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D66B11" w14:textId="447D5FFD" w:rsidR="00A2142E" w:rsidRDefault="6F2132FA" w:rsidP="00196135">
      <w:pPr>
        <w:rPr>
          <w:rStyle w:val="TitleChar"/>
        </w:rPr>
      </w:pPr>
      <w:bookmarkStart w:id="0" w:name="_Hlk528300281"/>
      <w:r w:rsidRPr="6F2132FA">
        <w:rPr>
          <w:rStyle w:val="TitleChar"/>
        </w:rPr>
        <w:t>Migrating and Upgrading to Windows Server 2025 and Azure – Hands-on-Lab Guide</w:t>
      </w:r>
    </w:p>
    <w:p w14:paraId="132F9ADD" w14:textId="1B8C8D24" w:rsidR="006B3578" w:rsidRDefault="00F07474" w:rsidP="00196135">
      <w:pPr>
        <w:rPr>
          <w:rStyle w:val="TitleChar"/>
          <w:sz w:val="36"/>
          <w:szCs w:val="36"/>
        </w:rPr>
      </w:pPr>
      <w:r>
        <w:rPr>
          <w:rStyle w:val="TitleChar"/>
          <w:sz w:val="36"/>
          <w:szCs w:val="36"/>
        </w:rPr>
        <w:t xml:space="preserve">Techmentor </w:t>
      </w:r>
      <w:r w:rsidR="00014323">
        <w:rPr>
          <w:rStyle w:val="TitleChar"/>
          <w:sz w:val="36"/>
          <w:szCs w:val="36"/>
        </w:rPr>
        <w:t>Orlando 2024</w:t>
      </w:r>
      <w:r>
        <w:rPr>
          <w:rStyle w:val="TitleChar"/>
          <w:sz w:val="36"/>
          <w:szCs w:val="36"/>
        </w:rPr>
        <w:t xml:space="preserve"> Edition</w:t>
      </w:r>
    </w:p>
    <w:p w14:paraId="40BD365F" w14:textId="5758CAB3" w:rsidR="00FB5261" w:rsidRPr="006B3578" w:rsidRDefault="00FB5261" w:rsidP="00196135">
      <w:pPr>
        <w:rPr>
          <w:rStyle w:val="SubtitleChar"/>
          <w:sz w:val="36"/>
          <w:szCs w:val="36"/>
        </w:rPr>
      </w:pPr>
      <w:r>
        <w:rPr>
          <w:noProof/>
          <w14:ligatures w14:val="none"/>
        </w:rPr>
        <w:drawing>
          <wp:inline distT="0" distB="0" distL="0" distR="0" wp14:anchorId="0465214D" wp14:editId="24923AA3">
            <wp:extent cx="4953000" cy="2795956"/>
            <wp:effectExtent l="0" t="0" r="0" b="4445"/>
            <wp:docPr id="305496400"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96400" name="Picture 1" descr="A diagram of a computer network&#10;&#10;Description automatically generated"/>
                    <pic:cNvPicPr/>
                  </pic:nvPicPr>
                  <pic:blipFill>
                    <a:blip r:embed="rId8"/>
                    <a:stretch>
                      <a:fillRect/>
                    </a:stretch>
                  </pic:blipFill>
                  <pic:spPr>
                    <a:xfrm>
                      <a:off x="0" y="0"/>
                      <a:ext cx="4970067" cy="2805590"/>
                    </a:xfrm>
                    <a:prstGeom prst="rect">
                      <a:avLst/>
                    </a:prstGeom>
                  </pic:spPr>
                </pic:pic>
              </a:graphicData>
            </a:graphic>
          </wp:inline>
        </w:drawing>
      </w:r>
    </w:p>
    <w:p w14:paraId="4CAABC50" w14:textId="77777777" w:rsidR="00472D76" w:rsidRPr="003214C5" w:rsidRDefault="00472D76" w:rsidP="00472D76"/>
    <w:p w14:paraId="5FBDDCEF" w14:textId="0B2874FC" w:rsidR="009455FA" w:rsidRDefault="00993E56" w:rsidP="006602BF">
      <w:pPr>
        <w:pStyle w:val="TitleAuthor"/>
        <w:rPr>
          <w:rFonts w:eastAsiaTheme="majorEastAsia"/>
        </w:rPr>
      </w:pPr>
      <w:r>
        <w:rPr>
          <w:rFonts w:eastAsiaTheme="majorEastAsia"/>
        </w:rPr>
        <w:t>B</w:t>
      </w:r>
      <w:r w:rsidR="009455FA">
        <w:rPr>
          <w:rFonts w:eastAsiaTheme="majorEastAsia"/>
        </w:rPr>
        <w:t>y:</w:t>
      </w:r>
    </w:p>
    <w:p w14:paraId="615A39E6" w14:textId="17FECA12" w:rsidR="009455FA" w:rsidRPr="009455FA" w:rsidRDefault="006072F9" w:rsidP="006602BF">
      <w:pPr>
        <w:pStyle w:val="TitleAuthor"/>
        <w:rPr>
          <w:rFonts w:eastAsiaTheme="majorEastAsia"/>
          <w:szCs w:val="36"/>
        </w:rPr>
      </w:pPr>
      <w:r w:rsidRPr="009455FA">
        <w:rPr>
          <w:rFonts w:eastAsiaTheme="majorEastAsia"/>
          <w:szCs w:val="36"/>
        </w:rPr>
        <w:t>Dave Kawula</w:t>
      </w:r>
      <w:r w:rsidR="009455FA">
        <w:rPr>
          <w:rFonts w:eastAsiaTheme="majorEastAsia"/>
          <w:szCs w:val="36"/>
        </w:rPr>
        <w:t xml:space="preserve">   </w:t>
      </w:r>
      <w:r w:rsidR="00157B24" w:rsidRPr="009455FA">
        <w:rPr>
          <w:rFonts w:eastAsiaTheme="majorEastAsia"/>
          <w:szCs w:val="36"/>
        </w:rPr>
        <w:t>Cristal Kawula</w:t>
      </w:r>
      <w:r w:rsidR="009455FA">
        <w:rPr>
          <w:rFonts w:eastAsiaTheme="majorEastAsia"/>
          <w:szCs w:val="36"/>
        </w:rPr>
        <w:t xml:space="preserve">   </w:t>
      </w:r>
    </w:p>
    <w:p w14:paraId="018CBDDB" w14:textId="33CCC8D8" w:rsidR="00213A59" w:rsidRDefault="00213A59" w:rsidP="006602BF">
      <w:pPr>
        <w:pStyle w:val="TitleAuthor"/>
        <w:rPr>
          <w:rFonts w:eastAsiaTheme="majorEastAsia"/>
          <w:szCs w:val="36"/>
        </w:rPr>
      </w:pPr>
      <w:r>
        <w:rPr>
          <w:rFonts w:eastAsiaTheme="majorEastAsia"/>
          <w:szCs w:val="36"/>
        </w:rPr>
        <w:t>Emile Cabot  Cary Sun</w:t>
      </w:r>
      <w:r w:rsidR="00E431BF">
        <w:rPr>
          <w:rFonts w:eastAsiaTheme="majorEastAsia"/>
          <w:szCs w:val="36"/>
        </w:rPr>
        <w:t xml:space="preserve">  </w:t>
      </w:r>
      <w:r w:rsidR="00B03B61">
        <w:rPr>
          <w:rFonts w:eastAsiaTheme="majorEastAsia"/>
          <w:szCs w:val="36"/>
        </w:rPr>
        <w:t>John O’Neill Sr</w:t>
      </w:r>
    </w:p>
    <w:p w14:paraId="356EA6C0" w14:textId="77777777" w:rsidR="00157B24" w:rsidRDefault="00157B24" w:rsidP="00A62271">
      <w:pPr>
        <w:pStyle w:val="TitleAuthor"/>
        <w:rPr>
          <w:rFonts w:eastAsiaTheme="majorEastAsia"/>
        </w:rPr>
      </w:pPr>
    </w:p>
    <w:p w14:paraId="5BA9DA1D" w14:textId="77777777" w:rsidR="00534B94" w:rsidRPr="003214C5" w:rsidRDefault="00534B94" w:rsidP="001804A6">
      <w:r w:rsidRPr="003214C5">
        <w:t>PUBLISHED BY</w:t>
      </w:r>
    </w:p>
    <w:p w14:paraId="1E21638D" w14:textId="4A5FC08E" w:rsidR="00534B94" w:rsidRPr="003214C5" w:rsidRDefault="006B3578" w:rsidP="001804A6">
      <w:r>
        <w:t>MVPDays Publishing</w:t>
      </w:r>
      <w:r w:rsidR="00BA62E7" w:rsidRPr="003214C5">
        <w:br/>
        <w:t>http://www.</w:t>
      </w:r>
      <w:r w:rsidR="00312130">
        <w:t>mvpdays.com</w:t>
      </w:r>
      <w:r w:rsidR="00231383" w:rsidRPr="003214C5">
        <w:br/>
      </w:r>
    </w:p>
    <w:p w14:paraId="01F4E9F9" w14:textId="1AA4DACE" w:rsidR="00534B94" w:rsidRPr="003214C5" w:rsidRDefault="00907182" w:rsidP="001804A6">
      <w:r w:rsidRPr="003214C5">
        <w:t xml:space="preserve">Copyright © </w:t>
      </w:r>
      <w:r w:rsidR="00072089">
        <w:t>20</w:t>
      </w:r>
      <w:r w:rsidR="00B5407D">
        <w:t>2</w:t>
      </w:r>
      <w:r w:rsidR="008F35FF">
        <w:t>4</w:t>
      </w:r>
      <w:r w:rsidR="00231383" w:rsidRPr="003214C5">
        <w:t xml:space="preserve"> by </w:t>
      </w:r>
      <w:r w:rsidR="006B3578">
        <w:t>MVPDays Publishing</w:t>
      </w:r>
    </w:p>
    <w:p w14:paraId="2BC0AF74" w14:textId="2C4E09DC" w:rsidR="00231383" w:rsidRPr="003214C5" w:rsidRDefault="00231383" w:rsidP="001804A6">
      <w:r w:rsidRPr="003214C5">
        <w:t xml:space="preserve">All rights reserved. No part of this </w:t>
      </w:r>
      <w:r w:rsidR="00E75BFD">
        <w:t xml:space="preserve">book </w:t>
      </w:r>
      <w:r w:rsidRPr="003214C5">
        <w:t>may be reproduced or transmitted in any form or without the p</w:t>
      </w:r>
      <w:r w:rsidR="00773D61">
        <w:t>ublisher's prior written permission</w:t>
      </w:r>
      <w:r w:rsidRPr="003214C5">
        <w:t>.</w:t>
      </w:r>
    </w:p>
    <w:p w14:paraId="1A17BF40" w14:textId="3B6075AE" w:rsidR="001804A6" w:rsidRPr="003214C5" w:rsidRDefault="009C73CC" w:rsidP="001804A6">
      <w:r w:rsidRPr="003214C5">
        <w:t xml:space="preserve">ISBN: </w:t>
      </w:r>
      <w:r w:rsidR="001549A7">
        <w:rPr>
          <w:rFonts w:ascii="Arial" w:hAnsi="Arial" w:cs="Arial"/>
          <w:color w:val="0F1111"/>
          <w:sz w:val="20"/>
          <w:szCs w:val="20"/>
          <w:shd w:val="clear" w:color="auto" w:fill="FFFFFF"/>
        </w:rPr>
        <w:t>TBA</w:t>
      </w:r>
    </w:p>
    <w:p w14:paraId="1C10B705" w14:textId="77777777" w:rsidR="002A2924" w:rsidRPr="003214C5" w:rsidRDefault="005C6C72" w:rsidP="001804A6">
      <w:pPr>
        <w:pStyle w:val="CopyrightHeading"/>
      </w:pPr>
      <w:r w:rsidRPr="003214C5">
        <w:t xml:space="preserve">Warning and </w:t>
      </w:r>
      <w:r w:rsidR="002A2924" w:rsidRPr="003214C5">
        <w:t>Disclaimer</w:t>
      </w:r>
    </w:p>
    <w:p w14:paraId="4849FA35" w14:textId="1FF7BE03" w:rsidR="00423B8B" w:rsidRPr="003214C5" w:rsidRDefault="00560C63" w:rsidP="001804A6">
      <w:pPr>
        <w:pStyle w:val="BodyFirst"/>
      </w:pPr>
      <w:r w:rsidRPr="003214C5">
        <w:t xml:space="preserve">Every effort has been made to make this </w:t>
      </w:r>
      <w:r w:rsidR="003D4B20" w:rsidRPr="003214C5">
        <w:t xml:space="preserve">manual </w:t>
      </w:r>
      <w:r w:rsidRPr="003214C5">
        <w:t xml:space="preserve">as complete and accurate as possible, but no warranty or fitness </w:t>
      </w:r>
      <w:r w:rsidRPr="00497719">
        <w:rPr>
          <w:noProof/>
        </w:rPr>
        <w:t>is implied</w:t>
      </w:r>
      <w:r w:rsidRPr="003214C5">
        <w:t xml:space="preserve">. The information provided is on an “as is” basis. The authors and the publisher shall have neither liability nor responsibility to any person or entity </w:t>
      </w:r>
      <w:r w:rsidR="00E22C1B">
        <w:rPr>
          <w:noProof/>
        </w:rPr>
        <w:t>concerning</w:t>
      </w:r>
      <w:r w:rsidRPr="003214C5">
        <w:t xml:space="preserve"> any loss or damages arising from the information contained in this book.</w:t>
      </w:r>
      <w:r w:rsidR="00616834" w:rsidRPr="003214C5">
        <w:t xml:space="preserve"> </w:t>
      </w:r>
    </w:p>
    <w:p w14:paraId="6B7EC960" w14:textId="77777777" w:rsidR="00423B8B" w:rsidRPr="003214C5" w:rsidRDefault="00427160" w:rsidP="001804A6">
      <w:pPr>
        <w:pStyle w:val="CopyrightHeading"/>
      </w:pPr>
      <w:r w:rsidRPr="003214C5">
        <w:t>Feedback Information</w:t>
      </w:r>
    </w:p>
    <w:p w14:paraId="7A004B4D" w14:textId="1CA5DCD4" w:rsidR="00427160" w:rsidRPr="003214C5" w:rsidRDefault="00427160" w:rsidP="001804A6">
      <w:pPr>
        <w:pStyle w:val="BodyFirst"/>
      </w:pPr>
      <w:r w:rsidRPr="003214C5">
        <w:t>We’d like to hear from you! If you have any comments about how we could improve the quality of this book, please don’t hesitate to contact us by visiting www.</w:t>
      </w:r>
      <w:r w:rsidR="00DA6509">
        <w:t>checkyourlogs.net</w:t>
      </w:r>
      <w:r w:rsidRPr="003214C5">
        <w:t xml:space="preserve"> or sending an email to </w:t>
      </w:r>
      <w:r w:rsidR="008774A6">
        <w:t>dave</w:t>
      </w:r>
      <w:r w:rsidRPr="003214C5">
        <w:t>@</w:t>
      </w:r>
      <w:r w:rsidR="00312130">
        <w:t>mvpdays.com</w:t>
      </w:r>
      <w:r w:rsidR="006B3578">
        <w:t>.</w:t>
      </w:r>
    </w:p>
    <w:p w14:paraId="7855CAAC" w14:textId="77777777" w:rsidR="00F11AE0" w:rsidRPr="003214C5" w:rsidRDefault="00F11AE0" w:rsidP="00F11AE0">
      <w:pPr>
        <w:pStyle w:val="BodyText"/>
      </w:pPr>
    </w:p>
    <w:p w14:paraId="0E4D1283" w14:textId="77777777" w:rsidR="00F11AE0" w:rsidRPr="003214C5" w:rsidRDefault="00F11AE0" w:rsidP="00F11AE0">
      <w:pPr>
        <w:pStyle w:val="BodyText"/>
      </w:pPr>
    </w:p>
    <w:p w14:paraId="3DCBDFF7" w14:textId="77777777" w:rsidR="00F11AE0" w:rsidRPr="003214C5" w:rsidRDefault="00F11AE0" w:rsidP="00F11AE0">
      <w:pPr>
        <w:pStyle w:val="BodyText"/>
      </w:pPr>
    </w:p>
    <w:p w14:paraId="26B37A1F" w14:textId="7AC85ED2" w:rsidR="00534B94" w:rsidRPr="003214C5" w:rsidRDefault="00534B94" w:rsidP="006602BF">
      <w:r w:rsidRPr="003214C5">
        <w:br w:type="page"/>
      </w:r>
    </w:p>
    <w:p w14:paraId="4E60C7CF" w14:textId="77777777" w:rsidR="003B1666" w:rsidRPr="003214C5" w:rsidRDefault="0007395C" w:rsidP="001804A6">
      <w:pPr>
        <w:pStyle w:val="Heading1"/>
      </w:pPr>
      <w:bookmarkStart w:id="1" w:name="_Toc384764911"/>
      <w:bookmarkStart w:id="2" w:name="_Toc384765167"/>
      <w:bookmarkStart w:id="3" w:name="_Toc388463174"/>
      <w:bookmarkStart w:id="4" w:name="_Toc388547383"/>
      <w:bookmarkStart w:id="5" w:name="_Toc388626788"/>
      <w:bookmarkStart w:id="6" w:name="_Toc388649382"/>
      <w:bookmarkStart w:id="7" w:name="_Toc182301058"/>
      <w:bookmarkEnd w:id="0"/>
      <w:r w:rsidRPr="003214C5">
        <w:t>Contents</w:t>
      </w:r>
      <w:bookmarkEnd w:id="1"/>
      <w:bookmarkEnd w:id="2"/>
      <w:bookmarkEnd w:id="3"/>
      <w:bookmarkEnd w:id="4"/>
      <w:bookmarkEnd w:id="5"/>
      <w:bookmarkEnd w:id="6"/>
      <w:bookmarkEnd w:id="7"/>
    </w:p>
    <w:bookmarkStart w:id="8" w:name="_Toc106444381" w:displacedByCustomXml="next"/>
    <w:sdt>
      <w:sdtPr>
        <w:rPr>
          <w:rFonts w:ascii="Times New Roman" w:eastAsia="Times New Roman" w:hAnsi="Times New Roman" w:cs="Times New Roman"/>
          <w:color w:val="auto"/>
          <w:sz w:val="22"/>
          <w:szCs w:val="24"/>
        </w:rPr>
        <w:id w:val="1333565498"/>
        <w:docPartObj>
          <w:docPartGallery w:val="Table of Contents"/>
          <w:docPartUnique/>
        </w:docPartObj>
      </w:sdtPr>
      <w:sdtEndPr>
        <w:rPr>
          <w:rFonts w:asciiTheme="minorHAnsi" w:eastAsiaTheme="minorEastAsia" w:hAnsiTheme="minorHAnsi" w:cstheme="minorBidi"/>
          <w:b/>
          <w:bCs/>
          <w:noProof/>
          <w:szCs w:val="22"/>
        </w:rPr>
      </w:sdtEndPr>
      <w:sdtContent>
        <w:p w14:paraId="71DE3427" w14:textId="77777777" w:rsidR="00A4322B" w:rsidRPr="003214C5" w:rsidRDefault="00A4322B">
          <w:pPr>
            <w:pStyle w:val="TOCHeading"/>
          </w:pPr>
        </w:p>
        <w:p w14:paraId="760B7FA8" w14:textId="40F915CA" w:rsidR="00B23CF8" w:rsidRDefault="00A4322B">
          <w:pPr>
            <w:pStyle w:val="TOC1"/>
            <w:tabs>
              <w:tab w:val="right" w:leader="dot" w:pos="8688"/>
            </w:tabs>
            <w:rPr>
              <w:rFonts w:asciiTheme="minorHAnsi" w:eastAsiaTheme="minorEastAsia" w:hAnsiTheme="minorHAnsi"/>
              <w:b w:val="0"/>
              <w:noProof/>
              <w:sz w:val="24"/>
              <w:szCs w:val="24"/>
            </w:rPr>
          </w:pPr>
          <w:r w:rsidRPr="003214C5">
            <w:fldChar w:fldCharType="begin"/>
          </w:r>
          <w:r w:rsidRPr="003214C5">
            <w:instrText xml:space="preserve"> TOC \o "1-3" \h \z \u </w:instrText>
          </w:r>
          <w:r w:rsidRPr="003214C5">
            <w:fldChar w:fldCharType="separate"/>
          </w:r>
          <w:hyperlink w:anchor="_Toc182301058" w:history="1">
            <w:r w:rsidR="00B23CF8" w:rsidRPr="00DB7DFB">
              <w:rPr>
                <w:rStyle w:val="Hyperlink"/>
                <w:noProof/>
              </w:rPr>
              <w:t>Contents</w:t>
            </w:r>
            <w:r w:rsidR="00B23CF8">
              <w:rPr>
                <w:noProof/>
                <w:webHidden/>
              </w:rPr>
              <w:tab/>
            </w:r>
            <w:r w:rsidR="00B23CF8">
              <w:rPr>
                <w:noProof/>
                <w:webHidden/>
              </w:rPr>
              <w:fldChar w:fldCharType="begin"/>
            </w:r>
            <w:r w:rsidR="00B23CF8">
              <w:rPr>
                <w:noProof/>
                <w:webHidden/>
              </w:rPr>
              <w:instrText xml:space="preserve"> PAGEREF _Toc182301058 \h </w:instrText>
            </w:r>
            <w:r w:rsidR="00B23CF8">
              <w:rPr>
                <w:noProof/>
                <w:webHidden/>
              </w:rPr>
            </w:r>
            <w:r w:rsidR="00B23CF8">
              <w:rPr>
                <w:noProof/>
                <w:webHidden/>
              </w:rPr>
              <w:fldChar w:fldCharType="separate"/>
            </w:r>
            <w:r w:rsidR="00B23CF8">
              <w:rPr>
                <w:noProof/>
                <w:webHidden/>
              </w:rPr>
              <w:t>v</w:t>
            </w:r>
            <w:r w:rsidR="00B23CF8">
              <w:rPr>
                <w:noProof/>
                <w:webHidden/>
              </w:rPr>
              <w:fldChar w:fldCharType="end"/>
            </w:r>
          </w:hyperlink>
        </w:p>
        <w:p w14:paraId="322D37E2" w14:textId="640B7752" w:rsidR="00B23CF8" w:rsidRDefault="00B23CF8">
          <w:pPr>
            <w:pStyle w:val="TOC1"/>
            <w:tabs>
              <w:tab w:val="right" w:leader="dot" w:pos="8688"/>
            </w:tabs>
            <w:rPr>
              <w:rFonts w:asciiTheme="minorHAnsi" w:eastAsiaTheme="minorEastAsia" w:hAnsiTheme="minorHAnsi"/>
              <w:b w:val="0"/>
              <w:noProof/>
              <w:sz w:val="24"/>
              <w:szCs w:val="24"/>
            </w:rPr>
          </w:pPr>
          <w:hyperlink w:anchor="_Toc182301059" w:history="1">
            <w:r w:rsidRPr="00DB7DFB">
              <w:rPr>
                <w:rStyle w:val="Hyperlink"/>
                <w:noProof/>
              </w:rPr>
              <w:t>Getting Started</w:t>
            </w:r>
            <w:r>
              <w:rPr>
                <w:noProof/>
                <w:webHidden/>
              </w:rPr>
              <w:tab/>
            </w:r>
            <w:r>
              <w:rPr>
                <w:noProof/>
                <w:webHidden/>
              </w:rPr>
              <w:fldChar w:fldCharType="begin"/>
            </w:r>
            <w:r>
              <w:rPr>
                <w:noProof/>
                <w:webHidden/>
              </w:rPr>
              <w:instrText xml:space="preserve"> PAGEREF _Toc182301059 \h </w:instrText>
            </w:r>
            <w:r>
              <w:rPr>
                <w:noProof/>
                <w:webHidden/>
              </w:rPr>
            </w:r>
            <w:r>
              <w:rPr>
                <w:noProof/>
                <w:webHidden/>
              </w:rPr>
              <w:fldChar w:fldCharType="separate"/>
            </w:r>
            <w:r>
              <w:rPr>
                <w:noProof/>
                <w:webHidden/>
              </w:rPr>
              <w:t>10</w:t>
            </w:r>
            <w:r>
              <w:rPr>
                <w:noProof/>
                <w:webHidden/>
              </w:rPr>
              <w:fldChar w:fldCharType="end"/>
            </w:r>
          </w:hyperlink>
        </w:p>
        <w:p w14:paraId="0BC5A9A7" w14:textId="0989C692" w:rsidR="00B23CF8" w:rsidRDefault="00B23CF8">
          <w:pPr>
            <w:pStyle w:val="TOC1"/>
            <w:tabs>
              <w:tab w:val="right" w:leader="dot" w:pos="8688"/>
            </w:tabs>
            <w:rPr>
              <w:rFonts w:asciiTheme="minorHAnsi" w:eastAsiaTheme="minorEastAsia" w:hAnsiTheme="minorHAnsi"/>
              <w:b w:val="0"/>
              <w:noProof/>
              <w:sz w:val="24"/>
              <w:szCs w:val="24"/>
            </w:rPr>
          </w:pPr>
          <w:hyperlink w:anchor="_Toc182301060" w:history="1">
            <w:r w:rsidRPr="00DB7DFB">
              <w:rPr>
                <w:rStyle w:val="Hyperlink"/>
                <w:noProof/>
              </w:rPr>
              <w:t>Gaining Access to your Lab and initial configurations</w:t>
            </w:r>
            <w:r>
              <w:rPr>
                <w:noProof/>
                <w:webHidden/>
              </w:rPr>
              <w:tab/>
            </w:r>
            <w:r>
              <w:rPr>
                <w:noProof/>
                <w:webHidden/>
              </w:rPr>
              <w:fldChar w:fldCharType="begin"/>
            </w:r>
            <w:r>
              <w:rPr>
                <w:noProof/>
                <w:webHidden/>
              </w:rPr>
              <w:instrText xml:space="preserve"> PAGEREF _Toc182301060 \h </w:instrText>
            </w:r>
            <w:r>
              <w:rPr>
                <w:noProof/>
                <w:webHidden/>
              </w:rPr>
            </w:r>
            <w:r>
              <w:rPr>
                <w:noProof/>
                <w:webHidden/>
              </w:rPr>
              <w:fldChar w:fldCharType="separate"/>
            </w:r>
            <w:r>
              <w:rPr>
                <w:noProof/>
                <w:webHidden/>
              </w:rPr>
              <w:t>10</w:t>
            </w:r>
            <w:r>
              <w:rPr>
                <w:noProof/>
                <w:webHidden/>
              </w:rPr>
              <w:fldChar w:fldCharType="end"/>
            </w:r>
          </w:hyperlink>
        </w:p>
        <w:p w14:paraId="390A2943" w14:textId="76E418C3" w:rsidR="00B23CF8" w:rsidRDefault="00B23CF8">
          <w:pPr>
            <w:pStyle w:val="TOC1"/>
            <w:tabs>
              <w:tab w:val="right" w:leader="dot" w:pos="8688"/>
            </w:tabs>
            <w:rPr>
              <w:rFonts w:asciiTheme="minorHAnsi" w:eastAsiaTheme="minorEastAsia" w:hAnsiTheme="minorHAnsi"/>
              <w:b w:val="0"/>
              <w:noProof/>
              <w:sz w:val="24"/>
              <w:szCs w:val="24"/>
            </w:rPr>
          </w:pPr>
          <w:hyperlink w:anchor="_Toc182301061" w:history="1">
            <w:r w:rsidRPr="00DB7DFB">
              <w:rPr>
                <w:rStyle w:val="Hyperlink"/>
                <w:noProof/>
              </w:rPr>
              <w:t>Lab 1</w:t>
            </w:r>
            <w:r>
              <w:rPr>
                <w:noProof/>
                <w:webHidden/>
              </w:rPr>
              <w:tab/>
            </w:r>
            <w:r>
              <w:rPr>
                <w:noProof/>
                <w:webHidden/>
              </w:rPr>
              <w:fldChar w:fldCharType="begin"/>
            </w:r>
            <w:r>
              <w:rPr>
                <w:noProof/>
                <w:webHidden/>
              </w:rPr>
              <w:instrText xml:space="preserve"> PAGEREF _Toc182301061 \h </w:instrText>
            </w:r>
            <w:r>
              <w:rPr>
                <w:noProof/>
                <w:webHidden/>
              </w:rPr>
            </w:r>
            <w:r>
              <w:rPr>
                <w:noProof/>
                <w:webHidden/>
              </w:rPr>
              <w:fldChar w:fldCharType="separate"/>
            </w:r>
            <w:r>
              <w:rPr>
                <w:noProof/>
                <w:webHidden/>
              </w:rPr>
              <w:t>19</w:t>
            </w:r>
            <w:r>
              <w:rPr>
                <w:noProof/>
                <w:webHidden/>
              </w:rPr>
              <w:fldChar w:fldCharType="end"/>
            </w:r>
          </w:hyperlink>
        </w:p>
        <w:p w14:paraId="55DDAEA7" w14:textId="1AE0E7B7" w:rsidR="00B23CF8" w:rsidRDefault="00B23CF8">
          <w:pPr>
            <w:pStyle w:val="TOC1"/>
            <w:tabs>
              <w:tab w:val="right" w:leader="dot" w:pos="8688"/>
            </w:tabs>
            <w:rPr>
              <w:rFonts w:asciiTheme="minorHAnsi" w:eastAsiaTheme="minorEastAsia" w:hAnsiTheme="minorHAnsi"/>
              <w:b w:val="0"/>
              <w:noProof/>
              <w:sz w:val="24"/>
              <w:szCs w:val="24"/>
            </w:rPr>
          </w:pPr>
          <w:hyperlink w:anchor="_Toc182301062" w:history="1">
            <w:r w:rsidRPr="00DB7DFB">
              <w:rPr>
                <w:rStyle w:val="Hyperlink"/>
                <w:noProof/>
              </w:rPr>
              <w:t>Migrating Active Directory Domain Services (ADDS) 2016 to 2025 and Azure</w:t>
            </w:r>
            <w:r>
              <w:rPr>
                <w:noProof/>
                <w:webHidden/>
              </w:rPr>
              <w:tab/>
            </w:r>
            <w:r>
              <w:rPr>
                <w:noProof/>
                <w:webHidden/>
              </w:rPr>
              <w:fldChar w:fldCharType="begin"/>
            </w:r>
            <w:r>
              <w:rPr>
                <w:noProof/>
                <w:webHidden/>
              </w:rPr>
              <w:instrText xml:space="preserve"> PAGEREF _Toc182301062 \h </w:instrText>
            </w:r>
            <w:r>
              <w:rPr>
                <w:noProof/>
                <w:webHidden/>
              </w:rPr>
            </w:r>
            <w:r>
              <w:rPr>
                <w:noProof/>
                <w:webHidden/>
              </w:rPr>
              <w:fldChar w:fldCharType="separate"/>
            </w:r>
            <w:r>
              <w:rPr>
                <w:noProof/>
                <w:webHidden/>
              </w:rPr>
              <w:t>19</w:t>
            </w:r>
            <w:r>
              <w:rPr>
                <w:noProof/>
                <w:webHidden/>
              </w:rPr>
              <w:fldChar w:fldCharType="end"/>
            </w:r>
          </w:hyperlink>
        </w:p>
        <w:p w14:paraId="3482292A" w14:textId="47A19634" w:rsidR="00B23CF8" w:rsidRDefault="00B23CF8">
          <w:pPr>
            <w:pStyle w:val="TOC3"/>
            <w:rPr>
              <w:rFonts w:asciiTheme="minorHAnsi" w:eastAsiaTheme="minorEastAsia" w:hAnsiTheme="minorHAnsi"/>
              <w:noProof/>
              <w:sz w:val="24"/>
              <w:szCs w:val="24"/>
            </w:rPr>
          </w:pPr>
          <w:hyperlink w:anchor="_Toc182301063" w:history="1">
            <w:r w:rsidRPr="00DB7DFB">
              <w:rPr>
                <w:rStyle w:val="Hyperlink"/>
                <w:noProof/>
              </w:rPr>
              <w:t>Exercise 1.1 Verify Healthy Replication of Active Directory Domain Services (ADDS)</w:t>
            </w:r>
            <w:r>
              <w:rPr>
                <w:noProof/>
                <w:webHidden/>
              </w:rPr>
              <w:tab/>
            </w:r>
            <w:r>
              <w:rPr>
                <w:noProof/>
                <w:webHidden/>
              </w:rPr>
              <w:fldChar w:fldCharType="begin"/>
            </w:r>
            <w:r>
              <w:rPr>
                <w:noProof/>
                <w:webHidden/>
              </w:rPr>
              <w:instrText xml:space="preserve"> PAGEREF _Toc182301063 \h </w:instrText>
            </w:r>
            <w:r>
              <w:rPr>
                <w:noProof/>
                <w:webHidden/>
              </w:rPr>
            </w:r>
            <w:r>
              <w:rPr>
                <w:noProof/>
                <w:webHidden/>
              </w:rPr>
              <w:fldChar w:fldCharType="separate"/>
            </w:r>
            <w:r>
              <w:rPr>
                <w:noProof/>
                <w:webHidden/>
              </w:rPr>
              <w:t>22</w:t>
            </w:r>
            <w:r>
              <w:rPr>
                <w:noProof/>
                <w:webHidden/>
              </w:rPr>
              <w:fldChar w:fldCharType="end"/>
            </w:r>
          </w:hyperlink>
        </w:p>
        <w:p w14:paraId="00720AB3" w14:textId="1C3BBB66" w:rsidR="00B23CF8" w:rsidRDefault="00B23CF8">
          <w:pPr>
            <w:pStyle w:val="TOC3"/>
            <w:rPr>
              <w:rFonts w:asciiTheme="minorHAnsi" w:eastAsiaTheme="minorEastAsia" w:hAnsiTheme="minorHAnsi"/>
              <w:noProof/>
              <w:sz w:val="24"/>
              <w:szCs w:val="24"/>
            </w:rPr>
          </w:pPr>
          <w:hyperlink w:anchor="_Toc182301064" w:history="1">
            <w:r w:rsidRPr="00DB7DFB">
              <w:rPr>
                <w:rStyle w:val="Hyperlink"/>
                <w:rFonts w:eastAsia="Cambria"/>
                <w:noProof/>
              </w:rPr>
              <w:t>Exercise 1.2 Run ADPREP to Extend the Active Directory Schema</w:t>
            </w:r>
            <w:r>
              <w:rPr>
                <w:noProof/>
                <w:webHidden/>
              </w:rPr>
              <w:tab/>
            </w:r>
            <w:r>
              <w:rPr>
                <w:noProof/>
                <w:webHidden/>
              </w:rPr>
              <w:fldChar w:fldCharType="begin"/>
            </w:r>
            <w:r>
              <w:rPr>
                <w:noProof/>
                <w:webHidden/>
              </w:rPr>
              <w:instrText xml:space="preserve"> PAGEREF _Toc182301064 \h </w:instrText>
            </w:r>
            <w:r>
              <w:rPr>
                <w:noProof/>
                <w:webHidden/>
              </w:rPr>
            </w:r>
            <w:r>
              <w:rPr>
                <w:noProof/>
                <w:webHidden/>
              </w:rPr>
              <w:fldChar w:fldCharType="separate"/>
            </w:r>
            <w:r>
              <w:rPr>
                <w:noProof/>
                <w:webHidden/>
              </w:rPr>
              <w:t>26</w:t>
            </w:r>
            <w:r>
              <w:rPr>
                <w:noProof/>
                <w:webHidden/>
              </w:rPr>
              <w:fldChar w:fldCharType="end"/>
            </w:r>
          </w:hyperlink>
        </w:p>
        <w:p w14:paraId="321131B8" w14:textId="7A87E4F0" w:rsidR="00B23CF8" w:rsidRDefault="00B23CF8">
          <w:pPr>
            <w:pStyle w:val="TOC3"/>
            <w:rPr>
              <w:rFonts w:asciiTheme="minorHAnsi" w:eastAsiaTheme="minorEastAsia" w:hAnsiTheme="minorHAnsi"/>
              <w:noProof/>
              <w:sz w:val="24"/>
              <w:szCs w:val="24"/>
            </w:rPr>
          </w:pPr>
          <w:hyperlink w:anchor="_Toc182301065" w:history="1">
            <w:r w:rsidRPr="00DB7DFB">
              <w:rPr>
                <w:rStyle w:val="Hyperlink"/>
                <w:noProof/>
              </w:rPr>
              <w:t>Exercise 1.3 - Installing Active Directory Domain Services (ADDS) on a Windows Server 2025 Member Server (TMDC05)</w:t>
            </w:r>
            <w:r>
              <w:rPr>
                <w:noProof/>
                <w:webHidden/>
              </w:rPr>
              <w:tab/>
            </w:r>
            <w:r>
              <w:rPr>
                <w:noProof/>
                <w:webHidden/>
              </w:rPr>
              <w:fldChar w:fldCharType="begin"/>
            </w:r>
            <w:r>
              <w:rPr>
                <w:noProof/>
                <w:webHidden/>
              </w:rPr>
              <w:instrText xml:space="preserve"> PAGEREF _Toc182301065 \h </w:instrText>
            </w:r>
            <w:r>
              <w:rPr>
                <w:noProof/>
                <w:webHidden/>
              </w:rPr>
            </w:r>
            <w:r>
              <w:rPr>
                <w:noProof/>
                <w:webHidden/>
              </w:rPr>
              <w:fldChar w:fldCharType="separate"/>
            </w:r>
            <w:r>
              <w:rPr>
                <w:noProof/>
                <w:webHidden/>
              </w:rPr>
              <w:t>37</w:t>
            </w:r>
            <w:r>
              <w:rPr>
                <w:noProof/>
                <w:webHidden/>
              </w:rPr>
              <w:fldChar w:fldCharType="end"/>
            </w:r>
          </w:hyperlink>
        </w:p>
        <w:p w14:paraId="58AD3EA1" w14:textId="71A9F87E" w:rsidR="00B23CF8" w:rsidRDefault="00B23CF8">
          <w:pPr>
            <w:pStyle w:val="TOC3"/>
            <w:rPr>
              <w:rFonts w:asciiTheme="minorHAnsi" w:eastAsiaTheme="minorEastAsia" w:hAnsiTheme="minorHAnsi"/>
              <w:noProof/>
              <w:sz w:val="24"/>
              <w:szCs w:val="24"/>
            </w:rPr>
          </w:pPr>
          <w:hyperlink w:anchor="_Toc182301066" w:history="1">
            <w:r w:rsidRPr="00DB7DFB">
              <w:rPr>
                <w:rStyle w:val="Hyperlink"/>
                <w:noProof/>
              </w:rPr>
              <w:t>Exercise 1.4 - Transfer FSMO (Flexible Single Master Operations) Roles</w:t>
            </w:r>
            <w:r>
              <w:rPr>
                <w:noProof/>
                <w:webHidden/>
              </w:rPr>
              <w:tab/>
            </w:r>
            <w:r>
              <w:rPr>
                <w:noProof/>
                <w:webHidden/>
              </w:rPr>
              <w:fldChar w:fldCharType="begin"/>
            </w:r>
            <w:r>
              <w:rPr>
                <w:noProof/>
                <w:webHidden/>
              </w:rPr>
              <w:instrText xml:space="preserve"> PAGEREF _Toc182301066 \h </w:instrText>
            </w:r>
            <w:r>
              <w:rPr>
                <w:noProof/>
                <w:webHidden/>
              </w:rPr>
            </w:r>
            <w:r>
              <w:rPr>
                <w:noProof/>
                <w:webHidden/>
              </w:rPr>
              <w:fldChar w:fldCharType="separate"/>
            </w:r>
            <w:r>
              <w:rPr>
                <w:noProof/>
                <w:webHidden/>
              </w:rPr>
              <w:t>44</w:t>
            </w:r>
            <w:r>
              <w:rPr>
                <w:noProof/>
                <w:webHidden/>
              </w:rPr>
              <w:fldChar w:fldCharType="end"/>
            </w:r>
          </w:hyperlink>
        </w:p>
        <w:p w14:paraId="09488337" w14:textId="5C3F9ED0" w:rsidR="00B23CF8" w:rsidRDefault="00B23CF8">
          <w:pPr>
            <w:pStyle w:val="TOC3"/>
            <w:rPr>
              <w:rFonts w:asciiTheme="minorHAnsi" w:eastAsiaTheme="minorEastAsia" w:hAnsiTheme="minorHAnsi"/>
              <w:noProof/>
              <w:sz w:val="24"/>
              <w:szCs w:val="24"/>
            </w:rPr>
          </w:pPr>
          <w:hyperlink w:anchor="_Toc182301067" w:history="1">
            <w:r w:rsidRPr="00DB7DFB">
              <w:rPr>
                <w:rStyle w:val="Hyperlink"/>
                <w:noProof/>
              </w:rPr>
              <w:t>Exercise 1.5 - Installing Active Directory Domain Services (ADDS) on a Windows Server 2025 Member Server (TMDC06)</w:t>
            </w:r>
            <w:r>
              <w:rPr>
                <w:noProof/>
                <w:webHidden/>
              </w:rPr>
              <w:tab/>
            </w:r>
            <w:r>
              <w:rPr>
                <w:noProof/>
                <w:webHidden/>
              </w:rPr>
              <w:fldChar w:fldCharType="begin"/>
            </w:r>
            <w:r>
              <w:rPr>
                <w:noProof/>
                <w:webHidden/>
              </w:rPr>
              <w:instrText xml:space="preserve"> PAGEREF _Toc182301067 \h </w:instrText>
            </w:r>
            <w:r>
              <w:rPr>
                <w:noProof/>
                <w:webHidden/>
              </w:rPr>
            </w:r>
            <w:r>
              <w:rPr>
                <w:noProof/>
                <w:webHidden/>
              </w:rPr>
              <w:fldChar w:fldCharType="separate"/>
            </w:r>
            <w:r>
              <w:rPr>
                <w:noProof/>
                <w:webHidden/>
              </w:rPr>
              <w:t>46</w:t>
            </w:r>
            <w:r>
              <w:rPr>
                <w:noProof/>
                <w:webHidden/>
              </w:rPr>
              <w:fldChar w:fldCharType="end"/>
            </w:r>
          </w:hyperlink>
        </w:p>
        <w:p w14:paraId="3DDE932C" w14:textId="7EB59C9E" w:rsidR="00B23CF8" w:rsidRDefault="00B23CF8">
          <w:pPr>
            <w:pStyle w:val="TOC3"/>
            <w:rPr>
              <w:rFonts w:asciiTheme="minorHAnsi" w:eastAsiaTheme="minorEastAsia" w:hAnsiTheme="minorHAnsi"/>
              <w:noProof/>
              <w:sz w:val="24"/>
              <w:szCs w:val="24"/>
            </w:rPr>
          </w:pPr>
          <w:hyperlink w:anchor="_Toc182301068" w:history="1">
            <w:r w:rsidRPr="00DB7DFB">
              <w:rPr>
                <w:rStyle w:val="Hyperlink"/>
                <w:noProof/>
              </w:rPr>
              <w:t>Exercise 1.6 – Tune SRV Records for older Domain Controllers</w:t>
            </w:r>
            <w:r>
              <w:rPr>
                <w:noProof/>
                <w:webHidden/>
              </w:rPr>
              <w:tab/>
            </w:r>
            <w:r>
              <w:rPr>
                <w:noProof/>
                <w:webHidden/>
              </w:rPr>
              <w:fldChar w:fldCharType="begin"/>
            </w:r>
            <w:r>
              <w:rPr>
                <w:noProof/>
                <w:webHidden/>
              </w:rPr>
              <w:instrText xml:space="preserve"> PAGEREF _Toc182301068 \h </w:instrText>
            </w:r>
            <w:r>
              <w:rPr>
                <w:noProof/>
                <w:webHidden/>
              </w:rPr>
            </w:r>
            <w:r>
              <w:rPr>
                <w:noProof/>
                <w:webHidden/>
              </w:rPr>
              <w:fldChar w:fldCharType="separate"/>
            </w:r>
            <w:r>
              <w:rPr>
                <w:noProof/>
                <w:webHidden/>
              </w:rPr>
              <w:t>53</w:t>
            </w:r>
            <w:r>
              <w:rPr>
                <w:noProof/>
                <w:webHidden/>
              </w:rPr>
              <w:fldChar w:fldCharType="end"/>
            </w:r>
          </w:hyperlink>
        </w:p>
        <w:p w14:paraId="1EC0CFAF" w14:textId="317AF01C" w:rsidR="00B23CF8" w:rsidRDefault="00B23CF8">
          <w:pPr>
            <w:pStyle w:val="TOC3"/>
            <w:rPr>
              <w:rFonts w:asciiTheme="minorHAnsi" w:eastAsiaTheme="minorEastAsia" w:hAnsiTheme="minorHAnsi"/>
              <w:noProof/>
              <w:sz w:val="24"/>
              <w:szCs w:val="24"/>
            </w:rPr>
          </w:pPr>
          <w:hyperlink w:anchor="_Toc182301069" w:history="1">
            <w:r w:rsidRPr="00DB7DFB">
              <w:rPr>
                <w:rStyle w:val="Hyperlink"/>
                <w:noProof/>
              </w:rPr>
              <w:t>Exercise 1.7 - Demote TMDC02</w:t>
            </w:r>
            <w:r>
              <w:rPr>
                <w:noProof/>
                <w:webHidden/>
              </w:rPr>
              <w:tab/>
            </w:r>
            <w:r>
              <w:rPr>
                <w:noProof/>
                <w:webHidden/>
              </w:rPr>
              <w:fldChar w:fldCharType="begin"/>
            </w:r>
            <w:r>
              <w:rPr>
                <w:noProof/>
                <w:webHidden/>
              </w:rPr>
              <w:instrText xml:space="preserve"> PAGEREF _Toc182301069 \h </w:instrText>
            </w:r>
            <w:r>
              <w:rPr>
                <w:noProof/>
                <w:webHidden/>
              </w:rPr>
            </w:r>
            <w:r>
              <w:rPr>
                <w:noProof/>
                <w:webHidden/>
              </w:rPr>
              <w:fldChar w:fldCharType="separate"/>
            </w:r>
            <w:r>
              <w:rPr>
                <w:noProof/>
                <w:webHidden/>
              </w:rPr>
              <w:t>55</w:t>
            </w:r>
            <w:r>
              <w:rPr>
                <w:noProof/>
                <w:webHidden/>
              </w:rPr>
              <w:fldChar w:fldCharType="end"/>
            </w:r>
          </w:hyperlink>
        </w:p>
        <w:p w14:paraId="65EC381A" w14:textId="5B1109D1" w:rsidR="00B23CF8" w:rsidRDefault="00B23CF8">
          <w:pPr>
            <w:pStyle w:val="TOC3"/>
            <w:rPr>
              <w:rFonts w:asciiTheme="minorHAnsi" w:eastAsiaTheme="minorEastAsia" w:hAnsiTheme="minorHAnsi"/>
              <w:noProof/>
              <w:sz w:val="24"/>
              <w:szCs w:val="24"/>
            </w:rPr>
          </w:pPr>
          <w:hyperlink w:anchor="_Toc182301070" w:history="1">
            <w:r w:rsidRPr="00DB7DFB">
              <w:rPr>
                <w:rStyle w:val="Hyperlink"/>
                <w:noProof/>
              </w:rPr>
              <w:t>Exercise 1.8 - Demote TMDC01</w:t>
            </w:r>
            <w:r>
              <w:rPr>
                <w:noProof/>
                <w:webHidden/>
              </w:rPr>
              <w:tab/>
            </w:r>
            <w:r>
              <w:rPr>
                <w:noProof/>
                <w:webHidden/>
              </w:rPr>
              <w:fldChar w:fldCharType="begin"/>
            </w:r>
            <w:r>
              <w:rPr>
                <w:noProof/>
                <w:webHidden/>
              </w:rPr>
              <w:instrText xml:space="preserve"> PAGEREF _Toc182301070 \h </w:instrText>
            </w:r>
            <w:r>
              <w:rPr>
                <w:noProof/>
                <w:webHidden/>
              </w:rPr>
            </w:r>
            <w:r>
              <w:rPr>
                <w:noProof/>
                <w:webHidden/>
              </w:rPr>
              <w:fldChar w:fldCharType="separate"/>
            </w:r>
            <w:r>
              <w:rPr>
                <w:noProof/>
                <w:webHidden/>
              </w:rPr>
              <w:t>56</w:t>
            </w:r>
            <w:r>
              <w:rPr>
                <w:noProof/>
                <w:webHidden/>
              </w:rPr>
              <w:fldChar w:fldCharType="end"/>
            </w:r>
          </w:hyperlink>
        </w:p>
        <w:p w14:paraId="32311AE2" w14:textId="4BAA03B3" w:rsidR="00B23CF8" w:rsidRDefault="00B23CF8">
          <w:pPr>
            <w:pStyle w:val="TOC3"/>
            <w:rPr>
              <w:rFonts w:asciiTheme="minorHAnsi" w:eastAsiaTheme="minorEastAsia" w:hAnsiTheme="minorHAnsi"/>
              <w:noProof/>
              <w:sz w:val="24"/>
              <w:szCs w:val="24"/>
            </w:rPr>
          </w:pPr>
          <w:hyperlink w:anchor="_Toc182301071" w:history="1">
            <w:r w:rsidRPr="00DB7DFB">
              <w:rPr>
                <w:rStyle w:val="Hyperlink"/>
                <w:noProof/>
              </w:rPr>
              <w:t>Exercise 1.9 – Steal the IP from TMDC01</w:t>
            </w:r>
            <w:r>
              <w:rPr>
                <w:noProof/>
                <w:webHidden/>
              </w:rPr>
              <w:tab/>
            </w:r>
            <w:r>
              <w:rPr>
                <w:noProof/>
                <w:webHidden/>
              </w:rPr>
              <w:fldChar w:fldCharType="begin"/>
            </w:r>
            <w:r>
              <w:rPr>
                <w:noProof/>
                <w:webHidden/>
              </w:rPr>
              <w:instrText xml:space="preserve"> PAGEREF _Toc182301071 \h </w:instrText>
            </w:r>
            <w:r>
              <w:rPr>
                <w:noProof/>
                <w:webHidden/>
              </w:rPr>
            </w:r>
            <w:r>
              <w:rPr>
                <w:noProof/>
                <w:webHidden/>
              </w:rPr>
              <w:fldChar w:fldCharType="separate"/>
            </w:r>
            <w:r>
              <w:rPr>
                <w:noProof/>
                <w:webHidden/>
              </w:rPr>
              <w:t>57</w:t>
            </w:r>
            <w:r>
              <w:rPr>
                <w:noProof/>
                <w:webHidden/>
              </w:rPr>
              <w:fldChar w:fldCharType="end"/>
            </w:r>
          </w:hyperlink>
        </w:p>
        <w:p w14:paraId="20E116FC" w14:textId="4100E3BE" w:rsidR="00B23CF8" w:rsidRDefault="00B23CF8">
          <w:pPr>
            <w:pStyle w:val="TOC3"/>
            <w:rPr>
              <w:rFonts w:asciiTheme="minorHAnsi" w:eastAsiaTheme="minorEastAsia" w:hAnsiTheme="minorHAnsi"/>
              <w:noProof/>
              <w:sz w:val="24"/>
              <w:szCs w:val="24"/>
            </w:rPr>
          </w:pPr>
          <w:hyperlink w:anchor="_Toc182301072" w:history="1">
            <w:r w:rsidRPr="00DB7DFB">
              <w:rPr>
                <w:rStyle w:val="Hyperlink"/>
                <w:noProof/>
              </w:rPr>
              <w:t>Exercise 1.10 – Steal the IP from TMDC02</w:t>
            </w:r>
            <w:r>
              <w:rPr>
                <w:noProof/>
                <w:webHidden/>
              </w:rPr>
              <w:tab/>
            </w:r>
            <w:r>
              <w:rPr>
                <w:noProof/>
                <w:webHidden/>
              </w:rPr>
              <w:fldChar w:fldCharType="begin"/>
            </w:r>
            <w:r>
              <w:rPr>
                <w:noProof/>
                <w:webHidden/>
              </w:rPr>
              <w:instrText xml:space="preserve"> PAGEREF _Toc182301072 \h </w:instrText>
            </w:r>
            <w:r>
              <w:rPr>
                <w:noProof/>
                <w:webHidden/>
              </w:rPr>
            </w:r>
            <w:r>
              <w:rPr>
                <w:noProof/>
                <w:webHidden/>
              </w:rPr>
              <w:fldChar w:fldCharType="separate"/>
            </w:r>
            <w:r>
              <w:rPr>
                <w:noProof/>
                <w:webHidden/>
              </w:rPr>
              <w:t>61</w:t>
            </w:r>
            <w:r>
              <w:rPr>
                <w:noProof/>
                <w:webHidden/>
              </w:rPr>
              <w:fldChar w:fldCharType="end"/>
            </w:r>
          </w:hyperlink>
        </w:p>
        <w:p w14:paraId="763B94F0" w14:textId="37915D28" w:rsidR="00B23CF8" w:rsidRDefault="00B23CF8">
          <w:pPr>
            <w:pStyle w:val="TOC3"/>
            <w:rPr>
              <w:rFonts w:asciiTheme="minorHAnsi" w:eastAsiaTheme="minorEastAsia" w:hAnsiTheme="minorHAnsi"/>
              <w:noProof/>
              <w:sz w:val="24"/>
              <w:szCs w:val="24"/>
            </w:rPr>
          </w:pPr>
          <w:hyperlink w:anchor="_Toc182301073" w:history="1">
            <w:r w:rsidRPr="00DB7DFB">
              <w:rPr>
                <w:rStyle w:val="Hyperlink"/>
                <w:noProof/>
              </w:rPr>
              <w:t>Exercise 1.11 – Configure NTP for an External Time Source on TMDC05</w:t>
            </w:r>
            <w:r>
              <w:rPr>
                <w:noProof/>
                <w:webHidden/>
              </w:rPr>
              <w:tab/>
            </w:r>
            <w:r>
              <w:rPr>
                <w:noProof/>
                <w:webHidden/>
              </w:rPr>
              <w:fldChar w:fldCharType="begin"/>
            </w:r>
            <w:r>
              <w:rPr>
                <w:noProof/>
                <w:webHidden/>
              </w:rPr>
              <w:instrText xml:space="preserve"> PAGEREF _Toc182301073 \h </w:instrText>
            </w:r>
            <w:r>
              <w:rPr>
                <w:noProof/>
                <w:webHidden/>
              </w:rPr>
            </w:r>
            <w:r>
              <w:rPr>
                <w:noProof/>
                <w:webHidden/>
              </w:rPr>
              <w:fldChar w:fldCharType="separate"/>
            </w:r>
            <w:r>
              <w:rPr>
                <w:noProof/>
                <w:webHidden/>
              </w:rPr>
              <w:t>65</w:t>
            </w:r>
            <w:r>
              <w:rPr>
                <w:noProof/>
                <w:webHidden/>
              </w:rPr>
              <w:fldChar w:fldCharType="end"/>
            </w:r>
          </w:hyperlink>
        </w:p>
        <w:p w14:paraId="66CDC1C2" w14:textId="1D46DA3C" w:rsidR="00B23CF8" w:rsidRDefault="00B23CF8">
          <w:pPr>
            <w:pStyle w:val="TOC3"/>
            <w:rPr>
              <w:rFonts w:asciiTheme="minorHAnsi" w:eastAsiaTheme="minorEastAsia" w:hAnsiTheme="minorHAnsi"/>
              <w:noProof/>
              <w:sz w:val="24"/>
              <w:szCs w:val="24"/>
            </w:rPr>
          </w:pPr>
          <w:hyperlink w:anchor="_Toc182301074" w:history="1">
            <w:r w:rsidRPr="00DB7DFB">
              <w:rPr>
                <w:rStyle w:val="Hyperlink"/>
                <w:noProof/>
              </w:rPr>
              <w:t>Exercise 1.12 – Automate External NTP Configuration with Group Policy for PDC Emulators</w:t>
            </w:r>
            <w:r>
              <w:rPr>
                <w:noProof/>
                <w:webHidden/>
              </w:rPr>
              <w:tab/>
            </w:r>
            <w:r>
              <w:rPr>
                <w:noProof/>
                <w:webHidden/>
              </w:rPr>
              <w:fldChar w:fldCharType="begin"/>
            </w:r>
            <w:r>
              <w:rPr>
                <w:noProof/>
                <w:webHidden/>
              </w:rPr>
              <w:instrText xml:space="preserve"> PAGEREF _Toc182301074 \h </w:instrText>
            </w:r>
            <w:r>
              <w:rPr>
                <w:noProof/>
                <w:webHidden/>
              </w:rPr>
            </w:r>
            <w:r>
              <w:rPr>
                <w:noProof/>
                <w:webHidden/>
              </w:rPr>
              <w:fldChar w:fldCharType="separate"/>
            </w:r>
            <w:r>
              <w:rPr>
                <w:noProof/>
                <w:webHidden/>
              </w:rPr>
              <w:t>68</w:t>
            </w:r>
            <w:r>
              <w:rPr>
                <w:noProof/>
                <w:webHidden/>
              </w:rPr>
              <w:fldChar w:fldCharType="end"/>
            </w:r>
          </w:hyperlink>
        </w:p>
        <w:p w14:paraId="7E8F1201" w14:textId="5F0101B4" w:rsidR="00B23CF8" w:rsidRDefault="00B23CF8">
          <w:pPr>
            <w:pStyle w:val="TOC3"/>
            <w:rPr>
              <w:rFonts w:asciiTheme="minorHAnsi" w:eastAsiaTheme="minorEastAsia" w:hAnsiTheme="minorHAnsi"/>
              <w:noProof/>
              <w:sz w:val="24"/>
              <w:szCs w:val="24"/>
            </w:rPr>
          </w:pPr>
          <w:hyperlink w:anchor="_Toc182301075" w:history="1">
            <w:r w:rsidRPr="00DB7DFB">
              <w:rPr>
                <w:rStyle w:val="Hyperlink"/>
                <w:noProof/>
              </w:rPr>
              <w:t>Exercise 1.13 – Recommended Settings for Virtual Domain Controllers Guest Time Settings</w:t>
            </w:r>
            <w:r>
              <w:rPr>
                <w:noProof/>
                <w:webHidden/>
              </w:rPr>
              <w:tab/>
            </w:r>
            <w:r>
              <w:rPr>
                <w:noProof/>
                <w:webHidden/>
              </w:rPr>
              <w:fldChar w:fldCharType="begin"/>
            </w:r>
            <w:r>
              <w:rPr>
                <w:noProof/>
                <w:webHidden/>
              </w:rPr>
              <w:instrText xml:space="preserve"> PAGEREF _Toc182301075 \h </w:instrText>
            </w:r>
            <w:r>
              <w:rPr>
                <w:noProof/>
                <w:webHidden/>
              </w:rPr>
            </w:r>
            <w:r>
              <w:rPr>
                <w:noProof/>
                <w:webHidden/>
              </w:rPr>
              <w:fldChar w:fldCharType="separate"/>
            </w:r>
            <w:r>
              <w:rPr>
                <w:noProof/>
                <w:webHidden/>
              </w:rPr>
              <w:t>79</w:t>
            </w:r>
            <w:r>
              <w:rPr>
                <w:noProof/>
                <w:webHidden/>
              </w:rPr>
              <w:fldChar w:fldCharType="end"/>
            </w:r>
          </w:hyperlink>
        </w:p>
        <w:p w14:paraId="51B2AB18" w14:textId="0248F577" w:rsidR="00B23CF8" w:rsidRDefault="00B23CF8">
          <w:pPr>
            <w:pStyle w:val="TOC3"/>
            <w:rPr>
              <w:rFonts w:asciiTheme="minorHAnsi" w:eastAsiaTheme="minorEastAsia" w:hAnsiTheme="minorHAnsi"/>
              <w:noProof/>
              <w:sz w:val="24"/>
              <w:szCs w:val="24"/>
            </w:rPr>
          </w:pPr>
          <w:hyperlink w:anchor="_Toc182301076" w:history="1">
            <w:r w:rsidRPr="00DB7DFB">
              <w:rPr>
                <w:rStyle w:val="Hyperlink"/>
                <w:noProof/>
              </w:rPr>
              <w:t>Exercise 1.14 – Update the Domain and Forest Functional Levels to Server 2025</w:t>
            </w:r>
            <w:r>
              <w:rPr>
                <w:noProof/>
                <w:webHidden/>
              </w:rPr>
              <w:tab/>
            </w:r>
            <w:r>
              <w:rPr>
                <w:noProof/>
                <w:webHidden/>
              </w:rPr>
              <w:fldChar w:fldCharType="begin"/>
            </w:r>
            <w:r>
              <w:rPr>
                <w:noProof/>
                <w:webHidden/>
              </w:rPr>
              <w:instrText xml:space="preserve"> PAGEREF _Toc182301076 \h </w:instrText>
            </w:r>
            <w:r>
              <w:rPr>
                <w:noProof/>
                <w:webHidden/>
              </w:rPr>
            </w:r>
            <w:r>
              <w:rPr>
                <w:noProof/>
                <w:webHidden/>
              </w:rPr>
              <w:fldChar w:fldCharType="separate"/>
            </w:r>
            <w:r>
              <w:rPr>
                <w:noProof/>
                <w:webHidden/>
              </w:rPr>
              <w:t>82</w:t>
            </w:r>
            <w:r>
              <w:rPr>
                <w:noProof/>
                <w:webHidden/>
              </w:rPr>
              <w:fldChar w:fldCharType="end"/>
            </w:r>
          </w:hyperlink>
        </w:p>
        <w:p w14:paraId="4E5AA5F0" w14:textId="5EDB4115" w:rsidR="00B23CF8" w:rsidRDefault="00B23CF8">
          <w:pPr>
            <w:pStyle w:val="TOC3"/>
            <w:rPr>
              <w:rFonts w:asciiTheme="minorHAnsi" w:eastAsiaTheme="minorEastAsia" w:hAnsiTheme="minorHAnsi"/>
              <w:noProof/>
              <w:sz w:val="24"/>
              <w:szCs w:val="24"/>
            </w:rPr>
          </w:pPr>
          <w:hyperlink w:anchor="_Toc182301077" w:history="1">
            <w:r w:rsidRPr="00DB7DFB">
              <w:rPr>
                <w:rStyle w:val="Hyperlink"/>
                <w:noProof/>
              </w:rPr>
              <w:t>Exercise 1.15 – Configure a Domain Controller in Azure (Instructor Demo)</w:t>
            </w:r>
            <w:r>
              <w:rPr>
                <w:noProof/>
                <w:webHidden/>
              </w:rPr>
              <w:tab/>
            </w:r>
            <w:r>
              <w:rPr>
                <w:noProof/>
                <w:webHidden/>
              </w:rPr>
              <w:fldChar w:fldCharType="begin"/>
            </w:r>
            <w:r>
              <w:rPr>
                <w:noProof/>
                <w:webHidden/>
              </w:rPr>
              <w:instrText xml:space="preserve"> PAGEREF _Toc182301077 \h </w:instrText>
            </w:r>
            <w:r>
              <w:rPr>
                <w:noProof/>
                <w:webHidden/>
              </w:rPr>
            </w:r>
            <w:r>
              <w:rPr>
                <w:noProof/>
                <w:webHidden/>
              </w:rPr>
              <w:fldChar w:fldCharType="separate"/>
            </w:r>
            <w:r>
              <w:rPr>
                <w:noProof/>
                <w:webHidden/>
              </w:rPr>
              <w:t>86</w:t>
            </w:r>
            <w:r>
              <w:rPr>
                <w:noProof/>
                <w:webHidden/>
              </w:rPr>
              <w:fldChar w:fldCharType="end"/>
            </w:r>
          </w:hyperlink>
        </w:p>
        <w:p w14:paraId="069CC973" w14:textId="0B4DC28A" w:rsidR="00B23CF8" w:rsidRDefault="00B23CF8">
          <w:pPr>
            <w:pStyle w:val="TOC1"/>
            <w:tabs>
              <w:tab w:val="right" w:leader="dot" w:pos="8688"/>
            </w:tabs>
            <w:rPr>
              <w:rFonts w:asciiTheme="minorHAnsi" w:eastAsiaTheme="minorEastAsia" w:hAnsiTheme="minorHAnsi"/>
              <w:b w:val="0"/>
              <w:noProof/>
              <w:sz w:val="24"/>
              <w:szCs w:val="24"/>
            </w:rPr>
          </w:pPr>
          <w:hyperlink w:anchor="_Toc182301078" w:history="1">
            <w:r w:rsidRPr="00DB7DFB">
              <w:rPr>
                <w:rStyle w:val="Hyperlink"/>
                <w:noProof/>
              </w:rPr>
              <w:t>Lab 2</w:t>
            </w:r>
            <w:r>
              <w:rPr>
                <w:noProof/>
                <w:webHidden/>
              </w:rPr>
              <w:tab/>
            </w:r>
            <w:r>
              <w:rPr>
                <w:noProof/>
                <w:webHidden/>
              </w:rPr>
              <w:fldChar w:fldCharType="begin"/>
            </w:r>
            <w:r>
              <w:rPr>
                <w:noProof/>
                <w:webHidden/>
              </w:rPr>
              <w:instrText xml:space="preserve"> PAGEREF _Toc182301078 \h </w:instrText>
            </w:r>
            <w:r>
              <w:rPr>
                <w:noProof/>
                <w:webHidden/>
              </w:rPr>
            </w:r>
            <w:r>
              <w:rPr>
                <w:noProof/>
                <w:webHidden/>
              </w:rPr>
              <w:fldChar w:fldCharType="separate"/>
            </w:r>
            <w:r>
              <w:rPr>
                <w:noProof/>
                <w:webHidden/>
              </w:rPr>
              <w:t>96</w:t>
            </w:r>
            <w:r>
              <w:rPr>
                <w:noProof/>
                <w:webHidden/>
              </w:rPr>
              <w:fldChar w:fldCharType="end"/>
            </w:r>
          </w:hyperlink>
        </w:p>
        <w:p w14:paraId="47E8EB69" w14:textId="1EAA1283" w:rsidR="00B23CF8" w:rsidRDefault="00B23CF8">
          <w:pPr>
            <w:pStyle w:val="TOC1"/>
            <w:tabs>
              <w:tab w:val="right" w:leader="dot" w:pos="8688"/>
            </w:tabs>
            <w:rPr>
              <w:rFonts w:asciiTheme="minorHAnsi" w:eastAsiaTheme="minorEastAsia" w:hAnsiTheme="minorHAnsi"/>
              <w:b w:val="0"/>
              <w:noProof/>
              <w:sz w:val="24"/>
              <w:szCs w:val="24"/>
            </w:rPr>
          </w:pPr>
          <w:hyperlink w:anchor="_Toc182301079" w:history="1">
            <w:r w:rsidRPr="00DB7DFB">
              <w:rPr>
                <w:rStyle w:val="Hyperlink"/>
                <w:noProof/>
              </w:rPr>
              <w:t>Windows Admin Center and Azure Hybrid Services</w:t>
            </w:r>
            <w:r>
              <w:rPr>
                <w:noProof/>
                <w:webHidden/>
              </w:rPr>
              <w:tab/>
            </w:r>
            <w:r>
              <w:rPr>
                <w:noProof/>
                <w:webHidden/>
              </w:rPr>
              <w:fldChar w:fldCharType="begin"/>
            </w:r>
            <w:r>
              <w:rPr>
                <w:noProof/>
                <w:webHidden/>
              </w:rPr>
              <w:instrText xml:space="preserve"> PAGEREF _Toc182301079 \h </w:instrText>
            </w:r>
            <w:r>
              <w:rPr>
                <w:noProof/>
                <w:webHidden/>
              </w:rPr>
            </w:r>
            <w:r>
              <w:rPr>
                <w:noProof/>
                <w:webHidden/>
              </w:rPr>
              <w:fldChar w:fldCharType="separate"/>
            </w:r>
            <w:r>
              <w:rPr>
                <w:noProof/>
                <w:webHidden/>
              </w:rPr>
              <w:t>96</w:t>
            </w:r>
            <w:r>
              <w:rPr>
                <w:noProof/>
                <w:webHidden/>
              </w:rPr>
              <w:fldChar w:fldCharType="end"/>
            </w:r>
          </w:hyperlink>
        </w:p>
        <w:p w14:paraId="4D9C028C" w14:textId="16CC01D2" w:rsidR="00B23CF8" w:rsidRDefault="00B23CF8">
          <w:pPr>
            <w:pStyle w:val="TOC3"/>
            <w:rPr>
              <w:rFonts w:asciiTheme="minorHAnsi" w:eastAsiaTheme="minorEastAsia" w:hAnsiTheme="minorHAnsi"/>
              <w:noProof/>
              <w:sz w:val="24"/>
              <w:szCs w:val="24"/>
            </w:rPr>
          </w:pPr>
          <w:hyperlink w:anchor="_Toc182301080" w:history="1">
            <w:r w:rsidRPr="00DB7DFB">
              <w:rPr>
                <w:rStyle w:val="Hyperlink"/>
                <w:noProof/>
              </w:rPr>
              <w:t>Exercise 2.1- Configure Windows Admin Center</w:t>
            </w:r>
            <w:r>
              <w:rPr>
                <w:noProof/>
                <w:webHidden/>
              </w:rPr>
              <w:tab/>
            </w:r>
            <w:r>
              <w:rPr>
                <w:noProof/>
                <w:webHidden/>
              </w:rPr>
              <w:fldChar w:fldCharType="begin"/>
            </w:r>
            <w:r>
              <w:rPr>
                <w:noProof/>
                <w:webHidden/>
              </w:rPr>
              <w:instrText xml:space="preserve"> PAGEREF _Toc182301080 \h </w:instrText>
            </w:r>
            <w:r>
              <w:rPr>
                <w:noProof/>
                <w:webHidden/>
              </w:rPr>
            </w:r>
            <w:r>
              <w:rPr>
                <w:noProof/>
                <w:webHidden/>
              </w:rPr>
              <w:fldChar w:fldCharType="separate"/>
            </w:r>
            <w:r>
              <w:rPr>
                <w:noProof/>
                <w:webHidden/>
              </w:rPr>
              <w:t>98</w:t>
            </w:r>
            <w:r>
              <w:rPr>
                <w:noProof/>
                <w:webHidden/>
              </w:rPr>
              <w:fldChar w:fldCharType="end"/>
            </w:r>
          </w:hyperlink>
        </w:p>
        <w:p w14:paraId="751A81CF" w14:textId="143EB690" w:rsidR="00B23CF8" w:rsidRDefault="00B23CF8">
          <w:pPr>
            <w:pStyle w:val="TOC3"/>
            <w:rPr>
              <w:rFonts w:asciiTheme="minorHAnsi" w:eastAsiaTheme="minorEastAsia" w:hAnsiTheme="minorHAnsi"/>
              <w:noProof/>
              <w:sz w:val="24"/>
              <w:szCs w:val="24"/>
            </w:rPr>
          </w:pPr>
          <w:hyperlink w:anchor="_Toc182301081" w:history="1">
            <w:r w:rsidRPr="00DB7DFB">
              <w:rPr>
                <w:rStyle w:val="Hyperlink"/>
                <w:noProof/>
              </w:rPr>
              <w:t>Exercise 2.2 - Connecting Windows Admin Center to Azure Hybrid Services</w:t>
            </w:r>
            <w:r>
              <w:rPr>
                <w:noProof/>
                <w:webHidden/>
              </w:rPr>
              <w:tab/>
            </w:r>
            <w:r>
              <w:rPr>
                <w:noProof/>
                <w:webHidden/>
              </w:rPr>
              <w:fldChar w:fldCharType="begin"/>
            </w:r>
            <w:r>
              <w:rPr>
                <w:noProof/>
                <w:webHidden/>
              </w:rPr>
              <w:instrText xml:space="preserve"> PAGEREF _Toc182301081 \h </w:instrText>
            </w:r>
            <w:r>
              <w:rPr>
                <w:noProof/>
                <w:webHidden/>
              </w:rPr>
            </w:r>
            <w:r>
              <w:rPr>
                <w:noProof/>
                <w:webHidden/>
              </w:rPr>
              <w:fldChar w:fldCharType="separate"/>
            </w:r>
            <w:r>
              <w:rPr>
                <w:noProof/>
                <w:webHidden/>
              </w:rPr>
              <w:t>102</w:t>
            </w:r>
            <w:r>
              <w:rPr>
                <w:noProof/>
                <w:webHidden/>
              </w:rPr>
              <w:fldChar w:fldCharType="end"/>
            </w:r>
          </w:hyperlink>
        </w:p>
        <w:p w14:paraId="14F2D0F2" w14:textId="7B2CA86A" w:rsidR="00B23CF8" w:rsidRDefault="00B23CF8">
          <w:pPr>
            <w:pStyle w:val="TOC3"/>
            <w:rPr>
              <w:rFonts w:asciiTheme="minorHAnsi" w:eastAsiaTheme="minorEastAsia" w:hAnsiTheme="minorHAnsi"/>
              <w:noProof/>
              <w:sz w:val="24"/>
              <w:szCs w:val="24"/>
            </w:rPr>
          </w:pPr>
          <w:hyperlink w:anchor="_Toc182301082" w:history="1">
            <w:r w:rsidRPr="00DB7DFB">
              <w:rPr>
                <w:rStyle w:val="Hyperlink"/>
                <w:noProof/>
              </w:rPr>
              <w:t>Exercise 2.3 - Test Failover to Azure using Azure Site Recovery</w:t>
            </w:r>
            <w:r>
              <w:rPr>
                <w:noProof/>
                <w:webHidden/>
              </w:rPr>
              <w:tab/>
            </w:r>
            <w:r>
              <w:rPr>
                <w:noProof/>
                <w:webHidden/>
              </w:rPr>
              <w:fldChar w:fldCharType="begin"/>
            </w:r>
            <w:r>
              <w:rPr>
                <w:noProof/>
                <w:webHidden/>
              </w:rPr>
              <w:instrText xml:space="preserve"> PAGEREF _Toc182301082 \h </w:instrText>
            </w:r>
            <w:r>
              <w:rPr>
                <w:noProof/>
                <w:webHidden/>
              </w:rPr>
            </w:r>
            <w:r>
              <w:rPr>
                <w:noProof/>
                <w:webHidden/>
              </w:rPr>
              <w:fldChar w:fldCharType="separate"/>
            </w:r>
            <w:r>
              <w:rPr>
                <w:noProof/>
                <w:webHidden/>
              </w:rPr>
              <w:t>113</w:t>
            </w:r>
            <w:r>
              <w:rPr>
                <w:noProof/>
                <w:webHidden/>
              </w:rPr>
              <w:fldChar w:fldCharType="end"/>
            </w:r>
          </w:hyperlink>
        </w:p>
        <w:p w14:paraId="4246995F" w14:textId="3EDC947B" w:rsidR="00B23CF8" w:rsidRDefault="00B23CF8">
          <w:pPr>
            <w:pStyle w:val="TOC3"/>
            <w:rPr>
              <w:rFonts w:asciiTheme="minorHAnsi" w:eastAsiaTheme="minorEastAsia" w:hAnsiTheme="minorHAnsi"/>
              <w:noProof/>
              <w:sz w:val="24"/>
              <w:szCs w:val="24"/>
            </w:rPr>
          </w:pPr>
          <w:hyperlink w:anchor="_Toc182301083" w:history="1">
            <w:r w:rsidRPr="00DB7DFB">
              <w:rPr>
                <w:rStyle w:val="Hyperlink"/>
                <w:noProof/>
              </w:rPr>
              <w:t>Exercise 2.4 – Onboard Machines to Azure Arc</w:t>
            </w:r>
            <w:r>
              <w:rPr>
                <w:noProof/>
                <w:webHidden/>
              </w:rPr>
              <w:tab/>
            </w:r>
            <w:r>
              <w:rPr>
                <w:noProof/>
                <w:webHidden/>
              </w:rPr>
              <w:fldChar w:fldCharType="begin"/>
            </w:r>
            <w:r>
              <w:rPr>
                <w:noProof/>
                <w:webHidden/>
              </w:rPr>
              <w:instrText xml:space="preserve"> PAGEREF _Toc182301083 \h </w:instrText>
            </w:r>
            <w:r>
              <w:rPr>
                <w:noProof/>
                <w:webHidden/>
              </w:rPr>
            </w:r>
            <w:r>
              <w:rPr>
                <w:noProof/>
                <w:webHidden/>
              </w:rPr>
              <w:fldChar w:fldCharType="separate"/>
            </w:r>
            <w:r>
              <w:rPr>
                <w:noProof/>
                <w:webHidden/>
              </w:rPr>
              <w:t>134</w:t>
            </w:r>
            <w:r>
              <w:rPr>
                <w:noProof/>
                <w:webHidden/>
              </w:rPr>
              <w:fldChar w:fldCharType="end"/>
            </w:r>
          </w:hyperlink>
        </w:p>
        <w:p w14:paraId="2976B9F7" w14:textId="0BC41E12" w:rsidR="00B23CF8" w:rsidRDefault="00B23CF8">
          <w:pPr>
            <w:pStyle w:val="TOC3"/>
            <w:rPr>
              <w:rFonts w:asciiTheme="minorHAnsi" w:eastAsiaTheme="minorEastAsia" w:hAnsiTheme="minorHAnsi"/>
              <w:noProof/>
              <w:sz w:val="24"/>
              <w:szCs w:val="24"/>
            </w:rPr>
          </w:pPr>
          <w:hyperlink w:anchor="_Toc182301084" w:history="1">
            <w:r w:rsidRPr="00DB7DFB">
              <w:rPr>
                <w:rStyle w:val="Hyperlink"/>
                <w:noProof/>
              </w:rPr>
              <w:t>Exercise 2.4.1 – Manually Onboarding to Azure Arc via PowerShell</w:t>
            </w:r>
            <w:r>
              <w:rPr>
                <w:noProof/>
                <w:webHidden/>
              </w:rPr>
              <w:tab/>
            </w:r>
            <w:r>
              <w:rPr>
                <w:noProof/>
                <w:webHidden/>
              </w:rPr>
              <w:fldChar w:fldCharType="begin"/>
            </w:r>
            <w:r>
              <w:rPr>
                <w:noProof/>
                <w:webHidden/>
              </w:rPr>
              <w:instrText xml:space="preserve"> PAGEREF _Toc182301084 \h </w:instrText>
            </w:r>
            <w:r>
              <w:rPr>
                <w:noProof/>
                <w:webHidden/>
              </w:rPr>
            </w:r>
            <w:r>
              <w:rPr>
                <w:noProof/>
                <w:webHidden/>
              </w:rPr>
              <w:fldChar w:fldCharType="separate"/>
            </w:r>
            <w:r>
              <w:rPr>
                <w:noProof/>
                <w:webHidden/>
              </w:rPr>
              <w:t>137</w:t>
            </w:r>
            <w:r>
              <w:rPr>
                <w:noProof/>
                <w:webHidden/>
              </w:rPr>
              <w:fldChar w:fldCharType="end"/>
            </w:r>
          </w:hyperlink>
        </w:p>
        <w:p w14:paraId="4AC8F426" w14:textId="5E49E10A" w:rsidR="00B23CF8" w:rsidRDefault="00B23CF8">
          <w:pPr>
            <w:pStyle w:val="TOC3"/>
            <w:rPr>
              <w:rFonts w:asciiTheme="minorHAnsi" w:eastAsiaTheme="minorEastAsia" w:hAnsiTheme="minorHAnsi"/>
              <w:noProof/>
              <w:sz w:val="24"/>
              <w:szCs w:val="24"/>
            </w:rPr>
          </w:pPr>
          <w:hyperlink w:anchor="_Toc182301085" w:history="1">
            <w:r w:rsidRPr="00DB7DFB">
              <w:rPr>
                <w:rStyle w:val="Hyperlink"/>
                <w:noProof/>
              </w:rPr>
              <w:t>Exercise 2.4.2 – Managing Updates on Servers using Azure Update via Azure Arc</w:t>
            </w:r>
            <w:r>
              <w:rPr>
                <w:noProof/>
                <w:webHidden/>
              </w:rPr>
              <w:tab/>
            </w:r>
            <w:r>
              <w:rPr>
                <w:noProof/>
                <w:webHidden/>
              </w:rPr>
              <w:fldChar w:fldCharType="begin"/>
            </w:r>
            <w:r>
              <w:rPr>
                <w:noProof/>
                <w:webHidden/>
              </w:rPr>
              <w:instrText xml:space="preserve"> PAGEREF _Toc182301085 \h </w:instrText>
            </w:r>
            <w:r>
              <w:rPr>
                <w:noProof/>
                <w:webHidden/>
              </w:rPr>
            </w:r>
            <w:r>
              <w:rPr>
                <w:noProof/>
                <w:webHidden/>
              </w:rPr>
              <w:fldChar w:fldCharType="separate"/>
            </w:r>
            <w:r>
              <w:rPr>
                <w:noProof/>
                <w:webHidden/>
              </w:rPr>
              <w:t>137</w:t>
            </w:r>
            <w:r>
              <w:rPr>
                <w:noProof/>
                <w:webHidden/>
              </w:rPr>
              <w:fldChar w:fldCharType="end"/>
            </w:r>
          </w:hyperlink>
        </w:p>
        <w:p w14:paraId="1A4B3138" w14:textId="6C2DCDDC" w:rsidR="00B23CF8" w:rsidRDefault="00B23CF8">
          <w:pPr>
            <w:pStyle w:val="TOC3"/>
            <w:rPr>
              <w:rFonts w:asciiTheme="minorHAnsi" w:eastAsiaTheme="minorEastAsia" w:hAnsiTheme="minorHAnsi"/>
              <w:noProof/>
              <w:sz w:val="24"/>
              <w:szCs w:val="24"/>
            </w:rPr>
          </w:pPr>
          <w:hyperlink w:anchor="_Toc182301086" w:history="1">
            <w:r w:rsidRPr="00DB7DFB">
              <w:rPr>
                <w:rStyle w:val="Hyperlink"/>
                <w:noProof/>
              </w:rPr>
              <w:t>Exercise 2.5 – Azure Migrate Server Assessment</w:t>
            </w:r>
            <w:r>
              <w:rPr>
                <w:noProof/>
                <w:webHidden/>
              </w:rPr>
              <w:tab/>
            </w:r>
            <w:r>
              <w:rPr>
                <w:noProof/>
                <w:webHidden/>
              </w:rPr>
              <w:fldChar w:fldCharType="begin"/>
            </w:r>
            <w:r>
              <w:rPr>
                <w:noProof/>
                <w:webHidden/>
              </w:rPr>
              <w:instrText xml:space="preserve"> PAGEREF _Toc182301086 \h </w:instrText>
            </w:r>
            <w:r>
              <w:rPr>
                <w:noProof/>
                <w:webHidden/>
              </w:rPr>
            </w:r>
            <w:r>
              <w:rPr>
                <w:noProof/>
                <w:webHidden/>
              </w:rPr>
              <w:fldChar w:fldCharType="separate"/>
            </w:r>
            <w:r>
              <w:rPr>
                <w:noProof/>
                <w:webHidden/>
              </w:rPr>
              <w:t>137</w:t>
            </w:r>
            <w:r>
              <w:rPr>
                <w:noProof/>
                <w:webHidden/>
              </w:rPr>
              <w:fldChar w:fldCharType="end"/>
            </w:r>
          </w:hyperlink>
        </w:p>
        <w:p w14:paraId="51ABFBE6" w14:textId="1578BD2B" w:rsidR="00B23CF8" w:rsidRDefault="00B23CF8">
          <w:pPr>
            <w:pStyle w:val="TOC3"/>
            <w:rPr>
              <w:rFonts w:asciiTheme="minorHAnsi" w:eastAsiaTheme="minorEastAsia" w:hAnsiTheme="minorHAnsi"/>
              <w:noProof/>
              <w:sz w:val="24"/>
              <w:szCs w:val="24"/>
            </w:rPr>
          </w:pPr>
          <w:hyperlink w:anchor="_Toc182301087" w:history="1">
            <w:r w:rsidRPr="00DB7DFB">
              <w:rPr>
                <w:rStyle w:val="Hyperlink"/>
                <w:noProof/>
              </w:rPr>
              <w:t>Exercise 2.6 – Configure Azure Extended Network (Instructor Led Discussion)</w:t>
            </w:r>
            <w:r>
              <w:rPr>
                <w:noProof/>
                <w:webHidden/>
              </w:rPr>
              <w:tab/>
            </w:r>
            <w:r>
              <w:rPr>
                <w:noProof/>
                <w:webHidden/>
              </w:rPr>
              <w:fldChar w:fldCharType="begin"/>
            </w:r>
            <w:r>
              <w:rPr>
                <w:noProof/>
                <w:webHidden/>
              </w:rPr>
              <w:instrText xml:space="preserve"> PAGEREF _Toc182301087 \h </w:instrText>
            </w:r>
            <w:r>
              <w:rPr>
                <w:noProof/>
                <w:webHidden/>
              </w:rPr>
            </w:r>
            <w:r>
              <w:rPr>
                <w:noProof/>
                <w:webHidden/>
              </w:rPr>
              <w:fldChar w:fldCharType="separate"/>
            </w:r>
            <w:r>
              <w:rPr>
                <w:noProof/>
                <w:webHidden/>
              </w:rPr>
              <w:t>142</w:t>
            </w:r>
            <w:r>
              <w:rPr>
                <w:noProof/>
                <w:webHidden/>
              </w:rPr>
              <w:fldChar w:fldCharType="end"/>
            </w:r>
          </w:hyperlink>
        </w:p>
        <w:p w14:paraId="4DEB7621" w14:textId="39E930A0" w:rsidR="00B23CF8" w:rsidRDefault="00B23CF8">
          <w:pPr>
            <w:pStyle w:val="TOC3"/>
            <w:rPr>
              <w:rFonts w:asciiTheme="minorHAnsi" w:eastAsiaTheme="minorEastAsia" w:hAnsiTheme="minorHAnsi"/>
              <w:noProof/>
              <w:sz w:val="24"/>
              <w:szCs w:val="24"/>
            </w:rPr>
          </w:pPr>
          <w:hyperlink w:anchor="_Toc182301088" w:history="1">
            <w:r w:rsidRPr="00DB7DFB">
              <w:rPr>
                <w:rStyle w:val="Hyperlink"/>
                <w:noProof/>
              </w:rPr>
              <w:t>Exercise 2.7 – Connect to Azure using Azure Network Adapter (Instructor Led Discussion/Demo Only)</w:t>
            </w:r>
            <w:r>
              <w:rPr>
                <w:noProof/>
                <w:webHidden/>
              </w:rPr>
              <w:tab/>
            </w:r>
            <w:r>
              <w:rPr>
                <w:noProof/>
                <w:webHidden/>
              </w:rPr>
              <w:fldChar w:fldCharType="begin"/>
            </w:r>
            <w:r>
              <w:rPr>
                <w:noProof/>
                <w:webHidden/>
              </w:rPr>
              <w:instrText xml:space="preserve"> PAGEREF _Toc182301088 \h </w:instrText>
            </w:r>
            <w:r>
              <w:rPr>
                <w:noProof/>
                <w:webHidden/>
              </w:rPr>
            </w:r>
            <w:r>
              <w:rPr>
                <w:noProof/>
                <w:webHidden/>
              </w:rPr>
              <w:fldChar w:fldCharType="separate"/>
            </w:r>
            <w:r>
              <w:rPr>
                <w:noProof/>
                <w:webHidden/>
              </w:rPr>
              <w:t>147</w:t>
            </w:r>
            <w:r>
              <w:rPr>
                <w:noProof/>
                <w:webHidden/>
              </w:rPr>
              <w:fldChar w:fldCharType="end"/>
            </w:r>
          </w:hyperlink>
        </w:p>
        <w:p w14:paraId="5D1FA614" w14:textId="00BCC161" w:rsidR="00B23CF8" w:rsidRDefault="00B23CF8">
          <w:pPr>
            <w:pStyle w:val="TOC1"/>
            <w:tabs>
              <w:tab w:val="right" w:leader="dot" w:pos="8688"/>
            </w:tabs>
            <w:rPr>
              <w:rFonts w:asciiTheme="minorHAnsi" w:eastAsiaTheme="minorEastAsia" w:hAnsiTheme="minorHAnsi"/>
              <w:b w:val="0"/>
              <w:noProof/>
              <w:sz w:val="24"/>
              <w:szCs w:val="24"/>
            </w:rPr>
          </w:pPr>
          <w:hyperlink w:anchor="_Toc182301089" w:history="1">
            <w:r w:rsidRPr="00DB7DFB">
              <w:rPr>
                <w:rStyle w:val="Hyperlink"/>
                <w:noProof/>
              </w:rPr>
              <w:t>Lab 3</w:t>
            </w:r>
            <w:r>
              <w:rPr>
                <w:noProof/>
                <w:webHidden/>
              </w:rPr>
              <w:tab/>
            </w:r>
            <w:r>
              <w:rPr>
                <w:noProof/>
                <w:webHidden/>
              </w:rPr>
              <w:fldChar w:fldCharType="begin"/>
            </w:r>
            <w:r>
              <w:rPr>
                <w:noProof/>
                <w:webHidden/>
              </w:rPr>
              <w:instrText xml:space="preserve"> PAGEREF _Toc182301089 \h </w:instrText>
            </w:r>
            <w:r>
              <w:rPr>
                <w:noProof/>
                <w:webHidden/>
              </w:rPr>
            </w:r>
            <w:r>
              <w:rPr>
                <w:noProof/>
                <w:webHidden/>
              </w:rPr>
              <w:fldChar w:fldCharType="separate"/>
            </w:r>
            <w:r>
              <w:rPr>
                <w:noProof/>
                <w:webHidden/>
              </w:rPr>
              <w:t>152</w:t>
            </w:r>
            <w:r>
              <w:rPr>
                <w:noProof/>
                <w:webHidden/>
              </w:rPr>
              <w:fldChar w:fldCharType="end"/>
            </w:r>
          </w:hyperlink>
        </w:p>
        <w:p w14:paraId="22334228" w14:textId="28B3CDE0" w:rsidR="00B23CF8" w:rsidRDefault="00B23CF8">
          <w:pPr>
            <w:pStyle w:val="TOC1"/>
            <w:tabs>
              <w:tab w:val="right" w:leader="dot" w:pos="8688"/>
            </w:tabs>
            <w:rPr>
              <w:rFonts w:asciiTheme="minorHAnsi" w:eastAsiaTheme="minorEastAsia" w:hAnsiTheme="minorHAnsi"/>
              <w:b w:val="0"/>
              <w:noProof/>
              <w:sz w:val="24"/>
              <w:szCs w:val="24"/>
            </w:rPr>
          </w:pPr>
          <w:hyperlink w:anchor="_Toc182301090" w:history="1">
            <w:r w:rsidRPr="00DB7DFB">
              <w:rPr>
                <w:rStyle w:val="Hyperlink"/>
                <w:noProof/>
              </w:rPr>
              <w:t>Migrating File Servers</w:t>
            </w:r>
            <w:r>
              <w:rPr>
                <w:noProof/>
                <w:webHidden/>
              </w:rPr>
              <w:tab/>
            </w:r>
            <w:r>
              <w:rPr>
                <w:noProof/>
                <w:webHidden/>
              </w:rPr>
              <w:fldChar w:fldCharType="begin"/>
            </w:r>
            <w:r>
              <w:rPr>
                <w:noProof/>
                <w:webHidden/>
              </w:rPr>
              <w:instrText xml:space="preserve"> PAGEREF _Toc182301090 \h </w:instrText>
            </w:r>
            <w:r>
              <w:rPr>
                <w:noProof/>
                <w:webHidden/>
              </w:rPr>
            </w:r>
            <w:r>
              <w:rPr>
                <w:noProof/>
                <w:webHidden/>
              </w:rPr>
              <w:fldChar w:fldCharType="separate"/>
            </w:r>
            <w:r>
              <w:rPr>
                <w:noProof/>
                <w:webHidden/>
              </w:rPr>
              <w:t>152</w:t>
            </w:r>
            <w:r>
              <w:rPr>
                <w:noProof/>
                <w:webHidden/>
              </w:rPr>
              <w:fldChar w:fldCharType="end"/>
            </w:r>
          </w:hyperlink>
        </w:p>
        <w:p w14:paraId="237DB9CC" w14:textId="50B5B8EA" w:rsidR="00B23CF8" w:rsidRDefault="00B23CF8">
          <w:pPr>
            <w:pStyle w:val="TOC3"/>
            <w:rPr>
              <w:rFonts w:asciiTheme="minorHAnsi" w:eastAsiaTheme="minorEastAsia" w:hAnsiTheme="minorHAnsi"/>
              <w:noProof/>
              <w:sz w:val="24"/>
              <w:szCs w:val="24"/>
            </w:rPr>
          </w:pPr>
          <w:hyperlink w:anchor="_Toc182301091" w:history="1">
            <w:r w:rsidRPr="00DB7DFB">
              <w:rPr>
                <w:rStyle w:val="Hyperlink"/>
                <w:noProof/>
              </w:rPr>
              <w:t>Exercise 3.1 - Migrate TMFile01 using Windows Admin Center and the Storage Migration Service</w:t>
            </w:r>
            <w:r>
              <w:rPr>
                <w:noProof/>
                <w:webHidden/>
              </w:rPr>
              <w:tab/>
            </w:r>
            <w:r>
              <w:rPr>
                <w:noProof/>
                <w:webHidden/>
              </w:rPr>
              <w:fldChar w:fldCharType="begin"/>
            </w:r>
            <w:r>
              <w:rPr>
                <w:noProof/>
                <w:webHidden/>
              </w:rPr>
              <w:instrText xml:space="preserve"> PAGEREF _Toc182301091 \h </w:instrText>
            </w:r>
            <w:r>
              <w:rPr>
                <w:noProof/>
                <w:webHidden/>
              </w:rPr>
            </w:r>
            <w:r>
              <w:rPr>
                <w:noProof/>
                <w:webHidden/>
              </w:rPr>
              <w:fldChar w:fldCharType="separate"/>
            </w:r>
            <w:r>
              <w:rPr>
                <w:noProof/>
                <w:webHidden/>
              </w:rPr>
              <w:t>152</w:t>
            </w:r>
            <w:r>
              <w:rPr>
                <w:noProof/>
                <w:webHidden/>
              </w:rPr>
              <w:fldChar w:fldCharType="end"/>
            </w:r>
          </w:hyperlink>
        </w:p>
        <w:p w14:paraId="294D829B" w14:textId="119359C2" w:rsidR="00B23CF8" w:rsidRDefault="00B23CF8">
          <w:pPr>
            <w:pStyle w:val="TOC3"/>
            <w:rPr>
              <w:rFonts w:asciiTheme="minorHAnsi" w:eastAsiaTheme="minorEastAsia" w:hAnsiTheme="minorHAnsi"/>
              <w:noProof/>
              <w:sz w:val="24"/>
              <w:szCs w:val="24"/>
            </w:rPr>
          </w:pPr>
          <w:hyperlink w:anchor="_Toc182301092" w:history="1">
            <w:r w:rsidRPr="00DB7DFB">
              <w:rPr>
                <w:rStyle w:val="Hyperlink"/>
                <w:noProof/>
              </w:rPr>
              <w:t>Exercise 3.2 - Migrate Tmfile03 to Azure Files using Windows Admin Center (Instructor Led Demo)</w:t>
            </w:r>
            <w:r>
              <w:rPr>
                <w:noProof/>
                <w:webHidden/>
              </w:rPr>
              <w:tab/>
            </w:r>
            <w:r>
              <w:rPr>
                <w:noProof/>
                <w:webHidden/>
              </w:rPr>
              <w:fldChar w:fldCharType="begin"/>
            </w:r>
            <w:r>
              <w:rPr>
                <w:noProof/>
                <w:webHidden/>
              </w:rPr>
              <w:instrText xml:space="preserve"> PAGEREF _Toc182301092 \h </w:instrText>
            </w:r>
            <w:r>
              <w:rPr>
                <w:noProof/>
                <w:webHidden/>
              </w:rPr>
            </w:r>
            <w:r>
              <w:rPr>
                <w:noProof/>
                <w:webHidden/>
              </w:rPr>
              <w:fldChar w:fldCharType="separate"/>
            </w:r>
            <w:r>
              <w:rPr>
                <w:noProof/>
                <w:webHidden/>
              </w:rPr>
              <w:t>169</w:t>
            </w:r>
            <w:r>
              <w:rPr>
                <w:noProof/>
                <w:webHidden/>
              </w:rPr>
              <w:fldChar w:fldCharType="end"/>
            </w:r>
          </w:hyperlink>
        </w:p>
        <w:p w14:paraId="1D983054" w14:textId="637CE60D" w:rsidR="00B23CF8" w:rsidRDefault="00B23CF8">
          <w:pPr>
            <w:pStyle w:val="TOC1"/>
            <w:tabs>
              <w:tab w:val="right" w:leader="dot" w:pos="8688"/>
            </w:tabs>
            <w:rPr>
              <w:rFonts w:asciiTheme="minorHAnsi" w:eastAsiaTheme="minorEastAsia" w:hAnsiTheme="minorHAnsi"/>
              <w:b w:val="0"/>
              <w:noProof/>
              <w:sz w:val="24"/>
              <w:szCs w:val="24"/>
            </w:rPr>
          </w:pPr>
          <w:hyperlink w:anchor="_Toc182301093" w:history="1">
            <w:r w:rsidRPr="00DB7DFB">
              <w:rPr>
                <w:rStyle w:val="Hyperlink"/>
                <w:noProof/>
              </w:rPr>
              <w:t>Lab 4</w:t>
            </w:r>
            <w:r>
              <w:rPr>
                <w:noProof/>
                <w:webHidden/>
              </w:rPr>
              <w:tab/>
            </w:r>
            <w:r>
              <w:rPr>
                <w:noProof/>
                <w:webHidden/>
              </w:rPr>
              <w:fldChar w:fldCharType="begin"/>
            </w:r>
            <w:r>
              <w:rPr>
                <w:noProof/>
                <w:webHidden/>
              </w:rPr>
              <w:instrText xml:space="preserve"> PAGEREF _Toc182301093 \h </w:instrText>
            </w:r>
            <w:r>
              <w:rPr>
                <w:noProof/>
                <w:webHidden/>
              </w:rPr>
            </w:r>
            <w:r>
              <w:rPr>
                <w:noProof/>
                <w:webHidden/>
              </w:rPr>
              <w:fldChar w:fldCharType="separate"/>
            </w:r>
            <w:r>
              <w:rPr>
                <w:noProof/>
                <w:webHidden/>
              </w:rPr>
              <w:t>178</w:t>
            </w:r>
            <w:r>
              <w:rPr>
                <w:noProof/>
                <w:webHidden/>
              </w:rPr>
              <w:fldChar w:fldCharType="end"/>
            </w:r>
          </w:hyperlink>
        </w:p>
        <w:p w14:paraId="7282CCF2" w14:textId="48DE4CDC" w:rsidR="00B23CF8" w:rsidRDefault="00B23CF8">
          <w:pPr>
            <w:pStyle w:val="TOC1"/>
            <w:tabs>
              <w:tab w:val="right" w:leader="dot" w:pos="8688"/>
            </w:tabs>
            <w:rPr>
              <w:rFonts w:asciiTheme="minorHAnsi" w:eastAsiaTheme="minorEastAsia" w:hAnsiTheme="minorHAnsi"/>
              <w:b w:val="0"/>
              <w:noProof/>
              <w:sz w:val="24"/>
              <w:szCs w:val="24"/>
            </w:rPr>
          </w:pPr>
          <w:hyperlink w:anchor="_Toc182301094" w:history="1">
            <w:r w:rsidRPr="00DB7DFB">
              <w:rPr>
                <w:rStyle w:val="Hyperlink"/>
                <w:noProof/>
              </w:rPr>
              <w:t>Upgrading IIS Servers</w:t>
            </w:r>
            <w:r>
              <w:rPr>
                <w:noProof/>
                <w:webHidden/>
              </w:rPr>
              <w:tab/>
            </w:r>
            <w:r>
              <w:rPr>
                <w:noProof/>
                <w:webHidden/>
              </w:rPr>
              <w:fldChar w:fldCharType="begin"/>
            </w:r>
            <w:r>
              <w:rPr>
                <w:noProof/>
                <w:webHidden/>
              </w:rPr>
              <w:instrText xml:space="preserve"> PAGEREF _Toc182301094 \h </w:instrText>
            </w:r>
            <w:r>
              <w:rPr>
                <w:noProof/>
                <w:webHidden/>
              </w:rPr>
            </w:r>
            <w:r>
              <w:rPr>
                <w:noProof/>
                <w:webHidden/>
              </w:rPr>
              <w:fldChar w:fldCharType="separate"/>
            </w:r>
            <w:r>
              <w:rPr>
                <w:noProof/>
                <w:webHidden/>
              </w:rPr>
              <w:t>178</w:t>
            </w:r>
            <w:r>
              <w:rPr>
                <w:noProof/>
                <w:webHidden/>
              </w:rPr>
              <w:fldChar w:fldCharType="end"/>
            </w:r>
          </w:hyperlink>
        </w:p>
        <w:p w14:paraId="1EFD563A" w14:textId="0B633D8E" w:rsidR="00B23CF8" w:rsidRDefault="00B23CF8">
          <w:pPr>
            <w:pStyle w:val="TOC3"/>
            <w:rPr>
              <w:rFonts w:asciiTheme="minorHAnsi" w:eastAsiaTheme="minorEastAsia" w:hAnsiTheme="minorHAnsi"/>
              <w:noProof/>
              <w:sz w:val="24"/>
              <w:szCs w:val="24"/>
            </w:rPr>
          </w:pPr>
          <w:hyperlink w:anchor="_Toc182301095" w:history="1">
            <w:r w:rsidRPr="00DB7DFB">
              <w:rPr>
                <w:rStyle w:val="Hyperlink"/>
                <w:noProof/>
              </w:rPr>
              <w:t>Exercise 4.0 - Backup the IIS Server</w:t>
            </w:r>
            <w:r>
              <w:rPr>
                <w:noProof/>
                <w:webHidden/>
              </w:rPr>
              <w:tab/>
            </w:r>
            <w:r>
              <w:rPr>
                <w:noProof/>
                <w:webHidden/>
              </w:rPr>
              <w:fldChar w:fldCharType="begin"/>
            </w:r>
            <w:r>
              <w:rPr>
                <w:noProof/>
                <w:webHidden/>
              </w:rPr>
              <w:instrText xml:space="preserve"> PAGEREF _Toc182301095 \h </w:instrText>
            </w:r>
            <w:r>
              <w:rPr>
                <w:noProof/>
                <w:webHidden/>
              </w:rPr>
            </w:r>
            <w:r>
              <w:rPr>
                <w:noProof/>
                <w:webHidden/>
              </w:rPr>
              <w:fldChar w:fldCharType="separate"/>
            </w:r>
            <w:r>
              <w:rPr>
                <w:noProof/>
                <w:webHidden/>
              </w:rPr>
              <w:t>178</w:t>
            </w:r>
            <w:r>
              <w:rPr>
                <w:noProof/>
                <w:webHidden/>
              </w:rPr>
              <w:fldChar w:fldCharType="end"/>
            </w:r>
          </w:hyperlink>
        </w:p>
        <w:p w14:paraId="77E1C1B7" w14:textId="01ADBA49" w:rsidR="00B23CF8" w:rsidRDefault="00B23CF8">
          <w:pPr>
            <w:pStyle w:val="TOC3"/>
            <w:rPr>
              <w:rFonts w:asciiTheme="minorHAnsi" w:eastAsiaTheme="minorEastAsia" w:hAnsiTheme="minorHAnsi"/>
              <w:noProof/>
              <w:sz w:val="24"/>
              <w:szCs w:val="24"/>
            </w:rPr>
          </w:pPr>
          <w:hyperlink w:anchor="_Toc182301096" w:history="1">
            <w:r w:rsidRPr="00DB7DFB">
              <w:rPr>
                <w:rStyle w:val="Hyperlink"/>
                <w:noProof/>
              </w:rPr>
              <w:t>Exercise 4.1 - Installing WordPress, PHP, and MySQL using PowerShell on Server 2012R2 using PowerShell (Instructor Guided)</w:t>
            </w:r>
            <w:r>
              <w:rPr>
                <w:noProof/>
                <w:webHidden/>
              </w:rPr>
              <w:tab/>
            </w:r>
            <w:r>
              <w:rPr>
                <w:noProof/>
                <w:webHidden/>
              </w:rPr>
              <w:fldChar w:fldCharType="begin"/>
            </w:r>
            <w:r>
              <w:rPr>
                <w:noProof/>
                <w:webHidden/>
              </w:rPr>
              <w:instrText xml:space="preserve"> PAGEREF _Toc182301096 \h </w:instrText>
            </w:r>
            <w:r>
              <w:rPr>
                <w:noProof/>
                <w:webHidden/>
              </w:rPr>
            </w:r>
            <w:r>
              <w:rPr>
                <w:noProof/>
                <w:webHidden/>
              </w:rPr>
              <w:fldChar w:fldCharType="separate"/>
            </w:r>
            <w:r>
              <w:rPr>
                <w:noProof/>
                <w:webHidden/>
              </w:rPr>
              <w:t>179</w:t>
            </w:r>
            <w:r>
              <w:rPr>
                <w:noProof/>
                <w:webHidden/>
              </w:rPr>
              <w:fldChar w:fldCharType="end"/>
            </w:r>
          </w:hyperlink>
        </w:p>
        <w:p w14:paraId="2AD170BC" w14:textId="4FF41EB2" w:rsidR="00B23CF8" w:rsidRDefault="00B23CF8">
          <w:pPr>
            <w:pStyle w:val="TOC3"/>
            <w:rPr>
              <w:rFonts w:asciiTheme="minorHAnsi" w:eastAsiaTheme="minorEastAsia" w:hAnsiTheme="minorHAnsi"/>
              <w:noProof/>
              <w:sz w:val="24"/>
              <w:szCs w:val="24"/>
            </w:rPr>
          </w:pPr>
          <w:hyperlink w:anchor="_Toc182301097" w:history="1">
            <w:r w:rsidRPr="00DB7DFB">
              <w:rPr>
                <w:rStyle w:val="Hyperlink"/>
                <w:noProof/>
              </w:rPr>
              <w:t>Exercise 4.2 – Azure Migrate Appliance Configuration (Instructor Led Demo)</w:t>
            </w:r>
            <w:r>
              <w:rPr>
                <w:noProof/>
                <w:webHidden/>
              </w:rPr>
              <w:tab/>
            </w:r>
            <w:r>
              <w:rPr>
                <w:noProof/>
                <w:webHidden/>
              </w:rPr>
              <w:fldChar w:fldCharType="begin"/>
            </w:r>
            <w:r>
              <w:rPr>
                <w:noProof/>
                <w:webHidden/>
              </w:rPr>
              <w:instrText xml:space="preserve"> PAGEREF _Toc182301097 \h </w:instrText>
            </w:r>
            <w:r>
              <w:rPr>
                <w:noProof/>
                <w:webHidden/>
              </w:rPr>
            </w:r>
            <w:r>
              <w:rPr>
                <w:noProof/>
                <w:webHidden/>
              </w:rPr>
              <w:fldChar w:fldCharType="separate"/>
            </w:r>
            <w:r>
              <w:rPr>
                <w:noProof/>
                <w:webHidden/>
              </w:rPr>
              <w:t>186</w:t>
            </w:r>
            <w:r>
              <w:rPr>
                <w:noProof/>
                <w:webHidden/>
              </w:rPr>
              <w:fldChar w:fldCharType="end"/>
            </w:r>
          </w:hyperlink>
        </w:p>
        <w:p w14:paraId="3FDE9B76" w14:textId="4C063C4A" w:rsidR="00B23CF8" w:rsidRDefault="00B23CF8">
          <w:pPr>
            <w:pStyle w:val="TOC3"/>
            <w:rPr>
              <w:rFonts w:asciiTheme="minorHAnsi" w:eastAsiaTheme="minorEastAsia" w:hAnsiTheme="minorHAnsi"/>
              <w:noProof/>
              <w:sz w:val="24"/>
              <w:szCs w:val="24"/>
            </w:rPr>
          </w:pPr>
          <w:hyperlink w:anchor="_Toc182301098" w:history="1">
            <w:r w:rsidRPr="00DB7DFB">
              <w:rPr>
                <w:rStyle w:val="Hyperlink"/>
                <w:noProof/>
              </w:rPr>
              <w:t>Exercise 4.3 –Using Azure App Service Migration Assistant to Migrate Sites | Web Apps (Instructor Led Demo)</w:t>
            </w:r>
            <w:r>
              <w:rPr>
                <w:noProof/>
                <w:webHidden/>
              </w:rPr>
              <w:tab/>
            </w:r>
            <w:r>
              <w:rPr>
                <w:noProof/>
                <w:webHidden/>
              </w:rPr>
              <w:fldChar w:fldCharType="begin"/>
            </w:r>
            <w:r>
              <w:rPr>
                <w:noProof/>
                <w:webHidden/>
              </w:rPr>
              <w:instrText xml:space="preserve"> PAGEREF _Toc182301098 \h </w:instrText>
            </w:r>
            <w:r>
              <w:rPr>
                <w:noProof/>
                <w:webHidden/>
              </w:rPr>
            </w:r>
            <w:r>
              <w:rPr>
                <w:noProof/>
                <w:webHidden/>
              </w:rPr>
              <w:fldChar w:fldCharType="separate"/>
            </w:r>
            <w:r>
              <w:rPr>
                <w:noProof/>
                <w:webHidden/>
              </w:rPr>
              <w:t>195</w:t>
            </w:r>
            <w:r>
              <w:rPr>
                <w:noProof/>
                <w:webHidden/>
              </w:rPr>
              <w:fldChar w:fldCharType="end"/>
            </w:r>
          </w:hyperlink>
        </w:p>
        <w:p w14:paraId="59FEDC6D" w14:textId="67F2AFB4" w:rsidR="00B23CF8" w:rsidRDefault="00B23CF8">
          <w:pPr>
            <w:pStyle w:val="TOC3"/>
            <w:rPr>
              <w:rFonts w:asciiTheme="minorHAnsi" w:eastAsiaTheme="minorEastAsia" w:hAnsiTheme="minorHAnsi"/>
              <w:noProof/>
              <w:sz w:val="24"/>
              <w:szCs w:val="24"/>
            </w:rPr>
          </w:pPr>
          <w:hyperlink w:anchor="_Toc182301099" w:history="1">
            <w:r w:rsidRPr="00DB7DFB">
              <w:rPr>
                <w:rStyle w:val="Hyperlink"/>
                <w:noProof/>
              </w:rPr>
              <w:t>Exercise 4.4 - Backup the IIS Server</w:t>
            </w:r>
            <w:r>
              <w:rPr>
                <w:noProof/>
                <w:webHidden/>
              </w:rPr>
              <w:tab/>
            </w:r>
            <w:r>
              <w:rPr>
                <w:noProof/>
                <w:webHidden/>
              </w:rPr>
              <w:fldChar w:fldCharType="begin"/>
            </w:r>
            <w:r>
              <w:rPr>
                <w:noProof/>
                <w:webHidden/>
              </w:rPr>
              <w:instrText xml:space="preserve"> PAGEREF _Toc182301099 \h </w:instrText>
            </w:r>
            <w:r>
              <w:rPr>
                <w:noProof/>
                <w:webHidden/>
              </w:rPr>
            </w:r>
            <w:r>
              <w:rPr>
                <w:noProof/>
                <w:webHidden/>
              </w:rPr>
              <w:fldChar w:fldCharType="separate"/>
            </w:r>
            <w:r>
              <w:rPr>
                <w:noProof/>
                <w:webHidden/>
              </w:rPr>
              <w:t>202</w:t>
            </w:r>
            <w:r>
              <w:rPr>
                <w:noProof/>
                <w:webHidden/>
              </w:rPr>
              <w:fldChar w:fldCharType="end"/>
            </w:r>
          </w:hyperlink>
        </w:p>
        <w:p w14:paraId="215B2448" w14:textId="7498EE0E" w:rsidR="00B23CF8" w:rsidRDefault="00B23CF8">
          <w:pPr>
            <w:pStyle w:val="TOC3"/>
            <w:rPr>
              <w:rFonts w:asciiTheme="minorHAnsi" w:eastAsiaTheme="minorEastAsia" w:hAnsiTheme="minorHAnsi"/>
              <w:noProof/>
              <w:sz w:val="24"/>
              <w:szCs w:val="24"/>
            </w:rPr>
          </w:pPr>
          <w:hyperlink w:anchor="_Toc182301100" w:history="1">
            <w:r w:rsidRPr="00DB7DFB">
              <w:rPr>
                <w:rStyle w:val="Hyperlink"/>
                <w:noProof/>
              </w:rPr>
              <w:t>Exercise 4.5 - Upgrading from 2012R2 to Windows Server 2022 Double Swing (Deprecated) – Review Only</w:t>
            </w:r>
            <w:r>
              <w:rPr>
                <w:noProof/>
                <w:webHidden/>
              </w:rPr>
              <w:tab/>
            </w:r>
            <w:r>
              <w:rPr>
                <w:noProof/>
                <w:webHidden/>
              </w:rPr>
              <w:fldChar w:fldCharType="begin"/>
            </w:r>
            <w:r>
              <w:rPr>
                <w:noProof/>
                <w:webHidden/>
              </w:rPr>
              <w:instrText xml:space="preserve"> PAGEREF _Toc182301100 \h </w:instrText>
            </w:r>
            <w:r>
              <w:rPr>
                <w:noProof/>
                <w:webHidden/>
              </w:rPr>
            </w:r>
            <w:r>
              <w:rPr>
                <w:noProof/>
                <w:webHidden/>
              </w:rPr>
              <w:fldChar w:fldCharType="separate"/>
            </w:r>
            <w:r>
              <w:rPr>
                <w:noProof/>
                <w:webHidden/>
              </w:rPr>
              <w:t>203</w:t>
            </w:r>
            <w:r>
              <w:rPr>
                <w:noProof/>
                <w:webHidden/>
              </w:rPr>
              <w:fldChar w:fldCharType="end"/>
            </w:r>
          </w:hyperlink>
        </w:p>
        <w:p w14:paraId="408B9A19" w14:textId="65EEF7E2" w:rsidR="00B23CF8" w:rsidRDefault="00B23CF8">
          <w:pPr>
            <w:pStyle w:val="TOC3"/>
            <w:rPr>
              <w:rFonts w:asciiTheme="minorHAnsi" w:eastAsiaTheme="minorEastAsia" w:hAnsiTheme="minorHAnsi"/>
              <w:noProof/>
              <w:sz w:val="24"/>
              <w:szCs w:val="24"/>
            </w:rPr>
          </w:pPr>
          <w:hyperlink w:anchor="_Toc182301101" w:history="1">
            <w:r w:rsidRPr="00DB7DFB">
              <w:rPr>
                <w:rStyle w:val="Hyperlink"/>
                <w:noProof/>
              </w:rPr>
              <w:t>Exercise 4.6 – Migrating Web Server to Azure (Instructor Led)</w:t>
            </w:r>
            <w:r>
              <w:rPr>
                <w:noProof/>
                <w:webHidden/>
              </w:rPr>
              <w:tab/>
            </w:r>
            <w:r>
              <w:rPr>
                <w:noProof/>
                <w:webHidden/>
              </w:rPr>
              <w:fldChar w:fldCharType="begin"/>
            </w:r>
            <w:r>
              <w:rPr>
                <w:noProof/>
                <w:webHidden/>
              </w:rPr>
              <w:instrText xml:space="preserve"> PAGEREF _Toc182301101 \h </w:instrText>
            </w:r>
            <w:r>
              <w:rPr>
                <w:noProof/>
                <w:webHidden/>
              </w:rPr>
            </w:r>
            <w:r>
              <w:rPr>
                <w:noProof/>
                <w:webHidden/>
              </w:rPr>
              <w:fldChar w:fldCharType="separate"/>
            </w:r>
            <w:r>
              <w:rPr>
                <w:noProof/>
                <w:webHidden/>
              </w:rPr>
              <w:t>221</w:t>
            </w:r>
            <w:r>
              <w:rPr>
                <w:noProof/>
                <w:webHidden/>
              </w:rPr>
              <w:fldChar w:fldCharType="end"/>
            </w:r>
          </w:hyperlink>
        </w:p>
        <w:p w14:paraId="46A396E9" w14:textId="059F54F5" w:rsidR="00B23CF8" w:rsidRDefault="00B23CF8">
          <w:pPr>
            <w:pStyle w:val="TOC1"/>
            <w:tabs>
              <w:tab w:val="right" w:leader="dot" w:pos="8688"/>
            </w:tabs>
            <w:rPr>
              <w:rFonts w:asciiTheme="minorHAnsi" w:eastAsiaTheme="minorEastAsia" w:hAnsiTheme="minorHAnsi"/>
              <w:b w:val="0"/>
              <w:noProof/>
              <w:sz w:val="24"/>
              <w:szCs w:val="24"/>
            </w:rPr>
          </w:pPr>
          <w:hyperlink w:anchor="_Toc182301102" w:history="1">
            <w:r w:rsidRPr="00DB7DFB">
              <w:rPr>
                <w:rStyle w:val="Hyperlink"/>
                <w:noProof/>
              </w:rPr>
              <w:t>Lab 5</w:t>
            </w:r>
            <w:r>
              <w:rPr>
                <w:noProof/>
                <w:webHidden/>
              </w:rPr>
              <w:tab/>
            </w:r>
            <w:r>
              <w:rPr>
                <w:noProof/>
                <w:webHidden/>
              </w:rPr>
              <w:fldChar w:fldCharType="begin"/>
            </w:r>
            <w:r>
              <w:rPr>
                <w:noProof/>
                <w:webHidden/>
              </w:rPr>
              <w:instrText xml:space="preserve"> PAGEREF _Toc182301102 \h </w:instrText>
            </w:r>
            <w:r>
              <w:rPr>
                <w:noProof/>
                <w:webHidden/>
              </w:rPr>
            </w:r>
            <w:r>
              <w:rPr>
                <w:noProof/>
                <w:webHidden/>
              </w:rPr>
              <w:fldChar w:fldCharType="separate"/>
            </w:r>
            <w:r>
              <w:rPr>
                <w:noProof/>
                <w:webHidden/>
              </w:rPr>
              <w:t>225</w:t>
            </w:r>
            <w:r>
              <w:rPr>
                <w:noProof/>
                <w:webHidden/>
              </w:rPr>
              <w:fldChar w:fldCharType="end"/>
            </w:r>
          </w:hyperlink>
        </w:p>
        <w:p w14:paraId="0CE13CB8" w14:textId="22F6309D" w:rsidR="00B23CF8" w:rsidRDefault="00B23CF8">
          <w:pPr>
            <w:pStyle w:val="TOC1"/>
            <w:tabs>
              <w:tab w:val="right" w:leader="dot" w:pos="8688"/>
            </w:tabs>
            <w:rPr>
              <w:rFonts w:asciiTheme="minorHAnsi" w:eastAsiaTheme="minorEastAsia" w:hAnsiTheme="minorHAnsi"/>
              <w:b w:val="0"/>
              <w:noProof/>
              <w:sz w:val="24"/>
              <w:szCs w:val="24"/>
            </w:rPr>
          </w:pPr>
          <w:hyperlink w:anchor="_Toc182301103" w:history="1">
            <w:r w:rsidRPr="00DB7DFB">
              <w:rPr>
                <w:rStyle w:val="Hyperlink"/>
                <w:noProof/>
              </w:rPr>
              <w:t>Migrating Print Servers</w:t>
            </w:r>
            <w:r>
              <w:rPr>
                <w:noProof/>
                <w:webHidden/>
              </w:rPr>
              <w:tab/>
            </w:r>
            <w:r>
              <w:rPr>
                <w:noProof/>
                <w:webHidden/>
              </w:rPr>
              <w:fldChar w:fldCharType="begin"/>
            </w:r>
            <w:r>
              <w:rPr>
                <w:noProof/>
                <w:webHidden/>
              </w:rPr>
              <w:instrText xml:space="preserve"> PAGEREF _Toc182301103 \h </w:instrText>
            </w:r>
            <w:r>
              <w:rPr>
                <w:noProof/>
                <w:webHidden/>
              </w:rPr>
            </w:r>
            <w:r>
              <w:rPr>
                <w:noProof/>
                <w:webHidden/>
              </w:rPr>
              <w:fldChar w:fldCharType="separate"/>
            </w:r>
            <w:r>
              <w:rPr>
                <w:noProof/>
                <w:webHidden/>
              </w:rPr>
              <w:t>225</w:t>
            </w:r>
            <w:r>
              <w:rPr>
                <w:noProof/>
                <w:webHidden/>
              </w:rPr>
              <w:fldChar w:fldCharType="end"/>
            </w:r>
          </w:hyperlink>
        </w:p>
        <w:p w14:paraId="37E30AAD" w14:textId="136F4E8E" w:rsidR="00B23CF8" w:rsidRDefault="00B23CF8">
          <w:pPr>
            <w:pStyle w:val="TOC3"/>
            <w:rPr>
              <w:rFonts w:asciiTheme="minorHAnsi" w:eastAsiaTheme="minorEastAsia" w:hAnsiTheme="minorHAnsi"/>
              <w:noProof/>
              <w:sz w:val="24"/>
              <w:szCs w:val="24"/>
            </w:rPr>
          </w:pPr>
          <w:hyperlink w:anchor="_Toc182301104" w:history="1">
            <w:r w:rsidRPr="00DB7DFB">
              <w:rPr>
                <w:rStyle w:val="Hyperlink"/>
                <w:noProof/>
              </w:rPr>
              <w:t>Exercise 5.0 – Configuring TMPrint01</w:t>
            </w:r>
            <w:r>
              <w:rPr>
                <w:noProof/>
                <w:webHidden/>
              </w:rPr>
              <w:tab/>
            </w:r>
            <w:r>
              <w:rPr>
                <w:noProof/>
                <w:webHidden/>
              </w:rPr>
              <w:fldChar w:fldCharType="begin"/>
            </w:r>
            <w:r>
              <w:rPr>
                <w:noProof/>
                <w:webHidden/>
              </w:rPr>
              <w:instrText xml:space="preserve"> PAGEREF _Toc182301104 \h </w:instrText>
            </w:r>
            <w:r>
              <w:rPr>
                <w:noProof/>
                <w:webHidden/>
              </w:rPr>
            </w:r>
            <w:r>
              <w:rPr>
                <w:noProof/>
                <w:webHidden/>
              </w:rPr>
              <w:fldChar w:fldCharType="separate"/>
            </w:r>
            <w:r>
              <w:rPr>
                <w:noProof/>
                <w:webHidden/>
              </w:rPr>
              <w:t>226</w:t>
            </w:r>
            <w:r>
              <w:rPr>
                <w:noProof/>
                <w:webHidden/>
              </w:rPr>
              <w:fldChar w:fldCharType="end"/>
            </w:r>
          </w:hyperlink>
        </w:p>
        <w:p w14:paraId="1C1D72A8" w14:textId="10332676" w:rsidR="00B23CF8" w:rsidRDefault="00B23CF8">
          <w:pPr>
            <w:pStyle w:val="TOC3"/>
            <w:rPr>
              <w:rFonts w:asciiTheme="minorHAnsi" w:eastAsiaTheme="minorEastAsia" w:hAnsiTheme="minorHAnsi"/>
              <w:noProof/>
              <w:sz w:val="24"/>
              <w:szCs w:val="24"/>
            </w:rPr>
          </w:pPr>
          <w:hyperlink w:anchor="_Toc182301105" w:history="1">
            <w:r w:rsidRPr="00DB7DFB">
              <w:rPr>
                <w:rStyle w:val="Hyperlink"/>
                <w:noProof/>
              </w:rPr>
              <w:t>Exercise 5.1 – Exporting the Windows Server2016 Print Server’s Configurations</w:t>
            </w:r>
            <w:r>
              <w:rPr>
                <w:noProof/>
                <w:webHidden/>
              </w:rPr>
              <w:tab/>
            </w:r>
            <w:r>
              <w:rPr>
                <w:noProof/>
                <w:webHidden/>
              </w:rPr>
              <w:fldChar w:fldCharType="begin"/>
            </w:r>
            <w:r>
              <w:rPr>
                <w:noProof/>
                <w:webHidden/>
              </w:rPr>
              <w:instrText xml:space="preserve"> PAGEREF _Toc182301105 \h </w:instrText>
            </w:r>
            <w:r>
              <w:rPr>
                <w:noProof/>
                <w:webHidden/>
              </w:rPr>
            </w:r>
            <w:r>
              <w:rPr>
                <w:noProof/>
                <w:webHidden/>
              </w:rPr>
              <w:fldChar w:fldCharType="separate"/>
            </w:r>
            <w:r>
              <w:rPr>
                <w:noProof/>
                <w:webHidden/>
              </w:rPr>
              <w:t>236</w:t>
            </w:r>
            <w:r>
              <w:rPr>
                <w:noProof/>
                <w:webHidden/>
              </w:rPr>
              <w:fldChar w:fldCharType="end"/>
            </w:r>
          </w:hyperlink>
        </w:p>
        <w:p w14:paraId="30C44869" w14:textId="589A4903" w:rsidR="00B23CF8" w:rsidRDefault="00B23CF8">
          <w:pPr>
            <w:pStyle w:val="TOC3"/>
            <w:rPr>
              <w:rFonts w:asciiTheme="minorHAnsi" w:eastAsiaTheme="minorEastAsia" w:hAnsiTheme="minorHAnsi"/>
              <w:noProof/>
              <w:sz w:val="24"/>
              <w:szCs w:val="24"/>
            </w:rPr>
          </w:pPr>
          <w:hyperlink w:anchor="_Toc182301106" w:history="1">
            <w:r w:rsidRPr="00DB7DFB">
              <w:rPr>
                <w:rStyle w:val="Hyperlink"/>
                <w:noProof/>
              </w:rPr>
              <w:t>Exercise 5.2 – Importing the Print Server’s Configurations into Windows Server 2022</w:t>
            </w:r>
            <w:r>
              <w:rPr>
                <w:noProof/>
                <w:webHidden/>
              </w:rPr>
              <w:tab/>
            </w:r>
            <w:r>
              <w:rPr>
                <w:noProof/>
                <w:webHidden/>
              </w:rPr>
              <w:fldChar w:fldCharType="begin"/>
            </w:r>
            <w:r>
              <w:rPr>
                <w:noProof/>
                <w:webHidden/>
              </w:rPr>
              <w:instrText xml:space="preserve"> PAGEREF _Toc182301106 \h </w:instrText>
            </w:r>
            <w:r>
              <w:rPr>
                <w:noProof/>
                <w:webHidden/>
              </w:rPr>
            </w:r>
            <w:r>
              <w:rPr>
                <w:noProof/>
                <w:webHidden/>
              </w:rPr>
              <w:fldChar w:fldCharType="separate"/>
            </w:r>
            <w:r>
              <w:rPr>
                <w:noProof/>
                <w:webHidden/>
              </w:rPr>
              <w:t>242</w:t>
            </w:r>
            <w:r>
              <w:rPr>
                <w:noProof/>
                <w:webHidden/>
              </w:rPr>
              <w:fldChar w:fldCharType="end"/>
            </w:r>
          </w:hyperlink>
        </w:p>
        <w:p w14:paraId="751AB284" w14:textId="7168ACD9" w:rsidR="00B23CF8" w:rsidRDefault="00B23CF8">
          <w:pPr>
            <w:pStyle w:val="TOC3"/>
            <w:rPr>
              <w:rFonts w:asciiTheme="minorHAnsi" w:eastAsiaTheme="minorEastAsia" w:hAnsiTheme="minorHAnsi"/>
              <w:noProof/>
              <w:sz w:val="24"/>
              <w:szCs w:val="24"/>
            </w:rPr>
          </w:pPr>
          <w:hyperlink w:anchor="_Toc182301107" w:history="1">
            <w:r w:rsidRPr="00DB7DFB">
              <w:rPr>
                <w:rStyle w:val="Hyperlink"/>
                <w:noProof/>
              </w:rPr>
              <w:t>Exercise 5.3 – Step by Step walkthrough Microsoft Universal Print</w:t>
            </w:r>
            <w:r>
              <w:rPr>
                <w:noProof/>
                <w:webHidden/>
              </w:rPr>
              <w:tab/>
            </w:r>
            <w:r>
              <w:rPr>
                <w:noProof/>
                <w:webHidden/>
              </w:rPr>
              <w:fldChar w:fldCharType="begin"/>
            </w:r>
            <w:r>
              <w:rPr>
                <w:noProof/>
                <w:webHidden/>
              </w:rPr>
              <w:instrText xml:space="preserve"> PAGEREF _Toc182301107 \h </w:instrText>
            </w:r>
            <w:r>
              <w:rPr>
                <w:noProof/>
                <w:webHidden/>
              </w:rPr>
            </w:r>
            <w:r>
              <w:rPr>
                <w:noProof/>
                <w:webHidden/>
              </w:rPr>
              <w:fldChar w:fldCharType="separate"/>
            </w:r>
            <w:r>
              <w:rPr>
                <w:noProof/>
                <w:webHidden/>
              </w:rPr>
              <w:t>249</w:t>
            </w:r>
            <w:r>
              <w:rPr>
                <w:noProof/>
                <w:webHidden/>
              </w:rPr>
              <w:fldChar w:fldCharType="end"/>
            </w:r>
          </w:hyperlink>
        </w:p>
        <w:p w14:paraId="1C3F7202" w14:textId="0BECB34F" w:rsidR="00B23CF8" w:rsidRDefault="00B23CF8">
          <w:pPr>
            <w:pStyle w:val="TOC1"/>
            <w:tabs>
              <w:tab w:val="right" w:leader="dot" w:pos="8688"/>
            </w:tabs>
            <w:rPr>
              <w:rFonts w:asciiTheme="minorHAnsi" w:eastAsiaTheme="minorEastAsia" w:hAnsiTheme="minorHAnsi"/>
              <w:b w:val="0"/>
              <w:noProof/>
              <w:sz w:val="24"/>
              <w:szCs w:val="24"/>
            </w:rPr>
          </w:pPr>
          <w:hyperlink w:anchor="_Toc182301108" w:history="1">
            <w:r w:rsidRPr="00DB7DFB">
              <w:rPr>
                <w:rStyle w:val="Hyperlink"/>
                <w:noProof/>
              </w:rPr>
              <w:t>Lab 6</w:t>
            </w:r>
            <w:r>
              <w:rPr>
                <w:noProof/>
                <w:webHidden/>
              </w:rPr>
              <w:tab/>
            </w:r>
            <w:r>
              <w:rPr>
                <w:noProof/>
                <w:webHidden/>
              </w:rPr>
              <w:fldChar w:fldCharType="begin"/>
            </w:r>
            <w:r>
              <w:rPr>
                <w:noProof/>
                <w:webHidden/>
              </w:rPr>
              <w:instrText xml:space="preserve"> PAGEREF _Toc182301108 \h </w:instrText>
            </w:r>
            <w:r>
              <w:rPr>
                <w:noProof/>
                <w:webHidden/>
              </w:rPr>
            </w:r>
            <w:r>
              <w:rPr>
                <w:noProof/>
                <w:webHidden/>
              </w:rPr>
              <w:fldChar w:fldCharType="separate"/>
            </w:r>
            <w:r>
              <w:rPr>
                <w:noProof/>
                <w:webHidden/>
              </w:rPr>
              <w:t>250</w:t>
            </w:r>
            <w:r>
              <w:rPr>
                <w:noProof/>
                <w:webHidden/>
              </w:rPr>
              <w:fldChar w:fldCharType="end"/>
            </w:r>
          </w:hyperlink>
        </w:p>
        <w:p w14:paraId="49057A89" w14:textId="6B008CAC" w:rsidR="00B23CF8" w:rsidRDefault="00B23CF8">
          <w:pPr>
            <w:pStyle w:val="TOC1"/>
            <w:tabs>
              <w:tab w:val="right" w:leader="dot" w:pos="8688"/>
            </w:tabs>
            <w:rPr>
              <w:rFonts w:asciiTheme="minorHAnsi" w:eastAsiaTheme="minorEastAsia" w:hAnsiTheme="minorHAnsi"/>
              <w:b w:val="0"/>
              <w:noProof/>
              <w:sz w:val="24"/>
              <w:szCs w:val="24"/>
            </w:rPr>
          </w:pPr>
          <w:hyperlink w:anchor="_Toc182301109" w:history="1">
            <w:r w:rsidRPr="00DB7DFB">
              <w:rPr>
                <w:rStyle w:val="Hyperlink"/>
                <w:noProof/>
              </w:rPr>
              <w:t>Hardening Windows Server</w:t>
            </w:r>
            <w:r>
              <w:rPr>
                <w:noProof/>
                <w:webHidden/>
              </w:rPr>
              <w:tab/>
            </w:r>
            <w:r>
              <w:rPr>
                <w:noProof/>
                <w:webHidden/>
              </w:rPr>
              <w:fldChar w:fldCharType="begin"/>
            </w:r>
            <w:r>
              <w:rPr>
                <w:noProof/>
                <w:webHidden/>
              </w:rPr>
              <w:instrText xml:space="preserve"> PAGEREF _Toc182301109 \h </w:instrText>
            </w:r>
            <w:r>
              <w:rPr>
                <w:noProof/>
                <w:webHidden/>
              </w:rPr>
            </w:r>
            <w:r>
              <w:rPr>
                <w:noProof/>
                <w:webHidden/>
              </w:rPr>
              <w:fldChar w:fldCharType="separate"/>
            </w:r>
            <w:r>
              <w:rPr>
                <w:noProof/>
                <w:webHidden/>
              </w:rPr>
              <w:t>250</w:t>
            </w:r>
            <w:r>
              <w:rPr>
                <w:noProof/>
                <w:webHidden/>
              </w:rPr>
              <w:fldChar w:fldCharType="end"/>
            </w:r>
          </w:hyperlink>
        </w:p>
        <w:p w14:paraId="723AC25E" w14:textId="404DD019" w:rsidR="00B23CF8" w:rsidRDefault="00B23CF8">
          <w:pPr>
            <w:pStyle w:val="TOC3"/>
            <w:rPr>
              <w:rFonts w:asciiTheme="minorHAnsi" w:eastAsiaTheme="minorEastAsia" w:hAnsiTheme="minorHAnsi"/>
              <w:noProof/>
              <w:sz w:val="24"/>
              <w:szCs w:val="24"/>
            </w:rPr>
          </w:pPr>
          <w:hyperlink w:anchor="_Toc182301110" w:history="1">
            <w:r w:rsidRPr="00DB7DFB">
              <w:rPr>
                <w:rStyle w:val="Hyperlink"/>
                <w:noProof/>
              </w:rPr>
              <w:t>6.1 Locking Down Windows Server 2019/2022 and Windows 10/11 with Group Policy Security Baselines via Security Compliance Toolkit 1.0</w:t>
            </w:r>
            <w:r>
              <w:rPr>
                <w:noProof/>
                <w:webHidden/>
              </w:rPr>
              <w:tab/>
            </w:r>
            <w:r>
              <w:rPr>
                <w:noProof/>
                <w:webHidden/>
              </w:rPr>
              <w:fldChar w:fldCharType="begin"/>
            </w:r>
            <w:r>
              <w:rPr>
                <w:noProof/>
                <w:webHidden/>
              </w:rPr>
              <w:instrText xml:space="preserve"> PAGEREF _Toc182301110 \h </w:instrText>
            </w:r>
            <w:r>
              <w:rPr>
                <w:noProof/>
                <w:webHidden/>
              </w:rPr>
            </w:r>
            <w:r>
              <w:rPr>
                <w:noProof/>
                <w:webHidden/>
              </w:rPr>
              <w:fldChar w:fldCharType="separate"/>
            </w:r>
            <w:r>
              <w:rPr>
                <w:noProof/>
                <w:webHidden/>
              </w:rPr>
              <w:t>250</w:t>
            </w:r>
            <w:r>
              <w:rPr>
                <w:noProof/>
                <w:webHidden/>
              </w:rPr>
              <w:fldChar w:fldCharType="end"/>
            </w:r>
          </w:hyperlink>
        </w:p>
        <w:p w14:paraId="533F7FDE" w14:textId="59E649A2" w:rsidR="00B23CF8" w:rsidRDefault="00B23CF8">
          <w:pPr>
            <w:pStyle w:val="TOC1"/>
            <w:tabs>
              <w:tab w:val="right" w:leader="dot" w:pos="8688"/>
            </w:tabs>
            <w:rPr>
              <w:rFonts w:asciiTheme="minorHAnsi" w:eastAsiaTheme="minorEastAsia" w:hAnsiTheme="minorHAnsi"/>
              <w:b w:val="0"/>
              <w:noProof/>
              <w:sz w:val="24"/>
              <w:szCs w:val="24"/>
            </w:rPr>
          </w:pPr>
          <w:hyperlink w:anchor="_Toc182301111" w:history="1">
            <w:r w:rsidRPr="00DB7DFB">
              <w:rPr>
                <w:rStyle w:val="Hyperlink"/>
                <w:noProof/>
              </w:rPr>
              <w:t>Lab 7</w:t>
            </w:r>
            <w:r>
              <w:rPr>
                <w:noProof/>
                <w:webHidden/>
              </w:rPr>
              <w:tab/>
            </w:r>
            <w:r>
              <w:rPr>
                <w:noProof/>
                <w:webHidden/>
              </w:rPr>
              <w:fldChar w:fldCharType="begin"/>
            </w:r>
            <w:r>
              <w:rPr>
                <w:noProof/>
                <w:webHidden/>
              </w:rPr>
              <w:instrText xml:space="preserve"> PAGEREF _Toc182301111 \h </w:instrText>
            </w:r>
            <w:r>
              <w:rPr>
                <w:noProof/>
                <w:webHidden/>
              </w:rPr>
            </w:r>
            <w:r>
              <w:rPr>
                <w:noProof/>
                <w:webHidden/>
              </w:rPr>
              <w:fldChar w:fldCharType="separate"/>
            </w:r>
            <w:r>
              <w:rPr>
                <w:noProof/>
                <w:webHidden/>
              </w:rPr>
              <w:t>261</w:t>
            </w:r>
            <w:r>
              <w:rPr>
                <w:noProof/>
                <w:webHidden/>
              </w:rPr>
              <w:fldChar w:fldCharType="end"/>
            </w:r>
          </w:hyperlink>
        </w:p>
        <w:p w14:paraId="46193AE5" w14:textId="31EDA238" w:rsidR="00B23CF8" w:rsidRDefault="00B23CF8">
          <w:pPr>
            <w:pStyle w:val="TOC1"/>
            <w:tabs>
              <w:tab w:val="right" w:leader="dot" w:pos="8688"/>
            </w:tabs>
            <w:rPr>
              <w:rFonts w:asciiTheme="minorHAnsi" w:eastAsiaTheme="minorEastAsia" w:hAnsiTheme="minorHAnsi"/>
              <w:b w:val="0"/>
              <w:noProof/>
              <w:sz w:val="24"/>
              <w:szCs w:val="24"/>
            </w:rPr>
          </w:pPr>
          <w:hyperlink w:anchor="_Toc182301112" w:history="1">
            <w:r w:rsidRPr="00DB7DFB">
              <w:rPr>
                <w:rStyle w:val="Hyperlink"/>
                <w:noProof/>
              </w:rPr>
              <w:t>Migrating DHCP</w:t>
            </w:r>
            <w:r>
              <w:rPr>
                <w:noProof/>
                <w:webHidden/>
              </w:rPr>
              <w:tab/>
            </w:r>
            <w:r>
              <w:rPr>
                <w:noProof/>
                <w:webHidden/>
              </w:rPr>
              <w:fldChar w:fldCharType="begin"/>
            </w:r>
            <w:r>
              <w:rPr>
                <w:noProof/>
                <w:webHidden/>
              </w:rPr>
              <w:instrText xml:space="preserve"> PAGEREF _Toc182301112 \h </w:instrText>
            </w:r>
            <w:r>
              <w:rPr>
                <w:noProof/>
                <w:webHidden/>
              </w:rPr>
            </w:r>
            <w:r>
              <w:rPr>
                <w:noProof/>
                <w:webHidden/>
              </w:rPr>
              <w:fldChar w:fldCharType="separate"/>
            </w:r>
            <w:r>
              <w:rPr>
                <w:noProof/>
                <w:webHidden/>
              </w:rPr>
              <w:t>261</w:t>
            </w:r>
            <w:r>
              <w:rPr>
                <w:noProof/>
                <w:webHidden/>
              </w:rPr>
              <w:fldChar w:fldCharType="end"/>
            </w:r>
          </w:hyperlink>
        </w:p>
        <w:p w14:paraId="50F53576" w14:textId="4EC12909" w:rsidR="00B23CF8" w:rsidRDefault="00B23CF8">
          <w:pPr>
            <w:pStyle w:val="TOC3"/>
            <w:rPr>
              <w:rFonts w:asciiTheme="minorHAnsi" w:eastAsiaTheme="minorEastAsia" w:hAnsiTheme="minorHAnsi"/>
              <w:noProof/>
              <w:sz w:val="24"/>
              <w:szCs w:val="24"/>
            </w:rPr>
          </w:pPr>
          <w:hyperlink w:anchor="_Toc182301113" w:history="1">
            <w:r w:rsidRPr="00DB7DFB">
              <w:rPr>
                <w:rStyle w:val="Hyperlink"/>
                <w:noProof/>
              </w:rPr>
              <w:t>Exercise 7.1 - Migrate DHCP by moving the DHCP Database</w:t>
            </w:r>
            <w:r>
              <w:rPr>
                <w:noProof/>
                <w:webHidden/>
              </w:rPr>
              <w:tab/>
            </w:r>
            <w:r>
              <w:rPr>
                <w:noProof/>
                <w:webHidden/>
              </w:rPr>
              <w:fldChar w:fldCharType="begin"/>
            </w:r>
            <w:r>
              <w:rPr>
                <w:noProof/>
                <w:webHidden/>
              </w:rPr>
              <w:instrText xml:space="preserve"> PAGEREF _Toc182301113 \h </w:instrText>
            </w:r>
            <w:r>
              <w:rPr>
                <w:noProof/>
                <w:webHidden/>
              </w:rPr>
            </w:r>
            <w:r>
              <w:rPr>
                <w:noProof/>
                <w:webHidden/>
              </w:rPr>
              <w:fldChar w:fldCharType="separate"/>
            </w:r>
            <w:r>
              <w:rPr>
                <w:noProof/>
                <w:webHidden/>
              </w:rPr>
              <w:t>261</w:t>
            </w:r>
            <w:r>
              <w:rPr>
                <w:noProof/>
                <w:webHidden/>
              </w:rPr>
              <w:fldChar w:fldCharType="end"/>
            </w:r>
          </w:hyperlink>
        </w:p>
        <w:p w14:paraId="6A10DAA3" w14:textId="1FC23725" w:rsidR="00B23CF8" w:rsidRDefault="00B23CF8">
          <w:pPr>
            <w:pStyle w:val="TOC1"/>
            <w:tabs>
              <w:tab w:val="right" w:leader="dot" w:pos="8688"/>
            </w:tabs>
            <w:rPr>
              <w:rFonts w:asciiTheme="minorHAnsi" w:eastAsiaTheme="minorEastAsia" w:hAnsiTheme="minorHAnsi"/>
              <w:b w:val="0"/>
              <w:noProof/>
              <w:sz w:val="24"/>
              <w:szCs w:val="24"/>
            </w:rPr>
          </w:pPr>
          <w:hyperlink w:anchor="_Toc182301114" w:history="1">
            <w:r w:rsidRPr="00DB7DFB">
              <w:rPr>
                <w:rStyle w:val="Hyperlink"/>
                <w:noProof/>
              </w:rPr>
              <w:t>Lab 8</w:t>
            </w:r>
            <w:r>
              <w:rPr>
                <w:noProof/>
                <w:webHidden/>
              </w:rPr>
              <w:tab/>
            </w:r>
            <w:r>
              <w:rPr>
                <w:noProof/>
                <w:webHidden/>
              </w:rPr>
              <w:fldChar w:fldCharType="begin"/>
            </w:r>
            <w:r>
              <w:rPr>
                <w:noProof/>
                <w:webHidden/>
              </w:rPr>
              <w:instrText xml:space="preserve"> PAGEREF _Toc182301114 \h </w:instrText>
            </w:r>
            <w:r>
              <w:rPr>
                <w:noProof/>
                <w:webHidden/>
              </w:rPr>
            </w:r>
            <w:r>
              <w:rPr>
                <w:noProof/>
                <w:webHidden/>
              </w:rPr>
              <w:fldChar w:fldCharType="separate"/>
            </w:r>
            <w:r>
              <w:rPr>
                <w:noProof/>
                <w:webHidden/>
              </w:rPr>
              <w:t>269</w:t>
            </w:r>
            <w:r>
              <w:rPr>
                <w:noProof/>
                <w:webHidden/>
              </w:rPr>
              <w:fldChar w:fldCharType="end"/>
            </w:r>
          </w:hyperlink>
        </w:p>
        <w:p w14:paraId="23A09933" w14:textId="3CD3B9D2" w:rsidR="00B23CF8" w:rsidRDefault="00B23CF8">
          <w:pPr>
            <w:pStyle w:val="TOC1"/>
            <w:tabs>
              <w:tab w:val="right" w:leader="dot" w:pos="8688"/>
            </w:tabs>
            <w:rPr>
              <w:rFonts w:asciiTheme="minorHAnsi" w:eastAsiaTheme="minorEastAsia" w:hAnsiTheme="minorHAnsi"/>
              <w:b w:val="0"/>
              <w:noProof/>
              <w:sz w:val="24"/>
              <w:szCs w:val="24"/>
            </w:rPr>
          </w:pPr>
          <w:hyperlink w:anchor="_Toc182301115" w:history="1">
            <w:r w:rsidRPr="00DB7DFB">
              <w:rPr>
                <w:rStyle w:val="Hyperlink"/>
                <w:noProof/>
              </w:rPr>
              <w:t>Migrating DNS</w:t>
            </w:r>
            <w:r>
              <w:rPr>
                <w:noProof/>
                <w:webHidden/>
              </w:rPr>
              <w:tab/>
            </w:r>
            <w:r>
              <w:rPr>
                <w:noProof/>
                <w:webHidden/>
              </w:rPr>
              <w:fldChar w:fldCharType="begin"/>
            </w:r>
            <w:r>
              <w:rPr>
                <w:noProof/>
                <w:webHidden/>
              </w:rPr>
              <w:instrText xml:space="preserve"> PAGEREF _Toc182301115 \h </w:instrText>
            </w:r>
            <w:r>
              <w:rPr>
                <w:noProof/>
                <w:webHidden/>
              </w:rPr>
            </w:r>
            <w:r>
              <w:rPr>
                <w:noProof/>
                <w:webHidden/>
              </w:rPr>
              <w:fldChar w:fldCharType="separate"/>
            </w:r>
            <w:r>
              <w:rPr>
                <w:noProof/>
                <w:webHidden/>
              </w:rPr>
              <w:t>269</w:t>
            </w:r>
            <w:r>
              <w:rPr>
                <w:noProof/>
                <w:webHidden/>
              </w:rPr>
              <w:fldChar w:fldCharType="end"/>
            </w:r>
          </w:hyperlink>
        </w:p>
        <w:p w14:paraId="63220846" w14:textId="7ED82F92" w:rsidR="00B23CF8" w:rsidRDefault="00B23CF8">
          <w:pPr>
            <w:pStyle w:val="TOC3"/>
            <w:rPr>
              <w:rFonts w:asciiTheme="minorHAnsi" w:eastAsiaTheme="minorEastAsia" w:hAnsiTheme="minorHAnsi"/>
              <w:noProof/>
              <w:sz w:val="24"/>
              <w:szCs w:val="24"/>
            </w:rPr>
          </w:pPr>
          <w:hyperlink w:anchor="_Toc182301116" w:history="1">
            <w:r w:rsidRPr="00DB7DFB">
              <w:rPr>
                <w:rStyle w:val="Hyperlink"/>
                <w:noProof/>
              </w:rPr>
              <w:t>Exercise 8.1 – Migrate Primary Forward Lookup Zone by copying the Zone Database File</w:t>
            </w:r>
            <w:r>
              <w:rPr>
                <w:noProof/>
                <w:webHidden/>
              </w:rPr>
              <w:tab/>
            </w:r>
            <w:r>
              <w:rPr>
                <w:noProof/>
                <w:webHidden/>
              </w:rPr>
              <w:fldChar w:fldCharType="begin"/>
            </w:r>
            <w:r>
              <w:rPr>
                <w:noProof/>
                <w:webHidden/>
              </w:rPr>
              <w:instrText xml:space="preserve"> PAGEREF _Toc182301116 \h </w:instrText>
            </w:r>
            <w:r>
              <w:rPr>
                <w:noProof/>
                <w:webHidden/>
              </w:rPr>
            </w:r>
            <w:r>
              <w:rPr>
                <w:noProof/>
                <w:webHidden/>
              </w:rPr>
              <w:fldChar w:fldCharType="separate"/>
            </w:r>
            <w:r>
              <w:rPr>
                <w:noProof/>
                <w:webHidden/>
              </w:rPr>
              <w:t>269</w:t>
            </w:r>
            <w:r>
              <w:rPr>
                <w:noProof/>
                <w:webHidden/>
              </w:rPr>
              <w:fldChar w:fldCharType="end"/>
            </w:r>
          </w:hyperlink>
        </w:p>
        <w:p w14:paraId="2BA461F6" w14:textId="7C772789" w:rsidR="00B23CF8" w:rsidRDefault="00B23CF8">
          <w:pPr>
            <w:pStyle w:val="TOC3"/>
            <w:rPr>
              <w:rFonts w:asciiTheme="minorHAnsi" w:eastAsiaTheme="minorEastAsia" w:hAnsiTheme="minorHAnsi"/>
              <w:noProof/>
              <w:sz w:val="24"/>
              <w:szCs w:val="24"/>
            </w:rPr>
          </w:pPr>
          <w:hyperlink w:anchor="_Toc182301117" w:history="1">
            <w:r w:rsidRPr="00DB7DFB">
              <w:rPr>
                <w:rStyle w:val="Hyperlink"/>
                <w:noProof/>
              </w:rPr>
              <w:t>Exercise 8.2 – Migrate Primary Forward Lookup Zone by Converting a Secondary Zone to Primary Zone</w:t>
            </w:r>
            <w:r>
              <w:rPr>
                <w:noProof/>
                <w:webHidden/>
              </w:rPr>
              <w:tab/>
            </w:r>
            <w:r>
              <w:rPr>
                <w:noProof/>
                <w:webHidden/>
              </w:rPr>
              <w:fldChar w:fldCharType="begin"/>
            </w:r>
            <w:r>
              <w:rPr>
                <w:noProof/>
                <w:webHidden/>
              </w:rPr>
              <w:instrText xml:space="preserve"> PAGEREF _Toc182301117 \h </w:instrText>
            </w:r>
            <w:r>
              <w:rPr>
                <w:noProof/>
                <w:webHidden/>
              </w:rPr>
            </w:r>
            <w:r>
              <w:rPr>
                <w:noProof/>
                <w:webHidden/>
              </w:rPr>
              <w:fldChar w:fldCharType="separate"/>
            </w:r>
            <w:r>
              <w:rPr>
                <w:noProof/>
                <w:webHidden/>
              </w:rPr>
              <w:t>280</w:t>
            </w:r>
            <w:r>
              <w:rPr>
                <w:noProof/>
                <w:webHidden/>
              </w:rPr>
              <w:fldChar w:fldCharType="end"/>
            </w:r>
          </w:hyperlink>
        </w:p>
        <w:p w14:paraId="5C4EEFDC" w14:textId="39432B66" w:rsidR="00B23CF8" w:rsidRDefault="00B23CF8">
          <w:pPr>
            <w:pStyle w:val="TOC1"/>
            <w:tabs>
              <w:tab w:val="right" w:leader="dot" w:pos="8688"/>
            </w:tabs>
            <w:rPr>
              <w:rFonts w:asciiTheme="minorHAnsi" w:eastAsiaTheme="minorEastAsia" w:hAnsiTheme="minorHAnsi"/>
              <w:b w:val="0"/>
              <w:noProof/>
              <w:sz w:val="24"/>
              <w:szCs w:val="24"/>
            </w:rPr>
          </w:pPr>
          <w:hyperlink w:anchor="_Toc182301118" w:history="1">
            <w:r w:rsidRPr="00DB7DFB">
              <w:rPr>
                <w:rStyle w:val="Hyperlink"/>
                <w:noProof/>
              </w:rPr>
              <w:t>Lab 9</w:t>
            </w:r>
            <w:r>
              <w:rPr>
                <w:noProof/>
                <w:webHidden/>
              </w:rPr>
              <w:tab/>
            </w:r>
            <w:r>
              <w:rPr>
                <w:noProof/>
                <w:webHidden/>
              </w:rPr>
              <w:fldChar w:fldCharType="begin"/>
            </w:r>
            <w:r>
              <w:rPr>
                <w:noProof/>
                <w:webHidden/>
              </w:rPr>
              <w:instrText xml:space="preserve"> PAGEREF _Toc182301118 \h </w:instrText>
            </w:r>
            <w:r>
              <w:rPr>
                <w:noProof/>
                <w:webHidden/>
              </w:rPr>
            </w:r>
            <w:r>
              <w:rPr>
                <w:noProof/>
                <w:webHidden/>
              </w:rPr>
              <w:fldChar w:fldCharType="separate"/>
            </w:r>
            <w:r>
              <w:rPr>
                <w:noProof/>
                <w:webHidden/>
              </w:rPr>
              <w:t>294</w:t>
            </w:r>
            <w:r>
              <w:rPr>
                <w:noProof/>
                <w:webHidden/>
              </w:rPr>
              <w:fldChar w:fldCharType="end"/>
            </w:r>
          </w:hyperlink>
        </w:p>
        <w:p w14:paraId="5B54AE6D" w14:textId="19737ED6" w:rsidR="00B23CF8" w:rsidRDefault="00B23CF8">
          <w:pPr>
            <w:pStyle w:val="TOC1"/>
            <w:tabs>
              <w:tab w:val="right" w:leader="dot" w:pos="8688"/>
            </w:tabs>
            <w:rPr>
              <w:rFonts w:asciiTheme="minorHAnsi" w:eastAsiaTheme="minorEastAsia" w:hAnsiTheme="minorHAnsi"/>
              <w:b w:val="0"/>
              <w:noProof/>
              <w:sz w:val="24"/>
              <w:szCs w:val="24"/>
            </w:rPr>
          </w:pPr>
          <w:hyperlink w:anchor="_Toc182301119" w:history="1">
            <w:r w:rsidRPr="00DB7DFB">
              <w:rPr>
                <w:rStyle w:val="Hyperlink"/>
                <w:noProof/>
              </w:rPr>
              <w:t>Upgrading Storage Spaces Standalone from Server 2016 to Windows Server 2022</w:t>
            </w:r>
            <w:r>
              <w:rPr>
                <w:noProof/>
                <w:webHidden/>
              </w:rPr>
              <w:tab/>
            </w:r>
            <w:r>
              <w:rPr>
                <w:noProof/>
                <w:webHidden/>
              </w:rPr>
              <w:fldChar w:fldCharType="begin"/>
            </w:r>
            <w:r>
              <w:rPr>
                <w:noProof/>
                <w:webHidden/>
              </w:rPr>
              <w:instrText xml:space="preserve"> PAGEREF _Toc182301119 \h </w:instrText>
            </w:r>
            <w:r>
              <w:rPr>
                <w:noProof/>
                <w:webHidden/>
              </w:rPr>
            </w:r>
            <w:r>
              <w:rPr>
                <w:noProof/>
                <w:webHidden/>
              </w:rPr>
              <w:fldChar w:fldCharType="separate"/>
            </w:r>
            <w:r>
              <w:rPr>
                <w:noProof/>
                <w:webHidden/>
              </w:rPr>
              <w:t>294</w:t>
            </w:r>
            <w:r>
              <w:rPr>
                <w:noProof/>
                <w:webHidden/>
              </w:rPr>
              <w:fldChar w:fldCharType="end"/>
            </w:r>
          </w:hyperlink>
        </w:p>
        <w:p w14:paraId="5AB46DD4" w14:textId="4AC46BCF" w:rsidR="00B23CF8" w:rsidRDefault="00B23CF8">
          <w:pPr>
            <w:pStyle w:val="TOC3"/>
            <w:rPr>
              <w:rFonts w:asciiTheme="minorHAnsi" w:eastAsiaTheme="minorEastAsia" w:hAnsiTheme="minorHAnsi"/>
              <w:noProof/>
              <w:sz w:val="24"/>
              <w:szCs w:val="24"/>
            </w:rPr>
          </w:pPr>
          <w:hyperlink w:anchor="_Toc182301120" w:history="1">
            <w:r w:rsidRPr="00DB7DFB">
              <w:rPr>
                <w:rStyle w:val="Hyperlink"/>
                <w:noProof/>
              </w:rPr>
              <w:t>Exercise 9.1 – In-Place Upgrading from Storage Spaces 2016 to 2022 – Review Only</w:t>
            </w:r>
            <w:r>
              <w:rPr>
                <w:noProof/>
                <w:webHidden/>
              </w:rPr>
              <w:tab/>
            </w:r>
            <w:r>
              <w:rPr>
                <w:noProof/>
                <w:webHidden/>
              </w:rPr>
              <w:fldChar w:fldCharType="begin"/>
            </w:r>
            <w:r>
              <w:rPr>
                <w:noProof/>
                <w:webHidden/>
              </w:rPr>
              <w:instrText xml:space="preserve"> PAGEREF _Toc182301120 \h </w:instrText>
            </w:r>
            <w:r>
              <w:rPr>
                <w:noProof/>
                <w:webHidden/>
              </w:rPr>
            </w:r>
            <w:r>
              <w:rPr>
                <w:noProof/>
                <w:webHidden/>
              </w:rPr>
              <w:fldChar w:fldCharType="separate"/>
            </w:r>
            <w:r>
              <w:rPr>
                <w:noProof/>
                <w:webHidden/>
              </w:rPr>
              <w:t>294</w:t>
            </w:r>
            <w:r>
              <w:rPr>
                <w:noProof/>
                <w:webHidden/>
              </w:rPr>
              <w:fldChar w:fldCharType="end"/>
            </w:r>
          </w:hyperlink>
        </w:p>
        <w:p w14:paraId="56E63CE0" w14:textId="5512467B" w:rsidR="00B23CF8" w:rsidRDefault="00B23CF8">
          <w:pPr>
            <w:pStyle w:val="TOC1"/>
            <w:tabs>
              <w:tab w:val="right" w:leader="dot" w:pos="8688"/>
            </w:tabs>
            <w:rPr>
              <w:rFonts w:asciiTheme="minorHAnsi" w:eastAsiaTheme="minorEastAsia" w:hAnsiTheme="minorHAnsi"/>
              <w:b w:val="0"/>
              <w:noProof/>
              <w:sz w:val="24"/>
              <w:szCs w:val="24"/>
            </w:rPr>
          </w:pPr>
          <w:hyperlink w:anchor="_Toc182301121" w:history="1">
            <w:r w:rsidRPr="00DB7DFB">
              <w:rPr>
                <w:rStyle w:val="Hyperlink"/>
                <w:noProof/>
              </w:rPr>
              <w:t>Lab 10</w:t>
            </w:r>
            <w:r>
              <w:rPr>
                <w:noProof/>
                <w:webHidden/>
              </w:rPr>
              <w:tab/>
            </w:r>
            <w:r>
              <w:rPr>
                <w:noProof/>
                <w:webHidden/>
              </w:rPr>
              <w:fldChar w:fldCharType="begin"/>
            </w:r>
            <w:r>
              <w:rPr>
                <w:noProof/>
                <w:webHidden/>
              </w:rPr>
              <w:instrText xml:space="preserve"> PAGEREF _Toc182301121 \h </w:instrText>
            </w:r>
            <w:r>
              <w:rPr>
                <w:noProof/>
                <w:webHidden/>
              </w:rPr>
            </w:r>
            <w:r>
              <w:rPr>
                <w:noProof/>
                <w:webHidden/>
              </w:rPr>
              <w:fldChar w:fldCharType="separate"/>
            </w:r>
            <w:r>
              <w:rPr>
                <w:noProof/>
                <w:webHidden/>
              </w:rPr>
              <w:t>311</w:t>
            </w:r>
            <w:r>
              <w:rPr>
                <w:noProof/>
                <w:webHidden/>
              </w:rPr>
              <w:fldChar w:fldCharType="end"/>
            </w:r>
          </w:hyperlink>
        </w:p>
        <w:p w14:paraId="59BA3590" w14:textId="1D713D3C" w:rsidR="00B23CF8" w:rsidRDefault="00B23CF8">
          <w:pPr>
            <w:pStyle w:val="TOC1"/>
            <w:tabs>
              <w:tab w:val="right" w:leader="dot" w:pos="8688"/>
            </w:tabs>
            <w:rPr>
              <w:rFonts w:asciiTheme="minorHAnsi" w:eastAsiaTheme="minorEastAsia" w:hAnsiTheme="minorHAnsi"/>
              <w:b w:val="0"/>
              <w:noProof/>
              <w:sz w:val="24"/>
              <w:szCs w:val="24"/>
            </w:rPr>
          </w:pPr>
          <w:hyperlink w:anchor="_Toc182301122" w:history="1">
            <w:r w:rsidRPr="00DB7DFB">
              <w:rPr>
                <w:rStyle w:val="Hyperlink"/>
                <w:noProof/>
              </w:rPr>
              <w:t>Upgrading WSUS from Windows Server 2012R2 to Windows Server 2019</w:t>
            </w:r>
            <w:r>
              <w:rPr>
                <w:noProof/>
                <w:webHidden/>
              </w:rPr>
              <w:tab/>
            </w:r>
            <w:r>
              <w:rPr>
                <w:noProof/>
                <w:webHidden/>
              </w:rPr>
              <w:fldChar w:fldCharType="begin"/>
            </w:r>
            <w:r>
              <w:rPr>
                <w:noProof/>
                <w:webHidden/>
              </w:rPr>
              <w:instrText xml:space="preserve"> PAGEREF _Toc182301122 \h </w:instrText>
            </w:r>
            <w:r>
              <w:rPr>
                <w:noProof/>
                <w:webHidden/>
              </w:rPr>
            </w:r>
            <w:r>
              <w:rPr>
                <w:noProof/>
                <w:webHidden/>
              </w:rPr>
              <w:fldChar w:fldCharType="separate"/>
            </w:r>
            <w:r>
              <w:rPr>
                <w:noProof/>
                <w:webHidden/>
              </w:rPr>
              <w:t>311</w:t>
            </w:r>
            <w:r>
              <w:rPr>
                <w:noProof/>
                <w:webHidden/>
              </w:rPr>
              <w:fldChar w:fldCharType="end"/>
            </w:r>
          </w:hyperlink>
        </w:p>
        <w:p w14:paraId="57A5CD7F" w14:textId="64CDF681" w:rsidR="00B23CF8" w:rsidRDefault="00B23CF8">
          <w:pPr>
            <w:pStyle w:val="TOC3"/>
            <w:rPr>
              <w:rFonts w:asciiTheme="minorHAnsi" w:eastAsiaTheme="minorEastAsia" w:hAnsiTheme="minorHAnsi"/>
              <w:noProof/>
              <w:sz w:val="24"/>
              <w:szCs w:val="24"/>
            </w:rPr>
          </w:pPr>
          <w:hyperlink w:anchor="_Toc182301123" w:history="1">
            <w:r w:rsidRPr="00DB7DFB">
              <w:rPr>
                <w:rStyle w:val="Hyperlink"/>
                <w:noProof/>
              </w:rPr>
              <w:t>Exercise 10.1 - Planning for WSUS Upgrade</w:t>
            </w:r>
            <w:r>
              <w:rPr>
                <w:noProof/>
                <w:webHidden/>
              </w:rPr>
              <w:tab/>
            </w:r>
            <w:r>
              <w:rPr>
                <w:noProof/>
                <w:webHidden/>
              </w:rPr>
              <w:fldChar w:fldCharType="begin"/>
            </w:r>
            <w:r>
              <w:rPr>
                <w:noProof/>
                <w:webHidden/>
              </w:rPr>
              <w:instrText xml:space="preserve"> PAGEREF _Toc182301123 \h </w:instrText>
            </w:r>
            <w:r>
              <w:rPr>
                <w:noProof/>
                <w:webHidden/>
              </w:rPr>
            </w:r>
            <w:r>
              <w:rPr>
                <w:noProof/>
                <w:webHidden/>
              </w:rPr>
              <w:fldChar w:fldCharType="separate"/>
            </w:r>
            <w:r>
              <w:rPr>
                <w:noProof/>
                <w:webHidden/>
              </w:rPr>
              <w:t>312</w:t>
            </w:r>
            <w:r>
              <w:rPr>
                <w:noProof/>
                <w:webHidden/>
              </w:rPr>
              <w:fldChar w:fldCharType="end"/>
            </w:r>
          </w:hyperlink>
        </w:p>
        <w:p w14:paraId="0EC96877" w14:textId="1BD23A72" w:rsidR="00B23CF8" w:rsidRDefault="00B23CF8">
          <w:pPr>
            <w:pStyle w:val="TOC3"/>
            <w:rPr>
              <w:rFonts w:asciiTheme="minorHAnsi" w:eastAsiaTheme="minorEastAsia" w:hAnsiTheme="minorHAnsi"/>
              <w:noProof/>
              <w:sz w:val="24"/>
              <w:szCs w:val="24"/>
            </w:rPr>
          </w:pPr>
          <w:hyperlink w:anchor="_Toc182301124" w:history="1">
            <w:r w:rsidRPr="00DB7DFB">
              <w:rPr>
                <w:rStyle w:val="Hyperlink"/>
                <w:noProof/>
              </w:rPr>
              <w:t>Exercise 10.2 - In-Place OS Upgrade from Windows Server 2016 to 2019</w:t>
            </w:r>
            <w:r>
              <w:rPr>
                <w:noProof/>
                <w:webHidden/>
              </w:rPr>
              <w:tab/>
            </w:r>
            <w:r>
              <w:rPr>
                <w:noProof/>
                <w:webHidden/>
              </w:rPr>
              <w:fldChar w:fldCharType="begin"/>
            </w:r>
            <w:r>
              <w:rPr>
                <w:noProof/>
                <w:webHidden/>
              </w:rPr>
              <w:instrText xml:space="preserve"> PAGEREF _Toc182301124 \h </w:instrText>
            </w:r>
            <w:r>
              <w:rPr>
                <w:noProof/>
                <w:webHidden/>
              </w:rPr>
            </w:r>
            <w:r>
              <w:rPr>
                <w:noProof/>
                <w:webHidden/>
              </w:rPr>
              <w:fldChar w:fldCharType="separate"/>
            </w:r>
            <w:r>
              <w:rPr>
                <w:noProof/>
                <w:webHidden/>
              </w:rPr>
              <w:t>315</w:t>
            </w:r>
            <w:r>
              <w:rPr>
                <w:noProof/>
                <w:webHidden/>
              </w:rPr>
              <w:fldChar w:fldCharType="end"/>
            </w:r>
          </w:hyperlink>
        </w:p>
        <w:p w14:paraId="5FB96336" w14:textId="54466A2D" w:rsidR="00B23CF8" w:rsidRDefault="00B23CF8">
          <w:pPr>
            <w:pStyle w:val="TOC3"/>
            <w:rPr>
              <w:rFonts w:asciiTheme="minorHAnsi" w:eastAsiaTheme="minorEastAsia" w:hAnsiTheme="minorHAnsi"/>
              <w:noProof/>
              <w:sz w:val="24"/>
              <w:szCs w:val="24"/>
            </w:rPr>
          </w:pPr>
          <w:hyperlink w:anchor="_Toc182301125" w:history="1">
            <w:r w:rsidRPr="00DB7DFB">
              <w:rPr>
                <w:rStyle w:val="Hyperlink"/>
                <w:noProof/>
              </w:rPr>
              <w:t>Exercise 10.3 - Post Upgrade Tasks</w:t>
            </w:r>
            <w:r>
              <w:rPr>
                <w:noProof/>
                <w:webHidden/>
              </w:rPr>
              <w:tab/>
            </w:r>
            <w:r>
              <w:rPr>
                <w:noProof/>
                <w:webHidden/>
              </w:rPr>
              <w:fldChar w:fldCharType="begin"/>
            </w:r>
            <w:r>
              <w:rPr>
                <w:noProof/>
                <w:webHidden/>
              </w:rPr>
              <w:instrText xml:space="preserve"> PAGEREF _Toc182301125 \h </w:instrText>
            </w:r>
            <w:r>
              <w:rPr>
                <w:noProof/>
                <w:webHidden/>
              </w:rPr>
            </w:r>
            <w:r>
              <w:rPr>
                <w:noProof/>
                <w:webHidden/>
              </w:rPr>
              <w:fldChar w:fldCharType="separate"/>
            </w:r>
            <w:r>
              <w:rPr>
                <w:noProof/>
                <w:webHidden/>
              </w:rPr>
              <w:t>320</w:t>
            </w:r>
            <w:r>
              <w:rPr>
                <w:noProof/>
                <w:webHidden/>
              </w:rPr>
              <w:fldChar w:fldCharType="end"/>
            </w:r>
          </w:hyperlink>
        </w:p>
        <w:p w14:paraId="6620017B" w14:textId="38B463CD" w:rsidR="00B23CF8" w:rsidRDefault="00B23CF8">
          <w:pPr>
            <w:pStyle w:val="TOC1"/>
            <w:tabs>
              <w:tab w:val="right" w:leader="dot" w:pos="8688"/>
            </w:tabs>
            <w:rPr>
              <w:rFonts w:asciiTheme="minorHAnsi" w:eastAsiaTheme="minorEastAsia" w:hAnsiTheme="minorHAnsi"/>
              <w:b w:val="0"/>
              <w:noProof/>
              <w:sz w:val="24"/>
              <w:szCs w:val="24"/>
            </w:rPr>
          </w:pPr>
          <w:hyperlink w:anchor="_Toc182301126" w:history="1">
            <w:r w:rsidRPr="00DB7DFB">
              <w:rPr>
                <w:rStyle w:val="Hyperlink"/>
                <w:noProof/>
              </w:rPr>
              <w:t>Lab 11</w:t>
            </w:r>
            <w:r>
              <w:rPr>
                <w:noProof/>
                <w:webHidden/>
              </w:rPr>
              <w:tab/>
            </w:r>
            <w:r>
              <w:rPr>
                <w:noProof/>
                <w:webHidden/>
              </w:rPr>
              <w:fldChar w:fldCharType="begin"/>
            </w:r>
            <w:r>
              <w:rPr>
                <w:noProof/>
                <w:webHidden/>
              </w:rPr>
              <w:instrText xml:space="preserve"> PAGEREF _Toc182301126 \h </w:instrText>
            </w:r>
            <w:r>
              <w:rPr>
                <w:noProof/>
                <w:webHidden/>
              </w:rPr>
            </w:r>
            <w:r>
              <w:rPr>
                <w:noProof/>
                <w:webHidden/>
              </w:rPr>
              <w:fldChar w:fldCharType="separate"/>
            </w:r>
            <w:r>
              <w:rPr>
                <w:noProof/>
                <w:webHidden/>
              </w:rPr>
              <w:t>325</w:t>
            </w:r>
            <w:r>
              <w:rPr>
                <w:noProof/>
                <w:webHidden/>
              </w:rPr>
              <w:fldChar w:fldCharType="end"/>
            </w:r>
          </w:hyperlink>
        </w:p>
        <w:p w14:paraId="74E5B6FA" w14:textId="23D0BBF7" w:rsidR="00B23CF8" w:rsidRDefault="00B23CF8">
          <w:pPr>
            <w:pStyle w:val="TOC1"/>
            <w:tabs>
              <w:tab w:val="right" w:leader="dot" w:pos="8688"/>
            </w:tabs>
            <w:rPr>
              <w:rFonts w:asciiTheme="minorHAnsi" w:eastAsiaTheme="minorEastAsia" w:hAnsiTheme="minorHAnsi"/>
              <w:b w:val="0"/>
              <w:noProof/>
              <w:sz w:val="24"/>
              <w:szCs w:val="24"/>
            </w:rPr>
          </w:pPr>
          <w:hyperlink w:anchor="_Toc182301127" w:history="1">
            <w:r w:rsidRPr="00DB7DFB">
              <w:rPr>
                <w:rStyle w:val="Hyperlink"/>
                <w:noProof/>
              </w:rPr>
              <w:t>Upgrading a Storage Spaces Direct Cluster to Windows Server 2022</w:t>
            </w:r>
            <w:r>
              <w:rPr>
                <w:noProof/>
                <w:webHidden/>
              </w:rPr>
              <w:tab/>
            </w:r>
            <w:r>
              <w:rPr>
                <w:noProof/>
                <w:webHidden/>
              </w:rPr>
              <w:fldChar w:fldCharType="begin"/>
            </w:r>
            <w:r>
              <w:rPr>
                <w:noProof/>
                <w:webHidden/>
              </w:rPr>
              <w:instrText xml:space="preserve"> PAGEREF _Toc182301127 \h </w:instrText>
            </w:r>
            <w:r>
              <w:rPr>
                <w:noProof/>
                <w:webHidden/>
              </w:rPr>
            </w:r>
            <w:r>
              <w:rPr>
                <w:noProof/>
                <w:webHidden/>
              </w:rPr>
              <w:fldChar w:fldCharType="separate"/>
            </w:r>
            <w:r>
              <w:rPr>
                <w:noProof/>
                <w:webHidden/>
              </w:rPr>
              <w:t>325</w:t>
            </w:r>
            <w:r>
              <w:rPr>
                <w:noProof/>
                <w:webHidden/>
              </w:rPr>
              <w:fldChar w:fldCharType="end"/>
            </w:r>
          </w:hyperlink>
        </w:p>
        <w:p w14:paraId="2BA99938" w14:textId="1B16C7E0" w:rsidR="00B23CF8" w:rsidRDefault="00B23CF8">
          <w:pPr>
            <w:pStyle w:val="TOC3"/>
            <w:rPr>
              <w:rFonts w:asciiTheme="minorHAnsi" w:eastAsiaTheme="minorEastAsia" w:hAnsiTheme="minorHAnsi"/>
              <w:noProof/>
              <w:sz w:val="24"/>
              <w:szCs w:val="24"/>
            </w:rPr>
          </w:pPr>
          <w:hyperlink w:anchor="_Toc182301128" w:history="1">
            <w:r w:rsidRPr="00DB7DFB">
              <w:rPr>
                <w:rStyle w:val="Hyperlink"/>
                <w:noProof/>
              </w:rPr>
              <w:t>Exercise 11.1 - Prerequisites and limitations</w:t>
            </w:r>
            <w:r>
              <w:rPr>
                <w:noProof/>
                <w:webHidden/>
              </w:rPr>
              <w:tab/>
            </w:r>
            <w:r>
              <w:rPr>
                <w:noProof/>
                <w:webHidden/>
              </w:rPr>
              <w:fldChar w:fldCharType="begin"/>
            </w:r>
            <w:r>
              <w:rPr>
                <w:noProof/>
                <w:webHidden/>
              </w:rPr>
              <w:instrText xml:space="preserve"> PAGEREF _Toc182301128 \h </w:instrText>
            </w:r>
            <w:r>
              <w:rPr>
                <w:noProof/>
                <w:webHidden/>
              </w:rPr>
            </w:r>
            <w:r>
              <w:rPr>
                <w:noProof/>
                <w:webHidden/>
              </w:rPr>
              <w:fldChar w:fldCharType="separate"/>
            </w:r>
            <w:r>
              <w:rPr>
                <w:noProof/>
                <w:webHidden/>
              </w:rPr>
              <w:t>325</w:t>
            </w:r>
            <w:r>
              <w:rPr>
                <w:noProof/>
                <w:webHidden/>
              </w:rPr>
              <w:fldChar w:fldCharType="end"/>
            </w:r>
          </w:hyperlink>
        </w:p>
        <w:p w14:paraId="2467D1B0" w14:textId="54137188" w:rsidR="00B23CF8" w:rsidRDefault="00B23CF8">
          <w:pPr>
            <w:pStyle w:val="TOC3"/>
            <w:rPr>
              <w:rFonts w:asciiTheme="minorHAnsi" w:eastAsiaTheme="minorEastAsia" w:hAnsiTheme="minorHAnsi"/>
              <w:noProof/>
              <w:sz w:val="24"/>
              <w:szCs w:val="24"/>
            </w:rPr>
          </w:pPr>
          <w:hyperlink w:anchor="_Toc182301129" w:history="1">
            <w:r w:rsidRPr="00DB7DFB">
              <w:rPr>
                <w:rStyle w:val="Hyperlink"/>
                <w:noProof/>
              </w:rPr>
              <w:t>Exercise 11.2 - Performing an in-place upgrade while VMs are running</w:t>
            </w:r>
            <w:r>
              <w:rPr>
                <w:noProof/>
                <w:webHidden/>
              </w:rPr>
              <w:tab/>
            </w:r>
            <w:r>
              <w:rPr>
                <w:noProof/>
                <w:webHidden/>
              </w:rPr>
              <w:fldChar w:fldCharType="begin"/>
            </w:r>
            <w:r>
              <w:rPr>
                <w:noProof/>
                <w:webHidden/>
              </w:rPr>
              <w:instrText xml:space="preserve"> PAGEREF _Toc182301129 \h </w:instrText>
            </w:r>
            <w:r>
              <w:rPr>
                <w:noProof/>
                <w:webHidden/>
              </w:rPr>
            </w:r>
            <w:r>
              <w:rPr>
                <w:noProof/>
                <w:webHidden/>
              </w:rPr>
              <w:fldChar w:fldCharType="separate"/>
            </w:r>
            <w:r>
              <w:rPr>
                <w:noProof/>
                <w:webHidden/>
              </w:rPr>
              <w:t>327</w:t>
            </w:r>
            <w:r>
              <w:rPr>
                <w:noProof/>
                <w:webHidden/>
              </w:rPr>
              <w:fldChar w:fldCharType="end"/>
            </w:r>
          </w:hyperlink>
        </w:p>
        <w:p w14:paraId="3DE40655" w14:textId="0E47C700" w:rsidR="00B23CF8" w:rsidRDefault="00B23CF8">
          <w:pPr>
            <w:pStyle w:val="TOC1"/>
            <w:tabs>
              <w:tab w:val="right" w:leader="dot" w:pos="8688"/>
            </w:tabs>
            <w:rPr>
              <w:rFonts w:asciiTheme="minorHAnsi" w:eastAsiaTheme="minorEastAsia" w:hAnsiTheme="minorHAnsi"/>
              <w:b w:val="0"/>
              <w:noProof/>
              <w:sz w:val="24"/>
              <w:szCs w:val="24"/>
            </w:rPr>
          </w:pPr>
          <w:hyperlink w:anchor="_Toc182301130" w:history="1">
            <w:r w:rsidRPr="00DB7DFB">
              <w:rPr>
                <w:rStyle w:val="Hyperlink"/>
                <w:noProof/>
              </w:rPr>
              <w:t>Wrap-up</w:t>
            </w:r>
            <w:r>
              <w:rPr>
                <w:noProof/>
                <w:webHidden/>
              </w:rPr>
              <w:tab/>
            </w:r>
            <w:r>
              <w:rPr>
                <w:noProof/>
                <w:webHidden/>
              </w:rPr>
              <w:fldChar w:fldCharType="begin"/>
            </w:r>
            <w:r>
              <w:rPr>
                <w:noProof/>
                <w:webHidden/>
              </w:rPr>
              <w:instrText xml:space="preserve"> PAGEREF _Toc182301130 \h </w:instrText>
            </w:r>
            <w:r>
              <w:rPr>
                <w:noProof/>
                <w:webHidden/>
              </w:rPr>
            </w:r>
            <w:r>
              <w:rPr>
                <w:noProof/>
                <w:webHidden/>
              </w:rPr>
              <w:fldChar w:fldCharType="separate"/>
            </w:r>
            <w:r>
              <w:rPr>
                <w:noProof/>
                <w:webHidden/>
              </w:rPr>
              <w:t>340</w:t>
            </w:r>
            <w:r>
              <w:rPr>
                <w:noProof/>
                <w:webHidden/>
              </w:rPr>
              <w:fldChar w:fldCharType="end"/>
            </w:r>
          </w:hyperlink>
        </w:p>
        <w:p w14:paraId="6FD3C9F6" w14:textId="445543FA" w:rsidR="00B23CF8" w:rsidRDefault="00B23CF8">
          <w:pPr>
            <w:pStyle w:val="TOC1"/>
            <w:tabs>
              <w:tab w:val="right" w:leader="dot" w:pos="8688"/>
            </w:tabs>
            <w:rPr>
              <w:rFonts w:asciiTheme="minorHAnsi" w:eastAsiaTheme="minorEastAsia" w:hAnsiTheme="minorHAnsi"/>
              <w:b w:val="0"/>
              <w:noProof/>
              <w:sz w:val="24"/>
              <w:szCs w:val="24"/>
            </w:rPr>
          </w:pPr>
          <w:hyperlink w:anchor="_Toc182301131" w:history="1">
            <w:r w:rsidRPr="00DB7DFB">
              <w:rPr>
                <w:rStyle w:val="Hyperlink"/>
                <w:noProof/>
              </w:rPr>
              <w:t>Join us at MVPDays and meet great MVPs like this in person</w:t>
            </w:r>
            <w:r>
              <w:rPr>
                <w:noProof/>
                <w:webHidden/>
              </w:rPr>
              <w:tab/>
            </w:r>
            <w:r>
              <w:rPr>
                <w:noProof/>
                <w:webHidden/>
              </w:rPr>
              <w:fldChar w:fldCharType="begin"/>
            </w:r>
            <w:r>
              <w:rPr>
                <w:noProof/>
                <w:webHidden/>
              </w:rPr>
              <w:instrText xml:space="preserve"> PAGEREF _Toc182301131 \h </w:instrText>
            </w:r>
            <w:r>
              <w:rPr>
                <w:noProof/>
                <w:webHidden/>
              </w:rPr>
            </w:r>
            <w:r>
              <w:rPr>
                <w:noProof/>
                <w:webHidden/>
              </w:rPr>
              <w:fldChar w:fldCharType="separate"/>
            </w:r>
            <w:r>
              <w:rPr>
                <w:noProof/>
                <w:webHidden/>
              </w:rPr>
              <w:t>340</w:t>
            </w:r>
            <w:r>
              <w:rPr>
                <w:noProof/>
                <w:webHidden/>
              </w:rPr>
              <w:fldChar w:fldCharType="end"/>
            </w:r>
          </w:hyperlink>
        </w:p>
        <w:p w14:paraId="2AF7CF77" w14:textId="7FCEE4FB" w:rsidR="00B23CF8" w:rsidRDefault="00B23CF8">
          <w:pPr>
            <w:pStyle w:val="TOC2"/>
            <w:tabs>
              <w:tab w:val="right" w:leader="dot" w:pos="8688"/>
            </w:tabs>
            <w:rPr>
              <w:rFonts w:asciiTheme="minorHAnsi" w:eastAsiaTheme="minorEastAsia" w:hAnsiTheme="minorHAnsi"/>
              <w:noProof/>
              <w:color w:val="auto"/>
              <w:sz w:val="24"/>
              <w:szCs w:val="24"/>
            </w:rPr>
          </w:pPr>
          <w:hyperlink w:anchor="_Toc182301132" w:history="1">
            <w:r w:rsidRPr="00DB7DFB">
              <w:rPr>
                <w:rStyle w:val="Hyperlink"/>
                <w:noProof/>
              </w:rPr>
              <w:t>Live Presentations</w:t>
            </w:r>
            <w:r>
              <w:rPr>
                <w:noProof/>
                <w:webHidden/>
              </w:rPr>
              <w:tab/>
            </w:r>
            <w:r>
              <w:rPr>
                <w:noProof/>
                <w:webHidden/>
              </w:rPr>
              <w:fldChar w:fldCharType="begin"/>
            </w:r>
            <w:r>
              <w:rPr>
                <w:noProof/>
                <w:webHidden/>
              </w:rPr>
              <w:instrText xml:space="preserve"> PAGEREF _Toc182301132 \h </w:instrText>
            </w:r>
            <w:r>
              <w:rPr>
                <w:noProof/>
                <w:webHidden/>
              </w:rPr>
            </w:r>
            <w:r>
              <w:rPr>
                <w:noProof/>
                <w:webHidden/>
              </w:rPr>
              <w:fldChar w:fldCharType="separate"/>
            </w:r>
            <w:r>
              <w:rPr>
                <w:noProof/>
                <w:webHidden/>
              </w:rPr>
              <w:t>340</w:t>
            </w:r>
            <w:r>
              <w:rPr>
                <w:noProof/>
                <w:webHidden/>
              </w:rPr>
              <w:fldChar w:fldCharType="end"/>
            </w:r>
          </w:hyperlink>
        </w:p>
        <w:p w14:paraId="7FDECDAF" w14:textId="4282AB0A" w:rsidR="00B23CF8" w:rsidRDefault="00B23CF8">
          <w:pPr>
            <w:pStyle w:val="TOC2"/>
            <w:tabs>
              <w:tab w:val="right" w:leader="dot" w:pos="8688"/>
            </w:tabs>
            <w:rPr>
              <w:rFonts w:asciiTheme="minorHAnsi" w:eastAsiaTheme="minorEastAsia" w:hAnsiTheme="minorHAnsi"/>
              <w:noProof/>
              <w:color w:val="auto"/>
              <w:sz w:val="24"/>
              <w:szCs w:val="24"/>
            </w:rPr>
          </w:pPr>
          <w:hyperlink w:anchor="_Toc182301133" w:history="1">
            <w:r w:rsidRPr="00DB7DFB">
              <w:rPr>
                <w:rStyle w:val="Hyperlink"/>
                <w:noProof/>
              </w:rPr>
              <w:t>Video Training</w:t>
            </w:r>
            <w:r>
              <w:rPr>
                <w:noProof/>
                <w:webHidden/>
              </w:rPr>
              <w:tab/>
            </w:r>
            <w:r>
              <w:rPr>
                <w:noProof/>
                <w:webHidden/>
              </w:rPr>
              <w:fldChar w:fldCharType="begin"/>
            </w:r>
            <w:r>
              <w:rPr>
                <w:noProof/>
                <w:webHidden/>
              </w:rPr>
              <w:instrText xml:space="preserve"> PAGEREF _Toc182301133 \h </w:instrText>
            </w:r>
            <w:r>
              <w:rPr>
                <w:noProof/>
                <w:webHidden/>
              </w:rPr>
            </w:r>
            <w:r>
              <w:rPr>
                <w:noProof/>
                <w:webHidden/>
              </w:rPr>
              <w:fldChar w:fldCharType="separate"/>
            </w:r>
            <w:r>
              <w:rPr>
                <w:noProof/>
                <w:webHidden/>
              </w:rPr>
              <w:t>340</w:t>
            </w:r>
            <w:r>
              <w:rPr>
                <w:noProof/>
                <w:webHidden/>
              </w:rPr>
              <w:fldChar w:fldCharType="end"/>
            </w:r>
          </w:hyperlink>
        </w:p>
        <w:p w14:paraId="2185C164" w14:textId="1D553EAB" w:rsidR="00B23CF8" w:rsidRDefault="00B23CF8">
          <w:pPr>
            <w:pStyle w:val="TOC2"/>
            <w:tabs>
              <w:tab w:val="right" w:leader="dot" w:pos="8688"/>
            </w:tabs>
            <w:rPr>
              <w:rFonts w:asciiTheme="minorHAnsi" w:eastAsiaTheme="minorEastAsia" w:hAnsiTheme="minorHAnsi"/>
              <w:noProof/>
              <w:color w:val="auto"/>
              <w:sz w:val="24"/>
              <w:szCs w:val="24"/>
            </w:rPr>
          </w:pPr>
          <w:hyperlink w:anchor="_Toc182301134" w:history="1">
            <w:r w:rsidRPr="00DB7DFB">
              <w:rPr>
                <w:rStyle w:val="Hyperlink"/>
                <w:noProof/>
              </w:rPr>
              <w:t>Live Instructor-led Classes</w:t>
            </w:r>
            <w:r>
              <w:rPr>
                <w:noProof/>
                <w:webHidden/>
              </w:rPr>
              <w:tab/>
            </w:r>
            <w:r>
              <w:rPr>
                <w:noProof/>
                <w:webHidden/>
              </w:rPr>
              <w:fldChar w:fldCharType="begin"/>
            </w:r>
            <w:r>
              <w:rPr>
                <w:noProof/>
                <w:webHidden/>
              </w:rPr>
              <w:instrText xml:space="preserve"> PAGEREF _Toc182301134 \h </w:instrText>
            </w:r>
            <w:r>
              <w:rPr>
                <w:noProof/>
                <w:webHidden/>
              </w:rPr>
            </w:r>
            <w:r>
              <w:rPr>
                <w:noProof/>
                <w:webHidden/>
              </w:rPr>
              <w:fldChar w:fldCharType="separate"/>
            </w:r>
            <w:r>
              <w:rPr>
                <w:noProof/>
                <w:webHidden/>
              </w:rPr>
              <w:t>340</w:t>
            </w:r>
            <w:r>
              <w:rPr>
                <w:noProof/>
                <w:webHidden/>
              </w:rPr>
              <w:fldChar w:fldCharType="end"/>
            </w:r>
          </w:hyperlink>
        </w:p>
        <w:p w14:paraId="2358D4E6" w14:textId="413852DD" w:rsidR="00B23CF8" w:rsidRDefault="00B23CF8">
          <w:pPr>
            <w:pStyle w:val="TOC2"/>
            <w:tabs>
              <w:tab w:val="right" w:leader="dot" w:pos="8688"/>
            </w:tabs>
            <w:rPr>
              <w:rFonts w:asciiTheme="minorHAnsi" w:eastAsiaTheme="minorEastAsia" w:hAnsiTheme="minorHAnsi"/>
              <w:noProof/>
              <w:color w:val="auto"/>
              <w:sz w:val="24"/>
              <w:szCs w:val="24"/>
            </w:rPr>
          </w:pPr>
          <w:hyperlink w:anchor="_Toc182301135" w:history="1">
            <w:r w:rsidRPr="00DB7DFB">
              <w:rPr>
                <w:rStyle w:val="Hyperlink"/>
                <w:noProof/>
              </w:rPr>
              <w:t>Consulting Services</w:t>
            </w:r>
            <w:r>
              <w:rPr>
                <w:noProof/>
                <w:webHidden/>
              </w:rPr>
              <w:tab/>
            </w:r>
            <w:r>
              <w:rPr>
                <w:noProof/>
                <w:webHidden/>
              </w:rPr>
              <w:fldChar w:fldCharType="begin"/>
            </w:r>
            <w:r>
              <w:rPr>
                <w:noProof/>
                <w:webHidden/>
              </w:rPr>
              <w:instrText xml:space="preserve"> PAGEREF _Toc182301135 \h </w:instrText>
            </w:r>
            <w:r>
              <w:rPr>
                <w:noProof/>
                <w:webHidden/>
              </w:rPr>
            </w:r>
            <w:r>
              <w:rPr>
                <w:noProof/>
                <w:webHidden/>
              </w:rPr>
              <w:fldChar w:fldCharType="separate"/>
            </w:r>
            <w:r>
              <w:rPr>
                <w:noProof/>
                <w:webHidden/>
              </w:rPr>
              <w:t>341</w:t>
            </w:r>
            <w:r>
              <w:rPr>
                <w:noProof/>
                <w:webHidden/>
              </w:rPr>
              <w:fldChar w:fldCharType="end"/>
            </w:r>
          </w:hyperlink>
        </w:p>
        <w:p w14:paraId="2F858345" w14:textId="21EC3E8B" w:rsidR="00A4322B" w:rsidRPr="003214C5" w:rsidRDefault="00A4322B">
          <w:r w:rsidRPr="003214C5">
            <w:rPr>
              <w:b/>
              <w:bCs/>
              <w:noProof/>
            </w:rPr>
            <w:fldChar w:fldCharType="end"/>
          </w:r>
        </w:p>
      </w:sdtContent>
    </w:sdt>
    <w:p w14:paraId="3009B2C7" w14:textId="77777777" w:rsidR="00F11AE0" w:rsidRPr="003214C5" w:rsidRDefault="00F11AE0"/>
    <w:p w14:paraId="7F1C456B" w14:textId="77777777" w:rsidR="00F11AE0" w:rsidRPr="003214C5" w:rsidRDefault="00F11AE0"/>
    <w:p w14:paraId="7AA024DC" w14:textId="77777777" w:rsidR="00F11AE0" w:rsidRPr="003214C5" w:rsidRDefault="00F11AE0"/>
    <w:p w14:paraId="6CB30A06" w14:textId="77777777" w:rsidR="00F11AE0" w:rsidRPr="003214C5" w:rsidRDefault="00F11AE0"/>
    <w:p w14:paraId="2B947CFF" w14:textId="77777777" w:rsidR="0002177B" w:rsidRPr="003214C5" w:rsidRDefault="00D74E1D" w:rsidP="009C5544">
      <w:pPr>
        <w:sectPr w:rsidR="0002177B" w:rsidRPr="003214C5" w:rsidSect="00A379F0">
          <w:headerReference w:type="even" r:id="rId9"/>
          <w:headerReference w:type="default" r:id="rId10"/>
          <w:footerReference w:type="even" r:id="rId11"/>
          <w:footerReference w:type="default" r:id="rId12"/>
          <w:headerReference w:type="first" r:id="rId13"/>
          <w:footerReference w:type="first" r:id="rId14"/>
          <w:pgSz w:w="11520" w:h="14400" w:code="1"/>
          <w:pgMar w:top="1411" w:right="1411" w:bottom="1411" w:left="1411" w:header="706" w:footer="706" w:gutter="0"/>
          <w:pgNumType w:fmt="lowerRoman" w:start="3"/>
          <w:cols w:space="708"/>
          <w:titlePg/>
          <w:docGrid w:linePitch="360"/>
        </w:sectPr>
      </w:pPr>
      <w:bookmarkStart w:id="9" w:name="_Toc384764912"/>
      <w:bookmarkStart w:id="10" w:name="_Toc384765168"/>
      <w:bookmarkStart w:id="11" w:name="_Toc388463175"/>
      <w:bookmarkStart w:id="12" w:name="_Toc388547384"/>
      <w:r w:rsidRPr="003214C5">
        <w:br w:type="page"/>
      </w:r>
    </w:p>
    <w:p w14:paraId="68B52625" w14:textId="47430D61" w:rsidR="00A258D3" w:rsidRPr="003214C5" w:rsidRDefault="00A258D3" w:rsidP="00A258D3">
      <w:pPr>
        <w:pStyle w:val="ChapterNumber"/>
      </w:pPr>
      <w:bookmarkStart w:id="13" w:name="_Toc182301059"/>
      <w:bookmarkEnd w:id="8"/>
      <w:bookmarkEnd w:id="9"/>
      <w:bookmarkEnd w:id="10"/>
      <w:bookmarkEnd w:id="11"/>
      <w:bookmarkEnd w:id="12"/>
      <w:r>
        <w:t>Getting Started</w:t>
      </w:r>
      <w:bookmarkEnd w:id="13"/>
    </w:p>
    <w:p w14:paraId="08854A70" w14:textId="64642284" w:rsidR="00A258D3" w:rsidRDefault="00A258D3" w:rsidP="00A258D3">
      <w:pPr>
        <w:pStyle w:val="ChapterTitle"/>
      </w:pPr>
      <w:bookmarkStart w:id="14" w:name="_Toc182301060"/>
      <w:r>
        <w:t>G</w:t>
      </w:r>
      <w:r w:rsidR="00564821">
        <w:t>aining Access to your Lab and initial configurations</w:t>
      </w:r>
      <w:bookmarkEnd w:id="14"/>
    </w:p>
    <w:p w14:paraId="4F70E40B" w14:textId="255FE220" w:rsidR="000A649B" w:rsidRPr="00564821" w:rsidRDefault="00564821" w:rsidP="00A258D3">
      <w:pPr>
        <w:pStyle w:val="BodyText"/>
      </w:pPr>
      <w:r>
        <w:t xml:space="preserve">Follow these steps provided by your instruction to gain access to the lab and perform some initial configurations to help with your Hands-on-Labs for Techmentor </w:t>
      </w:r>
      <w:r w:rsidR="004249C1">
        <w:t>2024</w:t>
      </w:r>
      <w:r>
        <w:t>.</w:t>
      </w:r>
    </w:p>
    <w:p w14:paraId="36EED314" w14:textId="77777777" w:rsidR="00A258D3" w:rsidRDefault="00A258D3" w:rsidP="00A258D3">
      <w:pPr>
        <w:pStyle w:val="BodyFirst"/>
      </w:pPr>
    </w:p>
    <w:tbl>
      <w:tblPr>
        <w:tblStyle w:val="SDMtable"/>
        <w:tblW w:w="9139" w:type="dxa"/>
        <w:tblLayout w:type="fixed"/>
        <w:tblLook w:val="04A0" w:firstRow="1" w:lastRow="0" w:firstColumn="1" w:lastColumn="0" w:noHBand="0" w:noVBand="1"/>
      </w:tblPr>
      <w:tblGrid>
        <w:gridCol w:w="3006"/>
        <w:gridCol w:w="6133"/>
      </w:tblGrid>
      <w:tr w:rsidR="00A258D3" w:rsidRPr="00D8199D" w14:paraId="539A80D2" w14:textId="77777777" w:rsidTr="6F2132FA">
        <w:trPr>
          <w:cnfStyle w:val="100000000000" w:firstRow="1" w:lastRow="0" w:firstColumn="0" w:lastColumn="0" w:oddVBand="0" w:evenVBand="0" w:oddHBand="0" w:evenHBand="0" w:firstRowFirstColumn="0" w:firstRowLastColumn="0" w:lastRowFirstColumn="0" w:lastRowLastColumn="0"/>
        </w:trPr>
        <w:tc>
          <w:tcPr>
            <w:tcW w:w="3006" w:type="dxa"/>
          </w:tcPr>
          <w:p w14:paraId="03247552" w14:textId="77777777" w:rsidR="00A258D3" w:rsidRPr="00D8199D" w:rsidRDefault="00A258D3" w:rsidP="003E697C">
            <w:pPr>
              <w:spacing w:after="200"/>
              <w:contextualSpacing/>
              <w:rPr>
                <w:rFonts w:cs="Segoe UI"/>
              </w:rPr>
            </w:pPr>
            <w:r>
              <w:rPr>
                <w:rFonts w:cs="Segoe UI"/>
              </w:rPr>
              <w:t>Instructions</w:t>
            </w:r>
          </w:p>
        </w:tc>
        <w:tc>
          <w:tcPr>
            <w:tcW w:w="6133" w:type="dxa"/>
          </w:tcPr>
          <w:p w14:paraId="28B5701B" w14:textId="77777777" w:rsidR="00A258D3" w:rsidRPr="00D8199D" w:rsidRDefault="00A258D3" w:rsidP="003E697C">
            <w:pPr>
              <w:spacing w:after="200"/>
              <w:jc w:val="center"/>
            </w:pPr>
            <w:r>
              <w:t>Screenshot (if applicable)</w:t>
            </w:r>
          </w:p>
        </w:tc>
      </w:tr>
      <w:tr w:rsidR="00A258D3" w:rsidRPr="00D8199D" w14:paraId="6F0C12F3" w14:textId="77777777" w:rsidTr="6F2132FA">
        <w:tc>
          <w:tcPr>
            <w:tcW w:w="3006" w:type="dxa"/>
          </w:tcPr>
          <w:p w14:paraId="46603FBE" w14:textId="185D04D6" w:rsidR="006200DF" w:rsidRDefault="00B60EDC" w:rsidP="006C083A">
            <w:pPr>
              <w:numPr>
                <w:ilvl w:val="0"/>
                <w:numId w:val="23"/>
              </w:numPr>
              <w:spacing w:after="200" w:line="276" w:lineRule="auto"/>
              <w:ind w:left="342" w:hanging="342"/>
              <w:contextualSpacing/>
              <w:rPr>
                <w:rFonts w:cs="Segoe UI"/>
              </w:rPr>
            </w:pPr>
            <w:r>
              <w:rPr>
                <w:rFonts w:cs="Segoe UI"/>
              </w:rPr>
              <w:t xml:space="preserve">Your instructor will provide you with </w:t>
            </w:r>
            <w:r w:rsidR="63AE29DA" w:rsidRPr="63AE29DA">
              <w:rPr>
                <w:rFonts w:cs="Segoe UI"/>
              </w:rPr>
              <w:t>instructions</w:t>
            </w:r>
            <w:r>
              <w:rPr>
                <w:rFonts w:cs="Segoe UI"/>
              </w:rPr>
              <w:t xml:space="preserve"> </w:t>
            </w:r>
            <w:r w:rsidR="00F830CB">
              <w:rPr>
                <w:rFonts w:cs="Segoe UI"/>
              </w:rPr>
              <w:t>on the day of the lab so that you can connect to the lab on the day of the event.</w:t>
            </w:r>
          </w:p>
        </w:tc>
        <w:tc>
          <w:tcPr>
            <w:tcW w:w="6133" w:type="dxa"/>
          </w:tcPr>
          <w:p w14:paraId="757A473E" w14:textId="4CCB09A7" w:rsidR="00A258D3" w:rsidRDefault="002613EF"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243E3219" wp14:editId="0114A82D">
                  <wp:extent cx="3711575" cy="183769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1575" cy="1837690"/>
                          </a:xfrm>
                          <a:prstGeom prst="rect">
                            <a:avLst/>
                          </a:prstGeom>
                        </pic:spPr>
                      </pic:pic>
                    </a:graphicData>
                  </a:graphic>
                </wp:inline>
              </w:drawing>
            </w:r>
          </w:p>
        </w:tc>
      </w:tr>
      <w:tr w:rsidR="00A258D3" w:rsidRPr="00D8199D" w14:paraId="75391461" w14:textId="77777777" w:rsidTr="6F2132FA">
        <w:tc>
          <w:tcPr>
            <w:tcW w:w="3006" w:type="dxa"/>
          </w:tcPr>
          <w:p w14:paraId="3D3FF72D" w14:textId="133A3D51" w:rsidR="00A258D3" w:rsidRDefault="00B70A10" w:rsidP="006C083A">
            <w:pPr>
              <w:numPr>
                <w:ilvl w:val="0"/>
                <w:numId w:val="23"/>
              </w:numPr>
              <w:spacing w:after="200" w:line="276" w:lineRule="auto"/>
              <w:ind w:left="342" w:hanging="342"/>
              <w:contextualSpacing/>
              <w:rPr>
                <w:rFonts w:cs="Segoe UI"/>
              </w:rPr>
            </w:pPr>
            <w:r>
              <w:rPr>
                <w:rFonts w:cs="Segoe UI"/>
              </w:rPr>
              <w:t xml:space="preserve">The password for the RDP Host Connection to the lab is </w:t>
            </w:r>
            <w:r w:rsidR="00233864">
              <w:rPr>
                <w:rFonts w:ascii="Calibri" w:hAnsi="Calibri" w:cs="Calibri"/>
              </w:rPr>
              <w:t>Lab</w:t>
            </w:r>
            <w:r w:rsidR="00F51491" w:rsidRPr="00F51491">
              <w:rPr>
                <w:rFonts w:ascii="Calibri" w:hAnsi="Calibri" w:cs="Calibri"/>
              </w:rPr>
              <w:t>$123456!!@@##</w:t>
            </w:r>
          </w:p>
        </w:tc>
        <w:tc>
          <w:tcPr>
            <w:tcW w:w="6133" w:type="dxa"/>
          </w:tcPr>
          <w:p w14:paraId="59FA5FC6" w14:textId="6DF8F018" w:rsidR="00A258D3" w:rsidRDefault="00A80E8F" w:rsidP="003E697C">
            <w:pPr>
              <w:pStyle w:val="HTMLPreformatted"/>
              <w:textAlignment w:val="baseline"/>
              <w:rPr>
                <w:rFonts w:ascii="Lucida Console" w:eastAsia="Times New Roman" w:hAnsi="Lucida Console" w:cs="Lucida Console"/>
                <w:sz w:val="18"/>
                <w:szCs w:val="18"/>
                <w:lang w:eastAsia="sv-SE"/>
              </w:rPr>
            </w:pPr>
            <w:r>
              <w:rPr>
                <w:noProof/>
                <w14:ligatures w14:val="none"/>
              </w:rPr>
              <w:drawing>
                <wp:inline distT="0" distB="0" distL="0" distR="0" wp14:anchorId="021FA808" wp14:editId="137DF02F">
                  <wp:extent cx="3711575" cy="3044825"/>
                  <wp:effectExtent l="0" t="0" r="3175" b="3175"/>
                  <wp:docPr id="97613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31806" name=""/>
                          <pic:cNvPicPr/>
                        </pic:nvPicPr>
                        <pic:blipFill>
                          <a:blip r:embed="rId16"/>
                          <a:stretch>
                            <a:fillRect/>
                          </a:stretch>
                        </pic:blipFill>
                        <pic:spPr>
                          <a:xfrm>
                            <a:off x="0" y="0"/>
                            <a:ext cx="3711575" cy="3044825"/>
                          </a:xfrm>
                          <a:prstGeom prst="rect">
                            <a:avLst/>
                          </a:prstGeom>
                        </pic:spPr>
                      </pic:pic>
                    </a:graphicData>
                  </a:graphic>
                </wp:inline>
              </w:drawing>
            </w:r>
          </w:p>
        </w:tc>
      </w:tr>
      <w:tr w:rsidR="00A258D3" w:rsidRPr="00D8199D" w14:paraId="24BABEC0" w14:textId="77777777" w:rsidTr="6F2132FA">
        <w:tc>
          <w:tcPr>
            <w:tcW w:w="3006" w:type="dxa"/>
          </w:tcPr>
          <w:p w14:paraId="29CFCB32" w14:textId="6D9577FD" w:rsidR="00A258D3" w:rsidRDefault="005D53D8" w:rsidP="006C083A">
            <w:pPr>
              <w:numPr>
                <w:ilvl w:val="0"/>
                <w:numId w:val="23"/>
              </w:numPr>
              <w:spacing w:after="200" w:line="276" w:lineRule="auto"/>
              <w:ind w:left="342" w:hanging="342"/>
              <w:contextualSpacing/>
              <w:rPr>
                <w:rFonts w:cs="Segoe UI"/>
              </w:rPr>
            </w:pPr>
            <w:r>
              <w:rPr>
                <w:rFonts w:cs="Segoe UI"/>
              </w:rPr>
              <w:t>Click on yes to connect to your LAB VM</w:t>
            </w:r>
          </w:p>
        </w:tc>
        <w:tc>
          <w:tcPr>
            <w:tcW w:w="6133" w:type="dxa"/>
          </w:tcPr>
          <w:p w14:paraId="23B2FDAE" w14:textId="4229F9CC" w:rsidR="00A258D3" w:rsidRDefault="005D53D8"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5F60CFDD" wp14:editId="20133970">
                  <wp:extent cx="3711575" cy="3517900"/>
                  <wp:effectExtent l="0" t="0" r="317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1575" cy="3517900"/>
                          </a:xfrm>
                          <a:prstGeom prst="rect">
                            <a:avLst/>
                          </a:prstGeom>
                        </pic:spPr>
                      </pic:pic>
                    </a:graphicData>
                  </a:graphic>
                </wp:inline>
              </w:drawing>
            </w:r>
          </w:p>
        </w:tc>
      </w:tr>
      <w:tr w:rsidR="00A258D3" w:rsidRPr="00D8199D" w14:paraId="1A880F7B" w14:textId="77777777" w:rsidTr="6F2132FA">
        <w:tc>
          <w:tcPr>
            <w:tcW w:w="3006" w:type="dxa"/>
          </w:tcPr>
          <w:p w14:paraId="7A79DAFC" w14:textId="71401B73" w:rsidR="00A258D3" w:rsidRDefault="006E5926" w:rsidP="006C083A">
            <w:pPr>
              <w:numPr>
                <w:ilvl w:val="0"/>
                <w:numId w:val="23"/>
              </w:numPr>
              <w:spacing w:after="200" w:line="276" w:lineRule="auto"/>
              <w:ind w:left="342" w:hanging="342"/>
              <w:contextualSpacing/>
              <w:rPr>
                <w:rFonts w:cs="Segoe UI"/>
              </w:rPr>
            </w:pPr>
            <w:r>
              <w:rPr>
                <w:rFonts w:cs="Segoe UI"/>
              </w:rPr>
              <w:t>In the lab</w:t>
            </w:r>
            <w:r w:rsidR="00376888">
              <w:rPr>
                <w:rFonts w:cs="Segoe UI"/>
              </w:rPr>
              <w:t>,</w:t>
            </w:r>
            <w:r>
              <w:rPr>
                <w:rFonts w:cs="Segoe UI"/>
              </w:rPr>
              <w:t xml:space="preserve"> we use Routing and Remote Access to give the Lab VM access to the internet.   This is required later for Hybrid Azure Labs.</w:t>
            </w:r>
          </w:p>
          <w:p w14:paraId="2B5E985B" w14:textId="4C909B42" w:rsidR="006E5926" w:rsidRDefault="006E5926" w:rsidP="006C083A">
            <w:pPr>
              <w:numPr>
                <w:ilvl w:val="0"/>
                <w:numId w:val="23"/>
              </w:numPr>
              <w:spacing w:after="200" w:line="276" w:lineRule="auto"/>
              <w:ind w:left="342" w:hanging="342"/>
              <w:contextualSpacing/>
              <w:rPr>
                <w:rFonts w:cs="Segoe UI"/>
              </w:rPr>
            </w:pPr>
            <w:r>
              <w:rPr>
                <w:rFonts w:cs="Segoe UI"/>
              </w:rPr>
              <w:t>During the provision steps</w:t>
            </w:r>
            <w:r w:rsidR="00376888">
              <w:rPr>
                <w:rFonts w:cs="Segoe UI"/>
              </w:rPr>
              <w:t>,</w:t>
            </w:r>
            <w:r>
              <w:rPr>
                <w:rFonts w:cs="Segoe UI"/>
              </w:rPr>
              <w:t xml:space="preserve"> the local network adapter changes</w:t>
            </w:r>
            <w:r w:rsidR="00376888">
              <w:rPr>
                <w:rFonts w:cs="Segoe UI"/>
              </w:rPr>
              <w:t>,</w:t>
            </w:r>
            <w:r>
              <w:rPr>
                <w:rFonts w:cs="Segoe UI"/>
              </w:rPr>
              <w:t xml:space="preserve"> which breaks </w:t>
            </w:r>
            <w:r w:rsidR="00EC157E">
              <w:rPr>
                <w:rFonts w:cs="Segoe UI"/>
              </w:rPr>
              <w:t>a setting.</w:t>
            </w:r>
          </w:p>
          <w:p w14:paraId="3BB6A68E" w14:textId="5B796C2D" w:rsidR="00EC157E" w:rsidRDefault="00EC157E" w:rsidP="006C083A">
            <w:pPr>
              <w:numPr>
                <w:ilvl w:val="0"/>
                <w:numId w:val="23"/>
              </w:numPr>
              <w:spacing w:after="200" w:line="276" w:lineRule="auto"/>
              <w:ind w:left="342" w:hanging="342"/>
              <w:contextualSpacing/>
              <w:rPr>
                <w:rFonts w:cs="Segoe UI"/>
              </w:rPr>
            </w:pPr>
            <w:r>
              <w:rPr>
                <w:rFonts w:cs="Segoe UI"/>
              </w:rPr>
              <w:t>Click on Start, Windows Administrative Tools, Routing and Remote Access</w:t>
            </w:r>
          </w:p>
        </w:tc>
        <w:tc>
          <w:tcPr>
            <w:tcW w:w="6133" w:type="dxa"/>
          </w:tcPr>
          <w:p w14:paraId="69206322" w14:textId="563E2232" w:rsidR="00A258D3" w:rsidRDefault="000B1397"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28B2C8B5" wp14:editId="6DCA9AD9">
                  <wp:extent cx="2505075" cy="9810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05075" cy="981075"/>
                          </a:xfrm>
                          <a:prstGeom prst="rect">
                            <a:avLst/>
                          </a:prstGeom>
                        </pic:spPr>
                      </pic:pic>
                    </a:graphicData>
                  </a:graphic>
                </wp:inline>
              </w:drawing>
            </w:r>
          </w:p>
        </w:tc>
      </w:tr>
      <w:tr w:rsidR="00A258D3" w:rsidRPr="00D8199D" w14:paraId="1DBA292C" w14:textId="77777777" w:rsidTr="6F2132FA">
        <w:tc>
          <w:tcPr>
            <w:tcW w:w="3006" w:type="dxa"/>
          </w:tcPr>
          <w:p w14:paraId="70C6AC62" w14:textId="075E9553" w:rsidR="00A258D3" w:rsidRDefault="008225E5" w:rsidP="006C083A">
            <w:pPr>
              <w:numPr>
                <w:ilvl w:val="0"/>
                <w:numId w:val="23"/>
              </w:numPr>
              <w:spacing w:after="200" w:line="276" w:lineRule="auto"/>
              <w:ind w:left="342" w:hanging="342"/>
              <w:contextualSpacing/>
              <w:rPr>
                <w:rFonts w:cs="Segoe UI"/>
              </w:rPr>
            </w:pPr>
            <w:r>
              <w:rPr>
                <w:rFonts w:cs="Segoe UI"/>
              </w:rPr>
              <w:t>Expand your server, IPv4, and NAT</w:t>
            </w:r>
          </w:p>
        </w:tc>
        <w:tc>
          <w:tcPr>
            <w:tcW w:w="6133" w:type="dxa"/>
          </w:tcPr>
          <w:p w14:paraId="10D02F7B" w14:textId="0F51E53A" w:rsidR="00A258D3" w:rsidRDefault="002C1601"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53D38D3A" wp14:editId="75DDDBE2">
                  <wp:extent cx="3711575" cy="1405890"/>
                  <wp:effectExtent l="0" t="0" r="3175"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11575" cy="1405890"/>
                          </a:xfrm>
                          <a:prstGeom prst="rect">
                            <a:avLst/>
                          </a:prstGeom>
                        </pic:spPr>
                      </pic:pic>
                    </a:graphicData>
                  </a:graphic>
                </wp:inline>
              </w:drawing>
            </w:r>
          </w:p>
        </w:tc>
      </w:tr>
      <w:tr w:rsidR="002C1601" w:rsidRPr="00D8199D" w14:paraId="39D2C42E" w14:textId="77777777" w:rsidTr="6F2132FA">
        <w:tc>
          <w:tcPr>
            <w:tcW w:w="3006" w:type="dxa"/>
          </w:tcPr>
          <w:p w14:paraId="6A2C853F" w14:textId="27ADD805" w:rsidR="002C1601" w:rsidRDefault="002C1601" w:rsidP="006C083A">
            <w:pPr>
              <w:numPr>
                <w:ilvl w:val="0"/>
                <w:numId w:val="23"/>
              </w:numPr>
              <w:spacing w:after="200" w:line="276" w:lineRule="auto"/>
              <w:ind w:left="342" w:hanging="342"/>
              <w:contextualSpacing/>
              <w:rPr>
                <w:rFonts w:cs="Segoe UI"/>
              </w:rPr>
            </w:pPr>
            <w:r>
              <w:rPr>
                <w:rFonts w:cs="Segoe UI"/>
              </w:rPr>
              <w:t xml:space="preserve">Right Click on NAT and </w:t>
            </w:r>
            <w:r w:rsidR="002B1714">
              <w:rPr>
                <w:rFonts w:cs="Segoe UI"/>
              </w:rPr>
              <w:t>click New Interface</w:t>
            </w:r>
          </w:p>
        </w:tc>
        <w:tc>
          <w:tcPr>
            <w:tcW w:w="6133" w:type="dxa"/>
          </w:tcPr>
          <w:p w14:paraId="4900ABFC" w14:textId="18312B03" w:rsidR="002C1601" w:rsidRDefault="002B1714"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314BCD36" wp14:editId="440C5028">
                  <wp:extent cx="3609975" cy="26955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9975" cy="2695575"/>
                          </a:xfrm>
                          <a:prstGeom prst="rect">
                            <a:avLst/>
                          </a:prstGeom>
                        </pic:spPr>
                      </pic:pic>
                    </a:graphicData>
                  </a:graphic>
                </wp:inline>
              </w:drawing>
            </w:r>
          </w:p>
        </w:tc>
      </w:tr>
      <w:tr w:rsidR="002B1714" w:rsidRPr="00D8199D" w14:paraId="4B501EE2" w14:textId="77777777" w:rsidTr="6F2132FA">
        <w:tc>
          <w:tcPr>
            <w:tcW w:w="3006" w:type="dxa"/>
          </w:tcPr>
          <w:p w14:paraId="55DFE5EF" w14:textId="706F7A00" w:rsidR="002B1714" w:rsidRDefault="6F2132FA" w:rsidP="006C083A">
            <w:pPr>
              <w:numPr>
                <w:ilvl w:val="0"/>
                <w:numId w:val="23"/>
              </w:numPr>
              <w:spacing w:after="200" w:line="276" w:lineRule="auto"/>
              <w:ind w:left="342" w:hanging="342"/>
              <w:contextualSpacing/>
              <w:rPr>
                <w:rFonts w:cs="Segoe UI"/>
              </w:rPr>
            </w:pPr>
            <w:r w:rsidRPr="6F2132FA">
              <w:rPr>
                <w:rFonts w:cs="Segoe UI"/>
              </w:rPr>
              <w:t xml:space="preserve">Select Ethernet </w:t>
            </w:r>
            <w:r w:rsidR="002664B4">
              <w:rPr>
                <w:rFonts w:cs="Segoe UI"/>
              </w:rPr>
              <w:t>5</w:t>
            </w:r>
            <w:r w:rsidRPr="6F2132FA">
              <w:rPr>
                <w:rFonts w:cs="Segoe UI"/>
              </w:rPr>
              <w:t xml:space="preserve"> and click OK</w:t>
            </w:r>
          </w:p>
        </w:tc>
        <w:tc>
          <w:tcPr>
            <w:tcW w:w="6133" w:type="dxa"/>
          </w:tcPr>
          <w:p w14:paraId="0984EBA0" w14:textId="50984282" w:rsidR="002B1714" w:rsidRDefault="002B1714" w:rsidP="000A31A1">
            <w:pPr>
              <w:pStyle w:val="HTMLPreformatted"/>
              <w:ind w:firstLine="1304"/>
              <w:textAlignment w:val="baseline"/>
              <w:rPr>
                <w:rFonts w:ascii="Lucida Console" w:eastAsia="Times New Roman" w:hAnsi="Lucida Console" w:cs="Lucida Console"/>
                <w:sz w:val="18"/>
                <w:szCs w:val="18"/>
                <w:lang w:eastAsia="sv-SE"/>
              </w:rPr>
            </w:pPr>
          </w:p>
        </w:tc>
      </w:tr>
      <w:tr w:rsidR="000A31A1" w:rsidRPr="00D8199D" w14:paraId="28358261" w14:textId="77777777" w:rsidTr="6F2132FA">
        <w:tc>
          <w:tcPr>
            <w:tcW w:w="3006" w:type="dxa"/>
          </w:tcPr>
          <w:p w14:paraId="4EEC8DDF" w14:textId="39F2CBAF" w:rsidR="000A31A1" w:rsidRDefault="00326BFF" w:rsidP="006C083A">
            <w:pPr>
              <w:numPr>
                <w:ilvl w:val="0"/>
                <w:numId w:val="23"/>
              </w:numPr>
              <w:spacing w:after="200" w:line="276" w:lineRule="auto"/>
              <w:ind w:left="342" w:hanging="342"/>
              <w:contextualSpacing/>
              <w:rPr>
                <w:rFonts w:cs="Segoe UI"/>
              </w:rPr>
            </w:pPr>
            <w:r>
              <w:rPr>
                <w:rFonts w:cs="Segoe UI"/>
              </w:rPr>
              <w:t>Select the radio button Public interface connected to the internet</w:t>
            </w:r>
            <w:r w:rsidR="001305CB">
              <w:rPr>
                <w:rFonts w:cs="Segoe UI"/>
              </w:rPr>
              <w:t>, check the Enable NAT on this interface checkbox,</w:t>
            </w:r>
            <w:r>
              <w:rPr>
                <w:rFonts w:cs="Segoe UI"/>
              </w:rPr>
              <w:t xml:space="preserve"> then click OK.</w:t>
            </w:r>
          </w:p>
        </w:tc>
        <w:tc>
          <w:tcPr>
            <w:tcW w:w="6133" w:type="dxa"/>
          </w:tcPr>
          <w:p w14:paraId="640B7FDF" w14:textId="1050BB08" w:rsidR="000A31A1" w:rsidRDefault="00326BFF" w:rsidP="003E697C">
            <w:pPr>
              <w:pStyle w:val="HTMLPreformatted"/>
              <w:textAlignment w:val="baseline"/>
              <w:rPr>
                <w:rFonts w:ascii="Lucida Console" w:eastAsia="Times New Roman" w:hAnsi="Lucida Console" w:cs="Lucida Console"/>
                <w:sz w:val="18"/>
                <w:szCs w:val="18"/>
                <w:lang w:eastAsia="sv-SE"/>
              </w:rPr>
            </w:pPr>
            <w:r>
              <w:rPr>
                <w:noProof/>
              </w:rPr>
              <w:drawing>
                <wp:inline distT="0" distB="0" distL="0" distR="0" wp14:anchorId="0423E712" wp14:editId="706443C0">
                  <wp:extent cx="3711575" cy="4639310"/>
                  <wp:effectExtent l="0" t="0" r="3175"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1575" cy="4639310"/>
                          </a:xfrm>
                          <a:prstGeom prst="rect">
                            <a:avLst/>
                          </a:prstGeom>
                        </pic:spPr>
                      </pic:pic>
                    </a:graphicData>
                  </a:graphic>
                </wp:inline>
              </w:drawing>
            </w:r>
          </w:p>
        </w:tc>
      </w:tr>
      <w:tr w:rsidR="00A555A9" w:rsidRPr="00D8199D" w14:paraId="1F7718C6" w14:textId="77777777" w:rsidTr="6F2132FA">
        <w:tc>
          <w:tcPr>
            <w:tcW w:w="3006" w:type="dxa"/>
          </w:tcPr>
          <w:p w14:paraId="2FF02B4E" w14:textId="0F0C2D57" w:rsidR="00A555A9" w:rsidRDefault="00A555A9" w:rsidP="006C083A">
            <w:pPr>
              <w:numPr>
                <w:ilvl w:val="0"/>
                <w:numId w:val="23"/>
              </w:numPr>
              <w:spacing w:after="200" w:line="276" w:lineRule="auto"/>
              <w:ind w:left="342" w:hanging="342"/>
              <w:contextualSpacing/>
              <w:rPr>
                <w:rFonts w:cs="Segoe UI"/>
              </w:rPr>
            </w:pPr>
            <w:r>
              <w:rPr>
                <w:rFonts w:cs="Segoe UI"/>
              </w:rPr>
              <w:t>Close Routing and Remote Access</w:t>
            </w:r>
          </w:p>
        </w:tc>
        <w:tc>
          <w:tcPr>
            <w:tcW w:w="6133" w:type="dxa"/>
          </w:tcPr>
          <w:p w14:paraId="2BBA2701" w14:textId="77777777" w:rsidR="00A555A9" w:rsidRDefault="00A555A9" w:rsidP="003E697C">
            <w:pPr>
              <w:pStyle w:val="HTMLPreformatted"/>
              <w:textAlignment w:val="baseline"/>
              <w:rPr>
                <w:rFonts w:ascii="Lucida Console" w:eastAsia="Times New Roman" w:hAnsi="Lucida Console" w:cs="Lucida Console"/>
                <w:sz w:val="18"/>
                <w:szCs w:val="18"/>
                <w:lang w:eastAsia="sv-SE"/>
              </w:rPr>
            </w:pPr>
          </w:p>
        </w:tc>
      </w:tr>
      <w:tr w:rsidR="00E34319" w:rsidRPr="00D8199D" w14:paraId="28FA8F47" w14:textId="77777777" w:rsidTr="6F2132FA">
        <w:tc>
          <w:tcPr>
            <w:tcW w:w="3006" w:type="dxa"/>
          </w:tcPr>
          <w:p w14:paraId="39B1BFEC" w14:textId="542BC431" w:rsidR="00E34319" w:rsidRDefault="00E34319" w:rsidP="006C083A">
            <w:pPr>
              <w:numPr>
                <w:ilvl w:val="0"/>
                <w:numId w:val="23"/>
              </w:numPr>
              <w:spacing w:after="200" w:line="276" w:lineRule="auto"/>
              <w:ind w:left="342" w:hanging="342"/>
              <w:contextualSpacing/>
              <w:rPr>
                <w:rFonts w:cs="Segoe UI"/>
              </w:rPr>
            </w:pPr>
            <w:r>
              <w:rPr>
                <w:rFonts w:cs="Segoe UI"/>
              </w:rPr>
              <w:t xml:space="preserve">Open Edge and </w:t>
            </w:r>
            <w:r w:rsidR="0030094D">
              <w:rPr>
                <w:rFonts w:cs="Segoe UI"/>
              </w:rPr>
              <w:t xml:space="preserve">browse to </w:t>
            </w:r>
            <w:hyperlink r:id="rId22" w:history="1">
              <w:r w:rsidR="00FC313C" w:rsidRPr="006119AF">
                <w:rPr>
                  <w:rStyle w:val="Hyperlink"/>
                  <w:rFonts w:cs="Segoe UI"/>
                </w:rPr>
                <w:t>www.github.com/dkawula</w:t>
              </w:r>
            </w:hyperlink>
          </w:p>
          <w:p w14:paraId="383CB17E" w14:textId="7562766F" w:rsidR="00AF70DE" w:rsidRDefault="6F2132FA" w:rsidP="006C083A">
            <w:pPr>
              <w:numPr>
                <w:ilvl w:val="0"/>
                <w:numId w:val="23"/>
              </w:numPr>
              <w:spacing w:after="200" w:line="276" w:lineRule="auto"/>
              <w:ind w:left="342" w:hanging="342"/>
              <w:contextualSpacing/>
              <w:rPr>
                <w:rFonts w:cs="Segoe UI"/>
              </w:rPr>
            </w:pPr>
            <w:r w:rsidRPr="6F2132FA">
              <w:rPr>
                <w:rFonts w:cs="Segoe UI"/>
              </w:rPr>
              <w:t xml:space="preserve">Click on </w:t>
            </w:r>
            <w:r w:rsidR="00AC3855">
              <w:rPr>
                <w:rFonts w:cs="Segoe UI"/>
              </w:rPr>
              <w:t>Techmentor\</w:t>
            </w:r>
            <w:r w:rsidRPr="6F2132FA">
              <w:rPr>
                <w:rFonts w:cs="Segoe UI"/>
              </w:rPr>
              <w:t>Operations\Techmentor\HOL-OrlandoNovember2024 Repository</w:t>
            </w:r>
          </w:p>
          <w:p w14:paraId="6A714C03" w14:textId="3A342C7D" w:rsidR="00EC5AEF" w:rsidRDefault="009D0AF4" w:rsidP="006C083A">
            <w:pPr>
              <w:numPr>
                <w:ilvl w:val="0"/>
                <w:numId w:val="23"/>
              </w:numPr>
              <w:spacing w:after="200" w:line="276" w:lineRule="auto"/>
              <w:ind w:left="342" w:hanging="342"/>
              <w:contextualSpacing/>
              <w:rPr>
                <w:rFonts w:cs="Segoe UI"/>
              </w:rPr>
            </w:pPr>
            <w:r>
              <w:rPr>
                <w:rFonts w:cs="Segoe UI"/>
              </w:rPr>
              <w:t>Click on Hands-On-Labs-Techmentor</w:t>
            </w:r>
            <w:r w:rsidR="00C01AB5">
              <w:rPr>
                <w:rFonts w:cs="Segoe UI"/>
              </w:rPr>
              <w:t>OnlineMay2024-LabCommands.txt</w:t>
            </w:r>
          </w:p>
          <w:p w14:paraId="6C6CAE32" w14:textId="47B79F91" w:rsidR="001E25D0" w:rsidRDefault="001E25D0" w:rsidP="00C91ACD">
            <w:pPr>
              <w:spacing w:after="200" w:line="276" w:lineRule="auto"/>
              <w:ind w:left="342"/>
              <w:contextualSpacing/>
              <w:rPr>
                <w:rFonts w:cs="Segoe UI"/>
              </w:rPr>
            </w:pPr>
          </w:p>
        </w:tc>
        <w:tc>
          <w:tcPr>
            <w:tcW w:w="6133" w:type="dxa"/>
          </w:tcPr>
          <w:p w14:paraId="5899B488" w14:textId="77777777" w:rsidR="00E34319" w:rsidRDefault="00AF70DE" w:rsidP="003E697C">
            <w:pPr>
              <w:shd w:val="clear" w:color="auto" w:fill="FFFFFF"/>
              <w:autoSpaceDE w:val="0"/>
              <w:autoSpaceDN w:val="0"/>
              <w:adjustRightInd w:val="0"/>
              <w:rPr>
                <w:rFonts w:ascii="Lucida Console" w:eastAsia="Times New Roman" w:hAnsi="Lucida Console" w:cs="Lucida Console"/>
                <w:color w:val="0000FF"/>
                <w:sz w:val="18"/>
                <w:szCs w:val="18"/>
                <w:lang w:eastAsia="sv-SE"/>
              </w:rPr>
            </w:pPr>
            <w:r>
              <w:rPr>
                <w:noProof/>
              </w:rPr>
              <w:drawing>
                <wp:inline distT="0" distB="0" distL="0" distR="0" wp14:anchorId="134CAB3D" wp14:editId="7F520757">
                  <wp:extent cx="3711575" cy="1494155"/>
                  <wp:effectExtent l="0" t="0" r="317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1575" cy="1494155"/>
                          </a:xfrm>
                          <a:prstGeom prst="rect">
                            <a:avLst/>
                          </a:prstGeom>
                        </pic:spPr>
                      </pic:pic>
                    </a:graphicData>
                  </a:graphic>
                </wp:inline>
              </w:drawing>
            </w:r>
          </w:p>
          <w:p w14:paraId="7B702F3C" w14:textId="1D44F41A" w:rsidR="00537505" w:rsidRDefault="0020228D" w:rsidP="003E697C">
            <w:pPr>
              <w:shd w:val="clear" w:color="auto" w:fill="FFFFFF"/>
              <w:autoSpaceDE w:val="0"/>
              <w:autoSpaceDN w:val="0"/>
              <w:adjustRightInd w:val="0"/>
              <w:rPr>
                <w:rFonts w:ascii="Lucida Console" w:eastAsia="Times New Roman" w:hAnsi="Lucida Console" w:cs="Lucida Console"/>
                <w:color w:val="0000FF"/>
                <w:sz w:val="18"/>
                <w:szCs w:val="18"/>
                <w:lang w:eastAsia="sv-SE"/>
              </w:rPr>
            </w:pPr>
            <w:r>
              <w:rPr>
                <w:noProof/>
                <w14:ligatures w14:val="none"/>
              </w:rPr>
              <w:drawing>
                <wp:inline distT="0" distB="0" distL="0" distR="0" wp14:anchorId="79555365" wp14:editId="596D549B">
                  <wp:extent cx="3711575" cy="361950"/>
                  <wp:effectExtent l="0" t="0" r="3175" b="0"/>
                  <wp:docPr id="707448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48938" name=""/>
                          <pic:cNvPicPr/>
                        </pic:nvPicPr>
                        <pic:blipFill>
                          <a:blip r:embed="rId24"/>
                          <a:stretch>
                            <a:fillRect/>
                          </a:stretch>
                        </pic:blipFill>
                        <pic:spPr>
                          <a:xfrm>
                            <a:off x="0" y="0"/>
                            <a:ext cx="3711575" cy="361950"/>
                          </a:xfrm>
                          <a:prstGeom prst="rect">
                            <a:avLst/>
                          </a:prstGeom>
                        </pic:spPr>
                      </pic:pic>
                    </a:graphicData>
                  </a:graphic>
                </wp:inline>
              </w:drawing>
            </w:r>
          </w:p>
          <w:p w14:paraId="79AFED39" w14:textId="232BF4B1" w:rsidR="00C91ACD" w:rsidRDefault="0013707F" w:rsidP="003E697C">
            <w:pPr>
              <w:shd w:val="clear" w:color="auto" w:fill="FFFFFF"/>
              <w:autoSpaceDE w:val="0"/>
              <w:autoSpaceDN w:val="0"/>
              <w:adjustRightInd w:val="0"/>
              <w:rPr>
                <w:rFonts w:ascii="Lucida Console" w:eastAsia="Times New Roman" w:hAnsi="Lucida Console" w:cs="Lucida Console"/>
                <w:color w:val="0000FF"/>
                <w:sz w:val="18"/>
                <w:szCs w:val="18"/>
                <w:lang w:eastAsia="sv-SE"/>
              </w:rPr>
            </w:pPr>
            <w:r>
              <w:rPr>
                <w:noProof/>
                <w14:ligatures w14:val="none"/>
              </w:rPr>
              <w:drawing>
                <wp:inline distT="0" distB="0" distL="0" distR="0" wp14:anchorId="6856E498" wp14:editId="688C8132">
                  <wp:extent cx="3711575" cy="3075305"/>
                  <wp:effectExtent l="0" t="0" r="3175" b="0"/>
                  <wp:docPr id="1565517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17908" name=""/>
                          <pic:cNvPicPr/>
                        </pic:nvPicPr>
                        <pic:blipFill>
                          <a:blip r:embed="rId25"/>
                          <a:stretch>
                            <a:fillRect/>
                          </a:stretch>
                        </pic:blipFill>
                        <pic:spPr>
                          <a:xfrm>
                            <a:off x="0" y="0"/>
                            <a:ext cx="3711575" cy="3075305"/>
                          </a:xfrm>
                          <a:prstGeom prst="rect">
                            <a:avLst/>
                          </a:prstGeom>
                        </pic:spPr>
                      </pic:pic>
                    </a:graphicData>
                  </a:graphic>
                </wp:inline>
              </w:drawing>
            </w:r>
          </w:p>
          <w:p w14:paraId="20639FEA" w14:textId="26430C74" w:rsidR="00C01AB5" w:rsidRDefault="00C01AB5" w:rsidP="003E697C">
            <w:pPr>
              <w:shd w:val="clear" w:color="auto" w:fill="FFFFFF"/>
              <w:autoSpaceDE w:val="0"/>
              <w:autoSpaceDN w:val="0"/>
              <w:adjustRightInd w:val="0"/>
              <w:rPr>
                <w:rFonts w:ascii="Lucida Console" w:eastAsia="Times New Roman" w:hAnsi="Lucida Console" w:cs="Lucida Console"/>
                <w:color w:val="0000FF"/>
                <w:sz w:val="18"/>
                <w:szCs w:val="18"/>
                <w:lang w:eastAsia="sv-SE"/>
              </w:rPr>
            </w:pPr>
            <w:r>
              <w:rPr>
                <w:noProof/>
                <w14:ligatures w14:val="none"/>
              </w:rPr>
              <w:drawing>
                <wp:inline distT="0" distB="0" distL="0" distR="0" wp14:anchorId="75417283" wp14:editId="6AD30A84">
                  <wp:extent cx="3711575" cy="963930"/>
                  <wp:effectExtent l="0" t="0" r="3175" b="7620"/>
                  <wp:docPr id="481194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94366" name=""/>
                          <pic:cNvPicPr/>
                        </pic:nvPicPr>
                        <pic:blipFill>
                          <a:blip r:embed="rId26"/>
                          <a:stretch>
                            <a:fillRect/>
                          </a:stretch>
                        </pic:blipFill>
                        <pic:spPr>
                          <a:xfrm>
                            <a:off x="0" y="0"/>
                            <a:ext cx="3711575" cy="963930"/>
                          </a:xfrm>
                          <a:prstGeom prst="rect">
                            <a:avLst/>
                          </a:prstGeom>
                        </pic:spPr>
                      </pic:pic>
                    </a:graphicData>
                  </a:graphic>
                </wp:inline>
              </w:drawing>
            </w:r>
          </w:p>
        </w:tc>
      </w:tr>
      <w:tr w:rsidR="00C91ACD" w:rsidRPr="00D8199D" w14:paraId="5B447FB9" w14:textId="77777777" w:rsidTr="6F2132FA">
        <w:tc>
          <w:tcPr>
            <w:tcW w:w="3006" w:type="dxa"/>
          </w:tcPr>
          <w:p w14:paraId="6C5A9310" w14:textId="77777777" w:rsidR="00C91ACD" w:rsidRDefault="004A7D12" w:rsidP="006C083A">
            <w:pPr>
              <w:numPr>
                <w:ilvl w:val="0"/>
                <w:numId w:val="23"/>
              </w:numPr>
              <w:spacing w:after="200" w:line="276" w:lineRule="auto"/>
              <w:ind w:left="342" w:hanging="342"/>
              <w:contextualSpacing/>
              <w:rPr>
                <w:rFonts w:cs="Segoe UI"/>
              </w:rPr>
            </w:pPr>
            <w:r>
              <w:rPr>
                <w:rFonts w:cs="Segoe UI"/>
              </w:rPr>
              <w:t>Click on RAW</w:t>
            </w:r>
          </w:p>
          <w:p w14:paraId="089A2232" w14:textId="6DF75789" w:rsidR="009750A6" w:rsidRDefault="009750A6" w:rsidP="006C083A">
            <w:pPr>
              <w:numPr>
                <w:ilvl w:val="0"/>
                <w:numId w:val="23"/>
              </w:numPr>
              <w:spacing w:after="200" w:line="276" w:lineRule="auto"/>
              <w:ind w:left="342" w:hanging="342"/>
              <w:contextualSpacing/>
              <w:rPr>
                <w:rFonts w:cs="Segoe UI"/>
              </w:rPr>
            </w:pPr>
            <w:r>
              <w:rPr>
                <w:rFonts w:cs="Segoe UI"/>
              </w:rPr>
              <w:t xml:space="preserve">Select </w:t>
            </w:r>
            <w:r w:rsidR="00C01AB5">
              <w:rPr>
                <w:rFonts w:cs="Segoe UI"/>
              </w:rPr>
              <w:t>all</w:t>
            </w:r>
            <w:r>
              <w:rPr>
                <w:rFonts w:cs="Segoe UI"/>
              </w:rPr>
              <w:t xml:space="preserve"> the code and copy it to the clipboard</w:t>
            </w:r>
          </w:p>
        </w:tc>
        <w:tc>
          <w:tcPr>
            <w:tcW w:w="6133" w:type="dxa"/>
          </w:tcPr>
          <w:p w14:paraId="1C1E8E44" w14:textId="3BBB44BD" w:rsidR="00C91ACD" w:rsidRDefault="009750A6" w:rsidP="003E697C">
            <w:pPr>
              <w:shd w:val="clear" w:color="auto" w:fill="FFFFFF"/>
              <w:autoSpaceDE w:val="0"/>
              <w:autoSpaceDN w:val="0"/>
              <w:adjustRightInd w:val="0"/>
              <w:rPr>
                <w:noProof/>
              </w:rPr>
            </w:pPr>
            <w:r>
              <w:rPr>
                <w:noProof/>
              </w:rPr>
              <w:drawing>
                <wp:inline distT="0" distB="0" distL="0" distR="0" wp14:anchorId="1A48D93C" wp14:editId="77C28CB7">
                  <wp:extent cx="2790825" cy="876300"/>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0825" cy="876300"/>
                          </a:xfrm>
                          <a:prstGeom prst="rect">
                            <a:avLst/>
                          </a:prstGeom>
                        </pic:spPr>
                      </pic:pic>
                    </a:graphicData>
                  </a:graphic>
                </wp:inline>
              </w:drawing>
            </w:r>
          </w:p>
        </w:tc>
      </w:tr>
      <w:tr w:rsidR="00A258D3" w:rsidRPr="00D8199D" w14:paraId="3105B2F3" w14:textId="77777777" w:rsidTr="6F2132FA">
        <w:tc>
          <w:tcPr>
            <w:tcW w:w="3006" w:type="dxa"/>
          </w:tcPr>
          <w:p w14:paraId="43CB1A7A" w14:textId="77777777" w:rsidR="00A258D3" w:rsidRDefault="006E2672" w:rsidP="006C083A">
            <w:pPr>
              <w:numPr>
                <w:ilvl w:val="0"/>
                <w:numId w:val="23"/>
              </w:numPr>
              <w:spacing w:after="200" w:line="276" w:lineRule="auto"/>
              <w:ind w:left="342" w:hanging="342"/>
              <w:contextualSpacing/>
              <w:rPr>
                <w:rFonts w:cs="Segoe UI"/>
              </w:rPr>
            </w:pPr>
            <w:r>
              <w:rPr>
                <w:rFonts w:cs="Segoe UI"/>
              </w:rPr>
              <w:t>Open Notepad</w:t>
            </w:r>
          </w:p>
          <w:p w14:paraId="09CA4C43" w14:textId="68122F80" w:rsidR="006E2672" w:rsidRPr="00D8199D" w:rsidRDefault="006E2672" w:rsidP="006C083A">
            <w:pPr>
              <w:numPr>
                <w:ilvl w:val="0"/>
                <w:numId w:val="23"/>
              </w:numPr>
              <w:spacing w:after="200" w:line="276" w:lineRule="auto"/>
              <w:ind w:left="342" w:hanging="342"/>
              <w:contextualSpacing/>
              <w:rPr>
                <w:rFonts w:cs="Segoe UI"/>
              </w:rPr>
            </w:pPr>
            <w:r>
              <w:rPr>
                <w:rFonts w:cs="Segoe UI"/>
              </w:rPr>
              <w:t>Paste the commands into the Notepad and save as c:\users\lab-admin\desktop\labcommands.txt</w:t>
            </w:r>
          </w:p>
        </w:tc>
        <w:tc>
          <w:tcPr>
            <w:tcW w:w="6133" w:type="dxa"/>
          </w:tcPr>
          <w:p w14:paraId="6CBD76EE" w14:textId="5124AFED" w:rsidR="00A258D3" w:rsidRDefault="00A258D3" w:rsidP="003E697C">
            <w:pPr>
              <w:shd w:val="clear" w:color="auto" w:fill="FFFFFF"/>
              <w:autoSpaceDE w:val="0"/>
              <w:autoSpaceDN w:val="0"/>
              <w:adjustRightInd w:val="0"/>
              <w:rPr>
                <w:rFonts w:ascii="Lucida Console" w:eastAsia="Times New Roman" w:hAnsi="Lucida Console" w:cs="Lucida Console"/>
                <w:sz w:val="18"/>
                <w:szCs w:val="18"/>
                <w:lang w:eastAsia="sv-SE"/>
              </w:rPr>
            </w:pPr>
          </w:p>
          <w:p w14:paraId="3B887089" w14:textId="4C7CB4B9" w:rsidR="00A258D3" w:rsidRDefault="00D424FA"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72E0308" wp14:editId="6B374456">
                  <wp:extent cx="3711575" cy="3185160"/>
                  <wp:effectExtent l="0" t="0" r="317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1575" cy="3185160"/>
                          </a:xfrm>
                          <a:prstGeom prst="rect">
                            <a:avLst/>
                          </a:prstGeom>
                        </pic:spPr>
                      </pic:pic>
                    </a:graphicData>
                  </a:graphic>
                </wp:inline>
              </w:drawing>
            </w:r>
          </w:p>
          <w:p w14:paraId="7C521D25" w14:textId="77777777" w:rsidR="00A258D3" w:rsidRDefault="00A258D3" w:rsidP="003E697C">
            <w:pPr>
              <w:shd w:val="clear" w:color="auto" w:fill="FFFFFF"/>
              <w:autoSpaceDE w:val="0"/>
              <w:autoSpaceDN w:val="0"/>
              <w:adjustRightInd w:val="0"/>
              <w:rPr>
                <w:rFonts w:ascii="Lucida Console" w:eastAsia="Times New Roman" w:hAnsi="Lucida Console" w:cs="Lucida Console"/>
                <w:sz w:val="18"/>
                <w:szCs w:val="18"/>
                <w:lang w:eastAsia="sv-SE"/>
              </w:rPr>
            </w:pPr>
          </w:p>
          <w:p w14:paraId="75350B6D" w14:textId="77777777" w:rsidR="00A258D3" w:rsidRDefault="00A258D3" w:rsidP="003E697C">
            <w:pPr>
              <w:spacing w:after="200"/>
            </w:pPr>
          </w:p>
          <w:p w14:paraId="0F043F86" w14:textId="77777777" w:rsidR="00A258D3" w:rsidRPr="00D8199D" w:rsidRDefault="00A258D3" w:rsidP="003E697C">
            <w:pPr>
              <w:spacing w:after="200"/>
            </w:pPr>
          </w:p>
        </w:tc>
      </w:tr>
      <w:tr w:rsidR="00786CBD" w:rsidRPr="00D8199D" w14:paraId="316E1BA7" w14:textId="77777777" w:rsidTr="6F2132FA">
        <w:tc>
          <w:tcPr>
            <w:tcW w:w="3006" w:type="dxa"/>
          </w:tcPr>
          <w:p w14:paraId="18866971" w14:textId="7CA219C3" w:rsidR="00786CBD" w:rsidRDefault="00883BAC" w:rsidP="006C083A">
            <w:pPr>
              <w:numPr>
                <w:ilvl w:val="0"/>
                <w:numId w:val="23"/>
              </w:numPr>
              <w:spacing w:after="200" w:line="276" w:lineRule="auto"/>
              <w:ind w:left="342" w:hanging="342"/>
              <w:contextualSpacing/>
              <w:rPr>
                <w:rFonts w:cs="Segoe UI"/>
              </w:rPr>
            </w:pPr>
            <w:r>
              <w:rPr>
                <w:rFonts w:cs="Segoe UI"/>
              </w:rPr>
              <w:t xml:space="preserve">On the Desktop you will have a pre-created Remote Desktop Connection Manager file called </w:t>
            </w:r>
            <w:proofErr w:type="spellStart"/>
            <w:r>
              <w:rPr>
                <w:rFonts w:cs="Segoe UI"/>
              </w:rPr>
              <w:t>LabVMs.RDG</w:t>
            </w:r>
            <w:proofErr w:type="spellEnd"/>
            <w:r>
              <w:rPr>
                <w:rFonts w:cs="Segoe UI"/>
              </w:rPr>
              <w:t xml:space="preserve">.   Double click on this. </w:t>
            </w:r>
          </w:p>
        </w:tc>
        <w:tc>
          <w:tcPr>
            <w:tcW w:w="6133" w:type="dxa"/>
          </w:tcPr>
          <w:p w14:paraId="7787D7C8" w14:textId="0BB1F655" w:rsidR="00786CBD" w:rsidRDefault="00883BAC" w:rsidP="003E697C">
            <w:pPr>
              <w:shd w:val="clear" w:color="auto" w:fill="FFFFFF"/>
              <w:autoSpaceDE w:val="0"/>
              <w:autoSpaceDN w:val="0"/>
              <w:adjustRightInd w:val="0"/>
              <w:rPr>
                <w:noProof/>
              </w:rPr>
            </w:pPr>
            <w:r>
              <w:rPr>
                <w:noProof/>
                <w14:ligatures w14:val="none"/>
              </w:rPr>
              <w:drawing>
                <wp:inline distT="0" distB="0" distL="0" distR="0" wp14:anchorId="4543D83F" wp14:editId="56CBD0A7">
                  <wp:extent cx="1409700" cy="3190875"/>
                  <wp:effectExtent l="0" t="0" r="0" b="9525"/>
                  <wp:docPr id="1261152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52925" name=""/>
                          <pic:cNvPicPr/>
                        </pic:nvPicPr>
                        <pic:blipFill>
                          <a:blip r:embed="rId29"/>
                          <a:stretch>
                            <a:fillRect/>
                          </a:stretch>
                        </pic:blipFill>
                        <pic:spPr>
                          <a:xfrm>
                            <a:off x="0" y="0"/>
                            <a:ext cx="1409700" cy="3190875"/>
                          </a:xfrm>
                          <a:prstGeom prst="rect">
                            <a:avLst/>
                          </a:prstGeom>
                        </pic:spPr>
                      </pic:pic>
                    </a:graphicData>
                  </a:graphic>
                </wp:inline>
              </w:drawing>
            </w:r>
          </w:p>
        </w:tc>
      </w:tr>
      <w:tr w:rsidR="00CF2347" w:rsidRPr="00D8199D" w14:paraId="6BCC7568" w14:textId="77777777" w:rsidTr="6F2132FA">
        <w:tc>
          <w:tcPr>
            <w:tcW w:w="3006" w:type="dxa"/>
          </w:tcPr>
          <w:p w14:paraId="14002959" w14:textId="77777777" w:rsidR="00CF2347" w:rsidRDefault="6F2132FA" w:rsidP="006C083A">
            <w:pPr>
              <w:numPr>
                <w:ilvl w:val="0"/>
                <w:numId w:val="23"/>
              </w:numPr>
              <w:spacing w:after="200" w:line="276" w:lineRule="auto"/>
              <w:ind w:left="342" w:hanging="342"/>
              <w:contextualSpacing/>
              <w:rPr>
                <w:rFonts w:cs="Segoe UI"/>
              </w:rPr>
            </w:pPr>
            <w:commentRangeStart w:id="15"/>
            <w:commentRangeStart w:id="16"/>
            <w:commentRangeStart w:id="17"/>
            <w:r w:rsidRPr="6F2132FA">
              <w:rPr>
                <w:rFonts w:cs="Segoe UI"/>
              </w:rPr>
              <w:t>You should be connected like this now.</w:t>
            </w:r>
            <w:commentRangeEnd w:id="15"/>
            <w:r w:rsidR="00386555">
              <w:rPr>
                <w:rStyle w:val="CommentReference"/>
              </w:rPr>
              <w:commentReference w:id="15"/>
            </w:r>
            <w:commentRangeEnd w:id="16"/>
            <w:r w:rsidR="00EB101E">
              <w:rPr>
                <w:rStyle w:val="CommentReference"/>
              </w:rPr>
              <w:commentReference w:id="16"/>
            </w:r>
            <w:commentRangeEnd w:id="17"/>
            <w:r w:rsidR="00EB101E">
              <w:rPr>
                <w:rStyle w:val="CommentReference"/>
              </w:rPr>
              <w:commentReference w:id="17"/>
            </w:r>
          </w:p>
          <w:p w14:paraId="03BC2D77" w14:textId="529DD430" w:rsidR="00CD4F00" w:rsidRDefault="00CD4F00" w:rsidP="00107311">
            <w:pPr>
              <w:spacing w:after="200" w:line="276" w:lineRule="auto"/>
              <w:ind w:left="342"/>
              <w:contextualSpacing/>
              <w:rPr>
                <w:rFonts w:cs="Segoe UI"/>
              </w:rPr>
            </w:pPr>
          </w:p>
        </w:tc>
        <w:tc>
          <w:tcPr>
            <w:tcW w:w="6133" w:type="dxa"/>
          </w:tcPr>
          <w:p w14:paraId="6528DDA8" w14:textId="05325C9F" w:rsidR="00CF2347" w:rsidRDefault="00107311" w:rsidP="003E697C">
            <w:pPr>
              <w:shd w:val="clear" w:color="auto" w:fill="FFFFFF"/>
              <w:autoSpaceDE w:val="0"/>
              <w:autoSpaceDN w:val="0"/>
              <w:adjustRightInd w:val="0"/>
              <w:rPr>
                <w:noProof/>
                <w14:ligatures w14:val="none"/>
              </w:rPr>
            </w:pPr>
            <w:r>
              <w:rPr>
                <w:noProof/>
                <w14:ligatures w14:val="none"/>
              </w:rPr>
              <w:drawing>
                <wp:inline distT="0" distB="0" distL="0" distR="0" wp14:anchorId="781803DE" wp14:editId="4C59601F">
                  <wp:extent cx="2257425" cy="3857625"/>
                  <wp:effectExtent l="0" t="0" r="9525" b="9525"/>
                  <wp:docPr id="585503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03387" name=""/>
                          <pic:cNvPicPr/>
                        </pic:nvPicPr>
                        <pic:blipFill>
                          <a:blip r:embed="rId33"/>
                          <a:stretch>
                            <a:fillRect/>
                          </a:stretch>
                        </pic:blipFill>
                        <pic:spPr>
                          <a:xfrm>
                            <a:off x="0" y="0"/>
                            <a:ext cx="2257425" cy="3857625"/>
                          </a:xfrm>
                          <a:prstGeom prst="rect">
                            <a:avLst/>
                          </a:prstGeom>
                        </pic:spPr>
                      </pic:pic>
                    </a:graphicData>
                  </a:graphic>
                </wp:inline>
              </w:drawing>
            </w:r>
          </w:p>
        </w:tc>
      </w:tr>
    </w:tbl>
    <w:p w14:paraId="4BC146D1" w14:textId="77777777" w:rsidR="00A258D3" w:rsidRDefault="00A258D3" w:rsidP="00A258D3">
      <w:pPr>
        <w:pStyle w:val="BodyFirst"/>
      </w:pPr>
    </w:p>
    <w:p w14:paraId="2DC8FB50" w14:textId="77777777" w:rsidR="00A258D3" w:rsidRDefault="00A258D3">
      <w:pPr>
        <w:spacing w:after="0" w:line="240" w:lineRule="auto"/>
        <w:rPr>
          <w:rFonts w:ascii="Arial" w:eastAsiaTheme="majorEastAsia" w:hAnsi="Arial" w:cs="Arial"/>
          <w:bCs/>
          <w:color w:val="000000"/>
          <w:sz w:val="30"/>
          <w:szCs w:val="30"/>
        </w:rPr>
      </w:pPr>
      <w:r>
        <w:br w:type="page"/>
      </w:r>
    </w:p>
    <w:p w14:paraId="559C50B3" w14:textId="4C066E79" w:rsidR="00B3400A" w:rsidRPr="003214C5" w:rsidRDefault="00913780" w:rsidP="00B3400A">
      <w:pPr>
        <w:pStyle w:val="ChapterNumber"/>
      </w:pPr>
      <w:bookmarkStart w:id="18" w:name="_Toc182301061"/>
      <w:r>
        <w:t>Lab 1</w:t>
      </w:r>
      <w:bookmarkEnd w:id="18"/>
    </w:p>
    <w:p w14:paraId="68D0BE96" w14:textId="7B822A4D" w:rsidR="00B3400A" w:rsidRDefault="00561451" w:rsidP="00B3400A">
      <w:pPr>
        <w:pStyle w:val="ChapterTitle"/>
      </w:pPr>
      <w:bookmarkStart w:id="19" w:name="_Toc182301062"/>
      <w:r>
        <w:t>Migrating</w:t>
      </w:r>
      <w:r w:rsidR="002C6B1D">
        <w:t xml:space="preserve"> </w:t>
      </w:r>
      <w:r w:rsidR="004C3173">
        <w:t>Active Directory Domain Services (ADDS)</w:t>
      </w:r>
      <w:r w:rsidR="002C6B1D">
        <w:t xml:space="preserve"> </w:t>
      </w:r>
      <w:r w:rsidR="003F3E7B">
        <w:t>2016</w:t>
      </w:r>
      <w:r w:rsidR="002C6B1D">
        <w:t xml:space="preserve"> to 2</w:t>
      </w:r>
      <w:r w:rsidR="00391243">
        <w:t>025</w:t>
      </w:r>
      <w:r w:rsidR="00CD7D6D">
        <w:t xml:space="preserve"> and Azure</w:t>
      </w:r>
      <w:bookmarkEnd w:id="19"/>
    </w:p>
    <w:p w14:paraId="254B813B" w14:textId="77777777" w:rsidR="00391243" w:rsidRPr="00391243" w:rsidRDefault="00391243" w:rsidP="00391243">
      <w:pPr>
        <w:pStyle w:val="BodyText"/>
      </w:pPr>
      <w:r w:rsidRPr="00391243">
        <w:t>Welcome to this hands-on lab, where we will guide you through the steps required to perform a zero-downtime migration to Windows Server 2025 Active Directory Domain Services (ADDS). In our lab environment, we have two existing Domain Controllers, TMDC01 and TMDC02, running Windows Server 2016 ADDS. Additionally, two servers, TMDC05 and TMDC06, have been pre-installed with Windows Server 2025 and joined to the Techmentor.com domain as member servers.</w:t>
      </w:r>
    </w:p>
    <w:p w14:paraId="5CA96BCE" w14:textId="77777777" w:rsidR="00391243" w:rsidRPr="00391243" w:rsidRDefault="00391243" w:rsidP="00391243">
      <w:pPr>
        <w:pStyle w:val="BodyText"/>
      </w:pPr>
      <w:r w:rsidRPr="00391243">
        <w:t>Our goal is to ensure a seamless transition to Windows Server 2025 ADDS and extend our hybrid environment by deploying a Domain Controller to our Azure Tenant. By following the steps outlined in this lab, you will gain hands-on experience with the following tasks:</w:t>
      </w:r>
    </w:p>
    <w:p w14:paraId="6A99A097" w14:textId="77777777" w:rsidR="00391243" w:rsidRPr="00391243" w:rsidRDefault="00391243" w:rsidP="00391243">
      <w:pPr>
        <w:pStyle w:val="BodyText"/>
        <w:numPr>
          <w:ilvl w:val="0"/>
          <w:numId w:val="121"/>
        </w:numPr>
      </w:pPr>
      <w:r w:rsidRPr="00391243">
        <w:t>Extending the ADDS Schema to Windows Server 2025 (AD Prep)</w:t>
      </w:r>
    </w:p>
    <w:p w14:paraId="22B2AA22" w14:textId="77777777" w:rsidR="00391243" w:rsidRPr="00391243" w:rsidRDefault="00391243" w:rsidP="00391243">
      <w:pPr>
        <w:pStyle w:val="BodyText"/>
        <w:numPr>
          <w:ilvl w:val="0"/>
          <w:numId w:val="121"/>
        </w:numPr>
      </w:pPr>
      <w:r w:rsidRPr="00391243">
        <w:t>Installing the ADDS Roles on DC05 and DC06</w:t>
      </w:r>
    </w:p>
    <w:p w14:paraId="3B3595B2" w14:textId="77777777" w:rsidR="00391243" w:rsidRPr="00391243" w:rsidRDefault="00391243" w:rsidP="00391243">
      <w:pPr>
        <w:pStyle w:val="BodyText"/>
        <w:numPr>
          <w:ilvl w:val="0"/>
          <w:numId w:val="121"/>
        </w:numPr>
      </w:pPr>
      <w:r w:rsidRPr="00391243">
        <w:t>Joining DC05 and DC06 as replica domain controllers</w:t>
      </w:r>
    </w:p>
    <w:p w14:paraId="11BCA21D" w14:textId="77777777" w:rsidR="00391243" w:rsidRPr="00391243" w:rsidRDefault="00391243" w:rsidP="00391243">
      <w:pPr>
        <w:pStyle w:val="BodyText"/>
        <w:numPr>
          <w:ilvl w:val="0"/>
          <w:numId w:val="121"/>
        </w:numPr>
      </w:pPr>
      <w:r w:rsidRPr="00391243">
        <w:t>Adjusting Service (SRV) records to manage connections and drain traffic from TMDC01 and TMDC02</w:t>
      </w:r>
    </w:p>
    <w:p w14:paraId="0CA3DADA" w14:textId="77777777" w:rsidR="00391243" w:rsidRPr="00391243" w:rsidRDefault="00391243" w:rsidP="00391243">
      <w:pPr>
        <w:pStyle w:val="BodyText"/>
        <w:numPr>
          <w:ilvl w:val="0"/>
          <w:numId w:val="121"/>
        </w:numPr>
      </w:pPr>
      <w:r w:rsidRPr="00391243">
        <w:t>Transferring FSMO (Flexible Single Master Operations) roles from TMDC01 and TMDC02 using PowerShell</w:t>
      </w:r>
    </w:p>
    <w:p w14:paraId="050F8609" w14:textId="77777777" w:rsidR="00391243" w:rsidRPr="00391243" w:rsidRDefault="00391243" w:rsidP="00391243">
      <w:pPr>
        <w:pStyle w:val="BodyText"/>
        <w:numPr>
          <w:ilvl w:val="0"/>
          <w:numId w:val="121"/>
        </w:numPr>
      </w:pPr>
      <w:r w:rsidRPr="00391243">
        <w:t>Performing validation and replication tests</w:t>
      </w:r>
    </w:p>
    <w:p w14:paraId="3F95BA85" w14:textId="77777777" w:rsidR="00391243" w:rsidRPr="00391243" w:rsidRDefault="00391243" w:rsidP="00391243">
      <w:pPr>
        <w:pStyle w:val="BodyText"/>
        <w:numPr>
          <w:ilvl w:val="0"/>
          <w:numId w:val="121"/>
        </w:numPr>
      </w:pPr>
      <w:r w:rsidRPr="00391243">
        <w:t>Migrating Primary DNS functionality from TMDC01 to DC05</w:t>
      </w:r>
    </w:p>
    <w:p w14:paraId="6E216372" w14:textId="77777777" w:rsidR="00391243" w:rsidRPr="00391243" w:rsidRDefault="00391243" w:rsidP="00391243">
      <w:pPr>
        <w:pStyle w:val="BodyText"/>
        <w:numPr>
          <w:ilvl w:val="0"/>
          <w:numId w:val="121"/>
        </w:numPr>
      </w:pPr>
      <w:r w:rsidRPr="00391243">
        <w:t>Demoting TMDC01 and TMDC02</w:t>
      </w:r>
    </w:p>
    <w:p w14:paraId="11F0F22B" w14:textId="77777777" w:rsidR="00391243" w:rsidRPr="00391243" w:rsidRDefault="00391243" w:rsidP="00391243">
      <w:pPr>
        <w:pStyle w:val="BodyText"/>
        <w:numPr>
          <w:ilvl w:val="0"/>
          <w:numId w:val="121"/>
        </w:numPr>
      </w:pPr>
      <w:r w:rsidRPr="00391243">
        <w:t>Configuring NTP Settings</w:t>
      </w:r>
    </w:p>
    <w:p w14:paraId="638728DF" w14:textId="77777777" w:rsidR="00391243" w:rsidRPr="00391243" w:rsidRDefault="00391243" w:rsidP="00391243">
      <w:pPr>
        <w:pStyle w:val="BodyText"/>
        <w:numPr>
          <w:ilvl w:val="0"/>
          <w:numId w:val="121"/>
        </w:numPr>
      </w:pPr>
      <w:r w:rsidRPr="00391243">
        <w:t>Transferring FSMO Roles (as needed)</w:t>
      </w:r>
    </w:p>
    <w:p w14:paraId="5337D744" w14:textId="77777777" w:rsidR="00391243" w:rsidRPr="00391243" w:rsidRDefault="00391243" w:rsidP="00391243">
      <w:pPr>
        <w:pStyle w:val="BodyText"/>
        <w:numPr>
          <w:ilvl w:val="0"/>
          <w:numId w:val="121"/>
        </w:numPr>
      </w:pPr>
      <w:r w:rsidRPr="00391243">
        <w:t>Configuring an IaaS VM in Azure as a Domain Controller</w:t>
      </w:r>
    </w:p>
    <w:p w14:paraId="204A26E5" w14:textId="77777777" w:rsidR="00391243" w:rsidRDefault="00391243" w:rsidP="00391243">
      <w:pPr>
        <w:pStyle w:val="BodyText"/>
      </w:pPr>
      <w:r w:rsidRPr="00391243">
        <w:t>By the end of this lab, you will have a robust understanding of the zero-downtime migration process and how to effectively manage an Active Directory environment during a server upgrade. Let's get started!</w:t>
      </w:r>
    </w:p>
    <w:p w14:paraId="22B2C756" w14:textId="77777777" w:rsidR="00914FD5" w:rsidRDefault="00914FD5" w:rsidP="00391243">
      <w:pPr>
        <w:pStyle w:val="BodyText"/>
      </w:pPr>
    </w:p>
    <w:p w14:paraId="3FEAC49E" w14:textId="77777777" w:rsidR="00914FD5" w:rsidRDefault="00914FD5" w:rsidP="00391243">
      <w:pPr>
        <w:pStyle w:val="BodyText"/>
      </w:pPr>
    </w:p>
    <w:p w14:paraId="0516E171" w14:textId="77777777" w:rsidR="00D40234" w:rsidRPr="00325891" w:rsidRDefault="00914FD5" w:rsidP="00391243">
      <w:pPr>
        <w:pStyle w:val="BodyText"/>
        <w:rPr>
          <w:b/>
          <w:bCs/>
          <w:i/>
          <w:iCs/>
        </w:rPr>
      </w:pPr>
      <w:r w:rsidRPr="00325891">
        <w:rPr>
          <w:b/>
          <w:bCs/>
          <w:i/>
          <w:iCs/>
        </w:rPr>
        <w:t xml:space="preserve">BIG Note:  November 5,2024 – Microsoft is starting to push Upgrade Prompts on Windows Servers.   </w:t>
      </w:r>
      <w:r w:rsidR="00D40234" w:rsidRPr="00325891">
        <w:rPr>
          <w:b/>
          <w:bCs/>
          <w:i/>
          <w:iCs/>
        </w:rPr>
        <w:t>The below prompt is via Windows Updates on a Server 2022 VM that is a domain controller.   Please DO NOT Upgrade Domain Controllers using this method.   Follow our instructions below for a seamless migration process!  For 20 + years we don’t directly upgrade domain controllers.   This is still true.</w:t>
      </w:r>
    </w:p>
    <w:p w14:paraId="258EE927" w14:textId="3A19A68A" w:rsidR="00914FD5" w:rsidRPr="00391243" w:rsidRDefault="00914FD5" w:rsidP="00391243">
      <w:pPr>
        <w:pStyle w:val="BodyText"/>
      </w:pPr>
      <w:r>
        <w:rPr>
          <w:noProof/>
          <w14:ligatures w14:val="none"/>
        </w:rPr>
        <w:drawing>
          <wp:inline distT="0" distB="0" distL="0" distR="0" wp14:anchorId="77FF35B4" wp14:editId="7DC292F9">
            <wp:extent cx="4770755" cy="3799930"/>
            <wp:effectExtent l="0" t="0" r="0" b="0"/>
            <wp:docPr id="1256694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694820" name=""/>
                    <pic:cNvPicPr/>
                  </pic:nvPicPr>
                  <pic:blipFill>
                    <a:blip r:embed="rId34"/>
                    <a:stretch>
                      <a:fillRect/>
                    </a:stretch>
                  </pic:blipFill>
                  <pic:spPr>
                    <a:xfrm>
                      <a:off x="0" y="0"/>
                      <a:ext cx="4773832" cy="3802381"/>
                    </a:xfrm>
                    <a:prstGeom prst="rect">
                      <a:avLst/>
                    </a:prstGeom>
                  </pic:spPr>
                </pic:pic>
              </a:graphicData>
            </a:graphic>
          </wp:inline>
        </w:drawing>
      </w:r>
    </w:p>
    <w:p w14:paraId="4BA7CC09" w14:textId="0CCE0AB0" w:rsidR="00C10C6F" w:rsidRDefault="00C10C6F" w:rsidP="00C10C6F">
      <w:pPr>
        <w:pStyle w:val="BodyText"/>
      </w:pPr>
    </w:p>
    <w:p w14:paraId="577CC752" w14:textId="77777777" w:rsidR="00C10C6F" w:rsidRDefault="00C10C6F" w:rsidP="00C10C6F">
      <w:pPr>
        <w:pStyle w:val="BodyText"/>
      </w:pPr>
    </w:p>
    <w:p w14:paraId="4048D40D" w14:textId="26E511A9" w:rsidR="00C10C6F" w:rsidRDefault="00C10C6F" w:rsidP="00C10C6F">
      <w:pPr>
        <w:pStyle w:val="BodyText"/>
      </w:pPr>
    </w:p>
    <w:p w14:paraId="3CE342A2" w14:textId="344E8B7D" w:rsidR="009A5306" w:rsidRDefault="009A5306">
      <w:pPr>
        <w:spacing w:after="0" w:line="240" w:lineRule="auto"/>
        <w:rPr>
          <w:color w:val="000000"/>
        </w:rPr>
      </w:pPr>
      <w:r>
        <w:br w:type="page"/>
      </w:r>
    </w:p>
    <w:p w14:paraId="3B2C23A5" w14:textId="4E523A8E" w:rsidR="00E43162" w:rsidRDefault="00D64304" w:rsidP="00E43162">
      <w:pPr>
        <w:pStyle w:val="Heading3"/>
      </w:pPr>
      <w:bookmarkStart w:id="20" w:name="_Toc182301063"/>
      <w:r>
        <w:t xml:space="preserve">Exercise </w:t>
      </w:r>
      <w:r w:rsidR="00AF21F1">
        <w:t xml:space="preserve">1.1 </w:t>
      </w:r>
      <w:r w:rsidR="00561451">
        <w:t xml:space="preserve">Verify Healthy Replication of </w:t>
      </w:r>
      <w:r w:rsidR="004C3173">
        <w:t>Active Directory Domain Services (ADDS)</w:t>
      </w:r>
      <w:bookmarkEnd w:id="20"/>
    </w:p>
    <w:p w14:paraId="2760385A" w14:textId="49DE475B" w:rsidR="00E43162" w:rsidRDefault="00E06B79" w:rsidP="00E43162">
      <w:pPr>
        <w:pStyle w:val="BodyFirst"/>
      </w:pPr>
      <w:r w:rsidRPr="00E06B79">
        <w:t xml:space="preserve">Before undertaking any operational tasks in Active Directory Domain Services (ADDS), such as adding or removing domain controllers, it is essential to verify the health of the system. This can be achieved using command-line tools like </w:t>
      </w:r>
      <w:r w:rsidRPr="00E06B79">
        <w:rPr>
          <w:b/>
          <w:bCs/>
        </w:rPr>
        <w:t>repadmin.exe</w:t>
      </w:r>
      <w:r w:rsidRPr="00E06B79">
        <w:t xml:space="preserve"> and </w:t>
      </w:r>
      <w:r w:rsidRPr="00E06B79">
        <w:rPr>
          <w:b/>
          <w:bCs/>
        </w:rPr>
        <w:t>dcdiag.exe</w:t>
      </w:r>
      <w:r w:rsidRPr="00E06B79">
        <w:t>. In a production environment, it is highly recommended to save the output of these tools to text files and include them in your project documentation. This practice ensures that you have a record of the system's health before making any changes.</w:t>
      </w:r>
    </w:p>
    <w:p w14:paraId="7C5E095F" w14:textId="48C07E37" w:rsidR="003C23BC" w:rsidRPr="003C23BC" w:rsidRDefault="003C23BC" w:rsidP="003C23BC">
      <w:pPr>
        <w:pStyle w:val="BodyText"/>
      </w:pPr>
      <w:r>
        <w:t xml:space="preserve">Remember for these labs you should copy and paste the commands from the lab commands file copied earlier.   </w:t>
      </w:r>
    </w:p>
    <w:p w14:paraId="315E8C25" w14:textId="77777777" w:rsidR="00E43162" w:rsidRDefault="00E43162" w:rsidP="00E43162">
      <w:pPr>
        <w:pStyle w:val="BodyFirst"/>
      </w:pPr>
    </w:p>
    <w:tbl>
      <w:tblPr>
        <w:tblStyle w:val="SDMtable"/>
        <w:tblW w:w="9126" w:type="dxa"/>
        <w:tblLayout w:type="fixed"/>
        <w:tblLook w:val="04A0" w:firstRow="1" w:lastRow="0" w:firstColumn="1" w:lastColumn="0" w:noHBand="0" w:noVBand="1"/>
      </w:tblPr>
      <w:tblGrid>
        <w:gridCol w:w="3006"/>
        <w:gridCol w:w="6120"/>
      </w:tblGrid>
      <w:tr w:rsidR="00E43162" w:rsidRPr="00D8199D" w14:paraId="2278DF35" w14:textId="77777777" w:rsidTr="6F2132FA">
        <w:trPr>
          <w:cnfStyle w:val="100000000000" w:firstRow="1" w:lastRow="0" w:firstColumn="0" w:lastColumn="0" w:oddVBand="0" w:evenVBand="0" w:oddHBand="0" w:evenHBand="0" w:firstRowFirstColumn="0" w:firstRowLastColumn="0" w:lastRowFirstColumn="0" w:lastRowLastColumn="0"/>
        </w:trPr>
        <w:tc>
          <w:tcPr>
            <w:tcW w:w="3006" w:type="dxa"/>
          </w:tcPr>
          <w:p w14:paraId="13332ACE" w14:textId="77777777" w:rsidR="00E43162" w:rsidRPr="00D8199D" w:rsidRDefault="00E43162" w:rsidP="00DE4389">
            <w:pPr>
              <w:spacing w:after="200"/>
              <w:contextualSpacing/>
              <w:rPr>
                <w:rFonts w:cs="Segoe UI"/>
              </w:rPr>
            </w:pPr>
            <w:r>
              <w:rPr>
                <w:rFonts w:cs="Segoe UI"/>
              </w:rPr>
              <w:t>Instructions</w:t>
            </w:r>
          </w:p>
        </w:tc>
        <w:tc>
          <w:tcPr>
            <w:tcW w:w="6120" w:type="dxa"/>
          </w:tcPr>
          <w:p w14:paraId="2CFDDFA1" w14:textId="77777777" w:rsidR="00E43162" w:rsidRPr="00D8199D" w:rsidRDefault="00E43162" w:rsidP="00DE4389">
            <w:pPr>
              <w:spacing w:after="200"/>
              <w:jc w:val="center"/>
            </w:pPr>
            <w:r>
              <w:t>Screenshot (if applicable)</w:t>
            </w:r>
          </w:p>
        </w:tc>
      </w:tr>
      <w:tr w:rsidR="00E43162" w:rsidRPr="00D8199D" w14:paraId="16D9DCBB" w14:textId="77777777" w:rsidTr="6F2132FA">
        <w:tc>
          <w:tcPr>
            <w:tcW w:w="3006" w:type="dxa"/>
          </w:tcPr>
          <w:p w14:paraId="1217C52E" w14:textId="77777777" w:rsidR="00E43162" w:rsidRPr="00D8199D" w:rsidRDefault="00E43162" w:rsidP="00DE4389">
            <w:pPr>
              <w:pStyle w:val="ListParagraph"/>
              <w:spacing w:after="200" w:line="276" w:lineRule="auto"/>
            </w:pPr>
          </w:p>
        </w:tc>
        <w:tc>
          <w:tcPr>
            <w:tcW w:w="6120" w:type="dxa"/>
          </w:tcPr>
          <w:p w14:paraId="34F42FC8" w14:textId="77777777" w:rsidR="00E43162" w:rsidRPr="00D8199D" w:rsidRDefault="00E43162" w:rsidP="00DE4389">
            <w:pPr>
              <w:spacing w:after="200"/>
            </w:pPr>
          </w:p>
        </w:tc>
      </w:tr>
      <w:tr w:rsidR="00E43162" w:rsidRPr="00D8199D" w14:paraId="436C5649" w14:textId="77777777" w:rsidTr="6F2132FA">
        <w:tc>
          <w:tcPr>
            <w:tcW w:w="3006" w:type="dxa"/>
          </w:tcPr>
          <w:p w14:paraId="73EB1B61" w14:textId="66277979" w:rsidR="00E43162" w:rsidRPr="00D8199D" w:rsidRDefault="00561451" w:rsidP="00CD7D6D">
            <w:pPr>
              <w:numPr>
                <w:ilvl w:val="0"/>
                <w:numId w:val="17"/>
              </w:numPr>
              <w:spacing w:after="200" w:line="276" w:lineRule="auto"/>
              <w:contextualSpacing/>
              <w:rPr>
                <w:rFonts w:cs="Segoe UI"/>
              </w:rPr>
            </w:pPr>
            <w:r>
              <w:rPr>
                <w:rFonts w:cs="Segoe UI"/>
              </w:rPr>
              <w:t xml:space="preserve">Logon to </w:t>
            </w:r>
            <w:r w:rsidR="00530D22">
              <w:rPr>
                <w:rFonts w:cs="Segoe UI"/>
              </w:rPr>
              <w:t>TMDC01</w:t>
            </w:r>
            <w:r>
              <w:rPr>
                <w:rFonts w:cs="Segoe UI"/>
              </w:rPr>
              <w:t xml:space="preserve"> as Administrator</w:t>
            </w:r>
          </w:p>
        </w:tc>
        <w:tc>
          <w:tcPr>
            <w:tcW w:w="6120" w:type="dxa"/>
          </w:tcPr>
          <w:p w14:paraId="1D86475C" w14:textId="681A5C9D" w:rsidR="00E43162" w:rsidRPr="00D8199D" w:rsidRDefault="00E43162" w:rsidP="00DE4389">
            <w:pPr>
              <w:spacing w:after="200"/>
            </w:pPr>
          </w:p>
        </w:tc>
      </w:tr>
      <w:tr w:rsidR="00E43162" w:rsidRPr="00D8199D" w14:paraId="79AD31D3" w14:textId="77777777" w:rsidTr="6F2132FA">
        <w:tc>
          <w:tcPr>
            <w:tcW w:w="3006" w:type="dxa"/>
          </w:tcPr>
          <w:p w14:paraId="7474E28A" w14:textId="77777777" w:rsidR="00E43162" w:rsidRDefault="00561451" w:rsidP="00CD7D6D">
            <w:pPr>
              <w:numPr>
                <w:ilvl w:val="0"/>
                <w:numId w:val="17"/>
              </w:numPr>
              <w:spacing w:after="200" w:line="276" w:lineRule="auto"/>
              <w:contextualSpacing/>
              <w:rPr>
                <w:rFonts w:cs="Segoe UI"/>
              </w:rPr>
            </w:pPr>
            <w:r>
              <w:rPr>
                <w:rFonts w:cs="Segoe UI"/>
              </w:rPr>
              <w:t>Open an Administrative Command Prompt</w:t>
            </w:r>
          </w:p>
          <w:p w14:paraId="34D44AE1" w14:textId="20AEB686" w:rsidR="00561451" w:rsidRDefault="6F2132FA" w:rsidP="00CD7D6D">
            <w:pPr>
              <w:numPr>
                <w:ilvl w:val="0"/>
                <w:numId w:val="17"/>
              </w:numPr>
              <w:spacing w:after="200" w:line="276" w:lineRule="auto"/>
              <w:contextualSpacing/>
              <w:rPr>
                <w:rFonts w:cs="Segoe UI"/>
              </w:rPr>
            </w:pPr>
            <w:r w:rsidRPr="6F2132FA">
              <w:rPr>
                <w:rFonts w:cs="Segoe UI"/>
              </w:rPr>
              <w:t>Type:</w:t>
            </w:r>
            <w:commentRangeStart w:id="21"/>
            <w:r w:rsidRPr="6F2132FA">
              <w:rPr>
                <w:rFonts w:cs="Segoe UI"/>
              </w:rPr>
              <w:t xml:space="preserve"> </w:t>
            </w:r>
            <w:proofErr w:type="spellStart"/>
            <w:r w:rsidRPr="6F2132FA">
              <w:rPr>
                <w:rFonts w:cs="Segoe UI"/>
              </w:rPr>
              <w:t>repadmin</w:t>
            </w:r>
            <w:proofErr w:type="spellEnd"/>
            <w:r w:rsidRPr="6F2132FA">
              <w:rPr>
                <w:rFonts w:cs="Segoe UI"/>
              </w:rPr>
              <w:t xml:space="preserve"> /</w:t>
            </w:r>
            <w:proofErr w:type="spellStart"/>
            <w:r w:rsidRPr="6F2132FA">
              <w:rPr>
                <w:rFonts w:cs="Segoe UI"/>
              </w:rPr>
              <w:t>replsum</w:t>
            </w:r>
            <w:proofErr w:type="spellEnd"/>
            <w:r w:rsidRPr="6F2132FA">
              <w:rPr>
                <w:rFonts w:cs="Segoe UI"/>
              </w:rPr>
              <w:t xml:space="preserve"> /</w:t>
            </w:r>
            <w:proofErr w:type="spellStart"/>
            <w:r w:rsidRPr="6F2132FA">
              <w:rPr>
                <w:rFonts w:cs="Segoe UI"/>
              </w:rPr>
              <w:t>bysrc</w:t>
            </w:r>
            <w:proofErr w:type="spellEnd"/>
            <w:r w:rsidRPr="6F2132FA">
              <w:rPr>
                <w:rFonts w:cs="Segoe UI"/>
              </w:rPr>
              <w:t xml:space="preserve"> /</w:t>
            </w:r>
            <w:proofErr w:type="spellStart"/>
            <w:r w:rsidRPr="6F2132FA">
              <w:rPr>
                <w:rFonts w:cs="Segoe UI"/>
              </w:rPr>
              <w:t>bydest</w:t>
            </w:r>
            <w:proofErr w:type="spellEnd"/>
            <w:r w:rsidRPr="6F2132FA">
              <w:rPr>
                <w:rFonts w:cs="Segoe UI"/>
              </w:rPr>
              <w:t xml:space="preserve"> /</w:t>
            </w:r>
            <w:proofErr w:type="spellStart"/>
            <w:r w:rsidRPr="6F2132FA">
              <w:rPr>
                <w:rFonts w:cs="Segoe UI"/>
              </w:rPr>
              <w:t>sort:delta</w:t>
            </w:r>
            <w:proofErr w:type="spellEnd"/>
            <w:r w:rsidRPr="6F2132FA">
              <w:rPr>
                <w:rFonts w:cs="Segoe UI"/>
              </w:rPr>
              <w:t xml:space="preserve"> &gt;c:\repltest.txt &amp; start c:\repltest.txt</w:t>
            </w:r>
            <w:commentRangeEnd w:id="21"/>
            <w:r w:rsidR="00561451">
              <w:rPr>
                <w:rStyle w:val="CommentReference"/>
              </w:rPr>
              <w:commentReference w:id="21"/>
            </w:r>
          </w:p>
          <w:p w14:paraId="72B3F02D" w14:textId="77777777" w:rsidR="00530D22" w:rsidRDefault="00530D22" w:rsidP="00CD7D6D">
            <w:pPr>
              <w:numPr>
                <w:ilvl w:val="0"/>
                <w:numId w:val="17"/>
              </w:numPr>
              <w:spacing w:after="200" w:line="276" w:lineRule="auto"/>
              <w:contextualSpacing/>
              <w:rPr>
                <w:rFonts w:cs="Segoe UI"/>
              </w:rPr>
            </w:pPr>
            <w:r>
              <w:rPr>
                <w:rFonts w:cs="Segoe UI"/>
              </w:rPr>
              <w:t>When reviewing the file</w:t>
            </w:r>
            <w:r w:rsidR="00ED0355">
              <w:rPr>
                <w:rFonts w:cs="Segoe UI"/>
              </w:rPr>
              <w:t>,</w:t>
            </w:r>
            <w:r>
              <w:rPr>
                <w:rFonts w:cs="Segoe UI"/>
              </w:rPr>
              <w:t xml:space="preserve"> note any issues</w:t>
            </w:r>
            <w:r w:rsidR="00ED0355">
              <w:rPr>
                <w:rFonts w:cs="Segoe UI"/>
              </w:rPr>
              <w:t>;</w:t>
            </w:r>
            <w:r>
              <w:rPr>
                <w:rFonts w:cs="Segoe UI"/>
              </w:rPr>
              <w:t xml:space="preserve"> they could be used for troubleshooting later.</w:t>
            </w:r>
          </w:p>
          <w:p w14:paraId="4E01BD51" w14:textId="0CFD65E0" w:rsidR="008F1E07" w:rsidRDefault="00B45272" w:rsidP="00CD7D6D">
            <w:pPr>
              <w:numPr>
                <w:ilvl w:val="0"/>
                <w:numId w:val="17"/>
              </w:numPr>
              <w:spacing w:after="200" w:line="276" w:lineRule="auto"/>
              <w:contextualSpacing/>
              <w:rPr>
                <w:rFonts w:cs="Segoe UI"/>
              </w:rPr>
            </w:pPr>
            <w:r>
              <w:rPr>
                <w:rFonts w:cs="Segoe UI"/>
              </w:rPr>
              <w:t>If there are no issues</w:t>
            </w:r>
            <w:r w:rsidR="008C711C">
              <w:rPr>
                <w:rFonts w:cs="Segoe UI"/>
              </w:rPr>
              <w:t>, then we can move on to</w:t>
            </w:r>
            <w:r>
              <w:rPr>
                <w:rFonts w:cs="Segoe UI"/>
              </w:rPr>
              <w:t xml:space="preserve"> the next step.   </w:t>
            </w:r>
          </w:p>
          <w:p w14:paraId="6CC6317E" w14:textId="663B2CE2" w:rsidR="00B45272" w:rsidRDefault="00B45272" w:rsidP="00B45272">
            <w:pPr>
              <w:spacing w:after="200" w:line="276" w:lineRule="auto"/>
              <w:ind w:left="360"/>
              <w:contextualSpacing/>
              <w:rPr>
                <w:rFonts w:cs="Segoe UI"/>
              </w:rPr>
            </w:pPr>
            <w:r>
              <w:rPr>
                <w:rFonts w:cs="Segoe UI"/>
              </w:rPr>
              <w:t>NOTE</w:t>
            </w:r>
            <w:r w:rsidR="008C711C">
              <w:rPr>
                <w:rFonts w:cs="Segoe UI"/>
              </w:rPr>
              <w:t>: In</w:t>
            </w:r>
            <w:r>
              <w:rPr>
                <w:rFonts w:cs="Segoe UI"/>
              </w:rPr>
              <w:t xml:space="preserve"> a lab environment such as this</w:t>
            </w:r>
            <w:r w:rsidR="008C711C">
              <w:rPr>
                <w:rFonts w:cs="Segoe UI"/>
              </w:rPr>
              <w:t>,</w:t>
            </w:r>
            <w:r>
              <w:rPr>
                <w:rFonts w:cs="Segoe UI"/>
              </w:rPr>
              <w:t xml:space="preserve"> it is </w:t>
            </w:r>
            <w:r w:rsidR="008C711C">
              <w:rPr>
                <w:rFonts w:cs="Segoe UI"/>
              </w:rPr>
              <w:t>pretty</w:t>
            </w:r>
            <w:r>
              <w:rPr>
                <w:rFonts w:cs="Segoe UI"/>
              </w:rPr>
              <w:t xml:space="preserve"> common for Active Directory Domain Controllers to exceed replication thresholds and show error messages.   </w:t>
            </w:r>
          </w:p>
        </w:tc>
        <w:tc>
          <w:tcPr>
            <w:tcW w:w="6120" w:type="dxa"/>
          </w:tcPr>
          <w:p w14:paraId="15DB9598" w14:textId="7686611D" w:rsidR="00B05AA9" w:rsidRDefault="00E571C2" w:rsidP="00DE4389">
            <w:pPr>
              <w:spacing w:after="200"/>
              <w:rPr>
                <w:noProof/>
              </w:rPr>
            </w:pPr>
            <w:r>
              <w:rPr>
                <w:noProof/>
                <w14:ligatures w14:val="none"/>
              </w:rPr>
              <w:drawing>
                <wp:inline distT="0" distB="0" distL="0" distR="0" wp14:anchorId="75F01BC1" wp14:editId="1765B087">
                  <wp:extent cx="3703320" cy="1175385"/>
                  <wp:effectExtent l="0" t="0" r="0" b="5715"/>
                  <wp:docPr id="2138538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38409" name=""/>
                          <pic:cNvPicPr/>
                        </pic:nvPicPr>
                        <pic:blipFill>
                          <a:blip r:embed="rId35"/>
                          <a:stretch>
                            <a:fillRect/>
                          </a:stretch>
                        </pic:blipFill>
                        <pic:spPr>
                          <a:xfrm>
                            <a:off x="0" y="0"/>
                            <a:ext cx="3703320" cy="1175385"/>
                          </a:xfrm>
                          <a:prstGeom prst="rect">
                            <a:avLst/>
                          </a:prstGeom>
                        </pic:spPr>
                      </pic:pic>
                    </a:graphicData>
                  </a:graphic>
                </wp:inline>
              </w:drawing>
            </w:r>
            <w:r w:rsidR="00B05AA9">
              <w:rPr>
                <w:noProof/>
              </w:rPr>
              <w:br/>
            </w:r>
            <w:r w:rsidR="003B349D">
              <w:rPr>
                <w:noProof/>
              </w:rPr>
              <w:t xml:space="preserve">The above screenshot is an example of some errors that we might be looking for.  </w:t>
            </w:r>
          </w:p>
          <w:p w14:paraId="0A65AD12" w14:textId="240E0716" w:rsidR="00E43162" w:rsidRDefault="00B05AA9" w:rsidP="00DE4389">
            <w:pPr>
              <w:spacing w:after="200"/>
              <w:rPr>
                <w:noProof/>
              </w:rPr>
            </w:pPr>
            <w:r>
              <w:rPr>
                <w:noProof/>
              </w:rPr>
              <w:br/>
            </w:r>
          </w:p>
        </w:tc>
      </w:tr>
      <w:tr w:rsidR="00E43162" w:rsidRPr="00D8199D" w14:paraId="08DF0F66" w14:textId="77777777" w:rsidTr="6F2132FA">
        <w:tc>
          <w:tcPr>
            <w:tcW w:w="3006" w:type="dxa"/>
          </w:tcPr>
          <w:p w14:paraId="37664FF6" w14:textId="048EECD2" w:rsidR="00561451" w:rsidRPr="00561451" w:rsidRDefault="00561451" w:rsidP="00CD7D6D">
            <w:pPr>
              <w:pStyle w:val="ListParagraph"/>
              <w:numPr>
                <w:ilvl w:val="0"/>
                <w:numId w:val="17"/>
              </w:numPr>
              <w:rPr>
                <w:rFonts w:cs="Segoe UI"/>
              </w:rPr>
            </w:pPr>
            <w:r w:rsidRPr="00561451">
              <w:rPr>
                <w:rFonts w:cs="Segoe UI"/>
              </w:rPr>
              <w:t>Type dcdiag.exe /e /</w:t>
            </w:r>
            <w:proofErr w:type="spellStart"/>
            <w:r w:rsidRPr="00561451">
              <w:rPr>
                <w:rFonts w:cs="Segoe UI"/>
              </w:rPr>
              <w:t>test:frssysvol</w:t>
            </w:r>
            <w:proofErr w:type="spellEnd"/>
            <w:r w:rsidRPr="00561451">
              <w:rPr>
                <w:rFonts w:cs="Segoe UI"/>
              </w:rPr>
              <w:t xml:space="preserve"> &gt;c:\frstest.txt</w:t>
            </w:r>
            <w:r w:rsidR="00B05AA9">
              <w:rPr>
                <w:rFonts w:cs="Segoe UI"/>
              </w:rPr>
              <w:t xml:space="preserve"> &amp; start c:\frstest.txt</w:t>
            </w:r>
          </w:p>
          <w:p w14:paraId="15021506" w14:textId="77777777" w:rsidR="00561451" w:rsidRPr="00561451" w:rsidRDefault="00561451" w:rsidP="00CD7D6D">
            <w:pPr>
              <w:pStyle w:val="ListParagraph"/>
              <w:numPr>
                <w:ilvl w:val="0"/>
                <w:numId w:val="17"/>
              </w:numPr>
              <w:rPr>
                <w:rFonts w:cs="Segoe UI"/>
              </w:rPr>
            </w:pPr>
            <w:r w:rsidRPr="00561451">
              <w:rPr>
                <w:rFonts w:cs="Segoe UI"/>
              </w:rPr>
              <w:t>Open c:\frstest.txt and verify that no errors exist.</w:t>
            </w:r>
          </w:p>
          <w:p w14:paraId="53B4E8F4" w14:textId="5A885C46" w:rsidR="00530D22" w:rsidRPr="00561451" w:rsidRDefault="00530D22" w:rsidP="00CD7D6D">
            <w:pPr>
              <w:pStyle w:val="ListParagraph"/>
              <w:numPr>
                <w:ilvl w:val="0"/>
                <w:numId w:val="17"/>
              </w:numPr>
              <w:rPr>
                <w:rFonts w:cs="Segoe UI"/>
              </w:rPr>
            </w:pPr>
            <w:r>
              <w:rPr>
                <w:rFonts w:cs="Segoe UI"/>
              </w:rPr>
              <w:t>When reviewing the file</w:t>
            </w:r>
            <w:r w:rsidR="00ED0355">
              <w:rPr>
                <w:rFonts w:cs="Segoe UI"/>
              </w:rPr>
              <w:t>,</w:t>
            </w:r>
            <w:r>
              <w:rPr>
                <w:rFonts w:cs="Segoe UI"/>
              </w:rPr>
              <w:t xml:space="preserve"> note any issues</w:t>
            </w:r>
            <w:r w:rsidR="00ED0355">
              <w:rPr>
                <w:rFonts w:cs="Segoe UI"/>
              </w:rPr>
              <w:t>;</w:t>
            </w:r>
            <w:r>
              <w:rPr>
                <w:rFonts w:cs="Segoe UI"/>
              </w:rPr>
              <w:t xml:space="preserve"> they could be used for troubleshooting later.</w:t>
            </w:r>
          </w:p>
          <w:p w14:paraId="4B92DEEC" w14:textId="0534DBCD" w:rsidR="00E43162" w:rsidRDefault="00E43162" w:rsidP="00561451">
            <w:pPr>
              <w:pStyle w:val="ListParagraph"/>
              <w:ind w:left="360"/>
              <w:rPr>
                <w:rFonts w:cs="Segoe UI"/>
              </w:rPr>
            </w:pPr>
          </w:p>
        </w:tc>
        <w:tc>
          <w:tcPr>
            <w:tcW w:w="6120" w:type="dxa"/>
          </w:tcPr>
          <w:p w14:paraId="5C7ED5DB" w14:textId="019A898C" w:rsidR="00E43162" w:rsidRDefault="008F1E07" w:rsidP="00DE4389">
            <w:pPr>
              <w:spacing w:after="200"/>
              <w:rPr>
                <w:noProof/>
              </w:rPr>
            </w:pPr>
            <w:r>
              <w:rPr>
                <w:noProof/>
                <w14:ligatures w14:val="none"/>
              </w:rPr>
              <w:drawing>
                <wp:inline distT="0" distB="0" distL="0" distR="0" wp14:anchorId="209B6613" wp14:editId="04A7B2CF">
                  <wp:extent cx="3703320" cy="2665730"/>
                  <wp:effectExtent l="0" t="0" r="0" b="1270"/>
                  <wp:docPr id="496821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21639" name=""/>
                          <pic:cNvPicPr/>
                        </pic:nvPicPr>
                        <pic:blipFill>
                          <a:blip r:embed="rId36"/>
                          <a:stretch>
                            <a:fillRect/>
                          </a:stretch>
                        </pic:blipFill>
                        <pic:spPr>
                          <a:xfrm>
                            <a:off x="0" y="0"/>
                            <a:ext cx="3703320" cy="2665730"/>
                          </a:xfrm>
                          <a:prstGeom prst="rect">
                            <a:avLst/>
                          </a:prstGeom>
                        </pic:spPr>
                      </pic:pic>
                    </a:graphicData>
                  </a:graphic>
                </wp:inline>
              </w:drawing>
            </w:r>
          </w:p>
        </w:tc>
      </w:tr>
      <w:tr w:rsidR="00E43162" w:rsidRPr="00D8199D" w14:paraId="340E22A6" w14:textId="77777777" w:rsidTr="6F2132FA">
        <w:tc>
          <w:tcPr>
            <w:tcW w:w="3006" w:type="dxa"/>
          </w:tcPr>
          <w:p w14:paraId="03793F28" w14:textId="3B15B3C1" w:rsidR="00561451" w:rsidRPr="00561451" w:rsidRDefault="00561451" w:rsidP="00CD7D6D">
            <w:pPr>
              <w:pStyle w:val="ListParagraph"/>
              <w:numPr>
                <w:ilvl w:val="0"/>
                <w:numId w:val="17"/>
              </w:numPr>
              <w:rPr>
                <w:rFonts w:cs="Segoe UI"/>
              </w:rPr>
            </w:pPr>
            <w:r w:rsidRPr="00561451">
              <w:rPr>
                <w:rFonts w:cs="Segoe UI"/>
              </w:rPr>
              <w:t xml:space="preserve">Type </w:t>
            </w:r>
            <w:proofErr w:type="spellStart"/>
            <w:r w:rsidRPr="00561451">
              <w:rPr>
                <w:rFonts w:cs="Segoe UI"/>
              </w:rPr>
              <w:t>dcdiag</w:t>
            </w:r>
            <w:proofErr w:type="spellEnd"/>
            <w:r w:rsidRPr="00561451">
              <w:rPr>
                <w:rFonts w:cs="Segoe UI"/>
              </w:rPr>
              <w:t xml:space="preserve"> /</w:t>
            </w:r>
            <w:proofErr w:type="spellStart"/>
            <w:r w:rsidRPr="00561451">
              <w:rPr>
                <w:rFonts w:cs="Segoe UI"/>
              </w:rPr>
              <w:t>test:fsmocheck</w:t>
            </w:r>
            <w:proofErr w:type="spellEnd"/>
            <w:r w:rsidRPr="00561451">
              <w:rPr>
                <w:rFonts w:cs="Segoe UI"/>
              </w:rPr>
              <w:t xml:space="preserve"> &gt;c:\fsmocheck.txt</w:t>
            </w:r>
            <w:r w:rsidR="00B05AA9">
              <w:rPr>
                <w:rFonts w:cs="Segoe UI"/>
              </w:rPr>
              <w:t xml:space="preserve"> &amp; start c:\fsmocheck.txt</w:t>
            </w:r>
          </w:p>
          <w:p w14:paraId="7554BFB6" w14:textId="1729F47A" w:rsidR="00561451" w:rsidRDefault="00530D22" w:rsidP="00CD7D6D">
            <w:pPr>
              <w:pStyle w:val="ListParagraph"/>
              <w:numPr>
                <w:ilvl w:val="0"/>
                <w:numId w:val="17"/>
              </w:numPr>
              <w:rPr>
                <w:rFonts w:cs="Segoe UI"/>
              </w:rPr>
            </w:pPr>
            <w:r>
              <w:rPr>
                <w:rFonts w:cs="Segoe UI"/>
              </w:rPr>
              <w:t>Open c:\fsmocheck.txt</w:t>
            </w:r>
          </w:p>
          <w:p w14:paraId="768915F8" w14:textId="19A58AFF" w:rsidR="00530D22" w:rsidRPr="00561451" w:rsidRDefault="00530D22" w:rsidP="00CD7D6D">
            <w:pPr>
              <w:pStyle w:val="ListParagraph"/>
              <w:numPr>
                <w:ilvl w:val="0"/>
                <w:numId w:val="17"/>
              </w:numPr>
              <w:rPr>
                <w:rFonts w:cs="Segoe UI"/>
              </w:rPr>
            </w:pPr>
            <w:r>
              <w:rPr>
                <w:rFonts w:cs="Segoe UI"/>
              </w:rPr>
              <w:t>When reviewing the file</w:t>
            </w:r>
            <w:r w:rsidR="00ED0355">
              <w:rPr>
                <w:rFonts w:cs="Segoe UI"/>
              </w:rPr>
              <w:t>,</w:t>
            </w:r>
            <w:r>
              <w:rPr>
                <w:rFonts w:cs="Segoe UI"/>
              </w:rPr>
              <w:t xml:space="preserve"> note any issues</w:t>
            </w:r>
            <w:r w:rsidR="00ED0355">
              <w:rPr>
                <w:rFonts w:cs="Segoe UI"/>
              </w:rPr>
              <w:t>;</w:t>
            </w:r>
            <w:r>
              <w:rPr>
                <w:rFonts w:cs="Segoe UI"/>
              </w:rPr>
              <w:t xml:space="preserve"> they could be used for troubleshooting later.</w:t>
            </w:r>
          </w:p>
          <w:p w14:paraId="3F94A710" w14:textId="77777777" w:rsidR="00530D22" w:rsidRPr="00561451" w:rsidRDefault="00530D22" w:rsidP="00530D22">
            <w:pPr>
              <w:pStyle w:val="ListParagraph"/>
              <w:ind w:left="360"/>
              <w:rPr>
                <w:rFonts w:cs="Segoe UI"/>
              </w:rPr>
            </w:pPr>
          </w:p>
          <w:p w14:paraId="3B2CBB96" w14:textId="0E200864" w:rsidR="00E43162" w:rsidRDefault="00E43162" w:rsidP="00561451">
            <w:pPr>
              <w:spacing w:after="200" w:line="276" w:lineRule="auto"/>
              <w:ind w:left="360"/>
              <w:contextualSpacing/>
              <w:rPr>
                <w:rFonts w:cs="Segoe UI"/>
              </w:rPr>
            </w:pPr>
          </w:p>
        </w:tc>
        <w:tc>
          <w:tcPr>
            <w:tcW w:w="6120" w:type="dxa"/>
          </w:tcPr>
          <w:p w14:paraId="3E253279" w14:textId="1F993138" w:rsidR="00E43162" w:rsidRDefault="00530D22" w:rsidP="00DE4389">
            <w:pPr>
              <w:spacing w:after="200"/>
              <w:rPr>
                <w:noProof/>
              </w:rPr>
            </w:pPr>
            <w:r>
              <w:rPr>
                <w:noProof/>
              </w:rPr>
              <w:drawing>
                <wp:inline distT="0" distB="0" distL="0" distR="0" wp14:anchorId="5301E259" wp14:editId="0A55423B">
                  <wp:extent cx="3703320" cy="3146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03320" cy="3146425"/>
                          </a:xfrm>
                          <a:prstGeom prst="rect">
                            <a:avLst/>
                          </a:prstGeom>
                        </pic:spPr>
                      </pic:pic>
                    </a:graphicData>
                  </a:graphic>
                </wp:inline>
              </w:drawing>
            </w:r>
          </w:p>
        </w:tc>
      </w:tr>
      <w:tr w:rsidR="00E43162" w:rsidRPr="00D8199D" w14:paraId="55B69C6D" w14:textId="77777777" w:rsidTr="6F2132FA">
        <w:tc>
          <w:tcPr>
            <w:tcW w:w="3006" w:type="dxa"/>
          </w:tcPr>
          <w:p w14:paraId="3C79686B" w14:textId="6D861F6A" w:rsidR="00561451" w:rsidRPr="00561451" w:rsidRDefault="00561451" w:rsidP="00CD7D6D">
            <w:pPr>
              <w:pStyle w:val="ListParagraph"/>
              <w:numPr>
                <w:ilvl w:val="0"/>
                <w:numId w:val="17"/>
              </w:numPr>
              <w:rPr>
                <w:rFonts w:cs="Segoe UI"/>
              </w:rPr>
            </w:pPr>
            <w:r w:rsidRPr="00561451">
              <w:rPr>
                <w:rFonts w:cs="Segoe UI"/>
              </w:rPr>
              <w:t xml:space="preserve">Type </w:t>
            </w:r>
            <w:proofErr w:type="spellStart"/>
            <w:r w:rsidRPr="00561451">
              <w:rPr>
                <w:rFonts w:cs="Segoe UI"/>
              </w:rPr>
              <w:t>repadmin</w:t>
            </w:r>
            <w:proofErr w:type="spellEnd"/>
            <w:r w:rsidRPr="00561451">
              <w:rPr>
                <w:rFonts w:cs="Segoe UI"/>
              </w:rPr>
              <w:t xml:space="preserve"> /SHOWREPS </w:t>
            </w:r>
            <w:r w:rsidR="00530D22">
              <w:rPr>
                <w:rFonts w:cs="Segoe UI"/>
              </w:rPr>
              <w:t xml:space="preserve">TMDC01 </w:t>
            </w:r>
            <w:r w:rsidRPr="00561451">
              <w:rPr>
                <w:rFonts w:cs="Segoe UI"/>
              </w:rPr>
              <w:t>&gt;c:\Showreps.txt</w:t>
            </w:r>
            <w:r w:rsidR="00B05AA9">
              <w:rPr>
                <w:rFonts w:cs="Segoe UI"/>
              </w:rPr>
              <w:t xml:space="preserve"> &amp; start c:\showreps.txt</w:t>
            </w:r>
          </w:p>
          <w:p w14:paraId="3E7D6A65" w14:textId="2EAEC1DC" w:rsidR="00530D22" w:rsidRDefault="00530D22" w:rsidP="00CD7D6D">
            <w:pPr>
              <w:pStyle w:val="ListParagraph"/>
              <w:numPr>
                <w:ilvl w:val="0"/>
                <w:numId w:val="17"/>
              </w:numPr>
              <w:rPr>
                <w:rFonts w:cs="Segoe UI"/>
              </w:rPr>
            </w:pPr>
            <w:r>
              <w:rPr>
                <w:rFonts w:cs="Segoe UI"/>
              </w:rPr>
              <w:t>Open c:\Showreps.txt</w:t>
            </w:r>
          </w:p>
          <w:p w14:paraId="6C676893" w14:textId="42C6C67D" w:rsidR="00530D22" w:rsidRDefault="00530D22" w:rsidP="00CD7D6D">
            <w:pPr>
              <w:pStyle w:val="ListParagraph"/>
              <w:numPr>
                <w:ilvl w:val="0"/>
                <w:numId w:val="17"/>
              </w:numPr>
              <w:rPr>
                <w:rFonts w:cs="Segoe UI"/>
              </w:rPr>
            </w:pPr>
            <w:r>
              <w:rPr>
                <w:rFonts w:cs="Segoe UI"/>
              </w:rPr>
              <w:t>When reviewing the file</w:t>
            </w:r>
            <w:r w:rsidR="00ED0355">
              <w:rPr>
                <w:rFonts w:cs="Segoe UI"/>
              </w:rPr>
              <w:t>,</w:t>
            </w:r>
            <w:r>
              <w:rPr>
                <w:rFonts w:cs="Segoe UI"/>
              </w:rPr>
              <w:t xml:space="preserve"> note any issues</w:t>
            </w:r>
            <w:r w:rsidR="00ED0355">
              <w:rPr>
                <w:rFonts w:cs="Segoe UI"/>
              </w:rPr>
              <w:t>;</w:t>
            </w:r>
            <w:r>
              <w:rPr>
                <w:rFonts w:cs="Segoe UI"/>
              </w:rPr>
              <w:t xml:space="preserve"> they could be used for troubleshooting later.</w:t>
            </w:r>
          </w:p>
          <w:p w14:paraId="3AF76112" w14:textId="77777777" w:rsidR="00396A42" w:rsidRPr="00561451" w:rsidRDefault="00396A42" w:rsidP="00396A42">
            <w:pPr>
              <w:pStyle w:val="ListParagraph"/>
              <w:ind w:left="360"/>
              <w:rPr>
                <w:rFonts w:cs="Segoe UI"/>
              </w:rPr>
            </w:pPr>
          </w:p>
          <w:p w14:paraId="584F9885" w14:textId="7DEEAAAF" w:rsidR="00E43162" w:rsidRDefault="00E43162" w:rsidP="00561451">
            <w:pPr>
              <w:spacing w:after="200" w:line="276" w:lineRule="auto"/>
              <w:ind w:left="360"/>
              <w:contextualSpacing/>
              <w:rPr>
                <w:rFonts w:cs="Segoe UI"/>
              </w:rPr>
            </w:pPr>
          </w:p>
        </w:tc>
        <w:tc>
          <w:tcPr>
            <w:tcW w:w="6120" w:type="dxa"/>
          </w:tcPr>
          <w:p w14:paraId="009B025F" w14:textId="736C2B09" w:rsidR="00E43162" w:rsidRDefault="005216DB" w:rsidP="00DE4389">
            <w:pPr>
              <w:spacing w:after="200"/>
              <w:rPr>
                <w:noProof/>
              </w:rPr>
            </w:pPr>
            <w:r>
              <w:rPr>
                <w:noProof/>
                <w14:ligatures w14:val="none"/>
              </w:rPr>
              <w:drawing>
                <wp:inline distT="0" distB="0" distL="0" distR="0" wp14:anchorId="17BBF7A7" wp14:editId="21186D0E">
                  <wp:extent cx="3703320" cy="2851150"/>
                  <wp:effectExtent l="0" t="0" r="0" b="6350"/>
                  <wp:docPr id="1693986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6924" name=""/>
                          <pic:cNvPicPr/>
                        </pic:nvPicPr>
                        <pic:blipFill>
                          <a:blip r:embed="rId38"/>
                          <a:stretch>
                            <a:fillRect/>
                          </a:stretch>
                        </pic:blipFill>
                        <pic:spPr>
                          <a:xfrm>
                            <a:off x="0" y="0"/>
                            <a:ext cx="3703320" cy="2851150"/>
                          </a:xfrm>
                          <a:prstGeom prst="rect">
                            <a:avLst/>
                          </a:prstGeom>
                        </pic:spPr>
                      </pic:pic>
                    </a:graphicData>
                  </a:graphic>
                </wp:inline>
              </w:drawing>
            </w:r>
          </w:p>
        </w:tc>
      </w:tr>
      <w:tr w:rsidR="00530D22" w:rsidRPr="00D8199D" w14:paraId="07A7A138" w14:textId="77777777" w:rsidTr="6F2132FA">
        <w:tc>
          <w:tcPr>
            <w:tcW w:w="3006" w:type="dxa"/>
          </w:tcPr>
          <w:p w14:paraId="0D052E3C" w14:textId="4E11E695" w:rsidR="00530D22" w:rsidRPr="00561451" w:rsidRDefault="6F2132FA" w:rsidP="00CD7D6D">
            <w:pPr>
              <w:pStyle w:val="ListParagraph"/>
              <w:numPr>
                <w:ilvl w:val="0"/>
                <w:numId w:val="17"/>
              </w:numPr>
              <w:rPr>
                <w:rFonts w:cs="Segoe UI"/>
              </w:rPr>
            </w:pPr>
            <w:r w:rsidRPr="6F2132FA">
              <w:rPr>
                <w:rFonts w:cs="Segoe UI"/>
              </w:rPr>
              <w:t>Did you find anything that looks out of place?</w:t>
            </w:r>
          </w:p>
        </w:tc>
        <w:tc>
          <w:tcPr>
            <w:tcW w:w="6120" w:type="dxa"/>
          </w:tcPr>
          <w:p w14:paraId="1ACB6327" w14:textId="78F5A9A2" w:rsidR="00530D22" w:rsidRDefault="00530D22" w:rsidP="00DE4389">
            <w:pPr>
              <w:spacing w:after="200"/>
              <w:rPr>
                <w:noProof/>
              </w:rPr>
            </w:pPr>
          </w:p>
        </w:tc>
      </w:tr>
      <w:tr w:rsidR="0051343B" w:rsidRPr="00D8199D" w14:paraId="6208B452" w14:textId="77777777" w:rsidTr="6F2132FA">
        <w:tc>
          <w:tcPr>
            <w:tcW w:w="3006" w:type="dxa"/>
          </w:tcPr>
          <w:p w14:paraId="38A4CC78" w14:textId="77CBDD56" w:rsidR="0051343B" w:rsidRDefault="0051343B" w:rsidP="00CD7D6D">
            <w:pPr>
              <w:pStyle w:val="ListParagraph"/>
              <w:numPr>
                <w:ilvl w:val="0"/>
                <w:numId w:val="17"/>
              </w:numPr>
              <w:rPr>
                <w:rFonts w:cs="Segoe UI"/>
              </w:rPr>
            </w:pPr>
            <w:r>
              <w:rPr>
                <w:rFonts w:cs="Segoe UI"/>
              </w:rPr>
              <w:t>What are the options available?</w:t>
            </w:r>
          </w:p>
        </w:tc>
        <w:tc>
          <w:tcPr>
            <w:tcW w:w="6120" w:type="dxa"/>
          </w:tcPr>
          <w:p w14:paraId="2544F8C7" w14:textId="226529A7" w:rsidR="0051343B" w:rsidRDefault="0051343B" w:rsidP="00DE4389">
            <w:pPr>
              <w:spacing w:after="200"/>
              <w:rPr>
                <w:noProof/>
              </w:rPr>
            </w:pPr>
            <w:r>
              <w:rPr>
                <w:noProof/>
              </w:rPr>
              <w:t xml:space="preserve"> </w:t>
            </w:r>
          </w:p>
        </w:tc>
      </w:tr>
      <w:tr w:rsidR="00A304EC" w:rsidRPr="00D8199D" w14:paraId="006FF569" w14:textId="77777777" w:rsidTr="6F2132FA">
        <w:tc>
          <w:tcPr>
            <w:tcW w:w="3006" w:type="dxa"/>
          </w:tcPr>
          <w:p w14:paraId="12E8EA0D" w14:textId="1542E8F7" w:rsidR="00A304EC" w:rsidRDefault="00A304EC" w:rsidP="00CD7D6D">
            <w:pPr>
              <w:pStyle w:val="ListParagraph"/>
              <w:numPr>
                <w:ilvl w:val="0"/>
                <w:numId w:val="17"/>
              </w:numPr>
              <w:rPr>
                <w:rFonts w:cs="Segoe UI"/>
              </w:rPr>
            </w:pPr>
            <w:r>
              <w:rPr>
                <w:rFonts w:cs="Segoe UI"/>
              </w:rPr>
              <w:t xml:space="preserve">Hint – </w:t>
            </w:r>
            <w:r w:rsidR="00917E0E">
              <w:rPr>
                <w:rFonts w:cs="Segoe UI"/>
              </w:rPr>
              <w:t>If you see any errors t</w:t>
            </w:r>
            <w:r>
              <w:rPr>
                <w:rFonts w:cs="Segoe UI"/>
              </w:rPr>
              <w:t>ry Replicating through AD Sites and Services.   Then Re-Run the tests.</w:t>
            </w:r>
          </w:p>
        </w:tc>
        <w:tc>
          <w:tcPr>
            <w:tcW w:w="6120" w:type="dxa"/>
          </w:tcPr>
          <w:p w14:paraId="0C67AD4C" w14:textId="77777777" w:rsidR="00A304EC" w:rsidRDefault="00A304EC" w:rsidP="00DE4389">
            <w:pPr>
              <w:spacing w:after="200"/>
              <w:rPr>
                <w:noProof/>
              </w:rPr>
            </w:pPr>
          </w:p>
        </w:tc>
      </w:tr>
    </w:tbl>
    <w:p w14:paraId="5EE5EE9C" w14:textId="77777777" w:rsidR="00561451" w:rsidRDefault="00561451"/>
    <w:p w14:paraId="70C8F119" w14:textId="26B21F31" w:rsidR="00561451" w:rsidRDefault="00561451"/>
    <w:p w14:paraId="1A635EB0" w14:textId="0D2800EC" w:rsidR="00AF21F1" w:rsidRDefault="00AF21F1"/>
    <w:p w14:paraId="4C74316A" w14:textId="77777777" w:rsidR="00A44AB0" w:rsidRDefault="00A44AB0">
      <w:pPr>
        <w:spacing w:after="0" w:line="240" w:lineRule="auto"/>
        <w:rPr>
          <w:rFonts w:ascii="Arial" w:eastAsiaTheme="majorEastAsia" w:hAnsi="Arial" w:cstheme="majorBidi"/>
          <w:b/>
          <w:bCs/>
          <w:color w:val="000000"/>
          <w:sz w:val="28"/>
        </w:rPr>
      </w:pPr>
      <w:r>
        <w:br w:type="page"/>
      </w:r>
    </w:p>
    <w:p w14:paraId="46DC05CA" w14:textId="27EB8B78" w:rsidR="008B3953" w:rsidRPr="00781068" w:rsidRDefault="00A516BC" w:rsidP="00781068">
      <w:pPr>
        <w:pStyle w:val="Heading3"/>
      </w:pPr>
      <w:bookmarkStart w:id="22" w:name="_Toc276728305"/>
      <w:bookmarkStart w:id="23" w:name="_Toc182301064"/>
      <w:r>
        <w:rPr>
          <w:rFonts w:eastAsia="Cambria"/>
        </w:rPr>
        <w:t>Exercise 1.</w:t>
      </w:r>
      <w:r w:rsidR="001D71D7">
        <w:rPr>
          <w:rFonts w:eastAsia="Cambria"/>
        </w:rPr>
        <w:t>2</w:t>
      </w:r>
      <w:r>
        <w:rPr>
          <w:rFonts w:eastAsia="Cambria"/>
        </w:rPr>
        <w:t xml:space="preserve"> </w:t>
      </w:r>
      <w:bookmarkEnd w:id="22"/>
      <w:r w:rsidR="00205AD6">
        <w:rPr>
          <w:rFonts w:eastAsia="Cambria"/>
        </w:rPr>
        <w:t>Run ADPREP</w:t>
      </w:r>
      <w:r w:rsidR="004527E6">
        <w:rPr>
          <w:rFonts w:eastAsia="Cambria"/>
        </w:rPr>
        <w:t xml:space="preserve"> to Extend the Active Directory Schema</w:t>
      </w:r>
      <w:bookmarkEnd w:id="23"/>
    </w:p>
    <w:p w14:paraId="76500B27" w14:textId="1E3C5BB4" w:rsidR="004527E6" w:rsidRDefault="004527E6" w:rsidP="004527E6">
      <w:pPr>
        <w:pStyle w:val="BodyText"/>
      </w:pPr>
      <w:r>
        <w:t>To extend the Active Directory Domain Services (ADDS) schema for Windows Server 202</w:t>
      </w:r>
      <w:r w:rsidR="00391243">
        <w:t>5</w:t>
      </w:r>
      <w:r>
        <w:t xml:space="preserve">, you will need the installation media for Windows Server 2022. The necessary files are located in the </w:t>
      </w:r>
      <w:r w:rsidRPr="004527E6">
        <w:rPr>
          <w:b/>
          <w:bCs/>
        </w:rPr>
        <w:t>.\support\adprep</w:t>
      </w:r>
      <w:r>
        <w:t xml:space="preserve"> directory on the installation media. The executable used for this process is </w:t>
      </w:r>
      <w:r w:rsidRPr="004527E6">
        <w:rPr>
          <w:b/>
          <w:bCs/>
        </w:rPr>
        <w:t>adprep.exe.</w:t>
      </w:r>
    </w:p>
    <w:p w14:paraId="77C8C7A2" w14:textId="77777777" w:rsidR="004527E6" w:rsidRDefault="004527E6" w:rsidP="004527E6">
      <w:pPr>
        <w:pStyle w:val="BodyText"/>
      </w:pPr>
    </w:p>
    <w:p w14:paraId="6C9F846A" w14:textId="2D26125F" w:rsidR="004527E6" w:rsidRDefault="004527E6" w:rsidP="004527E6">
      <w:pPr>
        <w:pStyle w:val="RealWorldNote"/>
      </w:pPr>
      <w:r w:rsidRPr="004527E6">
        <w:rPr>
          <w:b/>
          <w:bCs/>
        </w:rPr>
        <w:t>Note:</w:t>
      </w:r>
      <w:r>
        <w:t xml:space="preserve"> When you install the first Windows Server 202</w:t>
      </w:r>
      <w:r w:rsidR="00391243">
        <w:t>5</w:t>
      </w:r>
      <w:r>
        <w:t xml:space="preserve"> domain controller, ADPREP will automatically run and extend the schema. However, this method is not preferred, especially in larger environments, because different administrators typically have Enterprise Admins and Schema Admins rights. The steps outlined below allow for verification and control before integrating a new version of Windows Server into ADDS.</w:t>
      </w:r>
    </w:p>
    <w:p w14:paraId="3EA7CC5F" w14:textId="77777777" w:rsidR="004527E6" w:rsidRDefault="004527E6" w:rsidP="004527E6">
      <w:pPr>
        <w:pStyle w:val="BodyText"/>
      </w:pPr>
    </w:p>
    <w:p w14:paraId="465827B6" w14:textId="77777777" w:rsidR="004527E6" w:rsidRPr="00C151B3" w:rsidRDefault="004527E6" w:rsidP="004527E6">
      <w:pPr>
        <w:pStyle w:val="BodyText"/>
        <w:rPr>
          <w:b/>
          <w:bCs/>
        </w:rPr>
      </w:pPr>
      <w:r w:rsidRPr="00C151B3">
        <w:rPr>
          <w:b/>
          <w:bCs/>
        </w:rPr>
        <w:t>Upgrading ADDS Forest and Domain with ADPrep.exe</w:t>
      </w:r>
    </w:p>
    <w:p w14:paraId="1729153C" w14:textId="695413D9" w:rsidR="004527E6" w:rsidRDefault="004527E6" w:rsidP="004527E6">
      <w:pPr>
        <w:pStyle w:val="BodyText"/>
      </w:pPr>
      <w:r>
        <w:t>The commands to upgrade the ADDS forest and domain using adprep.exe are derived from our standard production procedures. Although simply adding a Windows Server 202</w:t>
      </w:r>
      <w:r w:rsidR="00391243">
        <w:t>5</w:t>
      </w:r>
      <w:r>
        <w:t xml:space="preserve"> domain controller will trigger ADPREP automatically if it hasn't been run, we prefer a more controlled approach. This method ensures granular control and verification, which is essential for schema modifications in a production environment and aligns with change control processes. Automatic execution does not offer the same level of validation and oversight required.</w:t>
      </w:r>
    </w:p>
    <w:p w14:paraId="2F2A76F4" w14:textId="751D8112" w:rsidR="00744B43" w:rsidRDefault="00744B43" w:rsidP="008B3953">
      <w:pPr>
        <w:pStyle w:val="BodyText"/>
        <w:rPr>
          <w:rFonts w:eastAsia="Cambria"/>
        </w:rPr>
      </w:pPr>
    </w:p>
    <w:p w14:paraId="6D725FAE" w14:textId="4A41844F" w:rsidR="001F2469" w:rsidRDefault="001F2469">
      <w:pPr>
        <w:spacing w:after="0" w:line="240" w:lineRule="auto"/>
        <w:rPr>
          <w:b/>
          <w:bCs/>
        </w:rPr>
      </w:pPr>
      <w:bookmarkStart w:id="24" w:name="_Toc276728306"/>
    </w:p>
    <w:p w14:paraId="55B67710" w14:textId="77777777" w:rsidR="001F2469" w:rsidRDefault="001F2469" w:rsidP="001F2469">
      <w:pPr>
        <w:pStyle w:val="BodyText"/>
      </w:pPr>
    </w:p>
    <w:tbl>
      <w:tblPr>
        <w:tblStyle w:val="SDMtable"/>
        <w:tblW w:w="9126" w:type="dxa"/>
        <w:tblLayout w:type="fixed"/>
        <w:tblLook w:val="04A0" w:firstRow="1" w:lastRow="0" w:firstColumn="1" w:lastColumn="0" w:noHBand="0" w:noVBand="1"/>
      </w:tblPr>
      <w:tblGrid>
        <w:gridCol w:w="3006"/>
        <w:gridCol w:w="6120"/>
      </w:tblGrid>
      <w:tr w:rsidR="001F2469" w:rsidRPr="00D8199D" w14:paraId="5DB60334" w14:textId="77777777" w:rsidTr="6F2132FA">
        <w:trPr>
          <w:cnfStyle w:val="100000000000" w:firstRow="1" w:lastRow="0" w:firstColumn="0" w:lastColumn="0" w:oddVBand="0" w:evenVBand="0" w:oddHBand="0" w:evenHBand="0" w:firstRowFirstColumn="0" w:firstRowLastColumn="0" w:lastRowFirstColumn="0" w:lastRowLastColumn="0"/>
        </w:trPr>
        <w:tc>
          <w:tcPr>
            <w:tcW w:w="3006" w:type="dxa"/>
          </w:tcPr>
          <w:p w14:paraId="54028836" w14:textId="77777777" w:rsidR="001F2469" w:rsidRPr="00D8199D" w:rsidRDefault="001F2469" w:rsidP="003E697C">
            <w:pPr>
              <w:spacing w:after="200"/>
              <w:contextualSpacing/>
              <w:rPr>
                <w:rFonts w:cs="Segoe UI"/>
              </w:rPr>
            </w:pPr>
            <w:r>
              <w:rPr>
                <w:rFonts w:cs="Segoe UI"/>
              </w:rPr>
              <w:t>Instructions</w:t>
            </w:r>
          </w:p>
        </w:tc>
        <w:tc>
          <w:tcPr>
            <w:tcW w:w="6120" w:type="dxa"/>
          </w:tcPr>
          <w:p w14:paraId="003072F0" w14:textId="77777777" w:rsidR="001F2469" w:rsidRPr="00D8199D" w:rsidRDefault="001F2469" w:rsidP="003E697C">
            <w:pPr>
              <w:spacing w:after="200"/>
              <w:jc w:val="center"/>
            </w:pPr>
            <w:r>
              <w:t>Screenshot (if applicable)</w:t>
            </w:r>
          </w:p>
        </w:tc>
      </w:tr>
      <w:tr w:rsidR="001F2469" w:rsidRPr="00D8199D" w14:paraId="6CB15AD8" w14:textId="77777777" w:rsidTr="6F2132FA">
        <w:tc>
          <w:tcPr>
            <w:tcW w:w="3006" w:type="dxa"/>
          </w:tcPr>
          <w:p w14:paraId="2AA5CD91" w14:textId="77777777" w:rsidR="001F2469" w:rsidRPr="00D8199D" w:rsidRDefault="001F2469" w:rsidP="003E697C">
            <w:pPr>
              <w:pStyle w:val="ListParagraph"/>
              <w:spacing w:after="200" w:line="276" w:lineRule="auto"/>
            </w:pPr>
          </w:p>
        </w:tc>
        <w:tc>
          <w:tcPr>
            <w:tcW w:w="6120" w:type="dxa"/>
          </w:tcPr>
          <w:p w14:paraId="35CBF637" w14:textId="77777777" w:rsidR="001F2469" w:rsidRPr="00D8199D" w:rsidRDefault="001F2469" w:rsidP="003E697C">
            <w:pPr>
              <w:spacing w:after="200"/>
            </w:pPr>
          </w:p>
        </w:tc>
      </w:tr>
      <w:tr w:rsidR="001F2469" w:rsidRPr="00D8199D" w14:paraId="6A7B8F85" w14:textId="77777777" w:rsidTr="6F2132FA">
        <w:tc>
          <w:tcPr>
            <w:tcW w:w="3006" w:type="dxa"/>
          </w:tcPr>
          <w:p w14:paraId="6AF6F984" w14:textId="1F812353" w:rsidR="001F2469" w:rsidRPr="00D8199D" w:rsidRDefault="001F2469" w:rsidP="001F2469">
            <w:pPr>
              <w:pStyle w:val="NumList"/>
            </w:pPr>
            <w:r>
              <w:t>Logon to TMDC01 as Administrator</w:t>
            </w:r>
          </w:p>
        </w:tc>
        <w:tc>
          <w:tcPr>
            <w:tcW w:w="6120" w:type="dxa"/>
          </w:tcPr>
          <w:p w14:paraId="1FCF3045" w14:textId="77777777" w:rsidR="001F2469" w:rsidRPr="00D8199D" w:rsidRDefault="001F2469" w:rsidP="003E697C">
            <w:pPr>
              <w:spacing w:after="200"/>
            </w:pPr>
          </w:p>
        </w:tc>
      </w:tr>
      <w:tr w:rsidR="001F2469" w:rsidRPr="00D8199D" w14:paraId="6574E060" w14:textId="77777777" w:rsidTr="6F2132FA">
        <w:tc>
          <w:tcPr>
            <w:tcW w:w="3006" w:type="dxa"/>
          </w:tcPr>
          <w:p w14:paraId="4819A276" w14:textId="56A4B762" w:rsidR="001F2469" w:rsidRDefault="001F2469" w:rsidP="001F2469">
            <w:pPr>
              <w:pStyle w:val="NumList"/>
            </w:pPr>
            <w:r>
              <w:t xml:space="preserve">Open Active Directory Users and Computers, </w:t>
            </w:r>
            <w:r w:rsidR="00806347">
              <w:t>click</w:t>
            </w:r>
            <w:r>
              <w:t xml:space="preserve"> on the Users Container, right Click on the Administrator Account and click properties</w:t>
            </w:r>
          </w:p>
          <w:p w14:paraId="40C013A6" w14:textId="66A30583" w:rsidR="008747A6" w:rsidRDefault="008747A6" w:rsidP="001F2469">
            <w:pPr>
              <w:pStyle w:val="NumList"/>
            </w:pPr>
            <w:r>
              <w:t>Verify that the account is a member of Domain Admins, Enterprise Admins, and Schema Admins groups</w:t>
            </w:r>
          </w:p>
        </w:tc>
        <w:tc>
          <w:tcPr>
            <w:tcW w:w="6120" w:type="dxa"/>
          </w:tcPr>
          <w:p w14:paraId="23BEB00E" w14:textId="630346DF" w:rsidR="001F2469" w:rsidRPr="00D8199D" w:rsidRDefault="008747A6" w:rsidP="003E697C">
            <w:pPr>
              <w:spacing w:after="200"/>
            </w:pPr>
            <w:r>
              <w:rPr>
                <w:noProof/>
              </w:rPr>
              <w:drawing>
                <wp:inline distT="0" distB="0" distL="0" distR="0" wp14:anchorId="0FC2B999" wp14:editId="3C56DB3A">
                  <wp:extent cx="3703320" cy="47396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03320" cy="4739640"/>
                          </a:xfrm>
                          <a:prstGeom prst="rect">
                            <a:avLst/>
                          </a:prstGeom>
                        </pic:spPr>
                      </pic:pic>
                    </a:graphicData>
                  </a:graphic>
                </wp:inline>
              </w:drawing>
            </w:r>
          </w:p>
        </w:tc>
      </w:tr>
      <w:tr w:rsidR="00634E50" w:rsidRPr="00D8199D" w14:paraId="65FC8825" w14:textId="77777777" w:rsidTr="6F2132FA">
        <w:tc>
          <w:tcPr>
            <w:tcW w:w="3006" w:type="dxa"/>
          </w:tcPr>
          <w:p w14:paraId="18DEFA6B" w14:textId="36B17789" w:rsidR="00634E50" w:rsidRDefault="00634E50" w:rsidP="001F2469">
            <w:pPr>
              <w:pStyle w:val="NumList"/>
            </w:pPr>
            <w:r>
              <w:t>What are FSMO Roles and why are they important to Active Directory?</w:t>
            </w:r>
          </w:p>
        </w:tc>
        <w:tc>
          <w:tcPr>
            <w:tcW w:w="6120" w:type="dxa"/>
          </w:tcPr>
          <w:p w14:paraId="0E6AD995" w14:textId="77777777" w:rsidR="00634E50" w:rsidRPr="00634E50" w:rsidRDefault="00634E50" w:rsidP="00634E50">
            <w:pPr>
              <w:spacing w:after="200"/>
              <w:rPr>
                <w:noProof/>
                <w14:ligatures w14:val="none"/>
              </w:rPr>
            </w:pPr>
            <w:r w:rsidRPr="00634E50">
              <w:rPr>
                <w:noProof/>
                <w14:ligatures w14:val="none"/>
              </w:rPr>
              <w:t>Flexible Single Master Operations (</w:t>
            </w:r>
            <w:r w:rsidRPr="00634E50">
              <w:rPr>
                <w:b/>
                <w:bCs/>
                <w:noProof/>
                <w14:ligatures w14:val="none"/>
              </w:rPr>
              <w:t>FSMO</w:t>
            </w:r>
            <w:r w:rsidRPr="00634E50">
              <w:rPr>
                <w:noProof/>
                <w14:ligatures w14:val="none"/>
              </w:rPr>
              <w:t xml:space="preserve">) roles, also known as operations master roles, are specialized domain controller (DC) tasks in Active Directory (AD). These roles are crucial for the smooth functioning of AD and to avoid conflicts during operations. There are five FSMO roles, divided into two categories: </w:t>
            </w:r>
            <w:r w:rsidRPr="00634E50">
              <w:rPr>
                <w:b/>
                <w:bCs/>
                <w:noProof/>
                <w14:ligatures w14:val="none"/>
              </w:rPr>
              <w:t>forest-wide</w:t>
            </w:r>
            <w:r w:rsidRPr="00634E50">
              <w:rPr>
                <w:noProof/>
                <w14:ligatures w14:val="none"/>
              </w:rPr>
              <w:t xml:space="preserve"> and </w:t>
            </w:r>
            <w:r w:rsidRPr="00634E50">
              <w:rPr>
                <w:b/>
                <w:bCs/>
                <w:noProof/>
                <w14:ligatures w14:val="none"/>
              </w:rPr>
              <w:t>domain-wide</w:t>
            </w:r>
            <w:r w:rsidRPr="00634E50">
              <w:rPr>
                <w:noProof/>
                <w14:ligatures w14:val="none"/>
              </w:rPr>
              <w:t xml:space="preserve"> roles.</w:t>
            </w:r>
          </w:p>
          <w:p w14:paraId="3429EF7D" w14:textId="77777777" w:rsidR="00634E50" w:rsidRPr="00634E50" w:rsidRDefault="00634E50" w:rsidP="00634E50">
            <w:pPr>
              <w:spacing w:after="200"/>
              <w:rPr>
                <w:noProof/>
                <w14:ligatures w14:val="none"/>
              </w:rPr>
            </w:pPr>
          </w:p>
          <w:p w14:paraId="47D55764" w14:textId="77777777" w:rsidR="00634E50" w:rsidRPr="00634E50" w:rsidRDefault="00634E50" w:rsidP="00634E50">
            <w:pPr>
              <w:spacing w:after="200"/>
              <w:rPr>
                <w:b/>
                <w:bCs/>
                <w:noProof/>
                <w:sz w:val="28"/>
                <w:szCs w:val="28"/>
                <w14:ligatures w14:val="none"/>
              </w:rPr>
            </w:pPr>
            <w:r w:rsidRPr="00634E50">
              <w:rPr>
                <w:b/>
                <w:bCs/>
                <w:noProof/>
                <w:sz w:val="28"/>
                <w:szCs w:val="28"/>
                <w14:ligatures w14:val="none"/>
              </w:rPr>
              <w:t>Forest-Wide Roles</w:t>
            </w:r>
          </w:p>
          <w:p w14:paraId="5E866E05" w14:textId="77777777" w:rsidR="00634E50" w:rsidRPr="00634E50" w:rsidRDefault="00634E50" w:rsidP="00634E50">
            <w:pPr>
              <w:spacing w:after="200"/>
              <w:rPr>
                <w:b/>
                <w:bCs/>
                <w:noProof/>
                <w14:ligatures w14:val="none"/>
              </w:rPr>
            </w:pPr>
            <w:r w:rsidRPr="00634E50">
              <w:rPr>
                <w:b/>
                <w:bCs/>
                <w:noProof/>
                <w14:ligatures w14:val="none"/>
              </w:rPr>
              <w:t>Schema Master</w:t>
            </w:r>
          </w:p>
          <w:p w14:paraId="7D77C739" w14:textId="77777777" w:rsidR="00634E50" w:rsidRPr="00634E50" w:rsidRDefault="00634E50" w:rsidP="00634E50">
            <w:pPr>
              <w:spacing w:after="200"/>
              <w:rPr>
                <w:noProof/>
                <w14:ligatures w14:val="none"/>
              </w:rPr>
            </w:pPr>
            <w:r w:rsidRPr="00634E50">
              <w:rPr>
                <w:b/>
                <w:bCs/>
                <w:noProof/>
                <w14:ligatures w14:val="none"/>
              </w:rPr>
              <w:t>Role:</w:t>
            </w:r>
            <w:r w:rsidRPr="00634E50">
              <w:rPr>
                <w:noProof/>
                <w14:ligatures w14:val="none"/>
              </w:rPr>
              <w:t xml:space="preserve"> Manages updates and modifications to the AD schema.</w:t>
            </w:r>
          </w:p>
          <w:p w14:paraId="7722E0EC" w14:textId="77777777" w:rsidR="00634E50" w:rsidRPr="00634E50" w:rsidRDefault="00634E50" w:rsidP="00634E50">
            <w:pPr>
              <w:spacing w:after="200"/>
              <w:rPr>
                <w:noProof/>
                <w14:ligatures w14:val="none"/>
              </w:rPr>
            </w:pPr>
            <w:r w:rsidRPr="00634E50">
              <w:rPr>
                <w:b/>
                <w:bCs/>
                <w:noProof/>
                <w14:ligatures w14:val="none"/>
              </w:rPr>
              <w:t>Responsibility:</w:t>
            </w:r>
            <w:r w:rsidRPr="00634E50">
              <w:rPr>
                <w:noProof/>
                <w14:ligatures w14:val="none"/>
              </w:rPr>
              <w:t xml:space="preserve"> Ensures that any schema changes (such as adding new attributes or object types) are replicated throughout the forest.</w:t>
            </w:r>
          </w:p>
          <w:p w14:paraId="101BAA75" w14:textId="77777777" w:rsidR="00634E50" w:rsidRPr="00634E50" w:rsidRDefault="00634E50" w:rsidP="00634E50">
            <w:pPr>
              <w:spacing w:after="200"/>
              <w:rPr>
                <w:noProof/>
                <w14:ligatures w14:val="none"/>
              </w:rPr>
            </w:pPr>
            <w:r w:rsidRPr="00634E50">
              <w:rPr>
                <w:b/>
                <w:bCs/>
                <w:noProof/>
                <w14:ligatures w14:val="none"/>
              </w:rPr>
              <w:t>Location:</w:t>
            </w:r>
            <w:r w:rsidRPr="00634E50">
              <w:rPr>
                <w:noProof/>
                <w14:ligatures w14:val="none"/>
              </w:rPr>
              <w:t xml:space="preserve"> Only one schema master per AD forest.</w:t>
            </w:r>
          </w:p>
          <w:p w14:paraId="4670C4C6" w14:textId="77777777" w:rsidR="00634E50" w:rsidRDefault="00634E50" w:rsidP="00634E50">
            <w:pPr>
              <w:spacing w:after="200"/>
              <w:rPr>
                <w:noProof/>
                <w14:ligatures w14:val="none"/>
              </w:rPr>
            </w:pPr>
          </w:p>
          <w:p w14:paraId="10671390" w14:textId="7561DD39" w:rsidR="00634E50" w:rsidRPr="00634E50" w:rsidRDefault="00634E50" w:rsidP="00634E50">
            <w:pPr>
              <w:spacing w:after="200"/>
              <w:rPr>
                <w:b/>
                <w:bCs/>
                <w:noProof/>
                <w14:ligatures w14:val="none"/>
              </w:rPr>
            </w:pPr>
            <w:r w:rsidRPr="00634E50">
              <w:rPr>
                <w:b/>
                <w:bCs/>
                <w:noProof/>
                <w14:ligatures w14:val="none"/>
              </w:rPr>
              <w:t>Domain Naming Master</w:t>
            </w:r>
          </w:p>
          <w:p w14:paraId="34B06676" w14:textId="77777777" w:rsidR="00634E50" w:rsidRPr="00634E50" w:rsidRDefault="00634E50" w:rsidP="00634E50">
            <w:pPr>
              <w:spacing w:after="200"/>
              <w:rPr>
                <w:noProof/>
                <w14:ligatures w14:val="none"/>
              </w:rPr>
            </w:pPr>
            <w:r w:rsidRPr="00634E50">
              <w:rPr>
                <w:b/>
                <w:bCs/>
                <w:noProof/>
                <w14:ligatures w14:val="none"/>
              </w:rPr>
              <w:t>Role:</w:t>
            </w:r>
            <w:r w:rsidRPr="00634E50">
              <w:rPr>
                <w:noProof/>
                <w14:ligatures w14:val="none"/>
              </w:rPr>
              <w:t xml:space="preserve"> Manages the addition and removal of domains in the AD forest.</w:t>
            </w:r>
          </w:p>
          <w:p w14:paraId="6E5783E6" w14:textId="77777777" w:rsidR="00634E50" w:rsidRPr="00634E50" w:rsidRDefault="00634E50" w:rsidP="00634E50">
            <w:pPr>
              <w:spacing w:after="200"/>
              <w:rPr>
                <w:noProof/>
                <w14:ligatures w14:val="none"/>
              </w:rPr>
            </w:pPr>
            <w:r w:rsidRPr="00634E50">
              <w:rPr>
                <w:b/>
                <w:bCs/>
                <w:noProof/>
                <w14:ligatures w14:val="none"/>
              </w:rPr>
              <w:t>Responsibility:</w:t>
            </w:r>
            <w:r w:rsidRPr="00634E50">
              <w:rPr>
                <w:noProof/>
                <w14:ligatures w14:val="none"/>
              </w:rPr>
              <w:t xml:space="preserve"> Ensures that the creation and deletion of domains are handled without name conflicts.</w:t>
            </w:r>
          </w:p>
          <w:p w14:paraId="2E6BEFE3" w14:textId="77777777" w:rsidR="00634E50" w:rsidRPr="00634E50" w:rsidRDefault="00634E50" w:rsidP="00634E50">
            <w:pPr>
              <w:spacing w:after="200"/>
              <w:rPr>
                <w:noProof/>
                <w14:ligatures w14:val="none"/>
              </w:rPr>
            </w:pPr>
            <w:r w:rsidRPr="00634E50">
              <w:rPr>
                <w:b/>
                <w:bCs/>
                <w:noProof/>
                <w14:ligatures w14:val="none"/>
              </w:rPr>
              <w:t>Location:</w:t>
            </w:r>
            <w:r w:rsidRPr="00634E50">
              <w:rPr>
                <w:noProof/>
                <w14:ligatures w14:val="none"/>
              </w:rPr>
              <w:t xml:space="preserve"> Only one domain naming master per AD forest.</w:t>
            </w:r>
          </w:p>
          <w:p w14:paraId="18D310E0" w14:textId="77777777" w:rsidR="00634E50" w:rsidRDefault="00634E50" w:rsidP="00634E50">
            <w:pPr>
              <w:spacing w:after="200"/>
              <w:rPr>
                <w:noProof/>
                <w14:ligatures w14:val="none"/>
              </w:rPr>
            </w:pPr>
          </w:p>
          <w:p w14:paraId="7DDEAF81" w14:textId="3F6ECD9F" w:rsidR="00634E50" w:rsidRPr="00634E50" w:rsidRDefault="00634E50" w:rsidP="00634E50">
            <w:pPr>
              <w:spacing w:after="200"/>
              <w:rPr>
                <w:b/>
                <w:bCs/>
                <w:noProof/>
                <w:sz w:val="28"/>
                <w:szCs w:val="28"/>
                <w14:ligatures w14:val="none"/>
              </w:rPr>
            </w:pPr>
            <w:r w:rsidRPr="00634E50">
              <w:rPr>
                <w:b/>
                <w:bCs/>
                <w:noProof/>
                <w:sz w:val="28"/>
                <w:szCs w:val="28"/>
                <w14:ligatures w14:val="none"/>
              </w:rPr>
              <w:t>Domain-Wide Roles</w:t>
            </w:r>
          </w:p>
          <w:p w14:paraId="62FFD21C" w14:textId="3C7E0588" w:rsidR="00634E50" w:rsidRPr="00634E50" w:rsidRDefault="00634E50" w:rsidP="00634E50">
            <w:pPr>
              <w:spacing w:after="200"/>
              <w:rPr>
                <w:b/>
                <w:bCs/>
                <w:noProof/>
                <w14:ligatures w14:val="none"/>
              </w:rPr>
            </w:pPr>
            <w:r w:rsidRPr="00634E50">
              <w:rPr>
                <w:b/>
                <w:bCs/>
                <w:noProof/>
                <w14:ligatures w14:val="none"/>
              </w:rPr>
              <w:t>PDC Emulator</w:t>
            </w:r>
          </w:p>
          <w:p w14:paraId="4233DD00" w14:textId="77777777" w:rsidR="00634E50" w:rsidRPr="00634E50" w:rsidRDefault="00634E50" w:rsidP="00634E50">
            <w:pPr>
              <w:spacing w:after="200"/>
              <w:rPr>
                <w:noProof/>
                <w14:ligatures w14:val="none"/>
              </w:rPr>
            </w:pPr>
            <w:r w:rsidRPr="00634E50">
              <w:rPr>
                <w:b/>
                <w:bCs/>
                <w:noProof/>
                <w14:ligatures w14:val="none"/>
              </w:rPr>
              <w:t>Role:</w:t>
            </w:r>
            <w:r w:rsidRPr="00634E50">
              <w:rPr>
                <w:noProof/>
                <w14:ligatures w14:val="none"/>
              </w:rPr>
              <w:t xml:space="preserve"> Acts as a primary domain controller emulator for backward compatibility with older Windows NT systems.</w:t>
            </w:r>
          </w:p>
          <w:p w14:paraId="5AB2144D" w14:textId="77777777" w:rsidR="00634E50" w:rsidRPr="00634E50" w:rsidRDefault="00634E50" w:rsidP="00634E50">
            <w:pPr>
              <w:spacing w:after="200"/>
              <w:rPr>
                <w:b/>
                <w:bCs/>
                <w:noProof/>
                <w14:ligatures w14:val="none"/>
              </w:rPr>
            </w:pPr>
            <w:r w:rsidRPr="00634E50">
              <w:rPr>
                <w:b/>
                <w:bCs/>
                <w:noProof/>
                <w14:ligatures w14:val="none"/>
              </w:rPr>
              <w:t>Responsibilities:</w:t>
            </w:r>
          </w:p>
          <w:p w14:paraId="7CC1BCDD" w14:textId="77777777" w:rsidR="00634E50" w:rsidRPr="00634E50" w:rsidRDefault="00634E50" w:rsidP="00634E50">
            <w:pPr>
              <w:spacing w:after="200"/>
              <w:rPr>
                <w:noProof/>
                <w14:ligatures w14:val="none"/>
              </w:rPr>
            </w:pPr>
            <w:r w:rsidRPr="00634E50">
              <w:rPr>
                <w:noProof/>
                <w14:ligatures w14:val="none"/>
              </w:rPr>
              <w:t>Handles password changes and account lockouts.</w:t>
            </w:r>
          </w:p>
          <w:p w14:paraId="2F7763E5" w14:textId="77777777" w:rsidR="00634E50" w:rsidRPr="00634E50" w:rsidRDefault="00634E50" w:rsidP="00634E50">
            <w:pPr>
              <w:spacing w:after="200"/>
              <w:rPr>
                <w:noProof/>
                <w14:ligatures w14:val="none"/>
              </w:rPr>
            </w:pPr>
            <w:r w:rsidRPr="00634E50">
              <w:rPr>
                <w:noProof/>
                <w14:ligatures w14:val="none"/>
              </w:rPr>
              <w:t>Synchronizes time across the domain to ensure consistent timestamps.</w:t>
            </w:r>
          </w:p>
          <w:p w14:paraId="12401A8A" w14:textId="77777777" w:rsidR="00634E50" w:rsidRPr="00634E50" w:rsidRDefault="00634E50" w:rsidP="00634E50">
            <w:pPr>
              <w:spacing w:after="200"/>
              <w:rPr>
                <w:noProof/>
                <w14:ligatures w14:val="none"/>
              </w:rPr>
            </w:pPr>
            <w:r w:rsidRPr="00634E50">
              <w:rPr>
                <w:noProof/>
                <w14:ligatures w14:val="none"/>
              </w:rPr>
              <w:t>Processes Group Policy updates and manages domain-wide replication.</w:t>
            </w:r>
          </w:p>
          <w:p w14:paraId="4046EB83" w14:textId="77777777" w:rsidR="00634E50" w:rsidRPr="00634E50" w:rsidRDefault="00634E50" w:rsidP="00634E50">
            <w:pPr>
              <w:spacing w:after="200"/>
              <w:rPr>
                <w:noProof/>
                <w14:ligatures w14:val="none"/>
              </w:rPr>
            </w:pPr>
            <w:r w:rsidRPr="00634E50">
              <w:rPr>
                <w:b/>
                <w:bCs/>
                <w:noProof/>
                <w14:ligatures w14:val="none"/>
              </w:rPr>
              <w:t>Location:</w:t>
            </w:r>
            <w:r w:rsidRPr="00634E50">
              <w:rPr>
                <w:noProof/>
                <w14:ligatures w14:val="none"/>
              </w:rPr>
              <w:t xml:space="preserve"> One PDC emulator per AD domain.</w:t>
            </w:r>
          </w:p>
          <w:p w14:paraId="0B087A50" w14:textId="77777777" w:rsidR="00634E50" w:rsidRDefault="00634E50" w:rsidP="00634E50">
            <w:pPr>
              <w:spacing w:after="200"/>
              <w:rPr>
                <w:b/>
                <w:bCs/>
                <w:noProof/>
                <w14:ligatures w14:val="none"/>
              </w:rPr>
            </w:pPr>
          </w:p>
          <w:p w14:paraId="7BC5D016" w14:textId="64D2EE2F" w:rsidR="00634E50" w:rsidRPr="00634E50" w:rsidRDefault="00634E50" w:rsidP="00634E50">
            <w:pPr>
              <w:spacing w:after="200"/>
              <w:rPr>
                <w:b/>
                <w:bCs/>
                <w:noProof/>
                <w14:ligatures w14:val="none"/>
              </w:rPr>
            </w:pPr>
            <w:r w:rsidRPr="00634E50">
              <w:rPr>
                <w:b/>
                <w:bCs/>
                <w:noProof/>
                <w14:ligatures w14:val="none"/>
              </w:rPr>
              <w:t>RID Master</w:t>
            </w:r>
          </w:p>
          <w:p w14:paraId="428D2E54" w14:textId="77777777" w:rsidR="00634E50" w:rsidRPr="00634E50" w:rsidRDefault="00634E50" w:rsidP="00634E50">
            <w:pPr>
              <w:spacing w:after="200"/>
              <w:rPr>
                <w:noProof/>
                <w14:ligatures w14:val="none"/>
              </w:rPr>
            </w:pPr>
            <w:r w:rsidRPr="00634E50">
              <w:rPr>
                <w:b/>
                <w:bCs/>
                <w:noProof/>
                <w14:ligatures w14:val="none"/>
              </w:rPr>
              <w:t>Role:</w:t>
            </w:r>
            <w:r w:rsidRPr="00634E50">
              <w:rPr>
                <w:noProof/>
                <w14:ligatures w14:val="none"/>
              </w:rPr>
              <w:t xml:space="preserve"> Allocates pools of relative identifiers (RIDs) to DCs within a domain.</w:t>
            </w:r>
          </w:p>
          <w:p w14:paraId="3D3733D8" w14:textId="77777777" w:rsidR="00634E50" w:rsidRPr="00634E50" w:rsidRDefault="00634E50" w:rsidP="00634E50">
            <w:pPr>
              <w:spacing w:after="200"/>
              <w:rPr>
                <w:noProof/>
                <w14:ligatures w14:val="none"/>
              </w:rPr>
            </w:pPr>
            <w:r w:rsidRPr="00634E50">
              <w:rPr>
                <w:b/>
                <w:bCs/>
                <w:noProof/>
                <w14:ligatures w14:val="none"/>
              </w:rPr>
              <w:t>Responsibility:</w:t>
            </w:r>
            <w:r w:rsidRPr="00634E50">
              <w:rPr>
                <w:noProof/>
                <w14:ligatures w14:val="none"/>
              </w:rPr>
              <w:t xml:space="preserve"> Ensures unique security identifiers (SIDs) for objects created in the domain by managing the RID pool.</w:t>
            </w:r>
          </w:p>
          <w:p w14:paraId="09CCAB75" w14:textId="77777777" w:rsidR="00634E50" w:rsidRPr="00634E50" w:rsidRDefault="00634E50" w:rsidP="00634E50">
            <w:pPr>
              <w:spacing w:after="200"/>
              <w:rPr>
                <w:noProof/>
                <w14:ligatures w14:val="none"/>
              </w:rPr>
            </w:pPr>
            <w:r w:rsidRPr="00634E50">
              <w:rPr>
                <w:b/>
                <w:bCs/>
                <w:noProof/>
                <w14:ligatures w14:val="none"/>
              </w:rPr>
              <w:t>Location:</w:t>
            </w:r>
            <w:r w:rsidRPr="00634E50">
              <w:rPr>
                <w:noProof/>
                <w14:ligatures w14:val="none"/>
              </w:rPr>
              <w:t xml:space="preserve"> One RID master per AD domain.</w:t>
            </w:r>
          </w:p>
          <w:p w14:paraId="0BDA4DA5" w14:textId="19A70DC6" w:rsidR="00634E50" w:rsidRPr="00634E50" w:rsidRDefault="00634E50" w:rsidP="00634E50">
            <w:pPr>
              <w:spacing w:after="200"/>
              <w:rPr>
                <w:b/>
                <w:bCs/>
                <w:noProof/>
                <w14:ligatures w14:val="none"/>
              </w:rPr>
            </w:pPr>
            <w:r w:rsidRPr="00634E50">
              <w:rPr>
                <w:b/>
                <w:bCs/>
                <w:noProof/>
                <w14:ligatures w14:val="none"/>
              </w:rPr>
              <w:t>Infrastructure Master</w:t>
            </w:r>
          </w:p>
          <w:p w14:paraId="50E177E0" w14:textId="77777777" w:rsidR="00634E50" w:rsidRPr="00634E50" w:rsidRDefault="00634E50" w:rsidP="00634E50">
            <w:pPr>
              <w:spacing w:after="200"/>
              <w:rPr>
                <w:noProof/>
                <w14:ligatures w14:val="none"/>
              </w:rPr>
            </w:pPr>
          </w:p>
          <w:p w14:paraId="74C0AA68" w14:textId="77777777" w:rsidR="00634E50" w:rsidRPr="00634E50" w:rsidRDefault="00634E50" w:rsidP="00634E50">
            <w:pPr>
              <w:spacing w:after="200"/>
              <w:rPr>
                <w:noProof/>
                <w14:ligatures w14:val="none"/>
              </w:rPr>
            </w:pPr>
            <w:r w:rsidRPr="00634E50">
              <w:rPr>
                <w:b/>
                <w:bCs/>
                <w:noProof/>
                <w14:ligatures w14:val="none"/>
              </w:rPr>
              <w:t>Role:</w:t>
            </w:r>
            <w:r w:rsidRPr="00634E50">
              <w:rPr>
                <w:noProof/>
                <w14:ligatures w14:val="none"/>
              </w:rPr>
              <w:t xml:space="preserve"> Maintains references to objects in other domains (cross-domain object references).</w:t>
            </w:r>
          </w:p>
          <w:p w14:paraId="1E56566A" w14:textId="77777777" w:rsidR="00634E50" w:rsidRPr="00634E50" w:rsidRDefault="00634E50" w:rsidP="00634E50">
            <w:pPr>
              <w:spacing w:after="200"/>
              <w:rPr>
                <w:noProof/>
                <w14:ligatures w14:val="none"/>
              </w:rPr>
            </w:pPr>
            <w:r w:rsidRPr="00634E50">
              <w:rPr>
                <w:b/>
                <w:bCs/>
                <w:noProof/>
                <w14:ligatures w14:val="none"/>
              </w:rPr>
              <w:t>Responsibility:</w:t>
            </w:r>
            <w:r w:rsidRPr="00634E50">
              <w:rPr>
                <w:noProof/>
                <w14:ligatures w14:val="none"/>
              </w:rPr>
              <w:t xml:space="preserve"> Updates object references whenever objects are moved, renamed, or deleted in other domains.</w:t>
            </w:r>
          </w:p>
          <w:p w14:paraId="713DD315" w14:textId="77777777" w:rsidR="00634E50" w:rsidRPr="00634E50" w:rsidRDefault="00634E50" w:rsidP="00634E50">
            <w:pPr>
              <w:spacing w:after="200"/>
              <w:rPr>
                <w:noProof/>
                <w14:ligatures w14:val="none"/>
              </w:rPr>
            </w:pPr>
            <w:r w:rsidRPr="00634E50">
              <w:rPr>
                <w:b/>
                <w:bCs/>
                <w:noProof/>
                <w14:ligatures w14:val="none"/>
              </w:rPr>
              <w:t>Location:</w:t>
            </w:r>
            <w:r w:rsidRPr="00634E50">
              <w:rPr>
                <w:noProof/>
                <w14:ligatures w14:val="none"/>
              </w:rPr>
              <w:t xml:space="preserve"> One infrastructure master per AD domain. It should not be on a global catalog server unless all DCs in the domain are global catalog servers.</w:t>
            </w:r>
          </w:p>
          <w:p w14:paraId="6BD7BDC5" w14:textId="77777777" w:rsidR="00634E50" w:rsidRPr="007D5CC3" w:rsidRDefault="00634E50" w:rsidP="00634E50">
            <w:pPr>
              <w:spacing w:after="200"/>
              <w:rPr>
                <w:noProof/>
                <w:sz w:val="28"/>
                <w:szCs w:val="28"/>
                <w14:ligatures w14:val="none"/>
              </w:rPr>
            </w:pPr>
            <w:r w:rsidRPr="007D5CC3">
              <w:rPr>
                <w:noProof/>
                <w:sz w:val="28"/>
                <w:szCs w:val="28"/>
                <w14:ligatures w14:val="none"/>
              </w:rPr>
              <w:t>Importance of FSMO Roles</w:t>
            </w:r>
          </w:p>
          <w:p w14:paraId="4E981332" w14:textId="77777777" w:rsidR="00634E50" w:rsidRPr="00634E50" w:rsidRDefault="00634E50" w:rsidP="00634E50">
            <w:pPr>
              <w:spacing w:after="200"/>
              <w:rPr>
                <w:noProof/>
                <w14:ligatures w14:val="none"/>
              </w:rPr>
            </w:pPr>
            <w:r w:rsidRPr="007D5CC3">
              <w:rPr>
                <w:b/>
                <w:bCs/>
                <w:noProof/>
                <w14:ligatures w14:val="none"/>
              </w:rPr>
              <w:t>Consistency and Integrity:</w:t>
            </w:r>
            <w:r w:rsidRPr="00634E50">
              <w:rPr>
                <w:noProof/>
                <w14:ligatures w14:val="none"/>
              </w:rPr>
              <w:t xml:space="preserve"> FSMO roles help maintain the integrity and consistency of AD operations by ensuring that specific critical tasks are handled by designated DCs.</w:t>
            </w:r>
          </w:p>
          <w:p w14:paraId="3B253CE8" w14:textId="77777777" w:rsidR="00634E50" w:rsidRPr="00634E50" w:rsidRDefault="00634E50" w:rsidP="00634E50">
            <w:pPr>
              <w:spacing w:after="200"/>
              <w:rPr>
                <w:noProof/>
                <w14:ligatures w14:val="none"/>
              </w:rPr>
            </w:pPr>
            <w:r w:rsidRPr="007D5CC3">
              <w:rPr>
                <w:b/>
                <w:bCs/>
                <w:noProof/>
                <w14:ligatures w14:val="none"/>
              </w:rPr>
              <w:t>Conflict Prevention:</w:t>
            </w:r>
            <w:r w:rsidRPr="00634E50">
              <w:rPr>
                <w:noProof/>
                <w14:ligatures w14:val="none"/>
              </w:rPr>
              <w:t xml:space="preserve"> By assigning unique roles to specific DCs, FSMO roles prevent conflicts that could arise from simultaneous changes or operations being performed by multiple DCs.</w:t>
            </w:r>
          </w:p>
          <w:p w14:paraId="1E9E5EA9" w14:textId="77777777" w:rsidR="00634E50" w:rsidRPr="00634E50" w:rsidRDefault="00634E50" w:rsidP="00634E50">
            <w:pPr>
              <w:spacing w:after="200"/>
              <w:rPr>
                <w:noProof/>
                <w14:ligatures w14:val="none"/>
              </w:rPr>
            </w:pPr>
            <w:r w:rsidRPr="007D5CC3">
              <w:rPr>
                <w:b/>
                <w:bCs/>
                <w:noProof/>
                <w14:ligatures w14:val="none"/>
              </w:rPr>
              <w:t>Centralized Management:</w:t>
            </w:r>
            <w:r w:rsidRPr="00634E50">
              <w:rPr>
                <w:noProof/>
                <w14:ligatures w14:val="none"/>
              </w:rPr>
              <w:t xml:space="preserve"> FSMO roles allow for centralized management of critical tasks, simplifying administration and troubleshooting.</w:t>
            </w:r>
          </w:p>
          <w:p w14:paraId="3CA22CB9" w14:textId="77777777" w:rsidR="00634E50" w:rsidRPr="007D5CC3" w:rsidRDefault="00634E50" w:rsidP="00634E50">
            <w:pPr>
              <w:spacing w:after="200"/>
              <w:rPr>
                <w:b/>
                <w:bCs/>
                <w:noProof/>
                <w:sz w:val="28"/>
                <w:szCs w:val="28"/>
                <w14:ligatures w14:val="none"/>
              </w:rPr>
            </w:pPr>
            <w:r w:rsidRPr="007D5CC3">
              <w:rPr>
                <w:b/>
                <w:bCs/>
                <w:noProof/>
                <w:sz w:val="28"/>
                <w:szCs w:val="28"/>
                <w14:ligatures w14:val="none"/>
              </w:rPr>
              <w:t>Transferring FSMO Roles</w:t>
            </w:r>
          </w:p>
          <w:p w14:paraId="349A78F1" w14:textId="77777777" w:rsidR="00634E50" w:rsidRPr="00634E50" w:rsidRDefault="00634E50" w:rsidP="00634E50">
            <w:pPr>
              <w:spacing w:after="200"/>
              <w:rPr>
                <w:noProof/>
                <w14:ligatures w14:val="none"/>
              </w:rPr>
            </w:pPr>
            <w:r w:rsidRPr="00634E50">
              <w:rPr>
                <w:noProof/>
                <w14:ligatures w14:val="none"/>
              </w:rPr>
              <w:t>FSMO roles can be transferred between DCs using tools like the Active Directory Users and Computers (ADUC) snap-in, the NTDSUtil command-line utility, or PowerShell commands. It is essential to transfer FSMO roles gracefully to ensure continuous availability and to avoid disruptions in AD services.</w:t>
            </w:r>
          </w:p>
          <w:p w14:paraId="3D399B03" w14:textId="219AB38D" w:rsidR="00634E50" w:rsidRDefault="00634E50" w:rsidP="00634E50">
            <w:pPr>
              <w:spacing w:after="200"/>
              <w:rPr>
                <w:noProof/>
                <w14:ligatures w14:val="none"/>
              </w:rPr>
            </w:pPr>
            <w:r w:rsidRPr="00634E50">
              <w:rPr>
                <w:noProof/>
                <w14:ligatures w14:val="none"/>
              </w:rPr>
              <w:t>In summary, FSMO roles are vital components of Active Directory's infrastructure, ensuring efficient and conflict-free operation of critical domain and forest-wide functions.</w:t>
            </w:r>
          </w:p>
        </w:tc>
      </w:tr>
      <w:tr w:rsidR="001F2469" w:rsidRPr="00D8199D" w14:paraId="70078868" w14:textId="77777777" w:rsidTr="6F2132FA">
        <w:tc>
          <w:tcPr>
            <w:tcW w:w="3006" w:type="dxa"/>
          </w:tcPr>
          <w:p w14:paraId="6D3F62F5" w14:textId="77777777" w:rsidR="001F2469" w:rsidRDefault="008747A6" w:rsidP="001F2469">
            <w:pPr>
              <w:pStyle w:val="NumList"/>
            </w:pPr>
            <w:r>
              <w:t>Determine the Flexible Single Master Operations (FSMO) role</w:t>
            </w:r>
          </w:p>
          <w:p w14:paraId="73F44CF4" w14:textId="1E36DBE1" w:rsidR="00E21636" w:rsidRDefault="535CDB8A" w:rsidP="001F2469">
            <w:pPr>
              <w:pStyle w:val="NumList"/>
            </w:pPr>
            <w:r>
              <w:t xml:space="preserve">From an Administrative Command Prompt type </w:t>
            </w:r>
            <w:proofErr w:type="spellStart"/>
            <w:r>
              <w:t>Netdom</w:t>
            </w:r>
            <w:proofErr w:type="spellEnd"/>
            <w:r>
              <w:t xml:space="preserve"> Query FSMO</w:t>
            </w:r>
          </w:p>
        </w:tc>
        <w:tc>
          <w:tcPr>
            <w:tcW w:w="6120" w:type="dxa"/>
          </w:tcPr>
          <w:p w14:paraId="7E391C81" w14:textId="537B1FB8" w:rsidR="001F2469" w:rsidRPr="00D8199D" w:rsidRDefault="008409DD" w:rsidP="003E697C">
            <w:pPr>
              <w:spacing w:after="200"/>
            </w:pPr>
            <w:r>
              <w:rPr>
                <w:noProof/>
                <w14:ligatures w14:val="none"/>
              </w:rPr>
              <w:drawing>
                <wp:inline distT="0" distB="0" distL="0" distR="0" wp14:anchorId="357CAB7D" wp14:editId="0ACBA57E">
                  <wp:extent cx="3619500" cy="1095375"/>
                  <wp:effectExtent l="0" t="0" r="0" b="9525"/>
                  <wp:docPr id="1712714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14567" name=""/>
                          <pic:cNvPicPr/>
                        </pic:nvPicPr>
                        <pic:blipFill>
                          <a:blip r:embed="rId40"/>
                          <a:stretch>
                            <a:fillRect/>
                          </a:stretch>
                        </pic:blipFill>
                        <pic:spPr>
                          <a:xfrm>
                            <a:off x="0" y="0"/>
                            <a:ext cx="3619500" cy="1095375"/>
                          </a:xfrm>
                          <a:prstGeom prst="rect">
                            <a:avLst/>
                          </a:prstGeom>
                        </pic:spPr>
                      </pic:pic>
                    </a:graphicData>
                  </a:graphic>
                </wp:inline>
              </w:drawing>
            </w:r>
          </w:p>
        </w:tc>
      </w:tr>
      <w:tr w:rsidR="008747A6" w:rsidRPr="00D8199D" w14:paraId="6F1FBCB6" w14:textId="77777777" w:rsidTr="6F2132FA">
        <w:tc>
          <w:tcPr>
            <w:tcW w:w="3006" w:type="dxa"/>
          </w:tcPr>
          <w:p w14:paraId="6F09755F" w14:textId="2050EA59" w:rsidR="008747A6" w:rsidRDefault="008747A6" w:rsidP="001F2469">
            <w:pPr>
              <w:pStyle w:val="NumList"/>
            </w:pPr>
            <w:r>
              <w:t>Who are the owners of the FSMO Roles?</w:t>
            </w:r>
          </w:p>
        </w:tc>
        <w:tc>
          <w:tcPr>
            <w:tcW w:w="6120" w:type="dxa"/>
          </w:tcPr>
          <w:p w14:paraId="58E89EC4" w14:textId="0DC085A8" w:rsidR="008747A6" w:rsidRDefault="008747A6" w:rsidP="003E697C">
            <w:pPr>
              <w:spacing w:after="200"/>
              <w:rPr>
                <w:noProof/>
              </w:rPr>
            </w:pPr>
            <w:r>
              <w:rPr>
                <w:noProof/>
              </w:rPr>
              <w:t>All roles are currently being held by TMDC0</w:t>
            </w:r>
            <w:r w:rsidR="008409DD">
              <w:rPr>
                <w:noProof/>
              </w:rPr>
              <w:t>2</w:t>
            </w:r>
            <w:r w:rsidR="00ED0355">
              <w:rPr>
                <w:noProof/>
              </w:rPr>
              <w:t>,</w:t>
            </w:r>
            <w:r>
              <w:rPr>
                <w:noProof/>
              </w:rPr>
              <w:t xml:space="preserve"> which means that the ADPREP operations should be run from TMDC0</w:t>
            </w:r>
            <w:r w:rsidR="008409DD">
              <w:rPr>
                <w:noProof/>
              </w:rPr>
              <w:t>2</w:t>
            </w:r>
            <w:r>
              <w:rPr>
                <w:noProof/>
              </w:rPr>
              <w:t>.  Specifically, ADPREP needs to be run directly against the Domain Controller holding the Schema Master Role.</w:t>
            </w:r>
          </w:p>
        </w:tc>
      </w:tr>
      <w:tr w:rsidR="00B82945" w:rsidRPr="00D8199D" w14:paraId="53DF5C2A" w14:textId="77777777" w:rsidTr="6F2132FA">
        <w:tc>
          <w:tcPr>
            <w:tcW w:w="3006" w:type="dxa"/>
          </w:tcPr>
          <w:p w14:paraId="129B58CB" w14:textId="5C10C8FD" w:rsidR="00B82945" w:rsidRDefault="6F2132FA" w:rsidP="001F2469">
            <w:pPr>
              <w:pStyle w:val="NumList"/>
            </w:pPr>
            <w:r>
              <w:t>Logon to TMDC02</w:t>
            </w:r>
          </w:p>
        </w:tc>
        <w:tc>
          <w:tcPr>
            <w:tcW w:w="6120" w:type="dxa"/>
          </w:tcPr>
          <w:p w14:paraId="6CAA1472" w14:textId="77777777" w:rsidR="00B82945" w:rsidRDefault="00B82945" w:rsidP="003E697C">
            <w:pPr>
              <w:spacing w:after="200"/>
              <w:rPr>
                <w:noProof/>
              </w:rPr>
            </w:pPr>
          </w:p>
        </w:tc>
      </w:tr>
      <w:tr w:rsidR="001456C0" w:rsidRPr="00D8199D" w14:paraId="047F1761" w14:textId="77777777" w:rsidTr="6F2132FA">
        <w:tc>
          <w:tcPr>
            <w:tcW w:w="3006" w:type="dxa"/>
          </w:tcPr>
          <w:p w14:paraId="1A65E232" w14:textId="397E76CE" w:rsidR="001456C0" w:rsidRDefault="0032594C" w:rsidP="001F2469">
            <w:pPr>
              <w:pStyle w:val="NumList"/>
            </w:pPr>
            <w:r>
              <w:t>What does the Active Directory Replication Process look like?</w:t>
            </w:r>
          </w:p>
        </w:tc>
        <w:tc>
          <w:tcPr>
            <w:tcW w:w="6120" w:type="dxa"/>
          </w:tcPr>
          <w:p w14:paraId="419CAB35" w14:textId="77777777" w:rsidR="004002B0" w:rsidRPr="004002B0" w:rsidRDefault="004002B0" w:rsidP="004002B0">
            <w:pPr>
              <w:spacing w:after="200"/>
              <w:rPr>
                <w:noProof/>
                <w14:ligatures w14:val="none"/>
              </w:rPr>
            </w:pPr>
            <w:r w:rsidRPr="004002B0">
              <w:rPr>
                <w:noProof/>
                <w14:ligatures w14:val="none"/>
              </w:rPr>
              <w:t>Active Directory (AD) replication ensures that changes made to the AD database (NTDS.DIT) are consistently propagated across all domain controllers (DCs) within an AD forest. This process is crucial for maintaining the integrity and consistency of the AD data, including user accounts, group memberships, and policies.</w:t>
            </w:r>
          </w:p>
          <w:p w14:paraId="4B4F08E6" w14:textId="77777777" w:rsidR="004002B0" w:rsidRPr="004002B0" w:rsidRDefault="004002B0" w:rsidP="004002B0">
            <w:pPr>
              <w:spacing w:after="200"/>
              <w:rPr>
                <w:b/>
                <w:bCs/>
                <w:noProof/>
                <w:sz w:val="28"/>
                <w:szCs w:val="28"/>
                <w14:ligatures w14:val="none"/>
              </w:rPr>
            </w:pPr>
            <w:r w:rsidRPr="004002B0">
              <w:rPr>
                <w:b/>
                <w:bCs/>
                <w:noProof/>
                <w:sz w:val="28"/>
                <w:szCs w:val="28"/>
                <w14:ligatures w14:val="none"/>
              </w:rPr>
              <w:t>Key Components of AD Replication</w:t>
            </w:r>
          </w:p>
          <w:p w14:paraId="32153CC4" w14:textId="77777777" w:rsidR="004002B0" w:rsidRPr="004002B0" w:rsidRDefault="004002B0" w:rsidP="004002B0">
            <w:pPr>
              <w:spacing w:after="200"/>
              <w:rPr>
                <w:b/>
                <w:bCs/>
                <w:noProof/>
                <w14:ligatures w14:val="none"/>
              </w:rPr>
            </w:pPr>
            <w:r w:rsidRPr="004002B0">
              <w:rPr>
                <w:b/>
                <w:bCs/>
                <w:noProof/>
                <w14:ligatures w14:val="none"/>
              </w:rPr>
              <w:t>Multimaster Replication:</w:t>
            </w:r>
          </w:p>
          <w:p w14:paraId="0199CB42" w14:textId="77777777" w:rsidR="004002B0" w:rsidRPr="004002B0" w:rsidRDefault="004002B0" w:rsidP="004002B0">
            <w:pPr>
              <w:spacing w:after="200"/>
              <w:rPr>
                <w:noProof/>
                <w14:ligatures w14:val="none"/>
              </w:rPr>
            </w:pPr>
            <w:r w:rsidRPr="004002B0">
              <w:rPr>
                <w:noProof/>
                <w14:ligatures w14:val="none"/>
              </w:rPr>
              <w:t>All DCs within a domain can accept changes and replicate those changes to other DCs. This allows for redundancy and ensures that changes can be made even if some DCs are unavailable.</w:t>
            </w:r>
          </w:p>
          <w:p w14:paraId="04175BDA" w14:textId="77777777" w:rsidR="004002B0" w:rsidRPr="004002B0" w:rsidRDefault="004002B0" w:rsidP="004002B0">
            <w:pPr>
              <w:spacing w:after="200"/>
              <w:rPr>
                <w:b/>
                <w:bCs/>
                <w:noProof/>
                <w14:ligatures w14:val="none"/>
              </w:rPr>
            </w:pPr>
            <w:r w:rsidRPr="004002B0">
              <w:rPr>
                <w:b/>
                <w:bCs/>
                <w:noProof/>
                <w14:ligatures w14:val="none"/>
              </w:rPr>
              <w:t>Replication Topology:</w:t>
            </w:r>
          </w:p>
          <w:p w14:paraId="0F54E594" w14:textId="77777777" w:rsidR="004002B0" w:rsidRPr="004002B0" w:rsidRDefault="004002B0" w:rsidP="004002B0">
            <w:pPr>
              <w:spacing w:after="200"/>
              <w:rPr>
                <w:noProof/>
                <w14:ligatures w14:val="none"/>
              </w:rPr>
            </w:pPr>
            <w:r w:rsidRPr="004002B0">
              <w:rPr>
                <w:noProof/>
                <w14:ligatures w14:val="none"/>
              </w:rPr>
              <w:t xml:space="preserve">AD uses a replication topology that defines how DCs communicate and replicate changes with one another. This topology is automatically generated by the </w:t>
            </w:r>
            <w:r w:rsidRPr="004002B0">
              <w:rPr>
                <w:b/>
                <w:bCs/>
                <w:noProof/>
                <w14:ligatures w14:val="none"/>
              </w:rPr>
              <w:t>Knowledge Consistency Checker (KCC)</w:t>
            </w:r>
            <w:r w:rsidRPr="004002B0">
              <w:rPr>
                <w:noProof/>
                <w14:ligatures w14:val="none"/>
              </w:rPr>
              <w:t>.</w:t>
            </w:r>
          </w:p>
          <w:p w14:paraId="46F828A0" w14:textId="77777777" w:rsidR="004002B0" w:rsidRPr="004002B0" w:rsidRDefault="004002B0" w:rsidP="004002B0">
            <w:pPr>
              <w:spacing w:after="200"/>
              <w:rPr>
                <w:b/>
                <w:bCs/>
                <w:noProof/>
                <w14:ligatures w14:val="none"/>
              </w:rPr>
            </w:pPr>
            <w:r w:rsidRPr="004002B0">
              <w:rPr>
                <w:b/>
                <w:bCs/>
                <w:noProof/>
                <w14:ligatures w14:val="none"/>
              </w:rPr>
              <w:t>Change Tracking:</w:t>
            </w:r>
          </w:p>
          <w:p w14:paraId="3700B869" w14:textId="77777777" w:rsidR="004002B0" w:rsidRPr="004002B0" w:rsidRDefault="004002B0" w:rsidP="004002B0">
            <w:pPr>
              <w:spacing w:after="200"/>
              <w:rPr>
                <w:noProof/>
                <w14:ligatures w14:val="none"/>
              </w:rPr>
            </w:pPr>
            <w:r w:rsidRPr="004002B0">
              <w:rPr>
                <w:noProof/>
                <w14:ligatures w14:val="none"/>
              </w:rPr>
              <w:t>AD uses update sequence numbers (USNs) to track changes. Each DC has a local USN that increments with each change. This ensures that only the latest changes are replicated.</w:t>
            </w:r>
          </w:p>
          <w:p w14:paraId="31AF575B" w14:textId="77777777" w:rsidR="004002B0" w:rsidRPr="004002B0" w:rsidRDefault="004002B0" w:rsidP="004002B0">
            <w:pPr>
              <w:spacing w:after="200"/>
              <w:rPr>
                <w:b/>
                <w:bCs/>
                <w:noProof/>
                <w14:ligatures w14:val="none"/>
              </w:rPr>
            </w:pPr>
            <w:r w:rsidRPr="004002B0">
              <w:rPr>
                <w:b/>
                <w:bCs/>
                <w:noProof/>
                <w14:ligatures w14:val="none"/>
              </w:rPr>
              <w:t>Replication Intervals:</w:t>
            </w:r>
          </w:p>
          <w:p w14:paraId="51A365A4" w14:textId="40B808C1" w:rsidR="001456C0" w:rsidRDefault="004002B0" w:rsidP="004002B0">
            <w:pPr>
              <w:spacing w:after="200"/>
              <w:rPr>
                <w:noProof/>
                <w14:ligatures w14:val="none"/>
              </w:rPr>
            </w:pPr>
            <w:r w:rsidRPr="004002B0">
              <w:rPr>
                <w:noProof/>
                <w14:ligatures w14:val="none"/>
              </w:rPr>
              <w:t>Replication occurs at defined intervals, which can be configured to optimize network usage and ensure timely propagation of changes.</w:t>
            </w:r>
          </w:p>
        </w:tc>
      </w:tr>
      <w:tr w:rsidR="00666A6A" w:rsidRPr="00D8199D" w14:paraId="40530635" w14:textId="77777777" w:rsidTr="6F2132FA">
        <w:tc>
          <w:tcPr>
            <w:tcW w:w="3006" w:type="dxa"/>
          </w:tcPr>
          <w:p w14:paraId="27B5D173" w14:textId="35D81E4D" w:rsidR="00666A6A" w:rsidRDefault="00666A6A" w:rsidP="001F2469">
            <w:pPr>
              <w:pStyle w:val="NumList"/>
            </w:pPr>
            <w:r>
              <w:t xml:space="preserve">Open </w:t>
            </w:r>
            <w:proofErr w:type="spellStart"/>
            <w:r>
              <w:t>DSSite.msc</w:t>
            </w:r>
            <w:proofErr w:type="spellEnd"/>
            <w:r>
              <w:t xml:space="preserve"> and force Replication prior to starting</w:t>
            </w:r>
          </w:p>
        </w:tc>
        <w:tc>
          <w:tcPr>
            <w:tcW w:w="6120" w:type="dxa"/>
          </w:tcPr>
          <w:p w14:paraId="71A0C251" w14:textId="77777777" w:rsidR="00666A6A" w:rsidRDefault="002F1C50" w:rsidP="003E697C">
            <w:pPr>
              <w:spacing w:after="200"/>
              <w:rPr>
                <w:noProof/>
              </w:rPr>
            </w:pPr>
            <w:r>
              <w:rPr>
                <w:noProof/>
                <w14:ligatures w14:val="none"/>
              </w:rPr>
              <w:drawing>
                <wp:inline distT="0" distB="0" distL="0" distR="0" wp14:anchorId="053F7C7F" wp14:editId="6F97B567">
                  <wp:extent cx="3703320" cy="1573530"/>
                  <wp:effectExtent l="0" t="0" r="0" b="7620"/>
                  <wp:docPr id="905662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62542" name=""/>
                          <pic:cNvPicPr/>
                        </pic:nvPicPr>
                        <pic:blipFill>
                          <a:blip r:embed="rId41"/>
                          <a:stretch>
                            <a:fillRect/>
                          </a:stretch>
                        </pic:blipFill>
                        <pic:spPr>
                          <a:xfrm>
                            <a:off x="0" y="0"/>
                            <a:ext cx="3703320" cy="1573530"/>
                          </a:xfrm>
                          <a:prstGeom prst="rect">
                            <a:avLst/>
                          </a:prstGeom>
                        </pic:spPr>
                      </pic:pic>
                    </a:graphicData>
                  </a:graphic>
                </wp:inline>
              </w:drawing>
            </w:r>
          </w:p>
          <w:p w14:paraId="0530E878" w14:textId="41A5BCFE" w:rsidR="002F1C50" w:rsidRDefault="005A4861" w:rsidP="003E697C">
            <w:pPr>
              <w:spacing w:after="200"/>
              <w:rPr>
                <w:noProof/>
              </w:rPr>
            </w:pPr>
            <w:r>
              <w:rPr>
                <w:noProof/>
                <w14:ligatures w14:val="none"/>
              </w:rPr>
              <w:drawing>
                <wp:inline distT="0" distB="0" distL="0" distR="0" wp14:anchorId="0E503631" wp14:editId="363BA814">
                  <wp:extent cx="3703320" cy="1942465"/>
                  <wp:effectExtent l="0" t="0" r="0" b="635"/>
                  <wp:docPr id="193074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47361" name=""/>
                          <pic:cNvPicPr/>
                        </pic:nvPicPr>
                        <pic:blipFill>
                          <a:blip r:embed="rId42"/>
                          <a:stretch>
                            <a:fillRect/>
                          </a:stretch>
                        </pic:blipFill>
                        <pic:spPr>
                          <a:xfrm>
                            <a:off x="0" y="0"/>
                            <a:ext cx="3703320" cy="1942465"/>
                          </a:xfrm>
                          <a:prstGeom prst="rect">
                            <a:avLst/>
                          </a:prstGeom>
                        </pic:spPr>
                      </pic:pic>
                    </a:graphicData>
                  </a:graphic>
                </wp:inline>
              </w:drawing>
            </w:r>
          </w:p>
        </w:tc>
      </w:tr>
      <w:tr w:rsidR="008747A6" w:rsidRPr="00D8199D" w14:paraId="3188C7A0" w14:textId="77777777" w:rsidTr="6F2132FA">
        <w:tc>
          <w:tcPr>
            <w:tcW w:w="3006" w:type="dxa"/>
          </w:tcPr>
          <w:p w14:paraId="3A922BD9" w14:textId="565BD9A9" w:rsidR="008747A6" w:rsidRDefault="008747A6" w:rsidP="001F2469">
            <w:pPr>
              <w:pStyle w:val="NumList"/>
            </w:pPr>
            <w:r>
              <w:t>Disable Outbound Replication from TCDC0</w:t>
            </w:r>
            <w:r w:rsidR="00B82945">
              <w:t>2</w:t>
            </w:r>
          </w:p>
        </w:tc>
        <w:tc>
          <w:tcPr>
            <w:tcW w:w="6120" w:type="dxa"/>
          </w:tcPr>
          <w:p w14:paraId="14A8F9ED" w14:textId="56FD4BCB" w:rsidR="008747A6" w:rsidRDefault="00D462E8" w:rsidP="003E697C">
            <w:pPr>
              <w:spacing w:after="200"/>
              <w:rPr>
                <w:noProof/>
              </w:rPr>
            </w:pPr>
            <w:r w:rsidRPr="00D462E8">
              <w:rPr>
                <w:noProof/>
              </w:rPr>
              <w:t>In our production environment, we undertake this step as a precautionary measure to contain any potential issues that may arise during the Schema Modification process, preventing them from affecting the entire enterprise. Should a scenario occur where the Schema Extension becomes corrupted or fails, we have a contingency plan in place. By shutting down TMDC0</w:t>
            </w:r>
            <w:r w:rsidR="00590D38">
              <w:rPr>
                <w:noProof/>
              </w:rPr>
              <w:t>2</w:t>
            </w:r>
            <w:r w:rsidRPr="00D462E8">
              <w:rPr>
                <w:noProof/>
              </w:rPr>
              <w:t xml:space="preserve"> and manually removing it from Active Directory using NTDSUTIL, we can isolate any adverse effects. Subsequently, we can easily reintegrate TMDC0</w:t>
            </w:r>
            <w:r w:rsidR="00590D38">
              <w:rPr>
                <w:noProof/>
              </w:rPr>
              <w:t>2</w:t>
            </w:r>
            <w:r w:rsidRPr="00D462E8">
              <w:rPr>
                <w:noProof/>
              </w:rPr>
              <w:t xml:space="preserve"> back into the domain controller pool by re-adding it as a domain controller. This approach ensures minimal disruption and swift recovery in the event of any unforeseen complications during schema modifications.</w:t>
            </w:r>
          </w:p>
        </w:tc>
      </w:tr>
      <w:tr w:rsidR="008747A6" w:rsidRPr="00D8199D" w14:paraId="123C0B0E" w14:textId="77777777" w:rsidTr="6F2132FA">
        <w:tc>
          <w:tcPr>
            <w:tcW w:w="3006" w:type="dxa"/>
          </w:tcPr>
          <w:p w14:paraId="4F1473BD" w14:textId="6D610649" w:rsidR="008747A6" w:rsidRDefault="008747A6" w:rsidP="001F2469">
            <w:pPr>
              <w:pStyle w:val="NumList"/>
            </w:pPr>
            <w:r>
              <w:t xml:space="preserve">From the Administrative Command prompt type </w:t>
            </w:r>
            <w:proofErr w:type="spellStart"/>
            <w:r w:rsidRPr="008747A6">
              <w:t>repadmin</w:t>
            </w:r>
            <w:proofErr w:type="spellEnd"/>
            <w:r w:rsidRPr="008747A6">
              <w:t xml:space="preserve"> /options TMDC0</w:t>
            </w:r>
            <w:r w:rsidR="00B82945">
              <w:t>2</w:t>
            </w:r>
            <w:r w:rsidRPr="008747A6">
              <w:t xml:space="preserve"> +DISABLE_OUTBOUND_REPL</w:t>
            </w:r>
          </w:p>
        </w:tc>
        <w:tc>
          <w:tcPr>
            <w:tcW w:w="6120" w:type="dxa"/>
          </w:tcPr>
          <w:p w14:paraId="5EA8F140" w14:textId="460BC0B5" w:rsidR="008747A6" w:rsidRDefault="008747A6" w:rsidP="003E697C">
            <w:pPr>
              <w:spacing w:after="200"/>
              <w:rPr>
                <w:noProof/>
              </w:rPr>
            </w:pPr>
            <w:r>
              <w:rPr>
                <w:noProof/>
              </w:rPr>
              <w:drawing>
                <wp:inline distT="0" distB="0" distL="0" distR="0" wp14:anchorId="4BECB47F" wp14:editId="52D556AF">
                  <wp:extent cx="3703320" cy="9182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03320" cy="918210"/>
                          </a:xfrm>
                          <a:prstGeom prst="rect">
                            <a:avLst/>
                          </a:prstGeom>
                        </pic:spPr>
                      </pic:pic>
                    </a:graphicData>
                  </a:graphic>
                </wp:inline>
              </w:drawing>
            </w:r>
          </w:p>
        </w:tc>
      </w:tr>
      <w:tr w:rsidR="006E43DB" w:rsidRPr="00D8199D" w14:paraId="2B4E196B" w14:textId="77777777" w:rsidTr="6F2132FA">
        <w:tc>
          <w:tcPr>
            <w:tcW w:w="3006" w:type="dxa"/>
          </w:tcPr>
          <w:p w14:paraId="2E944281" w14:textId="77777777" w:rsidR="006E43DB" w:rsidRDefault="00DE7DD7" w:rsidP="001F2469">
            <w:pPr>
              <w:pStyle w:val="NumList"/>
            </w:pPr>
            <w:r>
              <w:t>On the Host go to Hyper-V Manager, right click on TMDC02 and click settings</w:t>
            </w:r>
          </w:p>
          <w:p w14:paraId="657B6FE3" w14:textId="77777777" w:rsidR="00DE7DD7" w:rsidRDefault="00DE7DD7" w:rsidP="001F2469">
            <w:pPr>
              <w:pStyle w:val="NumList"/>
            </w:pPr>
            <w:r>
              <w:t>Click on SCSI Controller and click on DVD Drive and click Add</w:t>
            </w:r>
          </w:p>
          <w:p w14:paraId="206FB124" w14:textId="77777777" w:rsidR="00CB371C" w:rsidRDefault="00B47D47" w:rsidP="001F2469">
            <w:pPr>
              <w:pStyle w:val="NumList"/>
            </w:pPr>
            <w:r>
              <w:t>Click on Image File and type e:\iso\</w:t>
            </w:r>
            <w:r w:rsidR="00CB371C" w:rsidRPr="00CB371C">
              <w:t>26100.1742.240906-0331.ge_release_svc_refresh_SERVER_EVAL_x64FRE_en-us.iso</w:t>
            </w:r>
          </w:p>
          <w:p w14:paraId="7CF71038" w14:textId="0E7E5AD7" w:rsidR="00DE7DD7" w:rsidRDefault="00B47D47" w:rsidP="00CB371C">
            <w:pPr>
              <w:pStyle w:val="NumList"/>
              <w:numPr>
                <w:ilvl w:val="0"/>
                <w:numId w:val="0"/>
              </w:numPr>
              <w:ind w:left="720"/>
            </w:pPr>
            <w:r>
              <w:t>and click apply</w:t>
            </w:r>
          </w:p>
          <w:p w14:paraId="53137061" w14:textId="10A9A158" w:rsidR="00B47D47" w:rsidRDefault="00B47D47" w:rsidP="001F2469">
            <w:pPr>
              <w:pStyle w:val="NumList"/>
              <w:rPr>
                <w:b/>
              </w:rPr>
            </w:pPr>
            <w:r w:rsidRPr="64A2E046">
              <w:rPr>
                <w:b/>
              </w:rPr>
              <w:t>Return to TMDC02</w:t>
            </w:r>
          </w:p>
        </w:tc>
        <w:tc>
          <w:tcPr>
            <w:tcW w:w="6120" w:type="dxa"/>
          </w:tcPr>
          <w:p w14:paraId="278F2CE4" w14:textId="77777777" w:rsidR="006E43DB" w:rsidRDefault="00D4549A" w:rsidP="003E697C">
            <w:pPr>
              <w:spacing w:after="200"/>
              <w:rPr>
                <w:noProof/>
              </w:rPr>
            </w:pPr>
            <w:r>
              <w:rPr>
                <w:noProof/>
                <w14:ligatures w14:val="none"/>
              </w:rPr>
              <w:drawing>
                <wp:inline distT="0" distB="0" distL="0" distR="0" wp14:anchorId="543D2AFB" wp14:editId="49A6BB92">
                  <wp:extent cx="3703320" cy="2463800"/>
                  <wp:effectExtent l="0" t="0" r="0" b="0"/>
                  <wp:docPr id="60840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02851" name=""/>
                          <pic:cNvPicPr/>
                        </pic:nvPicPr>
                        <pic:blipFill>
                          <a:blip r:embed="rId44"/>
                          <a:stretch>
                            <a:fillRect/>
                          </a:stretch>
                        </pic:blipFill>
                        <pic:spPr>
                          <a:xfrm>
                            <a:off x="0" y="0"/>
                            <a:ext cx="3703320" cy="2463800"/>
                          </a:xfrm>
                          <a:prstGeom prst="rect">
                            <a:avLst/>
                          </a:prstGeom>
                        </pic:spPr>
                      </pic:pic>
                    </a:graphicData>
                  </a:graphic>
                </wp:inline>
              </w:drawing>
            </w:r>
          </w:p>
          <w:p w14:paraId="2BCB24C3" w14:textId="2E1A564D" w:rsidR="0052023C" w:rsidRDefault="0052023C" w:rsidP="003E697C">
            <w:pPr>
              <w:spacing w:after="200"/>
              <w:rPr>
                <w:noProof/>
              </w:rPr>
            </w:pPr>
          </w:p>
        </w:tc>
      </w:tr>
      <w:tr w:rsidR="008747A6" w:rsidRPr="00D8199D" w14:paraId="304238CD" w14:textId="77777777" w:rsidTr="6F2132FA">
        <w:tc>
          <w:tcPr>
            <w:tcW w:w="3006" w:type="dxa"/>
          </w:tcPr>
          <w:p w14:paraId="38593441" w14:textId="7B4BC40E" w:rsidR="008747A6" w:rsidRDefault="00F5394E" w:rsidP="001F2469">
            <w:pPr>
              <w:pStyle w:val="NumList"/>
            </w:pPr>
            <w:r>
              <w:t>From an Administrative Command Prompt type:</w:t>
            </w:r>
            <w:r>
              <w:br/>
            </w:r>
            <w:r>
              <w:br/>
              <w:t>D:</w:t>
            </w:r>
            <w:r>
              <w:br/>
              <w:t>CD \support\adprep</w:t>
            </w:r>
          </w:p>
        </w:tc>
        <w:tc>
          <w:tcPr>
            <w:tcW w:w="6120" w:type="dxa"/>
          </w:tcPr>
          <w:p w14:paraId="51366EB7" w14:textId="2F7D82EF" w:rsidR="008747A6" w:rsidRDefault="00F5394E" w:rsidP="003E697C">
            <w:pPr>
              <w:spacing w:after="200"/>
              <w:rPr>
                <w:noProof/>
              </w:rPr>
            </w:pPr>
            <w:r>
              <w:rPr>
                <w:noProof/>
              </w:rPr>
              <w:drawing>
                <wp:inline distT="0" distB="0" distL="0" distR="0" wp14:anchorId="7D14E449" wp14:editId="2586CB94">
                  <wp:extent cx="3703320" cy="11658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03320" cy="1165860"/>
                          </a:xfrm>
                          <a:prstGeom prst="rect">
                            <a:avLst/>
                          </a:prstGeom>
                        </pic:spPr>
                      </pic:pic>
                    </a:graphicData>
                  </a:graphic>
                </wp:inline>
              </w:drawing>
            </w:r>
          </w:p>
        </w:tc>
      </w:tr>
      <w:tr w:rsidR="00F5394E" w:rsidRPr="00D8199D" w14:paraId="5E2F4725" w14:textId="77777777" w:rsidTr="6F2132FA">
        <w:tc>
          <w:tcPr>
            <w:tcW w:w="3006" w:type="dxa"/>
          </w:tcPr>
          <w:p w14:paraId="3E7EA45E" w14:textId="4F2A2F37" w:rsidR="00F5394E" w:rsidRDefault="00F5394E" w:rsidP="001F2469">
            <w:pPr>
              <w:pStyle w:val="NumList"/>
            </w:pPr>
            <w:r>
              <w:t>Type Adprep.exe /</w:t>
            </w:r>
            <w:proofErr w:type="spellStart"/>
            <w:r>
              <w:t>forestprep</w:t>
            </w:r>
            <w:proofErr w:type="spellEnd"/>
            <w:r>
              <w:t xml:space="preserve"> and press enter</w:t>
            </w:r>
            <w:r>
              <w:br/>
              <w:t>When prompted</w:t>
            </w:r>
            <w:r w:rsidR="00ED0355">
              <w:t>,</w:t>
            </w:r>
            <w:r>
              <w:t xml:space="preserve"> press C and Enter</w:t>
            </w:r>
          </w:p>
        </w:tc>
        <w:tc>
          <w:tcPr>
            <w:tcW w:w="6120" w:type="dxa"/>
          </w:tcPr>
          <w:p w14:paraId="1B747814" w14:textId="5350B73F" w:rsidR="00F5394E" w:rsidRDefault="00F5394E" w:rsidP="003E697C">
            <w:pPr>
              <w:spacing w:after="200"/>
              <w:rPr>
                <w:noProof/>
              </w:rPr>
            </w:pPr>
            <w:r>
              <w:rPr>
                <w:noProof/>
              </w:rPr>
              <w:drawing>
                <wp:inline distT="0" distB="0" distL="0" distR="0" wp14:anchorId="5A92C0A1" wp14:editId="4AF4CB09">
                  <wp:extent cx="3703320" cy="16389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03320" cy="1638935"/>
                          </a:xfrm>
                          <a:prstGeom prst="rect">
                            <a:avLst/>
                          </a:prstGeom>
                        </pic:spPr>
                      </pic:pic>
                    </a:graphicData>
                  </a:graphic>
                </wp:inline>
              </w:drawing>
            </w:r>
          </w:p>
        </w:tc>
      </w:tr>
      <w:tr w:rsidR="00F5394E" w:rsidRPr="00D8199D" w14:paraId="383C5F58" w14:textId="77777777" w:rsidTr="6F2132FA">
        <w:tc>
          <w:tcPr>
            <w:tcW w:w="3006" w:type="dxa"/>
          </w:tcPr>
          <w:p w14:paraId="2FACFA4D" w14:textId="39586A96" w:rsidR="00F5394E" w:rsidRDefault="00F5394E" w:rsidP="00FB0B5E">
            <w:pPr>
              <w:pStyle w:val="NumList"/>
            </w:pPr>
            <w:r>
              <w:t xml:space="preserve">You will see the current Schema version of 47 upgrading to </w:t>
            </w:r>
            <w:r w:rsidR="00FB0B5E">
              <w:t xml:space="preserve">91 </w:t>
            </w:r>
            <w:r>
              <w:t xml:space="preserve">You should see a message at the bottom stating </w:t>
            </w:r>
            <w:proofErr w:type="spellStart"/>
            <w:r>
              <w:t>ADPrep</w:t>
            </w:r>
            <w:proofErr w:type="spellEnd"/>
            <w:r>
              <w:t xml:space="preserve"> successfully updated the forest-wide information</w:t>
            </w:r>
          </w:p>
        </w:tc>
        <w:tc>
          <w:tcPr>
            <w:tcW w:w="6120" w:type="dxa"/>
          </w:tcPr>
          <w:p w14:paraId="1A0B22A2" w14:textId="0CA540B0" w:rsidR="00F5394E" w:rsidRDefault="00F5394E" w:rsidP="003E697C">
            <w:pPr>
              <w:spacing w:after="200"/>
              <w:rPr>
                <w:noProof/>
              </w:rPr>
            </w:pPr>
            <w:r>
              <w:rPr>
                <w:noProof/>
              </w:rPr>
              <w:drawing>
                <wp:inline distT="0" distB="0" distL="0" distR="0" wp14:anchorId="3AAF4674" wp14:editId="712E918D">
                  <wp:extent cx="3703320" cy="224599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03320" cy="2245995"/>
                          </a:xfrm>
                          <a:prstGeom prst="rect">
                            <a:avLst/>
                          </a:prstGeom>
                        </pic:spPr>
                      </pic:pic>
                    </a:graphicData>
                  </a:graphic>
                </wp:inline>
              </w:drawing>
            </w:r>
          </w:p>
        </w:tc>
      </w:tr>
      <w:tr w:rsidR="00F5394E" w:rsidRPr="00D8199D" w14:paraId="3D79F336" w14:textId="77777777" w:rsidTr="6F2132FA">
        <w:tc>
          <w:tcPr>
            <w:tcW w:w="3006" w:type="dxa"/>
          </w:tcPr>
          <w:p w14:paraId="56B1B130" w14:textId="4E6D4913" w:rsidR="00F5394E" w:rsidRDefault="00F5394E" w:rsidP="00F5394E">
            <w:pPr>
              <w:pStyle w:val="NumList"/>
            </w:pPr>
            <w:r>
              <w:t>Type Adprep.exe /</w:t>
            </w:r>
            <w:proofErr w:type="spellStart"/>
            <w:r>
              <w:t>domainprep</w:t>
            </w:r>
            <w:proofErr w:type="spellEnd"/>
            <w:r>
              <w:t xml:space="preserve"> and press enter</w:t>
            </w:r>
            <w:r>
              <w:br/>
            </w:r>
          </w:p>
        </w:tc>
        <w:tc>
          <w:tcPr>
            <w:tcW w:w="6120" w:type="dxa"/>
          </w:tcPr>
          <w:p w14:paraId="79E7677C" w14:textId="5EC84476" w:rsidR="00F5394E" w:rsidRDefault="00F5394E" w:rsidP="003E697C">
            <w:pPr>
              <w:spacing w:after="200"/>
              <w:rPr>
                <w:noProof/>
              </w:rPr>
            </w:pPr>
            <w:r>
              <w:rPr>
                <w:noProof/>
              </w:rPr>
              <w:drawing>
                <wp:inline distT="0" distB="0" distL="0" distR="0" wp14:anchorId="43F74D7D" wp14:editId="0164A076">
                  <wp:extent cx="3703320" cy="1158240"/>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03320" cy="1158240"/>
                          </a:xfrm>
                          <a:prstGeom prst="rect">
                            <a:avLst/>
                          </a:prstGeom>
                        </pic:spPr>
                      </pic:pic>
                    </a:graphicData>
                  </a:graphic>
                </wp:inline>
              </w:drawing>
            </w:r>
          </w:p>
        </w:tc>
      </w:tr>
      <w:tr w:rsidR="00F5394E" w:rsidRPr="00D8199D" w14:paraId="5780128C" w14:textId="77777777" w:rsidTr="6F2132FA">
        <w:tc>
          <w:tcPr>
            <w:tcW w:w="3006" w:type="dxa"/>
          </w:tcPr>
          <w:p w14:paraId="35789341" w14:textId="77777777" w:rsidR="00F5394E" w:rsidRDefault="00F5394E" w:rsidP="00F5394E">
            <w:pPr>
              <w:pStyle w:val="NumList"/>
            </w:pPr>
            <w:r>
              <w:t>Review c:\windows\debug\adprep\logs</w:t>
            </w:r>
          </w:p>
          <w:p w14:paraId="207A8D1B" w14:textId="6552A9AD" w:rsidR="00F5394E" w:rsidRDefault="00F5394E" w:rsidP="00F5394E">
            <w:pPr>
              <w:pStyle w:val="NumList"/>
            </w:pPr>
            <w:r>
              <w:t>Each run of Adprep is stored here</w:t>
            </w:r>
          </w:p>
          <w:p w14:paraId="14AF1B1E" w14:textId="77777777" w:rsidR="00F5394E" w:rsidRDefault="00F5394E" w:rsidP="00F5394E">
            <w:pPr>
              <w:pStyle w:val="NumList"/>
            </w:pPr>
            <w:r>
              <w:t>The logfile is called adprep.log</w:t>
            </w:r>
          </w:p>
          <w:p w14:paraId="528A9E6E" w14:textId="4C89CDCF" w:rsidR="00F5394E" w:rsidRDefault="00F5394E" w:rsidP="00F5394E">
            <w:pPr>
              <w:pStyle w:val="NumList"/>
            </w:pPr>
            <w:r>
              <w:t>Does it look like it succeeded?</w:t>
            </w:r>
          </w:p>
        </w:tc>
        <w:tc>
          <w:tcPr>
            <w:tcW w:w="6120" w:type="dxa"/>
          </w:tcPr>
          <w:p w14:paraId="2AECBF9F" w14:textId="3B43BA91" w:rsidR="00F5394E" w:rsidRDefault="00F5394E" w:rsidP="003E697C">
            <w:pPr>
              <w:spacing w:after="200"/>
              <w:rPr>
                <w:noProof/>
              </w:rPr>
            </w:pPr>
            <w:r>
              <w:rPr>
                <w:noProof/>
              </w:rPr>
              <w:drawing>
                <wp:inline distT="0" distB="0" distL="0" distR="0" wp14:anchorId="305926BE" wp14:editId="6730073C">
                  <wp:extent cx="3703320" cy="2540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03320" cy="2540000"/>
                          </a:xfrm>
                          <a:prstGeom prst="rect">
                            <a:avLst/>
                          </a:prstGeom>
                        </pic:spPr>
                      </pic:pic>
                    </a:graphicData>
                  </a:graphic>
                </wp:inline>
              </w:drawing>
            </w:r>
          </w:p>
        </w:tc>
      </w:tr>
      <w:tr w:rsidR="00F5394E" w:rsidRPr="00D8199D" w14:paraId="7235BE99" w14:textId="77777777" w:rsidTr="6F2132FA">
        <w:tc>
          <w:tcPr>
            <w:tcW w:w="3006" w:type="dxa"/>
          </w:tcPr>
          <w:p w14:paraId="71AB46FC" w14:textId="091426D5" w:rsidR="00F5394E" w:rsidRDefault="00F5394E" w:rsidP="00F5394E">
            <w:pPr>
              <w:pStyle w:val="NumList"/>
            </w:pPr>
            <w:r>
              <w:t xml:space="preserve">Enable Outbound Replication by running </w:t>
            </w:r>
            <w:proofErr w:type="spellStart"/>
            <w:r w:rsidRPr="00F5394E">
              <w:t>repadmin</w:t>
            </w:r>
            <w:proofErr w:type="spellEnd"/>
            <w:r w:rsidRPr="00F5394E">
              <w:t xml:space="preserve"> /options </w:t>
            </w:r>
            <w:r w:rsidR="4B89C599">
              <w:t>TMDC02</w:t>
            </w:r>
            <w:r w:rsidRPr="00F5394E">
              <w:t xml:space="preserve"> -DISABLE_OUTBOUND_REPL</w:t>
            </w:r>
            <w:r w:rsidRPr="00F5394E">
              <w:br/>
            </w:r>
          </w:p>
        </w:tc>
        <w:tc>
          <w:tcPr>
            <w:tcW w:w="6120" w:type="dxa"/>
          </w:tcPr>
          <w:p w14:paraId="52CF351F" w14:textId="553F272A" w:rsidR="00F5394E" w:rsidRDefault="00DA3702" w:rsidP="003E697C">
            <w:pPr>
              <w:spacing w:after="200"/>
              <w:rPr>
                <w:noProof/>
              </w:rPr>
            </w:pPr>
            <w:r>
              <w:rPr>
                <w:noProof/>
              </w:rPr>
              <w:drawing>
                <wp:inline distT="0" distB="0" distL="0" distR="0" wp14:anchorId="72CE6A65" wp14:editId="73D4935C">
                  <wp:extent cx="3703320" cy="10617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3320" cy="1061720"/>
                          </a:xfrm>
                          <a:prstGeom prst="rect">
                            <a:avLst/>
                          </a:prstGeom>
                        </pic:spPr>
                      </pic:pic>
                    </a:graphicData>
                  </a:graphic>
                </wp:inline>
              </w:drawing>
            </w:r>
          </w:p>
        </w:tc>
      </w:tr>
      <w:tr w:rsidR="00DA3702" w:rsidRPr="00D8199D" w14:paraId="6FEF0815" w14:textId="77777777" w:rsidTr="6F2132FA">
        <w:tc>
          <w:tcPr>
            <w:tcW w:w="3006" w:type="dxa"/>
          </w:tcPr>
          <w:p w14:paraId="101EF9F9" w14:textId="43CC318F" w:rsidR="00DA3702" w:rsidRDefault="00DA3702" w:rsidP="00F5394E">
            <w:pPr>
              <w:pStyle w:val="NumList"/>
            </w:pPr>
            <w:r>
              <w:t>Force replication of all Active Directory Domain Services (AD</w:t>
            </w:r>
            <w:r w:rsidR="00ED0355">
              <w:t xml:space="preserve"> </w:t>
            </w:r>
            <w:r>
              <w:t xml:space="preserve">DS) domain controllers by typing </w:t>
            </w:r>
            <w:r w:rsidRPr="00DA3702">
              <w:t xml:space="preserve"> </w:t>
            </w:r>
            <w:proofErr w:type="spellStart"/>
            <w:r w:rsidRPr="00DA3702">
              <w:t>repadmin</w:t>
            </w:r>
            <w:proofErr w:type="spellEnd"/>
            <w:r w:rsidRPr="00DA3702">
              <w:t xml:space="preserve"> /</w:t>
            </w:r>
            <w:proofErr w:type="spellStart"/>
            <w:r w:rsidRPr="00DA3702">
              <w:t>syncall</w:t>
            </w:r>
            <w:proofErr w:type="spellEnd"/>
            <w:r w:rsidRPr="00DA3702">
              <w:t xml:space="preserve"> /e /d /a </w:t>
            </w:r>
            <w:r w:rsidR="005756EC">
              <w:t>/P</w:t>
            </w:r>
            <w:r>
              <w:br/>
              <w:t xml:space="preserve">and </w:t>
            </w:r>
            <w:r>
              <w:br/>
            </w:r>
            <w:proofErr w:type="spellStart"/>
            <w:r w:rsidRPr="00DA3702">
              <w:t>repadmin</w:t>
            </w:r>
            <w:proofErr w:type="spellEnd"/>
            <w:r w:rsidRPr="00DA3702">
              <w:t xml:space="preserve"> /</w:t>
            </w:r>
            <w:proofErr w:type="spellStart"/>
            <w:r w:rsidRPr="00DA3702">
              <w:t>syncall</w:t>
            </w:r>
            <w:proofErr w:type="spellEnd"/>
            <w:r w:rsidRPr="00DA3702">
              <w:t xml:space="preserve"> /e /d /a</w:t>
            </w:r>
          </w:p>
          <w:p w14:paraId="73781BC8" w14:textId="16019A09" w:rsidR="009D10E3" w:rsidRDefault="3DD18BD5" w:rsidP="00F5394E">
            <w:pPr>
              <w:pStyle w:val="NumList"/>
            </w:pPr>
            <w:r>
              <w:t>If you see any error messages wait 30 seconds and repeat step 21.</w:t>
            </w:r>
          </w:p>
          <w:p w14:paraId="4EEBB519" w14:textId="63856921" w:rsidR="00DA3702" w:rsidRDefault="00DA3702" w:rsidP="00DA3702">
            <w:pPr>
              <w:pStyle w:val="NumList"/>
              <w:numPr>
                <w:ilvl w:val="0"/>
                <w:numId w:val="0"/>
              </w:numPr>
              <w:ind w:left="720"/>
            </w:pPr>
          </w:p>
        </w:tc>
        <w:tc>
          <w:tcPr>
            <w:tcW w:w="6120" w:type="dxa"/>
          </w:tcPr>
          <w:p w14:paraId="3282A005" w14:textId="77777777" w:rsidR="005756EC" w:rsidRDefault="005756EC" w:rsidP="003E697C">
            <w:pPr>
              <w:spacing w:after="200"/>
              <w:rPr>
                <w:noProof/>
              </w:rPr>
            </w:pPr>
          </w:p>
          <w:p w14:paraId="4FAFEA59" w14:textId="24E025F8" w:rsidR="005756EC" w:rsidRDefault="005756EC" w:rsidP="003E697C">
            <w:pPr>
              <w:spacing w:after="200"/>
              <w:rPr>
                <w:noProof/>
              </w:rPr>
            </w:pPr>
            <w:r>
              <w:rPr>
                <w:noProof/>
              </w:rPr>
              <w:drawing>
                <wp:inline distT="0" distB="0" distL="0" distR="0" wp14:anchorId="461D68A5" wp14:editId="71445BB4">
                  <wp:extent cx="3703320" cy="112839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03320" cy="1128395"/>
                          </a:xfrm>
                          <a:prstGeom prst="rect">
                            <a:avLst/>
                          </a:prstGeom>
                        </pic:spPr>
                      </pic:pic>
                    </a:graphicData>
                  </a:graphic>
                </wp:inline>
              </w:drawing>
            </w:r>
          </w:p>
          <w:p w14:paraId="438F6A55" w14:textId="00015F41" w:rsidR="00DA3702" w:rsidRDefault="00DA3702" w:rsidP="003E697C">
            <w:pPr>
              <w:spacing w:after="200"/>
              <w:rPr>
                <w:noProof/>
              </w:rPr>
            </w:pPr>
            <w:r>
              <w:rPr>
                <w:noProof/>
              </w:rPr>
              <w:drawing>
                <wp:inline distT="0" distB="0" distL="0" distR="0" wp14:anchorId="37AA3452" wp14:editId="17A5EED4">
                  <wp:extent cx="3703320" cy="13163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03320" cy="1316355"/>
                          </a:xfrm>
                          <a:prstGeom prst="rect">
                            <a:avLst/>
                          </a:prstGeom>
                        </pic:spPr>
                      </pic:pic>
                    </a:graphicData>
                  </a:graphic>
                </wp:inline>
              </w:drawing>
            </w:r>
            <w:r>
              <w:rPr>
                <w:noProof/>
              </w:rPr>
              <w:br/>
            </w:r>
            <w:r>
              <w:rPr>
                <w:noProof/>
              </w:rPr>
              <w:br/>
            </w:r>
          </w:p>
        </w:tc>
      </w:tr>
      <w:tr w:rsidR="005756EC" w:rsidRPr="00D8199D" w14:paraId="5BD03186" w14:textId="77777777" w:rsidTr="6F2132FA">
        <w:tc>
          <w:tcPr>
            <w:tcW w:w="3006" w:type="dxa"/>
          </w:tcPr>
          <w:p w14:paraId="56874BA6" w14:textId="0E1CAA43" w:rsidR="00382BCE" w:rsidRDefault="005756EC" w:rsidP="00382BCE">
            <w:pPr>
              <w:pStyle w:val="NumList"/>
            </w:pPr>
            <w:r>
              <w:t xml:space="preserve">Validate the Schema version number by typing </w:t>
            </w:r>
            <w:proofErr w:type="spellStart"/>
            <w:r w:rsidRPr="005756EC">
              <w:t>dsquery</w:t>
            </w:r>
            <w:proofErr w:type="spellEnd"/>
            <w:r w:rsidRPr="005756EC">
              <w:t xml:space="preserve"> * "</w:t>
            </w:r>
            <w:proofErr w:type="spellStart"/>
            <w:r w:rsidRPr="005756EC">
              <w:t>cn</w:t>
            </w:r>
            <w:proofErr w:type="spellEnd"/>
            <w:r w:rsidRPr="005756EC">
              <w:t>=</w:t>
            </w:r>
            <w:proofErr w:type="spellStart"/>
            <w:r w:rsidRPr="005756EC">
              <w:t>schema,cn</w:t>
            </w:r>
            <w:proofErr w:type="spellEnd"/>
            <w:r w:rsidRPr="005756EC">
              <w:t>=</w:t>
            </w:r>
            <w:proofErr w:type="spellStart"/>
            <w:r w:rsidRPr="005756EC">
              <w:t>configuration,dc</w:t>
            </w:r>
            <w:proofErr w:type="spellEnd"/>
            <w:r w:rsidRPr="005756EC">
              <w:t>=</w:t>
            </w:r>
            <w:proofErr w:type="spellStart"/>
            <w:r>
              <w:t>techmentor</w:t>
            </w:r>
            <w:r w:rsidRPr="005756EC">
              <w:t>,dc</w:t>
            </w:r>
            <w:proofErr w:type="spellEnd"/>
            <w:r w:rsidRPr="005756EC">
              <w:t>=</w:t>
            </w:r>
            <w:r>
              <w:t>com</w:t>
            </w:r>
            <w:r w:rsidRPr="005756EC">
              <w:t>" -scope base -</w:t>
            </w:r>
            <w:proofErr w:type="spellStart"/>
            <w:r w:rsidRPr="005756EC">
              <w:t>attr</w:t>
            </w:r>
            <w:proofErr w:type="spellEnd"/>
            <w:r w:rsidRPr="005756EC">
              <w:t xml:space="preserve"> </w:t>
            </w:r>
            <w:proofErr w:type="spellStart"/>
            <w:r w:rsidRPr="005756EC">
              <w:t>objectVersion</w:t>
            </w:r>
            <w:proofErr w:type="spellEnd"/>
          </w:p>
        </w:tc>
        <w:tc>
          <w:tcPr>
            <w:tcW w:w="6120" w:type="dxa"/>
          </w:tcPr>
          <w:p w14:paraId="1F6E0C07" w14:textId="4BE24552" w:rsidR="005756EC" w:rsidRDefault="009046CB" w:rsidP="003E697C">
            <w:pPr>
              <w:spacing w:after="200"/>
              <w:rPr>
                <w:noProof/>
              </w:rPr>
            </w:pPr>
            <w:r>
              <w:rPr>
                <w:noProof/>
                <w14:ligatures w14:val="none"/>
              </w:rPr>
              <w:drawing>
                <wp:inline distT="0" distB="0" distL="0" distR="0" wp14:anchorId="428A2E56" wp14:editId="4A206106">
                  <wp:extent cx="3703320" cy="342900"/>
                  <wp:effectExtent l="0" t="0" r="0" b="0"/>
                  <wp:docPr id="973630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30087" name=""/>
                          <pic:cNvPicPr/>
                        </pic:nvPicPr>
                        <pic:blipFill>
                          <a:blip r:embed="rId53"/>
                          <a:stretch>
                            <a:fillRect/>
                          </a:stretch>
                        </pic:blipFill>
                        <pic:spPr>
                          <a:xfrm>
                            <a:off x="0" y="0"/>
                            <a:ext cx="3703320" cy="342900"/>
                          </a:xfrm>
                          <a:prstGeom prst="rect">
                            <a:avLst/>
                          </a:prstGeom>
                        </pic:spPr>
                      </pic:pic>
                    </a:graphicData>
                  </a:graphic>
                </wp:inline>
              </w:drawing>
            </w:r>
          </w:p>
        </w:tc>
      </w:tr>
      <w:tr w:rsidR="00382BCE" w:rsidRPr="00D8199D" w14:paraId="24EE54D6" w14:textId="77777777" w:rsidTr="6F2132FA">
        <w:tc>
          <w:tcPr>
            <w:tcW w:w="3006" w:type="dxa"/>
          </w:tcPr>
          <w:p w14:paraId="1C2DBA1D" w14:textId="6A31C45C" w:rsidR="00382BCE" w:rsidRDefault="00382BCE" w:rsidP="00382BCE">
            <w:pPr>
              <w:pStyle w:val="NumList"/>
            </w:pPr>
            <w:r>
              <w:t>Of note</w:t>
            </w:r>
            <w:r w:rsidR="00ED0355">
              <w:t>,</w:t>
            </w:r>
            <w:r>
              <w:t xml:space="preserve"> these are the valid SCHEMA Version Numbers</w:t>
            </w:r>
          </w:p>
        </w:tc>
        <w:tc>
          <w:tcPr>
            <w:tcW w:w="6120" w:type="dxa"/>
          </w:tcPr>
          <w:p w14:paraId="543E95BD" w14:textId="77777777" w:rsidR="00382BCE" w:rsidRDefault="00382BCE" w:rsidP="00382BCE">
            <w:pPr>
              <w:spacing w:after="200"/>
              <w:rPr>
                <w:noProof/>
              </w:rPr>
            </w:pPr>
            <w:r>
              <w:rPr>
                <w:noProof/>
              </w:rPr>
              <w:t>13 -&gt; Windows 2000 Server</w:t>
            </w:r>
          </w:p>
          <w:p w14:paraId="00034915" w14:textId="77777777" w:rsidR="00382BCE" w:rsidRDefault="00382BCE" w:rsidP="00382BCE">
            <w:pPr>
              <w:spacing w:after="200"/>
              <w:rPr>
                <w:noProof/>
              </w:rPr>
            </w:pPr>
            <w:r>
              <w:rPr>
                <w:noProof/>
              </w:rPr>
              <w:t>30 -&gt; Windows Server 2003 RTM, Windows 2003 With Service Pack 1, Windows 2003 With Service Pack 2</w:t>
            </w:r>
          </w:p>
          <w:p w14:paraId="191760CE" w14:textId="77777777" w:rsidR="00382BCE" w:rsidRDefault="00382BCE" w:rsidP="00382BCE">
            <w:pPr>
              <w:spacing w:after="200"/>
              <w:rPr>
                <w:noProof/>
              </w:rPr>
            </w:pPr>
            <w:r>
              <w:rPr>
                <w:noProof/>
              </w:rPr>
              <w:t>31 -&gt; Windows Server 2003 R2</w:t>
            </w:r>
          </w:p>
          <w:p w14:paraId="789BDE5F" w14:textId="77777777" w:rsidR="00382BCE" w:rsidRDefault="00382BCE" w:rsidP="00382BCE">
            <w:pPr>
              <w:spacing w:after="200"/>
              <w:rPr>
                <w:noProof/>
              </w:rPr>
            </w:pPr>
            <w:r>
              <w:rPr>
                <w:noProof/>
              </w:rPr>
              <w:t xml:space="preserve">44 -&gt; Windows Server 2008 RTM </w:t>
            </w:r>
          </w:p>
          <w:p w14:paraId="1430D8FB" w14:textId="77777777" w:rsidR="00382BCE" w:rsidRDefault="00382BCE" w:rsidP="00382BCE">
            <w:pPr>
              <w:spacing w:after="200"/>
              <w:rPr>
                <w:noProof/>
              </w:rPr>
            </w:pPr>
            <w:r>
              <w:rPr>
                <w:noProof/>
              </w:rPr>
              <w:t xml:space="preserve">87 -&gt; Windows Server 2016 </w:t>
            </w:r>
          </w:p>
          <w:p w14:paraId="6875C8BC" w14:textId="77777777" w:rsidR="00382BCE" w:rsidRDefault="00382BCE" w:rsidP="00382BCE">
            <w:pPr>
              <w:spacing w:after="200"/>
              <w:rPr>
                <w:noProof/>
              </w:rPr>
            </w:pPr>
            <w:r>
              <w:rPr>
                <w:noProof/>
              </w:rPr>
              <w:t>88 -&gt; Windows Server 2019 and 2022</w:t>
            </w:r>
          </w:p>
          <w:p w14:paraId="2149BD42" w14:textId="6E95CA68" w:rsidR="005A4861" w:rsidRDefault="005A4861" w:rsidP="00382BCE">
            <w:pPr>
              <w:spacing w:after="200"/>
              <w:rPr>
                <w:noProof/>
              </w:rPr>
            </w:pPr>
            <w:r>
              <w:rPr>
                <w:noProof/>
              </w:rPr>
              <w:t>9</w:t>
            </w:r>
            <w:r w:rsidR="009046CB">
              <w:rPr>
                <w:noProof/>
              </w:rPr>
              <w:t>1</w:t>
            </w:r>
            <w:r>
              <w:rPr>
                <w:noProof/>
              </w:rPr>
              <w:t xml:space="preserve"> -&gt; Windows Server 2025</w:t>
            </w:r>
          </w:p>
        </w:tc>
      </w:tr>
      <w:bookmarkEnd w:id="24"/>
    </w:tbl>
    <w:p w14:paraId="63793CA4" w14:textId="77777777" w:rsidR="00DA3702" w:rsidRDefault="00DA3702">
      <w:pPr>
        <w:spacing w:after="0" w:line="240" w:lineRule="auto"/>
        <w:rPr>
          <w:rFonts w:ascii="Arial" w:eastAsiaTheme="majorEastAsia" w:hAnsi="Arial" w:cstheme="majorBidi"/>
          <w:b/>
          <w:bCs/>
          <w:color w:val="000000"/>
          <w:sz w:val="28"/>
        </w:rPr>
      </w:pPr>
      <w:r>
        <w:br w:type="page"/>
      </w:r>
    </w:p>
    <w:p w14:paraId="49DEA731" w14:textId="34906AC0" w:rsidR="00AD696E" w:rsidRDefault="00C910F8" w:rsidP="00AD696E">
      <w:pPr>
        <w:pStyle w:val="Heading3"/>
      </w:pPr>
      <w:bookmarkStart w:id="25" w:name="_Toc182301065"/>
      <w:r>
        <w:t>Exercise 1.</w:t>
      </w:r>
      <w:r w:rsidR="00AE5907">
        <w:t>3</w:t>
      </w:r>
      <w:r>
        <w:t xml:space="preserve"> - </w:t>
      </w:r>
      <w:r w:rsidR="00AD696E">
        <w:t xml:space="preserve">Installing </w:t>
      </w:r>
      <w:r w:rsidR="004C3173">
        <w:t>Active Directory Domain Services (ADDS)</w:t>
      </w:r>
      <w:r w:rsidR="00AD696E">
        <w:t xml:space="preserve"> on a </w:t>
      </w:r>
      <w:r w:rsidR="006F5BBC">
        <w:t>Windows Server 202</w:t>
      </w:r>
      <w:r w:rsidR="00391243">
        <w:t>5</w:t>
      </w:r>
      <w:r w:rsidR="00AD696E">
        <w:t xml:space="preserve"> Member Server (</w:t>
      </w:r>
      <w:r w:rsidR="007A70FF">
        <w:t>TM</w:t>
      </w:r>
      <w:r w:rsidR="00AD696E">
        <w:t>DC0</w:t>
      </w:r>
      <w:r w:rsidR="00391243">
        <w:t>5</w:t>
      </w:r>
      <w:r w:rsidR="00AD696E">
        <w:t>)</w:t>
      </w:r>
      <w:bookmarkEnd w:id="25"/>
    </w:p>
    <w:p w14:paraId="7DC0F117" w14:textId="4B2A98F2" w:rsidR="00AD696E" w:rsidRDefault="00055D52" w:rsidP="00AD696E">
      <w:pPr>
        <w:pStyle w:val="BodyFirst"/>
      </w:pPr>
      <w:r w:rsidRPr="00055D52">
        <w:t>Transitioning to Active Directory Domain Services (ADDS) for Windows Server 202</w:t>
      </w:r>
      <w:r w:rsidR="00391243">
        <w:t>5</w:t>
      </w:r>
      <w:r w:rsidRPr="00055D52">
        <w:t xml:space="preserve"> necessitates </w:t>
      </w:r>
      <w:r w:rsidR="00871DB5">
        <w:t>adding</w:t>
      </w:r>
      <w:r w:rsidRPr="00055D52">
        <w:t xml:space="preserve"> new domain controllers. Consequently, throughout this exercise, we will introduce four active domain controllers capable of handling client authentication for both Kerberos and NTLM logins.</w:t>
      </w:r>
    </w:p>
    <w:p w14:paraId="0522C49C" w14:textId="77777777" w:rsidR="00AC4547" w:rsidRPr="00AC4547" w:rsidRDefault="00AC4547" w:rsidP="00AC4547">
      <w:pPr>
        <w:pStyle w:val="BodyText"/>
      </w:pPr>
    </w:p>
    <w:tbl>
      <w:tblPr>
        <w:tblStyle w:val="SDMtable"/>
        <w:tblW w:w="9126" w:type="dxa"/>
        <w:tblLayout w:type="fixed"/>
        <w:tblLook w:val="04A0" w:firstRow="1" w:lastRow="0" w:firstColumn="1" w:lastColumn="0" w:noHBand="0" w:noVBand="1"/>
      </w:tblPr>
      <w:tblGrid>
        <w:gridCol w:w="3006"/>
        <w:gridCol w:w="6120"/>
      </w:tblGrid>
      <w:tr w:rsidR="00AD696E" w:rsidRPr="007367D2" w14:paraId="29DD6216" w14:textId="77777777" w:rsidTr="6F2132FA">
        <w:trPr>
          <w:cnfStyle w:val="100000000000" w:firstRow="1" w:lastRow="0" w:firstColumn="0" w:lastColumn="0" w:oddVBand="0" w:evenVBand="0" w:oddHBand="0" w:evenHBand="0" w:firstRowFirstColumn="0" w:firstRowLastColumn="0" w:lastRowFirstColumn="0" w:lastRowLastColumn="0"/>
        </w:trPr>
        <w:tc>
          <w:tcPr>
            <w:tcW w:w="3006" w:type="dxa"/>
          </w:tcPr>
          <w:p w14:paraId="6099C9DD" w14:textId="77777777" w:rsidR="00AD696E" w:rsidRPr="007367D2" w:rsidRDefault="00AD696E" w:rsidP="00DE4389">
            <w:pPr>
              <w:spacing w:after="200"/>
              <w:contextualSpacing/>
              <w:rPr>
                <w:rFonts w:cstheme="minorHAnsi"/>
              </w:rPr>
            </w:pPr>
            <w:r w:rsidRPr="007367D2">
              <w:rPr>
                <w:rFonts w:cstheme="minorHAnsi"/>
              </w:rPr>
              <w:t>Instructions</w:t>
            </w:r>
          </w:p>
        </w:tc>
        <w:tc>
          <w:tcPr>
            <w:tcW w:w="6120" w:type="dxa"/>
          </w:tcPr>
          <w:p w14:paraId="06E2121C" w14:textId="77777777" w:rsidR="00AD696E" w:rsidRPr="007367D2" w:rsidRDefault="00AD696E" w:rsidP="00DE4389">
            <w:pPr>
              <w:spacing w:after="200"/>
              <w:jc w:val="center"/>
              <w:rPr>
                <w:rFonts w:cstheme="minorHAnsi"/>
              </w:rPr>
            </w:pPr>
            <w:r w:rsidRPr="007367D2">
              <w:rPr>
                <w:rFonts w:cstheme="minorHAnsi"/>
              </w:rPr>
              <w:t>Screenshot (if applicable)</w:t>
            </w:r>
          </w:p>
        </w:tc>
      </w:tr>
      <w:tr w:rsidR="00AD696E" w:rsidRPr="007367D2" w14:paraId="1F976525" w14:textId="77777777" w:rsidTr="6F2132FA">
        <w:tc>
          <w:tcPr>
            <w:tcW w:w="3006" w:type="dxa"/>
          </w:tcPr>
          <w:p w14:paraId="2D08BC63" w14:textId="77777777" w:rsidR="00AD696E" w:rsidRPr="007367D2" w:rsidRDefault="00AD696E" w:rsidP="00DE4389">
            <w:pPr>
              <w:pStyle w:val="ListParagraph"/>
              <w:spacing w:after="200" w:line="276" w:lineRule="auto"/>
              <w:rPr>
                <w:rFonts w:cstheme="minorHAnsi"/>
              </w:rPr>
            </w:pPr>
          </w:p>
        </w:tc>
        <w:tc>
          <w:tcPr>
            <w:tcW w:w="6120" w:type="dxa"/>
          </w:tcPr>
          <w:p w14:paraId="432FE600" w14:textId="77777777" w:rsidR="00AD696E" w:rsidRPr="007367D2" w:rsidRDefault="00AD696E" w:rsidP="00DE4389">
            <w:pPr>
              <w:spacing w:after="200"/>
              <w:rPr>
                <w:rFonts w:cstheme="minorHAnsi"/>
              </w:rPr>
            </w:pPr>
          </w:p>
        </w:tc>
      </w:tr>
      <w:tr w:rsidR="00AD696E" w:rsidRPr="007367D2" w14:paraId="70BBF37F" w14:textId="77777777" w:rsidTr="6F2132FA">
        <w:tc>
          <w:tcPr>
            <w:tcW w:w="3006" w:type="dxa"/>
          </w:tcPr>
          <w:p w14:paraId="0E0FF970" w14:textId="7F78203F" w:rsidR="00AD696E" w:rsidRPr="007367D2" w:rsidRDefault="00AD696E" w:rsidP="006C083A">
            <w:pPr>
              <w:numPr>
                <w:ilvl w:val="0"/>
                <w:numId w:val="18"/>
              </w:numPr>
              <w:spacing w:after="200" w:line="276" w:lineRule="auto"/>
              <w:contextualSpacing/>
              <w:rPr>
                <w:rFonts w:cstheme="minorHAnsi"/>
              </w:rPr>
            </w:pPr>
            <w:r w:rsidRPr="007367D2">
              <w:rPr>
                <w:rFonts w:cstheme="minorHAnsi"/>
              </w:rPr>
              <w:t xml:space="preserve">Logon to </w:t>
            </w:r>
            <w:r w:rsidR="007A70FF">
              <w:rPr>
                <w:rFonts w:cstheme="minorHAnsi"/>
              </w:rPr>
              <w:t>TM</w:t>
            </w:r>
            <w:r w:rsidRPr="007367D2">
              <w:rPr>
                <w:rFonts w:cstheme="minorHAnsi"/>
              </w:rPr>
              <w:t>DC0</w:t>
            </w:r>
            <w:r w:rsidR="00391243">
              <w:rPr>
                <w:rFonts w:cstheme="minorHAnsi"/>
              </w:rPr>
              <w:t>5</w:t>
            </w:r>
            <w:r w:rsidRPr="007367D2">
              <w:rPr>
                <w:rFonts w:cstheme="minorHAnsi"/>
              </w:rPr>
              <w:t xml:space="preserve"> as </w:t>
            </w:r>
            <w:r w:rsidR="008A715A">
              <w:rPr>
                <w:rFonts w:cstheme="minorHAnsi"/>
              </w:rPr>
              <w:t>Techmentor</w:t>
            </w:r>
            <w:r w:rsidRPr="007367D2">
              <w:rPr>
                <w:rFonts w:cstheme="minorHAnsi"/>
              </w:rPr>
              <w:t>\Administrator</w:t>
            </w:r>
          </w:p>
        </w:tc>
        <w:tc>
          <w:tcPr>
            <w:tcW w:w="6120" w:type="dxa"/>
          </w:tcPr>
          <w:p w14:paraId="15E0EB9F" w14:textId="77777777" w:rsidR="00AD696E" w:rsidRPr="007367D2" w:rsidRDefault="00AD696E" w:rsidP="00DE4389">
            <w:pPr>
              <w:spacing w:after="200"/>
              <w:rPr>
                <w:rFonts w:cstheme="minorHAnsi"/>
              </w:rPr>
            </w:pPr>
          </w:p>
        </w:tc>
      </w:tr>
      <w:tr w:rsidR="00AD696E" w:rsidRPr="007367D2" w14:paraId="3321E403" w14:textId="77777777" w:rsidTr="6F2132FA">
        <w:tc>
          <w:tcPr>
            <w:tcW w:w="3006" w:type="dxa"/>
          </w:tcPr>
          <w:p w14:paraId="3DC5B6A1" w14:textId="6B6A881A" w:rsidR="00AD696E" w:rsidRPr="007367D2" w:rsidRDefault="00AD696E" w:rsidP="006C083A">
            <w:pPr>
              <w:pStyle w:val="ListParagraph"/>
              <w:numPr>
                <w:ilvl w:val="0"/>
                <w:numId w:val="18"/>
              </w:numPr>
              <w:rPr>
                <w:rFonts w:cstheme="minorHAnsi"/>
              </w:rPr>
            </w:pPr>
            <w:r w:rsidRPr="007367D2">
              <w:rPr>
                <w:rFonts w:cstheme="minorHAnsi"/>
              </w:rPr>
              <w:t>Startup a PowerShell prompt and type in the command Install-</w:t>
            </w:r>
            <w:proofErr w:type="spellStart"/>
            <w:r w:rsidRPr="007367D2">
              <w:rPr>
                <w:rFonts w:cstheme="minorHAnsi"/>
              </w:rPr>
              <w:t>WindowsFeature</w:t>
            </w:r>
            <w:proofErr w:type="spellEnd"/>
            <w:r w:rsidRPr="007367D2">
              <w:rPr>
                <w:rFonts w:cstheme="minorHAnsi"/>
              </w:rPr>
              <w:t xml:space="preserve"> AD-Domain-Services </w:t>
            </w:r>
          </w:p>
        </w:tc>
        <w:tc>
          <w:tcPr>
            <w:tcW w:w="6120" w:type="dxa"/>
          </w:tcPr>
          <w:p w14:paraId="64FC0392" w14:textId="30544154" w:rsidR="00AD696E" w:rsidRPr="007367D2" w:rsidRDefault="00DA3702" w:rsidP="00DE4389">
            <w:pPr>
              <w:spacing w:after="200"/>
              <w:rPr>
                <w:rFonts w:cstheme="minorHAnsi"/>
                <w:noProof/>
              </w:rPr>
            </w:pPr>
            <w:r>
              <w:rPr>
                <w:noProof/>
              </w:rPr>
              <w:drawing>
                <wp:inline distT="0" distB="0" distL="0" distR="0" wp14:anchorId="2B5B0E41" wp14:editId="5F3EAC2D">
                  <wp:extent cx="3703320" cy="12706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03320" cy="1270635"/>
                          </a:xfrm>
                          <a:prstGeom prst="rect">
                            <a:avLst/>
                          </a:prstGeom>
                        </pic:spPr>
                      </pic:pic>
                    </a:graphicData>
                  </a:graphic>
                </wp:inline>
              </w:drawing>
            </w:r>
          </w:p>
        </w:tc>
      </w:tr>
      <w:tr w:rsidR="00AD696E" w:rsidRPr="007367D2" w14:paraId="030DC5B1" w14:textId="77777777" w:rsidTr="6F2132FA">
        <w:tc>
          <w:tcPr>
            <w:tcW w:w="3006" w:type="dxa"/>
          </w:tcPr>
          <w:p w14:paraId="2DC48D13" w14:textId="08DB5B9E" w:rsidR="00AD696E" w:rsidRPr="007367D2" w:rsidRDefault="00AD696E" w:rsidP="006C083A">
            <w:pPr>
              <w:pStyle w:val="ListParagraph"/>
              <w:numPr>
                <w:ilvl w:val="0"/>
                <w:numId w:val="18"/>
              </w:numPr>
              <w:rPr>
                <w:rFonts w:cstheme="minorHAnsi"/>
              </w:rPr>
            </w:pPr>
            <w:r w:rsidRPr="007367D2">
              <w:rPr>
                <w:rFonts w:cstheme="minorHAnsi"/>
              </w:rPr>
              <w:t xml:space="preserve">Install the </w:t>
            </w:r>
            <w:proofErr w:type="spellStart"/>
            <w:r w:rsidRPr="007367D2">
              <w:rPr>
                <w:rFonts w:cstheme="minorHAnsi"/>
              </w:rPr>
              <w:t>ADDSDeployment</w:t>
            </w:r>
            <w:proofErr w:type="spellEnd"/>
            <w:r w:rsidRPr="007367D2">
              <w:rPr>
                <w:rFonts w:cstheme="minorHAnsi"/>
              </w:rPr>
              <w:t xml:space="preserve"> module by running Import-Module </w:t>
            </w:r>
            <w:proofErr w:type="spellStart"/>
            <w:r w:rsidRPr="007367D2">
              <w:rPr>
                <w:rFonts w:cstheme="minorHAnsi"/>
              </w:rPr>
              <w:t>ADDSDeployment</w:t>
            </w:r>
            <w:proofErr w:type="spellEnd"/>
            <w:r w:rsidRPr="007367D2">
              <w:rPr>
                <w:rFonts w:cstheme="minorHAnsi"/>
              </w:rPr>
              <w:t xml:space="preserve"> </w:t>
            </w:r>
            <w:r w:rsidR="00DA3702">
              <w:rPr>
                <w:rFonts w:cstheme="minorHAnsi"/>
              </w:rPr>
              <w:t>-verbose</w:t>
            </w:r>
          </w:p>
        </w:tc>
        <w:tc>
          <w:tcPr>
            <w:tcW w:w="6120" w:type="dxa"/>
          </w:tcPr>
          <w:p w14:paraId="6864EE10" w14:textId="6C51DBDB" w:rsidR="00AD696E" w:rsidRPr="007367D2" w:rsidRDefault="00DA3702" w:rsidP="00DE4389">
            <w:pPr>
              <w:spacing w:after="200"/>
              <w:rPr>
                <w:rFonts w:cstheme="minorHAnsi"/>
                <w:noProof/>
              </w:rPr>
            </w:pPr>
            <w:r>
              <w:rPr>
                <w:noProof/>
              </w:rPr>
              <w:drawing>
                <wp:inline distT="0" distB="0" distL="0" distR="0" wp14:anchorId="1B6C5885" wp14:editId="268CB8D0">
                  <wp:extent cx="3703320" cy="314833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03320" cy="3148330"/>
                          </a:xfrm>
                          <a:prstGeom prst="rect">
                            <a:avLst/>
                          </a:prstGeom>
                        </pic:spPr>
                      </pic:pic>
                    </a:graphicData>
                  </a:graphic>
                </wp:inline>
              </w:drawing>
            </w:r>
          </w:p>
        </w:tc>
      </w:tr>
      <w:tr w:rsidR="00AD696E" w:rsidRPr="007367D2" w14:paraId="60E24E4C" w14:textId="77777777" w:rsidTr="6F2132FA">
        <w:tc>
          <w:tcPr>
            <w:tcW w:w="3006" w:type="dxa"/>
          </w:tcPr>
          <w:p w14:paraId="6834D1FB" w14:textId="77777777" w:rsidR="00AD696E" w:rsidRDefault="6F2132FA" w:rsidP="6F2132FA">
            <w:pPr>
              <w:pStyle w:val="ListParagraph"/>
              <w:numPr>
                <w:ilvl w:val="0"/>
                <w:numId w:val="18"/>
              </w:numPr>
            </w:pPr>
            <w:r w:rsidRPr="6F2132FA">
              <w:t>Once those additional tools have been installed, run Test-</w:t>
            </w:r>
            <w:proofErr w:type="spellStart"/>
            <w:r w:rsidRPr="6F2132FA">
              <w:t>ADDSDomainControllerInstallation</w:t>
            </w:r>
            <w:proofErr w:type="spellEnd"/>
            <w:r w:rsidRPr="6F2132FA">
              <w:t xml:space="preserve"> -</w:t>
            </w:r>
            <w:proofErr w:type="spellStart"/>
            <w:r w:rsidRPr="6F2132FA">
              <w:t>DomainName</w:t>
            </w:r>
            <w:proofErr w:type="spellEnd"/>
            <w:r w:rsidRPr="6F2132FA">
              <w:t xml:space="preserve"> Techmentor.com to test for any prerequisites.</w:t>
            </w:r>
          </w:p>
          <w:p w14:paraId="5429FC99" w14:textId="1347ECAB" w:rsidR="00871DB5" w:rsidRPr="007367D2" w:rsidRDefault="00871DB5" w:rsidP="00871DB5">
            <w:pPr>
              <w:pStyle w:val="ListParagraph"/>
              <w:ind w:left="360"/>
            </w:pPr>
            <w:r>
              <w:t>Use Lab$123456</w:t>
            </w:r>
            <w:r w:rsidR="004C635C">
              <w:t>!!@@##</w:t>
            </w:r>
            <w:r>
              <w:t xml:space="preserve"> as the </w:t>
            </w:r>
            <w:proofErr w:type="spellStart"/>
            <w:r>
              <w:t>DsRestoremode</w:t>
            </w:r>
            <w:proofErr w:type="spellEnd"/>
            <w:r>
              <w:t xml:space="preserve"> Password</w:t>
            </w:r>
          </w:p>
        </w:tc>
        <w:tc>
          <w:tcPr>
            <w:tcW w:w="6120" w:type="dxa"/>
          </w:tcPr>
          <w:p w14:paraId="69CC6241" w14:textId="27DEF82C" w:rsidR="00AD696E" w:rsidRPr="00987BF9" w:rsidRDefault="003D0E18" w:rsidP="00DE4389">
            <w:pPr>
              <w:spacing w:after="200"/>
              <w:rPr>
                <w:rFonts w:cstheme="minorHAnsi"/>
              </w:rPr>
            </w:pPr>
            <w:r>
              <w:rPr>
                <w:noProof/>
              </w:rPr>
              <w:drawing>
                <wp:inline distT="0" distB="0" distL="0" distR="0" wp14:anchorId="24480B57" wp14:editId="7AE7C3B8">
                  <wp:extent cx="3703320" cy="215836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03320" cy="2158365"/>
                          </a:xfrm>
                          <a:prstGeom prst="rect">
                            <a:avLst/>
                          </a:prstGeom>
                        </pic:spPr>
                      </pic:pic>
                    </a:graphicData>
                  </a:graphic>
                </wp:inline>
              </w:drawing>
            </w:r>
            <w:r>
              <w:rPr>
                <w:rFonts w:cstheme="minorHAnsi"/>
              </w:rPr>
              <w:br/>
            </w:r>
            <w:r>
              <w:rPr>
                <w:rFonts w:cstheme="minorHAnsi"/>
              </w:rPr>
              <w:br/>
            </w:r>
            <w:r>
              <w:rPr>
                <w:noProof/>
              </w:rPr>
              <w:drawing>
                <wp:inline distT="0" distB="0" distL="0" distR="0" wp14:anchorId="2FE36BEE" wp14:editId="42B048ED">
                  <wp:extent cx="3703320" cy="19907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03320" cy="1990725"/>
                          </a:xfrm>
                          <a:prstGeom prst="rect">
                            <a:avLst/>
                          </a:prstGeom>
                        </pic:spPr>
                      </pic:pic>
                    </a:graphicData>
                  </a:graphic>
                </wp:inline>
              </w:drawing>
            </w:r>
          </w:p>
        </w:tc>
      </w:tr>
      <w:tr w:rsidR="00AD696E" w:rsidRPr="007367D2" w14:paraId="6766FEBB" w14:textId="77777777" w:rsidTr="6F2132FA">
        <w:tc>
          <w:tcPr>
            <w:tcW w:w="3006" w:type="dxa"/>
          </w:tcPr>
          <w:p w14:paraId="714FA5FD" w14:textId="386EA2C5" w:rsidR="00AD696E" w:rsidRPr="007367D2" w:rsidRDefault="6F2132FA" w:rsidP="6F2132FA">
            <w:pPr>
              <w:pStyle w:val="ListParagraph"/>
              <w:numPr>
                <w:ilvl w:val="0"/>
                <w:numId w:val="18"/>
              </w:numPr>
            </w:pPr>
            <w:r w:rsidRPr="6F2132FA">
              <w:t>Promote this member server into a domain controller by running Install-</w:t>
            </w:r>
            <w:commentRangeStart w:id="26"/>
            <w:commentRangeStart w:id="27"/>
            <w:proofErr w:type="spellStart"/>
            <w:r w:rsidRPr="6F2132FA">
              <w:t>ADDSDomainController</w:t>
            </w:r>
            <w:proofErr w:type="spellEnd"/>
            <w:r w:rsidRPr="6F2132FA">
              <w:t xml:space="preserve"> -</w:t>
            </w:r>
            <w:proofErr w:type="spellStart"/>
            <w:r w:rsidRPr="6F2132FA">
              <w:t>CreateDnsDelegation</w:t>
            </w:r>
            <w:proofErr w:type="spellEnd"/>
            <w:r w:rsidRPr="6F2132FA">
              <w:t>:$false -</w:t>
            </w:r>
            <w:proofErr w:type="spellStart"/>
            <w:r w:rsidRPr="6F2132FA">
              <w:t>InstallDns</w:t>
            </w:r>
            <w:proofErr w:type="spellEnd"/>
            <w:r w:rsidRPr="6F2132FA">
              <w:t>:$true -</w:t>
            </w:r>
            <w:proofErr w:type="spellStart"/>
            <w:r w:rsidRPr="6F2132FA">
              <w:t>DatabasePath</w:t>
            </w:r>
            <w:proofErr w:type="spellEnd"/>
            <w:r w:rsidRPr="6F2132FA">
              <w:t xml:space="preserve"> 'C:\Windows\NTDS' -</w:t>
            </w:r>
            <w:proofErr w:type="spellStart"/>
            <w:r w:rsidRPr="6F2132FA">
              <w:t>DomainName</w:t>
            </w:r>
            <w:proofErr w:type="spellEnd"/>
            <w:r w:rsidRPr="6F2132FA">
              <w:t xml:space="preserve"> 'Techmentor.com'</w:t>
            </w:r>
            <w:r w:rsidR="00AD696E">
              <w:br/>
            </w:r>
            <w:commentRangeEnd w:id="26"/>
            <w:r w:rsidR="00AD696E">
              <w:rPr>
                <w:rStyle w:val="CommentReference"/>
              </w:rPr>
              <w:commentReference w:id="26"/>
            </w:r>
            <w:commentRangeEnd w:id="27"/>
            <w:r w:rsidR="004C635C">
              <w:rPr>
                <w:rStyle w:val="CommentReference"/>
              </w:rPr>
              <w:commentReference w:id="27"/>
            </w:r>
            <w:r w:rsidR="00AD696E">
              <w:br/>
            </w:r>
            <w:r w:rsidRPr="6F2132FA">
              <w:t>Type Lab$123456!!@@## for the Directory Services Restore Mode Password</w:t>
            </w:r>
            <w:r w:rsidR="00AD696E">
              <w:br/>
            </w:r>
            <w:r w:rsidR="00AD696E">
              <w:br/>
            </w:r>
            <w:r w:rsidRPr="6F2132FA">
              <w:t>Press [A] Yes to All</w:t>
            </w:r>
            <w:r w:rsidR="00AD696E">
              <w:br/>
            </w:r>
            <w:r w:rsidR="00AD696E">
              <w:br/>
            </w:r>
          </w:p>
        </w:tc>
        <w:tc>
          <w:tcPr>
            <w:tcW w:w="6120" w:type="dxa"/>
          </w:tcPr>
          <w:p w14:paraId="179FC576" w14:textId="758F907F" w:rsidR="00AD696E" w:rsidRPr="007367D2" w:rsidRDefault="003D0E18" w:rsidP="00DE4389">
            <w:pPr>
              <w:spacing w:after="200"/>
              <w:rPr>
                <w:rFonts w:cstheme="minorHAnsi"/>
                <w:noProof/>
              </w:rPr>
            </w:pPr>
            <w:r>
              <w:rPr>
                <w:noProof/>
              </w:rPr>
              <w:drawing>
                <wp:inline distT="0" distB="0" distL="0" distR="0" wp14:anchorId="400F287A" wp14:editId="2090A5F7">
                  <wp:extent cx="3703320" cy="8280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3320" cy="828040"/>
                          </a:xfrm>
                          <a:prstGeom prst="rect">
                            <a:avLst/>
                          </a:prstGeom>
                        </pic:spPr>
                      </pic:pic>
                    </a:graphicData>
                  </a:graphic>
                </wp:inline>
              </w:drawing>
            </w:r>
            <w:r>
              <w:rPr>
                <w:rFonts w:cstheme="minorHAnsi"/>
                <w:noProof/>
              </w:rPr>
              <w:br/>
            </w:r>
            <w:r>
              <w:rPr>
                <w:rFonts w:cstheme="minorHAnsi"/>
                <w:noProof/>
              </w:rPr>
              <w:br/>
            </w:r>
            <w:r>
              <w:rPr>
                <w:noProof/>
              </w:rPr>
              <w:drawing>
                <wp:inline distT="0" distB="0" distL="0" distR="0" wp14:anchorId="34389BEC" wp14:editId="7AC28572">
                  <wp:extent cx="3703320" cy="25742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03320" cy="2574290"/>
                          </a:xfrm>
                          <a:prstGeom prst="rect">
                            <a:avLst/>
                          </a:prstGeom>
                        </pic:spPr>
                      </pic:pic>
                    </a:graphicData>
                  </a:graphic>
                </wp:inline>
              </w:drawing>
            </w:r>
            <w:r w:rsidR="008C5EA0">
              <w:rPr>
                <w:rFonts w:cstheme="minorHAnsi"/>
                <w:noProof/>
              </w:rPr>
              <w:br/>
            </w:r>
            <w:r w:rsidR="008C5EA0">
              <w:rPr>
                <w:rFonts w:cstheme="minorHAnsi"/>
                <w:noProof/>
              </w:rPr>
              <w:br/>
            </w:r>
          </w:p>
        </w:tc>
      </w:tr>
      <w:tr w:rsidR="003D0E18" w:rsidRPr="007367D2" w14:paraId="664684F2" w14:textId="77777777" w:rsidTr="6F2132FA">
        <w:tc>
          <w:tcPr>
            <w:tcW w:w="3006" w:type="dxa"/>
          </w:tcPr>
          <w:p w14:paraId="38D3FE6C" w14:textId="2CA99D10" w:rsidR="003D0E18" w:rsidRPr="007367D2" w:rsidRDefault="003D0E18" w:rsidP="006C083A">
            <w:pPr>
              <w:pStyle w:val="ListParagraph"/>
              <w:numPr>
                <w:ilvl w:val="0"/>
                <w:numId w:val="18"/>
              </w:numPr>
              <w:rPr>
                <w:rFonts w:cstheme="minorHAnsi"/>
              </w:rPr>
            </w:pPr>
            <w:r>
              <w:rPr>
                <w:rFonts w:cstheme="minorHAnsi"/>
              </w:rPr>
              <w:t>TMDC0</w:t>
            </w:r>
            <w:r w:rsidR="00391243">
              <w:rPr>
                <w:rFonts w:cstheme="minorHAnsi"/>
              </w:rPr>
              <w:t>5</w:t>
            </w:r>
            <w:r>
              <w:rPr>
                <w:rFonts w:cstheme="minorHAnsi"/>
              </w:rPr>
              <w:t xml:space="preserve"> will reboot</w:t>
            </w:r>
          </w:p>
        </w:tc>
        <w:tc>
          <w:tcPr>
            <w:tcW w:w="6120" w:type="dxa"/>
          </w:tcPr>
          <w:p w14:paraId="37D44ACE" w14:textId="37588016" w:rsidR="003D0E18" w:rsidRDefault="003D0E18" w:rsidP="00DE4389">
            <w:pPr>
              <w:spacing w:after="200"/>
              <w:rPr>
                <w:noProof/>
              </w:rPr>
            </w:pPr>
            <w:r>
              <w:rPr>
                <w:noProof/>
              </w:rPr>
              <w:drawing>
                <wp:inline distT="0" distB="0" distL="0" distR="0" wp14:anchorId="5936A861" wp14:editId="20E669A8">
                  <wp:extent cx="3703320" cy="104521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03320" cy="1045210"/>
                          </a:xfrm>
                          <a:prstGeom prst="rect">
                            <a:avLst/>
                          </a:prstGeom>
                        </pic:spPr>
                      </pic:pic>
                    </a:graphicData>
                  </a:graphic>
                </wp:inline>
              </w:drawing>
            </w:r>
          </w:p>
        </w:tc>
      </w:tr>
      <w:tr w:rsidR="003D0E18" w:rsidRPr="007367D2" w14:paraId="27DCCBB9" w14:textId="77777777" w:rsidTr="6F2132FA">
        <w:tc>
          <w:tcPr>
            <w:tcW w:w="3006" w:type="dxa"/>
          </w:tcPr>
          <w:p w14:paraId="6827D8B0" w14:textId="70AC916A" w:rsidR="003D0E18" w:rsidRPr="007367D2" w:rsidRDefault="003D0E18" w:rsidP="006C083A">
            <w:pPr>
              <w:pStyle w:val="ListParagraph"/>
              <w:numPr>
                <w:ilvl w:val="0"/>
                <w:numId w:val="18"/>
              </w:numPr>
              <w:rPr>
                <w:rFonts w:cstheme="minorHAnsi"/>
              </w:rPr>
            </w:pPr>
            <w:r>
              <w:rPr>
                <w:rFonts w:cstheme="minorHAnsi"/>
              </w:rPr>
              <w:t>Logon as Techmentor\Administrator</w:t>
            </w:r>
            <w:r>
              <w:rPr>
                <w:rFonts w:cstheme="minorHAnsi"/>
              </w:rPr>
              <w:br/>
            </w:r>
            <w:r>
              <w:rPr>
                <w:rFonts w:cstheme="minorHAnsi"/>
              </w:rPr>
              <w:br/>
              <w:t>It is normal for a Domain Controller to take a few minutes before the login screen is ready</w:t>
            </w:r>
          </w:p>
        </w:tc>
        <w:tc>
          <w:tcPr>
            <w:tcW w:w="6120" w:type="dxa"/>
          </w:tcPr>
          <w:p w14:paraId="5BB0C75B" w14:textId="65900610" w:rsidR="003D0E18" w:rsidRDefault="003D0E18" w:rsidP="00DE4389">
            <w:pPr>
              <w:spacing w:after="200"/>
              <w:rPr>
                <w:noProof/>
              </w:rPr>
            </w:pPr>
            <w:r>
              <w:rPr>
                <w:noProof/>
              </w:rPr>
              <w:drawing>
                <wp:inline distT="0" distB="0" distL="0" distR="0" wp14:anchorId="6145730B" wp14:editId="405B6807">
                  <wp:extent cx="3703320" cy="18161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03320" cy="1816100"/>
                          </a:xfrm>
                          <a:prstGeom prst="rect">
                            <a:avLst/>
                          </a:prstGeom>
                        </pic:spPr>
                      </pic:pic>
                    </a:graphicData>
                  </a:graphic>
                </wp:inline>
              </w:drawing>
            </w:r>
          </w:p>
        </w:tc>
      </w:tr>
      <w:tr w:rsidR="003D0E18" w:rsidRPr="007367D2" w14:paraId="1F18FAEA" w14:textId="77777777" w:rsidTr="6F2132FA">
        <w:tc>
          <w:tcPr>
            <w:tcW w:w="3006" w:type="dxa"/>
          </w:tcPr>
          <w:p w14:paraId="29F7D56D" w14:textId="5F6A8115" w:rsidR="003D0E18" w:rsidRDefault="003D0E18" w:rsidP="006C083A">
            <w:pPr>
              <w:pStyle w:val="ListParagraph"/>
              <w:numPr>
                <w:ilvl w:val="0"/>
                <w:numId w:val="18"/>
              </w:numPr>
              <w:rPr>
                <w:rFonts w:cstheme="minorHAnsi"/>
              </w:rPr>
            </w:pPr>
            <w:r>
              <w:rPr>
                <w:rFonts w:cstheme="minorHAnsi"/>
              </w:rPr>
              <w:t>Type ipconfig /</w:t>
            </w:r>
            <w:proofErr w:type="spellStart"/>
            <w:r>
              <w:rPr>
                <w:rFonts w:cstheme="minorHAnsi"/>
              </w:rPr>
              <w:t>registerdns</w:t>
            </w:r>
            <w:proofErr w:type="spellEnd"/>
          </w:p>
        </w:tc>
        <w:tc>
          <w:tcPr>
            <w:tcW w:w="6120" w:type="dxa"/>
          </w:tcPr>
          <w:p w14:paraId="23C386D9" w14:textId="56120862" w:rsidR="003D0E18" w:rsidRDefault="008C5EA0" w:rsidP="00DE4389">
            <w:pPr>
              <w:spacing w:after="200"/>
              <w:rPr>
                <w:noProof/>
              </w:rPr>
            </w:pPr>
            <w:r>
              <w:rPr>
                <w:noProof/>
              </w:rPr>
              <w:drawing>
                <wp:inline distT="0" distB="0" distL="0" distR="0" wp14:anchorId="0CD884A0" wp14:editId="6964AC9D">
                  <wp:extent cx="3703320" cy="93472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03320" cy="934720"/>
                          </a:xfrm>
                          <a:prstGeom prst="rect">
                            <a:avLst/>
                          </a:prstGeom>
                        </pic:spPr>
                      </pic:pic>
                    </a:graphicData>
                  </a:graphic>
                </wp:inline>
              </w:drawing>
            </w:r>
          </w:p>
        </w:tc>
      </w:tr>
      <w:tr w:rsidR="003D0E18" w:rsidRPr="007367D2" w14:paraId="4344C9EF" w14:textId="77777777" w:rsidTr="6F2132FA">
        <w:tc>
          <w:tcPr>
            <w:tcW w:w="3006" w:type="dxa"/>
          </w:tcPr>
          <w:p w14:paraId="00C0F653" w14:textId="6259C79A" w:rsidR="003D0E18" w:rsidRDefault="003D0E18" w:rsidP="006C083A">
            <w:pPr>
              <w:pStyle w:val="ListParagraph"/>
              <w:numPr>
                <w:ilvl w:val="0"/>
                <w:numId w:val="18"/>
              </w:numPr>
              <w:rPr>
                <w:rFonts w:cstheme="minorHAnsi"/>
              </w:rPr>
            </w:pPr>
            <w:r>
              <w:rPr>
                <w:rFonts w:cstheme="minorHAnsi"/>
              </w:rPr>
              <w:t xml:space="preserve">Open an Administrative Command Prompt and type net stop </w:t>
            </w:r>
            <w:proofErr w:type="spellStart"/>
            <w:r>
              <w:rPr>
                <w:rFonts w:cstheme="minorHAnsi"/>
              </w:rPr>
              <w:t>netlogon</w:t>
            </w:r>
            <w:proofErr w:type="spellEnd"/>
            <w:r>
              <w:rPr>
                <w:rFonts w:cstheme="minorHAnsi"/>
              </w:rPr>
              <w:t xml:space="preserve"> &amp; Net start </w:t>
            </w:r>
            <w:proofErr w:type="spellStart"/>
            <w:r>
              <w:rPr>
                <w:rFonts w:cstheme="minorHAnsi"/>
              </w:rPr>
              <w:t>netlogon</w:t>
            </w:r>
            <w:proofErr w:type="spellEnd"/>
            <w:r>
              <w:rPr>
                <w:rFonts w:cstheme="minorHAnsi"/>
              </w:rPr>
              <w:t xml:space="preserve"> and press enter</w:t>
            </w:r>
          </w:p>
        </w:tc>
        <w:tc>
          <w:tcPr>
            <w:tcW w:w="6120" w:type="dxa"/>
          </w:tcPr>
          <w:p w14:paraId="05B6721F" w14:textId="0056FF7C" w:rsidR="003D0E18" w:rsidRDefault="008C5EA0" w:rsidP="00DE4389">
            <w:pPr>
              <w:spacing w:after="200"/>
              <w:rPr>
                <w:noProof/>
              </w:rPr>
            </w:pPr>
            <w:r>
              <w:rPr>
                <w:noProof/>
              </w:rPr>
              <w:drawing>
                <wp:inline distT="0" distB="0" distL="0" distR="0" wp14:anchorId="72A9C527" wp14:editId="75FD4C12">
                  <wp:extent cx="3703320" cy="131762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03320" cy="1317625"/>
                          </a:xfrm>
                          <a:prstGeom prst="rect">
                            <a:avLst/>
                          </a:prstGeom>
                        </pic:spPr>
                      </pic:pic>
                    </a:graphicData>
                  </a:graphic>
                </wp:inline>
              </w:drawing>
            </w:r>
            <w:r>
              <w:rPr>
                <w:noProof/>
              </w:rPr>
              <w:br/>
            </w:r>
            <w:r>
              <w:rPr>
                <w:noProof/>
              </w:rPr>
              <w:br/>
              <w:t xml:space="preserve">The netlogon service updates </w:t>
            </w:r>
            <w:r w:rsidR="00ED0355">
              <w:rPr>
                <w:noProof/>
              </w:rPr>
              <w:t>DNS</w:t>
            </w:r>
            <w:r>
              <w:rPr>
                <w:noProof/>
              </w:rPr>
              <w:t xml:space="preserve"> by reading a file called netlogon.</w:t>
            </w:r>
            <w:r w:rsidR="00FA271E">
              <w:rPr>
                <w:noProof/>
              </w:rPr>
              <w:t>DNS</w:t>
            </w:r>
            <w:r>
              <w:rPr>
                <w:noProof/>
              </w:rPr>
              <w:t xml:space="preserve"> to create Service Records (SRV) for Domain Controllers.   Part of the production process is to stop and start the netlogon service to force t</w:t>
            </w:r>
            <w:r w:rsidR="00ED0355">
              <w:rPr>
                <w:noProof/>
              </w:rPr>
              <w:t>hese records propagation</w:t>
            </w:r>
            <w:r>
              <w:rPr>
                <w:noProof/>
              </w:rPr>
              <w:t>.</w:t>
            </w:r>
          </w:p>
        </w:tc>
      </w:tr>
      <w:tr w:rsidR="003D0E18" w:rsidRPr="007367D2" w14:paraId="35D4E625" w14:textId="77777777" w:rsidTr="6F2132FA">
        <w:tc>
          <w:tcPr>
            <w:tcW w:w="3006" w:type="dxa"/>
          </w:tcPr>
          <w:p w14:paraId="11DB16A5" w14:textId="61D9042A" w:rsidR="003D0E18" w:rsidRDefault="003D0E18" w:rsidP="006C083A">
            <w:pPr>
              <w:pStyle w:val="ListParagraph"/>
              <w:numPr>
                <w:ilvl w:val="0"/>
                <w:numId w:val="18"/>
              </w:numPr>
              <w:rPr>
                <w:rFonts w:cstheme="minorHAnsi"/>
              </w:rPr>
            </w:pPr>
            <w:r>
              <w:rPr>
                <w:rFonts w:cstheme="minorHAnsi"/>
              </w:rPr>
              <w:t xml:space="preserve">Type </w:t>
            </w:r>
            <w:proofErr w:type="spellStart"/>
            <w:r>
              <w:rPr>
                <w:rFonts w:cstheme="minorHAnsi"/>
              </w:rPr>
              <w:t>Repadmin</w:t>
            </w:r>
            <w:proofErr w:type="spellEnd"/>
            <w:r>
              <w:rPr>
                <w:rFonts w:cstheme="minorHAnsi"/>
              </w:rPr>
              <w:t xml:space="preserve"> /</w:t>
            </w:r>
            <w:proofErr w:type="spellStart"/>
            <w:r>
              <w:rPr>
                <w:rFonts w:cstheme="minorHAnsi"/>
              </w:rPr>
              <w:t>kcc</w:t>
            </w:r>
            <w:proofErr w:type="spellEnd"/>
            <w:r>
              <w:rPr>
                <w:rFonts w:cstheme="minorHAnsi"/>
              </w:rPr>
              <w:t xml:space="preserve"> and press enter</w:t>
            </w:r>
          </w:p>
        </w:tc>
        <w:tc>
          <w:tcPr>
            <w:tcW w:w="6120" w:type="dxa"/>
          </w:tcPr>
          <w:p w14:paraId="1D0076A9" w14:textId="4BE00138" w:rsidR="003D0E18" w:rsidRDefault="008C5EA0" w:rsidP="00DE4389">
            <w:pPr>
              <w:spacing w:after="200"/>
              <w:rPr>
                <w:noProof/>
              </w:rPr>
            </w:pPr>
            <w:r>
              <w:rPr>
                <w:noProof/>
              </w:rPr>
              <w:drawing>
                <wp:inline distT="0" distB="0" distL="0" distR="0" wp14:anchorId="4C8C32F0" wp14:editId="398AEDB1">
                  <wp:extent cx="3703320" cy="15830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03320" cy="1583055"/>
                          </a:xfrm>
                          <a:prstGeom prst="rect">
                            <a:avLst/>
                          </a:prstGeom>
                        </pic:spPr>
                      </pic:pic>
                    </a:graphicData>
                  </a:graphic>
                </wp:inline>
              </w:drawing>
            </w:r>
            <w:r>
              <w:rPr>
                <w:noProof/>
              </w:rPr>
              <w:br/>
            </w:r>
            <w:r>
              <w:rPr>
                <w:noProof/>
              </w:rPr>
              <w:br/>
              <w:t xml:space="preserve">Repadmin /kcc triggers the Knowledge Consistency Checker.   The Knowledge Consistency checker is what helps create the automatically generated connection objects in Active Directory Sites and Services.   </w:t>
            </w:r>
          </w:p>
        </w:tc>
      </w:tr>
      <w:tr w:rsidR="003D0E18" w:rsidRPr="007367D2" w14:paraId="4BFC3ADE" w14:textId="77777777" w:rsidTr="6F2132FA">
        <w:tc>
          <w:tcPr>
            <w:tcW w:w="3006" w:type="dxa"/>
          </w:tcPr>
          <w:p w14:paraId="2FC8A14C" w14:textId="02F57315" w:rsidR="003D0E18" w:rsidRDefault="003D0E18" w:rsidP="006C083A">
            <w:pPr>
              <w:pStyle w:val="ListParagraph"/>
              <w:numPr>
                <w:ilvl w:val="0"/>
                <w:numId w:val="18"/>
              </w:numPr>
              <w:rPr>
                <w:rFonts w:cstheme="minorHAnsi"/>
              </w:rPr>
            </w:pPr>
            <w:r>
              <w:rPr>
                <w:rFonts w:cstheme="minorHAnsi"/>
              </w:rPr>
              <w:t xml:space="preserve">Type </w:t>
            </w:r>
            <w:proofErr w:type="spellStart"/>
            <w:r w:rsidR="00434C52">
              <w:rPr>
                <w:rFonts w:cstheme="minorHAnsi"/>
              </w:rPr>
              <w:t>Repadmin</w:t>
            </w:r>
            <w:proofErr w:type="spellEnd"/>
            <w:r>
              <w:rPr>
                <w:rFonts w:cstheme="minorHAnsi"/>
              </w:rPr>
              <w:t xml:space="preserve"> </w:t>
            </w:r>
            <w:r w:rsidR="00736F98">
              <w:rPr>
                <w:rFonts w:cstheme="minorHAnsi"/>
              </w:rPr>
              <w:t>/</w:t>
            </w:r>
            <w:proofErr w:type="spellStart"/>
            <w:r w:rsidR="00736F98">
              <w:rPr>
                <w:rFonts w:cstheme="minorHAnsi"/>
              </w:rPr>
              <w:t>syncall</w:t>
            </w:r>
            <w:proofErr w:type="spellEnd"/>
            <w:r w:rsidR="00736F98">
              <w:rPr>
                <w:rFonts w:cstheme="minorHAnsi"/>
              </w:rPr>
              <w:t xml:space="preserve"> </w:t>
            </w:r>
            <w:r>
              <w:rPr>
                <w:rFonts w:cstheme="minorHAnsi"/>
              </w:rPr>
              <w:t>/e /d /a and press enter</w:t>
            </w:r>
          </w:p>
        </w:tc>
        <w:tc>
          <w:tcPr>
            <w:tcW w:w="6120" w:type="dxa"/>
          </w:tcPr>
          <w:p w14:paraId="3EE0AA90" w14:textId="67B9C294" w:rsidR="003D0E18" w:rsidRDefault="008C5EA0" w:rsidP="00DE4389">
            <w:pPr>
              <w:spacing w:after="200"/>
              <w:rPr>
                <w:noProof/>
              </w:rPr>
            </w:pPr>
            <w:r>
              <w:rPr>
                <w:noProof/>
              </w:rPr>
              <w:drawing>
                <wp:inline distT="0" distB="0" distL="0" distR="0" wp14:anchorId="5C6AA1E6" wp14:editId="01D1D13F">
                  <wp:extent cx="3703320" cy="18072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03320" cy="1807210"/>
                          </a:xfrm>
                          <a:prstGeom prst="rect">
                            <a:avLst/>
                          </a:prstGeom>
                        </pic:spPr>
                      </pic:pic>
                    </a:graphicData>
                  </a:graphic>
                </wp:inline>
              </w:drawing>
            </w:r>
          </w:p>
        </w:tc>
      </w:tr>
      <w:tr w:rsidR="003D0E18" w:rsidRPr="007367D2" w14:paraId="72FACBCE" w14:textId="77777777" w:rsidTr="6F2132FA">
        <w:tc>
          <w:tcPr>
            <w:tcW w:w="3006" w:type="dxa"/>
          </w:tcPr>
          <w:p w14:paraId="736D8248" w14:textId="766C7155" w:rsidR="003D0E18" w:rsidRDefault="003D0E18" w:rsidP="006C083A">
            <w:pPr>
              <w:pStyle w:val="ListParagraph"/>
              <w:numPr>
                <w:ilvl w:val="0"/>
                <w:numId w:val="18"/>
              </w:numPr>
              <w:rPr>
                <w:rFonts w:cstheme="minorHAnsi"/>
              </w:rPr>
            </w:pPr>
            <w:r>
              <w:rPr>
                <w:rFonts w:cstheme="minorHAnsi"/>
              </w:rPr>
              <w:t xml:space="preserve">Type </w:t>
            </w:r>
            <w:proofErr w:type="spellStart"/>
            <w:r>
              <w:rPr>
                <w:rFonts w:cstheme="minorHAnsi"/>
              </w:rPr>
              <w:t>Repadmin</w:t>
            </w:r>
            <w:proofErr w:type="spellEnd"/>
            <w:r>
              <w:rPr>
                <w:rFonts w:cstheme="minorHAnsi"/>
              </w:rPr>
              <w:t xml:space="preserve"> </w:t>
            </w:r>
            <w:r w:rsidR="00736F98">
              <w:rPr>
                <w:rFonts w:cstheme="minorHAnsi"/>
              </w:rPr>
              <w:t>/</w:t>
            </w:r>
            <w:proofErr w:type="spellStart"/>
            <w:r w:rsidR="00736F98">
              <w:rPr>
                <w:rFonts w:cstheme="minorHAnsi"/>
              </w:rPr>
              <w:t>syncall</w:t>
            </w:r>
            <w:proofErr w:type="spellEnd"/>
            <w:r w:rsidR="00736F98">
              <w:rPr>
                <w:rFonts w:cstheme="minorHAnsi"/>
              </w:rPr>
              <w:t xml:space="preserve"> </w:t>
            </w:r>
            <w:r>
              <w:rPr>
                <w:rFonts w:cstheme="minorHAnsi"/>
              </w:rPr>
              <w:t>/e /d /a /P</w:t>
            </w:r>
          </w:p>
        </w:tc>
        <w:tc>
          <w:tcPr>
            <w:tcW w:w="6120" w:type="dxa"/>
          </w:tcPr>
          <w:p w14:paraId="4B2C064E" w14:textId="4794D157" w:rsidR="003D0E18" w:rsidRDefault="008C5EA0" w:rsidP="00DE4389">
            <w:pPr>
              <w:spacing w:after="200"/>
              <w:rPr>
                <w:noProof/>
              </w:rPr>
            </w:pPr>
            <w:r>
              <w:rPr>
                <w:noProof/>
              </w:rPr>
              <w:drawing>
                <wp:inline distT="0" distB="0" distL="0" distR="0" wp14:anchorId="332FD83D" wp14:editId="4D8769A3">
                  <wp:extent cx="3703320" cy="18186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03320" cy="1818640"/>
                          </a:xfrm>
                          <a:prstGeom prst="rect">
                            <a:avLst/>
                          </a:prstGeom>
                        </pic:spPr>
                      </pic:pic>
                    </a:graphicData>
                  </a:graphic>
                </wp:inline>
              </w:drawing>
            </w:r>
          </w:p>
        </w:tc>
      </w:tr>
      <w:tr w:rsidR="008C5EA0" w:rsidRPr="007367D2" w14:paraId="50722CFF" w14:textId="77777777" w:rsidTr="6F2132FA">
        <w:tc>
          <w:tcPr>
            <w:tcW w:w="3006" w:type="dxa"/>
          </w:tcPr>
          <w:p w14:paraId="75D19EED" w14:textId="00CBCC67" w:rsidR="00C84102" w:rsidRPr="00C84102" w:rsidRDefault="008C5EA0" w:rsidP="006C083A">
            <w:pPr>
              <w:pStyle w:val="ListParagraph"/>
              <w:numPr>
                <w:ilvl w:val="0"/>
                <w:numId w:val="18"/>
              </w:numPr>
              <w:rPr>
                <w:rFonts w:cstheme="minorHAnsi"/>
              </w:rPr>
            </w:pPr>
            <w:r>
              <w:rPr>
                <w:rFonts w:cstheme="minorHAnsi"/>
              </w:rPr>
              <w:t xml:space="preserve"> </w:t>
            </w:r>
            <w:r w:rsidR="00C84102">
              <w:rPr>
                <w:rFonts w:cstheme="minorHAnsi"/>
              </w:rPr>
              <w:t>Try opening Active Directory Users and Computers (ADUC)</w:t>
            </w:r>
            <w:r w:rsidR="00C84102">
              <w:rPr>
                <w:rFonts w:cstheme="minorHAnsi"/>
              </w:rPr>
              <w:br/>
            </w:r>
            <w:r w:rsidR="00C84102">
              <w:rPr>
                <w:rFonts w:cstheme="minorHAnsi"/>
              </w:rPr>
              <w:br/>
              <w:t>Did that work?</w:t>
            </w:r>
            <w:r w:rsidR="00C84102">
              <w:rPr>
                <w:rFonts w:cstheme="minorHAnsi"/>
              </w:rPr>
              <w:br/>
            </w:r>
            <w:r w:rsidR="00C84102">
              <w:rPr>
                <w:rFonts w:cstheme="minorHAnsi"/>
              </w:rPr>
              <w:br/>
              <w:t>How about Active Directory Sites and Services?</w:t>
            </w:r>
          </w:p>
        </w:tc>
        <w:tc>
          <w:tcPr>
            <w:tcW w:w="6120" w:type="dxa"/>
          </w:tcPr>
          <w:p w14:paraId="05CACEF4" w14:textId="1BD3B72D" w:rsidR="008C5EA0" w:rsidRDefault="00ED0355" w:rsidP="00DE4389">
            <w:pPr>
              <w:spacing w:after="200"/>
              <w:rPr>
                <w:noProof/>
              </w:rPr>
            </w:pPr>
            <w:r>
              <w:rPr>
                <w:noProof/>
              </w:rPr>
              <w:t>I</w:t>
            </w:r>
            <w:r w:rsidR="00C84102">
              <w:rPr>
                <w:noProof/>
              </w:rPr>
              <w:t xml:space="preserve">t did not work because it is not best practice to manage Active Directory from a Domain Controller itself.   You should configure a Privileged Management Workstation for this in production.   </w:t>
            </w:r>
            <w:r w:rsidR="00C84102">
              <w:rPr>
                <w:noProof/>
              </w:rPr>
              <w:br/>
            </w:r>
            <w:r w:rsidR="00C84102">
              <w:rPr>
                <w:noProof/>
              </w:rPr>
              <w:br/>
              <w:t>For this lab</w:t>
            </w:r>
            <w:r>
              <w:rPr>
                <w:noProof/>
              </w:rPr>
              <w:t>,</w:t>
            </w:r>
            <w:r w:rsidR="00C84102">
              <w:rPr>
                <w:noProof/>
              </w:rPr>
              <w:t xml:space="preserve"> we will install the RSAT-ADDS-Tools.</w:t>
            </w:r>
          </w:p>
        </w:tc>
      </w:tr>
      <w:tr w:rsidR="00C84102" w:rsidRPr="007367D2" w14:paraId="527CD99B" w14:textId="77777777" w:rsidTr="6F2132FA">
        <w:tc>
          <w:tcPr>
            <w:tcW w:w="3006" w:type="dxa"/>
          </w:tcPr>
          <w:p w14:paraId="103834F4" w14:textId="4586D7B9" w:rsidR="00C84102" w:rsidRDefault="00C84102" w:rsidP="006C083A">
            <w:pPr>
              <w:pStyle w:val="ListParagraph"/>
              <w:numPr>
                <w:ilvl w:val="0"/>
                <w:numId w:val="18"/>
              </w:numPr>
              <w:rPr>
                <w:rFonts w:cstheme="minorHAnsi"/>
              </w:rPr>
            </w:pPr>
            <w:r>
              <w:rPr>
                <w:rFonts w:cstheme="minorHAnsi"/>
              </w:rPr>
              <w:t>Open an Administrative PowerShell prompt and type Install-</w:t>
            </w:r>
            <w:proofErr w:type="spellStart"/>
            <w:r>
              <w:rPr>
                <w:rFonts w:cstheme="minorHAnsi"/>
              </w:rPr>
              <w:t>WindowsFeature</w:t>
            </w:r>
            <w:proofErr w:type="spellEnd"/>
            <w:r>
              <w:rPr>
                <w:rFonts w:cstheme="minorHAnsi"/>
              </w:rPr>
              <w:t xml:space="preserve"> RSAT-ADDS-Tools -verbose</w:t>
            </w:r>
          </w:p>
        </w:tc>
        <w:tc>
          <w:tcPr>
            <w:tcW w:w="6120" w:type="dxa"/>
          </w:tcPr>
          <w:p w14:paraId="57542784" w14:textId="65EE6FB2" w:rsidR="00C84102" w:rsidRDefault="00C84102" w:rsidP="00DE4389">
            <w:pPr>
              <w:spacing w:after="200"/>
              <w:rPr>
                <w:noProof/>
              </w:rPr>
            </w:pPr>
            <w:r>
              <w:rPr>
                <w:noProof/>
              </w:rPr>
              <w:drawing>
                <wp:inline distT="0" distB="0" distL="0" distR="0" wp14:anchorId="073FDA7B" wp14:editId="37AD59DB">
                  <wp:extent cx="3703320" cy="16452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03320" cy="1645285"/>
                          </a:xfrm>
                          <a:prstGeom prst="rect">
                            <a:avLst/>
                          </a:prstGeom>
                        </pic:spPr>
                      </pic:pic>
                    </a:graphicData>
                  </a:graphic>
                </wp:inline>
              </w:drawing>
            </w:r>
          </w:p>
        </w:tc>
      </w:tr>
    </w:tbl>
    <w:p w14:paraId="60471E78" w14:textId="6CD55630" w:rsidR="00AD696E" w:rsidRDefault="00AD696E"/>
    <w:p w14:paraId="4F58630D" w14:textId="48A2AC27" w:rsidR="00AD696E" w:rsidRDefault="00AD696E"/>
    <w:p w14:paraId="23B32611" w14:textId="7B742B00" w:rsidR="00AD696E" w:rsidRDefault="00AD696E"/>
    <w:p w14:paraId="32A2A2A6" w14:textId="02DFF73E" w:rsidR="00FA5658" w:rsidRDefault="00FA5658"/>
    <w:p w14:paraId="651CB0E8" w14:textId="5A857AFF" w:rsidR="00FA5658" w:rsidRDefault="00FA5658"/>
    <w:p w14:paraId="05FF1049" w14:textId="35303356" w:rsidR="002A20F5" w:rsidRDefault="002A20F5">
      <w:pPr>
        <w:spacing w:after="0" w:line="240" w:lineRule="auto"/>
      </w:pPr>
      <w:r>
        <w:br w:type="page"/>
      </w:r>
    </w:p>
    <w:p w14:paraId="5492C26F" w14:textId="27F3969F" w:rsidR="00AD696E" w:rsidRDefault="00125D11" w:rsidP="00AD696E">
      <w:pPr>
        <w:pStyle w:val="Heading3"/>
      </w:pPr>
      <w:bookmarkStart w:id="28" w:name="_Toc182301066"/>
      <w:r>
        <w:t>Exercise 1.</w:t>
      </w:r>
      <w:r w:rsidR="00110025">
        <w:t>4</w:t>
      </w:r>
      <w:r>
        <w:t xml:space="preserve"> - </w:t>
      </w:r>
      <w:r w:rsidR="00AD696E">
        <w:t>Transfer FSMO (Flexible Single Master Operations) Roles</w:t>
      </w:r>
      <w:bookmarkEnd w:id="28"/>
    </w:p>
    <w:p w14:paraId="1D39F557" w14:textId="41176159" w:rsidR="00AD696E" w:rsidRPr="00DE5041" w:rsidRDefault="00D04F00" w:rsidP="00AD696E">
      <w:pPr>
        <w:pStyle w:val="BodyFirst"/>
      </w:pPr>
      <w:r w:rsidRPr="00D04F00">
        <w:t>During the migration process, the Flexible Single Master Operations Roles (FSMO) must be transferred to TMDC0</w:t>
      </w:r>
      <w:r w:rsidR="00391243">
        <w:t>5</w:t>
      </w:r>
      <w:r w:rsidRPr="00D04F00">
        <w:t>. It's typical for these roles to be distributed across the infrastructure. Understanding the functions of each of these five roles within a multi-master Active Directory Domain Services (ADDS) domain is crucial.</w:t>
      </w:r>
    </w:p>
    <w:p w14:paraId="5385DC5A" w14:textId="77777777" w:rsidR="00AD696E" w:rsidRDefault="00AD696E" w:rsidP="00AD696E">
      <w:pPr>
        <w:pStyle w:val="BodyFirst"/>
      </w:pPr>
    </w:p>
    <w:tbl>
      <w:tblPr>
        <w:tblStyle w:val="SDMtable"/>
        <w:tblW w:w="9126" w:type="dxa"/>
        <w:tblLayout w:type="fixed"/>
        <w:tblLook w:val="04A0" w:firstRow="1" w:lastRow="0" w:firstColumn="1" w:lastColumn="0" w:noHBand="0" w:noVBand="1"/>
      </w:tblPr>
      <w:tblGrid>
        <w:gridCol w:w="3006"/>
        <w:gridCol w:w="6120"/>
      </w:tblGrid>
      <w:tr w:rsidR="00AD696E" w:rsidRPr="00D8199D" w14:paraId="5007EBED" w14:textId="77777777" w:rsidTr="6F2132FA">
        <w:trPr>
          <w:cnfStyle w:val="100000000000" w:firstRow="1" w:lastRow="0" w:firstColumn="0" w:lastColumn="0" w:oddVBand="0" w:evenVBand="0" w:oddHBand="0" w:evenHBand="0" w:firstRowFirstColumn="0" w:firstRowLastColumn="0" w:lastRowFirstColumn="0" w:lastRowLastColumn="0"/>
        </w:trPr>
        <w:tc>
          <w:tcPr>
            <w:tcW w:w="3006" w:type="dxa"/>
          </w:tcPr>
          <w:p w14:paraId="5163490D" w14:textId="77777777" w:rsidR="00AD696E" w:rsidRPr="00D8199D" w:rsidRDefault="00AD696E" w:rsidP="00DE4389">
            <w:pPr>
              <w:spacing w:after="200"/>
              <w:contextualSpacing/>
              <w:rPr>
                <w:rFonts w:cs="Segoe UI"/>
              </w:rPr>
            </w:pPr>
            <w:r>
              <w:rPr>
                <w:rFonts w:cs="Segoe UI"/>
              </w:rPr>
              <w:t>Instructions</w:t>
            </w:r>
          </w:p>
        </w:tc>
        <w:tc>
          <w:tcPr>
            <w:tcW w:w="6120" w:type="dxa"/>
          </w:tcPr>
          <w:p w14:paraId="68F66830" w14:textId="77777777" w:rsidR="00AD696E" w:rsidRPr="00D8199D" w:rsidRDefault="00AD696E" w:rsidP="00DE4389">
            <w:pPr>
              <w:spacing w:after="200"/>
              <w:jc w:val="center"/>
            </w:pPr>
            <w:r>
              <w:t>Screenshot (if applicable)</w:t>
            </w:r>
          </w:p>
        </w:tc>
      </w:tr>
      <w:tr w:rsidR="00AD696E" w:rsidRPr="00D8199D" w14:paraId="37FBE6B3" w14:textId="77777777" w:rsidTr="6F2132FA">
        <w:tc>
          <w:tcPr>
            <w:tcW w:w="3006" w:type="dxa"/>
          </w:tcPr>
          <w:p w14:paraId="5AF2D1EA" w14:textId="77777777" w:rsidR="00AD696E" w:rsidRPr="00D8199D" w:rsidRDefault="00AD696E" w:rsidP="00DE4389">
            <w:pPr>
              <w:pStyle w:val="ListParagraph"/>
              <w:spacing w:after="200" w:line="276" w:lineRule="auto"/>
            </w:pPr>
          </w:p>
        </w:tc>
        <w:tc>
          <w:tcPr>
            <w:tcW w:w="6120" w:type="dxa"/>
          </w:tcPr>
          <w:p w14:paraId="306BF0A6" w14:textId="77777777" w:rsidR="00AD696E" w:rsidRPr="00D8199D" w:rsidRDefault="00AD696E" w:rsidP="00DE4389">
            <w:pPr>
              <w:spacing w:after="200"/>
            </w:pPr>
          </w:p>
        </w:tc>
      </w:tr>
      <w:tr w:rsidR="00AD696E" w:rsidRPr="00D8199D" w14:paraId="5DCE4CFE" w14:textId="77777777" w:rsidTr="6F2132FA">
        <w:tc>
          <w:tcPr>
            <w:tcW w:w="3006" w:type="dxa"/>
          </w:tcPr>
          <w:p w14:paraId="55CE2510" w14:textId="1D971EE7" w:rsidR="00AD696E" w:rsidRPr="00D8199D" w:rsidRDefault="6F2132FA" w:rsidP="006C083A">
            <w:pPr>
              <w:numPr>
                <w:ilvl w:val="0"/>
                <w:numId w:val="19"/>
              </w:numPr>
              <w:spacing w:after="200" w:line="276" w:lineRule="auto"/>
              <w:contextualSpacing/>
              <w:rPr>
                <w:rFonts w:cs="Segoe UI"/>
              </w:rPr>
            </w:pPr>
            <w:r w:rsidRPr="6F2132FA">
              <w:rPr>
                <w:rFonts w:cs="Segoe UI"/>
              </w:rPr>
              <w:t xml:space="preserve">Logon to </w:t>
            </w:r>
            <w:r w:rsidR="00FF3AEE">
              <w:rPr>
                <w:rFonts w:cs="Segoe UI"/>
              </w:rPr>
              <w:t>TM</w:t>
            </w:r>
            <w:r w:rsidRPr="6F2132FA">
              <w:rPr>
                <w:rFonts w:cs="Segoe UI"/>
              </w:rPr>
              <w:t>DC05 as Techmentor\Administrator</w:t>
            </w:r>
          </w:p>
        </w:tc>
        <w:tc>
          <w:tcPr>
            <w:tcW w:w="6120" w:type="dxa"/>
          </w:tcPr>
          <w:p w14:paraId="6070ADF4" w14:textId="77777777" w:rsidR="00AD696E" w:rsidRPr="00D8199D" w:rsidRDefault="00AD696E" w:rsidP="00DE4389">
            <w:pPr>
              <w:spacing w:after="200"/>
            </w:pPr>
          </w:p>
        </w:tc>
      </w:tr>
      <w:tr w:rsidR="00AD696E" w:rsidRPr="00D8199D" w14:paraId="3233F2FF" w14:textId="77777777" w:rsidTr="6F2132FA">
        <w:tc>
          <w:tcPr>
            <w:tcW w:w="3006" w:type="dxa"/>
          </w:tcPr>
          <w:p w14:paraId="4E6CA6EE" w14:textId="029B39F2" w:rsidR="00AD696E" w:rsidRDefault="00AD696E" w:rsidP="006C083A">
            <w:pPr>
              <w:pStyle w:val="ListParagraph"/>
              <w:numPr>
                <w:ilvl w:val="0"/>
                <w:numId w:val="19"/>
              </w:numPr>
              <w:rPr>
                <w:rFonts w:cs="Segoe UI"/>
              </w:rPr>
            </w:pPr>
            <w:r>
              <w:rPr>
                <w:rFonts w:cs="Segoe UI"/>
              </w:rPr>
              <w:t>Open an Administrative PowerShell Prompt</w:t>
            </w:r>
          </w:p>
          <w:p w14:paraId="180A9DA2" w14:textId="0D61E920" w:rsidR="00AD696E" w:rsidRPr="00320980" w:rsidRDefault="00AD696E" w:rsidP="006C083A">
            <w:pPr>
              <w:pStyle w:val="ListParagraph"/>
              <w:numPr>
                <w:ilvl w:val="0"/>
                <w:numId w:val="19"/>
              </w:numPr>
              <w:rPr>
                <w:rFonts w:cs="Segoe UI"/>
              </w:rPr>
            </w:pPr>
            <w:r w:rsidRPr="00AD696E">
              <w:rPr>
                <w:rFonts w:cs="Segoe UI"/>
              </w:rPr>
              <w:t>run Get-</w:t>
            </w:r>
            <w:proofErr w:type="spellStart"/>
            <w:r w:rsidRPr="00AD696E">
              <w:rPr>
                <w:rFonts w:cs="Segoe UI"/>
              </w:rPr>
              <w:t>ADForest</w:t>
            </w:r>
            <w:proofErr w:type="spellEnd"/>
            <w:r w:rsidRPr="00AD696E">
              <w:rPr>
                <w:rFonts w:cs="Segoe UI"/>
              </w:rPr>
              <w:t xml:space="preserve"> </w:t>
            </w:r>
            <w:r w:rsidR="007A30E5">
              <w:rPr>
                <w:rFonts w:cs="Segoe UI"/>
              </w:rPr>
              <w:t>Techmentor.com</w:t>
            </w:r>
            <w:r w:rsidRPr="00AD696E">
              <w:rPr>
                <w:rFonts w:cs="Segoe UI"/>
              </w:rPr>
              <w:t xml:space="preserve"> | </w:t>
            </w:r>
            <w:r w:rsidR="005E268F">
              <w:rPr>
                <w:rFonts w:cs="Segoe UI"/>
              </w:rPr>
              <w:t xml:space="preserve">Select </w:t>
            </w:r>
            <w:proofErr w:type="spellStart"/>
            <w:r w:rsidR="005E268F">
              <w:rPr>
                <w:rFonts w:cs="Segoe UI"/>
              </w:rPr>
              <w:t>SchemaMaster,DomainNamingMaster</w:t>
            </w:r>
            <w:proofErr w:type="spellEnd"/>
          </w:p>
          <w:p w14:paraId="394CDF90" w14:textId="77777777" w:rsidR="00AD696E" w:rsidRPr="00320980" w:rsidRDefault="00AD696E" w:rsidP="00DE4389">
            <w:pPr>
              <w:pStyle w:val="ListParagraph"/>
              <w:ind w:left="360"/>
              <w:rPr>
                <w:rFonts w:cs="Segoe UI"/>
              </w:rPr>
            </w:pPr>
          </w:p>
          <w:p w14:paraId="55296EC1" w14:textId="77777777" w:rsidR="00AD696E" w:rsidRDefault="00AD696E" w:rsidP="00DE4389">
            <w:pPr>
              <w:pStyle w:val="ListParagraph"/>
              <w:ind w:left="360"/>
              <w:rPr>
                <w:rFonts w:cs="Segoe UI"/>
              </w:rPr>
            </w:pPr>
          </w:p>
        </w:tc>
        <w:tc>
          <w:tcPr>
            <w:tcW w:w="6120" w:type="dxa"/>
          </w:tcPr>
          <w:p w14:paraId="318ABAFB" w14:textId="7154680D" w:rsidR="00AD696E" w:rsidRDefault="00E86DD4" w:rsidP="00DE4389">
            <w:pPr>
              <w:spacing w:after="200"/>
              <w:rPr>
                <w:noProof/>
              </w:rPr>
            </w:pPr>
            <w:r>
              <w:rPr>
                <w:noProof/>
              </w:rPr>
              <w:drawing>
                <wp:inline distT="0" distB="0" distL="0" distR="0" wp14:anchorId="4E28AB1D" wp14:editId="09396310">
                  <wp:extent cx="3703320" cy="501015"/>
                  <wp:effectExtent l="0" t="0" r="0" b="0"/>
                  <wp:docPr id="19997" name="Picture 19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3320" cy="501015"/>
                          </a:xfrm>
                          <a:prstGeom prst="rect">
                            <a:avLst/>
                          </a:prstGeom>
                        </pic:spPr>
                      </pic:pic>
                    </a:graphicData>
                  </a:graphic>
                </wp:inline>
              </w:drawing>
            </w:r>
          </w:p>
        </w:tc>
      </w:tr>
      <w:tr w:rsidR="00AD696E" w:rsidRPr="00D8199D" w14:paraId="20CCEE0D" w14:textId="77777777" w:rsidTr="6F2132FA">
        <w:tc>
          <w:tcPr>
            <w:tcW w:w="3006" w:type="dxa"/>
          </w:tcPr>
          <w:p w14:paraId="5438503E" w14:textId="65B9D474" w:rsidR="00AD696E" w:rsidRDefault="00AD696E" w:rsidP="006C083A">
            <w:pPr>
              <w:pStyle w:val="ListParagraph"/>
              <w:numPr>
                <w:ilvl w:val="0"/>
                <w:numId w:val="19"/>
              </w:numPr>
              <w:rPr>
                <w:rFonts w:cs="Segoe UI"/>
              </w:rPr>
            </w:pPr>
            <w:r w:rsidRPr="00AD696E">
              <w:rPr>
                <w:rFonts w:cs="Segoe UI"/>
              </w:rPr>
              <w:t>run Get-</w:t>
            </w:r>
            <w:proofErr w:type="spellStart"/>
            <w:r w:rsidRPr="00AD696E">
              <w:rPr>
                <w:rFonts w:cs="Segoe UI"/>
              </w:rPr>
              <w:t>ADDomain</w:t>
            </w:r>
            <w:proofErr w:type="spellEnd"/>
            <w:r w:rsidRPr="00AD696E">
              <w:rPr>
                <w:rFonts w:cs="Segoe UI"/>
              </w:rPr>
              <w:t xml:space="preserve"> </w:t>
            </w:r>
            <w:r w:rsidR="007A30E5">
              <w:rPr>
                <w:rFonts w:cs="Segoe UI"/>
              </w:rPr>
              <w:t>Techmentor.com</w:t>
            </w:r>
            <w:r w:rsidR="005E268F">
              <w:rPr>
                <w:rFonts w:cs="Segoe UI"/>
              </w:rPr>
              <w:t xml:space="preserve"> | Select </w:t>
            </w:r>
            <w:proofErr w:type="spellStart"/>
            <w:r w:rsidR="005E268F">
              <w:rPr>
                <w:rFonts w:cs="Segoe UI"/>
              </w:rPr>
              <w:t>RIDMaster,InfrastructureMaster,PDCEmulator</w:t>
            </w:r>
            <w:proofErr w:type="spellEnd"/>
          </w:p>
        </w:tc>
        <w:tc>
          <w:tcPr>
            <w:tcW w:w="6120" w:type="dxa"/>
          </w:tcPr>
          <w:p w14:paraId="0F6B41EE" w14:textId="761E298B" w:rsidR="00AD696E" w:rsidRDefault="008C7A2B" w:rsidP="00DE4389">
            <w:pPr>
              <w:spacing w:after="200"/>
              <w:rPr>
                <w:noProof/>
              </w:rPr>
            </w:pPr>
            <w:r>
              <w:rPr>
                <w:noProof/>
              </w:rPr>
              <w:drawing>
                <wp:inline distT="0" distB="0" distL="0" distR="0" wp14:anchorId="7E2CB9D8" wp14:editId="14E29985">
                  <wp:extent cx="3703320" cy="521335"/>
                  <wp:effectExtent l="0" t="0" r="0" b="0"/>
                  <wp:docPr id="19998" name="Picture 1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03320" cy="521335"/>
                          </a:xfrm>
                          <a:prstGeom prst="rect">
                            <a:avLst/>
                          </a:prstGeom>
                        </pic:spPr>
                      </pic:pic>
                    </a:graphicData>
                  </a:graphic>
                </wp:inline>
              </w:drawing>
            </w:r>
          </w:p>
        </w:tc>
      </w:tr>
      <w:tr w:rsidR="005E268F" w:rsidRPr="00D8199D" w14:paraId="4255456C" w14:textId="77777777" w:rsidTr="6F2132FA">
        <w:tc>
          <w:tcPr>
            <w:tcW w:w="3006" w:type="dxa"/>
          </w:tcPr>
          <w:p w14:paraId="0D6861F4" w14:textId="40F30AAF" w:rsidR="005E268F" w:rsidRPr="00AD696E" w:rsidRDefault="0098530F" w:rsidP="006C083A">
            <w:pPr>
              <w:pStyle w:val="ListParagraph"/>
              <w:numPr>
                <w:ilvl w:val="0"/>
                <w:numId w:val="19"/>
              </w:numPr>
              <w:rPr>
                <w:rFonts w:cs="Segoe UI"/>
              </w:rPr>
            </w:pPr>
            <w:r>
              <w:rPr>
                <w:rFonts w:cs="Segoe UI"/>
              </w:rPr>
              <w:t xml:space="preserve">Run </w:t>
            </w:r>
            <w:r w:rsidR="005E268F">
              <w:rPr>
                <w:rFonts w:cs="Segoe UI"/>
              </w:rPr>
              <w:t xml:space="preserve"> </w:t>
            </w:r>
            <w:proofErr w:type="spellStart"/>
            <w:r w:rsidR="005E268F">
              <w:rPr>
                <w:rFonts w:cs="Segoe UI"/>
              </w:rPr>
              <w:t>Netdom</w:t>
            </w:r>
            <w:proofErr w:type="spellEnd"/>
            <w:r w:rsidR="005E268F">
              <w:rPr>
                <w:rFonts w:cs="Segoe UI"/>
              </w:rPr>
              <w:t xml:space="preserve"> Query FSMO</w:t>
            </w:r>
          </w:p>
        </w:tc>
        <w:tc>
          <w:tcPr>
            <w:tcW w:w="6120" w:type="dxa"/>
          </w:tcPr>
          <w:p w14:paraId="788285D5" w14:textId="4D390630" w:rsidR="005E268F" w:rsidRDefault="008B218D" w:rsidP="00DE4389">
            <w:pPr>
              <w:spacing w:after="200"/>
              <w:rPr>
                <w:noProof/>
              </w:rPr>
            </w:pPr>
            <w:r>
              <w:rPr>
                <w:noProof/>
                <w14:ligatures w14:val="none"/>
              </w:rPr>
              <w:drawing>
                <wp:inline distT="0" distB="0" distL="0" distR="0" wp14:anchorId="1FAF40C6" wp14:editId="21549D89">
                  <wp:extent cx="3703320" cy="997585"/>
                  <wp:effectExtent l="0" t="0" r="0" b="0"/>
                  <wp:docPr id="1865392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92517" name=""/>
                          <pic:cNvPicPr/>
                        </pic:nvPicPr>
                        <pic:blipFill>
                          <a:blip r:embed="rId70"/>
                          <a:stretch>
                            <a:fillRect/>
                          </a:stretch>
                        </pic:blipFill>
                        <pic:spPr>
                          <a:xfrm>
                            <a:off x="0" y="0"/>
                            <a:ext cx="3703320" cy="997585"/>
                          </a:xfrm>
                          <a:prstGeom prst="rect">
                            <a:avLst/>
                          </a:prstGeom>
                        </pic:spPr>
                      </pic:pic>
                    </a:graphicData>
                  </a:graphic>
                </wp:inline>
              </w:drawing>
            </w:r>
          </w:p>
        </w:tc>
      </w:tr>
      <w:tr w:rsidR="00AD696E" w:rsidRPr="00D8199D" w14:paraId="641D1B23" w14:textId="77777777" w:rsidTr="6F2132FA">
        <w:tc>
          <w:tcPr>
            <w:tcW w:w="3006" w:type="dxa"/>
          </w:tcPr>
          <w:p w14:paraId="5AA0CB79" w14:textId="23518465" w:rsidR="00AD696E" w:rsidRPr="00AD696E" w:rsidRDefault="6F2132FA" w:rsidP="006C083A">
            <w:pPr>
              <w:pStyle w:val="ListParagraph"/>
              <w:numPr>
                <w:ilvl w:val="0"/>
                <w:numId w:val="19"/>
              </w:numPr>
              <w:rPr>
                <w:rFonts w:cs="Segoe UI"/>
              </w:rPr>
            </w:pPr>
            <w:r w:rsidRPr="6F2132FA">
              <w:rPr>
                <w:rFonts w:cs="Segoe UI"/>
              </w:rPr>
              <w:t>run Move-</w:t>
            </w:r>
            <w:proofErr w:type="spellStart"/>
            <w:r w:rsidRPr="6F2132FA">
              <w:rPr>
                <w:rFonts w:cs="Segoe UI"/>
              </w:rPr>
              <w:t>ADDirectoryServerOperationMasterRole</w:t>
            </w:r>
            <w:proofErr w:type="spellEnd"/>
            <w:r w:rsidRPr="6F2132FA">
              <w:rPr>
                <w:rFonts w:cs="Segoe UI"/>
              </w:rPr>
              <w:t xml:space="preserve"> -identity TMDC0</w:t>
            </w:r>
            <w:r w:rsidR="00FF3AEE">
              <w:rPr>
                <w:rFonts w:cs="Segoe UI"/>
              </w:rPr>
              <w:t>5</w:t>
            </w:r>
            <w:r w:rsidRPr="6F2132FA">
              <w:rPr>
                <w:rFonts w:cs="Segoe UI"/>
              </w:rPr>
              <w:t xml:space="preserve"> -</w:t>
            </w:r>
            <w:proofErr w:type="spellStart"/>
            <w:r w:rsidRPr="6F2132FA">
              <w:rPr>
                <w:rFonts w:cs="Segoe UI"/>
              </w:rPr>
              <w:t>OperationMasterRole</w:t>
            </w:r>
            <w:proofErr w:type="spellEnd"/>
            <w:r w:rsidRPr="6F2132FA">
              <w:rPr>
                <w:rFonts w:cs="Segoe UI"/>
              </w:rPr>
              <w:t xml:space="preserve"> PDCEmulator,RIDMaster,InfrastructureMaster,SchemaMaster,DomainNamingMaster</w:t>
            </w:r>
          </w:p>
        </w:tc>
        <w:tc>
          <w:tcPr>
            <w:tcW w:w="6120" w:type="dxa"/>
          </w:tcPr>
          <w:p w14:paraId="65AACA3B" w14:textId="21C97827" w:rsidR="00AD696E" w:rsidRDefault="004041B7" w:rsidP="00DE4389">
            <w:pPr>
              <w:spacing w:after="200"/>
              <w:rPr>
                <w:noProof/>
              </w:rPr>
            </w:pPr>
            <w:r>
              <w:rPr>
                <w:noProof/>
              </w:rPr>
              <w:drawing>
                <wp:inline distT="0" distB="0" distL="0" distR="0" wp14:anchorId="49132A3D" wp14:editId="7F48373B">
                  <wp:extent cx="3703320" cy="6426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03320" cy="642620"/>
                          </a:xfrm>
                          <a:prstGeom prst="rect">
                            <a:avLst/>
                          </a:prstGeom>
                        </pic:spPr>
                      </pic:pic>
                    </a:graphicData>
                  </a:graphic>
                </wp:inline>
              </w:drawing>
            </w:r>
          </w:p>
        </w:tc>
      </w:tr>
      <w:tr w:rsidR="00AD696E" w:rsidRPr="00D8199D" w14:paraId="35A6FAE4" w14:textId="77777777" w:rsidTr="6F2132FA">
        <w:tc>
          <w:tcPr>
            <w:tcW w:w="3006" w:type="dxa"/>
          </w:tcPr>
          <w:p w14:paraId="671041F2" w14:textId="164DEDD8" w:rsidR="00AD696E" w:rsidRPr="00AD696E" w:rsidRDefault="0098530F" w:rsidP="006C083A">
            <w:pPr>
              <w:pStyle w:val="ListParagraph"/>
              <w:numPr>
                <w:ilvl w:val="0"/>
                <w:numId w:val="19"/>
              </w:numPr>
              <w:rPr>
                <w:rFonts w:cs="Segoe UI"/>
              </w:rPr>
            </w:pPr>
            <w:r>
              <w:rPr>
                <w:rFonts w:cs="Segoe UI"/>
              </w:rPr>
              <w:t xml:space="preserve">Run </w:t>
            </w:r>
            <w:r w:rsidR="005E268F">
              <w:rPr>
                <w:rFonts w:cs="Segoe UI"/>
              </w:rPr>
              <w:t xml:space="preserve"> </w:t>
            </w:r>
            <w:proofErr w:type="spellStart"/>
            <w:r w:rsidR="005E268F">
              <w:rPr>
                <w:rFonts w:cs="Segoe UI"/>
              </w:rPr>
              <w:t>Netdom</w:t>
            </w:r>
            <w:proofErr w:type="spellEnd"/>
            <w:r w:rsidR="005E268F">
              <w:rPr>
                <w:rFonts w:cs="Segoe UI"/>
              </w:rPr>
              <w:t xml:space="preserve"> Query FSMO</w:t>
            </w:r>
          </w:p>
        </w:tc>
        <w:tc>
          <w:tcPr>
            <w:tcW w:w="6120" w:type="dxa"/>
          </w:tcPr>
          <w:p w14:paraId="75BED965" w14:textId="24BC9BBF" w:rsidR="00AD696E" w:rsidRDefault="00855BE4" w:rsidP="00DE4389">
            <w:pPr>
              <w:spacing w:after="200"/>
              <w:rPr>
                <w:noProof/>
              </w:rPr>
            </w:pPr>
            <w:r>
              <w:rPr>
                <w:noProof/>
                <w14:ligatures w14:val="none"/>
              </w:rPr>
              <w:drawing>
                <wp:inline distT="0" distB="0" distL="0" distR="0" wp14:anchorId="72AFAC80" wp14:editId="58799A97">
                  <wp:extent cx="3703320" cy="1000125"/>
                  <wp:effectExtent l="0" t="0" r="0" b="9525"/>
                  <wp:docPr id="1677919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919222" name=""/>
                          <pic:cNvPicPr/>
                        </pic:nvPicPr>
                        <pic:blipFill>
                          <a:blip r:embed="rId72"/>
                          <a:stretch>
                            <a:fillRect/>
                          </a:stretch>
                        </pic:blipFill>
                        <pic:spPr>
                          <a:xfrm>
                            <a:off x="0" y="0"/>
                            <a:ext cx="3703320" cy="1000125"/>
                          </a:xfrm>
                          <a:prstGeom prst="rect">
                            <a:avLst/>
                          </a:prstGeom>
                        </pic:spPr>
                      </pic:pic>
                    </a:graphicData>
                  </a:graphic>
                </wp:inline>
              </w:drawing>
            </w:r>
          </w:p>
        </w:tc>
      </w:tr>
    </w:tbl>
    <w:p w14:paraId="2FDC3BBE" w14:textId="2294A40D" w:rsidR="00AD696E" w:rsidRDefault="00AD696E"/>
    <w:p w14:paraId="3B664EE1" w14:textId="511DF7AE" w:rsidR="00FA5658" w:rsidRDefault="00FA5658"/>
    <w:p w14:paraId="05B3A6D1" w14:textId="7846BAA5" w:rsidR="00FA5658" w:rsidRDefault="00FA5658"/>
    <w:p w14:paraId="33420D53" w14:textId="77777777" w:rsidR="004A36C8" w:rsidRDefault="004A36C8">
      <w:pPr>
        <w:spacing w:after="0" w:line="240" w:lineRule="auto"/>
        <w:rPr>
          <w:rFonts w:ascii="Arial" w:eastAsiaTheme="majorEastAsia" w:hAnsi="Arial" w:cstheme="majorBidi"/>
          <w:b/>
          <w:bCs/>
          <w:color w:val="000000"/>
          <w:sz w:val="28"/>
        </w:rPr>
      </w:pPr>
      <w:r>
        <w:br w:type="page"/>
      </w:r>
    </w:p>
    <w:p w14:paraId="1D8448B3" w14:textId="3E11162B" w:rsidR="00FA5658" w:rsidRDefault="6F2132FA" w:rsidP="00FA5658">
      <w:pPr>
        <w:pStyle w:val="Heading3"/>
      </w:pPr>
      <w:bookmarkStart w:id="29" w:name="_Toc182301067"/>
      <w:r>
        <w:t>Exercise 1.5 - Installing Active Directory Domain Services (ADDS) on a Windows Server 2025 Member Server (</w:t>
      </w:r>
      <w:r w:rsidR="0046304A">
        <w:t>TM</w:t>
      </w:r>
      <w:r>
        <w:t>DC06)</w:t>
      </w:r>
      <w:bookmarkEnd w:id="29"/>
    </w:p>
    <w:p w14:paraId="38EAA999" w14:textId="6F5ED494" w:rsidR="004A36C8" w:rsidRPr="004A36C8" w:rsidRDefault="004A36C8" w:rsidP="004A36C8">
      <w:pPr>
        <w:pStyle w:val="BodyFirst"/>
      </w:pPr>
      <w:r>
        <w:t>Part of the migration process will be replacing TMDC02 with TMDC0</w:t>
      </w:r>
      <w:r w:rsidR="00391243">
        <w:t>6</w:t>
      </w:r>
      <w:r>
        <w:t>.   This process is nearly identical to TMDC0</w:t>
      </w:r>
      <w:r w:rsidR="00391243">
        <w:t>5</w:t>
      </w:r>
      <w:r>
        <w:t xml:space="preserve"> except for the transfer of the FSMO Roles.</w:t>
      </w:r>
    </w:p>
    <w:p w14:paraId="76E5CFEB" w14:textId="77777777" w:rsidR="00FA5658" w:rsidRPr="00DE5041" w:rsidRDefault="00FA5658" w:rsidP="00FA5658">
      <w:pPr>
        <w:pStyle w:val="BodyFirst"/>
      </w:pPr>
    </w:p>
    <w:p w14:paraId="0A87A4A2" w14:textId="77777777" w:rsidR="004A36C8" w:rsidRDefault="004A36C8" w:rsidP="004A36C8">
      <w:pPr>
        <w:pStyle w:val="BodyFirst"/>
      </w:pPr>
    </w:p>
    <w:tbl>
      <w:tblPr>
        <w:tblStyle w:val="SDMtable"/>
        <w:tblW w:w="9126" w:type="dxa"/>
        <w:tblLayout w:type="fixed"/>
        <w:tblLook w:val="04A0" w:firstRow="1" w:lastRow="0" w:firstColumn="1" w:lastColumn="0" w:noHBand="0" w:noVBand="1"/>
      </w:tblPr>
      <w:tblGrid>
        <w:gridCol w:w="3006"/>
        <w:gridCol w:w="6120"/>
      </w:tblGrid>
      <w:tr w:rsidR="004A36C8" w:rsidRPr="007367D2" w14:paraId="57B19A27"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10C3894F" w14:textId="77777777" w:rsidR="004A36C8" w:rsidRPr="007367D2" w:rsidRDefault="004A36C8" w:rsidP="003E697C">
            <w:pPr>
              <w:spacing w:after="200"/>
              <w:contextualSpacing/>
              <w:rPr>
                <w:rFonts w:cstheme="minorHAnsi"/>
              </w:rPr>
            </w:pPr>
            <w:r w:rsidRPr="007367D2">
              <w:rPr>
                <w:rFonts w:cstheme="minorHAnsi"/>
              </w:rPr>
              <w:t>Instructions</w:t>
            </w:r>
          </w:p>
        </w:tc>
        <w:tc>
          <w:tcPr>
            <w:tcW w:w="6120" w:type="dxa"/>
          </w:tcPr>
          <w:p w14:paraId="387766DA" w14:textId="77777777" w:rsidR="004A36C8" w:rsidRPr="007367D2" w:rsidRDefault="004A36C8" w:rsidP="003E697C">
            <w:pPr>
              <w:spacing w:after="200"/>
              <w:jc w:val="center"/>
              <w:rPr>
                <w:rFonts w:cstheme="minorHAnsi"/>
              </w:rPr>
            </w:pPr>
            <w:r w:rsidRPr="007367D2">
              <w:rPr>
                <w:rFonts w:cstheme="minorHAnsi"/>
              </w:rPr>
              <w:t>Screenshot (if applicable)</w:t>
            </w:r>
          </w:p>
        </w:tc>
      </w:tr>
      <w:tr w:rsidR="004A36C8" w:rsidRPr="007367D2" w14:paraId="1D40E60B" w14:textId="77777777" w:rsidTr="003E697C">
        <w:tc>
          <w:tcPr>
            <w:tcW w:w="3006" w:type="dxa"/>
          </w:tcPr>
          <w:p w14:paraId="5373A5A8" w14:textId="77777777" w:rsidR="004A36C8" w:rsidRPr="007367D2" w:rsidRDefault="004A36C8" w:rsidP="003E697C">
            <w:pPr>
              <w:pStyle w:val="ListParagraph"/>
              <w:spacing w:after="200" w:line="276" w:lineRule="auto"/>
              <w:rPr>
                <w:rFonts w:cstheme="minorHAnsi"/>
              </w:rPr>
            </w:pPr>
          </w:p>
        </w:tc>
        <w:tc>
          <w:tcPr>
            <w:tcW w:w="6120" w:type="dxa"/>
          </w:tcPr>
          <w:p w14:paraId="16A6EF8E" w14:textId="77777777" w:rsidR="004A36C8" w:rsidRPr="007367D2" w:rsidRDefault="004A36C8" w:rsidP="003E697C">
            <w:pPr>
              <w:spacing w:after="200"/>
              <w:rPr>
                <w:rFonts w:cstheme="minorHAnsi"/>
              </w:rPr>
            </w:pPr>
          </w:p>
        </w:tc>
      </w:tr>
      <w:tr w:rsidR="004A36C8" w:rsidRPr="007367D2" w14:paraId="400202CC" w14:textId="77777777" w:rsidTr="003E697C">
        <w:tc>
          <w:tcPr>
            <w:tcW w:w="3006" w:type="dxa"/>
          </w:tcPr>
          <w:p w14:paraId="5DC5E419" w14:textId="1093FED5" w:rsidR="004A36C8" w:rsidRPr="007367D2" w:rsidRDefault="004A36C8" w:rsidP="006C083A">
            <w:pPr>
              <w:numPr>
                <w:ilvl w:val="0"/>
                <w:numId w:val="38"/>
              </w:numPr>
              <w:spacing w:after="200" w:line="276" w:lineRule="auto"/>
              <w:contextualSpacing/>
              <w:rPr>
                <w:rFonts w:cstheme="minorHAnsi"/>
              </w:rPr>
            </w:pPr>
            <w:r w:rsidRPr="007367D2">
              <w:rPr>
                <w:rFonts w:cstheme="minorHAnsi"/>
              </w:rPr>
              <w:t xml:space="preserve">Logon to </w:t>
            </w:r>
            <w:r>
              <w:rPr>
                <w:rFonts w:cstheme="minorHAnsi"/>
              </w:rPr>
              <w:t>TM</w:t>
            </w:r>
            <w:r w:rsidRPr="007367D2">
              <w:rPr>
                <w:rFonts w:cstheme="minorHAnsi"/>
              </w:rPr>
              <w:t>DC0</w:t>
            </w:r>
            <w:r w:rsidR="00391243">
              <w:rPr>
                <w:rFonts w:cstheme="minorHAnsi"/>
              </w:rPr>
              <w:t>6</w:t>
            </w:r>
            <w:r w:rsidRPr="007367D2">
              <w:rPr>
                <w:rFonts w:cstheme="minorHAnsi"/>
              </w:rPr>
              <w:t xml:space="preserve"> as </w:t>
            </w:r>
            <w:r>
              <w:rPr>
                <w:rFonts w:cstheme="minorHAnsi"/>
              </w:rPr>
              <w:t>Techmentor</w:t>
            </w:r>
            <w:r w:rsidRPr="007367D2">
              <w:rPr>
                <w:rFonts w:cstheme="minorHAnsi"/>
              </w:rPr>
              <w:t>\Administrator</w:t>
            </w:r>
          </w:p>
        </w:tc>
        <w:tc>
          <w:tcPr>
            <w:tcW w:w="6120" w:type="dxa"/>
          </w:tcPr>
          <w:p w14:paraId="0BCC8474" w14:textId="77777777" w:rsidR="004A36C8" w:rsidRPr="007367D2" w:rsidRDefault="004A36C8" w:rsidP="003E697C">
            <w:pPr>
              <w:spacing w:after="200"/>
              <w:rPr>
                <w:rFonts w:cstheme="minorHAnsi"/>
              </w:rPr>
            </w:pPr>
          </w:p>
        </w:tc>
      </w:tr>
      <w:tr w:rsidR="004A36C8" w:rsidRPr="007367D2" w14:paraId="56D4593C" w14:textId="77777777" w:rsidTr="003E697C">
        <w:tc>
          <w:tcPr>
            <w:tcW w:w="3006" w:type="dxa"/>
          </w:tcPr>
          <w:p w14:paraId="28322FD7" w14:textId="5FD3FDE0" w:rsidR="004A36C8" w:rsidRPr="007367D2" w:rsidRDefault="004A36C8" w:rsidP="006C083A">
            <w:pPr>
              <w:pStyle w:val="ListParagraph"/>
              <w:numPr>
                <w:ilvl w:val="0"/>
                <w:numId w:val="38"/>
              </w:numPr>
              <w:rPr>
                <w:rFonts w:cstheme="minorHAnsi"/>
              </w:rPr>
            </w:pPr>
            <w:r w:rsidRPr="007367D2">
              <w:rPr>
                <w:rFonts w:cstheme="minorHAnsi"/>
              </w:rPr>
              <w:t>Startup a PowerShell prompt and type in the command Install-</w:t>
            </w:r>
            <w:proofErr w:type="spellStart"/>
            <w:r w:rsidRPr="007367D2">
              <w:rPr>
                <w:rFonts w:cstheme="minorHAnsi"/>
              </w:rPr>
              <w:t>WindowsFeature</w:t>
            </w:r>
            <w:proofErr w:type="spellEnd"/>
            <w:r w:rsidRPr="007367D2">
              <w:rPr>
                <w:rFonts w:cstheme="minorHAnsi"/>
              </w:rPr>
              <w:t xml:space="preserve"> AD-Domain-Services </w:t>
            </w:r>
          </w:p>
        </w:tc>
        <w:tc>
          <w:tcPr>
            <w:tcW w:w="6120" w:type="dxa"/>
          </w:tcPr>
          <w:p w14:paraId="28621BE1" w14:textId="77777777" w:rsidR="004A36C8" w:rsidRPr="007367D2" w:rsidRDefault="004A36C8" w:rsidP="003E697C">
            <w:pPr>
              <w:spacing w:after="200"/>
              <w:rPr>
                <w:rFonts w:cstheme="minorHAnsi"/>
                <w:noProof/>
              </w:rPr>
            </w:pPr>
            <w:r>
              <w:rPr>
                <w:noProof/>
              </w:rPr>
              <w:drawing>
                <wp:inline distT="0" distB="0" distL="0" distR="0" wp14:anchorId="6AB76FA7" wp14:editId="1A434831">
                  <wp:extent cx="3703320" cy="1270635"/>
                  <wp:effectExtent l="0" t="0" r="0" b="5715"/>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4"/>
                          <a:stretch>
                            <a:fillRect/>
                          </a:stretch>
                        </pic:blipFill>
                        <pic:spPr>
                          <a:xfrm>
                            <a:off x="0" y="0"/>
                            <a:ext cx="3703320" cy="1270635"/>
                          </a:xfrm>
                          <a:prstGeom prst="rect">
                            <a:avLst/>
                          </a:prstGeom>
                        </pic:spPr>
                      </pic:pic>
                    </a:graphicData>
                  </a:graphic>
                </wp:inline>
              </w:drawing>
            </w:r>
          </w:p>
        </w:tc>
      </w:tr>
      <w:tr w:rsidR="004A36C8" w:rsidRPr="007367D2" w14:paraId="3A8C0A9F" w14:textId="77777777" w:rsidTr="003E697C">
        <w:tc>
          <w:tcPr>
            <w:tcW w:w="3006" w:type="dxa"/>
          </w:tcPr>
          <w:p w14:paraId="2B702C1D" w14:textId="77777777" w:rsidR="004A36C8" w:rsidRPr="007367D2" w:rsidRDefault="004A36C8" w:rsidP="006C083A">
            <w:pPr>
              <w:pStyle w:val="ListParagraph"/>
              <w:numPr>
                <w:ilvl w:val="0"/>
                <w:numId w:val="38"/>
              </w:numPr>
              <w:rPr>
                <w:rFonts w:cstheme="minorHAnsi"/>
              </w:rPr>
            </w:pPr>
            <w:r w:rsidRPr="007367D2">
              <w:rPr>
                <w:rFonts w:cstheme="minorHAnsi"/>
              </w:rPr>
              <w:t xml:space="preserve">Install the </w:t>
            </w:r>
            <w:proofErr w:type="spellStart"/>
            <w:r w:rsidRPr="007367D2">
              <w:rPr>
                <w:rFonts w:cstheme="minorHAnsi"/>
              </w:rPr>
              <w:t>ADDSDeployment</w:t>
            </w:r>
            <w:proofErr w:type="spellEnd"/>
            <w:r w:rsidRPr="007367D2">
              <w:rPr>
                <w:rFonts w:cstheme="minorHAnsi"/>
              </w:rPr>
              <w:t xml:space="preserve"> module by running Import-Module </w:t>
            </w:r>
            <w:proofErr w:type="spellStart"/>
            <w:r w:rsidRPr="007367D2">
              <w:rPr>
                <w:rFonts w:cstheme="minorHAnsi"/>
              </w:rPr>
              <w:t>ADDSDeployment</w:t>
            </w:r>
            <w:proofErr w:type="spellEnd"/>
            <w:r w:rsidRPr="007367D2">
              <w:rPr>
                <w:rFonts w:cstheme="minorHAnsi"/>
              </w:rPr>
              <w:t xml:space="preserve"> </w:t>
            </w:r>
            <w:r>
              <w:rPr>
                <w:rFonts w:cstheme="minorHAnsi"/>
              </w:rPr>
              <w:t>-verbose</w:t>
            </w:r>
          </w:p>
        </w:tc>
        <w:tc>
          <w:tcPr>
            <w:tcW w:w="6120" w:type="dxa"/>
          </w:tcPr>
          <w:p w14:paraId="09591BCC" w14:textId="77777777" w:rsidR="004A36C8" w:rsidRPr="007367D2" w:rsidRDefault="004A36C8" w:rsidP="003E697C">
            <w:pPr>
              <w:spacing w:after="200"/>
              <w:rPr>
                <w:rFonts w:cstheme="minorHAnsi"/>
                <w:noProof/>
              </w:rPr>
            </w:pPr>
            <w:r>
              <w:rPr>
                <w:noProof/>
              </w:rPr>
              <w:drawing>
                <wp:inline distT="0" distB="0" distL="0" distR="0" wp14:anchorId="22353035" wp14:editId="6D8721C4">
                  <wp:extent cx="3703320" cy="3148330"/>
                  <wp:effectExtent l="0" t="0" r="0" b="0"/>
                  <wp:docPr id="149" name="Picture 1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text&#10;&#10;Description automatically generated"/>
                          <pic:cNvPicPr/>
                        </pic:nvPicPr>
                        <pic:blipFill>
                          <a:blip r:embed="rId55"/>
                          <a:stretch>
                            <a:fillRect/>
                          </a:stretch>
                        </pic:blipFill>
                        <pic:spPr>
                          <a:xfrm>
                            <a:off x="0" y="0"/>
                            <a:ext cx="3703320" cy="3148330"/>
                          </a:xfrm>
                          <a:prstGeom prst="rect">
                            <a:avLst/>
                          </a:prstGeom>
                        </pic:spPr>
                      </pic:pic>
                    </a:graphicData>
                  </a:graphic>
                </wp:inline>
              </w:drawing>
            </w:r>
          </w:p>
        </w:tc>
      </w:tr>
      <w:tr w:rsidR="004A36C8" w:rsidRPr="007367D2" w14:paraId="33FB2790" w14:textId="77777777" w:rsidTr="003E697C">
        <w:tc>
          <w:tcPr>
            <w:tcW w:w="3006" w:type="dxa"/>
          </w:tcPr>
          <w:p w14:paraId="2980415E" w14:textId="77777777" w:rsidR="004A36C8" w:rsidRPr="007367D2" w:rsidRDefault="004A36C8" w:rsidP="006C083A">
            <w:pPr>
              <w:pStyle w:val="ListParagraph"/>
              <w:numPr>
                <w:ilvl w:val="0"/>
                <w:numId w:val="38"/>
              </w:numPr>
              <w:rPr>
                <w:rFonts w:cstheme="minorHAnsi"/>
              </w:rPr>
            </w:pPr>
            <w:r w:rsidRPr="007367D2">
              <w:rPr>
                <w:rFonts w:cstheme="minorHAnsi"/>
              </w:rPr>
              <w:t>Once those additional tools have been installed</w:t>
            </w:r>
            <w:r>
              <w:rPr>
                <w:rFonts w:cstheme="minorHAnsi"/>
              </w:rPr>
              <w:t>,</w:t>
            </w:r>
            <w:r w:rsidRPr="007367D2">
              <w:rPr>
                <w:rFonts w:cstheme="minorHAnsi"/>
              </w:rPr>
              <w:t xml:space="preserve"> run Test-</w:t>
            </w:r>
            <w:proofErr w:type="spellStart"/>
            <w:r w:rsidRPr="007367D2">
              <w:rPr>
                <w:rFonts w:cstheme="minorHAnsi"/>
              </w:rPr>
              <w:t>ADDSDomainControllerInstallation</w:t>
            </w:r>
            <w:proofErr w:type="spellEnd"/>
            <w:r w:rsidRPr="007367D2">
              <w:rPr>
                <w:rFonts w:cstheme="minorHAnsi"/>
              </w:rPr>
              <w:t xml:space="preserve"> -</w:t>
            </w:r>
            <w:proofErr w:type="spellStart"/>
            <w:r w:rsidRPr="007367D2">
              <w:rPr>
                <w:rFonts w:cstheme="minorHAnsi"/>
              </w:rPr>
              <w:t>DomainName</w:t>
            </w:r>
            <w:proofErr w:type="spellEnd"/>
            <w:r w:rsidRPr="007367D2">
              <w:rPr>
                <w:rFonts w:cstheme="minorHAnsi"/>
              </w:rPr>
              <w:t xml:space="preserve"> </w:t>
            </w:r>
            <w:r>
              <w:rPr>
                <w:rFonts w:cstheme="minorHAnsi"/>
              </w:rPr>
              <w:t>Techmentor.com</w:t>
            </w:r>
            <w:r w:rsidRPr="007367D2">
              <w:rPr>
                <w:rFonts w:cstheme="minorHAnsi"/>
              </w:rPr>
              <w:t xml:space="preserve"> to test for any prerequisites.</w:t>
            </w:r>
          </w:p>
        </w:tc>
        <w:tc>
          <w:tcPr>
            <w:tcW w:w="6120" w:type="dxa"/>
          </w:tcPr>
          <w:p w14:paraId="38587131" w14:textId="77777777" w:rsidR="004A36C8" w:rsidRPr="00987BF9" w:rsidRDefault="004A36C8" w:rsidP="003E697C">
            <w:pPr>
              <w:spacing w:after="200"/>
              <w:rPr>
                <w:rFonts w:cstheme="minorHAnsi"/>
              </w:rPr>
            </w:pPr>
            <w:r>
              <w:rPr>
                <w:noProof/>
              </w:rPr>
              <w:drawing>
                <wp:inline distT="0" distB="0" distL="0" distR="0" wp14:anchorId="7427451A" wp14:editId="2192DBAD">
                  <wp:extent cx="3703320" cy="2158365"/>
                  <wp:effectExtent l="0" t="0" r="0" b="0"/>
                  <wp:docPr id="150" name="Picture 1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text&#10;&#10;Description automatically generated"/>
                          <pic:cNvPicPr/>
                        </pic:nvPicPr>
                        <pic:blipFill>
                          <a:blip r:embed="rId56"/>
                          <a:stretch>
                            <a:fillRect/>
                          </a:stretch>
                        </pic:blipFill>
                        <pic:spPr>
                          <a:xfrm>
                            <a:off x="0" y="0"/>
                            <a:ext cx="3703320" cy="2158365"/>
                          </a:xfrm>
                          <a:prstGeom prst="rect">
                            <a:avLst/>
                          </a:prstGeom>
                        </pic:spPr>
                      </pic:pic>
                    </a:graphicData>
                  </a:graphic>
                </wp:inline>
              </w:drawing>
            </w:r>
            <w:r>
              <w:rPr>
                <w:rFonts w:cstheme="minorHAnsi"/>
              </w:rPr>
              <w:br/>
            </w:r>
            <w:r>
              <w:rPr>
                <w:rFonts w:cstheme="minorHAnsi"/>
              </w:rPr>
              <w:br/>
            </w:r>
            <w:r>
              <w:rPr>
                <w:noProof/>
              </w:rPr>
              <w:drawing>
                <wp:inline distT="0" distB="0" distL="0" distR="0" wp14:anchorId="1A023E9D" wp14:editId="6328BA71">
                  <wp:extent cx="3703320" cy="1990725"/>
                  <wp:effectExtent l="0" t="0" r="0" b="9525"/>
                  <wp:docPr id="151" name="Picture 15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10;&#10;Description automatically generated with low confidence"/>
                          <pic:cNvPicPr/>
                        </pic:nvPicPr>
                        <pic:blipFill>
                          <a:blip r:embed="rId57"/>
                          <a:stretch>
                            <a:fillRect/>
                          </a:stretch>
                        </pic:blipFill>
                        <pic:spPr>
                          <a:xfrm>
                            <a:off x="0" y="0"/>
                            <a:ext cx="3703320" cy="1990725"/>
                          </a:xfrm>
                          <a:prstGeom prst="rect">
                            <a:avLst/>
                          </a:prstGeom>
                        </pic:spPr>
                      </pic:pic>
                    </a:graphicData>
                  </a:graphic>
                </wp:inline>
              </w:drawing>
            </w:r>
          </w:p>
        </w:tc>
      </w:tr>
      <w:tr w:rsidR="004A36C8" w:rsidRPr="007367D2" w14:paraId="7C611659" w14:textId="77777777" w:rsidTr="003E697C">
        <w:tc>
          <w:tcPr>
            <w:tcW w:w="3006" w:type="dxa"/>
          </w:tcPr>
          <w:p w14:paraId="45299315" w14:textId="37A92451" w:rsidR="004A36C8" w:rsidRPr="007367D2" w:rsidRDefault="004A36C8" w:rsidP="006C083A">
            <w:pPr>
              <w:pStyle w:val="ListParagraph"/>
              <w:numPr>
                <w:ilvl w:val="0"/>
                <w:numId w:val="38"/>
              </w:numPr>
              <w:rPr>
                <w:rFonts w:cstheme="minorHAnsi"/>
              </w:rPr>
            </w:pPr>
            <w:r w:rsidRPr="007367D2">
              <w:rPr>
                <w:rFonts w:cstheme="minorHAnsi"/>
              </w:rPr>
              <w:t>Promote this member server into a domain controller by running Install-</w:t>
            </w:r>
            <w:proofErr w:type="spellStart"/>
            <w:r w:rsidRPr="007367D2">
              <w:rPr>
                <w:rFonts w:cstheme="minorHAnsi"/>
              </w:rPr>
              <w:t>ADDSDomainController</w:t>
            </w:r>
            <w:proofErr w:type="spellEnd"/>
            <w:r w:rsidRPr="007367D2">
              <w:rPr>
                <w:rFonts w:cstheme="minorHAnsi"/>
              </w:rPr>
              <w:t xml:space="preserve"> -</w:t>
            </w:r>
            <w:proofErr w:type="spellStart"/>
            <w:r w:rsidRPr="007367D2">
              <w:rPr>
                <w:rFonts w:cstheme="minorHAnsi"/>
              </w:rPr>
              <w:t>CreateDnsDelegation</w:t>
            </w:r>
            <w:proofErr w:type="spellEnd"/>
            <w:r w:rsidRPr="007367D2">
              <w:rPr>
                <w:rFonts w:cstheme="minorHAnsi"/>
              </w:rPr>
              <w:t>:$false -</w:t>
            </w:r>
            <w:proofErr w:type="spellStart"/>
            <w:r w:rsidRPr="007367D2">
              <w:rPr>
                <w:rFonts w:cstheme="minorHAnsi"/>
              </w:rPr>
              <w:t>InstallDns</w:t>
            </w:r>
            <w:proofErr w:type="spellEnd"/>
            <w:r w:rsidRPr="007367D2">
              <w:rPr>
                <w:rFonts w:cstheme="minorHAnsi"/>
              </w:rPr>
              <w:t>:$true -</w:t>
            </w:r>
            <w:proofErr w:type="spellStart"/>
            <w:r w:rsidRPr="007367D2">
              <w:rPr>
                <w:rFonts w:cstheme="minorHAnsi"/>
              </w:rPr>
              <w:t>DatabasePath</w:t>
            </w:r>
            <w:proofErr w:type="spellEnd"/>
            <w:r w:rsidRPr="007367D2">
              <w:rPr>
                <w:rFonts w:cstheme="minorHAnsi"/>
              </w:rPr>
              <w:t xml:space="preserve"> 'C:\Windows\NTDS' -</w:t>
            </w:r>
            <w:proofErr w:type="spellStart"/>
            <w:r w:rsidRPr="007367D2">
              <w:rPr>
                <w:rFonts w:cstheme="minorHAnsi"/>
              </w:rPr>
              <w:t>DomainName</w:t>
            </w:r>
            <w:proofErr w:type="spellEnd"/>
            <w:r w:rsidRPr="007367D2">
              <w:rPr>
                <w:rFonts w:cstheme="minorHAnsi"/>
              </w:rPr>
              <w:t xml:space="preserve"> '</w:t>
            </w:r>
            <w:r>
              <w:rPr>
                <w:rFonts w:cstheme="minorHAnsi"/>
              </w:rPr>
              <w:t>Techmentor.com</w:t>
            </w:r>
            <w:r w:rsidRPr="007367D2">
              <w:rPr>
                <w:rFonts w:cstheme="minorHAnsi"/>
              </w:rPr>
              <w:t>'</w:t>
            </w:r>
            <w:r>
              <w:rPr>
                <w:rFonts w:cstheme="minorHAnsi"/>
              </w:rPr>
              <w:br/>
            </w:r>
            <w:r>
              <w:rPr>
                <w:rFonts w:cstheme="minorHAnsi"/>
              </w:rPr>
              <w:br/>
              <w:t xml:space="preserve">Type </w:t>
            </w:r>
            <w:r w:rsidR="00AA6B6C">
              <w:rPr>
                <w:rFonts w:cstheme="minorHAnsi"/>
              </w:rPr>
              <w:t>Lab$123456</w:t>
            </w:r>
            <w:r w:rsidR="004C6C87">
              <w:rPr>
                <w:rFonts w:cstheme="minorHAnsi"/>
              </w:rPr>
              <w:t>!!@@##</w:t>
            </w:r>
            <w:r>
              <w:rPr>
                <w:rFonts w:cstheme="minorHAnsi"/>
              </w:rPr>
              <w:t xml:space="preserve"> for the Directory Services Restore Mode Password</w:t>
            </w:r>
            <w:r>
              <w:rPr>
                <w:rFonts w:cstheme="minorHAnsi"/>
              </w:rPr>
              <w:br/>
            </w:r>
            <w:r>
              <w:rPr>
                <w:rFonts w:cstheme="minorHAnsi"/>
              </w:rPr>
              <w:br/>
              <w:t>Press [A] Yes to All</w:t>
            </w:r>
            <w:r>
              <w:rPr>
                <w:rFonts w:cstheme="minorHAnsi"/>
              </w:rPr>
              <w:br/>
            </w:r>
            <w:r>
              <w:rPr>
                <w:rFonts w:cstheme="minorHAnsi"/>
              </w:rPr>
              <w:br/>
              <w:t>Did you see any potential problems with the way the TMDC0</w:t>
            </w:r>
            <w:r w:rsidR="00E87F23">
              <w:rPr>
                <w:rFonts w:cstheme="minorHAnsi"/>
              </w:rPr>
              <w:t>4</w:t>
            </w:r>
            <w:r>
              <w:rPr>
                <w:rFonts w:cstheme="minorHAnsi"/>
              </w:rPr>
              <w:t xml:space="preserve"> is configured?</w:t>
            </w:r>
          </w:p>
        </w:tc>
        <w:tc>
          <w:tcPr>
            <w:tcW w:w="6120" w:type="dxa"/>
          </w:tcPr>
          <w:p w14:paraId="66FC6950" w14:textId="7A5C0AD4" w:rsidR="004A36C8" w:rsidRPr="007367D2" w:rsidRDefault="004A36C8" w:rsidP="003E697C">
            <w:pPr>
              <w:spacing w:after="200"/>
              <w:rPr>
                <w:rFonts w:cstheme="minorHAnsi"/>
                <w:noProof/>
              </w:rPr>
            </w:pPr>
            <w:r>
              <w:rPr>
                <w:noProof/>
              </w:rPr>
              <w:drawing>
                <wp:inline distT="0" distB="0" distL="0" distR="0" wp14:anchorId="2C855DBD" wp14:editId="1369E997">
                  <wp:extent cx="3703320" cy="828040"/>
                  <wp:effectExtent l="0" t="0" r="0" b="0"/>
                  <wp:docPr id="153" name="Picture 1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10;&#10;Description automatically generated"/>
                          <pic:cNvPicPr/>
                        </pic:nvPicPr>
                        <pic:blipFill>
                          <a:blip r:embed="rId58"/>
                          <a:stretch>
                            <a:fillRect/>
                          </a:stretch>
                        </pic:blipFill>
                        <pic:spPr>
                          <a:xfrm>
                            <a:off x="0" y="0"/>
                            <a:ext cx="3703320" cy="828040"/>
                          </a:xfrm>
                          <a:prstGeom prst="rect">
                            <a:avLst/>
                          </a:prstGeom>
                        </pic:spPr>
                      </pic:pic>
                    </a:graphicData>
                  </a:graphic>
                </wp:inline>
              </w:drawing>
            </w:r>
            <w:r>
              <w:rPr>
                <w:rFonts w:cstheme="minorHAnsi"/>
                <w:noProof/>
              </w:rPr>
              <w:br/>
            </w:r>
            <w:r>
              <w:rPr>
                <w:rFonts w:cstheme="minorHAnsi"/>
                <w:noProof/>
              </w:rPr>
              <w:br/>
            </w:r>
            <w:r>
              <w:rPr>
                <w:noProof/>
              </w:rPr>
              <w:drawing>
                <wp:inline distT="0" distB="0" distL="0" distR="0" wp14:anchorId="6132F5BC" wp14:editId="7B0A09C1">
                  <wp:extent cx="3703320" cy="2574290"/>
                  <wp:effectExtent l="0" t="0" r="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59"/>
                          <a:stretch>
                            <a:fillRect/>
                          </a:stretch>
                        </pic:blipFill>
                        <pic:spPr>
                          <a:xfrm>
                            <a:off x="0" y="0"/>
                            <a:ext cx="3703320" cy="2574290"/>
                          </a:xfrm>
                          <a:prstGeom prst="rect">
                            <a:avLst/>
                          </a:prstGeom>
                        </pic:spPr>
                      </pic:pic>
                    </a:graphicData>
                  </a:graphic>
                </wp:inline>
              </w:drawing>
            </w:r>
            <w:r>
              <w:rPr>
                <w:rFonts w:cstheme="minorHAnsi"/>
                <w:noProof/>
              </w:rPr>
              <w:br/>
            </w:r>
            <w:r>
              <w:rPr>
                <w:rFonts w:cstheme="minorHAnsi"/>
                <w:noProof/>
              </w:rPr>
              <w:br/>
              <w:t>It appears that TMDC0</w:t>
            </w:r>
            <w:r w:rsidR="00E87F23">
              <w:rPr>
                <w:rFonts w:cstheme="minorHAnsi"/>
                <w:noProof/>
              </w:rPr>
              <w:t>4</w:t>
            </w:r>
            <w:r>
              <w:rPr>
                <w:rFonts w:cstheme="minorHAnsi"/>
                <w:noProof/>
              </w:rPr>
              <w:t xml:space="preserve"> did not have a static IP Address.   Typically we always want Domain Controllers to be configured with Static IP Addresses.   Because this is a lab where we will be decomissioning TMDC0</w:t>
            </w:r>
            <w:r w:rsidR="00E87F23">
              <w:rPr>
                <w:rFonts w:cstheme="minorHAnsi"/>
                <w:noProof/>
              </w:rPr>
              <w:t>2</w:t>
            </w:r>
            <w:r>
              <w:rPr>
                <w:rFonts w:cstheme="minorHAnsi"/>
                <w:noProof/>
              </w:rPr>
              <w:t xml:space="preserve"> anyways and assuming its IP Address this change can happen at that time.</w:t>
            </w:r>
          </w:p>
        </w:tc>
      </w:tr>
      <w:tr w:rsidR="004A36C8" w:rsidRPr="007367D2" w14:paraId="08811690" w14:textId="77777777" w:rsidTr="003E697C">
        <w:tc>
          <w:tcPr>
            <w:tcW w:w="3006" w:type="dxa"/>
          </w:tcPr>
          <w:p w14:paraId="33A350F0" w14:textId="7389C8BA" w:rsidR="004A36C8" w:rsidRPr="007367D2" w:rsidRDefault="004A36C8" w:rsidP="006C083A">
            <w:pPr>
              <w:pStyle w:val="ListParagraph"/>
              <w:numPr>
                <w:ilvl w:val="0"/>
                <w:numId w:val="38"/>
              </w:numPr>
              <w:rPr>
                <w:rFonts w:cstheme="minorHAnsi"/>
              </w:rPr>
            </w:pPr>
            <w:r>
              <w:rPr>
                <w:rFonts w:cstheme="minorHAnsi"/>
              </w:rPr>
              <w:t>TMDC0</w:t>
            </w:r>
            <w:r w:rsidR="00391243">
              <w:rPr>
                <w:rFonts w:cstheme="minorHAnsi"/>
              </w:rPr>
              <w:t>6</w:t>
            </w:r>
            <w:r>
              <w:rPr>
                <w:rFonts w:cstheme="minorHAnsi"/>
              </w:rPr>
              <w:t xml:space="preserve"> will reboot</w:t>
            </w:r>
          </w:p>
        </w:tc>
        <w:tc>
          <w:tcPr>
            <w:tcW w:w="6120" w:type="dxa"/>
          </w:tcPr>
          <w:p w14:paraId="1B64E3BA" w14:textId="77777777" w:rsidR="004A36C8" w:rsidRDefault="004A36C8" w:rsidP="003E697C">
            <w:pPr>
              <w:spacing w:after="200"/>
              <w:rPr>
                <w:noProof/>
              </w:rPr>
            </w:pPr>
            <w:r>
              <w:rPr>
                <w:noProof/>
              </w:rPr>
              <w:drawing>
                <wp:inline distT="0" distB="0" distL="0" distR="0" wp14:anchorId="4B2536DC" wp14:editId="6DB6789A">
                  <wp:extent cx="3703320" cy="1045210"/>
                  <wp:effectExtent l="0" t="0" r="0" b="2540"/>
                  <wp:docPr id="241" name="Picture 2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10;&#10;Description automatically generated"/>
                          <pic:cNvPicPr/>
                        </pic:nvPicPr>
                        <pic:blipFill>
                          <a:blip r:embed="rId60"/>
                          <a:stretch>
                            <a:fillRect/>
                          </a:stretch>
                        </pic:blipFill>
                        <pic:spPr>
                          <a:xfrm>
                            <a:off x="0" y="0"/>
                            <a:ext cx="3703320" cy="1045210"/>
                          </a:xfrm>
                          <a:prstGeom prst="rect">
                            <a:avLst/>
                          </a:prstGeom>
                        </pic:spPr>
                      </pic:pic>
                    </a:graphicData>
                  </a:graphic>
                </wp:inline>
              </w:drawing>
            </w:r>
          </w:p>
        </w:tc>
      </w:tr>
      <w:tr w:rsidR="004A36C8" w:rsidRPr="007367D2" w14:paraId="4F381FB2" w14:textId="77777777" w:rsidTr="003E697C">
        <w:tc>
          <w:tcPr>
            <w:tcW w:w="3006" w:type="dxa"/>
          </w:tcPr>
          <w:p w14:paraId="5B4B4A6F" w14:textId="77777777" w:rsidR="004A36C8" w:rsidRPr="007367D2" w:rsidRDefault="004A36C8" w:rsidP="006C083A">
            <w:pPr>
              <w:pStyle w:val="ListParagraph"/>
              <w:numPr>
                <w:ilvl w:val="0"/>
                <w:numId w:val="38"/>
              </w:numPr>
              <w:rPr>
                <w:rFonts w:cstheme="minorHAnsi"/>
              </w:rPr>
            </w:pPr>
            <w:r>
              <w:rPr>
                <w:rFonts w:cstheme="minorHAnsi"/>
              </w:rPr>
              <w:t>Logon as Techmentor\Administrator</w:t>
            </w:r>
            <w:r>
              <w:rPr>
                <w:rFonts w:cstheme="minorHAnsi"/>
              </w:rPr>
              <w:br/>
            </w:r>
            <w:r>
              <w:rPr>
                <w:rFonts w:cstheme="minorHAnsi"/>
              </w:rPr>
              <w:br/>
              <w:t>It is normal for a Domain Controller to take a few minutes before the login screen is ready</w:t>
            </w:r>
          </w:p>
        </w:tc>
        <w:tc>
          <w:tcPr>
            <w:tcW w:w="6120" w:type="dxa"/>
          </w:tcPr>
          <w:p w14:paraId="72736009" w14:textId="77777777" w:rsidR="004A36C8" w:rsidRDefault="004A36C8" w:rsidP="003E697C">
            <w:pPr>
              <w:spacing w:after="200"/>
              <w:rPr>
                <w:noProof/>
              </w:rPr>
            </w:pPr>
            <w:r>
              <w:rPr>
                <w:noProof/>
              </w:rPr>
              <w:drawing>
                <wp:inline distT="0" distB="0" distL="0" distR="0" wp14:anchorId="0C3D8E41" wp14:editId="30871314">
                  <wp:extent cx="3703320" cy="1816100"/>
                  <wp:effectExtent l="0" t="0" r="0" b="0"/>
                  <wp:docPr id="254" name="Picture 2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Graphical user interface, application&#10;&#10;Description automatically generated"/>
                          <pic:cNvPicPr/>
                        </pic:nvPicPr>
                        <pic:blipFill>
                          <a:blip r:embed="rId61"/>
                          <a:stretch>
                            <a:fillRect/>
                          </a:stretch>
                        </pic:blipFill>
                        <pic:spPr>
                          <a:xfrm>
                            <a:off x="0" y="0"/>
                            <a:ext cx="3703320" cy="1816100"/>
                          </a:xfrm>
                          <a:prstGeom prst="rect">
                            <a:avLst/>
                          </a:prstGeom>
                        </pic:spPr>
                      </pic:pic>
                    </a:graphicData>
                  </a:graphic>
                </wp:inline>
              </w:drawing>
            </w:r>
          </w:p>
        </w:tc>
      </w:tr>
      <w:tr w:rsidR="004A36C8" w:rsidRPr="007367D2" w14:paraId="59A2871A" w14:textId="77777777" w:rsidTr="003E697C">
        <w:tc>
          <w:tcPr>
            <w:tcW w:w="3006" w:type="dxa"/>
          </w:tcPr>
          <w:p w14:paraId="3724D531" w14:textId="0CB9CFEE" w:rsidR="004A36C8" w:rsidRDefault="008F0E66" w:rsidP="006C083A">
            <w:pPr>
              <w:pStyle w:val="ListParagraph"/>
              <w:numPr>
                <w:ilvl w:val="0"/>
                <w:numId w:val="38"/>
              </w:numPr>
              <w:rPr>
                <w:rFonts w:cstheme="minorHAnsi"/>
              </w:rPr>
            </w:pPr>
            <w:r>
              <w:rPr>
                <w:rFonts w:cstheme="minorHAnsi"/>
              </w:rPr>
              <w:t>Open an Administrative Command Prompt and</w:t>
            </w:r>
            <w:r>
              <w:rPr>
                <w:rFonts w:cstheme="minorHAnsi"/>
              </w:rPr>
              <w:br/>
              <w:t>t</w:t>
            </w:r>
            <w:r w:rsidR="004A36C8">
              <w:rPr>
                <w:rFonts w:cstheme="minorHAnsi"/>
              </w:rPr>
              <w:t>ype ipconfig /</w:t>
            </w:r>
            <w:proofErr w:type="spellStart"/>
            <w:r w:rsidR="004A36C8">
              <w:rPr>
                <w:rFonts w:cstheme="minorHAnsi"/>
              </w:rPr>
              <w:t>registerdns</w:t>
            </w:r>
            <w:proofErr w:type="spellEnd"/>
          </w:p>
        </w:tc>
        <w:tc>
          <w:tcPr>
            <w:tcW w:w="6120" w:type="dxa"/>
          </w:tcPr>
          <w:p w14:paraId="1B13975D" w14:textId="77777777" w:rsidR="004A36C8" w:rsidRDefault="004A36C8" w:rsidP="003E697C">
            <w:pPr>
              <w:spacing w:after="200"/>
              <w:rPr>
                <w:noProof/>
              </w:rPr>
            </w:pPr>
            <w:r>
              <w:rPr>
                <w:noProof/>
              </w:rPr>
              <w:drawing>
                <wp:inline distT="0" distB="0" distL="0" distR="0" wp14:anchorId="48F3BA56" wp14:editId="49404770">
                  <wp:extent cx="3703320" cy="934720"/>
                  <wp:effectExtent l="0" t="0" r="0" b="0"/>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62"/>
                          <a:stretch>
                            <a:fillRect/>
                          </a:stretch>
                        </pic:blipFill>
                        <pic:spPr>
                          <a:xfrm>
                            <a:off x="0" y="0"/>
                            <a:ext cx="3703320" cy="934720"/>
                          </a:xfrm>
                          <a:prstGeom prst="rect">
                            <a:avLst/>
                          </a:prstGeom>
                        </pic:spPr>
                      </pic:pic>
                    </a:graphicData>
                  </a:graphic>
                </wp:inline>
              </w:drawing>
            </w:r>
          </w:p>
        </w:tc>
      </w:tr>
      <w:tr w:rsidR="004A36C8" w:rsidRPr="007367D2" w14:paraId="436402D6" w14:textId="77777777" w:rsidTr="003E697C">
        <w:tc>
          <w:tcPr>
            <w:tcW w:w="3006" w:type="dxa"/>
          </w:tcPr>
          <w:p w14:paraId="4B25D2C0" w14:textId="6409C1BB" w:rsidR="004A36C8" w:rsidRDefault="008F0E66" w:rsidP="006C083A">
            <w:pPr>
              <w:pStyle w:val="ListParagraph"/>
              <w:numPr>
                <w:ilvl w:val="0"/>
                <w:numId w:val="38"/>
              </w:numPr>
              <w:rPr>
                <w:rFonts w:cstheme="minorHAnsi"/>
              </w:rPr>
            </w:pPr>
            <w:r>
              <w:rPr>
                <w:rFonts w:cstheme="minorHAnsi"/>
              </w:rPr>
              <w:t>T</w:t>
            </w:r>
            <w:r w:rsidR="004A36C8">
              <w:rPr>
                <w:rFonts w:cstheme="minorHAnsi"/>
              </w:rPr>
              <w:t xml:space="preserve">ype net stop </w:t>
            </w:r>
            <w:proofErr w:type="spellStart"/>
            <w:r w:rsidR="004A36C8">
              <w:rPr>
                <w:rFonts w:cstheme="minorHAnsi"/>
              </w:rPr>
              <w:t>netlogon</w:t>
            </w:r>
            <w:proofErr w:type="spellEnd"/>
            <w:r w:rsidR="004A36C8">
              <w:rPr>
                <w:rFonts w:cstheme="minorHAnsi"/>
              </w:rPr>
              <w:t xml:space="preserve"> &amp; Net start </w:t>
            </w:r>
            <w:proofErr w:type="spellStart"/>
            <w:r w:rsidR="004A36C8">
              <w:rPr>
                <w:rFonts w:cstheme="minorHAnsi"/>
              </w:rPr>
              <w:t>netlogon</w:t>
            </w:r>
            <w:proofErr w:type="spellEnd"/>
            <w:r w:rsidR="004A36C8">
              <w:rPr>
                <w:rFonts w:cstheme="minorHAnsi"/>
              </w:rPr>
              <w:t xml:space="preserve"> and press enter</w:t>
            </w:r>
          </w:p>
        </w:tc>
        <w:tc>
          <w:tcPr>
            <w:tcW w:w="6120" w:type="dxa"/>
          </w:tcPr>
          <w:p w14:paraId="0512F595" w14:textId="40D4B1B2" w:rsidR="004A36C8" w:rsidRDefault="004A36C8" w:rsidP="003E697C">
            <w:pPr>
              <w:spacing w:after="200"/>
              <w:rPr>
                <w:noProof/>
              </w:rPr>
            </w:pPr>
            <w:r>
              <w:rPr>
                <w:noProof/>
              </w:rPr>
              <w:drawing>
                <wp:inline distT="0" distB="0" distL="0" distR="0" wp14:anchorId="4201777E" wp14:editId="4D51F484">
                  <wp:extent cx="3703320" cy="1317625"/>
                  <wp:effectExtent l="0" t="0" r="0" b="0"/>
                  <wp:docPr id="19796" name="Picture 197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 name="Picture 19796" descr="Text&#10;&#10;Description automatically generated"/>
                          <pic:cNvPicPr/>
                        </pic:nvPicPr>
                        <pic:blipFill>
                          <a:blip r:embed="rId63"/>
                          <a:stretch>
                            <a:fillRect/>
                          </a:stretch>
                        </pic:blipFill>
                        <pic:spPr>
                          <a:xfrm>
                            <a:off x="0" y="0"/>
                            <a:ext cx="3703320" cy="1317625"/>
                          </a:xfrm>
                          <a:prstGeom prst="rect">
                            <a:avLst/>
                          </a:prstGeom>
                        </pic:spPr>
                      </pic:pic>
                    </a:graphicData>
                  </a:graphic>
                </wp:inline>
              </w:drawing>
            </w:r>
            <w:r>
              <w:rPr>
                <w:noProof/>
              </w:rPr>
              <w:br/>
            </w:r>
            <w:r>
              <w:rPr>
                <w:noProof/>
              </w:rPr>
              <w:br/>
              <w:t xml:space="preserve">The netlogon service updates </w:t>
            </w:r>
            <w:r w:rsidR="00ED0355">
              <w:rPr>
                <w:noProof/>
              </w:rPr>
              <w:t>DNS</w:t>
            </w:r>
            <w:r>
              <w:rPr>
                <w:noProof/>
              </w:rPr>
              <w:t xml:space="preserve"> by reading a file called netlogon.</w:t>
            </w:r>
            <w:r w:rsidR="00ED0355">
              <w:rPr>
                <w:noProof/>
              </w:rPr>
              <w:t>DNS</w:t>
            </w:r>
            <w:r>
              <w:rPr>
                <w:noProof/>
              </w:rPr>
              <w:t xml:space="preserve"> to create Service Records (SRV) for Domain Controllers.   Part of the production process is to stop and start the netlogon service to force t</w:t>
            </w:r>
            <w:r w:rsidR="00ED0355">
              <w:rPr>
                <w:noProof/>
              </w:rPr>
              <w:t>hese records propagation</w:t>
            </w:r>
            <w:r>
              <w:rPr>
                <w:noProof/>
              </w:rPr>
              <w:t>.</w:t>
            </w:r>
          </w:p>
        </w:tc>
      </w:tr>
      <w:tr w:rsidR="004A36C8" w:rsidRPr="007367D2" w14:paraId="2BA75F04" w14:textId="77777777" w:rsidTr="003E697C">
        <w:tc>
          <w:tcPr>
            <w:tcW w:w="3006" w:type="dxa"/>
          </w:tcPr>
          <w:p w14:paraId="6ECD9DF0" w14:textId="77777777" w:rsidR="004A36C8" w:rsidRDefault="004A36C8" w:rsidP="006C083A">
            <w:pPr>
              <w:pStyle w:val="ListParagraph"/>
              <w:numPr>
                <w:ilvl w:val="0"/>
                <w:numId w:val="38"/>
              </w:numPr>
              <w:rPr>
                <w:rFonts w:cstheme="minorHAnsi"/>
              </w:rPr>
            </w:pPr>
            <w:r>
              <w:rPr>
                <w:rFonts w:cstheme="minorHAnsi"/>
              </w:rPr>
              <w:t xml:space="preserve">Type </w:t>
            </w:r>
            <w:proofErr w:type="spellStart"/>
            <w:r>
              <w:rPr>
                <w:rFonts w:cstheme="minorHAnsi"/>
              </w:rPr>
              <w:t>Repadmin</w:t>
            </w:r>
            <w:proofErr w:type="spellEnd"/>
            <w:r>
              <w:rPr>
                <w:rFonts w:cstheme="minorHAnsi"/>
              </w:rPr>
              <w:t xml:space="preserve"> /</w:t>
            </w:r>
            <w:proofErr w:type="spellStart"/>
            <w:r>
              <w:rPr>
                <w:rFonts w:cstheme="minorHAnsi"/>
              </w:rPr>
              <w:t>kcc</w:t>
            </w:r>
            <w:proofErr w:type="spellEnd"/>
            <w:r>
              <w:rPr>
                <w:rFonts w:cstheme="minorHAnsi"/>
              </w:rPr>
              <w:t xml:space="preserve"> and press enter</w:t>
            </w:r>
          </w:p>
        </w:tc>
        <w:tc>
          <w:tcPr>
            <w:tcW w:w="6120" w:type="dxa"/>
          </w:tcPr>
          <w:p w14:paraId="6130E3FE" w14:textId="77777777" w:rsidR="004A36C8" w:rsidRDefault="004A36C8" w:rsidP="003E697C">
            <w:pPr>
              <w:spacing w:after="200"/>
              <w:rPr>
                <w:noProof/>
              </w:rPr>
            </w:pPr>
            <w:r>
              <w:rPr>
                <w:noProof/>
              </w:rPr>
              <w:drawing>
                <wp:inline distT="0" distB="0" distL="0" distR="0" wp14:anchorId="5C1E3A54" wp14:editId="0EB08235">
                  <wp:extent cx="3703320" cy="1583055"/>
                  <wp:effectExtent l="0" t="0" r="0" b="0"/>
                  <wp:docPr id="19798" name="Picture 197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 name="Picture 19798" descr="Text&#10;&#10;Description automatically generated"/>
                          <pic:cNvPicPr/>
                        </pic:nvPicPr>
                        <pic:blipFill>
                          <a:blip r:embed="rId64"/>
                          <a:stretch>
                            <a:fillRect/>
                          </a:stretch>
                        </pic:blipFill>
                        <pic:spPr>
                          <a:xfrm>
                            <a:off x="0" y="0"/>
                            <a:ext cx="3703320" cy="1583055"/>
                          </a:xfrm>
                          <a:prstGeom prst="rect">
                            <a:avLst/>
                          </a:prstGeom>
                        </pic:spPr>
                      </pic:pic>
                    </a:graphicData>
                  </a:graphic>
                </wp:inline>
              </w:drawing>
            </w:r>
            <w:r>
              <w:rPr>
                <w:noProof/>
              </w:rPr>
              <w:br/>
            </w:r>
            <w:r>
              <w:rPr>
                <w:noProof/>
              </w:rPr>
              <w:br/>
              <w:t xml:space="preserve">Repadmin /kcc triggers the Knowledge Consistency Checker.   The Knowledge Consistency checker is what helps create the automatically generated connection objects in Active Directory Sites and Services.   </w:t>
            </w:r>
          </w:p>
        </w:tc>
      </w:tr>
      <w:tr w:rsidR="004A36C8" w:rsidRPr="007367D2" w14:paraId="7EDF037C" w14:textId="77777777" w:rsidTr="003E697C">
        <w:tc>
          <w:tcPr>
            <w:tcW w:w="3006" w:type="dxa"/>
          </w:tcPr>
          <w:p w14:paraId="4EF4EAD4" w14:textId="05D012FB" w:rsidR="004A36C8" w:rsidRDefault="004A36C8" w:rsidP="006C083A">
            <w:pPr>
              <w:pStyle w:val="ListParagraph"/>
              <w:numPr>
                <w:ilvl w:val="0"/>
                <w:numId w:val="38"/>
              </w:numPr>
              <w:rPr>
                <w:rFonts w:cstheme="minorHAnsi"/>
              </w:rPr>
            </w:pPr>
            <w:r>
              <w:rPr>
                <w:rFonts w:cstheme="minorHAnsi"/>
              </w:rPr>
              <w:t xml:space="preserve">Type </w:t>
            </w:r>
            <w:proofErr w:type="spellStart"/>
            <w:r>
              <w:rPr>
                <w:rFonts w:cstheme="minorHAnsi"/>
              </w:rPr>
              <w:t>Repadmin</w:t>
            </w:r>
            <w:proofErr w:type="spellEnd"/>
            <w:r w:rsidR="000D63BA">
              <w:rPr>
                <w:rFonts w:cstheme="minorHAnsi"/>
              </w:rPr>
              <w:t xml:space="preserve"> </w:t>
            </w:r>
            <w:proofErr w:type="spellStart"/>
            <w:r w:rsidR="000D63BA">
              <w:rPr>
                <w:rFonts w:cstheme="minorHAnsi"/>
              </w:rPr>
              <w:t>sync</w:t>
            </w:r>
            <w:r w:rsidR="00966F24">
              <w:rPr>
                <w:rFonts w:cstheme="minorHAnsi"/>
              </w:rPr>
              <w:t>all</w:t>
            </w:r>
            <w:proofErr w:type="spellEnd"/>
            <w:r>
              <w:rPr>
                <w:rFonts w:cstheme="minorHAnsi"/>
              </w:rPr>
              <w:t xml:space="preserve"> /e /d /a and press enter</w:t>
            </w:r>
          </w:p>
        </w:tc>
        <w:tc>
          <w:tcPr>
            <w:tcW w:w="6120" w:type="dxa"/>
          </w:tcPr>
          <w:p w14:paraId="24E1A0B5" w14:textId="77777777" w:rsidR="004A36C8" w:rsidRDefault="004A36C8" w:rsidP="003E697C">
            <w:pPr>
              <w:spacing w:after="200"/>
              <w:rPr>
                <w:noProof/>
              </w:rPr>
            </w:pPr>
            <w:r>
              <w:rPr>
                <w:noProof/>
              </w:rPr>
              <w:drawing>
                <wp:inline distT="0" distB="0" distL="0" distR="0" wp14:anchorId="247FEEFE" wp14:editId="5B00418A">
                  <wp:extent cx="3703320" cy="1807210"/>
                  <wp:effectExtent l="0" t="0" r="0" b="2540"/>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65"/>
                          <a:stretch>
                            <a:fillRect/>
                          </a:stretch>
                        </pic:blipFill>
                        <pic:spPr>
                          <a:xfrm>
                            <a:off x="0" y="0"/>
                            <a:ext cx="3703320" cy="1807210"/>
                          </a:xfrm>
                          <a:prstGeom prst="rect">
                            <a:avLst/>
                          </a:prstGeom>
                        </pic:spPr>
                      </pic:pic>
                    </a:graphicData>
                  </a:graphic>
                </wp:inline>
              </w:drawing>
            </w:r>
          </w:p>
        </w:tc>
      </w:tr>
      <w:tr w:rsidR="004A36C8" w:rsidRPr="007367D2" w14:paraId="07E1EFA1" w14:textId="77777777" w:rsidTr="003E697C">
        <w:tc>
          <w:tcPr>
            <w:tcW w:w="3006" w:type="dxa"/>
          </w:tcPr>
          <w:p w14:paraId="4C95B40B" w14:textId="7D5AB1CB" w:rsidR="004A36C8" w:rsidRDefault="004A36C8" w:rsidP="006C083A">
            <w:pPr>
              <w:pStyle w:val="ListParagraph"/>
              <w:numPr>
                <w:ilvl w:val="0"/>
                <w:numId w:val="38"/>
              </w:numPr>
              <w:rPr>
                <w:rFonts w:cstheme="minorHAnsi"/>
              </w:rPr>
            </w:pPr>
            <w:r>
              <w:rPr>
                <w:rFonts w:cstheme="minorHAnsi"/>
              </w:rPr>
              <w:t xml:space="preserve">Type </w:t>
            </w:r>
            <w:proofErr w:type="spellStart"/>
            <w:r>
              <w:rPr>
                <w:rFonts w:cstheme="minorHAnsi"/>
              </w:rPr>
              <w:t>Repadmin</w:t>
            </w:r>
            <w:proofErr w:type="spellEnd"/>
            <w:r>
              <w:rPr>
                <w:rFonts w:cstheme="minorHAnsi"/>
              </w:rPr>
              <w:t xml:space="preserve"> </w:t>
            </w:r>
            <w:r w:rsidR="00966F24">
              <w:rPr>
                <w:rFonts w:cstheme="minorHAnsi"/>
              </w:rPr>
              <w:t>/</w:t>
            </w:r>
            <w:proofErr w:type="spellStart"/>
            <w:r w:rsidR="00966F24">
              <w:rPr>
                <w:rFonts w:cstheme="minorHAnsi"/>
              </w:rPr>
              <w:t>syncall</w:t>
            </w:r>
            <w:proofErr w:type="spellEnd"/>
            <w:r w:rsidR="00966F24">
              <w:rPr>
                <w:rFonts w:cstheme="minorHAnsi"/>
              </w:rPr>
              <w:t xml:space="preserve"> </w:t>
            </w:r>
            <w:r>
              <w:rPr>
                <w:rFonts w:cstheme="minorHAnsi"/>
              </w:rPr>
              <w:t>/e /d /a /P</w:t>
            </w:r>
            <w:r w:rsidR="00F5553B">
              <w:rPr>
                <w:rFonts w:cstheme="minorHAnsi"/>
              </w:rPr>
              <w:br/>
            </w:r>
            <w:r w:rsidR="00F5553B">
              <w:rPr>
                <w:rFonts w:cstheme="minorHAnsi"/>
              </w:rPr>
              <w:br/>
              <w:t>Did this command run successfully?</w:t>
            </w:r>
          </w:p>
        </w:tc>
        <w:tc>
          <w:tcPr>
            <w:tcW w:w="6120" w:type="dxa"/>
          </w:tcPr>
          <w:p w14:paraId="2628D78C" w14:textId="41343CC1" w:rsidR="004A36C8" w:rsidRDefault="00F5553B" w:rsidP="003E697C">
            <w:pPr>
              <w:spacing w:after="200"/>
              <w:rPr>
                <w:noProof/>
              </w:rPr>
            </w:pPr>
            <w:r>
              <w:rPr>
                <w:noProof/>
              </w:rPr>
              <w:drawing>
                <wp:inline distT="0" distB="0" distL="0" distR="0" wp14:anchorId="7A9A311D" wp14:editId="4D77646E">
                  <wp:extent cx="3703320" cy="15824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pic:nvPicPr>
                        <pic:blipFill>
                          <a:blip r:embed="rId73">
                            <a:extLst>
                              <a:ext uri="{28A0092B-C50C-407E-A947-70E740481C1C}">
                                <a14:useLocalDpi xmlns:a14="http://schemas.microsoft.com/office/drawing/2010/main" val="0"/>
                              </a:ext>
                            </a:extLst>
                          </a:blip>
                          <a:stretch>
                            <a:fillRect/>
                          </a:stretch>
                        </pic:blipFill>
                        <pic:spPr>
                          <a:xfrm>
                            <a:off x="0" y="0"/>
                            <a:ext cx="3703320" cy="1582420"/>
                          </a:xfrm>
                          <a:prstGeom prst="rect">
                            <a:avLst/>
                          </a:prstGeom>
                        </pic:spPr>
                      </pic:pic>
                    </a:graphicData>
                  </a:graphic>
                </wp:inline>
              </w:drawing>
            </w:r>
            <w:r w:rsidR="00491715">
              <w:rPr>
                <w:noProof/>
              </w:rPr>
              <w:br/>
            </w:r>
            <w:r w:rsidR="00491715">
              <w:rPr>
                <w:noProof/>
              </w:rPr>
              <w:br/>
            </w:r>
            <w:commentRangeStart w:id="30"/>
            <w:r w:rsidR="00491715">
              <w:rPr>
                <w:noProof/>
              </w:rPr>
              <w:t>This command didn’t run successfully</w:t>
            </w:r>
            <w:r w:rsidR="00D24E21">
              <w:rPr>
                <w:noProof/>
              </w:rPr>
              <w:t>;</w:t>
            </w:r>
            <w:r w:rsidR="00491715">
              <w:rPr>
                <w:noProof/>
              </w:rPr>
              <w:t xml:space="preserve"> as you can see</w:t>
            </w:r>
            <w:r w:rsidR="00D24E21">
              <w:rPr>
                <w:noProof/>
              </w:rPr>
              <w:t>,</w:t>
            </w:r>
            <w:r w:rsidR="00491715">
              <w:rPr>
                <w:noProof/>
              </w:rPr>
              <w:t xml:space="preserve"> we get the topology incomplete error message.   </w:t>
            </w:r>
            <w:r w:rsidR="00801F96">
              <w:rPr>
                <w:noProof/>
              </w:rPr>
              <w:t>We will need to invoke the knowledge consistency checker on each domain controller to fix this</w:t>
            </w:r>
            <w:r w:rsidR="00491715">
              <w:rPr>
                <w:noProof/>
              </w:rPr>
              <w:t xml:space="preserve">.  </w:t>
            </w:r>
            <w:r w:rsidR="00777760">
              <w:rPr>
                <w:noProof/>
              </w:rPr>
              <w:br/>
            </w:r>
            <w:commentRangeEnd w:id="30"/>
            <w:r>
              <w:rPr>
                <w:rStyle w:val="CommentReference"/>
              </w:rPr>
              <w:commentReference w:id="30"/>
            </w:r>
            <w:r w:rsidR="00777760">
              <w:rPr>
                <w:noProof/>
              </w:rPr>
              <w:br/>
              <w:t>Run Repadmin /kcc from the other DCs and try again.</w:t>
            </w:r>
          </w:p>
        </w:tc>
      </w:tr>
      <w:tr w:rsidR="004A36C8" w:rsidRPr="007367D2" w14:paraId="721771E5" w14:textId="77777777" w:rsidTr="003E697C">
        <w:tc>
          <w:tcPr>
            <w:tcW w:w="3006" w:type="dxa"/>
          </w:tcPr>
          <w:p w14:paraId="01B297D5" w14:textId="557C37F1" w:rsidR="004A36C8" w:rsidRPr="00C84102" w:rsidRDefault="00C611AB" w:rsidP="006C083A">
            <w:pPr>
              <w:pStyle w:val="ListParagraph"/>
              <w:numPr>
                <w:ilvl w:val="0"/>
                <w:numId w:val="38"/>
              </w:numPr>
              <w:rPr>
                <w:rFonts w:cstheme="minorHAnsi"/>
              </w:rPr>
            </w:pPr>
            <w:r>
              <w:rPr>
                <w:rFonts w:cstheme="minorHAnsi"/>
              </w:rPr>
              <w:t>Did Replication complete</w:t>
            </w:r>
          </w:p>
        </w:tc>
        <w:tc>
          <w:tcPr>
            <w:tcW w:w="6120" w:type="dxa"/>
          </w:tcPr>
          <w:p w14:paraId="3B777D87" w14:textId="34F37FD2" w:rsidR="004A36C8" w:rsidRDefault="00C611AB" w:rsidP="003E697C">
            <w:pPr>
              <w:spacing w:after="200"/>
              <w:rPr>
                <w:noProof/>
              </w:rPr>
            </w:pPr>
            <w:r>
              <w:rPr>
                <w:noProof/>
              </w:rPr>
              <w:drawing>
                <wp:inline distT="0" distB="0" distL="0" distR="0" wp14:anchorId="5C30DD85" wp14:editId="59AF0B9C">
                  <wp:extent cx="3703320" cy="268732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03320" cy="2687320"/>
                          </a:xfrm>
                          <a:prstGeom prst="rect">
                            <a:avLst/>
                          </a:prstGeom>
                        </pic:spPr>
                      </pic:pic>
                    </a:graphicData>
                  </a:graphic>
                </wp:inline>
              </w:drawing>
            </w:r>
            <w:r>
              <w:rPr>
                <w:noProof/>
              </w:rPr>
              <w:br/>
            </w:r>
            <w:r>
              <w:rPr>
                <w:noProof/>
              </w:rPr>
              <w:br/>
              <w:t>Yes</w:t>
            </w:r>
            <w:r w:rsidR="00ED0355">
              <w:rPr>
                <w:noProof/>
              </w:rPr>
              <w:t>,</w:t>
            </w:r>
            <w:r>
              <w:rPr>
                <w:noProof/>
              </w:rPr>
              <w:t xml:space="preserve"> </w:t>
            </w:r>
            <w:r w:rsidR="00ED0355">
              <w:rPr>
                <w:noProof/>
              </w:rPr>
              <w:t>replication is now working correctly after triggering the KCC on TMDC03</w:t>
            </w:r>
            <w:r>
              <w:rPr>
                <w:noProof/>
              </w:rPr>
              <w:t>.</w:t>
            </w:r>
          </w:p>
        </w:tc>
      </w:tr>
    </w:tbl>
    <w:p w14:paraId="462C1372" w14:textId="77777777" w:rsidR="00AA6B6C" w:rsidRDefault="00AA6B6C">
      <w:pPr>
        <w:spacing w:after="0" w:line="240" w:lineRule="auto"/>
        <w:rPr>
          <w:rFonts w:ascii="Arial" w:eastAsiaTheme="majorEastAsia" w:hAnsi="Arial" w:cstheme="majorBidi"/>
          <w:b/>
          <w:bCs/>
          <w:color w:val="000000"/>
          <w:sz w:val="28"/>
        </w:rPr>
      </w:pPr>
      <w:r>
        <w:br w:type="page"/>
      </w:r>
    </w:p>
    <w:p w14:paraId="21D0107F" w14:textId="2F588892" w:rsidR="007378DB" w:rsidRDefault="007378DB" w:rsidP="007378DB">
      <w:pPr>
        <w:pStyle w:val="Heading3"/>
      </w:pPr>
      <w:bookmarkStart w:id="31" w:name="_Toc182301068"/>
      <w:r>
        <w:t>Exercise 1.</w:t>
      </w:r>
      <w:r w:rsidR="00110025">
        <w:t>6</w:t>
      </w:r>
      <w:r>
        <w:t xml:space="preserve"> – Tune SRV Records </w:t>
      </w:r>
      <w:r w:rsidR="001A5FCF">
        <w:t>for older Domain Controllers</w:t>
      </w:r>
      <w:bookmarkEnd w:id="31"/>
    </w:p>
    <w:p w14:paraId="68BD8616" w14:textId="77777777" w:rsidR="007B77D5" w:rsidRDefault="007B77D5" w:rsidP="007B77D5">
      <w:pPr>
        <w:pStyle w:val="BodyFirst"/>
      </w:pPr>
    </w:p>
    <w:p w14:paraId="49CDD76D" w14:textId="77777777" w:rsidR="007B77D5" w:rsidRDefault="007B77D5" w:rsidP="007B77D5">
      <w:pPr>
        <w:pStyle w:val="BodyFirst"/>
      </w:pPr>
      <w:r>
        <w:t>Tuning Service Records (SRV) in Active Directory is crucial for controlling authentication traffic within an Active Directory site. By default, without proper tuning, all authentication traffic becomes round-robin, leading to inefficiencies and making it impossible to manage traffic redirection prior to decommissioning a domain controller.</w:t>
      </w:r>
    </w:p>
    <w:p w14:paraId="1FF2FADE" w14:textId="77777777" w:rsidR="007B77D5" w:rsidRDefault="007B77D5" w:rsidP="007B77D5">
      <w:pPr>
        <w:pStyle w:val="BodyFirst"/>
      </w:pPr>
      <w:r>
        <w:t>To prevent old domain controllers from continuing to authenticate clients, it's essential to tune their Service Records by modifying their local registry. This process ensures that any live Active Directory Domain Services (ADDS) connections for these domain controllers are gradually drained off before decommissioning.</w:t>
      </w:r>
    </w:p>
    <w:p w14:paraId="46158C5D" w14:textId="4CE4342D" w:rsidR="007378DB" w:rsidRPr="00DE5041" w:rsidRDefault="007B77D5" w:rsidP="007B77D5">
      <w:pPr>
        <w:pStyle w:val="BodyFirst"/>
      </w:pPr>
      <w:r>
        <w:t>By adjusting the Service Records, administrators can strategically manage the flow of authentication traffic, redirecting it away from specific domain controllers slated for decommissioning. This proactive approach helps maintain the stability and performance of the Active Directory environment while facilitating the seamless transition and retirement of outdated infrastructure components.</w:t>
      </w:r>
    </w:p>
    <w:p w14:paraId="43B6966A" w14:textId="77777777" w:rsidR="007378DB" w:rsidRDefault="007378DB" w:rsidP="007378DB">
      <w:pPr>
        <w:pStyle w:val="BodyFirst"/>
      </w:pPr>
    </w:p>
    <w:tbl>
      <w:tblPr>
        <w:tblStyle w:val="SDMtable"/>
        <w:tblW w:w="9126" w:type="dxa"/>
        <w:tblLayout w:type="fixed"/>
        <w:tblLook w:val="04A0" w:firstRow="1" w:lastRow="0" w:firstColumn="1" w:lastColumn="0" w:noHBand="0" w:noVBand="1"/>
      </w:tblPr>
      <w:tblGrid>
        <w:gridCol w:w="3006"/>
        <w:gridCol w:w="6120"/>
      </w:tblGrid>
      <w:tr w:rsidR="007378DB" w:rsidRPr="00D8199D" w14:paraId="3F7FDE90" w14:textId="77777777" w:rsidTr="001F2BA8">
        <w:trPr>
          <w:cnfStyle w:val="100000000000" w:firstRow="1" w:lastRow="0" w:firstColumn="0" w:lastColumn="0" w:oddVBand="0" w:evenVBand="0" w:oddHBand="0" w:evenHBand="0" w:firstRowFirstColumn="0" w:firstRowLastColumn="0" w:lastRowFirstColumn="0" w:lastRowLastColumn="0"/>
        </w:trPr>
        <w:tc>
          <w:tcPr>
            <w:tcW w:w="3006" w:type="dxa"/>
          </w:tcPr>
          <w:p w14:paraId="4EB5370D" w14:textId="77777777" w:rsidR="007378DB" w:rsidRPr="00D8199D" w:rsidRDefault="007378DB" w:rsidP="001F2BA8">
            <w:pPr>
              <w:spacing w:after="200"/>
              <w:contextualSpacing/>
              <w:rPr>
                <w:rFonts w:cs="Segoe UI"/>
              </w:rPr>
            </w:pPr>
            <w:r>
              <w:rPr>
                <w:rFonts w:cs="Segoe UI"/>
              </w:rPr>
              <w:t>Instructions</w:t>
            </w:r>
          </w:p>
        </w:tc>
        <w:tc>
          <w:tcPr>
            <w:tcW w:w="6120" w:type="dxa"/>
          </w:tcPr>
          <w:p w14:paraId="190DBFB2" w14:textId="77777777" w:rsidR="007378DB" w:rsidRPr="00D8199D" w:rsidRDefault="007378DB" w:rsidP="001F2BA8">
            <w:pPr>
              <w:spacing w:after="200"/>
              <w:jc w:val="center"/>
            </w:pPr>
            <w:r>
              <w:t>Screenshot (if applicable)</w:t>
            </w:r>
          </w:p>
        </w:tc>
      </w:tr>
      <w:tr w:rsidR="007378DB" w:rsidRPr="00D8199D" w14:paraId="21E6D585" w14:textId="77777777" w:rsidTr="001F2BA8">
        <w:tc>
          <w:tcPr>
            <w:tcW w:w="3006" w:type="dxa"/>
          </w:tcPr>
          <w:p w14:paraId="278A1E6B" w14:textId="77777777" w:rsidR="007378DB" w:rsidRPr="00D8199D" w:rsidRDefault="007378DB" w:rsidP="001F2BA8">
            <w:pPr>
              <w:pStyle w:val="ListParagraph"/>
              <w:spacing w:after="200" w:line="276" w:lineRule="auto"/>
            </w:pPr>
          </w:p>
        </w:tc>
        <w:tc>
          <w:tcPr>
            <w:tcW w:w="6120" w:type="dxa"/>
          </w:tcPr>
          <w:p w14:paraId="78BDBC1E" w14:textId="77777777" w:rsidR="007378DB" w:rsidRPr="00D8199D" w:rsidRDefault="007378DB" w:rsidP="001F2BA8">
            <w:pPr>
              <w:spacing w:after="200"/>
            </w:pPr>
          </w:p>
        </w:tc>
      </w:tr>
      <w:tr w:rsidR="007378DB" w:rsidRPr="00D8199D" w14:paraId="13C5E314" w14:textId="77777777" w:rsidTr="001F2BA8">
        <w:tc>
          <w:tcPr>
            <w:tcW w:w="3006" w:type="dxa"/>
          </w:tcPr>
          <w:p w14:paraId="2F9A044B" w14:textId="77777777" w:rsidR="007378DB" w:rsidRPr="00D8199D" w:rsidRDefault="007378DB" w:rsidP="006C083A">
            <w:pPr>
              <w:numPr>
                <w:ilvl w:val="0"/>
                <w:numId w:val="27"/>
              </w:numPr>
              <w:spacing w:after="200" w:line="276" w:lineRule="auto"/>
              <w:contextualSpacing/>
              <w:rPr>
                <w:rFonts w:cs="Segoe UI"/>
              </w:rPr>
            </w:pPr>
            <w:r>
              <w:rPr>
                <w:rFonts w:cs="Segoe UI"/>
              </w:rPr>
              <w:t>Logon to TMDC02 as Techmentor\Administrator</w:t>
            </w:r>
          </w:p>
        </w:tc>
        <w:tc>
          <w:tcPr>
            <w:tcW w:w="6120" w:type="dxa"/>
          </w:tcPr>
          <w:p w14:paraId="42A374D5" w14:textId="77777777" w:rsidR="007378DB" w:rsidRPr="00D8199D" w:rsidRDefault="007378DB" w:rsidP="001F2BA8">
            <w:pPr>
              <w:spacing w:after="200"/>
            </w:pPr>
          </w:p>
        </w:tc>
      </w:tr>
      <w:tr w:rsidR="007378DB" w:rsidRPr="00D8199D" w14:paraId="21F4D912" w14:textId="77777777" w:rsidTr="001F2BA8">
        <w:tc>
          <w:tcPr>
            <w:tcW w:w="3006" w:type="dxa"/>
          </w:tcPr>
          <w:p w14:paraId="4E8BB253" w14:textId="77777777" w:rsidR="006D5113" w:rsidRDefault="006D5113" w:rsidP="006C083A">
            <w:pPr>
              <w:pStyle w:val="ListParagraph"/>
              <w:numPr>
                <w:ilvl w:val="0"/>
                <w:numId w:val="27"/>
              </w:numPr>
              <w:rPr>
                <w:rFonts w:cs="Segoe UI"/>
              </w:rPr>
            </w:pPr>
            <w:r>
              <w:rPr>
                <w:rFonts w:cs="Segoe UI"/>
              </w:rPr>
              <w:t>Run Regedit</w:t>
            </w:r>
          </w:p>
          <w:p w14:paraId="2F374088" w14:textId="77777777" w:rsidR="007378DB" w:rsidRPr="00C5189B" w:rsidRDefault="007378DB" w:rsidP="006C083A">
            <w:pPr>
              <w:pStyle w:val="ListParagraph"/>
              <w:numPr>
                <w:ilvl w:val="0"/>
                <w:numId w:val="27"/>
              </w:numPr>
              <w:rPr>
                <w:rFonts w:cs="Segoe UI"/>
              </w:rPr>
            </w:pPr>
            <w:r w:rsidRPr="00AD696E">
              <w:rPr>
                <w:rFonts w:cs="Segoe UI"/>
              </w:rPr>
              <w:t xml:space="preserve"> </w:t>
            </w:r>
            <w:r w:rsidR="00431799">
              <w:rPr>
                <w:rFonts w:cs="Segoe UI"/>
              </w:rPr>
              <w:t>Create a new Registry key in HKLM\SYSTEM\</w:t>
            </w:r>
            <w:proofErr w:type="spellStart"/>
            <w:r w:rsidR="00431799">
              <w:rPr>
                <w:rFonts w:cs="Segoe UI"/>
              </w:rPr>
              <w:t>Curr</w:t>
            </w:r>
            <w:r w:rsidR="00C5189B">
              <w:rPr>
                <w:rFonts w:cs="Segoe UI"/>
              </w:rPr>
              <w:t>entControlSet</w:t>
            </w:r>
            <w:proofErr w:type="spellEnd"/>
            <w:r w:rsidR="00C5189B">
              <w:rPr>
                <w:rFonts w:cs="Segoe UI"/>
              </w:rPr>
              <w:t>\Services\</w:t>
            </w:r>
            <w:proofErr w:type="spellStart"/>
            <w:r w:rsidR="00C5189B">
              <w:rPr>
                <w:rFonts w:cs="Segoe UI"/>
              </w:rPr>
              <w:t>Netlogon</w:t>
            </w:r>
            <w:proofErr w:type="spellEnd"/>
            <w:r w:rsidR="00C5189B">
              <w:rPr>
                <w:rFonts w:cs="Segoe UI"/>
              </w:rPr>
              <w:t>\Parameters</w:t>
            </w:r>
          </w:p>
          <w:p w14:paraId="06342FBE" w14:textId="77777777" w:rsidR="00C5189B" w:rsidRPr="00C5189B" w:rsidRDefault="00C5189B" w:rsidP="006C083A">
            <w:pPr>
              <w:pStyle w:val="ListParagraph"/>
              <w:numPr>
                <w:ilvl w:val="0"/>
                <w:numId w:val="27"/>
              </w:numPr>
              <w:rPr>
                <w:rFonts w:cs="Segoe UI"/>
              </w:rPr>
            </w:pPr>
            <w:r>
              <w:rPr>
                <w:rFonts w:cs="Segoe UI"/>
              </w:rPr>
              <w:t>New Reg DWORD 32Bit</w:t>
            </w:r>
          </w:p>
          <w:p w14:paraId="6A0E6544" w14:textId="77777777" w:rsidR="00C5189B" w:rsidRPr="00C5189B" w:rsidRDefault="00C5189B" w:rsidP="006C083A">
            <w:pPr>
              <w:pStyle w:val="ListParagraph"/>
              <w:numPr>
                <w:ilvl w:val="0"/>
                <w:numId w:val="27"/>
              </w:numPr>
              <w:rPr>
                <w:rFonts w:cs="Segoe UI"/>
              </w:rPr>
            </w:pPr>
            <w:proofErr w:type="spellStart"/>
            <w:r>
              <w:rPr>
                <w:rFonts w:cs="Segoe UI"/>
              </w:rPr>
              <w:t>LdapSrvPriority</w:t>
            </w:r>
            <w:proofErr w:type="spellEnd"/>
          </w:p>
          <w:p w14:paraId="29A5259F" w14:textId="3B6DDDA9" w:rsidR="00C5189B" w:rsidRDefault="00C5189B" w:rsidP="006C083A">
            <w:pPr>
              <w:pStyle w:val="ListParagraph"/>
              <w:numPr>
                <w:ilvl w:val="0"/>
                <w:numId w:val="27"/>
              </w:numPr>
              <w:rPr>
                <w:rFonts w:cs="Segoe UI"/>
              </w:rPr>
            </w:pPr>
            <w:r>
              <w:rPr>
                <w:rFonts w:cs="Segoe UI"/>
              </w:rPr>
              <w:t>Set the value to 10</w:t>
            </w:r>
          </w:p>
        </w:tc>
        <w:tc>
          <w:tcPr>
            <w:tcW w:w="6120" w:type="dxa"/>
          </w:tcPr>
          <w:p w14:paraId="3FA116CF" w14:textId="0A80DE73" w:rsidR="007378DB" w:rsidRPr="007378DB" w:rsidRDefault="00431799" w:rsidP="001F2BA8">
            <w:pPr>
              <w:spacing w:after="200"/>
              <w:rPr>
                <w:noProof/>
              </w:rPr>
            </w:pPr>
            <w:r>
              <w:rPr>
                <w:noProof/>
              </w:rPr>
              <w:drawing>
                <wp:inline distT="0" distB="0" distL="0" distR="0" wp14:anchorId="0CE2A9DD" wp14:editId="6E9B2CB8">
                  <wp:extent cx="3703320" cy="1781175"/>
                  <wp:effectExtent l="0" t="0" r="0" b="9525"/>
                  <wp:docPr id="20006" name="Picture 2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03320" cy="1781175"/>
                          </a:xfrm>
                          <a:prstGeom prst="rect">
                            <a:avLst/>
                          </a:prstGeom>
                        </pic:spPr>
                      </pic:pic>
                    </a:graphicData>
                  </a:graphic>
                </wp:inline>
              </w:drawing>
            </w:r>
          </w:p>
        </w:tc>
      </w:tr>
      <w:tr w:rsidR="00B1763D" w:rsidRPr="00D8199D" w14:paraId="68FA5D01" w14:textId="77777777" w:rsidTr="001F2BA8">
        <w:tc>
          <w:tcPr>
            <w:tcW w:w="3006" w:type="dxa"/>
          </w:tcPr>
          <w:p w14:paraId="3193AEA3" w14:textId="77777777" w:rsidR="00B1763D" w:rsidRDefault="00B1763D" w:rsidP="006C083A">
            <w:pPr>
              <w:pStyle w:val="ListParagraph"/>
              <w:numPr>
                <w:ilvl w:val="0"/>
                <w:numId w:val="27"/>
              </w:numPr>
              <w:rPr>
                <w:rFonts w:cs="Segoe UI"/>
              </w:rPr>
            </w:pPr>
            <w:r>
              <w:rPr>
                <w:rFonts w:cs="Segoe UI"/>
              </w:rPr>
              <w:t>Open an Administrative Command Prompt</w:t>
            </w:r>
          </w:p>
          <w:p w14:paraId="685D3765" w14:textId="308F05E8" w:rsidR="00B1763D" w:rsidRDefault="00B1763D" w:rsidP="006C083A">
            <w:pPr>
              <w:pStyle w:val="ListParagraph"/>
              <w:numPr>
                <w:ilvl w:val="0"/>
                <w:numId w:val="27"/>
              </w:numPr>
              <w:rPr>
                <w:rFonts w:cs="Segoe UI"/>
              </w:rPr>
            </w:pPr>
            <w:r>
              <w:rPr>
                <w:rFonts w:cs="Segoe UI"/>
              </w:rPr>
              <w:t xml:space="preserve">Type:  Net Stop </w:t>
            </w:r>
            <w:proofErr w:type="spellStart"/>
            <w:r w:rsidR="00E8694B">
              <w:rPr>
                <w:rFonts w:cs="Segoe UI"/>
              </w:rPr>
              <w:t>Netlogon</w:t>
            </w:r>
            <w:proofErr w:type="spellEnd"/>
            <w:r>
              <w:rPr>
                <w:rFonts w:cs="Segoe UI"/>
              </w:rPr>
              <w:t xml:space="preserve"> &amp; Net Start </w:t>
            </w:r>
            <w:proofErr w:type="spellStart"/>
            <w:r>
              <w:rPr>
                <w:rFonts w:cs="Segoe UI"/>
              </w:rPr>
              <w:t>Netlogon</w:t>
            </w:r>
            <w:proofErr w:type="spellEnd"/>
          </w:p>
        </w:tc>
        <w:tc>
          <w:tcPr>
            <w:tcW w:w="6120" w:type="dxa"/>
          </w:tcPr>
          <w:p w14:paraId="5B23016B" w14:textId="77777777" w:rsidR="00B1763D" w:rsidRDefault="00B1763D" w:rsidP="001F2BA8">
            <w:pPr>
              <w:spacing w:after="200"/>
              <w:rPr>
                <w:noProof/>
              </w:rPr>
            </w:pPr>
          </w:p>
        </w:tc>
      </w:tr>
      <w:tr w:rsidR="008E29E2" w:rsidRPr="00D8199D" w14:paraId="5ECE3636" w14:textId="77777777" w:rsidTr="001F2BA8">
        <w:tc>
          <w:tcPr>
            <w:tcW w:w="3006" w:type="dxa"/>
          </w:tcPr>
          <w:p w14:paraId="0329D8DC" w14:textId="77777777" w:rsidR="008E29E2" w:rsidRDefault="008E29E2" w:rsidP="006C083A">
            <w:pPr>
              <w:pStyle w:val="ListParagraph"/>
              <w:numPr>
                <w:ilvl w:val="0"/>
                <w:numId w:val="27"/>
              </w:numPr>
              <w:rPr>
                <w:rFonts w:cs="Segoe UI"/>
              </w:rPr>
            </w:pPr>
            <w:r>
              <w:rPr>
                <w:rFonts w:cs="Segoe UI"/>
              </w:rPr>
              <w:t xml:space="preserve">Open the </w:t>
            </w:r>
            <w:proofErr w:type="spellStart"/>
            <w:r>
              <w:rPr>
                <w:rFonts w:cs="Segoe UI"/>
              </w:rPr>
              <w:t>DNSmgmt.msc</w:t>
            </w:r>
            <w:proofErr w:type="spellEnd"/>
            <w:r>
              <w:rPr>
                <w:rFonts w:cs="Segoe UI"/>
              </w:rPr>
              <w:t xml:space="preserve"> (DNS Management Console) and review the _MSDSC</w:t>
            </w:r>
            <w:r w:rsidR="00495765">
              <w:rPr>
                <w:rFonts w:cs="Segoe UI"/>
              </w:rPr>
              <w:t>.techmentor.com zone</w:t>
            </w:r>
          </w:p>
          <w:p w14:paraId="6B909EDB" w14:textId="22A500D1" w:rsidR="00495765" w:rsidRDefault="00495765" w:rsidP="006C083A">
            <w:pPr>
              <w:pStyle w:val="ListParagraph"/>
              <w:numPr>
                <w:ilvl w:val="0"/>
                <w:numId w:val="27"/>
              </w:numPr>
              <w:rPr>
                <w:rFonts w:cs="Segoe UI"/>
              </w:rPr>
            </w:pPr>
            <w:r>
              <w:rPr>
                <w:rFonts w:cs="Segoe UI"/>
              </w:rPr>
              <w:t xml:space="preserve">Validate that the change in the Service Records has taken place  </w:t>
            </w:r>
            <w:r w:rsidRPr="00495765">
              <w:rPr>
                <w:rFonts w:ascii="Wingdings" w:eastAsia="Wingdings" w:hAnsi="Wingdings" w:cs="Wingdings"/>
              </w:rPr>
              <w:t>à</w:t>
            </w:r>
            <w:r>
              <w:rPr>
                <w:rFonts w:cs="Segoe UI"/>
              </w:rPr>
              <w:t xml:space="preserve"> You can see TMDC02 with a value of 16 now.</w:t>
            </w:r>
          </w:p>
        </w:tc>
        <w:tc>
          <w:tcPr>
            <w:tcW w:w="6120" w:type="dxa"/>
          </w:tcPr>
          <w:p w14:paraId="262B1B97" w14:textId="22452636" w:rsidR="008E29E2" w:rsidRDefault="008E29E2" w:rsidP="001F2BA8">
            <w:pPr>
              <w:spacing w:after="200"/>
              <w:rPr>
                <w:noProof/>
              </w:rPr>
            </w:pPr>
            <w:r>
              <w:rPr>
                <w:noProof/>
              </w:rPr>
              <w:drawing>
                <wp:inline distT="0" distB="0" distL="0" distR="0" wp14:anchorId="51D7A947" wp14:editId="5985E374">
                  <wp:extent cx="3703320" cy="1386205"/>
                  <wp:effectExtent l="0" t="0" r="0" b="4445"/>
                  <wp:docPr id="20007" name="Picture 2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03320" cy="1386205"/>
                          </a:xfrm>
                          <a:prstGeom prst="rect">
                            <a:avLst/>
                          </a:prstGeom>
                        </pic:spPr>
                      </pic:pic>
                    </a:graphicData>
                  </a:graphic>
                </wp:inline>
              </w:drawing>
            </w:r>
          </w:p>
        </w:tc>
      </w:tr>
      <w:tr w:rsidR="007F7140" w:rsidRPr="00D8199D" w14:paraId="54EA75E1" w14:textId="77777777" w:rsidTr="001F2BA8">
        <w:tc>
          <w:tcPr>
            <w:tcW w:w="3006" w:type="dxa"/>
          </w:tcPr>
          <w:p w14:paraId="695B3BDA" w14:textId="77777777" w:rsidR="007F7140" w:rsidRDefault="007F7140" w:rsidP="00DA4851">
            <w:pPr>
              <w:pStyle w:val="ListParagraph"/>
              <w:ind w:left="360"/>
              <w:rPr>
                <w:rFonts w:cs="Segoe UI"/>
              </w:rPr>
            </w:pPr>
          </w:p>
        </w:tc>
        <w:tc>
          <w:tcPr>
            <w:tcW w:w="6120" w:type="dxa"/>
          </w:tcPr>
          <w:p w14:paraId="6C13F6A8" w14:textId="77777777" w:rsidR="007F7140" w:rsidRDefault="007F7140" w:rsidP="001F2BA8">
            <w:pPr>
              <w:spacing w:after="200"/>
              <w:rPr>
                <w:noProof/>
              </w:rPr>
            </w:pPr>
          </w:p>
        </w:tc>
      </w:tr>
    </w:tbl>
    <w:p w14:paraId="3AC4B03C" w14:textId="416D61EE" w:rsidR="005E268F" w:rsidRDefault="005E268F"/>
    <w:p w14:paraId="1C52D0D0" w14:textId="779BED5C" w:rsidR="00151AAE" w:rsidRDefault="00151AAE"/>
    <w:p w14:paraId="33EDE6AC" w14:textId="2333DCFE" w:rsidR="00151AAE" w:rsidRDefault="00151AAE"/>
    <w:p w14:paraId="6A70A688" w14:textId="77777777" w:rsidR="00DA4851" w:rsidRDefault="00DA4851">
      <w:pPr>
        <w:spacing w:after="0" w:line="240" w:lineRule="auto"/>
        <w:rPr>
          <w:rFonts w:ascii="Arial" w:eastAsiaTheme="majorEastAsia" w:hAnsi="Arial" w:cstheme="majorBidi"/>
          <w:b/>
          <w:bCs/>
          <w:color w:val="000000"/>
          <w:sz w:val="28"/>
        </w:rPr>
      </w:pPr>
      <w:r>
        <w:br w:type="page"/>
      </w:r>
    </w:p>
    <w:p w14:paraId="32515C1A" w14:textId="54AF574F" w:rsidR="00151AAE" w:rsidRDefault="003930B6" w:rsidP="00151AAE">
      <w:pPr>
        <w:pStyle w:val="Heading3"/>
      </w:pPr>
      <w:bookmarkStart w:id="32" w:name="_Toc182301069"/>
      <w:r>
        <w:t>Exercise 1.</w:t>
      </w:r>
      <w:r w:rsidR="00110025">
        <w:t>7</w:t>
      </w:r>
      <w:r>
        <w:t xml:space="preserve"> - </w:t>
      </w:r>
      <w:r w:rsidR="001723B0">
        <w:t>Demote</w:t>
      </w:r>
      <w:r w:rsidR="00151AAE">
        <w:t xml:space="preserve"> </w:t>
      </w:r>
      <w:r w:rsidR="007672A6">
        <w:t>TMDC02</w:t>
      </w:r>
      <w:bookmarkEnd w:id="32"/>
    </w:p>
    <w:p w14:paraId="3E40DDC9" w14:textId="7A45F1CA" w:rsidR="00416005" w:rsidRPr="00416005" w:rsidRDefault="00416005" w:rsidP="00416005">
      <w:pPr>
        <w:pStyle w:val="BodyFirst"/>
      </w:pPr>
      <w:r>
        <w:t xml:space="preserve">In this exercise, we will demote the old Windows Server </w:t>
      </w:r>
      <w:r w:rsidR="00447227">
        <w:t>2016</w:t>
      </w:r>
      <w:r>
        <w:t xml:space="preserve"> Domain Controller TMDC02 and return it to a status of a Member Server in the Techmentor.com domain.</w:t>
      </w:r>
    </w:p>
    <w:p w14:paraId="7647243D" w14:textId="77777777" w:rsidR="00151AAE" w:rsidRPr="00DE5041" w:rsidRDefault="00151AAE" w:rsidP="00151AAE">
      <w:pPr>
        <w:pStyle w:val="BodyFirst"/>
      </w:pPr>
    </w:p>
    <w:p w14:paraId="22462D5A" w14:textId="77777777" w:rsidR="00151AAE" w:rsidRDefault="00151AAE" w:rsidP="00151AAE">
      <w:pPr>
        <w:pStyle w:val="BodyFirst"/>
      </w:pPr>
    </w:p>
    <w:tbl>
      <w:tblPr>
        <w:tblStyle w:val="SDMtable"/>
        <w:tblW w:w="9126" w:type="dxa"/>
        <w:tblLayout w:type="fixed"/>
        <w:tblLook w:val="04A0" w:firstRow="1" w:lastRow="0" w:firstColumn="1" w:lastColumn="0" w:noHBand="0" w:noVBand="1"/>
      </w:tblPr>
      <w:tblGrid>
        <w:gridCol w:w="3006"/>
        <w:gridCol w:w="6120"/>
      </w:tblGrid>
      <w:tr w:rsidR="00151AAE" w:rsidRPr="00D8199D" w14:paraId="4969EFC2" w14:textId="77777777" w:rsidTr="00DE4389">
        <w:trPr>
          <w:cnfStyle w:val="100000000000" w:firstRow="1" w:lastRow="0" w:firstColumn="0" w:lastColumn="0" w:oddVBand="0" w:evenVBand="0" w:oddHBand="0" w:evenHBand="0" w:firstRowFirstColumn="0" w:firstRowLastColumn="0" w:lastRowFirstColumn="0" w:lastRowLastColumn="0"/>
        </w:trPr>
        <w:tc>
          <w:tcPr>
            <w:tcW w:w="3006" w:type="dxa"/>
          </w:tcPr>
          <w:p w14:paraId="79468C77" w14:textId="77777777" w:rsidR="00151AAE" w:rsidRPr="00D8199D" w:rsidRDefault="00151AAE" w:rsidP="00DE4389">
            <w:pPr>
              <w:spacing w:after="200"/>
              <w:contextualSpacing/>
              <w:rPr>
                <w:rFonts w:cs="Segoe UI"/>
              </w:rPr>
            </w:pPr>
            <w:r>
              <w:rPr>
                <w:rFonts w:cs="Segoe UI"/>
              </w:rPr>
              <w:t>Instructions</w:t>
            </w:r>
          </w:p>
        </w:tc>
        <w:tc>
          <w:tcPr>
            <w:tcW w:w="6120" w:type="dxa"/>
          </w:tcPr>
          <w:p w14:paraId="2287A8F8" w14:textId="77777777" w:rsidR="00151AAE" w:rsidRPr="00D8199D" w:rsidRDefault="00151AAE" w:rsidP="00DE4389">
            <w:pPr>
              <w:spacing w:after="200"/>
              <w:jc w:val="center"/>
            </w:pPr>
            <w:r>
              <w:t>Screenshot (if applicable)</w:t>
            </w:r>
          </w:p>
        </w:tc>
      </w:tr>
      <w:tr w:rsidR="00151AAE" w:rsidRPr="00D8199D" w14:paraId="50796307" w14:textId="77777777" w:rsidTr="00DE4389">
        <w:tc>
          <w:tcPr>
            <w:tcW w:w="3006" w:type="dxa"/>
          </w:tcPr>
          <w:p w14:paraId="001FD220" w14:textId="77777777" w:rsidR="00151AAE" w:rsidRPr="00D8199D" w:rsidRDefault="00151AAE" w:rsidP="00DE4389">
            <w:pPr>
              <w:pStyle w:val="ListParagraph"/>
              <w:spacing w:after="200" w:line="276" w:lineRule="auto"/>
            </w:pPr>
          </w:p>
        </w:tc>
        <w:tc>
          <w:tcPr>
            <w:tcW w:w="6120" w:type="dxa"/>
          </w:tcPr>
          <w:p w14:paraId="5FCCD7A3" w14:textId="77777777" w:rsidR="00151AAE" w:rsidRPr="00D8199D" w:rsidRDefault="00151AAE" w:rsidP="00DE4389">
            <w:pPr>
              <w:spacing w:after="200"/>
            </w:pPr>
          </w:p>
        </w:tc>
      </w:tr>
      <w:tr w:rsidR="00151AAE" w:rsidRPr="00D8199D" w14:paraId="16609385" w14:textId="77777777" w:rsidTr="00DE4389">
        <w:tc>
          <w:tcPr>
            <w:tcW w:w="3006" w:type="dxa"/>
          </w:tcPr>
          <w:p w14:paraId="5BD8F176" w14:textId="5F5711A4" w:rsidR="00151AAE" w:rsidRPr="00D8199D" w:rsidRDefault="00151AAE" w:rsidP="006C083A">
            <w:pPr>
              <w:numPr>
                <w:ilvl w:val="0"/>
                <w:numId w:val="28"/>
              </w:numPr>
              <w:spacing w:after="200" w:line="276" w:lineRule="auto"/>
              <w:contextualSpacing/>
              <w:rPr>
                <w:rFonts w:cs="Segoe UI"/>
              </w:rPr>
            </w:pPr>
            <w:r>
              <w:rPr>
                <w:rFonts w:cs="Segoe UI"/>
              </w:rPr>
              <w:t xml:space="preserve">Logon to </w:t>
            </w:r>
            <w:r w:rsidR="00774746">
              <w:rPr>
                <w:rFonts w:cs="Segoe UI"/>
              </w:rPr>
              <w:t>TM</w:t>
            </w:r>
            <w:r>
              <w:rPr>
                <w:rFonts w:cs="Segoe UI"/>
              </w:rPr>
              <w:t xml:space="preserve">DC02 as </w:t>
            </w:r>
            <w:r w:rsidR="00774746">
              <w:rPr>
                <w:rFonts w:cs="Segoe UI"/>
              </w:rPr>
              <w:t>Techmentor</w:t>
            </w:r>
            <w:r>
              <w:rPr>
                <w:rFonts w:cs="Segoe UI"/>
              </w:rPr>
              <w:t>\Administrator</w:t>
            </w:r>
          </w:p>
        </w:tc>
        <w:tc>
          <w:tcPr>
            <w:tcW w:w="6120" w:type="dxa"/>
          </w:tcPr>
          <w:p w14:paraId="2CB4279E" w14:textId="77777777" w:rsidR="00151AAE" w:rsidRPr="00D8199D" w:rsidRDefault="00151AAE" w:rsidP="00DE4389">
            <w:pPr>
              <w:spacing w:after="200"/>
            </w:pPr>
          </w:p>
        </w:tc>
      </w:tr>
      <w:tr w:rsidR="00C24F29" w:rsidRPr="00D8199D" w14:paraId="5B5DEF8F" w14:textId="77777777" w:rsidTr="00DE4389">
        <w:tc>
          <w:tcPr>
            <w:tcW w:w="3006" w:type="dxa"/>
          </w:tcPr>
          <w:p w14:paraId="42F2C448" w14:textId="77777777" w:rsidR="00C24F29" w:rsidRDefault="00C24F29" w:rsidP="006C083A">
            <w:pPr>
              <w:pStyle w:val="ListParagraph"/>
              <w:numPr>
                <w:ilvl w:val="0"/>
                <w:numId w:val="28"/>
              </w:numPr>
              <w:rPr>
                <w:rFonts w:cs="Segoe UI"/>
              </w:rPr>
            </w:pPr>
            <w:r>
              <w:rPr>
                <w:rFonts w:cs="Segoe UI"/>
              </w:rPr>
              <w:t>Open an Administrative PowerShell Prompt</w:t>
            </w:r>
          </w:p>
          <w:p w14:paraId="5DDCF618" w14:textId="77777777" w:rsidR="00C24F29" w:rsidRDefault="00C24F29" w:rsidP="006C083A">
            <w:pPr>
              <w:pStyle w:val="ListParagraph"/>
              <w:numPr>
                <w:ilvl w:val="0"/>
                <w:numId w:val="28"/>
              </w:numPr>
              <w:rPr>
                <w:rFonts w:cs="Segoe UI"/>
              </w:rPr>
            </w:pPr>
            <w:r>
              <w:rPr>
                <w:rFonts w:cs="Segoe UI"/>
              </w:rPr>
              <w:t>Type Uninstall-</w:t>
            </w:r>
            <w:proofErr w:type="spellStart"/>
            <w:r>
              <w:rPr>
                <w:rFonts w:cs="Segoe UI"/>
              </w:rPr>
              <w:t>ADDSDomainController</w:t>
            </w:r>
            <w:proofErr w:type="spellEnd"/>
            <w:r>
              <w:rPr>
                <w:rFonts w:cs="Segoe UI"/>
              </w:rPr>
              <w:t xml:space="preserve"> </w:t>
            </w:r>
            <w:r w:rsidR="0056533F">
              <w:rPr>
                <w:rFonts w:cs="Segoe UI"/>
              </w:rPr>
              <w:t xml:space="preserve">-Verbose </w:t>
            </w:r>
            <w:r>
              <w:rPr>
                <w:rFonts w:cs="Segoe UI"/>
              </w:rPr>
              <w:t>and press enter</w:t>
            </w:r>
          </w:p>
          <w:p w14:paraId="70677CAB" w14:textId="134770A2" w:rsidR="00473FF9" w:rsidRDefault="00473FF9" w:rsidP="006C083A">
            <w:pPr>
              <w:pStyle w:val="ListParagraph"/>
              <w:numPr>
                <w:ilvl w:val="0"/>
                <w:numId w:val="28"/>
              </w:numPr>
              <w:rPr>
                <w:rFonts w:cs="Segoe UI"/>
              </w:rPr>
            </w:pPr>
            <w:r>
              <w:rPr>
                <w:rFonts w:cs="Segoe UI"/>
              </w:rPr>
              <w:t>When prompted for a password type Lab$123456!!@@##</w:t>
            </w:r>
          </w:p>
        </w:tc>
        <w:tc>
          <w:tcPr>
            <w:tcW w:w="6120" w:type="dxa"/>
          </w:tcPr>
          <w:p w14:paraId="4D268F8D" w14:textId="39ED7C20" w:rsidR="00C24F29" w:rsidRDefault="00473FF9" w:rsidP="00DE4389">
            <w:pPr>
              <w:spacing w:after="200"/>
              <w:rPr>
                <w:noProof/>
              </w:rPr>
            </w:pPr>
            <w:r>
              <w:rPr>
                <w:noProof/>
                <w14:ligatures w14:val="none"/>
              </w:rPr>
              <w:drawing>
                <wp:inline distT="0" distB="0" distL="0" distR="0" wp14:anchorId="66BFAC84" wp14:editId="624A3C70">
                  <wp:extent cx="3703320" cy="1636395"/>
                  <wp:effectExtent l="0" t="0" r="0" b="1905"/>
                  <wp:docPr id="710897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97547" name=""/>
                          <pic:cNvPicPr/>
                        </pic:nvPicPr>
                        <pic:blipFill>
                          <a:blip r:embed="rId77"/>
                          <a:stretch>
                            <a:fillRect/>
                          </a:stretch>
                        </pic:blipFill>
                        <pic:spPr>
                          <a:xfrm>
                            <a:off x="0" y="0"/>
                            <a:ext cx="3703320" cy="1636395"/>
                          </a:xfrm>
                          <a:prstGeom prst="rect">
                            <a:avLst/>
                          </a:prstGeom>
                        </pic:spPr>
                      </pic:pic>
                    </a:graphicData>
                  </a:graphic>
                </wp:inline>
              </w:drawing>
            </w:r>
          </w:p>
        </w:tc>
      </w:tr>
      <w:tr w:rsidR="00273DB4" w:rsidRPr="00D8199D" w14:paraId="37EF1B71" w14:textId="77777777" w:rsidTr="00DE4389">
        <w:tc>
          <w:tcPr>
            <w:tcW w:w="3006" w:type="dxa"/>
          </w:tcPr>
          <w:p w14:paraId="1D3559D0" w14:textId="438A336C" w:rsidR="00273DB4" w:rsidRDefault="00273DB4" w:rsidP="006C083A">
            <w:pPr>
              <w:pStyle w:val="ListParagraph"/>
              <w:numPr>
                <w:ilvl w:val="0"/>
                <w:numId w:val="28"/>
              </w:numPr>
              <w:rPr>
                <w:rFonts w:cs="Segoe UI"/>
              </w:rPr>
            </w:pPr>
            <w:r>
              <w:rPr>
                <w:rFonts w:cs="Segoe UI"/>
              </w:rPr>
              <w:t>Shut down TMDC02 VM</w:t>
            </w:r>
          </w:p>
        </w:tc>
        <w:tc>
          <w:tcPr>
            <w:tcW w:w="6120" w:type="dxa"/>
          </w:tcPr>
          <w:p w14:paraId="22C34307" w14:textId="77777777" w:rsidR="00273DB4" w:rsidRDefault="00273DB4" w:rsidP="00DE4389">
            <w:pPr>
              <w:spacing w:after="200"/>
              <w:rPr>
                <w:noProof/>
              </w:rPr>
            </w:pPr>
          </w:p>
        </w:tc>
      </w:tr>
    </w:tbl>
    <w:p w14:paraId="25AFFFED" w14:textId="77777777" w:rsidR="00694015" w:rsidRDefault="00694015">
      <w:pPr>
        <w:spacing w:after="0" w:line="240" w:lineRule="auto"/>
        <w:rPr>
          <w:rFonts w:ascii="Arial" w:eastAsiaTheme="majorEastAsia" w:hAnsi="Arial" w:cstheme="majorBidi"/>
          <w:b/>
          <w:bCs/>
          <w:color w:val="000000"/>
          <w:sz w:val="28"/>
        </w:rPr>
      </w:pPr>
      <w:r>
        <w:br w:type="page"/>
      </w:r>
    </w:p>
    <w:p w14:paraId="37B7F505" w14:textId="75FD92E3" w:rsidR="00456590" w:rsidRDefault="00456590" w:rsidP="00456590">
      <w:pPr>
        <w:pStyle w:val="Heading3"/>
      </w:pPr>
      <w:bookmarkStart w:id="33" w:name="_Toc182301070"/>
      <w:r>
        <w:t>Exercise 1.</w:t>
      </w:r>
      <w:r w:rsidR="00110025">
        <w:t>8</w:t>
      </w:r>
      <w:r>
        <w:t xml:space="preserve"> - </w:t>
      </w:r>
      <w:r w:rsidR="00BC5830">
        <w:t>Demote</w:t>
      </w:r>
      <w:r>
        <w:t xml:space="preserve"> </w:t>
      </w:r>
      <w:r w:rsidR="0030331C">
        <w:t>TMDC01</w:t>
      </w:r>
      <w:bookmarkEnd w:id="33"/>
    </w:p>
    <w:p w14:paraId="747A6ECE" w14:textId="3CE9F7C0" w:rsidR="00714475" w:rsidRPr="00416005" w:rsidRDefault="00714475" w:rsidP="00714475">
      <w:pPr>
        <w:pStyle w:val="BodyFirst"/>
      </w:pPr>
      <w:r>
        <w:t xml:space="preserve">In this exercise, we will demote the old Windows Server </w:t>
      </w:r>
      <w:r w:rsidR="00653BDD">
        <w:t>2016</w:t>
      </w:r>
      <w:r>
        <w:t xml:space="preserve"> Domain Controller TMDC01 and return it to a status of a Member Server in the Techmentor.com domain.</w:t>
      </w:r>
    </w:p>
    <w:p w14:paraId="273F9C3B" w14:textId="77777777" w:rsidR="00456590" w:rsidRPr="00DE5041" w:rsidRDefault="00456590" w:rsidP="00456590">
      <w:pPr>
        <w:pStyle w:val="BodyFirst"/>
      </w:pPr>
    </w:p>
    <w:p w14:paraId="4E594DFD" w14:textId="77777777" w:rsidR="00456590" w:rsidRDefault="00456590" w:rsidP="00456590">
      <w:pPr>
        <w:pStyle w:val="BodyFirst"/>
      </w:pPr>
    </w:p>
    <w:tbl>
      <w:tblPr>
        <w:tblStyle w:val="SDMtable"/>
        <w:tblW w:w="9126" w:type="dxa"/>
        <w:tblLayout w:type="fixed"/>
        <w:tblLook w:val="04A0" w:firstRow="1" w:lastRow="0" w:firstColumn="1" w:lastColumn="0" w:noHBand="0" w:noVBand="1"/>
      </w:tblPr>
      <w:tblGrid>
        <w:gridCol w:w="3006"/>
        <w:gridCol w:w="6120"/>
      </w:tblGrid>
      <w:tr w:rsidR="00456590" w:rsidRPr="00D8199D" w14:paraId="36ACD49B"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5311B27C" w14:textId="77777777" w:rsidR="00456590" w:rsidRPr="00D8199D" w:rsidRDefault="00456590" w:rsidP="00567843">
            <w:pPr>
              <w:spacing w:after="200"/>
              <w:contextualSpacing/>
              <w:rPr>
                <w:rFonts w:cs="Segoe UI"/>
              </w:rPr>
            </w:pPr>
            <w:r>
              <w:rPr>
                <w:rFonts w:cs="Segoe UI"/>
              </w:rPr>
              <w:t>Instructions</w:t>
            </w:r>
          </w:p>
        </w:tc>
        <w:tc>
          <w:tcPr>
            <w:tcW w:w="6120" w:type="dxa"/>
          </w:tcPr>
          <w:p w14:paraId="68F91523" w14:textId="77777777" w:rsidR="00456590" w:rsidRPr="00D8199D" w:rsidRDefault="00456590" w:rsidP="00567843">
            <w:pPr>
              <w:spacing w:after="200"/>
              <w:jc w:val="center"/>
            </w:pPr>
            <w:r>
              <w:t>Screenshot (if applicable)</w:t>
            </w:r>
          </w:p>
        </w:tc>
      </w:tr>
      <w:tr w:rsidR="00456590" w:rsidRPr="00D8199D" w14:paraId="172AE493" w14:textId="77777777" w:rsidTr="00567843">
        <w:tc>
          <w:tcPr>
            <w:tcW w:w="3006" w:type="dxa"/>
          </w:tcPr>
          <w:p w14:paraId="1F64FF93" w14:textId="77777777" w:rsidR="00456590" w:rsidRPr="00D8199D" w:rsidRDefault="00456590" w:rsidP="00567843">
            <w:pPr>
              <w:pStyle w:val="ListParagraph"/>
              <w:spacing w:after="200" w:line="276" w:lineRule="auto"/>
            </w:pPr>
          </w:p>
        </w:tc>
        <w:tc>
          <w:tcPr>
            <w:tcW w:w="6120" w:type="dxa"/>
          </w:tcPr>
          <w:p w14:paraId="00AD65E6" w14:textId="77777777" w:rsidR="00456590" w:rsidRPr="00D8199D" w:rsidRDefault="00456590" w:rsidP="00567843">
            <w:pPr>
              <w:spacing w:after="200"/>
            </w:pPr>
          </w:p>
        </w:tc>
      </w:tr>
      <w:tr w:rsidR="00456590" w:rsidRPr="00D8199D" w14:paraId="7A36BB0E" w14:textId="77777777" w:rsidTr="00567843">
        <w:tc>
          <w:tcPr>
            <w:tcW w:w="3006" w:type="dxa"/>
          </w:tcPr>
          <w:p w14:paraId="638FA1D6" w14:textId="78D0A466" w:rsidR="00456590" w:rsidRPr="00D8199D" w:rsidRDefault="00456590" w:rsidP="006C083A">
            <w:pPr>
              <w:numPr>
                <w:ilvl w:val="0"/>
                <w:numId w:val="39"/>
              </w:numPr>
              <w:spacing w:after="200" w:line="276" w:lineRule="auto"/>
              <w:contextualSpacing/>
              <w:rPr>
                <w:rFonts w:cs="Segoe UI"/>
              </w:rPr>
            </w:pPr>
            <w:r>
              <w:rPr>
                <w:rFonts w:cs="Segoe UI"/>
              </w:rPr>
              <w:t xml:space="preserve">Logon to </w:t>
            </w:r>
            <w:r w:rsidR="0030331C">
              <w:rPr>
                <w:rFonts w:cs="Segoe UI"/>
              </w:rPr>
              <w:t>TMDC01</w:t>
            </w:r>
            <w:r>
              <w:rPr>
                <w:rFonts w:cs="Segoe UI"/>
              </w:rPr>
              <w:t xml:space="preserve"> as Techmentor\Administrator</w:t>
            </w:r>
          </w:p>
        </w:tc>
        <w:tc>
          <w:tcPr>
            <w:tcW w:w="6120" w:type="dxa"/>
          </w:tcPr>
          <w:p w14:paraId="18406A32" w14:textId="77777777" w:rsidR="00456590" w:rsidRPr="00D8199D" w:rsidRDefault="00456590" w:rsidP="00567843">
            <w:pPr>
              <w:spacing w:after="200"/>
            </w:pPr>
          </w:p>
        </w:tc>
      </w:tr>
      <w:tr w:rsidR="00456590" w:rsidRPr="00D8199D" w14:paraId="7C48C1BF" w14:textId="77777777" w:rsidTr="00567843">
        <w:tc>
          <w:tcPr>
            <w:tcW w:w="3006" w:type="dxa"/>
          </w:tcPr>
          <w:p w14:paraId="3B5BE89D" w14:textId="77777777" w:rsidR="00F45BEE" w:rsidRDefault="00F45BEE" w:rsidP="006C083A">
            <w:pPr>
              <w:pStyle w:val="ListParagraph"/>
              <w:numPr>
                <w:ilvl w:val="0"/>
                <w:numId w:val="39"/>
              </w:numPr>
              <w:rPr>
                <w:rFonts w:cs="Segoe UI"/>
              </w:rPr>
            </w:pPr>
            <w:r>
              <w:rPr>
                <w:rFonts w:cs="Segoe UI"/>
              </w:rPr>
              <w:t>Open an Administrative PowerShell Prompt</w:t>
            </w:r>
          </w:p>
          <w:p w14:paraId="4FF7ACC5" w14:textId="77777777" w:rsidR="00F45BEE" w:rsidRDefault="00F45BEE" w:rsidP="006C083A">
            <w:pPr>
              <w:pStyle w:val="ListParagraph"/>
              <w:numPr>
                <w:ilvl w:val="0"/>
                <w:numId w:val="39"/>
              </w:numPr>
              <w:rPr>
                <w:rFonts w:cs="Segoe UI"/>
              </w:rPr>
            </w:pPr>
            <w:r>
              <w:rPr>
                <w:rFonts w:cs="Segoe UI"/>
              </w:rPr>
              <w:t>Type Uninstall-</w:t>
            </w:r>
            <w:proofErr w:type="spellStart"/>
            <w:r>
              <w:rPr>
                <w:rFonts w:cs="Segoe UI"/>
              </w:rPr>
              <w:t>ADDSDomainController</w:t>
            </w:r>
            <w:proofErr w:type="spellEnd"/>
            <w:r>
              <w:rPr>
                <w:rFonts w:cs="Segoe UI"/>
              </w:rPr>
              <w:t xml:space="preserve"> -Verbose and press enter</w:t>
            </w:r>
          </w:p>
          <w:p w14:paraId="20B2FF73" w14:textId="6BABE452" w:rsidR="00456590" w:rsidRDefault="00F45BEE" w:rsidP="006C083A">
            <w:pPr>
              <w:pStyle w:val="ListParagraph"/>
              <w:numPr>
                <w:ilvl w:val="0"/>
                <w:numId w:val="39"/>
              </w:numPr>
              <w:rPr>
                <w:rFonts w:cs="Segoe UI"/>
              </w:rPr>
            </w:pPr>
            <w:r>
              <w:rPr>
                <w:rFonts w:cs="Segoe UI"/>
              </w:rPr>
              <w:t>When prompted for a password type Lab$123456!!@@##</w:t>
            </w:r>
          </w:p>
        </w:tc>
        <w:tc>
          <w:tcPr>
            <w:tcW w:w="6120" w:type="dxa"/>
          </w:tcPr>
          <w:p w14:paraId="0DFE9FE5" w14:textId="48CE7F79" w:rsidR="00456590" w:rsidRPr="00F45BEE" w:rsidRDefault="00F45BEE" w:rsidP="00567843">
            <w:pPr>
              <w:spacing w:after="200"/>
              <w:rPr>
                <w:noProof/>
              </w:rPr>
            </w:pPr>
            <w:r>
              <w:rPr>
                <w:noProof/>
                <w14:ligatures w14:val="none"/>
              </w:rPr>
              <w:drawing>
                <wp:inline distT="0" distB="0" distL="0" distR="0" wp14:anchorId="34FD0F23" wp14:editId="6B3A84CF">
                  <wp:extent cx="3703320" cy="1636395"/>
                  <wp:effectExtent l="0" t="0" r="0" b="1905"/>
                  <wp:docPr id="1861848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97547" name=""/>
                          <pic:cNvPicPr/>
                        </pic:nvPicPr>
                        <pic:blipFill>
                          <a:blip r:embed="rId77"/>
                          <a:stretch>
                            <a:fillRect/>
                          </a:stretch>
                        </pic:blipFill>
                        <pic:spPr>
                          <a:xfrm>
                            <a:off x="0" y="0"/>
                            <a:ext cx="3703320" cy="1636395"/>
                          </a:xfrm>
                          <a:prstGeom prst="rect">
                            <a:avLst/>
                          </a:prstGeom>
                        </pic:spPr>
                      </pic:pic>
                    </a:graphicData>
                  </a:graphic>
                </wp:inline>
              </w:drawing>
            </w:r>
          </w:p>
        </w:tc>
      </w:tr>
      <w:tr w:rsidR="00273DB4" w:rsidRPr="00D8199D" w14:paraId="3B5991E4" w14:textId="77777777" w:rsidTr="00567843">
        <w:tc>
          <w:tcPr>
            <w:tcW w:w="3006" w:type="dxa"/>
          </w:tcPr>
          <w:p w14:paraId="419FB661" w14:textId="18E75514" w:rsidR="00273DB4" w:rsidRDefault="00273DB4" w:rsidP="006C083A">
            <w:pPr>
              <w:pStyle w:val="ListParagraph"/>
              <w:numPr>
                <w:ilvl w:val="0"/>
                <w:numId w:val="39"/>
              </w:numPr>
              <w:rPr>
                <w:rFonts w:cs="Segoe UI"/>
              </w:rPr>
            </w:pPr>
            <w:r>
              <w:rPr>
                <w:rFonts w:cs="Segoe UI"/>
              </w:rPr>
              <w:t>Shutdown TMDC01</w:t>
            </w:r>
          </w:p>
        </w:tc>
        <w:tc>
          <w:tcPr>
            <w:tcW w:w="6120" w:type="dxa"/>
          </w:tcPr>
          <w:p w14:paraId="27246C40" w14:textId="6090D46C" w:rsidR="00273DB4" w:rsidRDefault="00273DB4" w:rsidP="00567843">
            <w:pPr>
              <w:spacing w:after="200"/>
              <w:rPr>
                <w:noProof/>
              </w:rPr>
            </w:pPr>
          </w:p>
        </w:tc>
      </w:tr>
    </w:tbl>
    <w:p w14:paraId="00FF6CBB" w14:textId="77777777" w:rsidR="00456590" w:rsidRDefault="00456590" w:rsidP="00456590"/>
    <w:p w14:paraId="787F0772" w14:textId="77777777" w:rsidR="007811FD" w:rsidRDefault="007811FD">
      <w:pPr>
        <w:spacing w:after="0" w:line="240" w:lineRule="auto"/>
        <w:rPr>
          <w:rFonts w:ascii="Arial" w:eastAsiaTheme="majorEastAsia" w:hAnsi="Arial" w:cstheme="majorBidi"/>
          <w:b/>
          <w:bCs/>
          <w:color w:val="000000"/>
          <w:sz w:val="28"/>
        </w:rPr>
      </w:pPr>
      <w:r>
        <w:br w:type="page"/>
      </w:r>
    </w:p>
    <w:p w14:paraId="01D55372" w14:textId="61AADB46" w:rsidR="00FF7532" w:rsidRDefault="00273DB4" w:rsidP="00FF7532">
      <w:pPr>
        <w:pStyle w:val="Heading3"/>
      </w:pPr>
      <w:bookmarkStart w:id="34" w:name="_Toc182301071"/>
      <w:r>
        <w:t>E</w:t>
      </w:r>
      <w:r w:rsidR="00FF7532">
        <w:t>xercise 1.</w:t>
      </w:r>
      <w:r w:rsidR="00110025">
        <w:t>9</w:t>
      </w:r>
      <w:r w:rsidR="00FF7532">
        <w:t xml:space="preserve"> – Steal the IP from </w:t>
      </w:r>
      <w:r w:rsidR="0030331C">
        <w:t>TMDC01</w:t>
      </w:r>
      <w:bookmarkEnd w:id="34"/>
    </w:p>
    <w:p w14:paraId="09E53083" w14:textId="7C6A7220" w:rsidR="00E84E3A" w:rsidRDefault="00E84E3A" w:rsidP="00E84E3A">
      <w:pPr>
        <w:pStyle w:val="BodyFirst"/>
      </w:pPr>
      <w:r>
        <w:t xml:space="preserve">During the Active Directory </w:t>
      </w:r>
      <w:proofErr w:type="spellStart"/>
      <w:r w:rsidR="005D2470">
        <w:t>Directory</w:t>
      </w:r>
      <w:proofErr w:type="spellEnd"/>
      <w:r w:rsidR="005D2470">
        <w:t xml:space="preserve"> Service (ADDS</w:t>
      </w:r>
      <w:r>
        <w:t>) decommissioning process for old domain controllers, stealing the IP address of the primary DNS servers is a technique used to facilitate a seamless transition without necessitating changes to static IP entries pointing to the removed domain controllers. In this scenario, the objective is to take over the IP address currently assigned to TMDC01 and reassign it to TMDC0</w:t>
      </w:r>
      <w:r w:rsidR="00391243">
        <w:t>5</w:t>
      </w:r>
      <w:r>
        <w:t>. This action ensures that any static and DHCP DNS entries are automatically ported over to TMDC0</w:t>
      </w:r>
      <w:r w:rsidR="00391243">
        <w:t>5</w:t>
      </w:r>
      <w:r>
        <w:t>, minimizing disruptions and simplifying the migration process.</w:t>
      </w:r>
    </w:p>
    <w:p w14:paraId="0A1442C4" w14:textId="77777777" w:rsidR="00E84E3A" w:rsidRDefault="00E84E3A" w:rsidP="00E84E3A">
      <w:pPr>
        <w:pStyle w:val="BodyFirst"/>
      </w:pPr>
      <w:r>
        <w:t>The process involves the following steps:</w:t>
      </w:r>
    </w:p>
    <w:p w14:paraId="4652210F" w14:textId="77777777" w:rsidR="00E84E3A" w:rsidRDefault="00E84E3A" w:rsidP="00E84E3A">
      <w:pPr>
        <w:pStyle w:val="BodyFirst"/>
      </w:pPr>
    </w:p>
    <w:p w14:paraId="57CB1DB4" w14:textId="77777777" w:rsidR="00E84E3A" w:rsidRPr="00E84E3A" w:rsidRDefault="00E84E3A" w:rsidP="005A0679">
      <w:pPr>
        <w:pStyle w:val="BodyFirst"/>
        <w:numPr>
          <w:ilvl w:val="0"/>
          <w:numId w:val="70"/>
        </w:numPr>
        <w:rPr>
          <w:b/>
          <w:bCs/>
        </w:rPr>
      </w:pPr>
      <w:r w:rsidRPr="00E84E3A">
        <w:rPr>
          <w:b/>
          <w:bCs/>
        </w:rPr>
        <w:t>Preparation:</w:t>
      </w:r>
    </w:p>
    <w:p w14:paraId="6C2EA226" w14:textId="63625D23" w:rsidR="00E84E3A" w:rsidRDefault="00E84E3A" w:rsidP="005A0679">
      <w:pPr>
        <w:pStyle w:val="BodyFirst"/>
        <w:numPr>
          <w:ilvl w:val="0"/>
          <w:numId w:val="69"/>
        </w:numPr>
      </w:pPr>
      <w:r>
        <w:t>Ensure that TMDC0</w:t>
      </w:r>
      <w:r w:rsidR="00391243">
        <w:t>5</w:t>
      </w:r>
      <w:r>
        <w:t xml:space="preserve"> is properly configured and ready to assume the responsibilities of TMDC01.</w:t>
      </w:r>
    </w:p>
    <w:p w14:paraId="540F7F1E" w14:textId="77777777" w:rsidR="00E84E3A" w:rsidRDefault="00E84E3A" w:rsidP="005A0679">
      <w:pPr>
        <w:pStyle w:val="BodyFirst"/>
        <w:numPr>
          <w:ilvl w:val="0"/>
          <w:numId w:val="69"/>
        </w:numPr>
      </w:pPr>
      <w:r>
        <w:t>Verify that TMDC01 is slated for decommissioning and no longer required in the AD infrastructure.</w:t>
      </w:r>
    </w:p>
    <w:p w14:paraId="718C90B7" w14:textId="77777777" w:rsidR="00E84E3A" w:rsidRPr="00E84E3A" w:rsidRDefault="00E84E3A" w:rsidP="005A0679">
      <w:pPr>
        <w:pStyle w:val="BodyFirst"/>
        <w:numPr>
          <w:ilvl w:val="0"/>
          <w:numId w:val="70"/>
        </w:numPr>
        <w:rPr>
          <w:b/>
          <w:bCs/>
        </w:rPr>
      </w:pPr>
      <w:r w:rsidRPr="00E84E3A">
        <w:rPr>
          <w:b/>
          <w:bCs/>
        </w:rPr>
        <w:t>Stealing the IP Address:</w:t>
      </w:r>
    </w:p>
    <w:p w14:paraId="54830ECE" w14:textId="77777777" w:rsidR="00E84E3A" w:rsidRDefault="00E84E3A" w:rsidP="005A0679">
      <w:pPr>
        <w:pStyle w:val="BodyFirst"/>
        <w:numPr>
          <w:ilvl w:val="0"/>
          <w:numId w:val="71"/>
        </w:numPr>
      </w:pPr>
      <w:r>
        <w:t>Access the network settings of TMDC01 and release its current IP address.</w:t>
      </w:r>
    </w:p>
    <w:p w14:paraId="42DBC6CF" w14:textId="471B41A7" w:rsidR="00E84E3A" w:rsidRDefault="00E84E3A" w:rsidP="005A0679">
      <w:pPr>
        <w:pStyle w:val="BodyFirst"/>
        <w:numPr>
          <w:ilvl w:val="0"/>
          <w:numId w:val="71"/>
        </w:numPr>
      </w:pPr>
      <w:r>
        <w:t>Assign the same IP address to TMDC0</w:t>
      </w:r>
      <w:r w:rsidR="00391243">
        <w:t>5</w:t>
      </w:r>
      <w:r>
        <w:t>, effectively "stealing" the IP address from TMDC01.</w:t>
      </w:r>
    </w:p>
    <w:p w14:paraId="0466C21A" w14:textId="06EF24B8" w:rsidR="00E84E3A" w:rsidRDefault="00E84E3A" w:rsidP="005A0679">
      <w:pPr>
        <w:pStyle w:val="BodyFirst"/>
        <w:numPr>
          <w:ilvl w:val="0"/>
          <w:numId w:val="71"/>
        </w:numPr>
      </w:pPr>
      <w:r>
        <w:t>Update DNS settings on TMDC0</w:t>
      </w:r>
      <w:r w:rsidR="00391243">
        <w:t>5</w:t>
      </w:r>
      <w:r>
        <w:t xml:space="preserve"> to reflect its new IP address assignment.</w:t>
      </w:r>
    </w:p>
    <w:p w14:paraId="75311D2F" w14:textId="77777777" w:rsidR="00E84E3A" w:rsidRPr="009C1DFF" w:rsidRDefault="00E84E3A" w:rsidP="005A0679">
      <w:pPr>
        <w:pStyle w:val="BodyFirst"/>
        <w:numPr>
          <w:ilvl w:val="0"/>
          <w:numId w:val="70"/>
        </w:numPr>
        <w:rPr>
          <w:b/>
          <w:bCs/>
        </w:rPr>
      </w:pPr>
      <w:r w:rsidRPr="009C1DFF">
        <w:rPr>
          <w:b/>
          <w:bCs/>
        </w:rPr>
        <w:t>Verification:</w:t>
      </w:r>
    </w:p>
    <w:p w14:paraId="52174F44" w14:textId="4D44AFC8" w:rsidR="00E84E3A" w:rsidRDefault="00E84E3A" w:rsidP="005A0679">
      <w:pPr>
        <w:pStyle w:val="BodyFirst"/>
        <w:numPr>
          <w:ilvl w:val="0"/>
          <w:numId w:val="72"/>
        </w:numPr>
      </w:pPr>
      <w:r>
        <w:t>Confirm that TMDC0</w:t>
      </w:r>
      <w:r w:rsidR="00391243">
        <w:t>5</w:t>
      </w:r>
      <w:r>
        <w:t xml:space="preserve"> has successfully assumed the IP address of TMDC01.</w:t>
      </w:r>
    </w:p>
    <w:p w14:paraId="6348C5EF" w14:textId="5DC85F4B" w:rsidR="00E84E3A" w:rsidRDefault="00E84E3A" w:rsidP="005A0679">
      <w:pPr>
        <w:pStyle w:val="BodyFirst"/>
        <w:numPr>
          <w:ilvl w:val="0"/>
          <w:numId w:val="72"/>
        </w:numPr>
      </w:pPr>
      <w:r>
        <w:t>Validate that all static and DHCP DNS entries have been automatically redirected to TMDC0</w:t>
      </w:r>
      <w:r w:rsidR="00391243">
        <w:t>5</w:t>
      </w:r>
      <w:r>
        <w:t>.</w:t>
      </w:r>
    </w:p>
    <w:p w14:paraId="79DE40AE" w14:textId="77777777" w:rsidR="00E84E3A" w:rsidRPr="009C1DFF" w:rsidRDefault="00E84E3A" w:rsidP="005A0679">
      <w:pPr>
        <w:pStyle w:val="BodyFirst"/>
        <w:numPr>
          <w:ilvl w:val="0"/>
          <w:numId w:val="70"/>
        </w:numPr>
        <w:rPr>
          <w:b/>
          <w:bCs/>
        </w:rPr>
      </w:pPr>
      <w:r w:rsidRPr="009C1DFF">
        <w:rPr>
          <w:b/>
          <w:bCs/>
        </w:rPr>
        <w:t>Testing:</w:t>
      </w:r>
    </w:p>
    <w:p w14:paraId="49A19E19" w14:textId="77777777" w:rsidR="00E84E3A" w:rsidRDefault="00E84E3A" w:rsidP="005A0679">
      <w:pPr>
        <w:pStyle w:val="BodyFirst"/>
        <w:numPr>
          <w:ilvl w:val="0"/>
          <w:numId w:val="73"/>
        </w:numPr>
      </w:pPr>
      <w:r>
        <w:t>Conduct thorough testing to ensure that TMDC03 is functioning correctly with its new IP address.</w:t>
      </w:r>
    </w:p>
    <w:p w14:paraId="583B1360" w14:textId="551EA3B3" w:rsidR="00E84E3A" w:rsidRDefault="00E84E3A" w:rsidP="005A0679">
      <w:pPr>
        <w:pStyle w:val="BodyFirst"/>
        <w:numPr>
          <w:ilvl w:val="0"/>
          <w:numId w:val="73"/>
        </w:numPr>
      </w:pPr>
      <w:r>
        <w:t>Verify that all DNS queries are being handled appropriately by TMDC0</w:t>
      </w:r>
      <w:r w:rsidR="00391243">
        <w:t>5</w:t>
      </w:r>
      <w:r>
        <w:t>.</w:t>
      </w:r>
    </w:p>
    <w:p w14:paraId="3BF47553" w14:textId="6D633219" w:rsidR="00FF7532" w:rsidRDefault="00E84E3A" w:rsidP="00E84E3A">
      <w:pPr>
        <w:pStyle w:val="BodyFirst"/>
      </w:pPr>
      <w:r>
        <w:t>By stealing the IP address of the primary DNS server during the AD decommissioning process, organizations can simplify the transition to new domain controllers while maintaining the integrity and continuity of DNS services. This approach minimizes the need for manual configuration changes and reduces the risk of service disruptions during the migration process.</w:t>
      </w:r>
    </w:p>
    <w:tbl>
      <w:tblPr>
        <w:tblStyle w:val="SDMtable"/>
        <w:tblW w:w="9126" w:type="dxa"/>
        <w:tblLayout w:type="fixed"/>
        <w:tblLook w:val="04A0" w:firstRow="1" w:lastRow="0" w:firstColumn="1" w:lastColumn="0" w:noHBand="0" w:noVBand="1"/>
      </w:tblPr>
      <w:tblGrid>
        <w:gridCol w:w="3006"/>
        <w:gridCol w:w="6120"/>
      </w:tblGrid>
      <w:tr w:rsidR="00FF7532" w:rsidRPr="00D8199D" w14:paraId="079604AC"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2C45B4D0" w14:textId="77777777" w:rsidR="00FF7532" w:rsidRPr="00D8199D" w:rsidRDefault="00FF7532" w:rsidP="00567843">
            <w:pPr>
              <w:spacing w:after="200"/>
              <w:contextualSpacing/>
              <w:rPr>
                <w:rFonts w:cs="Segoe UI"/>
              </w:rPr>
            </w:pPr>
            <w:r>
              <w:rPr>
                <w:rFonts w:cs="Segoe UI"/>
              </w:rPr>
              <w:t>Instructions</w:t>
            </w:r>
          </w:p>
        </w:tc>
        <w:tc>
          <w:tcPr>
            <w:tcW w:w="6120" w:type="dxa"/>
          </w:tcPr>
          <w:p w14:paraId="09366A3B" w14:textId="77777777" w:rsidR="00FF7532" w:rsidRPr="00D8199D" w:rsidRDefault="00FF7532" w:rsidP="00567843">
            <w:pPr>
              <w:spacing w:after="200"/>
              <w:jc w:val="center"/>
            </w:pPr>
            <w:r>
              <w:t>Screenshot (if applicable)</w:t>
            </w:r>
          </w:p>
        </w:tc>
      </w:tr>
      <w:tr w:rsidR="00FF7532" w:rsidRPr="00D8199D" w14:paraId="5B720DD8" w14:textId="77777777" w:rsidTr="00567843">
        <w:tc>
          <w:tcPr>
            <w:tcW w:w="3006" w:type="dxa"/>
          </w:tcPr>
          <w:p w14:paraId="213DE68B" w14:textId="77777777" w:rsidR="00FF7532" w:rsidRPr="00D8199D" w:rsidRDefault="00FF7532" w:rsidP="00567843">
            <w:pPr>
              <w:pStyle w:val="ListParagraph"/>
              <w:spacing w:after="200" w:line="276" w:lineRule="auto"/>
            </w:pPr>
          </w:p>
        </w:tc>
        <w:tc>
          <w:tcPr>
            <w:tcW w:w="6120" w:type="dxa"/>
          </w:tcPr>
          <w:p w14:paraId="5EC234D7" w14:textId="77777777" w:rsidR="00FF7532" w:rsidRPr="00D8199D" w:rsidRDefault="00FF7532" w:rsidP="00567843">
            <w:pPr>
              <w:spacing w:after="200"/>
            </w:pPr>
          </w:p>
        </w:tc>
      </w:tr>
      <w:tr w:rsidR="00FF7532" w:rsidRPr="00D8199D" w14:paraId="521A0A02" w14:textId="77777777" w:rsidTr="00567843">
        <w:tc>
          <w:tcPr>
            <w:tcW w:w="3006" w:type="dxa"/>
          </w:tcPr>
          <w:p w14:paraId="418A0D55" w14:textId="4E3874C0" w:rsidR="00FF7532" w:rsidRPr="00D8199D" w:rsidRDefault="00FF7532" w:rsidP="006C083A">
            <w:pPr>
              <w:numPr>
                <w:ilvl w:val="0"/>
                <w:numId w:val="29"/>
              </w:numPr>
              <w:spacing w:after="200" w:line="276" w:lineRule="auto"/>
              <w:contextualSpacing/>
              <w:rPr>
                <w:rFonts w:cs="Segoe UI"/>
              </w:rPr>
            </w:pPr>
            <w:r>
              <w:rPr>
                <w:rFonts w:cs="Segoe UI"/>
              </w:rPr>
              <w:t xml:space="preserve">Logon to </w:t>
            </w:r>
            <w:r w:rsidR="0030331C">
              <w:rPr>
                <w:rFonts w:cs="Segoe UI"/>
              </w:rPr>
              <w:t>TMDC0</w:t>
            </w:r>
            <w:r w:rsidR="00391243">
              <w:rPr>
                <w:rFonts w:cs="Segoe UI"/>
              </w:rPr>
              <w:t>5</w:t>
            </w:r>
            <w:r>
              <w:rPr>
                <w:rFonts w:cs="Segoe UI"/>
              </w:rPr>
              <w:t xml:space="preserve"> as Techmentor\Administrator</w:t>
            </w:r>
          </w:p>
        </w:tc>
        <w:tc>
          <w:tcPr>
            <w:tcW w:w="6120" w:type="dxa"/>
          </w:tcPr>
          <w:p w14:paraId="682E4500" w14:textId="77777777" w:rsidR="00FF7532" w:rsidRPr="00D8199D" w:rsidRDefault="00FF7532" w:rsidP="00567843">
            <w:pPr>
              <w:spacing w:after="200"/>
            </w:pPr>
          </w:p>
        </w:tc>
      </w:tr>
      <w:tr w:rsidR="004F546F" w:rsidRPr="00D8199D" w14:paraId="2F9310B8" w14:textId="77777777" w:rsidTr="00567843">
        <w:tc>
          <w:tcPr>
            <w:tcW w:w="3006" w:type="dxa"/>
          </w:tcPr>
          <w:p w14:paraId="2D0841D3" w14:textId="7AAF9FB5" w:rsidR="00FC32BC" w:rsidRDefault="002C6D78" w:rsidP="006C083A">
            <w:pPr>
              <w:numPr>
                <w:ilvl w:val="0"/>
                <w:numId w:val="29"/>
              </w:numPr>
              <w:spacing w:after="200" w:line="276" w:lineRule="auto"/>
              <w:contextualSpacing/>
              <w:rPr>
                <w:rFonts w:cs="Segoe UI"/>
              </w:rPr>
            </w:pPr>
            <w:r>
              <w:rPr>
                <w:rFonts w:cs="Segoe UI"/>
              </w:rPr>
              <w:t>Configure the IP</w:t>
            </w:r>
            <w:r w:rsidR="00FC32BC">
              <w:rPr>
                <w:rFonts w:cs="Segoe UI"/>
              </w:rPr>
              <w:t xml:space="preserve"> Address with 192.168.11.3</w:t>
            </w:r>
            <w:r w:rsidR="00387DC1">
              <w:rPr>
                <w:rFonts w:cs="Segoe UI"/>
              </w:rPr>
              <w:t xml:space="preserve"> </w:t>
            </w:r>
          </w:p>
          <w:p w14:paraId="5FEA8360" w14:textId="201662C0" w:rsidR="000B2B98" w:rsidRDefault="000B2B98" w:rsidP="00FC32BC">
            <w:pPr>
              <w:spacing w:after="200" w:line="276" w:lineRule="auto"/>
              <w:ind w:left="360"/>
              <w:contextualSpacing/>
              <w:rPr>
                <w:rFonts w:cs="Segoe UI"/>
              </w:rPr>
            </w:pPr>
          </w:p>
        </w:tc>
        <w:tc>
          <w:tcPr>
            <w:tcW w:w="6120" w:type="dxa"/>
          </w:tcPr>
          <w:p w14:paraId="42BEDF8E" w14:textId="33C71A92" w:rsidR="004F546F" w:rsidRPr="00D8199D" w:rsidRDefault="004F546F" w:rsidP="00567843">
            <w:pPr>
              <w:spacing w:after="200"/>
            </w:pPr>
          </w:p>
        </w:tc>
      </w:tr>
      <w:tr w:rsidR="00694015" w:rsidRPr="00D8199D" w14:paraId="7A60AE15" w14:textId="77777777" w:rsidTr="00567843">
        <w:tc>
          <w:tcPr>
            <w:tcW w:w="3006" w:type="dxa"/>
          </w:tcPr>
          <w:p w14:paraId="3C2AC473" w14:textId="24D05157" w:rsidR="00694015" w:rsidRPr="000A15F9" w:rsidRDefault="00694015" w:rsidP="006C083A">
            <w:pPr>
              <w:numPr>
                <w:ilvl w:val="0"/>
                <w:numId w:val="29"/>
              </w:numPr>
              <w:spacing w:after="200" w:line="276" w:lineRule="auto"/>
              <w:contextualSpacing/>
              <w:rPr>
                <w:rFonts w:cs="Segoe UI"/>
              </w:rPr>
            </w:pPr>
            <w:r>
              <w:rPr>
                <w:rFonts w:cstheme="minorHAnsi"/>
              </w:rPr>
              <w:t>Open an Administrative Command Prompt and</w:t>
            </w:r>
            <w:r>
              <w:rPr>
                <w:rFonts w:cstheme="minorHAnsi"/>
              </w:rPr>
              <w:br/>
              <w:t>type ipconfig /</w:t>
            </w:r>
            <w:proofErr w:type="spellStart"/>
            <w:r>
              <w:rPr>
                <w:rFonts w:cstheme="minorHAnsi"/>
              </w:rPr>
              <w:t>registerdns</w:t>
            </w:r>
            <w:proofErr w:type="spellEnd"/>
          </w:p>
        </w:tc>
        <w:tc>
          <w:tcPr>
            <w:tcW w:w="6120" w:type="dxa"/>
          </w:tcPr>
          <w:p w14:paraId="4FBF565B" w14:textId="66CD3FCF" w:rsidR="00694015" w:rsidRDefault="00694015" w:rsidP="00694015">
            <w:pPr>
              <w:spacing w:after="200"/>
              <w:rPr>
                <w:noProof/>
              </w:rPr>
            </w:pPr>
            <w:r>
              <w:rPr>
                <w:noProof/>
              </w:rPr>
              <w:drawing>
                <wp:inline distT="0" distB="0" distL="0" distR="0" wp14:anchorId="6B15D3CB" wp14:editId="3F6B0CA8">
                  <wp:extent cx="3703320" cy="934720"/>
                  <wp:effectExtent l="0" t="0" r="0" b="0"/>
                  <wp:docPr id="301" name="Picture 3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62"/>
                          <a:stretch>
                            <a:fillRect/>
                          </a:stretch>
                        </pic:blipFill>
                        <pic:spPr>
                          <a:xfrm>
                            <a:off x="0" y="0"/>
                            <a:ext cx="3703320" cy="934720"/>
                          </a:xfrm>
                          <a:prstGeom prst="rect">
                            <a:avLst/>
                          </a:prstGeom>
                        </pic:spPr>
                      </pic:pic>
                    </a:graphicData>
                  </a:graphic>
                </wp:inline>
              </w:drawing>
            </w:r>
          </w:p>
        </w:tc>
      </w:tr>
      <w:tr w:rsidR="00694015" w:rsidRPr="00D8199D" w14:paraId="4BEC8A7E" w14:textId="77777777" w:rsidTr="00567843">
        <w:tc>
          <w:tcPr>
            <w:tcW w:w="3006" w:type="dxa"/>
          </w:tcPr>
          <w:p w14:paraId="23A19239" w14:textId="08D150E4" w:rsidR="00694015" w:rsidRDefault="00694015" w:rsidP="006C083A">
            <w:pPr>
              <w:numPr>
                <w:ilvl w:val="0"/>
                <w:numId w:val="29"/>
              </w:numPr>
              <w:spacing w:after="200" w:line="276" w:lineRule="auto"/>
              <w:contextualSpacing/>
              <w:rPr>
                <w:rFonts w:cs="Segoe UI"/>
              </w:rPr>
            </w:pPr>
            <w:r>
              <w:rPr>
                <w:rFonts w:cstheme="minorHAnsi"/>
              </w:rPr>
              <w:t xml:space="preserve">Type net stop </w:t>
            </w:r>
            <w:proofErr w:type="spellStart"/>
            <w:r>
              <w:rPr>
                <w:rFonts w:cstheme="minorHAnsi"/>
              </w:rPr>
              <w:t>netlogon</w:t>
            </w:r>
            <w:proofErr w:type="spellEnd"/>
            <w:r>
              <w:rPr>
                <w:rFonts w:cstheme="minorHAnsi"/>
              </w:rPr>
              <w:t xml:space="preserve"> &amp; Net start </w:t>
            </w:r>
            <w:proofErr w:type="spellStart"/>
            <w:r>
              <w:rPr>
                <w:rFonts w:cstheme="minorHAnsi"/>
              </w:rPr>
              <w:t>netlogon</w:t>
            </w:r>
            <w:proofErr w:type="spellEnd"/>
            <w:r>
              <w:rPr>
                <w:rFonts w:cstheme="minorHAnsi"/>
              </w:rPr>
              <w:t xml:space="preserve"> and press enter</w:t>
            </w:r>
          </w:p>
        </w:tc>
        <w:tc>
          <w:tcPr>
            <w:tcW w:w="6120" w:type="dxa"/>
          </w:tcPr>
          <w:p w14:paraId="08735766" w14:textId="751C51DB" w:rsidR="00694015" w:rsidRDefault="00694015" w:rsidP="00694015">
            <w:pPr>
              <w:spacing w:after="200"/>
              <w:rPr>
                <w:noProof/>
              </w:rPr>
            </w:pPr>
            <w:r>
              <w:rPr>
                <w:noProof/>
              </w:rPr>
              <w:drawing>
                <wp:inline distT="0" distB="0" distL="0" distR="0" wp14:anchorId="15978B35" wp14:editId="71C4314A">
                  <wp:extent cx="3703320" cy="1317625"/>
                  <wp:effectExtent l="0" t="0" r="0" b="0"/>
                  <wp:docPr id="304" name="Picture 3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 name="Picture 19796" descr="Text&#10;&#10;Description automatically generated"/>
                          <pic:cNvPicPr/>
                        </pic:nvPicPr>
                        <pic:blipFill>
                          <a:blip r:embed="rId63"/>
                          <a:stretch>
                            <a:fillRect/>
                          </a:stretch>
                        </pic:blipFill>
                        <pic:spPr>
                          <a:xfrm>
                            <a:off x="0" y="0"/>
                            <a:ext cx="3703320" cy="1317625"/>
                          </a:xfrm>
                          <a:prstGeom prst="rect">
                            <a:avLst/>
                          </a:prstGeom>
                        </pic:spPr>
                      </pic:pic>
                    </a:graphicData>
                  </a:graphic>
                </wp:inline>
              </w:drawing>
            </w:r>
            <w:r>
              <w:rPr>
                <w:noProof/>
              </w:rPr>
              <w:br/>
            </w:r>
            <w:r>
              <w:rPr>
                <w:noProof/>
              </w:rPr>
              <w:br/>
              <w:t xml:space="preserve">The netlogon service updates </w:t>
            </w:r>
            <w:r w:rsidR="00ED0355">
              <w:rPr>
                <w:noProof/>
              </w:rPr>
              <w:t>DNS</w:t>
            </w:r>
            <w:r>
              <w:rPr>
                <w:noProof/>
              </w:rPr>
              <w:t xml:space="preserve"> by reading a file called netlogon.</w:t>
            </w:r>
            <w:r w:rsidR="00ED0355">
              <w:rPr>
                <w:noProof/>
              </w:rPr>
              <w:t>DNS</w:t>
            </w:r>
            <w:r>
              <w:rPr>
                <w:noProof/>
              </w:rPr>
              <w:t xml:space="preserve"> to create Service Records (SRV) for Domain Controllers.   Part of the production process is to stop and start the netlogon service to force t</w:t>
            </w:r>
            <w:r w:rsidR="00ED0355">
              <w:rPr>
                <w:noProof/>
              </w:rPr>
              <w:t>hese records propagation</w:t>
            </w:r>
            <w:r>
              <w:rPr>
                <w:noProof/>
              </w:rPr>
              <w:t>.</w:t>
            </w:r>
          </w:p>
        </w:tc>
      </w:tr>
      <w:tr w:rsidR="00694015" w:rsidRPr="00D8199D" w14:paraId="6F9A19B0" w14:textId="77777777" w:rsidTr="00567843">
        <w:tc>
          <w:tcPr>
            <w:tcW w:w="3006" w:type="dxa"/>
          </w:tcPr>
          <w:p w14:paraId="6CBF396F" w14:textId="0EA3D733" w:rsidR="00694015" w:rsidRDefault="00694015" w:rsidP="006C083A">
            <w:pPr>
              <w:numPr>
                <w:ilvl w:val="0"/>
                <w:numId w:val="29"/>
              </w:numPr>
              <w:spacing w:after="200" w:line="276" w:lineRule="auto"/>
              <w:contextualSpacing/>
              <w:rPr>
                <w:rFonts w:cs="Segoe UI"/>
              </w:rPr>
            </w:pPr>
            <w:r>
              <w:rPr>
                <w:rFonts w:cstheme="minorHAnsi"/>
              </w:rPr>
              <w:t xml:space="preserve">Type </w:t>
            </w:r>
            <w:proofErr w:type="spellStart"/>
            <w:r>
              <w:rPr>
                <w:rFonts w:cstheme="minorHAnsi"/>
              </w:rPr>
              <w:t>Repadmin</w:t>
            </w:r>
            <w:proofErr w:type="spellEnd"/>
            <w:r>
              <w:rPr>
                <w:rFonts w:cstheme="minorHAnsi"/>
              </w:rPr>
              <w:t xml:space="preserve"> /</w:t>
            </w:r>
            <w:proofErr w:type="spellStart"/>
            <w:r>
              <w:rPr>
                <w:rFonts w:cstheme="minorHAnsi"/>
              </w:rPr>
              <w:t>kcc</w:t>
            </w:r>
            <w:proofErr w:type="spellEnd"/>
            <w:r>
              <w:rPr>
                <w:rFonts w:cstheme="minorHAnsi"/>
              </w:rPr>
              <w:t xml:space="preserve"> and press enter</w:t>
            </w:r>
          </w:p>
        </w:tc>
        <w:tc>
          <w:tcPr>
            <w:tcW w:w="6120" w:type="dxa"/>
          </w:tcPr>
          <w:p w14:paraId="7F0B4D1C" w14:textId="3E8387FC" w:rsidR="00694015" w:rsidRDefault="00694015" w:rsidP="00694015">
            <w:pPr>
              <w:spacing w:after="200"/>
              <w:rPr>
                <w:noProof/>
              </w:rPr>
            </w:pPr>
            <w:r>
              <w:rPr>
                <w:noProof/>
              </w:rPr>
              <w:drawing>
                <wp:inline distT="0" distB="0" distL="0" distR="0" wp14:anchorId="57049AD3" wp14:editId="66B4670B">
                  <wp:extent cx="3703320" cy="1583055"/>
                  <wp:effectExtent l="0" t="0" r="0" b="0"/>
                  <wp:docPr id="305" name="Picture 3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 name="Picture 19798" descr="Text&#10;&#10;Description automatically generated"/>
                          <pic:cNvPicPr/>
                        </pic:nvPicPr>
                        <pic:blipFill>
                          <a:blip r:embed="rId64"/>
                          <a:stretch>
                            <a:fillRect/>
                          </a:stretch>
                        </pic:blipFill>
                        <pic:spPr>
                          <a:xfrm>
                            <a:off x="0" y="0"/>
                            <a:ext cx="3703320" cy="1583055"/>
                          </a:xfrm>
                          <a:prstGeom prst="rect">
                            <a:avLst/>
                          </a:prstGeom>
                        </pic:spPr>
                      </pic:pic>
                    </a:graphicData>
                  </a:graphic>
                </wp:inline>
              </w:drawing>
            </w:r>
            <w:r>
              <w:rPr>
                <w:noProof/>
              </w:rPr>
              <w:br/>
            </w:r>
            <w:r>
              <w:rPr>
                <w:noProof/>
              </w:rPr>
              <w:br/>
              <w:t xml:space="preserve">Repadmin /kcc triggers the Knowledge Consistency Checker.   The Knowledge Consistency checker is what helps create the automatically generated connection objects in Active Directory Sites and Services.   </w:t>
            </w:r>
          </w:p>
        </w:tc>
      </w:tr>
      <w:tr w:rsidR="00694015" w:rsidRPr="00D8199D" w14:paraId="4100E005" w14:textId="77777777" w:rsidTr="00567843">
        <w:tc>
          <w:tcPr>
            <w:tcW w:w="3006" w:type="dxa"/>
          </w:tcPr>
          <w:p w14:paraId="0086D07D" w14:textId="653C171B" w:rsidR="00694015" w:rsidRDefault="00694015" w:rsidP="006C083A">
            <w:pPr>
              <w:numPr>
                <w:ilvl w:val="0"/>
                <w:numId w:val="29"/>
              </w:numPr>
              <w:spacing w:after="200" w:line="276" w:lineRule="auto"/>
              <w:contextualSpacing/>
              <w:rPr>
                <w:rFonts w:cs="Segoe UI"/>
              </w:rPr>
            </w:pPr>
            <w:r>
              <w:rPr>
                <w:rFonts w:cstheme="minorHAnsi"/>
              </w:rPr>
              <w:t xml:space="preserve">Type </w:t>
            </w:r>
            <w:proofErr w:type="spellStart"/>
            <w:r>
              <w:rPr>
                <w:rFonts w:cstheme="minorHAnsi"/>
              </w:rPr>
              <w:t>Repadmin</w:t>
            </w:r>
            <w:proofErr w:type="spellEnd"/>
            <w:r>
              <w:rPr>
                <w:rFonts w:cstheme="minorHAnsi"/>
              </w:rPr>
              <w:t xml:space="preserve"> </w:t>
            </w:r>
            <w:r w:rsidR="00E53BEA">
              <w:rPr>
                <w:rFonts w:cstheme="minorHAnsi"/>
              </w:rPr>
              <w:t>/</w:t>
            </w:r>
            <w:proofErr w:type="spellStart"/>
            <w:r w:rsidR="00E53BEA">
              <w:rPr>
                <w:rFonts w:cstheme="minorHAnsi"/>
              </w:rPr>
              <w:t>syncall</w:t>
            </w:r>
            <w:proofErr w:type="spellEnd"/>
            <w:r w:rsidR="00E53BEA">
              <w:rPr>
                <w:rFonts w:cstheme="minorHAnsi"/>
              </w:rPr>
              <w:t xml:space="preserve"> </w:t>
            </w:r>
            <w:r>
              <w:rPr>
                <w:rFonts w:cstheme="minorHAnsi"/>
              </w:rPr>
              <w:t>/e /d /a and press enter</w:t>
            </w:r>
          </w:p>
        </w:tc>
        <w:tc>
          <w:tcPr>
            <w:tcW w:w="6120" w:type="dxa"/>
          </w:tcPr>
          <w:p w14:paraId="4EF8FCA3" w14:textId="457628D5" w:rsidR="00694015" w:rsidRDefault="00694015" w:rsidP="00694015">
            <w:pPr>
              <w:spacing w:after="200"/>
              <w:rPr>
                <w:noProof/>
              </w:rPr>
            </w:pPr>
            <w:r>
              <w:rPr>
                <w:noProof/>
              </w:rPr>
              <w:drawing>
                <wp:inline distT="0" distB="0" distL="0" distR="0" wp14:anchorId="610956BB" wp14:editId="3E513E97">
                  <wp:extent cx="3703320" cy="1807210"/>
                  <wp:effectExtent l="0" t="0" r="0" b="254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65"/>
                          <a:stretch>
                            <a:fillRect/>
                          </a:stretch>
                        </pic:blipFill>
                        <pic:spPr>
                          <a:xfrm>
                            <a:off x="0" y="0"/>
                            <a:ext cx="3703320" cy="1807210"/>
                          </a:xfrm>
                          <a:prstGeom prst="rect">
                            <a:avLst/>
                          </a:prstGeom>
                        </pic:spPr>
                      </pic:pic>
                    </a:graphicData>
                  </a:graphic>
                </wp:inline>
              </w:drawing>
            </w:r>
          </w:p>
        </w:tc>
      </w:tr>
      <w:tr w:rsidR="00694015" w:rsidRPr="00D8199D" w14:paraId="3D8E774C" w14:textId="77777777" w:rsidTr="00567843">
        <w:tc>
          <w:tcPr>
            <w:tcW w:w="3006" w:type="dxa"/>
          </w:tcPr>
          <w:p w14:paraId="03415DBC" w14:textId="78460C2B" w:rsidR="00694015" w:rsidRDefault="00694015" w:rsidP="006C083A">
            <w:pPr>
              <w:numPr>
                <w:ilvl w:val="0"/>
                <w:numId w:val="29"/>
              </w:numPr>
              <w:spacing w:after="200" w:line="276" w:lineRule="auto"/>
              <w:contextualSpacing/>
              <w:rPr>
                <w:rFonts w:cs="Segoe UI"/>
              </w:rPr>
            </w:pPr>
            <w:r w:rsidRPr="0E269E6A">
              <w:t xml:space="preserve">Type </w:t>
            </w:r>
            <w:proofErr w:type="spellStart"/>
            <w:r w:rsidRPr="0E269E6A">
              <w:t>Repadmin</w:t>
            </w:r>
            <w:proofErr w:type="spellEnd"/>
            <w:r w:rsidRPr="0E269E6A">
              <w:t xml:space="preserve"> </w:t>
            </w:r>
            <w:r w:rsidR="27ADC3C4" w:rsidRPr="27ADC3C4">
              <w:t>/</w:t>
            </w:r>
            <w:proofErr w:type="spellStart"/>
            <w:r w:rsidR="27ADC3C4" w:rsidRPr="27ADC3C4">
              <w:t>syncall</w:t>
            </w:r>
            <w:proofErr w:type="spellEnd"/>
            <w:r w:rsidR="27ADC3C4" w:rsidRPr="27ADC3C4">
              <w:t xml:space="preserve"> /</w:t>
            </w:r>
            <w:r w:rsidRPr="0E269E6A">
              <w:t>e /d /a /P</w:t>
            </w:r>
            <w:r>
              <w:br/>
            </w:r>
            <w:r>
              <w:br/>
            </w:r>
            <w:r w:rsidRPr="0E269E6A">
              <w:t>Did this command run successfully?</w:t>
            </w:r>
          </w:p>
        </w:tc>
        <w:tc>
          <w:tcPr>
            <w:tcW w:w="6120" w:type="dxa"/>
          </w:tcPr>
          <w:p w14:paraId="7DB5ABD8" w14:textId="79D0F1F6" w:rsidR="00694015" w:rsidRDefault="00694015" w:rsidP="00694015">
            <w:pPr>
              <w:spacing w:after="200"/>
              <w:rPr>
                <w:noProof/>
              </w:rPr>
            </w:pPr>
            <w:r>
              <w:rPr>
                <w:noProof/>
              </w:rPr>
              <w:drawing>
                <wp:inline distT="0" distB="0" distL="0" distR="0" wp14:anchorId="63C8B947" wp14:editId="2678C2F8">
                  <wp:extent cx="3703320" cy="158242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03320" cy="1582420"/>
                          </a:xfrm>
                          <a:prstGeom prst="rect">
                            <a:avLst/>
                          </a:prstGeom>
                        </pic:spPr>
                      </pic:pic>
                    </a:graphicData>
                  </a:graphic>
                </wp:inline>
              </w:drawing>
            </w:r>
            <w:r>
              <w:rPr>
                <w:noProof/>
              </w:rPr>
              <w:br/>
            </w:r>
            <w:r>
              <w:rPr>
                <w:noProof/>
              </w:rPr>
              <w:br/>
              <w:t>This command didn’t run successfully</w:t>
            </w:r>
            <w:r w:rsidR="00ED0355">
              <w:rPr>
                <w:noProof/>
              </w:rPr>
              <w:t>;</w:t>
            </w:r>
            <w:r>
              <w:rPr>
                <w:noProof/>
              </w:rPr>
              <w:t xml:space="preserve"> as you can see</w:t>
            </w:r>
            <w:r w:rsidR="00ED0355">
              <w:rPr>
                <w:noProof/>
              </w:rPr>
              <w:t>,</w:t>
            </w:r>
            <w:r>
              <w:rPr>
                <w:noProof/>
              </w:rPr>
              <w:t xml:space="preserve"> we get the topology incomplete error message.   </w:t>
            </w:r>
            <w:r w:rsidR="00ED0355">
              <w:rPr>
                <w:noProof/>
              </w:rPr>
              <w:t>We will need to invoke the knowledge consistency checker on each domain controller to fix this</w:t>
            </w:r>
            <w:r>
              <w:rPr>
                <w:noProof/>
              </w:rPr>
              <w:t xml:space="preserve">.  </w:t>
            </w:r>
            <w:r>
              <w:rPr>
                <w:noProof/>
              </w:rPr>
              <w:br/>
            </w:r>
            <w:r>
              <w:rPr>
                <w:noProof/>
              </w:rPr>
              <w:br/>
              <w:t>Run Repadmin /kcc from the other DCs and try again.</w:t>
            </w:r>
          </w:p>
        </w:tc>
      </w:tr>
    </w:tbl>
    <w:p w14:paraId="6A51F0A2" w14:textId="77777777" w:rsidR="00273DB4" w:rsidRDefault="00273DB4">
      <w:pPr>
        <w:spacing w:after="0" w:line="240" w:lineRule="auto"/>
        <w:rPr>
          <w:rFonts w:ascii="Arial" w:eastAsiaTheme="majorEastAsia" w:hAnsi="Arial" w:cstheme="majorBidi"/>
          <w:b/>
          <w:bCs/>
          <w:color w:val="000000"/>
          <w:sz w:val="28"/>
        </w:rPr>
      </w:pPr>
      <w:r>
        <w:br w:type="page"/>
      </w:r>
    </w:p>
    <w:p w14:paraId="288C6785" w14:textId="16E54A13" w:rsidR="000A15F9" w:rsidRDefault="000A15F9" w:rsidP="000A15F9">
      <w:pPr>
        <w:pStyle w:val="Heading3"/>
      </w:pPr>
      <w:bookmarkStart w:id="35" w:name="_Toc182301072"/>
      <w:r>
        <w:t>Exercise 1.1</w:t>
      </w:r>
      <w:r w:rsidR="00110025">
        <w:t>0</w:t>
      </w:r>
      <w:r>
        <w:t xml:space="preserve"> – Steal the IP from TMDC02</w:t>
      </w:r>
      <w:bookmarkEnd w:id="35"/>
    </w:p>
    <w:p w14:paraId="2D6C3003" w14:textId="1FF83D48" w:rsidR="000A15F9" w:rsidRPr="00DE5041" w:rsidRDefault="00534E1C" w:rsidP="000A15F9">
      <w:pPr>
        <w:pStyle w:val="BodyFirst"/>
      </w:pPr>
      <w:r w:rsidRPr="00534E1C">
        <w:t xml:space="preserve">In this exercise, we will repeat the steps outlined in the previous </w:t>
      </w:r>
      <w:r w:rsidR="0003592D">
        <w:t>exercise</w:t>
      </w:r>
      <w:r w:rsidRPr="00534E1C">
        <w:t>, but this time, we will take over the IP Address assigned to TMDC02 and assign it to TMDC0</w:t>
      </w:r>
      <w:r w:rsidR="00391243">
        <w:t>6</w:t>
      </w:r>
      <w:r w:rsidRPr="00534E1C">
        <w:t>. This action will ensure that any static and DHCP DNS entries are seamlessly ported over to TMDC0</w:t>
      </w:r>
      <w:r w:rsidR="00391243">
        <w:t>6</w:t>
      </w:r>
      <w:r w:rsidRPr="00534E1C">
        <w:t>, facilitating a smooth transition in the Active Directory (AD) decommissioning process.</w:t>
      </w:r>
    </w:p>
    <w:p w14:paraId="2A7A9CA3" w14:textId="77777777" w:rsidR="000A15F9" w:rsidRDefault="000A15F9" w:rsidP="000A15F9">
      <w:pPr>
        <w:pStyle w:val="BodyFirst"/>
      </w:pPr>
    </w:p>
    <w:tbl>
      <w:tblPr>
        <w:tblStyle w:val="SDMtable"/>
        <w:tblW w:w="9126" w:type="dxa"/>
        <w:tblLayout w:type="fixed"/>
        <w:tblLook w:val="04A0" w:firstRow="1" w:lastRow="0" w:firstColumn="1" w:lastColumn="0" w:noHBand="0" w:noVBand="1"/>
      </w:tblPr>
      <w:tblGrid>
        <w:gridCol w:w="3006"/>
        <w:gridCol w:w="6120"/>
      </w:tblGrid>
      <w:tr w:rsidR="000A15F9" w:rsidRPr="00D8199D" w14:paraId="60DBD4DB"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3CD7DFDF" w14:textId="77777777" w:rsidR="000A15F9" w:rsidRPr="00D8199D" w:rsidRDefault="000A15F9" w:rsidP="00567843">
            <w:pPr>
              <w:spacing w:after="200"/>
              <w:contextualSpacing/>
              <w:rPr>
                <w:rFonts w:cs="Segoe UI"/>
              </w:rPr>
            </w:pPr>
            <w:r>
              <w:rPr>
                <w:rFonts w:cs="Segoe UI"/>
              </w:rPr>
              <w:t>Instructions</w:t>
            </w:r>
          </w:p>
        </w:tc>
        <w:tc>
          <w:tcPr>
            <w:tcW w:w="6120" w:type="dxa"/>
          </w:tcPr>
          <w:p w14:paraId="40B452DE" w14:textId="77777777" w:rsidR="000A15F9" w:rsidRPr="00D8199D" w:rsidRDefault="000A15F9" w:rsidP="00567843">
            <w:pPr>
              <w:spacing w:after="200"/>
              <w:jc w:val="center"/>
            </w:pPr>
            <w:r>
              <w:t>Screenshot (if applicable)</w:t>
            </w:r>
          </w:p>
        </w:tc>
      </w:tr>
      <w:tr w:rsidR="000A15F9" w:rsidRPr="00D8199D" w14:paraId="230758FE" w14:textId="77777777" w:rsidTr="00567843">
        <w:tc>
          <w:tcPr>
            <w:tcW w:w="3006" w:type="dxa"/>
          </w:tcPr>
          <w:p w14:paraId="6C81B6F7" w14:textId="77777777" w:rsidR="000A15F9" w:rsidRPr="00D8199D" w:rsidRDefault="000A15F9" w:rsidP="00567843">
            <w:pPr>
              <w:pStyle w:val="ListParagraph"/>
              <w:spacing w:after="200" w:line="276" w:lineRule="auto"/>
            </w:pPr>
          </w:p>
        </w:tc>
        <w:tc>
          <w:tcPr>
            <w:tcW w:w="6120" w:type="dxa"/>
          </w:tcPr>
          <w:p w14:paraId="475500AA" w14:textId="77777777" w:rsidR="000A15F9" w:rsidRPr="00D8199D" w:rsidRDefault="000A15F9" w:rsidP="00567843">
            <w:pPr>
              <w:spacing w:after="200"/>
            </w:pPr>
          </w:p>
        </w:tc>
      </w:tr>
      <w:tr w:rsidR="000A15F9" w:rsidRPr="00D8199D" w14:paraId="3F32F443" w14:textId="77777777" w:rsidTr="00567843">
        <w:tc>
          <w:tcPr>
            <w:tcW w:w="3006" w:type="dxa"/>
          </w:tcPr>
          <w:p w14:paraId="6BEDDCF1" w14:textId="68F7935E" w:rsidR="000A15F9" w:rsidRPr="00D8199D" w:rsidRDefault="000A15F9" w:rsidP="006C083A">
            <w:pPr>
              <w:numPr>
                <w:ilvl w:val="0"/>
                <w:numId w:val="30"/>
              </w:numPr>
              <w:spacing w:after="200" w:line="276" w:lineRule="auto"/>
              <w:contextualSpacing/>
              <w:rPr>
                <w:rFonts w:cs="Segoe UI"/>
              </w:rPr>
            </w:pPr>
            <w:r>
              <w:rPr>
                <w:rFonts w:cs="Segoe UI"/>
              </w:rPr>
              <w:t xml:space="preserve">Logon to </w:t>
            </w:r>
            <w:r w:rsidR="5CD015E1" w:rsidRPr="5CD015E1">
              <w:rPr>
                <w:rFonts w:cs="Segoe UI"/>
              </w:rPr>
              <w:t>TMDC06</w:t>
            </w:r>
            <w:r>
              <w:rPr>
                <w:rFonts w:cs="Segoe UI"/>
              </w:rPr>
              <w:t xml:space="preserve"> as Techmentor\Administrator</w:t>
            </w:r>
          </w:p>
        </w:tc>
        <w:tc>
          <w:tcPr>
            <w:tcW w:w="6120" w:type="dxa"/>
          </w:tcPr>
          <w:p w14:paraId="1F41ED22" w14:textId="77777777" w:rsidR="000A15F9" w:rsidRPr="00D8199D" w:rsidRDefault="000A15F9" w:rsidP="00567843">
            <w:pPr>
              <w:spacing w:after="200"/>
            </w:pPr>
          </w:p>
        </w:tc>
      </w:tr>
      <w:tr w:rsidR="000A15F9" w:rsidRPr="00D8199D" w14:paraId="6CDFB9C9" w14:textId="77777777" w:rsidTr="00567843">
        <w:tc>
          <w:tcPr>
            <w:tcW w:w="3006" w:type="dxa"/>
          </w:tcPr>
          <w:p w14:paraId="20D1900C" w14:textId="3C1D3926" w:rsidR="000A15F9" w:rsidRDefault="00694015" w:rsidP="006C083A">
            <w:pPr>
              <w:numPr>
                <w:ilvl w:val="0"/>
                <w:numId w:val="30"/>
              </w:numPr>
              <w:spacing w:after="200" w:line="276" w:lineRule="auto"/>
              <w:contextualSpacing/>
              <w:rPr>
                <w:rFonts w:cs="Segoe UI"/>
              </w:rPr>
            </w:pPr>
            <w:r>
              <w:rPr>
                <w:rFonts w:cs="Segoe UI"/>
              </w:rPr>
              <w:t xml:space="preserve">Configure the IP Address for </w:t>
            </w:r>
            <w:r w:rsidR="000A15F9">
              <w:rPr>
                <w:rFonts w:cs="Segoe UI"/>
              </w:rPr>
              <w:t>192.168.11.</w:t>
            </w:r>
            <w:r w:rsidR="005226BA">
              <w:rPr>
                <w:rFonts w:cs="Segoe UI"/>
              </w:rPr>
              <w:t>4</w:t>
            </w:r>
          </w:p>
          <w:p w14:paraId="228FF0CE" w14:textId="69EA0DFA" w:rsidR="000A15F9" w:rsidRDefault="000A15F9" w:rsidP="00694015">
            <w:pPr>
              <w:spacing w:after="200" w:line="276" w:lineRule="auto"/>
              <w:ind w:left="360"/>
              <w:contextualSpacing/>
              <w:rPr>
                <w:rFonts w:cs="Segoe UI"/>
              </w:rPr>
            </w:pPr>
          </w:p>
        </w:tc>
        <w:tc>
          <w:tcPr>
            <w:tcW w:w="6120" w:type="dxa"/>
          </w:tcPr>
          <w:p w14:paraId="0715DD84" w14:textId="58C50828" w:rsidR="000A15F9" w:rsidRPr="00D8199D" w:rsidRDefault="005B0F59" w:rsidP="00567843">
            <w:pPr>
              <w:spacing w:after="200"/>
            </w:pPr>
            <w:r>
              <w:rPr>
                <w:noProof/>
              </w:rPr>
              <w:drawing>
                <wp:inline distT="0" distB="0" distL="0" distR="0" wp14:anchorId="19D6C22C" wp14:editId="5EE3CB14">
                  <wp:extent cx="3703320" cy="4206875"/>
                  <wp:effectExtent l="0" t="0" r="0" b="3175"/>
                  <wp:docPr id="20010" name="Picture 2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03320" cy="4206875"/>
                          </a:xfrm>
                          <a:prstGeom prst="rect">
                            <a:avLst/>
                          </a:prstGeom>
                        </pic:spPr>
                      </pic:pic>
                    </a:graphicData>
                  </a:graphic>
                </wp:inline>
              </w:drawing>
            </w:r>
          </w:p>
        </w:tc>
      </w:tr>
      <w:tr w:rsidR="00694015" w:rsidRPr="00D8199D" w14:paraId="7294781A" w14:textId="77777777" w:rsidTr="00567843">
        <w:tc>
          <w:tcPr>
            <w:tcW w:w="3006" w:type="dxa"/>
          </w:tcPr>
          <w:p w14:paraId="0E8E40C5" w14:textId="56F53C14" w:rsidR="00694015" w:rsidRPr="000A15F9" w:rsidRDefault="00694015" w:rsidP="006C083A">
            <w:pPr>
              <w:numPr>
                <w:ilvl w:val="0"/>
                <w:numId w:val="30"/>
              </w:numPr>
              <w:spacing w:after="200" w:line="276" w:lineRule="auto"/>
              <w:contextualSpacing/>
              <w:rPr>
                <w:rFonts w:cs="Segoe UI"/>
              </w:rPr>
            </w:pPr>
            <w:r>
              <w:rPr>
                <w:rFonts w:cstheme="minorHAnsi"/>
              </w:rPr>
              <w:t>Open an Administrative Command Prompt and</w:t>
            </w:r>
            <w:r>
              <w:rPr>
                <w:rFonts w:cstheme="minorHAnsi"/>
              </w:rPr>
              <w:br/>
              <w:t>type ipconfig /</w:t>
            </w:r>
            <w:proofErr w:type="spellStart"/>
            <w:r>
              <w:rPr>
                <w:rFonts w:cstheme="minorHAnsi"/>
              </w:rPr>
              <w:t>registerdns</w:t>
            </w:r>
            <w:proofErr w:type="spellEnd"/>
          </w:p>
        </w:tc>
        <w:tc>
          <w:tcPr>
            <w:tcW w:w="6120" w:type="dxa"/>
          </w:tcPr>
          <w:p w14:paraId="025784F6" w14:textId="190EAA34" w:rsidR="00694015" w:rsidRDefault="00694015" w:rsidP="00694015">
            <w:pPr>
              <w:spacing w:after="200"/>
              <w:rPr>
                <w:noProof/>
              </w:rPr>
            </w:pPr>
            <w:r>
              <w:rPr>
                <w:noProof/>
              </w:rPr>
              <w:drawing>
                <wp:inline distT="0" distB="0" distL="0" distR="0" wp14:anchorId="62A445AF" wp14:editId="53123EA3">
                  <wp:extent cx="3703320" cy="934720"/>
                  <wp:effectExtent l="0" t="0" r="0" b="0"/>
                  <wp:docPr id="308" name="Picture 3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62"/>
                          <a:stretch>
                            <a:fillRect/>
                          </a:stretch>
                        </pic:blipFill>
                        <pic:spPr>
                          <a:xfrm>
                            <a:off x="0" y="0"/>
                            <a:ext cx="3703320" cy="934720"/>
                          </a:xfrm>
                          <a:prstGeom prst="rect">
                            <a:avLst/>
                          </a:prstGeom>
                        </pic:spPr>
                      </pic:pic>
                    </a:graphicData>
                  </a:graphic>
                </wp:inline>
              </w:drawing>
            </w:r>
          </w:p>
        </w:tc>
      </w:tr>
      <w:tr w:rsidR="00694015" w:rsidRPr="00D8199D" w14:paraId="3CB38374" w14:textId="77777777" w:rsidTr="00567843">
        <w:tc>
          <w:tcPr>
            <w:tcW w:w="3006" w:type="dxa"/>
          </w:tcPr>
          <w:p w14:paraId="31E4BBAB" w14:textId="7DF9DAEA" w:rsidR="00694015" w:rsidRDefault="00694015" w:rsidP="006C083A">
            <w:pPr>
              <w:numPr>
                <w:ilvl w:val="0"/>
                <w:numId w:val="30"/>
              </w:numPr>
              <w:spacing w:after="200" w:line="276" w:lineRule="auto"/>
              <w:contextualSpacing/>
              <w:rPr>
                <w:rFonts w:cs="Segoe UI"/>
              </w:rPr>
            </w:pPr>
            <w:r>
              <w:rPr>
                <w:rFonts w:cstheme="minorHAnsi"/>
              </w:rPr>
              <w:t xml:space="preserve">Type net stop </w:t>
            </w:r>
            <w:proofErr w:type="spellStart"/>
            <w:r>
              <w:rPr>
                <w:rFonts w:cstheme="minorHAnsi"/>
              </w:rPr>
              <w:t>netlogon</w:t>
            </w:r>
            <w:proofErr w:type="spellEnd"/>
            <w:r>
              <w:rPr>
                <w:rFonts w:cstheme="minorHAnsi"/>
              </w:rPr>
              <w:t xml:space="preserve"> &amp; Net start </w:t>
            </w:r>
            <w:proofErr w:type="spellStart"/>
            <w:r>
              <w:rPr>
                <w:rFonts w:cstheme="minorHAnsi"/>
              </w:rPr>
              <w:t>netlogon</w:t>
            </w:r>
            <w:proofErr w:type="spellEnd"/>
            <w:r>
              <w:rPr>
                <w:rFonts w:cstheme="minorHAnsi"/>
              </w:rPr>
              <w:t xml:space="preserve"> and press enter</w:t>
            </w:r>
          </w:p>
        </w:tc>
        <w:tc>
          <w:tcPr>
            <w:tcW w:w="6120" w:type="dxa"/>
          </w:tcPr>
          <w:p w14:paraId="2F0061C5" w14:textId="4B52DFD9" w:rsidR="00694015" w:rsidRDefault="00694015" w:rsidP="00694015">
            <w:pPr>
              <w:spacing w:after="200"/>
              <w:rPr>
                <w:noProof/>
              </w:rPr>
            </w:pPr>
            <w:r>
              <w:rPr>
                <w:noProof/>
              </w:rPr>
              <w:drawing>
                <wp:inline distT="0" distB="0" distL="0" distR="0" wp14:anchorId="1FAE68B7" wp14:editId="00F40256">
                  <wp:extent cx="3703320" cy="1317625"/>
                  <wp:effectExtent l="0" t="0" r="0" b="0"/>
                  <wp:docPr id="309" name="Picture 3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 name="Picture 19796" descr="Text&#10;&#10;Description automatically generated"/>
                          <pic:cNvPicPr/>
                        </pic:nvPicPr>
                        <pic:blipFill>
                          <a:blip r:embed="rId63"/>
                          <a:stretch>
                            <a:fillRect/>
                          </a:stretch>
                        </pic:blipFill>
                        <pic:spPr>
                          <a:xfrm>
                            <a:off x="0" y="0"/>
                            <a:ext cx="3703320" cy="1317625"/>
                          </a:xfrm>
                          <a:prstGeom prst="rect">
                            <a:avLst/>
                          </a:prstGeom>
                        </pic:spPr>
                      </pic:pic>
                    </a:graphicData>
                  </a:graphic>
                </wp:inline>
              </w:drawing>
            </w:r>
            <w:r>
              <w:rPr>
                <w:noProof/>
              </w:rPr>
              <w:br/>
            </w:r>
            <w:r>
              <w:rPr>
                <w:noProof/>
              </w:rPr>
              <w:br/>
              <w:t xml:space="preserve">The netlogon service updates </w:t>
            </w:r>
            <w:r w:rsidR="00ED0355">
              <w:rPr>
                <w:noProof/>
              </w:rPr>
              <w:t>DNS</w:t>
            </w:r>
            <w:r>
              <w:rPr>
                <w:noProof/>
              </w:rPr>
              <w:t xml:space="preserve"> by reading a file called netlogon.</w:t>
            </w:r>
            <w:r w:rsidR="00ED0355">
              <w:rPr>
                <w:noProof/>
              </w:rPr>
              <w:t>DNS</w:t>
            </w:r>
            <w:r>
              <w:rPr>
                <w:noProof/>
              </w:rPr>
              <w:t xml:space="preserve"> to create Service Records (SRV) for Domain Controllers.   Part of the production process is to stop and start the netlogon service to force </w:t>
            </w:r>
            <w:r w:rsidR="00ED0355">
              <w:rPr>
                <w:noProof/>
              </w:rPr>
              <w:t xml:space="preserve">the </w:t>
            </w:r>
            <w:r>
              <w:rPr>
                <w:noProof/>
              </w:rPr>
              <w:t>prop</w:t>
            </w:r>
            <w:r w:rsidR="00ED0355">
              <w:rPr>
                <w:noProof/>
              </w:rPr>
              <w:t>a</w:t>
            </w:r>
            <w:r>
              <w:rPr>
                <w:noProof/>
              </w:rPr>
              <w:t>gation of these records.</w:t>
            </w:r>
          </w:p>
        </w:tc>
      </w:tr>
      <w:tr w:rsidR="00694015" w:rsidRPr="00D8199D" w14:paraId="696030A5" w14:textId="77777777" w:rsidTr="00567843">
        <w:tc>
          <w:tcPr>
            <w:tcW w:w="3006" w:type="dxa"/>
          </w:tcPr>
          <w:p w14:paraId="2797573C" w14:textId="2C0A4628" w:rsidR="00694015" w:rsidRDefault="00694015" w:rsidP="006C083A">
            <w:pPr>
              <w:numPr>
                <w:ilvl w:val="0"/>
                <w:numId w:val="30"/>
              </w:numPr>
              <w:spacing w:after="200" w:line="276" w:lineRule="auto"/>
              <w:contextualSpacing/>
              <w:rPr>
                <w:rFonts w:cs="Segoe UI"/>
              </w:rPr>
            </w:pPr>
            <w:r>
              <w:rPr>
                <w:rFonts w:cstheme="minorHAnsi"/>
              </w:rPr>
              <w:t xml:space="preserve">Type </w:t>
            </w:r>
            <w:proofErr w:type="spellStart"/>
            <w:r>
              <w:rPr>
                <w:rFonts w:cstheme="minorHAnsi"/>
              </w:rPr>
              <w:t>Repadmin</w:t>
            </w:r>
            <w:proofErr w:type="spellEnd"/>
            <w:r>
              <w:rPr>
                <w:rFonts w:cstheme="minorHAnsi"/>
              </w:rPr>
              <w:t xml:space="preserve"> /</w:t>
            </w:r>
            <w:proofErr w:type="spellStart"/>
            <w:r>
              <w:rPr>
                <w:rFonts w:cstheme="minorHAnsi"/>
              </w:rPr>
              <w:t>kcc</w:t>
            </w:r>
            <w:proofErr w:type="spellEnd"/>
            <w:r>
              <w:rPr>
                <w:rFonts w:cstheme="minorHAnsi"/>
              </w:rPr>
              <w:t xml:space="preserve"> and press enter</w:t>
            </w:r>
          </w:p>
        </w:tc>
        <w:tc>
          <w:tcPr>
            <w:tcW w:w="6120" w:type="dxa"/>
          </w:tcPr>
          <w:p w14:paraId="73FA6E23" w14:textId="213226C1" w:rsidR="00694015" w:rsidRDefault="00694015" w:rsidP="00694015">
            <w:pPr>
              <w:spacing w:after="200"/>
              <w:rPr>
                <w:noProof/>
              </w:rPr>
            </w:pPr>
            <w:r>
              <w:rPr>
                <w:noProof/>
              </w:rPr>
              <w:drawing>
                <wp:inline distT="0" distB="0" distL="0" distR="0" wp14:anchorId="1C057E43" wp14:editId="19C99EC1">
                  <wp:extent cx="3703320" cy="1583055"/>
                  <wp:effectExtent l="0" t="0" r="0" b="0"/>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 name="Picture 19798" descr="Text&#10;&#10;Description automatically generated"/>
                          <pic:cNvPicPr/>
                        </pic:nvPicPr>
                        <pic:blipFill>
                          <a:blip r:embed="rId64"/>
                          <a:stretch>
                            <a:fillRect/>
                          </a:stretch>
                        </pic:blipFill>
                        <pic:spPr>
                          <a:xfrm>
                            <a:off x="0" y="0"/>
                            <a:ext cx="3703320" cy="1583055"/>
                          </a:xfrm>
                          <a:prstGeom prst="rect">
                            <a:avLst/>
                          </a:prstGeom>
                        </pic:spPr>
                      </pic:pic>
                    </a:graphicData>
                  </a:graphic>
                </wp:inline>
              </w:drawing>
            </w:r>
            <w:r>
              <w:rPr>
                <w:noProof/>
              </w:rPr>
              <w:br/>
            </w:r>
            <w:r>
              <w:rPr>
                <w:noProof/>
              </w:rPr>
              <w:br/>
              <w:t xml:space="preserve">Repadmin /kcc triggers the Knowledge Consistency Checker.   The Knowledge Consistency checker is what helps create the automatically generated connection objects in Active Directory Sites and Services.   </w:t>
            </w:r>
          </w:p>
        </w:tc>
      </w:tr>
      <w:tr w:rsidR="00694015" w:rsidRPr="00D8199D" w14:paraId="59C50DC8" w14:textId="77777777" w:rsidTr="00567843">
        <w:tc>
          <w:tcPr>
            <w:tcW w:w="3006" w:type="dxa"/>
          </w:tcPr>
          <w:p w14:paraId="65CB3E65" w14:textId="66DC1C1A" w:rsidR="00694015" w:rsidRDefault="00694015" w:rsidP="006C083A">
            <w:pPr>
              <w:numPr>
                <w:ilvl w:val="0"/>
                <w:numId w:val="30"/>
              </w:numPr>
              <w:spacing w:after="200" w:line="276" w:lineRule="auto"/>
              <w:contextualSpacing/>
              <w:rPr>
                <w:rFonts w:cs="Segoe UI"/>
              </w:rPr>
            </w:pPr>
            <w:r>
              <w:rPr>
                <w:rFonts w:cstheme="minorHAnsi"/>
              </w:rPr>
              <w:t xml:space="preserve">Type </w:t>
            </w:r>
            <w:proofErr w:type="spellStart"/>
            <w:r>
              <w:rPr>
                <w:rFonts w:cstheme="minorHAnsi"/>
              </w:rPr>
              <w:t>Repadmin</w:t>
            </w:r>
            <w:proofErr w:type="spellEnd"/>
            <w:r>
              <w:rPr>
                <w:rFonts w:cstheme="minorHAnsi"/>
              </w:rPr>
              <w:t xml:space="preserve"> /e /d /a and press enter</w:t>
            </w:r>
          </w:p>
        </w:tc>
        <w:tc>
          <w:tcPr>
            <w:tcW w:w="6120" w:type="dxa"/>
          </w:tcPr>
          <w:p w14:paraId="412594AA" w14:textId="252F0CAB" w:rsidR="00694015" w:rsidRDefault="00694015" w:rsidP="00694015">
            <w:pPr>
              <w:spacing w:after="200"/>
              <w:rPr>
                <w:noProof/>
              </w:rPr>
            </w:pPr>
            <w:r>
              <w:rPr>
                <w:noProof/>
              </w:rPr>
              <w:drawing>
                <wp:inline distT="0" distB="0" distL="0" distR="0" wp14:anchorId="1905B79E" wp14:editId="0B61E46B">
                  <wp:extent cx="3703320" cy="1807210"/>
                  <wp:effectExtent l="0" t="0" r="0" b="2540"/>
                  <wp:docPr id="311" name="Picture 3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65"/>
                          <a:stretch>
                            <a:fillRect/>
                          </a:stretch>
                        </pic:blipFill>
                        <pic:spPr>
                          <a:xfrm>
                            <a:off x="0" y="0"/>
                            <a:ext cx="3703320" cy="1807210"/>
                          </a:xfrm>
                          <a:prstGeom prst="rect">
                            <a:avLst/>
                          </a:prstGeom>
                        </pic:spPr>
                      </pic:pic>
                    </a:graphicData>
                  </a:graphic>
                </wp:inline>
              </w:drawing>
            </w:r>
          </w:p>
        </w:tc>
      </w:tr>
      <w:tr w:rsidR="00694015" w:rsidRPr="00D8199D" w14:paraId="7B5B80F2" w14:textId="77777777" w:rsidTr="00567843">
        <w:tc>
          <w:tcPr>
            <w:tcW w:w="3006" w:type="dxa"/>
          </w:tcPr>
          <w:p w14:paraId="095597F4" w14:textId="4584A34E" w:rsidR="00694015" w:rsidRDefault="00694015" w:rsidP="006C083A">
            <w:pPr>
              <w:numPr>
                <w:ilvl w:val="0"/>
                <w:numId w:val="30"/>
              </w:numPr>
              <w:spacing w:after="200" w:line="276" w:lineRule="auto"/>
              <w:contextualSpacing/>
              <w:rPr>
                <w:rFonts w:cs="Segoe UI"/>
              </w:rPr>
            </w:pPr>
            <w:r>
              <w:rPr>
                <w:rFonts w:cstheme="minorHAnsi"/>
              </w:rPr>
              <w:t xml:space="preserve">Type </w:t>
            </w:r>
            <w:proofErr w:type="spellStart"/>
            <w:r>
              <w:rPr>
                <w:rFonts w:cstheme="minorHAnsi"/>
              </w:rPr>
              <w:t>Repadmin</w:t>
            </w:r>
            <w:proofErr w:type="spellEnd"/>
            <w:r>
              <w:rPr>
                <w:rFonts w:cstheme="minorHAnsi"/>
              </w:rPr>
              <w:t xml:space="preserve"> /e /d /a /P</w:t>
            </w:r>
            <w:r>
              <w:rPr>
                <w:rFonts w:cstheme="minorHAnsi"/>
              </w:rPr>
              <w:br/>
            </w:r>
            <w:r>
              <w:rPr>
                <w:rFonts w:cstheme="minorHAnsi"/>
              </w:rPr>
              <w:br/>
              <w:t>Did this command run successfully?</w:t>
            </w:r>
          </w:p>
        </w:tc>
        <w:tc>
          <w:tcPr>
            <w:tcW w:w="6120" w:type="dxa"/>
          </w:tcPr>
          <w:p w14:paraId="33B329E8" w14:textId="0671314B" w:rsidR="00694015" w:rsidRDefault="00694015" w:rsidP="00694015">
            <w:pPr>
              <w:spacing w:after="200"/>
              <w:rPr>
                <w:noProof/>
              </w:rPr>
            </w:pPr>
            <w:r>
              <w:rPr>
                <w:noProof/>
              </w:rPr>
              <w:drawing>
                <wp:inline distT="0" distB="0" distL="0" distR="0" wp14:anchorId="34793E17" wp14:editId="2A4FD8A4">
                  <wp:extent cx="3703320" cy="15824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03320" cy="1582420"/>
                          </a:xfrm>
                          <a:prstGeom prst="rect">
                            <a:avLst/>
                          </a:prstGeom>
                        </pic:spPr>
                      </pic:pic>
                    </a:graphicData>
                  </a:graphic>
                </wp:inline>
              </w:drawing>
            </w:r>
            <w:r>
              <w:rPr>
                <w:noProof/>
              </w:rPr>
              <w:br/>
            </w:r>
            <w:r>
              <w:rPr>
                <w:noProof/>
              </w:rPr>
              <w:br/>
              <w:t>This command didn’t run successfully</w:t>
            </w:r>
            <w:r w:rsidR="00ED0355">
              <w:rPr>
                <w:noProof/>
              </w:rPr>
              <w:t>;</w:t>
            </w:r>
            <w:r>
              <w:rPr>
                <w:noProof/>
              </w:rPr>
              <w:t xml:space="preserve"> as you can see</w:t>
            </w:r>
            <w:r w:rsidR="00ED0355">
              <w:rPr>
                <w:noProof/>
              </w:rPr>
              <w:t>,</w:t>
            </w:r>
            <w:r>
              <w:rPr>
                <w:noProof/>
              </w:rPr>
              <w:t xml:space="preserve"> we get the topology incomplete error message.   </w:t>
            </w:r>
            <w:r w:rsidR="00ED0355">
              <w:rPr>
                <w:noProof/>
              </w:rPr>
              <w:t>We will need to invoke the knowledge consistency checker on each domain controller to fix this</w:t>
            </w:r>
            <w:r>
              <w:rPr>
                <w:noProof/>
              </w:rPr>
              <w:t xml:space="preserve">.  </w:t>
            </w:r>
            <w:r>
              <w:rPr>
                <w:noProof/>
              </w:rPr>
              <w:br/>
            </w:r>
            <w:r>
              <w:rPr>
                <w:noProof/>
              </w:rPr>
              <w:br/>
              <w:t>Run Repadmin /kcc from the other DCs and try again.</w:t>
            </w:r>
          </w:p>
        </w:tc>
      </w:tr>
    </w:tbl>
    <w:p w14:paraId="19F78255" w14:textId="77777777" w:rsidR="00F233EF" w:rsidRDefault="00F233EF">
      <w:pPr>
        <w:spacing w:after="0" w:line="240" w:lineRule="auto"/>
        <w:rPr>
          <w:rFonts w:ascii="Arial" w:eastAsiaTheme="majorEastAsia" w:hAnsi="Arial" w:cstheme="majorBidi"/>
          <w:b/>
          <w:bCs/>
          <w:color w:val="000000"/>
          <w:sz w:val="28"/>
        </w:rPr>
      </w:pPr>
      <w:r>
        <w:br w:type="page"/>
      </w:r>
    </w:p>
    <w:p w14:paraId="28E85F95" w14:textId="79248472" w:rsidR="00883504" w:rsidRDefault="00883504" w:rsidP="00883504">
      <w:pPr>
        <w:pStyle w:val="Heading3"/>
      </w:pPr>
      <w:bookmarkStart w:id="36" w:name="_Toc182301073"/>
      <w:r>
        <w:t>Exercise 1.1</w:t>
      </w:r>
      <w:r w:rsidR="00110025">
        <w:t>1</w:t>
      </w:r>
      <w:r>
        <w:t xml:space="preserve"> – Configure NTP for an External Time Source on </w:t>
      </w:r>
      <w:r w:rsidR="007C5EFD">
        <w:t>TMDC0</w:t>
      </w:r>
      <w:r w:rsidR="00391243">
        <w:t>5</w:t>
      </w:r>
      <w:bookmarkEnd w:id="36"/>
    </w:p>
    <w:p w14:paraId="3F63F903" w14:textId="07B7FDC5" w:rsidR="001C6F61" w:rsidRDefault="001C6F61" w:rsidP="001C6F61">
      <w:pPr>
        <w:pStyle w:val="BodyFirst"/>
      </w:pPr>
      <w:r>
        <w:t xml:space="preserve">The PDC Emulator </w:t>
      </w:r>
      <w:r w:rsidR="00956F61">
        <w:t>(</w:t>
      </w:r>
      <w:r w:rsidR="00956F61" w:rsidRPr="00956F61">
        <w:rPr>
          <w:b/>
          <w:bCs/>
        </w:rPr>
        <w:t>FSMO</w:t>
      </w:r>
      <w:r w:rsidR="00956F61">
        <w:t xml:space="preserve">) </w:t>
      </w:r>
      <w:r>
        <w:t>role in Active Directory plays a critical role in maintaining time synchronization within the domain. As the primary domain controller emulator, the PDC Emulator serves as the authoritative time source for the entire domain. It ensures that all domain controllers and domain-joined computers maintain consistent and accurate time, which is essential for various AD operations, authentication processes, and security protocols.</w:t>
      </w:r>
    </w:p>
    <w:p w14:paraId="424D6865" w14:textId="77777777" w:rsidR="001C6F61" w:rsidRDefault="001C6F61" w:rsidP="001C6F61">
      <w:pPr>
        <w:pStyle w:val="BodyFirst"/>
      </w:pPr>
      <w:r>
        <w:t>Here's how the PDC Emulator handles time synchronization in Active Directory:</w:t>
      </w:r>
    </w:p>
    <w:p w14:paraId="6653FD52" w14:textId="77777777" w:rsidR="001C6F61" w:rsidRPr="00956F61" w:rsidRDefault="001C6F61" w:rsidP="005A0679">
      <w:pPr>
        <w:pStyle w:val="BodyFirst"/>
        <w:numPr>
          <w:ilvl w:val="0"/>
          <w:numId w:val="74"/>
        </w:numPr>
        <w:rPr>
          <w:b/>
          <w:bCs/>
        </w:rPr>
      </w:pPr>
      <w:r w:rsidRPr="00956F61">
        <w:rPr>
          <w:b/>
          <w:bCs/>
        </w:rPr>
        <w:t>Domain Time Synchronization:</w:t>
      </w:r>
    </w:p>
    <w:p w14:paraId="4DDF6F61" w14:textId="77777777" w:rsidR="001C6F61" w:rsidRDefault="001C6F61" w:rsidP="005A0679">
      <w:pPr>
        <w:pStyle w:val="BodyFirst"/>
        <w:numPr>
          <w:ilvl w:val="0"/>
          <w:numId w:val="75"/>
        </w:numPr>
      </w:pPr>
      <w:r>
        <w:t>All domain computers and member servers synchronize their time with the nearest domain controller within their Active Directory site. If AD sites are not configured, they synchronize with the domain controller holding the PDC Emulator role.</w:t>
      </w:r>
    </w:p>
    <w:p w14:paraId="0FC0C644" w14:textId="77777777" w:rsidR="001C6F61" w:rsidRDefault="001C6F61" w:rsidP="005A0679">
      <w:pPr>
        <w:pStyle w:val="BodyFirst"/>
        <w:numPr>
          <w:ilvl w:val="0"/>
          <w:numId w:val="75"/>
        </w:numPr>
      </w:pPr>
      <w:r>
        <w:t>Domain controllers synchronize their time with the domain controller holding the PDC Emulator role, ensuring that all DCs maintain consistent time.</w:t>
      </w:r>
    </w:p>
    <w:p w14:paraId="7182D300" w14:textId="77777777" w:rsidR="001C6F61" w:rsidRPr="00956F61" w:rsidRDefault="001C6F61" w:rsidP="005A0679">
      <w:pPr>
        <w:pStyle w:val="BodyFirst"/>
        <w:numPr>
          <w:ilvl w:val="0"/>
          <w:numId w:val="74"/>
        </w:numPr>
        <w:rPr>
          <w:b/>
          <w:bCs/>
        </w:rPr>
      </w:pPr>
      <w:r w:rsidRPr="00956F61">
        <w:rPr>
          <w:b/>
          <w:bCs/>
        </w:rPr>
        <w:t>External Time Source Synchronization:</w:t>
      </w:r>
    </w:p>
    <w:p w14:paraId="7E1015DC" w14:textId="77777777" w:rsidR="001C6F61" w:rsidRDefault="001C6F61" w:rsidP="005A0679">
      <w:pPr>
        <w:pStyle w:val="BodyFirst"/>
        <w:numPr>
          <w:ilvl w:val="0"/>
          <w:numId w:val="76"/>
        </w:numPr>
      </w:pPr>
      <w:r>
        <w:t>The PDC Emulator can be configured to synchronize its time with an external time source, typically an NTP (Network Time Protocol) server on the internet.</w:t>
      </w:r>
    </w:p>
    <w:p w14:paraId="4A239899" w14:textId="77777777" w:rsidR="001C6F61" w:rsidRDefault="001C6F61" w:rsidP="005A0679">
      <w:pPr>
        <w:pStyle w:val="BodyFirst"/>
        <w:numPr>
          <w:ilvl w:val="0"/>
          <w:numId w:val="76"/>
        </w:numPr>
      </w:pPr>
      <w:r>
        <w:t>Synchronizing with an external time source ensures that the domain maintains accurate time, even if the internal clock of the PDC Emulator drifts or if there are discrepancies between internal clocks and external time standards.</w:t>
      </w:r>
    </w:p>
    <w:p w14:paraId="52A21334" w14:textId="77777777" w:rsidR="001C6F61" w:rsidRPr="00956F61" w:rsidRDefault="001C6F61" w:rsidP="005A0679">
      <w:pPr>
        <w:pStyle w:val="BodyFirst"/>
        <w:numPr>
          <w:ilvl w:val="0"/>
          <w:numId w:val="74"/>
        </w:numPr>
        <w:rPr>
          <w:b/>
          <w:bCs/>
        </w:rPr>
      </w:pPr>
      <w:r w:rsidRPr="00956F61">
        <w:rPr>
          <w:b/>
          <w:bCs/>
        </w:rPr>
        <w:t>Configuration Options:</w:t>
      </w:r>
    </w:p>
    <w:p w14:paraId="36CA07CF" w14:textId="77777777" w:rsidR="001C6F61" w:rsidRDefault="001C6F61" w:rsidP="005A0679">
      <w:pPr>
        <w:pStyle w:val="BodyFirst"/>
        <w:numPr>
          <w:ilvl w:val="0"/>
          <w:numId w:val="77"/>
        </w:numPr>
      </w:pPr>
      <w:r>
        <w:t>Time synchronization on the PDC Emulator can be configured manually or through Group Policy Objects (GPOs).</w:t>
      </w:r>
    </w:p>
    <w:p w14:paraId="155A75E2" w14:textId="37CF76B7" w:rsidR="00151120" w:rsidRPr="00151120" w:rsidRDefault="00151120" w:rsidP="005A0679">
      <w:pPr>
        <w:pStyle w:val="BodyText"/>
        <w:numPr>
          <w:ilvl w:val="1"/>
          <w:numId w:val="77"/>
        </w:numPr>
      </w:pPr>
      <w:r>
        <w:t xml:space="preserve">Further to this configuration you can </w:t>
      </w:r>
      <w:r w:rsidR="00ED3235">
        <w:t>set up</w:t>
      </w:r>
      <w:r>
        <w:t xml:space="preserve"> WMI Filters to detect which Domain Controller holds the </w:t>
      </w:r>
      <w:r w:rsidR="00ED3235">
        <w:t>PDC Emulator role.   If this role transitions to a new domain controller the WMI Filter will link the group policy to the new domain controller thus having a floating master time server with no manual configuration necessary, post FSMO role transfers.</w:t>
      </w:r>
    </w:p>
    <w:p w14:paraId="5A34FA42" w14:textId="77777777" w:rsidR="00151120" w:rsidRPr="00151120" w:rsidRDefault="00151120" w:rsidP="00151120">
      <w:pPr>
        <w:pStyle w:val="BodyText"/>
        <w:ind w:left="360"/>
      </w:pPr>
    </w:p>
    <w:p w14:paraId="7F9A4E3C" w14:textId="77777777" w:rsidR="001C6F61" w:rsidRDefault="001C6F61" w:rsidP="005A0679">
      <w:pPr>
        <w:pStyle w:val="BodyFirst"/>
        <w:numPr>
          <w:ilvl w:val="0"/>
          <w:numId w:val="77"/>
        </w:numPr>
      </w:pPr>
      <w:r>
        <w:t xml:space="preserve">The </w:t>
      </w:r>
      <w:r w:rsidRPr="00956F61">
        <w:rPr>
          <w:b/>
          <w:bCs/>
        </w:rPr>
        <w:t>w32tm.exe</w:t>
      </w:r>
      <w:r>
        <w:t xml:space="preserve"> utility is commonly used to configure time synchronization settings manually on the PDC Emulator.</w:t>
      </w:r>
    </w:p>
    <w:p w14:paraId="75A78F3F" w14:textId="5DB86348" w:rsidR="00883504" w:rsidRPr="00DE5041" w:rsidRDefault="001C6F61" w:rsidP="001C6F61">
      <w:pPr>
        <w:pStyle w:val="BodyFirst"/>
      </w:pPr>
      <w:r>
        <w:t>In summary, the PDC Emulator role ensures that time synchronization is maintained within the Active Directory domain by serving as the authoritative time source. By synchronizing with external time sources, the PDC Emulator helps to ensure the accuracy and consistency of time across the entire domain, facilitating smooth operation of AD services and security mechanisms. In this exercise, we will focus on configuring a domain controller with the PDC Emulator role to synchronize time with an external NTP server, ensuring precise timekeeping within the AD environment.</w:t>
      </w:r>
    </w:p>
    <w:p w14:paraId="382F65F7" w14:textId="77777777" w:rsidR="00883504" w:rsidRDefault="00883504" w:rsidP="00883504">
      <w:pPr>
        <w:pStyle w:val="BodyFirst"/>
      </w:pPr>
    </w:p>
    <w:tbl>
      <w:tblPr>
        <w:tblStyle w:val="SDMtable"/>
        <w:tblW w:w="9126" w:type="dxa"/>
        <w:tblLayout w:type="fixed"/>
        <w:tblLook w:val="04A0" w:firstRow="1" w:lastRow="0" w:firstColumn="1" w:lastColumn="0" w:noHBand="0" w:noVBand="1"/>
      </w:tblPr>
      <w:tblGrid>
        <w:gridCol w:w="3006"/>
        <w:gridCol w:w="6120"/>
      </w:tblGrid>
      <w:tr w:rsidR="00883504" w:rsidRPr="00D8199D" w14:paraId="5AB4FD1E"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0D6774CC" w14:textId="77777777" w:rsidR="00883504" w:rsidRPr="00D8199D" w:rsidRDefault="00883504" w:rsidP="00567843">
            <w:pPr>
              <w:spacing w:after="200"/>
              <w:contextualSpacing/>
              <w:rPr>
                <w:rFonts w:cs="Segoe UI"/>
              </w:rPr>
            </w:pPr>
            <w:r>
              <w:rPr>
                <w:rFonts w:cs="Segoe UI"/>
              </w:rPr>
              <w:t>Instructions</w:t>
            </w:r>
          </w:p>
        </w:tc>
        <w:tc>
          <w:tcPr>
            <w:tcW w:w="6120" w:type="dxa"/>
          </w:tcPr>
          <w:p w14:paraId="54F87533" w14:textId="77777777" w:rsidR="00883504" w:rsidRPr="00D8199D" w:rsidRDefault="00883504" w:rsidP="00567843">
            <w:pPr>
              <w:spacing w:after="200"/>
              <w:jc w:val="center"/>
            </w:pPr>
            <w:r>
              <w:t>Screenshot (if applicable)</w:t>
            </w:r>
          </w:p>
        </w:tc>
      </w:tr>
      <w:tr w:rsidR="00883504" w:rsidRPr="00D8199D" w14:paraId="02C0426F" w14:textId="77777777" w:rsidTr="00567843">
        <w:tc>
          <w:tcPr>
            <w:tcW w:w="3006" w:type="dxa"/>
          </w:tcPr>
          <w:p w14:paraId="6C5F4EB3" w14:textId="77777777" w:rsidR="00883504" w:rsidRPr="00D8199D" w:rsidRDefault="00883504" w:rsidP="00567843">
            <w:pPr>
              <w:pStyle w:val="ListParagraph"/>
              <w:spacing w:after="200" w:line="276" w:lineRule="auto"/>
            </w:pPr>
          </w:p>
        </w:tc>
        <w:tc>
          <w:tcPr>
            <w:tcW w:w="6120" w:type="dxa"/>
          </w:tcPr>
          <w:p w14:paraId="1F5B0AF6" w14:textId="77777777" w:rsidR="00883504" w:rsidRPr="00D8199D" w:rsidRDefault="00883504" w:rsidP="00567843">
            <w:pPr>
              <w:spacing w:after="200"/>
            </w:pPr>
          </w:p>
        </w:tc>
      </w:tr>
      <w:tr w:rsidR="00883504" w:rsidRPr="00D8199D" w14:paraId="41B03AFF" w14:textId="77777777" w:rsidTr="00567843">
        <w:tc>
          <w:tcPr>
            <w:tcW w:w="3006" w:type="dxa"/>
          </w:tcPr>
          <w:p w14:paraId="24C13F3E" w14:textId="63B7AA74" w:rsidR="00883504" w:rsidRPr="00D8199D" w:rsidRDefault="00883504" w:rsidP="006C083A">
            <w:pPr>
              <w:numPr>
                <w:ilvl w:val="0"/>
                <w:numId w:val="31"/>
              </w:numPr>
              <w:spacing w:after="200" w:line="276" w:lineRule="auto"/>
              <w:contextualSpacing/>
              <w:rPr>
                <w:rFonts w:cs="Segoe UI"/>
              </w:rPr>
            </w:pPr>
            <w:r>
              <w:rPr>
                <w:rFonts w:cs="Segoe UI"/>
              </w:rPr>
              <w:t>Logon to TMDC0</w:t>
            </w:r>
            <w:r w:rsidR="00391243">
              <w:rPr>
                <w:rFonts w:cs="Segoe UI"/>
              </w:rPr>
              <w:t>5</w:t>
            </w:r>
            <w:r>
              <w:rPr>
                <w:rFonts w:cs="Segoe UI"/>
              </w:rPr>
              <w:t xml:space="preserve"> as Techmentor\Administrator</w:t>
            </w:r>
          </w:p>
        </w:tc>
        <w:tc>
          <w:tcPr>
            <w:tcW w:w="6120" w:type="dxa"/>
          </w:tcPr>
          <w:p w14:paraId="24A3F9BB" w14:textId="77777777" w:rsidR="00883504" w:rsidRPr="00D8199D" w:rsidRDefault="00883504" w:rsidP="00567843">
            <w:pPr>
              <w:spacing w:after="200"/>
            </w:pPr>
          </w:p>
        </w:tc>
      </w:tr>
      <w:tr w:rsidR="00883504" w:rsidRPr="00D8199D" w14:paraId="5703C769" w14:textId="77777777" w:rsidTr="00567843">
        <w:tc>
          <w:tcPr>
            <w:tcW w:w="3006" w:type="dxa"/>
          </w:tcPr>
          <w:p w14:paraId="5EE41420" w14:textId="77777777" w:rsidR="00883504" w:rsidRDefault="00A70B28" w:rsidP="006C083A">
            <w:pPr>
              <w:numPr>
                <w:ilvl w:val="0"/>
                <w:numId w:val="31"/>
              </w:numPr>
              <w:spacing w:after="200" w:line="276" w:lineRule="auto"/>
              <w:contextualSpacing/>
              <w:rPr>
                <w:rFonts w:cs="Segoe UI"/>
              </w:rPr>
            </w:pPr>
            <w:r>
              <w:rPr>
                <w:rFonts w:cs="Segoe UI"/>
              </w:rPr>
              <w:t>Open an administrative Command Prompt</w:t>
            </w:r>
          </w:p>
          <w:p w14:paraId="06F8FFF3" w14:textId="22213ADC" w:rsidR="00937416" w:rsidRDefault="003E17CA" w:rsidP="006C083A">
            <w:pPr>
              <w:numPr>
                <w:ilvl w:val="0"/>
                <w:numId w:val="31"/>
              </w:numPr>
              <w:spacing w:after="200" w:line="276" w:lineRule="auto"/>
              <w:contextualSpacing/>
              <w:rPr>
                <w:rFonts w:cs="Segoe UI"/>
              </w:rPr>
            </w:pPr>
            <w:r w:rsidRPr="003E17CA">
              <w:rPr>
                <w:rFonts w:cs="Segoe UI"/>
              </w:rPr>
              <w:t>w32tm.exe /config /manualpeerlist:"0.pool.ntp.org,0x8 1.pool.ntp.org,0x8 2.pool.ntp.org,0x8" /</w:t>
            </w:r>
            <w:proofErr w:type="spellStart"/>
            <w:r w:rsidRPr="003E17CA">
              <w:rPr>
                <w:rFonts w:cs="Segoe UI"/>
              </w:rPr>
              <w:t>syncfromflags:manual</w:t>
            </w:r>
            <w:proofErr w:type="spellEnd"/>
            <w:r w:rsidRPr="003E17CA">
              <w:rPr>
                <w:rFonts w:cs="Segoe UI"/>
              </w:rPr>
              <w:t xml:space="preserve"> /update</w:t>
            </w:r>
          </w:p>
        </w:tc>
        <w:tc>
          <w:tcPr>
            <w:tcW w:w="6120" w:type="dxa"/>
          </w:tcPr>
          <w:p w14:paraId="10F18DDE" w14:textId="77777777" w:rsidR="00883504" w:rsidRDefault="00883504" w:rsidP="00567843">
            <w:pPr>
              <w:spacing w:after="200"/>
            </w:pPr>
          </w:p>
          <w:p w14:paraId="197FCDB8" w14:textId="5525332D" w:rsidR="00937416" w:rsidRPr="00D8199D" w:rsidRDefault="00461CC3" w:rsidP="00567843">
            <w:pPr>
              <w:spacing w:after="200"/>
            </w:pPr>
            <w:r>
              <w:rPr>
                <w:noProof/>
              </w:rPr>
              <w:drawing>
                <wp:inline distT="0" distB="0" distL="0" distR="0" wp14:anchorId="0F291AEB" wp14:editId="36FA6D7B">
                  <wp:extent cx="3703320" cy="280035"/>
                  <wp:effectExtent l="0" t="0" r="0" b="5715"/>
                  <wp:docPr id="20013" name="Picture 2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03320" cy="280035"/>
                          </a:xfrm>
                          <a:prstGeom prst="rect">
                            <a:avLst/>
                          </a:prstGeom>
                        </pic:spPr>
                      </pic:pic>
                    </a:graphicData>
                  </a:graphic>
                </wp:inline>
              </w:drawing>
            </w:r>
          </w:p>
        </w:tc>
      </w:tr>
      <w:tr w:rsidR="003E17CA" w:rsidRPr="00D8199D" w14:paraId="4B943BEA" w14:textId="77777777" w:rsidTr="00567843">
        <w:tc>
          <w:tcPr>
            <w:tcW w:w="3006" w:type="dxa"/>
          </w:tcPr>
          <w:p w14:paraId="104FA043" w14:textId="145B531B" w:rsidR="003E17CA" w:rsidRDefault="00B417F2" w:rsidP="006C083A">
            <w:pPr>
              <w:numPr>
                <w:ilvl w:val="0"/>
                <w:numId w:val="31"/>
              </w:numPr>
              <w:spacing w:after="200" w:line="276" w:lineRule="auto"/>
              <w:contextualSpacing/>
              <w:rPr>
                <w:rFonts w:cs="Segoe UI"/>
              </w:rPr>
            </w:pPr>
            <w:r w:rsidRPr="00B417F2">
              <w:rPr>
                <w:rFonts w:cs="Segoe UI"/>
              </w:rPr>
              <w:t>w32tm /config /</w:t>
            </w:r>
            <w:proofErr w:type="spellStart"/>
            <w:r w:rsidRPr="00B417F2">
              <w:rPr>
                <w:rFonts w:cs="Segoe UI"/>
              </w:rPr>
              <w:t>reliable:yes</w:t>
            </w:r>
            <w:proofErr w:type="spellEnd"/>
          </w:p>
        </w:tc>
        <w:tc>
          <w:tcPr>
            <w:tcW w:w="6120" w:type="dxa"/>
          </w:tcPr>
          <w:p w14:paraId="59C3E77B" w14:textId="52B767C8" w:rsidR="003E17CA" w:rsidRDefault="00F5627B" w:rsidP="00567843">
            <w:pPr>
              <w:spacing w:after="200"/>
            </w:pPr>
            <w:r>
              <w:rPr>
                <w:noProof/>
              </w:rPr>
              <w:drawing>
                <wp:inline distT="0" distB="0" distL="0" distR="0" wp14:anchorId="61153CE5" wp14:editId="06CE03D9">
                  <wp:extent cx="3703320" cy="528955"/>
                  <wp:effectExtent l="0" t="0" r="0" b="4445"/>
                  <wp:docPr id="20014" name="Picture 2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03320" cy="528955"/>
                          </a:xfrm>
                          <a:prstGeom prst="rect">
                            <a:avLst/>
                          </a:prstGeom>
                        </pic:spPr>
                      </pic:pic>
                    </a:graphicData>
                  </a:graphic>
                </wp:inline>
              </w:drawing>
            </w:r>
          </w:p>
        </w:tc>
      </w:tr>
      <w:tr w:rsidR="00B417F2" w:rsidRPr="00D8199D" w14:paraId="501EF610" w14:textId="77777777" w:rsidTr="00567843">
        <w:tc>
          <w:tcPr>
            <w:tcW w:w="3006" w:type="dxa"/>
          </w:tcPr>
          <w:p w14:paraId="5FF55B30" w14:textId="270EAD94" w:rsidR="00B417F2" w:rsidRPr="00B417F2" w:rsidRDefault="00B417F2" w:rsidP="006C083A">
            <w:pPr>
              <w:numPr>
                <w:ilvl w:val="0"/>
                <w:numId w:val="31"/>
              </w:numPr>
              <w:spacing w:after="200" w:line="276" w:lineRule="auto"/>
              <w:contextualSpacing/>
              <w:rPr>
                <w:rFonts w:cs="Segoe UI"/>
              </w:rPr>
            </w:pPr>
            <w:r w:rsidRPr="00B417F2">
              <w:rPr>
                <w:rFonts w:cs="Segoe UI"/>
              </w:rPr>
              <w:t>net stop w32time &amp;&amp; net start w32time</w:t>
            </w:r>
          </w:p>
        </w:tc>
        <w:tc>
          <w:tcPr>
            <w:tcW w:w="6120" w:type="dxa"/>
          </w:tcPr>
          <w:p w14:paraId="62B836E6" w14:textId="26D77220" w:rsidR="00B417F2" w:rsidRDefault="000C7C9E" w:rsidP="00567843">
            <w:pPr>
              <w:spacing w:after="200"/>
            </w:pPr>
            <w:r>
              <w:rPr>
                <w:noProof/>
              </w:rPr>
              <w:drawing>
                <wp:inline distT="0" distB="0" distL="0" distR="0" wp14:anchorId="3242092C" wp14:editId="2A66A4C4">
                  <wp:extent cx="3703320" cy="984885"/>
                  <wp:effectExtent l="0" t="0" r="0" b="5715"/>
                  <wp:docPr id="20015" name="Picture 2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3320" cy="984885"/>
                          </a:xfrm>
                          <a:prstGeom prst="rect">
                            <a:avLst/>
                          </a:prstGeom>
                        </pic:spPr>
                      </pic:pic>
                    </a:graphicData>
                  </a:graphic>
                </wp:inline>
              </w:drawing>
            </w:r>
          </w:p>
        </w:tc>
      </w:tr>
      <w:tr w:rsidR="00B417F2" w:rsidRPr="00D8199D" w14:paraId="7AB307DC" w14:textId="77777777" w:rsidTr="00567843">
        <w:tc>
          <w:tcPr>
            <w:tcW w:w="3006" w:type="dxa"/>
          </w:tcPr>
          <w:p w14:paraId="3DAC4CC0" w14:textId="657BBA94" w:rsidR="00B417F2" w:rsidRPr="00B417F2" w:rsidRDefault="009001FC" w:rsidP="006C083A">
            <w:pPr>
              <w:numPr>
                <w:ilvl w:val="0"/>
                <w:numId w:val="31"/>
              </w:numPr>
              <w:spacing w:after="200" w:line="276" w:lineRule="auto"/>
              <w:contextualSpacing/>
              <w:rPr>
                <w:rFonts w:cs="Segoe UI"/>
              </w:rPr>
            </w:pPr>
            <w:r w:rsidRPr="009001FC">
              <w:rPr>
                <w:rFonts w:cs="Segoe UI"/>
              </w:rPr>
              <w:t>w32tm /resync</w:t>
            </w:r>
          </w:p>
        </w:tc>
        <w:tc>
          <w:tcPr>
            <w:tcW w:w="6120" w:type="dxa"/>
          </w:tcPr>
          <w:p w14:paraId="160937EC" w14:textId="23D43D66" w:rsidR="00B417F2" w:rsidRDefault="00AA5542" w:rsidP="00567843">
            <w:pPr>
              <w:spacing w:after="200"/>
            </w:pPr>
            <w:r>
              <w:rPr>
                <w:noProof/>
              </w:rPr>
              <w:drawing>
                <wp:inline distT="0" distB="0" distL="0" distR="0" wp14:anchorId="20443B57" wp14:editId="74A53572">
                  <wp:extent cx="3703320" cy="857250"/>
                  <wp:effectExtent l="0" t="0" r="0" b="0"/>
                  <wp:docPr id="20016" name="Picture 20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03320" cy="857250"/>
                          </a:xfrm>
                          <a:prstGeom prst="rect">
                            <a:avLst/>
                          </a:prstGeom>
                        </pic:spPr>
                      </pic:pic>
                    </a:graphicData>
                  </a:graphic>
                </wp:inline>
              </w:drawing>
            </w:r>
          </w:p>
        </w:tc>
      </w:tr>
      <w:tr w:rsidR="009001FC" w:rsidRPr="00D8199D" w14:paraId="24A55ED3" w14:textId="77777777" w:rsidTr="00567843">
        <w:tc>
          <w:tcPr>
            <w:tcW w:w="3006" w:type="dxa"/>
          </w:tcPr>
          <w:p w14:paraId="2FC2F747" w14:textId="71D836F0" w:rsidR="009001FC" w:rsidRPr="009001FC" w:rsidRDefault="00A03AA7" w:rsidP="006C083A">
            <w:pPr>
              <w:numPr>
                <w:ilvl w:val="0"/>
                <w:numId w:val="31"/>
              </w:numPr>
              <w:spacing w:after="200" w:line="276" w:lineRule="auto"/>
              <w:contextualSpacing/>
              <w:rPr>
                <w:rFonts w:cs="Segoe UI"/>
              </w:rPr>
            </w:pPr>
            <w:r w:rsidRPr="00A03AA7">
              <w:rPr>
                <w:rFonts w:cs="Segoe UI"/>
              </w:rPr>
              <w:t xml:space="preserve">The list of current NTP sources is stored in the registry </w:t>
            </w:r>
            <w:r w:rsidR="00ED0355">
              <w:rPr>
                <w:rFonts w:cs="Segoe UI"/>
              </w:rPr>
              <w:t>critical</w:t>
            </w:r>
            <w:r w:rsidRPr="00A03AA7">
              <w:rPr>
                <w:rFonts w:cs="Segoe UI"/>
              </w:rPr>
              <w:t xml:space="preserve"> HKLM\SYSTEM\</w:t>
            </w:r>
            <w:proofErr w:type="spellStart"/>
            <w:r w:rsidRPr="00A03AA7">
              <w:rPr>
                <w:rFonts w:cs="Segoe UI"/>
              </w:rPr>
              <w:t>CurrentControlSet</w:t>
            </w:r>
            <w:proofErr w:type="spellEnd"/>
            <w:r w:rsidRPr="00A03AA7">
              <w:rPr>
                <w:rFonts w:cs="Segoe UI"/>
              </w:rPr>
              <w:t xml:space="preserve">\Services\W32Time\Parameters in the </w:t>
            </w:r>
            <w:proofErr w:type="spellStart"/>
            <w:r w:rsidRPr="00A03AA7">
              <w:rPr>
                <w:rFonts w:cs="Segoe UI"/>
              </w:rPr>
              <w:t>NtpServer</w:t>
            </w:r>
            <w:proofErr w:type="spellEnd"/>
            <w:r w:rsidRPr="00A03AA7">
              <w:rPr>
                <w:rFonts w:cs="Segoe UI"/>
              </w:rPr>
              <w:t xml:space="preserve"> parameter.</w:t>
            </w:r>
          </w:p>
        </w:tc>
        <w:tc>
          <w:tcPr>
            <w:tcW w:w="6120" w:type="dxa"/>
          </w:tcPr>
          <w:p w14:paraId="65951DCE" w14:textId="1D65A417" w:rsidR="009001FC" w:rsidRDefault="00C94127" w:rsidP="00567843">
            <w:pPr>
              <w:spacing w:after="200"/>
            </w:pPr>
            <w:r>
              <w:rPr>
                <w:noProof/>
              </w:rPr>
              <w:drawing>
                <wp:inline distT="0" distB="0" distL="0" distR="0" wp14:anchorId="5F54C020" wp14:editId="515B6730">
                  <wp:extent cx="3703320" cy="981710"/>
                  <wp:effectExtent l="0" t="0" r="0" b="8890"/>
                  <wp:docPr id="20012" name="Picture 2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03320" cy="981710"/>
                          </a:xfrm>
                          <a:prstGeom prst="rect">
                            <a:avLst/>
                          </a:prstGeom>
                        </pic:spPr>
                      </pic:pic>
                    </a:graphicData>
                  </a:graphic>
                </wp:inline>
              </w:drawing>
            </w:r>
          </w:p>
        </w:tc>
      </w:tr>
    </w:tbl>
    <w:p w14:paraId="204404A0" w14:textId="77777777" w:rsidR="00325040" w:rsidRDefault="00325040">
      <w:pPr>
        <w:spacing w:after="0" w:line="240" w:lineRule="auto"/>
        <w:rPr>
          <w:rFonts w:ascii="Arial" w:eastAsiaTheme="majorEastAsia" w:hAnsi="Arial" w:cstheme="majorBidi"/>
          <w:b/>
          <w:bCs/>
          <w:color w:val="000000"/>
          <w:sz w:val="28"/>
        </w:rPr>
      </w:pPr>
      <w:r>
        <w:br w:type="page"/>
      </w:r>
    </w:p>
    <w:p w14:paraId="7AE7D768" w14:textId="703E039D" w:rsidR="00165845" w:rsidRDefault="00165845" w:rsidP="00165845">
      <w:pPr>
        <w:pStyle w:val="Heading3"/>
      </w:pPr>
      <w:bookmarkStart w:id="37" w:name="_Toc182301074"/>
      <w:r>
        <w:t>Exercise 1.1</w:t>
      </w:r>
      <w:r w:rsidR="00110025">
        <w:t>2</w:t>
      </w:r>
      <w:r>
        <w:t xml:space="preserve"> – Automate External NTP Configuration with Group Policy for PDC Emulators</w:t>
      </w:r>
      <w:bookmarkEnd w:id="37"/>
    </w:p>
    <w:p w14:paraId="760E41B6" w14:textId="77777777" w:rsidR="00582FF4" w:rsidRDefault="00582FF4" w:rsidP="00582FF4">
      <w:pPr>
        <w:pStyle w:val="BodyFirst"/>
      </w:pPr>
      <w:r>
        <w:t>Creating a Group Policy with a WMI Filter that detects the PDC Emulator FSMO Role holder and automatically configures NTP settings is a proactive approach to ensuring consistent time synchronization within an Active Directory (AD) environment. This automated solution simplifies the management of NTP settings, particularly when the PDC Emulator role is transferred between domain controllers. Here's how it works:</w:t>
      </w:r>
    </w:p>
    <w:p w14:paraId="2655B4AE" w14:textId="77777777" w:rsidR="00582FF4" w:rsidRPr="00CF372F" w:rsidRDefault="00582FF4" w:rsidP="005A0679">
      <w:pPr>
        <w:pStyle w:val="BodyFirst"/>
        <w:numPr>
          <w:ilvl w:val="0"/>
          <w:numId w:val="78"/>
        </w:numPr>
        <w:rPr>
          <w:b/>
          <w:bCs/>
        </w:rPr>
      </w:pPr>
      <w:r w:rsidRPr="00CF372F">
        <w:rPr>
          <w:b/>
          <w:bCs/>
        </w:rPr>
        <w:t>WMI Filter Detection:</w:t>
      </w:r>
    </w:p>
    <w:p w14:paraId="67DA708F" w14:textId="77777777" w:rsidR="00582FF4" w:rsidRPr="00CF372F" w:rsidRDefault="00582FF4" w:rsidP="005A0679">
      <w:pPr>
        <w:pStyle w:val="BodyFirst"/>
        <w:numPr>
          <w:ilvl w:val="0"/>
          <w:numId w:val="79"/>
        </w:numPr>
      </w:pPr>
      <w:r w:rsidRPr="00CF372F">
        <w:t>A WMI (Windows Management Instrumentation) filter is created to detect the domain controller holding the PDC Emulator FSMO role. WMI filters allow administrators to dynamically apply Group Policy based on specific conditions.</w:t>
      </w:r>
    </w:p>
    <w:p w14:paraId="421D196E" w14:textId="77777777" w:rsidR="00582FF4" w:rsidRPr="00CF372F" w:rsidRDefault="00582FF4" w:rsidP="005A0679">
      <w:pPr>
        <w:pStyle w:val="BodyFirst"/>
        <w:numPr>
          <w:ilvl w:val="0"/>
          <w:numId w:val="79"/>
        </w:numPr>
      </w:pPr>
      <w:r w:rsidRPr="00CF372F">
        <w:t>The WMI filter queries the AD infrastructure to identify the domain controller currently serving as the PDC Emulator.</w:t>
      </w:r>
    </w:p>
    <w:p w14:paraId="716577FC" w14:textId="77777777" w:rsidR="00582FF4" w:rsidRPr="00CF372F" w:rsidRDefault="00582FF4" w:rsidP="005A0679">
      <w:pPr>
        <w:pStyle w:val="BodyFirst"/>
        <w:numPr>
          <w:ilvl w:val="0"/>
          <w:numId w:val="78"/>
        </w:numPr>
        <w:rPr>
          <w:b/>
          <w:bCs/>
        </w:rPr>
      </w:pPr>
      <w:r w:rsidRPr="00CF372F">
        <w:rPr>
          <w:b/>
          <w:bCs/>
        </w:rPr>
        <w:t>Group Policy Configuration:</w:t>
      </w:r>
    </w:p>
    <w:p w14:paraId="3EAA8DBD" w14:textId="77777777" w:rsidR="00582FF4" w:rsidRDefault="00582FF4" w:rsidP="005A0679">
      <w:pPr>
        <w:pStyle w:val="BodyFirst"/>
        <w:numPr>
          <w:ilvl w:val="0"/>
          <w:numId w:val="80"/>
        </w:numPr>
      </w:pPr>
      <w:r>
        <w:t>A Group Policy Object (GPO) is created or modified to include settings for configuring NTP (Network Time Protocol) settings.</w:t>
      </w:r>
    </w:p>
    <w:p w14:paraId="300C5D09" w14:textId="77777777" w:rsidR="00582FF4" w:rsidRDefault="00582FF4" w:rsidP="005A0679">
      <w:pPr>
        <w:pStyle w:val="BodyFirst"/>
        <w:numPr>
          <w:ilvl w:val="0"/>
          <w:numId w:val="80"/>
        </w:numPr>
      </w:pPr>
      <w:r>
        <w:t>Within the GPO, settings for specifying the NTP server address(es) and other time-related configurations are configured.</w:t>
      </w:r>
    </w:p>
    <w:p w14:paraId="43EB00BB" w14:textId="0A750E80" w:rsidR="00582FF4" w:rsidRDefault="00582FF4" w:rsidP="005A0679">
      <w:pPr>
        <w:pStyle w:val="BodyFirst"/>
        <w:numPr>
          <w:ilvl w:val="0"/>
          <w:numId w:val="78"/>
        </w:numPr>
      </w:pPr>
      <w:r w:rsidRPr="00CF372F">
        <w:rPr>
          <w:b/>
          <w:bCs/>
        </w:rPr>
        <w:t>Linking the GPO:</w:t>
      </w:r>
    </w:p>
    <w:p w14:paraId="2987D030" w14:textId="77777777" w:rsidR="00582FF4" w:rsidRDefault="00582FF4" w:rsidP="005A0679">
      <w:pPr>
        <w:pStyle w:val="BodyFirst"/>
        <w:numPr>
          <w:ilvl w:val="0"/>
          <w:numId w:val="81"/>
        </w:numPr>
      </w:pPr>
      <w:r>
        <w:t>The GPO, along with the associated WMI filter, is linked to the domain controllers Organizational Unit (OU) within Active Directory.</w:t>
      </w:r>
    </w:p>
    <w:p w14:paraId="5A4A9B80" w14:textId="77777777" w:rsidR="00582FF4" w:rsidRDefault="00582FF4" w:rsidP="005A0679">
      <w:pPr>
        <w:pStyle w:val="BodyFirst"/>
        <w:numPr>
          <w:ilvl w:val="0"/>
          <w:numId w:val="81"/>
        </w:numPr>
      </w:pPr>
      <w:r>
        <w:t>This ensures that the GPO is applied only to domain controllers and specifically targets the PDC Emulator role holder based on the WMI filter condition.</w:t>
      </w:r>
    </w:p>
    <w:p w14:paraId="7B3C6413" w14:textId="77777777" w:rsidR="00582FF4" w:rsidRPr="00CF372F" w:rsidRDefault="00582FF4" w:rsidP="005A0679">
      <w:pPr>
        <w:pStyle w:val="BodyFirst"/>
        <w:numPr>
          <w:ilvl w:val="0"/>
          <w:numId w:val="78"/>
        </w:numPr>
        <w:rPr>
          <w:b/>
          <w:bCs/>
        </w:rPr>
      </w:pPr>
      <w:r w:rsidRPr="00CF372F">
        <w:rPr>
          <w:b/>
          <w:bCs/>
        </w:rPr>
        <w:t>Automated NTP Configuration:</w:t>
      </w:r>
    </w:p>
    <w:p w14:paraId="3C5BAC99" w14:textId="77777777" w:rsidR="00582FF4" w:rsidRDefault="00582FF4" w:rsidP="005A0679">
      <w:pPr>
        <w:pStyle w:val="BodyFirst"/>
        <w:numPr>
          <w:ilvl w:val="0"/>
          <w:numId w:val="82"/>
        </w:numPr>
      </w:pPr>
      <w:r>
        <w:t>When the PDC Emulator FSMO role is transferred between domain controllers, the WMI filter detects the change.</w:t>
      </w:r>
    </w:p>
    <w:p w14:paraId="23F92AC6" w14:textId="77777777" w:rsidR="00582FF4" w:rsidRDefault="00582FF4" w:rsidP="005A0679">
      <w:pPr>
        <w:pStyle w:val="BodyFirst"/>
        <w:numPr>
          <w:ilvl w:val="0"/>
          <w:numId w:val="82"/>
        </w:numPr>
      </w:pPr>
      <w:r>
        <w:t>As a result, the associated Group Policy is automatically applied to the new PDC Emulator role holder.</w:t>
      </w:r>
    </w:p>
    <w:p w14:paraId="28EAA275" w14:textId="77777777" w:rsidR="00582FF4" w:rsidRDefault="00582FF4" w:rsidP="005A0679">
      <w:pPr>
        <w:pStyle w:val="BodyFirst"/>
        <w:numPr>
          <w:ilvl w:val="0"/>
          <w:numId w:val="82"/>
        </w:numPr>
      </w:pPr>
      <w:r>
        <w:t>The NTP settings configured within the GPO are then applied to the new PDC Emulator, ensuring that time synchronization remains accurate and consistent.</w:t>
      </w:r>
    </w:p>
    <w:p w14:paraId="57C24014" w14:textId="4C6722A4" w:rsidR="00165845" w:rsidRPr="00DE5041" w:rsidRDefault="00582FF4" w:rsidP="00582FF4">
      <w:pPr>
        <w:pStyle w:val="BodyFirst"/>
      </w:pPr>
      <w:r>
        <w:t>By implementing this automated solution, administrators can ensure that NTP settings are consistently applied to the domain controller holding the PDC Emulator role, regardless of which domain controller currently serves in that capacity. This approach reduces manual intervention and helps maintain reliable time synchronization throughout the AD environment, promoting stability and consistency in timekeeping operations.</w:t>
      </w:r>
    </w:p>
    <w:p w14:paraId="52212FA8" w14:textId="77777777" w:rsidR="00165845" w:rsidRDefault="00165845" w:rsidP="00165845">
      <w:pPr>
        <w:pStyle w:val="BodyFirst"/>
      </w:pPr>
    </w:p>
    <w:tbl>
      <w:tblPr>
        <w:tblStyle w:val="SDMtable"/>
        <w:tblW w:w="9126" w:type="dxa"/>
        <w:tblLayout w:type="fixed"/>
        <w:tblLook w:val="04A0" w:firstRow="1" w:lastRow="0" w:firstColumn="1" w:lastColumn="0" w:noHBand="0" w:noVBand="1"/>
      </w:tblPr>
      <w:tblGrid>
        <w:gridCol w:w="3006"/>
        <w:gridCol w:w="6120"/>
      </w:tblGrid>
      <w:tr w:rsidR="00165845" w:rsidRPr="00D8199D" w14:paraId="226B1E2A"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5E2E2B8D" w14:textId="77777777" w:rsidR="00165845" w:rsidRPr="00D8199D" w:rsidRDefault="00165845" w:rsidP="00567843">
            <w:pPr>
              <w:spacing w:after="200"/>
              <w:contextualSpacing/>
              <w:rPr>
                <w:rFonts w:cs="Segoe UI"/>
              </w:rPr>
            </w:pPr>
            <w:r>
              <w:rPr>
                <w:rFonts w:cs="Segoe UI"/>
              </w:rPr>
              <w:t>Instructions</w:t>
            </w:r>
          </w:p>
        </w:tc>
        <w:tc>
          <w:tcPr>
            <w:tcW w:w="6120" w:type="dxa"/>
          </w:tcPr>
          <w:p w14:paraId="2C49B32A" w14:textId="77777777" w:rsidR="00165845" w:rsidRPr="00D8199D" w:rsidRDefault="00165845" w:rsidP="00567843">
            <w:pPr>
              <w:spacing w:after="200"/>
              <w:jc w:val="center"/>
            </w:pPr>
            <w:r>
              <w:t>Screenshot (if applicable)</w:t>
            </w:r>
          </w:p>
        </w:tc>
      </w:tr>
      <w:tr w:rsidR="00165845" w:rsidRPr="00D8199D" w14:paraId="5BE15A60" w14:textId="77777777" w:rsidTr="00567843">
        <w:tc>
          <w:tcPr>
            <w:tcW w:w="3006" w:type="dxa"/>
          </w:tcPr>
          <w:p w14:paraId="0270E4D0" w14:textId="77777777" w:rsidR="00165845" w:rsidRPr="00D8199D" w:rsidRDefault="00165845" w:rsidP="00567843">
            <w:pPr>
              <w:pStyle w:val="ListParagraph"/>
              <w:spacing w:after="200" w:line="276" w:lineRule="auto"/>
            </w:pPr>
          </w:p>
        </w:tc>
        <w:tc>
          <w:tcPr>
            <w:tcW w:w="6120" w:type="dxa"/>
          </w:tcPr>
          <w:p w14:paraId="4006B1D7" w14:textId="77777777" w:rsidR="00165845" w:rsidRPr="00D8199D" w:rsidRDefault="00165845" w:rsidP="00567843">
            <w:pPr>
              <w:spacing w:after="200"/>
            </w:pPr>
          </w:p>
        </w:tc>
      </w:tr>
      <w:tr w:rsidR="00165845" w:rsidRPr="00D8199D" w14:paraId="42790677" w14:textId="77777777" w:rsidTr="00567843">
        <w:tc>
          <w:tcPr>
            <w:tcW w:w="3006" w:type="dxa"/>
          </w:tcPr>
          <w:p w14:paraId="6F54FA7A" w14:textId="3F6ADDBE" w:rsidR="00165845" w:rsidRPr="00D8199D" w:rsidRDefault="00165845" w:rsidP="006C083A">
            <w:pPr>
              <w:numPr>
                <w:ilvl w:val="0"/>
                <w:numId w:val="32"/>
              </w:numPr>
              <w:spacing w:after="200" w:line="276" w:lineRule="auto"/>
              <w:contextualSpacing/>
              <w:rPr>
                <w:rFonts w:cs="Segoe UI"/>
              </w:rPr>
            </w:pPr>
            <w:r>
              <w:rPr>
                <w:rFonts w:cs="Segoe UI"/>
              </w:rPr>
              <w:t>Logon to TMDC0</w:t>
            </w:r>
            <w:r w:rsidR="00391243">
              <w:rPr>
                <w:rFonts w:cs="Segoe UI"/>
              </w:rPr>
              <w:t>5</w:t>
            </w:r>
            <w:r>
              <w:rPr>
                <w:rFonts w:cs="Segoe UI"/>
              </w:rPr>
              <w:t xml:space="preserve"> as Techmentor\Administrator</w:t>
            </w:r>
          </w:p>
        </w:tc>
        <w:tc>
          <w:tcPr>
            <w:tcW w:w="6120" w:type="dxa"/>
          </w:tcPr>
          <w:p w14:paraId="2A19FFDA" w14:textId="77777777" w:rsidR="00165845" w:rsidRPr="00D8199D" w:rsidRDefault="00165845" w:rsidP="00567843">
            <w:pPr>
              <w:spacing w:after="200"/>
            </w:pPr>
          </w:p>
        </w:tc>
      </w:tr>
      <w:tr w:rsidR="00165845" w:rsidRPr="00D8199D" w14:paraId="2D158B54" w14:textId="77777777" w:rsidTr="00567843">
        <w:tc>
          <w:tcPr>
            <w:tcW w:w="3006" w:type="dxa"/>
          </w:tcPr>
          <w:p w14:paraId="72D522A3" w14:textId="20D06BF6" w:rsidR="00165845" w:rsidRDefault="002470A7" w:rsidP="006C083A">
            <w:pPr>
              <w:numPr>
                <w:ilvl w:val="0"/>
                <w:numId w:val="32"/>
              </w:numPr>
              <w:spacing w:after="200" w:line="276" w:lineRule="auto"/>
              <w:contextualSpacing/>
              <w:rPr>
                <w:rFonts w:cs="Segoe UI"/>
              </w:rPr>
            </w:pPr>
            <w:r w:rsidRPr="002470A7">
              <w:rPr>
                <w:rFonts w:cs="Segoe UI"/>
              </w:rPr>
              <w:t>Open the Group Policy Management Console (</w:t>
            </w:r>
            <w:proofErr w:type="spellStart"/>
            <w:r w:rsidRPr="002470A7">
              <w:rPr>
                <w:rFonts w:cs="Segoe UI"/>
              </w:rPr>
              <w:t>GPMC.msc</w:t>
            </w:r>
            <w:proofErr w:type="spellEnd"/>
            <w:r w:rsidRPr="002470A7">
              <w:rPr>
                <w:rFonts w:cs="Segoe UI"/>
              </w:rPr>
              <w:t xml:space="preserve">) and create a new policy </w:t>
            </w:r>
            <w:r w:rsidR="00D60CC6">
              <w:rPr>
                <w:rFonts w:cs="Segoe UI"/>
              </w:rPr>
              <w:t>PDC External Time</w:t>
            </w:r>
            <w:r w:rsidR="00ED78EE">
              <w:rPr>
                <w:rFonts w:cs="Segoe UI"/>
              </w:rPr>
              <w:t xml:space="preserve"> and link it to the Domain Controllers OU</w:t>
            </w:r>
          </w:p>
          <w:p w14:paraId="0A0151ED" w14:textId="315B13AE" w:rsidR="00D60CC6" w:rsidRDefault="00D60CC6" w:rsidP="00ED78EE">
            <w:pPr>
              <w:spacing w:after="200" w:line="276" w:lineRule="auto"/>
              <w:ind w:left="360"/>
              <w:contextualSpacing/>
              <w:rPr>
                <w:rFonts w:cs="Segoe UI"/>
              </w:rPr>
            </w:pPr>
          </w:p>
        </w:tc>
        <w:tc>
          <w:tcPr>
            <w:tcW w:w="6120" w:type="dxa"/>
          </w:tcPr>
          <w:p w14:paraId="6FB0B0EF" w14:textId="77777777" w:rsidR="00165845" w:rsidRDefault="00165845" w:rsidP="00567843">
            <w:pPr>
              <w:spacing w:after="200"/>
            </w:pPr>
          </w:p>
          <w:p w14:paraId="6880B7BC" w14:textId="312F494A" w:rsidR="00165845" w:rsidRPr="00D8199D" w:rsidRDefault="00D60CC6" w:rsidP="00567843">
            <w:pPr>
              <w:spacing w:after="200"/>
            </w:pPr>
            <w:r>
              <w:rPr>
                <w:noProof/>
              </w:rPr>
              <w:drawing>
                <wp:inline distT="0" distB="0" distL="0" distR="0" wp14:anchorId="7E1B5679" wp14:editId="79D161CE">
                  <wp:extent cx="3703320" cy="1746250"/>
                  <wp:effectExtent l="0" t="0" r="0" b="6350"/>
                  <wp:docPr id="20023" name="Picture 2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03320" cy="1746250"/>
                          </a:xfrm>
                          <a:prstGeom prst="rect">
                            <a:avLst/>
                          </a:prstGeom>
                        </pic:spPr>
                      </pic:pic>
                    </a:graphicData>
                  </a:graphic>
                </wp:inline>
              </w:drawing>
            </w:r>
          </w:p>
        </w:tc>
      </w:tr>
      <w:tr w:rsidR="00165845" w:rsidRPr="00D8199D" w14:paraId="58DFB4DC" w14:textId="77777777" w:rsidTr="00567843">
        <w:tc>
          <w:tcPr>
            <w:tcW w:w="3006" w:type="dxa"/>
          </w:tcPr>
          <w:p w14:paraId="2E8EDBCD" w14:textId="79650C11" w:rsidR="00165845" w:rsidRDefault="00165845" w:rsidP="00D60CC6">
            <w:pPr>
              <w:spacing w:after="200" w:line="276" w:lineRule="auto"/>
              <w:ind w:left="360"/>
              <w:contextualSpacing/>
              <w:rPr>
                <w:rFonts w:cs="Segoe UI"/>
              </w:rPr>
            </w:pPr>
          </w:p>
        </w:tc>
        <w:tc>
          <w:tcPr>
            <w:tcW w:w="6120" w:type="dxa"/>
          </w:tcPr>
          <w:p w14:paraId="3993097C" w14:textId="181E187C" w:rsidR="00165845" w:rsidRDefault="00165845" w:rsidP="00567843">
            <w:pPr>
              <w:spacing w:after="200"/>
            </w:pPr>
          </w:p>
        </w:tc>
      </w:tr>
      <w:tr w:rsidR="00165845" w:rsidRPr="00D8199D" w14:paraId="6A0E29AB" w14:textId="77777777" w:rsidTr="00567843">
        <w:tc>
          <w:tcPr>
            <w:tcW w:w="3006" w:type="dxa"/>
          </w:tcPr>
          <w:p w14:paraId="0C312949" w14:textId="77777777" w:rsidR="00165845" w:rsidRDefault="00A819B9" w:rsidP="006C083A">
            <w:pPr>
              <w:numPr>
                <w:ilvl w:val="0"/>
                <w:numId w:val="32"/>
              </w:numPr>
              <w:spacing w:after="200" w:line="276" w:lineRule="auto"/>
              <w:contextualSpacing/>
              <w:rPr>
                <w:rFonts w:cs="Segoe UI"/>
              </w:rPr>
            </w:pPr>
            <w:r w:rsidRPr="00A819B9">
              <w:rPr>
                <w:rFonts w:cs="Segoe UI"/>
              </w:rPr>
              <w:t xml:space="preserve">Create a WMI filter with the following code and link it to your policy (this WMI filter allows you to find a domain controller with the role of PDC and apply </w:t>
            </w:r>
            <w:r w:rsidR="00A8192E">
              <w:rPr>
                <w:rFonts w:cs="Segoe UI"/>
              </w:rPr>
              <w:t xml:space="preserve">the </w:t>
            </w:r>
            <w:r w:rsidRPr="00A819B9">
              <w:rPr>
                <w:rFonts w:cs="Segoe UI"/>
              </w:rPr>
              <w:t xml:space="preserve">policy only to it): Select * from Win32_ComputerSystem where </w:t>
            </w:r>
            <w:proofErr w:type="spellStart"/>
            <w:r w:rsidRPr="00A819B9">
              <w:rPr>
                <w:rFonts w:cs="Segoe UI"/>
              </w:rPr>
              <w:t>DomainRole</w:t>
            </w:r>
            <w:proofErr w:type="spellEnd"/>
            <w:r w:rsidRPr="00A819B9">
              <w:rPr>
                <w:rFonts w:cs="Segoe UI"/>
              </w:rPr>
              <w:t xml:space="preserve"> = 5</w:t>
            </w:r>
          </w:p>
          <w:p w14:paraId="192A3B75" w14:textId="60E4F021" w:rsidR="00B356FA" w:rsidRPr="00B417F2" w:rsidRDefault="00B356FA" w:rsidP="006C083A">
            <w:pPr>
              <w:numPr>
                <w:ilvl w:val="0"/>
                <w:numId w:val="32"/>
              </w:numPr>
              <w:spacing w:after="200" w:line="276" w:lineRule="auto"/>
              <w:contextualSpacing/>
              <w:rPr>
                <w:rFonts w:cs="Segoe UI"/>
              </w:rPr>
            </w:pPr>
            <w:r>
              <w:rPr>
                <w:rFonts w:cs="Segoe UI"/>
              </w:rPr>
              <w:t>Configure the PDC External Time Group Policy with the WMI Filter you just created</w:t>
            </w:r>
          </w:p>
        </w:tc>
        <w:tc>
          <w:tcPr>
            <w:tcW w:w="6120" w:type="dxa"/>
          </w:tcPr>
          <w:p w14:paraId="3552B57A" w14:textId="77777777" w:rsidR="00165845" w:rsidRDefault="00661910" w:rsidP="00567843">
            <w:pPr>
              <w:spacing w:after="200"/>
            </w:pPr>
            <w:r>
              <w:rPr>
                <w:noProof/>
              </w:rPr>
              <w:drawing>
                <wp:inline distT="0" distB="0" distL="0" distR="0" wp14:anchorId="46A66DA1" wp14:editId="79C88457">
                  <wp:extent cx="3703320" cy="2689225"/>
                  <wp:effectExtent l="0" t="0" r="0" b="0"/>
                  <wp:docPr id="20024" name="Picture 2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03320" cy="2689225"/>
                          </a:xfrm>
                          <a:prstGeom prst="rect">
                            <a:avLst/>
                          </a:prstGeom>
                        </pic:spPr>
                      </pic:pic>
                    </a:graphicData>
                  </a:graphic>
                </wp:inline>
              </w:drawing>
            </w:r>
          </w:p>
          <w:p w14:paraId="0437C1B0" w14:textId="35BF2FC2" w:rsidR="00B356FA" w:rsidRDefault="00B356FA" w:rsidP="00567843">
            <w:pPr>
              <w:spacing w:after="200"/>
            </w:pPr>
            <w:r>
              <w:rPr>
                <w:noProof/>
              </w:rPr>
              <w:drawing>
                <wp:inline distT="0" distB="0" distL="0" distR="0" wp14:anchorId="0297F847" wp14:editId="1B1C6442">
                  <wp:extent cx="3703320" cy="1113155"/>
                  <wp:effectExtent l="0" t="0" r="0" b="0"/>
                  <wp:docPr id="20025" name="Picture 2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03320" cy="1113155"/>
                          </a:xfrm>
                          <a:prstGeom prst="rect">
                            <a:avLst/>
                          </a:prstGeom>
                        </pic:spPr>
                      </pic:pic>
                    </a:graphicData>
                  </a:graphic>
                </wp:inline>
              </w:drawing>
            </w:r>
          </w:p>
        </w:tc>
      </w:tr>
      <w:tr w:rsidR="00165845" w:rsidRPr="00D8199D" w14:paraId="34D0CB6C" w14:textId="77777777" w:rsidTr="00567843">
        <w:tc>
          <w:tcPr>
            <w:tcW w:w="3006" w:type="dxa"/>
          </w:tcPr>
          <w:p w14:paraId="3C616FD2" w14:textId="4715C97C" w:rsidR="00165845" w:rsidRPr="00B417F2" w:rsidRDefault="002C058A" w:rsidP="006C083A">
            <w:pPr>
              <w:numPr>
                <w:ilvl w:val="0"/>
                <w:numId w:val="32"/>
              </w:numPr>
              <w:spacing w:after="200" w:line="276" w:lineRule="auto"/>
              <w:contextualSpacing/>
              <w:rPr>
                <w:rFonts w:cs="Segoe UI"/>
              </w:rPr>
            </w:pPr>
            <w:r w:rsidRPr="002C058A">
              <w:rPr>
                <w:rFonts w:cs="Segoe UI"/>
              </w:rPr>
              <w:t>Switch to the policy editing mode and go to the section Computer Configuration &gt; Policies &gt; Administrative Templates &gt; System &gt; Windows Time Service &gt; Time Providers. Enable the policy Enable Windows NTP Client and edit the Configure Windows NTP Client policy</w:t>
            </w:r>
          </w:p>
        </w:tc>
        <w:tc>
          <w:tcPr>
            <w:tcW w:w="6120" w:type="dxa"/>
          </w:tcPr>
          <w:p w14:paraId="010B97F2" w14:textId="26790625" w:rsidR="00382DFE" w:rsidRDefault="00382DFE" w:rsidP="00567843">
            <w:pPr>
              <w:spacing w:after="200"/>
            </w:pPr>
          </w:p>
        </w:tc>
      </w:tr>
      <w:tr w:rsidR="00165845" w:rsidRPr="00D8199D" w14:paraId="6A0B90CE" w14:textId="77777777" w:rsidTr="00567843">
        <w:tc>
          <w:tcPr>
            <w:tcW w:w="3006" w:type="dxa"/>
          </w:tcPr>
          <w:p w14:paraId="4EE36332" w14:textId="77777777" w:rsidR="00B514AF" w:rsidRPr="00B514AF" w:rsidRDefault="00B514AF" w:rsidP="006C083A">
            <w:pPr>
              <w:numPr>
                <w:ilvl w:val="0"/>
                <w:numId w:val="32"/>
              </w:numPr>
              <w:spacing w:after="200" w:line="276" w:lineRule="auto"/>
              <w:contextualSpacing/>
              <w:rPr>
                <w:rFonts w:cs="Segoe UI"/>
              </w:rPr>
            </w:pPr>
            <w:r w:rsidRPr="00B514AF">
              <w:rPr>
                <w:rFonts w:cs="Segoe UI"/>
              </w:rPr>
              <w:t>Specify the following policy settings:</w:t>
            </w:r>
          </w:p>
          <w:p w14:paraId="04614AA9" w14:textId="77777777" w:rsidR="00B514AF" w:rsidRPr="00B514AF" w:rsidRDefault="00B514AF" w:rsidP="006C083A">
            <w:pPr>
              <w:numPr>
                <w:ilvl w:val="0"/>
                <w:numId w:val="32"/>
              </w:numPr>
              <w:spacing w:after="200" w:line="276" w:lineRule="auto"/>
              <w:contextualSpacing/>
              <w:rPr>
                <w:rFonts w:cs="Segoe UI"/>
              </w:rPr>
            </w:pPr>
            <w:r w:rsidRPr="00B514AF">
              <w:rPr>
                <w:rFonts w:cs="Segoe UI"/>
              </w:rPr>
              <w:t>Enabled</w:t>
            </w:r>
          </w:p>
          <w:p w14:paraId="2379F28A" w14:textId="77777777" w:rsidR="00B514AF" w:rsidRPr="00B514AF" w:rsidRDefault="00B514AF" w:rsidP="006C083A">
            <w:pPr>
              <w:numPr>
                <w:ilvl w:val="0"/>
                <w:numId w:val="32"/>
              </w:numPr>
              <w:spacing w:after="200" w:line="276" w:lineRule="auto"/>
              <w:contextualSpacing/>
              <w:rPr>
                <w:rFonts w:cs="Segoe UI"/>
              </w:rPr>
            </w:pPr>
            <w:proofErr w:type="spellStart"/>
            <w:r w:rsidRPr="00B514AF">
              <w:rPr>
                <w:rFonts w:cs="Segoe UI"/>
              </w:rPr>
              <w:t>NtpServer</w:t>
            </w:r>
            <w:proofErr w:type="spellEnd"/>
            <w:r w:rsidRPr="00B514AF">
              <w:rPr>
                <w:rFonts w:cs="Segoe UI"/>
              </w:rPr>
              <w:t>: 0.pool.ntp.org,0x8 1.pool.ntp.org,0x8 2.pool.ntp.org,0x8</w:t>
            </w:r>
          </w:p>
          <w:p w14:paraId="185A5401" w14:textId="77777777" w:rsidR="00B514AF" w:rsidRPr="00B514AF" w:rsidRDefault="00B514AF" w:rsidP="006C083A">
            <w:pPr>
              <w:numPr>
                <w:ilvl w:val="0"/>
                <w:numId w:val="32"/>
              </w:numPr>
              <w:spacing w:after="200" w:line="276" w:lineRule="auto"/>
              <w:contextualSpacing/>
              <w:rPr>
                <w:rFonts w:cs="Segoe UI"/>
              </w:rPr>
            </w:pPr>
            <w:r w:rsidRPr="00B514AF">
              <w:rPr>
                <w:rFonts w:cs="Segoe UI"/>
              </w:rPr>
              <w:t>Type: NTP</w:t>
            </w:r>
          </w:p>
          <w:p w14:paraId="5C5562DC" w14:textId="77777777" w:rsidR="00B514AF" w:rsidRPr="00B514AF" w:rsidRDefault="00B514AF" w:rsidP="006C083A">
            <w:pPr>
              <w:numPr>
                <w:ilvl w:val="0"/>
                <w:numId w:val="32"/>
              </w:numPr>
              <w:spacing w:after="200" w:line="276" w:lineRule="auto"/>
              <w:contextualSpacing/>
              <w:rPr>
                <w:rFonts w:cs="Segoe UI"/>
              </w:rPr>
            </w:pPr>
            <w:proofErr w:type="spellStart"/>
            <w:r w:rsidRPr="00B514AF">
              <w:rPr>
                <w:rFonts w:cs="Segoe UI"/>
              </w:rPr>
              <w:t>CrossSiteSyncFlags</w:t>
            </w:r>
            <w:proofErr w:type="spellEnd"/>
            <w:r w:rsidRPr="00B514AF">
              <w:rPr>
                <w:rFonts w:cs="Segoe UI"/>
              </w:rPr>
              <w:t>: 2</w:t>
            </w:r>
          </w:p>
          <w:p w14:paraId="52BE6A1D" w14:textId="77777777" w:rsidR="00B514AF" w:rsidRPr="00B514AF" w:rsidRDefault="00B514AF" w:rsidP="006C083A">
            <w:pPr>
              <w:numPr>
                <w:ilvl w:val="0"/>
                <w:numId w:val="32"/>
              </w:numPr>
              <w:spacing w:after="200" w:line="276" w:lineRule="auto"/>
              <w:contextualSpacing/>
              <w:rPr>
                <w:rFonts w:cs="Segoe UI"/>
              </w:rPr>
            </w:pPr>
            <w:proofErr w:type="spellStart"/>
            <w:r w:rsidRPr="00B514AF">
              <w:rPr>
                <w:rFonts w:cs="Segoe UI"/>
              </w:rPr>
              <w:t>ResolvePeerBackoffMinutes</w:t>
            </w:r>
            <w:proofErr w:type="spellEnd"/>
            <w:r w:rsidRPr="00B514AF">
              <w:rPr>
                <w:rFonts w:cs="Segoe UI"/>
              </w:rPr>
              <w:t>: 15</w:t>
            </w:r>
          </w:p>
          <w:p w14:paraId="6DF9AC5B" w14:textId="77777777" w:rsidR="00B514AF" w:rsidRPr="00B514AF" w:rsidRDefault="00B514AF" w:rsidP="006C083A">
            <w:pPr>
              <w:numPr>
                <w:ilvl w:val="0"/>
                <w:numId w:val="32"/>
              </w:numPr>
              <w:spacing w:after="200" w:line="276" w:lineRule="auto"/>
              <w:contextualSpacing/>
              <w:rPr>
                <w:rFonts w:cs="Segoe UI"/>
              </w:rPr>
            </w:pPr>
            <w:proofErr w:type="spellStart"/>
            <w:r w:rsidRPr="00B514AF">
              <w:rPr>
                <w:rFonts w:cs="Segoe UI"/>
              </w:rPr>
              <w:t>ResolvePeerBackoffMaxTimes</w:t>
            </w:r>
            <w:proofErr w:type="spellEnd"/>
            <w:r w:rsidRPr="00B514AF">
              <w:rPr>
                <w:rFonts w:cs="Segoe UI"/>
              </w:rPr>
              <w:t>: 7</w:t>
            </w:r>
          </w:p>
          <w:p w14:paraId="1E560663" w14:textId="77777777" w:rsidR="00B514AF" w:rsidRPr="00B514AF" w:rsidRDefault="00B514AF" w:rsidP="006C083A">
            <w:pPr>
              <w:numPr>
                <w:ilvl w:val="0"/>
                <w:numId w:val="32"/>
              </w:numPr>
              <w:spacing w:after="200" w:line="276" w:lineRule="auto"/>
              <w:contextualSpacing/>
              <w:rPr>
                <w:rFonts w:cs="Segoe UI"/>
              </w:rPr>
            </w:pPr>
            <w:proofErr w:type="spellStart"/>
            <w:r w:rsidRPr="00B514AF">
              <w:rPr>
                <w:rFonts w:cs="Segoe UI"/>
              </w:rPr>
              <w:t>SpecialPollInterval</w:t>
            </w:r>
            <w:proofErr w:type="spellEnd"/>
            <w:r w:rsidRPr="00B514AF">
              <w:rPr>
                <w:rFonts w:cs="Segoe UI"/>
              </w:rPr>
              <w:t>: 1024</w:t>
            </w:r>
          </w:p>
          <w:p w14:paraId="4918C407" w14:textId="653FCA05" w:rsidR="00165845" w:rsidRPr="009001FC" w:rsidRDefault="00B514AF" w:rsidP="006C083A">
            <w:pPr>
              <w:numPr>
                <w:ilvl w:val="0"/>
                <w:numId w:val="32"/>
              </w:numPr>
              <w:spacing w:after="200" w:line="276" w:lineRule="auto"/>
              <w:contextualSpacing/>
              <w:rPr>
                <w:rFonts w:cs="Segoe UI"/>
              </w:rPr>
            </w:pPr>
            <w:proofErr w:type="spellStart"/>
            <w:r w:rsidRPr="00B514AF">
              <w:rPr>
                <w:rFonts w:cs="Segoe UI"/>
              </w:rPr>
              <w:t>EventLogFlags</w:t>
            </w:r>
            <w:proofErr w:type="spellEnd"/>
            <w:r w:rsidRPr="00B514AF">
              <w:rPr>
                <w:rFonts w:cs="Segoe UI"/>
              </w:rPr>
              <w:t>: 0</w:t>
            </w:r>
          </w:p>
        </w:tc>
        <w:tc>
          <w:tcPr>
            <w:tcW w:w="6120" w:type="dxa"/>
          </w:tcPr>
          <w:p w14:paraId="5625250F" w14:textId="16BF915D" w:rsidR="00165845" w:rsidRDefault="00FB4A13" w:rsidP="00567843">
            <w:pPr>
              <w:spacing w:after="200"/>
            </w:pPr>
            <w:r>
              <w:rPr>
                <w:noProof/>
              </w:rPr>
              <w:drawing>
                <wp:inline distT="0" distB="0" distL="0" distR="0" wp14:anchorId="4E384DA3" wp14:editId="61075089">
                  <wp:extent cx="3703320" cy="3440430"/>
                  <wp:effectExtent l="0" t="0" r="0" b="7620"/>
                  <wp:docPr id="20022" name="Picture 20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03320" cy="3440430"/>
                          </a:xfrm>
                          <a:prstGeom prst="rect">
                            <a:avLst/>
                          </a:prstGeom>
                        </pic:spPr>
                      </pic:pic>
                    </a:graphicData>
                  </a:graphic>
                </wp:inline>
              </w:drawing>
            </w:r>
          </w:p>
        </w:tc>
      </w:tr>
      <w:tr w:rsidR="00B514AF" w:rsidRPr="00D8199D" w14:paraId="7F7C3BA0" w14:textId="77777777" w:rsidTr="00567843">
        <w:tc>
          <w:tcPr>
            <w:tcW w:w="3006" w:type="dxa"/>
          </w:tcPr>
          <w:p w14:paraId="469DA610" w14:textId="2D49C3AE" w:rsidR="000B5271" w:rsidRPr="000B5271" w:rsidRDefault="000B5271" w:rsidP="006C083A">
            <w:pPr>
              <w:numPr>
                <w:ilvl w:val="0"/>
                <w:numId w:val="32"/>
              </w:numPr>
              <w:spacing w:after="200" w:line="276" w:lineRule="auto"/>
              <w:contextualSpacing/>
              <w:rPr>
                <w:rFonts w:cs="Segoe UI"/>
              </w:rPr>
            </w:pPr>
            <w:r>
              <w:rPr>
                <w:rFonts w:cs="Segoe UI"/>
              </w:rPr>
              <w:t>On TMDC0</w:t>
            </w:r>
            <w:r w:rsidR="00391243">
              <w:rPr>
                <w:rFonts w:cs="Segoe UI"/>
              </w:rPr>
              <w:t>5</w:t>
            </w:r>
            <w:r>
              <w:rPr>
                <w:rFonts w:cs="Segoe UI"/>
              </w:rPr>
              <w:t xml:space="preserve"> – Run the following: </w:t>
            </w:r>
            <w:r w:rsidRPr="000B5271">
              <w:rPr>
                <w:rFonts w:cs="Segoe UI"/>
              </w:rPr>
              <w:t>w32tm /config /</w:t>
            </w:r>
            <w:proofErr w:type="spellStart"/>
            <w:r w:rsidRPr="000B5271">
              <w:rPr>
                <w:rFonts w:cs="Segoe UI"/>
              </w:rPr>
              <w:t>syncfromflags:domhier</w:t>
            </w:r>
            <w:proofErr w:type="spellEnd"/>
            <w:r w:rsidRPr="000B5271">
              <w:rPr>
                <w:rFonts w:cs="Segoe UI"/>
              </w:rPr>
              <w:t xml:space="preserve"> /update</w:t>
            </w:r>
          </w:p>
          <w:p w14:paraId="28F890BA" w14:textId="77777777" w:rsidR="000B5271" w:rsidRPr="000B5271" w:rsidRDefault="000B5271" w:rsidP="00BD7E6D">
            <w:pPr>
              <w:spacing w:after="200" w:line="276" w:lineRule="auto"/>
              <w:ind w:left="360"/>
              <w:contextualSpacing/>
              <w:rPr>
                <w:rFonts w:cs="Segoe UI"/>
              </w:rPr>
            </w:pPr>
          </w:p>
          <w:p w14:paraId="73D52D37" w14:textId="62D4EC09" w:rsidR="00B514AF" w:rsidRPr="00B514AF" w:rsidRDefault="000B5271" w:rsidP="006C083A">
            <w:pPr>
              <w:numPr>
                <w:ilvl w:val="0"/>
                <w:numId w:val="32"/>
              </w:numPr>
              <w:spacing w:after="200" w:line="276" w:lineRule="auto"/>
              <w:contextualSpacing/>
              <w:rPr>
                <w:rFonts w:cs="Segoe UI"/>
              </w:rPr>
            </w:pPr>
            <w:r w:rsidRPr="000B5271">
              <w:rPr>
                <w:rFonts w:cs="Segoe UI"/>
              </w:rPr>
              <w:t>net stop w32time &amp;&amp; net start w32time</w:t>
            </w:r>
          </w:p>
        </w:tc>
        <w:tc>
          <w:tcPr>
            <w:tcW w:w="6120" w:type="dxa"/>
          </w:tcPr>
          <w:p w14:paraId="54348FC4" w14:textId="25843DE7" w:rsidR="00B514AF" w:rsidRDefault="00F920E4" w:rsidP="00567843">
            <w:pPr>
              <w:spacing w:after="200"/>
            </w:pPr>
            <w:r>
              <w:rPr>
                <w:noProof/>
              </w:rPr>
              <w:drawing>
                <wp:inline distT="0" distB="0" distL="0" distR="0" wp14:anchorId="5D479EA8" wp14:editId="1F9E87C6">
                  <wp:extent cx="3703320" cy="2631440"/>
                  <wp:effectExtent l="0" t="0" r="0" b="0"/>
                  <wp:docPr id="20026" name="Picture 20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03320" cy="2631440"/>
                          </a:xfrm>
                          <a:prstGeom prst="rect">
                            <a:avLst/>
                          </a:prstGeom>
                        </pic:spPr>
                      </pic:pic>
                    </a:graphicData>
                  </a:graphic>
                </wp:inline>
              </w:drawing>
            </w:r>
          </w:p>
        </w:tc>
      </w:tr>
      <w:tr w:rsidR="00960F92" w:rsidRPr="00D8199D" w14:paraId="2CFAFDE6" w14:textId="77777777" w:rsidTr="00567843">
        <w:tc>
          <w:tcPr>
            <w:tcW w:w="3006" w:type="dxa"/>
          </w:tcPr>
          <w:p w14:paraId="50162CD4" w14:textId="1FA729E1" w:rsidR="00960F92" w:rsidRDefault="00960F92" w:rsidP="006C083A">
            <w:pPr>
              <w:numPr>
                <w:ilvl w:val="0"/>
                <w:numId w:val="32"/>
              </w:numPr>
              <w:spacing w:after="200" w:line="276" w:lineRule="auto"/>
              <w:contextualSpacing/>
              <w:rPr>
                <w:rFonts w:cs="Segoe UI"/>
              </w:rPr>
            </w:pPr>
            <w:r w:rsidRPr="00960F92">
              <w:rPr>
                <w:rFonts w:cs="Segoe UI"/>
              </w:rPr>
              <w:t>w32tm /query /peers</w:t>
            </w:r>
          </w:p>
        </w:tc>
        <w:tc>
          <w:tcPr>
            <w:tcW w:w="6120" w:type="dxa"/>
          </w:tcPr>
          <w:p w14:paraId="7DC295D5" w14:textId="0887D141" w:rsidR="00960F92" w:rsidRDefault="003D52DA" w:rsidP="00567843">
            <w:pPr>
              <w:spacing w:after="200"/>
            </w:pPr>
            <w:r>
              <w:rPr>
                <w:noProof/>
              </w:rPr>
              <w:drawing>
                <wp:inline distT="0" distB="0" distL="0" distR="0" wp14:anchorId="5D73546C" wp14:editId="2C7A9AB6">
                  <wp:extent cx="3703320" cy="4650105"/>
                  <wp:effectExtent l="0" t="0" r="0" b="0"/>
                  <wp:docPr id="20027" name="Picture 20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03320" cy="4650105"/>
                          </a:xfrm>
                          <a:prstGeom prst="rect">
                            <a:avLst/>
                          </a:prstGeom>
                        </pic:spPr>
                      </pic:pic>
                    </a:graphicData>
                  </a:graphic>
                </wp:inline>
              </w:drawing>
            </w:r>
          </w:p>
        </w:tc>
      </w:tr>
      <w:tr w:rsidR="00960F92" w:rsidRPr="00D8199D" w14:paraId="5F0F2E7E" w14:textId="77777777" w:rsidTr="00567843">
        <w:tc>
          <w:tcPr>
            <w:tcW w:w="3006" w:type="dxa"/>
          </w:tcPr>
          <w:p w14:paraId="25815172" w14:textId="77777777" w:rsidR="00E72369" w:rsidRPr="00E72369" w:rsidRDefault="00E72369" w:rsidP="006C083A">
            <w:pPr>
              <w:numPr>
                <w:ilvl w:val="0"/>
                <w:numId w:val="32"/>
              </w:numPr>
              <w:spacing w:after="200" w:line="276" w:lineRule="auto"/>
              <w:contextualSpacing/>
              <w:rPr>
                <w:rFonts w:cs="Segoe UI"/>
              </w:rPr>
            </w:pPr>
            <w:r w:rsidRPr="00E72369">
              <w:rPr>
                <w:rFonts w:cs="Segoe UI"/>
              </w:rPr>
              <w:t xml:space="preserve">net stop w32time </w:t>
            </w:r>
          </w:p>
          <w:p w14:paraId="6D1E4E2A" w14:textId="77777777" w:rsidR="00E72369" w:rsidRPr="00E72369" w:rsidRDefault="00E72369" w:rsidP="006C083A">
            <w:pPr>
              <w:numPr>
                <w:ilvl w:val="0"/>
                <w:numId w:val="32"/>
              </w:numPr>
              <w:spacing w:after="200" w:line="276" w:lineRule="auto"/>
              <w:contextualSpacing/>
              <w:rPr>
                <w:rFonts w:cs="Segoe UI"/>
              </w:rPr>
            </w:pPr>
            <w:r w:rsidRPr="00E72369">
              <w:rPr>
                <w:rFonts w:cs="Segoe UI"/>
              </w:rPr>
              <w:t xml:space="preserve">w32tm /unregister </w:t>
            </w:r>
          </w:p>
          <w:p w14:paraId="3EA99399" w14:textId="77777777" w:rsidR="00E72369" w:rsidRPr="00E72369" w:rsidRDefault="00E72369" w:rsidP="006C083A">
            <w:pPr>
              <w:numPr>
                <w:ilvl w:val="0"/>
                <w:numId w:val="32"/>
              </w:numPr>
              <w:spacing w:after="200" w:line="276" w:lineRule="auto"/>
              <w:contextualSpacing/>
              <w:rPr>
                <w:rFonts w:cs="Segoe UI"/>
              </w:rPr>
            </w:pPr>
            <w:r w:rsidRPr="00E72369">
              <w:rPr>
                <w:rFonts w:cs="Segoe UI"/>
              </w:rPr>
              <w:t xml:space="preserve">w32tm /register </w:t>
            </w:r>
          </w:p>
          <w:p w14:paraId="3386900D" w14:textId="0A90359E" w:rsidR="00960F92" w:rsidRPr="00960F92" w:rsidRDefault="00E72369" w:rsidP="006C083A">
            <w:pPr>
              <w:numPr>
                <w:ilvl w:val="0"/>
                <w:numId w:val="32"/>
              </w:numPr>
              <w:spacing w:after="200" w:line="276" w:lineRule="auto"/>
              <w:contextualSpacing/>
              <w:rPr>
                <w:rFonts w:cs="Segoe UI"/>
              </w:rPr>
            </w:pPr>
            <w:r w:rsidRPr="00E72369">
              <w:rPr>
                <w:rFonts w:cs="Segoe UI"/>
              </w:rPr>
              <w:t>net start w32time</w:t>
            </w:r>
          </w:p>
        </w:tc>
        <w:tc>
          <w:tcPr>
            <w:tcW w:w="6120" w:type="dxa"/>
          </w:tcPr>
          <w:p w14:paraId="4C511E96" w14:textId="5077529B" w:rsidR="00960F92" w:rsidRDefault="00F642AB" w:rsidP="00567843">
            <w:pPr>
              <w:spacing w:after="200"/>
            </w:pPr>
            <w:r>
              <w:rPr>
                <w:noProof/>
              </w:rPr>
              <w:drawing>
                <wp:inline distT="0" distB="0" distL="0" distR="0" wp14:anchorId="0CA8E4E5" wp14:editId="4661DDD6">
                  <wp:extent cx="3703320" cy="2436495"/>
                  <wp:effectExtent l="0" t="0" r="0" b="1905"/>
                  <wp:docPr id="20028" name="Picture 20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03320" cy="2436495"/>
                          </a:xfrm>
                          <a:prstGeom prst="rect">
                            <a:avLst/>
                          </a:prstGeom>
                        </pic:spPr>
                      </pic:pic>
                    </a:graphicData>
                  </a:graphic>
                </wp:inline>
              </w:drawing>
            </w:r>
          </w:p>
        </w:tc>
      </w:tr>
      <w:tr w:rsidR="00443A92" w:rsidRPr="00D8199D" w14:paraId="3CC30334" w14:textId="77777777" w:rsidTr="00567843">
        <w:tc>
          <w:tcPr>
            <w:tcW w:w="3006" w:type="dxa"/>
          </w:tcPr>
          <w:p w14:paraId="30360957" w14:textId="19C60218" w:rsidR="00443A92" w:rsidRPr="00E72369" w:rsidRDefault="00443A92" w:rsidP="006C083A">
            <w:pPr>
              <w:numPr>
                <w:ilvl w:val="0"/>
                <w:numId w:val="32"/>
              </w:numPr>
              <w:spacing w:after="200" w:line="276" w:lineRule="auto"/>
              <w:contextualSpacing/>
              <w:rPr>
                <w:rFonts w:cs="Segoe UI"/>
              </w:rPr>
            </w:pPr>
            <w:proofErr w:type="spellStart"/>
            <w:r>
              <w:rPr>
                <w:rFonts w:cs="Segoe UI"/>
              </w:rPr>
              <w:t>gpupdate</w:t>
            </w:r>
            <w:proofErr w:type="spellEnd"/>
            <w:r>
              <w:rPr>
                <w:rFonts w:cs="Segoe UI"/>
              </w:rPr>
              <w:t xml:space="preserve"> /force</w:t>
            </w:r>
          </w:p>
        </w:tc>
        <w:tc>
          <w:tcPr>
            <w:tcW w:w="6120" w:type="dxa"/>
          </w:tcPr>
          <w:p w14:paraId="24110A40" w14:textId="58239A06" w:rsidR="00443A92" w:rsidRDefault="00971214" w:rsidP="00567843">
            <w:pPr>
              <w:spacing w:after="200"/>
            </w:pPr>
            <w:r>
              <w:rPr>
                <w:noProof/>
              </w:rPr>
              <w:drawing>
                <wp:inline distT="0" distB="0" distL="0" distR="0" wp14:anchorId="68D8AAAC" wp14:editId="5B188829">
                  <wp:extent cx="3703320" cy="1018540"/>
                  <wp:effectExtent l="0" t="0" r="0" b="0"/>
                  <wp:docPr id="20029" name="Picture 2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03320" cy="1018540"/>
                          </a:xfrm>
                          <a:prstGeom prst="rect">
                            <a:avLst/>
                          </a:prstGeom>
                        </pic:spPr>
                      </pic:pic>
                    </a:graphicData>
                  </a:graphic>
                </wp:inline>
              </w:drawing>
            </w:r>
          </w:p>
        </w:tc>
      </w:tr>
      <w:tr w:rsidR="00443A92" w:rsidRPr="00D8199D" w14:paraId="4E1CE8C9" w14:textId="77777777" w:rsidTr="00567843">
        <w:tc>
          <w:tcPr>
            <w:tcW w:w="3006" w:type="dxa"/>
          </w:tcPr>
          <w:p w14:paraId="43FA821D" w14:textId="716A9900" w:rsidR="006D4AE0" w:rsidRPr="004A6A68" w:rsidRDefault="00D641D5" w:rsidP="006C083A">
            <w:pPr>
              <w:numPr>
                <w:ilvl w:val="0"/>
                <w:numId w:val="32"/>
              </w:numPr>
              <w:spacing w:after="200" w:line="276" w:lineRule="auto"/>
              <w:contextualSpacing/>
              <w:rPr>
                <w:rFonts w:cs="Segoe UI"/>
              </w:rPr>
            </w:pPr>
            <w:proofErr w:type="spellStart"/>
            <w:r>
              <w:rPr>
                <w:rFonts w:cs="Segoe UI"/>
              </w:rPr>
              <w:t>gpresult</w:t>
            </w:r>
            <w:proofErr w:type="spellEnd"/>
            <w:r>
              <w:rPr>
                <w:rFonts w:cs="Segoe UI"/>
              </w:rPr>
              <w:t xml:space="preserve"> /z</w:t>
            </w:r>
          </w:p>
        </w:tc>
        <w:tc>
          <w:tcPr>
            <w:tcW w:w="6120" w:type="dxa"/>
          </w:tcPr>
          <w:p w14:paraId="7C5E70DE" w14:textId="15CAE131" w:rsidR="00443A92" w:rsidRDefault="006D4AE0" w:rsidP="00567843">
            <w:pPr>
              <w:spacing w:after="200"/>
            </w:pPr>
            <w:r>
              <w:rPr>
                <w:noProof/>
              </w:rPr>
              <w:drawing>
                <wp:inline distT="0" distB="0" distL="0" distR="0" wp14:anchorId="232DD817" wp14:editId="30C7A22E">
                  <wp:extent cx="3703320" cy="3250565"/>
                  <wp:effectExtent l="0" t="0" r="0" b="6985"/>
                  <wp:docPr id="20030" name="Picture 2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03320" cy="3250565"/>
                          </a:xfrm>
                          <a:prstGeom prst="rect">
                            <a:avLst/>
                          </a:prstGeom>
                        </pic:spPr>
                      </pic:pic>
                    </a:graphicData>
                  </a:graphic>
                </wp:inline>
              </w:drawing>
            </w:r>
          </w:p>
        </w:tc>
      </w:tr>
      <w:tr w:rsidR="004A6A68" w:rsidRPr="00D8199D" w14:paraId="4520460B" w14:textId="77777777" w:rsidTr="00567843">
        <w:tc>
          <w:tcPr>
            <w:tcW w:w="3006" w:type="dxa"/>
          </w:tcPr>
          <w:p w14:paraId="4A866B0F" w14:textId="59C3BEC3" w:rsidR="004A6A68" w:rsidRDefault="004A6A68" w:rsidP="006C083A">
            <w:pPr>
              <w:numPr>
                <w:ilvl w:val="0"/>
                <w:numId w:val="32"/>
              </w:numPr>
              <w:spacing w:after="200" w:line="276" w:lineRule="auto"/>
              <w:contextualSpacing/>
              <w:rPr>
                <w:rFonts w:cs="Segoe UI"/>
              </w:rPr>
            </w:pPr>
            <w:r>
              <w:rPr>
                <w:rFonts w:cs="Segoe UI"/>
              </w:rPr>
              <w:t>Verify NTP Settings via GPO</w:t>
            </w:r>
          </w:p>
        </w:tc>
        <w:tc>
          <w:tcPr>
            <w:tcW w:w="6120" w:type="dxa"/>
          </w:tcPr>
          <w:p w14:paraId="21C607A7" w14:textId="2708684D" w:rsidR="004A6A68" w:rsidRDefault="004B67EE" w:rsidP="00567843">
            <w:pPr>
              <w:spacing w:after="200"/>
              <w:rPr>
                <w:noProof/>
              </w:rPr>
            </w:pPr>
            <w:r>
              <w:rPr>
                <w:noProof/>
              </w:rPr>
              <w:drawing>
                <wp:inline distT="0" distB="0" distL="0" distR="0" wp14:anchorId="089613FD" wp14:editId="0089855D">
                  <wp:extent cx="3703320" cy="2803525"/>
                  <wp:effectExtent l="0" t="0" r="0" b="0"/>
                  <wp:docPr id="20031" name="Picture 20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03320" cy="2803525"/>
                          </a:xfrm>
                          <a:prstGeom prst="rect">
                            <a:avLst/>
                          </a:prstGeom>
                        </pic:spPr>
                      </pic:pic>
                    </a:graphicData>
                  </a:graphic>
                </wp:inline>
              </w:drawing>
            </w:r>
          </w:p>
        </w:tc>
      </w:tr>
      <w:tr w:rsidR="004B67EE" w:rsidRPr="00D8199D" w14:paraId="387CBA0F" w14:textId="77777777" w:rsidTr="00567843">
        <w:tc>
          <w:tcPr>
            <w:tcW w:w="3006" w:type="dxa"/>
          </w:tcPr>
          <w:p w14:paraId="19CE5EE5" w14:textId="764BD7CF" w:rsidR="004B67EE" w:rsidRDefault="00870D6B" w:rsidP="006C083A">
            <w:pPr>
              <w:numPr>
                <w:ilvl w:val="0"/>
                <w:numId w:val="32"/>
              </w:numPr>
              <w:spacing w:after="200" w:line="276" w:lineRule="auto"/>
              <w:contextualSpacing/>
              <w:rPr>
                <w:rFonts w:cs="Segoe UI"/>
              </w:rPr>
            </w:pPr>
            <w:r>
              <w:rPr>
                <w:rFonts w:cs="Segoe UI"/>
              </w:rPr>
              <w:t>Check the W32 Peers list that ha</w:t>
            </w:r>
            <w:r w:rsidR="007857F8">
              <w:rPr>
                <w:rFonts w:cs="Segoe UI"/>
              </w:rPr>
              <w:t>s</w:t>
            </w:r>
            <w:r>
              <w:rPr>
                <w:rFonts w:cs="Segoe UI"/>
              </w:rPr>
              <w:t xml:space="preserve"> been set via GPO</w:t>
            </w:r>
            <w:r>
              <w:rPr>
                <w:rFonts w:cs="Segoe UI"/>
              </w:rPr>
              <w:br/>
            </w:r>
            <w:r>
              <w:rPr>
                <w:rFonts w:cs="Segoe UI"/>
              </w:rPr>
              <w:br/>
              <w:t>w32tm / query /peers</w:t>
            </w:r>
            <w:r>
              <w:rPr>
                <w:rFonts w:cs="Segoe UI"/>
              </w:rPr>
              <w:br/>
            </w:r>
            <w:r>
              <w:rPr>
                <w:rFonts w:cs="Segoe UI"/>
              </w:rPr>
              <w:br/>
            </w:r>
          </w:p>
        </w:tc>
        <w:tc>
          <w:tcPr>
            <w:tcW w:w="6120" w:type="dxa"/>
          </w:tcPr>
          <w:p w14:paraId="1D1B3995" w14:textId="55A52CA4" w:rsidR="004B67EE" w:rsidRDefault="00870D6B" w:rsidP="00567843">
            <w:pPr>
              <w:spacing w:after="200"/>
              <w:rPr>
                <w:noProof/>
              </w:rPr>
            </w:pPr>
            <w:r>
              <w:rPr>
                <w:noProof/>
              </w:rPr>
              <w:drawing>
                <wp:inline distT="0" distB="0" distL="0" distR="0" wp14:anchorId="3CAE7D46" wp14:editId="0D08BD46">
                  <wp:extent cx="3703320" cy="3938905"/>
                  <wp:effectExtent l="0" t="0" r="0" b="4445"/>
                  <wp:docPr id="20032" name="Picture 20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03320" cy="3938905"/>
                          </a:xfrm>
                          <a:prstGeom prst="rect">
                            <a:avLst/>
                          </a:prstGeom>
                        </pic:spPr>
                      </pic:pic>
                    </a:graphicData>
                  </a:graphic>
                </wp:inline>
              </w:drawing>
            </w:r>
          </w:p>
        </w:tc>
      </w:tr>
      <w:tr w:rsidR="00870D6B" w:rsidRPr="00D8199D" w14:paraId="0B143DC1" w14:textId="77777777" w:rsidTr="00567843">
        <w:tc>
          <w:tcPr>
            <w:tcW w:w="3006" w:type="dxa"/>
          </w:tcPr>
          <w:p w14:paraId="60DAC1CF" w14:textId="4378E7B5" w:rsidR="00870D6B" w:rsidRDefault="00870D6B" w:rsidP="006C083A">
            <w:pPr>
              <w:numPr>
                <w:ilvl w:val="0"/>
                <w:numId w:val="32"/>
              </w:numPr>
              <w:spacing w:after="200" w:line="276" w:lineRule="auto"/>
              <w:contextualSpacing/>
              <w:rPr>
                <w:rFonts w:cs="Segoe UI"/>
              </w:rPr>
            </w:pPr>
            <w:r>
              <w:rPr>
                <w:rFonts w:cs="Segoe UI"/>
              </w:rPr>
              <w:t>Next</w:t>
            </w:r>
            <w:r w:rsidR="007857F8">
              <w:rPr>
                <w:rFonts w:cs="Segoe UI"/>
              </w:rPr>
              <w:t>,</w:t>
            </w:r>
            <w:r>
              <w:rPr>
                <w:rFonts w:cs="Segoe UI"/>
              </w:rPr>
              <w:t xml:space="preserve"> let’s move the FSMO Roles to TMDC0</w:t>
            </w:r>
            <w:r w:rsidR="00391243">
              <w:rPr>
                <w:rFonts w:cs="Segoe UI"/>
              </w:rPr>
              <w:t>6</w:t>
            </w:r>
            <w:r>
              <w:rPr>
                <w:rFonts w:cs="Segoe UI"/>
              </w:rPr>
              <w:br/>
            </w:r>
            <w:r>
              <w:rPr>
                <w:rFonts w:cs="Segoe UI"/>
              </w:rPr>
              <w:br/>
            </w:r>
            <w:r w:rsidR="001F68FB" w:rsidRPr="001F68FB">
              <w:rPr>
                <w:rFonts w:cs="Segoe UI"/>
              </w:rPr>
              <w:t>Move-</w:t>
            </w:r>
            <w:proofErr w:type="spellStart"/>
            <w:r w:rsidR="001F68FB" w:rsidRPr="001F68FB">
              <w:rPr>
                <w:rFonts w:cs="Segoe UI"/>
              </w:rPr>
              <w:t>ADDirectoryServerOperationMasterRole</w:t>
            </w:r>
            <w:proofErr w:type="spellEnd"/>
            <w:r w:rsidR="001F68FB" w:rsidRPr="001F68FB">
              <w:rPr>
                <w:rFonts w:cs="Segoe UI"/>
              </w:rPr>
              <w:t xml:space="preserve"> -identity TMDC0</w:t>
            </w:r>
            <w:r w:rsidR="00391243">
              <w:rPr>
                <w:rFonts w:cs="Segoe UI"/>
              </w:rPr>
              <w:t>6</w:t>
            </w:r>
            <w:r w:rsidR="001F68FB" w:rsidRPr="001F68FB">
              <w:rPr>
                <w:rFonts w:cs="Segoe UI"/>
              </w:rPr>
              <w:t xml:space="preserve"> -</w:t>
            </w:r>
            <w:proofErr w:type="spellStart"/>
            <w:r w:rsidR="001F68FB" w:rsidRPr="001F68FB">
              <w:rPr>
                <w:rFonts w:cs="Segoe UI"/>
              </w:rPr>
              <w:t>OperationMasterRole</w:t>
            </w:r>
            <w:proofErr w:type="spellEnd"/>
            <w:r w:rsidR="001F68FB" w:rsidRPr="001F68FB">
              <w:rPr>
                <w:rFonts w:cs="Segoe UI"/>
              </w:rPr>
              <w:t xml:space="preserve"> PDCEmulator,RIDMaster,InfrastructureMaster,SchemaMaster,DomainNamingMaster</w:t>
            </w:r>
          </w:p>
        </w:tc>
        <w:tc>
          <w:tcPr>
            <w:tcW w:w="6120" w:type="dxa"/>
          </w:tcPr>
          <w:p w14:paraId="434A0E52" w14:textId="6F982713" w:rsidR="00870D6B" w:rsidRDefault="00870D6B" w:rsidP="00567843">
            <w:pPr>
              <w:spacing w:after="200"/>
              <w:rPr>
                <w:noProof/>
              </w:rPr>
            </w:pPr>
          </w:p>
        </w:tc>
      </w:tr>
      <w:tr w:rsidR="00920193" w:rsidRPr="00D8199D" w14:paraId="7BE7AA1D" w14:textId="77777777" w:rsidTr="00567843">
        <w:tc>
          <w:tcPr>
            <w:tcW w:w="3006" w:type="dxa"/>
          </w:tcPr>
          <w:p w14:paraId="0AE695E8" w14:textId="7E011D99" w:rsidR="00920193" w:rsidRDefault="00920193" w:rsidP="006C083A">
            <w:pPr>
              <w:numPr>
                <w:ilvl w:val="0"/>
                <w:numId w:val="32"/>
              </w:numPr>
              <w:spacing w:after="200" w:line="276" w:lineRule="auto"/>
              <w:contextualSpacing/>
              <w:rPr>
                <w:rFonts w:cs="Segoe UI"/>
              </w:rPr>
            </w:pPr>
            <w:r>
              <w:rPr>
                <w:rFonts w:cs="Segoe UI"/>
              </w:rPr>
              <w:t xml:space="preserve">Verify that the roles have moved by running </w:t>
            </w:r>
            <w:proofErr w:type="spellStart"/>
            <w:r>
              <w:rPr>
                <w:rFonts w:cs="Segoe UI"/>
              </w:rPr>
              <w:t>netdom</w:t>
            </w:r>
            <w:proofErr w:type="spellEnd"/>
            <w:r>
              <w:rPr>
                <w:rFonts w:cs="Segoe UI"/>
              </w:rPr>
              <w:t xml:space="preserve"> query </w:t>
            </w:r>
            <w:proofErr w:type="spellStart"/>
            <w:r>
              <w:rPr>
                <w:rFonts w:cs="Segoe UI"/>
              </w:rPr>
              <w:t>fsmo</w:t>
            </w:r>
            <w:proofErr w:type="spellEnd"/>
          </w:p>
        </w:tc>
        <w:tc>
          <w:tcPr>
            <w:tcW w:w="6120" w:type="dxa"/>
          </w:tcPr>
          <w:p w14:paraId="4B1190AA" w14:textId="1F68FDB5" w:rsidR="00920193" w:rsidRDefault="00920193" w:rsidP="00567843">
            <w:pPr>
              <w:spacing w:after="200"/>
              <w:rPr>
                <w:noProof/>
              </w:rPr>
            </w:pPr>
          </w:p>
        </w:tc>
      </w:tr>
      <w:tr w:rsidR="005D09BE" w:rsidRPr="00D8199D" w14:paraId="418D58E5" w14:textId="77777777" w:rsidTr="00567843">
        <w:tc>
          <w:tcPr>
            <w:tcW w:w="3006" w:type="dxa"/>
          </w:tcPr>
          <w:p w14:paraId="54E31FE6" w14:textId="2E63F22F" w:rsidR="005D09BE" w:rsidRDefault="005D09BE" w:rsidP="006C083A">
            <w:pPr>
              <w:numPr>
                <w:ilvl w:val="0"/>
                <w:numId w:val="32"/>
              </w:numPr>
              <w:spacing w:after="200" w:line="276" w:lineRule="auto"/>
              <w:contextualSpacing/>
              <w:rPr>
                <w:rFonts w:cs="Segoe UI"/>
              </w:rPr>
            </w:pPr>
            <w:r>
              <w:rPr>
                <w:rFonts w:cs="Segoe UI"/>
              </w:rPr>
              <w:t xml:space="preserve">Run </w:t>
            </w:r>
            <w:proofErr w:type="spellStart"/>
            <w:r>
              <w:rPr>
                <w:rFonts w:cs="Segoe UI"/>
              </w:rPr>
              <w:t>gpupdate</w:t>
            </w:r>
            <w:proofErr w:type="spellEnd"/>
            <w:r>
              <w:rPr>
                <w:rFonts w:cs="Segoe UI"/>
              </w:rPr>
              <w:t xml:space="preserve"> /force to remove the NTP Policy from TMDC0</w:t>
            </w:r>
            <w:r w:rsidR="00391243">
              <w:rPr>
                <w:rFonts w:cs="Segoe UI"/>
              </w:rPr>
              <w:t>5</w:t>
            </w:r>
          </w:p>
          <w:p w14:paraId="68331828" w14:textId="393AF48D" w:rsidR="005D09BE" w:rsidRDefault="005D09BE" w:rsidP="006C083A">
            <w:pPr>
              <w:numPr>
                <w:ilvl w:val="0"/>
                <w:numId w:val="32"/>
              </w:numPr>
              <w:spacing w:after="200" w:line="276" w:lineRule="auto"/>
              <w:contextualSpacing/>
              <w:rPr>
                <w:rFonts w:cs="Segoe UI"/>
              </w:rPr>
            </w:pPr>
            <w:r>
              <w:rPr>
                <w:rFonts w:cs="Segoe UI"/>
              </w:rPr>
              <w:t xml:space="preserve">Run </w:t>
            </w:r>
            <w:proofErr w:type="spellStart"/>
            <w:r w:rsidR="00ED0355">
              <w:rPr>
                <w:rFonts w:cs="Segoe UI"/>
              </w:rPr>
              <w:t>g</w:t>
            </w:r>
            <w:r>
              <w:rPr>
                <w:rFonts w:cs="Segoe UI"/>
              </w:rPr>
              <w:t>presult</w:t>
            </w:r>
            <w:proofErr w:type="spellEnd"/>
            <w:r>
              <w:rPr>
                <w:rFonts w:cs="Segoe UI"/>
              </w:rPr>
              <w:t xml:space="preserve"> /z</w:t>
            </w:r>
            <w:r w:rsidR="00C82DE7">
              <w:rPr>
                <w:rFonts w:cs="Segoe UI"/>
              </w:rPr>
              <w:t xml:space="preserve"> to view the policies applied</w:t>
            </w:r>
          </w:p>
          <w:p w14:paraId="68A7B1D9" w14:textId="50DA5D69" w:rsidR="00A40B28" w:rsidRDefault="00A40B28" w:rsidP="006C083A">
            <w:pPr>
              <w:numPr>
                <w:ilvl w:val="0"/>
                <w:numId w:val="32"/>
              </w:numPr>
              <w:spacing w:after="200" w:line="276" w:lineRule="auto"/>
              <w:contextualSpacing/>
              <w:rPr>
                <w:rFonts w:cs="Segoe UI"/>
              </w:rPr>
            </w:pPr>
            <w:r>
              <w:rPr>
                <w:rFonts w:cs="Segoe UI"/>
              </w:rPr>
              <w:t>You should see the policy removed</w:t>
            </w:r>
          </w:p>
        </w:tc>
        <w:tc>
          <w:tcPr>
            <w:tcW w:w="6120" w:type="dxa"/>
          </w:tcPr>
          <w:p w14:paraId="045EBD35" w14:textId="105AC48B" w:rsidR="005D09BE" w:rsidRDefault="005D09BE" w:rsidP="00567843">
            <w:pPr>
              <w:spacing w:after="200"/>
              <w:rPr>
                <w:noProof/>
              </w:rPr>
            </w:pPr>
          </w:p>
        </w:tc>
      </w:tr>
      <w:tr w:rsidR="00A40B28" w:rsidRPr="00D8199D" w14:paraId="6E90BD2C" w14:textId="77777777" w:rsidTr="00567843">
        <w:tc>
          <w:tcPr>
            <w:tcW w:w="3006" w:type="dxa"/>
          </w:tcPr>
          <w:p w14:paraId="0121B0E1" w14:textId="68FC67A0" w:rsidR="00A40B28" w:rsidRDefault="00A40B28" w:rsidP="006C083A">
            <w:pPr>
              <w:numPr>
                <w:ilvl w:val="0"/>
                <w:numId w:val="32"/>
              </w:numPr>
              <w:spacing w:after="200" w:line="276" w:lineRule="auto"/>
              <w:contextualSpacing/>
              <w:rPr>
                <w:rFonts w:cs="Segoe UI"/>
              </w:rPr>
            </w:pPr>
            <w:r>
              <w:rPr>
                <w:rFonts w:cs="Segoe UI"/>
              </w:rPr>
              <w:t>Validate the NTP Peer Settings</w:t>
            </w:r>
            <w:r>
              <w:rPr>
                <w:rFonts w:cs="Segoe UI"/>
              </w:rPr>
              <w:br/>
            </w:r>
            <w:r w:rsidR="00571CEA">
              <w:rPr>
                <w:rFonts w:cs="Segoe UI"/>
              </w:rPr>
              <w:br/>
              <w:t>w32tm /query /peers</w:t>
            </w:r>
            <w:r>
              <w:rPr>
                <w:rFonts w:cs="Segoe UI"/>
              </w:rPr>
              <w:br/>
            </w:r>
          </w:p>
        </w:tc>
        <w:tc>
          <w:tcPr>
            <w:tcW w:w="6120" w:type="dxa"/>
          </w:tcPr>
          <w:p w14:paraId="048B4989" w14:textId="28DF6431" w:rsidR="00A40B28" w:rsidRDefault="00571CEA" w:rsidP="00567843">
            <w:pPr>
              <w:spacing w:after="200"/>
              <w:rPr>
                <w:noProof/>
              </w:rPr>
            </w:pPr>
            <w:r>
              <w:rPr>
                <w:noProof/>
              </w:rPr>
              <w:drawing>
                <wp:inline distT="0" distB="0" distL="0" distR="0" wp14:anchorId="1D1370E3" wp14:editId="0DDE7A14">
                  <wp:extent cx="3703320" cy="2058670"/>
                  <wp:effectExtent l="0" t="0" r="0" b="0"/>
                  <wp:docPr id="20036" name="Picture 20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3320" cy="2058670"/>
                          </a:xfrm>
                          <a:prstGeom prst="rect">
                            <a:avLst/>
                          </a:prstGeom>
                        </pic:spPr>
                      </pic:pic>
                    </a:graphicData>
                  </a:graphic>
                </wp:inline>
              </w:drawing>
            </w:r>
          </w:p>
        </w:tc>
      </w:tr>
      <w:tr w:rsidR="00571CEA" w:rsidRPr="00D8199D" w14:paraId="04D05339" w14:textId="77777777" w:rsidTr="00567843">
        <w:tc>
          <w:tcPr>
            <w:tcW w:w="3006" w:type="dxa"/>
          </w:tcPr>
          <w:p w14:paraId="1A54BAF0" w14:textId="1295ECBB" w:rsidR="008068A4" w:rsidRDefault="00C30023" w:rsidP="006C083A">
            <w:pPr>
              <w:numPr>
                <w:ilvl w:val="0"/>
                <w:numId w:val="32"/>
              </w:numPr>
              <w:spacing w:after="200" w:line="276" w:lineRule="auto"/>
              <w:contextualSpacing/>
              <w:rPr>
                <w:rFonts w:cs="Segoe UI"/>
              </w:rPr>
            </w:pPr>
            <w:r>
              <w:rPr>
                <w:rFonts w:cs="Segoe UI"/>
              </w:rPr>
              <w:t xml:space="preserve">From </w:t>
            </w:r>
            <w:r w:rsidR="00423F59">
              <w:rPr>
                <w:rFonts w:cs="Segoe UI"/>
              </w:rPr>
              <w:t xml:space="preserve">an administrative PowerShell </w:t>
            </w:r>
            <w:r w:rsidR="008068A4">
              <w:rPr>
                <w:rFonts w:cs="Segoe UI"/>
              </w:rPr>
              <w:t>Enter-</w:t>
            </w:r>
            <w:commentRangeStart w:id="38"/>
            <w:proofErr w:type="spellStart"/>
            <w:r w:rsidR="008068A4">
              <w:rPr>
                <w:rFonts w:cs="Segoe UI"/>
              </w:rPr>
              <w:t>PSSession</w:t>
            </w:r>
            <w:commentRangeEnd w:id="38"/>
            <w:proofErr w:type="spellEnd"/>
            <w:r w:rsidR="00A63AB7">
              <w:rPr>
                <w:rStyle w:val="CommentReference"/>
              </w:rPr>
              <w:commentReference w:id="38"/>
            </w:r>
            <w:r w:rsidR="008068A4">
              <w:rPr>
                <w:rFonts w:cs="Segoe UI"/>
              </w:rPr>
              <w:t xml:space="preserve"> -</w:t>
            </w:r>
            <w:proofErr w:type="spellStart"/>
            <w:r w:rsidR="008068A4">
              <w:rPr>
                <w:rFonts w:cs="Segoe UI"/>
              </w:rPr>
              <w:t>ComputerName</w:t>
            </w:r>
            <w:proofErr w:type="spellEnd"/>
            <w:r w:rsidR="008068A4">
              <w:rPr>
                <w:rFonts w:cs="Segoe UI"/>
              </w:rPr>
              <w:t xml:space="preserve"> TMDC0</w:t>
            </w:r>
            <w:r w:rsidR="00423F59">
              <w:rPr>
                <w:rFonts w:cs="Segoe UI"/>
              </w:rPr>
              <w:t>6</w:t>
            </w:r>
          </w:p>
          <w:p w14:paraId="237E2CCD" w14:textId="77777777" w:rsidR="008068A4" w:rsidRDefault="008068A4" w:rsidP="006C083A">
            <w:pPr>
              <w:numPr>
                <w:ilvl w:val="0"/>
                <w:numId w:val="32"/>
              </w:numPr>
              <w:spacing w:after="200" w:line="276" w:lineRule="auto"/>
              <w:contextualSpacing/>
              <w:rPr>
                <w:rFonts w:cs="Segoe UI"/>
              </w:rPr>
            </w:pPr>
            <w:r>
              <w:rPr>
                <w:rFonts w:cs="Segoe UI"/>
              </w:rPr>
              <w:t>Cmd.exe</w:t>
            </w:r>
          </w:p>
          <w:p w14:paraId="0C7CDCB9" w14:textId="77777777" w:rsidR="008068A4" w:rsidRPr="008068A4" w:rsidRDefault="008068A4" w:rsidP="006C083A">
            <w:pPr>
              <w:numPr>
                <w:ilvl w:val="0"/>
                <w:numId w:val="32"/>
              </w:numPr>
              <w:spacing w:after="200" w:line="276" w:lineRule="auto"/>
              <w:contextualSpacing/>
              <w:rPr>
                <w:rFonts w:cs="Segoe UI"/>
              </w:rPr>
            </w:pPr>
            <w:proofErr w:type="spellStart"/>
            <w:r>
              <w:rPr>
                <w:rFonts w:cs="Segoe UI"/>
              </w:rPr>
              <w:t>Gpupdate</w:t>
            </w:r>
            <w:proofErr w:type="spellEnd"/>
            <w:r>
              <w:rPr>
                <w:rFonts w:cs="Segoe UI"/>
              </w:rPr>
              <w:t xml:space="preserve"> /force</w:t>
            </w:r>
          </w:p>
          <w:p w14:paraId="3C5D10E2" w14:textId="77777777" w:rsidR="008068A4" w:rsidRPr="008068A4" w:rsidRDefault="008068A4" w:rsidP="006C083A">
            <w:pPr>
              <w:numPr>
                <w:ilvl w:val="0"/>
                <w:numId w:val="32"/>
              </w:numPr>
              <w:spacing w:after="200" w:line="276" w:lineRule="auto"/>
              <w:contextualSpacing/>
              <w:rPr>
                <w:rFonts w:cs="Segoe UI"/>
              </w:rPr>
            </w:pPr>
            <w:proofErr w:type="spellStart"/>
            <w:r>
              <w:rPr>
                <w:rFonts w:cs="Segoe UI"/>
              </w:rPr>
              <w:t>Gpresult</w:t>
            </w:r>
            <w:proofErr w:type="spellEnd"/>
            <w:r>
              <w:rPr>
                <w:rFonts w:cs="Segoe UI"/>
              </w:rPr>
              <w:t xml:space="preserve"> /z</w:t>
            </w:r>
          </w:p>
          <w:p w14:paraId="38C9A8D9" w14:textId="5DE77FA4" w:rsidR="008068A4" w:rsidRDefault="008068A4" w:rsidP="009D4FEA">
            <w:pPr>
              <w:spacing w:after="200" w:line="276" w:lineRule="auto"/>
              <w:ind w:left="360"/>
              <w:contextualSpacing/>
              <w:rPr>
                <w:rFonts w:cs="Segoe UI"/>
              </w:rPr>
            </w:pPr>
          </w:p>
        </w:tc>
        <w:tc>
          <w:tcPr>
            <w:tcW w:w="6120" w:type="dxa"/>
          </w:tcPr>
          <w:p w14:paraId="2B5F5F1B" w14:textId="5F2DFD8E" w:rsidR="00571CEA" w:rsidRDefault="00DD7FD8" w:rsidP="00567843">
            <w:pPr>
              <w:spacing w:after="200"/>
              <w:rPr>
                <w:noProof/>
              </w:rPr>
            </w:pPr>
            <w:r>
              <w:rPr>
                <w:noProof/>
              </w:rPr>
              <w:drawing>
                <wp:inline distT="0" distB="0" distL="0" distR="0" wp14:anchorId="02A6D89C" wp14:editId="55D085C7">
                  <wp:extent cx="3703320" cy="2467610"/>
                  <wp:effectExtent l="0" t="0" r="0" b="8890"/>
                  <wp:docPr id="20038" name="Picture 2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03320" cy="2467610"/>
                          </a:xfrm>
                          <a:prstGeom prst="rect">
                            <a:avLst/>
                          </a:prstGeom>
                        </pic:spPr>
                      </pic:pic>
                    </a:graphicData>
                  </a:graphic>
                </wp:inline>
              </w:drawing>
            </w:r>
            <w:r w:rsidR="00333E2C">
              <w:rPr>
                <w:noProof/>
              </w:rPr>
              <w:br/>
            </w:r>
            <w:r w:rsidR="00333E2C">
              <w:rPr>
                <w:noProof/>
              </w:rPr>
              <w:br/>
            </w:r>
            <w:r w:rsidR="00333E2C">
              <w:rPr>
                <w:noProof/>
              </w:rPr>
              <w:drawing>
                <wp:inline distT="0" distB="0" distL="0" distR="0" wp14:anchorId="026525DA" wp14:editId="7D69D9EF">
                  <wp:extent cx="3703320" cy="1083310"/>
                  <wp:effectExtent l="0" t="0" r="0" b="2540"/>
                  <wp:docPr id="20039" name="Picture 2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3320" cy="1083310"/>
                          </a:xfrm>
                          <a:prstGeom prst="rect">
                            <a:avLst/>
                          </a:prstGeom>
                        </pic:spPr>
                      </pic:pic>
                    </a:graphicData>
                  </a:graphic>
                </wp:inline>
              </w:drawing>
            </w:r>
          </w:p>
        </w:tc>
      </w:tr>
      <w:tr w:rsidR="009D4FEA" w:rsidRPr="00D8199D" w14:paraId="6F94EAAB" w14:textId="77777777" w:rsidTr="00567843">
        <w:tc>
          <w:tcPr>
            <w:tcW w:w="3006" w:type="dxa"/>
          </w:tcPr>
          <w:p w14:paraId="3D62D544" w14:textId="3F76582D" w:rsidR="009D4FEA" w:rsidRDefault="009D4FEA" w:rsidP="006C083A">
            <w:pPr>
              <w:numPr>
                <w:ilvl w:val="0"/>
                <w:numId w:val="32"/>
              </w:numPr>
              <w:spacing w:after="200" w:line="276" w:lineRule="auto"/>
              <w:contextualSpacing/>
              <w:rPr>
                <w:rFonts w:cs="Segoe UI"/>
              </w:rPr>
            </w:pPr>
            <w:r>
              <w:rPr>
                <w:rFonts w:cs="Segoe UI"/>
              </w:rPr>
              <w:t>W32tm /query /peers</w:t>
            </w:r>
          </w:p>
        </w:tc>
        <w:tc>
          <w:tcPr>
            <w:tcW w:w="6120" w:type="dxa"/>
          </w:tcPr>
          <w:p w14:paraId="139C55D1" w14:textId="7EED7BD3" w:rsidR="009D4FEA" w:rsidRDefault="005438D9" w:rsidP="00567843">
            <w:pPr>
              <w:spacing w:after="200"/>
              <w:rPr>
                <w:noProof/>
              </w:rPr>
            </w:pPr>
            <w:r>
              <w:rPr>
                <w:noProof/>
              </w:rPr>
              <w:drawing>
                <wp:inline distT="0" distB="0" distL="0" distR="0" wp14:anchorId="77B44263" wp14:editId="5963D02A">
                  <wp:extent cx="3703320" cy="2413000"/>
                  <wp:effectExtent l="0" t="0" r="0" b="6350"/>
                  <wp:docPr id="20037" name="Picture 20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03320" cy="2413000"/>
                          </a:xfrm>
                          <a:prstGeom prst="rect">
                            <a:avLst/>
                          </a:prstGeom>
                        </pic:spPr>
                      </pic:pic>
                    </a:graphicData>
                  </a:graphic>
                </wp:inline>
              </w:drawing>
            </w:r>
          </w:p>
        </w:tc>
      </w:tr>
    </w:tbl>
    <w:p w14:paraId="1AA67E64" w14:textId="77777777" w:rsidR="00325040" w:rsidRDefault="00325040">
      <w:pPr>
        <w:spacing w:after="0" w:line="240" w:lineRule="auto"/>
        <w:rPr>
          <w:rFonts w:ascii="Arial" w:eastAsiaTheme="majorEastAsia" w:hAnsi="Arial" w:cstheme="majorBidi"/>
          <w:b/>
          <w:bCs/>
          <w:color w:val="000000"/>
          <w:sz w:val="28"/>
        </w:rPr>
      </w:pPr>
      <w:r>
        <w:br w:type="page"/>
      </w:r>
    </w:p>
    <w:p w14:paraId="021ECE25" w14:textId="769C491D" w:rsidR="00E157A6" w:rsidRDefault="00E157A6" w:rsidP="00E157A6">
      <w:pPr>
        <w:pStyle w:val="Heading3"/>
      </w:pPr>
      <w:bookmarkStart w:id="39" w:name="_Toc182301075"/>
      <w:r>
        <w:t>Exercise 1.1</w:t>
      </w:r>
      <w:r w:rsidR="008220D3">
        <w:t>3</w:t>
      </w:r>
      <w:r>
        <w:t xml:space="preserve"> – Recommended Settings for Virtual Domain Controllers Guest Time Settings</w:t>
      </w:r>
      <w:bookmarkEnd w:id="39"/>
    </w:p>
    <w:p w14:paraId="75B45F44" w14:textId="77777777" w:rsidR="00D9194D" w:rsidRDefault="00D9194D" w:rsidP="00D9194D">
      <w:pPr>
        <w:pStyle w:val="BodyFirst"/>
      </w:pPr>
    </w:p>
    <w:p w14:paraId="23B797A9" w14:textId="77777777" w:rsidR="00D9194D" w:rsidRDefault="00D9194D" w:rsidP="00D9194D">
      <w:pPr>
        <w:pStyle w:val="BodyFirst"/>
      </w:pPr>
      <w:r>
        <w:t>Disabling integrated services time sync on domain controllers is paramount, especially in environments where hypervisors operate outside the primary domain infrastructure. In many cases, hypervisors reside in separate Active Directory forests and domains, making it crucial to prevent time configurations from being pushed down from the hypervisors to the virtual machines (VMs). Here's why this practice is essential:</w:t>
      </w:r>
    </w:p>
    <w:p w14:paraId="5F710C6B" w14:textId="77777777" w:rsidR="00D9194D" w:rsidRPr="00D9194D" w:rsidRDefault="00D9194D" w:rsidP="005A0679">
      <w:pPr>
        <w:pStyle w:val="BodyFirst"/>
        <w:numPr>
          <w:ilvl w:val="0"/>
          <w:numId w:val="83"/>
        </w:numPr>
        <w:rPr>
          <w:b/>
          <w:bCs/>
        </w:rPr>
      </w:pPr>
      <w:r w:rsidRPr="00D9194D">
        <w:rPr>
          <w:b/>
          <w:bCs/>
        </w:rPr>
        <w:t>Preventing Time Drift:</w:t>
      </w:r>
    </w:p>
    <w:p w14:paraId="1A0F83ED" w14:textId="77777777" w:rsidR="00D9194D" w:rsidRDefault="00D9194D" w:rsidP="005A0679">
      <w:pPr>
        <w:pStyle w:val="BodyFirst"/>
        <w:numPr>
          <w:ilvl w:val="0"/>
          <w:numId w:val="84"/>
        </w:numPr>
      </w:pPr>
      <w:r>
        <w:t>Enabling integrated services time sync on hypervisors can result in time configurations being pushed down to VMs. This can lead to time drift issues, where VMs' clocks become out of sync with the domain controllers and other systems.</w:t>
      </w:r>
    </w:p>
    <w:p w14:paraId="6044E1E7" w14:textId="77777777" w:rsidR="00D9194D" w:rsidRDefault="00D9194D" w:rsidP="005A0679">
      <w:pPr>
        <w:pStyle w:val="BodyFirst"/>
        <w:numPr>
          <w:ilvl w:val="0"/>
          <w:numId w:val="84"/>
        </w:numPr>
      </w:pPr>
      <w:r>
        <w:t>Time drift can cause synchronization issues, impacting critical operations such as AD replication and user logons.</w:t>
      </w:r>
    </w:p>
    <w:p w14:paraId="4D9B4DB5" w14:textId="77777777" w:rsidR="00D9194D" w:rsidRPr="00D9194D" w:rsidRDefault="00D9194D" w:rsidP="005A0679">
      <w:pPr>
        <w:pStyle w:val="BodyFirst"/>
        <w:numPr>
          <w:ilvl w:val="0"/>
          <w:numId w:val="83"/>
        </w:numPr>
        <w:rPr>
          <w:b/>
          <w:bCs/>
        </w:rPr>
      </w:pPr>
      <w:r w:rsidRPr="00D9194D">
        <w:rPr>
          <w:b/>
          <w:bCs/>
        </w:rPr>
        <w:t>Impact on Production:</w:t>
      </w:r>
    </w:p>
    <w:p w14:paraId="72F9F0C8" w14:textId="77777777" w:rsidR="00D9194D" w:rsidRDefault="00D9194D" w:rsidP="005A0679">
      <w:pPr>
        <w:pStyle w:val="BodyFirst"/>
        <w:numPr>
          <w:ilvl w:val="0"/>
          <w:numId w:val="85"/>
        </w:numPr>
      </w:pPr>
      <w:r>
        <w:t>Time discrepancies in virtualized environments can have severe consequences on production systems. Applications and services that rely on accurate timekeeping may experience errors or failures.</w:t>
      </w:r>
    </w:p>
    <w:p w14:paraId="799726E8" w14:textId="77777777" w:rsidR="00D9194D" w:rsidRPr="00D9194D" w:rsidRDefault="00D9194D" w:rsidP="005A0679">
      <w:pPr>
        <w:pStyle w:val="BodyFirst"/>
        <w:numPr>
          <w:ilvl w:val="0"/>
          <w:numId w:val="85"/>
        </w:numPr>
        <w:rPr>
          <w:b/>
          <w:bCs/>
        </w:rPr>
      </w:pPr>
      <w:r>
        <w:t xml:space="preserve">For example, authentication mechanisms in AD rely on precise time synchronization. Any discrepancies can lead to authentication failures, disrupting access to resources and </w:t>
      </w:r>
      <w:r w:rsidRPr="00D9194D">
        <w:t>services.</w:t>
      </w:r>
    </w:p>
    <w:p w14:paraId="36BC9508" w14:textId="77777777" w:rsidR="00D9194D" w:rsidRPr="00D9194D" w:rsidRDefault="00D9194D" w:rsidP="005A0679">
      <w:pPr>
        <w:pStyle w:val="BodyFirst"/>
        <w:numPr>
          <w:ilvl w:val="0"/>
          <w:numId w:val="83"/>
        </w:numPr>
        <w:rPr>
          <w:b/>
          <w:bCs/>
        </w:rPr>
      </w:pPr>
      <w:r w:rsidRPr="00D9194D">
        <w:rPr>
          <w:b/>
          <w:bCs/>
        </w:rPr>
        <w:t>Best Practice Recommendations:</w:t>
      </w:r>
    </w:p>
    <w:p w14:paraId="63EA0C62" w14:textId="77777777" w:rsidR="00D9194D" w:rsidRDefault="00D9194D" w:rsidP="005A0679">
      <w:pPr>
        <w:pStyle w:val="BodyFirst"/>
        <w:numPr>
          <w:ilvl w:val="0"/>
          <w:numId w:val="86"/>
        </w:numPr>
      </w:pPr>
      <w:r>
        <w:t>It is considered a best practice to disable time sync settings in hypervisors altogether for environments where VMs are domain-joined.</w:t>
      </w:r>
    </w:p>
    <w:p w14:paraId="24EA08CF" w14:textId="77777777" w:rsidR="00D9194D" w:rsidRDefault="00D9194D" w:rsidP="005A0679">
      <w:pPr>
        <w:pStyle w:val="BodyFirst"/>
        <w:numPr>
          <w:ilvl w:val="0"/>
          <w:numId w:val="86"/>
        </w:numPr>
      </w:pPr>
      <w:r>
        <w:t>By disabling integrated services time sync, administrators retain control over time synchronization settings within the domain, ensuring consistency and accuracy across all systems.</w:t>
      </w:r>
    </w:p>
    <w:p w14:paraId="40F80059" w14:textId="33DE6C09" w:rsidR="00333E2C" w:rsidRDefault="00D9194D" w:rsidP="00D9194D">
      <w:pPr>
        <w:pStyle w:val="BodyFirst"/>
      </w:pPr>
      <w:r>
        <w:t>Disabling integrated services time sync on domain controllers is critical for preventing time drift issues and ensuring accurate time synchronization within the Active Directory environment. By implementing an automated solution to configure NTP settings based on PDC Emulator role transfers, administrators can effectively manage time synchronization and minimize the risk of disruptions to critical operations.</w:t>
      </w:r>
    </w:p>
    <w:p w14:paraId="40FFB487" w14:textId="77777777" w:rsidR="00D9194D" w:rsidRPr="00D9194D" w:rsidRDefault="00D9194D" w:rsidP="00D9194D">
      <w:pPr>
        <w:pStyle w:val="BodyText"/>
      </w:pPr>
    </w:p>
    <w:tbl>
      <w:tblPr>
        <w:tblStyle w:val="SDMtable"/>
        <w:tblW w:w="9126" w:type="dxa"/>
        <w:tblLayout w:type="fixed"/>
        <w:tblLook w:val="04A0" w:firstRow="1" w:lastRow="0" w:firstColumn="1" w:lastColumn="0" w:noHBand="0" w:noVBand="1"/>
      </w:tblPr>
      <w:tblGrid>
        <w:gridCol w:w="3006"/>
        <w:gridCol w:w="6120"/>
      </w:tblGrid>
      <w:tr w:rsidR="00333E2C" w:rsidRPr="00D8199D" w14:paraId="603A3D2B"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05322EFA" w14:textId="77777777" w:rsidR="00333E2C" w:rsidRPr="00D8199D" w:rsidRDefault="00333E2C" w:rsidP="00567843">
            <w:pPr>
              <w:spacing w:after="200"/>
              <w:contextualSpacing/>
              <w:rPr>
                <w:rFonts w:cs="Segoe UI"/>
              </w:rPr>
            </w:pPr>
            <w:r>
              <w:rPr>
                <w:rFonts w:cs="Segoe UI"/>
              </w:rPr>
              <w:t>Instructions</w:t>
            </w:r>
          </w:p>
        </w:tc>
        <w:tc>
          <w:tcPr>
            <w:tcW w:w="6120" w:type="dxa"/>
          </w:tcPr>
          <w:p w14:paraId="7140DBB9" w14:textId="77777777" w:rsidR="00333E2C" w:rsidRPr="00D8199D" w:rsidRDefault="00333E2C" w:rsidP="00567843">
            <w:pPr>
              <w:spacing w:after="200"/>
              <w:jc w:val="center"/>
            </w:pPr>
            <w:r>
              <w:t>Screenshot (if applicable)</w:t>
            </w:r>
          </w:p>
        </w:tc>
      </w:tr>
      <w:tr w:rsidR="00333E2C" w:rsidRPr="00D8199D" w14:paraId="59FD1920" w14:textId="77777777" w:rsidTr="00567843">
        <w:tc>
          <w:tcPr>
            <w:tcW w:w="3006" w:type="dxa"/>
          </w:tcPr>
          <w:p w14:paraId="3549894B" w14:textId="77777777" w:rsidR="00333E2C" w:rsidRPr="00D8199D" w:rsidRDefault="00333E2C" w:rsidP="00567843">
            <w:pPr>
              <w:pStyle w:val="ListParagraph"/>
              <w:spacing w:after="200" w:line="276" w:lineRule="auto"/>
            </w:pPr>
          </w:p>
        </w:tc>
        <w:tc>
          <w:tcPr>
            <w:tcW w:w="6120" w:type="dxa"/>
          </w:tcPr>
          <w:p w14:paraId="6124C096" w14:textId="77777777" w:rsidR="00333E2C" w:rsidRPr="00D8199D" w:rsidRDefault="00333E2C" w:rsidP="00567843">
            <w:pPr>
              <w:spacing w:after="200"/>
            </w:pPr>
          </w:p>
        </w:tc>
      </w:tr>
      <w:tr w:rsidR="00333E2C" w:rsidRPr="00D8199D" w14:paraId="6124163C" w14:textId="77777777" w:rsidTr="00567843">
        <w:tc>
          <w:tcPr>
            <w:tcW w:w="3006" w:type="dxa"/>
          </w:tcPr>
          <w:p w14:paraId="5DB9CA46" w14:textId="22966EC5" w:rsidR="00333E2C" w:rsidRPr="00D8199D" w:rsidRDefault="00333E2C" w:rsidP="006C083A">
            <w:pPr>
              <w:numPr>
                <w:ilvl w:val="0"/>
                <w:numId w:val="33"/>
              </w:numPr>
              <w:spacing w:after="200" w:line="276" w:lineRule="auto"/>
              <w:contextualSpacing/>
              <w:rPr>
                <w:rFonts w:cs="Segoe UI"/>
              </w:rPr>
            </w:pPr>
            <w:r>
              <w:rPr>
                <w:rFonts w:cs="Segoe UI"/>
              </w:rPr>
              <w:t xml:space="preserve">Logon to </w:t>
            </w:r>
            <w:proofErr w:type="spellStart"/>
            <w:r w:rsidR="006C23DB">
              <w:rPr>
                <w:rFonts w:cs="Segoe UI"/>
              </w:rPr>
              <w:t>TMHVHost</w:t>
            </w:r>
            <w:proofErr w:type="spellEnd"/>
          </w:p>
        </w:tc>
        <w:tc>
          <w:tcPr>
            <w:tcW w:w="6120" w:type="dxa"/>
          </w:tcPr>
          <w:p w14:paraId="3B91BD9D" w14:textId="77777777" w:rsidR="00333E2C" w:rsidRPr="00D8199D" w:rsidRDefault="00333E2C" w:rsidP="00567843">
            <w:pPr>
              <w:spacing w:after="200"/>
            </w:pPr>
          </w:p>
        </w:tc>
      </w:tr>
      <w:tr w:rsidR="00333E2C" w:rsidRPr="00D8199D" w14:paraId="0322B8F2" w14:textId="77777777" w:rsidTr="00567843">
        <w:tc>
          <w:tcPr>
            <w:tcW w:w="3006" w:type="dxa"/>
          </w:tcPr>
          <w:p w14:paraId="4075F2B5" w14:textId="2279BDB6" w:rsidR="00333E2C" w:rsidRDefault="006C23DB" w:rsidP="006C083A">
            <w:pPr>
              <w:numPr>
                <w:ilvl w:val="0"/>
                <w:numId w:val="33"/>
              </w:numPr>
              <w:spacing w:after="200" w:line="276" w:lineRule="auto"/>
              <w:contextualSpacing/>
              <w:rPr>
                <w:rFonts w:cs="Segoe UI"/>
              </w:rPr>
            </w:pPr>
            <w:r>
              <w:rPr>
                <w:rFonts w:cs="Segoe UI"/>
              </w:rPr>
              <w:t>Open Hyper-V Management Console</w:t>
            </w:r>
          </w:p>
          <w:p w14:paraId="07ECEDB6" w14:textId="5382D19F" w:rsidR="00333E2C" w:rsidRDefault="00333E2C" w:rsidP="006C23DB">
            <w:pPr>
              <w:spacing w:after="200" w:line="276" w:lineRule="auto"/>
              <w:ind w:left="360"/>
              <w:contextualSpacing/>
              <w:rPr>
                <w:rFonts w:cs="Segoe UI"/>
              </w:rPr>
            </w:pPr>
          </w:p>
        </w:tc>
        <w:tc>
          <w:tcPr>
            <w:tcW w:w="6120" w:type="dxa"/>
          </w:tcPr>
          <w:p w14:paraId="60644E75" w14:textId="41D86771" w:rsidR="00333E2C" w:rsidRPr="00D8199D" w:rsidRDefault="00333E2C" w:rsidP="00567843">
            <w:pPr>
              <w:spacing w:after="200"/>
            </w:pPr>
          </w:p>
        </w:tc>
      </w:tr>
      <w:tr w:rsidR="006C23DB" w:rsidRPr="00D8199D" w14:paraId="674FFAF5" w14:textId="77777777" w:rsidTr="00567843">
        <w:tc>
          <w:tcPr>
            <w:tcW w:w="3006" w:type="dxa"/>
          </w:tcPr>
          <w:p w14:paraId="6D87AC81" w14:textId="77777777" w:rsidR="006C23DB" w:rsidRDefault="006C23DB" w:rsidP="006C083A">
            <w:pPr>
              <w:numPr>
                <w:ilvl w:val="0"/>
                <w:numId w:val="33"/>
              </w:numPr>
              <w:spacing w:after="200" w:line="276" w:lineRule="auto"/>
              <w:contextualSpacing/>
              <w:rPr>
                <w:rFonts w:cs="Segoe UI"/>
              </w:rPr>
            </w:pPr>
            <w:r>
              <w:rPr>
                <w:rFonts w:cs="Segoe UI"/>
              </w:rPr>
              <w:t>Right Click on TMDC03 and click Settings</w:t>
            </w:r>
          </w:p>
          <w:p w14:paraId="533AAAB5" w14:textId="30DE2D93" w:rsidR="006C23DB" w:rsidRDefault="00602753" w:rsidP="006C083A">
            <w:pPr>
              <w:numPr>
                <w:ilvl w:val="0"/>
                <w:numId w:val="33"/>
              </w:numPr>
              <w:spacing w:after="200" w:line="276" w:lineRule="auto"/>
              <w:contextualSpacing/>
              <w:rPr>
                <w:rFonts w:cs="Segoe UI"/>
              </w:rPr>
            </w:pPr>
            <w:r>
              <w:rPr>
                <w:rFonts w:cs="Segoe UI"/>
              </w:rPr>
              <w:t xml:space="preserve">Click </w:t>
            </w:r>
          </w:p>
        </w:tc>
        <w:tc>
          <w:tcPr>
            <w:tcW w:w="6120" w:type="dxa"/>
          </w:tcPr>
          <w:p w14:paraId="0CB3C317" w14:textId="59DC866D" w:rsidR="006C23DB" w:rsidRPr="00D8199D" w:rsidRDefault="00EE318E" w:rsidP="00567843">
            <w:pPr>
              <w:spacing w:after="200"/>
            </w:pPr>
            <w:r>
              <w:rPr>
                <w:noProof/>
              </w:rPr>
              <w:drawing>
                <wp:inline distT="0" distB="0" distL="0" distR="0" wp14:anchorId="7C1DDD82" wp14:editId="20C7C33B">
                  <wp:extent cx="3703320" cy="922020"/>
                  <wp:effectExtent l="0" t="0" r="0" b="0"/>
                  <wp:docPr id="20042" name="Picture 2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03320" cy="922020"/>
                          </a:xfrm>
                          <a:prstGeom prst="rect">
                            <a:avLst/>
                          </a:prstGeom>
                        </pic:spPr>
                      </pic:pic>
                    </a:graphicData>
                  </a:graphic>
                </wp:inline>
              </w:drawing>
            </w:r>
          </w:p>
        </w:tc>
      </w:tr>
      <w:tr w:rsidR="00875F15" w:rsidRPr="00D8199D" w14:paraId="351ED080" w14:textId="77777777" w:rsidTr="00567843">
        <w:tc>
          <w:tcPr>
            <w:tcW w:w="3006" w:type="dxa"/>
          </w:tcPr>
          <w:p w14:paraId="5F22812A" w14:textId="52EA6093" w:rsidR="00875F15" w:rsidRDefault="00875F15" w:rsidP="006C083A">
            <w:pPr>
              <w:numPr>
                <w:ilvl w:val="0"/>
                <w:numId w:val="33"/>
              </w:numPr>
              <w:spacing w:after="200" w:line="276" w:lineRule="auto"/>
              <w:contextualSpacing/>
              <w:rPr>
                <w:rFonts w:cs="Segoe UI"/>
              </w:rPr>
            </w:pPr>
            <w:r>
              <w:rPr>
                <w:rFonts w:cs="Segoe UI"/>
              </w:rPr>
              <w:t>Click on Integration Services, and Uncheck Time Sync</w:t>
            </w:r>
            <w:r w:rsidR="00C77CF0">
              <w:rPr>
                <w:rFonts w:cs="Segoe UI"/>
              </w:rPr>
              <w:t>h</w:t>
            </w:r>
            <w:r>
              <w:rPr>
                <w:rFonts w:cs="Segoe UI"/>
              </w:rPr>
              <w:t>ronization</w:t>
            </w:r>
          </w:p>
        </w:tc>
        <w:tc>
          <w:tcPr>
            <w:tcW w:w="6120" w:type="dxa"/>
          </w:tcPr>
          <w:p w14:paraId="49C2114F" w14:textId="0BF502CC" w:rsidR="00875F15" w:rsidRPr="00D8199D" w:rsidRDefault="00875F15" w:rsidP="00567843">
            <w:pPr>
              <w:spacing w:after="200"/>
            </w:pPr>
            <w:r>
              <w:rPr>
                <w:noProof/>
              </w:rPr>
              <w:drawing>
                <wp:inline distT="0" distB="0" distL="0" distR="0" wp14:anchorId="5178F579" wp14:editId="286DF79E">
                  <wp:extent cx="3703320" cy="2840355"/>
                  <wp:effectExtent l="0" t="0" r="0" b="0"/>
                  <wp:docPr id="20041" name="Picture 2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03320" cy="2840355"/>
                          </a:xfrm>
                          <a:prstGeom prst="rect">
                            <a:avLst/>
                          </a:prstGeom>
                        </pic:spPr>
                      </pic:pic>
                    </a:graphicData>
                  </a:graphic>
                </wp:inline>
              </w:drawing>
            </w:r>
          </w:p>
        </w:tc>
      </w:tr>
      <w:tr w:rsidR="00DD3218" w:rsidRPr="00D8199D" w14:paraId="47EBA61A" w14:textId="77777777" w:rsidTr="00567843">
        <w:tc>
          <w:tcPr>
            <w:tcW w:w="3006" w:type="dxa"/>
          </w:tcPr>
          <w:p w14:paraId="013B95AB" w14:textId="46903DCD" w:rsidR="00DD3218" w:rsidRDefault="00DD3218" w:rsidP="006C083A">
            <w:pPr>
              <w:numPr>
                <w:ilvl w:val="0"/>
                <w:numId w:val="33"/>
              </w:numPr>
              <w:spacing w:after="200" w:line="276" w:lineRule="auto"/>
              <w:contextualSpacing/>
              <w:rPr>
                <w:rFonts w:cs="Segoe UI"/>
              </w:rPr>
            </w:pPr>
            <w:r>
              <w:rPr>
                <w:rFonts w:cs="Segoe UI"/>
              </w:rPr>
              <w:t>Repeat on the rest of the DCs in the lab</w:t>
            </w:r>
          </w:p>
        </w:tc>
        <w:tc>
          <w:tcPr>
            <w:tcW w:w="6120" w:type="dxa"/>
          </w:tcPr>
          <w:p w14:paraId="65E972F2" w14:textId="77777777" w:rsidR="00DD3218" w:rsidRDefault="00DD3218" w:rsidP="00567843">
            <w:pPr>
              <w:spacing w:after="200"/>
              <w:rPr>
                <w:noProof/>
              </w:rPr>
            </w:pPr>
          </w:p>
        </w:tc>
      </w:tr>
    </w:tbl>
    <w:p w14:paraId="40A928C7" w14:textId="671E296C" w:rsidR="00E157A6" w:rsidRDefault="00E157A6" w:rsidP="00E157A6">
      <w:pPr>
        <w:pStyle w:val="BodyFirst"/>
      </w:pPr>
    </w:p>
    <w:p w14:paraId="20E1430E" w14:textId="77777777" w:rsidR="001F5439" w:rsidRDefault="001F5439">
      <w:pPr>
        <w:spacing w:after="0" w:line="240" w:lineRule="auto"/>
        <w:rPr>
          <w:rFonts w:ascii="Arial" w:eastAsiaTheme="majorEastAsia" w:hAnsi="Arial" w:cstheme="majorBidi"/>
          <w:b/>
          <w:bCs/>
          <w:color w:val="000000"/>
          <w:sz w:val="28"/>
        </w:rPr>
      </w:pPr>
      <w:r>
        <w:br w:type="page"/>
      </w:r>
    </w:p>
    <w:p w14:paraId="069B47A9" w14:textId="512F2632" w:rsidR="004F72B9" w:rsidRDefault="004F72B9" w:rsidP="004F72B9">
      <w:pPr>
        <w:pStyle w:val="Heading3"/>
      </w:pPr>
      <w:bookmarkStart w:id="40" w:name="_Toc182301076"/>
      <w:r>
        <w:t>Exercise 1.1</w:t>
      </w:r>
      <w:r w:rsidR="008220D3">
        <w:t>4</w:t>
      </w:r>
      <w:r>
        <w:t xml:space="preserve"> – Update the Domain and Forest Functional Levels to Server 20</w:t>
      </w:r>
      <w:r w:rsidR="00391243">
        <w:t>25</w:t>
      </w:r>
      <w:bookmarkEnd w:id="40"/>
    </w:p>
    <w:p w14:paraId="1FE45D9C" w14:textId="77777777" w:rsidR="00391243" w:rsidRPr="00391243" w:rsidRDefault="00391243" w:rsidP="00391243">
      <w:pPr>
        <w:pStyle w:val="BodyFirst"/>
      </w:pPr>
      <w:r w:rsidRPr="00391243">
        <w:t>Forest and Domain Functional Levels in Active Directory determine the available features and capabilities within an AD forest or domain. These levels dictate the minimum operating system requirements for domain controllers and enable specific functionality unique to each level. However, it's crucial to understand that raising the functional levels is a one-way process, meaning there's no going back once the change is made.</w:t>
      </w:r>
    </w:p>
    <w:p w14:paraId="16E7E817" w14:textId="77777777" w:rsidR="00391243" w:rsidRPr="00391243" w:rsidRDefault="00391243" w:rsidP="00391243">
      <w:pPr>
        <w:pStyle w:val="BodyFirst"/>
        <w:numPr>
          <w:ilvl w:val="0"/>
          <w:numId w:val="122"/>
        </w:numPr>
      </w:pPr>
      <w:r w:rsidRPr="00391243">
        <w:rPr>
          <w:b/>
          <w:bCs/>
        </w:rPr>
        <w:t>Forest Functional Level</w:t>
      </w:r>
      <w:r w:rsidRPr="00391243">
        <w:t>:</w:t>
      </w:r>
    </w:p>
    <w:p w14:paraId="59BF7998" w14:textId="77777777" w:rsidR="00391243" w:rsidRPr="00391243" w:rsidRDefault="00391243" w:rsidP="00391243">
      <w:pPr>
        <w:pStyle w:val="BodyFirst"/>
        <w:numPr>
          <w:ilvl w:val="1"/>
          <w:numId w:val="122"/>
        </w:numPr>
      </w:pPr>
      <w:r w:rsidRPr="00391243">
        <w:t>The Forest Functional Level represents the capabilities and features available at the forest-wide level.</w:t>
      </w:r>
    </w:p>
    <w:p w14:paraId="21A8A1C0" w14:textId="77777777" w:rsidR="00391243" w:rsidRPr="00391243" w:rsidRDefault="00391243" w:rsidP="00391243">
      <w:pPr>
        <w:pStyle w:val="BodyFirst"/>
        <w:numPr>
          <w:ilvl w:val="1"/>
          <w:numId w:val="122"/>
        </w:numPr>
      </w:pPr>
      <w:r w:rsidRPr="00391243">
        <w:t>It determines the highest Windows Server operating system that can be used for domain controllers within the forest.</w:t>
      </w:r>
    </w:p>
    <w:p w14:paraId="5D51FAF2" w14:textId="77777777" w:rsidR="00391243" w:rsidRPr="00391243" w:rsidRDefault="00391243" w:rsidP="00391243">
      <w:pPr>
        <w:pStyle w:val="BodyFirst"/>
        <w:numPr>
          <w:ilvl w:val="1"/>
          <w:numId w:val="122"/>
        </w:numPr>
      </w:pPr>
      <w:r w:rsidRPr="00391243">
        <w:t>Features such as Active Directory Recycle Bin, Fine-Grained Password Policies, and Domain Controller Read-Only Domain Controller (RODC) compatibility are enabled based on the forest functional level.</w:t>
      </w:r>
    </w:p>
    <w:p w14:paraId="2D14F899" w14:textId="77777777" w:rsidR="00391243" w:rsidRPr="00391243" w:rsidRDefault="00391243" w:rsidP="00391243">
      <w:pPr>
        <w:pStyle w:val="BodyFirst"/>
        <w:numPr>
          <w:ilvl w:val="1"/>
          <w:numId w:val="122"/>
        </w:numPr>
      </w:pPr>
      <w:r w:rsidRPr="00391243">
        <w:t>Raising the forest functional level affects all domains within the forest.</w:t>
      </w:r>
    </w:p>
    <w:p w14:paraId="1891C187" w14:textId="77777777" w:rsidR="00391243" w:rsidRPr="00391243" w:rsidRDefault="00391243" w:rsidP="00391243">
      <w:pPr>
        <w:pStyle w:val="BodyFirst"/>
        <w:numPr>
          <w:ilvl w:val="0"/>
          <w:numId w:val="122"/>
        </w:numPr>
      </w:pPr>
      <w:r w:rsidRPr="00391243">
        <w:rPr>
          <w:b/>
          <w:bCs/>
        </w:rPr>
        <w:t>Domain Functional Level</w:t>
      </w:r>
      <w:r w:rsidRPr="00391243">
        <w:t>:</w:t>
      </w:r>
    </w:p>
    <w:p w14:paraId="2ABA1782" w14:textId="77777777" w:rsidR="00391243" w:rsidRPr="00391243" w:rsidRDefault="00391243" w:rsidP="00391243">
      <w:pPr>
        <w:pStyle w:val="BodyFirst"/>
        <w:numPr>
          <w:ilvl w:val="1"/>
          <w:numId w:val="122"/>
        </w:numPr>
      </w:pPr>
      <w:r w:rsidRPr="00391243">
        <w:t>The Domain Functional Level determines the capabilities and features available within a specific domain.</w:t>
      </w:r>
    </w:p>
    <w:p w14:paraId="4024AA4C" w14:textId="77777777" w:rsidR="00391243" w:rsidRPr="00391243" w:rsidRDefault="00391243" w:rsidP="00391243">
      <w:pPr>
        <w:pStyle w:val="BodyFirst"/>
        <w:numPr>
          <w:ilvl w:val="1"/>
          <w:numId w:val="122"/>
        </w:numPr>
      </w:pPr>
      <w:r w:rsidRPr="00391243">
        <w:t>It dictates the minimum operating system requirements for domain controllers in the domain.</w:t>
      </w:r>
    </w:p>
    <w:p w14:paraId="59A5F7CE" w14:textId="77777777" w:rsidR="00391243" w:rsidRPr="00391243" w:rsidRDefault="00391243" w:rsidP="00391243">
      <w:pPr>
        <w:pStyle w:val="BodyFirst"/>
        <w:numPr>
          <w:ilvl w:val="1"/>
          <w:numId w:val="122"/>
        </w:numPr>
      </w:pPr>
      <w:r w:rsidRPr="00391243">
        <w:t>Features such as Authentication Mechanism Assurance, Protected Users group, and Kerberos AES encryption are enabled based on the domain functional level.</w:t>
      </w:r>
    </w:p>
    <w:p w14:paraId="4F207DA4" w14:textId="77777777" w:rsidR="00391243" w:rsidRPr="00391243" w:rsidRDefault="00391243" w:rsidP="00391243">
      <w:pPr>
        <w:pStyle w:val="BodyFirst"/>
        <w:numPr>
          <w:ilvl w:val="1"/>
          <w:numId w:val="122"/>
        </w:numPr>
      </w:pPr>
      <w:r w:rsidRPr="00391243">
        <w:t>Raising the domain functional level affects only the specific domain in which the change is made.</w:t>
      </w:r>
    </w:p>
    <w:p w14:paraId="2C80D452" w14:textId="77777777" w:rsidR="00391243" w:rsidRPr="00391243" w:rsidRDefault="00391243" w:rsidP="00391243">
      <w:pPr>
        <w:pStyle w:val="BodyFirst"/>
        <w:numPr>
          <w:ilvl w:val="0"/>
          <w:numId w:val="122"/>
        </w:numPr>
      </w:pPr>
      <w:r w:rsidRPr="00391243">
        <w:rPr>
          <w:b/>
          <w:bCs/>
        </w:rPr>
        <w:t>One-Way Process</w:t>
      </w:r>
      <w:r w:rsidRPr="00391243">
        <w:t>:</w:t>
      </w:r>
    </w:p>
    <w:p w14:paraId="655E1C29" w14:textId="77777777" w:rsidR="00391243" w:rsidRPr="00391243" w:rsidRDefault="00391243" w:rsidP="00391243">
      <w:pPr>
        <w:pStyle w:val="BodyFirst"/>
        <w:numPr>
          <w:ilvl w:val="1"/>
          <w:numId w:val="122"/>
        </w:numPr>
      </w:pPr>
      <w:r w:rsidRPr="00391243">
        <w:t>It's important to emphasize that raising the functional levels is irreversible. Once the levels are raised, there's no option to revert to a lower level (except for an Authoritative Restore of Active Directory).</w:t>
      </w:r>
    </w:p>
    <w:p w14:paraId="666B50F2" w14:textId="77777777" w:rsidR="00391243" w:rsidRPr="00391243" w:rsidRDefault="00391243" w:rsidP="00391243">
      <w:pPr>
        <w:pStyle w:val="BodyFirst"/>
        <w:numPr>
          <w:ilvl w:val="1"/>
          <w:numId w:val="122"/>
        </w:numPr>
      </w:pPr>
      <w:r w:rsidRPr="00391243">
        <w:t>Administrators should carefully consider the implications and thoroughly test their environment before proceeding with the change.</w:t>
      </w:r>
    </w:p>
    <w:p w14:paraId="3E0D3E03" w14:textId="77777777" w:rsidR="00391243" w:rsidRPr="00391243" w:rsidRDefault="00391243" w:rsidP="00391243">
      <w:pPr>
        <w:pStyle w:val="BodyFirst"/>
        <w:numPr>
          <w:ilvl w:val="1"/>
          <w:numId w:val="122"/>
        </w:numPr>
      </w:pPr>
      <w:r w:rsidRPr="00391243">
        <w:t>Proper planning and documentation are essential to mitigate potential risks and ensure a smooth transition.</w:t>
      </w:r>
    </w:p>
    <w:p w14:paraId="1D10DAB9" w14:textId="77777777" w:rsidR="00391243" w:rsidRPr="00391243" w:rsidRDefault="00391243" w:rsidP="00391243">
      <w:pPr>
        <w:pStyle w:val="BodyFirst"/>
        <w:numPr>
          <w:ilvl w:val="0"/>
          <w:numId w:val="122"/>
        </w:numPr>
      </w:pPr>
      <w:r w:rsidRPr="00391243">
        <w:rPr>
          <w:b/>
          <w:bCs/>
        </w:rPr>
        <w:t>Windows Server 2025 Functional Levels</w:t>
      </w:r>
      <w:r w:rsidRPr="00391243">
        <w:t>:</w:t>
      </w:r>
    </w:p>
    <w:p w14:paraId="2AA3B8AF" w14:textId="77777777" w:rsidR="00391243" w:rsidRPr="00391243" w:rsidRDefault="00391243" w:rsidP="00391243">
      <w:pPr>
        <w:pStyle w:val="BodyFirst"/>
        <w:numPr>
          <w:ilvl w:val="1"/>
          <w:numId w:val="122"/>
        </w:numPr>
      </w:pPr>
      <w:r w:rsidRPr="00391243">
        <w:t>With the introduction of Windows Server 2025, new Forest and Domain Functional Levels are available, specifically tailored for Server 2025.</w:t>
      </w:r>
    </w:p>
    <w:p w14:paraId="65F0E45E" w14:textId="77777777" w:rsidR="00391243" w:rsidRPr="00391243" w:rsidRDefault="00391243" w:rsidP="00391243">
      <w:pPr>
        <w:pStyle w:val="BodyFirst"/>
        <w:numPr>
          <w:ilvl w:val="1"/>
          <w:numId w:val="122"/>
        </w:numPr>
      </w:pPr>
      <w:r w:rsidRPr="00391243">
        <w:t>These functional levels introduce enhanced features and security capabilities that can only be leveraged when all domain controllers within the forest or domain are running Windows Server 2025.</w:t>
      </w:r>
    </w:p>
    <w:p w14:paraId="6575DF56" w14:textId="77777777" w:rsidR="00391243" w:rsidRPr="00391243" w:rsidRDefault="00391243" w:rsidP="00391243">
      <w:pPr>
        <w:pStyle w:val="BodyFirst"/>
        <w:numPr>
          <w:ilvl w:val="1"/>
          <w:numId w:val="122"/>
        </w:numPr>
      </w:pPr>
      <w:r w:rsidRPr="00391243">
        <w:t>Organizations planning to upgrade to Windows Server 2025 should consider the benefits of these new functional levels and ensure that their environment is prepared for this change.</w:t>
      </w:r>
    </w:p>
    <w:p w14:paraId="7605C360" w14:textId="77777777" w:rsidR="00391243" w:rsidRPr="00391243" w:rsidRDefault="00391243" w:rsidP="00391243">
      <w:pPr>
        <w:pStyle w:val="BodyFirst"/>
      </w:pPr>
      <w:r w:rsidRPr="00391243">
        <w:t>Understanding Forest and Domain Functional Levels is crucial for managing an Active Directory environment effectively. Administrators should carefully evaluate the impact of raising functional levels and ensure proper planning and testing before making any changes, considering that these changes are irreversible. Additionally, organizations using Windows Server 2022 should assess the benefits of upgrading to Server 2025 functional levels to take advantage of the latest Active Directory features and capabilities.</w:t>
      </w:r>
    </w:p>
    <w:p w14:paraId="230867B6" w14:textId="77777777" w:rsidR="004F72B9" w:rsidRDefault="004F72B9" w:rsidP="004F72B9">
      <w:pPr>
        <w:pStyle w:val="BodyFirst"/>
      </w:pPr>
    </w:p>
    <w:tbl>
      <w:tblPr>
        <w:tblStyle w:val="SDMtable"/>
        <w:tblW w:w="9126" w:type="dxa"/>
        <w:tblLayout w:type="fixed"/>
        <w:tblLook w:val="04A0" w:firstRow="1" w:lastRow="0" w:firstColumn="1" w:lastColumn="0" w:noHBand="0" w:noVBand="1"/>
      </w:tblPr>
      <w:tblGrid>
        <w:gridCol w:w="3006"/>
        <w:gridCol w:w="6120"/>
      </w:tblGrid>
      <w:tr w:rsidR="004F72B9" w:rsidRPr="00D8199D" w14:paraId="2F8261ED" w14:textId="77777777" w:rsidTr="00567843">
        <w:trPr>
          <w:cnfStyle w:val="100000000000" w:firstRow="1" w:lastRow="0" w:firstColumn="0" w:lastColumn="0" w:oddVBand="0" w:evenVBand="0" w:oddHBand="0" w:evenHBand="0" w:firstRowFirstColumn="0" w:firstRowLastColumn="0" w:lastRowFirstColumn="0" w:lastRowLastColumn="0"/>
        </w:trPr>
        <w:tc>
          <w:tcPr>
            <w:tcW w:w="3006" w:type="dxa"/>
          </w:tcPr>
          <w:p w14:paraId="147F6FC3" w14:textId="77777777" w:rsidR="004F72B9" w:rsidRPr="00D8199D" w:rsidRDefault="004F72B9" w:rsidP="00567843">
            <w:pPr>
              <w:spacing w:after="200"/>
              <w:contextualSpacing/>
              <w:rPr>
                <w:rFonts w:cs="Segoe UI"/>
              </w:rPr>
            </w:pPr>
            <w:r>
              <w:rPr>
                <w:rFonts w:cs="Segoe UI"/>
              </w:rPr>
              <w:t>Instructions</w:t>
            </w:r>
          </w:p>
        </w:tc>
        <w:tc>
          <w:tcPr>
            <w:tcW w:w="6120" w:type="dxa"/>
          </w:tcPr>
          <w:p w14:paraId="77EF399E" w14:textId="77777777" w:rsidR="004F72B9" w:rsidRPr="00D8199D" w:rsidRDefault="004F72B9" w:rsidP="00567843">
            <w:pPr>
              <w:spacing w:after="200"/>
              <w:jc w:val="center"/>
            </w:pPr>
            <w:r>
              <w:t>Screenshot (if applicable)</w:t>
            </w:r>
          </w:p>
        </w:tc>
      </w:tr>
      <w:tr w:rsidR="004F72B9" w:rsidRPr="00D8199D" w14:paraId="5C8D7A90" w14:textId="77777777" w:rsidTr="00567843">
        <w:tc>
          <w:tcPr>
            <w:tcW w:w="3006" w:type="dxa"/>
          </w:tcPr>
          <w:p w14:paraId="37F3A0EF" w14:textId="77777777" w:rsidR="004F72B9" w:rsidRPr="00D8199D" w:rsidRDefault="004F72B9" w:rsidP="00567843">
            <w:pPr>
              <w:pStyle w:val="ListParagraph"/>
              <w:spacing w:after="200" w:line="276" w:lineRule="auto"/>
            </w:pPr>
          </w:p>
        </w:tc>
        <w:tc>
          <w:tcPr>
            <w:tcW w:w="6120" w:type="dxa"/>
          </w:tcPr>
          <w:p w14:paraId="1871B084" w14:textId="77777777" w:rsidR="004F72B9" w:rsidRPr="00D8199D" w:rsidRDefault="004F72B9" w:rsidP="00567843">
            <w:pPr>
              <w:spacing w:after="200"/>
            </w:pPr>
          </w:p>
        </w:tc>
      </w:tr>
      <w:tr w:rsidR="004F72B9" w:rsidRPr="00D8199D" w14:paraId="6EBF8DB4" w14:textId="77777777" w:rsidTr="00567843">
        <w:tc>
          <w:tcPr>
            <w:tcW w:w="3006" w:type="dxa"/>
          </w:tcPr>
          <w:p w14:paraId="3AA3D282" w14:textId="2375E978" w:rsidR="004F72B9" w:rsidRPr="00D8199D" w:rsidRDefault="00F050A5" w:rsidP="006C083A">
            <w:pPr>
              <w:numPr>
                <w:ilvl w:val="0"/>
                <w:numId w:val="34"/>
              </w:numPr>
              <w:spacing w:after="200" w:line="276" w:lineRule="auto"/>
              <w:contextualSpacing/>
              <w:rPr>
                <w:rFonts w:cs="Segoe UI"/>
              </w:rPr>
            </w:pPr>
            <w:r>
              <w:rPr>
                <w:rFonts w:cs="Segoe UI"/>
              </w:rPr>
              <w:t>Logon to TMDC0</w:t>
            </w:r>
            <w:r w:rsidR="00391243">
              <w:rPr>
                <w:rFonts w:cs="Segoe UI"/>
              </w:rPr>
              <w:t>5</w:t>
            </w:r>
            <w:r w:rsidR="0068601B">
              <w:rPr>
                <w:rFonts w:cs="Segoe UI"/>
              </w:rPr>
              <w:t xml:space="preserve"> </w:t>
            </w:r>
            <w:r w:rsidR="006D79CA">
              <w:rPr>
                <w:rFonts w:cs="Segoe UI"/>
              </w:rPr>
              <w:t xml:space="preserve">and Techmentor\Administrator </w:t>
            </w:r>
          </w:p>
        </w:tc>
        <w:tc>
          <w:tcPr>
            <w:tcW w:w="6120" w:type="dxa"/>
          </w:tcPr>
          <w:p w14:paraId="39CFAA28" w14:textId="77777777" w:rsidR="004F72B9" w:rsidRPr="00D8199D" w:rsidRDefault="004F72B9" w:rsidP="00567843">
            <w:pPr>
              <w:spacing w:after="200"/>
            </w:pPr>
          </w:p>
        </w:tc>
      </w:tr>
      <w:tr w:rsidR="004F72B9" w:rsidRPr="00D8199D" w14:paraId="1355CBCA" w14:textId="77777777" w:rsidTr="00567843">
        <w:tc>
          <w:tcPr>
            <w:tcW w:w="3006" w:type="dxa"/>
          </w:tcPr>
          <w:p w14:paraId="3749657E" w14:textId="3CE5FAB0" w:rsidR="004F72B9" w:rsidRDefault="00C2794F" w:rsidP="006C083A">
            <w:pPr>
              <w:numPr>
                <w:ilvl w:val="0"/>
                <w:numId w:val="34"/>
              </w:numPr>
              <w:spacing w:after="200" w:line="276" w:lineRule="auto"/>
              <w:contextualSpacing/>
              <w:rPr>
                <w:rFonts w:cs="Segoe UI"/>
              </w:rPr>
            </w:pPr>
            <w:r>
              <w:rPr>
                <w:rFonts w:cs="Segoe UI"/>
              </w:rPr>
              <w:t xml:space="preserve">Open an Administrative PowerShell </w:t>
            </w:r>
            <w:r w:rsidR="00C77CF0">
              <w:rPr>
                <w:rFonts w:cs="Segoe UI"/>
              </w:rPr>
              <w:t>p</w:t>
            </w:r>
            <w:r>
              <w:rPr>
                <w:rFonts w:cs="Segoe UI"/>
              </w:rPr>
              <w:t xml:space="preserve">rompt and </w:t>
            </w:r>
            <w:r w:rsidR="00BD3564">
              <w:rPr>
                <w:rFonts w:cs="Segoe UI"/>
              </w:rPr>
              <w:t>run the following:</w:t>
            </w:r>
          </w:p>
          <w:p w14:paraId="45AC360A" w14:textId="27A7E84D" w:rsidR="00BD3564" w:rsidRDefault="00BD3564" w:rsidP="006C083A">
            <w:pPr>
              <w:numPr>
                <w:ilvl w:val="0"/>
                <w:numId w:val="34"/>
              </w:numPr>
              <w:spacing w:after="200" w:line="276" w:lineRule="auto"/>
              <w:contextualSpacing/>
              <w:rPr>
                <w:rFonts w:cs="Segoe UI"/>
              </w:rPr>
            </w:pPr>
            <w:r w:rsidRPr="00BD3564">
              <w:rPr>
                <w:rFonts w:cs="Segoe UI"/>
              </w:rPr>
              <w:t>Get-</w:t>
            </w:r>
            <w:proofErr w:type="spellStart"/>
            <w:r w:rsidRPr="00BD3564">
              <w:rPr>
                <w:rFonts w:cs="Segoe UI"/>
              </w:rPr>
              <w:t>ADDomain</w:t>
            </w:r>
            <w:proofErr w:type="spellEnd"/>
            <w:r w:rsidRPr="00BD3564">
              <w:rPr>
                <w:rFonts w:cs="Segoe UI"/>
              </w:rPr>
              <w:t xml:space="preserve"> | select domain</w:t>
            </w:r>
            <w:r w:rsidR="00C77CF0">
              <w:rPr>
                <w:rFonts w:cs="Segoe UI"/>
              </w:rPr>
              <w:t xml:space="preserve"> m</w:t>
            </w:r>
            <w:r w:rsidRPr="00BD3564">
              <w:rPr>
                <w:rFonts w:cs="Segoe UI"/>
              </w:rPr>
              <w:t xml:space="preserve">ode, </w:t>
            </w:r>
            <w:commentRangeStart w:id="41"/>
            <w:proofErr w:type="spellStart"/>
            <w:r w:rsidRPr="00BD3564">
              <w:rPr>
                <w:rFonts w:cs="Segoe UI"/>
              </w:rPr>
              <w:t>DistinguishedName</w:t>
            </w:r>
            <w:commentRangeEnd w:id="41"/>
            <w:proofErr w:type="spellEnd"/>
            <w:r w:rsidR="00391243">
              <w:rPr>
                <w:rStyle w:val="CommentReference"/>
              </w:rPr>
              <w:commentReference w:id="41"/>
            </w:r>
          </w:p>
        </w:tc>
        <w:tc>
          <w:tcPr>
            <w:tcW w:w="6120" w:type="dxa"/>
          </w:tcPr>
          <w:p w14:paraId="3374650F" w14:textId="44A7EE07" w:rsidR="004F72B9" w:rsidRPr="00D8199D" w:rsidRDefault="005A0489" w:rsidP="00567843">
            <w:pPr>
              <w:spacing w:after="200"/>
            </w:pPr>
            <w:r>
              <w:rPr>
                <w:noProof/>
              </w:rPr>
              <w:drawing>
                <wp:inline distT="0" distB="0" distL="0" distR="0" wp14:anchorId="7963696B" wp14:editId="75D016C5">
                  <wp:extent cx="3703320" cy="631825"/>
                  <wp:effectExtent l="0" t="0" r="0" b="0"/>
                  <wp:docPr id="20073" name="Picture 2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03320" cy="631825"/>
                          </a:xfrm>
                          <a:prstGeom prst="rect">
                            <a:avLst/>
                          </a:prstGeom>
                        </pic:spPr>
                      </pic:pic>
                    </a:graphicData>
                  </a:graphic>
                </wp:inline>
              </w:drawing>
            </w:r>
          </w:p>
        </w:tc>
      </w:tr>
      <w:tr w:rsidR="005A0489" w:rsidRPr="00D8199D" w14:paraId="423AA175" w14:textId="77777777" w:rsidTr="00567843">
        <w:tc>
          <w:tcPr>
            <w:tcW w:w="3006" w:type="dxa"/>
          </w:tcPr>
          <w:p w14:paraId="2B21640D" w14:textId="1BD2E182" w:rsidR="005A0489" w:rsidRDefault="004C29A5" w:rsidP="006C083A">
            <w:pPr>
              <w:numPr>
                <w:ilvl w:val="0"/>
                <w:numId w:val="34"/>
              </w:numPr>
              <w:spacing w:after="200" w:line="276" w:lineRule="auto"/>
              <w:contextualSpacing/>
              <w:rPr>
                <w:rFonts w:cs="Segoe UI"/>
              </w:rPr>
            </w:pPr>
            <w:r w:rsidRPr="004C29A5">
              <w:rPr>
                <w:rFonts w:cs="Segoe UI"/>
              </w:rPr>
              <w:t>Get-</w:t>
            </w:r>
            <w:proofErr w:type="spellStart"/>
            <w:r w:rsidRPr="004C29A5">
              <w:rPr>
                <w:rFonts w:cs="Segoe UI"/>
              </w:rPr>
              <w:t>ADForest</w:t>
            </w:r>
            <w:proofErr w:type="spellEnd"/>
            <w:r w:rsidRPr="004C29A5">
              <w:rPr>
                <w:rFonts w:cs="Segoe UI"/>
              </w:rPr>
              <w:t xml:space="preserve"> | select </w:t>
            </w:r>
            <w:proofErr w:type="spellStart"/>
            <w:r w:rsidRPr="004C29A5">
              <w:rPr>
                <w:rFonts w:cs="Segoe UI"/>
              </w:rPr>
              <w:t>forestMode</w:t>
            </w:r>
            <w:proofErr w:type="spellEnd"/>
          </w:p>
        </w:tc>
        <w:tc>
          <w:tcPr>
            <w:tcW w:w="6120" w:type="dxa"/>
          </w:tcPr>
          <w:p w14:paraId="3B08232F" w14:textId="483DB762" w:rsidR="005A0489" w:rsidRDefault="004C29A5" w:rsidP="00567843">
            <w:pPr>
              <w:spacing w:after="200"/>
              <w:rPr>
                <w:noProof/>
              </w:rPr>
            </w:pPr>
            <w:r>
              <w:rPr>
                <w:noProof/>
              </w:rPr>
              <w:drawing>
                <wp:inline distT="0" distB="0" distL="0" distR="0" wp14:anchorId="02B10E2F" wp14:editId="5D79E3E9">
                  <wp:extent cx="3703320" cy="875030"/>
                  <wp:effectExtent l="0" t="0" r="0" b="1270"/>
                  <wp:docPr id="20074" name="Picture 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03320" cy="875030"/>
                          </a:xfrm>
                          <a:prstGeom prst="rect">
                            <a:avLst/>
                          </a:prstGeom>
                        </pic:spPr>
                      </pic:pic>
                    </a:graphicData>
                  </a:graphic>
                </wp:inline>
              </w:drawing>
            </w:r>
          </w:p>
        </w:tc>
      </w:tr>
      <w:tr w:rsidR="004C29A5" w:rsidRPr="00D8199D" w14:paraId="5FB2AB7E" w14:textId="77777777" w:rsidTr="00567843">
        <w:tc>
          <w:tcPr>
            <w:tcW w:w="3006" w:type="dxa"/>
          </w:tcPr>
          <w:p w14:paraId="0AA44A4C" w14:textId="401D016B" w:rsidR="004C29A5" w:rsidRPr="004C29A5" w:rsidRDefault="00493E7A" w:rsidP="006C083A">
            <w:pPr>
              <w:numPr>
                <w:ilvl w:val="0"/>
                <w:numId w:val="34"/>
              </w:numPr>
              <w:spacing w:after="200" w:line="276" w:lineRule="auto"/>
              <w:contextualSpacing/>
              <w:rPr>
                <w:rFonts w:cs="Segoe UI"/>
              </w:rPr>
            </w:pPr>
            <w:r w:rsidRPr="00493E7A">
              <w:rPr>
                <w:rFonts w:cs="Segoe UI"/>
              </w:rPr>
              <w:t>Get-</w:t>
            </w:r>
            <w:proofErr w:type="spellStart"/>
            <w:r w:rsidRPr="00493E7A">
              <w:rPr>
                <w:rFonts w:cs="Segoe UI"/>
              </w:rPr>
              <w:t>ADDomain</w:t>
            </w:r>
            <w:proofErr w:type="spellEnd"/>
            <w:r w:rsidRPr="00493E7A">
              <w:rPr>
                <w:rFonts w:cs="Segoe UI"/>
              </w:rPr>
              <w:t xml:space="preserve"> –identity techmentor.com</w:t>
            </w:r>
          </w:p>
        </w:tc>
        <w:tc>
          <w:tcPr>
            <w:tcW w:w="6120" w:type="dxa"/>
          </w:tcPr>
          <w:p w14:paraId="5BC2EAB3" w14:textId="56F7BF9A" w:rsidR="004C29A5" w:rsidRDefault="00654934" w:rsidP="00567843">
            <w:pPr>
              <w:spacing w:after="200"/>
              <w:rPr>
                <w:noProof/>
              </w:rPr>
            </w:pPr>
            <w:r>
              <w:rPr>
                <w:noProof/>
              </w:rPr>
              <w:drawing>
                <wp:inline distT="0" distB="0" distL="0" distR="0" wp14:anchorId="797E6AA2" wp14:editId="01CDB414">
                  <wp:extent cx="3703320" cy="2559050"/>
                  <wp:effectExtent l="0" t="0" r="0" b="0"/>
                  <wp:docPr id="20075" name="Picture 2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03320" cy="2559050"/>
                          </a:xfrm>
                          <a:prstGeom prst="rect">
                            <a:avLst/>
                          </a:prstGeom>
                        </pic:spPr>
                      </pic:pic>
                    </a:graphicData>
                  </a:graphic>
                </wp:inline>
              </w:drawing>
            </w:r>
          </w:p>
        </w:tc>
      </w:tr>
      <w:tr w:rsidR="00134CEB" w:rsidRPr="00D8199D" w14:paraId="729A1940" w14:textId="77777777" w:rsidTr="00567843">
        <w:tc>
          <w:tcPr>
            <w:tcW w:w="3006" w:type="dxa"/>
          </w:tcPr>
          <w:p w14:paraId="25719503" w14:textId="77777777" w:rsidR="0031166D" w:rsidRPr="0031166D" w:rsidRDefault="0031166D" w:rsidP="007B0BA0">
            <w:pPr>
              <w:spacing w:after="200" w:line="276" w:lineRule="auto"/>
              <w:ind w:left="360"/>
              <w:contextualSpacing/>
              <w:rPr>
                <w:rFonts w:cs="Segoe UI"/>
              </w:rPr>
            </w:pPr>
            <w:r w:rsidRPr="0031166D">
              <w:rPr>
                <w:rFonts w:cs="Segoe UI"/>
              </w:rPr>
              <w:t xml:space="preserve">#Run against the PDC </w:t>
            </w:r>
            <w:proofErr w:type="spellStart"/>
            <w:r w:rsidRPr="0031166D">
              <w:rPr>
                <w:rFonts w:cs="Segoe UI"/>
              </w:rPr>
              <w:t>Eumulator</w:t>
            </w:r>
            <w:proofErr w:type="spellEnd"/>
          </w:p>
          <w:p w14:paraId="03232C80" w14:textId="725A9BDC" w:rsidR="00134CEB" w:rsidRPr="00493E7A" w:rsidRDefault="004029B3" w:rsidP="006C083A">
            <w:pPr>
              <w:numPr>
                <w:ilvl w:val="0"/>
                <w:numId w:val="34"/>
              </w:numPr>
              <w:spacing w:after="200" w:line="276" w:lineRule="auto"/>
              <w:contextualSpacing/>
              <w:rPr>
                <w:rFonts w:cs="Segoe UI"/>
              </w:rPr>
            </w:pPr>
            <w:r>
              <w:rPr>
                <w:rFonts w:cs="Segoe UI"/>
              </w:rPr>
              <w:t>c</w:t>
            </w:r>
          </w:p>
        </w:tc>
        <w:tc>
          <w:tcPr>
            <w:tcW w:w="6120" w:type="dxa"/>
          </w:tcPr>
          <w:p w14:paraId="776ED97A" w14:textId="07EB83EA" w:rsidR="00134CEB" w:rsidRDefault="000D3036" w:rsidP="00567843">
            <w:pPr>
              <w:spacing w:after="200"/>
              <w:rPr>
                <w:noProof/>
              </w:rPr>
            </w:pPr>
            <w:r>
              <w:rPr>
                <w:noProof/>
              </w:rPr>
              <w:drawing>
                <wp:inline distT="0" distB="0" distL="0" distR="0" wp14:anchorId="71304DD8" wp14:editId="65274D41">
                  <wp:extent cx="3703320" cy="686435"/>
                  <wp:effectExtent l="0" t="0" r="0" b="0"/>
                  <wp:docPr id="20076" name="Picture 2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703320" cy="686435"/>
                          </a:xfrm>
                          <a:prstGeom prst="rect">
                            <a:avLst/>
                          </a:prstGeom>
                        </pic:spPr>
                      </pic:pic>
                    </a:graphicData>
                  </a:graphic>
                </wp:inline>
              </w:drawing>
            </w:r>
          </w:p>
        </w:tc>
      </w:tr>
      <w:tr w:rsidR="0031166D" w:rsidRPr="00D8199D" w14:paraId="3AC880C8" w14:textId="77777777" w:rsidTr="00567843">
        <w:tc>
          <w:tcPr>
            <w:tcW w:w="3006" w:type="dxa"/>
          </w:tcPr>
          <w:p w14:paraId="26D10FE1" w14:textId="2B6BE2E3" w:rsidR="006F728C" w:rsidRPr="006F728C" w:rsidRDefault="006F728C" w:rsidP="006C083A">
            <w:pPr>
              <w:numPr>
                <w:ilvl w:val="0"/>
                <w:numId w:val="34"/>
              </w:numPr>
              <w:spacing w:after="200" w:line="276" w:lineRule="auto"/>
              <w:contextualSpacing/>
              <w:rPr>
                <w:rFonts w:cs="Segoe UI"/>
              </w:rPr>
            </w:pPr>
            <w:r w:rsidRPr="006F728C">
              <w:rPr>
                <w:rFonts w:cs="Segoe UI"/>
              </w:rPr>
              <w:t>#Update the Forest Func</w:t>
            </w:r>
            <w:r w:rsidR="003412EE">
              <w:rPr>
                <w:rFonts w:cs="Segoe UI"/>
              </w:rPr>
              <w:t>ti</w:t>
            </w:r>
            <w:r w:rsidRPr="006F728C">
              <w:rPr>
                <w:rFonts w:cs="Segoe UI"/>
              </w:rPr>
              <w:t>onal Level</w:t>
            </w:r>
          </w:p>
          <w:p w14:paraId="3D5AE4E2" w14:textId="77777777" w:rsidR="006F728C" w:rsidRPr="006F728C" w:rsidRDefault="006F728C" w:rsidP="006F728C">
            <w:pPr>
              <w:spacing w:after="200" w:line="276" w:lineRule="auto"/>
              <w:ind w:left="360"/>
              <w:contextualSpacing/>
              <w:rPr>
                <w:rFonts w:cs="Segoe UI"/>
              </w:rPr>
            </w:pPr>
          </w:p>
          <w:p w14:paraId="630B8A24" w14:textId="77777777" w:rsidR="006F728C" w:rsidRPr="006F728C" w:rsidRDefault="006F728C" w:rsidP="006F728C">
            <w:pPr>
              <w:spacing w:after="200" w:line="276" w:lineRule="auto"/>
              <w:ind w:left="360"/>
              <w:contextualSpacing/>
              <w:rPr>
                <w:rFonts w:cs="Segoe UI"/>
              </w:rPr>
            </w:pPr>
          </w:p>
          <w:p w14:paraId="4CBF7153" w14:textId="77777777" w:rsidR="006F728C" w:rsidRPr="006F728C" w:rsidRDefault="006F728C" w:rsidP="006C083A">
            <w:pPr>
              <w:numPr>
                <w:ilvl w:val="0"/>
                <w:numId w:val="34"/>
              </w:numPr>
              <w:spacing w:after="200" w:line="276" w:lineRule="auto"/>
              <w:contextualSpacing/>
              <w:rPr>
                <w:rFonts w:cs="Segoe UI"/>
              </w:rPr>
            </w:pPr>
            <w:r w:rsidRPr="006F728C">
              <w:rPr>
                <w:rFonts w:cs="Segoe UI"/>
              </w:rPr>
              <w:t>$</w:t>
            </w:r>
            <w:proofErr w:type="spellStart"/>
            <w:r w:rsidRPr="006F728C">
              <w:rPr>
                <w:rFonts w:cs="Segoe UI"/>
              </w:rPr>
              <w:t>pdc</w:t>
            </w:r>
            <w:proofErr w:type="spellEnd"/>
            <w:r w:rsidRPr="006F728C">
              <w:rPr>
                <w:rFonts w:cs="Segoe UI"/>
              </w:rPr>
              <w:t xml:space="preserve"> = Get-</w:t>
            </w:r>
            <w:proofErr w:type="spellStart"/>
            <w:r w:rsidRPr="006F728C">
              <w:rPr>
                <w:rFonts w:cs="Segoe UI"/>
              </w:rPr>
              <w:t>ADDomainController</w:t>
            </w:r>
            <w:proofErr w:type="spellEnd"/>
            <w:r w:rsidRPr="006F728C">
              <w:rPr>
                <w:rFonts w:cs="Segoe UI"/>
              </w:rPr>
              <w:t xml:space="preserve"> -Discover -Service </w:t>
            </w:r>
            <w:proofErr w:type="spellStart"/>
            <w:r w:rsidRPr="006F728C">
              <w:rPr>
                <w:rFonts w:cs="Segoe UI"/>
              </w:rPr>
              <w:t>PrimaryDC</w:t>
            </w:r>
            <w:proofErr w:type="spellEnd"/>
          </w:p>
          <w:p w14:paraId="27E2A7FC" w14:textId="1A5D300A" w:rsidR="0031166D" w:rsidRPr="0031166D" w:rsidRDefault="006F728C" w:rsidP="006C083A">
            <w:pPr>
              <w:numPr>
                <w:ilvl w:val="0"/>
                <w:numId w:val="34"/>
              </w:numPr>
              <w:spacing w:after="200" w:line="276" w:lineRule="auto"/>
              <w:contextualSpacing/>
              <w:rPr>
                <w:rFonts w:cs="Segoe UI"/>
              </w:rPr>
            </w:pPr>
            <w:r w:rsidRPr="006F728C">
              <w:rPr>
                <w:rFonts w:cs="Segoe UI"/>
              </w:rPr>
              <w:t>Set-</w:t>
            </w:r>
            <w:proofErr w:type="spellStart"/>
            <w:r w:rsidRPr="006F728C">
              <w:rPr>
                <w:rFonts w:cs="Segoe UI"/>
              </w:rPr>
              <w:t>ADForestMode</w:t>
            </w:r>
            <w:proofErr w:type="spellEnd"/>
            <w:r w:rsidRPr="006F728C">
              <w:rPr>
                <w:rFonts w:cs="Segoe UI"/>
              </w:rPr>
              <w:t xml:space="preserve"> -Identity $</w:t>
            </w:r>
            <w:proofErr w:type="spellStart"/>
            <w:r w:rsidRPr="006F728C">
              <w:rPr>
                <w:rFonts w:cs="Segoe UI"/>
              </w:rPr>
              <w:t>pdc.Domain</w:t>
            </w:r>
            <w:proofErr w:type="spellEnd"/>
            <w:r w:rsidRPr="006F728C">
              <w:rPr>
                <w:rFonts w:cs="Segoe UI"/>
              </w:rPr>
              <w:t xml:space="preserve"> -Server $</w:t>
            </w:r>
            <w:proofErr w:type="spellStart"/>
            <w:r w:rsidRPr="006F728C">
              <w:rPr>
                <w:rFonts w:cs="Segoe UI"/>
              </w:rPr>
              <w:t>pdc.HostName</w:t>
            </w:r>
            <w:proofErr w:type="spellEnd"/>
            <w:r w:rsidRPr="006F728C">
              <w:rPr>
                <w:rFonts w:cs="Segoe UI"/>
              </w:rPr>
              <w:t>[0] -Forest Windows20</w:t>
            </w:r>
            <w:r w:rsidR="00391243">
              <w:rPr>
                <w:rFonts w:cs="Segoe UI"/>
              </w:rPr>
              <w:t>25</w:t>
            </w:r>
            <w:r w:rsidRPr="006F728C">
              <w:rPr>
                <w:rFonts w:cs="Segoe UI"/>
              </w:rPr>
              <w:t>Forest</w:t>
            </w:r>
          </w:p>
        </w:tc>
        <w:tc>
          <w:tcPr>
            <w:tcW w:w="6120" w:type="dxa"/>
          </w:tcPr>
          <w:p w14:paraId="3D532BEA" w14:textId="5DA8140E" w:rsidR="0031166D" w:rsidRDefault="00CE1AA6" w:rsidP="00567843">
            <w:pPr>
              <w:spacing w:after="200"/>
              <w:rPr>
                <w:noProof/>
              </w:rPr>
            </w:pPr>
            <w:r>
              <w:rPr>
                <w:noProof/>
              </w:rPr>
              <w:drawing>
                <wp:inline distT="0" distB="0" distL="0" distR="0" wp14:anchorId="14163FB2" wp14:editId="349644A4">
                  <wp:extent cx="3703320" cy="465455"/>
                  <wp:effectExtent l="0" t="0" r="0" b="0"/>
                  <wp:docPr id="20077" name="Picture 20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03320" cy="465455"/>
                          </a:xfrm>
                          <a:prstGeom prst="rect">
                            <a:avLst/>
                          </a:prstGeom>
                        </pic:spPr>
                      </pic:pic>
                    </a:graphicData>
                  </a:graphic>
                </wp:inline>
              </w:drawing>
            </w:r>
          </w:p>
        </w:tc>
      </w:tr>
      <w:tr w:rsidR="006F728C" w:rsidRPr="00D8199D" w14:paraId="2CE3F4B4" w14:textId="77777777" w:rsidTr="00567843">
        <w:tc>
          <w:tcPr>
            <w:tcW w:w="3006" w:type="dxa"/>
          </w:tcPr>
          <w:p w14:paraId="551CFF64" w14:textId="77777777" w:rsidR="00B56CE9" w:rsidRPr="00B56CE9" w:rsidRDefault="00B56CE9" w:rsidP="006C083A">
            <w:pPr>
              <w:numPr>
                <w:ilvl w:val="0"/>
                <w:numId w:val="34"/>
              </w:numPr>
              <w:spacing w:after="200" w:line="276" w:lineRule="auto"/>
              <w:contextualSpacing/>
              <w:rPr>
                <w:rFonts w:cs="Segoe UI"/>
              </w:rPr>
            </w:pPr>
            <w:r w:rsidRPr="00B56CE9">
              <w:rPr>
                <w:rFonts w:cs="Segoe UI"/>
              </w:rPr>
              <w:t>Get-</w:t>
            </w:r>
            <w:proofErr w:type="spellStart"/>
            <w:r w:rsidRPr="00B56CE9">
              <w:rPr>
                <w:rFonts w:cs="Segoe UI"/>
              </w:rPr>
              <w:t>ADDomain</w:t>
            </w:r>
            <w:proofErr w:type="spellEnd"/>
            <w:r w:rsidRPr="00B56CE9">
              <w:rPr>
                <w:rFonts w:cs="Segoe UI"/>
              </w:rPr>
              <w:t xml:space="preserve"> | select </w:t>
            </w:r>
            <w:proofErr w:type="spellStart"/>
            <w:r w:rsidRPr="00B56CE9">
              <w:rPr>
                <w:rFonts w:cs="Segoe UI"/>
              </w:rPr>
              <w:t>domainMode</w:t>
            </w:r>
            <w:proofErr w:type="spellEnd"/>
            <w:r w:rsidRPr="00B56CE9">
              <w:rPr>
                <w:rFonts w:cs="Segoe UI"/>
              </w:rPr>
              <w:t xml:space="preserve">, </w:t>
            </w:r>
            <w:proofErr w:type="spellStart"/>
            <w:r w:rsidRPr="00B56CE9">
              <w:rPr>
                <w:rFonts w:cs="Segoe UI"/>
              </w:rPr>
              <w:t>DistinguishedName</w:t>
            </w:r>
            <w:proofErr w:type="spellEnd"/>
            <w:r w:rsidRPr="00B56CE9">
              <w:rPr>
                <w:rFonts w:cs="Segoe UI"/>
              </w:rPr>
              <w:t xml:space="preserve"> </w:t>
            </w:r>
          </w:p>
          <w:p w14:paraId="36EB5519" w14:textId="547E8455" w:rsidR="006F728C" w:rsidRPr="006F728C" w:rsidRDefault="00B56CE9" w:rsidP="006C083A">
            <w:pPr>
              <w:numPr>
                <w:ilvl w:val="0"/>
                <w:numId w:val="34"/>
              </w:numPr>
              <w:spacing w:after="200" w:line="276" w:lineRule="auto"/>
              <w:contextualSpacing/>
              <w:rPr>
                <w:rFonts w:cs="Segoe UI"/>
              </w:rPr>
            </w:pPr>
            <w:r w:rsidRPr="00B56CE9">
              <w:rPr>
                <w:rFonts w:cs="Segoe UI"/>
              </w:rPr>
              <w:t>Get-</w:t>
            </w:r>
            <w:proofErr w:type="spellStart"/>
            <w:r w:rsidRPr="00B56CE9">
              <w:rPr>
                <w:rFonts w:cs="Segoe UI"/>
              </w:rPr>
              <w:t>ADForest</w:t>
            </w:r>
            <w:proofErr w:type="spellEnd"/>
            <w:r w:rsidRPr="00B56CE9">
              <w:rPr>
                <w:rFonts w:cs="Segoe UI"/>
              </w:rPr>
              <w:t xml:space="preserve"> | select </w:t>
            </w:r>
            <w:proofErr w:type="spellStart"/>
            <w:r w:rsidRPr="00B56CE9">
              <w:rPr>
                <w:rFonts w:cs="Segoe UI"/>
              </w:rPr>
              <w:t>forestMode</w:t>
            </w:r>
            <w:proofErr w:type="spellEnd"/>
          </w:p>
        </w:tc>
        <w:tc>
          <w:tcPr>
            <w:tcW w:w="6120" w:type="dxa"/>
          </w:tcPr>
          <w:p w14:paraId="7D2C707A" w14:textId="3745AA55" w:rsidR="006F728C" w:rsidRDefault="000E2EA6" w:rsidP="00567843">
            <w:pPr>
              <w:spacing w:after="200"/>
              <w:rPr>
                <w:noProof/>
              </w:rPr>
            </w:pPr>
            <w:r>
              <w:rPr>
                <w:noProof/>
              </w:rPr>
              <w:drawing>
                <wp:inline distT="0" distB="0" distL="0" distR="0" wp14:anchorId="06A44624" wp14:editId="67237C96">
                  <wp:extent cx="3703320" cy="1305560"/>
                  <wp:effectExtent l="0" t="0" r="0" b="8890"/>
                  <wp:docPr id="20078" name="Picture 20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03320" cy="1305560"/>
                          </a:xfrm>
                          <a:prstGeom prst="rect">
                            <a:avLst/>
                          </a:prstGeom>
                        </pic:spPr>
                      </pic:pic>
                    </a:graphicData>
                  </a:graphic>
                </wp:inline>
              </w:drawing>
            </w:r>
          </w:p>
        </w:tc>
      </w:tr>
    </w:tbl>
    <w:p w14:paraId="65B0E71E" w14:textId="77777777" w:rsidR="00B213D7" w:rsidRDefault="00B213D7">
      <w:pPr>
        <w:spacing w:after="0" w:line="240" w:lineRule="auto"/>
      </w:pPr>
    </w:p>
    <w:p w14:paraId="4E065243" w14:textId="77777777" w:rsidR="00C530C2" w:rsidRDefault="00C530C2">
      <w:pPr>
        <w:spacing w:after="0" w:line="240" w:lineRule="auto"/>
      </w:pPr>
    </w:p>
    <w:p w14:paraId="2B925850" w14:textId="77777777" w:rsidR="003021FC" w:rsidRDefault="003021FC">
      <w:pPr>
        <w:spacing w:after="0" w:line="240" w:lineRule="auto"/>
        <w:rPr>
          <w:rFonts w:ascii="Arial" w:eastAsiaTheme="majorEastAsia" w:hAnsi="Arial" w:cstheme="majorBidi"/>
          <w:b/>
          <w:bCs/>
          <w:color w:val="000000"/>
          <w:sz w:val="28"/>
        </w:rPr>
      </w:pPr>
      <w:r>
        <w:br w:type="page"/>
      </w:r>
    </w:p>
    <w:p w14:paraId="68571827" w14:textId="550B8550" w:rsidR="003021FC" w:rsidRPr="003021FC" w:rsidRDefault="003021FC" w:rsidP="003021FC">
      <w:pPr>
        <w:pStyle w:val="Heading3"/>
      </w:pPr>
      <w:bookmarkStart w:id="42" w:name="_Toc182301077"/>
      <w:r w:rsidRPr="003021FC">
        <w:t>Exercise 1.1</w:t>
      </w:r>
      <w:r w:rsidR="00C1289B">
        <w:t>5</w:t>
      </w:r>
      <w:r w:rsidRPr="003021FC">
        <w:t xml:space="preserve"> – Configure a Domain Controller in Azure </w:t>
      </w:r>
      <w:r w:rsidR="00DC1AF9">
        <w:t>(Instructor Demo)</w:t>
      </w:r>
      <w:bookmarkEnd w:id="42"/>
    </w:p>
    <w:p w14:paraId="74232FD4" w14:textId="2F2EF708" w:rsidR="00F55992" w:rsidRDefault="00F55992" w:rsidP="00F55992">
      <w:pPr>
        <w:pStyle w:val="BodyFirst"/>
      </w:pPr>
      <w:r>
        <w:t>In this lab, we've already set up Azure Hybrid Connectivity by configuring a local</w:t>
      </w:r>
      <w:r w:rsidR="00C1289B">
        <w:t xml:space="preserve"> Site-</w:t>
      </w:r>
      <w:r>
        <w:t>to-Site (</w:t>
      </w:r>
      <w:r w:rsidR="00C1289B">
        <w:t>S</w:t>
      </w:r>
      <w:r>
        <w:t xml:space="preserve">2S) VPN </w:t>
      </w:r>
      <w:r w:rsidR="00C1289B">
        <w:t>on the Host</w:t>
      </w:r>
      <w:r>
        <w:t xml:space="preserve">. This VPN allows connectivity to our Azure Tenant. Now, we're leveraging this connectivity to extend our Active Directory (AD) services to the cloud. </w:t>
      </w:r>
    </w:p>
    <w:p w14:paraId="04EEC74A" w14:textId="77777777" w:rsidR="00F55992" w:rsidRPr="00284FC2" w:rsidRDefault="00F55992" w:rsidP="005A0679">
      <w:pPr>
        <w:pStyle w:val="BodyFirst"/>
        <w:numPr>
          <w:ilvl w:val="0"/>
          <w:numId w:val="92"/>
        </w:numPr>
        <w:rPr>
          <w:b/>
          <w:bCs/>
        </w:rPr>
      </w:pPr>
      <w:r w:rsidRPr="00284FC2">
        <w:rPr>
          <w:b/>
          <w:bCs/>
        </w:rPr>
        <w:t>Azure Hybrid Connectivity:</w:t>
      </w:r>
    </w:p>
    <w:p w14:paraId="1A9F0D6D" w14:textId="44398545" w:rsidR="00F55992" w:rsidRDefault="009F4307" w:rsidP="005A0679">
      <w:pPr>
        <w:pStyle w:val="BodyFirst"/>
        <w:numPr>
          <w:ilvl w:val="0"/>
          <w:numId w:val="93"/>
        </w:numPr>
      </w:pPr>
      <w:r>
        <w:t>There is a Site</w:t>
      </w:r>
      <w:r w:rsidR="00CB59E1">
        <w:t>-</w:t>
      </w:r>
      <w:r>
        <w:t>to</w:t>
      </w:r>
      <w:r w:rsidR="00CB59E1">
        <w:t>-</w:t>
      </w:r>
      <w:r>
        <w:t>Site VPN connected to the instructor</w:t>
      </w:r>
      <w:r w:rsidR="00CB59E1">
        <w:t>'</w:t>
      </w:r>
      <w:r>
        <w:t>s lab.   This will provide bi-</w:t>
      </w:r>
      <w:r w:rsidR="00CB59E1">
        <w:t>directional connectivity between 192.168.11.0/24 and 172.16.0.0/24</w:t>
      </w:r>
    </w:p>
    <w:p w14:paraId="62D2D0C2" w14:textId="77777777" w:rsidR="00F55992" w:rsidRPr="00284FC2" w:rsidRDefault="00F55992" w:rsidP="005A0679">
      <w:pPr>
        <w:pStyle w:val="BodyFirst"/>
        <w:numPr>
          <w:ilvl w:val="0"/>
          <w:numId w:val="92"/>
        </w:numPr>
        <w:rPr>
          <w:b/>
          <w:bCs/>
        </w:rPr>
      </w:pPr>
      <w:r w:rsidRPr="00284FC2">
        <w:rPr>
          <w:b/>
          <w:bCs/>
        </w:rPr>
        <w:t>Extending AD to the Cloud:</w:t>
      </w:r>
    </w:p>
    <w:p w14:paraId="1FAD075D" w14:textId="7427895C" w:rsidR="00F55992" w:rsidRDefault="00F55992" w:rsidP="005A0679">
      <w:pPr>
        <w:pStyle w:val="BodyFirst"/>
        <w:numPr>
          <w:ilvl w:val="0"/>
          <w:numId w:val="93"/>
        </w:numPr>
      </w:pPr>
      <w:r>
        <w:t>We're taking a Virtual Machine (VM) configured on the 172.16.</w:t>
      </w:r>
      <w:r w:rsidR="00CB59E1">
        <w:t>0</w:t>
      </w:r>
      <w:r>
        <w:t>.x/24 subnet in Azure.</w:t>
      </w:r>
    </w:p>
    <w:p w14:paraId="4C0045B7" w14:textId="77777777" w:rsidR="00F55992" w:rsidRDefault="00F55992" w:rsidP="005A0679">
      <w:pPr>
        <w:pStyle w:val="BodyFirst"/>
        <w:numPr>
          <w:ilvl w:val="0"/>
          <w:numId w:val="93"/>
        </w:numPr>
      </w:pPr>
      <w:r>
        <w:t>By extending our AD services to this Azure VM, we can have local logins for any cloud resources that will be moved.</w:t>
      </w:r>
    </w:p>
    <w:p w14:paraId="417F4988" w14:textId="77777777" w:rsidR="00F55992" w:rsidRPr="00284FC2" w:rsidRDefault="00F55992" w:rsidP="005A0679">
      <w:pPr>
        <w:pStyle w:val="BodyFirst"/>
        <w:numPr>
          <w:ilvl w:val="0"/>
          <w:numId w:val="92"/>
        </w:numPr>
        <w:rPr>
          <w:b/>
          <w:bCs/>
        </w:rPr>
      </w:pPr>
      <w:r w:rsidRPr="00284FC2">
        <w:rPr>
          <w:b/>
          <w:bCs/>
        </w:rPr>
        <w:t>Authentication for Cloud Resources:</w:t>
      </w:r>
    </w:p>
    <w:p w14:paraId="43D98A60" w14:textId="77777777" w:rsidR="00F55992" w:rsidRDefault="00F55992" w:rsidP="005A0679">
      <w:pPr>
        <w:pStyle w:val="BodyFirst"/>
        <w:numPr>
          <w:ilvl w:val="0"/>
          <w:numId w:val="94"/>
        </w:numPr>
      </w:pPr>
      <w:r>
        <w:t>This extended AD service also serves as a source of authentication for migrating our Remote Desktop Session Host Infrastructure (RDSH) to Azure Virtual Desktop.</w:t>
      </w:r>
    </w:p>
    <w:p w14:paraId="0B9E5AE5" w14:textId="77777777" w:rsidR="00F55992" w:rsidRDefault="00F55992" w:rsidP="005A0679">
      <w:pPr>
        <w:pStyle w:val="BodyFirst"/>
        <w:numPr>
          <w:ilvl w:val="0"/>
          <w:numId w:val="94"/>
        </w:numPr>
      </w:pPr>
      <w:r>
        <w:t>It ensures seamless authentication for users accessing resources in the cloud while maintaining internal accounts for authentication.</w:t>
      </w:r>
    </w:p>
    <w:p w14:paraId="5BCA58F4" w14:textId="4FF19510" w:rsidR="003021FC" w:rsidRDefault="00284FC2" w:rsidP="00F55992">
      <w:pPr>
        <w:pStyle w:val="BodyFirst"/>
      </w:pPr>
      <w:r>
        <w:t>By</w:t>
      </w:r>
      <w:r w:rsidR="00F55992">
        <w:t xml:space="preserve"> establishing Azure Hybrid Connectivity and extending our AD services to </w:t>
      </w:r>
      <w:r w:rsidR="00D5596B">
        <w:t>cloud</w:t>
      </w:r>
      <w:r w:rsidR="00F55992">
        <w:t xml:space="preserve">, we're enabling seamless access to cloud resources while maintaining centralized authentication and security through our existing AD infrastructure. This setup streamlines the migration process and ensures </w:t>
      </w:r>
      <w:r w:rsidR="00D5596B">
        <w:t>consistent</w:t>
      </w:r>
      <w:r w:rsidR="00F55992">
        <w:t xml:space="preserve"> user experience across both on-premises and cloud environments.</w:t>
      </w:r>
    </w:p>
    <w:p w14:paraId="0E166953" w14:textId="77777777" w:rsidR="002D1E83" w:rsidRDefault="002D1E83">
      <w:pPr>
        <w:spacing w:after="0" w:line="240" w:lineRule="auto"/>
      </w:pPr>
    </w:p>
    <w:p w14:paraId="7CC36B2B" w14:textId="66E08964" w:rsidR="00CB59E1" w:rsidRPr="008765BB" w:rsidRDefault="002D1E83">
      <w:pPr>
        <w:spacing w:after="0" w:line="240" w:lineRule="auto"/>
        <w:rPr>
          <w:b/>
          <w:bCs/>
          <w:i/>
          <w:iCs/>
        </w:rPr>
      </w:pPr>
      <w:r w:rsidRPr="008765BB">
        <w:rPr>
          <w:b/>
          <w:bCs/>
          <w:i/>
          <w:iCs/>
        </w:rPr>
        <w:t>NOTE: Instructor you must update the NSG</w:t>
      </w:r>
      <w:r w:rsidR="00603AF6">
        <w:rPr>
          <w:b/>
          <w:bCs/>
          <w:i/>
          <w:iCs/>
        </w:rPr>
        <w:t xml:space="preserve"> network Security Gateway</w:t>
      </w:r>
      <w:r w:rsidRPr="008765BB">
        <w:rPr>
          <w:b/>
          <w:bCs/>
          <w:i/>
          <w:iCs/>
        </w:rPr>
        <w:t xml:space="preserve"> in Azure with the IP Address </w:t>
      </w:r>
      <w:r w:rsidR="007537AE" w:rsidRPr="008765BB">
        <w:rPr>
          <w:b/>
          <w:bCs/>
          <w:i/>
          <w:iCs/>
        </w:rPr>
        <w:t>of the instructor demo VM with the Virtual Network Gateway External IP.   You must also change the Local Network Gateway to have the public IP Address of the Instructor demo VM</w:t>
      </w:r>
      <w:r w:rsidR="008765BB">
        <w:rPr>
          <w:b/>
          <w:bCs/>
          <w:i/>
          <w:iCs/>
        </w:rPr>
        <w:t xml:space="preserve">.   Once done on the host machine you should be able to connect using Routing and remote Access on the IKEV2 VPN.   The </w:t>
      </w:r>
      <w:r w:rsidR="007E6760">
        <w:rPr>
          <w:b/>
          <w:bCs/>
          <w:i/>
          <w:iCs/>
        </w:rPr>
        <w:t>Azure LAB VM must also be turned on and has a pre-configured Static IP of 172.16.0.4.  All static routes and transit routes to the lab have been pre-configured in the Lab VM Image template.</w:t>
      </w:r>
      <w:r w:rsidR="007537AE" w:rsidRPr="008765BB">
        <w:rPr>
          <w:b/>
          <w:bCs/>
          <w:i/>
          <w:iCs/>
        </w:rPr>
        <w:t xml:space="preserve"> </w:t>
      </w:r>
      <w:r w:rsidR="00CB59E1" w:rsidRPr="008765BB">
        <w:rPr>
          <w:b/>
          <w:bCs/>
          <w:i/>
          <w:iCs/>
        </w:rPr>
        <w:br w:type="page"/>
      </w:r>
    </w:p>
    <w:p w14:paraId="485BEE49" w14:textId="77777777" w:rsidR="003021FC" w:rsidRDefault="003021FC" w:rsidP="003021FC">
      <w:pPr>
        <w:pStyle w:val="BodyFirst"/>
      </w:pPr>
    </w:p>
    <w:tbl>
      <w:tblPr>
        <w:tblStyle w:val="SDMtable"/>
        <w:tblW w:w="9126" w:type="dxa"/>
        <w:tblLayout w:type="fixed"/>
        <w:tblLook w:val="04A0" w:firstRow="1" w:lastRow="0" w:firstColumn="1" w:lastColumn="0" w:noHBand="0" w:noVBand="1"/>
      </w:tblPr>
      <w:tblGrid>
        <w:gridCol w:w="3006"/>
        <w:gridCol w:w="6120"/>
      </w:tblGrid>
      <w:tr w:rsidR="003021FC" w:rsidRPr="00D8199D" w14:paraId="58E95757"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6FF34B5A" w14:textId="77777777" w:rsidR="003021FC" w:rsidRPr="00D8199D" w:rsidRDefault="003021FC">
            <w:pPr>
              <w:spacing w:after="200"/>
              <w:contextualSpacing/>
              <w:rPr>
                <w:rFonts w:cs="Segoe UI"/>
              </w:rPr>
            </w:pPr>
            <w:r>
              <w:rPr>
                <w:rFonts w:cs="Segoe UI"/>
              </w:rPr>
              <w:t>Instructions</w:t>
            </w:r>
          </w:p>
        </w:tc>
        <w:tc>
          <w:tcPr>
            <w:tcW w:w="6120" w:type="dxa"/>
          </w:tcPr>
          <w:p w14:paraId="639EA9EA" w14:textId="77777777" w:rsidR="003021FC" w:rsidRPr="00D8199D" w:rsidRDefault="003021FC">
            <w:pPr>
              <w:spacing w:after="200"/>
              <w:jc w:val="center"/>
            </w:pPr>
            <w:r>
              <w:t>Screenshot (if applicable)</w:t>
            </w:r>
          </w:p>
        </w:tc>
      </w:tr>
      <w:tr w:rsidR="003021FC" w:rsidRPr="00D8199D" w14:paraId="1EC7A71E" w14:textId="77777777">
        <w:tc>
          <w:tcPr>
            <w:tcW w:w="3006" w:type="dxa"/>
          </w:tcPr>
          <w:p w14:paraId="0AC87C93" w14:textId="77777777" w:rsidR="003021FC" w:rsidRPr="00D8199D" w:rsidRDefault="003021FC">
            <w:pPr>
              <w:pStyle w:val="ListParagraph"/>
              <w:spacing w:after="200" w:line="276" w:lineRule="auto"/>
            </w:pPr>
          </w:p>
        </w:tc>
        <w:tc>
          <w:tcPr>
            <w:tcW w:w="6120" w:type="dxa"/>
          </w:tcPr>
          <w:p w14:paraId="485FD052" w14:textId="77777777" w:rsidR="003021FC" w:rsidRPr="00D8199D" w:rsidRDefault="003021FC">
            <w:pPr>
              <w:spacing w:after="200"/>
            </w:pPr>
          </w:p>
        </w:tc>
      </w:tr>
      <w:tr w:rsidR="003021FC" w:rsidRPr="00D8199D" w14:paraId="67543408" w14:textId="77777777">
        <w:tc>
          <w:tcPr>
            <w:tcW w:w="3006" w:type="dxa"/>
          </w:tcPr>
          <w:p w14:paraId="6C62EEC1" w14:textId="1A226F8A" w:rsidR="003021FC" w:rsidRPr="00D8199D" w:rsidRDefault="003021FC" w:rsidP="005A0679">
            <w:pPr>
              <w:numPr>
                <w:ilvl w:val="0"/>
                <w:numId w:val="51"/>
              </w:numPr>
              <w:spacing w:after="200" w:line="276" w:lineRule="auto"/>
              <w:contextualSpacing/>
              <w:rPr>
                <w:rFonts w:cs="Segoe UI"/>
              </w:rPr>
            </w:pPr>
            <w:r>
              <w:rPr>
                <w:rFonts w:cs="Segoe UI"/>
              </w:rPr>
              <w:t xml:space="preserve">Logon to </w:t>
            </w:r>
            <w:r w:rsidR="0025745C">
              <w:rPr>
                <w:rFonts w:cs="Segoe UI"/>
              </w:rPr>
              <w:t>TMAZINSTDC01</w:t>
            </w:r>
            <w:r>
              <w:rPr>
                <w:rFonts w:cs="Segoe UI"/>
              </w:rPr>
              <w:t xml:space="preserve"> and Techmentor\Administrator </w:t>
            </w:r>
          </w:p>
        </w:tc>
        <w:tc>
          <w:tcPr>
            <w:tcW w:w="6120" w:type="dxa"/>
          </w:tcPr>
          <w:p w14:paraId="2A6E5F8B" w14:textId="356103FC" w:rsidR="003021FC" w:rsidRPr="00D8199D" w:rsidRDefault="0025745C">
            <w:pPr>
              <w:spacing w:after="200"/>
            </w:pPr>
            <w:r>
              <w:rPr>
                <w:noProof/>
                <w14:ligatures w14:val="none"/>
              </w:rPr>
              <w:drawing>
                <wp:inline distT="0" distB="0" distL="0" distR="0" wp14:anchorId="65E2B4FC" wp14:editId="45460A9A">
                  <wp:extent cx="2657475" cy="2447925"/>
                  <wp:effectExtent l="0" t="0" r="9525" b="9525"/>
                  <wp:docPr id="187207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74855" name=""/>
                          <pic:cNvPicPr/>
                        </pic:nvPicPr>
                        <pic:blipFill>
                          <a:blip r:embed="rId107"/>
                          <a:stretch>
                            <a:fillRect/>
                          </a:stretch>
                        </pic:blipFill>
                        <pic:spPr>
                          <a:xfrm>
                            <a:off x="0" y="0"/>
                            <a:ext cx="2657475" cy="2447925"/>
                          </a:xfrm>
                          <a:prstGeom prst="rect">
                            <a:avLst/>
                          </a:prstGeom>
                        </pic:spPr>
                      </pic:pic>
                    </a:graphicData>
                  </a:graphic>
                </wp:inline>
              </w:drawing>
            </w:r>
          </w:p>
        </w:tc>
      </w:tr>
      <w:tr w:rsidR="00B57015" w:rsidRPr="00D8199D" w14:paraId="261E489F" w14:textId="77777777">
        <w:tc>
          <w:tcPr>
            <w:tcW w:w="3006" w:type="dxa"/>
          </w:tcPr>
          <w:p w14:paraId="2B7F1DE7" w14:textId="02D249EE" w:rsidR="00B57015" w:rsidRDefault="004C300B" w:rsidP="005A0679">
            <w:pPr>
              <w:numPr>
                <w:ilvl w:val="0"/>
                <w:numId w:val="51"/>
              </w:numPr>
              <w:spacing w:after="200" w:line="276" w:lineRule="auto"/>
              <w:contextualSpacing/>
              <w:rPr>
                <w:rFonts w:cs="Segoe UI"/>
              </w:rPr>
            </w:pPr>
            <w:r>
              <w:rPr>
                <w:rFonts w:cs="Segoe UI"/>
              </w:rPr>
              <w:t>As this is a repeat of Lab Exercise 1.4 we are not going to include screen shots.   Run the following commands in an Admin PowerShell Prompt</w:t>
            </w:r>
          </w:p>
        </w:tc>
        <w:tc>
          <w:tcPr>
            <w:tcW w:w="6120" w:type="dxa"/>
          </w:tcPr>
          <w:p w14:paraId="20957719" w14:textId="77777777" w:rsidR="004C300B" w:rsidRPr="004C300B" w:rsidRDefault="004C300B" w:rsidP="004C300B">
            <w:pPr>
              <w:spacing w:after="200"/>
              <w:rPr>
                <w:noProof/>
                <w14:ligatures w14:val="none"/>
              </w:rPr>
            </w:pPr>
            <w:r w:rsidRPr="004C300B">
              <w:rPr>
                <w:noProof/>
                <w14:ligatures w14:val="none"/>
              </w:rPr>
              <w:t xml:space="preserve">Install-WindowsFeature AD-Domain-Services </w:t>
            </w:r>
          </w:p>
          <w:p w14:paraId="2106BFEB" w14:textId="77777777" w:rsidR="004C300B" w:rsidRDefault="004C300B" w:rsidP="004C300B">
            <w:pPr>
              <w:spacing w:after="200"/>
              <w:rPr>
                <w:noProof/>
                <w14:ligatures w14:val="none"/>
              </w:rPr>
            </w:pPr>
            <w:r w:rsidRPr="004C300B">
              <w:rPr>
                <w:noProof/>
                <w14:ligatures w14:val="none"/>
              </w:rPr>
              <w:t>Import-Module ADDSDeployment -verbose</w:t>
            </w:r>
          </w:p>
          <w:p w14:paraId="467DAF5A" w14:textId="169A998D" w:rsidR="00A27A5D" w:rsidRPr="004C300B" w:rsidRDefault="00A27A5D" w:rsidP="004C300B">
            <w:pPr>
              <w:spacing w:after="200"/>
              <w:rPr>
                <w:noProof/>
                <w14:ligatures w14:val="none"/>
              </w:rPr>
            </w:pPr>
            <w:r>
              <w:rPr>
                <w:noProof/>
                <w14:ligatures w14:val="none"/>
              </w:rPr>
              <w:t>$Credential = Get-Credential</w:t>
            </w:r>
          </w:p>
          <w:p w14:paraId="1AFD58F0" w14:textId="77777777" w:rsidR="004C300B" w:rsidRPr="004C300B" w:rsidRDefault="004C300B" w:rsidP="004C300B">
            <w:pPr>
              <w:spacing w:after="200"/>
              <w:rPr>
                <w:noProof/>
                <w14:ligatures w14:val="none"/>
              </w:rPr>
            </w:pPr>
            <w:r w:rsidRPr="004C300B">
              <w:rPr>
                <w:noProof/>
                <w14:ligatures w14:val="none"/>
              </w:rPr>
              <w:t>Test-ADDSDomainControllerInstallation -DomainName Techmentor.com</w:t>
            </w:r>
          </w:p>
          <w:p w14:paraId="46AAEBA1" w14:textId="74B61DC9" w:rsidR="00B57015" w:rsidRDefault="004C300B" w:rsidP="004C300B">
            <w:pPr>
              <w:spacing w:after="200"/>
              <w:rPr>
                <w:noProof/>
                <w14:ligatures w14:val="none"/>
              </w:rPr>
            </w:pPr>
            <w:r w:rsidRPr="004C300B">
              <w:rPr>
                <w:noProof/>
                <w14:ligatures w14:val="none"/>
              </w:rPr>
              <w:t>Install-ADDSDomainController -CreateDnsDelegation:$false -InstallDns:$true -DatabasePath 'C:\Windows\NTDS' -DomainName 'Techmentor.com'</w:t>
            </w:r>
            <w:r w:rsidR="008744FB">
              <w:rPr>
                <w:noProof/>
                <w14:ligatures w14:val="none"/>
              </w:rPr>
              <w:t xml:space="preserve"> -Credential </w:t>
            </w:r>
            <w:r w:rsidR="00A27A5D">
              <w:rPr>
                <w:noProof/>
                <w14:ligatures w14:val="none"/>
              </w:rPr>
              <w:t>$Credential</w:t>
            </w:r>
          </w:p>
        </w:tc>
      </w:tr>
      <w:tr w:rsidR="002E1CBC" w:rsidRPr="00D8199D" w14:paraId="077470DD" w14:textId="77777777">
        <w:tc>
          <w:tcPr>
            <w:tcW w:w="3006" w:type="dxa"/>
          </w:tcPr>
          <w:p w14:paraId="7D2BF412" w14:textId="0C608055" w:rsidR="002E1CBC" w:rsidRDefault="008951A8" w:rsidP="005A0679">
            <w:pPr>
              <w:numPr>
                <w:ilvl w:val="0"/>
                <w:numId w:val="51"/>
              </w:numPr>
              <w:spacing w:after="200" w:line="276" w:lineRule="auto"/>
              <w:contextualSpacing/>
              <w:rPr>
                <w:rFonts w:cs="Segoe UI"/>
              </w:rPr>
            </w:pPr>
            <w:r>
              <w:rPr>
                <w:rFonts w:cs="Segoe UI"/>
              </w:rPr>
              <w:t>With the DNS Record cleared up it should look like this during the install.   Although running in Azure it is pretty much the same as running on-prem</w:t>
            </w:r>
          </w:p>
        </w:tc>
        <w:tc>
          <w:tcPr>
            <w:tcW w:w="6120" w:type="dxa"/>
          </w:tcPr>
          <w:p w14:paraId="1A3F3F84" w14:textId="519D1BDB" w:rsidR="002E1CBC" w:rsidRPr="004C300B" w:rsidRDefault="008951A8" w:rsidP="004C300B">
            <w:pPr>
              <w:spacing w:after="200"/>
              <w:rPr>
                <w:noProof/>
                <w14:ligatures w14:val="none"/>
              </w:rPr>
            </w:pPr>
            <w:r>
              <w:rPr>
                <w:noProof/>
                <w14:ligatures w14:val="none"/>
              </w:rPr>
              <w:drawing>
                <wp:inline distT="0" distB="0" distL="0" distR="0" wp14:anchorId="1342815E" wp14:editId="7969C0B2">
                  <wp:extent cx="3703320" cy="1960880"/>
                  <wp:effectExtent l="0" t="0" r="0" b="1270"/>
                  <wp:docPr id="14056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5067" name=""/>
                          <pic:cNvPicPr/>
                        </pic:nvPicPr>
                        <pic:blipFill>
                          <a:blip r:embed="rId108"/>
                          <a:stretch>
                            <a:fillRect/>
                          </a:stretch>
                        </pic:blipFill>
                        <pic:spPr>
                          <a:xfrm>
                            <a:off x="0" y="0"/>
                            <a:ext cx="3703320" cy="1960880"/>
                          </a:xfrm>
                          <a:prstGeom prst="rect">
                            <a:avLst/>
                          </a:prstGeom>
                        </pic:spPr>
                      </pic:pic>
                    </a:graphicData>
                  </a:graphic>
                </wp:inline>
              </w:drawing>
            </w:r>
          </w:p>
        </w:tc>
      </w:tr>
      <w:tr w:rsidR="008951A8" w:rsidRPr="00D8199D" w14:paraId="65170F14" w14:textId="77777777">
        <w:tc>
          <w:tcPr>
            <w:tcW w:w="3006" w:type="dxa"/>
          </w:tcPr>
          <w:p w14:paraId="5149E974" w14:textId="310B0D28" w:rsidR="008951A8" w:rsidRDefault="00C1684A" w:rsidP="005A0679">
            <w:pPr>
              <w:numPr>
                <w:ilvl w:val="0"/>
                <w:numId w:val="51"/>
              </w:numPr>
              <w:spacing w:after="200" w:line="276" w:lineRule="auto"/>
              <w:contextualSpacing/>
              <w:rPr>
                <w:rFonts w:cs="Segoe UI"/>
              </w:rPr>
            </w:pPr>
            <w:r>
              <w:rPr>
                <w:rFonts w:cs="Segoe UI"/>
              </w:rPr>
              <w:t xml:space="preserve">One note for Domain Controllers in Azure is that all Virtual Networks are DHCP in Azure.   If you get a STATIC </w:t>
            </w:r>
            <w:r w:rsidR="00F51FA8">
              <w:rPr>
                <w:rFonts w:cs="Segoe UI"/>
              </w:rPr>
              <w:t>IP</w:t>
            </w:r>
            <w:r>
              <w:rPr>
                <w:rFonts w:cs="Segoe UI"/>
              </w:rPr>
              <w:t xml:space="preserve"> it is basically the same as giving a reservation.</w:t>
            </w:r>
          </w:p>
          <w:p w14:paraId="671C80D6" w14:textId="77777777" w:rsidR="00C1684A" w:rsidRDefault="00C1684A" w:rsidP="005A0679">
            <w:pPr>
              <w:numPr>
                <w:ilvl w:val="0"/>
                <w:numId w:val="51"/>
              </w:numPr>
              <w:spacing w:after="200" w:line="276" w:lineRule="auto"/>
              <w:contextualSpacing/>
              <w:rPr>
                <w:rFonts w:cs="Segoe UI"/>
              </w:rPr>
            </w:pPr>
            <w:r>
              <w:rPr>
                <w:rFonts w:cs="Segoe UI"/>
              </w:rPr>
              <w:t xml:space="preserve">Never change an Azure VM from DHCP.   </w:t>
            </w:r>
          </w:p>
          <w:p w14:paraId="6104E660" w14:textId="2B73D83F" w:rsidR="00016030" w:rsidRDefault="00016030" w:rsidP="005A0679">
            <w:pPr>
              <w:numPr>
                <w:ilvl w:val="0"/>
                <w:numId w:val="51"/>
              </w:numPr>
              <w:spacing w:after="200" w:line="276" w:lineRule="auto"/>
              <w:contextualSpacing/>
              <w:rPr>
                <w:rFonts w:cs="Segoe UI"/>
              </w:rPr>
            </w:pPr>
            <w:r>
              <w:rPr>
                <w:rFonts w:cs="Segoe UI"/>
              </w:rPr>
              <w:t>How you would change this is on the Network Interface connected to the Domain Controller Azure VM.   We can change from Dynamic to Static in here.</w:t>
            </w:r>
          </w:p>
        </w:tc>
        <w:tc>
          <w:tcPr>
            <w:tcW w:w="6120" w:type="dxa"/>
          </w:tcPr>
          <w:p w14:paraId="2F3943E8" w14:textId="77777777" w:rsidR="008951A8" w:rsidRDefault="00016030" w:rsidP="004C300B">
            <w:pPr>
              <w:spacing w:after="200"/>
              <w:rPr>
                <w:noProof/>
                <w14:ligatures w14:val="none"/>
              </w:rPr>
            </w:pPr>
            <w:r>
              <w:rPr>
                <w:noProof/>
                <w14:ligatures w14:val="none"/>
              </w:rPr>
              <w:drawing>
                <wp:inline distT="0" distB="0" distL="0" distR="0" wp14:anchorId="279DE4D8" wp14:editId="6F60FB72">
                  <wp:extent cx="3703320" cy="1480820"/>
                  <wp:effectExtent l="0" t="0" r="0" b="5080"/>
                  <wp:docPr id="57568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82869" name=""/>
                          <pic:cNvPicPr/>
                        </pic:nvPicPr>
                        <pic:blipFill>
                          <a:blip r:embed="rId109"/>
                          <a:stretch>
                            <a:fillRect/>
                          </a:stretch>
                        </pic:blipFill>
                        <pic:spPr>
                          <a:xfrm>
                            <a:off x="0" y="0"/>
                            <a:ext cx="3703320" cy="1480820"/>
                          </a:xfrm>
                          <a:prstGeom prst="rect">
                            <a:avLst/>
                          </a:prstGeom>
                        </pic:spPr>
                      </pic:pic>
                    </a:graphicData>
                  </a:graphic>
                </wp:inline>
              </w:drawing>
            </w:r>
          </w:p>
          <w:p w14:paraId="1406D49C" w14:textId="6DEB93CF" w:rsidR="00CC4AB0" w:rsidRDefault="00CC4AB0" w:rsidP="004C300B">
            <w:pPr>
              <w:spacing w:after="200"/>
              <w:rPr>
                <w:noProof/>
                <w14:ligatures w14:val="none"/>
              </w:rPr>
            </w:pPr>
            <w:commentRangeStart w:id="43"/>
            <w:r>
              <w:rPr>
                <w:noProof/>
                <w14:ligatures w14:val="none"/>
              </w:rPr>
              <w:drawing>
                <wp:inline distT="0" distB="0" distL="0" distR="0" wp14:anchorId="7E4A4EA6" wp14:editId="3C680804">
                  <wp:extent cx="3658442" cy="4058663"/>
                  <wp:effectExtent l="0" t="0" r="0" b="0"/>
                  <wp:docPr id="634567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67837" name=""/>
                          <pic:cNvPicPr/>
                        </pic:nvPicPr>
                        <pic:blipFill>
                          <a:blip r:embed="rId110"/>
                          <a:stretch>
                            <a:fillRect/>
                          </a:stretch>
                        </pic:blipFill>
                        <pic:spPr>
                          <a:xfrm>
                            <a:off x="0" y="0"/>
                            <a:ext cx="3659009" cy="4059292"/>
                          </a:xfrm>
                          <a:prstGeom prst="rect">
                            <a:avLst/>
                          </a:prstGeom>
                        </pic:spPr>
                      </pic:pic>
                    </a:graphicData>
                  </a:graphic>
                </wp:inline>
              </w:drawing>
            </w:r>
            <w:commentRangeEnd w:id="43"/>
            <w:r w:rsidR="00587770">
              <w:rPr>
                <w:rStyle w:val="CommentReference"/>
              </w:rPr>
              <w:commentReference w:id="43"/>
            </w:r>
            <w:r w:rsidR="008C38DB">
              <w:rPr>
                <w:noProof/>
                <w14:ligatures w14:val="none"/>
              </w:rPr>
              <w:t xml:space="preserve"> </w:t>
            </w:r>
          </w:p>
        </w:tc>
      </w:tr>
      <w:tr w:rsidR="00CC4AB0" w:rsidRPr="00D8199D" w14:paraId="315E084D" w14:textId="77777777">
        <w:tc>
          <w:tcPr>
            <w:tcW w:w="3006" w:type="dxa"/>
          </w:tcPr>
          <w:p w14:paraId="4DB8B4E6" w14:textId="071FDD4F" w:rsidR="00CC4AB0" w:rsidRDefault="00CC4AB0" w:rsidP="005A0679">
            <w:pPr>
              <w:numPr>
                <w:ilvl w:val="0"/>
                <w:numId w:val="51"/>
              </w:numPr>
              <w:spacing w:after="200" w:line="276" w:lineRule="auto"/>
              <w:contextualSpacing/>
              <w:rPr>
                <w:rFonts w:cs="Segoe UI"/>
              </w:rPr>
            </w:pPr>
            <w:r>
              <w:rPr>
                <w:rFonts w:cs="Segoe UI"/>
              </w:rPr>
              <w:t xml:space="preserve">The last thing we would need to Change for our Azure </w:t>
            </w:r>
            <w:r w:rsidR="00DD497A">
              <w:rPr>
                <w:rFonts w:cs="Segoe UI"/>
              </w:rPr>
              <w:t xml:space="preserve">Domain Controller enabled Virtual Network is the default DNS Settings on the </w:t>
            </w:r>
            <w:r w:rsidR="00364552">
              <w:rPr>
                <w:rFonts w:cs="Segoe UI"/>
              </w:rPr>
              <w:t>Virtual network</w:t>
            </w:r>
          </w:p>
        </w:tc>
        <w:tc>
          <w:tcPr>
            <w:tcW w:w="6120" w:type="dxa"/>
          </w:tcPr>
          <w:p w14:paraId="4200BCF6" w14:textId="744DEEE1" w:rsidR="00CC4AB0" w:rsidRDefault="00364552" w:rsidP="004C300B">
            <w:pPr>
              <w:spacing w:after="200"/>
              <w:rPr>
                <w:noProof/>
                <w14:ligatures w14:val="none"/>
              </w:rPr>
            </w:pPr>
            <w:r>
              <w:rPr>
                <w:noProof/>
                <w14:ligatures w14:val="none"/>
              </w:rPr>
              <w:drawing>
                <wp:inline distT="0" distB="0" distL="0" distR="0" wp14:anchorId="6CD21A62" wp14:editId="534B0A20">
                  <wp:extent cx="3703320" cy="2858770"/>
                  <wp:effectExtent l="0" t="0" r="0" b="0"/>
                  <wp:docPr id="842713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713065" name=""/>
                          <pic:cNvPicPr/>
                        </pic:nvPicPr>
                        <pic:blipFill>
                          <a:blip r:embed="rId111"/>
                          <a:stretch>
                            <a:fillRect/>
                          </a:stretch>
                        </pic:blipFill>
                        <pic:spPr>
                          <a:xfrm>
                            <a:off x="0" y="0"/>
                            <a:ext cx="3703320" cy="2858770"/>
                          </a:xfrm>
                          <a:prstGeom prst="rect">
                            <a:avLst/>
                          </a:prstGeom>
                        </pic:spPr>
                      </pic:pic>
                    </a:graphicData>
                  </a:graphic>
                </wp:inline>
              </w:drawing>
            </w:r>
          </w:p>
        </w:tc>
      </w:tr>
      <w:tr w:rsidR="00364552" w:rsidRPr="00D8199D" w14:paraId="42D7C7E8" w14:textId="77777777">
        <w:tc>
          <w:tcPr>
            <w:tcW w:w="3006" w:type="dxa"/>
          </w:tcPr>
          <w:p w14:paraId="067A3038" w14:textId="32AFF804" w:rsidR="00364552" w:rsidRDefault="00364552" w:rsidP="005A0679">
            <w:pPr>
              <w:numPr>
                <w:ilvl w:val="0"/>
                <w:numId w:val="51"/>
              </w:numPr>
              <w:spacing w:after="200" w:line="276" w:lineRule="auto"/>
              <w:contextualSpacing/>
              <w:rPr>
                <w:rFonts w:cs="Segoe UI"/>
              </w:rPr>
            </w:pPr>
            <w:r>
              <w:rPr>
                <w:rFonts w:cs="Segoe UI"/>
              </w:rPr>
              <w:t xml:space="preserve">Changing this to Custom basically takes the DHCP </w:t>
            </w:r>
            <w:r w:rsidR="00B02CD4">
              <w:rPr>
                <w:rFonts w:cs="Segoe UI"/>
              </w:rPr>
              <w:t>setting from Azure DNS to your own.   Because we want to have DNS Pointing to this domain controller for future objects we could change this to 172.16</w:t>
            </w:r>
            <w:r w:rsidR="00587770">
              <w:rPr>
                <w:rFonts w:cs="Segoe UI"/>
              </w:rPr>
              <w:t>.0.4</w:t>
            </w:r>
          </w:p>
          <w:p w14:paraId="7A6C0115" w14:textId="77777777" w:rsidR="00B02CD4" w:rsidRDefault="00B02CD4" w:rsidP="005A0679">
            <w:pPr>
              <w:numPr>
                <w:ilvl w:val="0"/>
                <w:numId w:val="51"/>
              </w:numPr>
              <w:spacing w:after="200" w:line="276" w:lineRule="auto"/>
              <w:contextualSpacing/>
              <w:rPr>
                <w:rFonts w:cs="Segoe UI"/>
              </w:rPr>
            </w:pPr>
            <w:r>
              <w:rPr>
                <w:rFonts w:cs="Segoe UI"/>
              </w:rPr>
              <w:t>Because this is a shared VNET for the lab we will leave this setting alone and manually modify any resources requiring connectivity.   For production you would likely way to change this.</w:t>
            </w:r>
          </w:p>
          <w:p w14:paraId="4AEC9D0C" w14:textId="3713621C" w:rsidR="00CA74EE" w:rsidRDefault="00CA74EE" w:rsidP="005A0679">
            <w:pPr>
              <w:numPr>
                <w:ilvl w:val="0"/>
                <w:numId w:val="51"/>
              </w:numPr>
              <w:spacing w:after="200" w:line="276" w:lineRule="auto"/>
              <w:contextualSpacing/>
              <w:rPr>
                <w:rFonts w:cs="Segoe UI"/>
              </w:rPr>
            </w:pPr>
            <w:r>
              <w:rPr>
                <w:rFonts w:cs="Segoe UI"/>
              </w:rPr>
              <w:t>Please don’t change this setting in the lab.</w:t>
            </w:r>
          </w:p>
        </w:tc>
        <w:tc>
          <w:tcPr>
            <w:tcW w:w="6120" w:type="dxa"/>
          </w:tcPr>
          <w:p w14:paraId="7251AFF2" w14:textId="3F0FF41D" w:rsidR="00364552" w:rsidRDefault="00CA74EE" w:rsidP="004C300B">
            <w:pPr>
              <w:spacing w:after="200"/>
              <w:rPr>
                <w:noProof/>
                <w14:ligatures w14:val="none"/>
              </w:rPr>
            </w:pPr>
            <w:commentRangeStart w:id="44"/>
            <w:r>
              <w:rPr>
                <w:noProof/>
                <w14:ligatures w14:val="none"/>
              </w:rPr>
              <w:drawing>
                <wp:inline distT="0" distB="0" distL="0" distR="0" wp14:anchorId="6214C5F7" wp14:editId="51FB6EDE">
                  <wp:extent cx="3057525" cy="1847850"/>
                  <wp:effectExtent l="0" t="0" r="9525" b="0"/>
                  <wp:docPr id="1934629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29445" name=""/>
                          <pic:cNvPicPr/>
                        </pic:nvPicPr>
                        <pic:blipFill>
                          <a:blip r:embed="rId112"/>
                          <a:stretch>
                            <a:fillRect/>
                          </a:stretch>
                        </pic:blipFill>
                        <pic:spPr>
                          <a:xfrm>
                            <a:off x="0" y="0"/>
                            <a:ext cx="3057525" cy="1847850"/>
                          </a:xfrm>
                          <a:prstGeom prst="rect">
                            <a:avLst/>
                          </a:prstGeom>
                        </pic:spPr>
                      </pic:pic>
                    </a:graphicData>
                  </a:graphic>
                </wp:inline>
              </w:drawing>
            </w:r>
            <w:commentRangeEnd w:id="44"/>
            <w:r w:rsidR="00587770">
              <w:rPr>
                <w:rStyle w:val="CommentReference"/>
              </w:rPr>
              <w:commentReference w:id="44"/>
            </w:r>
          </w:p>
        </w:tc>
      </w:tr>
      <w:tr w:rsidR="00461612" w:rsidRPr="00D8199D" w14:paraId="6CA00EF2" w14:textId="77777777">
        <w:tc>
          <w:tcPr>
            <w:tcW w:w="3006" w:type="dxa"/>
          </w:tcPr>
          <w:p w14:paraId="4623E1CF" w14:textId="78879127" w:rsidR="00461612" w:rsidRDefault="00461612" w:rsidP="005A0679">
            <w:pPr>
              <w:numPr>
                <w:ilvl w:val="0"/>
                <w:numId w:val="51"/>
              </w:numPr>
              <w:spacing w:after="200" w:line="276" w:lineRule="auto"/>
              <w:contextualSpacing/>
              <w:rPr>
                <w:rFonts w:cs="Segoe UI"/>
              </w:rPr>
            </w:pPr>
            <w:r>
              <w:rPr>
                <w:rFonts w:cs="Segoe UI"/>
              </w:rPr>
              <w:t>When the Domain Controller Reboots we will get AD Connection Objects Replicating</w:t>
            </w:r>
          </w:p>
        </w:tc>
        <w:tc>
          <w:tcPr>
            <w:tcW w:w="6120" w:type="dxa"/>
          </w:tcPr>
          <w:p w14:paraId="5CB551C2" w14:textId="77777777" w:rsidR="00461612" w:rsidRPr="00461612" w:rsidRDefault="00461612" w:rsidP="00461612">
            <w:pPr>
              <w:spacing w:after="200"/>
              <w:rPr>
                <w:noProof/>
                <w14:ligatures w14:val="none"/>
              </w:rPr>
            </w:pPr>
            <w:r w:rsidRPr="00461612">
              <w:rPr>
                <w:noProof/>
                <w14:ligatures w14:val="none"/>
              </w:rPr>
              <w:t>ipconfig /registerdns</w:t>
            </w:r>
          </w:p>
          <w:p w14:paraId="330E6348" w14:textId="77777777" w:rsidR="00461612" w:rsidRPr="00461612" w:rsidRDefault="00461612" w:rsidP="00461612">
            <w:pPr>
              <w:spacing w:after="200"/>
              <w:rPr>
                <w:noProof/>
                <w14:ligatures w14:val="none"/>
              </w:rPr>
            </w:pPr>
            <w:r w:rsidRPr="00461612">
              <w:rPr>
                <w:noProof/>
                <w14:ligatures w14:val="none"/>
              </w:rPr>
              <w:t>net stop netlogon &amp; Net start netlogon</w:t>
            </w:r>
          </w:p>
          <w:p w14:paraId="4A0398E6" w14:textId="77777777" w:rsidR="00461612" w:rsidRPr="00461612" w:rsidRDefault="00461612" w:rsidP="00461612">
            <w:pPr>
              <w:spacing w:after="200"/>
              <w:rPr>
                <w:noProof/>
                <w14:ligatures w14:val="none"/>
              </w:rPr>
            </w:pPr>
            <w:r w:rsidRPr="00461612">
              <w:rPr>
                <w:noProof/>
                <w14:ligatures w14:val="none"/>
              </w:rPr>
              <w:t xml:space="preserve">Repadmin /kcc </w:t>
            </w:r>
          </w:p>
          <w:p w14:paraId="070D7DEF" w14:textId="77777777" w:rsidR="00461612" w:rsidRPr="00461612" w:rsidRDefault="00461612" w:rsidP="00461612">
            <w:pPr>
              <w:spacing w:after="200"/>
              <w:rPr>
                <w:noProof/>
                <w14:ligatures w14:val="none"/>
              </w:rPr>
            </w:pPr>
            <w:r w:rsidRPr="00461612">
              <w:rPr>
                <w:noProof/>
                <w14:ligatures w14:val="none"/>
              </w:rPr>
              <w:t xml:space="preserve">Repadmin /syncall /e /d /a </w:t>
            </w:r>
          </w:p>
          <w:p w14:paraId="699AA45A" w14:textId="2BA4ED27" w:rsidR="00461612" w:rsidRDefault="00461612" w:rsidP="00461612">
            <w:pPr>
              <w:spacing w:after="200"/>
              <w:rPr>
                <w:noProof/>
                <w14:ligatures w14:val="none"/>
              </w:rPr>
            </w:pPr>
            <w:r w:rsidRPr="00461612">
              <w:rPr>
                <w:noProof/>
                <w14:ligatures w14:val="none"/>
              </w:rPr>
              <w:t>Repadmin /syncall /e /d /a /P</w:t>
            </w:r>
          </w:p>
        </w:tc>
      </w:tr>
      <w:tr w:rsidR="00DF4094" w:rsidRPr="00D8199D" w14:paraId="1204A7D0" w14:textId="77777777">
        <w:tc>
          <w:tcPr>
            <w:tcW w:w="3006" w:type="dxa"/>
          </w:tcPr>
          <w:p w14:paraId="4C5CA1A3" w14:textId="77777777" w:rsidR="00DF4094" w:rsidRDefault="00DF4094" w:rsidP="005A0679">
            <w:pPr>
              <w:numPr>
                <w:ilvl w:val="0"/>
                <w:numId w:val="51"/>
              </w:numPr>
              <w:spacing w:after="200" w:line="276" w:lineRule="auto"/>
              <w:contextualSpacing/>
              <w:rPr>
                <w:rFonts w:cs="Segoe UI"/>
              </w:rPr>
            </w:pPr>
            <w:r>
              <w:rPr>
                <w:rFonts w:cs="Segoe UI"/>
              </w:rPr>
              <w:t>Return to TMDC03</w:t>
            </w:r>
          </w:p>
          <w:p w14:paraId="37E01CCA" w14:textId="77777777" w:rsidR="00DF4094" w:rsidRDefault="00DF4094" w:rsidP="005A0679">
            <w:pPr>
              <w:numPr>
                <w:ilvl w:val="0"/>
                <w:numId w:val="51"/>
              </w:numPr>
              <w:spacing w:after="200" w:line="276" w:lineRule="auto"/>
              <w:contextualSpacing/>
              <w:rPr>
                <w:rFonts w:cs="Segoe UI"/>
              </w:rPr>
            </w:pPr>
            <w:r>
              <w:rPr>
                <w:rFonts w:cs="Segoe UI"/>
              </w:rPr>
              <w:t>Next we will create AD Sites and Associate the Subnets so clients know where to authenticate.</w:t>
            </w:r>
          </w:p>
          <w:p w14:paraId="179CC60B" w14:textId="02294878" w:rsidR="00DF4094" w:rsidRDefault="00DF4094" w:rsidP="005A0679">
            <w:pPr>
              <w:numPr>
                <w:ilvl w:val="0"/>
                <w:numId w:val="51"/>
              </w:numPr>
              <w:spacing w:after="200" w:line="276" w:lineRule="auto"/>
              <w:contextualSpacing/>
              <w:rPr>
                <w:rFonts w:cs="Segoe UI"/>
              </w:rPr>
            </w:pPr>
            <w:r>
              <w:rPr>
                <w:rFonts w:cs="Segoe UI"/>
              </w:rPr>
              <w:t xml:space="preserve">Open </w:t>
            </w:r>
            <w:proofErr w:type="spellStart"/>
            <w:r>
              <w:rPr>
                <w:rFonts w:cs="Segoe UI"/>
              </w:rPr>
              <w:t>DSSite.msc</w:t>
            </w:r>
            <w:proofErr w:type="spellEnd"/>
          </w:p>
        </w:tc>
        <w:tc>
          <w:tcPr>
            <w:tcW w:w="6120" w:type="dxa"/>
          </w:tcPr>
          <w:p w14:paraId="74664226" w14:textId="352DDAEE" w:rsidR="00DF4094" w:rsidRPr="00461612" w:rsidRDefault="00963101" w:rsidP="00461612">
            <w:pPr>
              <w:spacing w:after="200"/>
              <w:rPr>
                <w:noProof/>
                <w14:ligatures w14:val="none"/>
              </w:rPr>
            </w:pPr>
            <w:r>
              <w:rPr>
                <w:noProof/>
                <w14:ligatures w14:val="none"/>
              </w:rPr>
              <w:drawing>
                <wp:inline distT="0" distB="0" distL="0" distR="0" wp14:anchorId="3B34B494" wp14:editId="70005C9E">
                  <wp:extent cx="2552700" cy="2676525"/>
                  <wp:effectExtent l="0" t="0" r="0" b="9525"/>
                  <wp:docPr id="13454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4619" name=""/>
                          <pic:cNvPicPr/>
                        </pic:nvPicPr>
                        <pic:blipFill>
                          <a:blip r:embed="rId113"/>
                          <a:stretch>
                            <a:fillRect/>
                          </a:stretch>
                        </pic:blipFill>
                        <pic:spPr>
                          <a:xfrm>
                            <a:off x="0" y="0"/>
                            <a:ext cx="2552700" cy="2676525"/>
                          </a:xfrm>
                          <a:prstGeom prst="rect">
                            <a:avLst/>
                          </a:prstGeom>
                        </pic:spPr>
                      </pic:pic>
                    </a:graphicData>
                  </a:graphic>
                </wp:inline>
              </w:drawing>
            </w:r>
          </w:p>
        </w:tc>
      </w:tr>
      <w:tr w:rsidR="00963101" w:rsidRPr="00D8199D" w14:paraId="7DC0B4EA" w14:textId="77777777">
        <w:tc>
          <w:tcPr>
            <w:tcW w:w="3006" w:type="dxa"/>
          </w:tcPr>
          <w:p w14:paraId="2E427FB2" w14:textId="028A1275" w:rsidR="00963101" w:rsidRDefault="00B00583" w:rsidP="005A0679">
            <w:pPr>
              <w:numPr>
                <w:ilvl w:val="0"/>
                <w:numId w:val="51"/>
              </w:numPr>
              <w:spacing w:after="200" w:line="276" w:lineRule="auto"/>
              <w:contextualSpacing/>
              <w:rPr>
                <w:rFonts w:cs="Segoe UI"/>
              </w:rPr>
            </w:pPr>
            <w:r>
              <w:rPr>
                <w:rFonts w:cs="Segoe UI"/>
              </w:rPr>
              <w:t xml:space="preserve">In the Name field type Azure and then Select </w:t>
            </w:r>
            <w:proofErr w:type="spellStart"/>
            <w:r>
              <w:rPr>
                <w:rFonts w:cs="Segoe UI"/>
              </w:rPr>
              <w:t>DefaultSiteLink</w:t>
            </w:r>
            <w:proofErr w:type="spellEnd"/>
            <w:r>
              <w:rPr>
                <w:rFonts w:cs="Segoe UI"/>
              </w:rPr>
              <w:t xml:space="preserve"> and click OK</w:t>
            </w:r>
          </w:p>
        </w:tc>
        <w:tc>
          <w:tcPr>
            <w:tcW w:w="6120" w:type="dxa"/>
          </w:tcPr>
          <w:p w14:paraId="48299187" w14:textId="60A975AC" w:rsidR="00963101" w:rsidRDefault="00AD7540" w:rsidP="00461612">
            <w:pPr>
              <w:spacing w:after="200"/>
              <w:rPr>
                <w:noProof/>
                <w14:ligatures w14:val="none"/>
              </w:rPr>
            </w:pPr>
            <w:r>
              <w:rPr>
                <w:noProof/>
                <w14:ligatures w14:val="none"/>
              </w:rPr>
              <w:drawing>
                <wp:inline distT="0" distB="0" distL="0" distR="0" wp14:anchorId="60143002" wp14:editId="0182A57B">
                  <wp:extent cx="3524250" cy="3228975"/>
                  <wp:effectExtent l="0" t="0" r="0" b="9525"/>
                  <wp:docPr id="1922933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33846" name=""/>
                          <pic:cNvPicPr/>
                        </pic:nvPicPr>
                        <pic:blipFill>
                          <a:blip r:embed="rId114"/>
                          <a:stretch>
                            <a:fillRect/>
                          </a:stretch>
                        </pic:blipFill>
                        <pic:spPr>
                          <a:xfrm>
                            <a:off x="0" y="0"/>
                            <a:ext cx="3524250" cy="3228975"/>
                          </a:xfrm>
                          <a:prstGeom prst="rect">
                            <a:avLst/>
                          </a:prstGeom>
                        </pic:spPr>
                      </pic:pic>
                    </a:graphicData>
                  </a:graphic>
                </wp:inline>
              </w:drawing>
            </w:r>
          </w:p>
        </w:tc>
      </w:tr>
      <w:tr w:rsidR="00AD7540" w:rsidRPr="00D8199D" w14:paraId="74D011CF" w14:textId="77777777">
        <w:tc>
          <w:tcPr>
            <w:tcW w:w="3006" w:type="dxa"/>
          </w:tcPr>
          <w:p w14:paraId="2B7742C9" w14:textId="77777777" w:rsidR="00AD7540" w:rsidRDefault="00B00583" w:rsidP="005A0679">
            <w:pPr>
              <w:numPr>
                <w:ilvl w:val="0"/>
                <w:numId w:val="51"/>
              </w:numPr>
              <w:spacing w:after="200" w:line="276" w:lineRule="auto"/>
              <w:contextualSpacing/>
              <w:rPr>
                <w:rFonts w:cs="Segoe UI"/>
              </w:rPr>
            </w:pPr>
            <w:r>
              <w:rPr>
                <w:rFonts w:cs="Segoe UI"/>
              </w:rPr>
              <w:t xml:space="preserve">Click on Sites, Inter-Site Transports, IP, right click on </w:t>
            </w:r>
            <w:proofErr w:type="spellStart"/>
            <w:r>
              <w:rPr>
                <w:rFonts w:cs="Segoe UI"/>
              </w:rPr>
              <w:t>DefaultSiteLink</w:t>
            </w:r>
            <w:proofErr w:type="spellEnd"/>
            <w:r w:rsidR="006D72C8">
              <w:rPr>
                <w:rFonts w:cs="Segoe UI"/>
              </w:rPr>
              <w:t xml:space="preserve"> and click Properties</w:t>
            </w:r>
          </w:p>
          <w:p w14:paraId="38F98714" w14:textId="3BD2C648" w:rsidR="006D72C8" w:rsidRPr="006D72C8" w:rsidRDefault="006D72C8" w:rsidP="005A0679">
            <w:pPr>
              <w:numPr>
                <w:ilvl w:val="0"/>
                <w:numId w:val="51"/>
              </w:numPr>
              <w:spacing w:after="200" w:line="276" w:lineRule="auto"/>
              <w:contextualSpacing/>
              <w:rPr>
                <w:rFonts w:cs="Segoe UI"/>
              </w:rPr>
            </w:pPr>
            <w:r>
              <w:rPr>
                <w:rFonts w:cs="Segoe UI"/>
              </w:rPr>
              <w:t>Modify the Replicate Every Attribute to 15 minutes which is the lowest possible Value and click OK.</w:t>
            </w:r>
          </w:p>
        </w:tc>
        <w:tc>
          <w:tcPr>
            <w:tcW w:w="6120" w:type="dxa"/>
          </w:tcPr>
          <w:p w14:paraId="57BFD15F" w14:textId="1617E609" w:rsidR="00AD7540" w:rsidRDefault="00AD7540" w:rsidP="00461612">
            <w:pPr>
              <w:spacing w:after="200"/>
              <w:rPr>
                <w:noProof/>
                <w14:ligatures w14:val="none"/>
              </w:rPr>
            </w:pPr>
            <w:r>
              <w:rPr>
                <w:noProof/>
                <w14:ligatures w14:val="none"/>
              </w:rPr>
              <w:drawing>
                <wp:inline distT="0" distB="0" distL="0" distR="0" wp14:anchorId="2DE0B3B3" wp14:editId="205A97FF">
                  <wp:extent cx="3703320" cy="3790950"/>
                  <wp:effectExtent l="0" t="0" r="0" b="0"/>
                  <wp:docPr id="763062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2790" name=""/>
                          <pic:cNvPicPr/>
                        </pic:nvPicPr>
                        <pic:blipFill>
                          <a:blip r:embed="rId115"/>
                          <a:stretch>
                            <a:fillRect/>
                          </a:stretch>
                        </pic:blipFill>
                        <pic:spPr>
                          <a:xfrm>
                            <a:off x="0" y="0"/>
                            <a:ext cx="3703320" cy="3790950"/>
                          </a:xfrm>
                          <a:prstGeom prst="rect">
                            <a:avLst/>
                          </a:prstGeom>
                        </pic:spPr>
                      </pic:pic>
                    </a:graphicData>
                  </a:graphic>
                </wp:inline>
              </w:drawing>
            </w:r>
          </w:p>
        </w:tc>
      </w:tr>
      <w:tr w:rsidR="00CC614A" w:rsidRPr="00D8199D" w14:paraId="4D6B89C6" w14:textId="77777777">
        <w:tc>
          <w:tcPr>
            <w:tcW w:w="3006" w:type="dxa"/>
          </w:tcPr>
          <w:p w14:paraId="7295EB9A" w14:textId="2B718C33" w:rsidR="00CC614A" w:rsidRDefault="006D72C8" w:rsidP="005A0679">
            <w:pPr>
              <w:numPr>
                <w:ilvl w:val="0"/>
                <w:numId w:val="51"/>
              </w:numPr>
              <w:spacing w:after="200" w:line="276" w:lineRule="auto"/>
              <w:contextualSpacing/>
              <w:rPr>
                <w:rFonts w:cs="Segoe UI"/>
              </w:rPr>
            </w:pPr>
            <w:r>
              <w:rPr>
                <w:rFonts w:cs="Segoe UI"/>
              </w:rPr>
              <w:t>On Subnets create a new subnet defined as in the Screenshot.</w:t>
            </w:r>
          </w:p>
        </w:tc>
        <w:tc>
          <w:tcPr>
            <w:tcW w:w="6120" w:type="dxa"/>
          </w:tcPr>
          <w:p w14:paraId="7C7C7398" w14:textId="2350F185" w:rsidR="00CC614A" w:rsidRDefault="00CC614A" w:rsidP="00461612">
            <w:pPr>
              <w:spacing w:after="200"/>
              <w:rPr>
                <w:noProof/>
                <w14:ligatures w14:val="none"/>
              </w:rPr>
            </w:pPr>
            <w:r>
              <w:rPr>
                <w:noProof/>
                <w14:ligatures w14:val="none"/>
              </w:rPr>
              <w:drawing>
                <wp:inline distT="0" distB="0" distL="0" distR="0" wp14:anchorId="734E348F" wp14:editId="1A434976">
                  <wp:extent cx="3552825" cy="4686300"/>
                  <wp:effectExtent l="0" t="0" r="9525" b="0"/>
                  <wp:docPr id="51277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79306" name=""/>
                          <pic:cNvPicPr/>
                        </pic:nvPicPr>
                        <pic:blipFill>
                          <a:blip r:embed="rId116"/>
                          <a:stretch>
                            <a:fillRect/>
                          </a:stretch>
                        </pic:blipFill>
                        <pic:spPr>
                          <a:xfrm>
                            <a:off x="0" y="0"/>
                            <a:ext cx="3552825" cy="4686300"/>
                          </a:xfrm>
                          <a:prstGeom prst="rect">
                            <a:avLst/>
                          </a:prstGeom>
                        </pic:spPr>
                      </pic:pic>
                    </a:graphicData>
                  </a:graphic>
                </wp:inline>
              </w:drawing>
            </w:r>
          </w:p>
        </w:tc>
      </w:tr>
      <w:tr w:rsidR="00651A17" w:rsidRPr="00D8199D" w14:paraId="487364FF" w14:textId="77777777">
        <w:tc>
          <w:tcPr>
            <w:tcW w:w="3006" w:type="dxa"/>
          </w:tcPr>
          <w:p w14:paraId="71936825" w14:textId="51593065" w:rsidR="00651A17" w:rsidRDefault="004854AE" w:rsidP="005A0679">
            <w:pPr>
              <w:numPr>
                <w:ilvl w:val="0"/>
                <w:numId w:val="51"/>
              </w:numPr>
              <w:spacing w:after="200" w:line="276" w:lineRule="auto"/>
              <w:contextualSpacing/>
              <w:rPr>
                <w:rFonts w:cs="Segoe UI"/>
              </w:rPr>
            </w:pPr>
            <w:r>
              <w:rPr>
                <w:rFonts w:cs="Segoe UI"/>
              </w:rPr>
              <w:t>Move your new Azure Server to the Azure Site.</w:t>
            </w:r>
          </w:p>
        </w:tc>
        <w:tc>
          <w:tcPr>
            <w:tcW w:w="6120" w:type="dxa"/>
          </w:tcPr>
          <w:p w14:paraId="3F0F4914" w14:textId="6BE6D0A2" w:rsidR="00651A17" w:rsidRDefault="00651A17" w:rsidP="00461612">
            <w:pPr>
              <w:spacing w:after="200"/>
              <w:rPr>
                <w:noProof/>
                <w14:ligatures w14:val="none"/>
              </w:rPr>
            </w:pPr>
            <w:r>
              <w:rPr>
                <w:noProof/>
                <w14:ligatures w14:val="none"/>
              </w:rPr>
              <w:drawing>
                <wp:inline distT="0" distB="0" distL="0" distR="0" wp14:anchorId="10DEB6EA" wp14:editId="4B1BDD63">
                  <wp:extent cx="3703320" cy="2134235"/>
                  <wp:effectExtent l="0" t="0" r="0" b="0"/>
                  <wp:docPr id="192199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97788" name=""/>
                          <pic:cNvPicPr/>
                        </pic:nvPicPr>
                        <pic:blipFill>
                          <a:blip r:embed="rId117"/>
                          <a:stretch>
                            <a:fillRect/>
                          </a:stretch>
                        </pic:blipFill>
                        <pic:spPr>
                          <a:xfrm>
                            <a:off x="0" y="0"/>
                            <a:ext cx="3703320" cy="2134235"/>
                          </a:xfrm>
                          <a:prstGeom prst="rect">
                            <a:avLst/>
                          </a:prstGeom>
                        </pic:spPr>
                      </pic:pic>
                    </a:graphicData>
                  </a:graphic>
                </wp:inline>
              </w:drawing>
            </w:r>
          </w:p>
        </w:tc>
      </w:tr>
      <w:tr w:rsidR="00732987" w:rsidRPr="00D8199D" w14:paraId="00D7869B" w14:textId="77777777">
        <w:tc>
          <w:tcPr>
            <w:tcW w:w="3006" w:type="dxa"/>
          </w:tcPr>
          <w:p w14:paraId="55E26AF3" w14:textId="77777777" w:rsidR="00732987" w:rsidRDefault="004854AE" w:rsidP="005A0679">
            <w:pPr>
              <w:numPr>
                <w:ilvl w:val="0"/>
                <w:numId w:val="51"/>
              </w:numPr>
              <w:spacing w:after="200" w:line="276" w:lineRule="auto"/>
              <w:contextualSpacing/>
              <w:rPr>
                <w:rFonts w:cs="Segoe UI"/>
              </w:rPr>
            </w:pPr>
            <w:r>
              <w:rPr>
                <w:rFonts w:cs="Segoe UI"/>
              </w:rPr>
              <w:t>After Replication Converges it should look like this.   Congratulations you know have a Domain Controller running up in your Azure Tenant.</w:t>
            </w:r>
          </w:p>
          <w:p w14:paraId="5C74ADAB" w14:textId="78790D9B" w:rsidR="004854AE" w:rsidRDefault="004854AE" w:rsidP="004854AE">
            <w:pPr>
              <w:spacing w:after="200" w:line="276" w:lineRule="auto"/>
              <w:ind w:left="360"/>
              <w:contextualSpacing/>
              <w:rPr>
                <w:rFonts w:cs="Segoe UI"/>
              </w:rPr>
            </w:pPr>
          </w:p>
        </w:tc>
        <w:tc>
          <w:tcPr>
            <w:tcW w:w="6120" w:type="dxa"/>
          </w:tcPr>
          <w:p w14:paraId="03377030" w14:textId="7D3CE584" w:rsidR="00732987" w:rsidRDefault="00732987" w:rsidP="00461612">
            <w:pPr>
              <w:spacing w:after="200"/>
              <w:rPr>
                <w:noProof/>
                <w14:ligatures w14:val="none"/>
              </w:rPr>
            </w:pPr>
            <w:r>
              <w:rPr>
                <w:noProof/>
                <w14:ligatures w14:val="none"/>
              </w:rPr>
              <w:drawing>
                <wp:inline distT="0" distB="0" distL="0" distR="0" wp14:anchorId="243DFF74" wp14:editId="797DBA69">
                  <wp:extent cx="3703320" cy="2232025"/>
                  <wp:effectExtent l="0" t="0" r="0" b="0"/>
                  <wp:docPr id="43695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51514" name=""/>
                          <pic:cNvPicPr/>
                        </pic:nvPicPr>
                        <pic:blipFill>
                          <a:blip r:embed="rId118"/>
                          <a:stretch>
                            <a:fillRect/>
                          </a:stretch>
                        </pic:blipFill>
                        <pic:spPr>
                          <a:xfrm>
                            <a:off x="0" y="0"/>
                            <a:ext cx="3703320" cy="2232025"/>
                          </a:xfrm>
                          <a:prstGeom prst="rect">
                            <a:avLst/>
                          </a:prstGeom>
                        </pic:spPr>
                      </pic:pic>
                    </a:graphicData>
                  </a:graphic>
                </wp:inline>
              </w:drawing>
            </w:r>
          </w:p>
        </w:tc>
      </w:tr>
    </w:tbl>
    <w:p w14:paraId="75863484" w14:textId="37AEF553" w:rsidR="001F5439" w:rsidRDefault="001F5439">
      <w:pPr>
        <w:spacing w:after="0" w:line="240" w:lineRule="auto"/>
        <w:rPr>
          <w:rFonts w:ascii="Arial" w:eastAsiaTheme="majorEastAsia" w:hAnsi="Arial" w:cs="Arial"/>
          <w:bCs/>
          <w:color w:val="000000"/>
          <w:sz w:val="30"/>
          <w:szCs w:val="30"/>
        </w:rPr>
      </w:pPr>
      <w:r>
        <w:br w:type="page"/>
      </w:r>
    </w:p>
    <w:p w14:paraId="4A8FF2CB" w14:textId="77777777" w:rsidR="00C6404D" w:rsidRPr="003214C5" w:rsidRDefault="00C6404D" w:rsidP="00C6404D">
      <w:pPr>
        <w:pStyle w:val="ChapterNumber"/>
      </w:pPr>
      <w:bookmarkStart w:id="45" w:name="_Toc182301078"/>
      <w:r>
        <w:t>Lab 2</w:t>
      </w:r>
      <w:bookmarkEnd w:id="45"/>
    </w:p>
    <w:p w14:paraId="0F623429" w14:textId="77777777" w:rsidR="00C6404D" w:rsidRDefault="00C6404D" w:rsidP="00C6404D">
      <w:pPr>
        <w:pStyle w:val="ChapterTitle"/>
      </w:pPr>
      <w:bookmarkStart w:id="46" w:name="_Toc87343142"/>
      <w:bookmarkStart w:id="47" w:name="_Toc182301079"/>
      <w:r>
        <w:t>Windows Admin Center</w:t>
      </w:r>
      <w:bookmarkEnd w:id="46"/>
      <w:r>
        <w:t xml:space="preserve"> and Azure Hybrid Services</w:t>
      </w:r>
      <w:bookmarkEnd w:id="47"/>
    </w:p>
    <w:p w14:paraId="0CA9D280" w14:textId="77777777" w:rsidR="00AC2AEC" w:rsidRDefault="00AC2AEC" w:rsidP="00AC2AEC">
      <w:bookmarkStart w:id="48" w:name="_Toc87343143"/>
      <w:r>
        <w:t>In this lab, we will explore the setup and configuration of Windows Admin Center, a powerful tool for managing Windows Server environments. Following the initial setup, we will extend our capabilities by integrating Azure Arc and Azure Hybrid Services. This integration is crucial for creating a seamless management experience between on-premises and cloud environments, providing numerous benefits such as enhanced security, scalability, and streamlined operations.</w:t>
      </w:r>
    </w:p>
    <w:p w14:paraId="2F3F767F" w14:textId="77777777" w:rsidR="00AC2AEC" w:rsidRPr="00AC2AEC" w:rsidRDefault="00AC2AEC" w:rsidP="00AC2AEC">
      <w:pPr>
        <w:rPr>
          <w:sz w:val="28"/>
          <w:szCs w:val="28"/>
        </w:rPr>
      </w:pPr>
      <w:r w:rsidRPr="00AC2AEC">
        <w:rPr>
          <w:sz w:val="28"/>
          <w:szCs w:val="28"/>
        </w:rPr>
        <w:t>Lab Objectives</w:t>
      </w:r>
    </w:p>
    <w:p w14:paraId="30B1AAD9" w14:textId="77777777" w:rsidR="00AC2AEC" w:rsidRPr="00AC2AEC" w:rsidRDefault="00AC2AEC" w:rsidP="005A0679">
      <w:pPr>
        <w:pStyle w:val="ListParagraph"/>
        <w:numPr>
          <w:ilvl w:val="0"/>
          <w:numId w:val="95"/>
        </w:numPr>
        <w:rPr>
          <w:b/>
          <w:bCs/>
        </w:rPr>
      </w:pPr>
      <w:r w:rsidRPr="00AC2AEC">
        <w:rPr>
          <w:b/>
          <w:bCs/>
        </w:rPr>
        <w:t>Setting Up Windows Admin Center:</w:t>
      </w:r>
    </w:p>
    <w:p w14:paraId="701534FE" w14:textId="77777777" w:rsidR="00AC2AEC" w:rsidRDefault="00AC2AEC" w:rsidP="005A0679">
      <w:pPr>
        <w:pStyle w:val="ListParagraph"/>
        <w:numPr>
          <w:ilvl w:val="0"/>
          <w:numId w:val="96"/>
        </w:numPr>
      </w:pPr>
      <w:r>
        <w:t>Begin with basic configurations of Windows Admin Center.</w:t>
      </w:r>
    </w:p>
    <w:p w14:paraId="789EF24D" w14:textId="77777777" w:rsidR="00AC2AEC" w:rsidRDefault="00AC2AEC" w:rsidP="005A0679">
      <w:pPr>
        <w:pStyle w:val="ListParagraph"/>
        <w:numPr>
          <w:ilvl w:val="0"/>
          <w:numId w:val="96"/>
        </w:numPr>
      </w:pPr>
      <w:r>
        <w:t>Understand its interface and primary features.</w:t>
      </w:r>
    </w:p>
    <w:p w14:paraId="04C261E5" w14:textId="77777777" w:rsidR="00AC2AEC" w:rsidRDefault="00AC2AEC" w:rsidP="005A0679">
      <w:pPr>
        <w:pStyle w:val="ListParagraph"/>
        <w:numPr>
          <w:ilvl w:val="0"/>
          <w:numId w:val="96"/>
        </w:numPr>
      </w:pPr>
      <w:r>
        <w:t>Learn how to manage Windows Servers and other Windows-based infrastructure from a centralized, browser-based platform.</w:t>
      </w:r>
    </w:p>
    <w:p w14:paraId="303253A7" w14:textId="77777777" w:rsidR="00AC2AEC" w:rsidRPr="00AC2AEC" w:rsidRDefault="00AC2AEC" w:rsidP="005A0679">
      <w:pPr>
        <w:pStyle w:val="ListParagraph"/>
        <w:numPr>
          <w:ilvl w:val="0"/>
          <w:numId w:val="95"/>
        </w:numPr>
        <w:rPr>
          <w:b/>
          <w:bCs/>
        </w:rPr>
      </w:pPr>
      <w:r w:rsidRPr="00AC2AEC">
        <w:rPr>
          <w:b/>
          <w:bCs/>
        </w:rPr>
        <w:t>Enabling Azure Arc:</w:t>
      </w:r>
    </w:p>
    <w:p w14:paraId="7F5DA0E4" w14:textId="77777777" w:rsidR="00AC2AEC" w:rsidRDefault="00AC2AEC" w:rsidP="005A0679">
      <w:pPr>
        <w:pStyle w:val="ListParagraph"/>
        <w:numPr>
          <w:ilvl w:val="0"/>
          <w:numId w:val="97"/>
        </w:numPr>
      </w:pPr>
      <w:r>
        <w:t>Extend the hybrid management capabilities by integrating Azure Arc.</w:t>
      </w:r>
    </w:p>
    <w:p w14:paraId="45F24C9B" w14:textId="77777777" w:rsidR="00AC2AEC" w:rsidRDefault="00AC2AEC" w:rsidP="005A0679">
      <w:pPr>
        <w:pStyle w:val="ListParagraph"/>
        <w:numPr>
          <w:ilvl w:val="0"/>
          <w:numId w:val="97"/>
        </w:numPr>
      </w:pPr>
      <w:r>
        <w:t>Learn how Azure Arc enables management of on-premises servers and services as if they were native Azure resources.</w:t>
      </w:r>
    </w:p>
    <w:p w14:paraId="7B71A0DC" w14:textId="77777777" w:rsidR="00AC2AEC" w:rsidRDefault="00AC2AEC" w:rsidP="005A0679">
      <w:pPr>
        <w:pStyle w:val="ListParagraph"/>
        <w:numPr>
          <w:ilvl w:val="0"/>
          <w:numId w:val="97"/>
        </w:numPr>
      </w:pPr>
      <w:r>
        <w:t>Understand the benefits of Azure Arc for resource organization, policy enforcement, and governance.</w:t>
      </w:r>
    </w:p>
    <w:p w14:paraId="51350DDC" w14:textId="77777777" w:rsidR="00AC2AEC" w:rsidRPr="00AC2AEC" w:rsidRDefault="00AC2AEC" w:rsidP="005A0679">
      <w:pPr>
        <w:pStyle w:val="ListParagraph"/>
        <w:numPr>
          <w:ilvl w:val="0"/>
          <w:numId w:val="95"/>
        </w:numPr>
        <w:rPr>
          <w:b/>
          <w:bCs/>
        </w:rPr>
      </w:pPr>
      <w:r w:rsidRPr="00AC2AEC">
        <w:rPr>
          <w:b/>
          <w:bCs/>
        </w:rPr>
        <w:t>Integrating Azure Hybrid Services:</w:t>
      </w:r>
    </w:p>
    <w:p w14:paraId="678B32B8" w14:textId="77777777" w:rsidR="00AC2AEC" w:rsidRDefault="00AC2AEC" w:rsidP="005A0679">
      <w:pPr>
        <w:pStyle w:val="ListParagraph"/>
        <w:numPr>
          <w:ilvl w:val="0"/>
          <w:numId w:val="98"/>
        </w:numPr>
      </w:pPr>
      <w:r>
        <w:t>Integrate Windows Admin Center with Azure Hybrid Services.</w:t>
      </w:r>
    </w:p>
    <w:p w14:paraId="62259C60" w14:textId="77777777" w:rsidR="00AC2AEC" w:rsidRDefault="00AC2AEC" w:rsidP="005A0679">
      <w:pPr>
        <w:pStyle w:val="ListParagraph"/>
        <w:numPr>
          <w:ilvl w:val="0"/>
          <w:numId w:val="98"/>
        </w:numPr>
      </w:pPr>
      <w:r>
        <w:t>Enable and configure services such as Azure Backup, Azure Site Recovery, and Azure Monitor.</w:t>
      </w:r>
    </w:p>
    <w:p w14:paraId="57ECFF6B" w14:textId="77777777" w:rsidR="00AC2AEC" w:rsidRDefault="00AC2AEC" w:rsidP="005A0679">
      <w:pPr>
        <w:pStyle w:val="ListParagraph"/>
        <w:numPr>
          <w:ilvl w:val="0"/>
          <w:numId w:val="98"/>
        </w:numPr>
      </w:pPr>
      <w:r>
        <w:t>Discover how these services enhance data protection, disaster recovery, and monitoring for on-premises environments.</w:t>
      </w:r>
    </w:p>
    <w:p w14:paraId="3A0F7EF8" w14:textId="77777777" w:rsidR="00AC2AEC" w:rsidRDefault="00AC2AEC" w:rsidP="005A0679">
      <w:pPr>
        <w:pStyle w:val="ListParagraph"/>
        <w:numPr>
          <w:ilvl w:val="0"/>
          <w:numId w:val="98"/>
        </w:numPr>
      </w:pPr>
      <w:r>
        <w:t>Importance of Using Azure Hybrid Services</w:t>
      </w:r>
    </w:p>
    <w:p w14:paraId="7F86B46D" w14:textId="77777777" w:rsidR="00AC2AEC" w:rsidRPr="00AC2AEC" w:rsidRDefault="00AC2AEC" w:rsidP="005A0679">
      <w:pPr>
        <w:pStyle w:val="ListParagraph"/>
        <w:numPr>
          <w:ilvl w:val="0"/>
          <w:numId w:val="95"/>
        </w:numPr>
        <w:rPr>
          <w:b/>
          <w:bCs/>
        </w:rPr>
      </w:pPr>
      <w:r w:rsidRPr="00AC2AEC">
        <w:rPr>
          <w:b/>
          <w:bCs/>
        </w:rPr>
        <w:t>Unified Management:</w:t>
      </w:r>
    </w:p>
    <w:p w14:paraId="6DC4AC9C" w14:textId="77777777" w:rsidR="00AC2AEC" w:rsidRDefault="00AC2AEC" w:rsidP="00AC2AEC"/>
    <w:p w14:paraId="2D1ED5FB" w14:textId="77777777" w:rsidR="00AC2AEC" w:rsidRDefault="00AC2AEC" w:rsidP="005A0679">
      <w:pPr>
        <w:pStyle w:val="ListParagraph"/>
        <w:numPr>
          <w:ilvl w:val="0"/>
          <w:numId w:val="99"/>
        </w:numPr>
      </w:pPr>
      <w:r>
        <w:t>Windows Admin Center, combined with Azure Hybrid Services, provides a unified management interface for both on-premises and cloud resources.</w:t>
      </w:r>
    </w:p>
    <w:p w14:paraId="1303DB06" w14:textId="77777777" w:rsidR="00AC2AEC" w:rsidRDefault="00AC2AEC" w:rsidP="005A0679">
      <w:pPr>
        <w:pStyle w:val="ListParagraph"/>
        <w:numPr>
          <w:ilvl w:val="0"/>
          <w:numId w:val="99"/>
        </w:numPr>
      </w:pPr>
      <w:r>
        <w:t>This unification simplifies administrative tasks, reduces the learning curve, and improves operational efficiency.</w:t>
      </w:r>
    </w:p>
    <w:p w14:paraId="15F62AAE" w14:textId="77777777" w:rsidR="00AC2AEC" w:rsidRPr="00AC2AEC" w:rsidRDefault="00AC2AEC" w:rsidP="005A0679">
      <w:pPr>
        <w:pStyle w:val="ListParagraph"/>
        <w:numPr>
          <w:ilvl w:val="0"/>
          <w:numId w:val="95"/>
        </w:numPr>
        <w:rPr>
          <w:b/>
          <w:bCs/>
        </w:rPr>
      </w:pPr>
      <w:r w:rsidRPr="00AC2AEC">
        <w:rPr>
          <w:b/>
          <w:bCs/>
        </w:rPr>
        <w:t>Enhanced Security and Compliance:</w:t>
      </w:r>
    </w:p>
    <w:p w14:paraId="0EE3ABD5" w14:textId="77777777" w:rsidR="00AC2AEC" w:rsidRDefault="00AC2AEC" w:rsidP="005A0679">
      <w:pPr>
        <w:pStyle w:val="ListParagraph"/>
        <w:numPr>
          <w:ilvl w:val="0"/>
          <w:numId w:val="100"/>
        </w:numPr>
      </w:pPr>
      <w:r>
        <w:t>Azure Hybrid Services offer advanced security features, including Azure Security Center integration, which provides security recommendations and threat protection for hybrid environments.</w:t>
      </w:r>
    </w:p>
    <w:p w14:paraId="4F43BC5B" w14:textId="77777777" w:rsidR="00AC2AEC" w:rsidRDefault="00AC2AEC" w:rsidP="005A0679">
      <w:pPr>
        <w:pStyle w:val="ListParagraph"/>
        <w:numPr>
          <w:ilvl w:val="0"/>
          <w:numId w:val="100"/>
        </w:numPr>
      </w:pPr>
      <w:r>
        <w:t>Compliance is easier to manage with consistent policies applied across on-premises and cloud resources using Azure Policy.</w:t>
      </w:r>
    </w:p>
    <w:p w14:paraId="749DCED0" w14:textId="77777777" w:rsidR="00AC2AEC" w:rsidRPr="00AC2AEC" w:rsidRDefault="00AC2AEC" w:rsidP="005A0679">
      <w:pPr>
        <w:pStyle w:val="ListParagraph"/>
        <w:numPr>
          <w:ilvl w:val="0"/>
          <w:numId w:val="95"/>
        </w:numPr>
        <w:rPr>
          <w:b/>
          <w:bCs/>
        </w:rPr>
      </w:pPr>
      <w:r w:rsidRPr="00AC2AEC">
        <w:rPr>
          <w:b/>
          <w:bCs/>
        </w:rPr>
        <w:t>Scalability and Flexibility:</w:t>
      </w:r>
    </w:p>
    <w:p w14:paraId="4C5DC4E6" w14:textId="77777777" w:rsidR="00AC2AEC" w:rsidRDefault="00AC2AEC" w:rsidP="005A0679">
      <w:pPr>
        <w:pStyle w:val="ListParagraph"/>
        <w:numPr>
          <w:ilvl w:val="0"/>
          <w:numId w:val="101"/>
        </w:numPr>
      </w:pPr>
      <w:r>
        <w:t>Hybrid services allow organizations to scale their infrastructure seamlessly by leveraging cloud resources when needed.</w:t>
      </w:r>
    </w:p>
    <w:p w14:paraId="445777FB" w14:textId="77777777" w:rsidR="00AC2AEC" w:rsidRDefault="00AC2AEC" w:rsidP="005A0679">
      <w:pPr>
        <w:pStyle w:val="ListParagraph"/>
        <w:numPr>
          <w:ilvl w:val="0"/>
          <w:numId w:val="101"/>
        </w:numPr>
      </w:pPr>
      <w:r>
        <w:t>Workloads can be dynamically moved or extended to Azure, providing flexibility to handle varying demands.</w:t>
      </w:r>
    </w:p>
    <w:p w14:paraId="6AA2BC83" w14:textId="77777777" w:rsidR="00AC2AEC" w:rsidRPr="00AC2AEC" w:rsidRDefault="00AC2AEC" w:rsidP="005A0679">
      <w:pPr>
        <w:pStyle w:val="ListParagraph"/>
        <w:numPr>
          <w:ilvl w:val="0"/>
          <w:numId w:val="95"/>
        </w:numPr>
        <w:rPr>
          <w:b/>
          <w:bCs/>
        </w:rPr>
      </w:pPr>
      <w:r w:rsidRPr="00AC2AEC">
        <w:rPr>
          <w:b/>
          <w:bCs/>
        </w:rPr>
        <w:t>Cost Efficiency:</w:t>
      </w:r>
    </w:p>
    <w:p w14:paraId="6BFCAA46" w14:textId="77777777" w:rsidR="00AC2AEC" w:rsidRDefault="00AC2AEC" w:rsidP="005A0679">
      <w:pPr>
        <w:pStyle w:val="ListParagraph"/>
        <w:numPr>
          <w:ilvl w:val="0"/>
          <w:numId w:val="102"/>
        </w:numPr>
      </w:pPr>
      <w:r>
        <w:t>Utilizing Azure Hybrid Services can be more cost-effective by optimizing resource usage and taking advantage of Azure's pay-as-you-go model.</w:t>
      </w:r>
    </w:p>
    <w:p w14:paraId="571D421B" w14:textId="77777777" w:rsidR="00AC2AEC" w:rsidRDefault="00AC2AEC" w:rsidP="005A0679">
      <w:pPr>
        <w:pStyle w:val="ListParagraph"/>
        <w:numPr>
          <w:ilvl w:val="0"/>
          <w:numId w:val="102"/>
        </w:numPr>
      </w:pPr>
      <w:r>
        <w:t>Organizations can avoid over-provisioning on-premises resources by extending workloads to the cloud as necessary.</w:t>
      </w:r>
    </w:p>
    <w:p w14:paraId="187DE5A5" w14:textId="77777777" w:rsidR="00AC2AEC" w:rsidRPr="004D0AFC" w:rsidRDefault="00AC2AEC" w:rsidP="005A0679">
      <w:pPr>
        <w:pStyle w:val="ListParagraph"/>
        <w:numPr>
          <w:ilvl w:val="0"/>
          <w:numId w:val="95"/>
        </w:numPr>
        <w:rPr>
          <w:b/>
          <w:bCs/>
        </w:rPr>
      </w:pPr>
      <w:r w:rsidRPr="004D0AFC">
        <w:rPr>
          <w:b/>
          <w:bCs/>
        </w:rPr>
        <w:t>Business Continuity:</w:t>
      </w:r>
    </w:p>
    <w:p w14:paraId="0FA1CB77" w14:textId="77777777" w:rsidR="00AC2AEC" w:rsidRDefault="00AC2AEC" w:rsidP="005A0679">
      <w:pPr>
        <w:pStyle w:val="ListParagraph"/>
        <w:numPr>
          <w:ilvl w:val="0"/>
          <w:numId w:val="103"/>
        </w:numPr>
      </w:pPr>
      <w:r>
        <w:t>Services like Azure Backup and Azure Site Recovery ensure data protection and disaster recovery, enabling quick recovery from outages or data loss incidents.</w:t>
      </w:r>
    </w:p>
    <w:p w14:paraId="4D075A10" w14:textId="77777777" w:rsidR="00AC2AEC" w:rsidRDefault="00AC2AEC" w:rsidP="005A0679">
      <w:pPr>
        <w:pStyle w:val="ListParagraph"/>
        <w:numPr>
          <w:ilvl w:val="0"/>
          <w:numId w:val="103"/>
        </w:numPr>
      </w:pPr>
      <w:r>
        <w:t>This capability is critical for maintaining business continuity and minimizing downtime.</w:t>
      </w:r>
    </w:p>
    <w:p w14:paraId="2E16FCBE" w14:textId="77777777" w:rsidR="00AC2AEC" w:rsidRPr="004D0AFC" w:rsidRDefault="00AC2AEC" w:rsidP="005A0679">
      <w:pPr>
        <w:pStyle w:val="ListParagraph"/>
        <w:numPr>
          <w:ilvl w:val="0"/>
          <w:numId w:val="95"/>
        </w:numPr>
        <w:rPr>
          <w:b/>
          <w:bCs/>
        </w:rPr>
      </w:pPr>
      <w:r w:rsidRPr="004D0AFC">
        <w:rPr>
          <w:b/>
          <w:bCs/>
        </w:rPr>
        <w:t>Improved Monitoring and Insights:</w:t>
      </w:r>
    </w:p>
    <w:p w14:paraId="458ECBD0" w14:textId="77777777" w:rsidR="00AC2AEC" w:rsidRDefault="00AC2AEC" w:rsidP="005A0679">
      <w:pPr>
        <w:pStyle w:val="ListParagraph"/>
        <w:numPr>
          <w:ilvl w:val="0"/>
          <w:numId w:val="104"/>
        </w:numPr>
      </w:pPr>
      <w:r>
        <w:t>Azure Monitor and other monitoring tools provide comprehensive insights into the health and performance of both on-premises and cloud resources.</w:t>
      </w:r>
    </w:p>
    <w:p w14:paraId="122DC9E0" w14:textId="77777777" w:rsidR="00AC2AEC" w:rsidRDefault="00AC2AEC" w:rsidP="005A0679">
      <w:pPr>
        <w:pStyle w:val="ListParagraph"/>
        <w:numPr>
          <w:ilvl w:val="0"/>
          <w:numId w:val="104"/>
        </w:numPr>
      </w:pPr>
      <w:r>
        <w:t>Proactive monitoring helps in identifying and resolving issues before they impact operations.</w:t>
      </w:r>
    </w:p>
    <w:p w14:paraId="01A64BA7" w14:textId="77777777" w:rsidR="00AC2AEC" w:rsidRPr="004D0AFC" w:rsidRDefault="00AC2AEC" w:rsidP="00AC2AEC">
      <w:pPr>
        <w:rPr>
          <w:sz w:val="28"/>
          <w:szCs w:val="28"/>
        </w:rPr>
      </w:pPr>
      <w:r w:rsidRPr="004D0AFC">
        <w:rPr>
          <w:sz w:val="28"/>
          <w:szCs w:val="28"/>
        </w:rPr>
        <w:t>Lab Workflow</w:t>
      </w:r>
    </w:p>
    <w:p w14:paraId="63B0FEC3" w14:textId="77777777" w:rsidR="00AC2AEC" w:rsidRPr="004D0AFC" w:rsidRDefault="00AC2AEC" w:rsidP="005A0679">
      <w:pPr>
        <w:pStyle w:val="ListParagraph"/>
        <w:numPr>
          <w:ilvl w:val="0"/>
          <w:numId w:val="105"/>
        </w:numPr>
        <w:rPr>
          <w:b/>
          <w:bCs/>
        </w:rPr>
      </w:pPr>
      <w:r w:rsidRPr="004D0AFC">
        <w:rPr>
          <w:b/>
          <w:bCs/>
        </w:rPr>
        <w:t>Initial Setup:</w:t>
      </w:r>
    </w:p>
    <w:p w14:paraId="182A686B" w14:textId="77777777" w:rsidR="00AC2AEC" w:rsidRDefault="00AC2AEC" w:rsidP="00AC2AEC"/>
    <w:p w14:paraId="1DA47542" w14:textId="3E96A6C4" w:rsidR="006C083A" w:rsidRDefault="006C083A" w:rsidP="005A0679">
      <w:pPr>
        <w:pStyle w:val="ListParagraph"/>
        <w:numPr>
          <w:ilvl w:val="0"/>
          <w:numId w:val="106"/>
        </w:numPr>
      </w:pPr>
      <w:r>
        <w:t>Install Windows Admin Center</w:t>
      </w:r>
    </w:p>
    <w:p w14:paraId="2DF48D31" w14:textId="0F146CF4" w:rsidR="00AC2AEC" w:rsidRDefault="00AC2AEC" w:rsidP="005A0679">
      <w:pPr>
        <w:pStyle w:val="ListParagraph"/>
        <w:numPr>
          <w:ilvl w:val="0"/>
          <w:numId w:val="106"/>
        </w:numPr>
      </w:pPr>
      <w:r>
        <w:t>Verify the installation of Windows Admin Center.</w:t>
      </w:r>
    </w:p>
    <w:p w14:paraId="19D94CBF" w14:textId="77777777" w:rsidR="00AC2AEC" w:rsidRDefault="00AC2AEC" w:rsidP="005A0679">
      <w:pPr>
        <w:pStyle w:val="ListParagraph"/>
        <w:numPr>
          <w:ilvl w:val="0"/>
          <w:numId w:val="106"/>
        </w:numPr>
      </w:pPr>
      <w:r>
        <w:t>Perform basic configuration tasks.</w:t>
      </w:r>
    </w:p>
    <w:p w14:paraId="4061FADA" w14:textId="77777777" w:rsidR="00AC2AEC" w:rsidRPr="006C083A" w:rsidRDefault="00AC2AEC" w:rsidP="005A0679">
      <w:pPr>
        <w:pStyle w:val="ListParagraph"/>
        <w:numPr>
          <w:ilvl w:val="0"/>
          <w:numId w:val="105"/>
        </w:numPr>
        <w:rPr>
          <w:b/>
          <w:bCs/>
        </w:rPr>
      </w:pPr>
      <w:r w:rsidRPr="006C083A">
        <w:rPr>
          <w:b/>
          <w:bCs/>
        </w:rPr>
        <w:t>Azure Arc Integration:</w:t>
      </w:r>
    </w:p>
    <w:p w14:paraId="23F76FE7" w14:textId="77777777" w:rsidR="00AC2AEC" w:rsidRDefault="00AC2AEC" w:rsidP="005A0679">
      <w:pPr>
        <w:pStyle w:val="ListParagraph"/>
        <w:numPr>
          <w:ilvl w:val="0"/>
          <w:numId w:val="107"/>
        </w:numPr>
      </w:pPr>
      <w:r>
        <w:t>Register on-premises servers with Azure Arc.</w:t>
      </w:r>
    </w:p>
    <w:p w14:paraId="668CAE5B" w14:textId="77777777" w:rsidR="00AC2AEC" w:rsidRDefault="00AC2AEC" w:rsidP="005A0679">
      <w:pPr>
        <w:pStyle w:val="ListParagraph"/>
        <w:numPr>
          <w:ilvl w:val="0"/>
          <w:numId w:val="107"/>
        </w:numPr>
      </w:pPr>
      <w:r>
        <w:t>Explore management capabilities provided by Azure Arc.</w:t>
      </w:r>
    </w:p>
    <w:p w14:paraId="3E09D72A" w14:textId="77777777" w:rsidR="00AC2AEC" w:rsidRPr="006C083A" w:rsidRDefault="00AC2AEC" w:rsidP="005A0679">
      <w:pPr>
        <w:pStyle w:val="ListParagraph"/>
        <w:numPr>
          <w:ilvl w:val="0"/>
          <w:numId w:val="105"/>
        </w:numPr>
        <w:rPr>
          <w:b/>
          <w:bCs/>
        </w:rPr>
      </w:pPr>
      <w:r w:rsidRPr="006C083A">
        <w:rPr>
          <w:b/>
          <w:bCs/>
        </w:rPr>
        <w:t>Enabling Azure Hybrid Services:</w:t>
      </w:r>
    </w:p>
    <w:p w14:paraId="33D2301B" w14:textId="2D567FBD" w:rsidR="000F1355" w:rsidRDefault="000434FF" w:rsidP="005A0679">
      <w:pPr>
        <w:pStyle w:val="ListParagraph"/>
        <w:numPr>
          <w:ilvl w:val="0"/>
          <w:numId w:val="108"/>
        </w:numPr>
      </w:pPr>
      <w:r>
        <w:t xml:space="preserve">Configure Azure Site Recovery </w:t>
      </w:r>
    </w:p>
    <w:p w14:paraId="2DD20DE8" w14:textId="3C04D9E2" w:rsidR="000434FF" w:rsidRDefault="000434FF" w:rsidP="005A0679">
      <w:pPr>
        <w:pStyle w:val="ListParagraph"/>
        <w:numPr>
          <w:ilvl w:val="0"/>
          <w:numId w:val="108"/>
        </w:numPr>
      </w:pPr>
      <w:r>
        <w:t>Use Azure Site Recovery to Migrate VMs to Azure</w:t>
      </w:r>
    </w:p>
    <w:p w14:paraId="2940048B" w14:textId="2D613D86" w:rsidR="00AC2AEC" w:rsidRDefault="000434FF" w:rsidP="005A0679">
      <w:pPr>
        <w:pStyle w:val="ListParagraph"/>
        <w:numPr>
          <w:ilvl w:val="0"/>
          <w:numId w:val="108"/>
        </w:numPr>
      </w:pPr>
      <w:r>
        <w:t>Optionally Configure Azure Backup,</w:t>
      </w:r>
      <w:r w:rsidR="00AC2AEC">
        <w:t xml:space="preserve"> </w:t>
      </w:r>
      <w:r>
        <w:t xml:space="preserve">Azure </w:t>
      </w:r>
      <w:r w:rsidR="00AC2AEC">
        <w:t>Monitor</w:t>
      </w:r>
      <w:r>
        <w:t>, and Azure Extended Network</w:t>
      </w:r>
      <w:r w:rsidR="00AC2AEC">
        <w:t xml:space="preserve"> through Windows Admin Center.</w:t>
      </w:r>
    </w:p>
    <w:p w14:paraId="17FB0C3C" w14:textId="77777777" w:rsidR="00AC2AEC" w:rsidRDefault="00AC2AEC" w:rsidP="005A0679">
      <w:pPr>
        <w:pStyle w:val="ListParagraph"/>
        <w:numPr>
          <w:ilvl w:val="0"/>
          <w:numId w:val="108"/>
        </w:numPr>
      </w:pPr>
      <w:r>
        <w:t>Test and validate the integration.</w:t>
      </w:r>
    </w:p>
    <w:p w14:paraId="55AD5E23" w14:textId="15111511" w:rsidR="00AC2AEC" w:rsidRDefault="00AC2AEC" w:rsidP="00AC2AEC">
      <w:r>
        <w:t>By the end of this lab, you will have a solid understanding of how Windows Admin Center and Azure Hybrid Services work together to create a robust, scalable, and secure hybrid IT environment. This knowledge is essential for modern IT administration, where hybrid cloud strategies play a critical role in optimizing infrastructure and operations.</w:t>
      </w:r>
    </w:p>
    <w:p w14:paraId="1CBEE2FB" w14:textId="72A8ED88" w:rsidR="00C6404D" w:rsidRDefault="00C6404D" w:rsidP="00C6404D">
      <w:pPr>
        <w:pStyle w:val="Heading3"/>
      </w:pPr>
      <w:bookmarkStart w:id="49" w:name="_Toc182301080"/>
      <w:r>
        <w:t>Exercise 2.1- Configure Windows Admin Center</w:t>
      </w:r>
      <w:bookmarkEnd w:id="48"/>
      <w:bookmarkEnd w:id="49"/>
    </w:p>
    <w:p w14:paraId="621675E6" w14:textId="48C21F1C" w:rsidR="00C6404D" w:rsidRPr="00DE5041" w:rsidRDefault="00656941" w:rsidP="00C6404D">
      <w:pPr>
        <w:pStyle w:val="BodyText"/>
      </w:pPr>
      <w:r w:rsidRPr="00656941">
        <w:t>In this exercise, we will begin by installing Windows Admin Center, a crucial tool for managing Windows Servers and other Windows-based infrastructure from a single, centralized, browser-based platform. The installation process involves downloading the Windows Admin Center setup package, running the installer, and configuring the necessary settings such as network ports and user access permissions. Once installed, we will proceed with the base configurations, including connecting to our servers, setting up role-based access control, and integrating essential management extensions. This setup will lay the foundation for extending our capabilities with Azure Arc and Azure Hybrid Services, enabling a seamless hybrid management experience.</w:t>
      </w:r>
    </w:p>
    <w:tbl>
      <w:tblPr>
        <w:tblStyle w:val="SDMtable"/>
        <w:tblW w:w="9139" w:type="dxa"/>
        <w:tblLayout w:type="fixed"/>
        <w:tblLook w:val="04A0" w:firstRow="1" w:lastRow="0" w:firstColumn="1" w:lastColumn="0" w:noHBand="0" w:noVBand="1"/>
      </w:tblPr>
      <w:tblGrid>
        <w:gridCol w:w="3006"/>
        <w:gridCol w:w="6133"/>
      </w:tblGrid>
      <w:tr w:rsidR="00C6404D" w:rsidRPr="00D8199D" w14:paraId="1D699306"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64861C2A" w14:textId="77777777" w:rsidR="00C6404D" w:rsidRPr="00D8199D" w:rsidRDefault="00C6404D" w:rsidP="003E697C">
            <w:pPr>
              <w:spacing w:after="200"/>
              <w:contextualSpacing/>
              <w:rPr>
                <w:rFonts w:cs="Segoe UI"/>
              </w:rPr>
            </w:pPr>
            <w:r>
              <w:rPr>
                <w:rFonts w:cs="Segoe UI"/>
              </w:rPr>
              <w:t>Instructions</w:t>
            </w:r>
          </w:p>
        </w:tc>
        <w:tc>
          <w:tcPr>
            <w:tcW w:w="6133" w:type="dxa"/>
          </w:tcPr>
          <w:p w14:paraId="07F35752" w14:textId="77777777" w:rsidR="00C6404D" w:rsidRPr="00D8199D" w:rsidRDefault="00C6404D" w:rsidP="003E697C">
            <w:pPr>
              <w:spacing w:after="200"/>
              <w:jc w:val="center"/>
            </w:pPr>
            <w:r>
              <w:t>Screenshot (if applicable)</w:t>
            </w:r>
          </w:p>
        </w:tc>
      </w:tr>
      <w:tr w:rsidR="00C6404D" w:rsidRPr="00D8199D" w14:paraId="316066D0" w14:textId="77777777" w:rsidTr="003E697C">
        <w:tc>
          <w:tcPr>
            <w:tcW w:w="3006" w:type="dxa"/>
          </w:tcPr>
          <w:p w14:paraId="763A036D" w14:textId="77777777" w:rsidR="00C6404D" w:rsidRPr="00D8199D" w:rsidRDefault="00C6404D" w:rsidP="003E697C">
            <w:pPr>
              <w:pStyle w:val="ListParagraph"/>
              <w:spacing w:after="200" w:line="276" w:lineRule="auto"/>
            </w:pPr>
          </w:p>
        </w:tc>
        <w:tc>
          <w:tcPr>
            <w:tcW w:w="6133" w:type="dxa"/>
          </w:tcPr>
          <w:p w14:paraId="2AA259EB" w14:textId="77777777" w:rsidR="00C6404D" w:rsidRPr="00D8199D" w:rsidRDefault="00C6404D" w:rsidP="003E697C">
            <w:pPr>
              <w:spacing w:after="200"/>
            </w:pPr>
          </w:p>
        </w:tc>
      </w:tr>
      <w:tr w:rsidR="00C6404D" w:rsidRPr="00D8199D" w14:paraId="7DCDEC46" w14:textId="77777777" w:rsidTr="003E697C">
        <w:tc>
          <w:tcPr>
            <w:tcW w:w="3006" w:type="dxa"/>
          </w:tcPr>
          <w:p w14:paraId="5A54F641" w14:textId="77777777" w:rsidR="00C6404D" w:rsidRDefault="00C6404D" w:rsidP="00CD7D6D">
            <w:pPr>
              <w:pStyle w:val="ListParagraph"/>
              <w:numPr>
                <w:ilvl w:val="0"/>
                <w:numId w:val="15"/>
              </w:numPr>
              <w:spacing w:after="200" w:line="276" w:lineRule="auto"/>
              <w:rPr>
                <w:rFonts w:cs="Segoe UI"/>
              </w:rPr>
            </w:pPr>
            <w:r>
              <w:rPr>
                <w:rFonts w:cs="Segoe UI"/>
              </w:rPr>
              <w:t>On the Hyper-V Host Computer, open PowerShell ISE as administrator</w:t>
            </w:r>
          </w:p>
        </w:tc>
        <w:tc>
          <w:tcPr>
            <w:tcW w:w="6133" w:type="dxa"/>
          </w:tcPr>
          <w:p w14:paraId="0877FA67" w14:textId="77777777" w:rsidR="00C6404D" w:rsidRDefault="00C6404D" w:rsidP="003E697C">
            <w:pPr>
              <w:shd w:val="clear" w:color="auto" w:fill="FFFFFF"/>
              <w:autoSpaceDE w:val="0"/>
              <w:autoSpaceDN w:val="0"/>
              <w:adjustRightInd w:val="0"/>
              <w:spacing w:after="0" w:line="240" w:lineRule="auto"/>
              <w:rPr>
                <w:noProof/>
              </w:rPr>
            </w:pPr>
          </w:p>
        </w:tc>
      </w:tr>
      <w:tr w:rsidR="00C6404D" w:rsidRPr="00D8199D" w14:paraId="4300B2BE" w14:textId="77777777" w:rsidTr="003E697C">
        <w:tc>
          <w:tcPr>
            <w:tcW w:w="3006" w:type="dxa"/>
          </w:tcPr>
          <w:p w14:paraId="5FEE35BC" w14:textId="77777777" w:rsidR="00C6404D" w:rsidRDefault="00C6404D" w:rsidP="00CD7D6D">
            <w:pPr>
              <w:pStyle w:val="ListParagraph"/>
              <w:numPr>
                <w:ilvl w:val="0"/>
                <w:numId w:val="15"/>
              </w:numPr>
              <w:spacing w:after="200" w:line="276" w:lineRule="auto"/>
              <w:rPr>
                <w:rFonts w:cs="Segoe UI"/>
              </w:rPr>
            </w:pPr>
            <w:r>
              <w:rPr>
                <w:rFonts w:cs="Segoe UI"/>
              </w:rPr>
              <w:t>Download and install Windows Admin Center</w:t>
            </w:r>
          </w:p>
        </w:tc>
        <w:tc>
          <w:tcPr>
            <w:tcW w:w="6133" w:type="dxa"/>
          </w:tcPr>
          <w:p w14:paraId="50905453"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rFonts w:ascii="Lucida Console" w:eastAsia="Times New Roman" w:hAnsi="Lucida Console" w:cs="Lucida Console"/>
                <w:color w:val="006400"/>
                <w:sz w:val="18"/>
                <w:szCs w:val="18"/>
                <w:lang w:eastAsia="sv-SE"/>
              </w:rPr>
              <w:t xml:space="preserve">## Download the </w:t>
            </w:r>
            <w:proofErr w:type="spellStart"/>
            <w:r>
              <w:rPr>
                <w:rFonts w:ascii="Lucida Console" w:eastAsia="Times New Roman" w:hAnsi="Lucida Console" w:cs="Lucida Console"/>
                <w:color w:val="006400"/>
                <w:sz w:val="18"/>
                <w:szCs w:val="18"/>
                <w:lang w:eastAsia="sv-SE"/>
              </w:rPr>
              <w:t>msi</w:t>
            </w:r>
            <w:proofErr w:type="spellEnd"/>
            <w:r>
              <w:rPr>
                <w:rFonts w:ascii="Lucida Console" w:eastAsia="Times New Roman" w:hAnsi="Lucida Console" w:cs="Lucida Console"/>
                <w:color w:val="006400"/>
                <w:sz w:val="18"/>
                <w:szCs w:val="18"/>
                <w:lang w:eastAsia="sv-SE"/>
              </w:rPr>
              <w:t xml:space="preserve"> file</w:t>
            </w:r>
          </w:p>
          <w:p w14:paraId="4BFFC4A0"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rFonts w:ascii="Lucida Console" w:eastAsia="Times New Roman" w:hAnsi="Lucida Console" w:cs="Lucida Console"/>
                <w:color w:val="0000FF"/>
                <w:sz w:val="18"/>
                <w:szCs w:val="18"/>
                <w:lang w:eastAsia="sv-SE"/>
              </w:rPr>
              <w:t>Invoke-</w:t>
            </w:r>
            <w:proofErr w:type="spellStart"/>
            <w:r>
              <w:rPr>
                <w:rFonts w:ascii="Lucida Console" w:eastAsia="Times New Roman" w:hAnsi="Lucida Console" w:cs="Lucida Console"/>
                <w:color w:val="0000FF"/>
                <w:sz w:val="18"/>
                <w:szCs w:val="18"/>
                <w:lang w:eastAsia="sv-SE"/>
              </w:rPr>
              <w:t>WebRequest</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https://aka.ms/</w:t>
            </w:r>
            <w:proofErr w:type="spellStart"/>
            <w:r>
              <w:rPr>
                <w:rFonts w:ascii="Lucida Console" w:eastAsia="Times New Roman" w:hAnsi="Lucida Console" w:cs="Lucida Console"/>
                <w:color w:val="8B0000"/>
                <w:sz w:val="18"/>
                <w:szCs w:val="18"/>
                <w:lang w:eastAsia="sv-SE"/>
              </w:rPr>
              <w:t>WACDownload</w:t>
            </w:r>
            <w:proofErr w:type="spellEnd"/>
            <w:r>
              <w:rPr>
                <w:rFonts w:ascii="Lucida Console" w:eastAsia="Times New Roman" w:hAnsi="Lucida Console" w:cs="Lucida Console"/>
                <w:color w:val="8B0000"/>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w:t>
            </w:r>
            <w:proofErr w:type="spellStart"/>
            <w:r>
              <w:rPr>
                <w:rFonts w:ascii="Lucida Console" w:eastAsia="Times New Roman" w:hAnsi="Lucida Console" w:cs="Lucida Console"/>
                <w:color w:val="000080"/>
                <w:sz w:val="18"/>
                <w:szCs w:val="18"/>
                <w:lang w:eastAsia="sv-SE"/>
              </w:rPr>
              <w:t>OutFile</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w:t>
            </w:r>
            <w:r>
              <w:rPr>
                <w:rFonts w:ascii="Lucida Console" w:eastAsia="Times New Roman" w:hAnsi="Lucida Console" w:cs="Lucida Console"/>
                <w:color w:val="A82D00"/>
                <w:sz w:val="18"/>
                <w:szCs w:val="18"/>
                <w:lang w:eastAsia="sv-SE"/>
              </w:rPr>
              <w:t>$</w:t>
            </w:r>
            <w:proofErr w:type="spellStart"/>
            <w:r>
              <w:rPr>
                <w:rFonts w:ascii="Lucida Console" w:eastAsia="Times New Roman" w:hAnsi="Lucida Console" w:cs="Lucida Console"/>
                <w:color w:val="A82D00"/>
                <w:sz w:val="18"/>
                <w:szCs w:val="18"/>
                <w:lang w:eastAsia="sv-SE"/>
              </w:rPr>
              <w:t>pwd</w:t>
            </w:r>
            <w:proofErr w:type="spellEnd"/>
            <w:r>
              <w:rPr>
                <w:rFonts w:ascii="Lucida Console" w:eastAsia="Times New Roman" w:hAnsi="Lucida Console" w:cs="Lucida Console"/>
                <w:color w:val="8B0000"/>
                <w:sz w:val="18"/>
                <w:szCs w:val="18"/>
                <w:lang w:eastAsia="sv-SE"/>
              </w:rPr>
              <w:t>\WAC.msi"</w:t>
            </w:r>
          </w:p>
          <w:p w14:paraId="2E270B1D"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p>
          <w:p w14:paraId="2AE21AF9"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rFonts w:ascii="Lucida Console" w:eastAsia="Times New Roman" w:hAnsi="Lucida Console" w:cs="Lucida Console"/>
                <w:color w:val="006400"/>
                <w:sz w:val="18"/>
                <w:szCs w:val="18"/>
                <w:lang w:eastAsia="sv-SE"/>
              </w:rPr>
              <w:t>## install windows admin center</w:t>
            </w:r>
          </w:p>
          <w:p w14:paraId="3F318837"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rFonts w:ascii="Lucida Console" w:eastAsia="Times New Roman" w:hAnsi="Lucida Console" w:cs="Lucida Console"/>
                <w:color w:val="A82D00"/>
                <w:sz w:val="18"/>
                <w:szCs w:val="18"/>
                <w:lang w:eastAsia="sv-SE"/>
              </w:rPr>
              <w:t>$</w:t>
            </w:r>
            <w:proofErr w:type="spellStart"/>
            <w:r>
              <w:rPr>
                <w:rFonts w:ascii="Lucida Console" w:eastAsia="Times New Roman" w:hAnsi="Lucida Console" w:cs="Lucida Console"/>
                <w:color w:val="A82D00"/>
                <w:sz w:val="18"/>
                <w:szCs w:val="18"/>
                <w:lang w:eastAsia="sv-SE"/>
              </w:rPr>
              <w:t>msiArgs</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i"</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w:t>
            </w:r>
            <w:r>
              <w:rPr>
                <w:rFonts w:ascii="Lucida Console" w:eastAsia="Times New Roman" w:hAnsi="Lucida Console" w:cs="Lucida Console"/>
                <w:color w:val="A82D00"/>
                <w:sz w:val="18"/>
                <w:szCs w:val="18"/>
                <w:lang w:eastAsia="sv-SE"/>
              </w:rPr>
              <w:t>$</w:t>
            </w:r>
            <w:proofErr w:type="spellStart"/>
            <w:r>
              <w:rPr>
                <w:rFonts w:ascii="Lucida Console" w:eastAsia="Times New Roman" w:hAnsi="Lucida Console" w:cs="Lucida Console"/>
                <w:color w:val="A82D00"/>
                <w:sz w:val="18"/>
                <w:szCs w:val="18"/>
                <w:lang w:eastAsia="sv-SE"/>
              </w:rPr>
              <w:t>pwd</w:t>
            </w:r>
            <w:proofErr w:type="spellEnd"/>
            <w:r>
              <w:rPr>
                <w:rFonts w:ascii="Lucida Console" w:eastAsia="Times New Roman" w:hAnsi="Lucida Console" w:cs="Lucida Console"/>
                <w:color w:val="8B0000"/>
                <w:sz w:val="18"/>
                <w:szCs w:val="18"/>
                <w:lang w:eastAsia="sv-SE"/>
              </w:rPr>
              <w:t>\WAC.msi"</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qn"</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L*v"</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log.txt"</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SME_PORT=443"</w:t>
            </w:r>
            <w:r>
              <w:rPr>
                <w:rFonts w:ascii="Lucida Console" w:eastAsia="Times New Roman" w:hAnsi="Lucida Console" w:cs="Lucida Console"/>
                <w:color w:val="69696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SSL_CERTIFICATE_OPTION=generate"</w:t>
            </w:r>
            <w:r>
              <w:rPr>
                <w:rFonts w:ascii="Lucida Console" w:eastAsia="Times New Roman" w:hAnsi="Lucida Console" w:cs="Lucida Console"/>
                <w:sz w:val="18"/>
                <w:szCs w:val="18"/>
                <w:lang w:eastAsia="sv-SE"/>
              </w:rPr>
              <w:t>)</w:t>
            </w:r>
          </w:p>
          <w:p w14:paraId="6A4383F0"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color w:val="A82D00"/>
                <w:sz w:val="18"/>
                <w:szCs w:val="18"/>
                <w:lang w:eastAsia="sv-SE"/>
              </w:rPr>
            </w:pPr>
            <w:r>
              <w:rPr>
                <w:rFonts w:ascii="Lucida Console" w:eastAsia="Times New Roman" w:hAnsi="Lucida Console" w:cs="Lucida Console"/>
                <w:color w:val="0000FF"/>
                <w:sz w:val="18"/>
                <w:szCs w:val="18"/>
                <w:lang w:eastAsia="sv-SE"/>
              </w:rPr>
              <w:t>Start-Process</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A2BE2"/>
                <w:sz w:val="18"/>
                <w:szCs w:val="18"/>
                <w:lang w:eastAsia="sv-SE"/>
              </w:rPr>
              <w:t>msiexec.exe</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Wai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w:t>
            </w:r>
            <w:proofErr w:type="spellStart"/>
            <w:r>
              <w:rPr>
                <w:rFonts w:ascii="Lucida Console" w:eastAsia="Times New Roman" w:hAnsi="Lucida Console" w:cs="Lucida Console"/>
                <w:color w:val="000080"/>
                <w:sz w:val="18"/>
                <w:szCs w:val="18"/>
                <w:lang w:eastAsia="sv-SE"/>
              </w:rPr>
              <w:t>ArgumentList</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82D00"/>
                <w:sz w:val="18"/>
                <w:szCs w:val="18"/>
                <w:lang w:eastAsia="sv-SE"/>
              </w:rPr>
              <w:t>$</w:t>
            </w:r>
            <w:proofErr w:type="spellStart"/>
            <w:r>
              <w:rPr>
                <w:rFonts w:ascii="Lucida Console" w:eastAsia="Times New Roman" w:hAnsi="Lucida Console" w:cs="Lucida Console"/>
                <w:color w:val="A82D00"/>
                <w:sz w:val="18"/>
                <w:szCs w:val="18"/>
                <w:lang w:eastAsia="sv-SE"/>
              </w:rPr>
              <w:t>msiArgs</w:t>
            </w:r>
            <w:proofErr w:type="spellEnd"/>
            <w:r>
              <w:rPr>
                <w:rFonts w:ascii="Lucida Console" w:eastAsia="Times New Roman" w:hAnsi="Lucida Console" w:cs="Lucida Console"/>
                <w:color w:val="A82D00"/>
                <w:sz w:val="18"/>
                <w:szCs w:val="18"/>
                <w:lang w:eastAsia="sv-SE"/>
              </w:rPr>
              <w:t xml:space="preserve"> </w:t>
            </w:r>
          </w:p>
          <w:p w14:paraId="3B2985D9" w14:textId="77777777" w:rsidR="00C6404D" w:rsidRDefault="00C6404D" w:rsidP="003E697C">
            <w:pPr>
              <w:shd w:val="clear" w:color="auto" w:fill="FFFFFF"/>
              <w:autoSpaceDE w:val="0"/>
              <w:autoSpaceDN w:val="0"/>
              <w:adjustRightInd w:val="0"/>
              <w:spacing w:after="0" w:line="240" w:lineRule="auto"/>
              <w:rPr>
                <w:noProof/>
              </w:rPr>
            </w:pPr>
          </w:p>
        </w:tc>
      </w:tr>
      <w:tr w:rsidR="00C6404D" w:rsidRPr="00D8199D" w14:paraId="15D46C40" w14:textId="77777777" w:rsidTr="003E697C">
        <w:tc>
          <w:tcPr>
            <w:tcW w:w="3006" w:type="dxa"/>
          </w:tcPr>
          <w:p w14:paraId="0CD605DB" w14:textId="77777777" w:rsidR="00C6404D" w:rsidRDefault="00C6404D" w:rsidP="00CD7D6D">
            <w:pPr>
              <w:pStyle w:val="ListParagraph"/>
              <w:numPr>
                <w:ilvl w:val="0"/>
                <w:numId w:val="15"/>
              </w:numPr>
              <w:spacing w:after="200" w:line="276" w:lineRule="auto"/>
              <w:rPr>
                <w:rFonts w:cs="Segoe UI"/>
              </w:rPr>
            </w:pPr>
            <w:r>
              <w:rPr>
                <w:rFonts w:cs="Segoe UI"/>
              </w:rPr>
              <w:t xml:space="preserve">Open Edge and browse to </w:t>
            </w:r>
            <w:hyperlink r:id="rId119" w:history="1">
              <w:r w:rsidRPr="00B472D2">
                <w:rPr>
                  <w:rStyle w:val="Hyperlink"/>
                  <w:rFonts w:cs="Segoe UI"/>
                </w:rPr>
                <w:t>https://localhost</w:t>
              </w:r>
            </w:hyperlink>
          </w:p>
          <w:p w14:paraId="09AB6C71" w14:textId="77777777" w:rsidR="00C6404D" w:rsidRPr="00DE5041" w:rsidRDefault="00C6404D" w:rsidP="00CD7D6D">
            <w:pPr>
              <w:pStyle w:val="ListParagraph"/>
              <w:numPr>
                <w:ilvl w:val="0"/>
                <w:numId w:val="15"/>
              </w:numPr>
              <w:spacing w:after="200" w:line="276" w:lineRule="auto"/>
              <w:rPr>
                <w:rFonts w:cs="Segoe UI"/>
              </w:rPr>
            </w:pPr>
            <w:r>
              <w:rPr>
                <w:rFonts w:cs="Segoe UI"/>
              </w:rPr>
              <w:t>Click Advanced and accept the Security Warnings to continue.</w:t>
            </w:r>
          </w:p>
        </w:tc>
        <w:tc>
          <w:tcPr>
            <w:tcW w:w="6133" w:type="dxa"/>
          </w:tcPr>
          <w:p w14:paraId="106BE247"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2DA262E0" wp14:editId="49B806CA">
                  <wp:extent cx="3711575" cy="2853690"/>
                  <wp:effectExtent l="0" t="0" r="3175" b="381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20"/>
                          <a:stretch>
                            <a:fillRect/>
                          </a:stretch>
                        </pic:blipFill>
                        <pic:spPr>
                          <a:xfrm>
                            <a:off x="0" y="0"/>
                            <a:ext cx="3711575" cy="2853690"/>
                          </a:xfrm>
                          <a:prstGeom prst="rect">
                            <a:avLst/>
                          </a:prstGeom>
                        </pic:spPr>
                      </pic:pic>
                    </a:graphicData>
                  </a:graphic>
                </wp:inline>
              </w:drawing>
            </w:r>
          </w:p>
        </w:tc>
      </w:tr>
      <w:tr w:rsidR="00C6404D" w:rsidRPr="00D8199D" w14:paraId="76B75C5C" w14:textId="77777777" w:rsidTr="003E697C">
        <w:tc>
          <w:tcPr>
            <w:tcW w:w="3006" w:type="dxa"/>
          </w:tcPr>
          <w:p w14:paraId="11499E68" w14:textId="77777777" w:rsidR="00C6404D" w:rsidRPr="009659FF" w:rsidRDefault="00C6404D" w:rsidP="00CD7D6D">
            <w:pPr>
              <w:pStyle w:val="ListParagraph"/>
              <w:numPr>
                <w:ilvl w:val="0"/>
                <w:numId w:val="15"/>
              </w:numPr>
              <w:spacing w:after="200" w:line="276" w:lineRule="auto"/>
              <w:rPr>
                <w:rFonts w:cs="Segoe UI"/>
              </w:rPr>
            </w:pPr>
            <w:r>
              <w:rPr>
                <w:rFonts w:cs="Segoe UI"/>
              </w:rPr>
              <w:t xml:space="preserve">If any updates are available, ensure you are on the latest version </w:t>
            </w:r>
            <w:r>
              <w:rPr>
                <w:rFonts w:cs="Segoe UI"/>
              </w:rPr>
              <w:br/>
            </w:r>
            <w:r>
              <w:rPr>
                <w:rFonts w:cs="Segoe UI"/>
              </w:rPr>
              <w:br/>
              <w:t>This process can take 10-15 minutes to complete.</w:t>
            </w:r>
          </w:p>
        </w:tc>
        <w:tc>
          <w:tcPr>
            <w:tcW w:w="6133" w:type="dxa"/>
          </w:tcPr>
          <w:p w14:paraId="504EB660"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33E93DF0" wp14:editId="15F9EFC4">
                  <wp:extent cx="3711575" cy="2942590"/>
                  <wp:effectExtent l="0" t="0" r="3175" b="0"/>
                  <wp:docPr id="974718128" name="Picture 97471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11575" cy="2942590"/>
                          </a:xfrm>
                          <a:prstGeom prst="rect">
                            <a:avLst/>
                          </a:prstGeom>
                        </pic:spPr>
                      </pic:pic>
                    </a:graphicData>
                  </a:graphic>
                </wp:inline>
              </w:drawing>
            </w:r>
          </w:p>
        </w:tc>
      </w:tr>
      <w:tr w:rsidR="00C6404D" w:rsidRPr="00D8199D" w14:paraId="0804DDB7" w14:textId="77777777" w:rsidTr="003E697C">
        <w:tc>
          <w:tcPr>
            <w:tcW w:w="3006" w:type="dxa"/>
          </w:tcPr>
          <w:p w14:paraId="735F2D4E" w14:textId="77777777" w:rsidR="00C6404D" w:rsidRDefault="00C6404D" w:rsidP="00CD7D6D">
            <w:pPr>
              <w:pStyle w:val="ListParagraph"/>
              <w:numPr>
                <w:ilvl w:val="0"/>
                <w:numId w:val="15"/>
              </w:numPr>
              <w:spacing w:after="200" w:line="276" w:lineRule="auto"/>
              <w:rPr>
                <w:rFonts w:cs="Segoe UI"/>
              </w:rPr>
            </w:pPr>
            <w:r>
              <w:rPr>
                <w:rFonts w:cs="Segoe UI"/>
              </w:rPr>
              <w:t>Click on Skip Tour</w:t>
            </w:r>
          </w:p>
        </w:tc>
        <w:tc>
          <w:tcPr>
            <w:tcW w:w="6133" w:type="dxa"/>
          </w:tcPr>
          <w:p w14:paraId="2559FB27"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306FE1EF" wp14:editId="4F3B5C59">
                  <wp:extent cx="3711575" cy="2933700"/>
                  <wp:effectExtent l="0" t="0" r="3175" b="0"/>
                  <wp:docPr id="20124" name="Picture 20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 name="Picture 20124" descr="Graphical user interface, text, application&#10;&#10;Description automatically generated"/>
                          <pic:cNvPicPr/>
                        </pic:nvPicPr>
                        <pic:blipFill>
                          <a:blip r:embed="rId122"/>
                          <a:stretch>
                            <a:fillRect/>
                          </a:stretch>
                        </pic:blipFill>
                        <pic:spPr>
                          <a:xfrm>
                            <a:off x="0" y="0"/>
                            <a:ext cx="3711575" cy="2933700"/>
                          </a:xfrm>
                          <a:prstGeom prst="rect">
                            <a:avLst/>
                          </a:prstGeom>
                        </pic:spPr>
                      </pic:pic>
                    </a:graphicData>
                  </a:graphic>
                </wp:inline>
              </w:drawing>
            </w:r>
          </w:p>
        </w:tc>
      </w:tr>
      <w:tr w:rsidR="00C6404D" w:rsidRPr="00D8199D" w14:paraId="499767B8" w14:textId="77777777" w:rsidTr="003E697C">
        <w:tc>
          <w:tcPr>
            <w:tcW w:w="3006" w:type="dxa"/>
          </w:tcPr>
          <w:p w14:paraId="3DBA6117" w14:textId="77777777" w:rsidR="00C6404D" w:rsidRDefault="00C6404D" w:rsidP="00CD7D6D">
            <w:pPr>
              <w:pStyle w:val="ListParagraph"/>
              <w:numPr>
                <w:ilvl w:val="0"/>
                <w:numId w:val="15"/>
              </w:numPr>
              <w:spacing w:after="200" w:line="276" w:lineRule="auto"/>
              <w:rPr>
                <w:rFonts w:cs="Segoe UI"/>
              </w:rPr>
            </w:pPr>
            <w:r>
              <w:rPr>
                <w:rFonts w:cs="Segoe UI"/>
              </w:rPr>
              <w:t>Click on your Hyper-V Host Machine</w:t>
            </w:r>
          </w:p>
        </w:tc>
        <w:tc>
          <w:tcPr>
            <w:tcW w:w="6133" w:type="dxa"/>
          </w:tcPr>
          <w:p w14:paraId="322B7E42"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352A9F5" wp14:editId="054EFDDD">
                  <wp:extent cx="3711575" cy="1145540"/>
                  <wp:effectExtent l="0" t="0" r="3175" b="0"/>
                  <wp:docPr id="974718129" name="Picture 974718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711575" cy="1145540"/>
                          </a:xfrm>
                          <a:prstGeom prst="rect">
                            <a:avLst/>
                          </a:prstGeom>
                        </pic:spPr>
                      </pic:pic>
                    </a:graphicData>
                  </a:graphic>
                </wp:inline>
              </w:drawing>
            </w:r>
          </w:p>
        </w:tc>
      </w:tr>
      <w:tr w:rsidR="00C6404D" w:rsidRPr="00D8199D" w14:paraId="41979AA5" w14:textId="77777777" w:rsidTr="003E697C">
        <w:tc>
          <w:tcPr>
            <w:tcW w:w="3006" w:type="dxa"/>
          </w:tcPr>
          <w:p w14:paraId="5072CB18" w14:textId="77777777" w:rsidR="00C6404D" w:rsidRDefault="00C6404D" w:rsidP="00CD7D6D">
            <w:pPr>
              <w:pStyle w:val="ListParagraph"/>
              <w:numPr>
                <w:ilvl w:val="0"/>
                <w:numId w:val="15"/>
              </w:numPr>
              <w:spacing w:after="200" w:line="276" w:lineRule="auto"/>
              <w:rPr>
                <w:rFonts w:cs="Segoe UI"/>
              </w:rPr>
            </w:pPr>
            <w:r>
              <w:rPr>
                <w:rFonts w:cs="Segoe UI"/>
              </w:rPr>
              <w:t xml:space="preserve">Verify that Windows Admin Center connects and is working </w:t>
            </w:r>
          </w:p>
        </w:tc>
        <w:tc>
          <w:tcPr>
            <w:tcW w:w="6133" w:type="dxa"/>
          </w:tcPr>
          <w:p w14:paraId="5EE63BF9"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26DC34E" wp14:editId="07EA4DC6">
                  <wp:extent cx="3711575" cy="1873885"/>
                  <wp:effectExtent l="0" t="0" r="3175" b="0"/>
                  <wp:docPr id="974718130" name="Picture 974718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11575" cy="1873885"/>
                          </a:xfrm>
                          <a:prstGeom prst="rect">
                            <a:avLst/>
                          </a:prstGeom>
                        </pic:spPr>
                      </pic:pic>
                    </a:graphicData>
                  </a:graphic>
                </wp:inline>
              </w:drawing>
            </w:r>
          </w:p>
        </w:tc>
      </w:tr>
    </w:tbl>
    <w:p w14:paraId="701487F3" w14:textId="77777777" w:rsidR="00C6404D" w:rsidRPr="006E664E" w:rsidRDefault="00C6404D" w:rsidP="00C6404D">
      <w:pPr>
        <w:pStyle w:val="BodyText"/>
      </w:pPr>
    </w:p>
    <w:p w14:paraId="5EB07793" w14:textId="77777777" w:rsidR="00C6404D" w:rsidRDefault="00C6404D" w:rsidP="00C6404D">
      <w:pPr>
        <w:spacing w:after="0" w:line="240" w:lineRule="auto"/>
        <w:rPr>
          <w:rFonts w:ascii="Arial" w:eastAsiaTheme="majorEastAsia" w:hAnsi="Arial" w:cstheme="majorBidi"/>
          <w:b/>
          <w:bCs/>
          <w:color w:val="000000"/>
          <w:sz w:val="28"/>
        </w:rPr>
      </w:pPr>
      <w:r>
        <w:br w:type="page"/>
      </w:r>
    </w:p>
    <w:p w14:paraId="32E83DCF" w14:textId="77777777" w:rsidR="00C6404D" w:rsidRDefault="00C6404D" w:rsidP="00C6404D">
      <w:pPr>
        <w:pStyle w:val="Heading3"/>
      </w:pPr>
      <w:bookmarkStart w:id="50" w:name="_Toc87343144"/>
      <w:bookmarkStart w:id="51" w:name="_Toc182301081"/>
      <w:r>
        <w:t>Exercise 2.2 - Connecting Windows Admin Center to Azure Hybrid Services</w:t>
      </w:r>
      <w:bookmarkEnd w:id="51"/>
    </w:p>
    <w:p w14:paraId="6E67CE91" w14:textId="070CE59E" w:rsidR="00C6404D" w:rsidRDefault="00C46230" w:rsidP="00C6404D">
      <w:pPr>
        <w:pStyle w:val="BodyFirst"/>
      </w:pPr>
      <w:r w:rsidRPr="00C46230">
        <w:t xml:space="preserve">In this exercise, we will configure Windows Admin Center by registering your gateway with Azure. Following the installation, we will connect the Windows Admin Center gateway to your Azure account, enabling cloud-based features and integrations. This registration process involves signing in to Azure, granting necessary permissions, and configuring the gateway settings. Once registered, you </w:t>
      </w:r>
      <w:r w:rsidR="00C83B44">
        <w:t>c</w:t>
      </w:r>
      <w:r w:rsidRPr="00C46230">
        <w:t>a</w:t>
      </w:r>
      <w:r w:rsidR="00C83B44">
        <w:t>n</w:t>
      </w:r>
      <w:r w:rsidRPr="00C46230">
        <w:t xml:space="preserve"> leverage Azure Hybrid Services, such as Azure Backup, Azure Monitor, and Azure Security Center, directly from the Windows Admin Center interface. This setup is a crucial step in extending the platform's capabilities for comprehensive hybrid management and integration with Azure.</w:t>
      </w:r>
    </w:p>
    <w:tbl>
      <w:tblPr>
        <w:tblStyle w:val="SDMtable"/>
        <w:tblW w:w="9139" w:type="dxa"/>
        <w:tblLayout w:type="fixed"/>
        <w:tblLook w:val="04A0" w:firstRow="1" w:lastRow="0" w:firstColumn="1" w:lastColumn="0" w:noHBand="0" w:noVBand="1"/>
      </w:tblPr>
      <w:tblGrid>
        <w:gridCol w:w="3006"/>
        <w:gridCol w:w="6133"/>
      </w:tblGrid>
      <w:tr w:rsidR="00C6404D" w:rsidRPr="00D8199D" w14:paraId="1614B87E"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1F6C93A7" w14:textId="77777777" w:rsidR="00C6404D" w:rsidRPr="00D8199D" w:rsidRDefault="00C6404D" w:rsidP="003E697C">
            <w:pPr>
              <w:spacing w:after="200"/>
              <w:contextualSpacing/>
              <w:rPr>
                <w:rFonts w:cs="Segoe UI"/>
              </w:rPr>
            </w:pPr>
            <w:r>
              <w:rPr>
                <w:rFonts w:cs="Segoe UI"/>
              </w:rPr>
              <w:t>Instructions</w:t>
            </w:r>
          </w:p>
        </w:tc>
        <w:tc>
          <w:tcPr>
            <w:tcW w:w="6133" w:type="dxa"/>
          </w:tcPr>
          <w:p w14:paraId="236934A1" w14:textId="77777777" w:rsidR="00C6404D" w:rsidRPr="00D8199D" w:rsidRDefault="00C6404D" w:rsidP="003E697C">
            <w:pPr>
              <w:spacing w:after="200"/>
              <w:jc w:val="center"/>
            </w:pPr>
            <w:r>
              <w:t>Screenshot (if applicable)</w:t>
            </w:r>
          </w:p>
        </w:tc>
      </w:tr>
      <w:tr w:rsidR="00C6404D" w:rsidRPr="00D8199D" w14:paraId="3FF8FCD8" w14:textId="77777777" w:rsidTr="003E697C">
        <w:tc>
          <w:tcPr>
            <w:tcW w:w="3006" w:type="dxa"/>
          </w:tcPr>
          <w:p w14:paraId="33F66F80" w14:textId="77777777" w:rsidR="00C6404D" w:rsidRPr="00D8199D" w:rsidRDefault="00C6404D" w:rsidP="003E697C">
            <w:pPr>
              <w:pStyle w:val="ListParagraph"/>
              <w:spacing w:after="200" w:line="276" w:lineRule="auto"/>
            </w:pPr>
          </w:p>
        </w:tc>
        <w:tc>
          <w:tcPr>
            <w:tcW w:w="6133" w:type="dxa"/>
          </w:tcPr>
          <w:p w14:paraId="10203E0C" w14:textId="77777777" w:rsidR="00C6404D" w:rsidRPr="00D8199D" w:rsidRDefault="00C6404D" w:rsidP="003E697C">
            <w:pPr>
              <w:spacing w:after="200"/>
            </w:pPr>
          </w:p>
        </w:tc>
      </w:tr>
      <w:tr w:rsidR="00C6404D" w:rsidRPr="00D8199D" w14:paraId="6E35F072" w14:textId="77777777" w:rsidTr="003E697C">
        <w:tc>
          <w:tcPr>
            <w:tcW w:w="3006" w:type="dxa"/>
          </w:tcPr>
          <w:p w14:paraId="4E08C3EF" w14:textId="77777777" w:rsidR="00C6404D" w:rsidRPr="00D8199D" w:rsidRDefault="00C6404D" w:rsidP="003E697C">
            <w:pPr>
              <w:spacing w:after="200" w:line="276" w:lineRule="auto"/>
              <w:ind w:left="360"/>
              <w:contextualSpacing/>
              <w:rPr>
                <w:rFonts w:cs="Segoe UI"/>
              </w:rPr>
            </w:pPr>
          </w:p>
        </w:tc>
        <w:tc>
          <w:tcPr>
            <w:tcW w:w="6133" w:type="dxa"/>
          </w:tcPr>
          <w:p w14:paraId="41517D05" w14:textId="77777777" w:rsidR="00C6404D" w:rsidRPr="00D8199D" w:rsidRDefault="00C6404D" w:rsidP="003E697C">
            <w:pPr>
              <w:spacing w:after="200"/>
            </w:pPr>
          </w:p>
        </w:tc>
      </w:tr>
      <w:tr w:rsidR="00C6404D" w:rsidRPr="00D8199D" w14:paraId="62180D14" w14:textId="77777777" w:rsidTr="003E697C">
        <w:tc>
          <w:tcPr>
            <w:tcW w:w="3006" w:type="dxa"/>
          </w:tcPr>
          <w:p w14:paraId="26563822" w14:textId="77777777" w:rsidR="00C6404D" w:rsidRDefault="00C6404D" w:rsidP="00CD7D6D">
            <w:pPr>
              <w:pStyle w:val="ListParagraph"/>
              <w:numPr>
                <w:ilvl w:val="0"/>
                <w:numId w:val="16"/>
              </w:numPr>
              <w:spacing w:after="200" w:line="276" w:lineRule="auto"/>
              <w:rPr>
                <w:rFonts w:cs="Segoe UI"/>
              </w:rPr>
            </w:pPr>
            <w:r>
              <w:rPr>
                <w:rFonts w:cs="Segoe UI"/>
              </w:rPr>
              <w:t xml:space="preserve">Open Edge and browse to </w:t>
            </w:r>
            <w:hyperlink r:id="rId125" w:history="1">
              <w:r w:rsidRPr="00AF314F">
                <w:rPr>
                  <w:rStyle w:val="Hyperlink"/>
                  <w:rFonts w:cs="Segoe UI"/>
                </w:rPr>
                <w:t>https://localhost</w:t>
              </w:r>
            </w:hyperlink>
          </w:p>
          <w:p w14:paraId="54B4276C" w14:textId="77777777" w:rsidR="00C6404D" w:rsidRDefault="00C6404D" w:rsidP="00CD7D6D">
            <w:pPr>
              <w:pStyle w:val="ListParagraph"/>
              <w:numPr>
                <w:ilvl w:val="0"/>
                <w:numId w:val="16"/>
              </w:numPr>
              <w:spacing w:after="200" w:line="276" w:lineRule="auto"/>
              <w:rPr>
                <w:rFonts w:cs="Segoe UI"/>
              </w:rPr>
            </w:pPr>
            <w:r>
              <w:rPr>
                <w:rFonts w:cs="Segoe UI"/>
              </w:rPr>
              <w:t>Click Advanced and accept the Security Warnings to continue.</w:t>
            </w:r>
          </w:p>
        </w:tc>
        <w:tc>
          <w:tcPr>
            <w:tcW w:w="6133" w:type="dxa"/>
          </w:tcPr>
          <w:p w14:paraId="1E59477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2B64E84" wp14:editId="66EEF086">
                  <wp:extent cx="3711575" cy="2853690"/>
                  <wp:effectExtent l="0" t="0" r="3175" b="3810"/>
                  <wp:docPr id="20126" name="Picture 201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 name="Picture 20126" descr="Graphical user interface, text, application, email&#10;&#10;Description automatically generated"/>
                          <pic:cNvPicPr/>
                        </pic:nvPicPr>
                        <pic:blipFill>
                          <a:blip r:embed="rId120"/>
                          <a:stretch>
                            <a:fillRect/>
                          </a:stretch>
                        </pic:blipFill>
                        <pic:spPr>
                          <a:xfrm>
                            <a:off x="0" y="0"/>
                            <a:ext cx="3711575" cy="2853690"/>
                          </a:xfrm>
                          <a:prstGeom prst="rect">
                            <a:avLst/>
                          </a:prstGeom>
                        </pic:spPr>
                      </pic:pic>
                    </a:graphicData>
                  </a:graphic>
                </wp:inline>
              </w:drawing>
            </w:r>
          </w:p>
        </w:tc>
      </w:tr>
      <w:tr w:rsidR="00B11DB0" w:rsidRPr="00D8199D" w14:paraId="057F7F16" w14:textId="77777777" w:rsidTr="003E697C">
        <w:tc>
          <w:tcPr>
            <w:tcW w:w="3006" w:type="dxa"/>
          </w:tcPr>
          <w:p w14:paraId="75B12FD9" w14:textId="055107E5" w:rsidR="00B11DB0" w:rsidRDefault="00BD5E13" w:rsidP="00CD7D6D">
            <w:pPr>
              <w:pStyle w:val="ListParagraph"/>
              <w:numPr>
                <w:ilvl w:val="0"/>
                <w:numId w:val="16"/>
              </w:numPr>
              <w:spacing w:after="200" w:line="276" w:lineRule="auto"/>
              <w:rPr>
                <w:rFonts w:cs="Segoe UI"/>
              </w:rPr>
            </w:pPr>
            <w:r>
              <w:rPr>
                <w:rFonts w:cs="Segoe UI"/>
              </w:rPr>
              <w:t xml:space="preserve">Select your Lab VM it should be the only object in Windows Admin Center at this point.   Click Manage As and use the credentials </w:t>
            </w:r>
            <w:proofErr w:type="spellStart"/>
            <w:r>
              <w:rPr>
                <w:rFonts w:cs="Segoe UI"/>
              </w:rPr>
              <w:t>TMAdmin</w:t>
            </w:r>
            <w:proofErr w:type="spellEnd"/>
            <w:r w:rsidR="0089712E">
              <w:rPr>
                <w:rFonts w:cs="Segoe UI"/>
              </w:rPr>
              <w:t xml:space="preserve"> with the lab password</w:t>
            </w:r>
          </w:p>
        </w:tc>
        <w:tc>
          <w:tcPr>
            <w:tcW w:w="6133" w:type="dxa"/>
          </w:tcPr>
          <w:p w14:paraId="29859A5C" w14:textId="7562F58C" w:rsidR="00B11DB0" w:rsidRDefault="00BD5E13" w:rsidP="003E697C">
            <w:pPr>
              <w:shd w:val="clear" w:color="auto" w:fill="FFFFFF"/>
              <w:autoSpaceDE w:val="0"/>
              <w:autoSpaceDN w:val="0"/>
              <w:adjustRightInd w:val="0"/>
              <w:spacing w:after="0" w:line="240" w:lineRule="auto"/>
              <w:rPr>
                <w:noProof/>
                <w14:ligatures w14:val="none"/>
              </w:rPr>
            </w:pPr>
            <w:r>
              <w:rPr>
                <w:noProof/>
                <w14:ligatures w14:val="none"/>
              </w:rPr>
              <w:drawing>
                <wp:inline distT="0" distB="0" distL="0" distR="0" wp14:anchorId="7072FC95" wp14:editId="0650E2BC">
                  <wp:extent cx="3711575" cy="1134110"/>
                  <wp:effectExtent l="0" t="0" r="3175" b="8890"/>
                  <wp:docPr id="1081317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317242" name=""/>
                          <pic:cNvPicPr/>
                        </pic:nvPicPr>
                        <pic:blipFill>
                          <a:blip r:embed="rId126"/>
                          <a:stretch>
                            <a:fillRect/>
                          </a:stretch>
                        </pic:blipFill>
                        <pic:spPr>
                          <a:xfrm>
                            <a:off x="0" y="0"/>
                            <a:ext cx="3711575" cy="1134110"/>
                          </a:xfrm>
                          <a:prstGeom prst="rect">
                            <a:avLst/>
                          </a:prstGeom>
                        </pic:spPr>
                      </pic:pic>
                    </a:graphicData>
                  </a:graphic>
                </wp:inline>
              </w:drawing>
            </w:r>
          </w:p>
        </w:tc>
      </w:tr>
      <w:tr w:rsidR="009914AF" w:rsidRPr="00D8199D" w14:paraId="1B9AAE2E" w14:textId="77777777" w:rsidTr="003E697C">
        <w:tc>
          <w:tcPr>
            <w:tcW w:w="3006" w:type="dxa"/>
          </w:tcPr>
          <w:p w14:paraId="0E1EC679" w14:textId="77777777" w:rsidR="009914AF" w:rsidRDefault="009914AF" w:rsidP="00CD7D6D">
            <w:pPr>
              <w:pStyle w:val="ListParagraph"/>
              <w:numPr>
                <w:ilvl w:val="0"/>
                <w:numId w:val="16"/>
              </w:numPr>
              <w:spacing w:after="200" w:line="276" w:lineRule="auto"/>
              <w:rPr>
                <w:rFonts w:cs="Segoe UI"/>
              </w:rPr>
            </w:pPr>
            <w:r>
              <w:rPr>
                <w:rFonts w:cs="Segoe UI"/>
              </w:rPr>
              <w:t>On the Specify Credentials screen select Use these Credentials for All Connections and Click Connect.</w:t>
            </w:r>
          </w:p>
          <w:p w14:paraId="2246C549" w14:textId="009664A0" w:rsidR="009914AF" w:rsidRDefault="009914AF" w:rsidP="00CD7D6D">
            <w:pPr>
              <w:pStyle w:val="ListParagraph"/>
              <w:numPr>
                <w:ilvl w:val="0"/>
                <w:numId w:val="16"/>
              </w:numPr>
              <w:spacing w:after="200" w:line="276" w:lineRule="auto"/>
              <w:rPr>
                <w:rFonts w:cs="Segoe UI"/>
              </w:rPr>
            </w:pPr>
            <w:r>
              <w:rPr>
                <w:rFonts w:cs="Segoe UI"/>
              </w:rPr>
              <w:t>Note: If you don’t type the credentials Windows Admin Center has issues with this localhost Machine.</w:t>
            </w:r>
          </w:p>
        </w:tc>
        <w:tc>
          <w:tcPr>
            <w:tcW w:w="6133" w:type="dxa"/>
          </w:tcPr>
          <w:p w14:paraId="100B4675" w14:textId="04F2559D" w:rsidR="009914AF" w:rsidRDefault="001E7127" w:rsidP="003E697C">
            <w:pPr>
              <w:shd w:val="clear" w:color="auto" w:fill="FFFFFF"/>
              <w:autoSpaceDE w:val="0"/>
              <w:autoSpaceDN w:val="0"/>
              <w:adjustRightInd w:val="0"/>
              <w:spacing w:after="0" w:line="240" w:lineRule="auto"/>
              <w:rPr>
                <w:noProof/>
                <w14:ligatures w14:val="none"/>
              </w:rPr>
            </w:pPr>
            <w:r>
              <w:rPr>
                <w:noProof/>
                <w14:ligatures w14:val="none"/>
              </w:rPr>
              <w:drawing>
                <wp:inline distT="0" distB="0" distL="0" distR="0" wp14:anchorId="5FCB251A" wp14:editId="0F5B31B6">
                  <wp:extent cx="3711575" cy="2951480"/>
                  <wp:effectExtent l="0" t="0" r="3175" b="1270"/>
                  <wp:docPr id="41389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96339" name=""/>
                          <pic:cNvPicPr/>
                        </pic:nvPicPr>
                        <pic:blipFill>
                          <a:blip r:embed="rId127"/>
                          <a:stretch>
                            <a:fillRect/>
                          </a:stretch>
                        </pic:blipFill>
                        <pic:spPr>
                          <a:xfrm>
                            <a:off x="0" y="0"/>
                            <a:ext cx="3711575" cy="2951480"/>
                          </a:xfrm>
                          <a:prstGeom prst="rect">
                            <a:avLst/>
                          </a:prstGeom>
                        </pic:spPr>
                      </pic:pic>
                    </a:graphicData>
                  </a:graphic>
                </wp:inline>
              </w:drawing>
            </w:r>
          </w:p>
        </w:tc>
      </w:tr>
      <w:tr w:rsidR="002618DE" w:rsidRPr="00D8199D" w14:paraId="6709F30D" w14:textId="77777777" w:rsidTr="003E697C">
        <w:tc>
          <w:tcPr>
            <w:tcW w:w="3006" w:type="dxa"/>
          </w:tcPr>
          <w:p w14:paraId="6CF23DFC" w14:textId="1C140658" w:rsidR="002618DE" w:rsidRDefault="002618DE" w:rsidP="00CD7D6D">
            <w:pPr>
              <w:pStyle w:val="ListParagraph"/>
              <w:numPr>
                <w:ilvl w:val="0"/>
                <w:numId w:val="16"/>
              </w:numPr>
              <w:spacing w:after="200" w:line="276" w:lineRule="auto"/>
              <w:rPr>
                <w:rFonts w:cs="Segoe UI"/>
              </w:rPr>
            </w:pPr>
            <w:r>
              <w:rPr>
                <w:rFonts w:cs="Segoe UI"/>
              </w:rPr>
              <w:t>Next, Click on your Lab VM it looks like a hyperlink with [Gateway]</w:t>
            </w:r>
          </w:p>
        </w:tc>
        <w:tc>
          <w:tcPr>
            <w:tcW w:w="6133" w:type="dxa"/>
          </w:tcPr>
          <w:p w14:paraId="2440DA78" w14:textId="712F81C8" w:rsidR="002618DE" w:rsidRDefault="002618DE" w:rsidP="002618DE">
            <w:pPr>
              <w:shd w:val="clear" w:color="auto" w:fill="FFFFFF"/>
              <w:tabs>
                <w:tab w:val="left" w:pos="1104"/>
              </w:tabs>
              <w:autoSpaceDE w:val="0"/>
              <w:autoSpaceDN w:val="0"/>
              <w:adjustRightInd w:val="0"/>
              <w:spacing w:after="0" w:line="240" w:lineRule="auto"/>
              <w:rPr>
                <w:noProof/>
                <w14:ligatures w14:val="none"/>
              </w:rPr>
            </w:pPr>
            <w:r>
              <w:rPr>
                <w:noProof/>
                <w14:ligatures w14:val="none"/>
              </w:rPr>
              <w:tab/>
            </w:r>
            <w:r>
              <w:rPr>
                <w:noProof/>
                <w14:ligatures w14:val="none"/>
              </w:rPr>
              <w:drawing>
                <wp:inline distT="0" distB="0" distL="0" distR="0" wp14:anchorId="4692B723" wp14:editId="05889FB2">
                  <wp:extent cx="3711575" cy="991235"/>
                  <wp:effectExtent l="0" t="0" r="3175" b="0"/>
                  <wp:docPr id="111254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545632" name=""/>
                          <pic:cNvPicPr/>
                        </pic:nvPicPr>
                        <pic:blipFill>
                          <a:blip r:embed="rId128"/>
                          <a:stretch>
                            <a:fillRect/>
                          </a:stretch>
                        </pic:blipFill>
                        <pic:spPr>
                          <a:xfrm>
                            <a:off x="0" y="0"/>
                            <a:ext cx="3711575" cy="991235"/>
                          </a:xfrm>
                          <a:prstGeom prst="rect">
                            <a:avLst/>
                          </a:prstGeom>
                        </pic:spPr>
                      </pic:pic>
                    </a:graphicData>
                  </a:graphic>
                </wp:inline>
              </w:drawing>
            </w:r>
          </w:p>
        </w:tc>
      </w:tr>
      <w:tr w:rsidR="00C6404D" w:rsidRPr="00D8199D" w14:paraId="53B55BC7" w14:textId="77777777" w:rsidTr="003E697C">
        <w:tc>
          <w:tcPr>
            <w:tcW w:w="3006" w:type="dxa"/>
          </w:tcPr>
          <w:p w14:paraId="4FBA9879" w14:textId="77777777" w:rsidR="00C6404D" w:rsidRDefault="00C6404D" w:rsidP="00CD7D6D">
            <w:pPr>
              <w:pStyle w:val="ListParagraph"/>
              <w:numPr>
                <w:ilvl w:val="0"/>
                <w:numId w:val="16"/>
              </w:numPr>
              <w:spacing w:after="200" w:line="276" w:lineRule="auto"/>
              <w:rPr>
                <w:rFonts w:cs="Segoe UI"/>
              </w:rPr>
            </w:pPr>
            <w:r>
              <w:rPr>
                <w:rFonts w:cs="Segoe UI"/>
              </w:rPr>
              <w:t>Click on Azure Hybrid Center and click on Register your Windows Admin Center Gateway</w:t>
            </w:r>
          </w:p>
        </w:tc>
        <w:tc>
          <w:tcPr>
            <w:tcW w:w="6133" w:type="dxa"/>
          </w:tcPr>
          <w:p w14:paraId="44783C7D" w14:textId="18175F18" w:rsidR="00C6404D" w:rsidRDefault="00FD5814" w:rsidP="003E697C">
            <w:pPr>
              <w:shd w:val="clear" w:color="auto" w:fill="FFFFFF"/>
              <w:autoSpaceDE w:val="0"/>
              <w:autoSpaceDN w:val="0"/>
              <w:adjustRightInd w:val="0"/>
              <w:spacing w:after="0" w:line="240" w:lineRule="auto"/>
              <w:rPr>
                <w:noProof/>
              </w:rPr>
            </w:pPr>
            <w:r>
              <w:rPr>
                <w:noProof/>
                <w14:ligatures w14:val="none"/>
              </w:rPr>
              <w:drawing>
                <wp:inline distT="0" distB="0" distL="0" distR="0" wp14:anchorId="53A7E0BA" wp14:editId="6A652492">
                  <wp:extent cx="3711575" cy="2104390"/>
                  <wp:effectExtent l="0" t="0" r="3175" b="0"/>
                  <wp:docPr id="1329051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051996" name=""/>
                          <pic:cNvPicPr/>
                        </pic:nvPicPr>
                        <pic:blipFill>
                          <a:blip r:embed="rId129"/>
                          <a:stretch>
                            <a:fillRect/>
                          </a:stretch>
                        </pic:blipFill>
                        <pic:spPr>
                          <a:xfrm>
                            <a:off x="0" y="0"/>
                            <a:ext cx="3711575" cy="2104390"/>
                          </a:xfrm>
                          <a:prstGeom prst="rect">
                            <a:avLst/>
                          </a:prstGeom>
                        </pic:spPr>
                      </pic:pic>
                    </a:graphicData>
                  </a:graphic>
                </wp:inline>
              </w:drawing>
            </w:r>
          </w:p>
        </w:tc>
      </w:tr>
      <w:tr w:rsidR="00C6404D" w:rsidRPr="00D8199D" w14:paraId="55AC0A03" w14:textId="77777777" w:rsidTr="003E697C">
        <w:tc>
          <w:tcPr>
            <w:tcW w:w="3006" w:type="dxa"/>
          </w:tcPr>
          <w:p w14:paraId="6F8ECF5C" w14:textId="77777777" w:rsidR="00C6404D" w:rsidRDefault="00C6404D" w:rsidP="00CD7D6D">
            <w:pPr>
              <w:pStyle w:val="ListParagraph"/>
              <w:numPr>
                <w:ilvl w:val="0"/>
                <w:numId w:val="16"/>
              </w:numPr>
              <w:spacing w:after="200" w:line="276" w:lineRule="auto"/>
              <w:rPr>
                <w:rFonts w:cs="Segoe UI"/>
              </w:rPr>
            </w:pPr>
            <w:r>
              <w:rPr>
                <w:rFonts w:cs="Segoe UI"/>
              </w:rPr>
              <w:t>On the Get Started with Azure in Windows Admin Center, click on Copy on Copy this Code</w:t>
            </w:r>
          </w:p>
          <w:p w14:paraId="54B5F61B" w14:textId="77777777" w:rsidR="00C6404D" w:rsidRPr="00DE5041" w:rsidRDefault="00C6404D" w:rsidP="00CD7D6D">
            <w:pPr>
              <w:pStyle w:val="ListParagraph"/>
              <w:numPr>
                <w:ilvl w:val="0"/>
                <w:numId w:val="16"/>
              </w:numPr>
              <w:spacing w:after="200" w:line="276" w:lineRule="auto"/>
              <w:rPr>
                <w:rFonts w:cs="Segoe UI"/>
              </w:rPr>
            </w:pPr>
            <w:r>
              <w:rPr>
                <w:rFonts w:cs="Segoe UI"/>
              </w:rPr>
              <w:t>Then click on Enter the code</w:t>
            </w:r>
          </w:p>
        </w:tc>
        <w:tc>
          <w:tcPr>
            <w:tcW w:w="6133" w:type="dxa"/>
          </w:tcPr>
          <w:p w14:paraId="63AF430C"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0AD546E6" wp14:editId="330DADA3">
                  <wp:extent cx="3581400" cy="3600450"/>
                  <wp:effectExtent l="0" t="0" r="0" b="0"/>
                  <wp:docPr id="20128" name="Picture 20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 name="Picture 20128" descr="Graphical user interface, application&#10;&#10;Description automatically generated"/>
                          <pic:cNvPicPr/>
                        </pic:nvPicPr>
                        <pic:blipFill>
                          <a:blip r:embed="rId130"/>
                          <a:stretch>
                            <a:fillRect/>
                          </a:stretch>
                        </pic:blipFill>
                        <pic:spPr>
                          <a:xfrm>
                            <a:off x="0" y="0"/>
                            <a:ext cx="3581400" cy="3600450"/>
                          </a:xfrm>
                          <a:prstGeom prst="rect">
                            <a:avLst/>
                          </a:prstGeom>
                        </pic:spPr>
                      </pic:pic>
                    </a:graphicData>
                  </a:graphic>
                </wp:inline>
              </w:drawing>
            </w:r>
          </w:p>
        </w:tc>
      </w:tr>
      <w:tr w:rsidR="00C6404D" w:rsidRPr="00D8199D" w14:paraId="295B9845" w14:textId="77777777" w:rsidTr="003E697C">
        <w:tc>
          <w:tcPr>
            <w:tcW w:w="3006" w:type="dxa"/>
          </w:tcPr>
          <w:p w14:paraId="4408E916" w14:textId="77777777" w:rsidR="00C6404D" w:rsidRPr="009659FF" w:rsidRDefault="00C6404D" w:rsidP="00CD7D6D">
            <w:pPr>
              <w:pStyle w:val="ListParagraph"/>
              <w:numPr>
                <w:ilvl w:val="0"/>
                <w:numId w:val="16"/>
              </w:numPr>
              <w:spacing w:after="200" w:line="276" w:lineRule="auto"/>
              <w:rPr>
                <w:rFonts w:cs="Segoe UI"/>
              </w:rPr>
            </w:pPr>
            <w:r>
              <w:rPr>
                <w:rFonts w:cs="Segoe UI"/>
              </w:rPr>
              <w:t>Edge Browser will open and paste the code in and click next</w:t>
            </w:r>
          </w:p>
        </w:tc>
        <w:tc>
          <w:tcPr>
            <w:tcW w:w="6133" w:type="dxa"/>
          </w:tcPr>
          <w:p w14:paraId="24E2BC39"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2ECB1604" wp14:editId="40185C16">
                  <wp:extent cx="3711575" cy="2977515"/>
                  <wp:effectExtent l="0" t="0" r="3175"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31"/>
                          <a:stretch>
                            <a:fillRect/>
                          </a:stretch>
                        </pic:blipFill>
                        <pic:spPr>
                          <a:xfrm>
                            <a:off x="0" y="0"/>
                            <a:ext cx="3711575" cy="2977515"/>
                          </a:xfrm>
                          <a:prstGeom prst="rect">
                            <a:avLst/>
                          </a:prstGeom>
                        </pic:spPr>
                      </pic:pic>
                    </a:graphicData>
                  </a:graphic>
                </wp:inline>
              </w:drawing>
            </w:r>
          </w:p>
        </w:tc>
      </w:tr>
      <w:tr w:rsidR="00C6404D" w:rsidRPr="00D8199D" w14:paraId="37B1D3E0" w14:textId="77777777" w:rsidTr="003E697C">
        <w:tc>
          <w:tcPr>
            <w:tcW w:w="3006" w:type="dxa"/>
          </w:tcPr>
          <w:p w14:paraId="39ED666F" w14:textId="77777777" w:rsidR="00C6404D" w:rsidRDefault="00C6404D" w:rsidP="00CD7D6D">
            <w:pPr>
              <w:pStyle w:val="ListParagraph"/>
              <w:numPr>
                <w:ilvl w:val="0"/>
                <w:numId w:val="16"/>
              </w:numPr>
              <w:spacing w:after="200" w:line="276" w:lineRule="auto"/>
              <w:rPr>
                <w:rFonts w:cs="Segoe UI"/>
              </w:rPr>
            </w:pPr>
            <w:r>
              <w:rPr>
                <w:rFonts w:cs="Segoe UI"/>
              </w:rPr>
              <w:t>On the Register, the gateway with Azure, click Copy Code and click Device Logon</w:t>
            </w:r>
          </w:p>
          <w:p w14:paraId="637F8238" w14:textId="137A0317" w:rsidR="00C6404D" w:rsidRPr="003A01E1" w:rsidRDefault="00C6404D" w:rsidP="00CD7D6D">
            <w:pPr>
              <w:pStyle w:val="ListParagraph"/>
              <w:numPr>
                <w:ilvl w:val="0"/>
                <w:numId w:val="16"/>
              </w:numPr>
              <w:spacing w:after="200" w:line="276" w:lineRule="auto"/>
              <w:rPr>
                <w:rFonts w:cs="Segoe UI"/>
              </w:rPr>
            </w:pPr>
            <w:r>
              <w:rPr>
                <w:rFonts w:cs="Segoe UI"/>
              </w:rPr>
              <w:t>When prompted, log in using tmazadmin@checkyourlogs.net</w:t>
            </w:r>
            <w:r>
              <w:rPr>
                <w:rFonts w:ascii="Segoe UI" w:hAnsi="Segoe UI" w:cs="Segoe UI"/>
                <w:color w:val="323130"/>
                <w:sz w:val="20"/>
                <w:szCs w:val="20"/>
                <w:shd w:val="clear" w:color="auto" w:fill="FFFFFF"/>
              </w:rPr>
              <w:br/>
            </w:r>
            <w:r>
              <w:rPr>
                <w:rFonts w:ascii="Segoe UI" w:hAnsi="Segoe UI" w:cs="Segoe UI"/>
                <w:color w:val="323130"/>
                <w:sz w:val="20"/>
                <w:szCs w:val="20"/>
                <w:shd w:val="clear" w:color="auto" w:fill="FFFFFF"/>
              </w:rPr>
              <w:br/>
            </w:r>
            <w:r w:rsidR="002C40C3">
              <w:rPr>
                <w:rFonts w:ascii="Segoe UI" w:hAnsi="Segoe UI" w:cs="Segoe UI"/>
                <w:color w:val="323130"/>
                <w:sz w:val="20"/>
                <w:szCs w:val="20"/>
                <w:shd w:val="clear" w:color="auto" w:fill="FFFFFF"/>
              </w:rPr>
              <w:t xml:space="preserve">Your Instructor </w:t>
            </w:r>
            <w:r w:rsidR="00ED5E4A">
              <w:rPr>
                <w:rFonts w:ascii="Segoe UI" w:hAnsi="Segoe UI" w:cs="Segoe UI"/>
                <w:color w:val="323130"/>
                <w:sz w:val="20"/>
                <w:szCs w:val="20"/>
                <w:shd w:val="clear" w:color="auto" w:fill="FFFFFF"/>
              </w:rPr>
              <w:t>has provided the login at the beginning of class.</w:t>
            </w:r>
            <w:r>
              <w:rPr>
                <w:rFonts w:ascii="Segoe UI" w:hAnsi="Segoe UI" w:cs="Segoe UI"/>
                <w:color w:val="323130"/>
                <w:sz w:val="20"/>
                <w:szCs w:val="20"/>
                <w:shd w:val="clear" w:color="auto" w:fill="FFFFFF"/>
              </w:rPr>
              <w:br/>
            </w:r>
            <w:r>
              <w:rPr>
                <w:rFonts w:cs="Segoe UI"/>
              </w:rPr>
              <w:br/>
            </w:r>
          </w:p>
          <w:p w14:paraId="2DB38CA4" w14:textId="77777777" w:rsidR="00C6404D" w:rsidRPr="003A01E1" w:rsidRDefault="00C6404D" w:rsidP="003E697C">
            <w:pPr>
              <w:pStyle w:val="ListParagraph"/>
              <w:spacing w:after="200" w:line="276" w:lineRule="auto"/>
              <w:ind w:left="360"/>
              <w:rPr>
                <w:rFonts w:cs="Segoe UI"/>
              </w:rPr>
            </w:pPr>
            <w:r>
              <w:rPr>
                <w:rFonts w:ascii="Segoe UI" w:hAnsi="Segoe UI" w:cs="Segoe UI"/>
                <w:color w:val="323130"/>
                <w:sz w:val="20"/>
                <w:szCs w:val="20"/>
                <w:shd w:val="clear" w:color="auto" w:fill="FFFFFF"/>
              </w:rPr>
              <w:br/>
            </w:r>
          </w:p>
          <w:p w14:paraId="5C273170" w14:textId="77777777" w:rsidR="00C6404D" w:rsidRDefault="00C6404D" w:rsidP="003E697C">
            <w:pPr>
              <w:pStyle w:val="ListParagraph"/>
              <w:spacing w:after="200" w:line="276" w:lineRule="auto"/>
              <w:ind w:left="360"/>
              <w:rPr>
                <w:rFonts w:cs="Segoe UI"/>
              </w:rPr>
            </w:pPr>
          </w:p>
        </w:tc>
        <w:tc>
          <w:tcPr>
            <w:tcW w:w="6133" w:type="dxa"/>
          </w:tcPr>
          <w:p w14:paraId="66A088ED"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0191A085" wp14:editId="4AC7D0B4">
                  <wp:extent cx="3711575" cy="3637915"/>
                  <wp:effectExtent l="0" t="0" r="3175" b="635"/>
                  <wp:docPr id="974718188" name="Picture 974718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711575" cy="3637915"/>
                          </a:xfrm>
                          <a:prstGeom prst="rect">
                            <a:avLst/>
                          </a:prstGeom>
                        </pic:spPr>
                      </pic:pic>
                    </a:graphicData>
                  </a:graphic>
                </wp:inline>
              </w:drawing>
            </w:r>
          </w:p>
        </w:tc>
      </w:tr>
      <w:tr w:rsidR="00C6404D" w:rsidRPr="00D8199D" w14:paraId="198BDF01" w14:textId="77777777" w:rsidTr="003E697C">
        <w:tc>
          <w:tcPr>
            <w:tcW w:w="3006" w:type="dxa"/>
          </w:tcPr>
          <w:p w14:paraId="3C1A01CE" w14:textId="77777777" w:rsidR="00C6404D" w:rsidRDefault="00C6404D" w:rsidP="00CD7D6D">
            <w:pPr>
              <w:pStyle w:val="ListParagraph"/>
              <w:numPr>
                <w:ilvl w:val="0"/>
                <w:numId w:val="16"/>
              </w:numPr>
              <w:spacing w:after="200" w:line="276" w:lineRule="auto"/>
              <w:rPr>
                <w:rFonts w:cs="Segoe UI"/>
              </w:rPr>
            </w:pPr>
            <w:r>
              <w:rPr>
                <w:rFonts w:cs="Segoe UI"/>
              </w:rPr>
              <w:t>Make sure to click the skip for NOW!!!  Do not set up MFA on this account</w:t>
            </w:r>
          </w:p>
        </w:tc>
        <w:tc>
          <w:tcPr>
            <w:tcW w:w="6133" w:type="dxa"/>
          </w:tcPr>
          <w:p w14:paraId="4CC415F9"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E9E60AE" wp14:editId="4CEFEFF7">
                  <wp:extent cx="3711575" cy="2760980"/>
                  <wp:effectExtent l="0" t="0" r="3175" b="1270"/>
                  <wp:docPr id="974718189" name="Picture 974718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711575" cy="2760980"/>
                          </a:xfrm>
                          <a:prstGeom prst="rect">
                            <a:avLst/>
                          </a:prstGeom>
                        </pic:spPr>
                      </pic:pic>
                    </a:graphicData>
                  </a:graphic>
                </wp:inline>
              </w:drawing>
            </w:r>
          </w:p>
        </w:tc>
      </w:tr>
      <w:tr w:rsidR="00C6404D" w:rsidRPr="00D8199D" w14:paraId="0FC5F96A" w14:textId="77777777" w:rsidTr="003E697C">
        <w:tc>
          <w:tcPr>
            <w:tcW w:w="3006" w:type="dxa"/>
          </w:tcPr>
          <w:p w14:paraId="25F6F245" w14:textId="77777777" w:rsidR="00C6404D" w:rsidRDefault="00C6404D" w:rsidP="00CD7D6D">
            <w:pPr>
              <w:pStyle w:val="ListParagraph"/>
              <w:numPr>
                <w:ilvl w:val="0"/>
                <w:numId w:val="16"/>
              </w:numPr>
              <w:spacing w:after="200" w:line="276" w:lineRule="auto"/>
              <w:rPr>
                <w:rFonts w:cs="Segoe UI"/>
              </w:rPr>
            </w:pPr>
            <w:r>
              <w:rPr>
                <w:rFonts w:cs="Segoe UI"/>
              </w:rPr>
              <w:t>On the More information required page, click next</w:t>
            </w:r>
          </w:p>
        </w:tc>
        <w:tc>
          <w:tcPr>
            <w:tcW w:w="6133" w:type="dxa"/>
          </w:tcPr>
          <w:p w14:paraId="0DB910C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BD5C135" wp14:editId="4261C600">
                  <wp:extent cx="3711575" cy="2981960"/>
                  <wp:effectExtent l="0" t="0" r="3175" b="8890"/>
                  <wp:docPr id="974718190" name="Picture 974718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711575" cy="2981960"/>
                          </a:xfrm>
                          <a:prstGeom prst="rect">
                            <a:avLst/>
                          </a:prstGeom>
                        </pic:spPr>
                      </pic:pic>
                    </a:graphicData>
                  </a:graphic>
                </wp:inline>
              </w:drawing>
            </w:r>
          </w:p>
        </w:tc>
      </w:tr>
      <w:tr w:rsidR="00C6404D" w:rsidRPr="00D8199D" w14:paraId="053EF56C" w14:textId="77777777" w:rsidTr="003E697C">
        <w:tc>
          <w:tcPr>
            <w:tcW w:w="3006" w:type="dxa"/>
          </w:tcPr>
          <w:p w14:paraId="38FE1DCB" w14:textId="77777777" w:rsidR="00C6404D" w:rsidRDefault="00C6404D" w:rsidP="00CD7D6D">
            <w:pPr>
              <w:pStyle w:val="ListParagraph"/>
              <w:numPr>
                <w:ilvl w:val="0"/>
                <w:numId w:val="16"/>
              </w:numPr>
              <w:spacing w:after="200" w:line="276" w:lineRule="auto"/>
              <w:rPr>
                <w:rFonts w:cs="Segoe UI"/>
              </w:rPr>
            </w:pPr>
            <w:r>
              <w:rPr>
                <w:rFonts w:cs="Segoe UI"/>
              </w:rPr>
              <w:t>IT IS SUPER IMPORTANT that you always click cancel on this screen.</w:t>
            </w:r>
          </w:p>
          <w:p w14:paraId="07C9B6C3" w14:textId="77777777" w:rsidR="00C6404D" w:rsidRDefault="00C6404D" w:rsidP="00CD7D6D">
            <w:pPr>
              <w:pStyle w:val="ListParagraph"/>
              <w:numPr>
                <w:ilvl w:val="0"/>
                <w:numId w:val="16"/>
              </w:numPr>
              <w:spacing w:after="200" w:line="276" w:lineRule="auto"/>
              <w:rPr>
                <w:rFonts w:cs="Segoe UI"/>
              </w:rPr>
            </w:pPr>
            <w:r>
              <w:rPr>
                <w:rFonts w:cs="Segoe UI"/>
              </w:rPr>
              <w:t>We use a shared account to access the lab, and we don’t want an MFA setup.</w:t>
            </w:r>
          </w:p>
        </w:tc>
        <w:tc>
          <w:tcPr>
            <w:tcW w:w="6133" w:type="dxa"/>
          </w:tcPr>
          <w:p w14:paraId="60750B4A" w14:textId="6A51BDC8" w:rsidR="00C6404D" w:rsidRDefault="00445333" w:rsidP="003E697C">
            <w:pPr>
              <w:shd w:val="clear" w:color="auto" w:fill="FFFFFF"/>
              <w:autoSpaceDE w:val="0"/>
              <w:autoSpaceDN w:val="0"/>
              <w:adjustRightInd w:val="0"/>
              <w:spacing w:after="0" w:line="240" w:lineRule="auto"/>
              <w:rPr>
                <w:noProof/>
              </w:rPr>
            </w:pPr>
            <w:r>
              <w:rPr>
                <w:noProof/>
                <w14:ligatures w14:val="none"/>
              </w:rPr>
              <w:drawing>
                <wp:inline distT="0" distB="0" distL="0" distR="0" wp14:anchorId="5CEA8A8E" wp14:editId="2CD24ED1">
                  <wp:extent cx="3711575" cy="3201035"/>
                  <wp:effectExtent l="0" t="0" r="3175" b="0"/>
                  <wp:docPr id="22890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04993" name=""/>
                          <pic:cNvPicPr/>
                        </pic:nvPicPr>
                        <pic:blipFill>
                          <a:blip r:embed="rId135"/>
                          <a:stretch>
                            <a:fillRect/>
                          </a:stretch>
                        </pic:blipFill>
                        <pic:spPr>
                          <a:xfrm>
                            <a:off x="0" y="0"/>
                            <a:ext cx="3711575" cy="3201035"/>
                          </a:xfrm>
                          <a:prstGeom prst="rect">
                            <a:avLst/>
                          </a:prstGeom>
                        </pic:spPr>
                      </pic:pic>
                    </a:graphicData>
                  </a:graphic>
                </wp:inline>
              </w:drawing>
            </w:r>
          </w:p>
        </w:tc>
      </w:tr>
      <w:tr w:rsidR="00C6404D" w:rsidRPr="00D8199D" w14:paraId="57D3419F" w14:textId="77777777" w:rsidTr="003E697C">
        <w:tc>
          <w:tcPr>
            <w:tcW w:w="3006" w:type="dxa"/>
          </w:tcPr>
          <w:p w14:paraId="5B59D40C" w14:textId="77777777" w:rsidR="00C6404D" w:rsidRDefault="00C6404D" w:rsidP="00CD7D6D">
            <w:pPr>
              <w:pStyle w:val="ListParagraph"/>
              <w:numPr>
                <w:ilvl w:val="0"/>
                <w:numId w:val="16"/>
              </w:numPr>
              <w:spacing w:after="200" w:line="276" w:lineRule="auto"/>
              <w:rPr>
                <w:rFonts w:cs="Segoe UI"/>
              </w:rPr>
            </w:pPr>
            <w:r>
              <w:rPr>
                <w:rFonts w:cs="Segoe UI"/>
              </w:rPr>
              <w:t>On the Are you were trying to sign in to Windows Admin Center page, click Continue</w:t>
            </w:r>
          </w:p>
        </w:tc>
        <w:tc>
          <w:tcPr>
            <w:tcW w:w="6133" w:type="dxa"/>
          </w:tcPr>
          <w:p w14:paraId="2028C9D2"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E8EF7D0" wp14:editId="3DC5A966">
                  <wp:extent cx="3711575" cy="2857500"/>
                  <wp:effectExtent l="0" t="0" r="3175" b="0"/>
                  <wp:docPr id="974718192" name="Picture 974718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11575" cy="2857500"/>
                          </a:xfrm>
                          <a:prstGeom prst="rect">
                            <a:avLst/>
                          </a:prstGeom>
                        </pic:spPr>
                      </pic:pic>
                    </a:graphicData>
                  </a:graphic>
                </wp:inline>
              </w:drawing>
            </w:r>
          </w:p>
        </w:tc>
      </w:tr>
      <w:tr w:rsidR="00C6404D" w:rsidRPr="00D8199D" w14:paraId="5304CD0D" w14:textId="77777777" w:rsidTr="003E697C">
        <w:tc>
          <w:tcPr>
            <w:tcW w:w="3006" w:type="dxa"/>
          </w:tcPr>
          <w:p w14:paraId="5E8963C6" w14:textId="77777777" w:rsidR="00C6404D" w:rsidRDefault="00C6404D" w:rsidP="00CD7D6D">
            <w:pPr>
              <w:pStyle w:val="ListParagraph"/>
              <w:numPr>
                <w:ilvl w:val="0"/>
                <w:numId w:val="16"/>
              </w:numPr>
              <w:spacing w:after="200" w:line="276" w:lineRule="auto"/>
              <w:rPr>
                <w:rFonts w:cs="Segoe UI"/>
              </w:rPr>
            </w:pPr>
            <w:r>
              <w:rPr>
                <w:rFonts w:cs="Segoe UI"/>
              </w:rPr>
              <w:t>On the Windows Admin Center Page, it should display this message</w:t>
            </w:r>
          </w:p>
        </w:tc>
        <w:tc>
          <w:tcPr>
            <w:tcW w:w="6133" w:type="dxa"/>
          </w:tcPr>
          <w:p w14:paraId="57C59C2A"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30088CB" wp14:editId="268CAC50">
                  <wp:extent cx="3711575" cy="2031365"/>
                  <wp:effectExtent l="0" t="0" r="3175"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37"/>
                          <a:stretch>
                            <a:fillRect/>
                          </a:stretch>
                        </pic:blipFill>
                        <pic:spPr>
                          <a:xfrm>
                            <a:off x="0" y="0"/>
                            <a:ext cx="3711575" cy="2031365"/>
                          </a:xfrm>
                          <a:prstGeom prst="rect">
                            <a:avLst/>
                          </a:prstGeom>
                        </pic:spPr>
                      </pic:pic>
                    </a:graphicData>
                  </a:graphic>
                </wp:inline>
              </w:drawing>
            </w:r>
          </w:p>
        </w:tc>
      </w:tr>
      <w:tr w:rsidR="00C6404D" w:rsidRPr="00D8199D" w14:paraId="7919850D" w14:textId="77777777" w:rsidTr="003E697C">
        <w:tc>
          <w:tcPr>
            <w:tcW w:w="3006" w:type="dxa"/>
          </w:tcPr>
          <w:p w14:paraId="7A3B44BC" w14:textId="77777777" w:rsidR="00C6404D" w:rsidRDefault="00C6404D" w:rsidP="00CD7D6D">
            <w:pPr>
              <w:pStyle w:val="ListParagraph"/>
              <w:numPr>
                <w:ilvl w:val="0"/>
                <w:numId w:val="16"/>
              </w:numPr>
              <w:spacing w:after="200" w:line="276" w:lineRule="auto"/>
              <w:rPr>
                <w:rFonts w:cs="Segoe UI"/>
              </w:rPr>
            </w:pPr>
            <w:r>
              <w:rPr>
                <w:rFonts w:cs="Segoe UI"/>
              </w:rPr>
              <w:t>Return to Windows Admin Center, and in the Get Started with Azure in Windows Admin Center prompt, choose the correct Azure Active Directory Tenant ID</w:t>
            </w:r>
          </w:p>
          <w:p w14:paraId="4EC8D868" w14:textId="77777777" w:rsidR="00C6404D" w:rsidRDefault="00C6404D" w:rsidP="00CD7D6D">
            <w:pPr>
              <w:pStyle w:val="ListParagraph"/>
              <w:numPr>
                <w:ilvl w:val="0"/>
                <w:numId w:val="16"/>
              </w:numPr>
              <w:spacing w:after="200" w:line="276" w:lineRule="auto"/>
              <w:rPr>
                <w:rFonts w:cs="Segoe UI"/>
              </w:rPr>
            </w:pPr>
            <w:r>
              <w:rPr>
                <w:rFonts w:cs="Segoe UI"/>
              </w:rPr>
              <w:t>In Azure Active Directory Application click Create New and click Connect</w:t>
            </w:r>
          </w:p>
        </w:tc>
        <w:tc>
          <w:tcPr>
            <w:tcW w:w="6133" w:type="dxa"/>
          </w:tcPr>
          <w:p w14:paraId="0A22EE38" w14:textId="5BCF1A74" w:rsidR="00C6404D" w:rsidRDefault="00DC2589" w:rsidP="003E697C">
            <w:pPr>
              <w:shd w:val="clear" w:color="auto" w:fill="FFFFFF"/>
              <w:autoSpaceDE w:val="0"/>
              <w:autoSpaceDN w:val="0"/>
              <w:adjustRightInd w:val="0"/>
              <w:spacing w:after="0" w:line="240" w:lineRule="auto"/>
              <w:rPr>
                <w:noProof/>
              </w:rPr>
            </w:pPr>
            <w:r>
              <w:rPr>
                <w:noProof/>
                <w14:ligatures w14:val="none"/>
              </w:rPr>
              <w:drawing>
                <wp:inline distT="0" distB="0" distL="0" distR="0" wp14:anchorId="3336AD9B" wp14:editId="53AEE880">
                  <wp:extent cx="3571875" cy="2905125"/>
                  <wp:effectExtent l="0" t="0" r="9525" b="9525"/>
                  <wp:docPr id="950353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53202" name=""/>
                          <pic:cNvPicPr/>
                        </pic:nvPicPr>
                        <pic:blipFill>
                          <a:blip r:embed="rId138"/>
                          <a:stretch>
                            <a:fillRect/>
                          </a:stretch>
                        </pic:blipFill>
                        <pic:spPr>
                          <a:xfrm>
                            <a:off x="0" y="0"/>
                            <a:ext cx="3571875" cy="2905125"/>
                          </a:xfrm>
                          <a:prstGeom prst="rect">
                            <a:avLst/>
                          </a:prstGeom>
                        </pic:spPr>
                      </pic:pic>
                    </a:graphicData>
                  </a:graphic>
                </wp:inline>
              </w:drawing>
            </w:r>
          </w:p>
        </w:tc>
      </w:tr>
      <w:tr w:rsidR="00C6404D" w:rsidRPr="00D8199D" w14:paraId="004490DE" w14:textId="77777777" w:rsidTr="003E697C">
        <w:tc>
          <w:tcPr>
            <w:tcW w:w="3006" w:type="dxa"/>
          </w:tcPr>
          <w:p w14:paraId="63123217" w14:textId="77777777" w:rsidR="00C6404D" w:rsidRDefault="00C6404D" w:rsidP="00CD7D6D">
            <w:pPr>
              <w:pStyle w:val="ListParagraph"/>
              <w:numPr>
                <w:ilvl w:val="0"/>
                <w:numId w:val="16"/>
              </w:numPr>
              <w:spacing w:after="200" w:line="276" w:lineRule="auto"/>
              <w:rPr>
                <w:rFonts w:cs="Segoe UI"/>
              </w:rPr>
            </w:pPr>
            <w:r>
              <w:rPr>
                <w:rFonts w:cs="Segoe UI"/>
              </w:rPr>
              <w:t>Once connected, you will see a green checkbox beside Now Connected to Azure AD.</w:t>
            </w:r>
          </w:p>
          <w:p w14:paraId="4C188BA0" w14:textId="77777777" w:rsidR="00C6404D" w:rsidRDefault="00C6404D" w:rsidP="00CD7D6D">
            <w:pPr>
              <w:pStyle w:val="ListParagraph"/>
              <w:numPr>
                <w:ilvl w:val="0"/>
                <w:numId w:val="16"/>
              </w:numPr>
              <w:spacing w:after="200" w:line="276" w:lineRule="auto"/>
              <w:rPr>
                <w:rFonts w:cs="Segoe UI"/>
              </w:rPr>
            </w:pPr>
            <w:r>
              <w:rPr>
                <w:rFonts w:cs="Segoe UI"/>
              </w:rPr>
              <w:t xml:space="preserve">Click Sign In </w:t>
            </w:r>
          </w:p>
        </w:tc>
        <w:tc>
          <w:tcPr>
            <w:tcW w:w="6133" w:type="dxa"/>
          </w:tcPr>
          <w:p w14:paraId="64B148D9" w14:textId="77777777" w:rsidR="00C6404D" w:rsidRDefault="00C6404D" w:rsidP="003E697C">
            <w:pPr>
              <w:shd w:val="clear" w:color="auto" w:fill="FFFFFF"/>
              <w:autoSpaceDE w:val="0"/>
              <w:autoSpaceDN w:val="0"/>
              <w:adjustRightInd w:val="0"/>
              <w:spacing w:after="0" w:line="240" w:lineRule="auto"/>
            </w:pPr>
            <w:r>
              <w:rPr>
                <w:noProof/>
              </w:rPr>
              <w:drawing>
                <wp:inline distT="0" distB="0" distL="0" distR="0" wp14:anchorId="7DBB475C" wp14:editId="14AD8D82">
                  <wp:extent cx="3324225" cy="2476500"/>
                  <wp:effectExtent l="0" t="0" r="9525"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39"/>
                          <a:stretch>
                            <a:fillRect/>
                          </a:stretch>
                        </pic:blipFill>
                        <pic:spPr>
                          <a:xfrm>
                            <a:off x="0" y="0"/>
                            <a:ext cx="3324225" cy="2476500"/>
                          </a:xfrm>
                          <a:prstGeom prst="rect">
                            <a:avLst/>
                          </a:prstGeom>
                        </pic:spPr>
                      </pic:pic>
                    </a:graphicData>
                  </a:graphic>
                </wp:inline>
              </w:drawing>
            </w:r>
          </w:p>
        </w:tc>
      </w:tr>
      <w:tr w:rsidR="00C6404D" w:rsidRPr="00D8199D" w14:paraId="3108E6EC" w14:textId="77777777" w:rsidTr="003E697C">
        <w:tc>
          <w:tcPr>
            <w:tcW w:w="3006" w:type="dxa"/>
          </w:tcPr>
          <w:p w14:paraId="61763491" w14:textId="77777777" w:rsidR="00C6404D" w:rsidRDefault="00C6404D" w:rsidP="00CD7D6D">
            <w:pPr>
              <w:pStyle w:val="ListParagraph"/>
              <w:numPr>
                <w:ilvl w:val="0"/>
                <w:numId w:val="16"/>
              </w:numPr>
              <w:spacing w:after="200" w:line="276" w:lineRule="auto"/>
              <w:rPr>
                <w:rFonts w:cs="Segoe UI"/>
              </w:rPr>
            </w:pPr>
            <w:r>
              <w:rPr>
                <w:rFonts w:cs="Segoe UI"/>
              </w:rPr>
              <w:t xml:space="preserve">You will see a pop-up dialog box check Consent on Behalf of your Organization and click Accept.  </w:t>
            </w:r>
          </w:p>
        </w:tc>
        <w:tc>
          <w:tcPr>
            <w:tcW w:w="6133" w:type="dxa"/>
          </w:tcPr>
          <w:p w14:paraId="0ECB870E"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11A7C15" wp14:editId="501712E3">
                  <wp:extent cx="3711575" cy="4560570"/>
                  <wp:effectExtent l="0" t="0" r="3175" b="0"/>
                  <wp:docPr id="974718193" name="Picture 97471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711575" cy="4560570"/>
                          </a:xfrm>
                          <a:prstGeom prst="rect">
                            <a:avLst/>
                          </a:prstGeom>
                        </pic:spPr>
                      </pic:pic>
                    </a:graphicData>
                  </a:graphic>
                </wp:inline>
              </w:drawing>
            </w:r>
          </w:p>
        </w:tc>
      </w:tr>
      <w:tr w:rsidR="00C6404D" w:rsidRPr="00D8199D" w14:paraId="438E2AFB" w14:textId="77777777" w:rsidTr="003E697C">
        <w:tc>
          <w:tcPr>
            <w:tcW w:w="3006" w:type="dxa"/>
          </w:tcPr>
          <w:p w14:paraId="3D8FC679" w14:textId="77777777" w:rsidR="00C6404D" w:rsidRDefault="00C6404D" w:rsidP="00CD7D6D">
            <w:pPr>
              <w:pStyle w:val="ListParagraph"/>
              <w:numPr>
                <w:ilvl w:val="0"/>
                <w:numId w:val="16"/>
              </w:numPr>
              <w:spacing w:after="200" w:line="276" w:lineRule="auto"/>
              <w:rPr>
                <w:rFonts w:cs="Segoe UI"/>
              </w:rPr>
            </w:pPr>
            <w:r>
              <w:rPr>
                <w:rFonts w:cs="Segoe UI"/>
              </w:rPr>
              <w:t>In Windows Admin Center Hybrid Center, click on Sign in Azure Hybrid Center</w:t>
            </w:r>
          </w:p>
        </w:tc>
        <w:tc>
          <w:tcPr>
            <w:tcW w:w="6133" w:type="dxa"/>
          </w:tcPr>
          <w:p w14:paraId="4FBDE886"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03C5F77" wp14:editId="47271945">
                  <wp:extent cx="3711575" cy="2642235"/>
                  <wp:effectExtent l="0" t="0" r="3175" b="571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141"/>
                          <a:stretch>
                            <a:fillRect/>
                          </a:stretch>
                        </pic:blipFill>
                        <pic:spPr>
                          <a:xfrm>
                            <a:off x="0" y="0"/>
                            <a:ext cx="3711575" cy="2642235"/>
                          </a:xfrm>
                          <a:prstGeom prst="rect">
                            <a:avLst/>
                          </a:prstGeom>
                        </pic:spPr>
                      </pic:pic>
                    </a:graphicData>
                  </a:graphic>
                </wp:inline>
              </w:drawing>
            </w:r>
          </w:p>
        </w:tc>
      </w:tr>
      <w:tr w:rsidR="00C6404D" w:rsidRPr="00D8199D" w14:paraId="7242F4F8" w14:textId="77777777" w:rsidTr="003E697C">
        <w:tc>
          <w:tcPr>
            <w:tcW w:w="3006" w:type="dxa"/>
          </w:tcPr>
          <w:p w14:paraId="4013B1E8" w14:textId="77777777" w:rsidR="00C6404D" w:rsidRDefault="00C6404D" w:rsidP="00CD7D6D">
            <w:pPr>
              <w:pStyle w:val="ListParagraph"/>
              <w:numPr>
                <w:ilvl w:val="0"/>
                <w:numId w:val="16"/>
              </w:numPr>
              <w:spacing w:after="200" w:line="276" w:lineRule="auto"/>
              <w:rPr>
                <w:rFonts w:cs="Segoe UI"/>
              </w:rPr>
            </w:pPr>
            <w:r>
              <w:rPr>
                <w:rFonts w:cs="Segoe UI"/>
              </w:rPr>
              <w:t>You will see Loading Azure Service Information</w:t>
            </w:r>
          </w:p>
        </w:tc>
        <w:tc>
          <w:tcPr>
            <w:tcW w:w="6133" w:type="dxa"/>
          </w:tcPr>
          <w:p w14:paraId="4E9CD923"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2013905" wp14:editId="43F53D32">
                  <wp:extent cx="3711575" cy="2001520"/>
                  <wp:effectExtent l="0" t="0" r="3175" b="0"/>
                  <wp:docPr id="20137" name="Picture 20137"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 name="Picture 20137" descr="A picture containing scatter chart&#10;&#10;Description automatically generated"/>
                          <pic:cNvPicPr/>
                        </pic:nvPicPr>
                        <pic:blipFill>
                          <a:blip r:embed="rId142"/>
                          <a:stretch>
                            <a:fillRect/>
                          </a:stretch>
                        </pic:blipFill>
                        <pic:spPr>
                          <a:xfrm>
                            <a:off x="0" y="0"/>
                            <a:ext cx="3711575" cy="2001520"/>
                          </a:xfrm>
                          <a:prstGeom prst="rect">
                            <a:avLst/>
                          </a:prstGeom>
                        </pic:spPr>
                      </pic:pic>
                    </a:graphicData>
                  </a:graphic>
                </wp:inline>
              </w:drawing>
            </w:r>
          </w:p>
        </w:tc>
      </w:tr>
      <w:tr w:rsidR="00C6404D" w:rsidRPr="00D8199D" w14:paraId="15A2B352" w14:textId="77777777" w:rsidTr="003E697C">
        <w:tc>
          <w:tcPr>
            <w:tcW w:w="3006" w:type="dxa"/>
          </w:tcPr>
          <w:p w14:paraId="0DBCC575" w14:textId="77777777" w:rsidR="00C6404D" w:rsidRDefault="00C6404D" w:rsidP="00CD7D6D">
            <w:pPr>
              <w:pStyle w:val="ListParagraph"/>
              <w:numPr>
                <w:ilvl w:val="0"/>
                <w:numId w:val="16"/>
              </w:numPr>
              <w:spacing w:after="200" w:line="276" w:lineRule="auto"/>
              <w:rPr>
                <w:rFonts w:cs="Segoe UI"/>
              </w:rPr>
            </w:pPr>
            <w:r>
              <w:rPr>
                <w:rFonts w:cs="Segoe UI"/>
              </w:rPr>
              <w:t>Review all the options available</w:t>
            </w:r>
          </w:p>
        </w:tc>
        <w:tc>
          <w:tcPr>
            <w:tcW w:w="6133" w:type="dxa"/>
          </w:tcPr>
          <w:p w14:paraId="1DEFDA9E"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23992D6" wp14:editId="65C2F641">
                  <wp:extent cx="3711575" cy="3014345"/>
                  <wp:effectExtent l="0" t="0" r="3175" b="0"/>
                  <wp:docPr id="20138" name="Picture 201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 name="Picture 20138" descr="Graphical user interface, text, application, email&#10;&#10;Description automatically generated"/>
                          <pic:cNvPicPr/>
                        </pic:nvPicPr>
                        <pic:blipFill>
                          <a:blip r:embed="rId143"/>
                          <a:stretch>
                            <a:fillRect/>
                          </a:stretch>
                        </pic:blipFill>
                        <pic:spPr>
                          <a:xfrm>
                            <a:off x="0" y="0"/>
                            <a:ext cx="3711575" cy="3014345"/>
                          </a:xfrm>
                          <a:prstGeom prst="rect">
                            <a:avLst/>
                          </a:prstGeom>
                        </pic:spPr>
                      </pic:pic>
                    </a:graphicData>
                  </a:graphic>
                </wp:inline>
              </w:drawing>
            </w:r>
          </w:p>
        </w:tc>
      </w:tr>
      <w:tr w:rsidR="00C6404D" w:rsidRPr="00D8199D" w14:paraId="67CCC1C5" w14:textId="77777777" w:rsidTr="003E697C">
        <w:tc>
          <w:tcPr>
            <w:tcW w:w="3006" w:type="dxa"/>
          </w:tcPr>
          <w:p w14:paraId="1DC6150D" w14:textId="77777777" w:rsidR="00C6404D" w:rsidRDefault="00C6404D" w:rsidP="003E697C">
            <w:pPr>
              <w:pStyle w:val="ListParagraph"/>
              <w:spacing w:after="200" w:line="276" w:lineRule="auto"/>
              <w:ind w:left="360"/>
              <w:rPr>
                <w:rFonts w:cs="Segoe UI"/>
              </w:rPr>
            </w:pPr>
          </w:p>
        </w:tc>
        <w:tc>
          <w:tcPr>
            <w:tcW w:w="6133" w:type="dxa"/>
          </w:tcPr>
          <w:p w14:paraId="53225968" w14:textId="77777777" w:rsidR="00C6404D" w:rsidRDefault="00C6404D" w:rsidP="003E697C">
            <w:pPr>
              <w:shd w:val="clear" w:color="auto" w:fill="FFFFFF"/>
              <w:autoSpaceDE w:val="0"/>
              <w:autoSpaceDN w:val="0"/>
              <w:adjustRightInd w:val="0"/>
              <w:spacing w:after="0" w:line="240" w:lineRule="auto"/>
              <w:rPr>
                <w:noProof/>
              </w:rPr>
            </w:pPr>
          </w:p>
        </w:tc>
      </w:tr>
    </w:tbl>
    <w:p w14:paraId="35329E59" w14:textId="77777777" w:rsidR="00C6404D" w:rsidRPr="006E664E" w:rsidRDefault="00C6404D" w:rsidP="00C6404D">
      <w:pPr>
        <w:pStyle w:val="BodyText"/>
      </w:pPr>
    </w:p>
    <w:p w14:paraId="71F198DE" w14:textId="77777777" w:rsidR="00C6404D" w:rsidRDefault="00C6404D" w:rsidP="00C6404D">
      <w:pPr>
        <w:spacing w:after="0" w:line="240" w:lineRule="auto"/>
        <w:rPr>
          <w:rFonts w:ascii="Arial" w:eastAsiaTheme="majorEastAsia" w:hAnsi="Arial" w:cstheme="majorBidi"/>
          <w:b/>
          <w:bCs/>
          <w:color w:val="000000"/>
          <w:sz w:val="28"/>
        </w:rPr>
      </w:pPr>
      <w:r>
        <w:br w:type="page"/>
      </w:r>
    </w:p>
    <w:p w14:paraId="5C826300" w14:textId="77777777" w:rsidR="00C6404D" w:rsidRDefault="00C6404D" w:rsidP="00C6404D">
      <w:pPr>
        <w:pStyle w:val="Heading3"/>
      </w:pPr>
      <w:bookmarkStart w:id="52" w:name="_Toc87343146"/>
      <w:bookmarkStart w:id="53" w:name="_Toc182301082"/>
      <w:bookmarkEnd w:id="50"/>
      <w:r>
        <w:t xml:space="preserve">Exercise 2.3 - </w:t>
      </w:r>
      <w:bookmarkEnd w:id="52"/>
      <w:r>
        <w:t>Test Failover to Azure using Azure Site Recovery</w:t>
      </w:r>
      <w:bookmarkEnd w:id="53"/>
    </w:p>
    <w:p w14:paraId="59D3EE4F" w14:textId="77777777" w:rsidR="00B63BEF" w:rsidRPr="00B63BEF" w:rsidRDefault="00B63BEF" w:rsidP="00B63BEF">
      <w:pPr>
        <w:pStyle w:val="BodyText"/>
        <w:rPr>
          <w:color w:val="auto"/>
        </w:rPr>
      </w:pPr>
      <w:r w:rsidRPr="00B63BEF">
        <w:rPr>
          <w:color w:val="auto"/>
        </w:rPr>
        <w:t>In this lab exercise, we will perform a test failover of the virtual machine TMFile01 or TMDC01 to Azure using Azure Site Recovery (ASR). This process will demonstrate how to protect and recover critical workloads in the event of an outage or disaster. Azure Site Recovery will be integrated into our Hyper-V Host Server through the deployment of Site Recovery Agents, all managed via Windows Admin Center.</w:t>
      </w:r>
    </w:p>
    <w:p w14:paraId="319C7C88" w14:textId="77777777" w:rsidR="00B63BEF" w:rsidRPr="00B63BEF" w:rsidRDefault="00B63BEF" w:rsidP="00B63BEF">
      <w:pPr>
        <w:pStyle w:val="BodyText"/>
        <w:rPr>
          <w:color w:val="auto"/>
        </w:rPr>
      </w:pPr>
      <w:r w:rsidRPr="00B63BEF">
        <w:rPr>
          <w:color w:val="auto"/>
        </w:rPr>
        <w:t>We will begin by setting up the Site Recovery Vaults using Windows Admin Center, which simplifies the configuration and management of ASR. It is important to note that Microsoft offers Site Recovery Vaults free of charge for the first 31 days, allowing for comprehensive testing without incurring costs. This exercise will cover the steps to configure ASR, replicate the chosen virtual machine to Azure, and execute a test failover to ensure that the VM can be successfully restored and brought online in the Azure environment.</w:t>
      </w:r>
    </w:p>
    <w:p w14:paraId="72B9E045" w14:textId="64AD298C" w:rsidR="00782664" w:rsidRDefault="00B63BEF" w:rsidP="00B63BEF">
      <w:pPr>
        <w:pStyle w:val="BodyText"/>
        <w:rPr>
          <w:color w:val="auto"/>
        </w:rPr>
      </w:pPr>
      <w:r w:rsidRPr="00B63BEF">
        <w:rPr>
          <w:color w:val="auto"/>
        </w:rPr>
        <w:t>By completing this exercise, you will gain hands-on experience with Azure Site Recovery, understand its integration with Windows Admin Center, and learn how to effectively use this powerful tool to ensure business continuity and disaster recovery for your virtual machines.</w:t>
      </w:r>
    </w:p>
    <w:p w14:paraId="6C5800B7" w14:textId="6E0B7EF6" w:rsidR="00181E3B" w:rsidRDefault="00181E3B" w:rsidP="00181E3B">
      <w:pPr>
        <w:pStyle w:val="RealWorldNote"/>
      </w:pPr>
      <w:r>
        <w:t>Note: Your Instructor must assign your student number as it will be used to uniquely identify your Site Recovery Vault that will be created in the steps below.   It follows the format Student00(x).   Please make sure to read the instructions and adjust when required as documented.</w:t>
      </w:r>
    </w:p>
    <w:p w14:paraId="46838B2F" w14:textId="77777777" w:rsidR="00181E3B" w:rsidRDefault="00181E3B" w:rsidP="00B63BEF">
      <w:pPr>
        <w:pStyle w:val="BodyText"/>
      </w:pPr>
    </w:p>
    <w:p w14:paraId="01C70DB7" w14:textId="572DCDB2" w:rsidR="00782664" w:rsidRPr="00782664" w:rsidRDefault="00782664" w:rsidP="00782664">
      <w:pPr>
        <w:pStyle w:val="BodyText"/>
      </w:pPr>
      <w:r>
        <w:rPr>
          <w:noProof/>
          <w14:ligatures w14:val="none"/>
        </w:rPr>
        <w:drawing>
          <wp:inline distT="0" distB="0" distL="0" distR="0" wp14:anchorId="133901C1" wp14:editId="25977356">
            <wp:extent cx="5523230" cy="2494915"/>
            <wp:effectExtent l="0" t="0" r="1270" b="635"/>
            <wp:docPr id="1978455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455624" name="Picture 1" descr="A screenshot of a computer&#10;&#10;Description automatically generated"/>
                    <pic:cNvPicPr/>
                  </pic:nvPicPr>
                  <pic:blipFill>
                    <a:blip r:embed="rId144"/>
                    <a:stretch>
                      <a:fillRect/>
                    </a:stretch>
                  </pic:blipFill>
                  <pic:spPr>
                    <a:xfrm>
                      <a:off x="0" y="0"/>
                      <a:ext cx="5523230" cy="2494915"/>
                    </a:xfrm>
                    <a:prstGeom prst="rect">
                      <a:avLst/>
                    </a:prstGeom>
                  </pic:spPr>
                </pic:pic>
              </a:graphicData>
            </a:graphic>
          </wp:inline>
        </w:drawing>
      </w:r>
    </w:p>
    <w:p w14:paraId="111CD5A3" w14:textId="77777777" w:rsidR="00C6404D" w:rsidRDefault="00C6404D" w:rsidP="00C6404D">
      <w:pPr>
        <w:pStyle w:val="BodyFirst"/>
      </w:pPr>
    </w:p>
    <w:tbl>
      <w:tblPr>
        <w:tblStyle w:val="SDMtable"/>
        <w:tblW w:w="9139" w:type="dxa"/>
        <w:tblLayout w:type="fixed"/>
        <w:tblLook w:val="04A0" w:firstRow="1" w:lastRow="0" w:firstColumn="1" w:lastColumn="0" w:noHBand="0" w:noVBand="1"/>
      </w:tblPr>
      <w:tblGrid>
        <w:gridCol w:w="3006"/>
        <w:gridCol w:w="6133"/>
      </w:tblGrid>
      <w:tr w:rsidR="00C6404D" w:rsidRPr="00D8199D" w14:paraId="372E54C7" w14:textId="77777777" w:rsidTr="3DD18BD5">
        <w:trPr>
          <w:cnfStyle w:val="100000000000" w:firstRow="1" w:lastRow="0" w:firstColumn="0" w:lastColumn="0" w:oddVBand="0" w:evenVBand="0" w:oddHBand="0" w:evenHBand="0" w:firstRowFirstColumn="0" w:firstRowLastColumn="0" w:lastRowFirstColumn="0" w:lastRowLastColumn="0"/>
        </w:trPr>
        <w:tc>
          <w:tcPr>
            <w:tcW w:w="3006" w:type="dxa"/>
          </w:tcPr>
          <w:p w14:paraId="1A3C9181" w14:textId="77777777" w:rsidR="00C6404D" w:rsidRPr="00D8199D" w:rsidRDefault="00C6404D" w:rsidP="003E697C">
            <w:pPr>
              <w:spacing w:after="200"/>
              <w:contextualSpacing/>
              <w:rPr>
                <w:rFonts w:cs="Segoe UI"/>
              </w:rPr>
            </w:pPr>
            <w:r>
              <w:rPr>
                <w:rFonts w:cs="Segoe UI"/>
              </w:rPr>
              <w:t>Instructions</w:t>
            </w:r>
          </w:p>
        </w:tc>
        <w:tc>
          <w:tcPr>
            <w:tcW w:w="6133" w:type="dxa"/>
          </w:tcPr>
          <w:p w14:paraId="20A6B9B0" w14:textId="77777777" w:rsidR="00C6404D" w:rsidRPr="00D8199D" w:rsidRDefault="00C6404D" w:rsidP="003E697C">
            <w:pPr>
              <w:spacing w:after="200"/>
              <w:jc w:val="center"/>
            </w:pPr>
            <w:r>
              <w:t>Screenshot (if applicable)</w:t>
            </w:r>
          </w:p>
        </w:tc>
      </w:tr>
      <w:tr w:rsidR="00DB6664" w:rsidRPr="00D8199D" w14:paraId="4C62C710" w14:textId="77777777" w:rsidTr="3DD18BD5">
        <w:tc>
          <w:tcPr>
            <w:tcW w:w="3006" w:type="dxa"/>
          </w:tcPr>
          <w:p w14:paraId="3AD4B634" w14:textId="77777777" w:rsidR="00DB6664" w:rsidRDefault="00DB6664" w:rsidP="006C083A">
            <w:pPr>
              <w:numPr>
                <w:ilvl w:val="0"/>
                <w:numId w:val="40"/>
              </w:numPr>
              <w:spacing w:after="200" w:line="276" w:lineRule="auto"/>
              <w:contextualSpacing/>
              <w:rPr>
                <w:rFonts w:cs="Segoe UI"/>
              </w:rPr>
            </w:pPr>
            <w:r>
              <w:rPr>
                <w:rFonts w:cs="Segoe UI"/>
              </w:rPr>
              <w:t xml:space="preserve">There are 2 VM’s that we won’t use for this lab that need to be deleted.   They have orphaned Virtual Disks and this will cause the </w:t>
            </w:r>
            <w:r w:rsidR="00ED32E8">
              <w:rPr>
                <w:rFonts w:cs="Segoe UI"/>
              </w:rPr>
              <w:t>setup of Site Recovery to fail.</w:t>
            </w:r>
          </w:p>
          <w:p w14:paraId="5A59EECA" w14:textId="53447DDD" w:rsidR="00ED32E8" w:rsidRDefault="00ED32E8" w:rsidP="006C083A">
            <w:pPr>
              <w:numPr>
                <w:ilvl w:val="0"/>
                <w:numId w:val="40"/>
              </w:numPr>
              <w:spacing w:after="200" w:line="276" w:lineRule="auto"/>
              <w:contextualSpacing/>
              <w:rPr>
                <w:rFonts w:cs="Segoe UI"/>
              </w:rPr>
            </w:pPr>
            <w:r>
              <w:rPr>
                <w:rFonts w:cs="Segoe UI"/>
              </w:rPr>
              <w:t>Delete TMS2</w:t>
            </w:r>
            <w:r w:rsidR="00212FB2">
              <w:rPr>
                <w:rFonts w:cs="Segoe UI"/>
              </w:rPr>
              <w:t>D01 and TMS2D02 prior to starting this lab</w:t>
            </w:r>
            <w:r w:rsidR="00181E3B">
              <w:rPr>
                <w:rFonts w:cs="Segoe UI"/>
              </w:rPr>
              <w:t xml:space="preserve"> via Hyper-V manager</w:t>
            </w:r>
            <w:r w:rsidR="00212FB2">
              <w:rPr>
                <w:rFonts w:cs="Segoe UI"/>
              </w:rPr>
              <w:t>.</w:t>
            </w:r>
          </w:p>
        </w:tc>
        <w:tc>
          <w:tcPr>
            <w:tcW w:w="6133" w:type="dxa"/>
          </w:tcPr>
          <w:p w14:paraId="472AB4B1" w14:textId="77777777" w:rsidR="00DB6664" w:rsidRDefault="00DB6664" w:rsidP="003E697C">
            <w:pPr>
              <w:spacing w:after="200"/>
              <w:rPr>
                <w:noProof/>
              </w:rPr>
            </w:pPr>
          </w:p>
        </w:tc>
      </w:tr>
      <w:tr w:rsidR="00C6404D" w:rsidRPr="00D8199D" w14:paraId="3C58022A" w14:textId="77777777" w:rsidTr="3DD18BD5">
        <w:tc>
          <w:tcPr>
            <w:tcW w:w="3006" w:type="dxa"/>
          </w:tcPr>
          <w:p w14:paraId="077726D8" w14:textId="77777777" w:rsidR="00C6404D" w:rsidRDefault="00C6404D" w:rsidP="006C083A">
            <w:pPr>
              <w:numPr>
                <w:ilvl w:val="0"/>
                <w:numId w:val="40"/>
              </w:numPr>
              <w:spacing w:after="200" w:line="276" w:lineRule="auto"/>
              <w:contextualSpacing/>
              <w:rPr>
                <w:rFonts w:cs="Segoe UI"/>
              </w:rPr>
            </w:pPr>
            <w:r>
              <w:rPr>
                <w:rFonts w:cs="Segoe UI"/>
              </w:rPr>
              <w:t xml:space="preserve">From the Hyper-V Host Server, open Edge and browse to </w:t>
            </w:r>
            <w:hyperlink r:id="rId145" w:history="1">
              <w:r w:rsidRPr="00B870E9">
                <w:rPr>
                  <w:rStyle w:val="Hyperlink"/>
                  <w:rFonts w:cs="Segoe UI"/>
                </w:rPr>
                <w:t>https://localhost</w:t>
              </w:r>
            </w:hyperlink>
          </w:p>
          <w:p w14:paraId="0119EA10" w14:textId="77777777" w:rsidR="00C6404D" w:rsidRDefault="00C6404D" w:rsidP="006C083A">
            <w:pPr>
              <w:numPr>
                <w:ilvl w:val="0"/>
                <w:numId w:val="40"/>
              </w:numPr>
              <w:spacing w:after="200" w:line="276" w:lineRule="auto"/>
              <w:contextualSpacing/>
              <w:rPr>
                <w:rFonts w:cs="Segoe UI"/>
              </w:rPr>
            </w:pPr>
            <w:r>
              <w:rPr>
                <w:rFonts w:cs="Segoe UI"/>
              </w:rPr>
              <w:t xml:space="preserve">Click on the Host Server </w:t>
            </w:r>
          </w:p>
          <w:p w14:paraId="5A352720" w14:textId="77777777" w:rsidR="00C6404D" w:rsidRPr="00D8199D" w:rsidRDefault="00C6404D" w:rsidP="006C083A">
            <w:pPr>
              <w:numPr>
                <w:ilvl w:val="0"/>
                <w:numId w:val="40"/>
              </w:numPr>
              <w:spacing w:after="200" w:line="276" w:lineRule="auto"/>
              <w:contextualSpacing/>
              <w:rPr>
                <w:rFonts w:cs="Segoe UI"/>
              </w:rPr>
            </w:pPr>
            <w:r>
              <w:rPr>
                <w:rFonts w:cs="Segoe UI"/>
              </w:rPr>
              <w:t>Click on Azure Site Recovery Setup</w:t>
            </w:r>
          </w:p>
        </w:tc>
        <w:tc>
          <w:tcPr>
            <w:tcW w:w="6133" w:type="dxa"/>
          </w:tcPr>
          <w:p w14:paraId="442AE31F" w14:textId="77777777" w:rsidR="00C6404D" w:rsidRPr="00D8199D" w:rsidRDefault="00C6404D" w:rsidP="003E697C">
            <w:pPr>
              <w:spacing w:after="200"/>
            </w:pPr>
            <w:r>
              <w:rPr>
                <w:noProof/>
              </w:rPr>
              <w:drawing>
                <wp:inline distT="0" distB="0" distL="0" distR="0" wp14:anchorId="036E05A4" wp14:editId="2EDB18E1">
                  <wp:extent cx="3711575" cy="3226435"/>
                  <wp:effectExtent l="0" t="0" r="3175" b="0"/>
                  <wp:docPr id="974718194" name="Picture 974718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711575" cy="3226435"/>
                          </a:xfrm>
                          <a:prstGeom prst="rect">
                            <a:avLst/>
                          </a:prstGeom>
                        </pic:spPr>
                      </pic:pic>
                    </a:graphicData>
                  </a:graphic>
                </wp:inline>
              </w:drawing>
            </w:r>
          </w:p>
        </w:tc>
      </w:tr>
      <w:tr w:rsidR="00C6404D" w:rsidRPr="00D8199D" w14:paraId="3B81F703" w14:textId="77777777" w:rsidTr="3DD18BD5">
        <w:tc>
          <w:tcPr>
            <w:tcW w:w="3006" w:type="dxa"/>
          </w:tcPr>
          <w:p w14:paraId="1757E04C" w14:textId="77777777" w:rsidR="00C6404D" w:rsidRDefault="00C6404D" w:rsidP="006C083A">
            <w:pPr>
              <w:pStyle w:val="ListParagraph"/>
              <w:numPr>
                <w:ilvl w:val="0"/>
                <w:numId w:val="40"/>
              </w:numPr>
              <w:spacing w:after="200" w:line="276" w:lineRule="auto"/>
              <w:rPr>
                <w:rFonts w:cs="Segoe UI"/>
              </w:rPr>
            </w:pPr>
            <w:r>
              <w:rPr>
                <w:rFonts w:cs="Segoe UI"/>
              </w:rPr>
              <w:t xml:space="preserve">On the Setting up a host with Azure Site Recovery page, Select the Use Existing Resource Group radio button and select </w:t>
            </w:r>
            <w:proofErr w:type="spellStart"/>
            <w:r>
              <w:rPr>
                <w:rFonts w:cs="Segoe UI"/>
              </w:rPr>
              <w:t>rgtmlab</w:t>
            </w:r>
            <w:proofErr w:type="spellEnd"/>
          </w:p>
          <w:p w14:paraId="214491B0" w14:textId="77777777" w:rsidR="00C6404D" w:rsidRDefault="00C6404D" w:rsidP="006C083A">
            <w:pPr>
              <w:pStyle w:val="ListParagraph"/>
              <w:numPr>
                <w:ilvl w:val="0"/>
                <w:numId w:val="40"/>
              </w:numPr>
              <w:spacing w:after="200" w:line="276" w:lineRule="auto"/>
              <w:rPr>
                <w:rFonts w:cs="Segoe UI"/>
              </w:rPr>
            </w:pPr>
            <w:r>
              <w:rPr>
                <w:rFonts w:cs="Segoe UI"/>
              </w:rPr>
              <w:t xml:space="preserve">On the Recovery Services Value, select the create new radio button and type </w:t>
            </w:r>
            <w:proofErr w:type="spellStart"/>
            <w:r>
              <w:rPr>
                <w:rFonts w:cs="Segoe UI"/>
              </w:rPr>
              <w:t>TMLABStudentXXX</w:t>
            </w:r>
            <w:proofErr w:type="spellEnd"/>
            <w:r>
              <w:rPr>
                <w:rFonts w:cs="Segoe UI"/>
              </w:rPr>
              <w:br/>
            </w:r>
            <w:r>
              <w:rPr>
                <w:rFonts w:cs="Segoe UI"/>
              </w:rPr>
              <w:br/>
              <w:t>Where XXX is your assigned Student Number for the Lab</w:t>
            </w:r>
          </w:p>
          <w:p w14:paraId="5E95CAC0" w14:textId="77777777" w:rsidR="00C6404D" w:rsidRPr="00A767DC" w:rsidRDefault="00C6404D" w:rsidP="006C083A">
            <w:pPr>
              <w:pStyle w:val="ListParagraph"/>
              <w:numPr>
                <w:ilvl w:val="0"/>
                <w:numId w:val="40"/>
              </w:numPr>
              <w:spacing w:after="200" w:line="276" w:lineRule="auto"/>
              <w:rPr>
                <w:rFonts w:cs="Segoe UI"/>
              </w:rPr>
            </w:pPr>
            <w:r>
              <w:rPr>
                <w:rFonts w:cs="Segoe UI"/>
              </w:rPr>
              <w:t>Ensure the region is set to Canada Central and click Setup</w:t>
            </w:r>
          </w:p>
        </w:tc>
        <w:tc>
          <w:tcPr>
            <w:tcW w:w="6133" w:type="dxa"/>
          </w:tcPr>
          <w:p w14:paraId="33902255" w14:textId="77777777" w:rsidR="00C6404D" w:rsidRDefault="00C6404D" w:rsidP="003E697C">
            <w:pPr>
              <w:shd w:val="clear" w:color="auto" w:fill="FFFFFF"/>
              <w:autoSpaceDE w:val="0"/>
              <w:autoSpaceDN w:val="0"/>
              <w:adjustRightInd w:val="0"/>
              <w:spacing w:after="0" w:line="240" w:lineRule="auto"/>
              <w:rPr>
                <w:rFonts w:ascii="Lucida Console" w:eastAsia="Times New Roman" w:hAnsi="Lucida Console" w:cs="Lucida Console"/>
                <w:sz w:val="18"/>
                <w:szCs w:val="18"/>
                <w:lang w:eastAsia="sv-SE"/>
              </w:rPr>
            </w:pPr>
            <w:r>
              <w:rPr>
                <w:noProof/>
              </w:rPr>
              <w:drawing>
                <wp:inline distT="0" distB="0" distL="0" distR="0" wp14:anchorId="26564156" wp14:editId="561552AA">
                  <wp:extent cx="3711575" cy="6057900"/>
                  <wp:effectExtent l="0" t="0" r="3175" b="0"/>
                  <wp:docPr id="974718195" name="Picture 974718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711575" cy="6057900"/>
                          </a:xfrm>
                          <a:prstGeom prst="rect">
                            <a:avLst/>
                          </a:prstGeom>
                        </pic:spPr>
                      </pic:pic>
                    </a:graphicData>
                  </a:graphic>
                </wp:inline>
              </w:drawing>
            </w:r>
          </w:p>
        </w:tc>
      </w:tr>
      <w:tr w:rsidR="00C6404D" w:rsidRPr="00D8199D" w14:paraId="2079003B" w14:textId="77777777" w:rsidTr="3DD18BD5">
        <w:tc>
          <w:tcPr>
            <w:tcW w:w="3006" w:type="dxa"/>
          </w:tcPr>
          <w:p w14:paraId="03EE09A8" w14:textId="77777777" w:rsidR="00C6404D" w:rsidRPr="00C40494" w:rsidRDefault="00C6404D" w:rsidP="006C083A">
            <w:pPr>
              <w:pStyle w:val="ListParagraph"/>
              <w:numPr>
                <w:ilvl w:val="0"/>
                <w:numId w:val="40"/>
              </w:numPr>
              <w:spacing w:after="200" w:line="276" w:lineRule="auto"/>
              <w:rPr>
                <w:rFonts w:cs="Segoe UI"/>
              </w:rPr>
            </w:pPr>
            <w:r>
              <w:rPr>
                <w:rFonts w:cs="Segoe UI"/>
              </w:rPr>
              <w:t>You can view the progress in the bell notification area in Windows Admin Center</w:t>
            </w:r>
          </w:p>
        </w:tc>
        <w:tc>
          <w:tcPr>
            <w:tcW w:w="6133" w:type="dxa"/>
          </w:tcPr>
          <w:p w14:paraId="5DF52428"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0B11161C" wp14:editId="2989D530">
                  <wp:extent cx="3171825" cy="1790700"/>
                  <wp:effectExtent l="0" t="0" r="9525" b="0"/>
                  <wp:docPr id="974718196" name="Picture 974718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71825" cy="1790700"/>
                          </a:xfrm>
                          <a:prstGeom prst="rect">
                            <a:avLst/>
                          </a:prstGeom>
                        </pic:spPr>
                      </pic:pic>
                    </a:graphicData>
                  </a:graphic>
                </wp:inline>
              </w:drawing>
            </w:r>
          </w:p>
        </w:tc>
      </w:tr>
      <w:tr w:rsidR="00C6404D" w:rsidRPr="00D8199D" w14:paraId="6FCBA058" w14:textId="77777777" w:rsidTr="3DD18BD5">
        <w:tc>
          <w:tcPr>
            <w:tcW w:w="3006" w:type="dxa"/>
          </w:tcPr>
          <w:p w14:paraId="5D0A87E9" w14:textId="77777777" w:rsidR="00C6404D" w:rsidRDefault="00C6404D" w:rsidP="006C083A">
            <w:pPr>
              <w:pStyle w:val="ListParagraph"/>
              <w:numPr>
                <w:ilvl w:val="0"/>
                <w:numId w:val="40"/>
              </w:numPr>
              <w:spacing w:after="200" w:line="276" w:lineRule="auto"/>
              <w:rPr>
                <w:rFonts w:cs="Segoe UI"/>
              </w:rPr>
            </w:pPr>
            <w:r>
              <w:rPr>
                <w:rFonts w:cs="Segoe UI"/>
              </w:rPr>
              <w:t>During our testing in the lab, we noticed that sometimes the setup would fail with the following error message.</w:t>
            </w:r>
          </w:p>
          <w:p w14:paraId="780CE37C" w14:textId="77777777" w:rsidR="00C6404D" w:rsidRDefault="00C6404D" w:rsidP="006C083A">
            <w:pPr>
              <w:pStyle w:val="ListParagraph"/>
              <w:numPr>
                <w:ilvl w:val="0"/>
                <w:numId w:val="40"/>
              </w:numPr>
              <w:spacing w:after="200" w:line="276" w:lineRule="auto"/>
              <w:rPr>
                <w:rFonts w:cs="Segoe UI"/>
              </w:rPr>
            </w:pPr>
            <w:r>
              <w:rPr>
                <w:rFonts w:cs="Segoe UI"/>
              </w:rPr>
              <w:t>We find that Azure Hybrid Services can tend to be a bit buggy and can throw various errors.</w:t>
            </w:r>
          </w:p>
          <w:p w14:paraId="21801731" w14:textId="24CE5D98" w:rsidR="00C6404D" w:rsidRDefault="00C6404D" w:rsidP="006C083A">
            <w:pPr>
              <w:pStyle w:val="ListParagraph"/>
              <w:numPr>
                <w:ilvl w:val="0"/>
                <w:numId w:val="40"/>
              </w:numPr>
              <w:spacing w:after="200" w:line="276" w:lineRule="auto"/>
              <w:rPr>
                <w:rFonts w:cs="Segoe UI"/>
              </w:rPr>
            </w:pPr>
            <w:r>
              <w:rPr>
                <w:rFonts w:cs="Segoe UI"/>
              </w:rPr>
              <w:t xml:space="preserve">If you didn’t see any errors proceed to step </w:t>
            </w:r>
            <w:r w:rsidR="00CB41F2">
              <w:rPr>
                <w:rFonts w:cs="Segoe UI"/>
              </w:rPr>
              <w:t>23</w:t>
            </w:r>
          </w:p>
          <w:p w14:paraId="4A06721D" w14:textId="77777777" w:rsidR="00C6404D" w:rsidRDefault="00C6404D" w:rsidP="003E697C">
            <w:pPr>
              <w:pStyle w:val="ListParagraph"/>
              <w:spacing w:after="200" w:line="276" w:lineRule="auto"/>
              <w:ind w:left="360"/>
              <w:rPr>
                <w:rFonts w:cs="Segoe UI"/>
              </w:rPr>
            </w:pPr>
          </w:p>
        </w:tc>
        <w:tc>
          <w:tcPr>
            <w:tcW w:w="6133" w:type="dxa"/>
          </w:tcPr>
          <w:p w14:paraId="7454AF07"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7C461F0" wp14:editId="33EE0350">
                  <wp:extent cx="3711575" cy="5015865"/>
                  <wp:effectExtent l="0" t="0" r="3175" b="0"/>
                  <wp:docPr id="974718198" name="Picture 974718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11575" cy="5015865"/>
                          </a:xfrm>
                          <a:prstGeom prst="rect">
                            <a:avLst/>
                          </a:prstGeom>
                        </pic:spPr>
                      </pic:pic>
                    </a:graphicData>
                  </a:graphic>
                </wp:inline>
              </w:drawing>
            </w:r>
          </w:p>
        </w:tc>
      </w:tr>
      <w:tr w:rsidR="00C6404D" w:rsidRPr="00D8199D" w14:paraId="3466C58B" w14:textId="77777777" w:rsidTr="3DD18BD5">
        <w:tc>
          <w:tcPr>
            <w:tcW w:w="3006" w:type="dxa"/>
          </w:tcPr>
          <w:p w14:paraId="71D33319" w14:textId="77777777" w:rsidR="00C6404D" w:rsidRDefault="00C6404D" w:rsidP="006C083A">
            <w:pPr>
              <w:pStyle w:val="ListParagraph"/>
              <w:numPr>
                <w:ilvl w:val="0"/>
                <w:numId w:val="40"/>
              </w:numPr>
              <w:spacing w:after="200" w:line="276" w:lineRule="auto"/>
              <w:rPr>
                <w:rFonts w:cs="Segoe UI"/>
              </w:rPr>
            </w:pPr>
            <w:r>
              <w:rPr>
                <w:rFonts w:cs="Segoe UI"/>
              </w:rPr>
              <w:t>To re-run the setup of Azure Site Recovery from Windows Admin Center again, we need to remove to installed binaries.</w:t>
            </w:r>
          </w:p>
          <w:p w14:paraId="4E5C2BE9" w14:textId="77777777" w:rsidR="00C6404D" w:rsidRDefault="00C6404D" w:rsidP="003E697C">
            <w:pPr>
              <w:pStyle w:val="ListParagraph"/>
              <w:spacing w:after="200" w:line="276" w:lineRule="auto"/>
              <w:ind w:left="360"/>
              <w:rPr>
                <w:rFonts w:cs="Segoe UI"/>
              </w:rPr>
            </w:pPr>
            <w:r>
              <w:rPr>
                <w:rFonts w:cs="Segoe UI"/>
              </w:rPr>
              <w:br/>
              <w:t>Microsoft Azure Recovery Services Agent and Microsoft Azure Site Recovery Provider</w:t>
            </w:r>
            <w:r>
              <w:rPr>
                <w:rFonts w:cs="Segoe UI"/>
              </w:rPr>
              <w:br/>
            </w:r>
            <w:r>
              <w:rPr>
                <w:rFonts w:cs="Segoe UI"/>
              </w:rPr>
              <w:br/>
              <w:t>Once removed, you can simply reload the windows admin center and retry the setup again</w:t>
            </w:r>
          </w:p>
          <w:p w14:paraId="410D5DCA" w14:textId="77777777" w:rsidR="00C6404D" w:rsidRPr="00264428" w:rsidRDefault="00C6404D" w:rsidP="003E697C">
            <w:pPr>
              <w:pStyle w:val="ListParagraph"/>
              <w:spacing w:after="200" w:line="276" w:lineRule="auto"/>
              <w:ind w:left="360"/>
              <w:rPr>
                <w:rFonts w:cs="Segoe UI"/>
              </w:rPr>
            </w:pPr>
          </w:p>
        </w:tc>
        <w:tc>
          <w:tcPr>
            <w:tcW w:w="6133" w:type="dxa"/>
          </w:tcPr>
          <w:p w14:paraId="38D3E78C"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D01E6B5" wp14:editId="5CFC9501">
                  <wp:extent cx="2905125" cy="2238375"/>
                  <wp:effectExtent l="0" t="0" r="9525" b="9525"/>
                  <wp:docPr id="974718200" name="Picture 9747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905125" cy="2238375"/>
                          </a:xfrm>
                          <a:prstGeom prst="rect">
                            <a:avLst/>
                          </a:prstGeom>
                        </pic:spPr>
                      </pic:pic>
                    </a:graphicData>
                  </a:graphic>
                </wp:inline>
              </w:drawing>
            </w:r>
          </w:p>
        </w:tc>
      </w:tr>
      <w:tr w:rsidR="00C6404D" w:rsidRPr="00D8199D" w14:paraId="5C3973C4" w14:textId="77777777" w:rsidTr="3DD18BD5">
        <w:tc>
          <w:tcPr>
            <w:tcW w:w="3006" w:type="dxa"/>
          </w:tcPr>
          <w:p w14:paraId="65B53D9C" w14:textId="77777777" w:rsidR="00C6404D" w:rsidRDefault="00C6404D" w:rsidP="006C083A">
            <w:pPr>
              <w:pStyle w:val="ListParagraph"/>
              <w:numPr>
                <w:ilvl w:val="0"/>
                <w:numId w:val="40"/>
              </w:numPr>
              <w:spacing w:after="200" w:line="276" w:lineRule="auto"/>
              <w:rPr>
                <w:rFonts w:cs="Segoe UI"/>
              </w:rPr>
            </w:pPr>
            <w:r>
              <w:rPr>
                <w:rFonts w:cs="Segoe UI"/>
              </w:rPr>
              <w:t>Click on Start and type Add remove Programs</w:t>
            </w:r>
          </w:p>
          <w:p w14:paraId="75097AE3" w14:textId="77777777" w:rsidR="00C6404D" w:rsidRDefault="00C6404D" w:rsidP="006C083A">
            <w:pPr>
              <w:pStyle w:val="ListParagraph"/>
              <w:numPr>
                <w:ilvl w:val="0"/>
                <w:numId w:val="40"/>
              </w:numPr>
              <w:spacing w:after="200" w:line="276" w:lineRule="auto"/>
              <w:rPr>
                <w:rFonts w:cs="Segoe UI"/>
              </w:rPr>
            </w:pPr>
            <w:r>
              <w:rPr>
                <w:rFonts w:cs="Segoe UI"/>
              </w:rPr>
              <w:t xml:space="preserve">In </w:t>
            </w:r>
            <w:proofErr w:type="spellStart"/>
            <w:r>
              <w:rPr>
                <w:rFonts w:cs="Segoe UI"/>
              </w:rPr>
              <w:t>addremove</w:t>
            </w:r>
            <w:proofErr w:type="spellEnd"/>
            <w:r>
              <w:rPr>
                <w:rFonts w:cs="Segoe UI"/>
              </w:rPr>
              <w:t xml:space="preserve"> program, browse to Microsoft Azure Recovery Services Agent and Click Uninstall</w:t>
            </w:r>
          </w:p>
        </w:tc>
        <w:tc>
          <w:tcPr>
            <w:tcW w:w="6133" w:type="dxa"/>
          </w:tcPr>
          <w:p w14:paraId="07BC41EA"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0ED2CBD" wp14:editId="05DA45A6">
                  <wp:extent cx="3711575" cy="1093470"/>
                  <wp:effectExtent l="0" t="0" r="3175" b="0"/>
                  <wp:docPr id="974718202" name="Picture 974718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711575" cy="1093470"/>
                          </a:xfrm>
                          <a:prstGeom prst="rect">
                            <a:avLst/>
                          </a:prstGeom>
                        </pic:spPr>
                      </pic:pic>
                    </a:graphicData>
                  </a:graphic>
                </wp:inline>
              </w:drawing>
            </w:r>
          </w:p>
        </w:tc>
      </w:tr>
      <w:tr w:rsidR="00C6404D" w:rsidRPr="00D8199D" w14:paraId="4565747F" w14:textId="77777777" w:rsidTr="3DD18BD5">
        <w:tc>
          <w:tcPr>
            <w:tcW w:w="3006" w:type="dxa"/>
          </w:tcPr>
          <w:p w14:paraId="231B042A" w14:textId="77777777" w:rsidR="00C6404D" w:rsidRDefault="00C6404D" w:rsidP="006C083A">
            <w:pPr>
              <w:pStyle w:val="ListParagraph"/>
              <w:numPr>
                <w:ilvl w:val="0"/>
                <w:numId w:val="40"/>
              </w:numPr>
              <w:spacing w:after="200" w:line="276" w:lineRule="auto"/>
              <w:rPr>
                <w:rFonts w:cs="Segoe UI"/>
              </w:rPr>
            </w:pPr>
            <w:r>
              <w:rPr>
                <w:rFonts w:cs="Segoe UI"/>
              </w:rPr>
              <w:t>Click on Microsoft Azure Site Recovery Provider and click Uninstall</w:t>
            </w:r>
          </w:p>
        </w:tc>
        <w:tc>
          <w:tcPr>
            <w:tcW w:w="6133" w:type="dxa"/>
          </w:tcPr>
          <w:p w14:paraId="5E7B908E"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1AEB5DE" wp14:editId="4683C0D7">
                  <wp:extent cx="3711575" cy="1087755"/>
                  <wp:effectExtent l="0" t="0" r="3175" b="0"/>
                  <wp:docPr id="974718203" name="Picture 97471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711575" cy="1087755"/>
                          </a:xfrm>
                          <a:prstGeom prst="rect">
                            <a:avLst/>
                          </a:prstGeom>
                        </pic:spPr>
                      </pic:pic>
                    </a:graphicData>
                  </a:graphic>
                </wp:inline>
              </w:drawing>
            </w:r>
          </w:p>
        </w:tc>
      </w:tr>
      <w:tr w:rsidR="00C6404D" w:rsidRPr="00D8199D" w14:paraId="11D5730C" w14:textId="77777777" w:rsidTr="3DD18BD5">
        <w:tc>
          <w:tcPr>
            <w:tcW w:w="3006" w:type="dxa"/>
          </w:tcPr>
          <w:p w14:paraId="60330EF7" w14:textId="77777777" w:rsidR="00C6404D" w:rsidRDefault="00C6404D" w:rsidP="006C083A">
            <w:pPr>
              <w:pStyle w:val="ListParagraph"/>
              <w:numPr>
                <w:ilvl w:val="0"/>
                <w:numId w:val="40"/>
              </w:numPr>
              <w:spacing w:after="200" w:line="276" w:lineRule="auto"/>
              <w:rPr>
                <w:rFonts w:cs="Segoe UI"/>
              </w:rPr>
            </w:pPr>
            <w:r>
              <w:rPr>
                <w:rFonts w:cs="Segoe UI"/>
              </w:rPr>
              <w:t>Close Edge Browser and reopen</w:t>
            </w:r>
          </w:p>
        </w:tc>
        <w:tc>
          <w:tcPr>
            <w:tcW w:w="6133" w:type="dxa"/>
          </w:tcPr>
          <w:p w14:paraId="21D209FA" w14:textId="77777777" w:rsidR="00C6404D" w:rsidRDefault="00C6404D" w:rsidP="003E697C">
            <w:pPr>
              <w:shd w:val="clear" w:color="auto" w:fill="FFFFFF"/>
              <w:autoSpaceDE w:val="0"/>
              <w:autoSpaceDN w:val="0"/>
              <w:adjustRightInd w:val="0"/>
              <w:spacing w:after="0" w:line="240" w:lineRule="auto"/>
              <w:rPr>
                <w:noProof/>
              </w:rPr>
            </w:pPr>
          </w:p>
        </w:tc>
      </w:tr>
      <w:tr w:rsidR="00C6404D" w:rsidRPr="00D8199D" w14:paraId="33569F6E" w14:textId="77777777" w:rsidTr="3DD18BD5">
        <w:tc>
          <w:tcPr>
            <w:tcW w:w="3006" w:type="dxa"/>
          </w:tcPr>
          <w:p w14:paraId="44AB41D1" w14:textId="77777777" w:rsidR="00C6404D" w:rsidRDefault="00C6404D" w:rsidP="006C083A">
            <w:pPr>
              <w:pStyle w:val="ListParagraph"/>
              <w:numPr>
                <w:ilvl w:val="0"/>
                <w:numId w:val="40"/>
              </w:numPr>
              <w:spacing w:after="200" w:line="276" w:lineRule="auto"/>
              <w:rPr>
                <w:rFonts w:cs="Segoe UI"/>
              </w:rPr>
            </w:pPr>
            <w:r>
              <w:rPr>
                <w:rFonts w:cs="Segoe UI"/>
              </w:rPr>
              <w:t xml:space="preserve">Re-open windows admin center by typing </w:t>
            </w:r>
            <w:hyperlink r:id="rId153" w:history="1">
              <w:r w:rsidRPr="00B870E9">
                <w:rPr>
                  <w:rStyle w:val="Hyperlink"/>
                  <w:rFonts w:cs="Segoe UI"/>
                </w:rPr>
                <w:t>http://localhost</w:t>
              </w:r>
            </w:hyperlink>
            <w:r>
              <w:rPr>
                <w:rFonts w:cs="Segoe UI"/>
              </w:rPr>
              <w:t xml:space="preserve"> on edge</w:t>
            </w:r>
          </w:p>
          <w:p w14:paraId="7908BA13" w14:textId="77777777" w:rsidR="00C6404D" w:rsidRDefault="00C6404D" w:rsidP="006C083A">
            <w:pPr>
              <w:pStyle w:val="ListParagraph"/>
              <w:numPr>
                <w:ilvl w:val="0"/>
                <w:numId w:val="40"/>
              </w:numPr>
              <w:spacing w:after="200" w:line="276" w:lineRule="auto"/>
              <w:rPr>
                <w:rFonts w:cs="Segoe UI"/>
              </w:rPr>
            </w:pPr>
            <w:r>
              <w:rPr>
                <w:rFonts w:cs="Segoe UI"/>
              </w:rPr>
              <w:t>Click on your Hyper-V Host System</w:t>
            </w:r>
          </w:p>
          <w:p w14:paraId="5ED77239" w14:textId="77777777" w:rsidR="00C6404D" w:rsidRDefault="00C6404D" w:rsidP="006C083A">
            <w:pPr>
              <w:pStyle w:val="ListParagraph"/>
              <w:numPr>
                <w:ilvl w:val="0"/>
                <w:numId w:val="40"/>
              </w:numPr>
              <w:spacing w:after="200" w:line="276" w:lineRule="auto"/>
              <w:rPr>
                <w:rFonts w:cs="Segoe UI"/>
              </w:rPr>
            </w:pPr>
            <w:r>
              <w:rPr>
                <w:rFonts w:cs="Segoe UI"/>
              </w:rPr>
              <w:t>Click on Azure Site Recovery Setup</w:t>
            </w:r>
          </w:p>
        </w:tc>
        <w:tc>
          <w:tcPr>
            <w:tcW w:w="6133" w:type="dxa"/>
          </w:tcPr>
          <w:p w14:paraId="0A45D059"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789E4FA" wp14:editId="102221BE">
                  <wp:extent cx="3711575" cy="3226435"/>
                  <wp:effectExtent l="0" t="0" r="3175" b="0"/>
                  <wp:docPr id="974718204" name="Picture 974718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711575" cy="3226435"/>
                          </a:xfrm>
                          <a:prstGeom prst="rect">
                            <a:avLst/>
                          </a:prstGeom>
                        </pic:spPr>
                      </pic:pic>
                    </a:graphicData>
                  </a:graphic>
                </wp:inline>
              </w:drawing>
            </w:r>
          </w:p>
        </w:tc>
      </w:tr>
      <w:tr w:rsidR="00C6404D" w:rsidRPr="00D8199D" w14:paraId="4D23F7C6" w14:textId="77777777" w:rsidTr="3DD18BD5">
        <w:tc>
          <w:tcPr>
            <w:tcW w:w="3006" w:type="dxa"/>
          </w:tcPr>
          <w:p w14:paraId="1D2F022D" w14:textId="77777777" w:rsidR="00C6404D" w:rsidRDefault="00C6404D" w:rsidP="006C083A">
            <w:pPr>
              <w:pStyle w:val="ListParagraph"/>
              <w:numPr>
                <w:ilvl w:val="0"/>
                <w:numId w:val="40"/>
              </w:numPr>
              <w:spacing w:after="200" w:line="276" w:lineRule="auto"/>
              <w:rPr>
                <w:rFonts w:cs="Segoe UI"/>
              </w:rPr>
            </w:pPr>
            <w:r>
              <w:rPr>
                <w:rFonts w:cs="Segoe UI"/>
              </w:rPr>
              <w:t xml:space="preserve">On the Setting up a host with Azure Site Recovery page, select use existing resource group </w:t>
            </w:r>
            <w:proofErr w:type="spellStart"/>
            <w:r>
              <w:rPr>
                <w:rFonts w:cs="Segoe UI"/>
              </w:rPr>
              <w:t>rgtmlab</w:t>
            </w:r>
            <w:proofErr w:type="spellEnd"/>
          </w:p>
          <w:p w14:paraId="2F732934" w14:textId="77777777" w:rsidR="00C6404D" w:rsidRDefault="00C6404D" w:rsidP="006C083A">
            <w:pPr>
              <w:pStyle w:val="ListParagraph"/>
              <w:numPr>
                <w:ilvl w:val="0"/>
                <w:numId w:val="40"/>
              </w:numPr>
              <w:spacing w:after="200" w:line="276" w:lineRule="auto"/>
              <w:rPr>
                <w:rFonts w:cs="Segoe UI"/>
              </w:rPr>
            </w:pPr>
            <w:r>
              <w:rPr>
                <w:rFonts w:cs="Segoe UI"/>
              </w:rPr>
              <w:t xml:space="preserve">Select use existing recovery services vault </w:t>
            </w:r>
            <w:proofErr w:type="spellStart"/>
            <w:r>
              <w:rPr>
                <w:rFonts w:cs="Segoe UI"/>
              </w:rPr>
              <w:t>TMLABStudentXXX</w:t>
            </w:r>
            <w:proofErr w:type="spellEnd"/>
            <w:r>
              <w:rPr>
                <w:rFonts w:cs="Segoe UI"/>
              </w:rPr>
              <w:br/>
            </w:r>
            <w:r>
              <w:rPr>
                <w:rFonts w:cs="Segoe UI"/>
              </w:rPr>
              <w:br/>
              <w:t>Where XXX is your student number</w:t>
            </w:r>
          </w:p>
          <w:p w14:paraId="700073D9" w14:textId="77777777" w:rsidR="00C6404D" w:rsidRPr="005B2875" w:rsidRDefault="00C6404D" w:rsidP="006C083A">
            <w:pPr>
              <w:pStyle w:val="ListParagraph"/>
              <w:numPr>
                <w:ilvl w:val="0"/>
                <w:numId w:val="40"/>
              </w:numPr>
              <w:spacing w:after="200" w:line="276" w:lineRule="auto"/>
              <w:rPr>
                <w:rFonts w:cs="Segoe UI"/>
              </w:rPr>
            </w:pPr>
            <w:r>
              <w:rPr>
                <w:rFonts w:cs="Segoe UI"/>
              </w:rPr>
              <w:t>Click Setup</w:t>
            </w:r>
          </w:p>
        </w:tc>
        <w:tc>
          <w:tcPr>
            <w:tcW w:w="6133" w:type="dxa"/>
          </w:tcPr>
          <w:p w14:paraId="5C69425E"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08751E1D" wp14:editId="1010F8D5">
                  <wp:extent cx="3711575" cy="6097905"/>
                  <wp:effectExtent l="0" t="0" r="3175" b="0"/>
                  <wp:docPr id="974718207" name="Picture 97471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11575" cy="6097905"/>
                          </a:xfrm>
                          <a:prstGeom prst="rect">
                            <a:avLst/>
                          </a:prstGeom>
                        </pic:spPr>
                      </pic:pic>
                    </a:graphicData>
                  </a:graphic>
                </wp:inline>
              </w:drawing>
            </w:r>
          </w:p>
        </w:tc>
      </w:tr>
      <w:tr w:rsidR="00C6404D" w:rsidRPr="00D8199D" w14:paraId="7D0F1AEC" w14:textId="77777777" w:rsidTr="3DD18BD5">
        <w:tc>
          <w:tcPr>
            <w:tcW w:w="3006" w:type="dxa"/>
          </w:tcPr>
          <w:p w14:paraId="77E548C8" w14:textId="77777777" w:rsidR="00C6404D" w:rsidRDefault="00C6404D" w:rsidP="006C083A">
            <w:pPr>
              <w:pStyle w:val="ListParagraph"/>
              <w:numPr>
                <w:ilvl w:val="0"/>
                <w:numId w:val="40"/>
              </w:numPr>
              <w:spacing w:after="200" w:line="276" w:lineRule="auto"/>
              <w:rPr>
                <w:rFonts w:cs="Segoe UI"/>
              </w:rPr>
            </w:pPr>
            <w:r>
              <w:rPr>
                <w:rFonts w:cs="Segoe UI"/>
              </w:rPr>
              <w:t>This time we will see if it works</w:t>
            </w:r>
          </w:p>
        </w:tc>
        <w:tc>
          <w:tcPr>
            <w:tcW w:w="6133" w:type="dxa"/>
          </w:tcPr>
          <w:p w14:paraId="32262967"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7626C2FD" wp14:editId="48136C48">
                  <wp:extent cx="3171825" cy="1790700"/>
                  <wp:effectExtent l="0" t="0" r="9525" b="0"/>
                  <wp:docPr id="974718206" name="Picture 974718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71825" cy="1790700"/>
                          </a:xfrm>
                          <a:prstGeom prst="rect">
                            <a:avLst/>
                          </a:prstGeom>
                        </pic:spPr>
                      </pic:pic>
                    </a:graphicData>
                  </a:graphic>
                </wp:inline>
              </w:drawing>
            </w:r>
          </w:p>
        </w:tc>
      </w:tr>
      <w:tr w:rsidR="00C6404D" w:rsidRPr="00D8199D" w14:paraId="0919DE94" w14:textId="77777777" w:rsidTr="3DD18BD5">
        <w:tc>
          <w:tcPr>
            <w:tcW w:w="3006" w:type="dxa"/>
          </w:tcPr>
          <w:p w14:paraId="4788CD04" w14:textId="77777777" w:rsidR="00C6404D" w:rsidRDefault="00C6404D" w:rsidP="006C083A">
            <w:pPr>
              <w:pStyle w:val="ListParagraph"/>
              <w:numPr>
                <w:ilvl w:val="0"/>
                <w:numId w:val="40"/>
              </w:numPr>
              <w:spacing w:after="200" w:line="276" w:lineRule="auto"/>
              <w:rPr>
                <w:rFonts w:cs="Segoe UI"/>
              </w:rPr>
            </w:pPr>
            <w:r>
              <w:rPr>
                <w:rFonts w:cs="Segoe UI"/>
              </w:rPr>
              <w:t>Yes it did</w:t>
            </w:r>
          </w:p>
        </w:tc>
        <w:tc>
          <w:tcPr>
            <w:tcW w:w="6133" w:type="dxa"/>
          </w:tcPr>
          <w:p w14:paraId="662DE0E7"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C2DD01D" wp14:editId="7495A6B9">
                  <wp:extent cx="3711575" cy="783590"/>
                  <wp:effectExtent l="0" t="0" r="3175" b="0"/>
                  <wp:docPr id="974718222" name="Picture 974718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11575" cy="783590"/>
                          </a:xfrm>
                          <a:prstGeom prst="rect">
                            <a:avLst/>
                          </a:prstGeom>
                        </pic:spPr>
                      </pic:pic>
                    </a:graphicData>
                  </a:graphic>
                </wp:inline>
              </w:drawing>
            </w:r>
          </w:p>
        </w:tc>
      </w:tr>
      <w:tr w:rsidR="00C6404D" w:rsidRPr="00D8199D" w14:paraId="4D4484D7" w14:textId="77777777" w:rsidTr="3DD18BD5">
        <w:tc>
          <w:tcPr>
            <w:tcW w:w="3006" w:type="dxa"/>
          </w:tcPr>
          <w:p w14:paraId="407C9361" w14:textId="77777777" w:rsidR="00C6404D" w:rsidRDefault="00C6404D" w:rsidP="006C083A">
            <w:pPr>
              <w:pStyle w:val="ListParagraph"/>
              <w:numPr>
                <w:ilvl w:val="0"/>
                <w:numId w:val="40"/>
              </w:numPr>
              <w:spacing w:after="200" w:line="276" w:lineRule="auto"/>
              <w:rPr>
                <w:rFonts w:cs="Segoe UI"/>
              </w:rPr>
            </w:pPr>
            <w:r>
              <w:rPr>
                <w:rFonts w:cs="Segoe UI"/>
              </w:rPr>
              <w:t>On the Virtual Machines Node, Select TMFile01 or TMDC01</w:t>
            </w:r>
          </w:p>
        </w:tc>
        <w:tc>
          <w:tcPr>
            <w:tcW w:w="6133" w:type="dxa"/>
          </w:tcPr>
          <w:p w14:paraId="062ED240"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C29FE45" wp14:editId="620C68AB">
                  <wp:extent cx="3711575" cy="1692910"/>
                  <wp:effectExtent l="0" t="0" r="3175" b="2540"/>
                  <wp:docPr id="974718223" name="Picture 97471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711575" cy="1692910"/>
                          </a:xfrm>
                          <a:prstGeom prst="rect">
                            <a:avLst/>
                          </a:prstGeom>
                        </pic:spPr>
                      </pic:pic>
                    </a:graphicData>
                  </a:graphic>
                </wp:inline>
              </w:drawing>
            </w:r>
          </w:p>
        </w:tc>
      </w:tr>
      <w:tr w:rsidR="00C6404D" w:rsidRPr="00D8199D" w14:paraId="7ED1083E" w14:textId="77777777" w:rsidTr="3DD18BD5">
        <w:tc>
          <w:tcPr>
            <w:tcW w:w="3006" w:type="dxa"/>
          </w:tcPr>
          <w:p w14:paraId="58A910A8" w14:textId="77777777" w:rsidR="00C6404D" w:rsidRDefault="00C6404D" w:rsidP="006C083A">
            <w:pPr>
              <w:pStyle w:val="ListParagraph"/>
              <w:numPr>
                <w:ilvl w:val="0"/>
                <w:numId w:val="40"/>
              </w:numPr>
              <w:spacing w:after="200" w:line="276" w:lineRule="auto"/>
              <w:rPr>
                <w:rStyle w:val="CommentReference"/>
              </w:rPr>
            </w:pPr>
            <w:r w:rsidRPr="009670A8">
              <w:rPr>
                <w:rFonts w:cs="Segoe UI"/>
              </w:rPr>
              <w:t>Click on manage and select Replicate using Azure Site Recovery</w:t>
            </w:r>
            <w:r>
              <w:rPr>
                <w:rStyle w:val="CommentReference"/>
              </w:rPr>
              <w:t xml:space="preserve"> </w:t>
            </w:r>
          </w:p>
        </w:tc>
        <w:tc>
          <w:tcPr>
            <w:tcW w:w="6133" w:type="dxa"/>
          </w:tcPr>
          <w:p w14:paraId="68F0F417" w14:textId="77777777" w:rsidR="00C6404D" w:rsidRDefault="00C6404D" w:rsidP="003E697C">
            <w:pPr>
              <w:shd w:val="clear" w:color="auto" w:fill="FFFFFF"/>
              <w:autoSpaceDE w:val="0"/>
              <w:autoSpaceDN w:val="0"/>
              <w:adjustRightInd w:val="0"/>
              <w:spacing w:after="0" w:line="240" w:lineRule="auto"/>
              <w:rPr>
                <w:noProof/>
              </w:rPr>
            </w:pPr>
            <w:r>
              <w:object w:dxaOrig="10332" w:dyaOrig="6804" w14:anchorId="094F8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192.75pt" o:ole="">
                  <v:imagedata r:id="rId157" o:title=""/>
                </v:shape>
                <o:OLEObject Type="Embed" ProgID="PBrush" ShapeID="_x0000_i1025" DrawAspect="Content" ObjectID="_1792921367" r:id="rId158"/>
              </w:object>
            </w:r>
          </w:p>
        </w:tc>
      </w:tr>
      <w:tr w:rsidR="00C6404D" w:rsidRPr="00D8199D" w14:paraId="7FD26D88" w14:textId="77777777" w:rsidTr="3DD18BD5">
        <w:tc>
          <w:tcPr>
            <w:tcW w:w="3006" w:type="dxa"/>
          </w:tcPr>
          <w:p w14:paraId="34363653"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 xml:space="preserve">On the Protect TMFile01 with Azure Site Recovery, click use existing for storage account </w:t>
            </w:r>
            <w:proofErr w:type="spellStart"/>
            <w:r w:rsidRPr="009670A8">
              <w:rPr>
                <w:rFonts w:cs="Segoe UI"/>
              </w:rPr>
              <w:t>sttmlab</w:t>
            </w:r>
            <w:proofErr w:type="spellEnd"/>
            <w:r w:rsidRPr="009670A8">
              <w:rPr>
                <w:rFonts w:cs="Segoe UI"/>
              </w:rPr>
              <w:t xml:space="preserve"> and click protect VM</w:t>
            </w:r>
          </w:p>
        </w:tc>
        <w:tc>
          <w:tcPr>
            <w:tcW w:w="6133" w:type="dxa"/>
          </w:tcPr>
          <w:p w14:paraId="1ECED51D"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1184C87" wp14:editId="6C3C99CD">
                  <wp:extent cx="3711575" cy="5914390"/>
                  <wp:effectExtent l="0" t="0" r="3175" b="0"/>
                  <wp:docPr id="974718224" name="Picture 97471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11575" cy="5914390"/>
                          </a:xfrm>
                          <a:prstGeom prst="rect">
                            <a:avLst/>
                          </a:prstGeom>
                        </pic:spPr>
                      </pic:pic>
                    </a:graphicData>
                  </a:graphic>
                </wp:inline>
              </w:drawing>
            </w:r>
          </w:p>
        </w:tc>
      </w:tr>
      <w:tr w:rsidR="00C6404D" w:rsidRPr="00D8199D" w14:paraId="145B3955" w14:textId="77777777" w:rsidTr="3DD18BD5">
        <w:tc>
          <w:tcPr>
            <w:tcW w:w="3006" w:type="dxa"/>
          </w:tcPr>
          <w:p w14:paraId="46C0FCDB"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should see a green checkmark in a few minutes with Protecting VM with Azure Site Recovery</w:t>
            </w:r>
          </w:p>
          <w:p w14:paraId="74B14089"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It will take about 15 minutes to replicate this VM completely</w:t>
            </w:r>
          </w:p>
          <w:p w14:paraId="4F05C5F3"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In the meantime, repeat the above steps to replicate TMDC01 as well.</w:t>
            </w:r>
          </w:p>
        </w:tc>
        <w:tc>
          <w:tcPr>
            <w:tcW w:w="6133" w:type="dxa"/>
          </w:tcPr>
          <w:p w14:paraId="2B87D09F"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BE5479A" wp14:editId="55F8E225">
                  <wp:extent cx="3524250" cy="685800"/>
                  <wp:effectExtent l="0" t="0" r="0" b="0"/>
                  <wp:docPr id="974718225" name="Picture 974718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524250" cy="685800"/>
                          </a:xfrm>
                          <a:prstGeom prst="rect">
                            <a:avLst/>
                          </a:prstGeom>
                        </pic:spPr>
                      </pic:pic>
                    </a:graphicData>
                  </a:graphic>
                </wp:inline>
              </w:drawing>
            </w:r>
            <w:r>
              <w:rPr>
                <w:noProof/>
              </w:rPr>
              <w:br/>
            </w:r>
            <w:r>
              <w:rPr>
                <w:noProof/>
              </w:rPr>
              <w:br/>
            </w:r>
            <w:r>
              <w:rPr>
                <w:noProof/>
              </w:rPr>
              <w:drawing>
                <wp:inline distT="0" distB="0" distL="0" distR="0" wp14:anchorId="48088161" wp14:editId="09583B36">
                  <wp:extent cx="3711575" cy="579120"/>
                  <wp:effectExtent l="0" t="0" r="3175" b="0"/>
                  <wp:docPr id="974718226" name="Picture 974718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11575" cy="579120"/>
                          </a:xfrm>
                          <a:prstGeom prst="rect">
                            <a:avLst/>
                          </a:prstGeom>
                        </pic:spPr>
                      </pic:pic>
                    </a:graphicData>
                  </a:graphic>
                </wp:inline>
              </w:drawing>
            </w:r>
          </w:p>
        </w:tc>
      </w:tr>
      <w:tr w:rsidR="00C6404D" w:rsidRPr="00D8199D" w14:paraId="6B0A9B64" w14:textId="77777777" w:rsidTr="3DD18BD5">
        <w:tc>
          <w:tcPr>
            <w:tcW w:w="3006" w:type="dxa"/>
          </w:tcPr>
          <w:p w14:paraId="0AB335FE"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 xml:space="preserve">Logon to Portal.Azure.com using </w:t>
            </w:r>
            <w:hyperlink r:id="rId162" w:history="1">
              <w:r w:rsidRPr="009670A8">
                <w:rPr>
                  <w:rFonts w:cs="Segoe UI"/>
                </w:rPr>
                <w:t>TMAZADmin@Checkyourlogs.net</w:t>
              </w:r>
            </w:hyperlink>
          </w:p>
          <w:p w14:paraId="182B0906"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 the home page, search for recovery</w:t>
            </w:r>
          </w:p>
        </w:tc>
        <w:tc>
          <w:tcPr>
            <w:tcW w:w="6133" w:type="dxa"/>
          </w:tcPr>
          <w:p w14:paraId="4605E40D"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8E43959" wp14:editId="0678BDB0">
                  <wp:extent cx="3711575" cy="1917065"/>
                  <wp:effectExtent l="0" t="0" r="3175" b="6985"/>
                  <wp:docPr id="974718266" name="Picture 97471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711575" cy="1917065"/>
                          </a:xfrm>
                          <a:prstGeom prst="rect">
                            <a:avLst/>
                          </a:prstGeom>
                        </pic:spPr>
                      </pic:pic>
                    </a:graphicData>
                  </a:graphic>
                </wp:inline>
              </w:drawing>
            </w:r>
          </w:p>
        </w:tc>
      </w:tr>
      <w:tr w:rsidR="00C6404D" w:rsidRPr="00D8199D" w14:paraId="6DF4204A" w14:textId="77777777" w:rsidTr="3DD18BD5">
        <w:tc>
          <w:tcPr>
            <w:tcW w:w="3006" w:type="dxa"/>
          </w:tcPr>
          <w:p w14:paraId="10F82EE9"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ly work in your pre-assigned Recovery Vault</w:t>
            </w:r>
          </w:p>
        </w:tc>
        <w:tc>
          <w:tcPr>
            <w:tcW w:w="6133" w:type="dxa"/>
          </w:tcPr>
          <w:p w14:paraId="1C2C638F"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111BECF" wp14:editId="00D1FC0C">
                  <wp:extent cx="3711575" cy="2912110"/>
                  <wp:effectExtent l="0" t="0" r="3175" b="2540"/>
                  <wp:docPr id="974718267" name="Picture 97471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711575" cy="2912110"/>
                          </a:xfrm>
                          <a:prstGeom prst="rect">
                            <a:avLst/>
                          </a:prstGeom>
                        </pic:spPr>
                      </pic:pic>
                    </a:graphicData>
                  </a:graphic>
                </wp:inline>
              </w:drawing>
            </w:r>
          </w:p>
        </w:tc>
      </w:tr>
      <w:tr w:rsidR="00C6404D" w:rsidRPr="00D8199D" w14:paraId="472DA2E4" w14:textId="77777777" w:rsidTr="3DD18BD5">
        <w:tc>
          <w:tcPr>
            <w:tcW w:w="3006" w:type="dxa"/>
          </w:tcPr>
          <w:p w14:paraId="4987B1B1"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In the Recovery Vault, click on Replicated Items</w:t>
            </w:r>
          </w:p>
        </w:tc>
        <w:tc>
          <w:tcPr>
            <w:tcW w:w="6133" w:type="dxa"/>
          </w:tcPr>
          <w:p w14:paraId="75B8A20C"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2BEFA9B" wp14:editId="43A0C029">
                  <wp:extent cx="3711575" cy="2487295"/>
                  <wp:effectExtent l="0" t="0" r="3175" b="8255"/>
                  <wp:docPr id="974718269" name="Picture 97471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711575" cy="2487295"/>
                          </a:xfrm>
                          <a:prstGeom prst="rect">
                            <a:avLst/>
                          </a:prstGeom>
                        </pic:spPr>
                      </pic:pic>
                    </a:graphicData>
                  </a:graphic>
                </wp:inline>
              </w:drawing>
            </w:r>
          </w:p>
        </w:tc>
      </w:tr>
      <w:tr w:rsidR="00C6404D" w:rsidRPr="00D8199D" w14:paraId="766CA195" w14:textId="77777777" w:rsidTr="3DD18BD5">
        <w:tc>
          <w:tcPr>
            <w:tcW w:w="3006" w:type="dxa"/>
          </w:tcPr>
          <w:p w14:paraId="3CCEDA79"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will see your VM here</w:t>
            </w:r>
          </w:p>
          <w:p w14:paraId="66A01F08" w14:textId="46556968" w:rsidR="00C6404D" w:rsidRPr="009670A8" w:rsidRDefault="3DD18BD5" w:rsidP="006C083A">
            <w:pPr>
              <w:pStyle w:val="ListParagraph"/>
              <w:numPr>
                <w:ilvl w:val="0"/>
                <w:numId w:val="40"/>
              </w:numPr>
              <w:spacing w:after="200" w:line="276" w:lineRule="auto"/>
              <w:rPr>
                <w:rFonts w:cs="Segoe UI"/>
              </w:rPr>
            </w:pPr>
            <w:r w:rsidRPr="3DD18BD5">
              <w:rPr>
                <w:rFonts w:cs="Segoe UI"/>
              </w:rPr>
              <w:t>Once it changes to a state of protected, you may proceed</w:t>
            </w:r>
          </w:p>
        </w:tc>
        <w:tc>
          <w:tcPr>
            <w:tcW w:w="6133" w:type="dxa"/>
          </w:tcPr>
          <w:p w14:paraId="27D37643"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08F8BE8D" wp14:editId="49B2D454">
                  <wp:extent cx="3711575" cy="876300"/>
                  <wp:effectExtent l="0" t="0" r="3175" b="0"/>
                  <wp:docPr id="974718270" name="Picture 97471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711575" cy="876300"/>
                          </a:xfrm>
                          <a:prstGeom prst="rect">
                            <a:avLst/>
                          </a:prstGeom>
                        </pic:spPr>
                      </pic:pic>
                    </a:graphicData>
                  </a:graphic>
                </wp:inline>
              </w:drawing>
            </w:r>
          </w:p>
        </w:tc>
      </w:tr>
      <w:tr w:rsidR="00C6404D" w:rsidRPr="00D8199D" w14:paraId="68F7CCA1" w14:textId="77777777" w:rsidTr="3DD18BD5">
        <w:tc>
          <w:tcPr>
            <w:tcW w:w="3006" w:type="dxa"/>
          </w:tcPr>
          <w:p w14:paraId="407FC8A4"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n the VM</w:t>
            </w:r>
          </w:p>
          <w:p w14:paraId="01410AA2"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n the test failover button at the top</w:t>
            </w:r>
            <w:r w:rsidRPr="009670A8">
              <w:rPr>
                <w:rFonts w:cs="Segoe UI"/>
              </w:rPr>
              <w:br/>
            </w:r>
            <w:r w:rsidRPr="009670A8">
              <w:rPr>
                <w:rFonts w:cs="Segoe UI"/>
              </w:rPr>
              <w:br/>
              <w:t>We are going to fail this over to Azure, which will spin up a new Azure VM for us to provide validation and testing.</w:t>
            </w:r>
          </w:p>
        </w:tc>
        <w:tc>
          <w:tcPr>
            <w:tcW w:w="6133" w:type="dxa"/>
          </w:tcPr>
          <w:p w14:paraId="37418E2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C8881B1" wp14:editId="4BE441B6">
                  <wp:extent cx="3711575" cy="1750695"/>
                  <wp:effectExtent l="0" t="0" r="3175" b="1905"/>
                  <wp:docPr id="974718271" name="Picture 974718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711575" cy="1750695"/>
                          </a:xfrm>
                          <a:prstGeom prst="rect">
                            <a:avLst/>
                          </a:prstGeom>
                        </pic:spPr>
                      </pic:pic>
                    </a:graphicData>
                  </a:graphic>
                </wp:inline>
              </w:drawing>
            </w:r>
          </w:p>
        </w:tc>
      </w:tr>
      <w:tr w:rsidR="00C6404D" w:rsidRPr="00D8199D" w14:paraId="3AA103CF" w14:textId="77777777" w:rsidTr="3DD18BD5">
        <w:tc>
          <w:tcPr>
            <w:tcW w:w="3006" w:type="dxa"/>
          </w:tcPr>
          <w:p w14:paraId="05722CF6"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 the Test Failover, Validation warning, click the red text to click here to continue.</w:t>
            </w:r>
          </w:p>
        </w:tc>
        <w:tc>
          <w:tcPr>
            <w:tcW w:w="6133" w:type="dxa"/>
          </w:tcPr>
          <w:p w14:paraId="08337F23"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0EB9B7DD" wp14:editId="05CF5D79">
                  <wp:extent cx="3711575" cy="1312545"/>
                  <wp:effectExtent l="0" t="0" r="3175" b="1905"/>
                  <wp:docPr id="974718272" name="Picture 974718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711575" cy="1312545"/>
                          </a:xfrm>
                          <a:prstGeom prst="rect">
                            <a:avLst/>
                          </a:prstGeom>
                        </pic:spPr>
                      </pic:pic>
                    </a:graphicData>
                  </a:graphic>
                </wp:inline>
              </w:drawing>
            </w:r>
          </w:p>
        </w:tc>
      </w:tr>
      <w:tr w:rsidR="00C6404D" w:rsidRPr="00D8199D" w14:paraId="70132F24" w14:textId="77777777" w:rsidTr="3DD18BD5">
        <w:tc>
          <w:tcPr>
            <w:tcW w:w="3006" w:type="dxa"/>
          </w:tcPr>
          <w:p w14:paraId="4E1BE87A"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hange the VM name to STUDENTVMXXX</w:t>
            </w:r>
            <w:r w:rsidRPr="009670A8">
              <w:rPr>
                <w:rFonts w:cs="Segoe UI"/>
              </w:rPr>
              <w:br/>
              <w:t>Where XXX is your student number</w:t>
            </w:r>
          </w:p>
          <w:p w14:paraId="1FB266B7"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Select the Virtual Network TMVNET2</w:t>
            </w:r>
          </w:p>
          <w:p w14:paraId="1A1B3E85"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Select Network interfaces and target network interface type of primary</w:t>
            </w:r>
          </w:p>
          <w:p w14:paraId="223A2519"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Select Azure Hybrid Benefits YES</w:t>
            </w:r>
          </w:p>
          <w:p w14:paraId="2BADED13"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Select I Confirm I have an eligible Windows Server license with Software Assurance or Windows Server Subscription to apply to this azure hybrid benefit.</w:t>
            </w:r>
          </w:p>
          <w:p w14:paraId="4A6CC632" w14:textId="77777777" w:rsidR="00C6404D" w:rsidRPr="009670A8" w:rsidRDefault="00C6404D" w:rsidP="003E697C">
            <w:pPr>
              <w:pStyle w:val="ListParagraph"/>
              <w:spacing w:after="200" w:line="276" w:lineRule="auto"/>
              <w:ind w:left="360"/>
              <w:rPr>
                <w:rFonts w:cs="Segoe UI"/>
              </w:rPr>
            </w:pPr>
          </w:p>
        </w:tc>
        <w:tc>
          <w:tcPr>
            <w:tcW w:w="6133" w:type="dxa"/>
          </w:tcPr>
          <w:p w14:paraId="49FC5344"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7F41A9AB" wp14:editId="1517069A">
                  <wp:extent cx="3711575" cy="1309370"/>
                  <wp:effectExtent l="0" t="0" r="3175" b="5080"/>
                  <wp:docPr id="974718273" name="Picture 974718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711575" cy="1309370"/>
                          </a:xfrm>
                          <a:prstGeom prst="rect">
                            <a:avLst/>
                          </a:prstGeom>
                        </pic:spPr>
                      </pic:pic>
                    </a:graphicData>
                  </a:graphic>
                </wp:inline>
              </w:drawing>
            </w:r>
          </w:p>
        </w:tc>
      </w:tr>
      <w:tr w:rsidR="00C6404D" w:rsidRPr="00D8199D" w14:paraId="754E8491" w14:textId="77777777" w:rsidTr="3DD18BD5">
        <w:tc>
          <w:tcPr>
            <w:tcW w:w="3006" w:type="dxa"/>
          </w:tcPr>
          <w:p w14:paraId="2B04774F"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At the top, click Save</w:t>
            </w:r>
          </w:p>
        </w:tc>
        <w:tc>
          <w:tcPr>
            <w:tcW w:w="6133" w:type="dxa"/>
          </w:tcPr>
          <w:p w14:paraId="6561D5A8"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F64F0A1" wp14:editId="4E700A2F">
                  <wp:extent cx="3711575" cy="746760"/>
                  <wp:effectExtent l="0" t="0" r="3175" b="0"/>
                  <wp:docPr id="974718275" name="Picture 974718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711575" cy="746760"/>
                          </a:xfrm>
                          <a:prstGeom prst="rect">
                            <a:avLst/>
                          </a:prstGeom>
                        </pic:spPr>
                      </pic:pic>
                    </a:graphicData>
                  </a:graphic>
                </wp:inline>
              </w:drawing>
            </w:r>
          </w:p>
        </w:tc>
      </w:tr>
      <w:tr w:rsidR="00C6404D" w:rsidRPr="00D8199D" w14:paraId="61D7587C" w14:textId="77777777" w:rsidTr="3DD18BD5">
        <w:tc>
          <w:tcPr>
            <w:tcW w:w="3006" w:type="dxa"/>
          </w:tcPr>
          <w:p w14:paraId="60409626"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will see a notification bell icon with updating the failover configuration for your VM</w:t>
            </w:r>
          </w:p>
        </w:tc>
        <w:tc>
          <w:tcPr>
            <w:tcW w:w="6133" w:type="dxa"/>
          </w:tcPr>
          <w:p w14:paraId="28CD2A2A"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B4381AB" wp14:editId="27D259BC">
                  <wp:extent cx="3711575" cy="1628140"/>
                  <wp:effectExtent l="0" t="0" r="3175" b="0"/>
                  <wp:docPr id="974718276" name="Picture 974718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711575" cy="1628140"/>
                          </a:xfrm>
                          <a:prstGeom prst="rect">
                            <a:avLst/>
                          </a:prstGeom>
                        </pic:spPr>
                      </pic:pic>
                    </a:graphicData>
                  </a:graphic>
                </wp:inline>
              </w:drawing>
            </w:r>
          </w:p>
        </w:tc>
      </w:tr>
      <w:tr w:rsidR="00C6404D" w:rsidRPr="00D8199D" w14:paraId="2A67AF8D" w14:textId="77777777" w:rsidTr="3DD18BD5">
        <w:tc>
          <w:tcPr>
            <w:tcW w:w="3006" w:type="dxa"/>
          </w:tcPr>
          <w:p w14:paraId="1D6A74FA"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 your VM in Replicated Items, click Test Failover again</w:t>
            </w:r>
          </w:p>
        </w:tc>
        <w:tc>
          <w:tcPr>
            <w:tcW w:w="6133" w:type="dxa"/>
          </w:tcPr>
          <w:p w14:paraId="18164BD4"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BC94841" wp14:editId="03E5BFFB">
                  <wp:extent cx="3711575" cy="2316480"/>
                  <wp:effectExtent l="0" t="0" r="3175" b="7620"/>
                  <wp:docPr id="974718277" name="Picture 97471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711575" cy="2316480"/>
                          </a:xfrm>
                          <a:prstGeom prst="rect">
                            <a:avLst/>
                          </a:prstGeom>
                        </pic:spPr>
                      </pic:pic>
                    </a:graphicData>
                  </a:graphic>
                </wp:inline>
              </w:drawing>
            </w:r>
          </w:p>
        </w:tc>
      </w:tr>
      <w:tr w:rsidR="00C6404D" w:rsidRPr="00D8199D" w14:paraId="78CF0B91" w14:textId="77777777" w:rsidTr="3DD18BD5">
        <w:tc>
          <w:tcPr>
            <w:tcW w:w="3006" w:type="dxa"/>
          </w:tcPr>
          <w:p w14:paraId="66C67C27"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 the Test Failover Wizard, select tmvnet2 for Azure virtual network</w:t>
            </w:r>
          </w:p>
        </w:tc>
        <w:tc>
          <w:tcPr>
            <w:tcW w:w="6133" w:type="dxa"/>
          </w:tcPr>
          <w:p w14:paraId="6795CC64"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002B5E9" wp14:editId="23096830">
                  <wp:extent cx="3711575" cy="4180205"/>
                  <wp:effectExtent l="0" t="0" r="3175" b="0"/>
                  <wp:docPr id="974718279" name="Picture 974718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711575" cy="4180205"/>
                          </a:xfrm>
                          <a:prstGeom prst="rect">
                            <a:avLst/>
                          </a:prstGeom>
                        </pic:spPr>
                      </pic:pic>
                    </a:graphicData>
                  </a:graphic>
                </wp:inline>
              </w:drawing>
            </w:r>
          </w:p>
        </w:tc>
      </w:tr>
      <w:tr w:rsidR="00C6404D" w:rsidRPr="00D8199D" w14:paraId="5AEBA30C" w14:textId="77777777" w:rsidTr="3DD18BD5">
        <w:tc>
          <w:tcPr>
            <w:tcW w:w="3006" w:type="dxa"/>
          </w:tcPr>
          <w:p w14:paraId="39FBA174"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can view the progress via the bell Icon.   If you click the Starting the test failover of TMDC01, it will take you further into the step-by-step notifications.</w:t>
            </w:r>
          </w:p>
        </w:tc>
        <w:tc>
          <w:tcPr>
            <w:tcW w:w="6133" w:type="dxa"/>
          </w:tcPr>
          <w:p w14:paraId="056DA8A6"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AEECA49" wp14:editId="75D32BFB">
                  <wp:extent cx="3711575" cy="1527175"/>
                  <wp:effectExtent l="0" t="0" r="3175" b="0"/>
                  <wp:docPr id="974718280" name="Picture 97471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711575" cy="1527175"/>
                          </a:xfrm>
                          <a:prstGeom prst="rect">
                            <a:avLst/>
                          </a:prstGeom>
                        </pic:spPr>
                      </pic:pic>
                    </a:graphicData>
                  </a:graphic>
                </wp:inline>
              </w:drawing>
            </w:r>
          </w:p>
        </w:tc>
      </w:tr>
      <w:tr w:rsidR="00C6404D" w:rsidRPr="00D8199D" w14:paraId="464D8FC6" w14:textId="77777777" w:rsidTr="3DD18BD5">
        <w:tc>
          <w:tcPr>
            <w:tcW w:w="3006" w:type="dxa"/>
          </w:tcPr>
          <w:p w14:paraId="1CDAECC9"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Return to the Azure Homepage</w:t>
            </w:r>
          </w:p>
          <w:p w14:paraId="15BAA44D"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n Virtual Machines</w:t>
            </w:r>
          </w:p>
        </w:tc>
        <w:tc>
          <w:tcPr>
            <w:tcW w:w="6133" w:type="dxa"/>
          </w:tcPr>
          <w:p w14:paraId="343DEA2D"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414B37BE" wp14:editId="7DA63BBA">
                  <wp:extent cx="3711575" cy="2212340"/>
                  <wp:effectExtent l="0" t="0" r="3175" b="0"/>
                  <wp:docPr id="974718281" name="Picture 974718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711575" cy="2212340"/>
                          </a:xfrm>
                          <a:prstGeom prst="rect">
                            <a:avLst/>
                          </a:prstGeom>
                        </pic:spPr>
                      </pic:pic>
                    </a:graphicData>
                  </a:graphic>
                </wp:inline>
              </w:drawing>
            </w:r>
          </w:p>
        </w:tc>
      </w:tr>
      <w:tr w:rsidR="00C6404D" w:rsidRPr="00D8199D" w14:paraId="6147325A" w14:textId="77777777" w:rsidTr="3DD18BD5">
        <w:tc>
          <w:tcPr>
            <w:tcW w:w="3006" w:type="dxa"/>
          </w:tcPr>
          <w:p w14:paraId="28916716"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In a few minutes, you will see temp VMs being created.   These are your test failover VMs.   The name will change as soon as it is complete with the test failover.</w:t>
            </w:r>
          </w:p>
        </w:tc>
        <w:tc>
          <w:tcPr>
            <w:tcW w:w="6133" w:type="dxa"/>
          </w:tcPr>
          <w:p w14:paraId="6D2C8DC2"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D4E4840" wp14:editId="6F36BEDA">
                  <wp:extent cx="3711575" cy="1363345"/>
                  <wp:effectExtent l="0" t="0" r="3175" b="8255"/>
                  <wp:docPr id="974718282" name="Picture 97471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711575" cy="1363345"/>
                          </a:xfrm>
                          <a:prstGeom prst="rect">
                            <a:avLst/>
                          </a:prstGeom>
                        </pic:spPr>
                      </pic:pic>
                    </a:graphicData>
                  </a:graphic>
                </wp:inline>
              </w:drawing>
            </w:r>
          </w:p>
        </w:tc>
      </w:tr>
      <w:tr w:rsidR="00C6404D" w:rsidRPr="00D8199D" w14:paraId="0BA02B5C" w14:textId="77777777" w:rsidTr="3DD18BD5">
        <w:tc>
          <w:tcPr>
            <w:tcW w:w="3006" w:type="dxa"/>
          </w:tcPr>
          <w:p w14:paraId="03638FAD"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If you check in the bell icon progress, you can drill into further details</w:t>
            </w:r>
          </w:p>
        </w:tc>
        <w:tc>
          <w:tcPr>
            <w:tcW w:w="6133" w:type="dxa"/>
          </w:tcPr>
          <w:p w14:paraId="1D8B7F52"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24497ED" wp14:editId="3C8513C6">
                  <wp:extent cx="3711575" cy="1436370"/>
                  <wp:effectExtent l="0" t="0" r="3175" b="0"/>
                  <wp:docPr id="974718283" name="Picture 974718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711575" cy="1436370"/>
                          </a:xfrm>
                          <a:prstGeom prst="rect">
                            <a:avLst/>
                          </a:prstGeom>
                        </pic:spPr>
                      </pic:pic>
                    </a:graphicData>
                  </a:graphic>
                </wp:inline>
              </w:drawing>
            </w:r>
          </w:p>
        </w:tc>
      </w:tr>
      <w:tr w:rsidR="00C6404D" w:rsidRPr="00D8199D" w14:paraId="6A8684D3" w14:textId="77777777" w:rsidTr="3DD18BD5">
        <w:tc>
          <w:tcPr>
            <w:tcW w:w="3006" w:type="dxa"/>
          </w:tcPr>
          <w:p w14:paraId="1AAC0F3D"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Now we see the job is complete</w:t>
            </w:r>
          </w:p>
          <w:p w14:paraId="55D14E15" w14:textId="0B7922A7" w:rsidR="00C6404D" w:rsidRPr="009670A8" w:rsidRDefault="3DD18BD5" w:rsidP="006C083A">
            <w:pPr>
              <w:pStyle w:val="ListParagraph"/>
              <w:numPr>
                <w:ilvl w:val="0"/>
                <w:numId w:val="40"/>
              </w:numPr>
              <w:spacing w:after="200" w:line="276" w:lineRule="auto"/>
              <w:rPr>
                <w:rFonts w:cs="Segoe UI"/>
              </w:rPr>
            </w:pPr>
            <w:r w:rsidRPr="3DD18BD5">
              <w:rPr>
                <w:rFonts w:cs="Segoe UI"/>
              </w:rPr>
              <w:t>You can also view these under site recovery jobs in the recovery services vault.</w:t>
            </w:r>
          </w:p>
        </w:tc>
        <w:tc>
          <w:tcPr>
            <w:tcW w:w="6133" w:type="dxa"/>
          </w:tcPr>
          <w:p w14:paraId="59AD5AF0"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58546101" wp14:editId="381A478B">
                  <wp:extent cx="3711575" cy="1748790"/>
                  <wp:effectExtent l="0" t="0" r="3175" b="3810"/>
                  <wp:docPr id="974718284" name="Picture 97471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711575" cy="1748790"/>
                          </a:xfrm>
                          <a:prstGeom prst="rect">
                            <a:avLst/>
                          </a:prstGeom>
                        </pic:spPr>
                      </pic:pic>
                    </a:graphicData>
                  </a:graphic>
                </wp:inline>
              </w:drawing>
            </w:r>
          </w:p>
        </w:tc>
      </w:tr>
      <w:tr w:rsidR="00C6404D" w:rsidRPr="00D8199D" w14:paraId="62514944" w14:textId="77777777" w:rsidTr="3DD18BD5">
        <w:tc>
          <w:tcPr>
            <w:tcW w:w="3006" w:type="dxa"/>
          </w:tcPr>
          <w:p w14:paraId="45A2721C"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Return to Virtual Machines, and you will see your VM Created</w:t>
            </w:r>
          </w:p>
          <w:p w14:paraId="040085C0"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n your VM</w:t>
            </w:r>
          </w:p>
        </w:tc>
        <w:tc>
          <w:tcPr>
            <w:tcW w:w="6133" w:type="dxa"/>
          </w:tcPr>
          <w:p w14:paraId="2317C79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33773B7" wp14:editId="615F139D">
                  <wp:extent cx="3711575" cy="2192020"/>
                  <wp:effectExtent l="0" t="0" r="3175" b="0"/>
                  <wp:docPr id="974718285" name="Picture 974718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711575" cy="2192020"/>
                          </a:xfrm>
                          <a:prstGeom prst="rect">
                            <a:avLst/>
                          </a:prstGeom>
                        </pic:spPr>
                      </pic:pic>
                    </a:graphicData>
                  </a:graphic>
                </wp:inline>
              </w:drawing>
            </w:r>
          </w:p>
        </w:tc>
      </w:tr>
      <w:tr w:rsidR="00C6404D" w:rsidRPr="00D8199D" w14:paraId="45604C22" w14:textId="77777777" w:rsidTr="3DD18BD5">
        <w:tc>
          <w:tcPr>
            <w:tcW w:w="3006" w:type="dxa"/>
          </w:tcPr>
          <w:p w14:paraId="6374AC3D"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Review how Azure Site Recovery configured your VM</w:t>
            </w:r>
          </w:p>
        </w:tc>
        <w:tc>
          <w:tcPr>
            <w:tcW w:w="6133" w:type="dxa"/>
          </w:tcPr>
          <w:p w14:paraId="0E0087A4"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780499A" wp14:editId="2F944B13">
                  <wp:extent cx="3711575" cy="2016760"/>
                  <wp:effectExtent l="0" t="0" r="3175" b="2540"/>
                  <wp:docPr id="974718286" name="Picture 974718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711575" cy="2016760"/>
                          </a:xfrm>
                          <a:prstGeom prst="rect">
                            <a:avLst/>
                          </a:prstGeom>
                        </pic:spPr>
                      </pic:pic>
                    </a:graphicData>
                  </a:graphic>
                </wp:inline>
              </w:drawing>
            </w:r>
          </w:p>
        </w:tc>
      </w:tr>
      <w:tr w:rsidR="00C6404D" w:rsidRPr="00D8199D" w14:paraId="4FBF8E5B" w14:textId="77777777" w:rsidTr="3DD18BD5">
        <w:tc>
          <w:tcPr>
            <w:tcW w:w="3006" w:type="dxa"/>
          </w:tcPr>
          <w:p w14:paraId="1A559EFA" w14:textId="7B74B044" w:rsidR="00C6404D" w:rsidRPr="009670A8" w:rsidRDefault="3DD18BD5" w:rsidP="006C083A">
            <w:pPr>
              <w:pStyle w:val="ListParagraph"/>
              <w:numPr>
                <w:ilvl w:val="0"/>
                <w:numId w:val="40"/>
              </w:numPr>
              <w:spacing w:after="200" w:line="276" w:lineRule="auto"/>
              <w:rPr>
                <w:rFonts w:cs="Segoe UI"/>
              </w:rPr>
            </w:pPr>
            <w:r w:rsidRPr="3DD18BD5">
              <w:rPr>
                <w:rFonts w:cs="Segoe UI"/>
              </w:rPr>
              <w:t>Scroll down to Boot Diagnostics</w:t>
            </w:r>
          </w:p>
          <w:p w14:paraId="61C0A280"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Notice that you will see your VM either at a login prompt or already logged in.</w:t>
            </w:r>
          </w:p>
          <w:p w14:paraId="362705DB"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Note:  We have an autologin setup for some of the VMs in this lab.   That is why it automatically logged in.</w:t>
            </w:r>
          </w:p>
        </w:tc>
        <w:tc>
          <w:tcPr>
            <w:tcW w:w="6133" w:type="dxa"/>
          </w:tcPr>
          <w:p w14:paraId="121877F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6710DF3B" wp14:editId="0D50D7A4">
                  <wp:extent cx="3711575" cy="2830830"/>
                  <wp:effectExtent l="0" t="0" r="3175" b="7620"/>
                  <wp:docPr id="974718287" name="Picture 974718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11575" cy="2830830"/>
                          </a:xfrm>
                          <a:prstGeom prst="rect">
                            <a:avLst/>
                          </a:prstGeom>
                        </pic:spPr>
                      </pic:pic>
                    </a:graphicData>
                  </a:graphic>
                </wp:inline>
              </w:drawing>
            </w:r>
          </w:p>
        </w:tc>
      </w:tr>
      <w:tr w:rsidR="00C6404D" w:rsidRPr="00D8199D" w14:paraId="63F23D63" w14:textId="77777777" w:rsidTr="3DD18BD5">
        <w:tc>
          <w:tcPr>
            <w:tcW w:w="3006" w:type="dxa"/>
          </w:tcPr>
          <w:p w14:paraId="02C51F6A"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Now that we are satisfied that our VM was Replicated and turned on, we will clean up the job.</w:t>
            </w:r>
          </w:p>
          <w:p w14:paraId="5F52DDA1"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Return to Replicated Items for your VM</w:t>
            </w:r>
          </w:p>
          <w:p w14:paraId="090D4535"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n Cleanup Test Failover</w:t>
            </w:r>
          </w:p>
        </w:tc>
        <w:tc>
          <w:tcPr>
            <w:tcW w:w="6133" w:type="dxa"/>
          </w:tcPr>
          <w:p w14:paraId="5D24B2F5"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716D760F" wp14:editId="0F57023B">
                  <wp:extent cx="3711575" cy="1604645"/>
                  <wp:effectExtent l="0" t="0" r="3175" b="0"/>
                  <wp:docPr id="974718288" name="Picture 974718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711575" cy="1604645"/>
                          </a:xfrm>
                          <a:prstGeom prst="rect">
                            <a:avLst/>
                          </a:prstGeom>
                        </pic:spPr>
                      </pic:pic>
                    </a:graphicData>
                  </a:graphic>
                </wp:inline>
              </w:drawing>
            </w:r>
          </w:p>
        </w:tc>
      </w:tr>
      <w:tr w:rsidR="00C6404D" w:rsidRPr="00D8199D" w14:paraId="180BC8B7" w14:textId="77777777" w:rsidTr="3DD18BD5">
        <w:tc>
          <w:tcPr>
            <w:tcW w:w="3006" w:type="dxa"/>
          </w:tcPr>
          <w:p w14:paraId="5F29FDBE"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Click ok</w:t>
            </w:r>
          </w:p>
        </w:tc>
        <w:tc>
          <w:tcPr>
            <w:tcW w:w="6133" w:type="dxa"/>
          </w:tcPr>
          <w:p w14:paraId="68F848BF"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7FD50C0" wp14:editId="6C0F9BE1">
                  <wp:extent cx="3711575" cy="5544820"/>
                  <wp:effectExtent l="0" t="0" r="3175" b="0"/>
                  <wp:docPr id="974718289" name="Picture 974718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711575" cy="5544820"/>
                          </a:xfrm>
                          <a:prstGeom prst="rect">
                            <a:avLst/>
                          </a:prstGeom>
                        </pic:spPr>
                      </pic:pic>
                    </a:graphicData>
                  </a:graphic>
                </wp:inline>
              </w:drawing>
            </w:r>
          </w:p>
        </w:tc>
      </w:tr>
      <w:tr w:rsidR="00C6404D" w:rsidRPr="00D8199D" w14:paraId="4943CC97" w14:textId="77777777" w:rsidTr="3DD18BD5">
        <w:tc>
          <w:tcPr>
            <w:tcW w:w="3006" w:type="dxa"/>
          </w:tcPr>
          <w:p w14:paraId="171FDB97"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can check the status of the jobs in the bell notification area</w:t>
            </w:r>
          </w:p>
        </w:tc>
        <w:tc>
          <w:tcPr>
            <w:tcW w:w="6133" w:type="dxa"/>
          </w:tcPr>
          <w:p w14:paraId="3C37F1CB"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2DDC078B" wp14:editId="6D1A1C43">
                  <wp:extent cx="3711575" cy="1384935"/>
                  <wp:effectExtent l="0" t="0" r="3175" b="5715"/>
                  <wp:docPr id="974718290" name="Picture 974718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711575" cy="1384935"/>
                          </a:xfrm>
                          <a:prstGeom prst="rect">
                            <a:avLst/>
                          </a:prstGeom>
                        </pic:spPr>
                      </pic:pic>
                    </a:graphicData>
                  </a:graphic>
                </wp:inline>
              </w:drawing>
            </w:r>
          </w:p>
        </w:tc>
      </w:tr>
      <w:tr w:rsidR="00C6404D" w:rsidRPr="00D8199D" w14:paraId="52CE784F" w14:textId="77777777" w:rsidTr="3DD18BD5">
        <w:tc>
          <w:tcPr>
            <w:tcW w:w="3006" w:type="dxa"/>
          </w:tcPr>
          <w:p w14:paraId="490CA083"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You can also check the status of the job in the site recovery jobs in your recovery services vault</w:t>
            </w:r>
          </w:p>
        </w:tc>
        <w:tc>
          <w:tcPr>
            <w:tcW w:w="6133" w:type="dxa"/>
          </w:tcPr>
          <w:p w14:paraId="04768B66"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1DBB1C18" wp14:editId="2E3191F9">
                  <wp:extent cx="3711575" cy="1621155"/>
                  <wp:effectExtent l="0" t="0" r="3175" b="0"/>
                  <wp:docPr id="974718291" name="Picture 974718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711575" cy="1621155"/>
                          </a:xfrm>
                          <a:prstGeom prst="rect">
                            <a:avLst/>
                          </a:prstGeom>
                        </pic:spPr>
                      </pic:pic>
                    </a:graphicData>
                  </a:graphic>
                </wp:inline>
              </w:drawing>
            </w:r>
          </w:p>
        </w:tc>
      </w:tr>
      <w:tr w:rsidR="00C6404D" w:rsidRPr="00D8199D" w14:paraId="67FE6C89" w14:textId="77777777" w:rsidTr="3DD18BD5">
        <w:tc>
          <w:tcPr>
            <w:tcW w:w="3006" w:type="dxa"/>
          </w:tcPr>
          <w:p w14:paraId="55EA47A3"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Once completed, you will see everything as successful.   Congratulations, you just performed your first live DR test to Azure.</w:t>
            </w:r>
          </w:p>
        </w:tc>
        <w:tc>
          <w:tcPr>
            <w:tcW w:w="6133" w:type="dxa"/>
          </w:tcPr>
          <w:p w14:paraId="17CB295C"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EB9BB59" wp14:editId="76552084">
                  <wp:extent cx="3711575" cy="1635125"/>
                  <wp:effectExtent l="0" t="0" r="3175" b="3175"/>
                  <wp:docPr id="974718292" name="Picture 97471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711575" cy="1635125"/>
                          </a:xfrm>
                          <a:prstGeom prst="rect">
                            <a:avLst/>
                          </a:prstGeom>
                        </pic:spPr>
                      </pic:pic>
                    </a:graphicData>
                  </a:graphic>
                </wp:inline>
              </w:drawing>
            </w:r>
          </w:p>
        </w:tc>
      </w:tr>
      <w:tr w:rsidR="00C6404D" w:rsidRPr="00D8199D" w14:paraId="678751E2" w14:textId="77777777" w:rsidTr="3DD18BD5">
        <w:tc>
          <w:tcPr>
            <w:tcW w:w="3006" w:type="dxa"/>
          </w:tcPr>
          <w:p w14:paraId="2696B3DD" w14:textId="77777777" w:rsidR="00C6404D" w:rsidRPr="009670A8" w:rsidRDefault="00C6404D" w:rsidP="006C083A">
            <w:pPr>
              <w:pStyle w:val="ListParagraph"/>
              <w:numPr>
                <w:ilvl w:val="0"/>
                <w:numId w:val="40"/>
              </w:numPr>
              <w:spacing w:after="200" w:line="276" w:lineRule="auto"/>
              <w:rPr>
                <w:rFonts w:cs="Segoe UI"/>
              </w:rPr>
            </w:pPr>
            <w:r w:rsidRPr="009670A8">
              <w:rPr>
                <w:rFonts w:cs="Segoe UI"/>
              </w:rPr>
              <w:t>Now return to Virtual Machines and see the VM, and all objects have been removed.</w:t>
            </w:r>
          </w:p>
        </w:tc>
        <w:tc>
          <w:tcPr>
            <w:tcW w:w="6133" w:type="dxa"/>
          </w:tcPr>
          <w:p w14:paraId="7E7EF4EE" w14:textId="77777777" w:rsidR="00C6404D" w:rsidRDefault="00C6404D" w:rsidP="003E697C">
            <w:pPr>
              <w:shd w:val="clear" w:color="auto" w:fill="FFFFFF"/>
              <w:autoSpaceDE w:val="0"/>
              <w:autoSpaceDN w:val="0"/>
              <w:adjustRightInd w:val="0"/>
              <w:spacing w:after="0" w:line="240" w:lineRule="auto"/>
              <w:rPr>
                <w:noProof/>
              </w:rPr>
            </w:pPr>
            <w:r>
              <w:rPr>
                <w:noProof/>
              </w:rPr>
              <w:drawing>
                <wp:inline distT="0" distB="0" distL="0" distR="0" wp14:anchorId="3ACD6A54" wp14:editId="7574F473">
                  <wp:extent cx="3711575" cy="1699895"/>
                  <wp:effectExtent l="0" t="0" r="3175" b="0"/>
                  <wp:docPr id="974718293" name="Picture 974718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711575" cy="1699895"/>
                          </a:xfrm>
                          <a:prstGeom prst="rect">
                            <a:avLst/>
                          </a:prstGeom>
                        </pic:spPr>
                      </pic:pic>
                    </a:graphicData>
                  </a:graphic>
                </wp:inline>
              </w:drawing>
            </w:r>
          </w:p>
        </w:tc>
      </w:tr>
    </w:tbl>
    <w:p w14:paraId="50A93D54" w14:textId="4C34FB7A" w:rsidR="00342526" w:rsidRDefault="00342526" w:rsidP="00342526">
      <w:pPr>
        <w:pStyle w:val="Heading3"/>
      </w:pPr>
      <w:bookmarkStart w:id="54" w:name="_Toc182301083"/>
      <w:r>
        <w:t>Exercise 2.</w:t>
      </w:r>
      <w:r w:rsidR="00B3596E">
        <w:t>4</w:t>
      </w:r>
      <w:r>
        <w:t xml:space="preserve"> </w:t>
      </w:r>
      <w:r w:rsidR="00B3596E">
        <w:t>–</w:t>
      </w:r>
      <w:r>
        <w:t xml:space="preserve"> </w:t>
      </w:r>
      <w:r w:rsidR="00B3596E">
        <w:t xml:space="preserve">Onboard Machines to Azure </w:t>
      </w:r>
      <w:commentRangeStart w:id="55"/>
      <w:r w:rsidR="00B3596E">
        <w:t>Arc</w:t>
      </w:r>
      <w:commentRangeEnd w:id="55"/>
      <w:r w:rsidR="00A40E4C">
        <w:rPr>
          <w:rStyle w:val="CommentReference"/>
          <w:rFonts w:asciiTheme="minorHAnsi" w:eastAsiaTheme="minorHAnsi" w:hAnsiTheme="minorHAnsi" w:cstheme="minorBidi"/>
          <w:b w:val="0"/>
          <w:bCs w:val="0"/>
          <w:color w:val="auto"/>
        </w:rPr>
        <w:commentReference w:id="55"/>
      </w:r>
      <w:bookmarkEnd w:id="54"/>
    </w:p>
    <w:p w14:paraId="3DFB35D6" w14:textId="77777777" w:rsidR="00B5509E" w:rsidRDefault="00B5509E" w:rsidP="00B5509E">
      <w:pPr>
        <w:pStyle w:val="BodyFirst"/>
      </w:pPr>
      <w:r>
        <w:t>In this lab exercise, we will focus on onboarding machines to Azure Arc, enabling enhanced management and governance capabilities for your on-premises and multi-cloud environments. Azure Arc allows you to manage servers, Kubernetes clusters, and applications across various infrastructures as if they were native Azure resources.</w:t>
      </w:r>
    </w:p>
    <w:p w14:paraId="4E4CFD7A" w14:textId="4F0A9715" w:rsidR="00B5509E" w:rsidRDefault="00B5509E" w:rsidP="00B5509E">
      <w:pPr>
        <w:pStyle w:val="BodyFirst"/>
      </w:pPr>
      <w:r>
        <w:t>We will start by installing the Azure Arc agents on our machines using Windows Admin Center, which simplifies the onboarding process. Once the machines are onboarded, they will appear on the Azure portal, where you can manage and monitor them alongside your other Azure resources.</w:t>
      </w:r>
    </w:p>
    <w:p w14:paraId="07A29324" w14:textId="4930AC13" w:rsidR="00342526" w:rsidRDefault="00B5509E" w:rsidP="00B5509E">
      <w:pPr>
        <w:pStyle w:val="BodyFirst"/>
      </w:pPr>
      <w:r>
        <w:t>Additionally, students are encouraged to explore other features and capabilities of Azure Arc beyond the scope of this lab exercise. For example, you can configure Azure Updates to manage patching and updates, set up Change Tracking to monitor changes in your environment, and investigate other management areas. Taking the initiative to explore these features in your own time will provide a deeper understanding of Azure Arc’s full potential and how it can enhance your IT operations.</w:t>
      </w:r>
    </w:p>
    <w:tbl>
      <w:tblPr>
        <w:tblStyle w:val="SDMtable"/>
        <w:tblW w:w="9139" w:type="dxa"/>
        <w:tblLayout w:type="fixed"/>
        <w:tblLook w:val="04A0" w:firstRow="1" w:lastRow="0" w:firstColumn="1" w:lastColumn="0" w:noHBand="0" w:noVBand="1"/>
      </w:tblPr>
      <w:tblGrid>
        <w:gridCol w:w="3006"/>
        <w:gridCol w:w="6133"/>
      </w:tblGrid>
      <w:tr w:rsidR="00342526" w:rsidRPr="00D8199D" w14:paraId="1C6C518D"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02F37478" w14:textId="77777777" w:rsidR="00342526" w:rsidRPr="00D8199D" w:rsidRDefault="00342526">
            <w:pPr>
              <w:spacing w:after="200"/>
              <w:contextualSpacing/>
              <w:rPr>
                <w:rFonts w:cs="Segoe UI"/>
              </w:rPr>
            </w:pPr>
            <w:r>
              <w:rPr>
                <w:rFonts w:cs="Segoe UI"/>
              </w:rPr>
              <w:t>Instructions</w:t>
            </w:r>
          </w:p>
        </w:tc>
        <w:tc>
          <w:tcPr>
            <w:tcW w:w="6133" w:type="dxa"/>
          </w:tcPr>
          <w:p w14:paraId="50C7CF66" w14:textId="77777777" w:rsidR="00342526" w:rsidRPr="00D8199D" w:rsidRDefault="00342526">
            <w:pPr>
              <w:spacing w:after="200"/>
              <w:jc w:val="center"/>
            </w:pPr>
            <w:r>
              <w:t>Screenshot (if applicable)</w:t>
            </w:r>
          </w:p>
        </w:tc>
      </w:tr>
      <w:tr w:rsidR="00342526" w:rsidRPr="00D8199D" w14:paraId="528B3C03" w14:textId="77777777">
        <w:tc>
          <w:tcPr>
            <w:tcW w:w="3006" w:type="dxa"/>
          </w:tcPr>
          <w:p w14:paraId="0281625F" w14:textId="77777777" w:rsidR="00342526" w:rsidRDefault="00342526" w:rsidP="006C083A">
            <w:pPr>
              <w:numPr>
                <w:ilvl w:val="0"/>
                <w:numId w:val="46"/>
              </w:numPr>
              <w:spacing w:after="200" w:line="276" w:lineRule="auto"/>
              <w:contextualSpacing/>
              <w:rPr>
                <w:rFonts w:cs="Segoe UI"/>
              </w:rPr>
            </w:pPr>
            <w:r>
              <w:rPr>
                <w:rFonts w:cs="Segoe UI"/>
              </w:rPr>
              <w:t xml:space="preserve">From the Hyper-V Host Server, open Edge and browse to </w:t>
            </w:r>
            <w:hyperlink r:id="rId188" w:history="1">
              <w:r w:rsidRPr="00B870E9">
                <w:rPr>
                  <w:rStyle w:val="Hyperlink"/>
                  <w:rFonts w:cs="Segoe UI"/>
                </w:rPr>
                <w:t>https://localhost</w:t>
              </w:r>
            </w:hyperlink>
          </w:p>
          <w:p w14:paraId="0E4BA1C0" w14:textId="50148D26" w:rsidR="00342526" w:rsidRPr="00D8199D" w:rsidRDefault="00B3596E" w:rsidP="006C083A">
            <w:pPr>
              <w:numPr>
                <w:ilvl w:val="0"/>
                <w:numId w:val="46"/>
              </w:numPr>
              <w:spacing w:after="200" w:line="276" w:lineRule="auto"/>
              <w:contextualSpacing/>
              <w:rPr>
                <w:rFonts w:cs="Segoe UI"/>
              </w:rPr>
            </w:pPr>
            <w:r>
              <w:rPr>
                <w:rFonts w:cs="Segoe UI"/>
              </w:rPr>
              <w:t xml:space="preserve">Select </w:t>
            </w:r>
            <w:r w:rsidR="000D42EC">
              <w:rPr>
                <w:rFonts w:cs="Segoe UI"/>
              </w:rPr>
              <w:t>the host system by selecting the checkbox to the left and click Connect to Arc</w:t>
            </w:r>
          </w:p>
        </w:tc>
        <w:tc>
          <w:tcPr>
            <w:tcW w:w="6133" w:type="dxa"/>
          </w:tcPr>
          <w:p w14:paraId="06890B82" w14:textId="790B68DB" w:rsidR="00342526" w:rsidRPr="00D8199D" w:rsidRDefault="00D67AB3">
            <w:pPr>
              <w:spacing w:after="200"/>
            </w:pPr>
            <w:r>
              <w:rPr>
                <w:noProof/>
                <w14:ligatures w14:val="none"/>
              </w:rPr>
              <w:drawing>
                <wp:inline distT="0" distB="0" distL="0" distR="0" wp14:anchorId="45C28741" wp14:editId="52CB9F74">
                  <wp:extent cx="3711575" cy="981710"/>
                  <wp:effectExtent l="0" t="0" r="3175" b="8890"/>
                  <wp:docPr id="399099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99270" name=""/>
                          <pic:cNvPicPr/>
                        </pic:nvPicPr>
                        <pic:blipFill>
                          <a:blip r:embed="rId189"/>
                          <a:stretch>
                            <a:fillRect/>
                          </a:stretch>
                        </pic:blipFill>
                        <pic:spPr>
                          <a:xfrm>
                            <a:off x="0" y="0"/>
                            <a:ext cx="3711575" cy="981710"/>
                          </a:xfrm>
                          <a:prstGeom prst="rect">
                            <a:avLst/>
                          </a:prstGeom>
                        </pic:spPr>
                      </pic:pic>
                    </a:graphicData>
                  </a:graphic>
                </wp:inline>
              </w:drawing>
            </w:r>
          </w:p>
        </w:tc>
      </w:tr>
      <w:tr w:rsidR="00D67AB3" w:rsidRPr="00D8199D" w14:paraId="2555C561" w14:textId="77777777">
        <w:tc>
          <w:tcPr>
            <w:tcW w:w="3006" w:type="dxa"/>
          </w:tcPr>
          <w:p w14:paraId="7DE15D77" w14:textId="7DC599AD" w:rsidR="00D67AB3" w:rsidRDefault="00D67AB3" w:rsidP="006C083A">
            <w:pPr>
              <w:numPr>
                <w:ilvl w:val="0"/>
                <w:numId w:val="46"/>
              </w:numPr>
              <w:spacing w:after="200" w:line="276" w:lineRule="auto"/>
              <w:contextualSpacing/>
              <w:rPr>
                <w:rFonts w:cs="Segoe UI"/>
              </w:rPr>
            </w:pPr>
            <w:r>
              <w:rPr>
                <w:rFonts w:cs="Segoe UI"/>
              </w:rPr>
              <w:t>Leave the Defaults and click Review &amp; Setup</w:t>
            </w:r>
          </w:p>
        </w:tc>
        <w:tc>
          <w:tcPr>
            <w:tcW w:w="6133" w:type="dxa"/>
          </w:tcPr>
          <w:p w14:paraId="49CBAA6C" w14:textId="4C30D81D" w:rsidR="00D67AB3" w:rsidRDefault="00D67AB3">
            <w:pPr>
              <w:spacing w:after="200"/>
              <w:rPr>
                <w:noProof/>
                <w14:ligatures w14:val="none"/>
              </w:rPr>
            </w:pPr>
            <w:r>
              <w:rPr>
                <w:noProof/>
                <w14:ligatures w14:val="none"/>
              </w:rPr>
              <w:drawing>
                <wp:inline distT="0" distB="0" distL="0" distR="0" wp14:anchorId="08DFBB89" wp14:editId="0A2A38EF">
                  <wp:extent cx="3711575" cy="3989070"/>
                  <wp:effectExtent l="0" t="0" r="3175" b="0"/>
                  <wp:docPr id="93763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39657" name=""/>
                          <pic:cNvPicPr/>
                        </pic:nvPicPr>
                        <pic:blipFill>
                          <a:blip r:embed="rId190"/>
                          <a:stretch>
                            <a:fillRect/>
                          </a:stretch>
                        </pic:blipFill>
                        <pic:spPr>
                          <a:xfrm>
                            <a:off x="0" y="0"/>
                            <a:ext cx="3711575" cy="3989070"/>
                          </a:xfrm>
                          <a:prstGeom prst="rect">
                            <a:avLst/>
                          </a:prstGeom>
                        </pic:spPr>
                      </pic:pic>
                    </a:graphicData>
                  </a:graphic>
                </wp:inline>
              </w:drawing>
            </w:r>
          </w:p>
        </w:tc>
      </w:tr>
      <w:tr w:rsidR="00D636B4" w:rsidRPr="00D8199D" w14:paraId="0B2066BD" w14:textId="77777777">
        <w:tc>
          <w:tcPr>
            <w:tcW w:w="3006" w:type="dxa"/>
          </w:tcPr>
          <w:p w14:paraId="7197AE1F" w14:textId="28DDF24A" w:rsidR="00D636B4" w:rsidRDefault="003A32A6" w:rsidP="006C083A">
            <w:pPr>
              <w:numPr>
                <w:ilvl w:val="0"/>
                <w:numId w:val="46"/>
              </w:numPr>
              <w:spacing w:after="200" w:line="276" w:lineRule="auto"/>
              <w:contextualSpacing/>
              <w:rPr>
                <w:rFonts w:cs="Segoe UI"/>
              </w:rPr>
            </w:pPr>
            <w:r>
              <w:rPr>
                <w:rFonts w:cs="Segoe UI"/>
              </w:rPr>
              <w:t>In the notification bell area, you will see connecting systems to Azure Arc.</w:t>
            </w:r>
          </w:p>
        </w:tc>
        <w:tc>
          <w:tcPr>
            <w:tcW w:w="6133" w:type="dxa"/>
          </w:tcPr>
          <w:p w14:paraId="62FFD1CC" w14:textId="0381111E" w:rsidR="00D636B4" w:rsidRDefault="00D636B4">
            <w:pPr>
              <w:spacing w:after="200"/>
              <w:rPr>
                <w:noProof/>
                <w14:ligatures w14:val="none"/>
              </w:rPr>
            </w:pPr>
            <w:r>
              <w:rPr>
                <w:noProof/>
                <w14:ligatures w14:val="none"/>
              </w:rPr>
              <w:drawing>
                <wp:inline distT="0" distB="0" distL="0" distR="0" wp14:anchorId="097A5078" wp14:editId="346DB149">
                  <wp:extent cx="3571875" cy="752475"/>
                  <wp:effectExtent l="0" t="0" r="9525" b="9525"/>
                  <wp:docPr id="907510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10669" name=""/>
                          <pic:cNvPicPr/>
                        </pic:nvPicPr>
                        <pic:blipFill>
                          <a:blip r:embed="rId191"/>
                          <a:stretch>
                            <a:fillRect/>
                          </a:stretch>
                        </pic:blipFill>
                        <pic:spPr>
                          <a:xfrm>
                            <a:off x="0" y="0"/>
                            <a:ext cx="3571875" cy="752475"/>
                          </a:xfrm>
                          <a:prstGeom prst="rect">
                            <a:avLst/>
                          </a:prstGeom>
                        </pic:spPr>
                      </pic:pic>
                    </a:graphicData>
                  </a:graphic>
                </wp:inline>
              </w:drawing>
            </w:r>
          </w:p>
        </w:tc>
      </w:tr>
      <w:tr w:rsidR="00D636B4" w:rsidRPr="00D8199D" w14:paraId="64C9C98F" w14:textId="77777777">
        <w:tc>
          <w:tcPr>
            <w:tcW w:w="3006" w:type="dxa"/>
          </w:tcPr>
          <w:p w14:paraId="37CA4740" w14:textId="3DDF3C55" w:rsidR="00D636B4" w:rsidRDefault="003A32A6" w:rsidP="006C083A">
            <w:pPr>
              <w:numPr>
                <w:ilvl w:val="0"/>
                <w:numId w:val="46"/>
              </w:numPr>
              <w:spacing w:after="200" w:line="276" w:lineRule="auto"/>
              <w:contextualSpacing/>
              <w:rPr>
                <w:rFonts w:cs="Segoe UI"/>
              </w:rPr>
            </w:pPr>
            <w:r>
              <w:rPr>
                <w:rFonts w:cs="Segoe UI"/>
              </w:rPr>
              <w:t>In the Notification bell area, you will see successfully connected system to Azure Arc.</w:t>
            </w:r>
          </w:p>
        </w:tc>
        <w:tc>
          <w:tcPr>
            <w:tcW w:w="6133" w:type="dxa"/>
          </w:tcPr>
          <w:p w14:paraId="661C3FD5" w14:textId="16BE25D5" w:rsidR="00D636B4" w:rsidRDefault="003E6AC0">
            <w:pPr>
              <w:spacing w:after="200"/>
              <w:rPr>
                <w:noProof/>
                <w14:ligatures w14:val="none"/>
              </w:rPr>
            </w:pPr>
            <w:r>
              <w:rPr>
                <w:noProof/>
                <w14:ligatures w14:val="none"/>
              </w:rPr>
              <w:drawing>
                <wp:inline distT="0" distB="0" distL="0" distR="0" wp14:anchorId="17BE2C55" wp14:editId="75B76515">
                  <wp:extent cx="3352800" cy="828675"/>
                  <wp:effectExtent l="0" t="0" r="0" b="9525"/>
                  <wp:docPr id="48726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68470" name=""/>
                          <pic:cNvPicPr/>
                        </pic:nvPicPr>
                        <pic:blipFill>
                          <a:blip r:embed="rId192"/>
                          <a:stretch>
                            <a:fillRect/>
                          </a:stretch>
                        </pic:blipFill>
                        <pic:spPr>
                          <a:xfrm>
                            <a:off x="0" y="0"/>
                            <a:ext cx="3352800" cy="828675"/>
                          </a:xfrm>
                          <a:prstGeom prst="rect">
                            <a:avLst/>
                          </a:prstGeom>
                        </pic:spPr>
                      </pic:pic>
                    </a:graphicData>
                  </a:graphic>
                </wp:inline>
              </w:drawing>
            </w:r>
          </w:p>
        </w:tc>
      </w:tr>
      <w:tr w:rsidR="003E6AC0" w:rsidRPr="00D8199D" w14:paraId="35645F14" w14:textId="77777777">
        <w:tc>
          <w:tcPr>
            <w:tcW w:w="3006" w:type="dxa"/>
          </w:tcPr>
          <w:p w14:paraId="28EBB855" w14:textId="77777777" w:rsidR="003E6AC0" w:rsidRDefault="003A32A6" w:rsidP="006C083A">
            <w:pPr>
              <w:numPr>
                <w:ilvl w:val="0"/>
                <w:numId w:val="46"/>
              </w:numPr>
              <w:spacing w:after="200" w:line="276" w:lineRule="auto"/>
              <w:contextualSpacing/>
              <w:rPr>
                <w:rFonts w:cs="Segoe UI"/>
              </w:rPr>
            </w:pPr>
            <w:r>
              <w:rPr>
                <w:rFonts w:cs="Segoe UI"/>
              </w:rPr>
              <w:t xml:space="preserve">Open the Azure Portal by going to portal.azure.com and searching for Azure Arc.   Open Azure Arc and you should see you host machine in here.   </w:t>
            </w:r>
          </w:p>
          <w:p w14:paraId="0B6E1C7A" w14:textId="41AD007D" w:rsidR="003A32A6" w:rsidRDefault="003A32A6" w:rsidP="006C083A">
            <w:pPr>
              <w:numPr>
                <w:ilvl w:val="0"/>
                <w:numId w:val="46"/>
              </w:numPr>
              <w:spacing w:after="200" w:line="276" w:lineRule="auto"/>
              <w:contextualSpacing/>
              <w:rPr>
                <w:rFonts w:cs="Segoe UI"/>
              </w:rPr>
            </w:pPr>
            <w:r>
              <w:rPr>
                <w:rFonts w:cs="Segoe UI"/>
              </w:rPr>
              <w:t>Please note this is a shared lab tenant so please only work with your host machine</w:t>
            </w:r>
            <w:r w:rsidR="008D60A1">
              <w:rPr>
                <w:rFonts w:cs="Segoe UI"/>
              </w:rPr>
              <w:t>.</w:t>
            </w:r>
          </w:p>
        </w:tc>
        <w:tc>
          <w:tcPr>
            <w:tcW w:w="6133" w:type="dxa"/>
          </w:tcPr>
          <w:p w14:paraId="1A471E5C" w14:textId="59D8A831" w:rsidR="003E6AC0" w:rsidRDefault="00645C0A">
            <w:pPr>
              <w:spacing w:after="200"/>
              <w:rPr>
                <w:noProof/>
                <w14:ligatures w14:val="none"/>
              </w:rPr>
            </w:pPr>
            <w:r>
              <w:rPr>
                <w:noProof/>
                <w14:ligatures w14:val="none"/>
              </w:rPr>
              <w:drawing>
                <wp:inline distT="0" distB="0" distL="0" distR="0" wp14:anchorId="67B94EC4" wp14:editId="4B0FB5C8">
                  <wp:extent cx="3711575" cy="1842135"/>
                  <wp:effectExtent l="0" t="0" r="3175" b="5715"/>
                  <wp:docPr id="898530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30884" name=""/>
                          <pic:cNvPicPr/>
                        </pic:nvPicPr>
                        <pic:blipFill>
                          <a:blip r:embed="rId193"/>
                          <a:stretch>
                            <a:fillRect/>
                          </a:stretch>
                        </pic:blipFill>
                        <pic:spPr>
                          <a:xfrm>
                            <a:off x="0" y="0"/>
                            <a:ext cx="3711575" cy="1842135"/>
                          </a:xfrm>
                          <a:prstGeom prst="rect">
                            <a:avLst/>
                          </a:prstGeom>
                        </pic:spPr>
                      </pic:pic>
                    </a:graphicData>
                  </a:graphic>
                </wp:inline>
              </w:drawing>
            </w:r>
          </w:p>
        </w:tc>
      </w:tr>
      <w:tr w:rsidR="00AD3662" w:rsidRPr="00D8199D" w14:paraId="75997CEB" w14:textId="77777777">
        <w:tc>
          <w:tcPr>
            <w:tcW w:w="3006" w:type="dxa"/>
          </w:tcPr>
          <w:p w14:paraId="4EA602C0" w14:textId="7B1A94D6" w:rsidR="00AD3662" w:rsidRDefault="008D60A1" w:rsidP="006C083A">
            <w:pPr>
              <w:numPr>
                <w:ilvl w:val="0"/>
                <w:numId w:val="46"/>
              </w:numPr>
              <w:spacing w:after="200" w:line="276" w:lineRule="auto"/>
              <w:contextualSpacing/>
              <w:rPr>
                <w:rFonts w:cs="Segoe UI"/>
              </w:rPr>
            </w:pPr>
            <w:r>
              <w:rPr>
                <w:rFonts w:cs="Segoe UI"/>
              </w:rPr>
              <w:t xml:space="preserve">After Clicking on your host explore the available options.  </w:t>
            </w:r>
          </w:p>
        </w:tc>
        <w:tc>
          <w:tcPr>
            <w:tcW w:w="6133" w:type="dxa"/>
          </w:tcPr>
          <w:p w14:paraId="51C45FBB" w14:textId="67E65128" w:rsidR="00AD3662" w:rsidRDefault="00AD3662">
            <w:pPr>
              <w:spacing w:after="200"/>
              <w:rPr>
                <w:noProof/>
                <w14:ligatures w14:val="none"/>
              </w:rPr>
            </w:pPr>
            <w:r>
              <w:rPr>
                <w:noProof/>
                <w14:ligatures w14:val="none"/>
              </w:rPr>
              <w:drawing>
                <wp:inline distT="0" distB="0" distL="0" distR="0" wp14:anchorId="09C4508A" wp14:editId="4B526BEA">
                  <wp:extent cx="3711575" cy="1870710"/>
                  <wp:effectExtent l="0" t="0" r="3175" b="0"/>
                  <wp:docPr id="182321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15853" name=""/>
                          <pic:cNvPicPr/>
                        </pic:nvPicPr>
                        <pic:blipFill>
                          <a:blip r:embed="rId194"/>
                          <a:stretch>
                            <a:fillRect/>
                          </a:stretch>
                        </pic:blipFill>
                        <pic:spPr>
                          <a:xfrm>
                            <a:off x="0" y="0"/>
                            <a:ext cx="3711575" cy="1870710"/>
                          </a:xfrm>
                          <a:prstGeom prst="rect">
                            <a:avLst/>
                          </a:prstGeom>
                        </pic:spPr>
                      </pic:pic>
                    </a:graphicData>
                  </a:graphic>
                </wp:inline>
              </w:drawing>
            </w:r>
          </w:p>
        </w:tc>
      </w:tr>
      <w:tr w:rsidR="005B751B" w:rsidRPr="00D8199D" w14:paraId="181CC85E" w14:textId="77777777">
        <w:tc>
          <w:tcPr>
            <w:tcW w:w="3006" w:type="dxa"/>
          </w:tcPr>
          <w:p w14:paraId="4CBB0DE8" w14:textId="30580340" w:rsidR="005B751B" w:rsidRDefault="005B751B" w:rsidP="006C083A">
            <w:pPr>
              <w:numPr>
                <w:ilvl w:val="0"/>
                <w:numId w:val="46"/>
              </w:numPr>
              <w:spacing w:after="200" w:line="276" w:lineRule="auto"/>
              <w:contextualSpacing/>
              <w:rPr>
                <w:rFonts w:cs="Segoe UI"/>
              </w:rPr>
            </w:pPr>
            <w:r>
              <w:rPr>
                <w:rFonts w:cs="Segoe UI"/>
              </w:rPr>
              <w:t>When you onboarded this system what Agent was Deployed?</w:t>
            </w:r>
          </w:p>
        </w:tc>
        <w:tc>
          <w:tcPr>
            <w:tcW w:w="6133" w:type="dxa"/>
          </w:tcPr>
          <w:p w14:paraId="3F115CAA" w14:textId="5DCC80B1" w:rsidR="005B751B" w:rsidRDefault="005B751B">
            <w:pPr>
              <w:spacing w:after="200"/>
              <w:rPr>
                <w:noProof/>
                <w14:ligatures w14:val="none"/>
              </w:rPr>
            </w:pPr>
            <w:r w:rsidRPr="005B751B">
              <w:rPr>
                <w:noProof/>
                <w14:ligatures w14:val="none"/>
              </w:rPr>
              <w:t xml:space="preserve">The agent deployed to manage systems via Azure Arc is the </w:t>
            </w:r>
            <w:r w:rsidRPr="005B751B">
              <w:rPr>
                <w:b/>
                <w:bCs/>
                <w:noProof/>
                <w14:ligatures w14:val="none"/>
              </w:rPr>
              <w:t>Azure Connected Machine Agent</w:t>
            </w:r>
            <w:r w:rsidRPr="005B751B">
              <w:rPr>
                <w:noProof/>
                <w14:ligatures w14:val="none"/>
              </w:rPr>
              <w:t>. This agent facilitates the connection between your on-premises or multi-cloud servers and the Azure management plane, enabling you to manage and monitor these servers as if they were native Azure resources. Once the agent is installed and the machine is onboarded to Azure Arc, you can leverage various Azure management services, such as Azure Policy, Azure Monitor, Azure Security Center, and others, to manage and secure your infrastructure effectively.</w:t>
            </w:r>
          </w:p>
        </w:tc>
      </w:tr>
    </w:tbl>
    <w:p w14:paraId="4D5D3C05" w14:textId="77777777" w:rsidR="00C6404D" w:rsidRDefault="00C6404D" w:rsidP="00C6404D">
      <w:pPr>
        <w:spacing w:after="0" w:line="240" w:lineRule="auto"/>
      </w:pPr>
    </w:p>
    <w:p w14:paraId="0CD45B65" w14:textId="77777777" w:rsidR="00C6404D" w:rsidRDefault="00C6404D" w:rsidP="00C6404D">
      <w:pPr>
        <w:spacing w:after="0" w:line="240" w:lineRule="auto"/>
      </w:pPr>
    </w:p>
    <w:p w14:paraId="02DCF983" w14:textId="69792BFA" w:rsidR="000F25B2" w:rsidRDefault="000F25B2" w:rsidP="000F25B2">
      <w:pPr>
        <w:pStyle w:val="Heading3"/>
      </w:pPr>
      <w:bookmarkStart w:id="56" w:name="_Toc182301084"/>
      <w:r w:rsidRPr="00797AEC">
        <w:t>Exercise 2.</w:t>
      </w:r>
      <w:r>
        <w:t>4.1</w:t>
      </w:r>
      <w:r w:rsidRPr="00797AEC">
        <w:t xml:space="preserve"> – </w:t>
      </w:r>
      <w:r>
        <w:t xml:space="preserve">Manually </w:t>
      </w:r>
      <w:r w:rsidR="00776688">
        <w:t>Onboarding to Azure Arc via PowerShell</w:t>
      </w:r>
      <w:bookmarkEnd w:id="56"/>
    </w:p>
    <w:p w14:paraId="5D148C88" w14:textId="77777777" w:rsidR="00776688" w:rsidRDefault="00776688" w:rsidP="00776688">
      <w:pPr>
        <w:pStyle w:val="BodyFirst"/>
      </w:pPr>
    </w:p>
    <w:p w14:paraId="36C8EE73" w14:textId="66CE24D3" w:rsidR="00776688" w:rsidRPr="00797AEC" w:rsidRDefault="00776688" w:rsidP="00776688">
      <w:pPr>
        <w:pStyle w:val="Heading3"/>
      </w:pPr>
      <w:bookmarkStart w:id="57" w:name="_Toc182301085"/>
      <w:r w:rsidRPr="00797AEC">
        <w:t>Exercise 2.</w:t>
      </w:r>
      <w:r>
        <w:t>4.</w:t>
      </w:r>
      <w:r w:rsidR="0017333F">
        <w:t>2</w:t>
      </w:r>
      <w:r w:rsidRPr="00797AEC">
        <w:t xml:space="preserve"> – </w:t>
      </w:r>
      <w:r>
        <w:t>Managing Updates</w:t>
      </w:r>
      <w:r w:rsidR="0017333F">
        <w:t xml:space="preserve"> on Servers</w:t>
      </w:r>
      <w:r>
        <w:t xml:space="preserve"> using Azure Update</w:t>
      </w:r>
      <w:r w:rsidR="0017333F">
        <w:t xml:space="preserve"> via Azure Arc</w:t>
      </w:r>
      <w:bookmarkEnd w:id="57"/>
    </w:p>
    <w:p w14:paraId="44E0B72D" w14:textId="77777777" w:rsidR="00776688" w:rsidRPr="00776688" w:rsidRDefault="00776688" w:rsidP="00776688">
      <w:pPr>
        <w:pStyle w:val="BodyText"/>
      </w:pPr>
    </w:p>
    <w:p w14:paraId="45C4F100" w14:textId="77777777" w:rsidR="000F25B2" w:rsidRDefault="000F25B2" w:rsidP="008216B6">
      <w:pPr>
        <w:pStyle w:val="Heading3"/>
      </w:pPr>
    </w:p>
    <w:p w14:paraId="3E92662A" w14:textId="77777777" w:rsidR="000F25B2" w:rsidRDefault="000F25B2" w:rsidP="008216B6">
      <w:pPr>
        <w:pStyle w:val="Heading3"/>
      </w:pPr>
    </w:p>
    <w:p w14:paraId="13098C4C" w14:textId="41ED102D" w:rsidR="008216B6" w:rsidRPr="00797AEC" w:rsidRDefault="008216B6" w:rsidP="008216B6">
      <w:pPr>
        <w:pStyle w:val="Heading3"/>
      </w:pPr>
      <w:bookmarkStart w:id="58" w:name="_Toc182301086"/>
      <w:r w:rsidRPr="00797AEC">
        <w:t>Exercise 2.5 – Azure Migrate Server Assessment</w:t>
      </w:r>
      <w:bookmarkEnd w:id="58"/>
    </w:p>
    <w:p w14:paraId="4956254C" w14:textId="77777777" w:rsidR="00797AEC" w:rsidRPr="00797AEC" w:rsidRDefault="00797AEC" w:rsidP="00797AEC">
      <w:pPr>
        <w:pStyle w:val="BodyFirst"/>
      </w:pPr>
      <w:r w:rsidRPr="00797AEC">
        <w:t>In this lab exercise, we will explore the Azure Migrate Server Assessments available through Windows Admin Center and the Azure Portal. Azure Migrate is a powerful tool that helps you assess your on-premises workloads for migration to Azure. It provides insights into the readiness, cost, and performance of your virtual machines when running in Azure.</w:t>
      </w:r>
    </w:p>
    <w:p w14:paraId="56E54CD1" w14:textId="77777777" w:rsidR="00797AEC" w:rsidRPr="00797AEC" w:rsidRDefault="00797AEC" w:rsidP="00797AEC">
      <w:pPr>
        <w:pStyle w:val="BodyFirst"/>
      </w:pPr>
      <w:r w:rsidRPr="00797AEC">
        <w:t>We will begin by using Windows Admin Center to initiate the Azure Migrate assessment, which simplifies the process of discovering and assessing your on-premises servers. This tool integrates seamlessly with the Azure Portal, where you can view detailed reports and recommendations.</w:t>
      </w:r>
    </w:p>
    <w:p w14:paraId="7057FFAC" w14:textId="40D34F55" w:rsidR="008216B6" w:rsidRPr="00797AEC" w:rsidRDefault="00797AEC" w:rsidP="00797AEC">
      <w:pPr>
        <w:pStyle w:val="BodyFirst"/>
      </w:pPr>
      <w:r w:rsidRPr="00797AEC">
        <w:t>By the end of this exercise, you will understand how to leverage Azure Migrate to determine the feasibility and cost implications of moving your virtual machines to Azure. This assessment is crucial for planning and budgeting, as it provides a clear picture of the expected costs and potential performance benefits of running your workloads in the cloud.</w:t>
      </w:r>
    </w:p>
    <w:tbl>
      <w:tblPr>
        <w:tblStyle w:val="SDMtable"/>
        <w:tblW w:w="9139" w:type="dxa"/>
        <w:tblLayout w:type="fixed"/>
        <w:tblLook w:val="04A0" w:firstRow="1" w:lastRow="0" w:firstColumn="1" w:lastColumn="0" w:noHBand="0" w:noVBand="1"/>
      </w:tblPr>
      <w:tblGrid>
        <w:gridCol w:w="3006"/>
        <w:gridCol w:w="6133"/>
      </w:tblGrid>
      <w:tr w:rsidR="008216B6" w:rsidRPr="00D8199D" w14:paraId="4B0A8CE9"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7AF84EEF" w14:textId="77777777" w:rsidR="008216B6" w:rsidRPr="00D8199D" w:rsidRDefault="008216B6">
            <w:pPr>
              <w:spacing w:after="200"/>
              <w:contextualSpacing/>
              <w:rPr>
                <w:rFonts w:cs="Segoe UI"/>
              </w:rPr>
            </w:pPr>
            <w:r>
              <w:rPr>
                <w:rFonts w:cs="Segoe UI"/>
              </w:rPr>
              <w:t>Instructions</w:t>
            </w:r>
          </w:p>
        </w:tc>
        <w:tc>
          <w:tcPr>
            <w:tcW w:w="6133" w:type="dxa"/>
          </w:tcPr>
          <w:p w14:paraId="22F924EE" w14:textId="77777777" w:rsidR="008216B6" w:rsidRPr="00D8199D" w:rsidRDefault="008216B6">
            <w:pPr>
              <w:spacing w:after="200"/>
              <w:jc w:val="center"/>
            </w:pPr>
            <w:r>
              <w:t>Screenshot (if applicable)</w:t>
            </w:r>
          </w:p>
        </w:tc>
      </w:tr>
      <w:tr w:rsidR="008216B6" w:rsidRPr="00D8199D" w14:paraId="1FE4A059" w14:textId="77777777">
        <w:tc>
          <w:tcPr>
            <w:tcW w:w="3006" w:type="dxa"/>
          </w:tcPr>
          <w:p w14:paraId="6ECCA74D" w14:textId="77777777" w:rsidR="008216B6" w:rsidRDefault="008216B6" w:rsidP="006C083A">
            <w:pPr>
              <w:numPr>
                <w:ilvl w:val="0"/>
                <w:numId w:val="47"/>
              </w:numPr>
              <w:spacing w:after="200" w:line="276" w:lineRule="auto"/>
              <w:contextualSpacing/>
              <w:rPr>
                <w:rFonts w:cs="Segoe UI"/>
              </w:rPr>
            </w:pPr>
            <w:r>
              <w:rPr>
                <w:rFonts w:cs="Segoe UI"/>
              </w:rPr>
              <w:t xml:space="preserve">From the Hyper-V Host Server, open Edge and browse to </w:t>
            </w:r>
            <w:hyperlink r:id="rId195" w:history="1">
              <w:r w:rsidRPr="00B870E9">
                <w:rPr>
                  <w:rStyle w:val="Hyperlink"/>
                  <w:rFonts w:cs="Segoe UI"/>
                </w:rPr>
                <w:t>https://localhost</w:t>
              </w:r>
            </w:hyperlink>
          </w:p>
          <w:p w14:paraId="3C3B1AF3" w14:textId="5873F6DA" w:rsidR="008216B6" w:rsidRPr="00D8199D" w:rsidRDefault="008216B6" w:rsidP="00170599">
            <w:pPr>
              <w:spacing w:after="200" w:line="276" w:lineRule="auto"/>
              <w:ind w:left="360"/>
              <w:contextualSpacing/>
              <w:rPr>
                <w:rFonts w:cs="Segoe UI"/>
              </w:rPr>
            </w:pPr>
          </w:p>
        </w:tc>
        <w:tc>
          <w:tcPr>
            <w:tcW w:w="6133" w:type="dxa"/>
          </w:tcPr>
          <w:p w14:paraId="4285BE5C" w14:textId="53C6C4B1" w:rsidR="008216B6" w:rsidRPr="00D8199D" w:rsidRDefault="008216B6">
            <w:pPr>
              <w:spacing w:after="200"/>
            </w:pPr>
          </w:p>
        </w:tc>
      </w:tr>
      <w:tr w:rsidR="008216B6" w:rsidRPr="00D8199D" w14:paraId="142E5758" w14:textId="77777777">
        <w:tc>
          <w:tcPr>
            <w:tcW w:w="3006" w:type="dxa"/>
          </w:tcPr>
          <w:p w14:paraId="6A8AE7FF" w14:textId="77777777" w:rsidR="008216B6" w:rsidRDefault="00D33890" w:rsidP="006C083A">
            <w:pPr>
              <w:numPr>
                <w:ilvl w:val="0"/>
                <w:numId w:val="47"/>
              </w:numPr>
              <w:spacing w:after="200" w:line="276" w:lineRule="auto"/>
              <w:contextualSpacing/>
              <w:rPr>
                <w:rFonts w:cs="Segoe UI"/>
              </w:rPr>
            </w:pPr>
            <w:r>
              <w:rPr>
                <w:rFonts w:cs="Segoe UI"/>
              </w:rPr>
              <w:t>Click on Virtual Machines</w:t>
            </w:r>
          </w:p>
          <w:p w14:paraId="62F00879" w14:textId="461BEDB1" w:rsidR="00D33890" w:rsidRDefault="00D33890" w:rsidP="006C083A">
            <w:pPr>
              <w:numPr>
                <w:ilvl w:val="0"/>
                <w:numId w:val="47"/>
              </w:numPr>
              <w:spacing w:after="200" w:line="276" w:lineRule="auto"/>
              <w:contextualSpacing/>
              <w:rPr>
                <w:rFonts w:cs="Segoe UI"/>
              </w:rPr>
            </w:pPr>
            <w:r>
              <w:rPr>
                <w:rFonts w:cs="Segoe UI"/>
              </w:rPr>
              <w:t>Selec</w:t>
            </w:r>
            <w:r w:rsidR="0099059E">
              <w:rPr>
                <w:rFonts w:cs="Segoe UI"/>
              </w:rPr>
              <w:t xml:space="preserve">t </w:t>
            </w:r>
            <w:r w:rsidR="000C23FA">
              <w:rPr>
                <w:rFonts w:cs="Segoe UI"/>
              </w:rPr>
              <w:t>TM</w:t>
            </w:r>
            <w:r w:rsidR="00E422A0">
              <w:rPr>
                <w:rFonts w:cs="Segoe UI"/>
              </w:rPr>
              <w:t>FILE01</w:t>
            </w:r>
            <w:r w:rsidR="0099059E">
              <w:rPr>
                <w:rFonts w:cs="Segoe UI"/>
              </w:rPr>
              <w:t xml:space="preserve"> and click Manage</w:t>
            </w:r>
          </w:p>
          <w:p w14:paraId="452D6EF3" w14:textId="77777777" w:rsidR="0099059E" w:rsidRDefault="000D73AB" w:rsidP="006C083A">
            <w:pPr>
              <w:numPr>
                <w:ilvl w:val="0"/>
                <w:numId w:val="47"/>
              </w:numPr>
              <w:spacing w:after="200" w:line="276" w:lineRule="auto"/>
              <w:contextualSpacing/>
              <w:rPr>
                <w:rFonts w:cs="Segoe UI"/>
              </w:rPr>
            </w:pPr>
            <w:r>
              <w:rPr>
                <w:rFonts w:cs="Segoe UI"/>
              </w:rPr>
              <w:t>Select Assess for Azure Migration</w:t>
            </w:r>
          </w:p>
          <w:p w14:paraId="430817AF" w14:textId="77777777" w:rsidR="000C23FA" w:rsidRDefault="000C23FA" w:rsidP="006C083A">
            <w:pPr>
              <w:numPr>
                <w:ilvl w:val="0"/>
                <w:numId w:val="47"/>
              </w:numPr>
              <w:spacing w:after="200" w:line="276" w:lineRule="auto"/>
              <w:contextualSpacing/>
              <w:rPr>
                <w:rFonts w:cs="Segoe UI"/>
              </w:rPr>
            </w:pPr>
            <w:r>
              <w:rPr>
                <w:rFonts w:cs="Segoe UI"/>
              </w:rPr>
              <w:t>If it gives a warning message about running VM’s Start the VM and try the assessment again.</w:t>
            </w:r>
          </w:p>
          <w:p w14:paraId="3B1CEEC4" w14:textId="1C4A5414" w:rsidR="000C23FA" w:rsidRDefault="000C23FA" w:rsidP="00721EBC">
            <w:pPr>
              <w:spacing w:after="200" w:line="276" w:lineRule="auto"/>
              <w:ind w:left="360"/>
              <w:contextualSpacing/>
              <w:rPr>
                <w:rFonts w:cs="Segoe UI"/>
              </w:rPr>
            </w:pPr>
          </w:p>
        </w:tc>
        <w:tc>
          <w:tcPr>
            <w:tcW w:w="6133" w:type="dxa"/>
          </w:tcPr>
          <w:p w14:paraId="6000A7B3" w14:textId="758EE9B3" w:rsidR="008216B6" w:rsidRDefault="0099059E">
            <w:pPr>
              <w:spacing w:after="200"/>
              <w:rPr>
                <w:noProof/>
                <w14:ligatures w14:val="none"/>
              </w:rPr>
            </w:pPr>
            <w:r>
              <w:rPr>
                <w:noProof/>
                <w14:ligatures w14:val="none"/>
              </w:rPr>
              <w:drawing>
                <wp:inline distT="0" distB="0" distL="0" distR="0" wp14:anchorId="06A87FCD" wp14:editId="093B940C">
                  <wp:extent cx="3711575" cy="3188335"/>
                  <wp:effectExtent l="0" t="0" r="3175" b="0"/>
                  <wp:docPr id="2105477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77208" name=""/>
                          <pic:cNvPicPr/>
                        </pic:nvPicPr>
                        <pic:blipFill>
                          <a:blip r:embed="rId196"/>
                          <a:stretch>
                            <a:fillRect/>
                          </a:stretch>
                        </pic:blipFill>
                        <pic:spPr>
                          <a:xfrm>
                            <a:off x="0" y="0"/>
                            <a:ext cx="3711575" cy="3188335"/>
                          </a:xfrm>
                          <a:prstGeom prst="rect">
                            <a:avLst/>
                          </a:prstGeom>
                        </pic:spPr>
                      </pic:pic>
                    </a:graphicData>
                  </a:graphic>
                </wp:inline>
              </w:drawing>
            </w:r>
          </w:p>
        </w:tc>
      </w:tr>
      <w:tr w:rsidR="0099059E" w:rsidRPr="00D8199D" w14:paraId="7691C9E3" w14:textId="77777777">
        <w:tc>
          <w:tcPr>
            <w:tcW w:w="3006" w:type="dxa"/>
          </w:tcPr>
          <w:p w14:paraId="2664B7AD" w14:textId="77777777" w:rsidR="0099059E" w:rsidRDefault="00734E50" w:rsidP="006C083A">
            <w:pPr>
              <w:numPr>
                <w:ilvl w:val="0"/>
                <w:numId w:val="47"/>
              </w:numPr>
              <w:spacing w:after="200" w:line="276" w:lineRule="auto"/>
              <w:contextualSpacing/>
              <w:rPr>
                <w:rFonts w:cs="Segoe UI"/>
              </w:rPr>
            </w:pPr>
            <w:r>
              <w:rPr>
                <w:rFonts w:cs="Segoe UI"/>
              </w:rPr>
              <w:t xml:space="preserve">On the Azure Migrate Server Assessment configure </w:t>
            </w:r>
            <w:r w:rsidR="00796B14">
              <w:rPr>
                <w:rFonts w:cs="Segoe UI"/>
              </w:rPr>
              <w:t>as seen in the screenshot.</w:t>
            </w:r>
          </w:p>
          <w:p w14:paraId="7AAECFF0" w14:textId="77777777" w:rsidR="00796B14" w:rsidRDefault="00796B14" w:rsidP="006C083A">
            <w:pPr>
              <w:numPr>
                <w:ilvl w:val="0"/>
                <w:numId w:val="47"/>
              </w:numPr>
              <w:spacing w:after="200" w:line="276" w:lineRule="auto"/>
              <w:contextualSpacing/>
              <w:rPr>
                <w:rFonts w:cs="Segoe UI"/>
              </w:rPr>
            </w:pPr>
            <w:r>
              <w:rPr>
                <w:rFonts w:cs="Segoe UI"/>
              </w:rPr>
              <w:t>Change the Azure Migrate Project to your student #.</w:t>
            </w:r>
          </w:p>
          <w:p w14:paraId="3B19E6B2" w14:textId="5E932DCC" w:rsidR="00796B14" w:rsidRDefault="00796B14" w:rsidP="006C083A">
            <w:pPr>
              <w:numPr>
                <w:ilvl w:val="0"/>
                <w:numId w:val="47"/>
              </w:numPr>
              <w:spacing w:after="200" w:line="276" w:lineRule="auto"/>
              <w:contextualSpacing/>
              <w:rPr>
                <w:rFonts w:cs="Segoe UI"/>
              </w:rPr>
            </w:pPr>
            <w:r>
              <w:rPr>
                <w:rFonts w:cs="Segoe UI"/>
              </w:rPr>
              <w:t>Click Create Assessment</w:t>
            </w:r>
          </w:p>
        </w:tc>
        <w:tc>
          <w:tcPr>
            <w:tcW w:w="6133" w:type="dxa"/>
          </w:tcPr>
          <w:p w14:paraId="6BB414E0" w14:textId="61478570" w:rsidR="0099059E" w:rsidRDefault="00734E50">
            <w:pPr>
              <w:spacing w:after="200"/>
              <w:rPr>
                <w:noProof/>
                <w14:ligatures w14:val="none"/>
              </w:rPr>
            </w:pPr>
            <w:r>
              <w:rPr>
                <w:noProof/>
                <w14:ligatures w14:val="none"/>
              </w:rPr>
              <w:drawing>
                <wp:inline distT="0" distB="0" distL="0" distR="0" wp14:anchorId="0FD70955" wp14:editId="478DCE15">
                  <wp:extent cx="3711575" cy="4853305"/>
                  <wp:effectExtent l="0" t="0" r="3175" b="4445"/>
                  <wp:docPr id="1919301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01258" name=""/>
                          <pic:cNvPicPr/>
                        </pic:nvPicPr>
                        <pic:blipFill>
                          <a:blip r:embed="rId197"/>
                          <a:stretch>
                            <a:fillRect/>
                          </a:stretch>
                        </pic:blipFill>
                        <pic:spPr>
                          <a:xfrm>
                            <a:off x="0" y="0"/>
                            <a:ext cx="3711575" cy="4853305"/>
                          </a:xfrm>
                          <a:prstGeom prst="rect">
                            <a:avLst/>
                          </a:prstGeom>
                        </pic:spPr>
                      </pic:pic>
                    </a:graphicData>
                  </a:graphic>
                </wp:inline>
              </w:drawing>
            </w:r>
          </w:p>
        </w:tc>
      </w:tr>
      <w:tr w:rsidR="00796B14" w:rsidRPr="00D8199D" w14:paraId="644F7E8E" w14:textId="77777777">
        <w:tc>
          <w:tcPr>
            <w:tcW w:w="3006" w:type="dxa"/>
          </w:tcPr>
          <w:p w14:paraId="5FC8021C" w14:textId="77777777" w:rsidR="00796B14" w:rsidRDefault="001F6BF9" w:rsidP="006C083A">
            <w:pPr>
              <w:numPr>
                <w:ilvl w:val="0"/>
                <w:numId w:val="47"/>
              </w:numPr>
              <w:spacing w:after="200" w:line="276" w:lineRule="auto"/>
              <w:contextualSpacing/>
              <w:rPr>
                <w:rFonts w:cs="Segoe UI"/>
              </w:rPr>
            </w:pPr>
            <w:r>
              <w:rPr>
                <w:rFonts w:cs="Segoe UI"/>
              </w:rPr>
              <w:t>It will take a little while to complete.</w:t>
            </w:r>
          </w:p>
          <w:p w14:paraId="1C5B42FD" w14:textId="60B3B3BD" w:rsidR="001F6BF9" w:rsidRDefault="001F6BF9" w:rsidP="006C083A">
            <w:pPr>
              <w:numPr>
                <w:ilvl w:val="0"/>
                <w:numId w:val="47"/>
              </w:numPr>
              <w:spacing w:after="200" w:line="276" w:lineRule="auto"/>
              <w:contextualSpacing/>
              <w:rPr>
                <w:rFonts w:cs="Segoe UI"/>
              </w:rPr>
            </w:pPr>
            <w:r>
              <w:rPr>
                <w:rFonts w:cs="Segoe UI"/>
              </w:rPr>
              <w:t>Seems like a good time for a coffee.</w:t>
            </w:r>
          </w:p>
        </w:tc>
        <w:tc>
          <w:tcPr>
            <w:tcW w:w="6133" w:type="dxa"/>
          </w:tcPr>
          <w:p w14:paraId="7425AC4A" w14:textId="496C47E2" w:rsidR="00796B14" w:rsidRDefault="001F6BF9">
            <w:pPr>
              <w:spacing w:after="200"/>
              <w:rPr>
                <w:noProof/>
                <w14:ligatures w14:val="none"/>
              </w:rPr>
            </w:pPr>
            <w:r>
              <w:rPr>
                <w:noProof/>
                <w14:ligatures w14:val="none"/>
              </w:rPr>
              <w:drawing>
                <wp:inline distT="0" distB="0" distL="0" distR="0" wp14:anchorId="5A0E74C7" wp14:editId="77A2E1AA">
                  <wp:extent cx="3429000" cy="1752600"/>
                  <wp:effectExtent l="0" t="0" r="0" b="0"/>
                  <wp:docPr id="781402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402442" name=""/>
                          <pic:cNvPicPr/>
                        </pic:nvPicPr>
                        <pic:blipFill>
                          <a:blip r:embed="rId198"/>
                          <a:stretch>
                            <a:fillRect/>
                          </a:stretch>
                        </pic:blipFill>
                        <pic:spPr>
                          <a:xfrm>
                            <a:off x="0" y="0"/>
                            <a:ext cx="3429000" cy="1752600"/>
                          </a:xfrm>
                          <a:prstGeom prst="rect">
                            <a:avLst/>
                          </a:prstGeom>
                        </pic:spPr>
                      </pic:pic>
                    </a:graphicData>
                  </a:graphic>
                </wp:inline>
              </w:drawing>
            </w:r>
          </w:p>
        </w:tc>
      </w:tr>
      <w:tr w:rsidR="00B515D8" w:rsidRPr="00D8199D" w14:paraId="641DEB5B" w14:textId="77777777">
        <w:tc>
          <w:tcPr>
            <w:tcW w:w="3006" w:type="dxa"/>
          </w:tcPr>
          <w:p w14:paraId="51EF0970" w14:textId="06CD7070" w:rsidR="00B515D8" w:rsidRDefault="00B515D8" w:rsidP="006C083A">
            <w:pPr>
              <w:numPr>
                <w:ilvl w:val="0"/>
                <w:numId w:val="47"/>
              </w:numPr>
              <w:spacing w:after="200" w:line="276" w:lineRule="auto"/>
              <w:contextualSpacing/>
              <w:rPr>
                <w:rFonts w:cs="Segoe UI"/>
              </w:rPr>
            </w:pPr>
            <w:r>
              <w:rPr>
                <w:rFonts w:cs="Segoe UI"/>
              </w:rPr>
              <w:t>After a few minutes we can see that the results are up in the Azure Portal.</w:t>
            </w:r>
          </w:p>
        </w:tc>
        <w:tc>
          <w:tcPr>
            <w:tcW w:w="6133" w:type="dxa"/>
          </w:tcPr>
          <w:p w14:paraId="5A4A013A" w14:textId="34806112" w:rsidR="00B515D8" w:rsidRDefault="00B515D8">
            <w:pPr>
              <w:spacing w:after="200"/>
              <w:rPr>
                <w:noProof/>
                <w14:ligatures w14:val="none"/>
              </w:rPr>
            </w:pPr>
            <w:r>
              <w:rPr>
                <w:noProof/>
                <w14:ligatures w14:val="none"/>
              </w:rPr>
              <w:drawing>
                <wp:inline distT="0" distB="0" distL="0" distR="0" wp14:anchorId="3C18CFB1" wp14:editId="1EE48CFF">
                  <wp:extent cx="3711575" cy="2614930"/>
                  <wp:effectExtent l="0" t="0" r="3175" b="0"/>
                  <wp:docPr id="738995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95871" name=""/>
                          <pic:cNvPicPr/>
                        </pic:nvPicPr>
                        <pic:blipFill>
                          <a:blip r:embed="rId199"/>
                          <a:stretch>
                            <a:fillRect/>
                          </a:stretch>
                        </pic:blipFill>
                        <pic:spPr>
                          <a:xfrm>
                            <a:off x="0" y="0"/>
                            <a:ext cx="3711575" cy="2614930"/>
                          </a:xfrm>
                          <a:prstGeom prst="rect">
                            <a:avLst/>
                          </a:prstGeom>
                        </pic:spPr>
                      </pic:pic>
                    </a:graphicData>
                  </a:graphic>
                </wp:inline>
              </w:drawing>
            </w:r>
          </w:p>
        </w:tc>
      </w:tr>
      <w:tr w:rsidR="00B515D8" w:rsidRPr="00D8199D" w14:paraId="51ACB49D" w14:textId="77777777">
        <w:tc>
          <w:tcPr>
            <w:tcW w:w="3006" w:type="dxa"/>
          </w:tcPr>
          <w:p w14:paraId="40E5BFF0" w14:textId="77777777" w:rsidR="00B515D8" w:rsidRDefault="0017261A" w:rsidP="006C083A">
            <w:pPr>
              <w:numPr>
                <w:ilvl w:val="0"/>
                <w:numId w:val="47"/>
              </w:numPr>
              <w:spacing w:after="200" w:line="276" w:lineRule="auto"/>
              <w:contextualSpacing/>
              <w:rPr>
                <w:rFonts w:cs="Segoe UI"/>
              </w:rPr>
            </w:pPr>
            <w:r>
              <w:rPr>
                <w:rFonts w:cs="Segoe UI"/>
              </w:rPr>
              <w:t>Open Portal.Azure.Com</w:t>
            </w:r>
          </w:p>
          <w:p w14:paraId="148BFF64" w14:textId="51F07A9C" w:rsidR="00FC7607" w:rsidRDefault="00FC7607" w:rsidP="006C083A">
            <w:pPr>
              <w:numPr>
                <w:ilvl w:val="0"/>
                <w:numId w:val="47"/>
              </w:numPr>
              <w:spacing w:after="200" w:line="276" w:lineRule="auto"/>
              <w:contextualSpacing/>
              <w:rPr>
                <w:rFonts w:cs="Segoe UI"/>
              </w:rPr>
            </w:pPr>
            <w:r>
              <w:rPr>
                <w:rFonts w:cs="Segoe UI"/>
              </w:rPr>
              <w:t>Open Azure Migrate</w:t>
            </w:r>
          </w:p>
        </w:tc>
        <w:tc>
          <w:tcPr>
            <w:tcW w:w="6133" w:type="dxa"/>
          </w:tcPr>
          <w:p w14:paraId="59D168C2" w14:textId="3CA246EE" w:rsidR="00B515D8" w:rsidRDefault="00FC7607">
            <w:pPr>
              <w:spacing w:after="200"/>
              <w:rPr>
                <w:noProof/>
                <w14:ligatures w14:val="none"/>
              </w:rPr>
            </w:pPr>
            <w:r>
              <w:rPr>
                <w:noProof/>
                <w14:ligatures w14:val="none"/>
              </w:rPr>
              <w:drawing>
                <wp:inline distT="0" distB="0" distL="0" distR="0" wp14:anchorId="3887F7B2" wp14:editId="53363C55">
                  <wp:extent cx="3076575" cy="1504950"/>
                  <wp:effectExtent l="0" t="0" r="9525" b="0"/>
                  <wp:docPr id="141485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51095" name=""/>
                          <pic:cNvPicPr/>
                        </pic:nvPicPr>
                        <pic:blipFill>
                          <a:blip r:embed="rId200"/>
                          <a:stretch>
                            <a:fillRect/>
                          </a:stretch>
                        </pic:blipFill>
                        <pic:spPr>
                          <a:xfrm>
                            <a:off x="0" y="0"/>
                            <a:ext cx="3076575" cy="1504950"/>
                          </a:xfrm>
                          <a:prstGeom prst="rect">
                            <a:avLst/>
                          </a:prstGeom>
                        </pic:spPr>
                      </pic:pic>
                    </a:graphicData>
                  </a:graphic>
                </wp:inline>
              </w:drawing>
            </w:r>
          </w:p>
        </w:tc>
      </w:tr>
      <w:tr w:rsidR="00FC7607" w:rsidRPr="00D8199D" w14:paraId="76663C1B" w14:textId="77777777">
        <w:tc>
          <w:tcPr>
            <w:tcW w:w="3006" w:type="dxa"/>
          </w:tcPr>
          <w:p w14:paraId="5854DAC7" w14:textId="5C270F4E" w:rsidR="00FC7607" w:rsidRDefault="00F80350" w:rsidP="006C083A">
            <w:pPr>
              <w:numPr>
                <w:ilvl w:val="0"/>
                <w:numId w:val="47"/>
              </w:numPr>
              <w:spacing w:after="200" w:line="276" w:lineRule="auto"/>
              <w:contextualSpacing/>
              <w:rPr>
                <w:rFonts w:cs="Segoe UI"/>
              </w:rPr>
            </w:pPr>
            <w:r>
              <w:rPr>
                <w:rFonts w:cs="Segoe UI"/>
              </w:rPr>
              <w:t>Expand Migration Goals, Servers, Databases, and Web Apps</w:t>
            </w:r>
            <w:r w:rsidR="0086107E">
              <w:rPr>
                <w:rFonts w:cs="Segoe UI"/>
              </w:rPr>
              <w:t xml:space="preserve"> and then click on Asses</w:t>
            </w:r>
            <w:r w:rsidR="00AB1C61">
              <w:rPr>
                <w:rFonts w:cs="Segoe UI"/>
              </w:rPr>
              <w:t xml:space="preserve">s, </w:t>
            </w:r>
            <w:r w:rsidR="00F261E7">
              <w:rPr>
                <w:rFonts w:cs="Segoe UI"/>
              </w:rPr>
              <w:t xml:space="preserve">Under Assessments, </w:t>
            </w:r>
            <w:r w:rsidR="001478BB">
              <w:rPr>
                <w:rFonts w:cs="Segoe UI"/>
              </w:rPr>
              <w:t>select AZURE VM (1)</w:t>
            </w:r>
          </w:p>
        </w:tc>
        <w:tc>
          <w:tcPr>
            <w:tcW w:w="6133" w:type="dxa"/>
          </w:tcPr>
          <w:p w14:paraId="4A59E9AC" w14:textId="52B742AE" w:rsidR="00FC7607" w:rsidRDefault="00F80350">
            <w:pPr>
              <w:spacing w:after="200"/>
              <w:rPr>
                <w:noProof/>
                <w14:ligatures w14:val="none"/>
              </w:rPr>
            </w:pPr>
            <w:r>
              <w:rPr>
                <w:noProof/>
                <w14:ligatures w14:val="none"/>
              </w:rPr>
              <w:drawing>
                <wp:inline distT="0" distB="0" distL="0" distR="0" wp14:anchorId="5B85F7D5" wp14:editId="3D81926D">
                  <wp:extent cx="3711575" cy="1878965"/>
                  <wp:effectExtent l="0" t="0" r="3175" b="6985"/>
                  <wp:docPr id="1177565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65222" name=""/>
                          <pic:cNvPicPr/>
                        </pic:nvPicPr>
                        <pic:blipFill>
                          <a:blip r:embed="rId201"/>
                          <a:stretch>
                            <a:fillRect/>
                          </a:stretch>
                        </pic:blipFill>
                        <pic:spPr>
                          <a:xfrm>
                            <a:off x="0" y="0"/>
                            <a:ext cx="3711575" cy="1878965"/>
                          </a:xfrm>
                          <a:prstGeom prst="rect">
                            <a:avLst/>
                          </a:prstGeom>
                        </pic:spPr>
                      </pic:pic>
                    </a:graphicData>
                  </a:graphic>
                </wp:inline>
              </w:drawing>
            </w:r>
          </w:p>
        </w:tc>
      </w:tr>
      <w:tr w:rsidR="005F4535" w:rsidRPr="00D8199D" w14:paraId="6E4FAEC3" w14:textId="77777777">
        <w:tc>
          <w:tcPr>
            <w:tcW w:w="3006" w:type="dxa"/>
          </w:tcPr>
          <w:p w14:paraId="0FD2D975" w14:textId="279B6EC8" w:rsidR="005F4535" w:rsidRDefault="00A155FC" w:rsidP="006C083A">
            <w:pPr>
              <w:numPr>
                <w:ilvl w:val="0"/>
                <w:numId w:val="47"/>
              </w:numPr>
              <w:spacing w:after="200" w:line="276" w:lineRule="auto"/>
              <w:contextualSpacing/>
              <w:rPr>
                <w:rFonts w:cs="Segoe UI"/>
              </w:rPr>
            </w:pPr>
            <w:r>
              <w:rPr>
                <w:rFonts w:cs="Segoe UI"/>
              </w:rPr>
              <w:t>Select the assessment created by Windows Admin Center in our case Student Student</w:t>
            </w:r>
            <w:r w:rsidR="00AE1016">
              <w:rPr>
                <w:rFonts w:cs="Segoe UI"/>
              </w:rPr>
              <w:t>00x-AZMIG01Assessment1</w:t>
            </w:r>
          </w:p>
        </w:tc>
        <w:tc>
          <w:tcPr>
            <w:tcW w:w="6133" w:type="dxa"/>
          </w:tcPr>
          <w:p w14:paraId="26ED07C4" w14:textId="2039EC2A" w:rsidR="005F4535" w:rsidRDefault="001478BB">
            <w:pPr>
              <w:spacing w:after="200"/>
              <w:rPr>
                <w:noProof/>
                <w14:ligatures w14:val="none"/>
              </w:rPr>
            </w:pPr>
            <w:r>
              <w:rPr>
                <w:noProof/>
                <w14:ligatures w14:val="none"/>
              </w:rPr>
              <w:drawing>
                <wp:inline distT="0" distB="0" distL="0" distR="0" wp14:anchorId="6925C359" wp14:editId="68C42118">
                  <wp:extent cx="3711575" cy="1184910"/>
                  <wp:effectExtent l="0" t="0" r="3175" b="0"/>
                  <wp:docPr id="488137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37042" name=""/>
                          <pic:cNvPicPr/>
                        </pic:nvPicPr>
                        <pic:blipFill>
                          <a:blip r:embed="rId202"/>
                          <a:stretch>
                            <a:fillRect/>
                          </a:stretch>
                        </pic:blipFill>
                        <pic:spPr>
                          <a:xfrm>
                            <a:off x="0" y="0"/>
                            <a:ext cx="3711575" cy="1184910"/>
                          </a:xfrm>
                          <a:prstGeom prst="rect">
                            <a:avLst/>
                          </a:prstGeom>
                        </pic:spPr>
                      </pic:pic>
                    </a:graphicData>
                  </a:graphic>
                </wp:inline>
              </w:drawing>
            </w:r>
          </w:p>
        </w:tc>
      </w:tr>
      <w:tr w:rsidR="00A155FC" w:rsidRPr="00D8199D" w14:paraId="426179E9" w14:textId="77777777">
        <w:tc>
          <w:tcPr>
            <w:tcW w:w="3006" w:type="dxa"/>
          </w:tcPr>
          <w:p w14:paraId="75AEB26A" w14:textId="77777777" w:rsidR="00A155FC" w:rsidRDefault="00AE1016" w:rsidP="006C083A">
            <w:pPr>
              <w:numPr>
                <w:ilvl w:val="0"/>
                <w:numId w:val="47"/>
              </w:numPr>
              <w:spacing w:after="200" w:line="276" w:lineRule="auto"/>
              <w:contextualSpacing/>
              <w:rPr>
                <w:rFonts w:cs="Segoe UI"/>
              </w:rPr>
            </w:pPr>
            <w:r>
              <w:rPr>
                <w:rFonts w:cs="Segoe UI"/>
              </w:rPr>
              <w:t>Review the results</w:t>
            </w:r>
          </w:p>
          <w:p w14:paraId="5E5F4638" w14:textId="2422FEAC" w:rsidR="00AE1016" w:rsidRDefault="00AE1016" w:rsidP="006C083A">
            <w:pPr>
              <w:numPr>
                <w:ilvl w:val="0"/>
                <w:numId w:val="47"/>
              </w:numPr>
              <w:spacing w:after="200" w:line="276" w:lineRule="auto"/>
              <w:contextualSpacing/>
              <w:rPr>
                <w:rFonts w:cs="Segoe UI"/>
              </w:rPr>
            </w:pPr>
            <w:r>
              <w:rPr>
                <w:rFonts w:cs="Segoe UI"/>
              </w:rPr>
              <w:t>Repeat and run on other VM’s to see the results as well.</w:t>
            </w:r>
          </w:p>
        </w:tc>
        <w:tc>
          <w:tcPr>
            <w:tcW w:w="6133" w:type="dxa"/>
          </w:tcPr>
          <w:p w14:paraId="0815AB83" w14:textId="059E0BAC" w:rsidR="00A155FC" w:rsidRDefault="00A155FC">
            <w:pPr>
              <w:spacing w:after="200"/>
              <w:rPr>
                <w:noProof/>
                <w14:ligatures w14:val="none"/>
              </w:rPr>
            </w:pPr>
            <w:r>
              <w:rPr>
                <w:noProof/>
                <w14:ligatures w14:val="none"/>
              </w:rPr>
              <w:drawing>
                <wp:inline distT="0" distB="0" distL="0" distR="0" wp14:anchorId="1B327F1B" wp14:editId="7B42FC6E">
                  <wp:extent cx="3711575" cy="1782445"/>
                  <wp:effectExtent l="0" t="0" r="3175" b="8255"/>
                  <wp:docPr id="103488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84458" name=""/>
                          <pic:cNvPicPr/>
                        </pic:nvPicPr>
                        <pic:blipFill>
                          <a:blip r:embed="rId203"/>
                          <a:stretch>
                            <a:fillRect/>
                          </a:stretch>
                        </pic:blipFill>
                        <pic:spPr>
                          <a:xfrm>
                            <a:off x="0" y="0"/>
                            <a:ext cx="3711575" cy="1782445"/>
                          </a:xfrm>
                          <a:prstGeom prst="rect">
                            <a:avLst/>
                          </a:prstGeom>
                        </pic:spPr>
                      </pic:pic>
                    </a:graphicData>
                  </a:graphic>
                </wp:inline>
              </w:drawing>
            </w:r>
          </w:p>
        </w:tc>
      </w:tr>
    </w:tbl>
    <w:p w14:paraId="6663DD2D" w14:textId="77777777" w:rsidR="00AE1016" w:rsidRDefault="00AE1016" w:rsidP="00C6404D">
      <w:pPr>
        <w:spacing w:after="0" w:line="240" w:lineRule="auto"/>
        <w:rPr>
          <w:lang w:val="fr-CA"/>
        </w:rPr>
      </w:pPr>
    </w:p>
    <w:p w14:paraId="37946A08" w14:textId="6DC960D4" w:rsidR="00AE1016" w:rsidRDefault="00AE1016" w:rsidP="00AE1016">
      <w:pPr>
        <w:pStyle w:val="Heading3"/>
      </w:pPr>
      <w:bookmarkStart w:id="59" w:name="_Toc182301087"/>
      <w:r w:rsidRPr="00857B8B">
        <w:t>Exercise 2.</w:t>
      </w:r>
      <w:r w:rsidR="00196B9D" w:rsidRPr="00857B8B">
        <w:t>6</w:t>
      </w:r>
      <w:r w:rsidRPr="00857B8B">
        <w:t xml:space="preserve"> – </w:t>
      </w:r>
      <w:r w:rsidR="00C9395A" w:rsidRPr="00857B8B">
        <w:t>Configure Azure Extended Network</w:t>
      </w:r>
      <w:r w:rsidR="00857B8B" w:rsidRPr="00857B8B">
        <w:t xml:space="preserve"> (I</w:t>
      </w:r>
      <w:r w:rsidR="00857B8B">
        <w:t xml:space="preserve">nstructor Led </w:t>
      </w:r>
      <w:r w:rsidR="0037529C">
        <w:t>Discussion</w:t>
      </w:r>
      <w:r w:rsidR="00857B8B">
        <w:t>)</w:t>
      </w:r>
      <w:bookmarkEnd w:id="59"/>
    </w:p>
    <w:p w14:paraId="085E2634" w14:textId="77777777" w:rsidR="002C5F9F" w:rsidRDefault="002C5F9F" w:rsidP="002C5F9F">
      <w:r>
        <w:t>In this discussion, we will explore the Azure Extended Network and the benefits of using VXLAN Software Defined Networking (SDN) to maintain the same IP subnet both on-premises and in the cloud. Azure Extended Network allows organizations to extend their on-premises IP address space into Azure, facilitating seamless hybrid connectivity and simplifying network management.</w:t>
      </w:r>
    </w:p>
    <w:p w14:paraId="68FE520B" w14:textId="77777777" w:rsidR="002C5F9F" w:rsidRDefault="002C5F9F" w:rsidP="002C5F9F">
      <w:r>
        <w:t>VXLAN (Virtual Extensible LAN) is a network virtualization technology that enables the creation of a Layer 2 overlay network on top of a Layer 3 infrastructure. By leveraging VXLAN, Azure Extended Network allows you to extend your on-premises subnets to Azure, ensuring that virtual machines (VMs) in the cloud can use the same IP addresses as those on-premises. This capability is particularly beneficial for scenarios requiring low-latency communication, simplified IP address management, and maintaining application consistency across hybrid environments.</w:t>
      </w:r>
    </w:p>
    <w:p w14:paraId="7B23B321" w14:textId="77777777" w:rsidR="002C5F9F" w:rsidRDefault="002C5F9F" w:rsidP="002C5F9F">
      <w:r>
        <w:t>While this lab environment does not support the additional configurations required to fully implement Azure Extended Network and VXLAN, understanding these technologies provides valuable insights into advanced hybrid connectivity options. These solutions enable seamless integration and migration strategies, allowing for a more flexible and cohesive network infrastructure between your on-premises environment and Azure.</w:t>
      </w:r>
    </w:p>
    <w:p w14:paraId="4879B6F5" w14:textId="302CB023" w:rsidR="002C5F9F" w:rsidRPr="002C5F9F" w:rsidRDefault="002C5F9F" w:rsidP="002C5F9F">
      <w:r>
        <w:t>By discussing these options, students will gain a better understanding of the potential benefits and considerations of extending their networks to Azure, preparing them for more complex hybrid cloud implementations in real-world scenarios.</w:t>
      </w:r>
    </w:p>
    <w:p w14:paraId="53B49244" w14:textId="77777777" w:rsidR="00AE1016" w:rsidRPr="00857B8B" w:rsidRDefault="00AE1016" w:rsidP="00AE1016">
      <w:pPr>
        <w:pStyle w:val="BodyFirst"/>
      </w:pPr>
    </w:p>
    <w:tbl>
      <w:tblPr>
        <w:tblStyle w:val="SDMtable"/>
        <w:tblW w:w="9139" w:type="dxa"/>
        <w:tblLayout w:type="fixed"/>
        <w:tblLook w:val="04A0" w:firstRow="1" w:lastRow="0" w:firstColumn="1" w:lastColumn="0" w:noHBand="0" w:noVBand="1"/>
      </w:tblPr>
      <w:tblGrid>
        <w:gridCol w:w="3006"/>
        <w:gridCol w:w="6133"/>
      </w:tblGrid>
      <w:tr w:rsidR="00AE1016" w:rsidRPr="00D8199D" w14:paraId="3EA8F6DC"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515C20FB" w14:textId="77777777" w:rsidR="00AE1016" w:rsidRPr="00D8199D" w:rsidRDefault="00AE1016">
            <w:pPr>
              <w:spacing w:after="200"/>
              <w:contextualSpacing/>
              <w:rPr>
                <w:rFonts w:cs="Segoe UI"/>
              </w:rPr>
            </w:pPr>
            <w:r>
              <w:rPr>
                <w:rFonts w:cs="Segoe UI"/>
              </w:rPr>
              <w:t>Instructions</w:t>
            </w:r>
          </w:p>
        </w:tc>
        <w:tc>
          <w:tcPr>
            <w:tcW w:w="6133" w:type="dxa"/>
          </w:tcPr>
          <w:p w14:paraId="566A14B3" w14:textId="77777777" w:rsidR="00AE1016" w:rsidRPr="00D8199D" w:rsidRDefault="00AE1016">
            <w:pPr>
              <w:spacing w:after="200"/>
              <w:jc w:val="center"/>
            </w:pPr>
            <w:r>
              <w:t>Screenshot (if applicable)</w:t>
            </w:r>
          </w:p>
        </w:tc>
      </w:tr>
      <w:tr w:rsidR="00AE1016" w:rsidRPr="00D8199D" w14:paraId="2E307355" w14:textId="77777777">
        <w:tc>
          <w:tcPr>
            <w:tcW w:w="3006" w:type="dxa"/>
          </w:tcPr>
          <w:p w14:paraId="73133BF9" w14:textId="77777777" w:rsidR="00AE1016" w:rsidRDefault="00AE1016" w:rsidP="006C083A">
            <w:pPr>
              <w:numPr>
                <w:ilvl w:val="0"/>
                <w:numId w:val="48"/>
              </w:numPr>
              <w:spacing w:after="200" w:line="276" w:lineRule="auto"/>
              <w:contextualSpacing/>
              <w:rPr>
                <w:rFonts w:cs="Segoe UI"/>
              </w:rPr>
            </w:pPr>
            <w:r>
              <w:rPr>
                <w:rFonts w:cs="Segoe UI"/>
              </w:rPr>
              <w:t xml:space="preserve">From the Hyper-V Host Server, open Edge and browse to </w:t>
            </w:r>
            <w:hyperlink r:id="rId204" w:history="1">
              <w:r w:rsidRPr="00B870E9">
                <w:rPr>
                  <w:rStyle w:val="Hyperlink"/>
                  <w:rFonts w:cs="Segoe UI"/>
                </w:rPr>
                <w:t>https://localhost</w:t>
              </w:r>
            </w:hyperlink>
          </w:p>
          <w:p w14:paraId="43F0A86F" w14:textId="4EDB9C57" w:rsidR="00AE1016" w:rsidRPr="00D8199D" w:rsidRDefault="000560A9" w:rsidP="006C083A">
            <w:pPr>
              <w:numPr>
                <w:ilvl w:val="0"/>
                <w:numId w:val="48"/>
              </w:numPr>
              <w:spacing w:after="200" w:line="276" w:lineRule="auto"/>
              <w:contextualSpacing/>
              <w:rPr>
                <w:rFonts w:cs="Segoe UI"/>
              </w:rPr>
            </w:pPr>
            <w:r>
              <w:rPr>
                <w:rFonts w:cs="Segoe UI"/>
              </w:rPr>
              <w:t>Click Azure Hybrid Center</w:t>
            </w:r>
            <w:r w:rsidR="00AC13D3">
              <w:rPr>
                <w:rFonts w:cs="Segoe UI"/>
              </w:rPr>
              <w:t xml:space="preserve">, </w:t>
            </w:r>
            <w:r>
              <w:rPr>
                <w:rFonts w:cs="Segoe UI"/>
              </w:rPr>
              <w:t xml:space="preserve">Click </w:t>
            </w:r>
            <w:r w:rsidR="00AC13D3">
              <w:rPr>
                <w:rFonts w:cs="Segoe UI"/>
              </w:rPr>
              <w:t>Azure Extended Network and then click Set up</w:t>
            </w:r>
          </w:p>
        </w:tc>
        <w:tc>
          <w:tcPr>
            <w:tcW w:w="6133" w:type="dxa"/>
          </w:tcPr>
          <w:p w14:paraId="027A703D" w14:textId="7E70BB06" w:rsidR="00AE1016" w:rsidRPr="00D8199D" w:rsidRDefault="00D668C9">
            <w:pPr>
              <w:spacing w:after="200"/>
            </w:pPr>
            <w:r>
              <w:rPr>
                <w:noProof/>
                <w14:ligatures w14:val="none"/>
              </w:rPr>
              <w:drawing>
                <wp:inline distT="0" distB="0" distL="0" distR="0" wp14:anchorId="45C3DFDF" wp14:editId="0670503F">
                  <wp:extent cx="3711575" cy="2246630"/>
                  <wp:effectExtent l="0" t="0" r="3175" b="1270"/>
                  <wp:docPr id="199745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59157" name=""/>
                          <pic:cNvPicPr/>
                        </pic:nvPicPr>
                        <pic:blipFill>
                          <a:blip r:embed="rId205"/>
                          <a:stretch>
                            <a:fillRect/>
                          </a:stretch>
                        </pic:blipFill>
                        <pic:spPr>
                          <a:xfrm>
                            <a:off x="0" y="0"/>
                            <a:ext cx="3711575" cy="2246630"/>
                          </a:xfrm>
                          <a:prstGeom prst="rect">
                            <a:avLst/>
                          </a:prstGeom>
                        </pic:spPr>
                      </pic:pic>
                    </a:graphicData>
                  </a:graphic>
                </wp:inline>
              </w:drawing>
            </w:r>
          </w:p>
        </w:tc>
      </w:tr>
      <w:tr w:rsidR="00D668C9" w:rsidRPr="00D8199D" w14:paraId="0DC62758" w14:textId="77777777">
        <w:tc>
          <w:tcPr>
            <w:tcW w:w="3006" w:type="dxa"/>
          </w:tcPr>
          <w:p w14:paraId="44C9F8E1" w14:textId="3A623199" w:rsidR="00D668C9" w:rsidRDefault="00AC13D3" w:rsidP="006C083A">
            <w:pPr>
              <w:numPr>
                <w:ilvl w:val="0"/>
                <w:numId w:val="48"/>
              </w:numPr>
              <w:spacing w:after="200" w:line="276" w:lineRule="auto"/>
              <w:contextualSpacing/>
              <w:rPr>
                <w:rFonts w:cs="Segoe UI"/>
              </w:rPr>
            </w:pPr>
            <w:r>
              <w:rPr>
                <w:rFonts w:cs="Segoe UI"/>
              </w:rPr>
              <w:t>This opens the Windows Admin Center Extensions Page and ensure that you select Azure Extended Network and click Install.</w:t>
            </w:r>
          </w:p>
        </w:tc>
        <w:tc>
          <w:tcPr>
            <w:tcW w:w="6133" w:type="dxa"/>
          </w:tcPr>
          <w:p w14:paraId="135DBA70" w14:textId="222ED61C" w:rsidR="00D668C9" w:rsidRDefault="000C7823">
            <w:pPr>
              <w:spacing w:after="200"/>
              <w:rPr>
                <w:noProof/>
                <w14:ligatures w14:val="none"/>
              </w:rPr>
            </w:pPr>
            <w:r>
              <w:rPr>
                <w:noProof/>
                <w14:ligatures w14:val="none"/>
              </w:rPr>
              <w:drawing>
                <wp:inline distT="0" distB="0" distL="0" distR="0" wp14:anchorId="79D8C1C4" wp14:editId="0B8E74FE">
                  <wp:extent cx="3711575" cy="2887345"/>
                  <wp:effectExtent l="0" t="0" r="3175" b="8255"/>
                  <wp:docPr id="1976455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455756" name=""/>
                          <pic:cNvPicPr/>
                        </pic:nvPicPr>
                        <pic:blipFill>
                          <a:blip r:embed="rId206"/>
                          <a:stretch>
                            <a:fillRect/>
                          </a:stretch>
                        </pic:blipFill>
                        <pic:spPr>
                          <a:xfrm>
                            <a:off x="0" y="0"/>
                            <a:ext cx="3711575" cy="2887345"/>
                          </a:xfrm>
                          <a:prstGeom prst="rect">
                            <a:avLst/>
                          </a:prstGeom>
                        </pic:spPr>
                      </pic:pic>
                    </a:graphicData>
                  </a:graphic>
                </wp:inline>
              </w:drawing>
            </w:r>
          </w:p>
        </w:tc>
      </w:tr>
      <w:tr w:rsidR="000C7823" w:rsidRPr="00D8199D" w14:paraId="6302952E" w14:textId="77777777">
        <w:tc>
          <w:tcPr>
            <w:tcW w:w="3006" w:type="dxa"/>
          </w:tcPr>
          <w:p w14:paraId="7837A583" w14:textId="18DBA76E" w:rsidR="000C7823" w:rsidRDefault="00AC13D3" w:rsidP="006C083A">
            <w:pPr>
              <w:numPr>
                <w:ilvl w:val="0"/>
                <w:numId w:val="48"/>
              </w:numPr>
              <w:spacing w:after="200" w:line="276" w:lineRule="auto"/>
              <w:contextualSpacing/>
              <w:rPr>
                <w:rFonts w:cs="Segoe UI"/>
              </w:rPr>
            </w:pPr>
            <w:r>
              <w:rPr>
                <w:rFonts w:cs="Segoe UI"/>
              </w:rPr>
              <w:t>Open your Host Machine back up in Windows Admin Center and you will see Azure Extended Network</w:t>
            </w:r>
          </w:p>
        </w:tc>
        <w:tc>
          <w:tcPr>
            <w:tcW w:w="6133" w:type="dxa"/>
          </w:tcPr>
          <w:p w14:paraId="09D59D5C" w14:textId="3FFB2FFE" w:rsidR="000C7823" w:rsidRDefault="00082714">
            <w:pPr>
              <w:spacing w:after="200"/>
              <w:rPr>
                <w:noProof/>
                <w14:ligatures w14:val="none"/>
              </w:rPr>
            </w:pPr>
            <w:r>
              <w:rPr>
                <w:noProof/>
                <w14:ligatures w14:val="none"/>
              </w:rPr>
              <w:drawing>
                <wp:inline distT="0" distB="0" distL="0" distR="0" wp14:anchorId="226CEC08" wp14:editId="47A7B0B1">
                  <wp:extent cx="3711575" cy="3089910"/>
                  <wp:effectExtent l="0" t="0" r="3175" b="0"/>
                  <wp:docPr id="1889154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54702" name=""/>
                          <pic:cNvPicPr/>
                        </pic:nvPicPr>
                        <pic:blipFill>
                          <a:blip r:embed="rId207"/>
                          <a:stretch>
                            <a:fillRect/>
                          </a:stretch>
                        </pic:blipFill>
                        <pic:spPr>
                          <a:xfrm>
                            <a:off x="0" y="0"/>
                            <a:ext cx="3711575" cy="3089910"/>
                          </a:xfrm>
                          <a:prstGeom prst="rect">
                            <a:avLst/>
                          </a:prstGeom>
                        </pic:spPr>
                      </pic:pic>
                    </a:graphicData>
                  </a:graphic>
                </wp:inline>
              </w:drawing>
            </w:r>
          </w:p>
        </w:tc>
      </w:tr>
      <w:tr w:rsidR="00082714" w:rsidRPr="00D8199D" w14:paraId="706681E3" w14:textId="77777777">
        <w:tc>
          <w:tcPr>
            <w:tcW w:w="3006" w:type="dxa"/>
          </w:tcPr>
          <w:p w14:paraId="5219D681" w14:textId="745588FE" w:rsidR="00082714" w:rsidRDefault="00AC13D3" w:rsidP="006C083A">
            <w:pPr>
              <w:numPr>
                <w:ilvl w:val="0"/>
                <w:numId w:val="48"/>
              </w:numPr>
              <w:spacing w:after="200" w:line="276" w:lineRule="auto"/>
              <w:contextualSpacing/>
              <w:rPr>
                <w:rFonts w:cs="Segoe UI"/>
              </w:rPr>
            </w:pPr>
            <w:r>
              <w:rPr>
                <w:rFonts w:cs="Segoe UI"/>
              </w:rPr>
              <w:t>Click on Set Up</w:t>
            </w:r>
          </w:p>
        </w:tc>
        <w:tc>
          <w:tcPr>
            <w:tcW w:w="6133" w:type="dxa"/>
          </w:tcPr>
          <w:p w14:paraId="4446EFB3" w14:textId="57995C1A" w:rsidR="00082714" w:rsidRDefault="00FA1F30">
            <w:pPr>
              <w:spacing w:after="200"/>
              <w:rPr>
                <w:noProof/>
                <w14:ligatures w14:val="none"/>
              </w:rPr>
            </w:pPr>
            <w:r>
              <w:rPr>
                <w:noProof/>
                <w14:ligatures w14:val="none"/>
              </w:rPr>
              <w:drawing>
                <wp:inline distT="0" distB="0" distL="0" distR="0" wp14:anchorId="316F376D" wp14:editId="12AE0C3E">
                  <wp:extent cx="3711575" cy="1160145"/>
                  <wp:effectExtent l="0" t="0" r="3175" b="1905"/>
                  <wp:docPr id="1045183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83886" name=""/>
                          <pic:cNvPicPr/>
                        </pic:nvPicPr>
                        <pic:blipFill>
                          <a:blip r:embed="rId208"/>
                          <a:stretch>
                            <a:fillRect/>
                          </a:stretch>
                        </pic:blipFill>
                        <pic:spPr>
                          <a:xfrm>
                            <a:off x="0" y="0"/>
                            <a:ext cx="3711575" cy="1160145"/>
                          </a:xfrm>
                          <a:prstGeom prst="rect">
                            <a:avLst/>
                          </a:prstGeom>
                        </pic:spPr>
                      </pic:pic>
                    </a:graphicData>
                  </a:graphic>
                </wp:inline>
              </w:drawing>
            </w:r>
          </w:p>
        </w:tc>
      </w:tr>
      <w:tr w:rsidR="00FA1F30" w:rsidRPr="00D8199D" w14:paraId="13624043" w14:textId="77777777">
        <w:tc>
          <w:tcPr>
            <w:tcW w:w="3006" w:type="dxa"/>
          </w:tcPr>
          <w:p w14:paraId="08BA58FF" w14:textId="77777777" w:rsidR="00FA1F30" w:rsidRDefault="00AC13D3" w:rsidP="006C083A">
            <w:pPr>
              <w:numPr>
                <w:ilvl w:val="0"/>
                <w:numId w:val="48"/>
              </w:numPr>
              <w:spacing w:after="200" w:line="276" w:lineRule="auto"/>
              <w:contextualSpacing/>
              <w:rPr>
                <w:rFonts w:cs="Segoe UI"/>
              </w:rPr>
            </w:pPr>
            <w:r>
              <w:rPr>
                <w:rFonts w:cs="Segoe UI"/>
              </w:rPr>
              <w:t xml:space="preserve">IMPORTANT Note:  This configuration requires the pre-setup of an Azure VM and an on-prem VM or Physical Machine.   Both of these will have 2 network adapters installed and multiple virtual networks.   </w:t>
            </w:r>
          </w:p>
          <w:p w14:paraId="74338A33" w14:textId="77777777" w:rsidR="00AC13D3" w:rsidRDefault="00AC13D3" w:rsidP="006C083A">
            <w:pPr>
              <w:numPr>
                <w:ilvl w:val="0"/>
                <w:numId w:val="48"/>
              </w:numPr>
              <w:spacing w:after="200" w:line="276" w:lineRule="auto"/>
              <w:contextualSpacing/>
              <w:rPr>
                <w:rFonts w:cs="Segoe UI"/>
              </w:rPr>
            </w:pPr>
            <w:r>
              <w:rPr>
                <w:rFonts w:cs="Segoe UI"/>
              </w:rPr>
              <w:t>Traffic will pass to and from these Network Virtual Appliances both on-prem and in Azure.   The purpose of these appliances is to tag traffic so that it understands that on-prem 192.168.11.x needs to route to the cloud Virtual Network of 192.168.11.x.</w:t>
            </w:r>
          </w:p>
          <w:p w14:paraId="2F671B7B" w14:textId="2873C0D8" w:rsidR="00AC13D3" w:rsidRDefault="00AC13D3" w:rsidP="006C083A">
            <w:pPr>
              <w:numPr>
                <w:ilvl w:val="0"/>
                <w:numId w:val="48"/>
              </w:numPr>
              <w:spacing w:after="200" w:line="276" w:lineRule="auto"/>
              <w:contextualSpacing/>
              <w:rPr>
                <w:rFonts w:cs="Segoe UI"/>
              </w:rPr>
            </w:pPr>
            <w:r>
              <w:rPr>
                <w:rFonts w:cs="Segoe UI"/>
              </w:rPr>
              <w:t>It seems weird because normally we can’t have overlapping subnets.   However, with Azure Virtual Network this is the whole point.</w:t>
            </w:r>
          </w:p>
        </w:tc>
        <w:tc>
          <w:tcPr>
            <w:tcW w:w="6133" w:type="dxa"/>
          </w:tcPr>
          <w:p w14:paraId="2196059E" w14:textId="0CB69316" w:rsidR="00FA1F30" w:rsidRDefault="00357A9E">
            <w:pPr>
              <w:spacing w:after="200"/>
              <w:rPr>
                <w:noProof/>
                <w14:ligatures w14:val="none"/>
              </w:rPr>
            </w:pPr>
            <w:r>
              <w:rPr>
                <w:noProof/>
                <w14:ligatures w14:val="none"/>
              </w:rPr>
              <w:drawing>
                <wp:inline distT="0" distB="0" distL="0" distR="0" wp14:anchorId="53357BF9" wp14:editId="45E1D626">
                  <wp:extent cx="3711575" cy="2035810"/>
                  <wp:effectExtent l="0" t="0" r="3175" b="2540"/>
                  <wp:docPr id="155188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8360" name=""/>
                          <pic:cNvPicPr/>
                        </pic:nvPicPr>
                        <pic:blipFill>
                          <a:blip r:embed="rId209"/>
                          <a:stretch>
                            <a:fillRect/>
                          </a:stretch>
                        </pic:blipFill>
                        <pic:spPr>
                          <a:xfrm>
                            <a:off x="0" y="0"/>
                            <a:ext cx="3711575" cy="2035810"/>
                          </a:xfrm>
                          <a:prstGeom prst="rect">
                            <a:avLst/>
                          </a:prstGeom>
                        </pic:spPr>
                      </pic:pic>
                    </a:graphicData>
                  </a:graphic>
                </wp:inline>
              </w:drawing>
            </w:r>
          </w:p>
        </w:tc>
      </w:tr>
      <w:tr w:rsidR="00D867E4" w:rsidRPr="00D8199D" w14:paraId="05BAE083" w14:textId="77777777">
        <w:tc>
          <w:tcPr>
            <w:tcW w:w="3006" w:type="dxa"/>
          </w:tcPr>
          <w:p w14:paraId="1E14DCE0" w14:textId="74AA6323" w:rsidR="00D867E4" w:rsidRDefault="00CF2629" w:rsidP="006C083A">
            <w:pPr>
              <w:numPr>
                <w:ilvl w:val="0"/>
                <w:numId w:val="48"/>
              </w:numPr>
              <w:spacing w:after="200" w:line="276" w:lineRule="auto"/>
              <w:contextualSpacing/>
              <w:rPr>
                <w:rFonts w:cs="Segoe UI"/>
              </w:rPr>
            </w:pPr>
            <w:r>
              <w:rPr>
                <w:rFonts w:cs="Segoe UI"/>
              </w:rPr>
              <w:t>What are some benefits that you can see of Azure Extended Network technology?</w:t>
            </w:r>
          </w:p>
        </w:tc>
        <w:tc>
          <w:tcPr>
            <w:tcW w:w="6133" w:type="dxa"/>
          </w:tcPr>
          <w:p w14:paraId="13E6F3B8" w14:textId="77777777" w:rsidR="001174C2" w:rsidRPr="001174C2" w:rsidRDefault="001174C2" w:rsidP="001174C2">
            <w:pPr>
              <w:spacing w:after="200"/>
              <w:rPr>
                <w:noProof/>
                <w14:ligatures w14:val="none"/>
              </w:rPr>
            </w:pPr>
            <w:r w:rsidRPr="001174C2">
              <w:rPr>
                <w:noProof/>
                <w14:ligatures w14:val="none"/>
              </w:rPr>
              <w:t>Azure Extended Network offers several advantages for organizations looking to seamlessly integrate their on-premises and cloud environments. Some key benefits include:</w:t>
            </w:r>
          </w:p>
          <w:p w14:paraId="1E2083F5" w14:textId="77777777" w:rsidR="001174C2" w:rsidRPr="001174C2" w:rsidRDefault="001174C2" w:rsidP="001174C2">
            <w:pPr>
              <w:spacing w:after="200"/>
              <w:rPr>
                <w:noProof/>
                <w14:ligatures w14:val="none"/>
              </w:rPr>
            </w:pPr>
          </w:p>
          <w:p w14:paraId="607304A0" w14:textId="77777777" w:rsidR="001174C2" w:rsidRPr="001174C2" w:rsidRDefault="001174C2" w:rsidP="001174C2">
            <w:pPr>
              <w:spacing w:after="200"/>
              <w:rPr>
                <w:noProof/>
                <w14:ligatures w14:val="none"/>
              </w:rPr>
            </w:pPr>
            <w:r w:rsidRPr="001174C2">
              <w:rPr>
                <w:b/>
                <w:bCs/>
                <w:noProof/>
                <w14:ligatures w14:val="none"/>
              </w:rPr>
              <w:t>Seamless Failover with Azure Site Recovery:</w:t>
            </w:r>
            <w:r w:rsidRPr="001174C2">
              <w:rPr>
                <w:noProof/>
                <w14:ligatures w14:val="none"/>
              </w:rPr>
              <w:t xml:space="preserve"> Azure Extended Network allows virtual machines (VMs) to retain their on-premises IP addresses when failed over to Azure. This ensures immediate failover capabilities without the need to reconfigure IP settings, making disaster recovery processes faster and more reliable.</w:t>
            </w:r>
          </w:p>
          <w:p w14:paraId="118AE4DC" w14:textId="77777777" w:rsidR="001174C2" w:rsidRPr="001174C2" w:rsidRDefault="001174C2" w:rsidP="001174C2">
            <w:pPr>
              <w:spacing w:after="200"/>
              <w:rPr>
                <w:noProof/>
                <w14:ligatures w14:val="none"/>
              </w:rPr>
            </w:pPr>
            <w:r w:rsidRPr="001174C2">
              <w:rPr>
                <w:b/>
                <w:bCs/>
                <w:noProof/>
                <w14:ligatures w14:val="none"/>
              </w:rPr>
              <w:t>Simplified Migration with Azure Migrate:</w:t>
            </w:r>
            <w:r w:rsidRPr="001174C2">
              <w:rPr>
                <w:noProof/>
                <w14:ligatures w14:val="none"/>
              </w:rPr>
              <w:t xml:space="preserve"> When migrating VMs to Azure using Azure Migrate, maintaining the same IP subnet eliminates the need for reassigning IP addresses or reconfiguring network settings. This reduces downtime and simplifies the migration process, ensuring a smoother transition to the cloud.</w:t>
            </w:r>
          </w:p>
          <w:p w14:paraId="2F14569D" w14:textId="77777777" w:rsidR="001174C2" w:rsidRPr="001174C2" w:rsidRDefault="001174C2" w:rsidP="001174C2">
            <w:pPr>
              <w:spacing w:after="200"/>
              <w:rPr>
                <w:noProof/>
                <w14:ligatures w14:val="none"/>
              </w:rPr>
            </w:pPr>
            <w:r w:rsidRPr="001174C2">
              <w:rPr>
                <w:b/>
                <w:bCs/>
                <w:noProof/>
                <w14:ligatures w14:val="none"/>
              </w:rPr>
              <w:t>Consistent Network Configuration:</w:t>
            </w:r>
            <w:r w:rsidRPr="001174C2">
              <w:rPr>
                <w:noProof/>
                <w14:ligatures w14:val="none"/>
              </w:rPr>
              <w:t xml:space="preserve"> By extending the on-premises subnet to Azure, you can maintain a consistent network configuration across your hybrid environment. This simplifies network management, reduces the complexity of IP address planning, and ensures that applications and services can communicate seamlessly regardless of their location.</w:t>
            </w:r>
          </w:p>
          <w:p w14:paraId="0290A3C0" w14:textId="77777777" w:rsidR="001174C2" w:rsidRPr="001174C2" w:rsidRDefault="001174C2" w:rsidP="001174C2">
            <w:pPr>
              <w:spacing w:after="200"/>
              <w:rPr>
                <w:noProof/>
                <w14:ligatures w14:val="none"/>
              </w:rPr>
            </w:pPr>
            <w:r w:rsidRPr="001174C2">
              <w:rPr>
                <w:b/>
                <w:bCs/>
                <w:noProof/>
                <w14:ligatures w14:val="none"/>
              </w:rPr>
              <w:t>Enhanced Application Availability:</w:t>
            </w:r>
            <w:r w:rsidRPr="001174C2">
              <w:rPr>
                <w:noProof/>
                <w14:ligatures w14:val="none"/>
              </w:rPr>
              <w:t xml:space="preserve"> With the ability to extend subnets, applications that require low-latency communication and depend on specific IP configurations can operate more efficiently. This is particularly beneficial for applications with stringent networking requirements or those that rely on hardcoded IP addresses.</w:t>
            </w:r>
          </w:p>
          <w:p w14:paraId="079F2E4B" w14:textId="77777777" w:rsidR="001174C2" w:rsidRPr="001174C2" w:rsidRDefault="001174C2" w:rsidP="001174C2">
            <w:pPr>
              <w:spacing w:after="200"/>
              <w:rPr>
                <w:noProof/>
                <w14:ligatures w14:val="none"/>
              </w:rPr>
            </w:pPr>
            <w:r w:rsidRPr="001174C2">
              <w:rPr>
                <w:b/>
                <w:bCs/>
                <w:noProof/>
                <w14:ligatures w14:val="none"/>
              </w:rPr>
              <w:t>Improved Disaster Recovery Testing:</w:t>
            </w:r>
            <w:r w:rsidRPr="001174C2">
              <w:rPr>
                <w:noProof/>
                <w14:ligatures w14:val="none"/>
              </w:rPr>
              <w:t xml:space="preserve"> Extending the on-premises network to Azure enables more effective disaster recovery testing. You can simulate failovers and validate recovery plans without impacting the production environment, ensuring that your disaster recovery strategy is robust and reliable.</w:t>
            </w:r>
          </w:p>
          <w:p w14:paraId="561D8BDA" w14:textId="77777777" w:rsidR="001174C2" w:rsidRPr="001174C2" w:rsidRDefault="001174C2" w:rsidP="001174C2">
            <w:pPr>
              <w:spacing w:after="200"/>
              <w:rPr>
                <w:noProof/>
                <w14:ligatures w14:val="none"/>
              </w:rPr>
            </w:pPr>
            <w:r w:rsidRPr="001174C2">
              <w:rPr>
                <w:b/>
                <w:bCs/>
                <w:noProof/>
                <w14:ligatures w14:val="none"/>
              </w:rPr>
              <w:t>Simplified Hybrid Cloud Management:</w:t>
            </w:r>
            <w:r w:rsidRPr="001174C2">
              <w:rPr>
                <w:noProof/>
                <w14:ligatures w14:val="none"/>
              </w:rPr>
              <w:t xml:space="preserve"> Azure Extended Network simplifies the management of hybrid cloud environments by providing a unified network infrastructure. This reduces the administrative overhead associated with managing separate IP address spaces and network configurations for on-premises and cloud resources.</w:t>
            </w:r>
          </w:p>
          <w:p w14:paraId="468B1643" w14:textId="77777777" w:rsidR="001174C2" w:rsidRPr="001174C2" w:rsidRDefault="001174C2" w:rsidP="001174C2">
            <w:pPr>
              <w:spacing w:after="200"/>
              <w:rPr>
                <w:noProof/>
                <w14:ligatures w14:val="none"/>
              </w:rPr>
            </w:pPr>
          </w:p>
          <w:p w14:paraId="216A4A8E" w14:textId="60E1E300" w:rsidR="00D867E4" w:rsidRDefault="001174C2" w:rsidP="001174C2">
            <w:pPr>
              <w:spacing w:after="200"/>
              <w:rPr>
                <w:noProof/>
                <w14:ligatures w14:val="none"/>
              </w:rPr>
            </w:pPr>
            <w:r w:rsidRPr="001174C2">
              <w:rPr>
                <w:noProof/>
                <w14:ligatures w14:val="none"/>
              </w:rPr>
              <w:t>By leveraging Azure Extended Network and VXLAN Software Defined Networking, organizations can achieve a more integrated and resilient hybrid cloud infrastructure, facilitating seamless failovers, efficient migrations, and consistent network configurations across on-premises and Azure environments.</w:t>
            </w:r>
          </w:p>
        </w:tc>
      </w:tr>
    </w:tbl>
    <w:p w14:paraId="4F38AB5D" w14:textId="77777777" w:rsidR="00B34139" w:rsidRPr="00CF2629" w:rsidRDefault="00B34139" w:rsidP="00C6404D">
      <w:pPr>
        <w:spacing w:after="0" w:line="240" w:lineRule="auto"/>
      </w:pPr>
    </w:p>
    <w:p w14:paraId="40BFFB40" w14:textId="77777777" w:rsidR="00B34139" w:rsidRPr="00CF2629" w:rsidRDefault="00B34139" w:rsidP="00C6404D">
      <w:pPr>
        <w:spacing w:after="0" w:line="240" w:lineRule="auto"/>
      </w:pPr>
    </w:p>
    <w:p w14:paraId="0B5C3CD3" w14:textId="1734BB18" w:rsidR="00B34139" w:rsidRDefault="00B34139" w:rsidP="00B34139">
      <w:pPr>
        <w:pStyle w:val="Heading3"/>
      </w:pPr>
      <w:bookmarkStart w:id="60" w:name="_Toc182301088"/>
      <w:r w:rsidRPr="00857B8B">
        <w:t>Exercise 2.</w:t>
      </w:r>
      <w:r>
        <w:t>7</w:t>
      </w:r>
      <w:r w:rsidRPr="00857B8B">
        <w:t xml:space="preserve"> – </w:t>
      </w:r>
      <w:r>
        <w:t>Connect to Azure using Azure Network Adapter</w:t>
      </w:r>
      <w:r w:rsidR="0037529C">
        <w:t xml:space="preserve"> (Instructor Led Discussion/Demo Only)</w:t>
      </w:r>
      <w:bookmarkEnd w:id="60"/>
    </w:p>
    <w:p w14:paraId="79DD008D" w14:textId="77777777" w:rsidR="00D00F52" w:rsidRDefault="00D00F52" w:rsidP="00D00F52">
      <w:pPr>
        <w:pStyle w:val="BodyFirst"/>
      </w:pPr>
      <w:r>
        <w:t>In this lab exercise, we will explore the use of Azure Network Adapter to easily configure a Point-to-Site (P2S) VPN in Azure, allowing individual servers or machines to connect securely to Azure resources. Azure Network Adapter simplifies the process of setting up P2S VPNs by providing an intuitive interface within Windows Admin Center.</w:t>
      </w:r>
    </w:p>
    <w:p w14:paraId="600D9769" w14:textId="77777777" w:rsidR="00D00F52" w:rsidRPr="00D00F52" w:rsidRDefault="00D00F52" w:rsidP="00D00F52">
      <w:pPr>
        <w:pStyle w:val="BodyFirst"/>
        <w:rPr>
          <w:b/>
          <w:bCs/>
          <w:sz w:val="28"/>
          <w:szCs w:val="28"/>
        </w:rPr>
      </w:pPr>
      <w:r w:rsidRPr="00D00F52">
        <w:rPr>
          <w:b/>
          <w:bCs/>
          <w:sz w:val="28"/>
          <w:szCs w:val="28"/>
        </w:rPr>
        <w:t>Objectives:</w:t>
      </w:r>
    </w:p>
    <w:p w14:paraId="04768166" w14:textId="77777777" w:rsidR="00D00F52" w:rsidRPr="00D00F52" w:rsidRDefault="00D00F52" w:rsidP="005A0679">
      <w:pPr>
        <w:pStyle w:val="BodyFirst"/>
        <w:numPr>
          <w:ilvl w:val="0"/>
          <w:numId w:val="109"/>
        </w:numPr>
        <w:rPr>
          <w:b/>
          <w:bCs/>
        </w:rPr>
      </w:pPr>
      <w:r w:rsidRPr="00D00F52">
        <w:rPr>
          <w:b/>
          <w:bCs/>
        </w:rPr>
        <w:t>Introduction to Azure Network Adapter:</w:t>
      </w:r>
    </w:p>
    <w:p w14:paraId="567DE4CA" w14:textId="77777777" w:rsidR="00D00F52" w:rsidRDefault="00D00F52" w:rsidP="005A0679">
      <w:pPr>
        <w:pStyle w:val="BodyFirst"/>
        <w:numPr>
          <w:ilvl w:val="0"/>
          <w:numId w:val="110"/>
        </w:numPr>
      </w:pPr>
      <w:r>
        <w:t>Understand the purpose and functionality of Azure Network Adapter.</w:t>
      </w:r>
    </w:p>
    <w:p w14:paraId="36BEECEE" w14:textId="77777777" w:rsidR="00D00F52" w:rsidRDefault="00D00F52" w:rsidP="005A0679">
      <w:pPr>
        <w:pStyle w:val="BodyFirst"/>
        <w:numPr>
          <w:ilvl w:val="0"/>
          <w:numId w:val="110"/>
        </w:numPr>
      </w:pPr>
      <w:r>
        <w:t>Learn how it simplifies the configuration of P2S VPNs for connecting on-premises servers or machines to Azure.</w:t>
      </w:r>
    </w:p>
    <w:p w14:paraId="55942E3E" w14:textId="77777777" w:rsidR="00D00F52" w:rsidRPr="00681AB0" w:rsidRDefault="00D00F52" w:rsidP="005A0679">
      <w:pPr>
        <w:pStyle w:val="BodyFirst"/>
        <w:numPr>
          <w:ilvl w:val="0"/>
          <w:numId w:val="109"/>
        </w:numPr>
        <w:rPr>
          <w:b/>
          <w:bCs/>
        </w:rPr>
      </w:pPr>
      <w:r w:rsidRPr="00681AB0">
        <w:rPr>
          <w:b/>
          <w:bCs/>
        </w:rPr>
        <w:t>Configuring P2S VPN with Azure Network Adapter:</w:t>
      </w:r>
    </w:p>
    <w:p w14:paraId="24DD32AF" w14:textId="77777777" w:rsidR="00D00F52" w:rsidRDefault="00D00F52" w:rsidP="005A0679">
      <w:pPr>
        <w:pStyle w:val="BodyFirst"/>
        <w:numPr>
          <w:ilvl w:val="0"/>
          <w:numId w:val="111"/>
        </w:numPr>
      </w:pPr>
      <w:r>
        <w:t>Access Windows Admin Center and navigate to the Azure Network Adapter section.</w:t>
      </w:r>
    </w:p>
    <w:p w14:paraId="54EE243D" w14:textId="77777777" w:rsidR="00D00F52" w:rsidRDefault="00D00F52" w:rsidP="005A0679">
      <w:pPr>
        <w:pStyle w:val="BodyFirst"/>
        <w:numPr>
          <w:ilvl w:val="0"/>
          <w:numId w:val="111"/>
        </w:numPr>
      </w:pPr>
      <w:r>
        <w:t>Follow the guided steps to configure a P2S VPN connection.</w:t>
      </w:r>
    </w:p>
    <w:p w14:paraId="4EF108A2" w14:textId="77777777" w:rsidR="00D00F52" w:rsidRDefault="00D00F52" w:rsidP="005A0679">
      <w:pPr>
        <w:pStyle w:val="BodyFirst"/>
        <w:numPr>
          <w:ilvl w:val="0"/>
          <w:numId w:val="111"/>
        </w:numPr>
      </w:pPr>
      <w:r>
        <w:t>Specify the desired settings, including authentication method, address space, and DNS settings.</w:t>
      </w:r>
    </w:p>
    <w:p w14:paraId="0FE50BD7" w14:textId="77777777" w:rsidR="00D00F52" w:rsidRPr="00681AB0" w:rsidRDefault="00D00F52" w:rsidP="005A0679">
      <w:pPr>
        <w:pStyle w:val="BodyFirst"/>
        <w:numPr>
          <w:ilvl w:val="0"/>
          <w:numId w:val="109"/>
        </w:numPr>
        <w:rPr>
          <w:b/>
          <w:bCs/>
        </w:rPr>
      </w:pPr>
      <w:r w:rsidRPr="00681AB0">
        <w:rPr>
          <w:b/>
          <w:bCs/>
        </w:rPr>
        <w:t>Connecting On-Premises Servers to Azure:</w:t>
      </w:r>
    </w:p>
    <w:p w14:paraId="6103FA8A" w14:textId="77777777" w:rsidR="00D00F52" w:rsidRDefault="00D00F52" w:rsidP="00D00F52">
      <w:pPr>
        <w:pStyle w:val="BodyFirst"/>
      </w:pPr>
    </w:p>
    <w:p w14:paraId="70AF6C40" w14:textId="77777777" w:rsidR="00D00F52" w:rsidRDefault="00D00F52" w:rsidP="005A0679">
      <w:pPr>
        <w:pStyle w:val="BodyFirst"/>
        <w:numPr>
          <w:ilvl w:val="0"/>
          <w:numId w:val="112"/>
        </w:numPr>
      </w:pPr>
      <w:r>
        <w:t>Install and configure the Azure Network Adapter client on the on-premises servers or machines.</w:t>
      </w:r>
    </w:p>
    <w:p w14:paraId="14D8D794" w14:textId="77777777" w:rsidR="00D00F52" w:rsidRDefault="00D00F52" w:rsidP="005A0679">
      <w:pPr>
        <w:pStyle w:val="BodyFirst"/>
        <w:numPr>
          <w:ilvl w:val="0"/>
          <w:numId w:val="112"/>
        </w:numPr>
      </w:pPr>
      <w:r>
        <w:t>Establish a secure VPN connection to Azure using the provided credentials and connection information.</w:t>
      </w:r>
    </w:p>
    <w:p w14:paraId="5DD2F3D9" w14:textId="77777777" w:rsidR="00D00F52" w:rsidRPr="00681AB0" w:rsidRDefault="00D00F52" w:rsidP="005A0679">
      <w:pPr>
        <w:pStyle w:val="BodyFirst"/>
        <w:numPr>
          <w:ilvl w:val="0"/>
          <w:numId w:val="109"/>
        </w:numPr>
        <w:rPr>
          <w:b/>
          <w:bCs/>
        </w:rPr>
      </w:pPr>
      <w:r w:rsidRPr="00681AB0">
        <w:rPr>
          <w:b/>
          <w:bCs/>
        </w:rPr>
        <w:t>Testing Connectivity and Validating Configuration:</w:t>
      </w:r>
    </w:p>
    <w:p w14:paraId="6E2A0BCC" w14:textId="77777777" w:rsidR="00D00F52" w:rsidRDefault="00D00F52" w:rsidP="005A0679">
      <w:pPr>
        <w:pStyle w:val="BodyFirst"/>
        <w:numPr>
          <w:ilvl w:val="0"/>
          <w:numId w:val="113"/>
        </w:numPr>
      </w:pPr>
      <w:r>
        <w:t>Verify the establishment of the P2S VPN connection from the on-premises servers to Azure.</w:t>
      </w:r>
    </w:p>
    <w:p w14:paraId="5E13821A" w14:textId="77777777" w:rsidR="00D00F52" w:rsidRDefault="00D00F52" w:rsidP="005A0679">
      <w:pPr>
        <w:pStyle w:val="BodyFirst"/>
        <w:numPr>
          <w:ilvl w:val="0"/>
          <w:numId w:val="113"/>
        </w:numPr>
      </w:pPr>
      <w:r>
        <w:t>Test connectivity to Azure resources, such as virtual machines or Azure services, from the on-premises environment.</w:t>
      </w:r>
    </w:p>
    <w:p w14:paraId="2D730187" w14:textId="77777777" w:rsidR="00D00F52" w:rsidRPr="00E466C2" w:rsidRDefault="00D00F52" w:rsidP="00D00F52">
      <w:pPr>
        <w:pStyle w:val="BodyFirst"/>
        <w:rPr>
          <w:sz w:val="28"/>
          <w:szCs w:val="28"/>
        </w:rPr>
      </w:pPr>
      <w:r w:rsidRPr="00E466C2">
        <w:rPr>
          <w:sz w:val="28"/>
          <w:szCs w:val="28"/>
        </w:rPr>
        <w:t>Key Takeaways:</w:t>
      </w:r>
    </w:p>
    <w:p w14:paraId="300E68F8" w14:textId="77777777" w:rsidR="00D00F52" w:rsidRDefault="00D00F52" w:rsidP="005A0679">
      <w:pPr>
        <w:pStyle w:val="BodyFirst"/>
        <w:numPr>
          <w:ilvl w:val="0"/>
          <w:numId w:val="114"/>
        </w:numPr>
      </w:pPr>
      <w:r>
        <w:t>Azure Network Adapter simplifies the configuration of P2S VPNs, streamlining the process of connecting on-premises servers or machines to Azure resources.</w:t>
      </w:r>
    </w:p>
    <w:p w14:paraId="33DDAC2A" w14:textId="77777777" w:rsidR="00D00F52" w:rsidRDefault="00D00F52" w:rsidP="005A0679">
      <w:pPr>
        <w:pStyle w:val="BodyFirst"/>
        <w:numPr>
          <w:ilvl w:val="0"/>
          <w:numId w:val="114"/>
        </w:numPr>
      </w:pPr>
      <w:r>
        <w:t>By leveraging Windows Admin Center, administrators can easily manage and monitor P2S VPN connections, ensuring secure and reliable connectivity between on-premises and Azure environments.</w:t>
      </w:r>
    </w:p>
    <w:p w14:paraId="5A229854" w14:textId="77777777" w:rsidR="00D00F52" w:rsidRDefault="00D00F52" w:rsidP="005A0679">
      <w:pPr>
        <w:pStyle w:val="BodyFirst"/>
        <w:numPr>
          <w:ilvl w:val="0"/>
          <w:numId w:val="114"/>
        </w:numPr>
      </w:pPr>
      <w:r>
        <w:t>This lab exercise provides hands-on experience with Azure Network Adapter, equipping participants with the knowledge and skills to implement secure VPN connections in their own environments efficiently.</w:t>
      </w:r>
    </w:p>
    <w:p w14:paraId="18DD1F02" w14:textId="7C3ABCE2" w:rsidR="00B34139" w:rsidRPr="00B34139" w:rsidRDefault="00D00F52" w:rsidP="00D00F52">
      <w:pPr>
        <w:pStyle w:val="BodyFirst"/>
      </w:pPr>
      <w:r>
        <w:t>Through this lab exercise, participants will gain a deeper understanding of Azure Network Adapter and its role in enabling secure connectivity between on-premises infrastructure and Azure resources, ultimately enhancing their ability to manage hybrid cloud environments effectively.</w:t>
      </w:r>
    </w:p>
    <w:p w14:paraId="48DE0B33" w14:textId="77777777" w:rsidR="00B34139" w:rsidRPr="00857B8B" w:rsidRDefault="00B34139" w:rsidP="00B34139">
      <w:pPr>
        <w:pStyle w:val="BodyFirst"/>
      </w:pPr>
    </w:p>
    <w:tbl>
      <w:tblPr>
        <w:tblStyle w:val="SDMtable"/>
        <w:tblW w:w="9139" w:type="dxa"/>
        <w:tblLayout w:type="fixed"/>
        <w:tblLook w:val="04A0" w:firstRow="1" w:lastRow="0" w:firstColumn="1" w:lastColumn="0" w:noHBand="0" w:noVBand="1"/>
      </w:tblPr>
      <w:tblGrid>
        <w:gridCol w:w="3006"/>
        <w:gridCol w:w="6133"/>
      </w:tblGrid>
      <w:tr w:rsidR="00B34139" w:rsidRPr="00D8199D" w14:paraId="5478824C"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096071FB" w14:textId="77777777" w:rsidR="00B34139" w:rsidRPr="00D8199D" w:rsidRDefault="00B34139">
            <w:pPr>
              <w:spacing w:after="200"/>
              <w:contextualSpacing/>
              <w:rPr>
                <w:rFonts w:cs="Segoe UI"/>
              </w:rPr>
            </w:pPr>
            <w:r>
              <w:rPr>
                <w:rFonts w:cs="Segoe UI"/>
              </w:rPr>
              <w:t>Instructions</w:t>
            </w:r>
          </w:p>
        </w:tc>
        <w:tc>
          <w:tcPr>
            <w:tcW w:w="6133" w:type="dxa"/>
          </w:tcPr>
          <w:p w14:paraId="5401647A" w14:textId="77777777" w:rsidR="00B34139" w:rsidRPr="00D8199D" w:rsidRDefault="00B34139">
            <w:pPr>
              <w:spacing w:after="200"/>
              <w:jc w:val="center"/>
            </w:pPr>
            <w:r>
              <w:t>Screenshot (if applicable)</w:t>
            </w:r>
          </w:p>
        </w:tc>
      </w:tr>
      <w:tr w:rsidR="00B34139" w:rsidRPr="00D8199D" w14:paraId="719F8EF2" w14:textId="77777777">
        <w:tc>
          <w:tcPr>
            <w:tcW w:w="3006" w:type="dxa"/>
          </w:tcPr>
          <w:p w14:paraId="2E2B7F9E" w14:textId="77777777" w:rsidR="00B34139" w:rsidRDefault="00B34139" w:rsidP="006C083A">
            <w:pPr>
              <w:numPr>
                <w:ilvl w:val="0"/>
                <w:numId w:val="49"/>
              </w:numPr>
              <w:spacing w:after="200" w:line="276" w:lineRule="auto"/>
              <w:contextualSpacing/>
              <w:rPr>
                <w:rFonts w:cs="Segoe UI"/>
              </w:rPr>
            </w:pPr>
            <w:r>
              <w:rPr>
                <w:rFonts w:cs="Segoe UI"/>
              </w:rPr>
              <w:t xml:space="preserve">From the Hyper-V Host Server, open Edge and browse to </w:t>
            </w:r>
            <w:hyperlink r:id="rId210" w:history="1">
              <w:r w:rsidRPr="00B870E9">
                <w:rPr>
                  <w:rStyle w:val="Hyperlink"/>
                  <w:rFonts w:cs="Segoe UI"/>
                </w:rPr>
                <w:t>https://localhost</w:t>
              </w:r>
            </w:hyperlink>
          </w:p>
          <w:p w14:paraId="55CB9A5A" w14:textId="7E1F684F" w:rsidR="00B34139" w:rsidRPr="00D8199D" w:rsidRDefault="00B34139" w:rsidP="00E466C2">
            <w:pPr>
              <w:spacing w:after="200" w:line="276" w:lineRule="auto"/>
              <w:ind w:left="360"/>
              <w:contextualSpacing/>
              <w:rPr>
                <w:rFonts w:cs="Segoe UI"/>
              </w:rPr>
            </w:pPr>
          </w:p>
        </w:tc>
        <w:tc>
          <w:tcPr>
            <w:tcW w:w="6133" w:type="dxa"/>
          </w:tcPr>
          <w:p w14:paraId="7EED533F" w14:textId="76BB06C2" w:rsidR="00B34139" w:rsidRPr="00D8199D" w:rsidRDefault="0099435C">
            <w:pPr>
              <w:spacing w:after="200"/>
            </w:pPr>
            <w:r>
              <w:rPr>
                <w:noProof/>
                <w14:ligatures w14:val="none"/>
              </w:rPr>
              <w:drawing>
                <wp:inline distT="0" distB="0" distL="0" distR="0" wp14:anchorId="7FFF361C" wp14:editId="7CCBD744">
                  <wp:extent cx="3711575" cy="1427480"/>
                  <wp:effectExtent l="0" t="0" r="3175" b="1270"/>
                  <wp:docPr id="1730386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86842" name=""/>
                          <pic:cNvPicPr/>
                        </pic:nvPicPr>
                        <pic:blipFill>
                          <a:blip r:embed="rId211"/>
                          <a:stretch>
                            <a:fillRect/>
                          </a:stretch>
                        </pic:blipFill>
                        <pic:spPr>
                          <a:xfrm>
                            <a:off x="0" y="0"/>
                            <a:ext cx="3711575" cy="1427480"/>
                          </a:xfrm>
                          <a:prstGeom prst="rect">
                            <a:avLst/>
                          </a:prstGeom>
                        </pic:spPr>
                      </pic:pic>
                    </a:graphicData>
                  </a:graphic>
                </wp:inline>
              </w:drawing>
            </w:r>
          </w:p>
        </w:tc>
      </w:tr>
      <w:tr w:rsidR="0099435C" w:rsidRPr="00D8199D" w14:paraId="26C69227" w14:textId="77777777">
        <w:tc>
          <w:tcPr>
            <w:tcW w:w="3006" w:type="dxa"/>
          </w:tcPr>
          <w:p w14:paraId="064D9C4C" w14:textId="4892CC58" w:rsidR="0099435C" w:rsidRDefault="003B0B6F" w:rsidP="006C083A">
            <w:pPr>
              <w:numPr>
                <w:ilvl w:val="0"/>
                <w:numId w:val="49"/>
              </w:numPr>
              <w:spacing w:after="200" w:line="276" w:lineRule="auto"/>
              <w:contextualSpacing/>
              <w:rPr>
                <w:rFonts w:cs="Segoe UI"/>
              </w:rPr>
            </w:pPr>
            <w:r>
              <w:rPr>
                <w:rFonts w:cs="Segoe UI"/>
              </w:rPr>
              <w:t>On the Add Azure Network Adapter page configure with the settings in the screen shot and then press create</w:t>
            </w:r>
          </w:p>
        </w:tc>
        <w:tc>
          <w:tcPr>
            <w:tcW w:w="6133" w:type="dxa"/>
          </w:tcPr>
          <w:p w14:paraId="6A71B200" w14:textId="1020479B" w:rsidR="0099435C" w:rsidRPr="00D8199D" w:rsidRDefault="00D133A4">
            <w:pPr>
              <w:spacing w:after="200"/>
            </w:pPr>
            <w:r>
              <w:rPr>
                <w:noProof/>
                <w14:ligatures w14:val="none"/>
              </w:rPr>
              <w:drawing>
                <wp:inline distT="0" distB="0" distL="0" distR="0" wp14:anchorId="4167BB2F" wp14:editId="4384C48E">
                  <wp:extent cx="3711575" cy="4900295"/>
                  <wp:effectExtent l="0" t="0" r="3175" b="0"/>
                  <wp:docPr id="1398332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32338" name=""/>
                          <pic:cNvPicPr/>
                        </pic:nvPicPr>
                        <pic:blipFill>
                          <a:blip r:embed="rId212"/>
                          <a:stretch>
                            <a:fillRect/>
                          </a:stretch>
                        </pic:blipFill>
                        <pic:spPr>
                          <a:xfrm>
                            <a:off x="0" y="0"/>
                            <a:ext cx="3711575" cy="4900295"/>
                          </a:xfrm>
                          <a:prstGeom prst="rect">
                            <a:avLst/>
                          </a:prstGeom>
                        </pic:spPr>
                      </pic:pic>
                    </a:graphicData>
                  </a:graphic>
                </wp:inline>
              </w:drawing>
            </w:r>
          </w:p>
        </w:tc>
      </w:tr>
      <w:tr w:rsidR="00984E30" w:rsidRPr="00D8199D" w14:paraId="6E52D2D4" w14:textId="77777777">
        <w:tc>
          <w:tcPr>
            <w:tcW w:w="3006" w:type="dxa"/>
          </w:tcPr>
          <w:p w14:paraId="2CE4E8A7" w14:textId="1347AA9B" w:rsidR="00984E30" w:rsidRDefault="003B0B6F" w:rsidP="006C083A">
            <w:pPr>
              <w:numPr>
                <w:ilvl w:val="0"/>
                <w:numId w:val="49"/>
              </w:numPr>
              <w:spacing w:after="200" w:line="276" w:lineRule="auto"/>
              <w:contextualSpacing/>
              <w:rPr>
                <w:rFonts w:cs="Segoe UI"/>
              </w:rPr>
            </w:pPr>
            <w:r>
              <w:rPr>
                <w:rFonts w:cs="Segoe UI"/>
              </w:rPr>
              <w:t>You should see the following message</w:t>
            </w:r>
          </w:p>
        </w:tc>
        <w:tc>
          <w:tcPr>
            <w:tcW w:w="6133" w:type="dxa"/>
          </w:tcPr>
          <w:p w14:paraId="64BE29B4" w14:textId="6D97D856" w:rsidR="00984E30" w:rsidRDefault="00D133A4">
            <w:pPr>
              <w:spacing w:after="200"/>
              <w:rPr>
                <w:noProof/>
                <w14:ligatures w14:val="none"/>
              </w:rPr>
            </w:pPr>
            <w:r>
              <w:rPr>
                <w:noProof/>
                <w14:ligatures w14:val="none"/>
              </w:rPr>
              <w:drawing>
                <wp:inline distT="0" distB="0" distL="0" distR="0" wp14:anchorId="75533A79" wp14:editId="14F72F11">
                  <wp:extent cx="3562350" cy="1600200"/>
                  <wp:effectExtent l="0" t="0" r="0" b="0"/>
                  <wp:docPr id="208162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29029" name=""/>
                          <pic:cNvPicPr/>
                        </pic:nvPicPr>
                        <pic:blipFill>
                          <a:blip r:embed="rId213"/>
                          <a:stretch>
                            <a:fillRect/>
                          </a:stretch>
                        </pic:blipFill>
                        <pic:spPr>
                          <a:xfrm>
                            <a:off x="0" y="0"/>
                            <a:ext cx="3562350" cy="1600200"/>
                          </a:xfrm>
                          <a:prstGeom prst="rect">
                            <a:avLst/>
                          </a:prstGeom>
                        </pic:spPr>
                      </pic:pic>
                    </a:graphicData>
                  </a:graphic>
                </wp:inline>
              </w:drawing>
            </w:r>
          </w:p>
        </w:tc>
      </w:tr>
      <w:tr w:rsidR="00D133A4" w:rsidRPr="00D8199D" w14:paraId="3DBAF7F3" w14:textId="77777777">
        <w:tc>
          <w:tcPr>
            <w:tcW w:w="3006" w:type="dxa"/>
          </w:tcPr>
          <w:p w14:paraId="6A19BF46" w14:textId="5BEEE44E" w:rsidR="00D133A4" w:rsidRDefault="00EF461C" w:rsidP="006C083A">
            <w:pPr>
              <w:numPr>
                <w:ilvl w:val="0"/>
                <w:numId w:val="49"/>
              </w:numPr>
              <w:spacing w:after="200" w:line="276" w:lineRule="auto"/>
              <w:contextualSpacing/>
              <w:rPr>
                <w:rFonts w:cs="Segoe UI"/>
              </w:rPr>
            </w:pPr>
            <w:r>
              <w:rPr>
                <w:rFonts w:cs="Segoe UI"/>
              </w:rPr>
              <w:t>In the Virtual Network Gateway we can see that we now have a Point to Site Configuration Deployed.</w:t>
            </w:r>
          </w:p>
        </w:tc>
        <w:tc>
          <w:tcPr>
            <w:tcW w:w="6133" w:type="dxa"/>
          </w:tcPr>
          <w:p w14:paraId="78CBCE6C" w14:textId="4D704792" w:rsidR="00D133A4" w:rsidRDefault="00EF461C">
            <w:pPr>
              <w:spacing w:after="200"/>
              <w:rPr>
                <w:noProof/>
                <w14:ligatures w14:val="none"/>
              </w:rPr>
            </w:pPr>
            <w:r>
              <w:rPr>
                <w:noProof/>
                <w14:ligatures w14:val="none"/>
              </w:rPr>
              <w:drawing>
                <wp:inline distT="0" distB="0" distL="0" distR="0" wp14:anchorId="67769084" wp14:editId="4A93080C">
                  <wp:extent cx="3711575" cy="1851025"/>
                  <wp:effectExtent l="0" t="0" r="3175" b="0"/>
                  <wp:docPr id="184837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7239" name=""/>
                          <pic:cNvPicPr/>
                        </pic:nvPicPr>
                        <pic:blipFill>
                          <a:blip r:embed="rId214"/>
                          <a:stretch>
                            <a:fillRect/>
                          </a:stretch>
                        </pic:blipFill>
                        <pic:spPr>
                          <a:xfrm>
                            <a:off x="0" y="0"/>
                            <a:ext cx="3711575" cy="1851025"/>
                          </a:xfrm>
                          <a:prstGeom prst="rect">
                            <a:avLst/>
                          </a:prstGeom>
                        </pic:spPr>
                      </pic:pic>
                    </a:graphicData>
                  </a:graphic>
                </wp:inline>
              </w:drawing>
            </w:r>
          </w:p>
        </w:tc>
      </w:tr>
      <w:tr w:rsidR="00EF461C" w:rsidRPr="00D8199D" w14:paraId="47E002EE" w14:textId="77777777">
        <w:tc>
          <w:tcPr>
            <w:tcW w:w="3006" w:type="dxa"/>
          </w:tcPr>
          <w:p w14:paraId="242A72FC" w14:textId="22B9D225" w:rsidR="00EF461C" w:rsidRDefault="007019AF" w:rsidP="006C083A">
            <w:pPr>
              <w:numPr>
                <w:ilvl w:val="0"/>
                <w:numId w:val="49"/>
              </w:numPr>
              <w:spacing w:after="200" w:line="276" w:lineRule="auto"/>
              <w:contextualSpacing/>
              <w:rPr>
                <w:rFonts w:cs="Segoe UI"/>
              </w:rPr>
            </w:pPr>
            <w:r>
              <w:rPr>
                <w:rFonts w:cs="Segoe UI"/>
              </w:rPr>
              <w:t>It can take 10-15 minutes for the new Azure Network Adapter to be displayed.</w:t>
            </w:r>
          </w:p>
        </w:tc>
        <w:tc>
          <w:tcPr>
            <w:tcW w:w="6133" w:type="dxa"/>
          </w:tcPr>
          <w:p w14:paraId="0B89FDF3" w14:textId="335443DF" w:rsidR="00EF461C" w:rsidRDefault="004B700E">
            <w:pPr>
              <w:spacing w:after="200"/>
              <w:rPr>
                <w:noProof/>
                <w14:ligatures w14:val="none"/>
              </w:rPr>
            </w:pPr>
            <w:r>
              <w:rPr>
                <w:noProof/>
                <w14:ligatures w14:val="none"/>
              </w:rPr>
              <w:drawing>
                <wp:inline distT="0" distB="0" distL="0" distR="0" wp14:anchorId="42BC9D0D" wp14:editId="58E1C9CC">
                  <wp:extent cx="3711575" cy="1398270"/>
                  <wp:effectExtent l="0" t="0" r="3175" b="0"/>
                  <wp:docPr id="414947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47916" name=""/>
                          <pic:cNvPicPr/>
                        </pic:nvPicPr>
                        <pic:blipFill>
                          <a:blip r:embed="rId215"/>
                          <a:stretch>
                            <a:fillRect/>
                          </a:stretch>
                        </pic:blipFill>
                        <pic:spPr>
                          <a:xfrm>
                            <a:off x="0" y="0"/>
                            <a:ext cx="3711575" cy="1398270"/>
                          </a:xfrm>
                          <a:prstGeom prst="rect">
                            <a:avLst/>
                          </a:prstGeom>
                        </pic:spPr>
                      </pic:pic>
                    </a:graphicData>
                  </a:graphic>
                </wp:inline>
              </w:drawing>
            </w:r>
          </w:p>
        </w:tc>
      </w:tr>
      <w:tr w:rsidR="004B700E" w:rsidRPr="00D8199D" w14:paraId="70E8041A" w14:textId="77777777">
        <w:tc>
          <w:tcPr>
            <w:tcW w:w="3006" w:type="dxa"/>
          </w:tcPr>
          <w:p w14:paraId="1782A8AC" w14:textId="77777777" w:rsidR="004B700E" w:rsidRDefault="004B700E" w:rsidP="006C083A">
            <w:pPr>
              <w:numPr>
                <w:ilvl w:val="0"/>
                <w:numId w:val="49"/>
              </w:numPr>
              <w:spacing w:after="200" w:line="276" w:lineRule="auto"/>
              <w:contextualSpacing/>
              <w:rPr>
                <w:rFonts w:cs="Segoe UI"/>
              </w:rPr>
            </w:pPr>
          </w:p>
        </w:tc>
        <w:tc>
          <w:tcPr>
            <w:tcW w:w="6133" w:type="dxa"/>
          </w:tcPr>
          <w:p w14:paraId="0A8D7C58" w14:textId="4E62BFA5" w:rsidR="004B700E" w:rsidRDefault="004F0BAB">
            <w:pPr>
              <w:spacing w:after="200"/>
              <w:rPr>
                <w:noProof/>
                <w14:ligatures w14:val="none"/>
              </w:rPr>
            </w:pPr>
            <w:r>
              <w:rPr>
                <w:noProof/>
                <w14:ligatures w14:val="none"/>
              </w:rPr>
              <w:drawing>
                <wp:inline distT="0" distB="0" distL="0" distR="0" wp14:anchorId="3D5F0611" wp14:editId="01788DF3">
                  <wp:extent cx="3711575" cy="1240155"/>
                  <wp:effectExtent l="0" t="0" r="3175" b="0"/>
                  <wp:docPr id="15343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8552" name=""/>
                          <pic:cNvPicPr/>
                        </pic:nvPicPr>
                        <pic:blipFill>
                          <a:blip r:embed="rId216"/>
                          <a:stretch>
                            <a:fillRect/>
                          </a:stretch>
                        </pic:blipFill>
                        <pic:spPr>
                          <a:xfrm>
                            <a:off x="0" y="0"/>
                            <a:ext cx="3711575" cy="1240155"/>
                          </a:xfrm>
                          <a:prstGeom prst="rect">
                            <a:avLst/>
                          </a:prstGeom>
                        </pic:spPr>
                      </pic:pic>
                    </a:graphicData>
                  </a:graphic>
                </wp:inline>
              </w:drawing>
            </w:r>
          </w:p>
        </w:tc>
      </w:tr>
      <w:tr w:rsidR="007470C3" w:rsidRPr="00D8199D" w14:paraId="67759431" w14:textId="77777777">
        <w:tc>
          <w:tcPr>
            <w:tcW w:w="3006" w:type="dxa"/>
          </w:tcPr>
          <w:p w14:paraId="75F94982" w14:textId="307B02BE" w:rsidR="007470C3" w:rsidRDefault="007470C3" w:rsidP="006C083A">
            <w:pPr>
              <w:numPr>
                <w:ilvl w:val="0"/>
                <w:numId w:val="49"/>
              </w:numPr>
              <w:spacing w:after="200" w:line="276" w:lineRule="auto"/>
              <w:contextualSpacing/>
              <w:rPr>
                <w:rFonts w:cs="Segoe UI"/>
              </w:rPr>
            </w:pPr>
            <w:r>
              <w:rPr>
                <w:rFonts w:cs="Segoe UI"/>
              </w:rPr>
              <w:t>View the Routing Table</w:t>
            </w:r>
          </w:p>
        </w:tc>
        <w:tc>
          <w:tcPr>
            <w:tcW w:w="6133" w:type="dxa"/>
          </w:tcPr>
          <w:p w14:paraId="7785EA2C" w14:textId="77777777" w:rsidR="007470C3" w:rsidRDefault="007470C3">
            <w:pPr>
              <w:spacing w:after="200"/>
              <w:rPr>
                <w:noProof/>
                <w14:ligatures w14:val="none"/>
              </w:rPr>
            </w:pPr>
          </w:p>
        </w:tc>
      </w:tr>
      <w:tr w:rsidR="007470C3" w:rsidRPr="00D8199D" w14:paraId="39D8EF27" w14:textId="77777777">
        <w:tc>
          <w:tcPr>
            <w:tcW w:w="3006" w:type="dxa"/>
          </w:tcPr>
          <w:p w14:paraId="00DC67EF" w14:textId="77777777" w:rsidR="007470C3" w:rsidRDefault="007470C3" w:rsidP="006C083A">
            <w:pPr>
              <w:numPr>
                <w:ilvl w:val="0"/>
                <w:numId w:val="49"/>
              </w:numPr>
              <w:spacing w:after="200" w:line="276" w:lineRule="auto"/>
              <w:contextualSpacing/>
              <w:rPr>
                <w:rFonts w:cs="Segoe UI"/>
              </w:rPr>
            </w:pPr>
            <w:r>
              <w:rPr>
                <w:rFonts w:cs="Segoe UI"/>
              </w:rPr>
              <w:t>Try Ping to the running VM 172.16.2.5</w:t>
            </w:r>
          </w:p>
          <w:p w14:paraId="6A44954B" w14:textId="77777777" w:rsidR="007470C3" w:rsidRDefault="007470C3" w:rsidP="006C083A">
            <w:pPr>
              <w:numPr>
                <w:ilvl w:val="0"/>
                <w:numId w:val="49"/>
              </w:numPr>
              <w:spacing w:after="200" w:line="276" w:lineRule="auto"/>
              <w:contextualSpacing/>
              <w:rPr>
                <w:rFonts w:cs="Segoe UI"/>
              </w:rPr>
            </w:pPr>
            <w:r>
              <w:rPr>
                <w:rFonts w:cs="Segoe UI"/>
              </w:rPr>
              <w:t>Try to RDP to the running VM</w:t>
            </w:r>
          </w:p>
          <w:p w14:paraId="52A03A40" w14:textId="1CC127FE" w:rsidR="007470C3" w:rsidRDefault="007470C3" w:rsidP="00981CC9">
            <w:pPr>
              <w:spacing w:after="200" w:line="276" w:lineRule="auto"/>
              <w:ind w:left="360"/>
              <w:contextualSpacing/>
              <w:rPr>
                <w:rFonts w:cs="Segoe UI"/>
              </w:rPr>
            </w:pPr>
          </w:p>
        </w:tc>
        <w:tc>
          <w:tcPr>
            <w:tcW w:w="6133" w:type="dxa"/>
          </w:tcPr>
          <w:p w14:paraId="67E79200" w14:textId="77777777" w:rsidR="007470C3" w:rsidRDefault="007470C3">
            <w:pPr>
              <w:spacing w:after="200"/>
              <w:rPr>
                <w:noProof/>
                <w14:ligatures w14:val="none"/>
              </w:rPr>
            </w:pPr>
          </w:p>
        </w:tc>
      </w:tr>
      <w:tr w:rsidR="00981CC9" w:rsidRPr="00D8199D" w14:paraId="462E94F7" w14:textId="77777777">
        <w:tc>
          <w:tcPr>
            <w:tcW w:w="3006" w:type="dxa"/>
          </w:tcPr>
          <w:p w14:paraId="6DA0B707" w14:textId="7277FE05" w:rsidR="00981CC9" w:rsidRDefault="00981CC9" w:rsidP="006C083A">
            <w:pPr>
              <w:numPr>
                <w:ilvl w:val="0"/>
                <w:numId w:val="49"/>
              </w:numPr>
              <w:spacing w:after="200" w:line="276" w:lineRule="auto"/>
              <w:contextualSpacing/>
              <w:rPr>
                <w:rFonts w:cs="Segoe UI"/>
              </w:rPr>
            </w:pPr>
            <w:r>
              <w:rPr>
                <w:rFonts w:cs="Segoe UI"/>
              </w:rPr>
              <w:t>View the Deployment PowerShell Script that creates the P2S VPN with the Machine Cert</w:t>
            </w:r>
          </w:p>
        </w:tc>
        <w:tc>
          <w:tcPr>
            <w:tcW w:w="6133" w:type="dxa"/>
          </w:tcPr>
          <w:p w14:paraId="499A795C" w14:textId="77777777" w:rsidR="00981CC9" w:rsidRDefault="00981CC9">
            <w:pPr>
              <w:spacing w:after="200"/>
              <w:rPr>
                <w:noProof/>
                <w14:ligatures w14:val="none"/>
              </w:rPr>
            </w:pPr>
          </w:p>
        </w:tc>
      </w:tr>
    </w:tbl>
    <w:p w14:paraId="0B2C9B4E" w14:textId="77777777" w:rsidR="0037529C" w:rsidRDefault="0037529C" w:rsidP="00C6404D">
      <w:pPr>
        <w:spacing w:after="0" w:line="240" w:lineRule="auto"/>
      </w:pPr>
    </w:p>
    <w:p w14:paraId="318DEFDE" w14:textId="77777777" w:rsidR="0037529C" w:rsidRDefault="0037529C" w:rsidP="00C6404D">
      <w:pPr>
        <w:spacing w:after="0" w:line="240" w:lineRule="auto"/>
      </w:pPr>
    </w:p>
    <w:p w14:paraId="268CCE88" w14:textId="77777777" w:rsidR="00C4595A" w:rsidRDefault="00C4595A">
      <w:pPr>
        <w:spacing w:after="0" w:line="240" w:lineRule="auto"/>
        <w:rPr>
          <w:rFonts w:ascii="Arial" w:eastAsiaTheme="majorEastAsia" w:hAnsi="Arial" w:cs="Arial"/>
          <w:bCs/>
          <w:color w:val="000000"/>
          <w:sz w:val="30"/>
          <w:szCs w:val="30"/>
        </w:rPr>
      </w:pPr>
      <w:r>
        <w:br w:type="page"/>
      </w:r>
    </w:p>
    <w:p w14:paraId="6B5F8C1A" w14:textId="11954535" w:rsidR="00C6404D" w:rsidRPr="003214C5" w:rsidRDefault="00C6404D" w:rsidP="00C6404D">
      <w:pPr>
        <w:pStyle w:val="ChapterNumber"/>
      </w:pPr>
      <w:bookmarkStart w:id="61" w:name="_Toc182301089"/>
      <w:r>
        <w:t>Lab 3</w:t>
      </w:r>
      <w:bookmarkEnd w:id="61"/>
    </w:p>
    <w:p w14:paraId="4B8EA34D" w14:textId="77777777" w:rsidR="00C6404D" w:rsidRDefault="00C6404D" w:rsidP="00C6404D">
      <w:pPr>
        <w:pStyle w:val="ChapterTitle"/>
      </w:pPr>
      <w:bookmarkStart w:id="62" w:name="_Toc182301090"/>
      <w:r>
        <w:t>Migrating File Servers</w:t>
      </w:r>
      <w:bookmarkEnd w:id="62"/>
    </w:p>
    <w:p w14:paraId="3A1BA381" w14:textId="77777777" w:rsidR="00C6404D" w:rsidRDefault="00C6404D" w:rsidP="00C6404D">
      <w:pPr>
        <w:pStyle w:val="Heading3"/>
      </w:pPr>
      <w:bookmarkStart w:id="63" w:name="_Toc182301091"/>
      <w:r>
        <w:t>Exercise 3.1 - Migrate TMFile01 using Windows Admin Center and the Storage Migration Service</w:t>
      </w:r>
      <w:bookmarkEnd w:id="63"/>
    </w:p>
    <w:p w14:paraId="515C603B" w14:textId="77777777" w:rsidR="00C6404D" w:rsidRDefault="00C6404D" w:rsidP="00C6404D">
      <w:pPr>
        <w:pStyle w:val="BodyFirst"/>
      </w:pPr>
    </w:p>
    <w:p w14:paraId="0F9CDDBD" w14:textId="16D8C3AC" w:rsidR="00B04FC0" w:rsidRDefault="00B04FC0" w:rsidP="00B04FC0">
      <w:pPr>
        <w:pStyle w:val="BodyText"/>
      </w:pPr>
      <w:r>
        <w:rPr>
          <w:noProof/>
        </w:rPr>
        <w:drawing>
          <wp:inline distT="0" distB="0" distL="0" distR="0" wp14:anchorId="38876100" wp14:editId="4D5D7EDD">
            <wp:extent cx="5523230" cy="3142615"/>
            <wp:effectExtent l="0" t="0" r="1270" b="635"/>
            <wp:docPr id="428267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523230" cy="3142615"/>
                    </a:xfrm>
                    <a:prstGeom prst="rect">
                      <a:avLst/>
                    </a:prstGeom>
                    <a:noFill/>
                    <a:ln>
                      <a:noFill/>
                    </a:ln>
                  </pic:spPr>
                </pic:pic>
              </a:graphicData>
            </a:graphic>
          </wp:inline>
        </w:drawing>
      </w:r>
    </w:p>
    <w:p w14:paraId="5B6A4846" w14:textId="77777777" w:rsidR="005569E4" w:rsidRDefault="005569E4" w:rsidP="005569E4">
      <w:pPr>
        <w:pStyle w:val="BodyText"/>
      </w:pPr>
      <w:r>
        <w:t>In this lab exercise, we will explore the benefits and functionalities of the Storage Migration Service (SMS). The Storage Migration Service is a powerful tool designed to simplify the migration of servers to newer hardware or virtual machines. It facilitates the following key tasks:</w:t>
      </w:r>
    </w:p>
    <w:p w14:paraId="5F022CA4" w14:textId="77777777" w:rsidR="005569E4" w:rsidRPr="005569E4" w:rsidRDefault="005569E4" w:rsidP="005A0679">
      <w:pPr>
        <w:pStyle w:val="BodyText"/>
        <w:numPr>
          <w:ilvl w:val="0"/>
          <w:numId w:val="115"/>
        </w:numPr>
        <w:rPr>
          <w:b/>
          <w:bCs/>
        </w:rPr>
      </w:pPr>
      <w:r w:rsidRPr="005569E4">
        <w:rPr>
          <w:b/>
          <w:bCs/>
        </w:rPr>
        <w:t>Inventory Management:</w:t>
      </w:r>
    </w:p>
    <w:p w14:paraId="11556E88" w14:textId="77777777" w:rsidR="005569E4" w:rsidRDefault="005569E4" w:rsidP="005A0679">
      <w:pPr>
        <w:pStyle w:val="BodyText"/>
        <w:numPr>
          <w:ilvl w:val="0"/>
          <w:numId w:val="116"/>
        </w:numPr>
      </w:pPr>
      <w:r>
        <w:t>Inventory multiple servers and their data to get a comprehensive overview of the migration process.</w:t>
      </w:r>
    </w:p>
    <w:p w14:paraId="157E1586" w14:textId="77777777" w:rsidR="005569E4" w:rsidRPr="005569E4" w:rsidRDefault="005569E4" w:rsidP="005A0679">
      <w:pPr>
        <w:pStyle w:val="BodyText"/>
        <w:numPr>
          <w:ilvl w:val="0"/>
          <w:numId w:val="115"/>
        </w:numPr>
        <w:rPr>
          <w:b/>
          <w:bCs/>
        </w:rPr>
      </w:pPr>
      <w:r w:rsidRPr="005569E4">
        <w:rPr>
          <w:b/>
          <w:bCs/>
        </w:rPr>
        <w:t>Rapid Data Transfer:</w:t>
      </w:r>
    </w:p>
    <w:p w14:paraId="7780AECA" w14:textId="77777777" w:rsidR="005569E4" w:rsidRDefault="005569E4" w:rsidP="005A0679">
      <w:pPr>
        <w:pStyle w:val="BodyText"/>
        <w:numPr>
          <w:ilvl w:val="0"/>
          <w:numId w:val="116"/>
        </w:numPr>
      </w:pPr>
      <w:r>
        <w:t>Quickly transfer files, file shares, and security configurations from source servers to destination servers.</w:t>
      </w:r>
    </w:p>
    <w:p w14:paraId="1EBE7ECF" w14:textId="77777777" w:rsidR="005569E4" w:rsidRPr="00553350" w:rsidRDefault="005569E4" w:rsidP="005A0679">
      <w:pPr>
        <w:pStyle w:val="BodyText"/>
        <w:numPr>
          <w:ilvl w:val="0"/>
          <w:numId w:val="115"/>
        </w:numPr>
        <w:rPr>
          <w:b/>
          <w:bCs/>
        </w:rPr>
      </w:pPr>
      <w:r w:rsidRPr="00553350">
        <w:rPr>
          <w:b/>
          <w:bCs/>
        </w:rPr>
        <w:t>Identity Takeover:</w:t>
      </w:r>
    </w:p>
    <w:p w14:paraId="4364DCB0" w14:textId="77777777" w:rsidR="005569E4" w:rsidRDefault="005569E4" w:rsidP="005A0679">
      <w:pPr>
        <w:pStyle w:val="BodyText"/>
        <w:numPr>
          <w:ilvl w:val="0"/>
          <w:numId w:val="116"/>
        </w:numPr>
      </w:pPr>
      <w:r>
        <w:t>Optionally take over the identity of the source servers (also known as "cutting over") so that users and applications can access existing data without any changes.</w:t>
      </w:r>
    </w:p>
    <w:p w14:paraId="0F732209" w14:textId="77777777" w:rsidR="005569E4" w:rsidRPr="00553350" w:rsidRDefault="005569E4" w:rsidP="005A0679">
      <w:pPr>
        <w:pStyle w:val="BodyText"/>
        <w:numPr>
          <w:ilvl w:val="0"/>
          <w:numId w:val="115"/>
        </w:numPr>
        <w:rPr>
          <w:b/>
          <w:bCs/>
        </w:rPr>
      </w:pPr>
      <w:r w:rsidRPr="00553350">
        <w:rPr>
          <w:b/>
          <w:bCs/>
        </w:rPr>
        <w:t>Centralized Management:</w:t>
      </w:r>
    </w:p>
    <w:p w14:paraId="02D97297" w14:textId="77777777" w:rsidR="005569E4" w:rsidRDefault="005569E4" w:rsidP="005A0679">
      <w:pPr>
        <w:pStyle w:val="BodyText"/>
        <w:numPr>
          <w:ilvl w:val="0"/>
          <w:numId w:val="116"/>
        </w:numPr>
      </w:pPr>
      <w:r>
        <w:t>Manage one or multiple migrations using the intuitive Windows Admin Center user interface.</w:t>
      </w:r>
    </w:p>
    <w:p w14:paraId="6B0DC659" w14:textId="77777777" w:rsidR="005569E4" w:rsidRPr="006C3CB1" w:rsidRDefault="005569E4" w:rsidP="005569E4">
      <w:pPr>
        <w:pStyle w:val="BodyText"/>
        <w:rPr>
          <w:b/>
          <w:bCs/>
          <w:sz w:val="28"/>
          <w:szCs w:val="28"/>
        </w:rPr>
      </w:pPr>
      <w:r w:rsidRPr="006C3CB1">
        <w:rPr>
          <w:b/>
          <w:bCs/>
          <w:sz w:val="28"/>
          <w:szCs w:val="28"/>
        </w:rPr>
        <w:t>Objectives:</w:t>
      </w:r>
    </w:p>
    <w:p w14:paraId="0A7F26B8" w14:textId="57475747" w:rsidR="005569E4" w:rsidRDefault="005569E4" w:rsidP="005569E4">
      <w:pPr>
        <w:pStyle w:val="BodyText"/>
      </w:pPr>
      <w:r>
        <w:t>In this lab, we will perform a migration from a Windows Server 2016 (TMFile01) to a Windows Server 202</w:t>
      </w:r>
      <w:r w:rsidR="007B6AA9">
        <w:t>5</w:t>
      </w:r>
      <w:r>
        <w:t xml:space="preserve"> (</w:t>
      </w:r>
      <w:r w:rsidR="00240741">
        <w:t>Tmfile03</w:t>
      </w:r>
      <w:r>
        <w:t>) using Storage Migration Service</w:t>
      </w:r>
      <w:r w:rsidR="006C3CB1">
        <w:t xml:space="preserve"> via Windows Admin Center</w:t>
      </w:r>
      <w:r>
        <w:t>.</w:t>
      </w:r>
    </w:p>
    <w:p w14:paraId="4AFD17EA" w14:textId="77777777" w:rsidR="005569E4" w:rsidRDefault="005569E4" w:rsidP="005569E4">
      <w:pPr>
        <w:pStyle w:val="BodyText"/>
      </w:pPr>
    </w:p>
    <w:p w14:paraId="6A8B5940" w14:textId="65326F24" w:rsidR="005569E4" w:rsidRPr="00B452B3" w:rsidRDefault="00B452B3" w:rsidP="005569E4">
      <w:pPr>
        <w:pStyle w:val="BodyText"/>
        <w:rPr>
          <w:b/>
          <w:bCs/>
        </w:rPr>
      </w:pPr>
      <w:r w:rsidRPr="00B452B3">
        <w:rPr>
          <w:b/>
          <w:bCs/>
        </w:rPr>
        <w:t xml:space="preserve">High Level </w:t>
      </w:r>
      <w:r w:rsidR="005569E4" w:rsidRPr="00B452B3">
        <w:rPr>
          <w:b/>
          <w:bCs/>
        </w:rPr>
        <w:t>Steps:</w:t>
      </w:r>
    </w:p>
    <w:p w14:paraId="7EEBE601" w14:textId="77777777" w:rsidR="005569E4" w:rsidRPr="00B452B3" w:rsidRDefault="005569E4" w:rsidP="005A0679">
      <w:pPr>
        <w:pStyle w:val="BodyText"/>
        <w:numPr>
          <w:ilvl w:val="0"/>
          <w:numId w:val="117"/>
        </w:numPr>
        <w:rPr>
          <w:b/>
          <w:bCs/>
        </w:rPr>
      </w:pPr>
      <w:r w:rsidRPr="00B452B3">
        <w:rPr>
          <w:b/>
          <w:bCs/>
        </w:rPr>
        <w:t>Setup and Configuration:</w:t>
      </w:r>
    </w:p>
    <w:p w14:paraId="4D87455B" w14:textId="30380292" w:rsidR="005569E4" w:rsidRDefault="00997A83" w:rsidP="005A0679">
      <w:pPr>
        <w:pStyle w:val="BodyText"/>
        <w:numPr>
          <w:ilvl w:val="0"/>
          <w:numId w:val="116"/>
        </w:numPr>
      </w:pPr>
      <w:r>
        <w:t>Use Windows Admin Center on TMWAC01</w:t>
      </w:r>
    </w:p>
    <w:p w14:paraId="597C886D" w14:textId="775040A7" w:rsidR="005569E4" w:rsidRDefault="005569E4" w:rsidP="005A0679">
      <w:pPr>
        <w:pStyle w:val="BodyText"/>
        <w:numPr>
          <w:ilvl w:val="0"/>
          <w:numId w:val="116"/>
        </w:numPr>
      </w:pPr>
      <w:r>
        <w:t>Install and configure Storage Migration Service on both the source (TMFile01) and destination (</w:t>
      </w:r>
      <w:r w:rsidR="00240741">
        <w:t>Tmfile03</w:t>
      </w:r>
      <w:r>
        <w:t>) servers.</w:t>
      </w:r>
    </w:p>
    <w:p w14:paraId="198AABAC" w14:textId="77777777" w:rsidR="005569E4" w:rsidRPr="00997A83" w:rsidRDefault="005569E4" w:rsidP="005A0679">
      <w:pPr>
        <w:pStyle w:val="BodyText"/>
        <w:numPr>
          <w:ilvl w:val="0"/>
          <w:numId w:val="117"/>
        </w:numPr>
        <w:rPr>
          <w:b/>
          <w:bCs/>
        </w:rPr>
      </w:pPr>
      <w:r w:rsidRPr="00997A83">
        <w:rPr>
          <w:b/>
          <w:bCs/>
        </w:rPr>
        <w:t>Inventory the Source Server:</w:t>
      </w:r>
    </w:p>
    <w:p w14:paraId="3046D24B" w14:textId="77777777" w:rsidR="005569E4" w:rsidRDefault="005569E4" w:rsidP="005A0679">
      <w:pPr>
        <w:pStyle w:val="BodyText"/>
        <w:numPr>
          <w:ilvl w:val="0"/>
          <w:numId w:val="118"/>
        </w:numPr>
      </w:pPr>
      <w:r>
        <w:t>Use SMS to inventory TMFile01, capturing all necessary data, file shares, and security configurations.</w:t>
      </w:r>
    </w:p>
    <w:p w14:paraId="27FE479C" w14:textId="77777777" w:rsidR="005569E4" w:rsidRPr="00997A83" w:rsidRDefault="005569E4" w:rsidP="005A0679">
      <w:pPr>
        <w:pStyle w:val="BodyText"/>
        <w:numPr>
          <w:ilvl w:val="0"/>
          <w:numId w:val="117"/>
        </w:numPr>
        <w:rPr>
          <w:b/>
          <w:bCs/>
        </w:rPr>
      </w:pPr>
      <w:r w:rsidRPr="00997A83">
        <w:rPr>
          <w:b/>
          <w:bCs/>
        </w:rPr>
        <w:t>Data Transfer:</w:t>
      </w:r>
    </w:p>
    <w:p w14:paraId="72216252" w14:textId="47110E32" w:rsidR="005569E4" w:rsidRDefault="005569E4" w:rsidP="005A0679">
      <w:pPr>
        <w:pStyle w:val="BodyText"/>
        <w:numPr>
          <w:ilvl w:val="0"/>
          <w:numId w:val="118"/>
        </w:numPr>
      </w:pPr>
      <w:r>
        <w:t xml:space="preserve">Initiate and monitor the rapid transfer of files, file shares, and security configurations from TMFile01 to </w:t>
      </w:r>
      <w:r w:rsidR="00240741">
        <w:t>Tmfile03</w:t>
      </w:r>
      <w:r>
        <w:t>.</w:t>
      </w:r>
    </w:p>
    <w:p w14:paraId="05C5CC18" w14:textId="77777777" w:rsidR="005569E4" w:rsidRPr="00997A83" w:rsidRDefault="005569E4" w:rsidP="005A0679">
      <w:pPr>
        <w:pStyle w:val="BodyText"/>
        <w:numPr>
          <w:ilvl w:val="0"/>
          <w:numId w:val="117"/>
        </w:numPr>
        <w:rPr>
          <w:b/>
          <w:bCs/>
        </w:rPr>
      </w:pPr>
      <w:r w:rsidRPr="00997A83">
        <w:rPr>
          <w:b/>
          <w:bCs/>
        </w:rPr>
        <w:t>Identity Cutover (Optional):</w:t>
      </w:r>
    </w:p>
    <w:p w14:paraId="1E4B222F" w14:textId="49F3684A" w:rsidR="005569E4" w:rsidRDefault="005569E4" w:rsidP="005A0679">
      <w:pPr>
        <w:pStyle w:val="BodyText"/>
        <w:numPr>
          <w:ilvl w:val="0"/>
          <w:numId w:val="118"/>
        </w:numPr>
      </w:pPr>
      <w:r>
        <w:t>Configure the destination server (</w:t>
      </w:r>
      <w:r w:rsidR="00240741">
        <w:t>Tmfile03</w:t>
      </w:r>
      <w:r>
        <w:t>) to take over the identity of the source server (TMFile01), ensuring seamless access for users and applications.</w:t>
      </w:r>
    </w:p>
    <w:p w14:paraId="436B2EE1" w14:textId="77777777" w:rsidR="005569E4" w:rsidRPr="00997A83" w:rsidRDefault="005569E4" w:rsidP="005A0679">
      <w:pPr>
        <w:pStyle w:val="BodyText"/>
        <w:numPr>
          <w:ilvl w:val="0"/>
          <w:numId w:val="117"/>
        </w:numPr>
        <w:rPr>
          <w:b/>
          <w:bCs/>
        </w:rPr>
      </w:pPr>
      <w:r w:rsidRPr="00997A83">
        <w:rPr>
          <w:b/>
          <w:bCs/>
        </w:rPr>
        <w:t>Validation:</w:t>
      </w:r>
    </w:p>
    <w:p w14:paraId="46353000" w14:textId="5B347054" w:rsidR="005569E4" w:rsidRDefault="005569E4" w:rsidP="005A0679">
      <w:pPr>
        <w:pStyle w:val="BodyText"/>
        <w:numPr>
          <w:ilvl w:val="0"/>
          <w:numId w:val="118"/>
        </w:numPr>
      </w:pPr>
      <w:r>
        <w:t xml:space="preserve">Verify that all data has been successfully migrated and that </w:t>
      </w:r>
      <w:r w:rsidR="00240741">
        <w:t>Tmfile03</w:t>
      </w:r>
      <w:r>
        <w:t xml:space="preserve"> is functioning correctly with the transferred data and configurations.</w:t>
      </w:r>
    </w:p>
    <w:p w14:paraId="017F3AC9" w14:textId="1DBFCA21" w:rsidR="005569E4" w:rsidRDefault="005569E4" w:rsidP="005A0679">
      <w:pPr>
        <w:pStyle w:val="BodyText"/>
        <w:numPr>
          <w:ilvl w:val="0"/>
          <w:numId w:val="118"/>
        </w:numPr>
      </w:pPr>
      <w:r>
        <w:t xml:space="preserve">Ensure that users and applications can access the data on </w:t>
      </w:r>
      <w:r w:rsidR="00240741">
        <w:t>Tmfile03</w:t>
      </w:r>
      <w:r>
        <w:t xml:space="preserve"> without any issues.</w:t>
      </w:r>
    </w:p>
    <w:p w14:paraId="08FEDFC7" w14:textId="77777777" w:rsidR="005569E4" w:rsidRPr="004B60FB" w:rsidRDefault="005569E4" w:rsidP="004B60FB">
      <w:pPr>
        <w:pStyle w:val="BodyText"/>
        <w:rPr>
          <w:b/>
          <w:bCs/>
          <w:sz w:val="28"/>
          <w:szCs w:val="28"/>
        </w:rPr>
      </w:pPr>
      <w:r w:rsidRPr="004B60FB">
        <w:rPr>
          <w:b/>
          <w:bCs/>
          <w:sz w:val="28"/>
          <w:szCs w:val="28"/>
        </w:rPr>
        <w:t>Key Takeaways:</w:t>
      </w:r>
    </w:p>
    <w:p w14:paraId="34DB95F5" w14:textId="77777777" w:rsidR="005569E4" w:rsidRPr="004B60FB" w:rsidRDefault="005569E4" w:rsidP="005A0679">
      <w:pPr>
        <w:pStyle w:val="BodyText"/>
        <w:numPr>
          <w:ilvl w:val="0"/>
          <w:numId w:val="120"/>
        </w:numPr>
        <w:rPr>
          <w:b/>
          <w:bCs/>
        </w:rPr>
      </w:pPr>
      <w:r w:rsidRPr="004B60FB">
        <w:rPr>
          <w:b/>
          <w:bCs/>
        </w:rPr>
        <w:t>Efficient Server Migrations:</w:t>
      </w:r>
    </w:p>
    <w:p w14:paraId="6714B3FA" w14:textId="77777777" w:rsidR="005569E4" w:rsidRPr="004B60FB" w:rsidRDefault="005569E4" w:rsidP="005A0679">
      <w:pPr>
        <w:pStyle w:val="BodyText"/>
        <w:numPr>
          <w:ilvl w:val="0"/>
          <w:numId w:val="119"/>
        </w:numPr>
      </w:pPr>
      <w:r w:rsidRPr="004B60FB">
        <w:t>Learn how Storage Migration Service streamlines the process of migrating data and configurations from old servers to new hardware or virtual machines.</w:t>
      </w:r>
    </w:p>
    <w:p w14:paraId="20496975" w14:textId="77777777" w:rsidR="005569E4" w:rsidRPr="004B60FB" w:rsidRDefault="005569E4" w:rsidP="005A0679">
      <w:pPr>
        <w:pStyle w:val="BodyText"/>
        <w:numPr>
          <w:ilvl w:val="0"/>
          <w:numId w:val="120"/>
        </w:numPr>
        <w:rPr>
          <w:b/>
          <w:bCs/>
        </w:rPr>
      </w:pPr>
      <w:r w:rsidRPr="004B60FB">
        <w:rPr>
          <w:b/>
          <w:bCs/>
        </w:rPr>
        <w:t>Minimized Downtime:</w:t>
      </w:r>
    </w:p>
    <w:p w14:paraId="3B5F7164" w14:textId="77777777" w:rsidR="005569E4" w:rsidRDefault="005569E4" w:rsidP="005A0679">
      <w:pPr>
        <w:pStyle w:val="BodyText"/>
        <w:numPr>
          <w:ilvl w:val="0"/>
          <w:numId w:val="119"/>
        </w:numPr>
      </w:pPr>
      <w:r>
        <w:t>Understand how the identity takeover feature minimizes downtime and disruption for users and applications during the migration process.</w:t>
      </w:r>
    </w:p>
    <w:p w14:paraId="578DD288" w14:textId="77777777" w:rsidR="005569E4" w:rsidRPr="002762AC" w:rsidRDefault="005569E4" w:rsidP="005A0679">
      <w:pPr>
        <w:pStyle w:val="BodyText"/>
        <w:numPr>
          <w:ilvl w:val="0"/>
          <w:numId w:val="120"/>
        </w:numPr>
        <w:rPr>
          <w:b/>
          <w:bCs/>
        </w:rPr>
      </w:pPr>
      <w:r w:rsidRPr="002762AC">
        <w:rPr>
          <w:b/>
          <w:bCs/>
        </w:rPr>
        <w:t>Centralized Management:</w:t>
      </w:r>
    </w:p>
    <w:p w14:paraId="76D29700" w14:textId="77777777" w:rsidR="005569E4" w:rsidRDefault="005569E4" w:rsidP="005A0679">
      <w:pPr>
        <w:pStyle w:val="BodyText"/>
        <w:numPr>
          <w:ilvl w:val="0"/>
          <w:numId w:val="119"/>
        </w:numPr>
      </w:pPr>
      <w:r>
        <w:t>Gain experience in managing server migrations using the Windows Admin Center, enhancing your ability to handle multiple migrations efficiently.</w:t>
      </w:r>
    </w:p>
    <w:p w14:paraId="0833BEAA" w14:textId="410071D0" w:rsidR="00C6404D" w:rsidRDefault="005569E4" w:rsidP="005569E4">
      <w:pPr>
        <w:pStyle w:val="BodyText"/>
      </w:pPr>
      <w:r>
        <w:t>By completing this lab exercise, participants will gain practical knowledge of the Storage Migration Service and its capabilities, enabling them to perform server migrations with minimal disruption and maximum efficiency in their own environments.</w:t>
      </w:r>
    </w:p>
    <w:p w14:paraId="7280607A" w14:textId="77777777" w:rsidR="00B04FC0" w:rsidRPr="001759D1" w:rsidRDefault="00B04FC0" w:rsidP="005569E4">
      <w:pPr>
        <w:pStyle w:val="BodyText"/>
      </w:pPr>
    </w:p>
    <w:p w14:paraId="442623E0" w14:textId="77777777" w:rsidR="00C6404D" w:rsidRDefault="00C6404D" w:rsidP="00C6404D">
      <w:pPr>
        <w:pStyle w:val="BodyText"/>
      </w:pPr>
    </w:p>
    <w:p w14:paraId="063B10FC" w14:textId="77777777" w:rsidR="00C6404D" w:rsidRDefault="00C6404D" w:rsidP="00C6404D">
      <w:pPr>
        <w:pStyle w:val="BodyFirst"/>
      </w:pPr>
    </w:p>
    <w:tbl>
      <w:tblPr>
        <w:tblStyle w:val="SDMtable"/>
        <w:tblW w:w="9139" w:type="dxa"/>
        <w:tblLayout w:type="fixed"/>
        <w:tblLook w:val="04A0" w:firstRow="1" w:lastRow="0" w:firstColumn="1" w:lastColumn="0" w:noHBand="0" w:noVBand="1"/>
      </w:tblPr>
      <w:tblGrid>
        <w:gridCol w:w="3006"/>
        <w:gridCol w:w="6133"/>
      </w:tblGrid>
      <w:tr w:rsidR="00C6404D" w:rsidRPr="00D8199D" w14:paraId="78D4D009"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23074766" w14:textId="77777777" w:rsidR="00C6404D" w:rsidRPr="00D8199D" w:rsidRDefault="00C6404D" w:rsidP="003E697C">
            <w:pPr>
              <w:spacing w:after="200"/>
              <w:contextualSpacing/>
              <w:rPr>
                <w:rFonts w:cs="Segoe UI"/>
              </w:rPr>
            </w:pPr>
            <w:r>
              <w:rPr>
                <w:rFonts w:cs="Segoe UI"/>
              </w:rPr>
              <w:t>Instructions</w:t>
            </w:r>
          </w:p>
        </w:tc>
        <w:tc>
          <w:tcPr>
            <w:tcW w:w="6133" w:type="dxa"/>
          </w:tcPr>
          <w:p w14:paraId="694AE234" w14:textId="77777777" w:rsidR="00C6404D" w:rsidRPr="00D8199D" w:rsidRDefault="00C6404D" w:rsidP="003E697C">
            <w:pPr>
              <w:spacing w:after="200"/>
              <w:jc w:val="center"/>
            </w:pPr>
            <w:r>
              <w:t>Screenshot (if applicable)</w:t>
            </w:r>
          </w:p>
        </w:tc>
      </w:tr>
      <w:tr w:rsidR="00C6404D" w:rsidRPr="00D8199D" w14:paraId="43F78CF5" w14:textId="77777777" w:rsidTr="003E697C">
        <w:tc>
          <w:tcPr>
            <w:tcW w:w="3006" w:type="dxa"/>
          </w:tcPr>
          <w:p w14:paraId="57B27B5A" w14:textId="76EB978C" w:rsidR="00C6404D" w:rsidRPr="00D8199D" w:rsidRDefault="00C6404D" w:rsidP="006C083A">
            <w:pPr>
              <w:numPr>
                <w:ilvl w:val="0"/>
                <w:numId w:val="22"/>
              </w:numPr>
              <w:spacing w:after="200" w:line="276" w:lineRule="auto"/>
              <w:contextualSpacing/>
              <w:rPr>
                <w:rFonts w:cs="Segoe UI"/>
              </w:rPr>
            </w:pPr>
            <w:r>
              <w:rPr>
                <w:rFonts w:cs="Segoe UI"/>
                <w:noProof/>
              </w:rPr>
              <w:t>From the Hyper-V Host System, open Edge Browser, and type https://</w:t>
            </w:r>
            <w:r w:rsidR="00C33A3B">
              <w:rPr>
                <w:rFonts w:cs="Segoe UI"/>
                <w:noProof/>
              </w:rPr>
              <w:t>TMWAC01.Techmentor.com</w:t>
            </w:r>
            <w:r>
              <w:rPr>
                <w:rFonts w:cs="Segoe UI"/>
              </w:rPr>
              <w:t xml:space="preserve"> </w:t>
            </w:r>
            <w:r>
              <w:br/>
            </w:r>
            <w:r>
              <w:br/>
            </w:r>
            <w:r>
              <w:rPr>
                <w:rFonts w:cs="Segoe UI"/>
              </w:rPr>
              <w:t>When prompted login as Techmentor\administrator</w:t>
            </w:r>
          </w:p>
        </w:tc>
        <w:tc>
          <w:tcPr>
            <w:tcW w:w="6133" w:type="dxa"/>
          </w:tcPr>
          <w:p w14:paraId="7533169D" w14:textId="77777777" w:rsidR="00C6404D" w:rsidRPr="00D8199D" w:rsidRDefault="00C6404D" w:rsidP="003E697C">
            <w:pPr>
              <w:spacing w:after="200"/>
            </w:pPr>
            <w:r>
              <w:rPr>
                <w:noProof/>
              </w:rPr>
              <w:drawing>
                <wp:inline distT="0" distB="0" distL="0" distR="0" wp14:anchorId="433D1909" wp14:editId="19F65633">
                  <wp:extent cx="3711575" cy="2248535"/>
                  <wp:effectExtent l="0" t="0" r="3175" b="0"/>
                  <wp:docPr id="974718232" name="Picture 974718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711575" cy="2248535"/>
                          </a:xfrm>
                          <a:prstGeom prst="rect">
                            <a:avLst/>
                          </a:prstGeom>
                        </pic:spPr>
                      </pic:pic>
                    </a:graphicData>
                  </a:graphic>
                </wp:inline>
              </w:drawing>
            </w:r>
          </w:p>
        </w:tc>
      </w:tr>
      <w:tr w:rsidR="00C6404D" w:rsidRPr="00D8199D" w14:paraId="67A29675" w14:textId="77777777" w:rsidTr="003E697C">
        <w:tc>
          <w:tcPr>
            <w:tcW w:w="3006" w:type="dxa"/>
          </w:tcPr>
          <w:p w14:paraId="0AE759AA" w14:textId="77777777" w:rsidR="00C6404D" w:rsidRDefault="00C6404D" w:rsidP="006C083A">
            <w:pPr>
              <w:numPr>
                <w:ilvl w:val="0"/>
                <w:numId w:val="22"/>
              </w:numPr>
              <w:spacing w:after="200" w:line="276" w:lineRule="auto"/>
              <w:ind w:left="342" w:hanging="342"/>
              <w:contextualSpacing/>
              <w:rPr>
                <w:rFonts w:cs="Segoe UI"/>
              </w:rPr>
            </w:pPr>
            <w:r>
              <w:rPr>
                <w:rFonts w:cs="Segoe UI"/>
              </w:rPr>
              <w:t>Connect to tmwac01 and open the storage Migration Service tool</w:t>
            </w:r>
          </w:p>
        </w:tc>
        <w:tc>
          <w:tcPr>
            <w:tcW w:w="6133" w:type="dxa"/>
          </w:tcPr>
          <w:p w14:paraId="68678D3F" w14:textId="77777777" w:rsidR="00C6404D" w:rsidRDefault="00C6404D" w:rsidP="003E697C">
            <w:pPr>
              <w:shd w:val="clear" w:color="auto" w:fill="FFFFFF"/>
              <w:autoSpaceDE w:val="0"/>
              <w:autoSpaceDN w:val="0"/>
              <w:adjustRightInd w:val="0"/>
              <w:rPr>
                <w:noProof/>
              </w:rPr>
            </w:pPr>
            <w:r>
              <w:rPr>
                <w:noProof/>
              </w:rPr>
              <w:drawing>
                <wp:inline distT="0" distB="0" distL="0" distR="0" wp14:anchorId="1A559388" wp14:editId="60099A4D">
                  <wp:extent cx="3711575" cy="2359660"/>
                  <wp:effectExtent l="0" t="0" r="3175"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19"/>
                          <a:stretch>
                            <a:fillRect/>
                          </a:stretch>
                        </pic:blipFill>
                        <pic:spPr>
                          <a:xfrm>
                            <a:off x="0" y="0"/>
                            <a:ext cx="3711575" cy="2359660"/>
                          </a:xfrm>
                          <a:prstGeom prst="rect">
                            <a:avLst/>
                          </a:prstGeom>
                        </pic:spPr>
                      </pic:pic>
                    </a:graphicData>
                  </a:graphic>
                </wp:inline>
              </w:drawing>
            </w:r>
          </w:p>
        </w:tc>
      </w:tr>
      <w:tr w:rsidR="00C6404D" w:rsidRPr="00D8199D" w14:paraId="561770EC" w14:textId="77777777" w:rsidTr="003E697C">
        <w:tc>
          <w:tcPr>
            <w:tcW w:w="3006" w:type="dxa"/>
          </w:tcPr>
          <w:p w14:paraId="6372E7E9" w14:textId="77777777" w:rsidR="00C6404D" w:rsidRDefault="00C6404D" w:rsidP="006C083A">
            <w:pPr>
              <w:numPr>
                <w:ilvl w:val="0"/>
                <w:numId w:val="22"/>
              </w:numPr>
              <w:spacing w:after="200" w:line="276" w:lineRule="auto"/>
              <w:ind w:left="342" w:hanging="342"/>
              <w:contextualSpacing/>
              <w:rPr>
                <w:rFonts w:cs="Segoe UI"/>
              </w:rPr>
            </w:pPr>
            <w:r>
              <w:rPr>
                <w:rFonts w:cs="Segoe UI"/>
              </w:rPr>
              <w:t xml:space="preserve">Click on Install </w:t>
            </w:r>
          </w:p>
        </w:tc>
        <w:tc>
          <w:tcPr>
            <w:tcW w:w="6133" w:type="dxa"/>
          </w:tcPr>
          <w:p w14:paraId="4A37B494" w14:textId="77777777" w:rsidR="00C6404D" w:rsidRDefault="00C6404D" w:rsidP="003E697C">
            <w:pPr>
              <w:shd w:val="clear" w:color="auto" w:fill="FFFFFF"/>
              <w:autoSpaceDE w:val="0"/>
              <w:autoSpaceDN w:val="0"/>
              <w:adjustRightInd w:val="0"/>
              <w:rPr>
                <w:noProof/>
              </w:rPr>
            </w:pPr>
            <w:r>
              <w:rPr>
                <w:noProof/>
              </w:rPr>
              <w:drawing>
                <wp:inline distT="0" distB="0" distL="0" distR="0" wp14:anchorId="6B716A44" wp14:editId="79069AED">
                  <wp:extent cx="3711575" cy="2391410"/>
                  <wp:effectExtent l="0" t="0" r="3175" b="8890"/>
                  <wp:docPr id="974718239" name="Picture 974718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11575" cy="2391410"/>
                          </a:xfrm>
                          <a:prstGeom prst="rect">
                            <a:avLst/>
                          </a:prstGeom>
                        </pic:spPr>
                      </pic:pic>
                    </a:graphicData>
                  </a:graphic>
                </wp:inline>
              </w:drawing>
            </w:r>
          </w:p>
        </w:tc>
      </w:tr>
      <w:tr w:rsidR="00C6404D" w:rsidRPr="00D8199D" w14:paraId="2F9EAC06" w14:textId="77777777" w:rsidTr="003E697C">
        <w:tc>
          <w:tcPr>
            <w:tcW w:w="3006" w:type="dxa"/>
          </w:tcPr>
          <w:p w14:paraId="5C5401CC" w14:textId="77777777" w:rsidR="00C6404D" w:rsidRDefault="00C6404D" w:rsidP="006C083A">
            <w:pPr>
              <w:numPr>
                <w:ilvl w:val="0"/>
                <w:numId w:val="22"/>
              </w:numPr>
              <w:spacing w:after="200" w:line="276" w:lineRule="auto"/>
              <w:ind w:left="342" w:hanging="342"/>
              <w:contextualSpacing/>
              <w:rPr>
                <w:rFonts w:cs="Segoe UI"/>
              </w:rPr>
            </w:pPr>
            <w:r>
              <w:rPr>
                <w:rFonts w:cs="Segoe UI"/>
              </w:rPr>
              <w:t>The installation will take a few minutes to complete.</w:t>
            </w:r>
          </w:p>
        </w:tc>
        <w:tc>
          <w:tcPr>
            <w:tcW w:w="6133" w:type="dxa"/>
          </w:tcPr>
          <w:p w14:paraId="1DD5D6D0" w14:textId="77777777" w:rsidR="00C6404D" w:rsidRDefault="00C6404D" w:rsidP="003E697C">
            <w:pPr>
              <w:shd w:val="clear" w:color="auto" w:fill="FFFFFF"/>
              <w:autoSpaceDE w:val="0"/>
              <w:autoSpaceDN w:val="0"/>
              <w:adjustRightInd w:val="0"/>
              <w:rPr>
                <w:noProof/>
              </w:rPr>
            </w:pPr>
            <w:r>
              <w:rPr>
                <w:noProof/>
              </w:rPr>
              <w:drawing>
                <wp:inline distT="0" distB="0" distL="0" distR="0" wp14:anchorId="0D72696A" wp14:editId="7942CFF6">
                  <wp:extent cx="3711575" cy="2790190"/>
                  <wp:effectExtent l="0" t="0" r="3175" b="0"/>
                  <wp:docPr id="974718240" name="Picture 974718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11575" cy="2790190"/>
                          </a:xfrm>
                          <a:prstGeom prst="rect">
                            <a:avLst/>
                          </a:prstGeom>
                        </pic:spPr>
                      </pic:pic>
                    </a:graphicData>
                  </a:graphic>
                </wp:inline>
              </w:drawing>
            </w:r>
          </w:p>
        </w:tc>
      </w:tr>
      <w:tr w:rsidR="00C6404D" w:rsidRPr="00D8199D" w14:paraId="29D2C56D" w14:textId="77777777" w:rsidTr="003E697C">
        <w:tc>
          <w:tcPr>
            <w:tcW w:w="3006" w:type="dxa"/>
          </w:tcPr>
          <w:p w14:paraId="753A4070" w14:textId="77777777" w:rsidR="00C6404D" w:rsidRDefault="00C6404D" w:rsidP="006C083A">
            <w:pPr>
              <w:numPr>
                <w:ilvl w:val="0"/>
                <w:numId w:val="22"/>
              </w:numPr>
              <w:spacing w:after="200" w:line="276" w:lineRule="auto"/>
              <w:ind w:left="342" w:hanging="342"/>
              <w:contextualSpacing/>
              <w:rPr>
                <w:rFonts w:cs="Segoe UI"/>
              </w:rPr>
            </w:pPr>
            <w:r>
              <w:rPr>
                <w:rFonts w:cs="Segoe UI"/>
              </w:rPr>
              <w:t>Note the three-step process for the Migration</w:t>
            </w:r>
          </w:p>
        </w:tc>
        <w:tc>
          <w:tcPr>
            <w:tcW w:w="6133" w:type="dxa"/>
          </w:tcPr>
          <w:p w14:paraId="56C6F5DB" w14:textId="77777777" w:rsidR="00C6404D" w:rsidRDefault="00C6404D" w:rsidP="003E697C">
            <w:pPr>
              <w:shd w:val="clear" w:color="auto" w:fill="FFFFFF"/>
              <w:autoSpaceDE w:val="0"/>
              <w:autoSpaceDN w:val="0"/>
              <w:adjustRightInd w:val="0"/>
              <w:rPr>
                <w:noProof/>
              </w:rPr>
            </w:pPr>
            <w:r>
              <w:rPr>
                <w:noProof/>
              </w:rPr>
              <w:drawing>
                <wp:inline distT="0" distB="0" distL="0" distR="0" wp14:anchorId="13310303" wp14:editId="5A4D3A44">
                  <wp:extent cx="3711575" cy="1384935"/>
                  <wp:effectExtent l="0" t="0" r="3175" b="5715"/>
                  <wp:docPr id="20056" name="Picture 200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 name="Picture 20056" descr="Graphical user interface&#10;&#10;Description automatically generated"/>
                          <pic:cNvPicPr/>
                        </pic:nvPicPr>
                        <pic:blipFill>
                          <a:blip r:embed="rId222"/>
                          <a:stretch>
                            <a:fillRect/>
                          </a:stretch>
                        </pic:blipFill>
                        <pic:spPr>
                          <a:xfrm>
                            <a:off x="0" y="0"/>
                            <a:ext cx="3711575" cy="1384935"/>
                          </a:xfrm>
                          <a:prstGeom prst="rect">
                            <a:avLst/>
                          </a:prstGeom>
                        </pic:spPr>
                      </pic:pic>
                    </a:graphicData>
                  </a:graphic>
                </wp:inline>
              </w:drawing>
            </w:r>
          </w:p>
        </w:tc>
      </w:tr>
      <w:tr w:rsidR="00C6404D" w:rsidRPr="00D8199D" w14:paraId="6B9CED50" w14:textId="77777777" w:rsidTr="003E697C">
        <w:tc>
          <w:tcPr>
            <w:tcW w:w="3006" w:type="dxa"/>
          </w:tcPr>
          <w:p w14:paraId="15ECAB89" w14:textId="77777777" w:rsidR="00C6404D" w:rsidRDefault="00C6404D" w:rsidP="006C083A">
            <w:pPr>
              <w:numPr>
                <w:ilvl w:val="0"/>
                <w:numId w:val="22"/>
              </w:numPr>
              <w:spacing w:after="200" w:line="276" w:lineRule="auto"/>
              <w:ind w:left="342" w:hanging="342"/>
              <w:contextualSpacing/>
              <w:rPr>
                <w:rFonts w:cs="Segoe UI"/>
              </w:rPr>
            </w:pPr>
            <w:r>
              <w:rPr>
                <w:rFonts w:cs="Segoe UI"/>
              </w:rPr>
              <w:t>Click on New Job</w:t>
            </w:r>
          </w:p>
        </w:tc>
        <w:tc>
          <w:tcPr>
            <w:tcW w:w="6133" w:type="dxa"/>
          </w:tcPr>
          <w:p w14:paraId="337D5E71" w14:textId="77777777" w:rsidR="00C6404D" w:rsidRDefault="00C6404D" w:rsidP="003E697C">
            <w:pPr>
              <w:shd w:val="clear" w:color="auto" w:fill="FFFFFF"/>
              <w:autoSpaceDE w:val="0"/>
              <w:autoSpaceDN w:val="0"/>
              <w:adjustRightInd w:val="0"/>
              <w:rPr>
                <w:noProof/>
              </w:rPr>
            </w:pPr>
            <w:r>
              <w:rPr>
                <w:noProof/>
              </w:rPr>
              <w:drawing>
                <wp:inline distT="0" distB="0" distL="0" distR="0" wp14:anchorId="5FC13B09" wp14:editId="1302BD89">
                  <wp:extent cx="3711575" cy="1536700"/>
                  <wp:effectExtent l="0" t="0" r="3175" b="6350"/>
                  <wp:docPr id="20057" name="Picture 200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 name="Picture 20057" descr="Graphical user interface, application&#10;&#10;Description automatically generated"/>
                          <pic:cNvPicPr/>
                        </pic:nvPicPr>
                        <pic:blipFill>
                          <a:blip r:embed="rId223"/>
                          <a:stretch>
                            <a:fillRect/>
                          </a:stretch>
                        </pic:blipFill>
                        <pic:spPr>
                          <a:xfrm>
                            <a:off x="0" y="0"/>
                            <a:ext cx="3711575" cy="1536700"/>
                          </a:xfrm>
                          <a:prstGeom prst="rect">
                            <a:avLst/>
                          </a:prstGeom>
                        </pic:spPr>
                      </pic:pic>
                    </a:graphicData>
                  </a:graphic>
                </wp:inline>
              </w:drawing>
            </w:r>
          </w:p>
        </w:tc>
      </w:tr>
      <w:tr w:rsidR="00C6404D" w:rsidRPr="00D8199D" w14:paraId="5B8C51BD" w14:textId="77777777" w:rsidTr="003E697C">
        <w:tc>
          <w:tcPr>
            <w:tcW w:w="3006" w:type="dxa"/>
          </w:tcPr>
          <w:p w14:paraId="7E491536" w14:textId="77777777" w:rsidR="00C6404D" w:rsidRDefault="00C6404D" w:rsidP="006C083A">
            <w:pPr>
              <w:numPr>
                <w:ilvl w:val="0"/>
                <w:numId w:val="22"/>
              </w:numPr>
              <w:spacing w:after="200" w:line="276" w:lineRule="auto"/>
              <w:ind w:left="342" w:hanging="342"/>
              <w:contextualSpacing/>
              <w:rPr>
                <w:rFonts w:cs="Segoe UI"/>
              </w:rPr>
            </w:pPr>
            <w:r>
              <w:rPr>
                <w:rFonts w:cs="Segoe UI"/>
              </w:rPr>
              <w:t>On the New Job window, type, MigrateTMFile01 and ensure Windows Servers and Clusters and click OK.</w:t>
            </w:r>
          </w:p>
        </w:tc>
        <w:tc>
          <w:tcPr>
            <w:tcW w:w="6133" w:type="dxa"/>
          </w:tcPr>
          <w:p w14:paraId="54BFC242" w14:textId="77777777" w:rsidR="00C6404D" w:rsidRDefault="00C6404D" w:rsidP="003E697C">
            <w:pPr>
              <w:shd w:val="clear" w:color="auto" w:fill="FFFFFF"/>
              <w:autoSpaceDE w:val="0"/>
              <w:autoSpaceDN w:val="0"/>
              <w:adjustRightInd w:val="0"/>
              <w:rPr>
                <w:noProof/>
              </w:rPr>
            </w:pPr>
            <w:r>
              <w:rPr>
                <w:noProof/>
              </w:rPr>
              <w:drawing>
                <wp:inline distT="0" distB="0" distL="0" distR="0" wp14:anchorId="6B2DEE82" wp14:editId="5C23E4D7">
                  <wp:extent cx="3711575" cy="1950085"/>
                  <wp:effectExtent l="0" t="0" r="3175"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24"/>
                          <a:stretch>
                            <a:fillRect/>
                          </a:stretch>
                        </pic:blipFill>
                        <pic:spPr>
                          <a:xfrm>
                            <a:off x="0" y="0"/>
                            <a:ext cx="3711575" cy="1950085"/>
                          </a:xfrm>
                          <a:prstGeom prst="rect">
                            <a:avLst/>
                          </a:prstGeom>
                        </pic:spPr>
                      </pic:pic>
                    </a:graphicData>
                  </a:graphic>
                </wp:inline>
              </w:drawing>
            </w:r>
          </w:p>
        </w:tc>
      </w:tr>
      <w:tr w:rsidR="00C6404D" w:rsidRPr="00D8199D" w14:paraId="38460D00" w14:textId="77777777" w:rsidTr="003E697C">
        <w:tc>
          <w:tcPr>
            <w:tcW w:w="3006" w:type="dxa"/>
          </w:tcPr>
          <w:p w14:paraId="3128B1DA" w14:textId="77777777" w:rsidR="00C6404D" w:rsidRDefault="00C6404D" w:rsidP="006C083A">
            <w:pPr>
              <w:numPr>
                <w:ilvl w:val="0"/>
                <w:numId w:val="22"/>
              </w:numPr>
              <w:spacing w:after="200" w:line="276" w:lineRule="auto"/>
              <w:ind w:left="342" w:hanging="342"/>
              <w:contextualSpacing/>
              <w:rPr>
                <w:rFonts w:cs="Segoe UI"/>
              </w:rPr>
            </w:pPr>
            <w:r>
              <w:rPr>
                <w:rFonts w:cs="Segoe UI"/>
              </w:rPr>
              <w:t>Review the Check prerequisites window.</w:t>
            </w:r>
            <w:r>
              <w:rPr>
                <w:rFonts w:cs="Segoe UI"/>
              </w:rPr>
              <w:br/>
            </w:r>
            <w:r>
              <w:rPr>
                <w:rFonts w:cs="Segoe UI"/>
              </w:rPr>
              <w:br/>
              <w:t>Does this scenario meet the requirements?</w:t>
            </w:r>
          </w:p>
          <w:p w14:paraId="013BCB25" w14:textId="77777777" w:rsidR="00C6404D" w:rsidRPr="006068BB" w:rsidRDefault="00C6404D" w:rsidP="003E697C">
            <w:pPr>
              <w:spacing w:after="200" w:line="276" w:lineRule="auto"/>
              <w:ind w:left="342"/>
              <w:contextualSpacing/>
              <w:rPr>
                <w:rFonts w:cs="Segoe UI"/>
              </w:rPr>
            </w:pPr>
            <w:r>
              <w:rPr>
                <w:rFonts w:cs="Segoe UI"/>
              </w:rPr>
              <w:br/>
              <w:t>2016 to 2022</w:t>
            </w:r>
          </w:p>
        </w:tc>
        <w:tc>
          <w:tcPr>
            <w:tcW w:w="6133" w:type="dxa"/>
          </w:tcPr>
          <w:p w14:paraId="6DED00D6" w14:textId="77777777" w:rsidR="00C6404D" w:rsidRDefault="00C6404D" w:rsidP="003E697C">
            <w:pPr>
              <w:shd w:val="clear" w:color="auto" w:fill="FFFFFF"/>
              <w:autoSpaceDE w:val="0"/>
              <w:autoSpaceDN w:val="0"/>
              <w:adjustRightInd w:val="0"/>
              <w:rPr>
                <w:noProof/>
              </w:rPr>
            </w:pPr>
            <w:r>
              <w:rPr>
                <w:noProof/>
              </w:rPr>
              <w:drawing>
                <wp:inline distT="0" distB="0" distL="0" distR="0" wp14:anchorId="680EF06F" wp14:editId="202AB47C">
                  <wp:extent cx="3711575" cy="2280285"/>
                  <wp:effectExtent l="0" t="0" r="3175" b="5715"/>
                  <wp:docPr id="974718241" name="Picture 974718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711575" cy="2280285"/>
                          </a:xfrm>
                          <a:prstGeom prst="rect">
                            <a:avLst/>
                          </a:prstGeom>
                        </pic:spPr>
                      </pic:pic>
                    </a:graphicData>
                  </a:graphic>
                </wp:inline>
              </w:drawing>
            </w:r>
          </w:p>
        </w:tc>
      </w:tr>
      <w:tr w:rsidR="00C6404D" w:rsidRPr="00D8199D" w14:paraId="3AFC1526" w14:textId="77777777" w:rsidTr="003E697C">
        <w:tc>
          <w:tcPr>
            <w:tcW w:w="3006" w:type="dxa"/>
          </w:tcPr>
          <w:p w14:paraId="74EFAB0E" w14:textId="53E702B2" w:rsidR="00C6404D" w:rsidRDefault="00C6404D" w:rsidP="006C083A">
            <w:pPr>
              <w:numPr>
                <w:ilvl w:val="0"/>
                <w:numId w:val="22"/>
              </w:numPr>
              <w:spacing w:after="200" w:line="276" w:lineRule="auto"/>
              <w:ind w:left="342" w:hanging="342"/>
              <w:contextualSpacing/>
              <w:rPr>
                <w:rFonts w:cs="Segoe UI"/>
              </w:rPr>
            </w:pPr>
            <w:r>
              <w:rPr>
                <w:rFonts w:cs="Segoe UI"/>
              </w:rPr>
              <w:t xml:space="preserve">Under Enter Credentials for the devices you want to migrate.  Use Techmentor\Administrator </w:t>
            </w:r>
          </w:p>
          <w:p w14:paraId="726D96BC" w14:textId="32606A53" w:rsidR="000801EA" w:rsidRDefault="000801EA" w:rsidP="006C083A">
            <w:pPr>
              <w:numPr>
                <w:ilvl w:val="0"/>
                <w:numId w:val="22"/>
              </w:numPr>
              <w:spacing w:after="200" w:line="276" w:lineRule="auto"/>
              <w:ind w:left="342" w:hanging="342"/>
              <w:contextualSpacing/>
              <w:rPr>
                <w:rFonts w:cs="Segoe UI"/>
              </w:rPr>
            </w:pPr>
            <w:r>
              <w:rPr>
                <w:rFonts w:cs="Segoe UI"/>
              </w:rPr>
              <w:t xml:space="preserve">Uncheck </w:t>
            </w:r>
            <w:r w:rsidR="001B68CF">
              <w:rPr>
                <w:rFonts w:cs="Segoe UI"/>
              </w:rPr>
              <w:t>Migrate from Failover Clusters and click next</w:t>
            </w:r>
          </w:p>
        </w:tc>
        <w:tc>
          <w:tcPr>
            <w:tcW w:w="6133" w:type="dxa"/>
          </w:tcPr>
          <w:p w14:paraId="713C8D0D" w14:textId="77777777" w:rsidR="00C6404D" w:rsidRDefault="00C6404D" w:rsidP="003E697C">
            <w:pPr>
              <w:shd w:val="clear" w:color="auto" w:fill="FFFFFF"/>
              <w:autoSpaceDE w:val="0"/>
              <w:autoSpaceDN w:val="0"/>
              <w:adjustRightInd w:val="0"/>
              <w:rPr>
                <w:noProof/>
              </w:rPr>
            </w:pPr>
            <w:r>
              <w:rPr>
                <w:noProof/>
              </w:rPr>
              <w:drawing>
                <wp:inline distT="0" distB="0" distL="0" distR="0" wp14:anchorId="215AAA94" wp14:editId="2E4EA5B7">
                  <wp:extent cx="3711575" cy="2314575"/>
                  <wp:effectExtent l="0" t="0" r="3175" b="9525"/>
                  <wp:docPr id="974718242" name="Picture 974718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711575" cy="2314575"/>
                          </a:xfrm>
                          <a:prstGeom prst="rect">
                            <a:avLst/>
                          </a:prstGeom>
                        </pic:spPr>
                      </pic:pic>
                    </a:graphicData>
                  </a:graphic>
                </wp:inline>
              </w:drawing>
            </w:r>
          </w:p>
        </w:tc>
      </w:tr>
      <w:tr w:rsidR="00C6404D" w:rsidRPr="00D8199D" w14:paraId="53696BA1" w14:textId="77777777" w:rsidTr="003E697C">
        <w:tc>
          <w:tcPr>
            <w:tcW w:w="3006" w:type="dxa"/>
          </w:tcPr>
          <w:p w14:paraId="73C41C28" w14:textId="77777777" w:rsidR="00C6404D" w:rsidRDefault="00C6404D" w:rsidP="006C083A">
            <w:pPr>
              <w:numPr>
                <w:ilvl w:val="0"/>
                <w:numId w:val="22"/>
              </w:numPr>
              <w:spacing w:after="200" w:line="276" w:lineRule="auto"/>
              <w:ind w:left="342" w:hanging="342"/>
              <w:contextualSpacing/>
              <w:rPr>
                <w:rFonts w:cs="Segoe UI"/>
              </w:rPr>
            </w:pPr>
            <w:r>
              <w:rPr>
                <w:rFonts w:cs="Segoe UI"/>
              </w:rPr>
              <w:t>Storage Migration Service will automatically deploy the prerequisites.</w:t>
            </w:r>
            <w:r>
              <w:rPr>
                <w:rFonts w:cs="Segoe UI"/>
              </w:rPr>
              <w:br/>
            </w:r>
            <w:r>
              <w:rPr>
                <w:rFonts w:cs="Segoe UI"/>
              </w:rPr>
              <w:br/>
              <w:t>When done, click Next</w:t>
            </w:r>
          </w:p>
        </w:tc>
        <w:tc>
          <w:tcPr>
            <w:tcW w:w="6133" w:type="dxa"/>
          </w:tcPr>
          <w:p w14:paraId="45792411" w14:textId="77777777" w:rsidR="00C6404D" w:rsidRDefault="00C6404D" w:rsidP="003E697C">
            <w:pPr>
              <w:shd w:val="clear" w:color="auto" w:fill="FFFFFF"/>
              <w:autoSpaceDE w:val="0"/>
              <w:autoSpaceDN w:val="0"/>
              <w:adjustRightInd w:val="0"/>
              <w:rPr>
                <w:noProof/>
              </w:rPr>
            </w:pPr>
            <w:r>
              <w:rPr>
                <w:noProof/>
              </w:rPr>
              <w:drawing>
                <wp:inline distT="0" distB="0" distL="0" distR="0" wp14:anchorId="1A382EEE" wp14:editId="786D24F1">
                  <wp:extent cx="3711575" cy="1366520"/>
                  <wp:effectExtent l="0" t="0" r="3175" b="5080"/>
                  <wp:docPr id="974718243" name="Picture 974718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711575" cy="1366520"/>
                          </a:xfrm>
                          <a:prstGeom prst="rect">
                            <a:avLst/>
                          </a:prstGeom>
                        </pic:spPr>
                      </pic:pic>
                    </a:graphicData>
                  </a:graphic>
                </wp:inline>
              </w:drawing>
            </w:r>
          </w:p>
        </w:tc>
      </w:tr>
      <w:tr w:rsidR="00C6404D" w:rsidRPr="00D8199D" w14:paraId="269F96C0" w14:textId="77777777" w:rsidTr="003E697C">
        <w:tc>
          <w:tcPr>
            <w:tcW w:w="3006" w:type="dxa"/>
          </w:tcPr>
          <w:p w14:paraId="0E52D5F5" w14:textId="77777777" w:rsidR="00C6404D" w:rsidRDefault="00C6404D" w:rsidP="006C083A">
            <w:pPr>
              <w:numPr>
                <w:ilvl w:val="0"/>
                <w:numId w:val="22"/>
              </w:numPr>
              <w:spacing w:after="200" w:line="276" w:lineRule="auto"/>
              <w:ind w:left="342" w:hanging="342"/>
              <w:contextualSpacing/>
              <w:rPr>
                <w:rFonts w:cs="Segoe UI"/>
              </w:rPr>
            </w:pPr>
            <w:r>
              <w:rPr>
                <w:rFonts w:cs="Segoe UI"/>
              </w:rPr>
              <w:t>Click on Add a Device</w:t>
            </w:r>
          </w:p>
        </w:tc>
        <w:tc>
          <w:tcPr>
            <w:tcW w:w="6133" w:type="dxa"/>
          </w:tcPr>
          <w:p w14:paraId="1AE6E302" w14:textId="77777777" w:rsidR="00C6404D" w:rsidRDefault="00C6404D" w:rsidP="003E697C">
            <w:pPr>
              <w:shd w:val="clear" w:color="auto" w:fill="FFFFFF"/>
              <w:autoSpaceDE w:val="0"/>
              <w:autoSpaceDN w:val="0"/>
              <w:adjustRightInd w:val="0"/>
              <w:rPr>
                <w:noProof/>
              </w:rPr>
            </w:pPr>
            <w:r>
              <w:rPr>
                <w:noProof/>
              </w:rPr>
              <w:drawing>
                <wp:inline distT="0" distB="0" distL="0" distR="0" wp14:anchorId="0E2F3281" wp14:editId="43B14991">
                  <wp:extent cx="3711575" cy="1264285"/>
                  <wp:effectExtent l="0" t="0" r="3175" b="0"/>
                  <wp:docPr id="20060" name="Picture 200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0" name="Picture 20060" descr="Graphical user interface, text, application&#10;&#10;Description automatically generated"/>
                          <pic:cNvPicPr/>
                        </pic:nvPicPr>
                        <pic:blipFill>
                          <a:blip r:embed="rId228"/>
                          <a:stretch>
                            <a:fillRect/>
                          </a:stretch>
                        </pic:blipFill>
                        <pic:spPr>
                          <a:xfrm>
                            <a:off x="0" y="0"/>
                            <a:ext cx="3711575" cy="1264285"/>
                          </a:xfrm>
                          <a:prstGeom prst="rect">
                            <a:avLst/>
                          </a:prstGeom>
                        </pic:spPr>
                      </pic:pic>
                    </a:graphicData>
                  </a:graphic>
                </wp:inline>
              </w:drawing>
            </w:r>
          </w:p>
        </w:tc>
      </w:tr>
      <w:tr w:rsidR="00C6404D" w:rsidRPr="00D8199D" w14:paraId="48C714FB" w14:textId="77777777" w:rsidTr="003E697C">
        <w:tc>
          <w:tcPr>
            <w:tcW w:w="3006" w:type="dxa"/>
          </w:tcPr>
          <w:p w14:paraId="5367011E" w14:textId="5A2C1163" w:rsidR="00C6404D" w:rsidRDefault="00C6404D" w:rsidP="006C083A">
            <w:pPr>
              <w:numPr>
                <w:ilvl w:val="0"/>
                <w:numId w:val="22"/>
              </w:numPr>
              <w:spacing w:after="200" w:line="276" w:lineRule="auto"/>
              <w:ind w:left="342" w:hanging="342"/>
              <w:contextualSpacing/>
              <w:rPr>
                <w:rFonts w:cs="Segoe UI"/>
              </w:rPr>
            </w:pPr>
            <w:r>
              <w:rPr>
                <w:rFonts w:cs="Segoe UI"/>
              </w:rPr>
              <w:t xml:space="preserve">On Add source device, click on Active Directory search, choose Windows Server, type tmfile01, and select tmfile01.techmentor. </w:t>
            </w:r>
            <w:r w:rsidR="002762AC">
              <w:rPr>
                <w:rFonts w:cs="Segoe UI"/>
              </w:rPr>
              <w:t>Command</w:t>
            </w:r>
            <w:r>
              <w:rPr>
                <w:rFonts w:cs="Segoe UI"/>
              </w:rPr>
              <w:t xml:space="preserve"> click add.</w:t>
            </w:r>
          </w:p>
        </w:tc>
        <w:tc>
          <w:tcPr>
            <w:tcW w:w="6133" w:type="dxa"/>
          </w:tcPr>
          <w:p w14:paraId="31A2ACAC" w14:textId="77777777" w:rsidR="00C6404D" w:rsidRDefault="00C6404D" w:rsidP="003E697C">
            <w:pPr>
              <w:shd w:val="clear" w:color="auto" w:fill="FFFFFF"/>
              <w:autoSpaceDE w:val="0"/>
              <w:autoSpaceDN w:val="0"/>
              <w:adjustRightInd w:val="0"/>
              <w:rPr>
                <w:noProof/>
              </w:rPr>
            </w:pPr>
            <w:r>
              <w:rPr>
                <w:noProof/>
              </w:rPr>
              <w:drawing>
                <wp:inline distT="0" distB="0" distL="0" distR="0" wp14:anchorId="03601D31" wp14:editId="194C884A">
                  <wp:extent cx="3711575" cy="3273425"/>
                  <wp:effectExtent l="0" t="0" r="3175" b="3175"/>
                  <wp:docPr id="974718244" name="Picture 974718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711575" cy="3273425"/>
                          </a:xfrm>
                          <a:prstGeom prst="rect">
                            <a:avLst/>
                          </a:prstGeom>
                        </pic:spPr>
                      </pic:pic>
                    </a:graphicData>
                  </a:graphic>
                </wp:inline>
              </w:drawing>
            </w:r>
          </w:p>
        </w:tc>
      </w:tr>
      <w:tr w:rsidR="00C6404D" w:rsidRPr="00D8199D" w14:paraId="1995614D" w14:textId="77777777" w:rsidTr="003E697C">
        <w:tc>
          <w:tcPr>
            <w:tcW w:w="3006" w:type="dxa"/>
          </w:tcPr>
          <w:p w14:paraId="187CBA80" w14:textId="77777777" w:rsidR="00C6404D" w:rsidRDefault="00C6404D" w:rsidP="006C083A">
            <w:pPr>
              <w:numPr>
                <w:ilvl w:val="0"/>
                <w:numId w:val="22"/>
              </w:numPr>
              <w:spacing w:after="200" w:line="276" w:lineRule="auto"/>
              <w:ind w:left="342" w:hanging="342"/>
              <w:contextualSpacing/>
              <w:rPr>
                <w:rFonts w:cs="Segoe UI"/>
              </w:rPr>
            </w:pPr>
          </w:p>
        </w:tc>
        <w:tc>
          <w:tcPr>
            <w:tcW w:w="6133" w:type="dxa"/>
          </w:tcPr>
          <w:p w14:paraId="040B87C3" w14:textId="77777777" w:rsidR="00C6404D" w:rsidRDefault="00C6404D" w:rsidP="003E697C">
            <w:pPr>
              <w:shd w:val="clear" w:color="auto" w:fill="FFFFFF"/>
              <w:autoSpaceDE w:val="0"/>
              <w:autoSpaceDN w:val="0"/>
              <w:adjustRightInd w:val="0"/>
              <w:rPr>
                <w:noProof/>
              </w:rPr>
            </w:pPr>
            <w:r>
              <w:rPr>
                <w:noProof/>
              </w:rPr>
              <w:drawing>
                <wp:inline distT="0" distB="0" distL="0" distR="0" wp14:anchorId="28154E29" wp14:editId="5464351D">
                  <wp:extent cx="3711575" cy="1321435"/>
                  <wp:effectExtent l="0" t="0" r="3175" b="0"/>
                  <wp:docPr id="974718245" name="Picture 97471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711575" cy="1321435"/>
                          </a:xfrm>
                          <a:prstGeom prst="rect">
                            <a:avLst/>
                          </a:prstGeom>
                        </pic:spPr>
                      </pic:pic>
                    </a:graphicData>
                  </a:graphic>
                </wp:inline>
              </w:drawing>
            </w:r>
            <w:r>
              <w:rPr>
                <w:noProof/>
              </w:rPr>
              <w:t xml:space="preserve"> </w:t>
            </w:r>
          </w:p>
          <w:p w14:paraId="4963ED5A" w14:textId="77777777" w:rsidR="00C6404D" w:rsidRDefault="00C6404D" w:rsidP="003E697C">
            <w:pPr>
              <w:shd w:val="clear" w:color="auto" w:fill="FFFFFF"/>
              <w:autoSpaceDE w:val="0"/>
              <w:autoSpaceDN w:val="0"/>
              <w:adjustRightInd w:val="0"/>
              <w:rPr>
                <w:noProof/>
              </w:rPr>
            </w:pPr>
          </w:p>
        </w:tc>
      </w:tr>
      <w:tr w:rsidR="00C6404D" w:rsidRPr="00D8199D" w14:paraId="7C82EABF" w14:textId="77777777" w:rsidTr="003E697C">
        <w:tc>
          <w:tcPr>
            <w:tcW w:w="3006" w:type="dxa"/>
          </w:tcPr>
          <w:p w14:paraId="12C28504" w14:textId="77777777" w:rsidR="00C6404D" w:rsidRDefault="00C6404D" w:rsidP="006C083A">
            <w:pPr>
              <w:numPr>
                <w:ilvl w:val="0"/>
                <w:numId w:val="22"/>
              </w:numPr>
              <w:spacing w:after="200" w:line="276" w:lineRule="auto"/>
              <w:ind w:left="342" w:hanging="342"/>
              <w:contextualSpacing/>
              <w:rPr>
                <w:rFonts w:cs="Segoe UI"/>
              </w:rPr>
            </w:pPr>
            <w:r>
              <w:rPr>
                <w:rFonts w:cs="Segoe UI"/>
              </w:rPr>
              <w:t>Did you notice the Inventory not Available message?</w:t>
            </w:r>
          </w:p>
        </w:tc>
        <w:tc>
          <w:tcPr>
            <w:tcW w:w="6133" w:type="dxa"/>
          </w:tcPr>
          <w:p w14:paraId="4B75AD37" w14:textId="77777777" w:rsidR="00C6404D" w:rsidRDefault="00C6404D" w:rsidP="003E697C">
            <w:pPr>
              <w:shd w:val="clear" w:color="auto" w:fill="FFFFFF"/>
              <w:autoSpaceDE w:val="0"/>
              <w:autoSpaceDN w:val="0"/>
              <w:adjustRightInd w:val="0"/>
              <w:rPr>
                <w:noProof/>
              </w:rPr>
            </w:pPr>
            <w:r>
              <w:rPr>
                <w:noProof/>
              </w:rPr>
              <w:drawing>
                <wp:inline distT="0" distB="0" distL="0" distR="0" wp14:anchorId="2356788C" wp14:editId="475B52A0">
                  <wp:extent cx="3711575" cy="1416685"/>
                  <wp:effectExtent l="0" t="0" r="3175" b="0"/>
                  <wp:docPr id="974718246" name="Picture 97471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711575" cy="1416685"/>
                          </a:xfrm>
                          <a:prstGeom prst="rect">
                            <a:avLst/>
                          </a:prstGeom>
                        </pic:spPr>
                      </pic:pic>
                    </a:graphicData>
                  </a:graphic>
                </wp:inline>
              </w:drawing>
            </w:r>
            <w:r>
              <w:rPr>
                <w:noProof/>
              </w:rPr>
              <w:br/>
            </w:r>
          </w:p>
        </w:tc>
      </w:tr>
      <w:tr w:rsidR="00C6404D" w:rsidRPr="00D8199D" w14:paraId="0C750883" w14:textId="77777777" w:rsidTr="003E697C">
        <w:tc>
          <w:tcPr>
            <w:tcW w:w="3006" w:type="dxa"/>
          </w:tcPr>
          <w:p w14:paraId="671C4433" w14:textId="77777777" w:rsidR="00C6404D" w:rsidRDefault="00C6404D" w:rsidP="006C083A">
            <w:pPr>
              <w:numPr>
                <w:ilvl w:val="0"/>
                <w:numId w:val="22"/>
              </w:numPr>
              <w:spacing w:after="200" w:line="276" w:lineRule="auto"/>
              <w:ind w:left="342" w:hanging="342"/>
              <w:contextualSpacing/>
              <w:rPr>
                <w:rFonts w:cs="Segoe UI"/>
              </w:rPr>
            </w:pPr>
            <w:r>
              <w:rPr>
                <w:rFonts w:cs="Segoe UI"/>
              </w:rPr>
              <w:t>Click on Start Scan</w:t>
            </w:r>
          </w:p>
        </w:tc>
        <w:tc>
          <w:tcPr>
            <w:tcW w:w="6133" w:type="dxa"/>
          </w:tcPr>
          <w:p w14:paraId="427137C3" w14:textId="77777777" w:rsidR="00C6404D" w:rsidRDefault="00C6404D" w:rsidP="003E697C">
            <w:pPr>
              <w:shd w:val="clear" w:color="auto" w:fill="FFFFFF"/>
              <w:autoSpaceDE w:val="0"/>
              <w:autoSpaceDN w:val="0"/>
              <w:adjustRightInd w:val="0"/>
              <w:rPr>
                <w:noProof/>
              </w:rPr>
            </w:pPr>
            <w:r>
              <w:rPr>
                <w:noProof/>
              </w:rPr>
              <w:drawing>
                <wp:inline distT="0" distB="0" distL="0" distR="0" wp14:anchorId="27AE2C89" wp14:editId="5FEF4D6C">
                  <wp:extent cx="3711575" cy="1459230"/>
                  <wp:effectExtent l="0" t="0" r="3175" b="7620"/>
                  <wp:docPr id="20062" name="Picture 200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 name="Picture 20062" descr="Graphical user interface, text, application, email&#10;&#10;Description automatically generated"/>
                          <pic:cNvPicPr/>
                        </pic:nvPicPr>
                        <pic:blipFill>
                          <a:blip r:embed="rId232"/>
                          <a:stretch>
                            <a:fillRect/>
                          </a:stretch>
                        </pic:blipFill>
                        <pic:spPr>
                          <a:xfrm>
                            <a:off x="0" y="0"/>
                            <a:ext cx="3711575" cy="1459230"/>
                          </a:xfrm>
                          <a:prstGeom prst="rect">
                            <a:avLst/>
                          </a:prstGeom>
                        </pic:spPr>
                      </pic:pic>
                    </a:graphicData>
                  </a:graphic>
                </wp:inline>
              </w:drawing>
            </w:r>
          </w:p>
        </w:tc>
      </w:tr>
      <w:tr w:rsidR="00C6404D" w:rsidRPr="00D8199D" w14:paraId="11FED203" w14:textId="77777777" w:rsidTr="003E697C">
        <w:tc>
          <w:tcPr>
            <w:tcW w:w="3006" w:type="dxa"/>
          </w:tcPr>
          <w:p w14:paraId="00D446CF" w14:textId="77777777" w:rsidR="00C6404D" w:rsidRDefault="00C6404D" w:rsidP="006C083A">
            <w:pPr>
              <w:numPr>
                <w:ilvl w:val="0"/>
                <w:numId w:val="22"/>
              </w:numPr>
              <w:spacing w:after="200" w:line="276" w:lineRule="auto"/>
              <w:ind w:left="342" w:hanging="342"/>
              <w:contextualSpacing/>
              <w:rPr>
                <w:rFonts w:cs="Segoe UI"/>
              </w:rPr>
            </w:pPr>
            <w:r>
              <w:rPr>
                <w:rFonts w:cs="Segoe UI"/>
              </w:rPr>
              <w:t>Review the scan results and then click next</w:t>
            </w:r>
          </w:p>
        </w:tc>
        <w:tc>
          <w:tcPr>
            <w:tcW w:w="6133" w:type="dxa"/>
          </w:tcPr>
          <w:p w14:paraId="6AAD3608" w14:textId="77777777" w:rsidR="00C6404D" w:rsidRDefault="00C6404D" w:rsidP="003E697C">
            <w:pPr>
              <w:shd w:val="clear" w:color="auto" w:fill="FFFFFF"/>
              <w:autoSpaceDE w:val="0"/>
              <w:autoSpaceDN w:val="0"/>
              <w:adjustRightInd w:val="0"/>
              <w:rPr>
                <w:noProof/>
              </w:rPr>
            </w:pPr>
            <w:r>
              <w:rPr>
                <w:noProof/>
              </w:rPr>
              <w:drawing>
                <wp:inline distT="0" distB="0" distL="0" distR="0" wp14:anchorId="7A7A1746" wp14:editId="38DBDFFA">
                  <wp:extent cx="3711575" cy="773430"/>
                  <wp:effectExtent l="0" t="0" r="3175" b="7620"/>
                  <wp:docPr id="974718294" name="Picture 974718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711575" cy="773430"/>
                          </a:xfrm>
                          <a:prstGeom prst="rect">
                            <a:avLst/>
                          </a:prstGeom>
                        </pic:spPr>
                      </pic:pic>
                    </a:graphicData>
                  </a:graphic>
                </wp:inline>
              </w:drawing>
            </w:r>
          </w:p>
        </w:tc>
      </w:tr>
      <w:tr w:rsidR="00C6404D" w:rsidRPr="00D8199D" w14:paraId="7D423D00" w14:textId="77777777" w:rsidTr="003E697C">
        <w:tc>
          <w:tcPr>
            <w:tcW w:w="3006" w:type="dxa"/>
          </w:tcPr>
          <w:p w14:paraId="77CB7AC1" w14:textId="1BF469E2" w:rsidR="00C6404D" w:rsidRDefault="00C6404D" w:rsidP="006C083A">
            <w:pPr>
              <w:numPr>
                <w:ilvl w:val="0"/>
                <w:numId w:val="22"/>
              </w:numPr>
              <w:spacing w:after="200" w:line="276" w:lineRule="auto"/>
              <w:ind w:left="342" w:hanging="342"/>
              <w:contextualSpacing/>
              <w:rPr>
                <w:rFonts w:cs="Segoe UI"/>
              </w:rPr>
            </w:pPr>
            <w:r>
              <w:rPr>
                <w:rFonts w:cs="Segoe UI"/>
              </w:rPr>
              <w:t xml:space="preserve">On entering Credentials, use Techmentor\Administrator </w:t>
            </w:r>
            <w:r w:rsidR="00C62752">
              <w:rPr>
                <w:rFonts w:cs="Segoe UI"/>
              </w:rPr>
              <w:br/>
            </w:r>
          </w:p>
        </w:tc>
        <w:tc>
          <w:tcPr>
            <w:tcW w:w="6133" w:type="dxa"/>
          </w:tcPr>
          <w:p w14:paraId="54312AC2" w14:textId="77777777" w:rsidR="00C6404D" w:rsidRDefault="00C6404D" w:rsidP="003E697C">
            <w:pPr>
              <w:shd w:val="clear" w:color="auto" w:fill="FFFFFF"/>
              <w:autoSpaceDE w:val="0"/>
              <w:autoSpaceDN w:val="0"/>
              <w:adjustRightInd w:val="0"/>
              <w:rPr>
                <w:noProof/>
              </w:rPr>
            </w:pPr>
            <w:r>
              <w:rPr>
                <w:noProof/>
              </w:rPr>
              <w:drawing>
                <wp:inline distT="0" distB="0" distL="0" distR="0" wp14:anchorId="662C43EC" wp14:editId="4B36A739">
                  <wp:extent cx="3711575" cy="1965325"/>
                  <wp:effectExtent l="0" t="0" r="3175" b="0"/>
                  <wp:docPr id="974718297" name="Picture 974718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711575" cy="1965325"/>
                          </a:xfrm>
                          <a:prstGeom prst="rect">
                            <a:avLst/>
                          </a:prstGeom>
                        </pic:spPr>
                      </pic:pic>
                    </a:graphicData>
                  </a:graphic>
                </wp:inline>
              </w:drawing>
            </w:r>
          </w:p>
        </w:tc>
      </w:tr>
      <w:tr w:rsidR="00935EA4" w:rsidRPr="00D8199D" w14:paraId="1CE69A71" w14:textId="77777777" w:rsidTr="003E697C">
        <w:tc>
          <w:tcPr>
            <w:tcW w:w="3006" w:type="dxa"/>
          </w:tcPr>
          <w:p w14:paraId="33E49089" w14:textId="77777777" w:rsidR="00935EA4" w:rsidRDefault="00FE5B28" w:rsidP="006C083A">
            <w:pPr>
              <w:numPr>
                <w:ilvl w:val="0"/>
                <w:numId w:val="22"/>
              </w:numPr>
              <w:spacing w:after="200" w:line="276" w:lineRule="auto"/>
              <w:ind w:left="342" w:hanging="342"/>
              <w:contextualSpacing/>
              <w:rPr>
                <w:rFonts w:cs="Segoe UI"/>
              </w:rPr>
            </w:pPr>
            <w:r>
              <w:rPr>
                <w:rFonts w:cs="Segoe UI"/>
              </w:rPr>
              <w:t>Return to Windows Admin Center select use an existing Server or VM</w:t>
            </w:r>
          </w:p>
          <w:p w14:paraId="53EEB03C" w14:textId="39C5A601" w:rsidR="00FE5B28" w:rsidRDefault="00FE5B28" w:rsidP="006C083A">
            <w:pPr>
              <w:numPr>
                <w:ilvl w:val="0"/>
                <w:numId w:val="22"/>
              </w:numPr>
              <w:spacing w:after="200" w:line="276" w:lineRule="auto"/>
              <w:ind w:left="342" w:hanging="342"/>
              <w:contextualSpacing/>
              <w:rPr>
                <w:rFonts w:cs="Segoe UI"/>
              </w:rPr>
            </w:pPr>
            <w:r>
              <w:rPr>
                <w:rFonts w:cs="Segoe UI"/>
              </w:rPr>
              <w:t xml:space="preserve">Type </w:t>
            </w:r>
            <w:r w:rsidR="00240741">
              <w:rPr>
                <w:rFonts w:cs="Segoe UI"/>
              </w:rPr>
              <w:t>Tmfile03</w:t>
            </w:r>
            <w:r w:rsidR="00E4427A">
              <w:rPr>
                <w:rFonts w:cs="Segoe UI"/>
              </w:rPr>
              <w:t xml:space="preserve"> and click scan</w:t>
            </w:r>
          </w:p>
        </w:tc>
        <w:tc>
          <w:tcPr>
            <w:tcW w:w="6133" w:type="dxa"/>
          </w:tcPr>
          <w:p w14:paraId="3FB88C4B" w14:textId="77777777" w:rsidR="00935EA4" w:rsidRDefault="00F351EC" w:rsidP="003E697C">
            <w:pPr>
              <w:shd w:val="clear" w:color="auto" w:fill="FFFFFF"/>
              <w:autoSpaceDE w:val="0"/>
              <w:autoSpaceDN w:val="0"/>
              <w:adjustRightInd w:val="0"/>
              <w:rPr>
                <w:noProof/>
              </w:rPr>
            </w:pPr>
            <w:r>
              <w:rPr>
                <w:noProof/>
              </w:rPr>
              <w:drawing>
                <wp:inline distT="0" distB="0" distL="0" distR="0" wp14:anchorId="58F2E59F" wp14:editId="795FDB60">
                  <wp:extent cx="3711575" cy="1005205"/>
                  <wp:effectExtent l="0" t="0" r="3175"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711575" cy="1005205"/>
                          </a:xfrm>
                          <a:prstGeom prst="rect">
                            <a:avLst/>
                          </a:prstGeom>
                        </pic:spPr>
                      </pic:pic>
                    </a:graphicData>
                  </a:graphic>
                </wp:inline>
              </w:drawing>
            </w:r>
          </w:p>
          <w:p w14:paraId="06EBBE0D" w14:textId="5A2749A0" w:rsidR="00577A82" w:rsidRDefault="00577A82" w:rsidP="003E697C">
            <w:pPr>
              <w:shd w:val="clear" w:color="auto" w:fill="FFFFFF"/>
              <w:autoSpaceDE w:val="0"/>
              <w:autoSpaceDN w:val="0"/>
              <w:adjustRightInd w:val="0"/>
              <w:rPr>
                <w:noProof/>
              </w:rPr>
            </w:pPr>
            <w:r>
              <w:rPr>
                <w:noProof/>
              </w:rPr>
              <w:drawing>
                <wp:inline distT="0" distB="0" distL="0" distR="0" wp14:anchorId="30405452" wp14:editId="2EEF956C">
                  <wp:extent cx="3457575" cy="1752600"/>
                  <wp:effectExtent l="0" t="0" r="952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457575" cy="1752600"/>
                          </a:xfrm>
                          <a:prstGeom prst="rect">
                            <a:avLst/>
                          </a:prstGeom>
                        </pic:spPr>
                      </pic:pic>
                    </a:graphicData>
                  </a:graphic>
                </wp:inline>
              </w:drawing>
            </w:r>
          </w:p>
        </w:tc>
      </w:tr>
      <w:tr w:rsidR="00E77091" w:rsidRPr="00D8199D" w14:paraId="78E14FB5" w14:textId="77777777" w:rsidTr="003E697C">
        <w:tc>
          <w:tcPr>
            <w:tcW w:w="3006" w:type="dxa"/>
          </w:tcPr>
          <w:p w14:paraId="56CD5C5F" w14:textId="77777777" w:rsidR="00E77091" w:rsidRDefault="00E77091" w:rsidP="006C083A">
            <w:pPr>
              <w:numPr>
                <w:ilvl w:val="0"/>
                <w:numId w:val="22"/>
              </w:numPr>
              <w:spacing w:after="200" w:line="276" w:lineRule="auto"/>
              <w:ind w:left="342" w:hanging="342"/>
              <w:contextualSpacing/>
              <w:rPr>
                <w:rFonts w:cs="Segoe UI"/>
              </w:rPr>
            </w:pPr>
            <w:r>
              <w:rPr>
                <w:rFonts w:cs="Segoe UI"/>
              </w:rPr>
              <w:t>If you see a similar error message</w:t>
            </w:r>
            <w:r w:rsidR="001620A1">
              <w:rPr>
                <w:rFonts w:cs="Segoe UI"/>
              </w:rPr>
              <w:t xml:space="preserve"> while trying to scan the source or destination what could be the issue?</w:t>
            </w:r>
          </w:p>
          <w:p w14:paraId="40D846A4" w14:textId="77777777" w:rsidR="001620A1" w:rsidRDefault="001620A1" w:rsidP="006C083A">
            <w:pPr>
              <w:numPr>
                <w:ilvl w:val="0"/>
                <w:numId w:val="22"/>
              </w:numPr>
              <w:spacing w:after="200" w:line="276" w:lineRule="auto"/>
              <w:ind w:left="342" w:hanging="342"/>
              <w:contextualSpacing/>
              <w:rPr>
                <w:rFonts w:cs="Segoe UI"/>
              </w:rPr>
            </w:pPr>
            <w:r>
              <w:rPr>
                <w:rFonts w:cs="Segoe UI"/>
              </w:rPr>
              <w:t>Start with step #1 physical layer one connectivity can you ping the server.</w:t>
            </w:r>
          </w:p>
          <w:p w14:paraId="38909E3C" w14:textId="77777777" w:rsidR="001620A1" w:rsidRDefault="001620A1" w:rsidP="006C083A">
            <w:pPr>
              <w:numPr>
                <w:ilvl w:val="0"/>
                <w:numId w:val="22"/>
              </w:numPr>
              <w:spacing w:after="200" w:line="276" w:lineRule="auto"/>
              <w:ind w:left="342" w:hanging="342"/>
              <w:contextualSpacing/>
              <w:rPr>
                <w:rFonts w:cs="Segoe UI"/>
              </w:rPr>
            </w:pPr>
            <w:r>
              <w:rPr>
                <w:rFonts w:cs="Segoe UI"/>
              </w:rPr>
              <w:t>Does DNS resolve properly.</w:t>
            </w:r>
          </w:p>
          <w:p w14:paraId="19BA7ABB" w14:textId="58233EA8" w:rsidR="001620A1" w:rsidRDefault="001620A1" w:rsidP="006C083A">
            <w:pPr>
              <w:numPr>
                <w:ilvl w:val="0"/>
                <w:numId w:val="22"/>
              </w:numPr>
              <w:spacing w:after="200" w:line="276" w:lineRule="auto"/>
              <w:ind w:left="342" w:hanging="342"/>
              <w:contextualSpacing/>
              <w:rPr>
                <w:rFonts w:cs="Segoe UI"/>
              </w:rPr>
            </w:pPr>
            <w:r>
              <w:rPr>
                <w:rFonts w:cs="Segoe UI"/>
              </w:rPr>
              <w:t>If DNS doesn’t resolve logon to TMDC0</w:t>
            </w:r>
            <w:r w:rsidR="00B751BF">
              <w:rPr>
                <w:rFonts w:cs="Segoe UI"/>
              </w:rPr>
              <w:t>5</w:t>
            </w:r>
            <w:r>
              <w:rPr>
                <w:rFonts w:cs="Segoe UI"/>
              </w:rPr>
              <w:t xml:space="preserve"> and fix the issue.</w:t>
            </w:r>
          </w:p>
          <w:p w14:paraId="0F9FDCF6" w14:textId="77777777" w:rsidR="001620A1" w:rsidRDefault="001620A1" w:rsidP="006C083A">
            <w:pPr>
              <w:numPr>
                <w:ilvl w:val="0"/>
                <w:numId w:val="22"/>
              </w:numPr>
              <w:spacing w:after="200" w:line="276" w:lineRule="auto"/>
              <w:ind w:left="342" w:hanging="342"/>
              <w:contextualSpacing/>
              <w:rPr>
                <w:rFonts w:cs="Segoe UI"/>
              </w:rPr>
            </w:pPr>
            <w:r>
              <w:rPr>
                <w:rFonts w:cs="Segoe UI"/>
              </w:rPr>
              <w:t>Then try the scan again.</w:t>
            </w:r>
          </w:p>
          <w:p w14:paraId="4E7D8669" w14:textId="7F262B93" w:rsidR="00E77943" w:rsidRDefault="00E77943" w:rsidP="006C083A">
            <w:pPr>
              <w:numPr>
                <w:ilvl w:val="0"/>
                <w:numId w:val="22"/>
              </w:numPr>
              <w:spacing w:after="200" w:line="276" w:lineRule="auto"/>
              <w:ind w:left="342" w:hanging="342"/>
              <w:contextualSpacing/>
              <w:rPr>
                <w:rFonts w:cs="Segoe UI"/>
              </w:rPr>
            </w:pPr>
            <w:r>
              <w:rPr>
                <w:rFonts w:cs="Segoe UI"/>
              </w:rPr>
              <w:t xml:space="preserve">If the issue persists try logging into </w:t>
            </w:r>
            <w:r w:rsidR="00240741">
              <w:rPr>
                <w:rFonts w:cs="Segoe UI"/>
              </w:rPr>
              <w:t>TMFILE03</w:t>
            </w:r>
            <w:r>
              <w:rPr>
                <w:rFonts w:cs="Segoe UI"/>
              </w:rPr>
              <w:t xml:space="preserve"> and disable the firewall </w:t>
            </w:r>
            <w:r w:rsidR="006A248D">
              <w:rPr>
                <w:rFonts w:cs="Segoe UI"/>
              </w:rPr>
              <w:t>temporarily for the migration.</w:t>
            </w:r>
          </w:p>
        </w:tc>
        <w:tc>
          <w:tcPr>
            <w:tcW w:w="6133" w:type="dxa"/>
          </w:tcPr>
          <w:p w14:paraId="409A41F6" w14:textId="033444CA" w:rsidR="00E77091" w:rsidRDefault="00E77091" w:rsidP="003E697C">
            <w:pPr>
              <w:shd w:val="clear" w:color="auto" w:fill="FFFFFF"/>
              <w:autoSpaceDE w:val="0"/>
              <w:autoSpaceDN w:val="0"/>
              <w:adjustRightInd w:val="0"/>
              <w:rPr>
                <w:noProof/>
              </w:rPr>
            </w:pPr>
            <w:r>
              <w:rPr>
                <w:noProof/>
                <w14:ligatures w14:val="none"/>
              </w:rPr>
              <w:drawing>
                <wp:inline distT="0" distB="0" distL="0" distR="0" wp14:anchorId="073FA79E" wp14:editId="300E0EA6">
                  <wp:extent cx="3711575" cy="2054225"/>
                  <wp:effectExtent l="0" t="0" r="3175" b="3175"/>
                  <wp:docPr id="120090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0049" name=""/>
                          <pic:cNvPicPr/>
                        </pic:nvPicPr>
                        <pic:blipFill>
                          <a:blip r:embed="rId237"/>
                          <a:stretch>
                            <a:fillRect/>
                          </a:stretch>
                        </pic:blipFill>
                        <pic:spPr>
                          <a:xfrm>
                            <a:off x="0" y="0"/>
                            <a:ext cx="3711575" cy="2054225"/>
                          </a:xfrm>
                          <a:prstGeom prst="rect">
                            <a:avLst/>
                          </a:prstGeom>
                        </pic:spPr>
                      </pic:pic>
                    </a:graphicData>
                  </a:graphic>
                </wp:inline>
              </w:drawing>
            </w:r>
          </w:p>
        </w:tc>
      </w:tr>
      <w:tr w:rsidR="00820451" w:rsidRPr="00D8199D" w14:paraId="0DE40024" w14:textId="77777777" w:rsidTr="003E697C">
        <w:tc>
          <w:tcPr>
            <w:tcW w:w="3006" w:type="dxa"/>
          </w:tcPr>
          <w:p w14:paraId="37F9BEE5" w14:textId="185E0AA1" w:rsidR="00820451" w:rsidRDefault="00820451" w:rsidP="006C083A">
            <w:pPr>
              <w:numPr>
                <w:ilvl w:val="0"/>
                <w:numId w:val="22"/>
              </w:numPr>
              <w:spacing w:after="200" w:line="276" w:lineRule="auto"/>
              <w:ind w:left="342" w:hanging="342"/>
              <w:contextualSpacing/>
              <w:rPr>
                <w:rFonts w:cs="Segoe UI"/>
              </w:rPr>
            </w:pPr>
            <w:r>
              <w:rPr>
                <w:rFonts w:cs="Segoe UI"/>
              </w:rPr>
              <w:t>Review the settings for Map</w:t>
            </w:r>
            <w:r w:rsidR="00D443A4">
              <w:rPr>
                <w:rFonts w:cs="Segoe UI"/>
              </w:rPr>
              <w:t xml:space="preserve"> </w:t>
            </w:r>
            <w:r>
              <w:rPr>
                <w:rFonts w:cs="Segoe UI"/>
              </w:rPr>
              <w:t>each source volume and shares to transfer and click next.</w:t>
            </w:r>
          </w:p>
        </w:tc>
        <w:tc>
          <w:tcPr>
            <w:tcW w:w="6133" w:type="dxa"/>
          </w:tcPr>
          <w:p w14:paraId="031D160F" w14:textId="1E2BF3E4" w:rsidR="00820451" w:rsidRDefault="00820451" w:rsidP="003E697C">
            <w:pPr>
              <w:shd w:val="clear" w:color="auto" w:fill="FFFFFF"/>
              <w:autoSpaceDE w:val="0"/>
              <w:autoSpaceDN w:val="0"/>
              <w:adjustRightInd w:val="0"/>
              <w:rPr>
                <w:noProof/>
              </w:rPr>
            </w:pPr>
            <w:r>
              <w:rPr>
                <w:noProof/>
              </w:rPr>
              <w:drawing>
                <wp:inline distT="0" distB="0" distL="0" distR="0" wp14:anchorId="17383F3B" wp14:editId="63DE8642">
                  <wp:extent cx="3711575" cy="1262380"/>
                  <wp:effectExtent l="0" t="0" r="317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711575" cy="1262380"/>
                          </a:xfrm>
                          <a:prstGeom prst="rect">
                            <a:avLst/>
                          </a:prstGeom>
                        </pic:spPr>
                      </pic:pic>
                    </a:graphicData>
                  </a:graphic>
                </wp:inline>
              </w:drawing>
            </w:r>
          </w:p>
        </w:tc>
      </w:tr>
      <w:tr w:rsidR="00A37726" w:rsidRPr="00D8199D" w14:paraId="36303836" w14:textId="77777777" w:rsidTr="003E697C">
        <w:tc>
          <w:tcPr>
            <w:tcW w:w="3006" w:type="dxa"/>
          </w:tcPr>
          <w:p w14:paraId="78682CCC" w14:textId="5BA8618B" w:rsidR="00A37726" w:rsidRDefault="00A37726" w:rsidP="006C083A">
            <w:pPr>
              <w:numPr>
                <w:ilvl w:val="0"/>
                <w:numId w:val="22"/>
              </w:numPr>
              <w:spacing w:after="200" w:line="276" w:lineRule="auto"/>
              <w:ind w:left="342" w:hanging="342"/>
              <w:contextualSpacing/>
              <w:rPr>
                <w:rFonts w:cs="Segoe UI"/>
              </w:rPr>
            </w:pPr>
            <w:r>
              <w:rPr>
                <w:rFonts w:cs="Segoe UI"/>
              </w:rPr>
              <w:t>On Adjust transfer settings click next</w:t>
            </w:r>
          </w:p>
        </w:tc>
        <w:tc>
          <w:tcPr>
            <w:tcW w:w="6133" w:type="dxa"/>
          </w:tcPr>
          <w:p w14:paraId="4F8B8312" w14:textId="5540F361" w:rsidR="00A37726" w:rsidRDefault="00A37726" w:rsidP="003E697C">
            <w:pPr>
              <w:shd w:val="clear" w:color="auto" w:fill="FFFFFF"/>
              <w:autoSpaceDE w:val="0"/>
              <w:autoSpaceDN w:val="0"/>
              <w:adjustRightInd w:val="0"/>
              <w:rPr>
                <w:noProof/>
              </w:rPr>
            </w:pPr>
            <w:r>
              <w:rPr>
                <w:noProof/>
              </w:rPr>
              <w:drawing>
                <wp:inline distT="0" distB="0" distL="0" distR="0" wp14:anchorId="37C5B2EB" wp14:editId="366DC3AE">
                  <wp:extent cx="3711575" cy="4850765"/>
                  <wp:effectExtent l="0" t="0" r="3175"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711575" cy="4850765"/>
                          </a:xfrm>
                          <a:prstGeom prst="rect">
                            <a:avLst/>
                          </a:prstGeom>
                        </pic:spPr>
                      </pic:pic>
                    </a:graphicData>
                  </a:graphic>
                </wp:inline>
              </w:drawing>
            </w:r>
          </w:p>
        </w:tc>
      </w:tr>
      <w:tr w:rsidR="008F22F6" w:rsidRPr="00D8199D" w14:paraId="79B30AAD" w14:textId="77777777" w:rsidTr="003E697C">
        <w:tc>
          <w:tcPr>
            <w:tcW w:w="3006" w:type="dxa"/>
          </w:tcPr>
          <w:p w14:paraId="182B9351" w14:textId="4FD8FC18" w:rsidR="008F22F6" w:rsidRDefault="008F22F6" w:rsidP="006C083A">
            <w:pPr>
              <w:numPr>
                <w:ilvl w:val="0"/>
                <w:numId w:val="22"/>
              </w:numPr>
              <w:spacing w:after="200" w:line="276" w:lineRule="auto"/>
              <w:ind w:left="342" w:hanging="342"/>
              <w:contextualSpacing/>
              <w:rPr>
                <w:rFonts w:cs="Segoe UI"/>
              </w:rPr>
            </w:pPr>
            <w:r>
              <w:rPr>
                <w:rFonts w:cs="Segoe UI"/>
              </w:rPr>
              <w:t>When prompted to specify credentials for this connection type techmentor\administrator</w:t>
            </w:r>
            <w:r>
              <w:rPr>
                <w:rFonts w:cs="Segoe UI"/>
              </w:rPr>
              <w:br/>
            </w:r>
          </w:p>
        </w:tc>
        <w:tc>
          <w:tcPr>
            <w:tcW w:w="6133" w:type="dxa"/>
          </w:tcPr>
          <w:p w14:paraId="5ABF5880" w14:textId="085B9C81" w:rsidR="008F22F6" w:rsidRDefault="008F22F6" w:rsidP="003E697C">
            <w:pPr>
              <w:shd w:val="clear" w:color="auto" w:fill="FFFFFF"/>
              <w:autoSpaceDE w:val="0"/>
              <w:autoSpaceDN w:val="0"/>
              <w:adjustRightInd w:val="0"/>
              <w:rPr>
                <w:noProof/>
              </w:rPr>
            </w:pPr>
            <w:r>
              <w:rPr>
                <w:noProof/>
              </w:rPr>
              <w:drawing>
                <wp:inline distT="0" distB="0" distL="0" distR="0" wp14:anchorId="3D8FA368" wp14:editId="4A7C9C81">
                  <wp:extent cx="3711575" cy="3209925"/>
                  <wp:effectExtent l="0" t="0" r="3175" b="952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711575" cy="3209925"/>
                          </a:xfrm>
                          <a:prstGeom prst="rect">
                            <a:avLst/>
                          </a:prstGeom>
                        </pic:spPr>
                      </pic:pic>
                    </a:graphicData>
                  </a:graphic>
                </wp:inline>
              </w:drawing>
            </w:r>
          </w:p>
        </w:tc>
      </w:tr>
      <w:tr w:rsidR="00C6404D" w:rsidRPr="00D8199D" w14:paraId="7BDD92BD" w14:textId="77777777" w:rsidTr="003E697C">
        <w:tc>
          <w:tcPr>
            <w:tcW w:w="3006" w:type="dxa"/>
          </w:tcPr>
          <w:p w14:paraId="4FC5CAC0" w14:textId="42B24DA4" w:rsidR="00C6404D" w:rsidRDefault="00191AAA" w:rsidP="006C083A">
            <w:pPr>
              <w:numPr>
                <w:ilvl w:val="0"/>
                <w:numId w:val="22"/>
              </w:numPr>
              <w:spacing w:after="200" w:line="276" w:lineRule="auto"/>
              <w:ind w:left="342" w:hanging="342"/>
              <w:contextualSpacing/>
              <w:rPr>
                <w:rFonts w:cs="Segoe UI"/>
              </w:rPr>
            </w:pPr>
            <w:r>
              <w:rPr>
                <w:rFonts w:cs="Segoe UI"/>
              </w:rPr>
              <w:t xml:space="preserve">The required features SMS-Proxy will be installed on </w:t>
            </w:r>
            <w:r w:rsidR="00240741">
              <w:rPr>
                <w:rFonts w:cs="Segoe UI"/>
              </w:rPr>
              <w:t>Tmfile03</w:t>
            </w:r>
            <w:r>
              <w:rPr>
                <w:rFonts w:cs="Segoe UI"/>
              </w:rPr>
              <w:t xml:space="preserve"> when complete click next.</w:t>
            </w:r>
          </w:p>
          <w:p w14:paraId="4AF5B7E4" w14:textId="77777777" w:rsidR="00001F3C" w:rsidRDefault="00001F3C" w:rsidP="006C083A">
            <w:pPr>
              <w:numPr>
                <w:ilvl w:val="0"/>
                <w:numId w:val="22"/>
              </w:numPr>
              <w:spacing w:after="200" w:line="276" w:lineRule="auto"/>
              <w:ind w:left="342" w:hanging="342"/>
              <w:contextualSpacing/>
              <w:rPr>
                <w:rFonts w:cs="Segoe UI"/>
              </w:rPr>
            </w:pPr>
            <w:r>
              <w:rPr>
                <w:rFonts w:cs="Segoe UI"/>
              </w:rPr>
              <w:t>This can take a few minutes to complete.</w:t>
            </w:r>
          </w:p>
          <w:p w14:paraId="712B11BF" w14:textId="29AD82FB" w:rsidR="00D551EA" w:rsidRDefault="00D551EA" w:rsidP="006C083A">
            <w:pPr>
              <w:numPr>
                <w:ilvl w:val="0"/>
                <w:numId w:val="22"/>
              </w:numPr>
              <w:spacing w:after="200" w:line="276" w:lineRule="auto"/>
              <w:ind w:left="342" w:hanging="342"/>
              <w:contextualSpacing/>
              <w:rPr>
                <w:rFonts w:cs="Segoe UI"/>
              </w:rPr>
            </w:pPr>
            <w:r>
              <w:rPr>
                <w:rFonts w:cs="Segoe UI"/>
              </w:rPr>
              <w:t>A little trick here if it looks like this is hung just hit the back button once and then next.</w:t>
            </w:r>
          </w:p>
        </w:tc>
        <w:tc>
          <w:tcPr>
            <w:tcW w:w="6133" w:type="dxa"/>
          </w:tcPr>
          <w:p w14:paraId="1C54CA32" w14:textId="3D50803E" w:rsidR="00C6404D" w:rsidRDefault="00846CA9" w:rsidP="003E697C">
            <w:pPr>
              <w:shd w:val="clear" w:color="auto" w:fill="FFFFFF"/>
              <w:autoSpaceDE w:val="0"/>
              <w:autoSpaceDN w:val="0"/>
              <w:adjustRightInd w:val="0"/>
              <w:rPr>
                <w:noProof/>
              </w:rPr>
            </w:pPr>
            <w:r>
              <w:rPr>
                <w:noProof/>
              </w:rPr>
              <w:drawing>
                <wp:inline distT="0" distB="0" distL="0" distR="0" wp14:anchorId="54549A2C" wp14:editId="4CAB670B">
                  <wp:extent cx="3711575" cy="1670685"/>
                  <wp:effectExtent l="0" t="0" r="3175"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711575" cy="1670685"/>
                          </a:xfrm>
                          <a:prstGeom prst="rect">
                            <a:avLst/>
                          </a:prstGeom>
                        </pic:spPr>
                      </pic:pic>
                    </a:graphicData>
                  </a:graphic>
                </wp:inline>
              </w:drawing>
            </w:r>
          </w:p>
        </w:tc>
      </w:tr>
      <w:tr w:rsidR="00C6404D" w:rsidRPr="00D8199D" w14:paraId="547B2811" w14:textId="77777777" w:rsidTr="003E697C">
        <w:tc>
          <w:tcPr>
            <w:tcW w:w="3006" w:type="dxa"/>
          </w:tcPr>
          <w:p w14:paraId="6AD83F83" w14:textId="77777777" w:rsidR="00C6404D" w:rsidRDefault="00C6404D" w:rsidP="006C083A">
            <w:pPr>
              <w:numPr>
                <w:ilvl w:val="0"/>
                <w:numId w:val="22"/>
              </w:numPr>
              <w:spacing w:after="200" w:line="276" w:lineRule="auto"/>
              <w:ind w:left="342" w:hanging="342"/>
              <w:contextualSpacing/>
              <w:rPr>
                <w:rFonts w:cs="Segoe UI"/>
              </w:rPr>
            </w:pPr>
            <w:r>
              <w:rPr>
                <w:rFonts w:cs="Segoe UI"/>
              </w:rPr>
              <w:t>Click on Validate</w:t>
            </w:r>
          </w:p>
        </w:tc>
        <w:tc>
          <w:tcPr>
            <w:tcW w:w="6133" w:type="dxa"/>
          </w:tcPr>
          <w:p w14:paraId="0509652D" w14:textId="77777777" w:rsidR="00C6404D" w:rsidRDefault="00C6404D" w:rsidP="003E697C">
            <w:pPr>
              <w:shd w:val="clear" w:color="auto" w:fill="FFFFFF"/>
              <w:autoSpaceDE w:val="0"/>
              <w:autoSpaceDN w:val="0"/>
              <w:adjustRightInd w:val="0"/>
              <w:rPr>
                <w:noProof/>
              </w:rPr>
            </w:pPr>
            <w:r>
              <w:rPr>
                <w:noProof/>
              </w:rPr>
              <w:drawing>
                <wp:inline distT="0" distB="0" distL="0" distR="0" wp14:anchorId="0F01C8DA" wp14:editId="5283114F">
                  <wp:extent cx="3711575" cy="1280160"/>
                  <wp:effectExtent l="0" t="0" r="3175" b="0"/>
                  <wp:docPr id="974718302" name="Picture 97471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711575" cy="1280160"/>
                          </a:xfrm>
                          <a:prstGeom prst="rect">
                            <a:avLst/>
                          </a:prstGeom>
                        </pic:spPr>
                      </pic:pic>
                    </a:graphicData>
                  </a:graphic>
                </wp:inline>
              </w:drawing>
            </w:r>
          </w:p>
        </w:tc>
      </w:tr>
      <w:tr w:rsidR="00C6404D" w:rsidRPr="00D8199D" w14:paraId="2E90AFEB" w14:textId="77777777" w:rsidTr="003E697C">
        <w:tc>
          <w:tcPr>
            <w:tcW w:w="3006" w:type="dxa"/>
          </w:tcPr>
          <w:p w14:paraId="13BD0146" w14:textId="77777777" w:rsidR="00C6404D" w:rsidRDefault="00C6404D" w:rsidP="006C083A">
            <w:pPr>
              <w:numPr>
                <w:ilvl w:val="0"/>
                <w:numId w:val="22"/>
              </w:numPr>
              <w:spacing w:after="200" w:line="276" w:lineRule="auto"/>
              <w:ind w:left="342" w:hanging="342"/>
              <w:contextualSpacing/>
              <w:rPr>
                <w:rFonts w:cs="Segoe UI"/>
              </w:rPr>
            </w:pPr>
            <w:r>
              <w:rPr>
                <w:rFonts w:cs="Segoe UI"/>
              </w:rPr>
              <w:t>Verify that it passes and click next</w:t>
            </w:r>
          </w:p>
        </w:tc>
        <w:tc>
          <w:tcPr>
            <w:tcW w:w="6133" w:type="dxa"/>
          </w:tcPr>
          <w:p w14:paraId="54E69FE3" w14:textId="77777777" w:rsidR="00C6404D" w:rsidRDefault="00C6404D" w:rsidP="003E697C">
            <w:pPr>
              <w:shd w:val="clear" w:color="auto" w:fill="FFFFFF"/>
              <w:autoSpaceDE w:val="0"/>
              <w:autoSpaceDN w:val="0"/>
              <w:adjustRightInd w:val="0"/>
              <w:rPr>
                <w:noProof/>
              </w:rPr>
            </w:pPr>
            <w:r>
              <w:rPr>
                <w:noProof/>
              </w:rPr>
              <w:drawing>
                <wp:inline distT="0" distB="0" distL="0" distR="0" wp14:anchorId="093BF3CC" wp14:editId="5C048265">
                  <wp:extent cx="3711575" cy="864870"/>
                  <wp:effectExtent l="0" t="0" r="3175" b="0"/>
                  <wp:docPr id="20069" name="Picture 200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 name="Picture 20069" descr="Graphical user interface, text, application&#10;&#10;Description automatically generated"/>
                          <pic:cNvPicPr/>
                        </pic:nvPicPr>
                        <pic:blipFill>
                          <a:blip r:embed="rId243"/>
                          <a:stretch>
                            <a:fillRect/>
                          </a:stretch>
                        </pic:blipFill>
                        <pic:spPr>
                          <a:xfrm>
                            <a:off x="0" y="0"/>
                            <a:ext cx="3711575" cy="864870"/>
                          </a:xfrm>
                          <a:prstGeom prst="rect">
                            <a:avLst/>
                          </a:prstGeom>
                        </pic:spPr>
                      </pic:pic>
                    </a:graphicData>
                  </a:graphic>
                </wp:inline>
              </w:drawing>
            </w:r>
          </w:p>
        </w:tc>
      </w:tr>
      <w:tr w:rsidR="00C6404D" w:rsidRPr="00D8199D" w14:paraId="5B7069A9" w14:textId="77777777" w:rsidTr="003E697C">
        <w:tc>
          <w:tcPr>
            <w:tcW w:w="3006" w:type="dxa"/>
          </w:tcPr>
          <w:p w14:paraId="7FB985C9" w14:textId="77777777" w:rsidR="00C6404D" w:rsidRDefault="00C6404D" w:rsidP="006C083A">
            <w:pPr>
              <w:numPr>
                <w:ilvl w:val="0"/>
                <w:numId w:val="22"/>
              </w:numPr>
              <w:spacing w:after="200" w:line="276" w:lineRule="auto"/>
              <w:ind w:left="342" w:hanging="342"/>
              <w:contextualSpacing/>
              <w:rPr>
                <w:rFonts w:cs="Segoe UI"/>
              </w:rPr>
            </w:pPr>
            <w:r>
              <w:rPr>
                <w:rFonts w:cs="Segoe UI"/>
              </w:rPr>
              <w:t>Click on Start Transfer</w:t>
            </w:r>
          </w:p>
        </w:tc>
        <w:tc>
          <w:tcPr>
            <w:tcW w:w="6133" w:type="dxa"/>
          </w:tcPr>
          <w:p w14:paraId="0B4E71CD" w14:textId="77777777" w:rsidR="00C6404D" w:rsidRDefault="00C6404D" w:rsidP="003E697C">
            <w:pPr>
              <w:shd w:val="clear" w:color="auto" w:fill="FFFFFF"/>
              <w:autoSpaceDE w:val="0"/>
              <w:autoSpaceDN w:val="0"/>
              <w:adjustRightInd w:val="0"/>
              <w:rPr>
                <w:noProof/>
              </w:rPr>
            </w:pPr>
            <w:r>
              <w:rPr>
                <w:noProof/>
              </w:rPr>
              <w:drawing>
                <wp:inline distT="0" distB="0" distL="0" distR="0" wp14:anchorId="340B39C1" wp14:editId="2DB36B85">
                  <wp:extent cx="3711575" cy="1119505"/>
                  <wp:effectExtent l="0" t="0" r="3175" b="4445"/>
                  <wp:docPr id="974718303" name="Picture 97471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711575" cy="1119505"/>
                          </a:xfrm>
                          <a:prstGeom prst="rect">
                            <a:avLst/>
                          </a:prstGeom>
                        </pic:spPr>
                      </pic:pic>
                    </a:graphicData>
                  </a:graphic>
                </wp:inline>
              </w:drawing>
            </w:r>
          </w:p>
        </w:tc>
      </w:tr>
      <w:tr w:rsidR="00C6404D" w:rsidRPr="00D8199D" w14:paraId="715686FB" w14:textId="77777777" w:rsidTr="003E697C">
        <w:tc>
          <w:tcPr>
            <w:tcW w:w="3006" w:type="dxa"/>
          </w:tcPr>
          <w:p w14:paraId="02926E56" w14:textId="77777777" w:rsidR="00C6404D" w:rsidRDefault="00C6404D" w:rsidP="006C083A">
            <w:pPr>
              <w:numPr>
                <w:ilvl w:val="0"/>
                <w:numId w:val="22"/>
              </w:numPr>
              <w:spacing w:after="200" w:line="276" w:lineRule="auto"/>
              <w:ind w:left="342" w:hanging="342"/>
              <w:contextualSpacing/>
              <w:rPr>
                <w:rFonts w:cs="Segoe UI"/>
              </w:rPr>
            </w:pPr>
            <w:r>
              <w:rPr>
                <w:rFonts w:cs="Segoe UI"/>
              </w:rPr>
              <w:t>Validate that it completes successfully and click Next</w:t>
            </w:r>
            <w:r>
              <w:rPr>
                <w:rFonts w:cs="Segoe UI"/>
              </w:rPr>
              <w:br/>
            </w:r>
            <w:r>
              <w:rPr>
                <w:rFonts w:cs="Segoe UI"/>
              </w:rPr>
              <w:br/>
              <w:t>If this hangs up, press F5 to refresh Windows Admin Center</w:t>
            </w:r>
          </w:p>
        </w:tc>
        <w:tc>
          <w:tcPr>
            <w:tcW w:w="6133" w:type="dxa"/>
          </w:tcPr>
          <w:p w14:paraId="469F88F9" w14:textId="3F970EDE" w:rsidR="00C6404D" w:rsidRDefault="00D13BB2" w:rsidP="003E697C">
            <w:pPr>
              <w:shd w:val="clear" w:color="auto" w:fill="FFFFFF"/>
              <w:autoSpaceDE w:val="0"/>
              <w:autoSpaceDN w:val="0"/>
              <w:adjustRightInd w:val="0"/>
              <w:rPr>
                <w:noProof/>
              </w:rPr>
            </w:pPr>
            <w:r>
              <w:rPr>
                <w:noProof/>
              </w:rPr>
              <w:drawing>
                <wp:inline distT="0" distB="0" distL="0" distR="0" wp14:anchorId="21221F36" wp14:editId="351415D0">
                  <wp:extent cx="3711575" cy="2548255"/>
                  <wp:effectExtent l="0" t="0" r="3175" b="444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711575" cy="2548255"/>
                          </a:xfrm>
                          <a:prstGeom prst="rect">
                            <a:avLst/>
                          </a:prstGeom>
                        </pic:spPr>
                      </pic:pic>
                    </a:graphicData>
                  </a:graphic>
                </wp:inline>
              </w:drawing>
            </w:r>
          </w:p>
        </w:tc>
      </w:tr>
      <w:tr w:rsidR="00C6404D" w:rsidRPr="00D8199D" w14:paraId="2040E4A5" w14:textId="77777777" w:rsidTr="003E697C">
        <w:tc>
          <w:tcPr>
            <w:tcW w:w="3006" w:type="dxa"/>
          </w:tcPr>
          <w:p w14:paraId="1F8549D1" w14:textId="77777777" w:rsidR="00C6404D" w:rsidRDefault="00C6404D" w:rsidP="006C083A">
            <w:pPr>
              <w:numPr>
                <w:ilvl w:val="0"/>
                <w:numId w:val="22"/>
              </w:numPr>
              <w:spacing w:after="200" w:line="276" w:lineRule="auto"/>
              <w:ind w:left="342" w:hanging="342"/>
              <w:contextualSpacing/>
              <w:rPr>
                <w:rFonts w:cs="Segoe UI"/>
              </w:rPr>
            </w:pPr>
            <w:r>
              <w:rPr>
                <w:rFonts w:cs="Segoe UI"/>
              </w:rPr>
              <w:t>On the Cutover Enter Credentials prompt, click next</w:t>
            </w:r>
          </w:p>
        </w:tc>
        <w:tc>
          <w:tcPr>
            <w:tcW w:w="6133" w:type="dxa"/>
          </w:tcPr>
          <w:p w14:paraId="576D8980" w14:textId="77777777" w:rsidR="00C6404D" w:rsidRDefault="00C6404D" w:rsidP="003E697C">
            <w:pPr>
              <w:shd w:val="clear" w:color="auto" w:fill="FFFFFF"/>
              <w:autoSpaceDE w:val="0"/>
              <w:autoSpaceDN w:val="0"/>
              <w:adjustRightInd w:val="0"/>
              <w:rPr>
                <w:noProof/>
              </w:rPr>
            </w:pPr>
            <w:r>
              <w:rPr>
                <w:noProof/>
              </w:rPr>
              <w:drawing>
                <wp:inline distT="0" distB="0" distL="0" distR="0" wp14:anchorId="1270B899" wp14:editId="09668E0B">
                  <wp:extent cx="3711575" cy="2620010"/>
                  <wp:effectExtent l="0" t="0" r="3175" b="8890"/>
                  <wp:docPr id="20080" name="Picture 200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 name="Picture 20080" descr="Graphical user interface, text, application, email&#10;&#10;Description automatically generated"/>
                          <pic:cNvPicPr/>
                        </pic:nvPicPr>
                        <pic:blipFill>
                          <a:blip r:embed="rId246"/>
                          <a:stretch>
                            <a:fillRect/>
                          </a:stretch>
                        </pic:blipFill>
                        <pic:spPr>
                          <a:xfrm>
                            <a:off x="0" y="0"/>
                            <a:ext cx="3711575" cy="2620010"/>
                          </a:xfrm>
                          <a:prstGeom prst="rect">
                            <a:avLst/>
                          </a:prstGeom>
                        </pic:spPr>
                      </pic:pic>
                    </a:graphicData>
                  </a:graphic>
                </wp:inline>
              </w:drawing>
            </w:r>
          </w:p>
        </w:tc>
      </w:tr>
      <w:tr w:rsidR="00C6404D" w:rsidRPr="00D8199D" w14:paraId="139F977C" w14:textId="77777777" w:rsidTr="003E697C">
        <w:tc>
          <w:tcPr>
            <w:tcW w:w="3006" w:type="dxa"/>
          </w:tcPr>
          <w:p w14:paraId="74904C0E" w14:textId="78EBF1DA" w:rsidR="00C6404D" w:rsidRDefault="00C6404D" w:rsidP="006C083A">
            <w:pPr>
              <w:numPr>
                <w:ilvl w:val="0"/>
                <w:numId w:val="22"/>
              </w:numPr>
              <w:spacing w:after="200" w:line="276" w:lineRule="auto"/>
              <w:ind w:left="342" w:hanging="342"/>
              <w:contextualSpacing/>
              <w:rPr>
                <w:rFonts w:cs="Segoe UI"/>
              </w:rPr>
            </w:pPr>
            <w:r>
              <w:rPr>
                <w:rFonts w:cs="Segoe UI"/>
              </w:rPr>
              <w:t xml:space="preserve">On the Configure cutover from tmfile01.techmentor.com to </w:t>
            </w:r>
            <w:r w:rsidR="00240741">
              <w:rPr>
                <w:rFonts w:cs="Segoe UI"/>
              </w:rPr>
              <w:t>tmfile03</w:t>
            </w:r>
            <w:r>
              <w:rPr>
                <w:rFonts w:cs="Segoe UI"/>
              </w:rPr>
              <w:t>.techmentor.com</w:t>
            </w:r>
          </w:p>
          <w:p w14:paraId="5EC2A52D" w14:textId="77777777" w:rsidR="00C6404D" w:rsidRDefault="00C6404D" w:rsidP="006C083A">
            <w:pPr>
              <w:numPr>
                <w:ilvl w:val="0"/>
                <w:numId w:val="22"/>
              </w:numPr>
              <w:spacing w:after="200" w:line="276" w:lineRule="auto"/>
              <w:ind w:left="342" w:hanging="342"/>
              <w:contextualSpacing/>
              <w:rPr>
                <w:rFonts w:cs="Segoe UI"/>
              </w:rPr>
            </w:pPr>
            <w:r>
              <w:rPr>
                <w:rFonts w:cs="Segoe UI"/>
              </w:rPr>
              <w:t>Configure the required network settings and click next</w:t>
            </w:r>
          </w:p>
        </w:tc>
        <w:tc>
          <w:tcPr>
            <w:tcW w:w="6133" w:type="dxa"/>
          </w:tcPr>
          <w:p w14:paraId="6C47A55B" w14:textId="77777777" w:rsidR="00C6404D" w:rsidRDefault="00C6404D" w:rsidP="003E697C">
            <w:pPr>
              <w:shd w:val="clear" w:color="auto" w:fill="FFFFFF"/>
              <w:autoSpaceDE w:val="0"/>
              <w:autoSpaceDN w:val="0"/>
              <w:adjustRightInd w:val="0"/>
              <w:rPr>
                <w:noProof/>
              </w:rPr>
            </w:pPr>
            <w:r>
              <w:rPr>
                <w:noProof/>
              </w:rPr>
              <w:drawing>
                <wp:inline distT="0" distB="0" distL="0" distR="0" wp14:anchorId="3E63E1E9" wp14:editId="18DE7E0A">
                  <wp:extent cx="3711575" cy="1694815"/>
                  <wp:effectExtent l="0" t="0" r="3175" b="635"/>
                  <wp:docPr id="20081" name="Picture 200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 name="Picture 20081" descr="Graphical user interface, text, application, email&#10;&#10;Description automatically generated"/>
                          <pic:cNvPicPr/>
                        </pic:nvPicPr>
                        <pic:blipFill>
                          <a:blip r:embed="rId247"/>
                          <a:stretch>
                            <a:fillRect/>
                          </a:stretch>
                        </pic:blipFill>
                        <pic:spPr>
                          <a:xfrm>
                            <a:off x="0" y="0"/>
                            <a:ext cx="3711575" cy="1694815"/>
                          </a:xfrm>
                          <a:prstGeom prst="rect">
                            <a:avLst/>
                          </a:prstGeom>
                        </pic:spPr>
                      </pic:pic>
                    </a:graphicData>
                  </a:graphic>
                </wp:inline>
              </w:drawing>
            </w:r>
          </w:p>
        </w:tc>
      </w:tr>
      <w:tr w:rsidR="00C6404D" w:rsidRPr="00D8199D" w14:paraId="25B6C590" w14:textId="77777777" w:rsidTr="003E697C">
        <w:tc>
          <w:tcPr>
            <w:tcW w:w="3006" w:type="dxa"/>
          </w:tcPr>
          <w:p w14:paraId="6C833A99" w14:textId="3FB069E7" w:rsidR="00C6404D" w:rsidRDefault="00C6404D" w:rsidP="006C083A">
            <w:pPr>
              <w:numPr>
                <w:ilvl w:val="0"/>
                <w:numId w:val="22"/>
              </w:numPr>
              <w:spacing w:after="200" w:line="276" w:lineRule="auto"/>
              <w:ind w:left="342" w:hanging="342"/>
              <w:contextualSpacing/>
              <w:rPr>
                <w:rFonts w:cs="Segoe UI"/>
              </w:rPr>
            </w:pPr>
            <w:r>
              <w:rPr>
                <w:rFonts w:cs="Segoe UI"/>
              </w:rPr>
              <w:t xml:space="preserve">On the Adjust Cutover Settings, enter new credentials of techmentor\administrator </w:t>
            </w:r>
          </w:p>
        </w:tc>
        <w:tc>
          <w:tcPr>
            <w:tcW w:w="6133" w:type="dxa"/>
          </w:tcPr>
          <w:p w14:paraId="016BF586" w14:textId="77777777" w:rsidR="00C6404D" w:rsidRDefault="00C6404D" w:rsidP="003E697C">
            <w:pPr>
              <w:shd w:val="clear" w:color="auto" w:fill="FFFFFF"/>
              <w:autoSpaceDE w:val="0"/>
              <w:autoSpaceDN w:val="0"/>
              <w:adjustRightInd w:val="0"/>
              <w:rPr>
                <w:noProof/>
              </w:rPr>
            </w:pPr>
            <w:r>
              <w:rPr>
                <w:noProof/>
              </w:rPr>
              <w:drawing>
                <wp:inline distT="0" distB="0" distL="0" distR="0" wp14:anchorId="2A9609AB" wp14:editId="58FDBC43">
                  <wp:extent cx="3711575" cy="2274570"/>
                  <wp:effectExtent l="0" t="0" r="3175" b="0"/>
                  <wp:docPr id="20082" name="Picture 200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 name="Picture 20082" descr="Graphical user interface, text, application, email&#10;&#10;Description automatically generated"/>
                          <pic:cNvPicPr/>
                        </pic:nvPicPr>
                        <pic:blipFill>
                          <a:blip r:embed="rId248"/>
                          <a:stretch>
                            <a:fillRect/>
                          </a:stretch>
                        </pic:blipFill>
                        <pic:spPr>
                          <a:xfrm>
                            <a:off x="0" y="0"/>
                            <a:ext cx="3711575" cy="2274570"/>
                          </a:xfrm>
                          <a:prstGeom prst="rect">
                            <a:avLst/>
                          </a:prstGeom>
                        </pic:spPr>
                      </pic:pic>
                    </a:graphicData>
                  </a:graphic>
                </wp:inline>
              </w:drawing>
            </w:r>
          </w:p>
        </w:tc>
      </w:tr>
      <w:tr w:rsidR="00C6404D" w:rsidRPr="00D8199D" w14:paraId="6F489BE8" w14:textId="77777777" w:rsidTr="003E697C">
        <w:tc>
          <w:tcPr>
            <w:tcW w:w="3006" w:type="dxa"/>
          </w:tcPr>
          <w:p w14:paraId="6FC5DB69" w14:textId="77777777" w:rsidR="00C6404D" w:rsidRDefault="00C6404D" w:rsidP="006C083A">
            <w:pPr>
              <w:numPr>
                <w:ilvl w:val="0"/>
                <w:numId w:val="22"/>
              </w:numPr>
              <w:spacing w:after="200" w:line="276" w:lineRule="auto"/>
              <w:ind w:left="342" w:hanging="342"/>
              <w:contextualSpacing/>
              <w:rPr>
                <w:rFonts w:cs="Segoe UI"/>
              </w:rPr>
            </w:pPr>
            <w:r>
              <w:rPr>
                <w:rFonts w:cs="Segoe UI"/>
              </w:rPr>
              <w:t>On the Validate source and destination, devices click validate</w:t>
            </w:r>
          </w:p>
        </w:tc>
        <w:tc>
          <w:tcPr>
            <w:tcW w:w="6133" w:type="dxa"/>
          </w:tcPr>
          <w:p w14:paraId="147F3608" w14:textId="77777777" w:rsidR="00C6404D" w:rsidRDefault="00C6404D" w:rsidP="003E697C">
            <w:pPr>
              <w:shd w:val="clear" w:color="auto" w:fill="FFFFFF"/>
              <w:autoSpaceDE w:val="0"/>
              <w:autoSpaceDN w:val="0"/>
              <w:adjustRightInd w:val="0"/>
              <w:rPr>
                <w:noProof/>
              </w:rPr>
            </w:pPr>
            <w:r>
              <w:rPr>
                <w:noProof/>
              </w:rPr>
              <w:drawing>
                <wp:inline distT="0" distB="0" distL="0" distR="0" wp14:anchorId="192C39B3" wp14:editId="50AE35F5">
                  <wp:extent cx="3711575" cy="1659890"/>
                  <wp:effectExtent l="0" t="0" r="3175" b="0"/>
                  <wp:docPr id="20083" name="Picture 200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3" name="Picture 20083" descr="Graphical user interface, text, application, email&#10;&#10;Description automatically generated"/>
                          <pic:cNvPicPr/>
                        </pic:nvPicPr>
                        <pic:blipFill>
                          <a:blip r:embed="rId249"/>
                          <a:stretch>
                            <a:fillRect/>
                          </a:stretch>
                        </pic:blipFill>
                        <pic:spPr>
                          <a:xfrm>
                            <a:off x="0" y="0"/>
                            <a:ext cx="3711575" cy="1659890"/>
                          </a:xfrm>
                          <a:prstGeom prst="rect">
                            <a:avLst/>
                          </a:prstGeom>
                        </pic:spPr>
                      </pic:pic>
                    </a:graphicData>
                  </a:graphic>
                </wp:inline>
              </w:drawing>
            </w:r>
          </w:p>
        </w:tc>
      </w:tr>
      <w:tr w:rsidR="00C6404D" w:rsidRPr="00D8199D" w14:paraId="6A64C12E" w14:textId="77777777" w:rsidTr="003E697C">
        <w:tc>
          <w:tcPr>
            <w:tcW w:w="3006" w:type="dxa"/>
          </w:tcPr>
          <w:p w14:paraId="4F920CAA" w14:textId="77777777" w:rsidR="00C6404D" w:rsidRDefault="00C6404D" w:rsidP="006C083A">
            <w:pPr>
              <w:numPr>
                <w:ilvl w:val="0"/>
                <w:numId w:val="22"/>
              </w:numPr>
              <w:spacing w:after="200" w:line="276" w:lineRule="auto"/>
              <w:ind w:left="342" w:hanging="342"/>
              <w:contextualSpacing/>
              <w:rPr>
                <w:rFonts w:cs="Segoe UI"/>
              </w:rPr>
            </w:pPr>
            <w:r>
              <w:rPr>
                <w:rFonts w:cs="Segoe UI"/>
              </w:rPr>
              <w:t>Verify that everything looks ok</w:t>
            </w:r>
          </w:p>
        </w:tc>
        <w:tc>
          <w:tcPr>
            <w:tcW w:w="6133" w:type="dxa"/>
          </w:tcPr>
          <w:p w14:paraId="30FCB97D" w14:textId="77777777" w:rsidR="00C6404D" w:rsidRDefault="00C6404D" w:rsidP="003E697C">
            <w:pPr>
              <w:shd w:val="clear" w:color="auto" w:fill="FFFFFF"/>
              <w:autoSpaceDE w:val="0"/>
              <w:autoSpaceDN w:val="0"/>
              <w:adjustRightInd w:val="0"/>
              <w:rPr>
                <w:noProof/>
              </w:rPr>
            </w:pPr>
            <w:r>
              <w:rPr>
                <w:noProof/>
              </w:rPr>
              <w:drawing>
                <wp:inline distT="0" distB="0" distL="0" distR="0" wp14:anchorId="4658DF1B" wp14:editId="5A73E640">
                  <wp:extent cx="3711575" cy="3741420"/>
                  <wp:effectExtent l="0" t="0" r="3175" b="0"/>
                  <wp:docPr id="20084" name="Picture 200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 name="Picture 20084" descr="Graphical user interface, application&#10;&#10;Description automatically generated"/>
                          <pic:cNvPicPr/>
                        </pic:nvPicPr>
                        <pic:blipFill>
                          <a:blip r:embed="rId250"/>
                          <a:stretch>
                            <a:fillRect/>
                          </a:stretch>
                        </pic:blipFill>
                        <pic:spPr>
                          <a:xfrm>
                            <a:off x="0" y="0"/>
                            <a:ext cx="3711575" cy="3741420"/>
                          </a:xfrm>
                          <a:prstGeom prst="rect">
                            <a:avLst/>
                          </a:prstGeom>
                        </pic:spPr>
                      </pic:pic>
                    </a:graphicData>
                  </a:graphic>
                </wp:inline>
              </w:drawing>
            </w:r>
          </w:p>
        </w:tc>
      </w:tr>
      <w:tr w:rsidR="00C6404D" w:rsidRPr="00D8199D" w14:paraId="4BD54651" w14:textId="77777777" w:rsidTr="003E697C">
        <w:tc>
          <w:tcPr>
            <w:tcW w:w="3006" w:type="dxa"/>
          </w:tcPr>
          <w:p w14:paraId="3653FA92" w14:textId="77777777" w:rsidR="00C6404D" w:rsidRDefault="00C6404D" w:rsidP="006C083A">
            <w:pPr>
              <w:numPr>
                <w:ilvl w:val="0"/>
                <w:numId w:val="22"/>
              </w:numPr>
              <w:spacing w:after="200" w:line="276" w:lineRule="auto"/>
              <w:ind w:left="342" w:hanging="342"/>
              <w:contextualSpacing/>
              <w:rPr>
                <w:rFonts w:cs="Segoe UI"/>
              </w:rPr>
            </w:pPr>
            <w:r>
              <w:rPr>
                <w:rFonts w:cs="Segoe UI"/>
              </w:rPr>
              <w:t>Click next to proceed</w:t>
            </w:r>
          </w:p>
        </w:tc>
        <w:tc>
          <w:tcPr>
            <w:tcW w:w="6133" w:type="dxa"/>
          </w:tcPr>
          <w:p w14:paraId="4EC08C5A" w14:textId="77777777" w:rsidR="00C6404D" w:rsidRDefault="00C6404D" w:rsidP="003E697C">
            <w:pPr>
              <w:shd w:val="clear" w:color="auto" w:fill="FFFFFF"/>
              <w:autoSpaceDE w:val="0"/>
              <w:autoSpaceDN w:val="0"/>
              <w:adjustRightInd w:val="0"/>
              <w:rPr>
                <w:noProof/>
              </w:rPr>
            </w:pPr>
            <w:r>
              <w:rPr>
                <w:noProof/>
              </w:rPr>
              <w:drawing>
                <wp:inline distT="0" distB="0" distL="0" distR="0" wp14:anchorId="2B54FE1E" wp14:editId="76A588B5">
                  <wp:extent cx="2962275" cy="1543050"/>
                  <wp:effectExtent l="0" t="0" r="9525" b="0"/>
                  <wp:docPr id="20085" name="Picture 200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5" name="Picture 20085" descr="Graphical user interface&#10;&#10;Description automatically generated"/>
                          <pic:cNvPicPr/>
                        </pic:nvPicPr>
                        <pic:blipFill>
                          <a:blip r:embed="rId251"/>
                          <a:stretch>
                            <a:fillRect/>
                          </a:stretch>
                        </pic:blipFill>
                        <pic:spPr>
                          <a:xfrm>
                            <a:off x="0" y="0"/>
                            <a:ext cx="2962275" cy="1543050"/>
                          </a:xfrm>
                          <a:prstGeom prst="rect">
                            <a:avLst/>
                          </a:prstGeom>
                        </pic:spPr>
                      </pic:pic>
                    </a:graphicData>
                  </a:graphic>
                </wp:inline>
              </w:drawing>
            </w:r>
          </w:p>
        </w:tc>
      </w:tr>
      <w:tr w:rsidR="00C6404D" w:rsidRPr="00D8199D" w14:paraId="5A6FF5CE" w14:textId="77777777" w:rsidTr="003E697C">
        <w:tc>
          <w:tcPr>
            <w:tcW w:w="3006" w:type="dxa"/>
          </w:tcPr>
          <w:p w14:paraId="4FF7614C" w14:textId="77777777" w:rsidR="00C6404D" w:rsidRDefault="00C6404D" w:rsidP="006C083A">
            <w:pPr>
              <w:numPr>
                <w:ilvl w:val="0"/>
                <w:numId w:val="22"/>
              </w:numPr>
              <w:spacing w:after="200" w:line="276" w:lineRule="auto"/>
              <w:ind w:left="342" w:hanging="342"/>
              <w:contextualSpacing/>
              <w:rPr>
                <w:rFonts w:cs="Segoe UI"/>
              </w:rPr>
            </w:pPr>
            <w:r>
              <w:rPr>
                <w:rFonts w:cs="Segoe UI"/>
              </w:rPr>
              <w:t>On start, the cutover click Start cutover</w:t>
            </w:r>
          </w:p>
        </w:tc>
        <w:tc>
          <w:tcPr>
            <w:tcW w:w="6133" w:type="dxa"/>
          </w:tcPr>
          <w:p w14:paraId="605C9293" w14:textId="77777777" w:rsidR="00C6404D" w:rsidRDefault="00C6404D" w:rsidP="003E697C">
            <w:pPr>
              <w:shd w:val="clear" w:color="auto" w:fill="FFFFFF"/>
              <w:autoSpaceDE w:val="0"/>
              <w:autoSpaceDN w:val="0"/>
              <w:adjustRightInd w:val="0"/>
              <w:rPr>
                <w:noProof/>
              </w:rPr>
            </w:pPr>
            <w:r>
              <w:rPr>
                <w:noProof/>
              </w:rPr>
              <w:drawing>
                <wp:inline distT="0" distB="0" distL="0" distR="0" wp14:anchorId="477A705B" wp14:editId="3F351C6A">
                  <wp:extent cx="3711575" cy="643890"/>
                  <wp:effectExtent l="0" t="0" r="3175" b="3810"/>
                  <wp:docPr id="20086" name="Picture 200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 name="Picture 20086" descr="Graphical user interface, text, application&#10;&#10;Description automatically generated"/>
                          <pic:cNvPicPr/>
                        </pic:nvPicPr>
                        <pic:blipFill>
                          <a:blip r:embed="rId252"/>
                          <a:stretch>
                            <a:fillRect/>
                          </a:stretch>
                        </pic:blipFill>
                        <pic:spPr>
                          <a:xfrm>
                            <a:off x="0" y="0"/>
                            <a:ext cx="3711575" cy="643890"/>
                          </a:xfrm>
                          <a:prstGeom prst="rect">
                            <a:avLst/>
                          </a:prstGeom>
                        </pic:spPr>
                      </pic:pic>
                    </a:graphicData>
                  </a:graphic>
                </wp:inline>
              </w:drawing>
            </w:r>
          </w:p>
        </w:tc>
      </w:tr>
      <w:tr w:rsidR="00C6404D" w:rsidRPr="00D8199D" w14:paraId="27477067" w14:textId="77777777" w:rsidTr="003E697C">
        <w:tc>
          <w:tcPr>
            <w:tcW w:w="3006" w:type="dxa"/>
          </w:tcPr>
          <w:p w14:paraId="1435C8F7" w14:textId="77777777" w:rsidR="00C6404D" w:rsidRDefault="00C6404D" w:rsidP="006C083A">
            <w:pPr>
              <w:numPr>
                <w:ilvl w:val="0"/>
                <w:numId w:val="22"/>
              </w:numPr>
              <w:spacing w:after="200" w:line="276" w:lineRule="auto"/>
              <w:ind w:left="342" w:hanging="342"/>
              <w:contextualSpacing/>
              <w:rPr>
                <w:rFonts w:cs="Segoe UI"/>
              </w:rPr>
            </w:pPr>
            <w:r>
              <w:rPr>
                <w:rFonts w:cs="Segoe UI"/>
              </w:rPr>
              <w:t>Verify that everything looks good.   Click Finish</w:t>
            </w:r>
          </w:p>
        </w:tc>
        <w:tc>
          <w:tcPr>
            <w:tcW w:w="6133" w:type="dxa"/>
          </w:tcPr>
          <w:p w14:paraId="6E6B5922" w14:textId="77777777" w:rsidR="00C6404D" w:rsidRPr="00E45CED" w:rsidRDefault="00C6404D" w:rsidP="003E697C">
            <w:pPr>
              <w:shd w:val="clear" w:color="auto" w:fill="FFFFFF"/>
              <w:autoSpaceDE w:val="0"/>
              <w:autoSpaceDN w:val="0"/>
              <w:adjustRightInd w:val="0"/>
              <w:rPr>
                <w:noProof/>
                <w:lang w:val="fr-CA"/>
              </w:rPr>
            </w:pPr>
            <w:r>
              <w:rPr>
                <w:noProof/>
              </w:rPr>
              <w:drawing>
                <wp:inline distT="0" distB="0" distL="0" distR="0" wp14:anchorId="738FE1AD" wp14:editId="71D19B83">
                  <wp:extent cx="3711575" cy="1137920"/>
                  <wp:effectExtent l="0" t="0" r="3175" b="5080"/>
                  <wp:docPr id="20087" name="Picture 200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 name="Picture 20087" descr="Graphical user interface, text, application, email&#10;&#10;Description automatically generated"/>
                          <pic:cNvPicPr/>
                        </pic:nvPicPr>
                        <pic:blipFill>
                          <a:blip r:embed="rId253"/>
                          <a:stretch>
                            <a:fillRect/>
                          </a:stretch>
                        </pic:blipFill>
                        <pic:spPr>
                          <a:xfrm>
                            <a:off x="0" y="0"/>
                            <a:ext cx="3711575" cy="1137920"/>
                          </a:xfrm>
                          <a:prstGeom prst="rect">
                            <a:avLst/>
                          </a:prstGeom>
                        </pic:spPr>
                      </pic:pic>
                    </a:graphicData>
                  </a:graphic>
                </wp:inline>
              </w:drawing>
            </w:r>
          </w:p>
        </w:tc>
      </w:tr>
      <w:tr w:rsidR="00C6404D" w:rsidRPr="00D8199D" w14:paraId="47CDA0F8" w14:textId="77777777" w:rsidTr="003E697C">
        <w:tc>
          <w:tcPr>
            <w:tcW w:w="3006" w:type="dxa"/>
          </w:tcPr>
          <w:p w14:paraId="7AAFED6A" w14:textId="77777777" w:rsidR="00C6404D" w:rsidRDefault="00C6404D" w:rsidP="006C083A">
            <w:pPr>
              <w:numPr>
                <w:ilvl w:val="0"/>
                <w:numId w:val="22"/>
              </w:numPr>
              <w:spacing w:after="200" w:line="276" w:lineRule="auto"/>
              <w:ind w:left="342" w:hanging="342"/>
              <w:contextualSpacing/>
              <w:rPr>
                <w:rFonts w:cs="Segoe UI"/>
              </w:rPr>
            </w:pPr>
            <w:r>
              <w:rPr>
                <w:rFonts w:cs="Segoe UI"/>
              </w:rPr>
              <w:t>Check the corporate shares and ensure there is still access</w:t>
            </w:r>
          </w:p>
        </w:tc>
        <w:tc>
          <w:tcPr>
            <w:tcW w:w="6133" w:type="dxa"/>
          </w:tcPr>
          <w:p w14:paraId="4A33FF15" w14:textId="77777777" w:rsidR="00C6404D" w:rsidRDefault="00C6404D" w:rsidP="003E697C">
            <w:pPr>
              <w:shd w:val="clear" w:color="auto" w:fill="FFFFFF"/>
              <w:autoSpaceDE w:val="0"/>
              <w:autoSpaceDN w:val="0"/>
              <w:adjustRightInd w:val="0"/>
              <w:rPr>
                <w:noProof/>
              </w:rPr>
            </w:pPr>
            <w:r>
              <w:rPr>
                <w:noProof/>
              </w:rPr>
              <w:drawing>
                <wp:inline distT="0" distB="0" distL="0" distR="0" wp14:anchorId="1147DF90" wp14:editId="0D584B3E">
                  <wp:extent cx="3711575" cy="1832610"/>
                  <wp:effectExtent l="0" t="0" r="3175" b="0"/>
                  <wp:docPr id="20088" name="Picture 200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 name="Picture 20088" descr="Graphical user interface&#10;&#10;Description automatically generated"/>
                          <pic:cNvPicPr/>
                        </pic:nvPicPr>
                        <pic:blipFill>
                          <a:blip r:embed="rId254"/>
                          <a:stretch>
                            <a:fillRect/>
                          </a:stretch>
                        </pic:blipFill>
                        <pic:spPr>
                          <a:xfrm>
                            <a:off x="0" y="0"/>
                            <a:ext cx="3711575" cy="1832610"/>
                          </a:xfrm>
                          <a:prstGeom prst="rect">
                            <a:avLst/>
                          </a:prstGeom>
                        </pic:spPr>
                      </pic:pic>
                    </a:graphicData>
                  </a:graphic>
                </wp:inline>
              </w:drawing>
            </w:r>
          </w:p>
        </w:tc>
      </w:tr>
      <w:tr w:rsidR="00C6404D" w:rsidRPr="00D8199D" w14:paraId="2B10E3E4" w14:textId="77777777" w:rsidTr="003E697C">
        <w:tc>
          <w:tcPr>
            <w:tcW w:w="3006" w:type="dxa"/>
          </w:tcPr>
          <w:p w14:paraId="36A529DA" w14:textId="77777777" w:rsidR="00C6404D" w:rsidRDefault="00C6404D" w:rsidP="006C083A">
            <w:pPr>
              <w:numPr>
                <w:ilvl w:val="0"/>
                <w:numId w:val="22"/>
              </w:numPr>
              <w:spacing w:after="200" w:line="276" w:lineRule="auto"/>
              <w:ind w:left="342" w:hanging="342"/>
              <w:contextualSpacing/>
              <w:rPr>
                <w:rFonts w:cs="Segoe UI"/>
              </w:rPr>
            </w:pPr>
            <w:r>
              <w:rPr>
                <w:rFonts w:cs="Segoe UI"/>
              </w:rPr>
              <w:t>Turn off the old File Server</w:t>
            </w:r>
          </w:p>
        </w:tc>
        <w:tc>
          <w:tcPr>
            <w:tcW w:w="6133" w:type="dxa"/>
          </w:tcPr>
          <w:p w14:paraId="79436F47" w14:textId="77777777" w:rsidR="00C6404D" w:rsidRDefault="00C6404D" w:rsidP="003E697C">
            <w:pPr>
              <w:shd w:val="clear" w:color="auto" w:fill="FFFFFF"/>
              <w:autoSpaceDE w:val="0"/>
              <w:autoSpaceDN w:val="0"/>
              <w:adjustRightInd w:val="0"/>
              <w:rPr>
                <w:noProof/>
              </w:rPr>
            </w:pPr>
            <w:r>
              <w:rPr>
                <w:noProof/>
              </w:rPr>
              <w:drawing>
                <wp:inline distT="0" distB="0" distL="0" distR="0" wp14:anchorId="0F4B3848" wp14:editId="53BAE2D2">
                  <wp:extent cx="3711575" cy="316230"/>
                  <wp:effectExtent l="0" t="0" r="3175" b="7620"/>
                  <wp:docPr id="20089" name="Picture 20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711575" cy="316230"/>
                          </a:xfrm>
                          <a:prstGeom prst="rect">
                            <a:avLst/>
                          </a:prstGeom>
                        </pic:spPr>
                      </pic:pic>
                    </a:graphicData>
                  </a:graphic>
                </wp:inline>
              </w:drawing>
            </w:r>
          </w:p>
        </w:tc>
      </w:tr>
    </w:tbl>
    <w:p w14:paraId="42036749" w14:textId="77777777" w:rsidR="00C6404D" w:rsidRPr="00CC1008" w:rsidRDefault="00C6404D" w:rsidP="00C6404D">
      <w:pPr>
        <w:pStyle w:val="BodyText"/>
      </w:pPr>
    </w:p>
    <w:p w14:paraId="61B98A36" w14:textId="77777777" w:rsidR="0048613C" w:rsidRDefault="0048613C" w:rsidP="00C6404D">
      <w:pPr>
        <w:spacing w:after="0" w:line="240" w:lineRule="auto"/>
      </w:pPr>
    </w:p>
    <w:p w14:paraId="6B23727C" w14:textId="31AA452B" w:rsidR="0048613C" w:rsidRDefault="0048613C" w:rsidP="0048613C">
      <w:pPr>
        <w:pStyle w:val="Heading3"/>
      </w:pPr>
      <w:bookmarkStart w:id="64" w:name="_Toc182301092"/>
      <w:r>
        <w:t xml:space="preserve">Exercise 3.2 - Migrate </w:t>
      </w:r>
      <w:r w:rsidR="00240741">
        <w:t>Tmfile03</w:t>
      </w:r>
      <w:r>
        <w:t xml:space="preserve"> </w:t>
      </w:r>
      <w:r w:rsidR="00140B3B">
        <w:t>to Azure Files using Windows Admin Center</w:t>
      </w:r>
      <w:r w:rsidR="00AB4708">
        <w:t xml:space="preserve"> (Instructor Led Demo)</w:t>
      </w:r>
      <w:bookmarkEnd w:id="64"/>
    </w:p>
    <w:p w14:paraId="65515F13" w14:textId="77777777" w:rsidR="000B7DEE" w:rsidRPr="00B34139" w:rsidRDefault="000B7DEE" w:rsidP="000B7DEE">
      <w:pPr>
        <w:pStyle w:val="BodyFirst"/>
      </w:pPr>
    </w:p>
    <w:p w14:paraId="7DB944A6" w14:textId="77777777" w:rsidR="000B7DEE" w:rsidRPr="00857B8B" w:rsidRDefault="000B7DEE" w:rsidP="000B7DEE">
      <w:pPr>
        <w:pStyle w:val="BodyFirst"/>
      </w:pPr>
    </w:p>
    <w:tbl>
      <w:tblPr>
        <w:tblStyle w:val="SDMtable"/>
        <w:tblW w:w="9139" w:type="dxa"/>
        <w:tblLayout w:type="fixed"/>
        <w:tblLook w:val="04A0" w:firstRow="1" w:lastRow="0" w:firstColumn="1" w:lastColumn="0" w:noHBand="0" w:noVBand="1"/>
      </w:tblPr>
      <w:tblGrid>
        <w:gridCol w:w="3006"/>
        <w:gridCol w:w="6133"/>
      </w:tblGrid>
      <w:tr w:rsidR="000B7DEE" w:rsidRPr="00D8199D" w14:paraId="40B6F088"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478B91F6" w14:textId="77777777" w:rsidR="000B7DEE" w:rsidRPr="00D8199D" w:rsidRDefault="000B7DEE">
            <w:pPr>
              <w:spacing w:after="200"/>
              <w:contextualSpacing/>
              <w:rPr>
                <w:rFonts w:cs="Segoe UI"/>
              </w:rPr>
            </w:pPr>
            <w:r>
              <w:rPr>
                <w:rFonts w:cs="Segoe UI"/>
              </w:rPr>
              <w:t>Instructions</w:t>
            </w:r>
          </w:p>
        </w:tc>
        <w:tc>
          <w:tcPr>
            <w:tcW w:w="6133" w:type="dxa"/>
          </w:tcPr>
          <w:p w14:paraId="506B555F" w14:textId="77777777" w:rsidR="000B7DEE" w:rsidRPr="00D8199D" w:rsidRDefault="000B7DEE">
            <w:pPr>
              <w:spacing w:after="200"/>
              <w:jc w:val="center"/>
            </w:pPr>
            <w:r>
              <w:t>Screenshot (if applicable)</w:t>
            </w:r>
          </w:p>
        </w:tc>
      </w:tr>
      <w:tr w:rsidR="000B7DEE" w:rsidRPr="00D8199D" w14:paraId="404CE699" w14:textId="77777777">
        <w:tc>
          <w:tcPr>
            <w:tcW w:w="3006" w:type="dxa"/>
          </w:tcPr>
          <w:p w14:paraId="45367523" w14:textId="5B7160AD" w:rsidR="000B7DEE" w:rsidRDefault="000B7DEE" w:rsidP="005A0679">
            <w:pPr>
              <w:numPr>
                <w:ilvl w:val="0"/>
                <w:numId w:val="52"/>
              </w:numPr>
              <w:spacing w:after="200" w:line="276" w:lineRule="auto"/>
              <w:contextualSpacing/>
              <w:rPr>
                <w:rFonts w:cs="Segoe UI"/>
              </w:rPr>
            </w:pPr>
            <w:r>
              <w:rPr>
                <w:rFonts w:cs="Segoe UI"/>
              </w:rPr>
              <w:t xml:space="preserve">From the Hyper-V Host Server, open Edge and browse to </w:t>
            </w:r>
            <w:hyperlink r:id="rId256" w:history="1">
              <w:r w:rsidRPr="009406CD">
                <w:rPr>
                  <w:rStyle w:val="Hyperlink"/>
                  <w:rFonts w:cs="Segoe UI"/>
                </w:rPr>
                <w:t>https://tmwac01.techmentor.com</w:t>
              </w:r>
            </w:hyperlink>
          </w:p>
          <w:p w14:paraId="5538907D" w14:textId="63E9B7FB" w:rsidR="000B7DEE" w:rsidRPr="00D8199D" w:rsidRDefault="000624D3" w:rsidP="005A0679">
            <w:pPr>
              <w:numPr>
                <w:ilvl w:val="0"/>
                <w:numId w:val="52"/>
              </w:numPr>
              <w:spacing w:after="200" w:line="276" w:lineRule="auto"/>
              <w:contextualSpacing/>
              <w:rPr>
                <w:rFonts w:cs="Segoe UI"/>
              </w:rPr>
            </w:pPr>
            <w:r>
              <w:rPr>
                <w:rFonts w:cs="Segoe UI"/>
              </w:rPr>
              <w:t>Add a connection to TMFILE01</w:t>
            </w:r>
          </w:p>
        </w:tc>
        <w:tc>
          <w:tcPr>
            <w:tcW w:w="6133" w:type="dxa"/>
          </w:tcPr>
          <w:p w14:paraId="760BDDE7" w14:textId="5E2C3A64" w:rsidR="000B7DEE" w:rsidRPr="00D8199D" w:rsidRDefault="000B7DEE">
            <w:pPr>
              <w:spacing w:after="200"/>
            </w:pPr>
          </w:p>
        </w:tc>
      </w:tr>
      <w:tr w:rsidR="00506E34" w:rsidRPr="00D8199D" w14:paraId="13DFE337" w14:textId="77777777">
        <w:tc>
          <w:tcPr>
            <w:tcW w:w="3006" w:type="dxa"/>
          </w:tcPr>
          <w:p w14:paraId="64152D3C" w14:textId="77777777" w:rsidR="00506E34" w:rsidRDefault="00207537" w:rsidP="005A0679">
            <w:pPr>
              <w:numPr>
                <w:ilvl w:val="0"/>
                <w:numId w:val="52"/>
              </w:numPr>
              <w:spacing w:after="200" w:line="276" w:lineRule="auto"/>
              <w:contextualSpacing/>
              <w:rPr>
                <w:rFonts w:cs="Segoe UI"/>
              </w:rPr>
            </w:pPr>
            <w:r>
              <w:rPr>
                <w:rFonts w:cs="Segoe UI"/>
              </w:rPr>
              <w:t>Click on Azure File Sync</w:t>
            </w:r>
          </w:p>
          <w:p w14:paraId="4502F5E2" w14:textId="4BF539DA" w:rsidR="00207537" w:rsidRDefault="00207537" w:rsidP="005A0679">
            <w:pPr>
              <w:numPr>
                <w:ilvl w:val="0"/>
                <w:numId w:val="52"/>
              </w:numPr>
              <w:spacing w:after="200" w:line="276" w:lineRule="auto"/>
              <w:contextualSpacing/>
              <w:rPr>
                <w:rFonts w:cs="Segoe UI"/>
              </w:rPr>
            </w:pPr>
            <w:r>
              <w:rPr>
                <w:rFonts w:cs="Segoe UI"/>
              </w:rPr>
              <w:t>Click on Setup</w:t>
            </w:r>
          </w:p>
        </w:tc>
        <w:tc>
          <w:tcPr>
            <w:tcW w:w="6133" w:type="dxa"/>
          </w:tcPr>
          <w:p w14:paraId="1D9FBB44" w14:textId="355FD77C" w:rsidR="00506E34" w:rsidRPr="00D8199D" w:rsidRDefault="00207537">
            <w:pPr>
              <w:spacing w:after="200"/>
            </w:pPr>
            <w:r>
              <w:rPr>
                <w:noProof/>
                <w14:ligatures w14:val="none"/>
              </w:rPr>
              <w:drawing>
                <wp:inline distT="0" distB="0" distL="0" distR="0" wp14:anchorId="38DA91D4" wp14:editId="34194D6E">
                  <wp:extent cx="3095625" cy="685800"/>
                  <wp:effectExtent l="0" t="0" r="9525" b="0"/>
                  <wp:docPr id="1367388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88554" name=""/>
                          <pic:cNvPicPr/>
                        </pic:nvPicPr>
                        <pic:blipFill>
                          <a:blip r:embed="rId257"/>
                          <a:stretch>
                            <a:fillRect/>
                          </a:stretch>
                        </pic:blipFill>
                        <pic:spPr>
                          <a:xfrm>
                            <a:off x="0" y="0"/>
                            <a:ext cx="3095625" cy="685800"/>
                          </a:xfrm>
                          <a:prstGeom prst="rect">
                            <a:avLst/>
                          </a:prstGeom>
                        </pic:spPr>
                      </pic:pic>
                    </a:graphicData>
                  </a:graphic>
                </wp:inline>
              </w:drawing>
            </w:r>
          </w:p>
        </w:tc>
      </w:tr>
      <w:tr w:rsidR="00207537" w:rsidRPr="00D8199D" w14:paraId="4F354EBA" w14:textId="77777777">
        <w:tc>
          <w:tcPr>
            <w:tcW w:w="3006" w:type="dxa"/>
          </w:tcPr>
          <w:p w14:paraId="1E3AC904" w14:textId="77777777" w:rsidR="00207537" w:rsidRDefault="0005410C" w:rsidP="005A0679">
            <w:pPr>
              <w:numPr>
                <w:ilvl w:val="0"/>
                <w:numId w:val="52"/>
              </w:numPr>
              <w:spacing w:after="200" w:line="276" w:lineRule="auto"/>
              <w:contextualSpacing/>
              <w:rPr>
                <w:rFonts w:cs="Segoe UI"/>
              </w:rPr>
            </w:pPr>
            <w:r>
              <w:rPr>
                <w:rFonts w:cs="Segoe UI"/>
              </w:rPr>
              <w:t>On the Getting Started with Windows Admin Center click on Copy Code and Enter Code</w:t>
            </w:r>
          </w:p>
          <w:p w14:paraId="29CF5CCF" w14:textId="77777777" w:rsidR="003B54F1" w:rsidRDefault="003B54F1" w:rsidP="005A0679">
            <w:pPr>
              <w:numPr>
                <w:ilvl w:val="0"/>
                <w:numId w:val="52"/>
              </w:numPr>
              <w:spacing w:after="200" w:line="276" w:lineRule="auto"/>
              <w:contextualSpacing/>
              <w:rPr>
                <w:rFonts w:cs="Segoe UI"/>
              </w:rPr>
            </w:pPr>
            <w:r>
              <w:rPr>
                <w:rFonts w:cs="Segoe UI"/>
              </w:rPr>
              <w:t xml:space="preserve">When prompted to login use the </w:t>
            </w:r>
            <w:hyperlink r:id="rId258" w:history="1">
              <w:r w:rsidRPr="009406CD">
                <w:rPr>
                  <w:rStyle w:val="Hyperlink"/>
                  <w:rFonts w:cs="Segoe UI"/>
                </w:rPr>
                <w:t>TMAZAdmin@Checkyourlogs.net</w:t>
              </w:r>
            </w:hyperlink>
            <w:r>
              <w:rPr>
                <w:rFonts w:cs="Segoe UI"/>
              </w:rPr>
              <w:t xml:space="preserve"> account.</w:t>
            </w:r>
          </w:p>
          <w:p w14:paraId="680E55F4" w14:textId="77777777" w:rsidR="003B54F1" w:rsidRDefault="003B54F1" w:rsidP="005A0679">
            <w:pPr>
              <w:numPr>
                <w:ilvl w:val="0"/>
                <w:numId w:val="52"/>
              </w:numPr>
              <w:spacing w:after="200" w:line="276" w:lineRule="auto"/>
              <w:contextualSpacing/>
              <w:rPr>
                <w:rFonts w:cs="Segoe UI"/>
              </w:rPr>
            </w:pPr>
            <w:r>
              <w:rPr>
                <w:rFonts w:cs="Segoe UI"/>
              </w:rPr>
              <w:t>Same password as the previous lab.</w:t>
            </w:r>
          </w:p>
          <w:p w14:paraId="7C86E9BD" w14:textId="68EDE4FB" w:rsidR="00B74757" w:rsidRDefault="00B74757" w:rsidP="005A0679">
            <w:pPr>
              <w:numPr>
                <w:ilvl w:val="0"/>
                <w:numId w:val="52"/>
              </w:numPr>
              <w:spacing w:after="200" w:line="276" w:lineRule="auto"/>
              <w:contextualSpacing/>
              <w:rPr>
                <w:rFonts w:cs="Segoe UI"/>
              </w:rPr>
            </w:pPr>
            <w:r>
              <w:rPr>
                <w:rFonts w:cs="Segoe UI"/>
              </w:rPr>
              <w:t>Remember to not enroll with MFA for the lab.</w:t>
            </w:r>
          </w:p>
        </w:tc>
        <w:tc>
          <w:tcPr>
            <w:tcW w:w="6133" w:type="dxa"/>
          </w:tcPr>
          <w:p w14:paraId="5EC1E32E" w14:textId="7BBEC014" w:rsidR="00207537" w:rsidRDefault="0005410C">
            <w:pPr>
              <w:spacing w:after="200"/>
              <w:rPr>
                <w:noProof/>
                <w14:ligatures w14:val="none"/>
              </w:rPr>
            </w:pPr>
            <w:r>
              <w:rPr>
                <w:noProof/>
                <w14:ligatures w14:val="none"/>
              </w:rPr>
              <w:drawing>
                <wp:inline distT="0" distB="0" distL="0" distR="0" wp14:anchorId="5FDBB1E8" wp14:editId="0A44E7D4">
                  <wp:extent cx="3533775" cy="6448425"/>
                  <wp:effectExtent l="0" t="0" r="9525" b="9525"/>
                  <wp:docPr id="672443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3803" name=""/>
                          <pic:cNvPicPr/>
                        </pic:nvPicPr>
                        <pic:blipFill>
                          <a:blip r:embed="rId259"/>
                          <a:stretch>
                            <a:fillRect/>
                          </a:stretch>
                        </pic:blipFill>
                        <pic:spPr>
                          <a:xfrm>
                            <a:off x="0" y="0"/>
                            <a:ext cx="3533775" cy="6448425"/>
                          </a:xfrm>
                          <a:prstGeom prst="rect">
                            <a:avLst/>
                          </a:prstGeom>
                        </pic:spPr>
                      </pic:pic>
                    </a:graphicData>
                  </a:graphic>
                </wp:inline>
              </w:drawing>
            </w:r>
          </w:p>
        </w:tc>
      </w:tr>
      <w:tr w:rsidR="00443179" w:rsidRPr="00D8199D" w14:paraId="104FFE98" w14:textId="77777777">
        <w:tc>
          <w:tcPr>
            <w:tcW w:w="3006" w:type="dxa"/>
          </w:tcPr>
          <w:p w14:paraId="119F4604" w14:textId="77777777" w:rsidR="00443179" w:rsidRDefault="00443179" w:rsidP="005A0679">
            <w:pPr>
              <w:numPr>
                <w:ilvl w:val="0"/>
                <w:numId w:val="52"/>
              </w:numPr>
              <w:spacing w:after="200" w:line="276" w:lineRule="auto"/>
              <w:contextualSpacing/>
              <w:rPr>
                <w:rFonts w:cs="Segoe UI"/>
              </w:rPr>
            </w:pPr>
            <w:r>
              <w:rPr>
                <w:rFonts w:cs="Segoe UI"/>
              </w:rPr>
              <w:t>Create a new Entra ID Application by selecting Create New and clicking Connect</w:t>
            </w:r>
          </w:p>
          <w:p w14:paraId="275F863B" w14:textId="1F1195D9" w:rsidR="00127D13" w:rsidRDefault="00127D13" w:rsidP="005A0679">
            <w:pPr>
              <w:numPr>
                <w:ilvl w:val="0"/>
                <w:numId w:val="52"/>
              </w:numPr>
              <w:spacing w:after="200" w:line="276" w:lineRule="auto"/>
              <w:contextualSpacing/>
              <w:rPr>
                <w:rFonts w:cs="Segoe UI"/>
              </w:rPr>
            </w:pPr>
            <w:r>
              <w:rPr>
                <w:rFonts w:cs="Segoe UI"/>
              </w:rPr>
              <w:t>Finally click Sign in</w:t>
            </w:r>
          </w:p>
        </w:tc>
        <w:tc>
          <w:tcPr>
            <w:tcW w:w="6133" w:type="dxa"/>
          </w:tcPr>
          <w:p w14:paraId="16AD4580" w14:textId="286B5F74" w:rsidR="00443179" w:rsidRDefault="00443179">
            <w:pPr>
              <w:spacing w:after="200"/>
              <w:rPr>
                <w:noProof/>
                <w14:ligatures w14:val="none"/>
              </w:rPr>
            </w:pPr>
            <w:r>
              <w:rPr>
                <w:noProof/>
                <w14:ligatures w14:val="none"/>
              </w:rPr>
              <w:drawing>
                <wp:inline distT="0" distB="0" distL="0" distR="0" wp14:anchorId="3A39BF0E" wp14:editId="546354BA">
                  <wp:extent cx="3552825" cy="5257800"/>
                  <wp:effectExtent l="0" t="0" r="9525" b="0"/>
                  <wp:docPr id="83910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4498" name=""/>
                          <pic:cNvPicPr/>
                        </pic:nvPicPr>
                        <pic:blipFill>
                          <a:blip r:embed="rId260"/>
                          <a:stretch>
                            <a:fillRect/>
                          </a:stretch>
                        </pic:blipFill>
                        <pic:spPr>
                          <a:xfrm>
                            <a:off x="0" y="0"/>
                            <a:ext cx="3552825" cy="5257800"/>
                          </a:xfrm>
                          <a:prstGeom prst="rect">
                            <a:avLst/>
                          </a:prstGeom>
                        </pic:spPr>
                      </pic:pic>
                    </a:graphicData>
                  </a:graphic>
                </wp:inline>
              </w:drawing>
            </w:r>
          </w:p>
        </w:tc>
      </w:tr>
      <w:tr w:rsidR="00443179" w:rsidRPr="00D8199D" w14:paraId="4B208128" w14:textId="77777777">
        <w:tc>
          <w:tcPr>
            <w:tcW w:w="3006" w:type="dxa"/>
          </w:tcPr>
          <w:p w14:paraId="0403F269" w14:textId="0EDC8D71" w:rsidR="00443179" w:rsidRDefault="00E629F2" w:rsidP="005A0679">
            <w:pPr>
              <w:numPr>
                <w:ilvl w:val="0"/>
                <w:numId w:val="52"/>
              </w:numPr>
              <w:spacing w:after="200" w:line="276" w:lineRule="auto"/>
              <w:contextualSpacing/>
              <w:rPr>
                <w:rFonts w:cs="Segoe UI"/>
              </w:rPr>
            </w:pPr>
            <w:r>
              <w:rPr>
                <w:rFonts w:cs="Segoe UI"/>
              </w:rPr>
              <w:t>On the Setup Azure File Sync page choose Canada Central as the region and click the Set up button at the bottom.</w:t>
            </w:r>
          </w:p>
        </w:tc>
        <w:tc>
          <w:tcPr>
            <w:tcW w:w="6133" w:type="dxa"/>
          </w:tcPr>
          <w:p w14:paraId="267755BA" w14:textId="01AD8704" w:rsidR="00443179" w:rsidRDefault="00E629F2">
            <w:pPr>
              <w:spacing w:after="200"/>
              <w:rPr>
                <w:noProof/>
                <w14:ligatures w14:val="none"/>
              </w:rPr>
            </w:pPr>
            <w:r>
              <w:rPr>
                <w:noProof/>
                <w14:ligatures w14:val="none"/>
              </w:rPr>
              <w:drawing>
                <wp:inline distT="0" distB="0" distL="0" distR="0" wp14:anchorId="79214472" wp14:editId="0C4BB8C3">
                  <wp:extent cx="3711575" cy="2918460"/>
                  <wp:effectExtent l="0" t="0" r="3175" b="0"/>
                  <wp:docPr id="7258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053" name=""/>
                          <pic:cNvPicPr/>
                        </pic:nvPicPr>
                        <pic:blipFill>
                          <a:blip r:embed="rId261"/>
                          <a:stretch>
                            <a:fillRect/>
                          </a:stretch>
                        </pic:blipFill>
                        <pic:spPr>
                          <a:xfrm>
                            <a:off x="0" y="0"/>
                            <a:ext cx="3711575" cy="2918460"/>
                          </a:xfrm>
                          <a:prstGeom prst="rect">
                            <a:avLst/>
                          </a:prstGeom>
                        </pic:spPr>
                      </pic:pic>
                    </a:graphicData>
                  </a:graphic>
                </wp:inline>
              </w:drawing>
            </w:r>
          </w:p>
        </w:tc>
      </w:tr>
      <w:tr w:rsidR="00E629F2" w:rsidRPr="00D8199D" w14:paraId="2897BABF" w14:textId="77777777">
        <w:tc>
          <w:tcPr>
            <w:tcW w:w="3006" w:type="dxa"/>
          </w:tcPr>
          <w:p w14:paraId="362B7B58" w14:textId="77777777" w:rsidR="00E629F2" w:rsidRDefault="002E71B1" w:rsidP="005A0679">
            <w:pPr>
              <w:numPr>
                <w:ilvl w:val="0"/>
                <w:numId w:val="52"/>
              </w:numPr>
              <w:spacing w:after="200" w:line="276" w:lineRule="auto"/>
              <w:contextualSpacing/>
              <w:rPr>
                <w:rFonts w:cs="Segoe UI"/>
              </w:rPr>
            </w:pPr>
            <w:r>
              <w:rPr>
                <w:rFonts w:cs="Segoe UI"/>
              </w:rPr>
              <w:t>You will see progress like prepping the resource group, Creating the Storage Sync Service, Installing Agent and Registering with Azure</w:t>
            </w:r>
          </w:p>
          <w:p w14:paraId="685B65F7" w14:textId="43C61EAD" w:rsidR="002E71B1" w:rsidRDefault="002E71B1" w:rsidP="005A0679">
            <w:pPr>
              <w:numPr>
                <w:ilvl w:val="0"/>
                <w:numId w:val="52"/>
              </w:numPr>
              <w:spacing w:after="200" w:line="276" w:lineRule="auto"/>
              <w:contextualSpacing/>
              <w:rPr>
                <w:rFonts w:cs="Segoe UI"/>
              </w:rPr>
            </w:pPr>
            <w:r>
              <w:rPr>
                <w:rFonts w:cs="Segoe UI"/>
              </w:rPr>
              <w:t>Note:  To view this in the Azure portal search for the Storage Sync Service</w:t>
            </w:r>
          </w:p>
        </w:tc>
        <w:tc>
          <w:tcPr>
            <w:tcW w:w="6133" w:type="dxa"/>
          </w:tcPr>
          <w:p w14:paraId="156396AA" w14:textId="6E7C8B0E" w:rsidR="00E629F2" w:rsidRDefault="002E71B1">
            <w:pPr>
              <w:spacing w:after="200"/>
              <w:rPr>
                <w:noProof/>
                <w14:ligatures w14:val="none"/>
              </w:rPr>
            </w:pPr>
            <w:r>
              <w:rPr>
                <w:noProof/>
                <w14:ligatures w14:val="none"/>
              </w:rPr>
              <w:drawing>
                <wp:inline distT="0" distB="0" distL="0" distR="0" wp14:anchorId="3AEF90B9" wp14:editId="138FCDC5">
                  <wp:extent cx="3711575" cy="2987040"/>
                  <wp:effectExtent l="0" t="0" r="3175" b="3810"/>
                  <wp:docPr id="149858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84312" name=""/>
                          <pic:cNvPicPr/>
                        </pic:nvPicPr>
                        <pic:blipFill>
                          <a:blip r:embed="rId262"/>
                          <a:stretch>
                            <a:fillRect/>
                          </a:stretch>
                        </pic:blipFill>
                        <pic:spPr>
                          <a:xfrm>
                            <a:off x="0" y="0"/>
                            <a:ext cx="3711575" cy="2987040"/>
                          </a:xfrm>
                          <a:prstGeom prst="rect">
                            <a:avLst/>
                          </a:prstGeom>
                        </pic:spPr>
                      </pic:pic>
                    </a:graphicData>
                  </a:graphic>
                </wp:inline>
              </w:drawing>
            </w:r>
          </w:p>
        </w:tc>
      </w:tr>
      <w:tr w:rsidR="002E71B1" w:rsidRPr="00D8199D" w14:paraId="16D90C5E" w14:textId="77777777">
        <w:tc>
          <w:tcPr>
            <w:tcW w:w="3006" w:type="dxa"/>
          </w:tcPr>
          <w:p w14:paraId="6675C0B7" w14:textId="3C632642" w:rsidR="002E71B1" w:rsidRDefault="00E2590F" w:rsidP="005A0679">
            <w:pPr>
              <w:numPr>
                <w:ilvl w:val="0"/>
                <w:numId w:val="52"/>
              </w:numPr>
              <w:spacing w:after="200" w:line="276" w:lineRule="auto"/>
              <w:contextualSpacing/>
              <w:rPr>
                <w:rFonts w:cs="Segoe UI"/>
              </w:rPr>
            </w:pPr>
            <w:r>
              <w:rPr>
                <w:rFonts w:cs="Segoe UI"/>
              </w:rPr>
              <w:t>We can see that it is successfully setup.</w:t>
            </w:r>
          </w:p>
        </w:tc>
        <w:tc>
          <w:tcPr>
            <w:tcW w:w="6133" w:type="dxa"/>
          </w:tcPr>
          <w:p w14:paraId="4E6F172E" w14:textId="3FA2BF98" w:rsidR="002E71B1" w:rsidRDefault="00E2590F">
            <w:pPr>
              <w:spacing w:after="200"/>
              <w:rPr>
                <w:noProof/>
                <w14:ligatures w14:val="none"/>
              </w:rPr>
            </w:pPr>
            <w:r>
              <w:rPr>
                <w:noProof/>
                <w14:ligatures w14:val="none"/>
              </w:rPr>
              <w:drawing>
                <wp:inline distT="0" distB="0" distL="0" distR="0" wp14:anchorId="619D0F72" wp14:editId="61667176">
                  <wp:extent cx="3711575" cy="3639185"/>
                  <wp:effectExtent l="0" t="0" r="3175" b="0"/>
                  <wp:docPr id="150697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72675" name=""/>
                          <pic:cNvPicPr/>
                        </pic:nvPicPr>
                        <pic:blipFill>
                          <a:blip r:embed="rId263"/>
                          <a:stretch>
                            <a:fillRect/>
                          </a:stretch>
                        </pic:blipFill>
                        <pic:spPr>
                          <a:xfrm>
                            <a:off x="0" y="0"/>
                            <a:ext cx="3711575" cy="3639185"/>
                          </a:xfrm>
                          <a:prstGeom prst="rect">
                            <a:avLst/>
                          </a:prstGeom>
                        </pic:spPr>
                      </pic:pic>
                    </a:graphicData>
                  </a:graphic>
                </wp:inline>
              </w:drawing>
            </w:r>
          </w:p>
        </w:tc>
      </w:tr>
      <w:tr w:rsidR="00E2590F" w:rsidRPr="00D8199D" w14:paraId="1613C846" w14:textId="77777777">
        <w:tc>
          <w:tcPr>
            <w:tcW w:w="3006" w:type="dxa"/>
          </w:tcPr>
          <w:p w14:paraId="5A4F8876" w14:textId="1633D4C6" w:rsidR="00E2590F" w:rsidRPr="004E0BDD" w:rsidRDefault="004E0BDD" w:rsidP="005A0679">
            <w:pPr>
              <w:numPr>
                <w:ilvl w:val="0"/>
                <w:numId w:val="52"/>
              </w:numPr>
              <w:spacing w:after="200" w:line="276" w:lineRule="auto"/>
              <w:contextualSpacing/>
              <w:rPr>
                <w:rFonts w:cs="Segoe UI"/>
              </w:rPr>
            </w:pPr>
            <w:r w:rsidRPr="004E0BDD">
              <w:rPr>
                <w:rFonts w:cs="Segoe UI"/>
              </w:rPr>
              <w:t xml:space="preserve">In Azure File Sync select </w:t>
            </w:r>
            <w:r>
              <w:rPr>
                <w:rFonts w:cs="Segoe UI"/>
              </w:rPr>
              <w:t>Sync a Folder</w:t>
            </w:r>
          </w:p>
        </w:tc>
        <w:tc>
          <w:tcPr>
            <w:tcW w:w="6133" w:type="dxa"/>
          </w:tcPr>
          <w:p w14:paraId="3832F5FD" w14:textId="4085D9E5" w:rsidR="00E2590F" w:rsidRDefault="004E0BDD">
            <w:pPr>
              <w:spacing w:after="200"/>
              <w:rPr>
                <w:noProof/>
                <w14:ligatures w14:val="none"/>
              </w:rPr>
            </w:pPr>
            <w:r>
              <w:rPr>
                <w:noProof/>
                <w14:ligatures w14:val="none"/>
              </w:rPr>
              <w:drawing>
                <wp:inline distT="0" distB="0" distL="0" distR="0" wp14:anchorId="6A050353" wp14:editId="5D5D7EE3">
                  <wp:extent cx="3711575" cy="1492885"/>
                  <wp:effectExtent l="0" t="0" r="3175" b="0"/>
                  <wp:docPr id="1884886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86874" name=""/>
                          <pic:cNvPicPr/>
                        </pic:nvPicPr>
                        <pic:blipFill>
                          <a:blip r:embed="rId264"/>
                          <a:stretch>
                            <a:fillRect/>
                          </a:stretch>
                        </pic:blipFill>
                        <pic:spPr>
                          <a:xfrm>
                            <a:off x="0" y="0"/>
                            <a:ext cx="3711575" cy="1492885"/>
                          </a:xfrm>
                          <a:prstGeom prst="rect">
                            <a:avLst/>
                          </a:prstGeom>
                        </pic:spPr>
                      </pic:pic>
                    </a:graphicData>
                  </a:graphic>
                </wp:inline>
              </w:drawing>
            </w:r>
          </w:p>
        </w:tc>
      </w:tr>
      <w:tr w:rsidR="00FF44DF" w:rsidRPr="00D8199D" w14:paraId="1C530CFC" w14:textId="77777777">
        <w:tc>
          <w:tcPr>
            <w:tcW w:w="3006" w:type="dxa"/>
          </w:tcPr>
          <w:p w14:paraId="226AFBF6" w14:textId="77777777" w:rsidR="00FF44DF" w:rsidRDefault="00095FE8" w:rsidP="005A0679">
            <w:pPr>
              <w:numPr>
                <w:ilvl w:val="0"/>
                <w:numId w:val="52"/>
              </w:numPr>
              <w:spacing w:after="200" w:line="276" w:lineRule="auto"/>
              <w:contextualSpacing/>
              <w:rPr>
                <w:rFonts w:cs="Segoe UI"/>
              </w:rPr>
            </w:pPr>
            <w:r>
              <w:rPr>
                <w:rFonts w:cs="Segoe UI"/>
              </w:rPr>
              <w:t xml:space="preserve">In Sync a Folder </w:t>
            </w:r>
            <w:r w:rsidR="00343EDF">
              <w:rPr>
                <w:rFonts w:cs="Segoe UI"/>
              </w:rPr>
              <w:t>type c:\shares\accounting for the local share name</w:t>
            </w:r>
          </w:p>
          <w:p w14:paraId="67429F0D" w14:textId="77777777" w:rsidR="00343EDF" w:rsidRDefault="00343EDF" w:rsidP="005A0679">
            <w:pPr>
              <w:numPr>
                <w:ilvl w:val="0"/>
                <w:numId w:val="52"/>
              </w:numPr>
              <w:spacing w:after="200" w:line="276" w:lineRule="auto"/>
              <w:contextualSpacing/>
              <w:rPr>
                <w:rFonts w:cs="Segoe UI"/>
              </w:rPr>
            </w:pPr>
            <w:r>
              <w:rPr>
                <w:rFonts w:cs="Segoe UI"/>
              </w:rPr>
              <w:t>Use your Student # and type Student00(x)</w:t>
            </w:r>
            <w:proofErr w:type="spellStart"/>
            <w:r>
              <w:rPr>
                <w:rFonts w:cs="Segoe UI"/>
              </w:rPr>
              <w:t>syncgroup</w:t>
            </w:r>
            <w:proofErr w:type="spellEnd"/>
          </w:p>
          <w:p w14:paraId="672E42C2" w14:textId="00418BCF" w:rsidR="00343EDF" w:rsidRPr="004E0BDD" w:rsidRDefault="00343EDF" w:rsidP="005A0679">
            <w:pPr>
              <w:numPr>
                <w:ilvl w:val="0"/>
                <w:numId w:val="52"/>
              </w:numPr>
              <w:spacing w:after="200" w:line="276" w:lineRule="auto"/>
              <w:contextualSpacing/>
              <w:rPr>
                <w:rFonts w:cs="Segoe UI"/>
              </w:rPr>
            </w:pPr>
            <w:r>
              <w:rPr>
                <w:rFonts w:cs="Segoe UI"/>
              </w:rPr>
              <w:t>In Azure File Share to sync with type your student number with Student00xazfs01</w:t>
            </w:r>
          </w:p>
        </w:tc>
        <w:tc>
          <w:tcPr>
            <w:tcW w:w="6133" w:type="dxa"/>
          </w:tcPr>
          <w:p w14:paraId="74C3F320" w14:textId="56FF70A5" w:rsidR="00FF44DF" w:rsidRDefault="00095FE8">
            <w:pPr>
              <w:spacing w:after="200"/>
              <w:rPr>
                <w:noProof/>
                <w14:ligatures w14:val="none"/>
              </w:rPr>
            </w:pPr>
            <w:r>
              <w:rPr>
                <w:noProof/>
                <w14:ligatures w14:val="none"/>
              </w:rPr>
              <w:drawing>
                <wp:inline distT="0" distB="0" distL="0" distR="0" wp14:anchorId="20914F66" wp14:editId="019FAD49">
                  <wp:extent cx="3711575" cy="4490720"/>
                  <wp:effectExtent l="0" t="0" r="3175" b="5080"/>
                  <wp:docPr id="530316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16509" name=""/>
                          <pic:cNvPicPr/>
                        </pic:nvPicPr>
                        <pic:blipFill>
                          <a:blip r:embed="rId265"/>
                          <a:stretch>
                            <a:fillRect/>
                          </a:stretch>
                        </pic:blipFill>
                        <pic:spPr>
                          <a:xfrm>
                            <a:off x="0" y="0"/>
                            <a:ext cx="3711575" cy="4490720"/>
                          </a:xfrm>
                          <a:prstGeom prst="rect">
                            <a:avLst/>
                          </a:prstGeom>
                        </pic:spPr>
                      </pic:pic>
                    </a:graphicData>
                  </a:graphic>
                </wp:inline>
              </w:drawing>
            </w:r>
          </w:p>
        </w:tc>
      </w:tr>
      <w:tr w:rsidR="00343EDF" w:rsidRPr="00D8199D" w14:paraId="28515D08" w14:textId="77777777">
        <w:tc>
          <w:tcPr>
            <w:tcW w:w="3006" w:type="dxa"/>
          </w:tcPr>
          <w:p w14:paraId="07062B9F" w14:textId="77777777" w:rsidR="00343EDF" w:rsidRDefault="00360DC6" w:rsidP="005A0679">
            <w:pPr>
              <w:numPr>
                <w:ilvl w:val="0"/>
                <w:numId w:val="52"/>
              </w:numPr>
              <w:spacing w:after="200" w:line="276" w:lineRule="auto"/>
              <w:contextualSpacing/>
              <w:rPr>
                <w:rFonts w:cs="Segoe UI"/>
              </w:rPr>
            </w:pPr>
            <w:r>
              <w:rPr>
                <w:rFonts w:cs="Segoe UI"/>
              </w:rPr>
              <w:t xml:space="preserve">In the </w:t>
            </w:r>
            <w:r w:rsidR="00650166">
              <w:rPr>
                <w:rFonts w:cs="Segoe UI"/>
              </w:rPr>
              <w:t>Storage account use your student number and type student00(x)st01</w:t>
            </w:r>
          </w:p>
          <w:p w14:paraId="47F3A2B6" w14:textId="16EAAC72" w:rsidR="00A42D96" w:rsidRDefault="00A42D96" w:rsidP="005A0679">
            <w:pPr>
              <w:numPr>
                <w:ilvl w:val="0"/>
                <w:numId w:val="52"/>
              </w:numPr>
              <w:spacing w:after="200" w:line="276" w:lineRule="auto"/>
              <w:contextualSpacing/>
              <w:rPr>
                <w:rFonts w:cs="Segoe UI"/>
              </w:rPr>
            </w:pPr>
            <w:r>
              <w:rPr>
                <w:rFonts w:cs="Segoe UI"/>
              </w:rPr>
              <w:t>Click on Set up Sync</w:t>
            </w:r>
          </w:p>
        </w:tc>
        <w:tc>
          <w:tcPr>
            <w:tcW w:w="6133" w:type="dxa"/>
          </w:tcPr>
          <w:p w14:paraId="68B5FA54" w14:textId="7F6D2540" w:rsidR="00343EDF" w:rsidRDefault="00360DC6">
            <w:pPr>
              <w:spacing w:after="200"/>
              <w:rPr>
                <w:noProof/>
                <w14:ligatures w14:val="none"/>
              </w:rPr>
            </w:pPr>
            <w:r>
              <w:rPr>
                <w:noProof/>
                <w14:ligatures w14:val="none"/>
              </w:rPr>
              <w:drawing>
                <wp:inline distT="0" distB="0" distL="0" distR="0" wp14:anchorId="193B1126" wp14:editId="0A0D8CE4">
                  <wp:extent cx="3711575" cy="3623310"/>
                  <wp:effectExtent l="0" t="0" r="3175" b="0"/>
                  <wp:docPr id="204180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07614" name=""/>
                          <pic:cNvPicPr/>
                        </pic:nvPicPr>
                        <pic:blipFill>
                          <a:blip r:embed="rId266"/>
                          <a:stretch>
                            <a:fillRect/>
                          </a:stretch>
                        </pic:blipFill>
                        <pic:spPr>
                          <a:xfrm>
                            <a:off x="0" y="0"/>
                            <a:ext cx="3711575" cy="3623310"/>
                          </a:xfrm>
                          <a:prstGeom prst="rect">
                            <a:avLst/>
                          </a:prstGeom>
                        </pic:spPr>
                      </pic:pic>
                    </a:graphicData>
                  </a:graphic>
                </wp:inline>
              </w:drawing>
            </w:r>
          </w:p>
        </w:tc>
      </w:tr>
      <w:tr w:rsidR="00A42D96" w:rsidRPr="00D8199D" w14:paraId="15DB8190" w14:textId="77777777">
        <w:tc>
          <w:tcPr>
            <w:tcW w:w="3006" w:type="dxa"/>
          </w:tcPr>
          <w:p w14:paraId="68E69D42" w14:textId="239C2747" w:rsidR="00A42D96" w:rsidRDefault="00A42D96" w:rsidP="005A0679">
            <w:pPr>
              <w:numPr>
                <w:ilvl w:val="0"/>
                <w:numId w:val="52"/>
              </w:numPr>
              <w:spacing w:after="200" w:line="276" w:lineRule="auto"/>
              <w:contextualSpacing/>
              <w:rPr>
                <w:rFonts w:cs="Segoe UI"/>
              </w:rPr>
            </w:pPr>
            <w:r>
              <w:rPr>
                <w:rFonts w:cs="Segoe UI"/>
              </w:rPr>
              <w:t>You can view the progress in the notification Bell Area</w:t>
            </w:r>
          </w:p>
        </w:tc>
        <w:tc>
          <w:tcPr>
            <w:tcW w:w="6133" w:type="dxa"/>
          </w:tcPr>
          <w:p w14:paraId="722BD01B" w14:textId="541F5C7D" w:rsidR="00A42D96" w:rsidRDefault="00A42D96">
            <w:pPr>
              <w:spacing w:after="200"/>
              <w:rPr>
                <w:noProof/>
                <w14:ligatures w14:val="none"/>
              </w:rPr>
            </w:pPr>
            <w:r>
              <w:rPr>
                <w:noProof/>
                <w14:ligatures w14:val="none"/>
              </w:rPr>
              <w:drawing>
                <wp:inline distT="0" distB="0" distL="0" distR="0" wp14:anchorId="522C0D9D" wp14:editId="7F131094">
                  <wp:extent cx="3711575" cy="2719070"/>
                  <wp:effectExtent l="0" t="0" r="3175" b="5080"/>
                  <wp:docPr id="339253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53789" name=""/>
                          <pic:cNvPicPr/>
                        </pic:nvPicPr>
                        <pic:blipFill>
                          <a:blip r:embed="rId267"/>
                          <a:stretch>
                            <a:fillRect/>
                          </a:stretch>
                        </pic:blipFill>
                        <pic:spPr>
                          <a:xfrm>
                            <a:off x="0" y="0"/>
                            <a:ext cx="3711575" cy="2719070"/>
                          </a:xfrm>
                          <a:prstGeom prst="rect">
                            <a:avLst/>
                          </a:prstGeom>
                        </pic:spPr>
                      </pic:pic>
                    </a:graphicData>
                  </a:graphic>
                </wp:inline>
              </w:drawing>
            </w:r>
          </w:p>
        </w:tc>
      </w:tr>
      <w:tr w:rsidR="00A42D96" w:rsidRPr="00D8199D" w14:paraId="0835BAFD" w14:textId="77777777">
        <w:tc>
          <w:tcPr>
            <w:tcW w:w="3006" w:type="dxa"/>
          </w:tcPr>
          <w:p w14:paraId="7A0EDB2C" w14:textId="4497BC8E" w:rsidR="00A42D96" w:rsidRDefault="003F37CB" w:rsidP="005A0679">
            <w:pPr>
              <w:numPr>
                <w:ilvl w:val="0"/>
                <w:numId w:val="52"/>
              </w:numPr>
              <w:spacing w:after="200" w:line="276" w:lineRule="auto"/>
              <w:contextualSpacing/>
              <w:rPr>
                <w:rFonts w:cs="Segoe UI"/>
              </w:rPr>
            </w:pPr>
            <w:r>
              <w:rPr>
                <w:rFonts w:cs="Segoe UI"/>
              </w:rPr>
              <w:t>Your instructor will give you a walkthrough of the following</w:t>
            </w:r>
          </w:p>
        </w:tc>
        <w:tc>
          <w:tcPr>
            <w:tcW w:w="6133" w:type="dxa"/>
          </w:tcPr>
          <w:p w14:paraId="720F3AA6" w14:textId="77777777" w:rsidR="00A42D96" w:rsidRDefault="003F37CB">
            <w:pPr>
              <w:spacing w:after="200"/>
              <w:rPr>
                <w:noProof/>
                <w14:ligatures w14:val="none"/>
              </w:rPr>
            </w:pPr>
            <w:r>
              <w:rPr>
                <w:noProof/>
                <w14:ligatures w14:val="none"/>
              </w:rPr>
              <w:t>Review of the Storage Sync Services in the Azure Portal</w:t>
            </w:r>
          </w:p>
          <w:p w14:paraId="45B404A1" w14:textId="77777777" w:rsidR="003F37CB" w:rsidRDefault="003F37CB">
            <w:pPr>
              <w:spacing w:after="200"/>
              <w:rPr>
                <w:noProof/>
                <w14:ligatures w14:val="none"/>
              </w:rPr>
            </w:pPr>
            <w:r>
              <w:rPr>
                <w:noProof/>
                <w14:ligatures w14:val="none"/>
              </w:rPr>
              <w:t>Review of the Storage Account and File Share Settings in the Azure Portal</w:t>
            </w:r>
          </w:p>
          <w:p w14:paraId="57BA52A0" w14:textId="77777777" w:rsidR="003F37CB" w:rsidRDefault="003F37CB">
            <w:pPr>
              <w:spacing w:after="200"/>
              <w:rPr>
                <w:noProof/>
                <w14:ligatures w14:val="none"/>
              </w:rPr>
            </w:pPr>
            <w:r>
              <w:rPr>
                <w:noProof/>
                <w14:ligatures w14:val="none"/>
              </w:rPr>
              <w:t>Mapping a Drive to the Cloud File Share</w:t>
            </w:r>
          </w:p>
          <w:p w14:paraId="55DAE5A1" w14:textId="77777777" w:rsidR="003F37CB" w:rsidRDefault="003F37CB">
            <w:pPr>
              <w:spacing w:after="200"/>
              <w:rPr>
                <w:noProof/>
                <w14:ligatures w14:val="none"/>
              </w:rPr>
            </w:pPr>
            <w:r>
              <w:rPr>
                <w:noProof/>
                <w14:ligatures w14:val="none"/>
              </w:rPr>
              <w:t>Checking the Scheduled Tasks Assoicated with the Storage Sync Service</w:t>
            </w:r>
          </w:p>
          <w:p w14:paraId="26FB0D30" w14:textId="31D0D88D" w:rsidR="003F37CB" w:rsidRDefault="003F37CB">
            <w:pPr>
              <w:spacing w:after="200"/>
              <w:rPr>
                <w:noProof/>
                <w14:ligatures w14:val="none"/>
              </w:rPr>
            </w:pPr>
          </w:p>
        </w:tc>
      </w:tr>
    </w:tbl>
    <w:p w14:paraId="76164D0F" w14:textId="77777777" w:rsidR="00EC311C" w:rsidRDefault="00EC311C" w:rsidP="00EC311C">
      <w:pPr>
        <w:pStyle w:val="BodyFirst"/>
      </w:pPr>
    </w:p>
    <w:p w14:paraId="30D2140C" w14:textId="5C4669BF" w:rsidR="00EA699F" w:rsidRDefault="00EA699F">
      <w:pPr>
        <w:spacing w:after="0" w:line="240" w:lineRule="auto"/>
        <w:rPr>
          <w:color w:val="000000"/>
        </w:rPr>
      </w:pPr>
      <w:r>
        <w:br w:type="page"/>
      </w:r>
    </w:p>
    <w:p w14:paraId="00528F28" w14:textId="7D22912D" w:rsidR="00AD696E" w:rsidRPr="003214C5" w:rsidRDefault="00C730CF" w:rsidP="00AD696E">
      <w:pPr>
        <w:pStyle w:val="ChapterNumber"/>
      </w:pPr>
      <w:bookmarkStart w:id="65" w:name="_Toc182301093"/>
      <w:r>
        <w:t xml:space="preserve">Lab </w:t>
      </w:r>
      <w:r w:rsidR="0018680B">
        <w:t>4</w:t>
      </w:r>
      <w:bookmarkEnd w:id="65"/>
    </w:p>
    <w:p w14:paraId="7A4AAAD9" w14:textId="5DC814B4" w:rsidR="00AD696E" w:rsidRDefault="00526FD2" w:rsidP="00AD696E">
      <w:pPr>
        <w:pStyle w:val="ChapterTitle"/>
      </w:pPr>
      <w:bookmarkStart w:id="66" w:name="_Toc182301094"/>
      <w:r>
        <w:t>Upgrading</w:t>
      </w:r>
      <w:r w:rsidR="00AD696E">
        <w:t xml:space="preserve"> IIS Servers</w:t>
      </w:r>
      <w:bookmarkEnd w:id="66"/>
    </w:p>
    <w:p w14:paraId="5FCF276A" w14:textId="161799F1" w:rsidR="00ED0355" w:rsidRDefault="00ED0355" w:rsidP="00ED0355">
      <w:pPr>
        <w:pStyle w:val="BodyText"/>
      </w:pPr>
      <w:r>
        <w:t xml:space="preserve">An upgrade of IIS Servers can be very subjective as Websites are rarely built using flat architectures.   Typically, we see multi-tier web farms connecting as applications to a SQL </w:t>
      </w:r>
      <w:r w:rsidR="00014323">
        <w:t>Database</w:t>
      </w:r>
      <w:r>
        <w:t xml:space="preserve"> tier and then reaching into various data warehouses for historical reporting.   Also, there are a lot of organizations that build their web applications which means that extensive testing is required with their development teams. For example, we will migrate a MySQL instance driving a WordPress site in this lab. Therefore, IIS could be a lab guide, and migrations should be treated with great care.</w:t>
      </w:r>
    </w:p>
    <w:p w14:paraId="6D63042F" w14:textId="77777777" w:rsidR="00D311BB" w:rsidRDefault="00D311BB" w:rsidP="00ED0355">
      <w:pPr>
        <w:pStyle w:val="BodyText"/>
      </w:pPr>
    </w:p>
    <w:p w14:paraId="2314A4B6" w14:textId="2434BB92" w:rsidR="00D311BB" w:rsidRDefault="00D311BB" w:rsidP="00D311BB">
      <w:pPr>
        <w:pStyle w:val="Heading3"/>
      </w:pPr>
      <w:bookmarkStart w:id="67" w:name="_Toc182301095"/>
      <w:r>
        <w:t>Exercise 4.0 - Backup the IIS Server</w:t>
      </w:r>
      <w:bookmarkEnd w:id="67"/>
    </w:p>
    <w:p w14:paraId="69FFB0BB" w14:textId="77777777" w:rsidR="00D311BB" w:rsidRPr="00526FD2" w:rsidRDefault="00D311BB" w:rsidP="00D311BB">
      <w:pPr>
        <w:pStyle w:val="BodyFirst"/>
      </w:pPr>
      <w:r>
        <w:t>Before performing any upgrade, you must backup the server.   We will use a Hyper-V Checkpoint, but this might be Azure Backup or Azure Site Recovery in production.</w:t>
      </w:r>
    </w:p>
    <w:p w14:paraId="112BF53D" w14:textId="77777777" w:rsidR="00D311BB" w:rsidRDefault="00D311BB" w:rsidP="00D311BB">
      <w:pPr>
        <w:pStyle w:val="BodyText"/>
      </w:pPr>
    </w:p>
    <w:p w14:paraId="5E6BEFF0" w14:textId="77777777" w:rsidR="00D311BB" w:rsidRDefault="00D311BB" w:rsidP="00D311BB">
      <w:pPr>
        <w:pStyle w:val="BodyFirst"/>
      </w:pPr>
    </w:p>
    <w:tbl>
      <w:tblPr>
        <w:tblStyle w:val="SDMtable"/>
        <w:tblW w:w="9139" w:type="dxa"/>
        <w:tblLayout w:type="fixed"/>
        <w:tblLook w:val="04A0" w:firstRow="1" w:lastRow="0" w:firstColumn="1" w:lastColumn="0" w:noHBand="0" w:noVBand="1"/>
      </w:tblPr>
      <w:tblGrid>
        <w:gridCol w:w="3006"/>
        <w:gridCol w:w="6133"/>
      </w:tblGrid>
      <w:tr w:rsidR="00D311BB" w:rsidRPr="00D8199D" w14:paraId="23963DD9"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6DE0AEAA" w14:textId="77777777" w:rsidR="00D311BB" w:rsidRPr="00D8199D" w:rsidRDefault="00D311BB" w:rsidP="003E697C">
            <w:pPr>
              <w:spacing w:after="200"/>
              <w:contextualSpacing/>
              <w:rPr>
                <w:rFonts w:cs="Segoe UI"/>
              </w:rPr>
            </w:pPr>
            <w:r>
              <w:rPr>
                <w:rFonts w:cs="Segoe UI"/>
              </w:rPr>
              <w:t>Instructions</w:t>
            </w:r>
          </w:p>
        </w:tc>
        <w:tc>
          <w:tcPr>
            <w:tcW w:w="6133" w:type="dxa"/>
          </w:tcPr>
          <w:p w14:paraId="5F999FD9" w14:textId="77777777" w:rsidR="00D311BB" w:rsidRPr="00D8199D" w:rsidRDefault="00D311BB" w:rsidP="003E697C">
            <w:pPr>
              <w:spacing w:after="200"/>
              <w:jc w:val="center"/>
            </w:pPr>
            <w:r>
              <w:t>Screenshot (if applicable)</w:t>
            </w:r>
          </w:p>
        </w:tc>
      </w:tr>
      <w:tr w:rsidR="00D311BB" w:rsidRPr="00D8199D" w14:paraId="7B441032" w14:textId="77777777" w:rsidTr="003E697C">
        <w:tc>
          <w:tcPr>
            <w:tcW w:w="3006" w:type="dxa"/>
          </w:tcPr>
          <w:p w14:paraId="55CF6487" w14:textId="77777777" w:rsidR="00D311BB" w:rsidRPr="00D8199D" w:rsidRDefault="00D311BB" w:rsidP="006C083A">
            <w:pPr>
              <w:numPr>
                <w:ilvl w:val="0"/>
                <w:numId w:val="24"/>
              </w:numPr>
              <w:spacing w:after="200" w:line="276" w:lineRule="auto"/>
              <w:contextualSpacing/>
            </w:pPr>
            <w:r w:rsidRPr="00E100F3">
              <w:rPr>
                <w:rFonts w:cs="Segoe UI"/>
                <w:noProof/>
              </w:rPr>
              <w:t>Logon</w:t>
            </w:r>
            <w:r>
              <w:rPr>
                <w:rFonts w:cs="Segoe UI"/>
              </w:rPr>
              <w:t xml:space="preserve"> to your Hyper-V host server</w:t>
            </w:r>
          </w:p>
        </w:tc>
        <w:tc>
          <w:tcPr>
            <w:tcW w:w="6133" w:type="dxa"/>
          </w:tcPr>
          <w:p w14:paraId="10507FD0" w14:textId="77777777" w:rsidR="00D311BB" w:rsidRPr="00D8199D" w:rsidRDefault="00D311BB" w:rsidP="003E697C">
            <w:pPr>
              <w:spacing w:after="200"/>
            </w:pPr>
          </w:p>
        </w:tc>
      </w:tr>
      <w:tr w:rsidR="00D311BB" w:rsidRPr="00D8199D" w14:paraId="0B004F24" w14:textId="77777777" w:rsidTr="003E697C">
        <w:tc>
          <w:tcPr>
            <w:tcW w:w="3006" w:type="dxa"/>
          </w:tcPr>
          <w:p w14:paraId="7D2E52DC" w14:textId="77777777" w:rsidR="00D311BB" w:rsidRPr="00D8199D" w:rsidRDefault="00D311BB" w:rsidP="006C083A">
            <w:pPr>
              <w:numPr>
                <w:ilvl w:val="0"/>
                <w:numId w:val="24"/>
              </w:numPr>
              <w:spacing w:after="200" w:line="276" w:lineRule="auto"/>
              <w:ind w:left="342" w:hanging="342"/>
              <w:contextualSpacing/>
              <w:rPr>
                <w:rFonts w:cs="Segoe UI"/>
              </w:rPr>
            </w:pPr>
            <w:r>
              <w:rPr>
                <w:rFonts w:cs="Segoe UI"/>
              </w:rPr>
              <w:t>Open Hyper-V Manager Right-Click on TMWEB02 Checkpoint</w:t>
            </w:r>
          </w:p>
        </w:tc>
        <w:tc>
          <w:tcPr>
            <w:tcW w:w="6133" w:type="dxa"/>
          </w:tcPr>
          <w:p w14:paraId="752DB622" w14:textId="77777777" w:rsidR="00D311BB" w:rsidRDefault="00D311BB" w:rsidP="003E697C">
            <w:pPr>
              <w:shd w:val="clear" w:color="auto" w:fill="FFFFFF"/>
              <w:autoSpaceDE w:val="0"/>
              <w:autoSpaceDN w:val="0"/>
              <w:adjustRightInd w:val="0"/>
              <w:rPr>
                <w:rFonts w:ascii="Lucida Console" w:eastAsia="Times New Roman" w:hAnsi="Lucida Console" w:cs="Lucida Console"/>
                <w:sz w:val="18"/>
                <w:szCs w:val="18"/>
                <w:lang w:eastAsia="sv-SE"/>
              </w:rPr>
            </w:pPr>
          </w:p>
          <w:p w14:paraId="75B12C10" w14:textId="77777777" w:rsidR="00D311BB" w:rsidRDefault="00D311BB"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5E8C0C4" wp14:editId="6D37EAE1">
                  <wp:extent cx="3711575" cy="171513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11575" cy="1715135"/>
                          </a:xfrm>
                          <a:prstGeom prst="rect">
                            <a:avLst/>
                          </a:prstGeom>
                        </pic:spPr>
                      </pic:pic>
                    </a:graphicData>
                  </a:graphic>
                </wp:inline>
              </w:drawing>
            </w:r>
          </w:p>
          <w:p w14:paraId="28F44971" w14:textId="77777777" w:rsidR="00D311BB" w:rsidRDefault="00D311BB" w:rsidP="003E697C">
            <w:pPr>
              <w:shd w:val="clear" w:color="auto" w:fill="FFFFFF"/>
              <w:autoSpaceDE w:val="0"/>
              <w:autoSpaceDN w:val="0"/>
              <w:adjustRightInd w:val="0"/>
              <w:rPr>
                <w:rFonts w:ascii="Lucida Console" w:eastAsia="Times New Roman" w:hAnsi="Lucida Console" w:cs="Lucida Console"/>
                <w:sz w:val="18"/>
                <w:szCs w:val="18"/>
                <w:lang w:eastAsia="sv-SE"/>
              </w:rPr>
            </w:pPr>
          </w:p>
          <w:p w14:paraId="3EB22F9F" w14:textId="77777777" w:rsidR="00D311BB" w:rsidRDefault="00D311BB" w:rsidP="003E697C">
            <w:pPr>
              <w:shd w:val="clear" w:color="auto" w:fill="FFFFFF"/>
              <w:autoSpaceDE w:val="0"/>
              <w:autoSpaceDN w:val="0"/>
              <w:adjustRightInd w:val="0"/>
              <w:rPr>
                <w:rFonts w:ascii="Lucida Console" w:eastAsia="Times New Roman" w:hAnsi="Lucida Console" w:cs="Lucida Console"/>
                <w:sz w:val="18"/>
                <w:szCs w:val="18"/>
                <w:lang w:eastAsia="sv-SE"/>
              </w:rPr>
            </w:pPr>
          </w:p>
          <w:p w14:paraId="54D9A9BF" w14:textId="77777777" w:rsidR="00D311BB" w:rsidRDefault="00D311BB" w:rsidP="003E697C">
            <w:pPr>
              <w:spacing w:after="200"/>
            </w:pPr>
          </w:p>
          <w:p w14:paraId="3D51ED10" w14:textId="77777777" w:rsidR="00D311BB" w:rsidRPr="00D8199D" w:rsidRDefault="00D311BB" w:rsidP="003E697C">
            <w:pPr>
              <w:spacing w:after="200"/>
            </w:pPr>
          </w:p>
        </w:tc>
      </w:tr>
    </w:tbl>
    <w:p w14:paraId="01D93341" w14:textId="77777777" w:rsidR="00D311BB" w:rsidRPr="00ED0355" w:rsidRDefault="00D311BB" w:rsidP="00ED0355">
      <w:pPr>
        <w:pStyle w:val="BodyText"/>
      </w:pPr>
    </w:p>
    <w:p w14:paraId="35B3892E" w14:textId="1FE1421A" w:rsidR="00526FD2" w:rsidRDefault="007D5146" w:rsidP="00161CF9">
      <w:pPr>
        <w:pStyle w:val="Heading3"/>
      </w:pPr>
      <w:bookmarkStart w:id="68" w:name="_Toc182301096"/>
      <w:r>
        <w:t xml:space="preserve">Exercise </w:t>
      </w:r>
      <w:r w:rsidR="004965E3">
        <w:t>4</w:t>
      </w:r>
      <w:r>
        <w:t xml:space="preserve">.1 - </w:t>
      </w:r>
      <w:r w:rsidR="00526FD2">
        <w:t>Installing WordPress, PHP, and MySQL using PowerShell</w:t>
      </w:r>
      <w:r w:rsidR="00161CF9">
        <w:t xml:space="preserve"> on Server 2012R2</w:t>
      </w:r>
      <w:r w:rsidR="00D36B5B">
        <w:t xml:space="preserve"> using PowerShell</w:t>
      </w:r>
      <w:r w:rsidR="00FF7487">
        <w:t xml:space="preserve"> (</w:t>
      </w:r>
      <w:r w:rsidR="00014323">
        <w:t>Instructor</w:t>
      </w:r>
      <w:r w:rsidR="00FF7487">
        <w:t xml:space="preserve"> Guided)</w:t>
      </w:r>
      <w:bookmarkEnd w:id="68"/>
    </w:p>
    <w:p w14:paraId="3C382606" w14:textId="00985030" w:rsidR="00526FD2" w:rsidRPr="00526FD2" w:rsidRDefault="00277777" w:rsidP="00526FD2">
      <w:pPr>
        <w:pStyle w:val="BodyFirst"/>
      </w:pPr>
      <w:r>
        <w:t>T</w:t>
      </w:r>
      <w:r w:rsidR="00526FD2">
        <w:t>o migrate something in the lab</w:t>
      </w:r>
      <w:r w:rsidR="00C90A9D">
        <w:t>,</w:t>
      </w:r>
      <w:r w:rsidR="00526FD2">
        <w:t xml:space="preserve"> we have </w:t>
      </w:r>
      <w:r w:rsidR="0008301A">
        <w:t>first to</w:t>
      </w:r>
      <w:r w:rsidR="00526FD2">
        <w:t xml:space="preserve"> set</w:t>
      </w:r>
      <w:r w:rsidR="00C90A9D">
        <w:t xml:space="preserve"> </w:t>
      </w:r>
      <w:r w:rsidR="00526FD2">
        <w:t xml:space="preserve">up a test site.  I figured it would be great to use </w:t>
      </w:r>
      <w:r>
        <w:t>WordP</w:t>
      </w:r>
      <w:r w:rsidR="00526FD2">
        <w:t>ress as a distributed application using IIS as the front end.   This will also be a</w:t>
      </w:r>
      <w:r w:rsidR="00ED0355">
        <w:t>n excellent</w:t>
      </w:r>
      <w:r w:rsidR="00526FD2">
        <w:t xml:space="preserve"> test to check extensions to IIS</w:t>
      </w:r>
      <w:r w:rsidR="00C90A9D">
        <w:t>,</w:t>
      </w:r>
      <w:r w:rsidR="00526FD2">
        <w:t xml:space="preserve"> such as PHP and Web</w:t>
      </w:r>
      <w:r>
        <w:t xml:space="preserve"> </w:t>
      </w:r>
      <w:r w:rsidR="00526FD2">
        <w:t>cache.   These are very commonly installed</w:t>
      </w:r>
      <w:r>
        <w:t>,</w:t>
      </w:r>
      <w:r w:rsidR="00526FD2">
        <w:t xml:space="preserve"> </w:t>
      </w:r>
      <w:r w:rsidR="00ED0355">
        <w:t>making</w:t>
      </w:r>
      <w:r w:rsidR="00526FD2">
        <w:t xml:space="preserve"> this a great</w:t>
      </w:r>
      <w:r w:rsidR="0008301A">
        <w:t xml:space="preserve"> </w:t>
      </w:r>
      <w:r w:rsidR="00526FD2">
        <w:t>real</w:t>
      </w:r>
      <w:r>
        <w:t>-</w:t>
      </w:r>
      <w:r w:rsidR="00526FD2">
        <w:t xml:space="preserve">world example.   </w:t>
      </w:r>
    </w:p>
    <w:p w14:paraId="43A27B62" w14:textId="77777777" w:rsidR="00526FD2" w:rsidRDefault="00526FD2" w:rsidP="00526FD2">
      <w:pPr>
        <w:pStyle w:val="BodyText"/>
      </w:pPr>
    </w:p>
    <w:p w14:paraId="05EC9245" w14:textId="3C836484" w:rsidR="00303EFC" w:rsidRPr="005C5406" w:rsidRDefault="00F47D9A" w:rsidP="00526FD2">
      <w:pPr>
        <w:pStyle w:val="BodyText"/>
        <w:rPr>
          <w:b/>
          <w:bCs/>
          <w:i/>
          <w:iCs/>
        </w:rPr>
      </w:pPr>
      <w:r>
        <w:rPr>
          <w:b/>
          <w:bCs/>
          <w:i/>
          <w:iCs/>
        </w:rPr>
        <w:t>LAB NOTE:  It should only take about 10 minutes to complete the installation of Word</w:t>
      </w:r>
      <w:r w:rsidR="00D45F14">
        <w:rPr>
          <w:b/>
          <w:bCs/>
          <w:i/>
          <w:iCs/>
        </w:rPr>
        <w:t>P</w:t>
      </w:r>
      <w:r>
        <w:rPr>
          <w:b/>
          <w:bCs/>
          <w:i/>
          <w:iCs/>
        </w:rPr>
        <w:t>ress and MySQL</w:t>
      </w:r>
      <w:r w:rsidR="00550D69">
        <w:rPr>
          <w:b/>
          <w:bCs/>
          <w:i/>
          <w:iCs/>
        </w:rPr>
        <w:t>.   During the downtime take a minute to make a few notes about your application and web servers in your environment.   Start thinking about what it will take to get these upgraded and updated.   Write down some of your questions and feel free to ask your instruction about options for your scenarios as time permits.</w:t>
      </w:r>
    </w:p>
    <w:p w14:paraId="4B6437FE" w14:textId="77777777" w:rsidR="00526FD2" w:rsidRDefault="00526FD2" w:rsidP="00526FD2">
      <w:pPr>
        <w:pStyle w:val="BodyFirst"/>
      </w:pPr>
    </w:p>
    <w:tbl>
      <w:tblPr>
        <w:tblStyle w:val="SDMtable"/>
        <w:tblW w:w="9139" w:type="dxa"/>
        <w:tblLayout w:type="fixed"/>
        <w:tblLook w:val="04A0" w:firstRow="1" w:lastRow="0" w:firstColumn="1" w:lastColumn="0" w:noHBand="0" w:noVBand="1"/>
      </w:tblPr>
      <w:tblGrid>
        <w:gridCol w:w="3006"/>
        <w:gridCol w:w="6133"/>
      </w:tblGrid>
      <w:tr w:rsidR="00526FD2" w:rsidRPr="00D8199D" w14:paraId="5893BC97" w14:textId="77777777" w:rsidTr="00DE4389">
        <w:trPr>
          <w:cnfStyle w:val="100000000000" w:firstRow="1" w:lastRow="0" w:firstColumn="0" w:lastColumn="0" w:oddVBand="0" w:evenVBand="0" w:oddHBand="0" w:evenHBand="0" w:firstRowFirstColumn="0" w:firstRowLastColumn="0" w:lastRowFirstColumn="0" w:lastRowLastColumn="0"/>
        </w:trPr>
        <w:tc>
          <w:tcPr>
            <w:tcW w:w="3006" w:type="dxa"/>
          </w:tcPr>
          <w:p w14:paraId="5EC4D97F" w14:textId="77777777" w:rsidR="00526FD2" w:rsidRPr="00D8199D" w:rsidRDefault="00526FD2" w:rsidP="00DE4389">
            <w:pPr>
              <w:spacing w:after="200"/>
              <w:contextualSpacing/>
              <w:rPr>
                <w:rFonts w:cs="Segoe UI"/>
              </w:rPr>
            </w:pPr>
            <w:r>
              <w:rPr>
                <w:rFonts w:cs="Segoe UI"/>
              </w:rPr>
              <w:t>Instructions</w:t>
            </w:r>
          </w:p>
        </w:tc>
        <w:tc>
          <w:tcPr>
            <w:tcW w:w="6133" w:type="dxa"/>
          </w:tcPr>
          <w:p w14:paraId="40D8CF41" w14:textId="77777777" w:rsidR="00526FD2" w:rsidRPr="00D8199D" w:rsidRDefault="00526FD2" w:rsidP="00DE4389">
            <w:pPr>
              <w:spacing w:after="200"/>
              <w:jc w:val="center"/>
            </w:pPr>
            <w:r>
              <w:t>Screenshot (if applicable)</w:t>
            </w:r>
          </w:p>
        </w:tc>
      </w:tr>
      <w:tr w:rsidR="00526FD2" w:rsidRPr="00D8199D" w14:paraId="72B0DA5A" w14:textId="77777777" w:rsidTr="00DE4389">
        <w:tc>
          <w:tcPr>
            <w:tcW w:w="3006" w:type="dxa"/>
          </w:tcPr>
          <w:p w14:paraId="36B6CDBD" w14:textId="3AB5B8AC" w:rsidR="00526FD2" w:rsidRPr="00D8199D" w:rsidRDefault="00526FD2" w:rsidP="006C083A">
            <w:pPr>
              <w:numPr>
                <w:ilvl w:val="0"/>
                <w:numId w:val="45"/>
              </w:numPr>
              <w:spacing w:after="200" w:line="276" w:lineRule="auto"/>
              <w:contextualSpacing/>
              <w:rPr>
                <w:rFonts w:cs="Segoe UI"/>
              </w:rPr>
            </w:pPr>
            <w:r w:rsidRPr="00E100F3">
              <w:rPr>
                <w:rFonts w:cs="Segoe UI"/>
                <w:noProof/>
              </w:rPr>
              <w:t>Logon</w:t>
            </w:r>
            <w:r>
              <w:rPr>
                <w:rFonts w:cs="Segoe UI"/>
              </w:rPr>
              <w:t xml:space="preserve"> to </w:t>
            </w:r>
            <w:r w:rsidR="00FA61BE">
              <w:rPr>
                <w:rFonts w:cs="Segoe UI"/>
              </w:rPr>
              <w:t>TMWEB0</w:t>
            </w:r>
            <w:r w:rsidR="00DC5A9D">
              <w:rPr>
                <w:rFonts w:cs="Segoe UI"/>
              </w:rPr>
              <w:t>2</w:t>
            </w:r>
            <w:r w:rsidR="004D6EC5">
              <w:rPr>
                <w:rFonts w:cs="Segoe UI"/>
              </w:rPr>
              <w:t xml:space="preserve"> as techmentor\administrator</w:t>
            </w:r>
          </w:p>
        </w:tc>
        <w:tc>
          <w:tcPr>
            <w:tcW w:w="6133" w:type="dxa"/>
          </w:tcPr>
          <w:p w14:paraId="1DFFA02F" w14:textId="77777777" w:rsidR="00526FD2" w:rsidRPr="00D8199D" w:rsidRDefault="00526FD2" w:rsidP="00DE4389">
            <w:pPr>
              <w:spacing w:after="200"/>
            </w:pPr>
          </w:p>
        </w:tc>
      </w:tr>
      <w:tr w:rsidR="00526FD2" w:rsidRPr="00D8199D" w14:paraId="4F7856BF" w14:textId="77777777" w:rsidTr="00DE4389">
        <w:tc>
          <w:tcPr>
            <w:tcW w:w="3006" w:type="dxa"/>
          </w:tcPr>
          <w:p w14:paraId="05B5A024" w14:textId="3F646413" w:rsidR="00526FD2" w:rsidRPr="00D8199D" w:rsidRDefault="00526FD2" w:rsidP="006C083A">
            <w:pPr>
              <w:numPr>
                <w:ilvl w:val="0"/>
                <w:numId w:val="45"/>
              </w:numPr>
              <w:spacing w:after="200" w:line="276" w:lineRule="auto"/>
              <w:ind w:left="342" w:hanging="342"/>
              <w:contextualSpacing/>
              <w:rPr>
                <w:rFonts w:cs="Segoe UI"/>
              </w:rPr>
            </w:pPr>
            <w:r>
              <w:rPr>
                <w:rFonts w:cs="Segoe UI"/>
              </w:rPr>
              <w:t xml:space="preserve">Open an administrative PowerShell </w:t>
            </w:r>
            <w:r w:rsidR="00161CF9">
              <w:rPr>
                <w:rFonts w:cs="Segoe UI"/>
              </w:rPr>
              <w:t>ISE</w:t>
            </w:r>
            <w:r w:rsidR="00F13245">
              <w:rPr>
                <w:rFonts w:cs="Segoe UI"/>
              </w:rPr>
              <w:t xml:space="preserve"> </w:t>
            </w:r>
            <w:r>
              <w:rPr>
                <w:rFonts w:cs="Segoe UI"/>
              </w:rPr>
              <w:t>and type:</w:t>
            </w:r>
          </w:p>
        </w:tc>
        <w:tc>
          <w:tcPr>
            <w:tcW w:w="6133" w:type="dxa"/>
          </w:tcPr>
          <w:p w14:paraId="3349C4AD" w14:textId="2211CFC7" w:rsidR="00CC2D3F" w:rsidRPr="00CC2D3F" w:rsidRDefault="00161CF9" w:rsidP="00CC2D3F">
            <w:pPr>
              <w:pStyle w:val="HTMLPreformatted"/>
              <w:textAlignment w:val="baseline"/>
              <w:rPr>
                <w:rFonts w:ascii="var(--ff-mono)" w:eastAsia="Times New Roman" w:hAnsi="var(--ff-mono)" w:cs="Courier New"/>
              </w:rPr>
            </w:pPr>
            <w:r>
              <w:rPr>
                <w:rFonts w:ascii="Lucida Console" w:eastAsia="Times New Roman" w:hAnsi="Lucida Console" w:cs="Lucida Console"/>
                <w:sz w:val="18"/>
                <w:szCs w:val="18"/>
                <w:lang w:eastAsia="sv-SE"/>
              </w:rPr>
              <w:t>New-Item -</w:t>
            </w:r>
            <w:proofErr w:type="spellStart"/>
            <w:r>
              <w:rPr>
                <w:rFonts w:ascii="Lucida Console" w:eastAsia="Times New Roman" w:hAnsi="Lucida Console" w:cs="Lucida Console"/>
                <w:sz w:val="18"/>
                <w:szCs w:val="18"/>
                <w:lang w:eastAsia="sv-SE"/>
              </w:rPr>
              <w:t>Itemtype</w:t>
            </w:r>
            <w:proofErr w:type="spellEnd"/>
            <w:r>
              <w:rPr>
                <w:rFonts w:ascii="Lucida Console" w:eastAsia="Times New Roman" w:hAnsi="Lucida Console" w:cs="Lucida Console"/>
                <w:sz w:val="18"/>
                <w:szCs w:val="18"/>
                <w:lang w:eastAsia="sv-SE"/>
              </w:rPr>
              <w:t xml:space="preserve"> Directory -Path C:\ -Name Post-Install</w:t>
            </w:r>
            <w:r w:rsidR="00CC2D3F">
              <w:rPr>
                <w:rFonts w:ascii="Lucida Console" w:eastAsia="Times New Roman" w:hAnsi="Lucida Console" w:cs="Lucida Console"/>
                <w:sz w:val="18"/>
                <w:szCs w:val="18"/>
                <w:lang w:eastAsia="sv-SE"/>
              </w:rPr>
              <w:br/>
            </w:r>
            <w:r w:rsidR="00CC2D3F">
              <w:rPr>
                <w:rFonts w:ascii="Lucida Console" w:eastAsia="Times New Roman" w:hAnsi="Lucida Console" w:cs="Lucida Console"/>
                <w:sz w:val="18"/>
                <w:szCs w:val="18"/>
                <w:lang w:eastAsia="sv-SE"/>
              </w:rPr>
              <w:br/>
            </w:r>
            <w:r w:rsidR="00500512" w:rsidRPr="00500512">
              <w:rPr>
                <w:rFonts w:ascii="var(--ff-mono)" w:eastAsia="Times New Roman" w:hAnsi="var(--ff-mono)" w:cs="Courier New"/>
              </w:rPr>
              <w:t>[</w:t>
            </w:r>
            <w:proofErr w:type="spellStart"/>
            <w:r w:rsidR="00500512" w:rsidRPr="00500512">
              <w:rPr>
                <w:rFonts w:ascii="var(--ff-mono)" w:eastAsia="Times New Roman" w:hAnsi="var(--ff-mono)" w:cs="Courier New"/>
              </w:rPr>
              <w:t>Net.ServicePointManager</w:t>
            </w:r>
            <w:proofErr w:type="spellEnd"/>
            <w:r w:rsidR="00500512" w:rsidRPr="00500512">
              <w:rPr>
                <w:rFonts w:ascii="var(--ff-mono)" w:eastAsia="Times New Roman" w:hAnsi="var(--ff-mono)" w:cs="Courier New"/>
              </w:rPr>
              <w:t>]::</w:t>
            </w:r>
            <w:proofErr w:type="spellStart"/>
            <w:r w:rsidR="00500512" w:rsidRPr="00500512">
              <w:rPr>
                <w:rFonts w:ascii="var(--ff-mono)" w:eastAsia="Times New Roman" w:hAnsi="var(--ff-mono)" w:cs="Courier New"/>
              </w:rPr>
              <w:t>SecurityProtocol</w:t>
            </w:r>
            <w:proofErr w:type="spellEnd"/>
            <w:r w:rsidR="00500512" w:rsidRPr="00500512">
              <w:rPr>
                <w:rFonts w:ascii="var(--ff-mono)" w:eastAsia="Times New Roman" w:hAnsi="var(--ff-mono)" w:cs="Courier New"/>
              </w:rPr>
              <w:t xml:space="preserve"> = [</w:t>
            </w:r>
            <w:proofErr w:type="spellStart"/>
            <w:r w:rsidR="00500512" w:rsidRPr="00500512">
              <w:rPr>
                <w:rFonts w:ascii="var(--ff-mono)" w:eastAsia="Times New Roman" w:hAnsi="var(--ff-mono)" w:cs="Courier New"/>
              </w:rPr>
              <w:t>Net.SecurityProtocolType</w:t>
            </w:r>
            <w:proofErr w:type="spellEnd"/>
            <w:r w:rsidR="00500512" w:rsidRPr="00500512">
              <w:rPr>
                <w:rFonts w:ascii="var(--ff-mono)" w:eastAsia="Times New Roman" w:hAnsi="var(--ff-mono)" w:cs="Courier New"/>
              </w:rPr>
              <w:t>]::Tls12</w:t>
            </w:r>
          </w:p>
          <w:p w14:paraId="23CD38DB" w14:textId="300AEBDA" w:rsidR="00526FD2" w:rsidRDefault="00526FD2"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130AF0BE" w14:textId="07612D3D" w:rsidR="00526FD2" w:rsidRDefault="00526FD2"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color w:val="0000FF"/>
                <w:sz w:val="18"/>
                <w:szCs w:val="18"/>
                <w:lang w:eastAsia="sv-SE"/>
              </w:rPr>
              <w:t>Invoke-</w:t>
            </w:r>
            <w:proofErr w:type="spellStart"/>
            <w:r>
              <w:rPr>
                <w:rFonts w:ascii="Lucida Console" w:eastAsia="Times New Roman" w:hAnsi="Lucida Console" w:cs="Lucida Console"/>
                <w:color w:val="0000FF"/>
                <w:sz w:val="18"/>
                <w:szCs w:val="18"/>
                <w:lang w:eastAsia="sv-SE"/>
              </w:rPr>
              <w:t>WebRequest</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Uri</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w:t>
            </w:r>
            <w:r>
              <w:t xml:space="preserve"> </w:t>
            </w:r>
            <w:r w:rsidR="002A0712" w:rsidRPr="002A0712">
              <w:rPr>
                <w:rFonts w:ascii="Lucida Console" w:eastAsia="Times New Roman" w:hAnsi="Lucida Console" w:cs="Lucida Console"/>
                <w:color w:val="8B0000"/>
                <w:sz w:val="18"/>
                <w:szCs w:val="18"/>
                <w:lang w:eastAsia="sv-SE"/>
              </w:rPr>
              <w:t>https://raw.githubusercontent.com/dkawula/Operations/master/Techmentor/HOL-OnlineMay2024/Install-Wordpress.ps1</w:t>
            </w:r>
            <w:r>
              <w:rPr>
                <w:rFonts w:ascii="Lucida Console" w:eastAsia="Times New Roman" w:hAnsi="Lucida Console" w:cs="Lucida Console"/>
                <w:color w:val="8B0000"/>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w:t>
            </w:r>
            <w:proofErr w:type="spellStart"/>
            <w:r>
              <w:rPr>
                <w:rFonts w:ascii="Lucida Console" w:eastAsia="Times New Roman" w:hAnsi="Lucida Console" w:cs="Lucida Console"/>
                <w:color w:val="000080"/>
                <w:sz w:val="18"/>
                <w:szCs w:val="18"/>
                <w:lang w:eastAsia="sv-SE"/>
              </w:rPr>
              <w:t>OutFile</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C:\Post-Install\</w:t>
            </w:r>
            <w:r w:rsidR="009C28EF">
              <w:rPr>
                <w:rFonts w:ascii="Lucida Console" w:eastAsia="Times New Roman" w:hAnsi="Lucida Console" w:cs="Lucida Console"/>
                <w:color w:val="8B0000"/>
                <w:sz w:val="18"/>
                <w:szCs w:val="18"/>
                <w:lang w:eastAsia="sv-SE"/>
              </w:rPr>
              <w:t>Install-WordPress</w:t>
            </w:r>
            <w:r>
              <w:rPr>
                <w:rFonts w:ascii="Lucida Console" w:eastAsia="Times New Roman" w:hAnsi="Lucida Console" w:cs="Lucida Console"/>
                <w:color w:val="8B0000"/>
                <w:sz w:val="18"/>
                <w:szCs w:val="18"/>
                <w:lang w:eastAsia="sv-SE"/>
              </w:rPr>
              <w:t>.ps1"</w:t>
            </w:r>
          </w:p>
          <w:p w14:paraId="25C271EE" w14:textId="77777777" w:rsidR="00526FD2" w:rsidRDefault="00526FD2"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p>
          <w:p w14:paraId="2F998730" w14:textId="34EAC4A3" w:rsidR="00526FD2" w:rsidRDefault="00DC1D8D"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D867117" wp14:editId="19AD4AF6">
                  <wp:extent cx="3711575" cy="1153160"/>
                  <wp:effectExtent l="0" t="0" r="3175" b="8890"/>
                  <wp:docPr id="20058" name="Picture 20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711575" cy="1153160"/>
                          </a:xfrm>
                          <a:prstGeom prst="rect">
                            <a:avLst/>
                          </a:prstGeom>
                        </pic:spPr>
                      </pic:pic>
                    </a:graphicData>
                  </a:graphic>
                </wp:inline>
              </w:drawing>
            </w:r>
          </w:p>
          <w:p w14:paraId="2FE3FA1B" w14:textId="77777777" w:rsidR="00526FD2" w:rsidRDefault="00526FD2"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57FEA417" w14:textId="77777777" w:rsidR="00526FD2" w:rsidRDefault="00526FD2" w:rsidP="00DE4389">
            <w:pPr>
              <w:spacing w:after="200"/>
            </w:pPr>
          </w:p>
          <w:p w14:paraId="5EE9EEBB" w14:textId="77777777" w:rsidR="00526FD2" w:rsidRPr="00D8199D" w:rsidRDefault="00526FD2" w:rsidP="00DE4389">
            <w:pPr>
              <w:spacing w:after="200"/>
            </w:pPr>
          </w:p>
        </w:tc>
      </w:tr>
      <w:tr w:rsidR="009C28EF" w:rsidRPr="00D8199D" w14:paraId="78A14672" w14:textId="77777777" w:rsidTr="00DE4389">
        <w:tc>
          <w:tcPr>
            <w:tcW w:w="3006" w:type="dxa"/>
          </w:tcPr>
          <w:p w14:paraId="36D1B0A0" w14:textId="412E0C07" w:rsidR="009C28EF" w:rsidRDefault="009C28EF" w:rsidP="006C083A">
            <w:pPr>
              <w:numPr>
                <w:ilvl w:val="0"/>
                <w:numId w:val="45"/>
              </w:numPr>
              <w:spacing w:after="200" w:line="276" w:lineRule="auto"/>
              <w:ind w:left="342" w:hanging="342"/>
              <w:contextualSpacing/>
              <w:rPr>
                <w:rFonts w:cs="Segoe UI"/>
              </w:rPr>
            </w:pPr>
            <w:r>
              <w:rPr>
                <w:rFonts w:cs="Segoe UI"/>
              </w:rPr>
              <w:t>Open</w:t>
            </w:r>
            <w:r w:rsidR="00DC1D8D">
              <w:rPr>
                <w:rFonts w:cs="Segoe UI"/>
              </w:rPr>
              <w:t xml:space="preserve"> c:\post-install\</w:t>
            </w:r>
            <w:r>
              <w:rPr>
                <w:rFonts w:cs="Segoe UI"/>
              </w:rPr>
              <w:t>Install-Word</w:t>
            </w:r>
            <w:r w:rsidR="00ED0355">
              <w:rPr>
                <w:rFonts w:cs="Segoe UI"/>
              </w:rPr>
              <w:t>P</w:t>
            </w:r>
            <w:r>
              <w:rPr>
                <w:rFonts w:cs="Segoe UI"/>
              </w:rPr>
              <w:t>ress with PowerShell ISE</w:t>
            </w:r>
            <w:r w:rsidR="00A531F1">
              <w:rPr>
                <w:rFonts w:cs="Segoe UI"/>
              </w:rPr>
              <w:t xml:space="preserve"> Administrator</w:t>
            </w:r>
            <w:r>
              <w:rPr>
                <w:rFonts w:cs="Segoe UI"/>
              </w:rPr>
              <w:t xml:space="preserve"> and execute the script</w:t>
            </w:r>
          </w:p>
          <w:p w14:paraId="23AB04F0" w14:textId="7B7C7C95" w:rsidR="009C28EF" w:rsidRDefault="009C28EF" w:rsidP="006C083A">
            <w:pPr>
              <w:numPr>
                <w:ilvl w:val="0"/>
                <w:numId w:val="45"/>
              </w:numPr>
              <w:spacing w:after="200" w:line="276" w:lineRule="auto"/>
              <w:ind w:left="342" w:hanging="342"/>
              <w:contextualSpacing/>
              <w:rPr>
                <w:rFonts w:cs="Segoe UI"/>
              </w:rPr>
            </w:pPr>
            <w:r>
              <w:rPr>
                <w:rFonts w:cs="Segoe UI"/>
              </w:rPr>
              <w:t>Copy the Word</w:t>
            </w:r>
            <w:r w:rsidR="00ED0355">
              <w:rPr>
                <w:rFonts w:cs="Segoe UI"/>
              </w:rPr>
              <w:t>P</w:t>
            </w:r>
            <w:r>
              <w:rPr>
                <w:rFonts w:cs="Segoe UI"/>
              </w:rPr>
              <w:t>ress Password into the clipboard</w:t>
            </w:r>
          </w:p>
        </w:tc>
        <w:tc>
          <w:tcPr>
            <w:tcW w:w="6133" w:type="dxa"/>
          </w:tcPr>
          <w:p w14:paraId="6F0E7B6F" w14:textId="77777777" w:rsidR="009C28EF" w:rsidRDefault="00166AD3"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01CC1E93" wp14:editId="0EBD999D">
                  <wp:extent cx="3711575" cy="1674495"/>
                  <wp:effectExtent l="0" t="0" r="3175" b="1905"/>
                  <wp:docPr id="20061" name="Picture 2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11575" cy="1674495"/>
                          </a:xfrm>
                          <a:prstGeom prst="rect">
                            <a:avLst/>
                          </a:prstGeom>
                        </pic:spPr>
                      </pic:pic>
                    </a:graphicData>
                  </a:graphic>
                </wp:inline>
              </w:drawing>
            </w:r>
          </w:p>
          <w:p w14:paraId="46DCC0BB" w14:textId="77777777" w:rsidR="00166AD3" w:rsidRDefault="00166AD3"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72E93B9F" w14:textId="65AA0709" w:rsidR="00166AD3" w:rsidRDefault="00166AD3" w:rsidP="00DE4389">
            <w:pPr>
              <w:shd w:val="clear" w:color="auto" w:fill="FFFFFF"/>
              <w:autoSpaceDE w:val="0"/>
              <w:autoSpaceDN w:val="0"/>
              <w:adjustRightInd w:val="0"/>
              <w:rPr>
                <w:rFonts w:ascii="Lucida Console" w:eastAsia="Times New Roman" w:hAnsi="Lucida Console" w:cs="Lucida Console"/>
                <w:sz w:val="18"/>
                <w:szCs w:val="18"/>
                <w:lang w:eastAsia="sv-SE"/>
              </w:rPr>
            </w:pPr>
          </w:p>
        </w:tc>
      </w:tr>
      <w:tr w:rsidR="009D0984" w:rsidRPr="00D8199D" w14:paraId="77EA7AAB" w14:textId="77777777" w:rsidTr="00DE4389">
        <w:tc>
          <w:tcPr>
            <w:tcW w:w="3006" w:type="dxa"/>
          </w:tcPr>
          <w:p w14:paraId="77953344" w14:textId="208782A0" w:rsidR="009D0984" w:rsidRDefault="00494966" w:rsidP="006C083A">
            <w:pPr>
              <w:numPr>
                <w:ilvl w:val="0"/>
                <w:numId w:val="45"/>
              </w:numPr>
              <w:spacing w:after="200" w:line="276" w:lineRule="auto"/>
              <w:ind w:left="342" w:hanging="342"/>
              <w:contextualSpacing/>
              <w:rPr>
                <w:rFonts w:cs="Segoe UI"/>
              </w:rPr>
            </w:pPr>
            <w:r>
              <w:rPr>
                <w:rFonts w:cs="Segoe UI"/>
              </w:rPr>
              <w:t xml:space="preserve">On the </w:t>
            </w:r>
            <w:proofErr w:type="spellStart"/>
            <w:r>
              <w:rPr>
                <w:rFonts w:cs="Segoe UI"/>
              </w:rPr>
              <w:t>Nuget</w:t>
            </w:r>
            <w:proofErr w:type="spellEnd"/>
            <w:r>
              <w:rPr>
                <w:rFonts w:cs="Segoe UI"/>
              </w:rPr>
              <w:t xml:space="preserve"> Provider popup</w:t>
            </w:r>
            <w:r w:rsidR="00ED0355">
              <w:rPr>
                <w:rFonts w:cs="Segoe UI"/>
              </w:rPr>
              <w:t>,</w:t>
            </w:r>
            <w:r>
              <w:rPr>
                <w:rFonts w:cs="Segoe UI"/>
              </w:rPr>
              <w:t xml:space="preserve"> click yes</w:t>
            </w:r>
          </w:p>
        </w:tc>
        <w:tc>
          <w:tcPr>
            <w:tcW w:w="6133" w:type="dxa"/>
          </w:tcPr>
          <w:p w14:paraId="31DC9FC8" w14:textId="5433BB7B" w:rsidR="009D0984" w:rsidRDefault="00766F80" w:rsidP="00DE4389">
            <w:pPr>
              <w:shd w:val="clear" w:color="auto" w:fill="FFFFFF"/>
              <w:autoSpaceDE w:val="0"/>
              <w:autoSpaceDN w:val="0"/>
              <w:adjustRightInd w:val="0"/>
              <w:rPr>
                <w:noProof/>
              </w:rPr>
            </w:pPr>
            <w:r>
              <w:rPr>
                <w:noProof/>
              </w:rPr>
              <w:drawing>
                <wp:inline distT="0" distB="0" distL="0" distR="0" wp14:anchorId="5FAC51E5" wp14:editId="70CEB3D3">
                  <wp:extent cx="3711575" cy="472440"/>
                  <wp:effectExtent l="0" t="0" r="3175" b="3810"/>
                  <wp:docPr id="20185" name="Picture 20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711575" cy="472440"/>
                          </a:xfrm>
                          <a:prstGeom prst="rect">
                            <a:avLst/>
                          </a:prstGeom>
                        </pic:spPr>
                      </pic:pic>
                    </a:graphicData>
                  </a:graphic>
                </wp:inline>
              </w:drawing>
            </w:r>
          </w:p>
        </w:tc>
      </w:tr>
      <w:tr w:rsidR="00766F80" w:rsidRPr="00D8199D" w14:paraId="63520CAF" w14:textId="77777777" w:rsidTr="00DE4389">
        <w:tc>
          <w:tcPr>
            <w:tcW w:w="3006" w:type="dxa"/>
          </w:tcPr>
          <w:p w14:paraId="66A931F3" w14:textId="36509152" w:rsidR="00766F80" w:rsidRDefault="00494966" w:rsidP="006C083A">
            <w:pPr>
              <w:numPr>
                <w:ilvl w:val="0"/>
                <w:numId w:val="45"/>
              </w:numPr>
              <w:spacing w:after="200" w:line="276" w:lineRule="auto"/>
              <w:ind w:left="342" w:hanging="342"/>
              <w:contextualSpacing/>
              <w:rPr>
                <w:rFonts w:cs="Segoe UI"/>
              </w:rPr>
            </w:pPr>
            <w:r>
              <w:rPr>
                <w:rFonts w:cs="Segoe UI"/>
              </w:rPr>
              <w:t>On the untrusted repository</w:t>
            </w:r>
            <w:r w:rsidR="00ED0355">
              <w:rPr>
                <w:rFonts w:cs="Segoe UI"/>
              </w:rPr>
              <w:t>,</w:t>
            </w:r>
            <w:r>
              <w:rPr>
                <w:rFonts w:cs="Segoe UI"/>
              </w:rPr>
              <w:t xml:space="preserve"> click yes to all</w:t>
            </w:r>
          </w:p>
        </w:tc>
        <w:tc>
          <w:tcPr>
            <w:tcW w:w="6133" w:type="dxa"/>
          </w:tcPr>
          <w:p w14:paraId="03EE2D71" w14:textId="019F3CAF" w:rsidR="00766F80" w:rsidRDefault="00766F80" w:rsidP="00DE4389">
            <w:pPr>
              <w:shd w:val="clear" w:color="auto" w:fill="FFFFFF"/>
              <w:autoSpaceDE w:val="0"/>
              <w:autoSpaceDN w:val="0"/>
              <w:adjustRightInd w:val="0"/>
              <w:rPr>
                <w:noProof/>
              </w:rPr>
            </w:pPr>
            <w:r>
              <w:rPr>
                <w:noProof/>
              </w:rPr>
              <w:drawing>
                <wp:inline distT="0" distB="0" distL="0" distR="0" wp14:anchorId="54E7C064" wp14:editId="59CCACB8">
                  <wp:extent cx="3711575" cy="433070"/>
                  <wp:effectExtent l="0" t="0" r="3175" b="5080"/>
                  <wp:docPr id="20186" name="Picture 20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711575" cy="433070"/>
                          </a:xfrm>
                          <a:prstGeom prst="rect">
                            <a:avLst/>
                          </a:prstGeom>
                        </pic:spPr>
                      </pic:pic>
                    </a:graphicData>
                  </a:graphic>
                </wp:inline>
              </w:drawing>
            </w:r>
          </w:p>
        </w:tc>
      </w:tr>
      <w:tr w:rsidR="00D3299B" w:rsidRPr="00D8199D" w14:paraId="7672B86C" w14:textId="77777777" w:rsidTr="00DE4389">
        <w:tc>
          <w:tcPr>
            <w:tcW w:w="3006" w:type="dxa"/>
          </w:tcPr>
          <w:p w14:paraId="74AE3831" w14:textId="771EDF62" w:rsidR="00D3299B" w:rsidRDefault="00E50934" w:rsidP="006C083A">
            <w:pPr>
              <w:numPr>
                <w:ilvl w:val="0"/>
                <w:numId w:val="45"/>
              </w:numPr>
              <w:spacing w:after="200" w:line="276" w:lineRule="auto"/>
              <w:ind w:left="342" w:hanging="342"/>
              <w:contextualSpacing/>
              <w:rPr>
                <w:rFonts w:cs="Segoe UI"/>
              </w:rPr>
            </w:pPr>
            <w:r>
              <w:rPr>
                <w:rFonts w:cs="Segoe UI"/>
              </w:rPr>
              <w:t>It will take a few minutes to install</w:t>
            </w:r>
          </w:p>
        </w:tc>
        <w:tc>
          <w:tcPr>
            <w:tcW w:w="6133" w:type="dxa"/>
          </w:tcPr>
          <w:p w14:paraId="5AAE940E" w14:textId="5EDA65D4" w:rsidR="00D3299B" w:rsidRDefault="00D3299B" w:rsidP="00DE4389">
            <w:pPr>
              <w:shd w:val="clear" w:color="auto" w:fill="FFFFFF"/>
              <w:autoSpaceDE w:val="0"/>
              <w:autoSpaceDN w:val="0"/>
              <w:adjustRightInd w:val="0"/>
              <w:rPr>
                <w:noProof/>
              </w:rPr>
            </w:pPr>
            <w:r>
              <w:rPr>
                <w:noProof/>
              </w:rPr>
              <w:drawing>
                <wp:inline distT="0" distB="0" distL="0" distR="0" wp14:anchorId="7B816BE0" wp14:editId="2F1465DD">
                  <wp:extent cx="3711575" cy="1449705"/>
                  <wp:effectExtent l="0" t="0" r="3175" b="0"/>
                  <wp:docPr id="20187" name="Picture 20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711575" cy="1449705"/>
                          </a:xfrm>
                          <a:prstGeom prst="rect">
                            <a:avLst/>
                          </a:prstGeom>
                        </pic:spPr>
                      </pic:pic>
                    </a:graphicData>
                  </a:graphic>
                </wp:inline>
              </w:drawing>
            </w:r>
          </w:p>
        </w:tc>
      </w:tr>
      <w:tr w:rsidR="00D77258" w:rsidRPr="00D8199D" w14:paraId="7EFCC411" w14:textId="77777777" w:rsidTr="00DE4389">
        <w:tc>
          <w:tcPr>
            <w:tcW w:w="3006" w:type="dxa"/>
          </w:tcPr>
          <w:p w14:paraId="0920D2AB" w14:textId="1B49C8B2" w:rsidR="00D77258" w:rsidRDefault="00D77258" w:rsidP="006C083A">
            <w:pPr>
              <w:numPr>
                <w:ilvl w:val="0"/>
                <w:numId w:val="45"/>
              </w:numPr>
              <w:spacing w:after="200" w:line="276" w:lineRule="auto"/>
              <w:ind w:left="342" w:hanging="342"/>
              <w:contextualSpacing/>
              <w:rPr>
                <w:rFonts w:cs="Segoe UI"/>
              </w:rPr>
            </w:pPr>
            <w:r>
              <w:rPr>
                <w:rFonts w:cs="Segoe UI"/>
              </w:rPr>
              <w:t xml:space="preserve">Don’t close the PowerShell ISE </w:t>
            </w:r>
            <w:r w:rsidR="00ED0355">
              <w:rPr>
                <w:rFonts w:cs="Segoe UI"/>
              </w:rPr>
              <w:t>w</w:t>
            </w:r>
            <w:r>
              <w:rPr>
                <w:rFonts w:cs="Segoe UI"/>
              </w:rPr>
              <w:t>indow.</w:t>
            </w:r>
          </w:p>
          <w:p w14:paraId="26AA4E54" w14:textId="7B210344" w:rsidR="00D77258" w:rsidRDefault="00D77258" w:rsidP="006C083A">
            <w:pPr>
              <w:numPr>
                <w:ilvl w:val="0"/>
                <w:numId w:val="45"/>
              </w:numPr>
              <w:spacing w:after="200" w:line="276" w:lineRule="auto"/>
              <w:ind w:left="342" w:hanging="342"/>
              <w:contextualSpacing/>
              <w:rPr>
                <w:rFonts w:cs="Segoe UI"/>
              </w:rPr>
            </w:pPr>
            <w:r>
              <w:rPr>
                <w:rFonts w:cs="Segoe UI"/>
              </w:rPr>
              <w:t xml:space="preserve">Copy the </w:t>
            </w:r>
            <w:r w:rsidR="00726837">
              <w:rPr>
                <w:rFonts w:cs="Segoe UI"/>
              </w:rPr>
              <w:t xml:space="preserve">Randomly Generated Passwords to a notepad file. </w:t>
            </w:r>
          </w:p>
        </w:tc>
        <w:tc>
          <w:tcPr>
            <w:tcW w:w="6133" w:type="dxa"/>
          </w:tcPr>
          <w:p w14:paraId="6E8BA9C4" w14:textId="022CAF34" w:rsidR="00D77258" w:rsidRDefault="00726837" w:rsidP="00DE4389">
            <w:pPr>
              <w:shd w:val="clear" w:color="auto" w:fill="FFFFFF"/>
              <w:autoSpaceDE w:val="0"/>
              <w:autoSpaceDN w:val="0"/>
              <w:adjustRightInd w:val="0"/>
              <w:rPr>
                <w:noProof/>
              </w:rPr>
            </w:pPr>
            <w:r>
              <w:rPr>
                <w:noProof/>
              </w:rPr>
              <w:drawing>
                <wp:inline distT="0" distB="0" distL="0" distR="0" wp14:anchorId="074A15CA" wp14:editId="4032AD31">
                  <wp:extent cx="3711575" cy="1641475"/>
                  <wp:effectExtent l="0" t="0" r="3175" b="0"/>
                  <wp:docPr id="20188" name="Picture 20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711575" cy="1641475"/>
                          </a:xfrm>
                          <a:prstGeom prst="rect">
                            <a:avLst/>
                          </a:prstGeom>
                        </pic:spPr>
                      </pic:pic>
                    </a:graphicData>
                  </a:graphic>
                </wp:inline>
              </w:drawing>
            </w:r>
          </w:p>
        </w:tc>
      </w:tr>
      <w:tr w:rsidR="009C28EF" w:rsidRPr="00D8199D" w14:paraId="365E0C06" w14:textId="77777777" w:rsidTr="00DE4389">
        <w:tc>
          <w:tcPr>
            <w:tcW w:w="3006" w:type="dxa"/>
          </w:tcPr>
          <w:p w14:paraId="3663B01A" w14:textId="77777777" w:rsidR="009C28EF" w:rsidRDefault="009C28EF" w:rsidP="006C083A">
            <w:pPr>
              <w:numPr>
                <w:ilvl w:val="0"/>
                <w:numId w:val="45"/>
              </w:numPr>
              <w:spacing w:after="200" w:line="276" w:lineRule="auto"/>
              <w:ind w:left="342" w:hanging="342"/>
              <w:contextualSpacing/>
              <w:rPr>
                <w:rFonts w:cs="Segoe UI"/>
              </w:rPr>
            </w:pPr>
            <w:r>
              <w:rPr>
                <w:rFonts w:cs="Segoe UI"/>
              </w:rPr>
              <w:t xml:space="preserve">Open </w:t>
            </w:r>
            <w:hyperlink r:id="rId275" w:history="1">
              <w:r w:rsidRPr="00267404">
                <w:rPr>
                  <w:rStyle w:val="Hyperlink"/>
                  <w:rFonts w:cs="Segoe UI"/>
                </w:rPr>
                <w:t>http://localhost</w:t>
              </w:r>
            </w:hyperlink>
            <w:r>
              <w:rPr>
                <w:rFonts w:cs="Segoe UI"/>
              </w:rPr>
              <w:t xml:space="preserve"> in Chrome</w:t>
            </w:r>
          </w:p>
          <w:p w14:paraId="578F9140" w14:textId="1AD6612D" w:rsidR="009C28EF" w:rsidRDefault="009C28EF" w:rsidP="006C083A">
            <w:pPr>
              <w:numPr>
                <w:ilvl w:val="0"/>
                <w:numId w:val="45"/>
              </w:numPr>
              <w:spacing w:after="200" w:line="276" w:lineRule="auto"/>
              <w:ind w:left="342" w:hanging="342"/>
              <w:contextualSpacing/>
              <w:rPr>
                <w:rFonts w:cs="Segoe UI"/>
              </w:rPr>
            </w:pPr>
            <w:r>
              <w:rPr>
                <w:rFonts w:cs="Segoe UI"/>
              </w:rPr>
              <w:t>On the Word</w:t>
            </w:r>
            <w:r w:rsidR="00ED0355">
              <w:rPr>
                <w:rFonts w:cs="Segoe UI"/>
              </w:rPr>
              <w:t>P</w:t>
            </w:r>
            <w:r>
              <w:rPr>
                <w:rFonts w:cs="Segoe UI"/>
              </w:rPr>
              <w:t>ress Startup page</w:t>
            </w:r>
            <w:r w:rsidR="00ED0355">
              <w:rPr>
                <w:rFonts w:cs="Segoe UI"/>
              </w:rPr>
              <w:t>,</w:t>
            </w:r>
            <w:r>
              <w:rPr>
                <w:rFonts w:cs="Segoe UI"/>
              </w:rPr>
              <w:t xml:space="preserve"> click English and click Continue</w:t>
            </w:r>
          </w:p>
        </w:tc>
        <w:tc>
          <w:tcPr>
            <w:tcW w:w="6133" w:type="dxa"/>
          </w:tcPr>
          <w:p w14:paraId="39C42F79" w14:textId="21393618" w:rsidR="009C28EF" w:rsidRDefault="009C28EF" w:rsidP="00DE4389">
            <w:pPr>
              <w:shd w:val="clear" w:color="auto" w:fill="FFFFFF"/>
              <w:autoSpaceDE w:val="0"/>
              <w:autoSpaceDN w:val="0"/>
              <w:adjustRightInd w:val="0"/>
              <w:rPr>
                <w:noProof/>
              </w:rPr>
            </w:pPr>
            <w:r>
              <w:rPr>
                <w:noProof/>
              </w:rPr>
              <w:drawing>
                <wp:inline distT="0" distB="0" distL="0" distR="0" wp14:anchorId="2ADCFA15" wp14:editId="7A72B66A">
                  <wp:extent cx="3711575" cy="3386455"/>
                  <wp:effectExtent l="0" t="0" r="3175" b="4445"/>
                  <wp:docPr id="19939" name="Picture 1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711575" cy="3386455"/>
                          </a:xfrm>
                          <a:prstGeom prst="rect">
                            <a:avLst/>
                          </a:prstGeom>
                        </pic:spPr>
                      </pic:pic>
                    </a:graphicData>
                  </a:graphic>
                </wp:inline>
              </w:drawing>
            </w:r>
          </w:p>
        </w:tc>
      </w:tr>
      <w:tr w:rsidR="009C28EF" w:rsidRPr="00D8199D" w14:paraId="378AEB94" w14:textId="77777777" w:rsidTr="00DE4389">
        <w:tc>
          <w:tcPr>
            <w:tcW w:w="3006" w:type="dxa"/>
          </w:tcPr>
          <w:p w14:paraId="5A48235E" w14:textId="0A3DE106" w:rsidR="009C28EF" w:rsidRDefault="009C28EF" w:rsidP="006C083A">
            <w:pPr>
              <w:numPr>
                <w:ilvl w:val="0"/>
                <w:numId w:val="45"/>
              </w:numPr>
              <w:spacing w:after="200" w:line="276" w:lineRule="auto"/>
              <w:ind w:left="342" w:hanging="342"/>
              <w:contextualSpacing/>
              <w:rPr>
                <w:rFonts w:cs="Segoe UI"/>
              </w:rPr>
            </w:pPr>
            <w:r>
              <w:rPr>
                <w:rFonts w:cs="Segoe UI"/>
              </w:rPr>
              <w:t>On the Word</w:t>
            </w:r>
            <w:r w:rsidR="00ED0355">
              <w:rPr>
                <w:rFonts w:cs="Segoe UI"/>
              </w:rPr>
              <w:t>P</w:t>
            </w:r>
            <w:r>
              <w:rPr>
                <w:rFonts w:cs="Segoe UI"/>
              </w:rPr>
              <w:t>ress Configuration Screen</w:t>
            </w:r>
            <w:r w:rsidR="00ED0355">
              <w:rPr>
                <w:rFonts w:cs="Segoe UI"/>
              </w:rPr>
              <w:t>,</w:t>
            </w:r>
            <w:r>
              <w:rPr>
                <w:rFonts w:cs="Segoe UI"/>
              </w:rPr>
              <w:t xml:space="preserve"> click Let’s Go</w:t>
            </w:r>
          </w:p>
        </w:tc>
        <w:tc>
          <w:tcPr>
            <w:tcW w:w="6133" w:type="dxa"/>
          </w:tcPr>
          <w:p w14:paraId="1C81B860" w14:textId="76A2531D" w:rsidR="009C28EF" w:rsidRDefault="009C28EF" w:rsidP="00DE4389">
            <w:pPr>
              <w:shd w:val="clear" w:color="auto" w:fill="FFFFFF"/>
              <w:autoSpaceDE w:val="0"/>
              <w:autoSpaceDN w:val="0"/>
              <w:adjustRightInd w:val="0"/>
              <w:rPr>
                <w:noProof/>
              </w:rPr>
            </w:pPr>
            <w:r>
              <w:rPr>
                <w:noProof/>
              </w:rPr>
              <w:drawing>
                <wp:inline distT="0" distB="0" distL="0" distR="0" wp14:anchorId="4C5B6690" wp14:editId="697A72DC">
                  <wp:extent cx="3711575" cy="2828925"/>
                  <wp:effectExtent l="0" t="0" r="3175" b="9525"/>
                  <wp:docPr id="19940" name="Picture 1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711575" cy="2828925"/>
                          </a:xfrm>
                          <a:prstGeom prst="rect">
                            <a:avLst/>
                          </a:prstGeom>
                        </pic:spPr>
                      </pic:pic>
                    </a:graphicData>
                  </a:graphic>
                </wp:inline>
              </w:drawing>
            </w:r>
          </w:p>
        </w:tc>
      </w:tr>
      <w:tr w:rsidR="009C28EF" w:rsidRPr="00D8199D" w14:paraId="0B155DE7" w14:textId="77777777" w:rsidTr="00DE4389">
        <w:tc>
          <w:tcPr>
            <w:tcW w:w="3006" w:type="dxa"/>
          </w:tcPr>
          <w:p w14:paraId="5A08E64C" w14:textId="4D79D692" w:rsidR="009C28EF" w:rsidRDefault="009C28EF" w:rsidP="006C083A">
            <w:pPr>
              <w:numPr>
                <w:ilvl w:val="0"/>
                <w:numId w:val="45"/>
              </w:numPr>
              <w:spacing w:after="200" w:line="276" w:lineRule="auto"/>
              <w:ind w:left="342" w:hanging="342"/>
              <w:contextualSpacing/>
              <w:rPr>
                <w:rFonts w:cs="Segoe UI"/>
              </w:rPr>
            </w:pPr>
            <w:r>
              <w:rPr>
                <w:rFonts w:cs="Segoe UI"/>
              </w:rPr>
              <w:t>On the Database connection details page</w:t>
            </w:r>
            <w:r w:rsidR="00ED0355">
              <w:rPr>
                <w:rFonts w:cs="Segoe UI"/>
              </w:rPr>
              <w:t>,</w:t>
            </w:r>
            <w:r>
              <w:rPr>
                <w:rFonts w:cs="Segoe UI"/>
              </w:rPr>
              <w:t xml:space="preserve"> type </w:t>
            </w:r>
            <w:r w:rsidR="00277777">
              <w:rPr>
                <w:rFonts w:cs="Segoe UI"/>
              </w:rPr>
              <w:t>WordP</w:t>
            </w:r>
            <w:r>
              <w:rPr>
                <w:rFonts w:cs="Segoe UI"/>
              </w:rPr>
              <w:t>ress for the username and paste the password from the script above</w:t>
            </w:r>
          </w:p>
          <w:p w14:paraId="6BA99766" w14:textId="4583806C" w:rsidR="009C28EF" w:rsidRDefault="009C28EF" w:rsidP="006C083A">
            <w:pPr>
              <w:numPr>
                <w:ilvl w:val="0"/>
                <w:numId w:val="45"/>
              </w:numPr>
              <w:spacing w:after="200" w:line="276" w:lineRule="auto"/>
              <w:ind w:left="342" w:hanging="342"/>
              <w:contextualSpacing/>
              <w:rPr>
                <w:rFonts w:cs="Segoe UI"/>
              </w:rPr>
            </w:pPr>
            <w:r>
              <w:rPr>
                <w:rFonts w:cs="Segoe UI"/>
              </w:rPr>
              <w:t>Click Submit</w:t>
            </w:r>
          </w:p>
        </w:tc>
        <w:tc>
          <w:tcPr>
            <w:tcW w:w="6133" w:type="dxa"/>
          </w:tcPr>
          <w:p w14:paraId="64221891" w14:textId="1B868A08" w:rsidR="009C28EF" w:rsidRDefault="009C28EF" w:rsidP="00DE4389">
            <w:pPr>
              <w:shd w:val="clear" w:color="auto" w:fill="FFFFFF"/>
              <w:autoSpaceDE w:val="0"/>
              <w:autoSpaceDN w:val="0"/>
              <w:adjustRightInd w:val="0"/>
              <w:rPr>
                <w:noProof/>
              </w:rPr>
            </w:pPr>
            <w:r>
              <w:rPr>
                <w:noProof/>
              </w:rPr>
              <w:drawing>
                <wp:inline distT="0" distB="0" distL="0" distR="0" wp14:anchorId="136A1BB7" wp14:editId="68B607E8">
                  <wp:extent cx="3711575" cy="2698115"/>
                  <wp:effectExtent l="0" t="0" r="3175" b="6985"/>
                  <wp:docPr id="19941" name="Picture 19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711575" cy="2698115"/>
                          </a:xfrm>
                          <a:prstGeom prst="rect">
                            <a:avLst/>
                          </a:prstGeom>
                        </pic:spPr>
                      </pic:pic>
                    </a:graphicData>
                  </a:graphic>
                </wp:inline>
              </w:drawing>
            </w:r>
          </w:p>
        </w:tc>
      </w:tr>
      <w:tr w:rsidR="009C28EF" w:rsidRPr="00D8199D" w14:paraId="27A6D408" w14:textId="77777777" w:rsidTr="00DE4389">
        <w:tc>
          <w:tcPr>
            <w:tcW w:w="3006" w:type="dxa"/>
          </w:tcPr>
          <w:p w14:paraId="7A62ADA8" w14:textId="2E403D7F" w:rsidR="009C28EF" w:rsidRDefault="009C28EF" w:rsidP="006C083A">
            <w:pPr>
              <w:numPr>
                <w:ilvl w:val="0"/>
                <w:numId w:val="45"/>
              </w:numPr>
              <w:spacing w:after="200" w:line="276" w:lineRule="auto"/>
              <w:ind w:left="342" w:hanging="342"/>
              <w:contextualSpacing/>
              <w:rPr>
                <w:rFonts w:cs="Segoe UI"/>
              </w:rPr>
            </w:pPr>
            <w:r>
              <w:rPr>
                <w:rFonts w:cs="Segoe UI"/>
              </w:rPr>
              <w:t>Click Run the Installation</w:t>
            </w:r>
          </w:p>
        </w:tc>
        <w:tc>
          <w:tcPr>
            <w:tcW w:w="6133" w:type="dxa"/>
          </w:tcPr>
          <w:p w14:paraId="36AD0BB4" w14:textId="4FCF573A" w:rsidR="009C28EF" w:rsidRDefault="009C28EF" w:rsidP="00DE4389">
            <w:pPr>
              <w:shd w:val="clear" w:color="auto" w:fill="FFFFFF"/>
              <w:autoSpaceDE w:val="0"/>
              <w:autoSpaceDN w:val="0"/>
              <w:adjustRightInd w:val="0"/>
              <w:rPr>
                <w:noProof/>
              </w:rPr>
            </w:pPr>
            <w:r>
              <w:rPr>
                <w:noProof/>
              </w:rPr>
              <w:drawing>
                <wp:inline distT="0" distB="0" distL="0" distR="0" wp14:anchorId="60521F9D" wp14:editId="4993B82E">
                  <wp:extent cx="3711575" cy="1571625"/>
                  <wp:effectExtent l="0" t="0" r="3175" b="9525"/>
                  <wp:docPr id="19942" name="Picture 19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711575" cy="1571625"/>
                          </a:xfrm>
                          <a:prstGeom prst="rect">
                            <a:avLst/>
                          </a:prstGeom>
                        </pic:spPr>
                      </pic:pic>
                    </a:graphicData>
                  </a:graphic>
                </wp:inline>
              </w:drawing>
            </w:r>
          </w:p>
        </w:tc>
      </w:tr>
      <w:tr w:rsidR="009C28EF" w:rsidRPr="00D8199D" w14:paraId="3B831D25" w14:textId="77777777" w:rsidTr="00DE4389">
        <w:tc>
          <w:tcPr>
            <w:tcW w:w="3006" w:type="dxa"/>
          </w:tcPr>
          <w:p w14:paraId="6BCF4253" w14:textId="3EEDBF4A" w:rsidR="009C28EF" w:rsidRDefault="009C28EF" w:rsidP="006C083A">
            <w:pPr>
              <w:numPr>
                <w:ilvl w:val="0"/>
                <w:numId w:val="45"/>
              </w:numPr>
              <w:spacing w:after="200" w:line="276" w:lineRule="auto"/>
              <w:ind w:left="342" w:hanging="342"/>
              <w:contextualSpacing/>
              <w:rPr>
                <w:rFonts w:cs="Segoe UI"/>
              </w:rPr>
            </w:pPr>
            <w:r>
              <w:rPr>
                <w:rFonts w:cs="Segoe UI"/>
              </w:rPr>
              <w:t>On the Information Needed page</w:t>
            </w:r>
            <w:r w:rsidR="00ED0355">
              <w:rPr>
                <w:rFonts w:cs="Segoe UI"/>
              </w:rPr>
              <w:t>,</w:t>
            </w:r>
            <w:r>
              <w:rPr>
                <w:rFonts w:cs="Segoe UI"/>
              </w:rPr>
              <w:t xml:space="preserve"> type an admin username and password and enter an email address</w:t>
            </w:r>
          </w:p>
          <w:p w14:paraId="4DE6DEE5" w14:textId="59BF40E8" w:rsidR="009C28EF" w:rsidRDefault="009C28EF" w:rsidP="006C083A">
            <w:pPr>
              <w:numPr>
                <w:ilvl w:val="0"/>
                <w:numId w:val="45"/>
              </w:numPr>
              <w:spacing w:after="200" w:line="276" w:lineRule="auto"/>
              <w:ind w:left="342" w:hanging="342"/>
              <w:contextualSpacing/>
              <w:rPr>
                <w:rFonts w:cs="Segoe UI"/>
              </w:rPr>
            </w:pPr>
            <w:r>
              <w:rPr>
                <w:rFonts w:cs="Segoe UI"/>
              </w:rPr>
              <w:t>Click Install Word</w:t>
            </w:r>
            <w:r w:rsidR="00ED0355">
              <w:rPr>
                <w:rFonts w:cs="Segoe UI"/>
              </w:rPr>
              <w:t>P</w:t>
            </w:r>
            <w:r>
              <w:rPr>
                <w:rFonts w:cs="Segoe UI"/>
              </w:rPr>
              <w:t>ress</w:t>
            </w:r>
          </w:p>
        </w:tc>
        <w:tc>
          <w:tcPr>
            <w:tcW w:w="6133" w:type="dxa"/>
          </w:tcPr>
          <w:p w14:paraId="2D01DCDF" w14:textId="70AD24F5" w:rsidR="009C28EF" w:rsidRDefault="008360D4" w:rsidP="00DE4389">
            <w:pPr>
              <w:shd w:val="clear" w:color="auto" w:fill="FFFFFF"/>
              <w:autoSpaceDE w:val="0"/>
              <w:autoSpaceDN w:val="0"/>
              <w:adjustRightInd w:val="0"/>
              <w:rPr>
                <w:noProof/>
              </w:rPr>
            </w:pPr>
            <w:r>
              <w:rPr>
                <w:noProof/>
              </w:rPr>
              <w:drawing>
                <wp:inline distT="0" distB="0" distL="0" distR="0" wp14:anchorId="3D6FC55D" wp14:editId="03F34C18">
                  <wp:extent cx="3711575" cy="3097530"/>
                  <wp:effectExtent l="0" t="0" r="3175" b="7620"/>
                  <wp:docPr id="20189" name="Picture 20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711575" cy="3097530"/>
                          </a:xfrm>
                          <a:prstGeom prst="rect">
                            <a:avLst/>
                          </a:prstGeom>
                        </pic:spPr>
                      </pic:pic>
                    </a:graphicData>
                  </a:graphic>
                </wp:inline>
              </w:drawing>
            </w:r>
          </w:p>
        </w:tc>
      </w:tr>
      <w:tr w:rsidR="009C28EF" w:rsidRPr="00D8199D" w14:paraId="6002C903" w14:textId="77777777" w:rsidTr="00DE4389">
        <w:tc>
          <w:tcPr>
            <w:tcW w:w="3006" w:type="dxa"/>
          </w:tcPr>
          <w:p w14:paraId="289F5DFA" w14:textId="1B23EA5B" w:rsidR="009C28EF" w:rsidRDefault="009C28EF" w:rsidP="006C083A">
            <w:pPr>
              <w:numPr>
                <w:ilvl w:val="0"/>
                <w:numId w:val="45"/>
              </w:numPr>
              <w:spacing w:after="200" w:line="276" w:lineRule="auto"/>
              <w:ind w:left="342" w:hanging="342"/>
              <w:contextualSpacing/>
              <w:rPr>
                <w:rFonts w:cs="Segoe UI"/>
              </w:rPr>
            </w:pPr>
            <w:r>
              <w:rPr>
                <w:rFonts w:cs="Segoe UI"/>
              </w:rPr>
              <w:t>After the Install</w:t>
            </w:r>
            <w:r w:rsidR="00ED0355">
              <w:rPr>
                <w:rFonts w:cs="Segoe UI"/>
              </w:rPr>
              <w:t>,</w:t>
            </w:r>
            <w:r>
              <w:rPr>
                <w:rFonts w:cs="Segoe UI"/>
              </w:rPr>
              <w:t xml:space="preserve"> click Login</w:t>
            </w:r>
          </w:p>
        </w:tc>
        <w:tc>
          <w:tcPr>
            <w:tcW w:w="6133" w:type="dxa"/>
          </w:tcPr>
          <w:p w14:paraId="04E4FE77" w14:textId="3E007B12" w:rsidR="009C28EF" w:rsidRDefault="009C28EF" w:rsidP="00DE4389">
            <w:pPr>
              <w:shd w:val="clear" w:color="auto" w:fill="FFFFFF"/>
              <w:autoSpaceDE w:val="0"/>
              <w:autoSpaceDN w:val="0"/>
              <w:adjustRightInd w:val="0"/>
              <w:rPr>
                <w:noProof/>
              </w:rPr>
            </w:pPr>
            <w:r>
              <w:rPr>
                <w:noProof/>
              </w:rPr>
              <w:drawing>
                <wp:inline distT="0" distB="0" distL="0" distR="0" wp14:anchorId="337E28DF" wp14:editId="09F2C9DB">
                  <wp:extent cx="3711575" cy="1965325"/>
                  <wp:effectExtent l="0" t="0" r="3175" b="0"/>
                  <wp:docPr id="19944" name="Picture 19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711575" cy="1965325"/>
                          </a:xfrm>
                          <a:prstGeom prst="rect">
                            <a:avLst/>
                          </a:prstGeom>
                        </pic:spPr>
                      </pic:pic>
                    </a:graphicData>
                  </a:graphic>
                </wp:inline>
              </w:drawing>
            </w:r>
          </w:p>
        </w:tc>
      </w:tr>
      <w:tr w:rsidR="009C28EF" w:rsidRPr="00D8199D" w14:paraId="349F3C5E" w14:textId="77777777" w:rsidTr="00DE4389">
        <w:tc>
          <w:tcPr>
            <w:tcW w:w="3006" w:type="dxa"/>
          </w:tcPr>
          <w:p w14:paraId="27C53E92" w14:textId="642BFC97" w:rsidR="009C28EF" w:rsidRDefault="009C28EF" w:rsidP="006C083A">
            <w:pPr>
              <w:numPr>
                <w:ilvl w:val="0"/>
                <w:numId w:val="45"/>
              </w:numPr>
              <w:spacing w:after="200" w:line="276" w:lineRule="auto"/>
              <w:ind w:left="342" w:hanging="342"/>
              <w:contextualSpacing/>
              <w:rPr>
                <w:rFonts w:cs="Segoe UI"/>
              </w:rPr>
            </w:pPr>
            <w:r w:rsidRPr="009C28EF">
              <w:rPr>
                <w:rFonts w:cs="Segoe UI"/>
              </w:rPr>
              <w:t>On the log</w:t>
            </w:r>
            <w:r w:rsidR="006E1FD5">
              <w:rPr>
                <w:rFonts w:cs="Segoe UI"/>
              </w:rPr>
              <w:t>i</w:t>
            </w:r>
            <w:r w:rsidRPr="009C28EF">
              <w:rPr>
                <w:rFonts w:cs="Segoe UI"/>
              </w:rPr>
              <w:t>n page</w:t>
            </w:r>
            <w:r w:rsidR="00ED0355">
              <w:rPr>
                <w:rFonts w:cs="Segoe UI"/>
              </w:rPr>
              <w:t>,</w:t>
            </w:r>
            <w:r w:rsidRPr="009C28EF">
              <w:rPr>
                <w:rFonts w:cs="Segoe UI"/>
              </w:rPr>
              <w:t xml:space="preserve"> </w:t>
            </w:r>
            <w:r>
              <w:rPr>
                <w:rFonts w:cs="Segoe UI"/>
              </w:rPr>
              <w:t>type the user name and password from above</w:t>
            </w:r>
          </w:p>
        </w:tc>
        <w:tc>
          <w:tcPr>
            <w:tcW w:w="6133" w:type="dxa"/>
          </w:tcPr>
          <w:p w14:paraId="54FE235B" w14:textId="664D1B0E" w:rsidR="009C28EF" w:rsidRDefault="009C28EF" w:rsidP="00DE4389">
            <w:pPr>
              <w:shd w:val="clear" w:color="auto" w:fill="FFFFFF"/>
              <w:autoSpaceDE w:val="0"/>
              <w:autoSpaceDN w:val="0"/>
              <w:adjustRightInd w:val="0"/>
              <w:rPr>
                <w:noProof/>
              </w:rPr>
            </w:pPr>
            <w:r>
              <w:rPr>
                <w:noProof/>
              </w:rPr>
              <w:drawing>
                <wp:inline distT="0" distB="0" distL="0" distR="0" wp14:anchorId="3713D58F" wp14:editId="0EF490E4">
                  <wp:extent cx="3711575" cy="3792220"/>
                  <wp:effectExtent l="0" t="0" r="3175" b="0"/>
                  <wp:docPr id="19945" name="Picture 19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711575" cy="3792220"/>
                          </a:xfrm>
                          <a:prstGeom prst="rect">
                            <a:avLst/>
                          </a:prstGeom>
                        </pic:spPr>
                      </pic:pic>
                    </a:graphicData>
                  </a:graphic>
                </wp:inline>
              </w:drawing>
            </w:r>
          </w:p>
        </w:tc>
      </w:tr>
      <w:tr w:rsidR="009C28EF" w:rsidRPr="00D8199D" w14:paraId="0546A352" w14:textId="77777777" w:rsidTr="00DE4389">
        <w:tc>
          <w:tcPr>
            <w:tcW w:w="3006" w:type="dxa"/>
          </w:tcPr>
          <w:p w14:paraId="1C794325" w14:textId="2EBEE890" w:rsidR="009C28EF" w:rsidRPr="009C28EF" w:rsidRDefault="009C28EF" w:rsidP="006C083A">
            <w:pPr>
              <w:numPr>
                <w:ilvl w:val="0"/>
                <w:numId w:val="45"/>
              </w:numPr>
              <w:spacing w:after="200" w:line="276" w:lineRule="auto"/>
              <w:ind w:left="342" w:hanging="342"/>
              <w:contextualSpacing/>
              <w:rPr>
                <w:rFonts w:cs="Segoe UI"/>
              </w:rPr>
            </w:pPr>
            <w:r>
              <w:rPr>
                <w:rFonts w:cs="Segoe UI"/>
              </w:rPr>
              <w:t xml:space="preserve">View and customize the page as much as you like.   </w:t>
            </w:r>
          </w:p>
        </w:tc>
        <w:tc>
          <w:tcPr>
            <w:tcW w:w="6133" w:type="dxa"/>
          </w:tcPr>
          <w:p w14:paraId="731199D0" w14:textId="449B260F" w:rsidR="009C28EF" w:rsidRDefault="00BC145C" w:rsidP="00DE4389">
            <w:pPr>
              <w:shd w:val="clear" w:color="auto" w:fill="FFFFFF"/>
              <w:autoSpaceDE w:val="0"/>
              <w:autoSpaceDN w:val="0"/>
              <w:adjustRightInd w:val="0"/>
              <w:rPr>
                <w:noProof/>
              </w:rPr>
            </w:pPr>
            <w:r>
              <w:rPr>
                <w:noProof/>
              </w:rPr>
              <w:drawing>
                <wp:inline distT="0" distB="0" distL="0" distR="0" wp14:anchorId="0F0FDA67" wp14:editId="6E3A69CC">
                  <wp:extent cx="3711575" cy="2669540"/>
                  <wp:effectExtent l="0" t="0" r="3175" b="0"/>
                  <wp:docPr id="20190" name="Picture 2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711575" cy="2669540"/>
                          </a:xfrm>
                          <a:prstGeom prst="rect">
                            <a:avLst/>
                          </a:prstGeom>
                        </pic:spPr>
                      </pic:pic>
                    </a:graphicData>
                  </a:graphic>
                </wp:inline>
              </w:drawing>
            </w:r>
          </w:p>
        </w:tc>
      </w:tr>
      <w:tr w:rsidR="00C47D9D" w:rsidRPr="00D8199D" w14:paraId="15023B8E" w14:textId="77777777" w:rsidTr="00DE4389">
        <w:tc>
          <w:tcPr>
            <w:tcW w:w="3006" w:type="dxa"/>
          </w:tcPr>
          <w:p w14:paraId="40F73056" w14:textId="6AA0E95A" w:rsidR="001A65CB" w:rsidRDefault="001A65CB" w:rsidP="006C083A">
            <w:pPr>
              <w:numPr>
                <w:ilvl w:val="0"/>
                <w:numId w:val="45"/>
              </w:numPr>
              <w:spacing w:after="200" w:line="276" w:lineRule="auto"/>
              <w:ind w:left="342" w:hanging="342"/>
              <w:contextualSpacing/>
              <w:rPr>
                <w:rFonts w:cs="Segoe UI"/>
              </w:rPr>
            </w:pPr>
          </w:p>
        </w:tc>
        <w:tc>
          <w:tcPr>
            <w:tcW w:w="6133" w:type="dxa"/>
          </w:tcPr>
          <w:p w14:paraId="6606268F" w14:textId="172EBD4B" w:rsidR="00C47D9D" w:rsidRDefault="00C47D9D" w:rsidP="00DE4389">
            <w:pPr>
              <w:shd w:val="clear" w:color="auto" w:fill="FFFFFF"/>
              <w:autoSpaceDE w:val="0"/>
              <w:autoSpaceDN w:val="0"/>
              <w:adjustRightInd w:val="0"/>
              <w:rPr>
                <w:noProof/>
              </w:rPr>
            </w:pPr>
          </w:p>
        </w:tc>
      </w:tr>
    </w:tbl>
    <w:p w14:paraId="510E1008" w14:textId="19E8ED23" w:rsidR="00526FD2" w:rsidRPr="00526FD2" w:rsidRDefault="00526FD2" w:rsidP="00526FD2">
      <w:pPr>
        <w:pStyle w:val="BodyText"/>
      </w:pPr>
    </w:p>
    <w:p w14:paraId="1F54FC6E" w14:textId="24BB8C64" w:rsidR="00B4245A" w:rsidRPr="00A74426" w:rsidRDefault="00B4245A" w:rsidP="00B4245A">
      <w:pPr>
        <w:pStyle w:val="Heading3"/>
      </w:pPr>
      <w:bookmarkStart w:id="69" w:name="_Toc182301097"/>
      <w:r w:rsidRPr="00A74426">
        <w:t xml:space="preserve">Exercise 4.2 </w:t>
      </w:r>
      <w:r w:rsidR="007A2208" w:rsidRPr="00A74426">
        <w:t>–</w:t>
      </w:r>
      <w:r w:rsidRPr="00A74426">
        <w:t xml:space="preserve"> </w:t>
      </w:r>
      <w:r w:rsidR="00E570B2" w:rsidRPr="00A74426">
        <w:t>Azure Migrate Appliance Configuration</w:t>
      </w:r>
      <w:r w:rsidR="006909EA" w:rsidRPr="00A74426">
        <w:t xml:space="preserve"> (Instructor Led</w:t>
      </w:r>
      <w:r w:rsidR="0027137D" w:rsidRPr="00A74426">
        <w:t xml:space="preserve"> Demo</w:t>
      </w:r>
      <w:r w:rsidR="006909EA" w:rsidRPr="00A74426">
        <w:t>)</w:t>
      </w:r>
      <w:bookmarkEnd w:id="69"/>
    </w:p>
    <w:p w14:paraId="2D1E400B" w14:textId="465B0B5E" w:rsidR="004C14F1" w:rsidRPr="004C14F1" w:rsidRDefault="004C14F1" w:rsidP="004C14F1">
      <w:pPr>
        <w:pStyle w:val="BodyFirst"/>
      </w:pPr>
      <w:r w:rsidRPr="004C14F1">
        <w:t>In this lab exercise, we will focus on the installation and configuration of the Azure Migrate appliance, a crucial tool for assessing and migrating on-premises servers, applications, and databases to Azure. The Azure Migrate appliance is essential for discovering and analyzing your on-premises environment, providing detailed insights into workloads, performance metrics, and dependency mappings. These insights are vital for planning and executing a seamless migration to Azure. During this lab, you will learn how to deploy the Azure Migrate appliance in your environment, connect it to your Azure subscription, and initiate the discovery process. This will involve setting up the necessary prerequisites, such as ensuring network connectivity and proper permissions, configuring the appliance using the Azure Migrate portal, and running initial assessments to gather data about your infrastructure. By the end of this exercise, you will be proficient in using the Azure Migrate appliance to facilitate informed and efficient migration strategies, ensuring a smooth transition to the cloud.</w:t>
      </w:r>
    </w:p>
    <w:p w14:paraId="275793C4" w14:textId="77777777" w:rsidR="00B4245A" w:rsidRPr="004C14F1" w:rsidRDefault="00B4245A" w:rsidP="00B4245A">
      <w:pPr>
        <w:pStyle w:val="BodyText"/>
      </w:pPr>
    </w:p>
    <w:p w14:paraId="65CC7B8D" w14:textId="77777777" w:rsidR="00B4245A" w:rsidRPr="004C14F1" w:rsidRDefault="00B4245A" w:rsidP="00B4245A">
      <w:pPr>
        <w:pStyle w:val="BodyFirst"/>
      </w:pPr>
    </w:p>
    <w:tbl>
      <w:tblPr>
        <w:tblStyle w:val="SDMtable"/>
        <w:tblW w:w="9139" w:type="dxa"/>
        <w:tblLayout w:type="fixed"/>
        <w:tblLook w:val="04A0" w:firstRow="1" w:lastRow="0" w:firstColumn="1" w:lastColumn="0" w:noHBand="0" w:noVBand="1"/>
      </w:tblPr>
      <w:tblGrid>
        <w:gridCol w:w="3006"/>
        <w:gridCol w:w="6133"/>
      </w:tblGrid>
      <w:tr w:rsidR="00B4245A" w:rsidRPr="00D8199D" w14:paraId="57196137"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70ACB6A6" w14:textId="77777777" w:rsidR="00B4245A" w:rsidRPr="00D8199D" w:rsidRDefault="00B4245A">
            <w:pPr>
              <w:spacing w:after="200"/>
              <w:contextualSpacing/>
              <w:rPr>
                <w:rFonts w:cs="Segoe UI"/>
              </w:rPr>
            </w:pPr>
            <w:r>
              <w:rPr>
                <w:rFonts w:cs="Segoe UI"/>
              </w:rPr>
              <w:t>Instructions</w:t>
            </w:r>
          </w:p>
        </w:tc>
        <w:tc>
          <w:tcPr>
            <w:tcW w:w="6133" w:type="dxa"/>
          </w:tcPr>
          <w:p w14:paraId="2CE7E3C2" w14:textId="77777777" w:rsidR="00B4245A" w:rsidRPr="00D8199D" w:rsidRDefault="00B4245A">
            <w:pPr>
              <w:spacing w:after="200"/>
              <w:jc w:val="center"/>
            </w:pPr>
            <w:r>
              <w:t>Screenshot (if applicable)</w:t>
            </w:r>
          </w:p>
        </w:tc>
      </w:tr>
      <w:tr w:rsidR="007A2208" w:rsidRPr="00D8199D" w14:paraId="2AADAE82" w14:textId="77777777">
        <w:tc>
          <w:tcPr>
            <w:tcW w:w="3006" w:type="dxa"/>
          </w:tcPr>
          <w:p w14:paraId="03B36FB9" w14:textId="57B8FB15" w:rsidR="007A2208" w:rsidRPr="00D8199D" w:rsidRDefault="004C14F1" w:rsidP="005A0679">
            <w:pPr>
              <w:numPr>
                <w:ilvl w:val="0"/>
                <w:numId w:val="54"/>
              </w:numPr>
              <w:spacing w:after="200" w:line="276" w:lineRule="auto"/>
              <w:contextualSpacing/>
            </w:pPr>
            <w:r>
              <w:t>Open Portal.Azure.Com and click on Azure Migrate</w:t>
            </w:r>
          </w:p>
        </w:tc>
        <w:tc>
          <w:tcPr>
            <w:tcW w:w="6133" w:type="dxa"/>
          </w:tcPr>
          <w:p w14:paraId="15D1BF89" w14:textId="55DC35B3" w:rsidR="007A2208" w:rsidRPr="00D8199D" w:rsidRDefault="006909EA" w:rsidP="007A2208">
            <w:pPr>
              <w:spacing w:after="200"/>
            </w:pPr>
            <w:r>
              <w:rPr>
                <w:noProof/>
                <w14:ligatures w14:val="none"/>
              </w:rPr>
              <w:drawing>
                <wp:inline distT="0" distB="0" distL="0" distR="0" wp14:anchorId="7C04E9AB" wp14:editId="63853690">
                  <wp:extent cx="2486025" cy="1428750"/>
                  <wp:effectExtent l="0" t="0" r="9525" b="0"/>
                  <wp:docPr id="915483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483233" name=""/>
                          <pic:cNvPicPr/>
                        </pic:nvPicPr>
                        <pic:blipFill>
                          <a:blip r:embed="rId284"/>
                          <a:stretch>
                            <a:fillRect/>
                          </a:stretch>
                        </pic:blipFill>
                        <pic:spPr>
                          <a:xfrm>
                            <a:off x="0" y="0"/>
                            <a:ext cx="2486025" cy="1428750"/>
                          </a:xfrm>
                          <a:prstGeom prst="rect">
                            <a:avLst/>
                          </a:prstGeom>
                        </pic:spPr>
                      </pic:pic>
                    </a:graphicData>
                  </a:graphic>
                </wp:inline>
              </w:drawing>
            </w:r>
          </w:p>
        </w:tc>
      </w:tr>
      <w:tr w:rsidR="007A2208" w:rsidRPr="00D8199D" w14:paraId="0E663C2D" w14:textId="77777777">
        <w:tc>
          <w:tcPr>
            <w:tcW w:w="3006" w:type="dxa"/>
          </w:tcPr>
          <w:p w14:paraId="5B696A2F" w14:textId="77777777" w:rsidR="007A2208" w:rsidRDefault="004C14F1" w:rsidP="005A0679">
            <w:pPr>
              <w:numPr>
                <w:ilvl w:val="0"/>
                <w:numId w:val="54"/>
              </w:numPr>
              <w:spacing w:after="200" w:line="276" w:lineRule="auto"/>
              <w:ind w:left="342" w:hanging="342"/>
              <w:contextualSpacing/>
              <w:rPr>
                <w:rFonts w:cs="Segoe UI"/>
              </w:rPr>
            </w:pPr>
            <w:r>
              <w:rPr>
                <w:rFonts w:cs="Segoe UI"/>
              </w:rPr>
              <w:t>We should have an existing Azure Migrate Project that was created from the Windows Admin Center VM Assessment done earlier.</w:t>
            </w:r>
          </w:p>
          <w:p w14:paraId="2A7965B8" w14:textId="77777777" w:rsidR="004C14F1" w:rsidRDefault="004C14F1" w:rsidP="005A0679">
            <w:pPr>
              <w:numPr>
                <w:ilvl w:val="0"/>
                <w:numId w:val="54"/>
              </w:numPr>
              <w:spacing w:after="200" w:line="276" w:lineRule="auto"/>
              <w:ind w:left="342" w:hanging="342"/>
              <w:contextualSpacing/>
              <w:rPr>
                <w:rFonts w:cs="Segoe UI"/>
              </w:rPr>
            </w:pPr>
            <w:r>
              <w:rPr>
                <w:rFonts w:cs="Segoe UI"/>
              </w:rPr>
              <w:t>Click on Servers, Databases, and Web Apps</w:t>
            </w:r>
          </w:p>
          <w:p w14:paraId="1D242B83" w14:textId="77777777" w:rsidR="004C14F1" w:rsidRDefault="004C14F1" w:rsidP="005A0679">
            <w:pPr>
              <w:numPr>
                <w:ilvl w:val="0"/>
                <w:numId w:val="54"/>
              </w:numPr>
              <w:spacing w:after="200" w:line="276" w:lineRule="auto"/>
              <w:ind w:left="342" w:hanging="342"/>
              <w:contextualSpacing/>
              <w:rPr>
                <w:rFonts w:cs="Segoe UI"/>
              </w:rPr>
            </w:pPr>
            <w:r>
              <w:rPr>
                <w:rFonts w:cs="Segoe UI"/>
              </w:rPr>
              <w:t>Click on Discover and select using Appliance</w:t>
            </w:r>
          </w:p>
          <w:p w14:paraId="640C6C7E" w14:textId="381E9ED7" w:rsidR="004C14F1" w:rsidRPr="00D8199D" w:rsidRDefault="004C14F1" w:rsidP="004C14F1">
            <w:pPr>
              <w:spacing w:after="200" w:line="276" w:lineRule="auto"/>
              <w:ind w:left="342"/>
              <w:contextualSpacing/>
              <w:rPr>
                <w:rFonts w:cs="Segoe UI"/>
              </w:rPr>
            </w:pPr>
          </w:p>
        </w:tc>
        <w:tc>
          <w:tcPr>
            <w:tcW w:w="6133" w:type="dxa"/>
          </w:tcPr>
          <w:p w14:paraId="4BAB119D" w14:textId="07CDE935" w:rsidR="007A2208" w:rsidRDefault="006909EA" w:rsidP="007A2208">
            <w:pPr>
              <w:shd w:val="clear" w:color="auto" w:fill="FFFFFF"/>
              <w:autoSpaceDE w:val="0"/>
              <w:autoSpaceDN w:val="0"/>
              <w:adjustRightInd w:val="0"/>
              <w:rPr>
                <w:rFonts w:ascii="Lucida Console" w:eastAsia="Times New Roman" w:hAnsi="Lucida Console" w:cs="Lucida Console"/>
                <w:sz w:val="18"/>
                <w:szCs w:val="18"/>
                <w:lang w:eastAsia="sv-SE"/>
              </w:rPr>
            </w:pPr>
            <w:r>
              <w:rPr>
                <w:noProof/>
                <w14:ligatures w14:val="none"/>
              </w:rPr>
              <w:drawing>
                <wp:inline distT="0" distB="0" distL="0" distR="0" wp14:anchorId="01783EA5" wp14:editId="7D07EFBE">
                  <wp:extent cx="3711575" cy="2613025"/>
                  <wp:effectExtent l="0" t="0" r="3175" b="0"/>
                  <wp:docPr id="1501820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20706" name=""/>
                          <pic:cNvPicPr/>
                        </pic:nvPicPr>
                        <pic:blipFill>
                          <a:blip r:embed="rId285"/>
                          <a:stretch>
                            <a:fillRect/>
                          </a:stretch>
                        </pic:blipFill>
                        <pic:spPr>
                          <a:xfrm>
                            <a:off x="0" y="0"/>
                            <a:ext cx="3711575" cy="2613025"/>
                          </a:xfrm>
                          <a:prstGeom prst="rect">
                            <a:avLst/>
                          </a:prstGeom>
                        </pic:spPr>
                      </pic:pic>
                    </a:graphicData>
                  </a:graphic>
                </wp:inline>
              </w:drawing>
            </w:r>
          </w:p>
          <w:p w14:paraId="7CCF86D4" w14:textId="0668428C" w:rsidR="007A2208" w:rsidRDefault="007A2208" w:rsidP="007A2208">
            <w:pPr>
              <w:shd w:val="clear" w:color="auto" w:fill="FFFFFF"/>
              <w:autoSpaceDE w:val="0"/>
              <w:autoSpaceDN w:val="0"/>
              <w:adjustRightInd w:val="0"/>
              <w:rPr>
                <w:rFonts w:ascii="Lucida Console" w:eastAsia="Times New Roman" w:hAnsi="Lucida Console" w:cs="Lucida Console"/>
                <w:sz w:val="18"/>
                <w:szCs w:val="18"/>
                <w:lang w:eastAsia="sv-SE"/>
              </w:rPr>
            </w:pPr>
          </w:p>
          <w:p w14:paraId="40746834" w14:textId="77777777" w:rsidR="007A2208" w:rsidRDefault="007A2208" w:rsidP="007A2208">
            <w:pPr>
              <w:shd w:val="clear" w:color="auto" w:fill="FFFFFF"/>
              <w:autoSpaceDE w:val="0"/>
              <w:autoSpaceDN w:val="0"/>
              <w:adjustRightInd w:val="0"/>
              <w:rPr>
                <w:rFonts w:ascii="Lucida Console" w:eastAsia="Times New Roman" w:hAnsi="Lucida Console" w:cs="Lucida Console"/>
                <w:sz w:val="18"/>
                <w:szCs w:val="18"/>
                <w:lang w:eastAsia="sv-SE"/>
              </w:rPr>
            </w:pPr>
          </w:p>
          <w:p w14:paraId="4CCE7007" w14:textId="77777777" w:rsidR="007A2208" w:rsidRDefault="007A2208" w:rsidP="007A2208">
            <w:pPr>
              <w:shd w:val="clear" w:color="auto" w:fill="FFFFFF"/>
              <w:autoSpaceDE w:val="0"/>
              <w:autoSpaceDN w:val="0"/>
              <w:adjustRightInd w:val="0"/>
              <w:rPr>
                <w:rFonts w:ascii="Lucida Console" w:eastAsia="Times New Roman" w:hAnsi="Lucida Console" w:cs="Lucida Console"/>
                <w:sz w:val="18"/>
                <w:szCs w:val="18"/>
                <w:lang w:eastAsia="sv-SE"/>
              </w:rPr>
            </w:pPr>
          </w:p>
          <w:p w14:paraId="26AC8DEB" w14:textId="77777777" w:rsidR="007A2208" w:rsidRDefault="007A2208" w:rsidP="007A2208">
            <w:pPr>
              <w:spacing w:after="200"/>
            </w:pPr>
          </w:p>
          <w:p w14:paraId="44CD2DE3" w14:textId="77777777" w:rsidR="007A2208" w:rsidRPr="00D8199D" w:rsidRDefault="007A2208" w:rsidP="007A2208">
            <w:pPr>
              <w:spacing w:after="200"/>
            </w:pPr>
          </w:p>
        </w:tc>
      </w:tr>
      <w:tr w:rsidR="000B5967" w:rsidRPr="00D8199D" w14:paraId="67656589" w14:textId="77777777">
        <w:tc>
          <w:tcPr>
            <w:tcW w:w="3006" w:type="dxa"/>
          </w:tcPr>
          <w:p w14:paraId="52E87D03" w14:textId="20276792" w:rsidR="000B5967" w:rsidRDefault="004C14F1" w:rsidP="005A0679">
            <w:pPr>
              <w:numPr>
                <w:ilvl w:val="0"/>
                <w:numId w:val="54"/>
              </w:numPr>
              <w:spacing w:after="200" w:line="276" w:lineRule="auto"/>
              <w:ind w:left="342" w:hanging="342"/>
              <w:contextualSpacing/>
              <w:rPr>
                <w:rFonts w:cs="Segoe UI"/>
              </w:rPr>
            </w:pPr>
            <w:r>
              <w:rPr>
                <w:rFonts w:cs="Segoe UI"/>
              </w:rPr>
              <w:t xml:space="preserve">On the Discover </w:t>
            </w:r>
            <w:r w:rsidR="007F088E">
              <w:rPr>
                <w:rFonts w:cs="Segoe UI"/>
              </w:rPr>
              <w:t>page review the settings</w:t>
            </w:r>
          </w:p>
        </w:tc>
        <w:tc>
          <w:tcPr>
            <w:tcW w:w="6133" w:type="dxa"/>
          </w:tcPr>
          <w:p w14:paraId="3C10B10F" w14:textId="56B20F6C" w:rsidR="000B5967" w:rsidRDefault="009700A8" w:rsidP="007A2208">
            <w:pPr>
              <w:shd w:val="clear" w:color="auto" w:fill="FFFFFF"/>
              <w:autoSpaceDE w:val="0"/>
              <w:autoSpaceDN w:val="0"/>
              <w:adjustRightInd w:val="0"/>
              <w:rPr>
                <w:rFonts w:ascii="Lucida Console" w:eastAsia="Times New Roman" w:hAnsi="Lucida Console" w:cs="Lucida Console"/>
                <w:sz w:val="18"/>
                <w:szCs w:val="18"/>
                <w:lang w:eastAsia="sv-SE"/>
              </w:rPr>
            </w:pPr>
            <w:r>
              <w:rPr>
                <w:noProof/>
                <w14:ligatures w14:val="none"/>
              </w:rPr>
              <w:drawing>
                <wp:inline distT="0" distB="0" distL="0" distR="0" wp14:anchorId="08068345" wp14:editId="7CE6AA28">
                  <wp:extent cx="3711575" cy="1252220"/>
                  <wp:effectExtent l="0" t="0" r="3175" b="5080"/>
                  <wp:docPr id="1671172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72064" name=""/>
                          <pic:cNvPicPr/>
                        </pic:nvPicPr>
                        <pic:blipFill>
                          <a:blip r:embed="rId286"/>
                          <a:stretch>
                            <a:fillRect/>
                          </a:stretch>
                        </pic:blipFill>
                        <pic:spPr>
                          <a:xfrm>
                            <a:off x="0" y="0"/>
                            <a:ext cx="3711575" cy="1252220"/>
                          </a:xfrm>
                          <a:prstGeom prst="rect">
                            <a:avLst/>
                          </a:prstGeom>
                        </pic:spPr>
                      </pic:pic>
                    </a:graphicData>
                  </a:graphic>
                </wp:inline>
              </w:drawing>
            </w:r>
          </w:p>
        </w:tc>
      </w:tr>
      <w:tr w:rsidR="009700A8" w:rsidRPr="00D8199D" w14:paraId="77788BDE" w14:textId="77777777">
        <w:tc>
          <w:tcPr>
            <w:tcW w:w="3006" w:type="dxa"/>
          </w:tcPr>
          <w:p w14:paraId="79E28339" w14:textId="77777777" w:rsidR="009700A8" w:rsidRDefault="007F088E" w:rsidP="005A0679">
            <w:pPr>
              <w:numPr>
                <w:ilvl w:val="0"/>
                <w:numId w:val="54"/>
              </w:numPr>
              <w:spacing w:after="200" w:line="276" w:lineRule="auto"/>
              <w:ind w:left="342" w:hanging="342"/>
              <w:contextualSpacing/>
              <w:rPr>
                <w:rFonts w:cs="Segoe UI"/>
              </w:rPr>
            </w:pPr>
            <w:r>
              <w:rPr>
                <w:rFonts w:cs="Segoe UI"/>
              </w:rPr>
              <w:t>Click on Generate Key</w:t>
            </w:r>
          </w:p>
          <w:p w14:paraId="21524443" w14:textId="75347DA6" w:rsidR="007F088E" w:rsidRDefault="007F088E" w:rsidP="005A0679">
            <w:pPr>
              <w:numPr>
                <w:ilvl w:val="0"/>
                <w:numId w:val="54"/>
              </w:numPr>
              <w:spacing w:after="200" w:line="276" w:lineRule="auto"/>
              <w:ind w:left="342" w:hanging="342"/>
              <w:contextualSpacing/>
              <w:rPr>
                <w:rFonts w:cs="Segoe UI"/>
              </w:rPr>
            </w:pPr>
            <w:r>
              <w:rPr>
                <w:rFonts w:cs="Segoe UI"/>
              </w:rPr>
              <w:t>This key will be used to register the appliance with the Azure Migrate Project in the Azure Tenant</w:t>
            </w:r>
          </w:p>
        </w:tc>
        <w:tc>
          <w:tcPr>
            <w:tcW w:w="6133" w:type="dxa"/>
          </w:tcPr>
          <w:p w14:paraId="6C118718" w14:textId="42F393D7" w:rsidR="009700A8" w:rsidRDefault="00993F1A" w:rsidP="007A2208">
            <w:pPr>
              <w:shd w:val="clear" w:color="auto" w:fill="FFFFFF"/>
              <w:autoSpaceDE w:val="0"/>
              <w:autoSpaceDN w:val="0"/>
              <w:adjustRightInd w:val="0"/>
              <w:rPr>
                <w:noProof/>
                <w14:ligatures w14:val="none"/>
              </w:rPr>
            </w:pPr>
            <w:r>
              <w:rPr>
                <w:noProof/>
                <w14:ligatures w14:val="none"/>
              </w:rPr>
              <w:drawing>
                <wp:inline distT="0" distB="0" distL="0" distR="0" wp14:anchorId="157B6F5B" wp14:editId="3B6BBE24">
                  <wp:extent cx="3324225" cy="1057275"/>
                  <wp:effectExtent l="0" t="0" r="9525" b="9525"/>
                  <wp:docPr id="396520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20142" name=""/>
                          <pic:cNvPicPr/>
                        </pic:nvPicPr>
                        <pic:blipFill>
                          <a:blip r:embed="rId287"/>
                          <a:stretch>
                            <a:fillRect/>
                          </a:stretch>
                        </pic:blipFill>
                        <pic:spPr>
                          <a:xfrm>
                            <a:off x="0" y="0"/>
                            <a:ext cx="3324225" cy="1057275"/>
                          </a:xfrm>
                          <a:prstGeom prst="rect">
                            <a:avLst/>
                          </a:prstGeom>
                        </pic:spPr>
                      </pic:pic>
                    </a:graphicData>
                  </a:graphic>
                </wp:inline>
              </w:drawing>
            </w:r>
          </w:p>
        </w:tc>
      </w:tr>
      <w:tr w:rsidR="00993F1A" w:rsidRPr="00D8199D" w14:paraId="03524A05" w14:textId="77777777">
        <w:tc>
          <w:tcPr>
            <w:tcW w:w="3006" w:type="dxa"/>
          </w:tcPr>
          <w:p w14:paraId="0A48DFF2" w14:textId="1F72B876" w:rsidR="00993F1A" w:rsidRDefault="007F088E" w:rsidP="005A0679">
            <w:pPr>
              <w:numPr>
                <w:ilvl w:val="0"/>
                <w:numId w:val="54"/>
              </w:numPr>
              <w:spacing w:after="200" w:line="276" w:lineRule="auto"/>
              <w:ind w:left="342" w:hanging="342"/>
              <w:contextualSpacing/>
              <w:rPr>
                <w:rFonts w:cs="Segoe UI"/>
              </w:rPr>
            </w:pPr>
            <w:r>
              <w:rPr>
                <w:rFonts w:cs="Segoe UI"/>
              </w:rPr>
              <w:t>Click on Download .VHD – NOTE: For the lab prior to downloading make sure to change the download path to the temp drive running d: in the Azure Labs VM</w:t>
            </w:r>
          </w:p>
        </w:tc>
        <w:tc>
          <w:tcPr>
            <w:tcW w:w="6133" w:type="dxa"/>
          </w:tcPr>
          <w:p w14:paraId="28C40721" w14:textId="1C86A878" w:rsidR="00993F1A" w:rsidRDefault="00993F1A" w:rsidP="007A2208">
            <w:pPr>
              <w:shd w:val="clear" w:color="auto" w:fill="FFFFFF"/>
              <w:autoSpaceDE w:val="0"/>
              <w:autoSpaceDN w:val="0"/>
              <w:adjustRightInd w:val="0"/>
              <w:rPr>
                <w:noProof/>
                <w14:ligatures w14:val="none"/>
              </w:rPr>
            </w:pPr>
            <w:r>
              <w:rPr>
                <w:noProof/>
                <w14:ligatures w14:val="none"/>
              </w:rPr>
              <w:drawing>
                <wp:inline distT="0" distB="0" distL="0" distR="0" wp14:anchorId="74F9C621" wp14:editId="2D32C538">
                  <wp:extent cx="3711575" cy="826135"/>
                  <wp:effectExtent l="0" t="0" r="3175" b="0"/>
                  <wp:docPr id="114757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74205" name=""/>
                          <pic:cNvPicPr/>
                        </pic:nvPicPr>
                        <pic:blipFill>
                          <a:blip r:embed="rId288"/>
                          <a:stretch>
                            <a:fillRect/>
                          </a:stretch>
                        </pic:blipFill>
                        <pic:spPr>
                          <a:xfrm>
                            <a:off x="0" y="0"/>
                            <a:ext cx="3711575" cy="826135"/>
                          </a:xfrm>
                          <a:prstGeom prst="rect">
                            <a:avLst/>
                          </a:prstGeom>
                        </pic:spPr>
                      </pic:pic>
                    </a:graphicData>
                  </a:graphic>
                </wp:inline>
              </w:drawing>
            </w:r>
          </w:p>
        </w:tc>
      </w:tr>
      <w:tr w:rsidR="00993F1A" w:rsidRPr="00D8199D" w14:paraId="490E3DCE" w14:textId="77777777">
        <w:tc>
          <w:tcPr>
            <w:tcW w:w="3006" w:type="dxa"/>
          </w:tcPr>
          <w:p w14:paraId="70459E2D" w14:textId="7156B36F" w:rsidR="00993F1A" w:rsidRDefault="007A145D" w:rsidP="005A0679">
            <w:pPr>
              <w:numPr>
                <w:ilvl w:val="0"/>
                <w:numId w:val="54"/>
              </w:numPr>
              <w:spacing w:after="200" w:line="276" w:lineRule="auto"/>
              <w:ind w:left="342" w:hanging="342"/>
              <w:contextualSpacing/>
              <w:rPr>
                <w:rFonts w:cs="Segoe UI"/>
              </w:rPr>
            </w:pPr>
            <w:r>
              <w:rPr>
                <w:rFonts w:cs="Segoe UI"/>
              </w:rPr>
              <w:t>Copy the Azure Migrate Key</w:t>
            </w:r>
            <w:r w:rsidR="00707FA7">
              <w:rPr>
                <w:rFonts w:cs="Segoe UI"/>
              </w:rPr>
              <w:t xml:space="preserve"> </w:t>
            </w:r>
          </w:p>
        </w:tc>
        <w:tc>
          <w:tcPr>
            <w:tcW w:w="6133" w:type="dxa"/>
          </w:tcPr>
          <w:p w14:paraId="39D204C8" w14:textId="25CAFF0B" w:rsidR="00993F1A" w:rsidRDefault="00F4708D" w:rsidP="007A2208">
            <w:pPr>
              <w:shd w:val="clear" w:color="auto" w:fill="FFFFFF"/>
              <w:autoSpaceDE w:val="0"/>
              <w:autoSpaceDN w:val="0"/>
              <w:adjustRightInd w:val="0"/>
              <w:rPr>
                <w:noProof/>
                <w14:ligatures w14:val="none"/>
              </w:rPr>
            </w:pPr>
            <w:r>
              <w:rPr>
                <w:noProof/>
                <w14:ligatures w14:val="none"/>
              </w:rPr>
              <w:drawing>
                <wp:inline distT="0" distB="0" distL="0" distR="0" wp14:anchorId="77A710C6" wp14:editId="5F3B7C94">
                  <wp:extent cx="3343275" cy="676275"/>
                  <wp:effectExtent l="0" t="0" r="9525" b="9525"/>
                  <wp:docPr id="62335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53287" name=""/>
                          <pic:cNvPicPr/>
                        </pic:nvPicPr>
                        <pic:blipFill>
                          <a:blip r:embed="rId289"/>
                          <a:stretch>
                            <a:fillRect/>
                          </a:stretch>
                        </pic:blipFill>
                        <pic:spPr>
                          <a:xfrm>
                            <a:off x="0" y="0"/>
                            <a:ext cx="3343275" cy="676275"/>
                          </a:xfrm>
                          <a:prstGeom prst="rect">
                            <a:avLst/>
                          </a:prstGeom>
                        </pic:spPr>
                      </pic:pic>
                    </a:graphicData>
                  </a:graphic>
                </wp:inline>
              </w:drawing>
            </w:r>
          </w:p>
        </w:tc>
      </w:tr>
      <w:tr w:rsidR="007A145D" w:rsidRPr="00D8199D" w14:paraId="60982476" w14:textId="77777777">
        <w:tc>
          <w:tcPr>
            <w:tcW w:w="3006" w:type="dxa"/>
          </w:tcPr>
          <w:p w14:paraId="44C0CD22" w14:textId="04BF1975" w:rsidR="007A145D" w:rsidRDefault="00707FA7" w:rsidP="005A0679">
            <w:pPr>
              <w:numPr>
                <w:ilvl w:val="0"/>
                <w:numId w:val="54"/>
              </w:numPr>
              <w:spacing w:after="200" w:line="276" w:lineRule="auto"/>
              <w:ind w:left="342" w:hanging="342"/>
              <w:contextualSpacing/>
              <w:rPr>
                <w:rFonts w:cs="Segoe UI"/>
              </w:rPr>
            </w:pPr>
            <w:r>
              <w:rPr>
                <w:rFonts w:cs="Segoe UI"/>
              </w:rPr>
              <w:t>Extract the .ZIP file</w:t>
            </w:r>
          </w:p>
        </w:tc>
        <w:tc>
          <w:tcPr>
            <w:tcW w:w="6133" w:type="dxa"/>
          </w:tcPr>
          <w:p w14:paraId="338A6D84" w14:textId="0C0A67B2" w:rsidR="007A145D" w:rsidRDefault="001B19B2" w:rsidP="007A2208">
            <w:pPr>
              <w:shd w:val="clear" w:color="auto" w:fill="FFFFFF"/>
              <w:autoSpaceDE w:val="0"/>
              <w:autoSpaceDN w:val="0"/>
              <w:adjustRightInd w:val="0"/>
              <w:rPr>
                <w:noProof/>
                <w14:ligatures w14:val="none"/>
              </w:rPr>
            </w:pPr>
            <w:r>
              <w:rPr>
                <w:noProof/>
                <w14:ligatures w14:val="none"/>
              </w:rPr>
              <w:drawing>
                <wp:inline distT="0" distB="0" distL="0" distR="0" wp14:anchorId="0638CEF7" wp14:editId="4C688F27">
                  <wp:extent cx="3457575" cy="1438275"/>
                  <wp:effectExtent l="0" t="0" r="9525" b="9525"/>
                  <wp:docPr id="445418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8641" name=""/>
                          <pic:cNvPicPr/>
                        </pic:nvPicPr>
                        <pic:blipFill>
                          <a:blip r:embed="rId290"/>
                          <a:stretch>
                            <a:fillRect/>
                          </a:stretch>
                        </pic:blipFill>
                        <pic:spPr>
                          <a:xfrm>
                            <a:off x="0" y="0"/>
                            <a:ext cx="3457575" cy="1438275"/>
                          </a:xfrm>
                          <a:prstGeom prst="rect">
                            <a:avLst/>
                          </a:prstGeom>
                        </pic:spPr>
                      </pic:pic>
                    </a:graphicData>
                  </a:graphic>
                </wp:inline>
              </w:drawing>
            </w:r>
          </w:p>
        </w:tc>
      </w:tr>
      <w:tr w:rsidR="001B19B2" w:rsidRPr="00D8199D" w14:paraId="306C0E45" w14:textId="77777777">
        <w:tc>
          <w:tcPr>
            <w:tcW w:w="3006" w:type="dxa"/>
          </w:tcPr>
          <w:p w14:paraId="2A35816E" w14:textId="51E75F35" w:rsidR="001B19B2" w:rsidRDefault="00707FA7" w:rsidP="005A0679">
            <w:pPr>
              <w:numPr>
                <w:ilvl w:val="0"/>
                <w:numId w:val="54"/>
              </w:numPr>
              <w:spacing w:after="200" w:line="276" w:lineRule="auto"/>
              <w:ind w:left="342" w:hanging="342"/>
              <w:contextualSpacing/>
              <w:rPr>
                <w:rFonts w:cs="Segoe UI"/>
              </w:rPr>
            </w:pPr>
            <w:r>
              <w:rPr>
                <w:rFonts w:cs="Segoe UI"/>
              </w:rPr>
              <w:t>Open Hyper-V Manager and Import the VM Appliance.</w:t>
            </w:r>
          </w:p>
        </w:tc>
        <w:tc>
          <w:tcPr>
            <w:tcW w:w="6133" w:type="dxa"/>
          </w:tcPr>
          <w:p w14:paraId="61B323AA" w14:textId="7DDE9AA7" w:rsidR="001B19B2" w:rsidRDefault="001F64F6" w:rsidP="007A2208">
            <w:pPr>
              <w:shd w:val="clear" w:color="auto" w:fill="FFFFFF"/>
              <w:autoSpaceDE w:val="0"/>
              <w:autoSpaceDN w:val="0"/>
              <w:adjustRightInd w:val="0"/>
              <w:rPr>
                <w:noProof/>
                <w14:ligatures w14:val="none"/>
              </w:rPr>
            </w:pPr>
            <w:r>
              <w:rPr>
                <w:noProof/>
                <w14:ligatures w14:val="none"/>
              </w:rPr>
              <w:drawing>
                <wp:inline distT="0" distB="0" distL="0" distR="0" wp14:anchorId="5FE00216" wp14:editId="2FBCE4ED">
                  <wp:extent cx="2609850" cy="2562225"/>
                  <wp:effectExtent l="0" t="0" r="0" b="9525"/>
                  <wp:docPr id="1874232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32848" name=""/>
                          <pic:cNvPicPr/>
                        </pic:nvPicPr>
                        <pic:blipFill>
                          <a:blip r:embed="rId291"/>
                          <a:stretch>
                            <a:fillRect/>
                          </a:stretch>
                        </pic:blipFill>
                        <pic:spPr>
                          <a:xfrm>
                            <a:off x="0" y="0"/>
                            <a:ext cx="2609850" cy="2562225"/>
                          </a:xfrm>
                          <a:prstGeom prst="rect">
                            <a:avLst/>
                          </a:prstGeom>
                        </pic:spPr>
                      </pic:pic>
                    </a:graphicData>
                  </a:graphic>
                </wp:inline>
              </w:drawing>
            </w:r>
          </w:p>
        </w:tc>
      </w:tr>
      <w:tr w:rsidR="001F64F6" w:rsidRPr="00D8199D" w14:paraId="30083D0D" w14:textId="77777777">
        <w:tc>
          <w:tcPr>
            <w:tcW w:w="3006" w:type="dxa"/>
          </w:tcPr>
          <w:p w14:paraId="0B4CCCB6" w14:textId="0D02B9E7" w:rsidR="001F64F6" w:rsidRDefault="00707FA7" w:rsidP="005A0679">
            <w:pPr>
              <w:numPr>
                <w:ilvl w:val="0"/>
                <w:numId w:val="54"/>
              </w:numPr>
              <w:spacing w:after="200" w:line="276" w:lineRule="auto"/>
              <w:ind w:left="342" w:hanging="342"/>
              <w:contextualSpacing/>
              <w:rPr>
                <w:rFonts w:cs="Segoe UI"/>
              </w:rPr>
            </w:pPr>
            <w:r>
              <w:rPr>
                <w:rFonts w:cs="Segoe UI"/>
              </w:rPr>
              <w:t>Set the Path to D:\Temp and the path to the extracted ZIP containing the appliance</w:t>
            </w:r>
          </w:p>
        </w:tc>
        <w:tc>
          <w:tcPr>
            <w:tcW w:w="6133" w:type="dxa"/>
          </w:tcPr>
          <w:p w14:paraId="1C56264E" w14:textId="095BF303" w:rsidR="001F64F6" w:rsidRDefault="00333B45" w:rsidP="007A2208">
            <w:pPr>
              <w:shd w:val="clear" w:color="auto" w:fill="FFFFFF"/>
              <w:autoSpaceDE w:val="0"/>
              <w:autoSpaceDN w:val="0"/>
              <w:adjustRightInd w:val="0"/>
              <w:rPr>
                <w:noProof/>
                <w14:ligatures w14:val="none"/>
              </w:rPr>
            </w:pPr>
            <w:r>
              <w:rPr>
                <w:noProof/>
                <w14:ligatures w14:val="none"/>
              </w:rPr>
              <w:drawing>
                <wp:inline distT="0" distB="0" distL="0" distR="0" wp14:anchorId="27865E82" wp14:editId="68E45F57">
                  <wp:extent cx="3711575" cy="1393190"/>
                  <wp:effectExtent l="0" t="0" r="3175" b="0"/>
                  <wp:docPr id="200353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33513" name=""/>
                          <pic:cNvPicPr/>
                        </pic:nvPicPr>
                        <pic:blipFill>
                          <a:blip r:embed="rId292"/>
                          <a:stretch>
                            <a:fillRect/>
                          </a:stretch>
                        </pic:blipFill>
                        <pic:spPr>
                          <a:xfrm>
                            <a:off x="0" y="0"/>
                            <a:ext cx="3711575" cy="1393190"/>
                          </a:xfrm>
                          <a:prstGeom prst="rect">
                            <a:avLst/>
                          </a:prstGeom>
                        </pic:spPr>
                      </pic:pic>
                    </a:graphicData>
                  </a:graphic>
                </wp:inline>
              </w:drawing>
            </w:r>
          </w:p>
        </w:tc>
      </w:tr>
      <w:tr w:rsidR="00333B45" w:rsidRPr="00D8199D" w14:paraId="2FB6407C" w14:textId="77777777">
        <w:tc>
          <w:tcPr>
            <w:tcW w:w="3006" w:type="dxa"/>
          </w:tcPr>
          <w:p w14:paraId="1AE0F8B8" w14:textId="25E17690" w:rsidR="00333B45" w:rsidRDefault="00707FA7" w:rsidP="005A0679">
            <w:pPr>
              <w:numPr>
                <w:ilvl w:val="0"/>
                <w:numId w:val="54"/>
              </w:numPr>
              <w:spacing w:after="200" w:line="276" w:lineRule="auto"/>
              <w:ind w:left="342" w:hanging="342"/>
              <w:contextualSpacing/>
              <w:rPr>
                <w:rFonts w:cs="Segoe UI"/>
              </w:rPr>
            </w:pPr>
            <w:r>
              <w:rPr>
                <w:rFonts w:cs="Segoe UI"/>
              </w:rPr>
              <w:t xml:space="preserve">Select the Virtual Machine </w:t>
            </w:r>
            <w:proofErr w:type="spellStart"/>
            <w:r>
              <w:rPr>
                <w:rFonts w:cs="Segoe UI"/>
              </w:rPr>
              <w:t>AzureMigrateAppliance</w:t>
            </w:r>
            <w:proofErr w:type="spellEnd"/>
          </w:p>
        </w:tc>
        <w:tc>
          <w:tcPr>
            <w:tcW w:w="6133" w:type="dxa"/>
          </w:tcPr>
          <w:p w14:paraId="43B2716D" w14:textId="57489688" w:rsidR="00333B45" w:rsidRDefault="00F84B34" w:rsidP="007A2208">
            <w:pPr>
              <w:shd w:val="clear" w:color="auto" w:fill="FFFFFF"/>
              <w:autoSpaceDE w:val="0"/>
              <w:autoSpaceDN w:val="0"/>
              <w:adjustRightInd w:val="0"/>
              <w:rPr>
                <w:noProof/>
                <w14:ligatures w14:val="none"/>
              </w:rPr>
            </w:pPr>
            <w:r>
              <w:rPr>
                <w:noProof/>
                <w14:ligatures w14:val="none"/>
              </w:rPr>
              <w:drawing>
                <wp:inline distT="0" distB="0" distL="0" distR="0" wp14:anchorId="16C3D246" wp14:editId="71668C5C">
                  <wp:extent cx="3711575" cy="1341120"/>
                  <wp:effectExtent l="0" t="0" r="3175" b="0"/>
                  <wp:docPr id="186317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76955" name=""/>
                          <pic:cNvPicPr/>
                        </pic:nvPicPr>
                        <pic:blipFill>
                          <a:blip r:embed="rId293"/>
                          <a:stretch>
                            <a:fillRect/>
                          </a:stretch>
                        </pic:blipFill>
                        <pic:spPr>
                          <a:xfrm>
                            <a:off x="0" y="0"/>
                            <a:ext cx="3711575" cy="1341120"/>
                          </a:xfrm>
                          <a:prstGeom prst="rect">
                            <a:avLst/>
                          </a:prstGeom>
                        </pic:spPr>
                      </pic:pic>
                    </a:graphicData>
                  </a:graphic>
                </wp:inline>
              </w:drawing>
            </w:r>
          </w:p>
        </w:tc>
      </w:tr>
      <w:tr w:rsidR="00F84B34" w:rsidRPr="00D8199D" w14:paraId="60DB53C9" w14:textId="77777777">
        <w:tc>
          <w:tcPr>
            <w:tcW w:w="3006" w:type="dxa"/>
          </w:tcPr>
          <w:p w14:paraId="00E6CD70" w14:textId="1CA86983" w:rsidR="00F84B34" w:rsidRDefault="00707FA7" w:rsidP="005A0679">
            <w:pPr>
              <w:numPr>
                <w:ilvl w:val="0"/>
                <w:numId w:val="54"/>
              </w:numPr>
              <w:spacing w:after="200" w:line="276" w:lineRule="auto"/>
              <w:ind w:left="342" w:hanging="342"/>
              <w:contextualSpacing/>
              <w:rPr>
                <w:rFonts w:cs="Segoe UI"/>
              </w:rPr>
            </w:pPr>
            <w:r>
              <w:rPr>
                <w:rFonts w:cs="Segoe UI"/>
              </w:rPr>
              <w:t>On the Choose Import Type Page leave the default of Register the Virtual Machine in-place (use the existing unique ID)</w:t>
            </w:r>
          </w:p>
        </w:tc>
        <w:tc>
          <w:tcPr>
            <w:tcW w:w="6133" w:type="dxa"/>
          </w:tcPr>
          <w:p w14:paraId="3163E880" w14:textId="0C06B5F7" w:rsidR="00F84B34" w:rsidRDefault="00F84B34" w:rsidP="007A2208">
            <w:pPr>
              <w:shd w:val="clear" w:color="auto" w:fill="FFFFFF"/>
              <w:autoSpaceDE w:val="0"/>
              <w:autoSpaceDN w:val="0"/>
              <w:adjustRightInd w:val="0"/>
              <w:rPr>
                <w:noProof/>
                <w14:ligatures w14:val="none"/>
              </w:rPr>
            </w:pPr>
            <w:r>
              <w:rPr>
                <w:noProof/>
                <w14:ligatures w14:val="none"/>
              </w:rPr>
              <w:drawing>
                <wp:inline distT="0" distB="0" distL="0" distR="0" wp14:anchorId="787F797A" wp14:editId="4D6438BA">
                  <wp:extent cx="3711575" cy="1791335"/>
                  <wp:effectExtent l="0" t="0" r="3175" b="0"/>
                  <wp:docPr id="248411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11093" name=""/>
                          <pic:cNvPicPr/>
                        </pic:nvPicPr>
                        <pic:blipFill>
                          <a:blip r:embed="rId294"/>
                          <a:stretch>
                            <a:fillRect/>
                          </a:stretch>
                        </pic:blipFill>
                        <pic:spPr>
                          <a:xfrm>
                            <a:off x="0" y="0"/>
                            <a:ext cx="3711575" cy="1791335"/>
                          </a:xfrm>
                          <a:prstGeom prst="rect">
                            <a:avLst/>
                          </a:prstGeom>
                        </pic:spPr>
                      </pic:pic>
                    </a:graphicData>
                  </a:graphic>
                </wp:inline>
              </w:drawing>
            </w:r>
          </w:p>
        </w:tc>
      </w:tr>
      <w:tr w:rsidR="00F84B34" w:rsidRPr="00D8199D" w14:paraId="10B5E3D3" w14:textId="77777777">
        <w:tc>
          <w:tcPr>
            <w:tcW w:w="3006" w:type="dxa"/>
          </w:tcPr>
          <w:p w14:paraId="3758614A" w14:textId="276FDF4B" w:rsidR="00F84B34" w:rsidRDefault="00707FA7" w:rsidP="005A0679">
            <w:pPr>
              <w:numPr>
                <w:ilvl w:val="0"/>
                <w:numId w:val="54"/>
              </w:numPr>
              <w:spacing w:after="200" w:line="276" w:lineRule="auto"/>
              <w:ind w:left="342" w:hanging="342"/>
              <w:contextualSpacing/>
              <w:rPr>
                <w:rFonts w:cs="Segoe UI"/>
              </w:rPr>
            </w:pPr>
            <w:r>
              <w:rPr>
                <w:rFonts w:cs="Segoe UI"/>
              </w:rPr>
              <w:t>On the Connect Network page change the Virtual Network to VSW02.</w:t>
            </w:r>
          </w:p>
        </w:tc>
        <w:tc>
          <w:tcPr>
            <w:tcW w:w="6133" w:type="dxa"/>
          </w:tcPr>
          <w:p w14:paraId="54991B37" w14:textId="3A7E1A6C" w:rsidR="00F84B34" w:rsidRDefault="002D3192" w:rsidP="007A2208">
            <w:pPr>
              <w:shd w:val="clear" w:color="auto" w:fill="FFFFFF"/>
              <w:autoSpaceDE w:val="0"/>
              <w:autoSpaceDN w:val="0"/>
              <w:adjustRightInd w:val="0"/>
              <w:rPr>
                <w:noProof/>
                <w14:ligatures w14:val="none"/>
              </w:rPr>
            </w:pPr>
            <w:r>
              <w:rPr>
                <w:noProof/>
                <w14:ligatures w14:val="none"/>
              </w:rPr>
              <w:drawing>
                <wp:inline distT="0" distB="0" distL="0" distR="0" wp14:anchorId="12C8862A" wp14:editId="31CFC66F">
                  <wp:extent cx="3711575" cy="1698625"/>
                  <wp:effectExtent l="0" t="0" r="3175" b="0"/>
                  <wp:docPr id="835053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53616" name=""/>
                          <pic:cNvPicPr/>
                        </pic:nvPicPr>
                        <pic:blipFill>
                          <a:blip r:embed="rId295"/>
                          <a:stretch>
                            <a:fillRect/>
                          </a:stretch>
                        </pic:blipFill>
                        <pic:spPr>
                          <a:xfrm>
                            <a:off x="0" y="0"/>
                            <a:ext cx="3711575" cy="1698625"/>
                          </a:xfrm>
                          <a:prstGeom prst="rect">
                            <a:avLst/>
                          </a:prstGeom>
                        </pic:spPr>
                      </pic:pic>
                    </a:graphicData>
                  </a:graphic>
                </wp:inline>
              </w:drawing>
            </w:r>
          </w:p>
        </w:tc>
      </w:tr>
      <w:tr w:rsidR="002D3192" w:rsidRPr="00D8199D" w14:paraId="65FDA8B0" w14:textId="77777777">
        <w:tc>
          <w:tcPr>
            <w:tcW w:w="3006" w:type="dxa"/>
          </w:tcPr>
          <w:p w14:paraId="35303D08" w14:textId="1E15E8C9" w:rsidR="002D3192" w:rsidRDefault="00707FA7" w:rsidP="005A0679">
            <w:pPr>
              <w:numPr>
                <w:ilvl w:val="0"/>
                <w:numId w:val="54"/>
              </w:numPr>
              <w:spacing w:after="200" w:line="276" w:lineRule="auto"/>
              <w:ind w:left="342" w:hanging="342"/>
              <w:contextualSpacing/>
              <w:rPr>
                <w:rFonts w:cs="Segoe UI"/>
              </w:rPr>
            </w:pPr>
            <w:r>
              <w:rPr>
                <w:rFonts w:cs="Segoe UI"/>
              </w:rPr>
              <w:t>Complete the Import</w:t>
            </w:r>
          </w:p>
        </w:tc>
        <w:tc>
          <w:tcPr>
            <w:tcW w:w="6133" w:type="dxa"/>
          </w:tcPr>
          <w:p w14:paraId="16A228A3" w14:textId="5BE1828D" w:rsidR="002D3192" w:rsidRDefault="002D3192" w:rsidP="007A2208">
            <w:pPr>
              <w:shd w:val="clear" w:color="auto" w:fill="FFFFFF"/>
              <w:autoSpaceDE w:val="0"/>
              <w:autoSpaceDN w:val="0"/>
              <w:adjustRightInd w:val="0"/>
              <w:rPr>
                <w:noProof/>
                <w14:ligatures w14:val="none"/>
              </w:rPr>
            </w:pPr>
            <w:r>
              <w:rPr>
                <w:noProof/>
                <w14:ligatures w14:val="none"/>
              </w:rPr>
              <w:drawing>
                <wp:inline distT="0" distB="0" distL="0" distR="0" wp14:anchorId="755A3C54" wp14:editId="21C94BF1">
                  <wp:extent cx="3711575" cy="1453515"/>
                  <wp:effectExtent l="0" t="0" r="3175" b="0"/>
                  <wp:docPr id="27735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52898" name=""/>
                          <pic:cNvPicPr/>
                        </pic:nvPicPr>
                        <pic:blipFill>
                          <a:blip r:embed="rId296"/>
                          <a:stretch>
                            <a:fillRect/>
                          </a:stretch>
                        </pic:blipFill>
                        <pic:spPr>
                          <a:xfrm>
                            <a:off x="0" y="0"/>
                            <a:ext cx="3711575" cy="1453515"/>
                          </a:xfrm>
                          <a:prstGeom prst="rect">
                            <a:avLst/>
                          </a:prstGeom>
                        </pic:spPr>
                      </pic:pic>
                    </a:graphicData>
                  </a:graphic>
                </wp:inline>
              </w:drawing>
            </w:r>
          </w:p>
        </w:tc>
      </w:tr>
      <w:tr w:rsidR="002D3192" w:rsidRPr="00D8199D" w14:paraId="60CA3719" w14:textId="77777777">
        <w:tc>
          <w:tcPr>
            <w:tcW w:w="3006" w:type="dxa"/>
          </w:tcPr>
          <w:p w14:paraId="552337F8" w14:textId="77777777" w:rsidR="002D3192" w:rsidRDefault="00707FA7" w:rsidP="005A0679">
            <w:pPr>
              <w:numPr>
                <w:ilvl w:val="0"/>
                <w:numId w:val="54"/>
              </w:numPr>
              <w:spacing w:after="200" w:line="276" w:lineRule="auto"/>
              <w:ind w:left="342" w:hanging="342"/>
              <w:contextualSpacing/>
              <w:rPr>
                <w:rFonts w:cs="Segoe UI"/>
              </w:rPr>
            </w:pPr>
            <w:r>
              <w:rPr>
                <w:rFonts w:cs="Segoe UI"/>
              </w:rPr>
              <w:t xml:space="preserve">Boot up the Azure Migrate Appliance and set a default Administrator Password. </w:t>
            </w:r>
          </w:p>
          <w:p w14:paraId="6F62E614" w14:textId="1675D04D" w:rsidR="00707FA7" w:rsidRDefault="00707FA7" w:rsidP="005A0679">
            <w:pPr>
              <w:numPr>
                <w:ilvl w:val="0"/>
                <w:numId w:val="54"/>
              </w:numPr>
              <w:spacing w:after="200" w:line="276" w:lineRule="auto"/>
              <w:ind w:left="342" w:hanging="342"/>
              <w:contextualSpacing/>
              <w:rPr>
                <w:rFonts w:cs="Segoe UI"/>
              </w:rPr>
            </w:pPr>
            <w:r>
              <w:rPr>
                <w:rFonts w:cs="Segoe UI"/>
              </w:rPr>
              <w:t xml:space="preserve">This Appliance is a </w:t>
            </w:r>
            <w:proofErr w:type="spellStart"/>
            <w:r>
              <w:rPr>
                <w:rFonts w:cs="Segoe UI"/>
              </w:rPr>
              <w:t>Sysprepped</w:t>
            </w:r>
            <w:proofErr w:type="spellEnd"/>
            <w:r>
              <w:rPr>
                <w:rFonts w:cs="Segoe UI"/>
              </w:rPr>
              <w:t xml:space="preserve"> Virtual Machine with all of the components pre-installed</w:t>
            </w:r>
          </w:p>
        </w:tc>
        <w:tc>
          <w:tcPr>
            <w:tcW w:w="6133" w:type="dxa"/>
          </w:tcPr>
          <w:p w14:paraId="402183CD" w14:textId="531C4255" w:rsidR="002D3192" w:rsidRDefault="00DB0FC3" w:rsidP="007A2208">
            <w:pPr>
              <w:shd w:val="clear" w:color="auto" w:fill="FFFFFF"/>
              <w:autoSpaceDE w:val="0"/>
              <w:autoSpaceDN w:val="0"/>
              <w:adjustRightInd w:val="0"/>
              <w:rPr>
                <w:noProof/>
                <w14:ligatures w14:val="none"/>
              </w:rPr>
            </w:pPr>
            <w:r>
              <w:rPr>
                <w:noProof/>
                <w14:ligatures w14:val="none"/>
              </w:rPr>
              <w:drawing>
                <wp:inline distT="0" distB="0" distL="0" distR="0" wp14:anchorId="7E298F11" wp14:editId="1B62775D">
                  <wp:extent cx="3711575" cy="2496185"/>
                  <wp:effectExtent l="0" t="0" r="3175" b="0"/>
                  <wp:docPr id="106763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3956" name=""/>
                          <pic:cNvPicPr/>
                        </pic:nvPicPr>
                        <pic:blipFill>
                          <a:blip r:embed="rId297"/>
                          <a:stretch>
                            <a:fillRect/>
                          </a:stretch>
                        </pic:blipFill>
                        <pic:spPr>
                          <a:xfrm>
                            <a:off x="0" y="0"/>
                            <a:ext cx="3711575" cy="2496185"/>
                          </a:xfrm>
                          <a:prstGeom prst="rect">
                            <a:avLst/>
                          </a:prstGeom>
                        </pic:spPr>
                      </pic:pic>
                    </a:graphicData>
                  </a:graphic>
                </wp:inline>
              </w:drawing>
            </w:r>
          </w:p>
        </w:tc>
      </w:tr>
      <w:tr w:rsidR="00D77A45" w:rsidRPr="00D8199D" w14:paraId="4C3E4032" w14:textId="77777777">
        <w:tc>
          <w:tcPr>
            <w:tcW w:w="3006" w:type="dxa"/>
          </w:tcPr>
          <w:p w14:paraId="1A7CEE11" w14:textId="15F85889" w:rsidR="00D77A45" w:rsidRDefault="00707FA7" w:rsidP="005A0679">
            <w:pPr>
              <w:numPr>
                <w:ilvl w:val="0"/>
                <w:numId w:val="54"/>
              </w:numPr>
              <w:spacing w:after="200" w:line="276" w:lineRule="auto"/>
              <w:ind w:left="342" w:hanging="342"/>
              <w:contextualSpacing/>
              <w:rPr>
                <w:rFonts w:cs="Segoe UI"/>
              </w:rPr>
            </w:pPr>
            <w:r>
              <w:rPr>
                <w:rFonts w:cs="Segoe UI"/>
              </w:rPr>
              <w:t>Run the Azure Migrate Appliance Configuration shortcut on the Desktop</w:t>
            </w:r>
          </w:p>
        </w:tc>
        <w:tc>
          <w:tcPr>
            <w:tcW w:w="6133" w:type="dxa"/>
          </w:tcPr>
          <w:p w14:paraId="45C5B1AE" w14:textId="0FF9F651" w:rsidR="00D77A45" w:rsidRDefault="001F762D" w:rsidP="007A2208">
            <w:pPr>
              <w:shd w:val="clear" w:color="auto" w:fill="FFFFFF"/>
              <w:autoSpaceDE w:val="0"/>
              <w:autoSpaceDN w:val="0"/>
              <w:adjustRightInd w:val="0"/>
              <w:rPr>
                <w:noProof/>
                <w14:ligatures w14:val="none"/>
              </w:rPr>
            </w:pPr>
            <w:r>
              <w:rPr>
                <w:noProof/>
                <w14:ligatures w14:val="none"/>
              </w:rPr>
              <w:drawing>
                <wp:inline distT="0" distB="0" distL="0" distR="0" wp14:anchorId="036B3907" wp14:editId="43776C7A">
                  <wp:extent cx="3711575" cy="3020060"/>
                  <wp:effectExtent l="0" t="0" r="3175" b="8890"/>
                  <wp:docPr id="734780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80482" name=""/>
                          <pic:cNvPicPr/>
                        </pic:nvPicPr>
                        <pic:blipFill>
                          <a:blip r:embed="rId298"/>
                          <a:stretch>
                            <a:fillRect/>
                          </a:stretch>
                        </pic:blipFill>
                        <pic:spPr>
                          <a:xfrm>
                            <a:off x="0" y="0"/>
                            <a:ext cx="3711575" cy="3020060"/>
                          </a:xfrm>
                          <a:prstGeom prst="rect">
                            <a:avLst/>
                          </a:prstGeom>
                        </pic:spPr>
                      </pic:pic>
                    </a:graphicData>
                  </a:graphic>
                </wp:inline>
              </w:drawing>
            </w:r>
          </w:p>
        </w:tc>
      </w:tr>
      <w:tr w:rsidR="001F762D" w:rsidRPr="00D8199D" w14:paraId="375533F2" w14:textId="77777777">
        <w:tc>
          <w:tcPr>
            <w:tcW w:w="3006" w:type="dxa"/>
          </w:tcPr>
          <w:p w14:paraId="5C7CE71F" w14:textId="3DF91FD2" w:rsidR="001F762D" w:rsidRDefault="00306392" w:rsidP="005A0679">
            <w:pPr>
              <w:numPr>
                <w:ilvl w:val="0"/>
                <w:numId w:val="54"/>
              </w:numPr>
              <w:spacing w:after="200" w:line="276" w:lineRule="auto"/>
              <w:ind w:left="342" w:hanging="342"/>
              <w:contextualSpacing/>
              <w:rPr>
                <w:rFonts w:cs="Segoe UI"/>
              </w:rPr>
            </w:pPr>
            <w:r>
              <w:rPr>
                <w:rFonts w:cs="Segoe UI"/>
              </w:rPr>
              <w:t xml:space="preserve">On the Appliance Configuration manager </w:t>
            </w:r>
            <w:proofErr w:type="spellStart"/>
            <w:r>
              <w:rPr>
                <w:rFonts w:cs="Segoe UI"/>
              </w:rPr>
              <w:t>Cloud:Public</w:t>
            </w:r>
            <w:proofErr w:type="spellEnd"/>
            <w:r>
              <w:rPr>
                <w:rFonts w:cs="Segoe UI"/>
              </w:rPr>
              <w:t xml:space="preserve"> Page enter the Key Copied Earlier and complete the configuration by entering the details and credentials of the machines to scan.</w:t>
            </w:r>
          </w:p>
        </w:tc>
        <w:tc>
          <w:tcPr>
            <w:tcW w:w="6133" w:type="dxa"/>
          </w:tcPr>
          <w:p w14:paraId="3EBB6D19" w14:textId="245F78AF" w:rsidR="001F762D" w:rsidRDefault="00B34981" w:rsidP="007A2208">
            <w:pPr>
              <w:shd w:val="clear" w:color="auto" w:fill="FFFFFF"/>
              <w:autoSpaceDE w:val="0"/>
              <w:autoSpaceDN w:val="0"/>
              <w:adjustRightInd w:val="0"/>
              <w:rPr>
                <w:noProof/>
                <w14:ligatures w14:val="none"/>
              </w:rPr>
            </w:pPr>
            <w:r>
              <w:rPr>
                <w:noProof/>
                <w14:ligatures w14:val="none"/>
              </w:rPr>
              <w:drawing>
                <wp:inline distT="0" distB="0" distL="0" distR="0" wp14:anchorId="7DA5A6EA" wp14:editId="57015AF0">
                  <wp:extent cx="3711575" cy="3183890"/>
                  <wp:effectExtent l="0" t="0" r="3175" b="0"/>
                  <wp:docPr id="1254040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40250" name=""/>
                          <pic:cNvPicPr/>
                        </pic:nvPicPr>
                        <pic:blipFill>
                          <a:blip r:embed="rId299"/>
                          <a:stretch>
                            <a:fillRect/>
                          </a:stretch>
                        </pic:blipFill>
                        <pic:spPr>
                          <a:xfrm>
                            <a:off x="0" y="0"/>
                            <a:ext cx="3711575" cy="3183890"/>
                          </a:xfrm>
                          <a:prstGeom prst="rect">
                            <a:avLst/>
                          </a:prstGeom>
                        </pic:spPr>
                      </pic:pic>
                    </a:graphicData>
                  </a:graphic>
                </wp:inline>
              </w:drawing>
            </w:r>
          </w:p>
        </w:tc>
      </w:tr>
      <w:tr w:rsidR="00B34981" w:rsidRPr="00D8199D" w14:paraId="3E236B6A" w14:textId="77777777">
        <w:tc>
          <w:tcPr>
            <w:tcW w:w="3006" w:type="dxa"/>
          </w:tcPr>
          <w:p w14:paraId="270E4337" w14:textId="520B8807" w:rsidR="00B34981" w:rsidRDefault="00306392" w:rsidP="005A0679">
            <w:pPr>
              <w:numPr>
                <w:ilvl w:val="0"/>
                <w:numId w:val="54"/>
              </w:numPr>
              <w:spacing w:after="200" w:line="276" w:lineRule="auto"/>
              <w:ind w:left="342" w:hanging="342"/>
              <w:contextualSpacing/>
              <w:rPr>
                <w:rFonts w:cs="Segoe UI"/>
              </w:rPr>
            </w:pPr>
            <w:r>
              <w:rPr>
                <w:rFonts w:cs="Segoe UI"/>
              </w:rPr>
              <w:t>You can review more information on the process here</w:t>
            </w:r>
          </w:p>
        </w:tc>
        <w:tc>
          <w:tcPr>
            <w:tcW w:w="6133" w:type="dxa"/>
          </w:tcPr>
          <w:p w14:paraId="693555A4" w14:textId="6E3B2940" w:rsidR="00B34981" w:rsidRDefault="00954471" w:rsidP="007A2208">
            <w:pPr>
              <w:shd w:val="clear" w:color="auto" w:fill="FFFFFF"/>
              <w:autoSpaceDE w:val="0"/>
              <w:autoSpaceDN w:val="0"/>
              <w:adjustRightInd w:val="0"/>
              <w:rPr>
                <w:noProof/>
                <w14:ligatures w14:val="none"/>
              </w:rPr>
            </w:pPr>
            <w:hyperlink r:id="rId300" w:history="1">
              <w:r>
                <w:rPr>
                  <w:rStyle w:val="Hyperlink"/>
                </w:rPr>
                <w:t>Azure App Service assessments in Azure Migrate Discovery and assessment tool - Azure Migrate | Microsoft Learn</w:t>
              </w:r>
            </w:hyperlink>
          </w:p>
        </w:tc>
      </w:tr>
      <w:tr w:rsidR="00954471" w:rsidRPr="00D8199D" w14:paraId="3EABA0B0" w14:textId="77777777">
        <w:tc>
          <w:tcPr>
            <w:tcW w:w="3006" w:type="dxa"/>
          </w:tcPr>
          <w:p w14:paraId="1F1A7561" w14:textId="05DE24E5" w:rsidR="00954471" w:rsidRDefault="00306392" w:rsidP="005A0679">
            <w:pPr>
              <w:numPr>
                <w:ilvl w:val="0"/>
                <w:numId w:val="54"/>
              </w:numPr>
              <w:spacing w:after="200" w:line="276" w:lineRule="auto"/>
              <w:ind w:left="342" w:hanging="342"/>
              <w:contextualSpacing/>
              <w:rPr>
                <w:rFonts w:cs="Segoe UI"/>
              </w:rPr>
            </w:pPr>
            <w:proofErr w:type="spellStart"/>
            <w:r>
              <w:rPr>
                <w:rFonts w:cs="Segoe UI"/>
              </w:rPr>
              <w:t>Your</w:t>
            </w:r>
            <w:proofErr w:type="spellEnd"/>
            <w:r>
              <w:rPr>
                <w:rFonts w:cs="Segoe UI"/>
              </w:rPr>
              <w:t xml:space="preserve"> can review more information on the process here</w:t>
            </w:r>
          </w:p>
        </w:tc>
        <w:tc>
          <w:tcPr>
            <w:tcW w:w="6133" w:type="dxa"/>
          </w:tcPr>
          <w:p w14:paraId="5515C176" w14:textId="57421782" w:rsidR="00954471" w:rsidRDefault="002A0E1F" w:rsidP="007A2208">
            <w:pPr>
              <w:shd w:val="clear" w:color="auto" w:fill="FFFFFF"/>
              <w:autoSpaceDE w:val="0"/>
              <w:autoSpaceDN w:val="0"/>
              <w:adjustRightInd w:val="0"/>
            </w:pPr>
            <w:hyperlink r:id="rId301" w:history="1">
              <w:r>
                <w:rPr>
                  <w:rStyle w:val="Hyperlink"/>
                </w:rPr>
                <w:t>Tutorial to assess web apps for migration to Azure App Service - Azure Migrate | Microsoft Learn</w:t>
              </w:r>
            </w:hyperlink>
          </w:p>
        </w:tc>
      </w:tr>
      <w:tr w:rsidR="002A0E1F" w:rsidRPr="00D8199D" w14:paraId="75A59318" w14:textId="77777777">
        <w:tc>
          <w:tcPr>
            <w:tcW w:w="3006" w:type="dxa"/>
          </w:tcPr>
          <w:p w14:paraId="7C35CCCF" w14:textId="0B157525" w:rsidR="002A0E1F" w:rsidRDefault="00306392" w:rsidP="005A0679">
            <w:pPr>
              <w:numPr>
                <w:ilvl w:val="0"/>
                <w:numId w:val="54"/>
              </w:numPr>
              <w:spacing w:after="200" w:line="276" w:lineRule="auto"/>
              <w:ind w:left="342" w:hanging="342"/>
              <w:contextualSpacing/>
              <w:rPr>
                <w:rFonts w:cs="Segoe UI"/>
              </w:rPr>
            </w:pPr>
            <w:r>
              <w:rPr>
                <w:rFonts w:cs="Segoe UI"/>
              </w:rPr>
              <w:t>You will need to login to your Azure Tenant</w:t>
            </w:r>
          </w:p>
        </w:tc>
        <w:tc>
          <w:tcPr>
            <w:tcW w:w="6133" w:type="dxa"/>
          </w:tcPr>
          <w:p w14:paraId="36FF27C5" w14:textId="1022C491" w:rsidR="002A0E1F" w:rsidRDefault="004437DA" w:rsidP="007A2208">
            <w:pPr>
              <w:shd w:val="clear" w:color="auto" w:fill="FFFFFF"/>
              <w:autoSpaceDE w:val="0"/>
              <w:autoSpaceDN w:val="0"/>
              <w:adjustRightInd w:val="0"/>
            </w:pPr>
            <w:r>
              <w:rPr>
                <w:noProof/>
                <w14:ligatures w14:val="none"/>
              </w:rPr>
              <w:drawing>
                <wp:inline distT="0" distB="0" distL="0" distR="0" wp14:anchorId="20DB9DF5" wp14:editId="24478B16">
                  <wp:extent cx="3711575" cy="965200"/>
                  <wp:effectExtent l="0" t="0" r="3175" b="6350"/>
                  <wp:docPr id="62467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70941" name=""/>
                          <pic:cNvPicPr/>
                        </pic:nvPicPr>
                        <pic:blipFill>
                          <a:blip r:embed="rId302"/>
                          <a:stretch>
                            <a:fillRect/>
                          </a:stretch>
                        </pic:blipFill>
                        <pic:spPr>
                          <a:xfrm>
                            <a:off x="0" y="0"/>
                            <a:ext cx="3711575" cy="965200"/>
                          </a:xfrm>
                          <a:prstGeom prst="rect">
                            <a:avLst/>
                          </a:prstGeom>
                        </pic:spPr>
                      </pic:pic>
                    </a:graphicData>
                  </a:graphic>
                </wp:inline>
              </w:drawing>
            </w:r>
          </w:p>
        </w:tc>
      </w:tr>
      <w:tr w:rsidR="00EA17DD" w:rsidRPr="00D8199D" w14:paraId="6EB793F1" w14:textId="77777777">
        <w:tc>
          <w:tcPr>
            <w:tcW w:w="3006" w:type="dxa"/>
          </w:tcPr>
          <w:p w14:paraId="04C41AD1" w14:textId="52061A95" w:rsidR="00EA17DD" w:rsidRDefault="00306392" w:rsidP="005A0679">
            <w:pPr>
              <w:numPr>
                <w:ilvl w:val="0"/>
                <w:numId w:val="54"/>
              </w:numPr>
              <w:spacing w:after="200" w:line="276" w:lineRule="auto"/>
              <w:ind w:left="342" w:hanging="342"/>
              <w:contextualSpacing/>
              <w:rPr>
                <w:rFonts w:cs="Segoe UI"/>
              </w:rPr>
            </w:pPr>
            <w:r>
              <w:rPr>
                <w:rFonts w:cs="Segoe UI"/>
              </w:rPr>
              <w:t>Set the Credentials of the Hyper-V Host Lab Machine</w:t>
            </w:r>
          </w:p>
        </w:tc>
        <w:tc>
          <w:tcPr>
            <w:tcW w:w="6133" w:type="dxa"/>
          </w:tcPr>
          <w:p w14:paraId="72457C1F" w14:textId="339612F5" w:rsidR="00EA17DD" w:rsidRDefault="00EA17DD" w:rsidP="007A2208">
            <w:pPr>
              <w:shd w:val="clear" w:color="auto" w:fill="FFFFFF"/>
              <w:autoSpaceDE w:val="0"/>
              <w:autoSpaceDN w:val="0"/>
              <w:adjustRightInd w:val="0"/>
              <w:rPr>
                <w:noProof/>
                <w14:ligatures w14:val="none"/>
              </w:rPr>
            </w:pPr>
            <w:r>
              <w:rPr>
                <w:noProof/>
                <w14:ligatures w14:val="none"/>
              </w:rPr>
              <w:drawing>
                <wp:inline distT="0" distB="0" distL="0" distR="0" wp14:anchorId="1F620065" wp14:editId="0DB5EFCC">
                  <wp:extent cx="3711575" cy="2640330"/>
                  <wp:effectExtent l="0" t="0" r="3175" b="7620"/>
                  <wp:docPr id="185038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83386" name=""/>
                          <pic:cNvPicPr/>
                        </pic:nvPicPr>
                        <pic:blipFill>
                          <a:blip r:embed="rId303"/>
                          <a:stretch>
                            <a:fillRect/>
                          </a:stretch>
                        </pic:blipFill>
                        <pic:spPr>
                          <a:xfrm>
                            <a:off x="0" y="0"/>
                            <a:ext cx="3711575" cy="2640330"/>
                          </a:xfrm>
                          <a:prstGeom prst="rect">
                            <a:avLst/>
                          </a:prstGeom>
                        </pic:spPr>
                      </pic:pic>
                    </a:graphicData>
                  </a:graphic>
                </wp:inline>
              </w:drawing>
            </w:r>
          </w:p>
        </w:tc>
      </w:tr>
      <w:tr w:rsidR="00EA17DD" w:rsidRPr="00D8199D" w14:paraId="44060C61" w14:textId="77777777">
        <w:tc>
          <w:tcPr>
            <w:tcW w:w="3006" w:type="dxa"/>
          </w:tcPr>
          <w:p w14:paraId="30FA3CBD" w14:textId="77777777" w:rsidR="00EA17DD" w:rsidRDefault="00306392" w:rsidP="005A0679">
            <w:pPr>
              <w:numPr>
                <w:ilvl w:val="0"/>
                <w:numId w:val="54"/>
              </w:numPr>
              <w:spacing w:after="200" w:line="276" w:lineRule="auto"/>
              <w:ind w:left="342" w:hanging="342"/>
              <w:contextualSpacing/>
              <w:rPr>
                <w:rFonts w:cs="Segoe UI"/>
              </w:rPr>
            </w:pPr>
            <w:r>
              <w:rPr>
                <w:rFonts w:cs="Segoe UI"/>
              </w:rPr>
              <w:t>Add the Discovery Source this will change on a per student basis.</w:t>
            </w:r>
          </w:p>
          <w:p w14:paraId="2F97CF45" w14:textId="083CE028" w:rsidR="00306392" w:rsidRDefault="00306392" w:rsidP="005A0679">
            <w:pPr>
              <w:numPr>
                <w:ilvl w:val="0"/>
                <w:numId w:val="54"/>
              </w:numPr>
              <w:spacing w:after="200" w:line="276" w:lineRule="auto"/>
              <w:ind w:left="342" w:hanging="342"/>
              <w:contextualSpacing/>
              <w:rPr>
                <w:rFonts w:cs="Segoe UI"/>
              </w:rPr>
            </w:pPr>
            <w:r>
              <w:rPr>
                <w:rFonts w:cs="Segoe UI"/>
              </w:rPr>
              <w:t>Run an Ipconfig /all on your student machine to verify.</w:t>
            </w:r>
          </w:p>
        </w:tc>
        <w:tc>
          <w:tcPr>
            <w:tcW w:w="6133" w:type="dxa"/>
          </w:tcPr>
          <w:p w14:paraId="6DF751B2" w14:textId="230DD94C" w:rsidR="00EA17DD" w:rsidRDefault="007873E2" w:rsidP="007A2208">
            <w:pPr>
              <w:shd w:val="clear" w:color="auto" w:fill="FFFFFF"/>
              <w:autoSpaceDE w:val="0"/>
              <w:autoSpaceDN w:val="0"/>
              <w:adjustRightInd w:val="0"/>
              <w:rPr>
                <w:noProof/>
                <w14:ligatures w14:val="none"/>
              </w:rPr>
            </w:pPr>
            <w:r>
              <w:rPr>
                <w:noProof/>
                <w14:ligatures w14:val="none"/>
              </w:rPr>
              <w:drawing>
                <wp:inline distT="0" distB="0" distL="0" distR="0" wp14:anchorId="6555F620" wp14:editId="2DD00856">
                  <wp:extent cx="3711575" cy="2507615"/>
                  <wp:effectExtent l="0" t="0" r="3175" b="6985"/>
                  <wp:docPr id="774028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28180" name=""/>
                          <pic:cNvPicPr/>
                        </pic:nvPicPr>
                        <pic:blipFill>
                          <a:blip r:embed="rId304"/>
                          <a:stretch>
                            <a:fillRect/>
                          </a:stretch>
                        </pic:blipFill>
                        <pic:spPr>
                          <a:xfrm>
                            <a:off x="0" y="0"/>
                            <a:ext cx="3711575" cy="2507615"/>
                          </a:xfrm>
                          <a:prstGeom prst="rect">
                            <a:avLst/>
                          </a:prstGeom>
                        </pic:spPr>
                      </pic:pic>
                    </a:graphicData>
                  </a:graphic>
                </wp:inline>
              </w:drawing>
            </w:r>
          </w:p>
        </w:tc>
      </w:tr>
      <w:tr w:rsidR="007873E2" w:rsidRPr="00D8199D" w14:paraId="5FD463B2" w14:textId="77777777">
        <w:tc>
          <w:tcPr>
            <w:tcW w:w="3006" w:type="dxa"/>
          </w:tcPr>
          <w:p w14:paraId="32657B39" w14:textId="2C39DC8F" w:rsidR="007873E2" w:rsidRDefault="00306392" w:rsidP="005A0679">
            <w:pPr>
              <w:numPr>
                <w:ilvl w:val="0"/>
                <w:numId w:val="54"/>
              </w:numPr>
              <w:spacing w:after="200" w:line="276" w:lineRule="auto"/>
              <w:ind w:left="342" w:hanging="342"/>
              <w:contextualSpacing/>
              <w:rPr>
                <w:rFonts w:cs="Segoe UI"/>
              </w:rPr>
            </w:pPr>
            <w:r>
              <w:rPr>
                <w:rFonts w:cs="Segoe UI"/>
              </w:rPr>
              <w:t>Make sure Validation is successful</w:t>
            </w:r>
          </w:p>
        </w:tc>
        <w:tc>
          <w:tcPr>
            <w:tcW w:w="6133" w:type="dxa"/>
          </w:tcPr>
          <w:p w14:paraId="7A350A2D" w14:textId="093D82FE" w:rsidR="007873E2" w:rsidRDefault="00E15EB7" w:rsidP="007A2208">
            <w:pPr>
              <w:shd w:val="clear" w:color="auto" w:fill="FFFFFF"/>
              <w:autoSpaceDE w:val="0"/>
              <w:autoSpaceDN w:val="0"/>
              <w:adjustRightInd w:val="0"/>
              <w:rPr>
                <w:noProof/>
                <w14:ligatures w14:val="none"/>
              </w:rPr>
            </w:pPr>
            <w:r>
              <w:rPr>
                <w:noProof/>
                <w14:ligatures w14:val="none"/>
              </w:rPr>
              <w:drawing>
                <wp:inline distT="0" distB="0" distL="0" distR="0" wp14:anchorId="17D6FC54" wp14:editId="2D9AE2E1">
                  <wp:extent cx="3711575" cy="1716405"/>
                  <wp:effectExtent l="0" t="0" r="3175" b="0"/>
                  <wp:docPr id="1820940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40998" name=""/>
                          <pic:cNvPicPr/>
                        </pic:nvPicPr>
                        <pic:blipFill>
                          <a:blip r:embed="rId305"/>
                          <a:stretch>
                            <a:fillRect/>
                          </a:stretch>
                        </pic:blipFill>
                        <pic:spPr>
                          <a:xfrm>
                            <a:off x="0" y="0"/>
                            <a:ext cx="3711575" cy="1716405"/>
                          </a:xfrm>
                          <a:prstGeom prst="rect">
                            <a:avLst/>
                          </a:prstGeom>
                        </pic:spPr>
                      </pic:pic>
                    </a:graphicData>
                  </a:graphic>
                </wp:inline>
              </w:drawing>
            </w:r>
          </w:p>
        </w:tc>
      </w:tr>
      <w:tr w:rsidR="00E15EB7" w:rsidRPr="00D8199D" w14:paraId="4FDC2FAE" w14:textId="77777777">
        <w:tc>
          <w:tcPr>
            <w:tcW w:w="3006" w:type="dxa"/>
          </w:tcPr>
          <w:p w14:paraId="1CF1E3AA" w14:textId="1E444594" w:rsidR="00E15EB7" w:rsidRDefault="00306392" w:rsidP="005A0679">
            <w:pPr>
              <w:numPr>
                <w:ilvl w:val="0"/>
                <w:numId w:val="54"/>
              </w:numPr>
              <w:spacing w:after="200" w:line="276" w:lineRule="auto"/>
              <w:ind w:left="342" w:hanging="342"/>
              <w:contextualSpacing/>
              <w:rPr>
                <w:rFonts w:cs="Segoe UI"/>
              </w:rPr>
            </w:pPr>
            <w:r>
              <w:rPr>
                <w:rFonts w:cs="Segoe UI"/>
              </w:rPr>
              <w:t>It will take about 10 minutes to complete the discovery</w:t>
            </w:r>
          </w:p>
        </w:tc>
        <w:tc>
          <w:tcPr>
            <w:tcW w:w="6133" w:type="dxa"/>
          </w:tcPr>
          <w:p w14:paraId="06B7AFB4" w14:textId="2E1771A6" w:rsidR="00E15EB7" w:rsidRDefault="00FC4665" w:rsidP="007A2208">
            <w:pPr>
              <w:shd w:val="clear" w:color="auto" w:fill="FFFFFF"/>
              <w:autoSpaceDE w:val="0"/>
              <w:autoSpaceDN w:val="0"/>
              <w:adjustRightInd w:val="0"/>
              <w:rPr>
                <w:noProof/>
                <w14:ligatures w14:val="none"/>
              </w:rPr>
            </w:pPr>
            <w:r>
              <w:rPr>
                <w:noProof/>
                <w14:ligatures w14:val="none"/>
              </w:rPr>
              <w:drawing>
                <wp:inline distT="0" distB="0" distL="0" distR="0" wp14:anchorId="546FB9BB" wp14:editId="5D351F43">
                  <wp:extent cx="3711575" cy="331470"/>
                  <wp:effectExtent l="0" t="0" r="3175" b="0"/>
                  <wp:docPr id="8653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617" name=""/>
                          <pic:cNvPicPr/>
                        </pic:nvPicPr>
                        <pic:blipFill>
                          <a:blip r:embed="rId306"/>
                          <a:stretch>
                            <a:fillRect/>
                          </a:stretch>
                        </pic:blipFill>
                        <pic:spPr>
                          <a:xfrm>
                            <a:off x="0" y="0"/>
                            <a:ext cx="3711575" cy="331470"/>
                          </a:xfrm>
                          <a:prstGeom prst="rect">
                            <a:avLst/>
                          </a:prstGeom>
                        </pic:spPr>
                      </pic:pic>
                    </a:graphicData>
                  </a:graphic>
                </wp:inline>
              </w:drawing>
            </w:r>
          </w:p>
        </w:tc>
      </w:tr>
      <w:tr w:rsidR="00FC4665" w:rsidRPr="00D8199D" w14:paraId="4A102F89" w14:textId="77777777">
        <w:tc>
          <w:tcPr>
            <w:tcW w:w="3006" w:type="dxa"/>
          </w:tcPr>
          <w:p w14:paraId="0754E957" w14:textId="77777777" w:rsidR="00FC4665" w:rsidRDefault="00306392" w:rsidP="005A0679">
            <w:pPr>
              <w:numPr>
                <w:ilvl w:val="0"/>
                <w:numId w:val="54"/>
              </w:numPr>
              <w:spacing w:after="200" w:line="276" w:lineRule="auto"/>
              <w:ind w:left="342" w:hanging="342"/>
              <w:contextualSpacing/>
              <w:rPr>
                <w:rFonts w:cs="Segoe UI"/>
              </w:rPr>
            </w:pPr>
            <w:r>
              <w:rPr>
                <w:rFonts w:cs="Segoe UI"/>
              </w:rPr>
              <w:t xml:space="preserve">Return to the Azure </w:t>
            </w:r>
            <w:proofErr w:type="spellStart"/>
            <w:r>
              <w:rPr>
                <w:rFonts w:cs="Segoe UI"/>
              </w:rPr>
              <w:t>Migraton</w:t>
            </w:r>
            <w:proofErr w:type="spellEnd"/>
            <w:r>
              <w:rPr>
                <w:rFonts w:cs="Segoe UI"/>
              </w:rPr>
              <w:t xml:space="preserve"> blade in the Azure Portal.</w:t>
            </w:r>
          </w:p>
          <w:p w14:paraId="425BCF32" w14:textId="58D9B157" w:rsidR="00306392" w:rsidRDefault="00306392" w:rsidP="005A0679">
            <w:pPr>
              <w:numPr>
                <w:ilvl w:val="0"/>
                <w:numId w:val="54"/>
              </w:numPr>
              <w:spacing w:after="200" w:line="276" w:lineRule="auto"/>
              <w:ind w:left="342" w:hanging="342"/>
              <w:contextualSpacing/>
              <w:rPr>
                <w:rFonts w:cs="Segoe UI"/>
              </w:rPr>
            </w:pPr>
            <w:r>
              <w:rPr>
                <w:rFonts w:cs="Segoe UI"/>
              </w:rPr>
              <w:t>We can now click on Manage and see our discovered items in here.</w:t>
            </w:r>
          </w:p>
        </w:tc>
        <w:tc>
          <w:tcPr>
            <w:tcW w:w="6133" w:type="dxa"/>
          </w:tcPr>
          <w:p w14:paraId="57288F59" w14:textId="4593ECA8" w:rsidR="00FC4665" w:rsidRDefault="008A0C1B" w:rsidP="007A2208">
            <w:pPr>
              <w:shd w:val="clear" w:color="auto" w:fill="FFFFFF"/>
              <w:autoSpaceDE w:val="0"/>
              <w:autoSpaceDN w:val="0"/>
              <w:adjustRightInd w:val="0"/>
              <w:rPr>
                <w:noProof/>
                <w14:ligatures w14:val="none"/>
              </w:rPr>
            </w:pPr>
            <w:r>
              <w:rPr>
                <w:noProof/>
                <w14:ligatures w14:val="none"/>
              </w:rPr>
              <w:drawing>
                <wp:inline distT="0" distB="0" distL="0" distR="0" wp14:anchorId="56EAB263" wp14:editId="04CA5324">
                  <wp:extent cx="3711575" cy="2433320"/>
                  <wp:effectExtent l="0" t="0" r="3175" b="5080"/>
                  <wp:docPr id="1596817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17548" name=""/>
                          <pic:cNvPicPr/>
                        </pic:nvPicPr>
                        <pic:blipFill>
                          <a:blip r:embed="rId307"/>
                          <a:stretch>
                            <a:fillRect/>
                          </a:stretch>
                        </pic:blipFill>
                        <pic:spPr>
                          <a:xfrm>
                            <a:off x="0" y="0"/>
                            <a:ext cx="3711575" cy="2433320"/>
                          </a:xfrm>
                          <a:prstGeom prst="rect">
                            <a:avLst/>
                          </a:prstGeom>
                        </pic:spPr>
                      </pic:pic>
                    </a:graphicData>
                  </a:graphic>
                </wp:inline>
              </w:drawing>
            </w:r>
          </w:p>
        </w:tc>
      </w:tr>
    </w:tbl>
    <w:p w14:paraId="54B0B567" w14:textId="77777777" w:rsidR="00ED0355" w:rsidRDefault="00ED0355">
      <w:pPr>
        <w:spacing w:after="0" w:line="240" w:lineRule="auto"/>
        <w:rPr>
          <w:rFonts w:ascii="Arial" w:eastAsiaTheme="majorEastAsia" w:hAnsi="Arial" w:cstheme="majorBidi"/>
          <w:b/>
          <w:bCs/>
          <w:color w:val="000000"/>
          <w:sz w:val="28"/>
        </w:rPr>
      </w:pPr>
      <w:r>
        <w:br w:type="page"/>
      </w:r>
    </w:p>
    <w:p w14:paraId="5472BE0C" w14:textId="0F98990F" w:rsidR="005B08FB" w:rsidRPr="0022055C" w:rsidRDefault="005B08FB" w:rsidP="005B08FB">
      <w:pPr>
        <w:pStyle w:val="Heading3"/>
      </w:pPr>
      <w:bookmarkStart w:id="70" w:name="_Toc182301098"/>
      <w:r w:rsidRPr="0022055C">
        <w:t>Exercise 4.</w:t>
      </w:r>
      <w:r w:rsidR="00BE1C33">
        <w:t>3</w:t>
      </w:r>
      <w:r w:rsidRPr="0022055C">
        <w:t xml:space="preserve"> –</w:t>
      </w:r>
      <w:r w:rsidR="0022055C" w:rsidRPr="0022055C">
        <w:t xml:space="preserve">Using </w:t>
      </w:r>
      <w:r w:rsidR="0022055C">
        <w:t>Azure App Service Migration Assistant to Migrate Sites</w:t>
      </w:r>
      <w:r w:rsidR="006807E5" w:rsidRPr="0022055C">
        <w:t xml:space="preserve"> | Web Apps</w:t>
      </w:r>
      <w:r w:rsidRPr="0022055C">
        <w:t xml:space="preserve"> (Instructor Led</w:t>
      </w:r>
      <w:r w:rsidR="00C65824">
        <w:t xml:space="preserve"> Demo</w:t>
      </w:r>
      <w:r w:rsidRPr="0022055C">
        <w:t>)</w:t>
      </w:r>
      <w:bookmarkEnd w:id="70"/>
    </w:p>
    <w:p w14:paraId="50F1BF28" w14:textId="0A8F1682" w:rsidR="005B08FB" w:rsidRPr="0022055C" w:rsidRDefault="0060339D" w:rsidP="005B08FB">
      <w:pPr>
        <w:pStyle w:val="BodyText"/>
      </w:pPr>
      <w:r w:rsidRPr="0060339D">
        <w:t>In this lab exercise, we will use the Azure App Service Migration Assistant to migrate existing websites to Azure App Service. The Azure App Service Migration Assistant is a free tool that simplifies the migration process by assessing your on-premises websites for compatibility with Azure App Service and then seamlessly migrating them. During this lab, you will learn how to download and install the Migration Assistant, run a compatibility assessment on your websites, and follow the guided steps to migrate them to Azure. This includes configuring the necessary Azure App Service resources, such as App Service Plans and Web Apps, and verifying the successful migration of your site. By the end of this exercise, you will have hands-on experience in using the Azure App Service Migration Assistant, making it easier to transition your web applications to the cloud with minimal downtime and effort.</w:t>
      </w:r>
    </w:p>
    <w:p w14:paraId="653F317A" w14:textId="77777777" w:rsidR="005B08FB" w:rsidRPr="0022055C" w:rsidRDefault="005B08FB" w:rsidP="005B08FB">
      <w:pPr>
        <w:pStyle w:val="BodyFirst"/>
      </w:pPr>
    </w:p>
    <w:tbl>
      <w:tblPr>
        <w:tblStyle w:val="SDMtable"/>
        <w:tblW w:w="9139" w:type="dxa"/>
        <w:tblLayout w:type="fixed"/>
        <w:tblLook w:val="04A0" w:firstRow="1" w:lastRow="0" w:firstColumn="1" w:lastColumn="0" w:noHBand="0" w:noVBand="1"/>
      </w:tblPr>
      <w:tblGrid>
        <w:gridCol w:w="3006"/>
        <w:gridCol w:w="6133"/>
      </w:tblGrid>
      <w:tr w:rsidR="005B08FB" w:rsidRPr="00D8199D" w14:paraId="66BF41B0"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445A0E41" w14:textId="77777777" w:rsidR="005B08FB" w:rsidRPr="00D8199D" w:rsidRDefault="005B08FB">
            <w:pPr>
              <w:spacing w:after="200"/>
              <w:contextualSpacing/>
              <w:rPr>
                <w:rFonts w:cs="Segoe UI"/>
              </w:rPr>
            </w:pPr>
            <w:r>
              <w:rPr>
                <w:rFonts w:cs="Segoe UI"/>
              </w:rPr>
              <w:t>Instructions</w:t>
            </w:r>
          </w:p>
        </w:tc>
        <w:tc>
          <w:tcPr>
            <w:tcW w:w="6133" w:type="dxa"/>
          </w:tcPr>
          <w:p w14:paraId="4DE1B3E5" w14:textId="77777777" w:rsidR="005B08FB" w:rsidRPr="00D8199D" w:rsidRDefault="005B08FB">
            <w:pPr>
              <w:spacing w:after="200"/>
              <w:jc w:val="center"/>
            </w:pPr>
            <w:r>
              <w:t>Screenshot (if applicable)</w:t>
            </w:r>
          </w:p>
        </w:tc>
      </w:tr>
      <w:tr w:rsidR="005B08FB" w:rsidRPr="00D8199D" w14:paraId="04E4F023" w14:textId="77777777">
        <w:tc>
          <w:tcPr>
            <w:tcW w:w="3006" w:type="dxa"/>
          </w:tcPr>
          <w:p w14:paraId="596FFECE" w14:textId="77777777" w:rsidR="005B08FB" w:rsidRDefault="00955FC3" w:rsidP="005A0679">
            <w:pPr>
              <w:numPr>
                <w:ilvl w:val="0"/>
                <w:numId w:val="55"/>
              </w:numPr>
              <w:spacing w:after="200" w:line="276" w:lineRule="auto"/>
              <w:contextualSpacing/>
            </w:pPr>
            <w:r>
              <w:t xml:space="preserve">One of the items that is missing is a detailed process to help us migrate web apps and web applications to Azure.  </w:t>
            </w:r>
          </w:p>
          <w:p w14:paraId="3EF23ECE" w14:textId="77777777" w:rsidR="00955FC3" w:rsidRDefault="00955FC3" w:rsidP="005A0679">
            <w:pPr>
              <w:numPr>
                <w:ilvl w:val="0"/>
                <w:numId w:val="55"/>
              </w:numPr>
              <w:spacing w:after="200" w:line="276" w:lineRule="auto"/>
              <w:contextualSpacing/>
            </w:pPr>
            <w:r>
              <w:t>Microsoft has developed the Azure App Service Migration Assistant to help us with this process</w:t>
            </w:r>
          </w:p>
          <w:p w14:paraId="5247F38C" w14:textId="05C94A52" w:rsidR="00955FC3" w:rsidRPr="00D8199D" w:rsidRDefault="00955FC3" w:rsidP="005A0679">
            <w:pPr>
              <w:numPr>
                <w:ilvl w:val="0"/>
                <w:numId w:val="55"/>
              </w:numPr>
              <w:spacing w:after="200" w:line="276" w:lineRule="auto"/>
              <w:contextualSpacing/>
            </w:pPr>
            <w:r>
              <w:t xml:space="preserve">In this exercise, we will migrate the </w:t>
            </w:r>
            <w:proofErr w:type="spellStart"/>
            <w:r>
              <w:t>wordpress</w:t>
            </w:r>
            <w:proofErr w:type="spellEnd"/>
            <w:r>
              <w:t xml:space="preserve"> deployment to Azure using the Azure </w:t>
            </w:r>
            <w:r w:rsidR="0060339D">
              <w:t>App Service migration Assistant.</w:t>
            </w:r>
          </w:p>
        </w:tc>
        <w:tc>
          <w:tcPr>
            <w:tcW w:w="6133" w:type="dxa"/>
          </w:tcPr>
          <w:p w14:paraId="2D57304E" w14:textId="16962A76" w:rsidR="005B08FB" w:rsidRPr="00D8199D" w:rsidRDefault="006807E5">
            <w:pPr>
              <w:spacing w:after="200"/>
            </w:pPr>
            <w:r>
              <w:rPr>
                <w:noProof/>
                <w14:ligatures w14:val="none"/>
              </w:rPr>
              <w:drawing>
                <wp:inline distT="0" distB="0" distL="0" distR="0" wp14:anchorId="19E7B14F" wp14:editId="6889DF44">
                  <wp:extent cx="3711575" cy="2964815"/>
                  <wp:effectExtent l="0" t="0" r="3175" b="6985"/>
                  <wp:docPr id="142928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8001" name=""/>
                          <pic:cNvPicPr/>
                        </pic:nvPicPr>
                        <pic:blipFill>
                          <a:blip r:embed="rId308"/>
                          <a:stretch>
                            <a:fillRect/>
                          </a:stretch>
                        </pic:blipFill>
                        <pic:spPr>
                          <a:xfrm>
                            <a:off x="0" y="0"/>
                            <a:ext cx="3711575" cy="2964815"/>
                          </a:xfrm>
                          <a:prstGeom prst="rect">
                            <a:avLst/>
                          </a:prstGeom>
                        </pic:spPr>
                      </pic:pic>
                    </a:graphicData>
                  </a:graphic>
                </wp:inline>
              </w:drawing>
            </w:r>
          </w:p>
        </w:tc>
      </w:tr>
      <w:tr w:rsidR="006807E5" w:rsidRPr="00D8199D" w14:paraId="5BC6685E" w14:textId="77777777">
        <w:tc>
          <w:tcPr>
            <w:tcW w:w="3006" w:type="dxa"/>
          </w:tcPr>
          <w:p w14:paraId="179E7D36" w14:textId="753F572C" w:rsidR="006807E5" w:rsidRPr="00D8199D" w:rsidRDefault="002B5ED9" w:rsidP="005A0679">
            <w:pPr>
              <w:numPr>
                <w:ilvl w:val="0"/>
                <w:numId w:val="55"/>
              </w:numPr>
              <w:spacing w:after="200" w:line="276" w:lineRule="auto"/>
              <w:contextualSpacing/>
            </w:pPr>
            <w:r>
              <w:t>Download App Service Migration Assistant and install on TMWEB02</w:t>
            </w:r>
          </w:p>
        </w:tc>
        <w:tc>
          <w:tcPr>
            <w:tcW w:w="6133" w:type="dxa"/>
          </w:tcPr>
          <w:p w14:paraId="6182DA67" w14:textId="2821B83D" w:rsidR="006807E5" w:rsidRDefault="0060339D">
            <w:pPr>
              <w:spacing w:after="200"/>
              <w:rPr>
                <w:noProof/>
                <w14:ligatures w14:val="none"/>
              </w:rPr>
            </w:pPr>
            <w:hyperlink r:id="rId309" w:history="1">
              <w:r w:rsidRPr="00C07865">
                <w:rPr>
                  <w:rStyle w:val="Hyperlink"/>
                  <w:noProof/>
                  <w14:ligatures w14:val="none"/>
                </w:rPr>
                <w:t>https://go.microsoft.com/fwlink/?linkid=2091900</w:t>
              </w:r>
            </w:hyperlink>
          </w:p>
          <w:p w14:paraId="36364A1F" w14:textId="129D5F7C" w:rsidR="0060339D" w:rsidRDefault="0060339D">
            <w:pPr>
              <w:spacing w:after="200"/>
              <w:rPr>
                <w:noProof/>
                <w14:ligatures w14:val="none"/>
              </w:rPr>
            </w:pPr>
            <w:r>
              <w:rPr>
                <w:noProof/>
                <w14:ligatures w14:val="none"/>
              </w:rPr>
              <w:drawing>
                <wp:inline distT="0" distB="0" distL="0" distR="0" wp14:anchorId="3A64C54E" wp14:editId="46F21016">
                  <wp:extent cx="2352675" cy="561975"/>
                  <wp:effectExtent l="0" t="0" r="9525" b="9525"/>
                  <wp:docPr id="74306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062515" name=""/>
                          <pic:cNvPicPr/>
                        </pic:nvPicPr>
                        <pic:blipFill>
                          <a:blip r:embed="rId310"/>
                          <a:stretch>
                            <a:fillRect/>
                          </a:stretch>
                        </pic:blipFill>
                        <pic:spPr>
                          <a:xfrm>
                            <a:off x="0" y="0"/>
                            <a:ext cx="2352675" cy="561975"/>
                          </a:xfrm>
                          <a:prstGeom prst="rect">
                            <a:avLst/>
                          </a:prstGeom>
                        </pic:spPr>
                      </pic:pic>
                    </a:graphicData>
                  </a:graphic>
                </wp:inline>
              </w:drawing>
            </w:r>
          </w:p>
        </w:tc>
      </w:tr>
      <w:tr w:rsidR="004C3D57" w:rsidRPr="00D8199D" w14:paraId="5B6572F7" w14:textId="77777777">
        <w:tc>
          <w:tcPr>
            <w:tcW w:w="3006" w:type="dxa"/>
          </w:tcPr>
          <w:p w14:paraId="2CEF8761" w14:textId="732460EE" w:rsidR="004C3D57" w:rsidRDefault="00C65824" w:rsidP="005A0679">
            <w:pPr>
              <w:numPr>
                <w:ilvl w:val="0"/>
                <w:numId w:val="55"/>
              </w:numPr>
              <w:spacing w:after="200" w:line="276" w:lineRule="auto"/>
              <w:contextualSpacing/>
            </w:pPr>
            <w:r>
              <w:t>There is also an option to download the App Service Migration Scripts.zip file</w:t>
            </w:r>
          </w:p>
        </w:tc>
        <w:tc>
          <w:tcPr>
            <w:tcW w:w="6133" w:type="dxa"/>
          </w:tcPr>
          <w:p w14:paraId="7C29671B" w14:textId="7EE5A146" w:rsidR="004C3D57" w:rsidRDefault="00773B3D">
            <w:pPr>
              <w:spacing w:after="200"/>
              <w:rPr>
                <w:noProof/>
                <w14:ligatures w14:val="none"/>
              </w:rPr>
            </w:pPr>
            <w:r>
              <w:rPr>
                <w:noProof/>
                <w14:ligatures w14:val="none"/>
              </w:rPr>
              <w:drawing>
                <wp:inline distT="0" distB="0" distL="0" distR="0" wp14:anchorId="4A690712" wp14:editId="3A411522">
                  <wp:extent cx="2076450" cy="514350"/>
                  <wp:effectExtent l="0" t="0" r="0" b="0"/>
                  <wp:docPr id="7430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08946" name=""/>
                          <pic:cNvPicPr/>
                        </pic:nvPicPr>
                        <pic:blipFill>
                          <a:blip r:embed="rId311"/>
                          <a:stretch>
                            <a:fillRect/>
                          </a:stretch>
                        </pic:blipFill>
                        <pic:spPr>
                          <a:xfrm>
                            <a:off x="0" y="0"/>
                            <a:ext cx="2076450" cy="514350"/>
                          </a:xfrm>
                          <a:prstGeom prst="rect">
                            <a:avLst/>
                          </a:prstGeom>
                        </pic:spPr>
                      </pic:pic>
                    </a:graphicData>
                  </a:graphic>
                </wp:inline>
              </w:drawing>
            </w:r>
          </w:p>
        </w:tc>
      </w:tr>
      <w:tr w:rsidR="00773B3D" w:rsidRPr="00D8199D" w14:paraId="3581CF0F" w14:textId="77777777">
        <w:tc>
          <w:tcPr>
            <w:tcW w:w="3006" w:type="dxa"/>
          </w:tcPr>
          <w:p w14:paraId="5D66DA40" w14:textId="65725D7C" w:rsidR="00773B3D" w:rsidRDefault="00C65824" w:rsidP="005A0679">
            <w:pPr>
              <w:numPr>
                <w:ilvl w:val="0"/>
                <w:numId w:val="55"/>
              </w:numPr>
              <w:spacing w:after="200" w:line="276" w:lineRule="auto"/>
              <w:contextualSpacing/>
            </w:pPr>
            <w:r>
              <w:t>Run the installer</w:t>
            </w:r>
          </w:p>
        </w:tc>
        <w:tc>
          <w:tcPr>
            <w:tcW w:w="6133" w:type="dxa"/>
          </w:tcPr>
          <w:p w14:paraId="4DCFBC90" w14:textId="5308F147" w:rsidR="00773B3D" w:rsidRDefault="00937B11">
            <w:pPr>
              <w:spacing w:after="200"/>
              <w:rPr>
                <w:noProof/>
                <w14:ligatures w14:val="none"/>
              </w:rPr>
            </w:pPr>
            <w:r>
              <w:rPr>
                <w:noProof/>
                <w14:ligatures w14:val="none"/>
              </w:rPr>
              <w:drawing>
                <wp:inline distT="0" distB="0" distL="0" distR="0" wp14:anchorId="191D20F7" wp14:editId="0D8653FD">
                  <wp:extent cx="3711575" cy="2893060"/>
                  <wp:effectExtent l="0" t="0" r="3175" b="2540"/>
                  <wp:docPr id="1423988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88301" name=""/>
                          <pic:cNvPicPr/>
                        </pic:nvPicPr>
                        <pic:blipFill>
                          <a:blip r:embed="rId312"/>
                          <a:stretch>
                            <a:fillRect/>
                          </a:stretch>
                        </pic:blipFill>
                        <pic:spPr>
                          <a:xfrm>
                            <a:off x="0" y="0"/>
                            <a:ext cx="3711575" cy="2893060"/>
                          </a:xfrm>
                          <a:prstGeom prst="rect">
                            <a:avLst/>
                          </a:prstGeom>
                        </pic:spPr>
                      </pic:pic>
                    </a:graphicData>
                  </a:graphic>
                </wp:inline>
              </w:drawing>
            </w:r>
          </w:p>
        </w:tc>
      </w:tr>
      <w:tr w:rsidR="00937B11" w:rsidRPr="00D8199D" w14:paraId="03517311" w14:textId="77777777">
        <w:tc>
          <w:tcPr>
            <w:tcW w:w="3006" w:type="dxa"/>
          </w:tcPr>
          <w:p w14:paraId="2754D259" w14:textId="415C19F6" w:rsidR="00937B11" w:rsidRDefault="00C65824" w:rsidP="005A0679">
            <w:pPr>
              <w:numPr>
                <w:ilvl w:val="0"/>
                <w:numId w:val="55"/>
              </w:numPr>
              <w:spacing w:after="200" w:line="276" w:lineRule="auto"/>
              <w:contextualSpacing/>
            </w:pPr>
            <w:r>
              <w:t xml:space="preserve">Open the </w:t>
            </w:r>
            <w:proofErr w:type="spellStart"/>
            <w:r>
              <w:t>AppServiceMigration</w:t>
            </w:r>
            <w:proofErr w:type="spellEnd"/>
            <w:r>
              <w:t xml:space="preserve"> Assistant</w:t>
            </w:r>
          </w:p>
        </w:tc>
        <w:tc>
          <w:tcPr>
            <w:tcW w:w="6133" w:type="dxa"/>
          </w:tcPr>
          <w:p w14:paraId="7C166C9B" w14:textId="17DE1BF6" w:rsidR="00937B11" w:rsidRDefault="008544CC">
            <w:pPr>
              <w:spacing w:after="200"/>
              <w:rPr>
                <w:noProof/>
                <w14:ligatures w14:val="none"/>
              </w:rPr>
            </w:pPr>
            <w:r>
              <w:rPr>
                <w:noProof/>
                <w14:ligatures w14:val="none"/>
              </w:rPr>
              <w:drawing>
                <wp:inline distT="0" distB="0" distL="0" distR="0" wp14:anchorId="3EE37A4B" wp14:editId="37D7657D">
                  <wp:extent cx="2419350" cy="1123950"/>
                  <wp:effectExtent l="0" t="0" r="0" b="0"/>
                  <wp:docPr id="1332580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80367" name=""/>
                          <pic:cNvPicPr/>
                        </pic:nvPicPr>
                        <pic:blipFill>
                          <a:blip r:embed="rId313"/>
                          <a:stretch>
                            <a:fillRect/>
                          </a:stretch>
                        </pic:blipFill>
                        <pic:spPr>
                          <a:xfrm>
                            <a:off x="0" y="0"/>
                            <a:ext cx="2419350" cy="1123950"/>
                          </a:xfrm>
                          <a:prstGeom prst="rect">
                            <a:avLst/>
                          </a:prstGeom>
                        </pic:spPr>
                      </pic:pic>
                    </a:graphicData>
                  </a:graphic>
                </wp:inline>
              </w:drawing>
            </w:r>
          </w:p>
        </w:tc>
      </w:tr>
      <w:tr w:rsidR="008544CC" w:rsidRPr="00D8199D" w14:paraId="646F2884" w14:textId="77777777">
        <w:tc>
          <w:tcPr>
            <w:tcW w:w="3006" w:type="dxa"/>
          </w:tcPr>
          <w:p w14:paraId="160B8F44" w14:textId="49A2E5B8" w:rsidR="008544CC" w:rsidRDefault="00C65824" w:rsidP="005A0679">
            <w:pPr>
              <w:numPr>
                <w:ilvl w:val="0"/>
                <w:numId w:val="55"/>
              </w:numPr>
              <w:spacing w:after="200" w:line="276" w:lineRule="auto"/>
              <w:contextualSpacing/>
            </w:pPr>
            <w:r>
              <w:t xml:space="preserve">On the Azure App Service Migration Assistant page </w:t>
            </w:r>
            <w:r w:rsidR="00FA799C">
              <w:t>ensure that choose site shows WordPress.</w:t>
            </w:r>
          </w:p>
        </w:tc>
        <w:tc>
          <w:tcPr>
            <w:tcW w:w="6133" w:type="dxa"/>
          </w:tcPr>
          <w:p w14:paraId="5483EEDB" w14:textId="5C0A6802" w:rsidR="008544CC" w:rsidRDefault="00C24A6E">
            <w:pPr>
              <w:spacing w:after="200"/>
              <w:rPr>
                <w:noProof/>
                <w14:ligatures w14:val="none"/>
              </w:rPr>
            </w:pPr>
            <w:r>
              <w:rPr>
                <w:noProof/>
                <w14:ligatures w14:val="none"/>
              </w:rPr>
              <w:drawing>
                <wp:inline distT="0" distB="0" distL="0" distR="0" wp14:anchorId="1644F1DE" wp14:editId="6DFF7CA8">
                  <wp:extent cx="3711575" cy="1947545"/>
                  <wp:effectExtent l="0" t="0" r="3175" b="0"/>
                  <wp:docPr id="42406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6134" name=""/>
                          <pic:cNvPicPr/>
                        </pic:nvPicPr>
                        <pic:blipFill>
                          <a:blip r:embed="rId314"/>
                          <a:stretch>
                            <a:fillRect/>
                          </a:stretch>
                        </pic:blipFill>
                        <pic:spPr>
                          <a:xfrm>
                            <a:off x="0" y="0"/>
                            <a:ext cx="3711575" cy="1947545"/>
                          </a:xfrm>
                          <a:prstGeom prst="rect">
                            <a:avLst/>
                          </a:prstGeom>
                        </pic:spPr>
                      </pic:pic>
                    </a:graphicData>
                  </a:graphic>
                </wp:inline>
              </w:drawing>
            </w:r>
          </w:p>
        </w:tc>
      </w:tr>
      <w:tr w:rsidR="004B4CFF" w:rsidRPr="00D8199D" w14:paraId="0B5E5D66" w14:textId="77777777">
        <w:tc>
          <w:tcPr>
            <w:tcW w:w="3006" w:type="dxa"/>
          </w:tcPr>
          <w:p w14:paraId="291894C3" w14:textId="3314B474" w:rsidR="004B4CFF" w:rsidRPr="00FA799C" w:rsidRDefault="00FA799C" w:rsidP="005A0679">
            <w:pPr>
              <w:numPr>
                <w:ilvl w:val="0"/>
                <w:numId w:val="55"/>
              </w:numPr>
              <w:spacing w:after="200" w:line="276" w:lineRule="auto"/>
              <w:contextualSpacing/>
            </w:pPr>
            <w:r w:rsidRPr="00FA799C">
              <w:t>On the Azure App Service Migration Assistant Page Assessment Report page ensure there are no error</w:t>
            </w:r>
            <w:r>
              <w:t>s.</w:t>
            </w:r>
          </w:p>
        </w:tc>
        <w:tc>
          <w:tcPr>
            <w:tcW w:w="6133" w:type="dxa"/>
          </w:tcPr>
          <w:p w14:paraId="2F0FC752" w14:textId="4427DEAB" w:rsidR="004B4CFF" w:rsidRDefault="00E579DC">
            <w:pPr>
              <w:spacing w:after="200"/>
              <w:rPr>
                <w:noProof/>
                <w14:ligatures w14:val="none"/>
              </w:rPr>
            </w:pPr>
            <w:r>
              <w:rPr>
                <w:noProof/>
                <w14:ligatures w14:val="none"/>
              </w:rPr>
              <w:drawing>
                <wp:inline distT="0" distB="0" distL="0" distR="0" wp14:anchorId="48962D99" wp14:editId="44601A80">
                  <wp:extent cx="3711575" cy="1998345"/>
                  <wp:effectExtent l="0" t="0" r="3175" b="1905"/>
                  <wp:docPr id="96858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8683" name=""/>
                          <pic:cNvPicPr/>
                        </pic:nvPicPr>
                        <pic:blipFill>
                          <a:blip r:embed="rId315"/>
                          <a:stretch>
                            <a:fillRect/>
                          </a:stretch>
                        </pic:blipFill>
                        <pic:spPr>
                          <a:xfrm>
                            <a:off x="0" y="0"/>
                            <a:ext cx="3711575" cy="1998345"/>
                          </a:xfrm>
                          <a:prstGeom prst="rect">
                            <a:avLst/>
                          </a:prstGeom>
                        </pic:spPr>
                      </pic:pic>
                    </a:graphicData>
                  </a:graphic>
                </wp:inline>
              </w:drawing>
            </w:r>
          </w:p>
        </w:tc>
      </w:tr>
      <w:tr w:rsidR="00E579DC" w:rsidRPr="00D8199D" w14:paraId="6C121B19" w14:textId="77777777">
        <w:tc>
          <w:tcPr>
            <w:tcW w:w="3006" w:type="dxa"/>
          </w:tcPr>
          <w:p w14:paraId="4E156D75" w14:textId="642584DD" w:rsidR="00E579DC" w:rsidRDefault="00FA799C" w:rsidP="005A0679">
            <w:pPr>
              <w:numPr>
                <w:ilvl w:val="0"/>
                <w:numId w:val="55"/>
              </w:numPr>
              <w:spacing w:after="200" w:line="276" w:lineRule="auto"/>
              <w:contextualSpacing/>
            </w:pPr>
            <w:r>
              <w:t>Review the settings</w:t>
            </w:r>
          </w:p>
        </w:tc>
        <w:tc>
          <w:tcPr>
            <w:tcW w:w="6133" w:type="dxa"/>
          </w:tcPr>
          <w:p w14:paraId="2715029D" w14:textId="7E528480" w:rsidR="00E579DC" w:rsidRDefault="00CF369E">
            <w:pPr>
              <w:spacing w:after="200"/>
              <w:rPr>
                <w:noProof/>
                <w14:ligatures w14:val="none"/>
              </w:rPr>
            </w:pPr>
            <w:r>
              <w:rPr>
                <w:noProof/>
                <w14:ligatures w14:val="none"/>
              </w:rPr>
              <w:drawing>
                <wp:inline distT="0" distB="0" distL="0" distR="0" wp14:anchorId="3EB227CC" wp14:editId="53AD9C58">
                  <wp:extent cx="3711575" cy="1730375"/>
                  <wp:effectExtent l="0" t="0" r="3175" b="3175"/>
                  <wp:docPr id="419688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88259" name=""/>
                          <pic:cNvPicPr/>
                        </pic:nvPicPr>
                        <pic:blipFill>
                          <a:blip r:embed="rId316"/>
                          <a:stretch>
                            <a:fillRect/>
                          </a:stretch>
                        </pic:blipFill>
                        <pic:spPr>
                          <a:xfrm>
                            <a:off x="0" y="0"/>
                            <a:ext cx="3711575" cy="1730375"/>
                          </a:xfrm>
                          <a:prstGeom prst="rect">
                            <a:avLst/>
                          </a:prstGeom>
                        </pic:spPr>
                      </pic:pic>
                    </a:graphicData>
                  </a:graphic>
                </wp:inline>
              </w:drawing>
            </w:r>
          </w:p>
        </w:tc>
      </w:tr>
      <w:tr w:rsidR="00CF369E" w:rsidRPr="00D8199D" w14:paraId="44010E3B" w14:textId="77777777">
        <w:tc>
          <w:tcPr>
            <w:tcW w:w="3006" w:type="dxa"/>
          </w:tcPr>
          <w:p w14:paraId="4BBE4EDC" w14:textId="77777777" w:rsidR="00CF369E" w:rsidRDefault="008607AA" w:rsidP="005A0679">
            <w:pPr>
              <w:numPr>
                <w:ilvl w:val="0"/>
                <w:numId w:val="55"/>
              </w:numPr>
              <w:spacing w:after="200" w:line="276" w:lineRule="auto"/>
              <w:contextualSpacing/>
            </w:pPr>
            <w:r>
              <w:t>We can see that there is an error in here that the database string is using a value of local host.</w:t>
            </w:r>
          </w:p>
          <w:p w14:paraId="565C3691" w14:textId="697C9F79" w:rsidR="008607AA" w:rsidRDefault="008607AA" w:rsidP="005A0679">
            <w:pPr>
              <w:numPr>
                <w:ilvl w:val="0"/>
                <w:numId w:val="55"/>
              </w:numPr>
              <w:spacing w:after="200" w:line="276" w:lineRule="auto"/>
              <w:contextualSpacing/>
            </w:pPr>
            <w:r>
              <w:t xml:space="preserve">The App Migration Assistant will migrate the IIS Settings to Azure but not the </w:t>
            </w:r>
            <w:proofErr w:type="spellStart"/>
            <w:r>
              <w:t>DataBase</w:t>
            </w:r>
            <w:proofErr w:type="spellEnd"/>
            <w:r>
              <w:t xml:space="preserve"> this needs to be done manually.</w:t>
            </w:r>
          </w:p>
        </w:tc>
        <w:tc>
          <w:tcPr>
            <w:tcW w:w="6133" w:type="dxa"/>
          </w:tcPr>
          <w:p w14:paraId="2AA62C5F" w14:textId="1062EC26" w:rsidR="00CF369E" w:rsidRDefault="00CF369E">
            <w:pPr>
              <w:spacing w:after="200"/>
              <w:rPr>
                <w:noProof/>
                <w14:ligatures w14:val="none"/>
              </w:rPr>
            </w:pPr>
            <w:r>
              <w:rPr>
                <w:noProof/>
                <w14:ligatures w14:val="none"/>
              </w:rPr>
              <w:drawing>
                <wp:inline distT="0" distB="0" distL="0" distR="0" wp14:anchorId="3E0A2C72" wp14:editId="2757E58F">
                  <wp:extent cx="3711575" cy="1499870"/>
                  <wp:effectExtent l="0" t="0" r="3175" b="5080"/>
                  <wp:docPr id="98906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6556" name=""/>
                          <pic:cNvPicPr/>
                        </pic:nvPicPr>
                        <pic:blipFill>
                          <a:blip r:embed="rId317"/>
                          <a:stretch>
                            <a:fillRect/>
                          </a:stretch>
                        </pic:blipFill>
                        <pic:spPr>
                          <a:xfrm>
                            <a:off x="0" y="0"/>
                            <a:ext cx="3711575" cy="1499870"/>
                          </a:xfrm>
                          <a:prstGeom prst="rect">
                            <a:avLst/>
                          </a:prstGeom>
                        </pic:spPr>
                      </pic:pic>
                    </a:graphicData>
                  </a:graphic>
                </wp:inline>
              </w:drawing>
            </w:r>
          </w:p>
        </w:tc>
      </w:tr>
      <w:tr w:rsidR="00CF369E" w:rsidRPr="00D8199D" w14:paraId="1B6240A8" w14:textId="77777777">
        <w:tc>
          <w:tcPr>
            <w:tcW w:w="3006" w:type="dxa"/>
          </w:tcPr>
          <w:p w14:paraId="4822D2E9" w14:textId="159620F2" w:rsidR="00CF369E" w:rsidRDefault="008607AA" w:rsidP="005A0679">
            <w:pPr>
              <w:numPr>
                <w:ilvl w:val="0"/>
                <w:numId w:val="55"/>
              </w:numPr>
              <w:spacing w:after="200" w:line="276" w:lineRule="auto"/>
              <w:contextualSpacing/>
            </w:pPr>
            <w:r>
              <w:t>Review all the Successfully review settings</w:t>
            </w:r>
          </w:p>
        </w:tc>
        <w:tc>
          <w:tcPr>
            <w:tcW w:w="6133" w:type="dxa"/>
          </w:tcPr>
          <w:p w14:paraId="7B021EBD" w14:textId="6AE6AD6B" w:rsidR="00CF369E" w:rsidRDefault="00382759">
            <w:pPr>
              <w:spacing w:after="200"/>
              <w:rPr>
                <w:noProof/>
                <w14:ligatures w14:val="none"/>
              </w:rPr>
            </w:pPr>
            <w:r>
              <w:rPr>
                <w:noProof/>
                <w14:ligatures w14:val="none"/>
              </w:rPr>
              <w:drawing>
                <wp:inline distT="0" distB="0" distL="0" distR="0" wp14:anchorId="2E97D543" wp14:editId="11DD3AB1">
                  <wp:extent cx="3711575" cy="2430145"/>
                  <wp:effectExtent l="0" t="0" r="3175" b="8255"/>
                  <wp:docPr id="105522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28799" name=""/>
                          <pic:cNvPicPr/>
                        </pic:nvPicPr>
                        <pic:blipFill>
                          <a:blip r:embed="rId318"/>
                          <a:stretch>
                            <a:fillRect/>
                          </a:stretch>
                        </pic:blipFill>
                        <pic:spPr>
                          <a:xfrm>
                            <a:off x="0" y="0"/>
                            <a:ext cx="3711575" cy="2430145"/>
                          </a:xfrm>
                          <a:prstGeom prst="rect">
                            <a:avLst/>
                          </a:prstGeom>
                        </pic:spPr>
                      </pic:pic>
                    </a:graphicData>
                  </a:graphic>
                </wp:inline>
              </w:drawing>
            </w:r>
          </w:p>
        </w:tc>
      </w:tr>
      <w:tr w:rsidR="00382759" w:rsidRPr="00D8199D" w14:paraId="66248A4A" w14:textId="77777777">
        <w:tc>
          <w:tcPr>
            <w:tcW w:w="3006" w:type="dxa"/>
          </w:tcPr>
          <w:p w14:paraId="08AEB49B" w14:textId="1495D12E" w:rsidR="00382759" w:rsidRDefault="008607AA" w:rsidP="005A0679">
            <w:pPr>
              <w:numPr>
                <w:ilvl w:val="0"/>
                <w:numId w:val="55"/>
              </w:numPr>
              <w:spacing w:after="200" w:line="276" w:lineRule="auto"/>
              <w:contextualSpacing/>
            </w:pPr>
            <w:r>
              <w:t>Login to Azure</w:t>
            </w:r>
          </w:p>
        </w:tc>
        <w:tc>
          <w:tcPr>
            <w:tcW w:w="6133" w:type="dxa"/>
          </w:tcPr>
          <w:p w14:paraId="31535D06" w14:textId="2215B8D3" w:rsidR="00382759" w:rsidRDefault="00440044">
            <w:pPr>
              <w:spacing w:after="200"/>
              <w:rPr>
                <w:noProof/>
                <w14:ligatures w14:val="none"/>
              </w:rPr>
            </w:pPr>
            <w:r>
              <w:rPr>
                <w:noProof/>
                <w14:ligatures w14:val="none"/>
              </w:rPr>
              <w:drawing>
                <wp:inline distT="0" distB="0" distL="0" distR="0" wp14:anchorId="366045DA" wp14:editId="266495D0">
                  <wp:extent cx="3711575" cy="1344930"/>
                  <wp:effectExtent l="0" t="0" r="3175" b="7620"/>
                  <wp:docPr id="1705853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53202" name=""/>
                          <pic:cNvPicPr/>
                        </pic:nvPicPr>
                        <pic:blipFill>
                          <a:blip r:embed="rId319"/>
                          <a:stretch>
                            <a:fillRect/>
                          </a:stretch>
                        </pic:blipFill>
                        <pic:spPr>
                          <a:xfrm>
                            <a:off x="0" y="0"/>
                            <a:ext cx="3711575" cy="1344930"/>
                          </a:xfrm>
                          <a:prstGeom prst="rect">
                            <a:avLst/>
                          </a:prstGeom>
                        </pic:spPr>
                      </pic:pic>
                    </a:graphicData>
                  </a:graphic>
                </wp:inline>
              </w:drawing>
            </w:r>
          </w:p>
        </w:tc>
      </w:tr>
      <w:tr w:rsidR="00440044" w:rsidRPr="00D8199D" w14:paraId="13E03FA0" w14:textId="77777777">
        <w:tc>
          <w:tcPr>
            <w:tcW w:w="3006" w:type="dxa"/>
          </w:tcPr>
          <w:p w14:paraId="68437401" w14:textId="77777777" w:rsidR="00440044" w:rsidRDefault="00440044" w:rsidP="005A0679">
            <w:pPr>
              <w:numPr>
                <w:ilvl w:val="0"/>
                <w:numId w:val="55"/>
              </w:numPr>
              <w:spacing w:after="200" w:line="276" w:lineRule="auto"/>
              <w:contextualSpacing/>
            </w:pPr>
          </w:p>
        </w:tc>
        <w:tc>
          <w:tcPr>
            <w:tcW w:w="6133" w:type="dxa"/>
          </w:tcPr>
          <w:p w14:paraId="7EC62E04" w14:textId="6120153C" w:rsidR="00440044" w:rsidRDefault="00003240">
            <w:pPr>
              <w:spacing w:after="200"/>
              <w:rPr>
                <w:noProof/>
                <w14:ligatures w14:val="none"/>
              </w:rPr>
            </w:pPr>
            <w:r>
              <w:rPr>
                <w:noProof/>
                <w14:ligatures w14:val="none"/>
              </w:rPr>
              <w:drawing>
                <wp:inline distT="0" distB="0" distL="0" distR="0" wp14:anchorId="26DB8048" wp14:editId="4DD509B2">
                  <wp:extent cx="3486150" cy="2438400"/>
                  <wp:effectExtent l="0" t="0" r="0" b="0"/>
                  <wp:docPr id="1494665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65159" name=""/>
                          <pic:cNvPicPr/>
                        </pic:nvPicPr>
                        <pic:blipFill>
                          <a:blip r:embed="rId320"/>
                          <a:stretch>
                            <a:fillRect/>
                          </a:stretch>
                        </pic:blipFill>
                        <pic:spPr>
                          <a:xfrm>
                            <a:off x="0" y="0"/>
                            <a:ext cx="3486150" cy="2438400"/>
                          </a:xfrm>
                          <a:prstGeom prst="rect">
                            <a:avLst/>
                          </a:prstGeom>
                        </pic:spPr>
                      </pic:pic>
                    </a:graphicData>
                  </a:graphic>
                </wp:inline>
              </w:drawing>
            </w:r>
          </w:p>
        </w:tc>
      </w:tr>
      <w:tr w:rsidR="00003240" w:rsidRPr="00D8199D" w14:paraId="48885E80" w14:textId="77777777">
        <w:tc>
          <w:tcPr>
            <w:tcW w:w="3006" w:type="dxa"/>
          </w:tcPr>
          <w:p w14:paraId="3EE12216" w14:textId="327A2262" w:rsidR="00003240" w:rsidRDefault="00853B4B" w:rsidP="005A0679">
            <w:pPr>
              <w:numPr>
                <w:ilvl w:val="0"/>
                <w:numId w:val="55"/>
              </w:numPr>
              <w:spacing w:after="200" w:line="276" w:lineRule="auto"/>
              <w:contextualSpacing/>
            </w:pPr>
            <w:r>
              <w:t>Choose the Azure Migrate Project to associate this with.</w:t>
            </w:r>
          </w:p>
        </w:tc>
        <w:tc>
          <w:tcPr>
            <w:tcW w:w="6133" w:type="dxa"/>
          </w:tcPr>
          <w:p w14:paraId="5DE580BB" w14:textId="5171766B" w:rsidR="00003240" w:rsidRDefault="00137665">
            <w:pPr>
              <w:spacing w:after="200"/>
              <w:rPr>
                <w:noProof/>
                <w14:ligatures w14:val="none"/>
              </w:rPr>
            </w:pPr>
            <w:r>
              <w:rPr>
                <w:noProof/>
                <w14:ligatures w14:val="none"/>
              </w:rPr>
              <w:drawing>
                <wp:inline distT="0" distB="0" distL="0" distR="0" wp14:anchorId="08D8D5EB" wp14:editId="01935332">
                  <wp:extent cx="3711575" cy="1080770"/>
                  <wp:effectExtent l="0" t="0" r="3175" b="5080"/>
                  <wp:docPr id="1338961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61243" name=""/>
                          <pic:cNvPicPr/>
                        </pic:nvPicPr>
                        <pic:blipFill>
                          <a:blip r:embed="rId321"/>
                          <a:stretch>
                            <a:fillRect/>
                          </a:stretch>
                        </pic:blipFill>
                        <pic:spPr>
                          <a:xfrm>
                            <a:off x="0" y="0"/>
                            <a:ext cx="3711575" cy="1080770"/>
                          </a:xfrm>
                          <a:prstGeom prst="rect">
                            <a:avLst/>
                          </a:prstGeom>
                        </pic:spPr>
                      </pic:pic>
                    </a:graphicData>
                  </a:graphic>
                </wp:inline>
              </w:drawing>
            </w:r>
          </w:p>
        </w:tc>
      </w:tr>
      <w:tr w:rsidR="00D82995" w:rsidRPr="00D8199D" w14:paraId="7C7B257D" w14:textId="77777777">
        <w:tc>
          <w:tcPr>
            <w:tcW w:w="3006" w:type="dxa"/>
          </w:tcPr>
          <w:p w14:paraId="5689DE4F" w14:textId="1CC1D57D" w:rsidR="00D82995" w:rsidRDefault="00853B4B" w:rsidP="005A0679">
            <w:pPr>
              <w:numPr>
                <w:ilvl w:val="0"/>
                <w:numId w:val="55"/>
              </w:numPr>
              <w:spacing w:after="200" w:line="276" w:lineRule="auto"/>
              <w:contextualSpacing/>
            </w:pPr>
            <w:r>
              <w:t>Select the options as directed in the screen shot</w:t>
            </w:r>
          </w:p>
        </w:tc>
        <w:tc>
          <w:tcPr>
            <w:tcW w:w="6133" w:type="dxa"/>
          </w:tcPr>
          <w:p w14:paraId="022264A1" w14:textId="7EFF3B0A" w:rsidR="00D82995" w:rsidRDefault="00D82995">
            <w:pPr>
              <w:spacing w:after="200"/>
              <w:rPr>
                <w:noProof/>
                <w14:ligatures w14:val="none"/>
              </w:rPr>
            </w:pPr>
            <w:r>
              <w:rPr>
                <w:noProof/>
                <w14:ligatures w14:val="none"/>
              </w:rPr>
              <w:drawing>
                <wp:inline distT="0" distB="0" distL="0" distR="0" wp14:anchorId="2088D942" wp14:editId="3D037EBC">
                  <wp:extent cx="3711575" cy="3220720"/>
                  <wp:effectExtent l="0" t="0" r="3175" b="0"/>
                  <wp:docPr id="1536701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01391" name=""/>
                          <pic:cNvPicPr/>
                        </pic:nvPicPr>
                        <pic:blipFill>
                          <a:blip r:embed="rId322"/>
                          <a:stretch>
                            <a:fillRect/>
                          </a:stretch>
                        </pic:blipFill>
                        <pic:spPr>
                          <a:xfrm>
                            <a:off x="0" y="0"/>
                            <a:ext cx="3711575" cy="3220720"/>
                          </a:xfrm>
                          <a:prstGeom prst="rect">
                            <a:avLst/>
                          </a:prstGeom>
                        </pic:spPr>
                      </pic:pic>
                    </a:graphicData>
                  </a:graphic>
                </wp:inline>
              </w:drawing>
            </w:r>
          </w:p>
        </w:tc>
      </w:tr>
      <w:tr w:rsidR="00D82995" w:rsidRPr="00D8199D" w14:paraId="1CDD7FCE" w14:textId="77777777">
        <w:tc>
          <w:tcPr>
            <w:tcW w:w="3006" w:type="dxa"/>
          </w:tcPr>
          <w:p w14:paraId="0CCC4914" w14:textId="4855EC44" w:rsidR="00D82995" w:rsidRDefault="00853B4B" w:rsidP="005A0679">
            <w:pPr>
              <w:numPr>
                <w:ilvl w:val="0"/>
                <w:numId w:val="55"/>
              </w:numPr>
              <w:spacing w:after="200" w:line="276" w:lineRule="auto"/>
              <w:contextualSpacing/>
            </w:pPr>
            <w:r>
              <w:t>Wait until the migration is complete</w:t>
            </w:r>
          </w:p>
        </w:tc>
        <w:tc>
          <w:tcPr>
            <w:tcW w:w="6133" w:type="dxa"/>
          </w:tcPr>
          <w:p w14:paraId="141C4DB3" w14:textId="4AE94BC4" w:rsidR="00D82995" w:rsidRDefault="0022055C">
            <w:pPr>
              <w:spacing w:after="200"/>
              <w:rPr>
                <w:noProof/>
                <w14:ligatures w14:val="none"/>
              </w:rPr>
            </w:pPr>
            <w:r>
              <w:rPr>
                <w:noProof/>
                <w14:ligatures w14:val="none"/>
              </w:rPr>
              <w:drawing>
                <wp:inline distT="0" distB="0" distL="0" distR="0" wp14:anchorId="730C8527" wp14:editId="425D1909">
                  <wp:extent cx="3711575" cy="1199515"/>
                  <wp:effectExtent l="0" t="0" r="3175" b="635"/>
                  <wp:docPr id="2085814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14823" name=""/>
                          <pic:cNvPicPr/>
                        </pic:nvPicPr>
                        <pic:blipFill>
                          <a:blip r:embed="rId323"/>
                          <a:stretch>
                            <a:fillRect/>
                          </a:stretch>
                        </pic:blipFill>
                        <pic:spPr>
                          <a:xfrm>
                            <a:off x="0" y="0"/>
                            <a:ext cx="3711575" cy="1199515"/>
                          </a:xfrm>
                          <a:prstGeom prst="rect">
                            <a:avLst/>
                          </a:prstGeom>
                        </pic:spPr>
                      </pic:pic>
                    </a:graphicData>
                  </a:graphic>
                </wp:inline>
              </w:drawing>
            </w:r>
          </w:p>
        </w:tc>
      </w:tr>
      <w:tr w:rsidR="0022055C" w:rsidRPr="00D8199D" w14:paraId="69959898" w14:textId="77777777">
        <w:tc>
          <w:tcPr>
            <w:tcW w:w="3006" w:type="dxa"/>
          </w:tcPr>
          <w:p w14:paraId="783B9FC9" w14:textId="61B0F7A2" w:rsidR="0022055C" w:rsidRDefault="00853B4B" w:rsidP="005A0679">
            <w:pPr>
              <w:numPr>
                <w:ilvl w:val="0"/>
                <w:numId w:val="55"/>
              </w:numPr>
              <w:spacing w:after="200" w:line="276" w:lineRule="auto"/>
              <w:contextualSpacing/>
            </w:pPr>
            <w:r>
              <w:t>Review the results</w:t>
            </w:r>
          </w:p>
        </w:tc>
        <w:tc>
          <w:tcPr>
            <w:tcW w:w="6133" w:type="dxa"/>
          </w:tcPr>
          <w:p w14:paraId="226DCE71" w14:textId="15DA3AC2" w:rsidR="0022055C" w:rsidRDefault="00C80D49">
            <w:pPr>
              <w:spacing w:after="200"/>
              <w:rPr>
                <w:noProof/>
                <w14:ligatures w14:val="none"/>
              </w:rPr>
            </w:pPr>
            <w:r>
              <w:rPr>
                <w:noProof/>
                <w14:ligatures w14:val="none"/>
              </w:rPr>
              <w:drawing>
                <wp:inline distT="0" distB="0" distL="0" distR="0" wp14:anchorId="700CCE95" wp14:editId="365E2D7B">
                  <wp:extent cx="3711575" cy="1619250"/>
                  <wp:effectExtent l="0" t="0" r="3175" b="0"/>
                  <wp:docPr id="1318981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981889" name=""/>
                          <pic:cNvPicPr/>
                        </pic:nvPicPr>
                        <pic:blipFill>
                          <a:blip r:embed="rId324"/>
                          <a:stretch>
                            <a:fillRect/>
                          </a:stretch>
                        </pic:blipFill>
                        <pic:spPr>
                          <a:xfrm>
                            <a:off x="0" y="0"/>
                            <a:ext cx="3711575" cy="1619250"/>
                          </a:xfrm>
                          <a:prstGeom prst="rect">
                            <a:avLst/>
                          </a:prstGeom>
                        </pic:spPr>
                      </pic:pic>
                    </a:graphicData>
                  </a:graphic>
                </wp:inline>
              </w:drawing>
            </w:r>
          </w:p>
        </w:tc>
      </w:tr>
      <w:tr w:rsidR="00C80D49" w:rsidRPr="00D8199D" w14:paraId="2E8C0DBA" w14:textId="77777777">
        <w:tc>
          <w:tcPr>
            <w:tcW w:w="3006" w:type="dxa"/>
          </w:tcPr>
          <w:p w14:paraId="08E32930" w14:textId="77777777" w:rsidR="00C80D49" w:rsidRDefault="00F4017B" w:rsidP="005A0679">
            <w:pPr>
              <w:numPr>
                <w:ilvl w:val="0"/>
                <w:numId w:val="55"/>
              </w:numPr>
              <w:spacing w:after="200" w:line="276" w:lineRule="auto"/>
              <w:contextualSpacing/>
            </w:pPr>
            <w:r>
              <w:t>Try Connecting to the Website</w:t>
            </w:r>
          </w:p>
          <w:p w14:paraId="1DC5FCA9" w14:textId="31165086" w:rsidR="00F4017B" w:rsidRDefault="00F4017B" w:rsidP="005A0679">
            <w:pPr>
              <w:numPr>
                <w:ilvl w:val="0"/>
                <w:numId w:val="55"/>
              </w:numPr>
              <w:spacing w:after="200" w:line="276" w:lineRule="auto"/>
              <w:contextualSpacing/>
            </w:pPr>
            <w:r>
              <w:t xml:space="preserve">It is normal at this point to have the database error as we haven’t migrate the MYSQL portions required for </w:t>
            </w:r>
            <w:proofErr w:type="spellStart"/>
            <w:r>
              <w:t>Wordpress</w:t>
            </w:r>
            <w:proofErr w:type="spellEnd"/>
          </w:p>
        </w:tc>
        <w:tc>
          <w:tcPr>
            <w:tcW w:w="6133" w:type="dxa"/>
          </w:tcPr>
          <w:p w14:paraId="4F7AA155" w14:textId="06BE06A3" w:rsidR="00C80D49" w:rsidRDefault="00655CAF">
            <w:pPr>
              <w:spacing w:after="200"/>
              <w:rPr>
                <w:noProof/>
                <w14:ligatures w14:val="none"/>
              </w:rPr>
            </w:pPr>
            <w:r>
              <w:rPr>
                <w:noProof/>
                <w14:ligatures w14:val="none"/>
              </w:rPr>
              <w:drawing>
                <wp:inline distT="0" distB="0" distL="0" distR="0" wp14:anchorId="4311433A" wp14:editId="084CE1C3">
                  <wp:extent cx="3711575" cy="767080"/>
                  <wp:effectExtent l="0" t="0" r="3175" b="0"/>
                  <wp:docPr id="36351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514431" name=""/>
                          <pic:cNvPicPr/>
                        </pic:nvPicPr>
                        <pic:blipFill>
                          <a:blip r:embed="rId325"/>
                          <a:stretch>
                            <a:fillRect/>
                          </a:stretch>
                        </pic:blipFill>
                        <pic:spPr>
                          <a:xfrm>
                            <a:off x="0" y="0"/>
                            <a:ext cx="3711575" cy="767080"/>
                          </a:xfrm>
                          <a:prstGeom prst="rect">
                            <a:avLst/>
                          </a:prstGeom>
                        </pic:spPr>
                      </pic:pic>
                    </a:graphicData>
                  </a:graphic>
                </wp:inline>
              </w:drawing>
            </w:r>
          </w:p>
        </w:tc>
      </w:tr>
      <w:tr w:rsidR="00E504C6" w:rsidRPr="00D8199D" w14:paraId="418546D4" w14:textId="77777777">
        <w:tc>
          <w:tcPr>
            <w:tcW w:w="3006" w:type="dxa"/>
          </w:tcPr>
          <w:p w14:paraId="053CDB2D" w14:textId="555B816A" w:rsidR="00E504C6" w:rsidRDefault="00F4017B" w:rsidP="005A0679">
            <w:pPr>
              <w:numPr>
                <w:ilvl w:val="0"/>
                <w:numId w:val="55"/>
              </w:numPr>
              <w:spacing w:after="200" w:line="276" w:lineRule="auto"/>
              <w:contextualSpacing/>
            </w:pPr>
            <w:r>
              <w:t>This does showcase that the App Migration tool will migrate website content to Azure Web Apps with ease.</w:t>
            </w:r>
          </w:p>
        </w:tc>
        <w:tc>
          <w:tcPr>
            <w:tcW w:w="6133" w:type="dxa"/>
          </w:tcPr>
          <w:p w14:paraId="0AB0F3CA" w14:textId="77777777" w:rsidR="00E504C6" w:rsidRDefault="00E504C6">
            <w:pPr>
              <w:spacing w:after="200"/>
              <w:rPr>
                <w:noProof/>
                <w14:ligatures w14:val="none"/>
              </w:rPr>
            </w:pPr>
          </w:p>
        </w:tc>
      </w:tr>
    </w:tbl>
    <w:p w14:paraId="64D4DC5C" w14:textId="77777777" w:rsidR="00A244C0" w:rsidRDefault="00A244C0">
      <w:pPr>
        <w:spacing w:after="0" w:line="240" w:lineRule="auto"/>
        <w:rPr>
          <w:rFonts w:ascii="Arial" w:eastAsiaTheme="majorEastAsia" w:hAnsi="Arial" w:cstheme="majorBidi"/>
          <w:b/>
          <w:bCs/>
          <w:color w:val="000000"/>
          <w:sz w:val="28"/>
        </w:rPr>
      </w:pPr>
      <w:r>
        <w:br w:type="page"/>
      </w:r>
    </w:p>
    <w:p w14:paraId="29D21650" w14:textId="2CD790A5" w:rsidR="009C28EF" w:rsidRDefault="00103BA7" w:rsidP="00962AA2">
      <w:pPr>
        <w:pStyle w:val="Heading3"/>
      </w:pPr>
      <w:bookmarkStart w:id="71" w:name="_Toc182301099"/>
      <w:r>
        <w:t xml:space="preserve">Exercise </w:t>
      </w:r>
      <w:r w:rsidR="004965E3">
        <w:t>4</w:t>
      </w:r>
      <w:r>
        <w:t>.</w:t>
      </w:r>
      <w:r w:rsidR="00BE1C33">
        <w:t>4</w:t>
      </w:r>
      <w:r>
        <w:t xml:space="preserve"> - </w:t>
      </w:r>
      <w:r w:rsidR="009C28EF">
        <w:t>Backup the IIS Server</w:t>
      </w:r>
      <w:bookmarkEnd w:id="71"/>
    </w:p>
    <w:p w14:paraId="40676B58" w14:textId="32D4219E" w:rsidR="009C28EF" w:rsidRPr="00526FD2" w:rsidRDefault="00277777" w:rsidP="009C28EF">
      <w:pPr>
        <w:pStyle w:val="BodyFirst"/>
      </w:pPr>
      <w:r>
        <w:t>Before</w:t>
      </w:r>
      <w:r w:rsidR="009C28EF">
        <w:t xml:space="preserve"> performing any upgrade</w:t>
      </w:r>
      <w:r>
        <w:t>,</w:t>
      </w:r>
      <w:r w:rsidR="009C28EF">
        <w:t xml:space="preserve"> you must backup the server.   We will use a Hyper-V Checkpoint</w:t>
      </w:r>
      <w:r>
        <w:t>,</w:t>
      </w:r>
      <w:r w:rsidR="009C28EF">
        <w:t xml:space="preserve"> but </w:t>
      </w:r>
      <w:r w:rsidR="00ED0355">
        <w:t>this might be Azure Backup or Azure Site Recovery in production</w:t>
      </w:r>
      <w:r w:rsidR="009C28EF">
        <w:t>.</w:t>
      </w:r>
    </w:p>
    <w:p w14:paraId="5A8DDD0B" w14:textId="77777777" w:rsidR="009C28EF" w:rsidRDefault="009C28EF" w:rsidP="009C28EF">
      <w:pPr>
        <w:pStyle w:val="BodyText"/>
      </w:pPr>
    </w:p>
    <w:p w14:paraId="0F65D32E" w14:textId="77777777" w:rsidR="009C28EF" w:rsidRDefault="009C28EF" w:rsidP="009C28EF">
      <w:pPr>
        <w:pStyle w:val="BodyFirst"/>
      </w:pPr>
    </w:p>
    <w:tbl>
      <w:tblPr>
        <w:tblStyle w:val="SDMtable"/>
        <w:tblW w:w="9139" w:type="dxa"/>
        <w:tblLayout w:type="fixed"/>
        <w:tblLook w:val="04A0" w:firstRow="1" w:lastRow="0" w:firstColumn="1" w:lastColumn="0" w:noHBand="0" w:noVBand="1"/>
      </w:tblPr>
      <w:tblGrid>
        <w:gridCol w:w="3006"/>
        <w:gridCol w:w="6133"/>
      </w:tblGrid>
      <w:tr w:rsidR="009C28EF" w:rsidRPr="00D8199D" w14:paraId="7F9693C2" w14:textId="77777777" w:rsidTr="00DE4389">
        <w:trPr>
          <w:cnfStyle w:val="100000000000" w:firstRow="1" w:lastRow="0" w:firstColumn="0" w:lastColumn="0" w:oddVBand="0" w:evenVBand="0" w:oddHBand="0" w:evenHBand="0" w:firstRowFirstColumn="0" w:firstRowLastColumn="0" w:lastRowFirstColumn="0" w:lastRowLastColumn="0"/>
        </w:trPr>
        <w:tc>
          <w:tcPr>
            <w:tcW w:w="3006" w:type="dxa"/>
          </w:tcPr>
          <w:p w14:paraId="50633991" w14:textId="77777777" w:rsidR="009C28EF" w:rsidRPr="00D8199D" w:rsidRDefault="009C28EF" w:rsidP="00DE4389">
            <w:pPr>
              <w:spacing w:after="200"/>
              <w:contextualSpacing/>
              <w:rPr>
                <w:rFonts w:cs="Segoe UI"/>
              </w:rPr>
            </w:pPr>
            <w:r>
              <w:rPr>
                <w:rFonts w:cs="Segoe UI"/>
              </w:rPr>
              <w:t>Instructions</w:t>
            </w:r>
          </w:p>
        </w:tc>
        <w:tc>
          <w:tcPr>
            <w:tcW w:w="6133" w:type="dxa"/>
          </w:tcPr>
          <w:p w14:paraId="09A44FD0" w14:textId="77777777" w:rsidR="009C28EF" w:rsidRPr="00D8199D" w:rsidRDefault="009C28EF" w:rsidP="00DE4389">
            <w:pPr>
              <w:spacing w:after="200"/>
              <w:jc w:val="center"/>
            </w:pPr>
            <w:r>
              <w:t>Screenshot (if applicable)</w:t>
            </w:r>
          </w:p>
        </w:tc>
      </w:tr>
      <w:tr w:rsidR="009C28EF" w:rsidRPr="00D8199D" w14:paraId="1851FA55" w14:textId="77777777" w:rsidTr="00DE4389">
        <w:tc>
          <w:tcPr>
            <w:tcW w:w="3006" w:type="dxa"/>
          </w:tcPr>
          <w:p w14:paraId="4EAF7854" w14:textId="071096AC" w:rsidR="009C28EF" w:rsidRPr="00D8199D" w:rsidRDefault="009C28EF" w:rsidP="005A0679">
            <w:pPr>
              <w:numPr>
                <w:ilvl w:val="0"/>
                <w:numId w:val="55"/>
              </w:numPr>
              <w:spacing w:after="200" w:line="276" w:lineRule="auto"/>
              <w:contextualSpacing/>
            </w:pPr>
            <w:r w:rsidRPr="00E100F3">
              <w:rPr>
                <w:rFonts w:cs="Segoe UI"/>
                <w:noProof/>
              </w:rPr>
              <w:t>Logon</w:t>
            </w:r>
            <w:r>
              <w:rPr>
                <w:rFonts w:cs="Segoe UI"/>
              </w:rPr>
              <w:t xml:space="preserve"> to your </w:t>
            </w:r>
            <w:r w:rsidR="00390099">
              <w:rPr>
                <w:rFonts w:cs="Segoe UI"/>
              </w:rPr>
              <w:t xml:space="preserve">Hyper-V </w:t>
            </w:r>
            <w:r>
              <w:rPr>
                <w:rFonts w:cs="Segoe UI"/>
              </w:rPr>
              <w:t>host server</w:t>
            </w:r>
          </w:p>
        </w:tc>
        <w:tc>
          <w:tcPr>
            <w:tcW w:w="6133" w:type="dxa"/>
          </w:tcPr>
          <w:p w14:paraId="3CA81C49" w14:textId="77777777" w:rsidR="009C28EF" w:rsidRPr="00D8199D" w:rsidRDefault="009C28EF" w:rsidP="00DE4389">
            <w:pPr>
              <w:spacing w:after="200"/>
            </w:pPr>
          </w:p>
        </w:tc>
      </w:tr>
      <w:tr w:rsidR="009C28EF" w:rsidRPr="00D8199D" w14:paraId="7F31A4BC" w14:textId="77777777" w:rsidTr="00DE4389">
        <w:tc>
          <w:tcPr>
            <w:tcW w:w="3006" w:type="dxa"/>
          </w:tcPr>
          <w:p w14:paraId="1BFD523E" w14:textId="4A4D5D53" w:rsidR="009C28EF" w:rsidRPr="00D8199D" w:rsidRDefault="00390099" w:rsidP="005A0679">
            <w:pPr>
              <w:numPr>
                <w:ilvl w:val="0"/>
                <w:numId w:val="55"/>
              </w:numPr>
              <w:spacing w:after="200" w:line="276" w:lineRule="auto"/>
              <w:ind w:left="342" w:hanging="342"/>
              <w:contextualSpacing/>
              <w:rPr>
                <w:rFonts w:cs="Segoe UI"/>
              </w:rPr>
            </w:pPr>
            <w:r>
              <w:rPr>
                <w:rFonts w:cs="Segoe UI"/>
              </w:rPr>
              <w:t xml:space="preserve">Open Hyper-V Manager </w:t>
            </w:r>
            <w:r w:rsidR="009C28EF">
              <w:rPr>
                <w:rFonts w:cs="Segoe UI"/>
              </w:rPr>
              <w:t xml:space="preserve">Right-Click on </w:t>
            </w:r>
            <w:r w:rsidR="0018146D">
              <w:rPr>
                <w:rFonts w:cs="Segoe UI"/>
              </w:rPr>
              <w:t>TMWEB0</w:t>
            </w:r>
            <w:r w:rsidR="00FE3C5A">
              <w:rPr>
                <w:rFonts w:cs="Segoe UI"/>
              </w:rPr>
              <w:t>2</w:t>
            </w:r>
            <w:r w:rsidR="009C28EF">
              <w:rPr>
                <w:rFonts w:cs="Segoe UI"/>
              </w:rPr>
              <w:t xml:space="preserve"> Checkpoint</w:t>
            </w:r>
          </w:p>
        </w:tc>
        <w:tc>
          <w:tcPr>
            <w:tcW w:w="6133" w:type="dxa"/>
          </w:tcPr>
          <w:p w14:paraId="6048D350" w14:textId="77777777"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6E2A0A5D" w14:textId="1D2C4E56" w:rsidR="009C28EF" w:rsidRDefault="00513A64"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7C602D2" wp14:editId="12671A5E">
                  <wp:extent cx="3711575" cy="1715135"/>
                  <wp:effectExtent l="0" t="0" r="3175" b="0"/>
                  <wp:docPr id="20191" name="Picture 20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11575" cy="1715135"/>
                          </a:xfrm>
                          <a:prstGeom prst="rect">
                            <a:avLst/>
                          </a:prstGeom>
                        </pic:spPr>
                      </pic:pic>
                    </a:graphicData>
                  </a:graphic>
                </wp:inline>
              </w:drawing>
            </w:r>
          </w:p>
          <w:p w14:paraId="5DDC7237" w14:textId="77777777"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6D169F7D" w14:textId="77777777"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17F173C0" w14:textId="77777777" w:rsidR="009C28EF" w:rsidRDefault="009C28EF" w:rsidP="00DE4389">
            <w:pPr>
              <w:spacing w:after="200"/>
            </w:pPr>
          </w:p>
          <w:p w14:paraId="24F2519C" w14:textId="77777777" w:rsidR="009C28EF" w:rsidRPr="00D8199D" w:rsidRDefault="009C28EF" w:rsidP="00DE4389">
            <w:pPr>
              <w:spacing w:after="200"/>
            </w:pPr>
          </w:p>
        </w:tc>
      </w:tr>
    </w:tbl>
    <w:p w14:paraId="17DE12FC" w14:textId="77777777" w:rsidR="00526FD2" w:rsidRPr="00526FD2" w:rsidRDefault="00526FD2" w:rsidP="00526FD2">
      <w:pPr>
        <w:pStyle w:val="BodyText"/>
      </w:pPr>
    </w:p>
    <w:p w14:paraId="5CECADA1" w14:textId="6FBA2FC9" w:rsidR="00526FD2" w:rsidRDefault="00526FD2" w:rsidP="00526FD2">
      <w:pPr>
        <w:pStyle w:val="BodyText"/>
        <w:rPr>
          <w:i/>
        </w:rPr>
      </w:pPr>
    </w:p>
    <w:p w14:paraId="042724A3" w14:textId="2640023B" w:rsidR="009C28EF" w:rsidRDefault="00CE7F07" w:rsidP="009C28EF">
      <w:pPr>
        <w:pStyle w:val="Heading3"/>
      </w:pPr>
      <w:bookmarkStart w:id="72" w:name="_Toc182301100"/>
      <w:r>
        <w:t xml:space="preserve">Exercise </w:t>
      </w:r>
      <w:r w:rsidR="00916015">
        <w:t>4</w:t>
      </w:r>
      <w:r>
        <w:t>.</w:t>
      </w:r>
      <w:r w:rsidR="00BE1C33">
        <w:t>5</w:t>
      </w:r>
      <w:r w:rsidR="00FC56BF">
        <w:t xml:space="preserve"> - </w:t>
      </w:r>
      <w:r w:rsidR="009C28EF">
        <w:t>Upgrad</w:t>
      </w:r>
      <w:r w:rsidR="00AC10E2">
        <w:t>ing from 2012R2</w:t>
      </w:r>
      <w:r w:rsidR="009C28EF">
        <w:t xml:space="preserve"> to </w:t>
      </w:r>
      <w:r w:rsidR="006F5BBC">
        <w:t>Windows Server 2022</w:t>
      </w:r>
      <w:r w:rsidR="00505A0B">
        <w:t xml:space="preserve"> Double Swing</w:t>
      </w:r>
      <w:r w:rsidR="008B515B">
        <w:t xml:space="preserve"> (Deprecated)</w:t>
      </w:r>
      <w:r w:rsidR="00CF1121">
        <w:t xml:space="preserve"> – Review Only</w:t>
      </w:r>
      <w:bookmarkEnd w:id="72"/>
    </w:p>
    <w:p w14:paraId="0099061F" w14:textId="0FBFA483" w:rsidR="009C28EF" w:rsidRDefault="009C28EF" w:rsidP="009C28EF">
      <w:pPr>
        <w:pStyle w:val="BodyFirst"/>
      </w:pPr>
      <w:r>
        <w:t xml:space="preserve">Now we </w:t>
      </w:r>
      <w:r w:rsidR="00665F41">
        <w:t xml:space="preserve">perform an in-place of Windows Server 2012 R2 to </w:t>
      </w:r>
      <w:r w:rsidR="006F5BBC">
        <w:t>Windows Server</w:t>
      </w:r>
      <w:r w:rsidR="00665F41">
        <w:t xml:space="preserve">.  </w:t>
      </w:r>
      <w:r w:rsidR="00421C53">
        <w:t>This mirror</w:t>
      </w:r>
      <w:r w:rsidR="00ED0355">
        <w:t>s</w:t>
      </w:r>
      <w:r w:rsidR="00421C53">
        <w:t xml:space="preserve"> what you will see in production</w:t>
      </w:r>
      <w:r w:rsidR="00ED0355">
        <w:t>,</w:t>
      </w:r>
      <w:r w:rsidR="00421C53">
        <w:t xml:space="preserve"> as many upgrades never directly go as planned. </w:t>
      </w:r>
      <w:r w:rsidR="00ED0355">
        <w:t>Therefore, i</w:t>
      </w:r>
      <w:r w:rsidR="00421C53">
        <w:t xml:space="preserve">t is essential to build up an upgrade LAB environment for your organization that mirrors production as closely as possible.   </w:t>
      </w:r>
    </w:p>
    <w:p w14:paraId="7023E6A3" w14:textId="42EDC480" w:rsidR="00421C53" w:rsidRDefault="00421C53" w:rsidP="00421C53">
      <w:pPr>
        <w:pStyle w:val="BodyText"/>
      </w:pPr>
      <w:r>
        <w:t>Often</w:t>
      </w:r>
      <w:r w:rsidR="00ED0355">
        <w:t>,</w:t>
      </w:r>
      <w:r>
        <w:t xml:space="preserve"> we will do a direct restore of production to create a live test environment to test production upgrades.    This particular upgrade will </w:t>
      </w:r>
      <w:r w:rsidR="00ED0355">
        <w:t>test the upgrade of the operating system and</w:t>
      </w:r>
      <w:r>
        <w:t xml:space="preserve"> supportability for in-place upgrades of MySQL, PHP, and Word</w:t>
      </w:r>
      <w:r w:rsidR="00ED0355">
        <w:t>P</w:t>
      </w:r>
      <w:r>
        <w:t xml:space="preserve">ress as an application stack.   </w:t>
      </w:r>
      <w:r w:rsidR="001432BE">
        <w:t>It is imperative to t</w:t>
      </w:r>
      <w:r w:rsidR="00ED0355">
        <w:t>est all upgrades once applications get involved thoroughly, and</w:t>
      </w:r>
      <w:r w:rsidR="001432BE">
        <w:t xml:space="preserve"> it can get complicated </w:t>
      </w:r>
      <w:r w:rsidR="00ED0355">
        <w:t>swif</w:t>
      </w:r>
      <w:r w:rsidR="001432BE">
        <w:t>t</w:t>
      </w:r>
      <w:r w:rsidR="00ED0355">
        <w:t>ly</w:t>
      </w:r>
      <w:r w:rsidR="001432BE">
        <w:t>.    We hope you enjoy this lab exercise.</w:t>
      </w:r>
    </w:p>
    <w:p w14:paraId="2336A5B8" w14:textId="77777777" w:rsidR="00505A0B" w:rsidRDefault="00505A0B" w:rsidP="00421C53">
      <w:pPr>
        <w:pStyle w:val="BodyText"/>
      </w:pPr>
    </w:p>
    <w:p w14:paraId="257A441F" w14:textId="47099153" w:rsidR="00505A0B" w:rsidRDefault="00505A0B" w:rsidP="00421C53">
      <w:pPr>
        <w:pStyle w:val="BodyText"/>
      </w:pPr>
      <w:r>
        <w:t>We call this a double swing migration because it is not possible to directly upgrade from Server 2012R2 to Server 2022.   First, we need to upgrade to Server 2019 and then to Server 2022</w:t>
      </w:r>
      <w:r w:rsidR="00D87DCC">
        <w:t xml:space="preserve">. </w:t>
      </w:r>
    </w:p>
    <w:p w14:paraId="394A0A80" w14:textId="5523B70A" w:rsidR="003C2EFF" w:rsidRPr="003C2EFF" w:rsidRDefault="003C2EFF" w:rsidP="00421C53">
      <w:pPr>
        <w:pStyle w:val="BodyText"/>
        <w:rPr>
          <w:b/>
          <w:bCs/>
        </w:rPr>
      </w:pPr>
      <w:r w:rsidRPr="003C2EFF">
        <w:rPr>
          <w:b/>
          <w:bCs/>
        </w:rPr>
        <w:t>NOTE:  Once Server 2025 releases you will be able to upgrade directly to Server 2025!</w:t>
      </w:r>
    </w:p>
    <w:p w14:paraId="7D326E6D" w14:textId="77777777" w:rsidR="00505A0B" w:rsidRDefault="00505A0B" w:rsidP="00421C53">
      <w:pPr>
        <w:pStyle w:val="BodyText"/>
      </w:pPr>
    </w:p>
    <w:p w14:paraId="798EBE7E" w14:textId="77777777" w:rsidR="00505A0B" w:rsidRDefault="00505A0B" w:rsidP="00421C53">
      <w:pPr>
        <w:pStyle w:val="BodyText"/>
      </w:pPr>
    </w:p>
    <w:p w14:paraId="098C8072" w14:textId="77777777" w:rsidR="009C28EF" w:rsidRDefault="009C28EF" w:rsidP="009C28EF">
      <w:pPr>
        <w:pStyle w:val="BodyText"/>
      </w:pPr>
    </w:p>
    <w:p w14:paraId="6E285D32" w14:textId="77777777" w:rsidR="009C28EF" w:rsidRDefault="009C28EF" w:rsidP="009C28EF">
      <w:pPr>
        <w:pStyle w:val="BodyFirst"/>
      </w:pPr>
    </w:p>
    <w:tbl>
      <w:tblPr>
        <w:tblStyle w:val="SDMtable"/>
        <w:tblW w:w="9139" w:type="dxa"/>
        <w:tblLayout w:type="fixed"/>
        <w:tblLook w:val="04A0" w:firstRow="1" w:lastRow="0" w:firstColumn="1" w:lastColumn="0" w:noHBand="0" w:noVBand="1"/>
      </w:tblPr>
      <w:tblGrid>
        <w:gridCol w:w="3006"/>
        <w:gridCol w:w="6133"/>
      </w:tblGrid>
      <w:tr w:rsidR="009C28EF" w:rsidRPr="00D8199D" w14:paraId="56DA7D06" w14:textId="77777777" w:rsidTr="00DE4389">
        <w:trPr>
          <w:cnfStyle w:val="100000000000" w:firstRow="1" w:lastRow="0" w:firstColumn="0" w:lastColumn="0" w:oddVBand="0" w:evenVBand="0" w:oddHBand="0" w:evenHBand="0" w:firstRowFirstColumn="0" w:firstRowLastColumn="0" w:lastRowFirstColumn="0" w:lastRowLastColumn="0"/>
        </w:trPr>
        <w:tc>
          <w:tcPr>
            <w:tcW w:w="3006" w:type="dxa"/>
          </w:tcPr>
          <w:p w14:paraId="1D8C2CF5" w14:textId="77777777" w:rsidR="009C28EF" w:rsidRPr="00D8199D" w:rsidRDefault="009C28EF" w:rsidP="00DE4389">
            <w:pPr>
              <w:spacing w:after="200"/>
              <w:contextualSpacing/>
              <w:rPr>
                <w:rFonts w:cs="Segoe UI"/>
              </w:rPr>
            </w:pPr>
            <w:r>
              <w:rPr>
                <w:rFonts w:cs="Segoe UI"/>
              </w:rPr>
              <w:t>Instructions</w:t>
            </w:r>
          </w:p>
        </w:tc>
        <w:tc>
          <w:tcPr>
            <w:tcW w:w="6133" w:type="dxa"/>
          </w:tcPr>
          <w:p w14:paraId="25A57086" w14:textId="77777777" w:rsidR="009C28EF" w:rsidRPr="00D8199D" w:rsidRDefault="009C28EF" w:rsidP="00DE4389">
            <w:pPr>
              <w:spacing w:after="200"/>
              <w:jc w:val="center"/>
            </w:pPr>
            <w:r>
              <w:t>Screenshot (if applicable)</w:t>
            </w:r>
          </w:p>
        </w:tc>
      </w:tr>
      <w:tr w:rsidR="009C28EF" w:rsidRPr="00D8199D" w14:paraId="75A9318F" w14:textId="77777777" w:rsidTr="00DE4389">
        <w:tc>
          <w:tcPr>
            <w:tcW w:w="3006" w:type="dxa"/>
          </w:tcPr>
          <w:p w14:paraId="16FB3FCD" w14:textId="083B4640" w:rsidR="009C28EF" w:rsidRPr="00D8199D" w:rsidRDefault="009C28EF" w:rsidP="006C083A">
            <w:pPr>
              <w:numPr>
                <w:ilvl w:val="0"/>
                <w:numId w:val="25"/>
              </w:numPr>
              <w:spacing w:after="200" w:line="276" w:lineRule="auto"/>
              <w:contextualSpacing/>
            </w:pPr>
            <w:r w:rsidRPr="00E100F3">
              <w:rPr>
                <w:rFonts w:cs="Segoe UI"/>
                <w:noProof/>
              </w:rPr>
              <w:t>Logon</w:t>
            </w:r>
            <w:r>
              <w:rPr>
                <w:rFonts w:cs="Segoe UI"/>
              </w:rPr>
              <w:t xml:space="preserve"> to </w:t>
            </w:r>
            <w:r w:rsidR="000B239E">
              <w:rPr>
                <w:rFonts w:cs="Segoe UI"/>
              </w:rPr>
              <w:t>TMWeb0</w:t>
            </w:r>
            <w:r w:rsidR="009365B8">
              <w:rPr>
                <w:rFonts w:cs="Segoe UI"/>
              </w:rPr>
              <w:t>2</w:t>
            </w:r>
          </w:p>
        </w:tc>
        <w:tc>
          <w:tcPr>
            <w:tcW w:w="6133" w:type="dxa"/>
          </w:tcPr>
          <w:p w14:paraId="3FCB4F2C" w14:textId="77777777" w:rsidR="009C28EF" w:rsidRPr="00D8199D" w:rsidRDefault="009C28EF" w:rsidP="00DE4389">
            <w:pPr>
              <w:spacing w:after="200"/>
            </w:pPr>
          </w:p>
        </w:tc>
      </w:tr>
      <w:tr w:rsidR="009C28EF" w:rsidRPr="00D8199D" w14:paraId="581C7CCF" w14:textId="77777777" w:rsidTr="00DE4389">
        <w:tc>
          <w:tcPr>
            <w:tcW w:w="3006" w:type="dxa"/>
          </w:tcPr>
          <w:p w14:paraId="76DF2E56" w14:textId="7A720A74" w:rsidR="009C28EF" w:rsidRPr="00D8199D" w:rsidRDefault="009C28EF" w:rsidP="006C083A">
            <w:pPr>
              <w:numPr>
                <w:ilvl w:val="0"/>
                <w:numId w:val="25"/>
              </w:numPr>
              <w:spacing w:after="200" w:line="276" w:lineRule="auto"/>
              <w:ind w:left="342" w:hanging="342"/>
              <w:contextualSpacing/>
              <w:rPr>
                <w:rFonts w:cs="Segoe UI"/>
              </w:rPr>
            </w:pPr>
            <w:r>
              <w:rPr>
                <w:rFonts w:cs="Segoe UI"/>
              </w:rPr>
              <w:t>Open an Administrative PowerShell ISE and run the following to see which version of IIS we are currently on.</w:t>
            </w:r>
            <w:r>
              <w:rPr>
                <w:rFonts w:cs="Segoe UI"/>
              </w:rPr>
              <w:br/>
            </w:r>
            <w:r>
              <w:rPr>
                <w:rFonts w:cs="Segoe UI"/>
              </w:rPr>
              <w:br/>
              <w:t xml:space="preserve">We case we are on IIS </w:t>
            </w:r>
            <w:r w:rsidR="001F6582">
              <w:rPr>
                <w:rFonts w:cs="Segoe UI"/>
                <w:b/>
              </w:rPr>
              <w:t>8.5.9600</w:t>
            </w:r>
            <w:r w:rsidR="00FE13B8">
              <w:rPr>
                <w:rFonts w:cs="Segoe UI"/>
                <w:b/>
              </w:rPr>
              <w:t>.16384</w:t>
            </w:r>
          </w:p>
        </w:tc>
        <w:tc>
          <w:tcPr>
            <w:tcW w:w="6133" w:type="dxa"/>
          </w:tcPr>
          <w:p w14:paraId="6B018EF4" w14:textId="77777777"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35D60E44" w14:textId="1FC555FD" w:rsidR="009C28EF" w:rsidRP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015ABD99"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Times New Roman"/>
                <w:lang w:eastAsia="sv-SE"/>
              </w:rPr>
              <w:t xml:space="preserve"> </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Env:WinDir</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System32\</w:t>
            </w:r>
            <w:proofErr w:type="spellStart"/>
            <w:r>
              <w:rPr>
                <w:rFonts w:ascii="Lucida Console" w:eastAsia="Times New Roman" w:hAnsi="Lucida Console" w:cs="Lucida Console"/>
                <w:color w:val="8B0000"/>
                <w:sz w:val="18"/>
                <w:szCs w:val="18"/>
                <w:lang w:eastAsia="sv-SE"/>
              </w:rPr>
              <w:t>inetsrv</w:t>
            </w:r>
            <w:proofErr w:type="spellEnd"/>
            <w:r>
              <w:rPr>
                <w:rFonts w:ascii="Lucida Console" w:eastAsia="Times New Roman" w:hAnsi="Lucida Console" w:cs="Lucida Console"/>
                <w:color w:val="8B0000"/>
                <w:sz w:val="18"/>
                <w:szCs w:val="18"/>
                <w:lang w:eastAsia="sv-SE"/>
              </w:rPr>
              <w:t>\w3wp.exe"</w:t>
            </w:r>
            <w:r>
              <w:rPr>
                <w:rFonts w:ascii="Lucida Console" w:eastAsia="Times New Roman" w:hAnsi="Lucida Console" w:cs="Lucida Console"/>
                <w:sz w:val="18"/>
                <w:szCs w:val="18"/>
                <w:lang w:eastAsia="sv-SE"/>
              </w:rPr>
              <w:t xml:space="preserve"> </w:t>
            </w:r>
          </w:p>
          <w:p w14:paraId="1128566D"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B"/>
                <w:sz w:val="18"/>
                <w:szCs w:val="18"/>
                <w:lang w:eastAsia="sv-SE"/>
              </w:rPr>
              <w:t>If</w:t>
            </w:r>
            <w:r>
              <w:rPr>
                <w:rFonts w:ascii="Lucida Console" w:eastAsia="Times New Roman" w:hAnsi="Lucida Console" w:cs="Lucida Console"/>
                <w:sz w:val="18"/>
                <w:szCs w:val="18"/>
                <w:lang w:eastAsia="sv-SE"/>
              </w:rPr>
              <w:t>(</w:t>
            </w:r>
            <w:r>
              <w:rPr>
                <w:rFonts w:ascii="Lucida Console" w:eastAsia="Times New Roman" w:hAnsi="Lucida Console" w:cs="Lucida Console"/>
                <w:color w:val="0000FF"/>
                <w:sz w:val="18"/>
                <w:szCs w:val="18"/>
                <w:lang w:eastAsia="sv-SE"/>
              </w:rPr>
              <w:t>Test-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 </w:t>
            </w:r>
          </w:p>
          <w:p w14:paraId="53883DC8"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productProperty</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Get-</w:t>
            </w:r>
            <w:proofErr w:type="spellStart"/>
            <w:r>
              <w:rPr>
                <w:rFonts w:ascii="Lucida Console" w:eastAsia="Times New Roman" w:hAnsi="Lucida Console" w:cs="Lucida Console"/>
                <w:color w:val="0000FF"/>
                <w:sz w:val="18"/>
                <w:szCs w:val="18"/>
                <w:lang w:eastAsia="sv-SE"/>
              </w:rPr>
              <w:t>ItemProperty</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w:t>
            </w:r>
          </w:p>
          <w:p w14:paraId="2CB7111D"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Write-Hos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productProperty</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VersionInfo</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ProductVersion</w:t>
            </w:r>
            <w:proofErr w:type="spellEnd"/>
            <w:r>
              <w:rPr>
                <w:rFonts w:ascii="Lucida Console" w:eastAsia="Times New Roman" w:hAnsi="Lucida Console" w:cs="Lucida Console"/>
                <w:sz w:val="18"/>
                <w:szCs w:val="18"/>
                <w:lang w:eastAsia="sv-SE"/>
              </w:rPr>
              <w:t xml:space="preserve"> </w:t>
            </w:r>
          </w:p>
          <w:p w14:paraId="06185377"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 </w:t>
            </w:r>
          </w:p>
          <w:p w14:paraId="6E46AC1B"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B"/>
                <w:sz w:val="18"/>
                <w:szCs w:val="18"/>
                <w:lang w:eastAsia="sv-SE"/>
              </w:rPr>
              <w:t>Else</w:t>
            </w:r>
            <w:r>
              <w:rPr>
                <w:rFonts w:ascii="Lucida Console" w:eastAsia="Times New Roman" w:hAnsi="Lucida Console" w:cs="Lucida Console"/>
                <w:sz w:val="18"/>
                <w:szCs w:val="18"/>
                <w:lang w:eastAsia="sv-SE"/>
              </w:rPr>
              <w:t xml:space="preserve"> { </w:t>
            </w:r>
          </w:p>
          <w:p w14:paraId="28458AA3"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Write-Hos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Not find IIS."</w:t>
            </w:r>
            <w:r>
              <w:rPr>
                <w:rFonts w:ascii="Lucida Console" w:eastAsia="Times New Roman" w:hAnsi="Lucida Console" w:cs="Lucida Console"/>
                <w:sz w:val="18"/>
                <w:szCs w:val="18"/>
                <w:lang w:eastAsia="sv-SE"/>
              </w:rPr>
              <w:t xml:space="preserve"> </w:t>
            </w:r>
          </w:p>
          <w:p w14:paraId="0EE44863" w14:textId="77777777" w:rsidR="009C28EF" w:rsidRDefault="009C28EF" w:rsidP="009C28EF">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   </w:t>
            </w:r>
          </w:p>
          <w:p w14:paraId="6FEE28A2" w14:textId="7F4278BD"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341EEB17" w14:textId="39D72FB5"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0F4DFC7D" w14:textId="14952A0D" w:rsidR="009C28EF" w:rsidRDefault="001F6582" w:rsidP="00DE4389">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397AE966" wp14:editId="3B58BC21">
                  <wp:extent cx="3711575" cy="1035050"/>
                  <wp:effectExtent l="0" t="0" r="3175" b="0"/>
                  <wp:docPr id="974718048" name="Picture 974718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3711575" cy="1035050"/>
                          </a:xfrm>
                          <a:prstGeom prst="rect">
                            <a:avLst/>
                          </a:prstGeom>
                        </pic:spPr>
                      </pic:pic>
                    </a:graphicData>
                  </a:graphic>
                </wp:inline>
              </w:drawing>
            </w:r>
          </w:p>
          <w:p w14:paraId="1E99B834" w14:textId="77777777" w:rsidR="009C28EF" w:rsidRDefault="009C28EF" w:rsidP="00DE4389">
            <w:pPr>
              <w:shd w:val="clear" w:color="auto" w:fill="FFFFFF"/>
              <w:autoSpaceDE w:val="0"/>
              <w:autoSpaceDN w:val="0"/>
              <w:adjustRightInd w:val="0"/>
              <w:rPr>
                <w:rFonts w:ascii="Lucida Console" w:eastAsia="Times New Roman" w:hAnsi="Lucida Console" w:cs="Lucida Console"/>
                <w:sz w:val="18"/>
                <w:szCs w:val="18"/>
                <w:lang w:eastAsia="sv-SE"/>
              </w:rPr>
            </w:pPr>
          </w:p>
          <w:p w14:paraId="0A3C655B" w14:textId="77777777" w:rsidR="009C28EF" w:rsidRDefault="009C28EF" w:rsidP="00DE4389">
            <w:pPr>
              <w:spacing w:after="200"/>
            </w:pPr>
          </w:p>
          <w:p w14:paraId="4A090BF4" w14:textId="77777777" w:rsidR="009C28EF" w:rsidRPr="00D8199D" w:rsidRDefault="009C28EF" w:rsidP="00DE4389">
            <w:pPr>
              <w:spacing w:after="200"/>
            </w:pPr>
          </w:p>
        </w:tc>
      </w:tr>
      <w:tr w:rsidR="00507980" w14:paraId="3F9161E8" w14:textId="77777777" w:rsidTr="003E697C">
        <w:tc>
          <w:tcPr>
            <w:tcW w:w="3006" w:type="dxa"/>
          </w:tcPr>
          <w:p w14:paraId="061AF758" w14:textId="77777777" w:rsidR="00507980" w:rsidRDefault="00507980" w:rsidP="006C083A">
            <w:pPr>
              <w:numPr>
                <w:ilvl w:val="0"/>
                <w:numId w:val="25"/>
              </w:numPr>
              <w:spacing w:after="200" w:line="276" w:lineRule="auto"/>
              <w:ind w:left="342" w:hanging="342"/>
              <w:contextualSpacing/>
              <w:rPr>
                <w:rFonts w:cs="Segoe UI"/>
              </w:rPr>
            </w:pPr>
            <w:r>
              <w:rPr>
                <w:rFonts w:cs="Segoe UI"/>
              </w:rPr>
              <w:t>As it turns out for us, someone left behind an unattend.xml file in the root of the c:</w:t>
            </w:r>
          </w:p>
          <w:p w14:paraId="538F93CE" w14:textId="51384C82" w:rsidR="00507980" w:rsidRDefault="00507980" w:rsidP="006C083A">
            <w:pPr>
              <w:numPr>
                <w:ilvl w:val="0"/>
                <w:numId w:val="25"/>
              </w:numPr>
              <w:spacing w:after="200" w:line="276" w:lineRule="auto"/>
              <w:ind w:left="342" w:hanging="342"/>
              <w:contextualSpacing/>
              <w:rPr>
                <w:rFonts w:cs="Segoe UI"/>
              </w:rPr>
            </w:pPr>
            <w:r>
              <w:rPr>
                <w:rFonts w:cs="Segoe UI"/>
              </w:rPr>
              <w:t>The problem is future upgrades will look there.  This one is designed for Server 2012r2, and we are trying to install Server 2019.  If an unattend.xml file exists you must delete it prior to the upgrade.</w:t>
            </w:r>
          </w:p>
        </w:tc>
        <w:tc>
          <w:tcPr>
            <w:tcW w:w="6133" w:type="dxa"/>
          </w:tcPr>
          <w:p w14:paraId="46261F73" w14:textId="77777777" w:rsidR="00507980" w:rsidRDefault="00507980" w:rsidP="003E697C">
            <w:pPr>
              <w:shd w:val="clear" w:color="auto" w:fill="FFFFFF"/>
              <w:autoSpaceDE w:val="0"/>
              <w:autoSpaceDN w:val="0"/>
              <w:adjustRightInd w:val="0"/>
              <w:rPr>
                <w:noProof/>
              </w:rPr>
            </w:pPr>
            <w:r>
              <w:rPr>
                <w:noProof/>
              </w:rPr>
              <w:drawing>
                <wp:inline distT="0" distB="0" distL="0" distR="0" wp14:anchorId="694D8B71" wp14:editId="5EEB6FAD">
                  <wp:extent cx="3711575" cy="1762760"/>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3711575" cy="1762760"/>
                          </a:xfrm>
                          <a:prstGeom prst="rect">
                            <a:avLst/>
                          </a:prstGeom>
                        </pic:spPr>
                      </pic:pic>
                    </a:graphicData>
                  </a:graphic>
                </wp:inline>
              </w:drawing>
            </w:r>
          </w:p>
        </w:tc>
      </w:tr>
      <w:tr w:rsidR="00507980" w14:paraId="2C703FD5" w14:textId="77777777" w:rsidTr="003E697C">
        <w:tc>
          <w:tcPr>
            <w:tcW w:w="3006" w:type="dxa"/>
          </w:tcPr>
          <w:p w14:paraId="4765E709" w14:textId="77777777" w:rsidR="00507980" w:rsidRDefault="00507980" w:rsidP="006C083A">
            <w:pPr>
              <w:numPr>
                <w:ilvl w:val="0"/>
                <w:numId w:val="25"/>
              </w:numPr>
              <w:spacing w:after="200" w:line="276" w:lineRule="auto"/>
              <w:ind w:left="342" w:hanging="342"/>
              <w:contextualSpacing/>
              <w:rPr>
                <w:rFonts w:cs="Segoe UI"/>
              </w:rPr>
            </w:pPr>
            <w:r>
              <w:rPr>
                <w:rFonts w:cs="Segoe UI"/>
              </w:rPr>
              <w:t>Go ahead and delete the unattend.xml file.</w:t>
            </w:r>
          </w:p>
        </w:tc>
        <w:tc>
          <w:tcPr>
            <w:tcW w:w="6133" w:type="dxa"/>
          </w:tcPr>
          <w:p w14:paraId="2B5D115F" w14:textId="77777777" w:rsidR="00507980" w:rsidRDefault="00507980" w:rsidP="003E697C">
            <w:pPr>
              <w:shd w:val="clear" w:color="auto" w:fill="FFFFFF"/>
              <w:autoSpaceDE w:val="0"/>
              <w:autoSpaceDN w:val="0"/>
              <w:adjustRightInd w:val="0"/>
              <w:rPr>
                <w:noProof/>
              </w:rPr>
            </w:pPr>
            <w:r>
              <w:rPr>
                <w:noProof/>
              </w:rPr>
              <w:drawing>
                <wp:inline distT="0" distB="0" distL="0" distR="0" wp14:anchorId="092822D5" wp14:editId="63CCF6D4">
                  <wp:extent cx="3711575" cy="1979930"/>
                  <wp:effectExtent l="0" t="0" r="317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711575" cy="1979930"/>
                          </a:xfrm>
                          <a:prstGeom prst="rect">
                            <a:avLst/>
                          </a:prstGeom>
                        </pic:spPr>
                      </pic:pic>
                    </a:graphicData>
                  </a:graphic>
                </wp:inline>
              </w:drawing>
            </w:r>
          </w:p>
        </w:tc>
      </w:tr>
      <w:tr w:rsidR="001C0011" w:rsidRPr="00D8199D" w14:paraId="6E6A086B" w14:textId="77777777" w:rsidTr="00DE4389">
        <w:tc>
          <w:tcPr>
            <w:tcW w:w="3006" w:type="dxa"/>
          </w:tcPr>
          <w:p w14:paraId="01EFC1CD" w14:textId="60102877" w:rsidR="001C0011" w:rsidRDefault="00DB7BE9" w:rsidP="006C083A">
            <w:pPr>
              <w:numPr>
                <w:ilvl w:val="0"/>
                <w:numId w:val="25"/>
              </w:numPr>
              <w:spacing w:after="200" w:line="276" w:lineRule="auto"/>
              <w:ind w:left="342" w:hanging="342"/>
              <w:contextualSpacing/>
              <w:rPr>
                <w:rFonts w:cs="Segoe UI"/>
              </w:rPr>
            </w:pPr>
            <w:r>
              <w:rPr>
                <w:rFonts w:cs="Segoe UI"/>
              </w:rPr>
              <w:t>In the Hyper-V Console click on File, Settings, Click on SCSI Controller and add a DVD Drive and click ok.</w:t>
            </w:r>
          </w:p>
        </w:tc>
        <w:tc>
          <w:tcPr>
            <w:tcW w:w="6133" w:type="dxa"/>
          </w:tcPr>
          <w:p w14:paraId="65EA73D1" w14:textId="7C55D436" w:rsidR="001C0011" w:rsidRDefault="00DB7BE9" w:rsidP="00DE4389">
            <w:pPr>
              <w:shd w:val="clear" w:color="auto" w:fill="FFFFFF"/>
              <w:autoSpaceDE w:val="0"/>
              <w:autoSpaceDN w:val="0"/>
              <w:adjustRightInd w:val="0"/>
              <w:rPr>
                <w:noProof/>
              </w:rPr>
            </w:pPr>
            <w:r>
              <w:rPr>
                <w:noProof/>
              </w:rPr>
              <w:drawing>
                <wp:inline distT="0" distB="0" distL="0" distR="0" wp14:anchorId="03BB2963" wp14:editId="3E2F618E">
                  <wp:extent cx="3711575" cy="3558540"/>
                  <wp:effectExtent l="0" t="0" r="3175" b="381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711575" cy="3558540"/>
                          </a:xfrm>
                          <a:prstGeom prst="rect">
                            <a:avLst/>
                          </a:prstGeom>
                        </pic:spPr>
                      </pic:pic>
                    </a:graphicData>
                  </a:graphic>
                </wp:inline>
              </w:drawing>
            </w:r>
          </w:p>
        </w:tc>
      </w:tr>
      <w:tr w:rsidR="006C7157" w:rsidRPr="00D8199D" w14:paraId="7EC01D15" w14:textId="77777777" w:rsidTr="00DE4389">
        <w:tc>
          <w:tcPr>
            <w:tcW w:w="3006" w:type="dxa"/>
          </w:tcPr>
          <w:p w14:paraId="7D9AA0C8" w14:textId="6C7B286D" w:rsidR="006C7157" w:rsidRDefault="009E4CE7" w:rsidP="006C083A">
            <w:pPr>
              <w:numPr>
                <w:ilvl w:val="0"/>
                <w:numId w:val="25"/>
              </w:numPr>
              <w:spacing w:after="200" w:line="276" w:lineRule="auto"/>
              <w:ind w:left="342" w:hanging="342"/>
              <w:contextualSpacing/>
              <w:rPr>
                <w:rFonts w:cs="Segoe UI"/>
              </w:rPr>
            </w:pPr>
            <w:r>
              <w:rPr>
                <w:rFonts w:cs="Segoe UI"/>
              </w:rPr>
              <w:t>On TMWEB02 Hyper-V Console</w:t>
            </w:r>
            <w:r w:rsidR="00ED0355">
              <w:rPr>
                <w:rFonts w:cs="Segoe UI"/>
              </w:rPr>
              <w:t>,</w:t>
            </w:r>
            <w:r>
              <w:rPr>
                <w:rFonts w:cs="Segoe UI"/>
              </w:rPr>
              <w:t xml:space="preserve"> click on Media, Click on DVD Drive and click Insert Disk</w:t>
            </w:r>
          </w:p>
        </w:tc>
        <w:tc>
          <w:tcPr>
            <w:tcW w:w="6133" w:type="dxa"/>
          </w:tcPr>
          <w:p w14:paraId="301708FA" w14:textId="07D63D04" w:rsidR="006C7157" w:rsidRDefault="006852E2" w:rsidP="00DE4389">
            <w:pPr>
              <w:shd w:val="clear" w:color="auto" w:fill="FFFFFF"/>
              <w:autoSpaceDE w:val="0"/>
              <w:autoSpaceDN w:val="0"/>
              <w:adjustRightInd w:val="0"/>
              <w:rPr>
                <w:noProof/>
              </w:rPr>
            </w:pPr>
            <w:r>
              <w:rPr>
                <w:noProof/>
              </w:rPr>
              <w:drawing>
                <wp:inline distT="0" distB="0" distL="0" distR="0" wp14:anchorId="40EF7A6D" wp14:editId="3E387560">
                  <wp:extent cx="3711575" cy="1083310"/>
                  <wp:effectExtent l="0" t="0" r="3175" b="2540"/>
                  <wp:docPr id="974718062" name="Picture 974718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711575" cy="1083310"/>
                          </a:xfrm>
                          <a:prstGeom prst="rect">
                            <a:avLst/>
                          </a:prstGeom>
                        </pic:spPr>
                      </pic:pic>
                    </a:graphicData>
                  </a:graphic>
                </wp:inline>
              </w:drawing>
            </w:r>
          </w:p>
        </w:tc>
      </w:tr>
      <w:tr w:rsidR="006852E2" w:rsidRPr="00D8199D" w14:paraId="053C1AC0" w14:textId="77777777" w:rsidTr="00DE4389">
        <w:tc>
          <w:tcPr>
            <w:tcW w:w="3006" w:type="dxa"/>
          </w:tcPr>
          <w:p w14:paraId="4800FD4C" w14:textId="60AE9D36" w:rsidR="00431CAE" w:rsidRDefault="00882FCB" w:rsidP="006C083A">
            <w:pPr>
              <w:numPr>
                <w:ilvl w:val="0"/>
                <w:numId w:val="25"/>
              </w:numPr>
              <w:spacing w:after="200" w:line="276" w:lineRule="auto"/>
              <w:ind w:left="342" w:hanging="342"/>
              <w:contextualSpacing/>
              <w:rPr>
                <w:rFonts w:cs="Segoe UI"/>
              </w:rPr>
            </w:pPr>
            <w:r>
              <w:rPr>
                <w:rFonts w:cs="Segoe UI"/>
              </w:rPr>
              <w:t xml:space="preserve">We have pre-downloaded this for the lab in the </w:t>
            </w:r>
            <w:r w:rsidR="00D80DC1">
              <w:rPr>
                <w:rFonts w:cs="Segoe UI"/>
              </w:rPr>
              <w:t>E:\ISO</w:t>
            </w:r>
            <w:r>
              <w:rPr>
                <w:rFonts w:cs="Segoe UI"/>
              </w:rPr>
              <w:t xml:space="preserve"> Folder</w:t>
            </w:r>
            <w:r w:rsidR="00431CAE">
              <w:rPr>
                <w:rFonts w:cs="Segoe UI"/>
              </w:rPr>
              <w:t>.</w:t>
            </w:r>
          </w:p>
          <w:p w14:paraId="31E1EDAE" w14:textId="3889A31B" w:rsidR="00431CAE" w:rsidRPr="00431CAE" w:rsidRDefault="00431CAE" w:rsidP="006C083A">
            <w:pPr>
              <w:numPr>
                <w:ilvl w:val="0"/>
                <w:numId w:val="25"/>
              </w:numPr>
              <w:spacing w:after="200" w:line="276" w:lineRule="auto"/>
              <w:ind w:left="342" w:hanging="342"/>
              <w:contextualSpacing/>
              <w:rPr>
                <w:rFonts w:cs="Segoe UI"/>
              </w:rPr>
            </w:pPr>
            <w:r>
              <w:rPr>
                <w:rFonts w:cs="Segoe UI"/>
              </w:rPr>
              <w:t>Click Open to Mount the Server 2019 ISO</w:t>
            </w:r>
          </w:p>
        </w:tc>
        <w:tc>
          <w:tcPr>
            <w:tcW w:w="6133" w:type="dxa"/>
          </w:tcPr>
          <w:p w14:paraId="4367EEAC" w14:textId="0B433F23" w:rsidR="006852E2" w:rsidRDefault="00882FCB" w:rsidP="00DE4389">
            <w:pPr>
              <w:shd w:val="clear" w:color="auto" w:fill="FFFFFF"/>
              <w:autoSpaceDE w:val="0"/>
              <w:autoSpaceDN w:val="0"/>
              <w:adjustRightInd w:val="0"/>
              <w:rPr>
                <w:noProof/>
              </w:rPr>
            </w:pPr>
            <w:r>
              <w:rPr>
                <w:noProof/>
              </w:rPr>
              <w:drawing>
                <wp:inline distT="0" distB="0" distL="0" distR="0" wp14:anchorId="2DD9E022" wp14:editId="1A783798">
                  <wp:extent cx="3711575" cy="2326640"/>
                  <wp:effectExtent l="0" t="0" r="3175" b="0"/>
                  <wp:docPr id="974718063" name="Picture 974718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3711575" cy="2326640"/>
                          </a:xfrm>
                          <a:prstGeom prst="rect">
                            <a:avLst/>
                          </a:prstGeom>
                        </pic:spPr>
                      </pic:pic>
                    </a:graphicData>
                  </a:graphic>
                </wp:inline>
              </w:drawing>
            </w:r>
          </w:p>
        </w:tc>
      </w:tr>
      <w:tr w:rsidR="00431CAE" w:rsidRPr="00D8199D" w14:paraId="294CEDFE" w14:textId="77777777" w:rsidTr="00DE4389">
        <w:tc>
          <w:tcPr>
            <w:tcW w:w="3006" w:type="dxa"/>
          </w:tcPr>
          <w:p w14:paraId="1DA3CA13" w14:textId="724B3BEB" w:rsidR="00431CAE" w:rsidRDefault="00D80DC1" w:rsidP="006C083A">
            <w:pPr>
              <w:numPr>
                <w:ilvl w:val="0"/>
                <w:numId w:val="25"/>
              </w:numPr>
              <w:spacing w:after="200" w:line="276" w:lineRule="auto"/>
              <w:ind w:left="342" w:hanging="342"/>
              <w:contextualSpacing/>
              <w:rPr>
                <w:rFonts w:cs="Segoe UI"/>
              </w:rPr>
            </w:pPr>
            <w:r>
              <w:rPr>
                <w:rFonts w:cs="Segoe UI"/>
              </w:rPr>
              <w:t>Open Windows Explorer in TMWEB02 and double click D:</w:t>
            </w:r>
          </w:p>
        </w:tc>
        <w:tc>
          <w:tcPr>
            <w:tcW w:w="6133" w:type="dxa"/>
          </w:tcPr>
          <w:p w14:paraId="2F8C029C" w14:textId="5040B68D" w:rsidR="00431CAE" w:rsidRDefault="000B2E28" w:rsidP="00DE4389">
            <w:pPr>
              <w:shd w:val="clear" w:color="auto" w:fill="FFFFFF"/>
              <w:autoSpaceDE w:val="0"/>
              <w:autoSpaceDN w:val="0"/>
              <w:adjustRightInd w:val="0"/>
              <w:rPr>
                <w:noProof/>
              </w:rPr>
            </w:pPr>
            <w:r>
              <w:rPr>
                <w:noProof/>
              </w:rPr>
              <w:drawing>
                <wp:inline distT="0" distB="0" distL="0" distR="0" wp14:anchorId="5DA81A42" wp14:editId="15044A6B">
                  <wp:extent cx="3711575" cy="2221230"/>
                  <wp:effectExtent l="0" t="0" r="3175" b="7620"/>
                  <wp:docPr id="974718064" name="Picture 974718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3711575" cy="2221230"/>
                          </a:xfrm>
                          <a:prstGeom prst="rect">
                            <a:avLst/>
                          </a:prstGeom>
                        </pic:spPr>
                      </pic:pic>
                    </a:graphicData>
                  </a:graphic>
                </wp:inline>
              </w:drawing>
            </w:r>
          </w:p>
        </w:tc>
      </w:tr>
      <w:tr w:rsidR="000B2E28" w:rsidRPr="00D8199D" w14:paraId="57D1A731" w14:textId="77777777" w:rsidTr="00DE4389">
        <w:tc>
          <w:tcPr>
            <w:tcW w:w="3006" w:type="dxa"/>
          </w:tcPr>
          <w:p w14:paraId="3FB9B3D7" w14:textId="057F36EB" w:rsidR="000B2E28" w:rsidRDefault="00D80DC1" w:rsidP="006C083A">
            <w:pPr>
              <w:numPr>
                <w:ilvl w:val="0"/>
                <w:numId w:val="25"/>
              </w:numPr>
              <w:spacing w:after="200" w:line="276" w:lineRule="auto"/>
              <w:ind w:left="342" w:hanging="342"/>
              <w:contextualSpacing/>
              <w:rPr>
                <w:rFonts w:cs="Segoe UI"/>
              </w:rPr>
            </w:pPr>
            <w:r>
              <w:rPr>
                <w:rFonts w:cs="Segoe UI"/>
              </w:rPr>
              <w:t>On the Get updates, drivers, and optional features page</w:t>
            </w:r>
            <w:r w:rsidR="006A1833">
              <w:rPr>
                <w:rFonts w:cs="Segoe UI"/>
              </w:rPr>
              <w:t>,</w:t>
            </w:r>
            <w:r>
              <w:rPr>
                <w:rFonts w:cs="Segoe UI"/>
              </w:rPr>
              <w:t xml:space="preserve"> </w:t>
            </w:r>
            <w:r w:rsidR="003F1D8C">
              <w:rPr>
                <w:rFonts w:cs="Segoe UI"/>
              </w:rPr>
              <w:t>select not right now and click next</w:t>
            </w:r>
          </w:p>
        </w:tc>
        <w:tc>
          <w:tcPr>
            <w:tcW w:w="6133" w:type="dxa"/>
          </w:tcPr>
          <w:p w14:paraId="52350A1C" w14:textId="706FC4AC" w:rsidR="000B2E28" w:rsidRDefault="00BC0900" w:rsidP="00DE4389">
            <w:pPr>
              <w:shd w:val="clear" w:color="auto" w:fill="FFFFFF"/>
              <w:autoSpaceDE w:val="0"/>
              <w:autoSpaceDN w:val="0"/>
              <w:adjustRightInd w:val="0"/>
              <w:rPr>
                <w:noProof/>
              </w:rPr>
            </w:pPr>
            <w:r>
              <w:rPr>
                <w:noProof/>
              </w:rPr>
              <w:drawing>
                <wp:inline distT="0" distB="0" distL="0" distR="0" wp14:anchorId="0AD8F66B" wp14:editId="40722B22">
                  <wp:extent cx="3711575" cy="2906395"/>
                  <wp:effectExtent l="0" t="0" r="3175" b="8255"/>
                  <wp:docPr id="974718065" name="Picture 974718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3711575" cy="2906395"/>
                          </a:xfrm>
                          <a:prstGeom prst="rect">
                            <a:avLst/>
                          </a:prstGeom>
                        </pic:spPr>
                      </pic:pic>
                    </a:graphicData>
                  </a:graphic>
                </wp:inline>
              </w:drawing>
            </w:r>
          </w:p>
        </w:tc>
      </w:tr>
      <w:tr w:rsidR="00BC0900" w:rsidRPr="00D8199D" w14:paraId="00726888" w14:textId="77777777" w:rsidTr="00DE4389">
        <w:tc>
          <w:tcPr>
            <w:tcW w:w="3006" w:type="dxa"/>
          </w:tcPr>
          <w:p w14:paraId="09492FD6" w14:textId="7589CB71" w:rsidR="00BC0900" w:rsidRDefault="003F1D8C" w:rsidP="006C083A">
            <w:pPr>
              <w:numPr>
                <w:ilvl w:val="0"/>
                <w:numId w:val="25"/>
              </w:numPr>
              <w:spacing w:after="200" w:line="276" w:lineRule="auto"/>
              <w:ind w:left="342" w:hanging="342"/>
              <w:contextualSpacing/>
              <w:rPr>
                <w:rFonts w:cs="Segoe UI"/>
              </w:rPr>
            </w:pPr>
            <w:r>
              <w:rPr>
                <w:rFonts w:cs="Segoe UI"/>
              </w:rPr>
              <w:t>On the select image page</w:t>
            </w:r>
            <w:r w:rsidR="00ED0355">
              <w:rPr>
                <w:rFonts w:cs="Segoe UI"/>
              </w:rPr>
              <w:t>,</w:t>
            </w:r>
            <w:r>
              <w:rPr>
                <w:rFonts w:cs="Segoe UI"/>
              </w:rPr>
              <w:t xml:space="preserve"> select windows server 2019 standard (Desktop Experience) and click next</w:t>
            </w:r>
          </w:p>
        </w:tc>
        <w:tc>
          <w:tcPr>
            <w:tcW w:w="6133" w:type="dxa"/>
          </w:tcPr>
          <w:p w14:paraId="57BCC8DB" w14:textId="39F8299B" w:rsidR="00BC0900" w:rsidRDefault="00BC0900" w:rsidP="00DE4389">
            <w:pPr>
              <w:shd w:val="clear" w:color="auto" w:fill="FFFFFF"/>
              <w:autoSpaceDE w:val="0"/>
              <w:autoSpaceDN w:val="0"/>
              <w:adjustRightInd w:val="0"/>
              <w:rPr>
                <w:noProof/>
              </w:rPr>
            </w:pPr>
            <w:r>
              <w:rPr>
                <w:noProof/>
              </w:rPr>
              <w:drawing>
                <wp:inline distT="0" distB="0" distL="0" distR="0" wp14:anchorId="0060E4D9" wp14:editId="2037FB87">
                  <wp:extent cx="3711575" cy="2903855"/>
                  <wp:effectExtent l="0" t="0" r="3175" b="0"/>
                  <wp:docPr id="974718066" name="Picture 974718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711575" cy="2903855"/>
                          </a:xfrm>
                          <a:prstGeom prst="rect">
                            <a:avLst/>
                          </a:prstGeom>
                        </pic:spPr>
                      </pic:pic>
                    </a:graphicData>
                  </a:graphic>
                </wp:inline>
              </w:drawing>
            </w:r>
          </w:p>
        </w:tc>
      </w:tr>
      <w:tr w:rsidR="00BC0900" w:rsidRPr="00D8199D" w14:paraId="237DDDF8" w14:textId="77777777" w:rsidTr="00DE4389">
        <w:tc>
          <w:tcPr>
            <w:tcW w:w="3006" w:type="dxa"/>
          </w:tcPr>
          <w:p w14:paraId="469DC16A" w14:textId="63CE79B2" w:rsidR="00BC0900" w:rsidRDefault="003F1D8C" w:rsidP="006C083A">
            <w:pPr>
              <w:numPr>
                <w:ilvl w:val="0"/>
                <w:numId w:val="25"/>
              </w:numPr>
              <w:spacing w:after="200" w:line="276" w:lineRule="auto"/>
              <w:ind w:left="342" w:hanging="342"/>
              <w:contextualSpacing/>
              <w:rPr>
                <w:rFonts w:cs="Segoe UI"/>
              </w:rPr>
            </w:pPr>
            <w:r>
              <w:rPr>
                <w:rFonts w:cs="Segoe UI"/>
              </w:rPr>
              <w:t>On the Applicable notices and license terms page</w:t>
            </w:r>
            <w:r w:rsidR="00ED0355">
              <w:rPr>
                <w:rFonts w:cs="Segoe UI"/>
              </w:rPr>
              <w:t>,</w:t>
            </w:r>
            <w:r>
              <w:rPr>
                <w:rFonts w:cs="Segoe UI"/>
              </w:rPr>
              <w:t xml:space="preserve"> click accept</w:t>
            </w:r>
          </w:p>
        </w:tc>
        <w:tc>
          <w:tcPr>
            <w:tcW w:w="6133" w:type="dxa"/>
          </w:tcPr>
          <w:p w14:paraId="2D11EB55" w14:textId="06353E72" w:rsidR="00BC0900" w:rsidRDefault="00ED36C2" w:rsidP="00DE4389">
            <w:pPr>
              <w:shd w:val="clear" w:color="auto" w:fill="FFFFFF"/>
              <w:autoSpaceDE w:val="0"/>
              <w:autoSpaceDN w:val="0"/>
              <w:adjustRightInd w:val="0"/>
              <w:rPr>
                <w:noProof/>
              </w:rPr>
            </w:pPr>
            <w:r>
              <w:rPr>
                <w:noProof/>
              </w:rPr>
              <w:drawing>
                <wp:inline distT="0" distB="0" distL="0" distR="0" wp14:anchorId="43A959C1" wp14:editId="52E51FBF">
                  <wp:extent cx="3711575" cy="2893695"/>
                  <wp:effectExtent l="0" t="0" r="3175" b="1905"/>
                  <wp:docPr id="974718068" name="Picture 974718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3711575" cy="2893695"/>
                          </a:xfrm>
                          <a:prstGeom prst="rect">
                            <a:avLst/>
                          </a:prstGeom>
                        </pic:spPr>
                      </pic:pic>
                    </a:graphicData>
                  </a:graphic>
                </wp:inline>
              </w:drawing>
            </w:r>
          </w:p>
        </w:tc>
      </w:tr>
      <w:tr w:rsidR="00ED36C2" w:rsidRPr="00D8199D" w14:paraId="3F9DCAB2" w14:textId="77777777" w:rsidTr="00DE4389">
        <w:tc>
          <w:tcPr>
            <w:tcW w:w="3006" w:type="dxa"/>
          </w:tcPr>
          <w:p w14:paraId="0A3F0268" w14:textId="4D950C65" w:rsidR="00ED36C2" w:rsidRDefault="00E5574E" w:rsidP="006C083A">
            <w:pPr>
              <w:numPr>
                <w:ilvl w:val="0"/>
                <w:numId w:val="25"/>
              </w:numPr>
              <w:spacing w:after="200" w:line="276" w:lineRule="auto"/>
              <w:ind w:left="342" w:hanging="342"/>
              <w:contextualSpacing/>
              <w:rPr>
                <w:rFonts w:cs="Segoe UI"/>
              </w:rPr>
            </w:pPr>
            <w:r>
              <w:rPr>
                <w:rFonts w:cs="Segoe UI"/>
              </w:rPr>
              <w:t xml:space="preserve">This is a </w:t>
            </w:r>
            <w:r w:rsidR="00ED0355">
              <w:rPr>
                <w:rFonts w:cs="Segoe UI"/>
              </w:rPr>
              <w:t>widespread</w:t>
            </w:r>
            <w:r>
              <w:rPr>
                <w:rFonts w:cs="Segoe UI"/>
              </w:rPr>
              <w:t xml:space="preserve"> problem.   This issue is that Server 2012 R2 is in Evaluation Mode.   It can only be upgraded using Evaluation Media.   </w:t>
            </w:r>
            <w:r w:rsidR="00ED0355">
              <w:rPr>
                <w:rFonts w:cs="Segoe UI"/>
              </w:rPr>
              <w:t>T</w:t>
            </w:r>
            <w:r>
              <w:rPr>
                <w:rFonts w:cs="Segoe UI"/>
              </w:rPr>
              <w:t>here is a bug with the Download site at Microsoft</w:t>
            </w:r>
            <w:r w:rsidR="00ED0355">
              <w:rPr>
                <w:rFonts w:cs="Segoe UI"/>
              </w:rPr>
              <w:t>,</w:t>
            </w:r>
            <w:r>
              <w:rPr>
                <w:rFonts w:cs="Segoe UI"/>
              </w:rPr>
              <w:t xml:space="preserve"> so we had to use full media.   As you can see</w:t>
            </w:r>
            <w:r w:rsidR="00ED0355">
              <w:rPr>
                <w:rFonts w:cs="Segoe UI"/>
              </w:rPr>
              <w:t>,</w:t>
            </w:r>
            <w:r>
              <w:rPr>
                <w:rFonts w:cs="Segoe UI"/>
              </w:rPr>
              <w:t xml:space="preserve"> we have an issue.</w:t>
            </w:r>
          </w:p>
          <w:p w14:paraId="7E717E02" w14:textId="2F6CA50D" w:rsidR="00501634" w:rsidRDefault="00501634" w:rsidP="006C083A">
            <w:pPr>
              <w:numPr>
                <w:ilvl w:val="0"/>
                <w:numId w:val="25"/>
              </w:numPr>
              <w:spacing w:after="200" w:line="276" w:lineRule="auto"/>
              <w:ind w:left="342" w:hanging="342"/>
              <w:contextualSpacing/>
              <w:rPr>
                <w:rFonts w:cs="Segoe UI"/>
              </w:rPr>
            </w:pPr>
            <w:r>
              <w:rPr>
                <w:rFonts w:cs="Segoe UI"/>
              </w:rPr>
              <w:t>This problem can be solved by converting the version from Evaluation to Licensed Media</w:t>
            </w:r>
            <w:r w:rsidR="00ED0355">
              <w:rPr>
                <w:rFonts w:cs="Segoe UI"/>
              </w:rPr>
              <w:t>;</w:t>
            </w:r>
            <w:r>
              <w:rPr>
                <w:rFonts w:cs="Segoe UI"/>
              </w:rPr>
              <w:t xml:space="preserve"> we will do that now.</w:t>
            </w:r>
          </w:p>
          <w:p w14:paraId="31444CE3" w14:textId="0BE6AE56" w:rsidR="00501634" w:rsidRDefault="00501634" w:rsidP="006C083A">
            <w:pPr>
              <w:numPr>
                <w:ilvl w:val="0"/>
                <w:numId w:val="25"/>
              </w:numPr>
              <w:spacing w:after="200" w:line="276" w:lineRule="auto"/>
              <w:ind w:left="342" w:hanging="342"/>
              <w:contextualSpacing/>
              <w:rPr>
                <w:rFonts w:cs="Segoe UI"/>
              </w:rPr>
            </w:pPr>
            <w:r>
              <w:rPr>
                <w:rFonts w:cs="Segoe UI"/>
              </w:rPr>
              <w:t>First</w:t>
            </w:r>
            <w:r w:rsidR="00ED0355">
              <w:rPr>
                <w:rFonts w:cs="Segoe UI"/>
              </w:rPr>
              <w:t>,</w:t>
            </w:r>
            <w:r>
              <w:rPr>
                <w:rFonts w:cs="Segoe UI"/>
              </w:rPr>
              <w:t xml:space="preserve"> go ahead and close the Setup</w:t>
            </w:r>
          </w:p>
        </w:tc>
        <w:tc>
          <w:tcPr>
            <w:tcW w:w="6133" w:type="dxa"/>
          </w:tcPr>
          <w:p w14:paraId="24467FB3" w14:textId="4E7617F4" w:rsidR="00ED36C2" w:rsidRDefault="00E5574E" w:rsidP="00DE4389">
            <w:pPr>
              <w:shd w:val="clear" w:color="auto" w:fill="FFFFFF"/>
              <w:autoSpaceDE w:val="0"/>
              <w:autoSpaceDN w:val="0"/>
              <w:adjustRightInd w:val="0"/>
              <w:rPr>
                <w:noProof/>
              </w:rPr>
            </w:pPr>
            <w:r>
              <w:rPr>
                <w:noProof/>
              </w:rPr>
              <w:drawing>
                <wp:inline distT="0" distB="0" distL="0" distR="0" wp14:anchorId="2381DA29" wp14:editId="479B2DA9">
                  <wp:extent cx="3711575" cy="2936875"/>
                  <wp:effectExtent l="0" t="0" r="3175" b="0"/>
                  <wp:docPr id="974718069" name="Picture 97471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711575" cy="2936875"/>
                          </a:xfrm>
                          <a:prstGeom prst="rect">
                            <a:avLst/>
                          </a:prstGeom>
                        </pic:spPr>
                      </pic:pic>
                    </a:graphicData>
                  </a:graphic>
                </wp:inline>
              </w:drawing>
            </w:r>
          </w:p>
        </w:tc>
      </w:tr>
      <w:tr w:rsidR="00501634" w:rsidRPr="00D8199D" w14:paraId="4CD596E5" w14:textId="77777777" w:rsidTr="00DE4389">
        <w:tc>
          <w:tcPr>
            <w:tcW w:w="3006" w:type="dxa"/>
          </w:tcPr>
          <w:p w14:paraId="435BD1DB" w14:textId="77777777" w:rsidR="00501634" w:rsidRDefault="00491B54" w:rsidP="006C083A">
            <w:pPr>
              <w:numPr>
                <w:ilvl w:val="0"/>
                <w:numId w:val="25"/>
              </w:numPr>
              <w:spacing w:after="200" w:line="276" w:lineRule="auto"/>
              <w:ind w:left="342" w:hanging="342"/>
              <w:contextualSpacing/>
              <w:rPr>
                <w:rFonts w:cs="Segoe UI"/>
              </w:rPr>
            </w:pPr>
            <w:r>
              <w:rPr>
                <w:rFonts w:cs="Segoe UI"/>
              </w:rPr>
              <w:t xml:space="preserve">Click start run and type </w:t>
            </w:r>
            <w:proofErr w:type="spellStart"/>
            <w:r>
              <w:rPr>
                <w:rFonts w:cs="Segoe UI"/>
              </w:rPr>
              <w:t>winver</w:t>
            </w:r>
            <w:proofErr w:type="spellEnd"/>
          </w:p>
          <w:p w14:paraId="0FCAA996" w14:textId="7E5AF14C" w:rsidR="00491B54" w:rsidRDefault="00491B54" w:rsidP="006C083A">
            <w:pPr>
              <w:numPr>
                <w:ilvl w:val="0"/>
                <w:numId w:val="25"/>
              </w:numPr>
              <w:spacing w:after="200" w:line="276" w:lineRule="auto"/>
              <w:ind w:left="342" w:hanging="342"/>
              <w:contextualSpacing/>
              <w:rPr>
                <w:rFonts w:cs="Segoe UI"/>
              </w:rPr>
            </w:pPr>
            <w:r>
              <w:rPr>
                <w:rFonts w:cs="Segoe UI"/>
              </w:rPr>
              <w:t xml:space="preserve">You can verify the version of windows here is indeed </w:t>
            </w:r>
            <w:r w:rsidR="00ED0355">
              <w:rPr>
                <w:rFonts w:cs="Segoe UI"/>
              </w:rPr>
              <w:t xml:space="preserve">an </w:t>
            </w:r>
            <w:r>
              <w:rPr>
                <w:rFonts w:cs="Segoe UI"/>
              </w:rPr>
              <w:t>evaluation edition.</w:t>
            </w:r>
          </w:p>
        </w:tc>
        <w:tc>
          <w:tcPr>
            <w:tcW w:w="6133" w:type="dxa"/>
          </w:tcPr>
          <w:p w14:paraId="6CD89B95" w14:textId="18ECBE98" w:rsidR="00501634" w:rsidRDefault="00243865" w:rsidP="00DE4389">
            <w:pPr>
              <w:shd w:val="clear" w:color="auto" w:fill="FFFFFF"/>
              <w:autoSpaceDE w:val="0"/>
              <w:autoSpaceDN w:val="0"/>
              <w:adjustRightInd w:val="0"/>
              <w:rPr>
                <w:noProof/>
              </w:rPr>
            </w:pPr>
            <w:r>
              <w:rPr>
                <w:noProof/>
              </w:rPr>
              <w:drawing>
                <wp:inline distT="0" distB="0" distL="0" distR="0" wp14:anchorId="4D588A49" wp14:editId="58BDEDC8">
                  <wp:extent cx="3711575" cy="2055495"/>
                  <wp:effectExtent l="0" t="0" r="3175" b="1905"/>
                  <wp:docPr id="974718070" name="Picture 974718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3711575" cy="2055495"/>
                          </a:xfrm>
                          <a:prstGeom prst="rect">
                            <a:avLst/>
                          </a:prstGeom>
                        </pic:spPr>
                      </pic:pic>
                    </a:graphicData>
                  </a:graphic>
                </wp:inline>
              </w:drawing>
            </w:r>
          </w:p>
        </w:tc>
      </w:tr>
      <w:tr w:rsidR="00243865" w:rsidRPr="00D8199D" w14:paraId="6999B503" w14:textId="77777777" w:rsidTr="00DE4389">
        <w:tc>
          <w:tcPr>
            <w:tcW w:w="3006" w:type="dxa"/>
          </w:tcPr>
          <w:p w14:paraId="1109A228" w14:textId="77777777" w:rsidR="00243865" w:rsidRDefault="00491B54" w:rsidP="006C083A">
            <w:pPr>
              <w:numPr>
                <w:ilvl w:val="0"/>
                <w:numId w:val="25"/>
              </w:numPr>
              <w:spacing w:after="200" w:line="276" w:lineRule="auto"/>
              <w:ind w:left="342" w:hanging="342"/>
              <w:contextualSpacing/>
              <w:rPr>
                <w:rFonts w:cs="Segoe UI"/>
              </w:rPr>
            </w:pPr>
            <w:r>
              <w:rPr>
                <w:rFonts w:cs="Segoe UI"/>
              </w:rPr>
              <w:t>Open an Administrative Command Prompt</w:t>
            </w:r>
          </w:p>
          <w:p w14:paraId="6C4ACA1B" w14:textId="29148A04" w:rsidR="00491B54" w:rsidRDefault="00491B54" w:rsidP="006C083A">
            <w:pPr>
              <w:numPr>
                <w:ilvl w:val="0"/>
                <w:numId w:val="25"/>
              </w:numPr>
              <w:spacing w:after="200" w:line="276" w:lineRule="auto"/>
              <w:ind w:left="342" w:hanging="342"/>
              <w:contextualSpacing/>
              <w:rPr>
                <w:rFonts w:cs="Segoe UI"/>
              </w:rPr>
            </w:pPr>
            <w:r>
              <w:rPr>
                <w:rFonts w:cs="Segoe UI"/>
              </w:rPr>
              <w:t xml:space="preserve">Type </w:t>
            </w:r>
            <w:proofErr w:type="spellStart"/>
            <w:r>
              <w:rPr>
                <w:rFonts w:cs="Segoe UI"/>
              </w:rPr>
              <w:t>dism</w:t>
            </w:r>
            <w:proofErr w:type="spellEnd"/>
            <w:r>
              <w:rPr>
                <w:rFonts w:cs="Segoe UI"/>
              </w:rPr>
              <w:t xml:space="preserve"> /online /get-</w:t>
            </w:r>
            <w:proofErr w:type="spellStart"/>
            <w:r>
              <w:rPr>
                <w:rFonts w:cs="Segoe UI"/>
              </w:rPr>
              <w:t>currentedition</w:t>
            </w:r>
            <w:proofErr w:type="spellEnd"/>
            <w:r w:rsidR="005C187D">
              <w:rPr>
                <w:rFonts w:cs="Segoe UI"/>
              </w:rPr>
              <w:br/>
            </w:r>
            <w:r w:rsidR="005C187D">
              <w:rPr>
                <w:rFonts w:cs="Segoe UI"/>
              </w:rPr>
              <w:br/>
              <w:t>We can see that we are on Server Standard Eval</w:t>
            </w:r>
          </w:p>
        </w:tc>
        <w:tc>
          <w:tcPr>
            <w:tcW w:w="6133" w:type="dxa"/>
          </w:tcPr>
          <w:p w14:paraId="0C385ECE" w14:textId="0F31CFD8" w:rsidR="00243865" w:rsidRDefault="00677250" w:rsidP="00DE4389">
            <w:pPr>
              <w:shd w:val="clear" w:color="auto" w:fill="FFFFFF"/>
              <w:autoSpaceDE w:val="0"/>
              <w:autoSpaceDN w:val="0"/>
              <w:adjustRightInd w:val="0"/>
              <w:rPr>
                <w:noProof/>
              </w:rPr>
            </w:pPr>
            <w:r>
              <w:rPr>
                <w:noProof/>
              </w:rPr>
              <w:drawing>
                <wp:inline distT="0" distB="0" distL="0" distR="0" wp14:anchorId="04FF3A62" wp14:editId="4E6F7BD2">
                  <wp:extent cx="3711575" cy="1532255"/>
                  <wp:effectExtent l="0" t="0" r="3175" b="0"/>
                  <wp:docPr id="974718071" name="Picture 974718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3711575" cy="1532255"/>
                          </a:xfrm>
                          <a:prstGeom prst="rect">
                            <a:avLst/>
                          </a:prstGeom>
                        </pic:spPr>
                      </pic:pic>
                    </a:graphicData>
                  </a:graphic>
                </wp:inline>
              </w:drawing>
            </w:r>
          </w:p>
        </w:tc>
      </w:tr>
      <w:tr w:rsidR="00677250" w:rsidRPr="00D8199D" w14:paraId="4126C687" w14:textId="77777777" w:rsidTr="00DE4389">
        <w:tc>
          <w:tcPr>
            <w:tcW w:w="3006" w:type="dxa"/>
          </w:tcPr>
          <w:p w14:paraId="45791F67" w14:textId="4450F2BD" w:rsidR="00677250" w:rsidRDefault="005C187D" w:rsidP="006C083A">
            <w:pPr>
              <w:numPr>
                <w:ilvl w:val="0"/>
                <w:numId w:val="25"/>
              </w:numPr>
              <w:spacing w:after="200" w:line="276" w:lineRule="auto"/>
              <w:ind w:left="342" w:hanging="342"/>
              <w:contextualSpacing/>
              <w:rPr>
                <w:rFonts w:cs="Segoe UI"/>
              </w:rPr>
            </w:pPr>
            <w:r>
              <w:rPr>
                <w:rFonts w:cs="Segoe UI"/>
              </w:rPr>
              <w:t xml:space="preserve">Type </w:t>
            </w:r>
            <w:proofErr w:type="spellStart"/>
            <w:r>
              <w:rPr>
                <w:rFonts w:cs="Segoe UI"/>
              </w:rPr>
              <w:t>dism</w:t>
            </w:r>
            <w:proofErr w:type="spellEnd"/>
            <w:r>
              <w:rPr>
                <w:rFonts w:cs="Segoe UI"/>
              </w:rPr>
              <w:t xml:space="preserve"> /online /get-</w:t>
            </w:r>
            <w:proofErr w:type="spellStart"/>
            <w:r>
              <w:rPr>
                <w:rFonts w:cs="Segoe UI"/>
              </w:rPr>
              <w:t>targeteditions</w:t>
            </w:r>
            <w:proofErr w:type="spellEnd"/>
            <w:r>
              <w:rPr>
                <w:rFonts w:cs="Segoe UI"/>
              </w:rPr>
              <w:br/>
            </w:r>
            <w:r>
              <w:rPr>
                <w:rFonts w:cs="Segoe UI"/>
              </w:rPr>
              <w:br/>
              <w:t xml:space="preserve">We can see that </w:t>
            </w:r>
            <w:r w:rsidR="00CA1D57">
              <w:rPr>
                <w:rFonts w:cs="Segoe UI"/>
              </w:rPr>
              <w:t>target editions for the upgrade are only non-evaluation versions</w:t>
            </w:r>
          </w:p>
        </w:tc>
        <w:tc>
          <w:tcPr>
            <w:tcW w:w="6133" w:type="dxa"/>
          </w:tcPr>
          <w:p w14:paraId="52B692B3" w14:textId="6BC6F766" w:rsidR="00677250" w:rsidRDefault="00020CAF" w:rsidP="00DE4389">
            <w:pPr>
              <w:shd w:val="clear" w:color="auto" w:fill="FFFFFF"/>
              <w:autoSpaceDE w:val="0"/>
              <w:autoSpaceDN w:val="0"/>
              <w:adjustRightInd w:val="0"/>
              <w:rPr>
                <w:noProof/>
              </w:rPr>
            </w:pPr>
            <w:r>
              <w:rPr>
                <w:noProof/>
              </w:rPr>
              <w:drawing>
                <wp:inline distT="0" distB="0" distL="0" distR="0" wp14:anchorId="4B0DFC3D" wp14:editId="7292977C">
                  <wp:extent cx="3711575" cy="1524000"/>
                  <wp:effectExtent l="0" t="0" r="3175" b="0"/>
                  <wp:docPr id="974718072" name="Picture 974718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3711575" cy="1524000"/>
                          </a:xfrm>
                          <a:prstGeom prst="rect">
                            <a:avLst/>
                          </a:prstGeom>
                        </pic:spPr>
                      </pic:pic>
                    </a:graphicData>
                  </a:graphic>
                </wp:inline>
              </w:drawing>
            </w:r>
          </w:p>
        </w:tc>
      </w:tr>
      <w:tr w:rsidR="00020CAF" w:rsidRPr="00D8199D" w14:paraId="52A733D1" w14:textId="77777777" w:rsidTr="00DE4389">
        <w:tc>
          <w:tcPr>
            <w:tcW w:w="3006" w:type="dxa"/>
          </w:tcPr>
          <w:p w14:paraId="59CFDBD7" w14:textId="77777777" w:rsidR="007F31C1" w:rsidRDefault="00CA1D57" w:rsidP="006C083A">
            <w:pPr>
              <w:numPr>
                <w:ilvl w:val="0"/>
                <w:numId w:val="25"/>
              </w:numPr>
              <w:spacing w:after="200" w:line="276" w:lineRule="auto"/>
              <w:ind w:left="342" w:hanging="342"/>
              <w:contextualSpacing/>
              <w:rPr>
                <w:rFonts w:cs="Segoe UI"/>
              </w:rPr>
            </w:pPr>
            <w:r>
              <w:rPr>
                <w:rFonts w:cs="Segoe UI"/>
              </w:rPr>
              <w:t xml:space="preserve">Type </w:t>
            </w:r>
            <w:proofErr w:type="spellStart"/>
            <w:r>
              <w:rPr>
                <w:rFonts w:cs="Segoe UI"/>
              </w:rPr>
              <w:t>Dism</w:t>
            </w:r>
            <w:proofErr w:type="spellEnd"/>
            <w:r>
              <w:rPr>
                <w:rFonts w:cs="Segoe UI"/>
              </w:rPr>
              <w:t xml:space="preserve"> /online /</w:t>
            </w:r>
            <w:proofErr w:type="spellStart"/>
            <w:r>
              <w:rPr>
                <w:rFonts w:cs="Segoe UI"/>
              </w:rPr>
              <w:t>set-edition:ServerStandard</w:t>
            </w:r>
            <w:proofErr w:type="spellEnd"/>
            <w:r>
              <w:rPr>
                <w:rFonts w:cs="Segoe UI"/>
              </w:rPr>
              <w:t xml:space="preserve"> /</w:t>
            </w:r>
            <w:proofErr w:type="spellStart"/>
            <w:r>
              <w:rPr>
                <w:rFonts w:cs="Segoe UI"/>
              </w:rPr>
              <w:t>productkey</w:t>
            </w:r>
            <w:proofErr w:type="spellEnd"/>
            <w:r>
              <w:rPr>
                <w:rFonts w:cs="Segoe UI"/>
              </w:rPr>
              <w:t>:</w:t>
            </w:r>
            <w:r w:rsidRPr="001E7B94">
              <w:rPr>
                <w:rFonts w:cs="Segoe UI"/>
              </w:rPr>
              <w:t xml:space="preserve"> D2N9P-3P6X9-2R39C-7RTCD-MDVJX</w:t>
            </w:r>
            <w:r w:rsidR="007F31C1">
              <w:rPr>
                <w:rFonts w:cs="Segoe UI"/>
              </w:rPr>
              <w:t xml:space="preserve"> /</w:t>
            </w:r>
            <w:proofErr w:type="spellStart"/>
            <w:r w:rsidR="007F31C1">
              <w:rPr>
                <w:rFonts w:cs="Segoe UI"/>
              </w:rPr>
              <w:t>accepteula</w:t>
            </w:r>
            <w:proofErr w:type="spellEnd"/>
            <w:r w:rsidR="007F31C1">
              <w:rPr>
                <w:rFonts w:cs="Segoe UI"/>
              </w:rPr>
              <w:t xml:space="preserve"> and press enter</w:t>
            </w:r>
          </w:p>
          <w:p w14:paraId="1828E742" w14:textId="09734136" w:rsidR="00020CAF" w:rsidRDefault="007F31C1" w:rsidP="006C083A">
            <w:pPr>
              <w:numPr>
                <w:ilvl w:val="0"/>
                <w:numId w:val="25"/>
              </w:numPr>
              <w:spacing w:after="200" w:line="276" w:lineRule="auto"/>
              <w:ind w:left="342" w:hanging="342"/>
              <w:contextualSpacing/>
              <w:rPr>
                <w:rFonts w:cs="Segoe UI"/>
              </w:rPr>
            </w:pPr>
            <w:r>
              <w:rPr>
                <w:rFonts w:cs="Segoe UI"/>
              </w:rPr>
              <w:t>When prompted</w:t>
            </w:r>
            <w:r w:rsidR="006A1833">
              <w:rPr>
                <w:rFonts w:cs="Segoe UI"/>
              </w:rPr>
              <w:t>,</w:t>
            </w:r>
            <w:r>
              <w:rPr>
                <w:rFonts w:cs="Segoe UI"/>
              </w:rPr>
              <w:t xml:space="preserve"> press Y to reboot.</w:t>
            </w:r>
            <w:r w:rsidR="00CA1D57">
              <w:rPr>
                <w:rFonts w:cs="Segoe UI"/>
              </w:rPr>
              <w:br/>
            </w:r>
            <w:r w:rsidR="00CA1D57">
              <w:rPr>
                <w:rFonts w:cs="Segoe UI"/>
              </w:rPr>
              <w:br/>
            </w:r>
            <w:r w:rsidR="00CA1D57">
              <w:rPr>
                <w:rFonts w:cs="Segoe UI"/>
              </w:rPr>
              <w:br/>
            </w:r>
            <w:r w:rsidR="00CA1D57">
              <w:rPr>
                <w:rFonts w:cs="Segoe UI"/>
              </w:rPr>
              <w:br/>
            </w:r>
          </w:p>
        </w:tc>
        <w:tc>
          <w:tcPr>
            <w:tcW w:w="6133" w:type="dxa"/>
          </w:tcPr>
          <w:p w14:paraId="743C9183" w14:textId="1093B001" w:rsidR="00020CAF" w:rsidRDefault="003131E3" w:rsidP="00DE4389">
            <w:pPr>
              <w:shd w:val="clear" w:color="auto" w:fill="FFFFFF"/>
              <w:autoSpaceDE w:val="0"/>
              <w:autoSpaceDN w:val="0"/>
              <w:adjustRightInd w:val="0"/>
              <w:rPr>
                <w:noProof/>
              </w:rPr>
            </w:pPr>
            <w:r>
              <w:rPr>
                <w:noProof/>
              </w:rPr>
              <w:drawing>
                <wp:inline distT="0" distB="0" distL="0" distR="0" wp14:anchorId="0CD3C379" wp14:editId="32FEB9C5">
                  <wp:extent cx="3711575" cy="1670685"/>
                  <wp:effectExtent l="0" t="0" r="3175" b="5715"/>
                  <wp:docPr id="974718073" name="Picture 974718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3711575" cy="1670685"/>
                          </a:xfrm>
                          <a:prstGeom prst="rect">
                            <a:avLst/>
                          </a:prstGeom>
                        </pic:spPr>
                      </pic:pic>
                    </a:graphicData>
                  </a:graphic>
                </wp:inline>
              </w:drawing>
            </w:r>
          </w:p>
        </w:tc>
      </w:tr>
      <w:tr w:rsidR="001E7B94" w:rsidRPr="00D8199D" w14:paraId="4D46FAD6" w14:textId="77777777" w:rsidTr="00DE4389">
        <w:tc>
          <w:tcPr>
            <w:tcW w:w="3006" w:type="dxa"/>
          </w:tcPr>
          <w:p w14:paraId="1A629245" w14:textId="0FB60570" w:rsidR="001E7B94" w:rsidRPr="001E7B94" w:rsidRDefault="00DB4462" w:rsidP="006C083A">
            <w:pPr>
              <w:numPr>
                <w:ilvl w:val="0"/>
                <w:numId w:val="25"/>
              </w:numPr>
              <w:spacing w:after="200" w:line="276" w:lineRule="auto"/>
              <w:ind w:left="342" w:hanging="342"/>
              <w:contextualSpacing/>
              <w:rPr>
                <w:rFonts w:cs="Segoe UI"/>
              </w:rPr>
            </w:pPr>
            <w:r>
              <w:rPr>
                <w:rFonts w:cs="Segoe UI"/>
              </w:rPr>
              <w:t>Log in as Techmentor\Administrator</w:t>
            </w:r>
          </w:p>
        </w:tc>
        <w:tc>
          <w:tcPr>
            <w:tcW w:w="6133" w:type="dxa"/>
          </w:tcPr>
          <w:p w14:paraId="52922FF7" w14:textId="77777777" w:rsidR="001E7B94" w:rsidRDefault="001E7B94" w:rsidP="00DE4389">
            <w:pPr>
              <w:shd w:val="clear" w:color="auto" w:fill="FFFFFF"/>
              <w:autoSpaceDE w:val="0"/>
              <w:autoSpaceDN w:val="0"/>
              <w:adjustRightInd w:val="0"/>
              <w:rPr>
                <w:noProof/>
              </w:rPr>
            </w:pPr>
          </w:p>
        </w:tc>
      </w:tr>
      <w:tr w:rsidR="00BE4EB8" w:rsidRPr="00D8199D" w14:paraId="5377F677" w14:textId="77777777" w:rsidTr="00DE4389">
        <w:tc>
          <w:tcPr>
            <w:tcW w:w="3006" w:type="dxa"/>
          </w:tcPr>
          <w:p w14:paraId="01FFC0D9" w14:textId="59E0B0FF" w:rsidR="00BE4EB8" w:rsidRDefault="007F31C1" w:rsidP="006C083A">
            <w:pPr>
              <w:numPr>
                <w:ilvl w:val="0"/>
                <w:numId w:val="25"/>
              </w:numPr>
              <w:spacing w:after="200" w:line="276" w:lineRule="auto"/>
              <w:ind w:left="342" w:hanging="342"/>
              <w:contextualSpacing/>
              <w:rPr>
                <w:rFonts w:cs="Segoe UI"/>
              </w:rPr>
            </w:pPr>
            <w:r>
              <w:rPr>
                <w:rFonts w:cs="Segoe UI"/>
              </w:rPr>
              <w:t xml:space="preserve">Click Start, click </w:t>
            </w:r>
            <w:r w:rsidR="00ED0355">
              <w:rPr>
                <w:rFonts w:cs="Segoe UI"/>
              </w:rPr>
              <w:t>R</w:t>
            </w:r>
            <w:r>
              <w:rPr>
                <w:rFonts w:cs="Segoe UI"/>
              </w:rPr>
              <w:t xml:space="preserve">un and type </w:t>
            </w:r>
            <w:proofErr w:type="spellStart"/>
            <w:r>
              <w:rPr>
                <w:rFonts w:cs="Segoe UI"/>
              </w:rPr>
              <w:t>winver</w:t>
            </w:r>
            <w:proofErr w:type="spellEnd"/>
            <w:r>
              <w:rPr>
                <w:rFonts w:cs="Segoe UI"/>
              </w:rPr>
              <w:br/>
            </w:r>
            <w:r>
              <w:rPr>
                <w:rFonts w:cs="Segoe UI"/>
              </w:rPr>
              <w:br/>
              <w:t xml:space="preserve">Now notice we have </w:t>
            </w:r>
            <w:r w:rsidR="006E645D">
              <w:rPr>
                <w:rFonts w:cs="Segoe UI"/>
              </w:rPr>
              <w:t>changed the edition to non-evaluation media.</w:t>
            </w:r>
          </w:p>
        </w:tc>
        <w:tc>
          <w:tcPr>
            <w:tcW w:w="6133" w:type="dxa"/>
          </w:tcPr>
          <w:p w14:paraId="4B95F8D6" w14:textId="4D208B59" w:rsidR="00BE4EB8" w:rsidRDefault="00A0473E" w:rsidP="00DE4389">
            <w:pPr>
              <w:shd w:val="clear" w:color="auto" w:fill="FFFFFF"/>
              <w:autoSpaceDE w:val="0"/>
              <w:autoSpaceDN w:val="0"/>
              <w:adjustRightInd w:val="0"/>
              <w:rPr>
                <w:noProof/>
              </w:rPr>
            </w:pPr>
            <w:r>
              <w:rPr>
                <w:noProof/>
              </w:rPr>
              <w:drawing>
                <wp:inline distT="0" distB="0" distL="0" distR="0" wp14:anchorId="748EBFA7" wp14:editId="235B6035">
                  <wp:extent cx="3711575" cy="3221990"/>
                  <wp:effectExtent l="0" t="0" r="3175" b="0"/>
                  <wp:docPr id="974718074" name="Picture 974718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3711575" cy="3221990"/>
                          </a:xfrm>
                          <a:prstGeom prst="rect">
                            <a:avLst/>
                          </a:prstGeom>
                        </pic:spPr>
                      </pic:pic>
                    </a:graphicData>
                  </a:graphic>
                </wp:inline>
              </w:drawing>
            </w:r>
          </w:p>
        </w:tc>
      </w:tr>
      <w:tr w:rsidR="00CE1BF2" w:rsidRPr="00D8199D" w14:paraId="03E378D4" w14:textId="77777777" w:rsidTr="00DE4389">
        <w:tc>
          <w:tcPr>
            <w:tcW w:w="3006" w:type="dxa"/>
          </w:tcPr>
          <w:p w14:paraId="7DE52D5B" w14:textId="464931D2" w:rsidR="00CE1BF2" w:rsidRDefault="00CE1BF2" w:rsidP="006C083A">
            <w:pPr>
              <w:numPr>
                <w:ilvl w:val="0"/>
                <w:numId w:val="25"/>
              </w:numPr>
              <w:spacing w:after="200" w:line="276" w:lineRule="auto"/>
              <w:ind w:left="342" w:hanging="342"/>
              <w:contextualSpacing/>
              <w:rPr>
                <w:rFonts w:cs="Segoe UI"/>
              </w:rPr>
            </w:pPr>
            <w:r>
              <w:rPr>
                <w:rFonts w:cs="Segoe UI"/>
              </w:rPr>
              <w:t>Open Windows Explorer in TMWEB02 and double click D:</w:t>
            </w:r>
          </w:p>
        </w:tc>
        <w:tc>
          <w:tcPr>
            <w:tcW w:w="6133" w:type="dxa"/>
          </w:tcPr>
          <w:p w14:paraId="5C09ED5A" w14:textId="01093277" w:rsidR="00CE1BF2" w:rsidRDefault="00CE1BF2" w:rsidP="00CE1BF2">
            <w:pPr>
              <w:shd w:val="clear" w:color="auto" w:fill="FFFFFF"/>
              <w:autoSpaceDE w:val="0"/>
              <w:autoSpaceDN w:val="0"/>
              <w:adjustRightInd w:val="0"/>
              <w:rPr>
                <w:noProof/>
              </w:rPr>
            </w:pPr>
            <w:r>
              <w:rPr>
                <w:noProof/>
              </w:rPr>
              <w:drawing>
                <wp:inline distT="0" distB="0" distL="0" distR="0" wp14:anchorId="58E1A54B" wp14:editId="638F1293">
                  <wp:extent cx="3711575" cy="2221230"/>
                  <wp:effectExtent l="0" t="0" r="3175" b="762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3711575" cy="2221230"/>
                          </a:xfrm>
                          <a:prstGeom prst="rect">
                            <a:avLst/>
                          </a:prstGeom>
                        </pic:spPr>
                      </pic:pic>
                    </a:graphicData>
                  </a:graphic>
                </wp:inline>
              </w:drawing>
            </w:r>
          </w:p>
        </w:tc>
      </w:tr>
      <w:tr w:rsidR="00CE1BF2" w:rsidRPr="00D8199D" w14:paraId="6AE1E458" w14:textId="77777777" w:rsidTr="00DE4389">
        <w:tc>
          <w:tcPr>
            <w:tcW w:w="3006" w:type="dxa"/>
          </w:tcPr>
          <w:p w14:paraId="7B3E12B4" w14:textId="06116C38" w:rsidR="00CE1BF2" w:rsidRDefault="00CE1BF2" w:rsidP="006C083A">
            <w:pPr>
              <w:numPr>
                <w:ilvl w:val="0"/>
                <w:numId w:val="25"/>
              </w:numPr>
              <w:spacing w:after="200" w:line="276" w:lineRule="auto"/>
              <w:ind w:left="342" w:hanging="342"/>
              <w:contextualSpacing/>
              <w:rPr>
                <w:rFonts w:cs="Segoe UI"/>
              </w:rPr>
            </w:pPr>
            <w:r>
              <w:rPr>
                <w:rFonts w:cs="Segoe UI"/>
              </w:rPr>
              <w:t>On the Get Updates, Drivers and options features page, select the not right now radio button and click next</w:t>
            </w:r>
          </w:p>
        </w:tc>
        <w:tc>
          <w:tcPr>
            <w:tcW w:w="6133" w:type="dxa"/>
          </w:tcPr>
          <w:p w14:paraId="176077D5" w14:textId="1CD55382" w:rsidR="00CE1BF2" w:rsidRDefault="00CE1BF2" w:rsidP="00CE1BF2">
            <w:pPr>
              <w:shd w:val="clear" w:color="auto" w:fill="FFFFFF"/>
              <w:autoSpaceDE w:val="0"/>
              <w:autoSpaceDN w:val="0"/>
              <w:adjustRightInd w:val="0"/>
              <w:rPr>
                <w:noProof/>
              </w:rPr>
            </w:pPr>
            <w:r>
              <w:rPr>
                <w:noProof/>
              </w:rPr>
              <w:drawing>
                <wp:inline distT="0" distB="0" distL="0" distR="0" wp14:anchorId="3EF15208" wp14:editId="4AE4D266">
                  <wp:extent cx="3711575" cy="2954655"/>
                  <wp:effectExtent l="0" t="0" r="3175" b="0"/>
                  <wp:docPr id="974718075" name="Picture 974718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3711575" cy="2954655"/>
                          </a:xfrm>
                          <a:prstGeom prst="rect">
                            <a:avLst/>
                          </a:prstGeom>
                        </pic:spPr>
                      </pic:pic>
                    </a:graphicData>
                  </a:graphic>
                </wp:inline>
              </w:drawing>
            </w:r>
          </w:p>
        </w:tc>
      </w:tr>
      <w:tr w:rsidR="00CE1BF2" w:rsidRPr="00D8199D" w14:paraId="2B01CDB4" w14:textId="77777777" w:rsidTr="00DE4389">
        <w:tc>
          <w:tcPr>
            <w:tcW w:w="3006" w:type="dxa"/>
          </w:tcPr>
          <w:p w14:paraId="115A30ED" w14:textId="195F7C8B" w:rsidR="00CE1BF2" w:rsidRDefault="00CE1BF2" w:rsidP="006C083A">
            <w:pPr>
              <w:numPr>
                <w:ilvl w:val="0"/>
                <w:numId w:val="25"/>
              </w:numPr>
              <w:spacing w:after="200" w:line="276" w:lineRule="auto"/>
              <w:ind w:left="342" w:hanging="342"/>
              <w:contextualSpacing/>
              <w:rPr>
                <w:rFonts w:cs="Segoe UI"/>
              </w:rPr>
            </w:pPr>
            <w:r>
              <w:rPr>
                <w:rFonts w:cs="Segoe UI"/>
              </w:rPr>
              <w:t>On the Select Image page, click Windows Server 2019 Standard (Desktop Experience) and click next</w:t>
            </w:r>
          </w:p>
        </w:tc>
        <w:tc>
          <w:tcPr>
            <w:tcW w:w="6133" w:type="dxa"/>
          </w:tcPr>
          <w:p w14:paraId="4C13B489" w14:textId="7A51B090" w:rsidR="00CE1BF2" w:rsidRDefault="00CE1BF2" w:rsidP="00CE1BF2">
            <w:pPr>
              <w:shd w:val="clear" w:color="auto" w:fill="FFFFFF"/>
              <w:autoSpaceDE w:val="0"/>
              <w:autoSpaceDN w:val="0"/>
              <w:adjustRightInd w:val="0"/>
              <w:rPr>
                <w:noProof/>
              </w:rPr>
            </w:pPr>
            <w:r>
              <w:rPr>
                <w:noProof/>
              </w:rPr>
              <w:drawing>
                <wp:inline distT="0" distB="0" distL="0" distR="0" wp14:anchorId="2AEF7262" wp14:editId="3F03ECFF">
                  <wp:extent cx="3711575" cy="2934335"/>
                  <wp:effectExtent l="0" t="0" r="3175" b="0"/>
                  <wp:docPr id="974718076" name="Picture 974718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3711575" cy="2934335"/>
                          </a:xfrm>
                          <a:prstGeom prst="rect">
                            <a:avLst/>
                          </a:prstGeom>
                        </pic:spPr>
                      </pic:pic>
                    </a:graphicData>
                  </a:graphic>
                </wp:inline>
              </w:drawing>
            </w:r>
          </w:p>
        </w:tc>
      </w:tr>
      <w:tr w:rsidR="00CE1BF2" w:rsidRPr="00D8199D" w14:paraId="72C3944E" w14:textId="77777777" w:rsidTr="00DE4389">
        <w:tc>
          <w:tcPr>
            <w:tcW w:w="3006" w:type="dxa"/>
          </w:tcPr>
          <w:p w14:paraId="0E0BDB2A" w14:textId="1CFE47BB" w:rsidR="00CE1BF2" w:rsidRDefault="00CE1BF2" w:rsidP="006C083A">
            <w:pPr>
              <w:numPr>
                <w:ilvl w:val="0"/>
                <w:numId w:val="25"/>
              </w:numPr>
              <w:spacing w:after="200" w:line="276" w:lineRule="auto"/>
              <w:ind w:left="342" w:hanging="342"/>
              <w:contextualSpacing/>
              <w:rPr>
                <w:rFonts w:cs="Segoe UI"/>
              </w:rPr>
            </w:pPr>
            <w:r>
              <w:rPr>
                <w:rFonts w:cs="Segoe UI"/>
              </w:rPr>
              <w:t>On the Applicable notices and license terms, click Accept</w:t>
            </w:r>
          </w:p>
        </w:tc>
        <w:tc>
          <w:tcPr>
            <w:tcW w:w="6133" w:type="dxa"/>
          </w:tcPr>
          <w:p w14:paraId="77E3A1D0" w14:textId="093A1D14" w:rsidR="00CE1BF2" w:rsidRDefault="00CE1BF2" w:rsidP="00CE1BF2">
            <w:pPr>
              <w:shd w:val="clear" w:color="auto" w:fill="FFFFFF"/>
              <w:autoSpaceDE w:val="0"/>
              <w:autoSpaceDN w:val="0"/>
              <w:adjustRightInd w:val="0"/>
              <w:rPr>
                <w:noProof/>
              </w:rPr>
            </w:pPr>
            <w:r>
              <w:rPr>
                <w:noProof/>
              </w:rPr>
              <w:drawing>
                <wp:inline distT="0" distB="0" distL="0" distR="0" wp14:anchorId="157A2BEF" wp14:editId="0AF434FD">
                  <wp:extent cx="3711575" cy="2933700"/>
                  <wp:effectExtent l="0" t="0" r="3175" b="0"/>
                  <wp:docPr id="974718077" name="Picture 974718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3711575" cy="2933700"/>
                          </a:xfrm>
                          <a:prstGeom prst="rect">
                            <a:avLst/>
                          </a:prstGeom>
                        </pic:spPr>
                      </pic:pic>
                    </a:graphicData>
                  </a:graphic>
                </wp:inline>
              </w:drawing>
            </w:r>
          </w:p>
        </w:tc>
      </w:tr>
      <w:tr w:rsidR="00CE1BF2" w:rsidRPr="00D8199D" w14:paraId="196FA187" w14:textId="77777777" w:rsidTr="00DE4389">
        <w:tc>
          <w:tcPr>
            <w:tcW w:w="3006" w:type="dxa"/>
          </w:tcPr>
          <w:p w14:paraId="6EB124E7" w14:textId="4C7941F6" w:rsidR="00CE1BF2" w:rsidRDefault="00CE1BF2" w:rsidP="006C083A">
            <w:pPr>
              <w:numPr>
                <w:ilvl w:val="0"/>
                <w:numId w:val="25"/>
              </w:numPr>
              <w:spacing w:after="200" w:line="276" w:lineRule="auto"/>
              <w:ind w:left="342" w:hanging="342"/>
              <w:contextualSpacing/>
              <w:rPr>
                <w:rFonts w:cs="Segoe UI"/>
              </w:rPr>
            </w:pPr>
            <w:r>
              <w:rPr>
                <w:rFonts w:cs="Segoe UI"/>
              </w:rPr>
              <w:t>On the choose what to keep, select the Keep personal files and apps radio button and click next</w:t>
            </w:r>
          </w:p>
        </w:tc>
        <w:tc>
          <w:tcPr>
            <w:tcW w:w="6133" w:type="dxa"/>
          </w:tcPr>
          <w:p w14:paraId="1CE1B1D3" w14:textId="7966B2F8" w:rsidR="00CE1BF2" w:rsidRDefault="00CE1BF2" w:rsidP="00CE1BF2">
            <w:pPr>
              <w:shd w:val="clear" w:color="auto" w:fill="FFFFFF"/>
              <w:autoSpaceDE w:val="0"/>
              <w:autoSpaceDN w:val="0"/>
              <w:adjustRightInd w:val="0"/>
              <w:rPr>
                <w:noProof/>
              </w:rPr>
            </w:pPr>
            <w:r>
              <w:rPr>
                <w:noProof/>
              </w:rPr>
              <w:drawing>
                <wp:inline distT="0" distB="0" distL="0" distR="0" wp14:anchorId="73ECCF59" wp14:editId="5EDB81E4">
                  <wp:extent cx="3711575" cy="2906395"/>
                  <wp:effectExtent l="0" t="0" r="3175" b="8255"/>
                  <wp:docPr id="974718078" name="Picture 974718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3711575" cy="2906395"/>
                          </a:xfrm>
                          <a:prstGeom prst="rect">
                            <a:avLst/>
                          </a:prstGeom>
                        </pic:spPr>
                      </pic:pic>
                    </a:graphicData>
                  </a:graphic>
                </wp:inline>
              </w:drawing>
            </w:r>
          </w:p>
        </w:tc>
      </w:tr>
      <w:tr w:rsidR="00CE1BF2" w:rsidRPr="00D8199D" w14:paraId="20EBB50A" w14:textId="77777777" w:rsidTr="00DE4389">
        <w:tc>
          <w:tcPr>
            <w:tcW w:w="3006" w:type="dxa"/>
          </w:tcPr>
          <w:p w14:paraId="3CCA9794" w14:textId="2041437D" w:rsidR="00CE1BF2" w:rsidRDefault="00CE1BF2" w:rsidP="006C083A">
            <w:pPr>
              <w:numPr>
                <w:ilvl w:val="0"/>
                <w:numId w:val="25"/>
              </w:numPr>
              <w:spacing w:after="200" w:line="276" w:lineRule="auto"/>
              <w:ind w:left="342" w:hanging="342"/>
              <w:contextualSpacing/>
              <w:rPr>
                <w:rFonts w:cs="Segoe UI"/>
              </w:rPr>
            </w:pPr>
            <w:r>
              <w:rPr>
                <w:rFonts w:cs="Segoe UI"/>
              </w:rPr>
              <w:t>On the Rady to install page, click Install</w:t>
            </w:r>
          </w:p>
        </w:tc>
        <w:tc>
          <w:tcPr>
            <w:tcW w:w="6133" w:type="dxa"/>
          </w:tcPr>
          <w:p w14:paraId="4325EC6C" w14:textId="4E2EB230" w:rsidR="00CE1BF2" w:rsidRDefault="00CE1BF2" w:rsidP="00CE1BF2">
            <w:pPr>
              <w:shd w:val="clear" w:color="auto" w:fill="FFFFFF"/>
              <w:autoSpaceDE w:val="0"/>
              <w:autoSpaceDN w:val="0"/>
              <w:adjustRightInd w:val="0"/>
              <w:rPr>
                <w:noProof/>
              </w:rPr>
            </w:pPr>
            <w:r>
              <w:rPr>
                <w:noProof/>
              </w:rPr>
              <w:drawing>
                <wp:inline distT="0" distB="0" distL="0" distR="0" wp14:anchorId="7076C6A8" wp14:editId="17B01877">
                  <wp:extent cx="3711575" cy="2922270"/>
                  <wp:effectExtent l="0" t="0" r="3175" b="0"/>
                  <wp:docPr id="974718079" name="Picture 974718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3711575" cy="2922270"/>
                          </a:xfrm>
                          <a:prstGeom prst="rect">
                            <a:avLst/>
                          </a:prstGeom>
                        </pic:spPr>
                      </pic:pic>
                    </a:graphicData>
                  </a:graphic>
                </wp:inline>
              </w:drawing>
            </w:r>
          </w:p>
        </w:tc>
      </w:tr>
      <w:tr w:rsidR="00CE1BF2" w:rsidRPr="00D8199D" w14:paraId="71C73019" w14:textId="77777777" w:rsidTr="00DE4389">
        <w:tc>
          <w:tcPr>
            <w:tcW w:w="3006" w:type="dxa"/>
          </w:tcPr>
          <w:p w14:paraId="50FE6F69" w14:textId="46BEAB38" w:rsidR="00CE1BF2" w:rsidRDefault="00CE1BF2" w:rsidP="006C083A">
            <w:pPr>
              <w:numPr>
                <w:ilvl w:val="0"/>
                <w:numId w:val="25"/>
              </w:numPr>
              <w:spacing w:after="200" w:line="276" w:lineRule="auto"/>
              <w:ind w:left="342" w:hanging="342"/>
              <w:contextualSpacing/>
              <w:rPr>
                <w:rFonts w:cs="Segoe UI"/>
              </w:rPr>
            </w:pPr>
            <w:r>
              <w:rPr>
                <w:rFonts w:cs="Segoe UI"/>
              </w:rPr>
              <w:t>While waiting for the installation, it is a great time to grab a refreshment</w:t>
            </w:r>
          </w:p>
        </w:tc>
        <w:tc>
          <w:tcPr>
            <w:tcW w:w="6133" w:type="dxa"/>
          </w:tcPr>
          <w:p w14:paraId="4C04DE0B" w14:textId="62FBEFFA" w:rsidR="00CE1BF2" w:rsidRDefault="00CE1BF2" w:rsidP="00CE1BF2">
            <w:pPr>
              <w:shd w:val="clear" w:color="auto" w:fill="FFFFFF"/>
              <w:autoSpaceDE w:val="0"/>
              <w:autoSpaceDN w:val="0"/>
              <w:adjustRightInd w:val="0"/>
              <w:rPr>
                <w:noProof/>
              </w:rPr>
            </w:pPr>
            <w:r>
              <w:rPr>
                <w:noProof/>
              </w:rPr>
              <w:drawing>
                <wp:inline distT="0" distB="0" distL="0" distR="0" wp14:anchorId="76323796" wp14:editId="7F8B79AA">
                  <wp:extent cx="3711575" cy="2442845"/>
                  <wp:effectExtent l="0" t="0" r="3175" b="0"/>
                  <wp:docPr id="20194" name="Picture 2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3711575" cy="2442845"/>
                          </a:xfrm>
                          <a:prstGeom prst="rect">
                            <a:avLst/>
                          </a:prstGeom>
                        </pic:spPr>
                      </pic:pic>
                    </a:graphicData>
                  </a:graphic>
                </wp:inline>
              </w:drawing>
            </w:r>
          </w:p>
        </w:tc>
      </w:tr>
      <w:tr w:rsidR="00CE1BF2" w:rsidRPr="00D8199D" w14:paraId="5DF50F39" w14:textId="77777777" w:rsidTr="00DE4389">
        <w:tc>
          <w:tcPr>
            <w:tcW w:w="3006" w:type="dxa"/>
          </w:tcPr>
          <w:p w14:paraId="1357DA52" w14:textId="081F25D0" w:rsidR="00CE1BF2" w:rsidRDefault="00CE1BF2" w:rsidP="006C083A">
            <w:pPr>
              <w:numPr>
                <w:ilvl w:val="0"/>
                <w:numId w:val="25"/>
              </w:numPr>
              <w:spacing w:after="200" w:line="276" w:lineRule="auto"/>
              <w:ind w:left="342" w:hanging="342"/>
              <w:contextualSpacing/>
              <w:rPr>
                <w:rFonts w:cs="Segoe UI"/>
              </w:rPr>
            </w:pPr>
            <w:r>
              <w:rPr>
                <w:rFonts w:cs="Segoe UI"/>
              </w:rPr>
              <w:t>Go ahead and log in as Techmentor\Administrator</w:t>
            </w:r>
          </w:p>
        </w:tc>
        <w:tc>
          <w:tcPr>
            <w:tcW w:w="6133" w:type="dxa"/>
          </w:tcPr>
          <w:p w14:paraId="2C5F455F" w14:textId="1D6AC599" w:rsidR="00CE1BF2" w:rsidRDefault="00CE1BF2" w:rsidP="00CE1BF2">
            <w:pPr>
              <w:shd w:val="clear" w:color="auto" w:fill="FFFFFF"/>
              <w:autoSpaceDE w:val="0"/>
              <w:autoSpaceDN w:val="0"/>
              <w:adjustRightInd w:val="0"/>
              <w:rPr>
                <w:noProof/>
              </w:rPr>
            </w:pPr>
            <w:r>
              <w:rPr>
                <w:noProof/>
              </w:rPr>
              <w:drawing>
                <wp:inline distT="0" distB="0" distL="0" distR="0" wp14:anchorId="242B3F66" wp14:editId="2A2BE41A">
                  <wp:extent cx="3711575" cy="3540125"/>
                  <wp:effectExtent l="0" t="0" r="3175" b="3175"/>
                  <wp:docPr id="20276" name="Picture 20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3711575" cy="3540125"/>
                          </a:xfrm>
                          <a:prstGeom prst="rect">
                            <a:avLst/>
                          </a:prstGeom>
                        </pic:spPr>
                      </pic:pic>
                    </a:graphicData>
                  </a:graphic>
                </wp:inline>
              </w:drawing>
            </w:r>
          </w:p>
        </w:tc>
      </w:tr>
      <w:tr w:rsidR="00CE1BF2" w:rsidRPr="00D8199D" w14:paraId="773B4F43" w14:textId="77777777" w:rsidTr="00DE4389">
        <w:tc>
          <w:tcPr>
            <w:tcW w:w="3006" w:type="dxa"/>
          </w:tcPr>
          <w:p w14:paraId="2CE54B71" w14:textId="081D812A" w:rsidR="00CE1BF2" w:rsidRDefault="00CE1BF2" w:rsidP="006C083A">
            <w:pPr>
              <w:numPr>
                <w:ilvl w:val="0"/>
                <w:numId w:val="25"/>
              </w:numPr>
              <w:spacing w:after="200" w:line="276" w:lineRule="auto"/>
              <w:ind w:left="342" w:hanging="342"/>
              <w:contextualSpacing/>
              <w:rPr>
                <w:rFonts w:cs="Segoe UI"/>
              </w:rPr>
            </w:pPr>
            <w:r>
              <w:rPr>
                <w:rFonts w:cs="Segoe UI"/>
              </w:rPr>
              <w:t xml:space="preserve">Verify the version upgrade by clicking start and typing </w:t>
            </w:r>
            <w:proofErr w:type="spellStart"/>
            <w:r>
              <w:rPr>
                <w:rFonts w:cs="Segoe UI"/>
              </w:rPr>
              <w:t>winver</w:t>
            </w:r>
            <w:proofErr w:type="spellEnd"/>
          </w:p>
          <w:p w14:paraId="3AA76AAD" w14:textId="24599ACB" w:rsidR="00CE1BF2" w:rsidRDefault="00CE1BF2" w:rsidP="006C083A">
            <w:pPr>
              <w:numPr>
                <w:ilvl w:val="0"/>
                <w:numId w:val="25"/>
              </w:numPr>
              <w:spacing w:after="200" w:line="276" w:lineRule="auto"/>
              <w:ind w:left="342" w:hanging="342"/>
              <w:contextualSpacing/>
              <w:rPr>
                <w:rFonts w:cs="Segoe UI"/>
              </w:rPr>
            </w:pPr>
            <w:r>
              <w:rPr>
                <w:rFonts w:cs="Segoe UI"/>
              </w:rPr>
              <w:t>We can see that we are indeed on Server 2019 now</w:t>
            </w:r>
          </w:p>
        </w:tc>
        <w:tc>
          <w:tcPr>
            <w:tcW w:w="6133" w:type="dxa"/>
          </w:tcPr>
          <w:p w14:paraId="43B44EAE" w14:textId="3FCC0D02" w:rsidR="00CE1BF2" w:rsidRDefault="00CE1BF2" w:rsidP="00CE1BF2">
            <w:pPr>
              <w:shd w:val="clear" w:color="auto" w:fill="FFFFFF"/>
              <w:autoSpaceDE w:val="0"/>
              <w:autoSpaceDN w:val="0"/>
              <w:adjustRightInd w:val="0"/>
              <w:rPr>
                <w:noProof/>
              </w:rPr>
            </w:pPr>
            <w:r>
              <w:rPr>
                <w:noProof/>
              </w:rPr>
              <w:drawing>
                <wp:inline distT="0" distB="0" distL="0" distR="0" wp14:anchorId="121BCD49" wp14:editId="4F9F2EE7">
                  <wp:extent cx="3711575" cy="3391535"/>
                  <wp:effectExtent l="0" t="0" r="3175" b="0"/>
                  <wp:docPr id="20277" name="Picture 2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3711575" cy="3391535"/>
                          </a:xfrm>
                          <a:prstGeom prst="rect">
                            <a:avLst/>
                          </a:prstGeom>
                        </pic:spPr>
                      </pic:pic>
                    </a:graphicData>
                  </a:graphic>
                </wp:inline>
              </w:drawing>
            </w:r>
          </w:p>
        </w:tc>
      </w:tr>
      <w:tr w:rsidR="00CE1BF2" w:rsidRPr="00D8199D" w14:paraId="77952D15" w14:textId="77777777" w:rsidTr="00DE4389">
        <w:tc>
          <w:tcPr>
            <w:tcW w:w="3006" w:type="dxa"/>
          </w:tcPr>
          <w:p w14:paraId="782C7776" w14:textId="12453583" w:rsidR="00CE1BF2" w:rsidRDefault="00CE1BF2" w:rsidP="006C083A">
            <w:pPr>
              <w:numPr>
                <w:ilvl w:val="0"/>
                <w:numId w:val="25"/>
              </w:numPr>
              <w:spacing w:after="200" w:line="276" w:lineRule="auto"/>
              <w:ind w:left="342" w:hanging="342"/>
              <w:contextualSpacing/>
              <w:rPr>
                <w:rFonts w:cs="Segoe UI"/>
              </w:rPr>
            </w:pPr>
            <w:r>
              <w:rPr>
                <w:rFonts w:cs="Segoe UI"/>
              </w:rPr>
              <w:t xml:space="preserve">Validate that the WordPress Site is still working by opening chrome and typing </w:t>
            </w:r>
            <w:hyperlink r:id="rId350" w:history="1">
              <w:r w:rsidRPr="00B870E9">
                <w:rPr>
                  <w:rStyle w:val="Hyperlink"/>
                  <w:rFonts w:cs="Segoe UI"/>
                </w:rPr>
                <w:t>http://localhost</w:t>
              </w:r>
            </w:hyperlink>
          </w:p>
        </w:tc>
        <w:tc>
          <w:tcPr>
            <w:tcW w:w="6133" w:type="dxa"/>
          </w:tcPr>
          <w:p w14:paraId="5CEFD397" w14:textId="2CE1A1F2" w:rsidR="00CE1BF2" w:rsidRDefault="00CE1BF2" w:rsidP="00CE1BF2">
            <w:pPr>
              <w:shd w:val="clear" w:color="auto" w:fill="FFFFFF"/>
              <w:autoSpaceDE w:val="0"/>
              <w:autoSpaceDN w:val="0"/>
              <w:adjustRightInd w:val="0"/>
              <w:rPr>
                <w:noProof/>
              </w:rPr>
            </w:pPr>
            <w:r>
              <w:rPr>
                <w:noProof/>
              </w:rPr>
              <w:drawing>
                <wp:inline distT="0" distB="0" distL="0" distR="0" wp14:anchorId="670E9415" wp14:editId="3553DB4C">
                  <wp:extent cx="3711575" cy="2691765"/>
                  <wp:effectExtent l="0" t="0" r="3175" b="0"/>
                  <wp:docPr id="20278" name="Picture 20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3711575" cy="2691765"/>
                          </a:xfrm>
                          <a:prstGeom prst="rect">
                            <a:avLst/>
                          </a:prstGeom>
                        </pic:spPr>
                      </pic:pic>
                    </a:graphicData>
                  </a:graphic>
                </wp:inline>
              </w:drawing>
            </w:r>
          </w:p>
        </w:tc>
      </w:tr>
      <w:tr w:rsidR="00CE1BF2" w:rsidRPr="00D8199D" w14:paraId="7241EBB7" w14:textId="77777777" w:rsidTr="00DE4389">
        <w:tc>
          <w:tcPr>
            <w:tcW w:w="3006" w:type="dxa"/>
          </w:tcPr>
          <w:p w14:paraId="210658E0" w14:textId="77777777" w:rsidR="00CE1BF2" w:rsidRDefault="00CE1BF2" w:rsidP="006C083A">
            <w:pPr>
              <w:numPr>
                <w:ilvl w:val="0"/>
                <w:numId w:val="25"/>
              </w:numPr>
              <w:spacing w:after="200" w:line="276" w:lineRule="auto"/>
              <w:ind w:left="342" w:hanging="342"/>
              <w:contextualSpacing/>
              <w:rPr>
                <w:rFonts w:cs="Segoe UI"/>
              </w:rPr>
            </w:pPr>
            <w:r>
              <w:rPr>
                <w:rFonts w:cs="Segoe UI"/>
              </w:rPr>
              <w:t>Now it is time to try the upgrade to Server 2022</w:t>
            </w:r>
          </w:p>
          <w:p w14:paraId="67F18F83" w14:textId="61670C2D" w:rsidR="00CE1BF2" w:rsidRDefault="00CE1BF2" w:rsidP="006C083A">
            <w:pPr>
              <w:numPr>
                <w:ilvl w:val="0"/>
                <w:numId w:val="25"/>
              </w:numPr>
              <w:spacing w:after="200" w:line="276" w:lineRule="auto"/>
              <w:ind w:left="342" w:hanging="342"/>
              <w:contextualSpacing/>
              <w:rPr>
                <w:rFonts w:cs="Segoe UI"/>
              </w:rPr>
            </w:pPr>
            <w:r>
              <w:rPr>
                <w:rFonts w:cs="Segoe UI"/>
              </w:rPr>
              <w:t>On the Hyper-V Console for TMWeb02, click on Media and DVD Drive</w:t>
            </w:r>
          </w:p>
        </w:tc>
        <w:tc>
          <w:tcPr>
            <w:tcW w:w="6133" w:type="dxa"/>
          </w:tcPr>
          <w:p w14:paraId="391B9578" w14:textId="782863E0" w:rsidR="00CE1BF2" w:rsidRDefault="00CE1BF2" w:rsidP="00CE1BF2">
            <w:pPr>
              <w:shd w:val="clear" w:color="auto" w:fill="FFFFFF"/>
              <w:autoSpaceDE w:val="0"/>
              <w:autoSpaceDN w:val="0"/>
              <w:adjustRightInd w:val="0"/>
              <w:rPr>
                <w:noProof/>
              </w:rPr>
            </w:pPr>
            <w:r>
              <w:rPr>
                <w:noProof/>
              </w:rPr>
              <w:drawing>
                <wp:inline distT="0" distB="0" distL="0" distR="0" wp14:anchorId="408C8847" wp14:editId="6A54E807">
                  <wp:extent cx="3419475" cy="1266825"/>
                  <wp:effectExtent l="0" t="0" r="9525" b="9525"/>
                  <wp:docPr id="20279" name="Picture 20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3419475" cy="1266825"/>
                          </a:xfrm>
                          <a:prstGeom prst="rect">
                            <a:avLst/>
                          </a:prstGeom>
                        </pic:spPr>
                      </pic:pic>
                    </a:graphicData>
                  </a:graphic>
                </wp:inline>
              </w:drawing>
            </w:r>
          </w:p>
        </w:tc>
      </w:tr>
      <w:tr w:rsidR="00CE1BF2" w:rsidRPr="00D8199D" w14:paraId="10E6CC20" w14:textId="77777777" w:rsidTr="00DE4389">
        <w:tc>
          <w:tcPr>
            <w:tcW w:w="3006" w:type="dxa"/>
          </w:tcPr>
          <w:p w14:paraId="62B69D91" w14:textId="0C93C64E" w:rsidR="00CE1BF2" w:rsidRDefault="00CE1BF2" w:rsidP="006C083A">
            <w:pPr>
              <w:numPr>
                <w:ilvl w:val="0"/>
                <w:numId w:val="25"/>
              </w:numPr>
              <w:spacing w:after="200" w:line="276" w:lineRule="auto"/>
              <w:ind w:left="342" w:hanging="342"/>
              <w:contextualSpacing/>
              <w:rPr>
                <w:rFonts w:cs="Segoe UI"/>
              </w:rPr>
            </w:pPr>
            <w:r>
              <w:rPr>
                <w:rFonts w:cs="Segoe UI"/>
              </w:rPr>
              <w:t>On the Hyper-V console for TMWEB02, click on media and click DVD Drive</w:t>
            </w:r>
          </w:p>
        </w:tc>
        <w:tc>
          <w:tcPr>
            <w:tcW w:w="6133" w:type="dxa"/>
          </w:tcPr>
          <w:p w14:paraId="12C7AA8E" w14:textId="09FDFBF8" w:rsidR="00CE1BF2" w:rsidRDefault="00CE1BF2" w:rsidP="00CE1BF2">
            <w:pPr>
              <w:shd w:val="clear" w:color="auto" w:fill="FFFFFF"/>
              <w:autoSpaceDE w:val="0"/>
              <w:autoSpaceDN w:val="0"/>
              <w:adjustRightInd w:val="0"/>
              <w:rPr>
                <w:noProof/>
              </w:rPr>
            </w:pPr>
            <w:r>
              <w:rPr>
                <w:noProof/>
              </w:rPr>
              <w:drawing>
                <wp:inline distT="0" distB="0" distL="0" distR="0" wp14:anchorId="6FB7FC62" wp14:editId="005A41A5">
                  <wp:extent cx="3711575" cy="989965"/>
                  <wp:effectExtent l="0" t="0" r="3175" b="635"/>
                  <wp:docPr id="20287" name="Picture 20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3711575" cy="989965"/>
                          </a:xfrm>
                          <a:prstGeom prst="rect">
                            <a:avLst/>
                          </a:prstGeom>
                        </pic:spPr>
                      </pic:pic>
                    </a:graphicData>
                  </a:graphic>
                </wp:inline>
              </w:drawing>
            </w:r>
          </w:p>
        </w:tc>
      </w:tr>
      <w:tr w:rsidR="00CE1BF2" w:rsidRPr="00D8199D" w14:paraId="4F04D209" w14:textId="77777777" w:rsidTr="00DE4389">
        <w:tc>
          <w:tcPr>
            <w:tcW w:w="3006" w:type="dxa"/>
          </w:tcPr>
          <w:p w14:paraId="740343DD" w14:textId="05A5F290" w:rsidR="00CE1BF2" w:rsidRDefault="00CE1BF2" w:rsidP="006C083A">
            <w:pPr>
              <w:numPr>
                <w:ilvl w:val="0"/>
                <w:numId w:val="25"/>
              </w:numPr>
              <w:spacing w:after="200" w:line="276" w:lineRule="auto"/>
              <w:ind w:left="342" w:hanging="342"/>
              <w:contextualSpacing/>
              <w:rPr>
                <w:rFonts w:cs="Segoe UI"/>
              </w:rPr>
            </w:pPr>
            <w:r>
              <w:rPr>
                <w:rFonts w:cs="Segoe UI"/>
              </w:rPr>
              <w:t>Browse to e:\ISO and select the en-us_Windows_Server_2022 iso and click open</w:t>
            </w:r>
          </w:p>
        </w:tc>
        <w:tc>
          <w:tcPr>
            <w:tcW w:w="6133" w:type="dxa"/>
          </w:tcPr>
          <w:p w14:paraId="3C4F733D" w14:textId="7B661312" w:rsidR="00CE1BF2" w:rsidRDefault="00CE1BF2" w:rsidP="00CE1BF2">
            <w:pPr>
              <w:shd w:val="clear" w:color="auto" w:fill="FFFFFF"/>
              <w:autoSpaceDE w:val="0"/>
              <w:autoSpaceDN w:val="0"/>
              <w:adjustRightInd w:val="0"/>
              <w:rPr>
                <w:noProof/>
              </w:rPr>
            </w:pPr>
            <w:r>
              <w:rPr>
                <w:noProof/>
              </w:rPr>
              <w:drawing>
                <wp:inline distT="0" distB="0" distL="0" distR="0" wp14:anchorId="15F68A89" wp14:editId="2E2D59F3">
                  <wp:extent cx="3711575" cy="2338070"/>
                  <wp:effectExtent l="0" t="0" r="3175" b="5080"/>
                  <wp:docPr id="974718080" name="Picture 974718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3711575" cy="2338070"/>
                          </a:xfrm>
                          <a:prstGeom prst="rect">
                            <a:avLst/>
                          </a:prstGeom>
                        </pic:spPr>
                      </pic:pic>
                    </a:graphicData>
                  </a:graphic>
                </wp:inline>
              </w:drawing>
            </w:r>
          </w:p>
        </w:tc>
      </w:tr>
      <w:tr w:rsidR="00CE1BF2" w:rsidRPr="00D8199D" w14:paraId="4784DA12" w14:textId="77777777" w:rsidTr="00DE4389">
        <w:tc>
          <w:tcPr>
            <w:tcW w:w="3006" w:type="dxa"/>
          </w:tcPr>
          <w:p w14:paraId="41BD3D05" w14:textId="31B5C976" w:rsidR="00CE1BF2" w:rsidRDefault="00CE1BF2" w:rsidP="006C083A">
            <w:pPr>
              <w:numPr>
                <w:ilvl w:val="0"/>
                <w:numId w:val="25"/>
              </w:numPr>
              <w:spacing w:after="200" w:line="276" w:lineRule="auto"/>
              <w:ind w:left="342" w:hanging="342"/>
              <w:contextualSpacing/>
              <w:rPr>
                <w:rFonts w:cs="Segoe UI"/>
              </w:rPr>
            </w:pPr>
            <w:r>
              <w:rPr>
                <w:rFonts w:cs="Segoe UI"/>
              </w:rPr>
              <w:t>On the Install, Windows Server Page, click Next</w:t>
            </w:r>
          </w:p>
        </w:tc>
        <w:tc>
          <w:tcPr>
            <w:tcW w:w="6133" w:type="dxa"/>
          </w:tcPr>
          <w:p w14:paraId="13DAAF54" w14:textId="5294FEFE" w:rsidR="00CE1BF2" w:rsidRDefault="00CE1BF2" w:rsidP="00CE1BF2">
            <w:pPr>
              <w:shd w:val="clear" w:color="auto" w:fill="FFFFFF"/>
              <w:autoSpaceDE w:val="0"/>
              <w:autoSpaceDN w:val="0"/>
              <w:adjustRightInd w:val="0"/>
              <w:rPr>
                <w:noProof/>
              </w:rPr>
            </w:pPr>
            <w:r>
              <w:rPr>
                <w:noProof/>
              </w:rPr>
              <w:drawing>
                <wp:inline distT="0" distB="0" distL="0" distR="0" wp14:anchorId="39072B05" wp14:editId="630A2300">
                  <wp:extent cx="3711575" cy="3035935"/>
                  <wp:effectExtent l="0" t="0" r="3175" b="0"/>
                  <wp:docPr id="974718081" name="Picture 974718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3711575" cy="3035935"/>
                          </a:xfrm>
                          <a:prstGeom prst="rect">
                            <a:avLst/>
                          </a:prstGeom>
                        </pic:spPr>
                      </pic:pic>
                    </a:graphicData>
                  </a:graphic>
                </wp:inline>
              </w:drawing>
            </w:r>
          </w:p>
        </w:tc>
      </w:tr>
      <w:tr w:rsidR="00CE1BF2" w:rsidRPr="00D8199D" w14:paraId="1F594F6B" w14:textId="77777777" w:rsidTr="00DE4389">
        <w:tc>
          <w:tcPr>
            <w:tcW w:w="3006" w:type="dxa"/>
          </w:tcPr>
          <w:p w14:paraId="0A99A52A" w14:textId="6CCD9790" w:rsidR="00CE1BF2" w:rsidRDefault="00CE1BF2" w:rsidP="006C083A">
            <w:pPr>
              <w:numPr>
                <w:ilvl w:val="0"/>
                <w:numId w:val="25"/>
              </w:numPr>
              <w:spacing w:after="200" w:line="276" w:lineRule="auto"/>
              <w:ind w:left="342" w:hanging="342"/>
              <w:contextualSpacing/>
              <w:rPr>
                <w:rFonts w:cs="Segoe UI"/>
              </w:rPr>
            </w:pPr>
            <w:r>
              <w:rPr>
                <w:rFonts w:cs="Segoe UI"/>
              </w:rPr>
              <w:t>On the product key type VDYBN-27WPP-V4HQT-9VMD4-VMK7H and click next</w:t>
            </w:r>
            <w:r>
              <w:rPr>
                <w:rFonts w:cs="Segoe UI"/>
              </w:rPr>
              <w:br/>
            </w:r>
            <w:r>
              <w:rPr>
                <w:rFonts w:cs="Segoe UI"/>
              </w:rPr>
              <w:br/>
              <w:t>This is the KMS Server 2022 key</w:t>
            </w:r>
          </w:p>
        </w:tc>
        <w:tc>
          <w:tcPr>
            <w:tcW w:w="6133" w:type="dxa"/>
          </w:tcPr>
          <w:p w14:paraId="4361F0A2" w14:textId="468C1C01" w:rsidR="00CE1BF2" w:rsidRDefault="00CE1BF2" w:rsidP="00CE1BF2">
            <w:pPr>
              <w:shd w:val="clear" w:color="auto" w:fill="FFFFFF"/>
              <w:autoSpaceDE w:val="0"/>
              <w:autoSpaceDN w:val="0"/>
              <w:adjustRightInd w:val="0"/>
              <w:rPr>
                <w:noProof/>
              </w:rPr>
            </w:pPr>
            <w:r>
              <w:rPr>
                <w:noProof/>
              </w:rPr>
              <w:drawing>
                <wp:inline distT="0" distB="0" distL="0" distR="0" wp14:anchorId="081B39C5" wp14:editId="1783E128">
                  <wp:extent cx="3711575" cy="2947035"/>
                  <wp:effectExtent l="0" t="0" r="3175" b="5715"/>
                  <wp:docPr id="974718145" name="Picture 974718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3711575" cy="2947035"/>
                          </a:xfrm>
                          <a:prstGeom prst="rect">
                            <a:avLst/>
                          </a:prstGeom>
                        </pic:spPr>
                      </pic:pic>
                    </a:graphicData>
                  </a:graphic>
                </wp:inline>
              </w:drawing>
            </w:r>
          </w:p>
        </w:tc>
      </w:tr>
      <w:tr w:rsidR="00CE1BF2" w:rsidRPr="00D8199D" w14:paraId="6D4CBAD6" w14:textId="77777777" w:rsidTr="00DE4389">
        <w:tc>
          <w:tcPr>
            <w:tcW w:w="3006" w:type="dxa"/>
          </w:tcPr>
          <w:p w14:paraId="0D43CD8E" w14:textId="4BBE2FC9" w:rsidR="00CE1BF2" w:rsidRDefault="00CE1BF2" w:rsidP="006C083A">
            <w:pPr>
              <w:numPr>
                <w:ilvl w:val="0"/>
                <w:numId w:val="25"/>
              </w:numPr>
              <w:spacing w:after="200" w:line="276" w:lineRule="auto"/>
              <w:ind w:left="342" w:hanging="342"/>
              <w:contextualSpacing/>
              <w:rPr>
                <w:rFonts w:cs="Segoe UI"/>
              </w:rPr>
            </w:pPr>
            <w:r>
              <w:rPr>
                <w:rFonts w:cs="Segoe UI"/>
              </w:rPr>
              <w:t>On the select image page, click Windows Server 2022 Standard (Desktop Experience)</w:t>
            </w:r>
          </w:p>
        </w:tc>
        <w:tc>
          <w:tcPr>
            <w:tcW w:w="6133" w:type="dxa"/>
          </w:tcPr>
          <w:p w14:paraId="7D31746F" w14:textId="0AE91B0E" w:rsidR="00CE1BF2" w:rsidRDefault="00CE1BF2" w:rsidP="00CE1BF2">
            <w:pPr>
              <w:shd w:val="clear" w:color="auto" w:fill="FFFFFF"/>
              <w:autoSpaceDE w:val="0"/>
              <w:autoSpaceDN w:val="0"/>
              <w:adjustRightInd w:val="0"/>
              <w:rPr>
                <w:noProof/>
              </w:rPr>
            </w:pPr>
            <w:r>
              <w:rPr>
                <w:noProof/>
              </w:rPr>
              <w:drawing>
                <wp:inline distT="0" distB="0" distL="0" distR="0" wp14:anchorId="2BBFA9E0" wp14:editId="72E4BC48">
                  <wp:extent cx="3711575" cy="2950845"/>
                  <wp:effectExtent l="0" t="0" r="3175" b="1905"/>
                  <wp:docPr id="974718084" name="Picture 974718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3711575" cy="2950845"/>
                          </a:xfrm>
                          <a:prstGeom prst="rect">
                            <a:avLst/>
                          </a:prstGeom>
                        </pic:spPr>
                      </pic:pic>
                    </a:graphicData>
                  </a:graphic>
                </wp:inline>
              </w:drawing>
            </w:r>
          </w:p>
        </w:tc>
      </w:tr>
      <w:tr w:rsidR="00CE1BF2" w:rsidRPr="00D8199D" w14:paraId="4CA8B2FD" w14:textId="77777777" w:rsidTr="00DE4389">
        <w:tc>
          <w:tcPr>
            <w:tcW w:w="3006" w:type="dxa"/>
          </w:tcPr>
          <w:p w14:paraId="0FA19D0B" w14:textId="444AD5B0" w:rsidR="00CE1BF2" w:rsidRDefault="00CE1BF2" w:rsidP="006C083A">
            <w:pPr>
              <w:numPr>
                <w:ilvl w:val="0"/>
                <w:numId w:val="25"/>
              </w:numPr>
              <w:spacing w:after="200" w:line="276" w:lineRule="auto"/>
              <w:ind w:left="342" w:hanging="342"/>
              <w:contextualSpacing/>
              <w:rPr>
                <w:rFonts w:cs="Segoe UI"/>
              </w:rPr>
            </w:pPr>
            <w:r>
              <w:rPr>
                <w:rFonts w:cs="Segoe UI"/>
              </w:rPr>
              <w:t>On the Applicable notices and license terms page, click accept</w:t>
            </w:r>
          </w:p>
        </w:tc>
        <w:tc>
          <w:tcPr>
            <w:tcW w:w="6133" w:type="dxa"/>
          </w:tcPr>
          <w:p w14:paraId="461271E8" w14:textId="08AC9607" w:rsidR="00CE1BF2" w:rsidRDefault="00CE1BF2" w:rsidP="00CE1BF2">
            <w:pPr>
              <w:shd w:val="clear" w:color="auto" w:fill="FFFFFF"/>
              <w:autoSpaceDE w:val="0"/>
              <w:autoSpaceDN w:val="0"/>
              <w:adjustRightInd w:val="0"/>
              <w:rPr>
                <w:noProof/>
              </w:rPr>
            </w:pPr>
            <w:r>
              <w:rPr>
                <w:noProof/>
              </w:rPr>
              <w:drawing>
                <wp:inline distT="0" distB="0" distL="0" distR="0" wp14:anchorId="60043001" wp14:editId="1BB28FAD">
                  <wp:extent cx="3711575" cy="2854960"/>
                  <wp:effectExtent l="0" t="0" r="3175" b="2540"/>
                  <wp:docPr id="974718085" name="Picture 974718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3711575" cy="2854960"/>
                          </a:xfrm>
                          <a:prstGeom prst="rect">
                            <a:avLst/>
                          </a:prstGeom>
                        </pic:spPr>
                      </pic:pic>
                    </a:graphicData>
                  </a:graphic>
                </wp:inline>
              </w:drawing>
            </w:r>
          </w:p>
        </w:tc>
      </w:tr>
      <w:tr w:rsidR="00CE1BF2" w:rsidRPr="00D8199D" w14:paraId="10D9E5AF" w14:textId="77777777" w:rsidTr="00DE4389">
        <w:tc>
          <w:tcPr>
            <w:tcW w:w="3006" w:type="dxa"/>
          </w:tcPr>
          <w:p w14:paraId="312638FB" w14:textId="3985EFE6" w:rsidR="00CE1BF2" w:rsidRDefault="00CE1BF2" w:rsidP="006C083A">
            <w:pPr>
              <w:numPr>
                <w:ilvl w:val="0"/>
                <w:numId w:val="25"/>
              </w:numPr>
              <w:spacing w:after="200" w:line="276" w:lineRule="auto"/>
              <w:ind w:left="342" w:hanging="342"/>
              <w:contextualSpacing/>
              <w:rPr>
                <w:rFonts w:cs="Segoe UI"/>
              </w:rPr>
            </w:pPr>
            <w:r>
              <w:rPr>
                <w:rFonts w:cs="Segoe UI"/>
              </w:rPr>
              <w:t>On the choose what to keep page, click keep files, settings, and apps and click next</w:t>
            </w:r>
          </w:p>
        </w:tc>
        <w:tc>
          <w:tcPr>
            <w:tcW w:w="6133" w:type="dxa"/>
          </w:tcPr>
          <w:p w14:paraId="2264D206" w14:textId="37A86A31" w:rsidR="00CE1BF2" w:rsidRDefault="00CE1BF2" w:rsidP="00CE1BF2">
            <w:pPr>
              <w:shd w:val="clear" w:color="auto" w:fill="FFFFFF"/>
              <w:autoSpaceDE w:val="0"/>
              <w:autoSpaceDN w:val="0"/>
              <w:adjustRightInd w:val="0"/>
              <w:rPr>
                <w:noProof/>
              </w:rPr>
            </w:pPr>
            <w:r>
              <w:rPr>
                <w:noProof/>
              </w:rPr>
              <w:drawing>
                <wp:inline distT="0" distB="0" distL="0" distR="0" wp14:anchorId="52FE98BD" wp14:editId="0C367AAE">
                  <wp:extent cx="3711575" cy="2831465"/>
                  <wp:effectExtent l="0" t="0" r="3175" b="6985"/>
                  <wp:docPr id="974718086" name="Picture 97471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3711575" cy="2831465"/>
                          </a:xfrm>
                          <a:prstGeom prst="rect">
                            <a:avLst/>
                          </a:prstGeom>
                        </pic:spPr>
                      </pic:pic>
                    </a:graphicData>
                  </a:graphic>
                </wp:inline>
              </w:drawing>
            </w:r>
          </w:p>
        </w:tc>
      </w:tr>
      <w:tr w:rsidR="00CE1BF2" w:rsidRPr="00D8199D" w14:paraId="1ED21A43" w14:textId="77777777" w:rsidTr="00DE4389">
        <w:tc>
          <w:tcPr>
            <w:tcW w:w="3006" w:type="dxa"/>
          </w:tcPr>
          <w:p w14:paraId="3268490B" w14:textId="552E4A93" w:rsidR="00CE1BF2" w:rsidRDefault="00CE1BF2" w:rsidP="006C083A">
            <w:pPr>
              <w:numPr>
                <w:ilvl w:val="0"/>
                <w:numId w:val="25"/>
              </w:numPr>
              <w:spacing w:after="200" w:line="276" w:lineRule="auto"/>
              <w:ind w:left="342" w:hanging="342"/>
              <w:contextualSpacing/>
              <w:rPr>
                <w:rFonts w:cs="Segoe UI"/>
              </w:rPr>
            </w:pPr>
            <w:r>
              <w:rPr>
                <w:rFonts w:cs="Segoe UI"/>
              </w:rPr>
              <w:t>On the Getting updates page, click next</w:t>
            </w:r>
          </w:p>
        </w:tc>
        <w:tc>
          <w:tcPr>
            <w:tcW w:w="6133" w:type="dxa"/>
          </w:tcPr>
          <w:p w14:paraId="65C7032F" w14:textId="498A966E" w:rsidR="00CE1BF2" w:rsidRDefault="00CE1BF2" w:rsidP="00CE1BF2">
            <w:pPr>
              <w:shd w:val="clear" w:color="auto" w:fill="FFFFFF"/>
              <w:autoSpaceDE w:val="0"/>
              <w:autoSpaceDN w:val="0"/>
              <w:adjustRightInd w:val="0"/>
              <w:rPr>
                <w:noProof/>
              </w:rPr>
            </w:pPr>
            <w:r>
              <w:rPr>
                <w:noProof/>
              </w:rPr>
              <w:drawing>
                <wp:inline distT="0" distB="0" distL="0" distR="0" wp14:anchorId="64B9C689" wp14:editId="46026809">
                  <wp:extent cx="3711575" cy="2874645"/>
                  <wp:effectExtent l="0" t="0" r="3175" b="1905"/>
                  <wp:docPr id="974718087" name="Picture 974718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3711575" cy="2874645"/>
                          </a:xfrm>
                          <a:prstGeom prst="rect">
                            <a:avLst/>
                          </a:prstGeom>
                        </pic:spPr>
                      </pic:pic>
                    </a:graphicData>
                  </a:graphic>
                </wp:inline>
              </w:drawing>
            </w:r>
          </w:p>
        </w:tc>
      </w:tr>
      <w:tr w:rsidR="00CE1BF2" w:rsidRPr="00D8199D" w14:paraId="6B3123DE" w14:textId="77777777" w:rsidTr="00DE4389">
        <w:tc>
          <w:tcPr>
            <w:tcW w:w="3006" w:type="dxa"/>
          </w:tcPr>
          <w:p w14:paraId="52688A7A" w14:textId="72D1A005" w:rsidR="00CE1BF2" w:rsidRDefault="00CE1BF2" w:rsidP="006C083A">
            <w:pPr>
              <w:numPr>
                <w:ilvl w:val="0"/>
                <w:numId w:val="25"/>
              </w:numPr>
              <w:spacing w:after="200" w:line="276" w:lineRule="auto"/>
              <w:ind w:left="342" w:hanging="342"/>
              <w:contextualSpacing/>
              <w:rPr>
                <w:rFonts w:cs="Segoe UI"/>
              </w:rPr>
            </w:pPr>
            <w:r>
              <w:rPr>
                <w:rFonts w:cs="Segoe UI"/>
              </w:rPr>
              <w:t>On the ready to install page, click install</w:t>
            </w:r>
          </w:p>
        </w:tc>
        <w:tc>
          <w:tcPr>
            <w:tcW w:w="6133" w:type="dxa"/>
          </w:tcPr>
          <w:p w14:paraId="0F953C25" w14:textId="0B2FCCCE" w:rsidR="00CE1BF2" w:rsidRDefault="00CE1BF2" w:rsidP="00CE1BF2">
            <w:pPr>
              <w:shd w:val="clear" w:color="auto" w:fill="FFFFFF"/>
              <w:autoSpaceDE w:val="0"/>
              <w:autoSpaceDN w:val="0"/>
              <w:adjustRightInd w:val="0"/>
              <w:rPr>
                <w:noProof/>
              </w:rPr>
            </w:pPr>
            <w:r>
              <w:rPr>
                <w:noProof/>
              </w:rPr>
              <w:drawing>
                <wp:inline distT="0" distB="0" distL="0" distR="0" wp14:anchorId="43D0B043" wp14:editId="3806C15F">
                  <wp:extent cx="3711575" cy="2956560"/>
                  <wp:effectExtent l="0" t="0" r="3175" b="0"/>
                  <wp:docPr id="974718088" name="Picture 97471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3711575" cy="2956560"/>
                          </a:xfrm>
                          <a:prstGeom prst="rect">
                            <a:avLst/>
                          </a:prstGeom>
                        </pic:spPr>
                      </pic:pic>
                    </a:graphicData>
                  </a:graphic>
                </wp:inline>
              </w:drawing>
            </w:r>
          </w:p>
        </w:tc>
      </w:tr>
      <w:tr w:rsidR="00CE1BF2" w:rsidRPr="00D8199D" w14:paraId="1489BB2A" w14:textId="77777777" w:rsidTr="00DE4389">
        <w:tc>
          <w:tcPr>
            <w:tcW w:w="3006" w:type="dxa"/>
          </w:tcPr>
          <w:p w14:paraId="3D29370C" w14:textId="7D01428A" w:rsidR="00CE1BF2" w:rsidRDefault="00CE1BF2" w:rsidP="006C083A">
            <w:pPr>
              <w:numPr>
                <w:ilvl w:val="0"/>
                <w:numId w:val="25"/>
              </w:numPr>
              <w:spacing w:after="200" w:line="276" w:lineRule="auto"/>
              <w:ind w:left="342" w:hanging="342"/>
              <w:contextualSpacing/>
              <w:rPr>
                <w:rFonts w:cs="Segoe UI"/>
              </w:rPr>
            </w:pPr>
            <w:r>
              <w:rPr>
                <w:rFonts w:cs="Segoe UI"/>
              </w:rPr>
              <w:t>Wait about 15-20 minutes</w:t>
            </w:r>
          </w:p>
        </w:tc>
        <w:tc>
          <w:tcPr>
            <w:tcW w:w="6133" w:type="dxa"/>
          </w:tcPr>
          <w:p w14:paraId="71318A0B" w14:textId="5B657FB0" w:rsidR="00CE1BF2" w:rsidRDefault="00CE1BF2" w:rsidP="00CE1BF2">
            <w:pPr>
              <w:shd w:val="clear" w:color="auto" w:fill="FFFFFF"/>
              <w:autoSpaceDE w:val="0"/>
              <w:autoSpaceDN w:val="0"/>
              <w:adjustRightInd w:val="0"/>
              <w:rPr>
                <w:noProof/>
              </w:rPr>
            </w:pPr>
            <w:r>
              <w:rPr>
                <w:noProof/>
              </w:rPr>
              <w:drawing>
                <wp:inline distT="0" distB="0" distL="0" distR="0" wp14:anchorId="5FE069AA" wp14:editId="3F4279B9">
                  <wp:extent cx="3711575" cy="2738120"/>
                  <wp:effectExtent l="0" t="0" r="3175" b="5080"/>
                  <wp:docPr id="974718089" name="Picture 97471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3711575" cy="2738120"/>
                          </a:xfrm>
                          <a:prstGeom prst="rect">
                            <a:avLst/>
                          </a:prstGeom>
                        </pic:spPr>
                      </pic:pic>
                    </a:graphicData>
                  </a:graphic>
                </wp:inline>
              </w:drawing>
            </w:r>
          </w:p>
        </w:tc>
      </w:tr>
      <w:tr w:rsidR="00CE1BF2" w:rsidRPr="00D8199D" w14:paraId="5B333052" w14:textId="77777777" w:rsidTr="00DE4389">
        <w:tc>
          <w:tcPr>
            <w:tcW w:w="3006" w:type="dxa"/>
          </w:tcPr>
          <w:p w14:paraId="48609F9C" w14:textId="71FFADAE" w:rsidR="00CE1BF2" w:rsidRDefault="00CE1BF2" w:rsidP="006C083A">
            <w:pPr>
              <w:numPr>
                <w:ilvl w:val="0"/>
                <w:numId w:val="25"/>
              </w:numPr>
              <w:spacing w:after="200" w:line="276" w:lineRule="auto"/>
              <w:ind w:left="342" w:hanging="342"/>
              <w:contextualSpacing/>
              <w:rPr>
                <w:rFonts w:cs="Segoe UI"/>
              </w:rPr>
            </w:pPr>
            <w:r>
              <w:rPr>
                <w:rFonts w:cs="Segoe UI"/>
              </w:rPr>
              <w:t>Once completed, log in as Techmentor\Administrator</w:t>
            </w:r>
          </w:p>
          <w:p w14:paraId="5222322C" w14:textId="0DA7F37D" w:rsidR="00CE1BF2" w:rsidRDefault="00CE1BF2" w:rsidP="006C083A">
            <w:pPr>
              <w:numPr>
                <w:ilvl w:val="0"/>
                <w:numId w:val="25"/>
              </w:numPr>
              <w:spacing w:after="200" w:line="276" w:lineRule="auto"/>
              <w:ind w:left="342" w:hanging="342"/>
              <w:contextualSpacing/>
              <w:rPr>
                <w:rFonts w:cs="Segoe UI"/>
              </w:rPr>
            </w:pPr>
            <w:r>
              <w:rPr>
                <w:rFonts w:cs="Segoe UI"/>
              </w:rPr>
              <w:t xml:space="preserve">Click Start and type </w:t>
            </w:r>
            <w:proofErr w:type="spellStart"/>
            <w:r>
              <w:rPr>
                <w:rFonts w:cs="Segoe UI"/>
              </w:rPr>
              <w:t>winver</w:t>
            </w:r>
            <w:proofErr w:type="spellEnd"/>
          </w:p>
          <w:p w14:paraId="7A3556B2" w14:textId="40F6F86E" w:rsidR="00CE1BF2" w:rsidRDefault="00CE1BF2" w:rsidP="006C083A">
            <w:pPr>
              <w:numPr>
                <w:ilvl w:val="0"/>
                <w:numId w:val="25"/>
              </w:numPr>
              <w:spacing w:after="200" w:line="276" w:lineRule="auto"/>
              <w:ind w:left="342" w:hanging="342"/>
              <w:contextualSpacing/>
              <w:rPr>
                <w:rFonts w:cs="Segoe UI"/>
              </w:rPr>
            </w:pPr>
            <w:r>
              <w:rPr>
                <w:rFonts w:cs="Segoe UI"/>
              </w:rPr>
              <w:t>You can now see we are on Server 2022</w:t>
            </w:r>
          </w:p>
        </w:tc>
        <w:tc>
          <w:tcPr>
            <w:tcW w:w="6133" w:type="dxa"/>
          </w:tcPr>
          <w:p w14:paraId="6B4BEF96" w14:textId="279C1E96" w:rsidR="00CE1BF2" w:rsidRDefault="00CE1BF2" w:rsidP="00CE1BF2">
            <w:pPr>
              <w:shd w:val="clear" w:color="auto" w:fill="FFFFFF"/>
              <w:autoSpaceDE w:val="0"/>
              <w:autoSpaceDN w:val="0"/>
              <w:adjustRightInd w:val="0"/>
              <w:rPr>
                <w:noProof/>
              </w:rPr>
            </w:pPr>
            <w:r>
              <w:rPr>
                <w:noProof/>
              </w:rPr>
              <w:drawing>
                <wp:inline distT="0" distB="0" distL="0" distR="0" wp14:anchorId="2B4E334A" wp14:editId="72126CB4">
                  <wp:extent cx="3711575" cy="2328545"/>
                  <wp:effectExtent l="0" t="0" r="3175" b="0"/>
                  <wp:docPr id="974718116" name="Picture 97471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3711575" cy="2328545"/>
                          </a:xfrm>
                          <a:prstGeom prst="rect">
                            <a:avLst/>
                          </a:prstGeom>
                        </pic:spPr>
                      </pic:pic>
                    </a:graphicData>
                  </a:graphic>
                </wp:inline>
              </w:drawing>
            </w:r>
          </w:p>
        </w:tc>
      </w:tr>
      <w:tr w:rsidR="00CE1BF2" w:rsidRPr="00D8199D" w14:paraId="3C2DB61E" w14:textId="77777777" w:rsidTr="00DE4389">
        <w:tc>
          <w:tcPr>
            <w:tcW w:w="3006" w:type="dxa"/>
          </w:tcPr>
          <w:p w14:paraId="63752B20" w14:textId="2811C41C" w:rsidR="00CE1BF2" w:rsidRDefault="00CE1BF2" w:rsidP="006C083A">
            <w:pPr>
              <w:numPr>
                <w:ilvl w:val="0"/>
                <w:numId w:val="25"/>
              </w:numPr>
              <w:spacing w:after="200" w:line="276" w:lineRule="auto"/>
              <w:ind w:left="342" w:hanging="342"/>
              <w:contextualSpacing/>
              <w:rPr>
                <w:rFonts w:cs="Segoe UI"/>
              </w:rPr>
            </w:pPr>
            <w:r>
              <w:rPr>
                <w:rFonts w:cs="Segoe UI"/>
              </w:rPr>
              <w:t>Verify WordPress by opening Chrome and typing http://localhost</w:t>
            </w:r>
          </w:p>
        </w:tc>
        <w:tc>
          <w:tcPr>
            <w:tcW w:w="6133" w:type="dxa"/>
          </w:tcPr>
          <w:p w14:paraId="2104473D" w14:textId="402D8C1D" w:rsidR="00CE1BF2" w:rsidRDefault="00CE1BF2" w:rsidP="00CE1BF2">
            <w:pPr>
              <w:shd w:val="clear" w:color="auto" w:fill="FFFFFF"/>
              <w:autoSpaceDE w:val="0"/>
              <w:autoSpaceDN w:val="0"/>
              <w:adjustRightInd w:val="0"/>
              <w:rPr>
                <w:noProof/>
              </w:rPr>
            </w:pPr>
            <w:r>
              <w:rPr>
                <w:noProof/>
              </w:rPr>
              <w:drawing>
                <wp:inline distT="0" distB="0" distL="0" distR="0" wp14:anchorId="2E6515CB" wp14:editId="7701DDBE">
                  <wp:extent cx="3711575" cy="2508250"/>
                  <wp:effectExtent l="0" t="0" r="3175" b="6350"/>
                  <wp:docPr id="974718117" name="Picture 974718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3711575" cy="2508250"/>
                          </a:xfrm>
                          <a:prstGeom prst="rect">
                            <a:avLst/>
                          </a:prstGeom>
                        </pic:spPr>
                      </pic:pic>
                    </a:graphicData>
                  </a:graphic>
                </wp:inline>
              </w:drawing>
            </w:r>
          </w:p>
        </w:tc>
      </w:tr>
    </w:tbl>
    <w:p w14:paraId="54C82D5A" w14:textId="77777777" w:rsidR="00526FD2" w:rsidRPr="00526FD2" w:rsidRDefault="00526FD2" w:rsidP="00526FD2">
      <w:pPr>
        <w:pStyle w:val="BodyText"/>
      </w:pPr>
    </w:p>
    <w:p w14:paraId="39B1B420" w14:textId="77777777" w:rsidR="00F62C84" w:rsidRDefault="00F62C84">
      <w:pPr>
        <w:spacing w:after="0" w:line="240" w:lineRule="auto"/>
      </w:pPr>
    </w:p>
    <w:p w14:paraId="757B54A2" w14:textId="7B2F1FED" w:rsidR="000E52DE" w:rsidRDefault="000E52DE" w:rsidP="000E52DE">
      <w:pPr>
        <w:pStyle w:val="Heading3"/>
      </w:pPr>
      <w:bookmarkStart w:id="73" w:name="_Toc182301101"/>
      <w:r>
        <w:t>Exercise 4.</w:t>
      </w:r>
      <w:r w:rsidR="00BE1C33">
        <w:t>6</w:t>
      </w:r>
      <w:r>
        <w:t xml:space="preserve"> – Migrating Web Server to Azure</w:t>
      </w:r>
      <w:r w:rsidR="007C7235">
        <w:t xml:space="preserve"> (Instructor Led)</w:t>
      </w:r>
      <w:bookmarkEnd w:id="73"/>
    </w:p>
    <w:p w14:paraId="1916267E" w14:textId="093CE9BE" w:rsidR="000E52DE" w:rsidRDefault="00CB6195" w:rsidP="000E52DE">
      <w:pPr>
        <w:pStyle w:val="BodyText"/>
      </w:pPr>
      <w:r w:rsidRPr="00CB6195">
        <w:t>In this lab exercise, we will focus on migrating an entire web server to Azure using Azure Site Recovery (ASR). Azure Site Recovery is a robust disaster recovery and migration solution that enables you to replicate on-premises servers to Azure, ensuring business continuity and simplifying migration processes. During this lab, you will learn how to configure Azure Site Recovery to replicate a web server, prepare your Azure environment, and initiate the failover process to migrate your web server to the cloud. This includes setting up the Recovery Services vault, installing the ASR agent on the web server, and configuring replication settings. You will also test the failover process to ensure a smooth transition with minimal downtime. By the end of this exercise, you will be adept at using Azure Site Recovery to migrate web servers to Azure, leveraging the cloud for greater scalability, reliability, and ease of management.</w:t>
      </w:r>
    </w:p>
    <w:p w14:paraId="01CF7948" w14:textId="77777777" w:rsidR="000E52DE" w:rsidRDefault="000E52DE" w:rsidP="000E52DE">
      <w:pPr>
        <w:pStyle w:val="BodyText"/>
      </w:pPr>
    </w:p>
    <w:p w14:paraId="0F6C79E7" w14:textId="77777777" w:rsidR="000E52DE" w:rsidRDefault="000E52DE" w:rsidP="000E52DE">
      <w:pPr>
        <w:pStyle w:val="BodyText"/>
      </w:pPr>
    </w:p>
    <w:p w14:paraId="4F8D55FB" w14:textId="77777777" w:rsidR="000E52DE" w:rsidRDefault="000E52DE" w:rsidP="000E52DE">
      <w:pPr>
        <w:pStyle w:val="BodyFirst"/>
      </w:pPr>
    </w:p>
    <w:tbl>
      <w:tblPr>
        <w:tblStyle w:val="SDMtable"/>
        <w:tblW w:w="9139" w:type="dxa"/>
        <w:tblLayout w:type="fixed"/>
        <w:tblLook w:val="04A0" w:firstRow="1" w:lastRow="0" w:firstColumn="1" w:lastColumn="0" w:noHBand="0" w:noVBand="1"/>
      </w:tblPr>
      <w:tblGrid>
        <w:gridCol w:w="3006"/>
        <w:gridCol w:w="6133"/>
      </w:tblGrid>
      <w:tr w:rsidR="000E52DE" w:rsidRPr="00D8199D" w14:paraId="709FAA2E"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7C285E77" w14:textId="77777777" w:rsidR="000E52DE" w:rsidRPr="00D8199D" w:rsidRDefault="000E52DE">
            <w:pPr>
              <w:spacing w:after="200"/>
              <w:contextualSpacing/>
              <w:rPr>
                <w:rFonts w:cs="Segoe UI"/>
              </w:rPr>
            </w:pPr>
            <w:r>
              <w:rPr>
                <w:rFonts w:cs="Segoe UI"/>
              </w:rPr>
              <w:t>Instructions</w:t>
            </w:r>
          </w:p>
        </w:tc>
        <w:tc>
          <w:tcPr>
            <w:tcW w:w="6133" w:type="dxa"/>
          </w:tcPr>
          <w:p w14:paraId="33BCE4BB" w14:textId="77777777" w:rsidR="000E52DE" w:rsidRPr="00D8199D" w:rsidRDefault="000E52DE">
            <w:pPr>
              <w:spacing w:after="200"/>
              <w:jc w:val="center"/>
            </w:pPr>
            <w:r>
              <w:t>Screenshot (if applicable)</w:t>
            </w:r>
          </w:p>
        </w:tc>
      </w:tr>
      <w:tr w:rsidR="000E52DE" w:rsidRPr="00D8199D" w14:paraId="1BCE1442" w14:textId="77777777">
        <w:tc>
          <w:tcPr>
            <w:tcW w:w="3006" w:type="dxa"/>
          </w:tcPr>
          <w:p w14:paraId="38509528" w14:textId="728CC870" w:rsidR="000E52DE" w:rsidRPr="00D8199D" w:rsidRDefault="000E52DE" w:rsidP="00C938BC">
            <w:pPr>
              <w:spacing w:after="200" w:line="276" w:lineRule="auto"/>
              <w:ind w:left="720"/>
              <w:contextualSpacing/>
            </w:pPr>
          </w:p>
        </w:tc>
        <w:tc>
          <w:tcPr>
            <w:tcW w:w="6133" w:type="dxa"/>
          </w:tcPr>
          <w:p w14:paraId="0676EF7C" w14:textId="77777777" w:rsidR="000E52DE" w:rsidRPr="00D8199D" w:rsidRDefault="000E52DE">
            <w:pPr>
              <w:spacing w:after="200"/>
            </w:pPr>
          </w:p>
        </w:tc>
      </w:tr>
      <w:tr w:rsidR="000E52DE" w:rsidRPr="00D8199D" w14:paraId="6411106D" w14:textId="77777777">
        <w:tc>
          <w:tcPr>
            <w:tcW w:w="3006" w:type="dxa"/>
          </w:tcPr>
          <w:p w14:paraId="2515EAB0" w14:textId="77777777" w:rsidR="000E52DE" w:rsidRDefault="00CB6195" w:rsidP="005A0679">
            <w:pPr>
              <w:numPr>
                <w:ilvl w:val="0"/>
                <w:numId w:val="53"/>
              </w:numPr>
              <w:spacing w:after="200" w:line="276" w:lineRule="auto"/>
              <w:ind w:left="342" w:hanging="342"/>
              <w:contextualSpacing/>
              <w:rPr>
                <w:rFonts w:cs="Segoe UI"/>
              </w:rPr>
            </w:pPr>
            <w:r>
              <w:rPr>
                <w:rFonts w:cs="Segoe UI"/>
              </w:rPr>
              <w:t>Open the Site Recovery Vault</w:t>
            </w:r>
          </w:p>
          <w:p w14:paraId="115FB5BF" w14:textId="77777777" w:rsidR="00CB6195" w:rsidRDefault="00CB6195" w:rsidP="005A0679">
            <w:pPr>
              <w:numPr>
                <w:ilvl w:val="0"/>
                <w:numId w:val="53"/>
              </w:numPr>
              <w:spacing w:after="200" w:line="276" w:lineRule="auto"/>
              <w:ind w:left="342" w:hanging="342"/>
              <w:contextualSpacing/>
              <w:rPr>
                <w:rFonts w:cs="Segoe UI"/>
              </w:rPr>
            </w:pPr>
            <w:r>
              <w:rPr>
                <w:rFonts w:cs="Segoe UI"/>
              </w:rPr>
              <w:t>Click on Replicated Items</w:t>
            </w:r>
          </w:p>
          <w:p w14:paraId="4BEBE1E5" w14:textId="7921824F" w:rsidR="00CB6195" w:rsidRPr="00D8199D" w:rsidRDefault="00CB6195" w:rsidP="005A0679">
            <w:pPr>
              <w:numPr>
                <w:ilvl w:val="0"/>
                <w:numId w:val="53"/>
              </w:numPr>
              <w:spacing w:after="200" w:line="276" w:lineRule="auto"/>
              <w:ind w:left="342" w:hanging="342"/>
              <w:contextualSpacing/>
              <w:rPr>
                <w:rFonts w:cs="Segoe UI"/>
              </w:rPr>
            </w:pPr>
            <w:r>
              <w:rPr>
                <w:rFonts w:cs="Segoe UI"/>
              </w:rPr>
              <w:t>Select TMWEB02</w:t>
            </w:r>
          </w:p>
        </w:tc>
        <w:tc>
          <w:tcPr>
            <w:tcW w:w="6133" w:type="dxa"/>
          </w:tcPr>
          <w:p w14:paraId="6499319C" w14:textId="4481A892" w:rsidR="000E52DE" w:rsidRPr="00D8199D" w:rsidRDefault="005A23CA">
            <w:pPr>
              <w:spacing w:after="200"/>
            </w:pPr>
            <w:r>
              <w:rPr>
                <w:noProof/>
                <w14:ligatures w14:val="none"/>
              </w:rPr>
              <w:drawing>
                <wp:inline distT="0" distB="0" distL="0" distR="0" wp14:anchorId="3D2CC833" wp14:editId="7A091A3A">
                  <wp:extent cx="3711575" cy="2190750"/>
                  <wp:effectExtent l="0" t="0" r="3175" b="0"/>
                  <wp:docPr id="1998743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43081" name=""/>
                          <pic:cNvPicPr/>
                        </pic:nvPicPr>
                        <pic:blipFill>
                          <a:blip r:embed="rId365"/>
                          <a:stretch>
                            <a:fillRect/>
                          </a:stretch>
                        </pic:blipFill>
                        <pic:spPr>
                          <a:xfrm>
                            <a:off x="0" y="0"/>
                            <a:ext cx="3711575" cy="2190750"/>
                          </a:xfrm>
                          <a:prstGeom prst="rect">
                            <a:avLst/>
                          </a:prstGeom>
                        </pic:spPr>
                      </pic:pic>
                    </a:graphicData>
                  </a:graphic>
                </wp:inline>
              </w:drawing>
            </w:r>
          </w:p>
        </w:tc>
      </w:tr>
      <w:tr w:rsidR="005A23CA" w:rsidRPr="00D8199D" w14:paraId="5952A83E" w14:textId="77777777">
        <w:tc>
          <w:tcPr>
            <w:tcW w:w="3006" w:type="dxa"/>
          </w:tcPr>
          <w:p w14:paraId="6935B440" w14:textId="71DEE5A7" w:rsidR="005A23CA" w:rsidRPr="00D8199D" w:rsidRDefault="00CB6195" w:rsidP="005A0679">
            <w:pPr>
              <w:numPr>
                <w:ilvl w:val="0"/>
                <w:numId w:val="53"/>
              </w:numPr>
              <w:spacing w:after="200" w:line="276" w:lineRule="auto"/>
              <w:ind w:left="342" w:hanging="342"/>
              <w:contextualSpacing/>
              <w:rPr>
                <w:rFonts w:cs="Segoe UI"/>
              </w:rPr>
            </w:pPr>
            <w:r>
              <w:rPr>
                <w:rFonts w:cs="Segoe UI"/>
              </w:rPr>
              <w:t>Click on Test Failover</w:t>
            </w:r>
          </w:p>
        </w:tc>
        <w:tc>
          <w:tcPr>
            <w:tcW w:w="6133" w:type="dxa"/>
          </w:tcPr>
          <w:p w14:paraId="4C50F84E" w14:textId="5F92B800" w:rsidR="005A23CA" w:rsidRDefault="00EB5F50">
            <w:pPr>
              <w:spacing w:after="200"/>
              <w:rPr>
                <w:noProof/>
                <w14:ligatures w14:val="none"/>
              </w:rPr>
            </w:pPr>
            <w:r>
              <w:rPr>
                <w:noProof/>
                <w14:ligatures w14:val="none"/>
              </w:rPr>
              <w:drawing>
                <wp:inline distT="0" distB="0" distL="0" distR="0" wp14:anchorId="1AA9BDE8" wp14:editId="7CE721F4">
                  <wp:extent cx="3711575" cy="1875155"/>
                  <wp:effectExtent l="0" t="0" r="3175" b="0"/>
                  <wp:docPr id="402892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2653" name=""/>
                          <pic:cNvPicPr/>
                        </pic:nvPicPr>
                        <pic:blipFill>
                          <a:blip r:embed="rId366"/>
                          <a:stretch>
                            <a:fillRect/>
                          </a:stretch>
                        </pic:blipFill>
                        <pic:spPr>
                          <a:xfrm>
                            <a:off x="0" y="0"/>
                            <a:ext cx="3711575" cy="1875155"/>
                          </a:xfrm>
                          <a:prstGeom prst="rect">
                            <a:avLst/>
                          </a:prstGeom>
                        </pic:spPr>
                      </pic:pic>
                    </a:graphicData>
                  </a:graphic>
                </wp:inline>
              </w:drawing>
            </w:r>
          </w:p>
        </w:tc>
      </w:tr>
      <w:tr w:rsidR="00EB5F50" w:rsidRPr="00D8199D" w14:paraId="07870EA2" w14:textId="77777777">
        <w:tc>
          <w:tcPr>
            <w:tcW w:w="3006" w:type="dxa"/>
          </w:tcPr>
          <w:p w14:paraId="635D205B" w14:textId="588FB8E3" w:rsidR="00EB5F50" w:rsidRDefault="00CB6195" w:rsidP="005A0679">
            <w:pPr>
              <w:numPr>
                <w:ilvl w:val="0"/>
                <w:numId w:val="53"/>
              </w:numPr>
              <w:spacing w:after="200" w:line="276" w:lineRule="auto"/>
              <w:ind w:left="342" w:hanging="342"/>
              <w:contextualSpacing/>
              <w:rPr>
                <w:rFonts w:cs="Segoe UI"/>
              </w:rPr>
            </w:pPr>
            <w:r>
              <w:rPr>
                <w:rFonts w:cs="Segoe UI"/>
              </w:rPr>
              <w:t>Configure the Azure Virtual Network</w:t>
            </w:r>
          </w:p>
        </w:tc>
        <w:tc>
          <w:tcPr>
            <w:tcW w:w="6133" w:type="dxa"/>
          </w:tcPr>
          <w:p w14:paraId="06AF20B9" w14:textId="1AD3D12C" w:rsidR="00EB5F50" w:rsidRDefault="004676E5">
            <w:pPr>
              <w:spacing w:after="200"/>
              <w:rPr>
                <w:noProof/>
                <w14:ligatures w14:val="none"/>
              </w:rPr>
            </w:pPr>
            <w:r>
              <w:rPr>
                <w:noProof/>
                <w14:ligatures w14:val="none"/>
              </w:rPr>
              <w:drawing>
                <wp:inline distT="0" distB="0" distL="0" distR="0" wp14:anchorId="4B0C4426" wp14:editId="309F445E">
                  <wp:extent cx="3711575" cy="2341880"/>
                  <wp:effectExtent l="0" t="0" r="3175" b="1270"/>
                  <wp:docPr id="1092038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38606" name=""/>
                          <pic:cNvPicPr/>
                        </pic:nvPicPr>
                        <pic:blipFill>
                          <a:blip r:embed="rId367"/>
                          <a:stretch>
                            <a:fillRect/>
                          </a:stretch>
                        </pic:blipFill>
                        <pic:spPr>
                          <a:xfrm>
                            <a:off x="0" y="0"/>
                            <a:ext cx="3711575" cy="2341880"/>
                          </a:xfrm>
                          <a:prstGeom prst="rect">
                            <a:avLst/>
                          </a:prstGeom>
                        </pic:spPr>
                      </pic:pic>
                    </a:graphicData>
                  </a:graphic>
                </wp:inline>
              </w:drawing>
            </w:r>
          </w:p>
        </w:tc>
      </w:tr>
      <w:tr w:rsidR="004676E5" w:rsidRPr="00D8199D" w14:paraId="24FFB208" w14:textId="77777777">
        <w:tc>
          <w:tcPr>
            <w:tcW w:w="3006" w:type="dxa"/>
          </w:tcPr>
          <w:p w14:paraId="1F8BB031" w14:textId="7A0377E2" w:rsidR="004676E5" w:rsidRDefault="00A932A2" w:rsidP="005A0679">
            <w:pPr>
              <w:numPr>
                <w:ilvl w:val="0"/>
                <w:numId w:val="53"/>
              </w:numPr>
              <w:spacing w:after="200" w:line="276" w:lineRule="auto"/>
              <w:ind w:left="342" w:hanging="342"/>
              <w:contextualSpacing/>
              <w:rPr>
                <w:rFonts w:cs="Segoe UI"/>
              </w:rPr>
            </w:pPr>
            <w:r>
              <w:rPr>
                <w:rFonts w:cs="Segoe UI"/>
              </w:rPr>
              <w:t>It will take 5-10 minutes to complete</w:t>
            </w:r>
          </w:p>
        </w:tc>
        <w:tc>
          <w:tcPr>
            <w:tcW w:w="6133" w:type="dxa"/>
          </w:tcPr>
          <w:p w14:paraId="4CF31880" w14:textId="2D64CB7A" w:rsidR="004676E5" w:rsidRDefault="002404D6">
            <w:pPr>
              <w:spacing w:after="200"/>
              <w:rPr>
                <w:noProof/>
                <w14:ligatures w14:val="none"/>
              </w:rPr>
            </w:pPr>
            <w:r>
              <w:rPr>
                <w:noProof/>
                <w14:ligatures w14:val="none"/>
              </w:rPr>
              <w:drawing>
                <wp:inline distT="0" distB="0" distL="0" distR="0" wp14:anchorId="0EDEC7FD" wp14:editId="13AADF06">
                  <wp:extent cx="3711575" cy="817245"/>
                  <wp:effectExtent l="0" t="0" r="3175" b="1905"/>
                  <wp:docPr id="63108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88495" name=""/>
                          <pic:cNvPicPr/>
                        </pic:nvPicPr>
                        <pic:blipFill>
                          <a:blip r:embed="rId368"/>
                          <a:stretch>
                            <a:fillRect/>
                          </a:stretch>
                        </pic:blipFill>
                        <pic:spPr>
                          <a:xfrm>
                            <a:off x="0" y="0"/>
                            <a:ext cx="3711575" cy="817245"/>
                          </a:xfrm>
                          <a:prstGeom prst="rect">
                            <a:avLst/>
                          </a:prstGeom>
                        </pic:spPr>
                      </pic:pic>
                    </a:graphicData>
                  </a:graphic>
                </wp:inline>
              </w:drawing>
            </w:r>
          </w:p>
        </w:tc>
      </w:tr>
      <w:tr w:rsidR="002404D6" w:rsidRPr="00D8199D" w14:paraId="23E59FFE" w14:textId="77777777">
        <w:tc>
          <w:tcPr>
            <w:tcW w:w="3006" w:type="dxa"/>
          </w:tcPr>
          <w:p w14:paraId="0F4CB454" w14:textId="572507CA" w:rsidR="002404D6" w:rsidRDefault="00A932A2" w:rsidP="005A0679">
            <w:pPr>
              <w:numPr>
                <w:ilvl w:val="0"/>
                <w:numId w:val="53"/>
              </w:numPr>
              <w:spacing w:after="200" w:line="276" w:lineRule="auto"/>
              <w:ind w:left="342" w:hanging="342"/>
              <w:contextualSpacing/>
              <w:rPr>
                <w:rFonts w:cs="Segoe UI"/>
              </w:rPr>
            </w:pPr>
            <w:r>
              <w:rPr>
                <w:rFonts w:cs="Segoe UI"/>
              </w:rPr>
              <w:t>Wait until complete</w:t>
            </w:r>
          </w:p>
        </w:tc>
        <w:tc>
          <w:tcPr>
            <w:tcW w:w="6133" w:type="dxa"/>
          </w:tcPr>
          <w:p w14:paraId="0CAEAB13" w14:textId="35FD8ECF" w:rsidR="002404D6" w:rsidRDefault="00612961">
            <w:pPr>
              <w:spacing w:after="200"/>
              <w:rPr>
                <w:noProof/>
                <w14:ligatures w14:val="none"/>
              </w:rPr>
            </w:pPr>
            <w:r>
              <w:rPr>
                <w:noProof/>
                <w14:ligatures w14:val="none"/>
              </w:rPr>
              <w:drawing>
                <wp:inline distT="0" distB="0" distL="0" distR="0" wp14:anchorId="5B5C75F0" wp14:editId="052550C2">
                  <wp:extent cx="3711575" cy="569595"/>
                  <wp:effectExtent l="0" t="0" r="3175" b="1905"/>
                  <wp:docPr id="1766071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71356" name=""/>
                          <pic:cNvPicPr/>
                        </pic:nvPicPr>
                        <pic:blipFill>
                          <a:blip r:embed="rId369"/>
                          <a:stretch>
                            <a:fillRect/>
                          </a:stretch>
                        </pic:blipFill>
                        <pic:spPr>
                          <a:xfrm>
                            <a:off x="0" y="0"/>
                            <a:ext cx="3711575" cy="569595"/>
                          </a:xfrm>
                          <a:prstGeom prst="rect">
                            <a:avLst/>
                          </a:prstGeom>
                        </pic:spPr>
                      </pic:pic>
                    </a:graphicData>
                  </a:graphic>
                </wp:inline>
              </w:drawing>
            </w:r>
          </w:p>
        </w:tc>
      </w:tr>
      <w:tr w:rsidR="00E654DC" w:rsidRPr="00D8199D" w14:paraId="7FEB1008" w14:textId="77777777">
        <w:tc>
          <w:tcPr>
            <w:tcW w:w="3006" w:type="dxa"/>
          </w:tcPr>
          <w:p w14:paraId="7E0E97BD" w14:textId="32C04B62" w:rsidR="00E654DC" w:rsidRDefault="00A932A2" w:rsidP="005A0679">
            <w:pPr>
              <w:numPr>
                <w:ilvl w:val="0"/>
                <w:numId w:val="53"/>
              </w:numPr>
              <w:spacing w:after="200" w:line="276" w:lineRule="auto"/>
              <w:ind w:left="342" w:hanging="342"/>
              <w:contextualSpacing/>
              <w:rPr>
                <w:rFonts w:cs="Segoe UI"/>
              </w:rPr>
            </w:pPr>
            <w:r>
              <w:rPr>
                <w:rFonts w:cs="Segoe UI"/>
              </w:rPr>
              <w:t>Once successful move to the Virtual Machines Blade</w:t>
            </w:r>
          </w:p>
        </w:tc>
        <w:tc>
          <w:tcPr>
            <w:tcW w:w="6133" w:type="dxa"/>
          </w:tcPr>
          <w:p w14:paraId="10E01750" w14:textId="38484C14" w:rsidR="00E654DC" w:rsidRDefault="00E654DC">
            <w:pPr>
              <w:spacing w:after="200"/>
              <w:rPr>
                <w:noProof/>
                <w14:ligatures w14:val="none"/>
              </w:rPr>
            </w:pPr>
            <w:r>
              <w:rPr>
                <w:noProof/>
                <w14:ligatures w14:val="none"/>
              </w:rPr>
              <w:drawing>
                <wp:inline distT="0" distB="0" distL="0" distR="0" wp14:anchorId="489B648C" wp14:editId="0C6D1B11">
                  <wp:extent cx="3711575" cy="1452880"/>
                  <wp:effectExtent l="0" t="0" r="3175" b="0"/>
                  <wp:docPr id="416705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705439" name=""/>
                          <pic:cNvPicPr/>
                        </pic:nvPicPr>
                        <pic:blipFill>
                          <a:blip r:embed="rId370"/>
                          <a:stretch>
                            <a:fillRect/>
                          </a:stretch>
                        </pic:blipFill>
                        <pic:spPr>
                          <a:xfrm>
                            <a:off x="0" y="0"/>
                            <a:ext cx="3711575" cy="1452880"/>
                          </a:xfrm>
                          <a:prstGeom prst="rect">
                            <a:avLst/>
                          </a:prstGeom>
                        </pic:spPr>
                      </pic:pic>
                    </a:graphicData>
                  </a:graphic>
                </wp:inline>
              </w:drawing>
            </w:r>
          </w:p>
        </w:tc>
      </w:tr>
      <w:tr w:rsidR="00E654DC" w:rsidRPr="00D8199D" w14:paraId="50998021" w14:textId="77777777">
        <w:tc>
          <w:tcPr>
            <w:tcW w:w="3006" w:type="dxa"/>
          </w:tcPr>
          <w:p w14:paraId="3D619E25" w14:textId="62AA6FFE" w:rsidR="00E654DC" w:rsidRDefault="00A932A2" w:rsidP="005A0679">
            <w:pPr>
              <w:numPr>
                <w:ilvl w:val="0"/>
                <w:numId w:val="53"/>
              </w:numPr>
              <w:spacing w:after="200" w:line="276" w:lineRule="auto"/>
              <w:ind w:left="342" w:hanging="342"/>
              <w:contextualSpacing/>
              <w:rPr>
                <w:rFonts w:cs="Segoe UI"/>
              </w:rPr>
            </w:pPr>
            <w:r>
              <w:rPr>
                <w:rFonts w:cs="Segoe UI"/>
              </w:rPr>
              <w:t>Click on the TMWEB02-Test</w:t>
            </w:r>
          </w:p>
        </w:tc>
        <w:tc>
          <w:tcPr>
            <w:tcW w:w="6133" w:type="dxa"/>
          </w:tcPr>
          <w:p w14:paraId="64FCC835" w14:textId="2780FD9D" w:rsidR="00E654DC" w:rsidRDefault="005E78C9">
            <w:pPr>
              <w:spacing w:after="200"/>
              <w:rPr>
                <w:noProof/>
                <w14:ligatures w14:val="none"/>
              </w:rPr>
            </w:pPr>
            <w:r>
              <w:rPr>
                <w:noProof/>
                <w14:ligatures w14:val="none"/>
              </w:rPr>
              <w:drawing>
                <wp:inline distT="0" distB="0" distL="0" distR="0" wp14:anchorId="1A8E3DBD" wp14:editId="5DE33CFF">
                  <wp:extent cx="3711575" cy="2223770"/>
                  <wp:effectExtent l="0" t="0" r="3175" b="5080"/>
                  <wp:docPr id="211821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16195" name=""/>
                          <pic:cNvPicPr/>
                        </pic:nvPicPr>
                        <pic:blipFill>
                          <a:blip r:embed="rId371"/>
                          <a:stretch>
                            <a:fillRect/>
                          </a:stretch>
                        </pic:blipFill>
                        <pic:spPr>
                          <a:xfrm>
                            <a:off x="0" y="0"/>
                            <a:ext cx="3711575" cy="2223770"/>
                          </a:xfrm>
                          <a:prstGeom prst="rect">
                            <a:avLst/>
                          </a:prstGeom>
                        </pic:spPr>
                      </pic:pic>
                    </a:graphicData>
                  </a:graphic>
                </wp:inline>
              </w:drawing>
            </w:r>
          </w:p>
        </w:tc>
      </w:tr>
      <w:tr w:rsidR="00724B32" w:rsidRPr="00D8199D" w14:paraId="0F3632CA" w14:textId="77777777">
        <w:tc>
          <w:tcPr>
            <w:tcW w:w="3006" w:type="dxa"/>
          </w:tcPr>
          <w:p w14:paraId="5DA04A88" w14:textId="77777777" w:rsidR="00724B32" w:rsidRDefault="00A932A2" w:rsidP="005A0679">
            <w:pPr>
              <w:numPr>
                <w:ilvl w:val="0"/>
                <w:numId w:val="53"/>
              </w:numPr>
              <w:spacing w:after="200" w:line="276" w:lineRule="auto"/>
              <w:ind w:left="342" w:hanging="342"/>
              <w:contextualSpacing/>
              <w:rPr>
                <w:rFonts w:cs="Segoe UI"/>
              </w:rPr>
            </w:pPr>
            <w:r>
              <w:rPr>
                <w:rFonts w:cs="Segoe UI"/>
              </w:rPr>
              <w:t>Connect using Azure Bastion Host and ensure the Techmentor Test Site comes up</w:t>
            </w:r>
          </w:p>
          <w:p w14:paraId="686ED846" w14:textId="77777777" w:rsidR="00A932A2" w:rsidRDefault="00A932A2" w:rsidP="005A0679">
            <w:pPr>
              <w:numPr>
                <w:ilvl w:val="0"/>
                <w:numId w:val="53"/>
              </w:numPr>
              <w:spacing w:after="200" w:line="276" w:lineRule="auto"/>
              <w:ind w:left="342" w:hanging="342"/>
              <w:contextualSpacing/>
              <w:rPr>
                <w:rFonts w:cs="Segoe UI"/>
              </w:rPr>
            </w:pPr>
            <w:r>
              <w:rPr>
                <w:rFonts w:cs="Segoe UI"/>
              </w:rPr>
              <w:t>We have successfully ported the webserver VM to Azure.</w:t>
            </w:r>
          </w:p>
          <w:p w14:paraId="75B5E497" w14:textId="6882ABD5" w:rsidR="00A932A2" w:rsidRDefault="00A932A2" w:rsidP="005A0679">
            <w:pPr>
              <w:numPr>
                <w:ilvl w:val="0"/>
                <w:numId w:val="53"/>
              </w:numPr>
              <w:spacing w:after="200" w:line="276" w:lineRule="auto"/>
              <w:ind w:left="342" w:hanging="342"/>
              <w:contextualSpacing/>
              <w:rPr>
                <w:rFonts w:cs="Segoe UI"/>
              </w:rPr>
            </w:pPr>
            <w:r>
              <w:rPr>
                <w:rFonts w:cs="Segoe UI"/>
              </w:rPr>
              <w:t>Review the settings in IIS Manager as well.</w:t>
            </w:r>
          </w:p>
        </w:tc>
        <w:tc>
          <w:tcPr>
            <w:tcW w:w="6133" w:type="dxa"/>
          </w:tcPr>
          <w:p w14:paraId="5E0F622D" w14:textId="25A07295" w:rsidR="00724B32" w:rsidRDefault="00283B34">
            <w:pPr>
              <w:spacing w:after="200"/>
              <w:rPr>
                <w:noProof/>
                <w14:ligatures w14:val="none"/>
              </w:rPr>
            </w:pPr>
            <w:r>
              <w:rPr>
                <w:noProof/>
                <w14:ligatures w14:val="none"/>
              </w:rPr>
              <w:drawing>
                <wp:inline distT="0" distB="0" distL="0" distR="0" wp14:anchorId="1758902E" wp14:editId="3B9FE437">
                  <wp:extent cx="3711575" cy="3664585"/>
                  <wp:effectExtent l="0" t="0" r="3175" b="0"/>
                  <wp:docPr id="1392143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43613" name=""/>
                          <pic:cNvPicPr/>
                        </pic:nvPicPr>
                        <pic:blipFill>
                          <a:blip r:embed="rId372"/>
                          <a:stretch>
                            <a:fillRect/>
                          </a:stretch>
                        </pic:blipFill>
                        <pic:spPr>
                          <a:xfrm>
                            <a:off x="0" y="0"/>
                            <a:ext cx="3711575" cy="3664585"/>
                          </a:xfrm>
                          <a:prstGeom prst="rect">
                            <a:avLst/>
                          </a:prstGeom>
                        </pic:spPr>
                      </pic:pic>
                    </a:graphicData>
                  </a:graphic>
                </wp:inline>
              </w:drawing>
            </w:r>
          </w:p>
        </w:tc>
      </w:tr>
    </w:tbl>
    <w:p w14:paraId="52DA99E4" w14:textId="77777777" w:rsidR="00F62C84" w:rsidRDefault="00F62C84">
      <w:pPr>
        <w:spacing w:after="0" w:line="240" w:lineRule="auto"/>
      </w:pPr>
    </w:p>
    <w:p w14:paraId="09F7EF64" w14:textId="37B7E8DC" w:rsidR="00E26467" w:rsidRDefault="00E26467">
      <w:pPr>
        <w:spacing w:after="0" w:line="240" w:lineRule="auto"/>
        <w:rPr>
          <w:rFonts w:ascii="Arial" w:eastAsiaTheme="majorEastAsia" w:hAnsi="Arial" w:cs="Arial"/>
          <w:bCs/>
          <w:color w:val="000000"/>
          <w:sz w:val="30"/>
          <w:szCs w:val="30"/>
        </w:rPr>
      </w:pPr>
    </w:p>
    <w:p w14:paraId="265ED90F" w14:textId="697377A3" w:rsidR="000B239E" w:rsidRPr="003214C5" w:rsidRDefault="008C3F8F" w:rsidP="000B239E">
      <w:pPr>
        <w:pStyle w:val="ChapterNumber"/>
      </w:pPr>
      <w:bookmarkStart w:id="74" w:name="_Toc182301102"/>
      <w:r>
        <w:t>L</w:t>
      </w:r>
      <w:r w:rsidR="00960ED8">
        <w:t>ab</w:t>
      </w:r>
      <w:r>
        <w:t xml:space="preserve"> </w:t>
      </w:r>
      <w:r w:rsidR="00FA08A9">
        <w:t>5</w:t>
      </w:r>
      <w:bookmarkEnd w:id="74"/>
    </w:p>
    <w:p w14:paraId="1FB9E67F" w14:textId="7E5AC1B9" w:rsidR="000B239E" w:rsidRDefault="000B239E" w:rsidP="000B239E">
      <w:pPr>
        <w:pStyle w:val="ChapterTitle"/>
      </w:pPr>
      <w:bookmarkStart w:id="75" w:name="_Toc182301103"/>
      <w:r>
        <w:t>Migrating Print Servers</w:t>
      </w:r>
      <w:bookmarkEnd w:id="75"/>
    </w:p>
    <w:p w14:paraId="7AC6DF19" w14:textId="42B33463" w:rsidR="00ED0355" w:rsidRPr="00ED0355" w:rsidRDefault="00ED0355" w:rsidP="00ED0355">
      <w:pPr>
        <w:pStyle w:val="BodyText"/>
      </w:pPr>
      <w:r>
        <w:t xml:space="preserve">The new thought process for managing print servers is asking this question.   Is IT in the business of managing print servers anymore?   New Azure Universal Print options can organizations seriously consider moving to pure cloud-based printing.   We will cover two scenarios in this lab: a traditional migration and an evaluation of Azure Universal Print and its viability.   </w:t>
      </w:r>
    </w:p>
    <w:p w14:paraId="64A3E7C9" w14:textId="77777777" w:rsidR="009D77F1" w:rsidRDefault="009D77F1">
      <w:pPr>
        <w:spacing w:after="0" w:line="240" w:lineRule="auto"/>
      </w:pPr>
    </w:p>
    <w:p w14:paraId="74DCC476" w14:textId="77777777" w:rsidR="009D77F1" w:rsidRDefault="009D77F1" w:rsidP="009D77F1">
      <w:pPr>
        <w:pStyle w:val="Heading3"/>
      </w:pPr>
      <w:bookmarkStart w:id="76" w:name="_Toc166857467"/>
      <w:bookmarkStart w:id="77" w:name="_Toc182301104"/>
      <w:r w:rsidRPr="00354AEE">
        <w:t xml:space="preserve">Exercise </w:t>
      </w:r>
      <w:r>
        <w:t>5.0</w:t>
      </w:r>
      <w:r w:rsidRPr="00354AEE">
        <w:t xml:space="preserve"> – </w:t>
      </w:r>
      <w:r>
        <w:t>Configuring TMPrint01</w:t>
      </w:r>
      <w:bookmarkEnd w:id="76"/>
      <w:bookmarkEnd w:id="77"/>
    </w:p>
    <w:p w14:paraId="5469E9BD" w14:textId="77777777" w:rsidR="009D77F1" w:rsidRDefault="009D77F1" w:rsidP="009D77F1">
      <w:pPr>
        <w:pStyle w:val="BodyText"/>
      </w:pPr>
      <w:r>
        <w:t>In this exercise, we will configure TMPrint01 as a print server.   This was not preconfigured in this lab, so you will need to take a few minutes to complete these steps, so we have something to migrate off to Server 2022.</w:t>
      </w:r>
    </w:p>
    <w:p w14:paraId="7E38CFB3" w14:textId="77777777" w:rsidR="009D77F1" w:rsidRDefault="009D77F1" w:rsidP="009D77F1">
      <w:pPr>
        <w:pStyle w:val="BodyText"/>
      </w:pPr>
    </w:p>
    <w:p w14:paraId="6484F046" w14:textId="77777777" w:rsidR="009D77F1" w:rsidRDefault="009D77F1" w:rsidP="009D77F1">
      <w:pPr>
        <w:pStyle w:val="BodyFirst"/>
      </w:pPr>
    </w:p>
    <w:tbl>
      <w:tblPr>
        <w:tblStyle w:val="SDMtable"/>
        <w:tblW w:w="9139" w:type="dxa"/>
        <w:tblLayout w:type="fixed"/>
        <w:tblLook w:val="04A0" w:firstRow="1" w:lastRow="0" w:firstColumn="1" w:lastColumn="0" w:noHBand="0" w:noVBand="1"/>
      </w:tblPr>
      <w:tblGrid>
        <w:gridCol w:w="3006"/>
        <w:gridCol w:w="6133"/>
      </w:tblGrid>
      <w:tr w:rsidR="009D77F1" w:rsidRPr="00D8199D" w14:paraId="367A7B20"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5B029D25" w14:textId="77777777" w:rsidR="009D77F1" w:rsidRPr="00D8199D" w:rsidRDefault="009D77F1">
            <w:pPr>
              <w:spacing w:after="200"/>
              <w:contextualSpacing/>
              <w:rPr>
                <w:rFonts w:cs="Segoe UI"/>
              </w:rPr>
            </w:pPr>
            <w:r>
              <w:rPr>
                <w:rFonts w:cs="Segoe UI"/>
              </w:rPr>
              <w:t>Instructions</w:t>
            </w:r>
          </w:p>
        </w:tc>
        <w:tc>
          <w:tcPr>
            <w:tcW w:w="6133" w:type="dxa"/>
          </w:tcPr>
          <w:p w14:paraId="0E538DFA" w14:textId="77777777" w:rsidR="009D77F1" w:rsidRPr="00D8199D" w:rsidRDefault="009D77F1">
            <w:pPr>
              <w:spacing w:after="200"/>
              <w:jc w:val="center"/>
            </w:pPr>
            <w:r>
              <w:t>Screenshot (if applicable)</w:t>
            </w:r>
          </w:p>
        </w:tc>
      </w:tr>
      <w:tr w:rsidR="009D77F1" w:rsidRPr="00D8199D" w14:paraId="6644CE9C" w14:textId="77777777">
        <w:tc>
          <w:tcPr>
            <w:tcW w:w="3006" w:type="dxa"/>
          </w:tcPr>
          <w:p w14:paraId="13D24329" w14:textId="77777777" w:rsidR="009D77F1" w:rsidRPr="006F248B" w:rsidRDefault="009D77F1" w:rsidP="006C083A">
            <w:pPr>
              <w:numPr>
                <w:ilvl w:val="0"/>
                <w:numId w:val="36"/>
              </w:numPr>
              <w:spacing w:after="200" w:line="276" w:lineRule="auto"/>
              <w:contextualSpacing/>
            </w:pPr>
            <w:r>
              <w:rPr>
                <w:rFonts w:cs="Segoe UI"/>
                <w:noProof/>
              </w:rPr>
              <w:t>Logon to TMPrint01 as Techmentor\Administrator</w:t>
            </w:r>
          </w:p>
          <w:p w14:paraId="046728C8" w14:textId="77777777" w:rsidR="009D77F1" w:rsidRPr="006F7389" w:rsidRDefault="009D77F1" w:rsidP="006C083A">
            <w:pPr>
              <w:numPr>
                <w:ilvl w:val="0"/>
                <w:numId w:val="36"/>
              </w:numPr>
              <w:spacing w:after="200" w:line="276" w:lineRule="auto"/>
              <w:contextualSpacing/>
            </w:pPr>
            <w:r>
              <w:rPr>
                <w:rFonts w:cs="Segoe UI"/>
                <w:noProof/>
              </w:rPr>
              <w:t>In Server Manager, click on Add Roles</w:t>
            </w:r>
          </w:p>
          <w:p w14:paraId="04942C91" w14:textId="77777777" w:rsidR="009D77F1" w:rsidRPr="00D8199D" w:rsidRDefault="009D77F1">
            <w:pPr>
              <w:spacing w:after="200" w:line="276" w:lineRule="auto"/>
              <w:ind w:left="720"/>
              <w:contextualSpacing/>
            </w:pPr>
          </w:p>
        </w:tc>
        <w:tc>
          <w:tcPr>
            <w:tcW w:w="6133" w:type="dxa"/>
          </w:tcPr>
          <w:p w14:paraId="437E7B16" w14:textId="77777777" w:rsidR="009D77F1" w:rsidRPr="00D8199D" w:rsidRDefault="009D77F1">
            <w:pPr>
              <w:spacing w:after="200"/>
            </w:pPr>
            <w:r>
              <w:rPr>
                <w:noProof/>
              </w:rPr>
              <w:drawing>
                <wp:inline distT="0" distB="0" distL="0" distR="0" wp14:anchorId="723EECB0" wp14:editId="3391DB30">
                  <wp:extent cx="3711575" cy="1419860"/>
                  <wp:effectExtent l="0" t="0" r="3175" b="8890"/>
                  <wp:docPr id="19904" name="Picture 199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 name="Picture 19904" descr="A screenshot of a computer&#10;&#10;Description automatically generated"/>
                          <pic:cNvPicPr/>
                        </pic:nvPicPr>
                        <pic:blipFill>
                          <a:blip r:embed="rId373"/>
                          <a:stretch>
                            <a:fillRect/>
                          </a:stretch>
                        </pic:blipFill>
                        <pic:spPr>
                          <a:xfrm>
                            <a:off x="0" y="0"/>
                            <a:ext cx="3711575" cy="1419860"/>
                          </a:xfrm>
                          <a:prstGeom prst="rect">
                            <a:avLst/>
                          </a:prstGeom>
                        </pic:spPr>
                      </pic:pic>
                    </a:graphicData>
                  </a:graphic>
                </wp:inline>
              </w:drawing>
            </w:r>
          </w:p>
        </w:tc>
      </w:tr>
      <w:tr w:rsidR="009D77F1" w:rsidRPr="00D8199D" w14:paraId="719CCB14" w14:textId="77777777">
        <w:tc>
          <w:tcPr>
            <w:tcW w:w="3006" w:type="dxa"/>
          </w:tcPr>
          <w:p w14:paraId="78B72BC8" w14:textId="77777777" w:rsidR="009D77F1" w:rsidRDefault="009D77F1" w:rsidP="006C083A">
            <w:pPr>
              <w:numPr>
                <w:ilvl w:val="0"/>
                <w:numId w:val="36"/>
              </w:numPr>
              <w:spacing w:after="200" w:line="276" w:lineRule="auto"/>
              <w:contextualSpacing/>
              <w:rPr>
                <w:rFonts w:cs="Segoe UI"/>
                <w:noProof/>
              </w:rPr>
            </w:pPr>
            <w:r>
              <w:rPr>
                <w:rFonts w:cs="Segoe UI"/>
                <w:noProof/>
              </w:rPr>
              <w:t>On the Before you begin page, click Next</w:t>
            </w:r>
          </w:p>
        </w:tc>
        <w:tc>
          <w:tcPr>
            <w:tcW w:w="6133" w:type="dxa"/>
          </w:tcPr>
          <w:p w14:paraId="26179430" w14:textId="77777777" w:rsidR="009D77F1" w:rsidRDefault="009D77F1">
            <w:pPr>
              <w:spacing w:after="200"/>
              <w:rPr>
                <w:noProof/>
              </w:rPr>
            </w:pPr>
            <w:r>
              <w:rPr>
                <w:noProof/>
              </w:rPr>
              <w:drawing>
                <wp:inline distT="0" distB="0" distL="0" distR="0" wp14:anchorId="0A0FFC2D" wp14:editId="7D9297CD">
                  <wp:extent cx="3711575" cy="2743200"/>
                  <wp:effectExtent l="0" t="0" r="3175" b="0"/>
                  <wp:docPr id="19912" name="Picture 19912"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 name="Picture 19912" descr="A screenshot of a computer error&#10;&#10;Description automatically generated"/>
                          <pic:cNvPicPr/>
                        </pic:nvPicPr>
                        <pic:blipFill>
                          <a:blip r:embed="rId374"/>
                          <a:stretch>
                            <a:fillRect/>
                          </a:stretch>
                        </pic:blipFill>
                        <pic:spPr>
                          <a:xfrm>
                            <a:off x="0" y="0"/>
                            <a:ext cx="3711575" cy="2743200"/>
                          </a:xfrm>
                          <a:prstGeom prst="rect">
                            <a:avLst/>
                          </a:prstGeom>
                        </pic:spPr>
                      </pic:pic>
                    </a:graphicData>
                  </a:graphic>
                </wp:inline>
              </w:drawing>
            </w:r>
          </w:p>
        </w:tc>
      </w:tr>
      <w:tr w:rsidR="009D77F1" w:rsidRPr="00D8199D" w14:paraId="0305F461" w14:textId="77777777">
        <w:tc>
          <w:tcPr>
            <w:tcW w:w="3006" w:type="dxa"/>
          </w:tcPr>
          <w:p w14:paraId="2727AFB5" w14:textId="77777777" w:rsidR="009D77F1" w:rsidRDefault="009D77F1" w:rsidP="006C083A">
            <w:pPr>
              <w:numPr>
                <w:ilvl w:val="0"/>
                <w:numId w:val="36"/>
              </w:numPr>
              <w:spacing w:after="200" w:line="276" w:lineRule="auto"/>
              <w:contextualSpacing/>
              <w:rPr>
                <w:rFonts w:cs="Segoe UI"/>
                <w:noProof/>
              </w:rPr>
            </w:pPr>
            <w:r>
              <w:rPr>
                <w:rFonts w:cs="Segoe UI"/>
                <w:noProof/>
              </w:rPr>
              <w:t>On the Select Server Roles page, click Print and Document Services and click next</w:t>
            </w:r>
          </w:p>
        </w:tc>
        <w:tc>
          <w:tcPr>
            <w:tcW w:w="6133" w:type="dxa"/>
          </w:tcPr>
          <w:p w14:paraId="388C8CE5" w14:textId="77777777" w:rsidR="009D77F1" w:rsidRDefault="009D77F1">
            <w:pPr>
              <w:spacing w:after="200"/>
              <w:rPr>
                <w:noProof/>
              </w:rPr>
            </w:pPr>
            <w:r>
              <w:rPr>
                <w:noProof/>
              </w:rPr>
              <w:drawing>
                <wp:inline distT="0" distB="0" distL="0" distR="0" wp14:anchorId="0CE8CA53" wp14:editId="7BD68BBB">
                  <wp:extent cx="3711575" cy="2732405"/>
                  <wp:effectExtent l="0" t="0" r="3175" b="0"/>
                  <wp:docPr id="19913" name="Picture 19913" descr="A computer screen shot of a server ru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 name="Picture 19913" descr="A computer screen shot of a server rules&#10;&#10;Description automatically generated"/>
                          <pic:cNvPicPr/>
                        </pic:nvPicPr>
                        <pic:blipFill>
                          <a:blip r:embed="rId375"/>
                          <a:stretch>
                            <a:fillRect/>
                          </a:stretch>
                        </pic:blipFill>
                        <pic:spPr>
                          <a:xfrm>
                            <a:off x="0" y="0"/>
                            <a:ext cx="3711575" cy="2732405"/>
                          </a:xfrm>
                          <a:prstGeom prst="rect">
                            <a:avLst/>
                          </a:prstGeom>
                        </pic:spPr>
                      </pic:pic>
                    </a:graphicData>
                  </a:graphic>
                </wp:inline>
              </w:drawing>
            </w:r>
          </w:p>
        </w:tc>
      </w:tr>
      <w:tr w:rsidR="009D77F1" w:rsidRPr="00D8199D" w14:paraId="1127B346" w14:textId="77777777">
        <w:tc>
          <w:tcPr>
            <w:tcW w:w="3006" w:type="dxa"/>
          </w:tcPr>
          <w:p w14:paraId="167CCFC8" w14:textId="77777777" w:rsidR="009D77F1" w:rsidRDefault="009D77F1" w:rsidP="006C083A">
            <w:pPr>
              <w:numPr>
                <w:ilvl w:val="0"/>
                <w:numId w:val="36"/>
              </w:numPr>
              <w:spacing w:after="200" w:line="276" w:lineRule="auto"/>
              <w:contextualSpacing/>
              <w:rPr>
                <w:rFonts w:cs="Segoe UI"/>
                <w:noProof/>
              </w:rPr>
            </w:pPr>
            <w:r>
              <w:rPr>
                <w:rFonts w:cs="Segoe UI"/>
                <w:noProof/>
              </w:rPr>
              <w:t>On the Print and Document Services information page, click Next</w:t>
            </w:r>
          </w:p>
        </w:tc>
        <w:tc>
          <w:tcPr>
            <w:tcW w:w="6133" w:type="dxa"/>
          </w:tcPr>
          <w:p w14:paraId="4D3BFB62" w14:textId="77777777" w:rsidR="009D77F1" w:rsidRDefault="009D77F1">
            <w:pPr>
              <w:spacing w:after="200"/>
              <w:rPr>
                <w:noProof/>
              </w:rPr>
            </w:pPr>
            <w:r>
              <w:rPr>
                <w:noProof/>
              </w:rPr>
              <w:drawing>
                <wp:inline distT="0" distB="0" distL="0" distR="0" wp14:anchorId="6769603D" wp14:editId="70BB734D">
                  <wp:extent cx="3711575" cy="2720975"/>
                  <wp:effectExtent l="0" t="0" r="3175" b="3175"/>
                  <wp:docPr id="19914" name="Picture 199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 name="Picture 19914" descr="A screenshot of a computer screen&#10;&#10;Description automatically generated"/>
                          <pic:cNvPicPr/>
                        </pic:nvPicPr>
                        <pic:blipFill>
                          <a:blip r:embed="rId376"/>
                          <a:stretch>
                            <a:fillRect/>
                          </a:stretch>
                        </pic:blipFill>
                        <pic:spPr>
                          <a:xfrm>
                            <a:off x="0" y="0"/>
                            <a:ext cx="3711575" cy="2720975"/>
                          </a:xfrm>
                          <a:prstGeom prst="rect">
                            <a:avLst/>
                          </a:prstGeom>
                        </pic:spPr>
                      </pic:pic>
                    </a:graphicData>
                  </a:graphic>
                </wp:inline>
              </w:drawing>
            </w:r>
          </w:p>
        </w:tc>
      </w:tr>
      <w:tr w:rsidR="009D77F1" w:rsidRPr="00D8199D" w14:paraId="219D7FD2" w14:textId="77777777">
        <w:tc>
          <w:tcPr>
            <w:tcW w:w="3006" w:type="dxa"/>
          </w:tcPr>
          <w:p w14:paraId="3B1541A6" w14:textId="77777777" w:rsidR="009D77F1" w:rsidRDefault="009D77F1" w:rsidP="006C083A">
            <w:pPr>
              <w:numPr>
                <w:ilvl w:val="0"/>
                <w:numId w:val="36"/>
              </w:numPr>
              <w:spacing w:after="200" w:line="276" w:lineRule="auto"/>
              <w:contextualSpacing/>
              <w:rPr>
                <w:rFonts w:cs="Segoe UI"/>
                <w:noProof/>
              </w:rPr>
            </w:pPr>
            <w:r>
              <w:rPr>
                <w:rFonts w:cs="Segoe UI"/>
                <w:noProof/>
              </w:rPr>
              <w:t>On the Select Role, Services click Next</w:t>
            </w:r>
          </w:p>
        </w:tc>
        <w:tc>
          <w:tcPr>
            <w:tcW w:w="6133" w:type="dxa"/>
          </w:tcPr>
          <w:p w14:paraId="39844024" w14:textId="77777777" w:rsidR="009D77F1" w:rsidRDefault="009D77F1">
            <w:pPr>
              <w:spacing w:after="200"/>
              <w:rPr>
                <w:noProof/>
              </w:rPr>
            </w:pPr>
            <w:r>
              <w:rPr>
                <w:noProof/>
              </w:rPr>
              <w:drawing>
                <wp:inline distT="0" distB="0" distL="0" distR="0" wp14:anchorId="5903367E" wp14:editId="383DC0A8">
                  <wp:extent cx="3711575" cy="2729865"/>
                  <wp:effectExtent l="0" t="0" r="3175" b="0"/>
                  <wp:docPr id="19915" name="Picture 199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 name="Picture 19915" descr="A screenshot of a computer&#10;&#10;Description automatically generated"/>
                          <pic:cNvPicPr/>
                        </pic:nvPicPr>
                        <pic:blipFill>
                          <a:blip r:embed="rId377"/>
                          <a:stretch>
                            <a:fillRect/>
                          </a:stretch>
                        </pic:blipFill>
                        <pic:spPr>
                          <a:xfrm>
                            <a:off x="0" y="0"/>
                            <a:ext cx="3711575" cy="2729865"/>
                          </a:xfrm>
                          <a:prstGeom prst="rect">
                            <a:avLst/>
                          </a:prstGeom>
                        </pic:spPr>
                      </pic:pic>
                    </a:graphicData>
                  </a:graphic>
                </wp:inline>
              </w:drawing>
            </w:r>
          </w:p>
        </w:tc>
      </w:tr>
      <w:tr w:rsidR="009D77F1" w:rsidRPr="00D8199D" w14:paraId="50AD109F" w14:textId="77777777">
        <w:tc>
          <w:tcPr>
            <w:tcW w:w="3006" w:type="dxa"/>
          </w:tcPr>
          <w:p w14:paraId="323D4D7E" w14:textId="77777777" w:rsidR="009D77F1" w:rsidRDefault="009D77F1" w:rsidP="006C083A">
            <w:pPr>
              <w:numPr>
                <w:ilvl w:val="0"/>
                <w:numId w:val="36"/>
              </w:numPr>
              <w:spacing w:after="200" w:line="276" w:lineRule="auto"/>
              <w:contextualSpacing/>
              <w:rPr>
                <w:rFonts w:cs="Segoe UI"/>
                <w:noProof/>
              </w:rPr>
            </w:pPr>
            <w:r>
              <w:rPr>
                <w:rFonts w:cs="Segoe UI"/>
                <w:noProof/>
              </w:rPr>
              <w:t>On the Confirm Installation Selections, click Install</w:t>
            </w:r>
          </w:p>
        </w:tc>
        <w:tc>
          <w:tcPr>
            <w:tcW w:w="6133" w:type="dxa"/>
          </w:tcPr>
          <w:p w14:paraId="74D2A912" w14:textId="77777777" w:rsidR="009D77F1" w:rsidRDefault="009D77F1">
            <w:pPr>
              <w:spacing w:after="200"/>
              <w:rPr>
                <w:noProof/>
              </w:rPr>
            </w:pPr>
            <w:r>
              <w:rPr>
                <w:noProof/>
              </w:rPr>
              <w:drawing>
                <wp:inline distT="0" distB="0" distL="0" distR="0" wp14:anchorId="36F077CC" wp14:editId="3414D196">
                  <wp:extent cx="3711575" cy="2724785"/>
                  <wp:effectExtent l="0" t="0" r="3175" b="0"/>
                  <wp:docPr id="19916" name="Picture 199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 name="Picture 19916" descr="A screenshot of a computer&#10;&#10;Description automatically generated"/>
                          <pic:cNvPicPr/>
                        </pic:nvPicPr>
                        <pic:blipFill>
                          <a:blip r:embed="rId378"/>
                          <a:stretch>
                            <a:fillRect/>
                          </a:stretch>
                        </pic:blipFill>
                        <pic:spPr>
                          <a:xfrm>
                            <a:off x="0" y="0"/>
                            <a:ext cx="3711575" cy="2724785"/>
                          </a:xfrm>
                          <a:prstGeom prst="rect">
                            <a:avLst/>
                          </a:prstGeom>
                        </pic:spPr>
                      </pic:pic>
                    </a:graphicData>
                  </a:graphic>
                </wp:inline>
              </w:drawing>
            </w:r>
          </w:p>
        </w:tc>
      </w:tr>
      <w:tr w:rsidR="009D77F1" w:rsidRPr="00D8199D" w14:paraId="64635F0C" w14:textId="77777777">
        <w:tc>
          <w:tcPr>
            <w:tcW w:w="3006" w:type="dxa"/>
          </w:tcPr>
          <w:p w14:paraId="1A6391FC" w14:textId="77777777" w:rsidR="009D77F1" w:rsidRDefault="009D77F1" w:rsidP="006C083A">
            <w:pPr>
              <w:numPr>
                <w:ilvl w:val="0"/>
                <w:numId w:val="36"/>
              </w:numPr>
              <w:spacing w:after="200" w:line="276" w:lineRule="auto"/>
              <w:contextualSpacing/>
              <w:rPr>
                <w:rFonts w:cs="Segoe UI"/>
                <w:noProof/>
              </w:rPr>
            </w:pPr>
            <w:r>
              <w:rPr>
                <w:rFonts w:cs="Segoe UI"/>
                <w:noProof/>
              </w:rPr>
              <w:t>On the Install Result Page, Click Close</w:t>
            </w:r>
          </w:p>
        </w:tc>
        <w:tc>
          <w:tcPr>
            <w:tcW w:w="6133" w:type="dxa"/>
          </w:tcPr>
          <w:p w14:paraId="78E42B70" w14:textId="77777777" w:rsidR="009D77F1" w:rsidRDefault="009D77F1">
            <w:pPr>
              <w:spacing w:after="200"/>
              <w:rPr>
                <w:noProof/>
              </w:rPr>
            </w:pPr>
            <w:r>
              <w:rPr>
                <w:noProof/>
              </w:rPr>
              <w:drawing>
                <wp:inline distT="0" distB="0" distL="0" distR="0" wp14:anchorId="5BDE33D9" wp14:editId="1DB93831">
                  <wp:extent cx="3711575" cy="2738120"/>
                  <wp:effectExtent l="0" t="0" r="3175" b="5080"/>
                  <wp:docPr id="19917" name="Picture 199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7" name="Picture 19917" descr="A screenshot of a computer&#10;&#10;Description automatically generated"/>
                          <pic:cNvPicPr/>
                        </pic:nvPicPr>
                        <pic:blipFill>
                          <a:blip r:embed="rId379"/>
                          <a:stretch>
                            <a:fillRect/>
                          </a:stretch>
                        </pic:blipFill>
                        <pic:spPr>
                          <a:xfrm>
                            <a:off x="0" y="0"/>
                            <a:ext cx="3711575" cy="2738120"/>
                          </a:xfrm>
                          <a:prstGeom prst="rect">
                            <a:avLst/>
                          </a:prstGeom>
                        </pic:spPr>
                      </pic:pic>
                    </a:graphicData>
                  </a:graphic>
                </wp:inline>
              </w:drawing>
            </w:r>
          </w:p>
        </w:tc>
      </w:tr>
      <w:tr w:rsidR="009D77F1" w:rsidRPr="00D8199D" w14:paraId="57F1E680" w14:textId="77777777">
        <w:tc>
          <w:tcPr>
            <w:tcW w:w="3006" w:type="dxa"/>
          </w:tcPr>
          <w:p w14:paraId="534236D6" w14:textId="77777777" w:rsidR="009D77F1" w:rsidRDefault="009D77F1" w:rsidP="006C083A">
            <w:pPr>
              <w:numPr>
                <w:ilvl w:val="0"/>
                <w:numId w:val="36"/>
              </w:numPr>
              <w:spacing w:after="200" w:line="276" w:lineRule="auto"/>
              <w:contextualSpacing/>
              <w:rPr>
                <w:rFonts w:cs="Segoe UI"/>
                <w:noProof/>
              </w:rPr>
            </w:pPr>
            <w:r>
              <w:rPr>
                <w:rFonts w:cs="Segoe UI"/>
                <w:noProof/>
              </w:rPr>
              <w:t>In Server Manager, expand Roles, Print and Document Services</w:t>
            </w:r>
          </w:p>
          <w:p w14:paraId="2E3E83AA" w14:textId="77777777" w:rsidR="009D77F1" w:rsidRDefault="009D77F1" w:rsidP="006C083A">
            <w:pPr>
              <w:numPr>
                <w:ilvl w:val="0"/>
                <w:numId w:val="36"/>
              </w:numPr>
              <w:spacing w:after="200" w:line="276" w:lineRule="auto"/>
              <w:contextualSpacing/>
              <w:rPr>
                <w:rFonts w:cs="Segoe UI"/>
                <w:noProof/>
              </w:rPr>
            </w:pPr>
            <w:r>
              <w:rPr>
                <w:rFonts w:cs="Segoe UI"/>
                <w:noProof/>
              </w:rPr>
              <w:t>Right Click on Printers and click add printer</w:t>
            </w:r>
          </w:p>
        </w:tc>
        <w:tc>
          <w:tcPr>
            <w:tcW w:w="6133" w:type="dxa"/>
          </w:tcPr>
          <w:p w14:paraId="2F4DD505" w14:textId="77777777" w:rsidR="009D77F1" w:rsidRDefault="009D77F1">
            <w:pPr>
              <w:spacing w:after="200"/>
              <w:rPr>
                <w:noProof/>
              </w:rPr>
            </w:pPr>
            <w:r>
              <w:rPr>
                <w:noProof/>
              </w:rPr>
              <w:drawing>
                <wp:inline distT="0" distB="0" distL="0" distR="0" wp14:anchorId="7541D4A6" wp14:editId="65AD7B54">
                  <wp:extent cx="3711575" cy="3443605"/>
                  <wp:effectExtent l="0" t="0" r="3175" b="4445"/>
                  <wp:docPr id="19918" name="Picture 19918"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 name="Picture 19918" descr="A computer screen shot of a computer&#10;&#10;Description automatically generated"/>
                          <pic:cNvPicPr/>
                        </pic:nvPicPr>
                        <pic:blipFill>
                          <a:blip r:embed="rId380"/>
                          <a:stretch>
                            <a:fillRect/>
                          </a:stretch>
                        </pic:blipFill>
                        <pic:spPr>
                          <a:xfrm>
                            <a:off x="0" y="0"/>
                            <a:ext cx="3711575" cy="3443605"/>
                          </a:xfrm>
                          <a:prstGeom prst="rect">
                            <a:avLst/>
                          </a:prstGeom>
                        </pic:spPr>
                      </pic:pic>
                    </a:graphicData>
                  </a:graphic>
                </wp:inline>
              </w:drawing>
            </w:r>
          </w:p>
        </w:tc>
      </w:tr>
      <w:tr w:rsidR="009D77F1" w:rsidRPr="00D8199D" w14:paraId="1B021A57" w14:textId="77777777">
        <w:tc>
          <w:tcPr>
            <w:tcW w:w="3006" w:type="dxa"/>
          </w:tcPr>
          <w:p w14:paraId="7624937D"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Installation Page, select the add a TCP/IP or Web Services Printer by IP Address or Hostname and click next</w:t>
            </w:r>
          </w:p>
        </w:tc>
        <w:tc>
          <w:tcPr>
            <w:tcW w:w="6133" w:type="dxa"/>
          </w:tcPr>
          <w:p w14:paraId="743B1E30" w14:textId="77777777" w:rsidR="009D77F1" w:rsidRDefault="009D77F1">
            <w:pPr>
              <w:spacing w:after="200"/>
              <w:rPr>
                <w:noProof/>
              </w:rPr>
            </w:pPr>
            <w:r>
              <w:rPr>
                <w:noProof/>
              </w:rPr>
              <w:drawing>
                <wp:inline distT="0" distB="0" distL="0" distR="0" wp14:anchorId="69BE4A5B" wp14:editId="4B6122F3">
                  <wp:extent cx="3711575" cy="2762885"/>
                  <wp:effectExtent l="0" t="0" r="3175" b="0"/>
                  <wp:docPr id="19925" name="Picture 199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 name="Picture 19925" descr="A screenshot of a computer&#10;&#10;Description automatically generated"/>
                          <pic:cNvPicPr/>
                        </pic:nvPicPr>
                        <pic:blipFill>
                          <a:blip r:embed="rId381"/>
                          <a:stretch>
                            <a:fillRect/>
                          </a:stretch>
                        </pic:blipFill>
                        <pic:spPr>
                          <a:xfrm>
                            <a:off x="0" y="0"/>
                            <a:ext cx="3711575" cy="2762885"/>
                          </a:xfrm>
                          <a:prstGeom prst="rect">
                            <a:avLst/>
                          </a:prstGeom>
                        </pic:spPr>
                      </pic:pic>
                    </a:graphicData>
                  </a:graphic>
                </wp:inline>
              </w:drawing>
            </w:r>
          </w:p>
        </w:tc>
      </w:tr>
      <w:tr w:rsidR="009D77F1" w:rsidRPr="00D8199D" w14:paraId="522567B4" w14:textId="77777777">
        <w:tc>
          <w:tcPr>
            <w:tcW w:w="3006" w:type="dxa"/>
          </w:tcPr>
          <w:p w14:paraId="3AB93BAB"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Address page, select TCP/IP Device</w:t>
            </w:r>
          </w:p>
          <w:p w14:paraId="6F32F492" w14:textId="77777777" w:rsidR="009D77F1" w:rsidRDefault="009D77F1" w:rsidP="006C083A">
            <w:pPr>
              <w:numPr>
                <w:ilvl w:val="0"/>
                <w:numId w:val="36"/>
              </w:numPr>
              <w:spacing w:after="200" w:line="276" w:lineRule="auto"/>
              <w:contextualSpacing/>
              <w:rPr>
                <w:rFonts w:cs="Segoe UI"/>
                <w:noProof/>
              </w:rPr>
            </w:pPr>
            <w:r>
              <w:rPr>
                <w:rFonts w:cs="Segoe UI"/>
                <w:noProof/>
              </w:rPr>
              <w:t>On Host Name or IP Address, type 192.168.11.222</w:t>
            </w:r>
          </w:p>
          <w:p w14:paraId="10DD82FF" w14:textId="77777777" w:rsidR="009D77F1" w:rsidRDefault="009D77F1" w:rsidP="006C083A">
            <w:pPr>
              <w:numPr>
                <w:ilvl w:val="0"/>
                <w:numId w:val="36"/>
              </w:numPr>
              <w:spacing w:after="200" w:line="276" w:lineRule="auto"/>
              <w:contextualSpacing/>
              <w:rPr>
                <w:rFonts w:cs="Segoe UI"/>
                <w:noProof/>
              </w:rPr>
            </w:pPr>
            <w:r>
              <w:rPr>
                <w:rFonts w:cs="Segoe UI"/>
                <w:noProof/>
              </w:rPr>
              <w:t>On the Port Name, type 192.168.11.222 and click Next</w:t>
            </w:r>
          </w:p>
        </w:tc>
        <w:tc>
          <w:tcPr>
            <w:tcW w:w="6133" w:type="dxa"/>
          </w:tcPr>
          <w:p w14:paraId="1CF73127" w14:textId="77777777" w:rsidR="009D77F1" w:rsidRDefault="009D77F1">
            <w:pPr>
              <w:spacing w:after="200"/>
              <w:rPr>
                <w:noProof/>
              </w:rPr>
            </w:pPr>
            <w:r>
              <w:rPr>
                <w:noProof/>
              </w:rPr>
              <w:drawing>
                <wp:inline distT="0" distB="0" distL="0" distR="0" wp14:anchorId="1E654B05" wp14:editId="6886B185">
                  <wp:extent cx="3711575" cy="2747010"/>
                  <wp:effectExtent l="0" t="0" r="3175" b="0"/>
                  <wp:docPr id="19929" name="Picture 199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 name="Picture 19929" descr="A screenshot of a computer&#10;&#10;Description automatically generated"/>
                          <pic:cNvPicPr/>
                        </pic:nvPicPr>
                        <pic:blipFill>
                          <a:blip r:embed="rId382"/>
                          <a:stretch>
                            <a:fillRect/>
                          </a:stretch>
                        </pic:blipFill>
                        <pic:spPr>
                          <a:xfrm>
                            <a:off x="0" y="0"/>
                            <a:ext cx="3711575" cy="2747010"/>
                          </a:xfrm>
                          <a:prstGeom prst="rect">
                            <a:avLst/>
                          </a:prstGeom>
                        </pic:spPr>
                      </pic:pic>
                    </a:graphicData>
                  </a:graphic>
                </wp:inline>
              </w:drawing>
            </w:r>
          </w:p>
        </w:tc>
      </w:tr>
      <w:tr w:rsidR="009D77F1" w:rsidRPr="00D8199D" w14:paraId="0112D796" w14:textId="77777777">
        <w:tc>
          <w:tcPr>
            <w:tcW w:w="3006" w:type="dxa"/>
          </w:tcPr>
          <w:p w14:paraId="0008499F" w14:textId="77777777" w:rsidR="009D77F1" w:rsidRDefault="009D77F1" w:rsidP="006C083A">
            <w:pPr>
              <w:numPr>
                <w:ilvl w:val="0"/>
                <w:numId w:val="36"/>
              </w:numPr>
              <w:spacing w:after="200" w:line="276" w:lineRule="auto"/>
              <w:contextualSpacing/>
              <w:rPr>
                <w:rFonts w:cs="Segoe UI"/>
                <w:noProof/>
              </w:rPr>
            </w:pPr>
            <w:r>
              <w:rPr>
                <w:rFonts w:cs="Segoe UI"/>
                <w:noProof/>
              </w:rPr>
              <w:t>On the Additional Port, information required page, click Next</w:t>
            </w:r>
          </w:p>
        </w:tc>
        <w:tc>
          <w:tcPr>
            <w:tcW w:w="6133" w:type="dxa"/>
          </w:tcPr>
          <w:p w14:paraId="58FD1B72" w14:textId="77777777" w:rsidR="009D77F1" w:rsidRDefault="009D77F1">
            <w:pPr>
              <w:spacing w:after="200"/>
              <w:rPr>
                <w:noProof/>
              </w:rPr>
            </w:pPr>
            <w:r>
              <w:rPr>
                <w:noProof/>
              </w:rPr>
              <w:drawing>
                <wp:inline distT="0" distB="0" distL="0" distR="0" wp14:anchorId="086F7EDF" wp14:editId="12553514">
                  <wp:extent cx="3711575" cy="2777490"/>
                  <wp:effectExtent l="0" t="0" r="3175" b="3810"/>
                  <wp:docPr id="19932" name="Picture 19932"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2" name="Picture 19932" descr="A screenshot of a computer error message&#10;&#10;Description automatically generated"/>
                          <pic:cNvPicPr/>
                        </pic:nvPicPr>
                        <pic:blipFill>
                          <a:blip r:embed="rId383"/>
                          <a:stretch>
                            <a:fillRect/>
                          </a:stretch>
                        </pic:blipFill>
                        <pic:spPr>
                          <a:xfrm>
                            <a:off x="0" y="0"/>
                            <a:ext cx="3711575" cy="2777490"/>
                          </a:xfrm>
                          <a:prstGeom prst="rect">
                            <a:avLst/>
                          </a:prstGeom>
                        </pic:spPr>
                      </pic:pic>
                    </a:graphicData>
                  </a:graphic>
                </wp:inline>
              </w:drawing>
            </w:r>
          </w:p>
        </w:tc>
      </w:tr>
      <w:tr w:rsidR="009D77F1" w:rsidRPr="00D8199D" w14:paraId="1C91F2F9" w14:textId="77777777">
        <w:tc>
          <w:tcPr>
            <w:tcW w:w="3006" w:type="dxa"/>
          </w:tcPr>
          <w:p w14:paraId="4AE53736"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Driver Page, select the install a new driver radio button and click next</w:t>
            </w:r>
          </w:p>
        </w:tc>
        <w:tc>
          <w:tcPr>
            <w:tcW w:w="6133" w:type="dxa"/>
          </w:tcPr>
          <w:p w14:paraId="5683E26A" w14:textId="77777777" w:rsidR="009D77F1" w:rsidRDefault="009D77F1">
            <w:pPr>
              <w:spacing w:after="200"/>
              <w:rPr>
                <w:noProof/>
              </w:rPr>
            </w:pPr>
            <w:r>
              <w:rPr>
                <w:noProof/>
              </w:rPr>
              <w:drawing>
                <wp:inline distT="0" distB="0" distL="0" distR="0" wp14:anchorId="447CE5BD" wp14:editId="69E1FA1C">
                  <wp:extent cx="3711575" cy="2741930"/>
                  <wp:effectExtent l="0" t="0" r="3175" b="1270"/>
                  <wp:docPr id="19933" name="Picture 199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 name="Picture 19933" descr="A screenshot of a computer&#10;&#10;Description automatically generated"/>
                          <pic:cNvPicPr/>
                        </pic:nvPicPr>
                        <pic:blipFill>
                          <a:blip r:embed="rId384"/>
                          <a:stretch>
                            <a:fillRect/>
                          </a:stretch>
                        </pic:blipFill>
                        <pic:spPr>
                          <a:xfrm>
                            <a:off x="0" y="0"/>
                            <a:ext cx="3711575" cy="2741930"/>
                          </a:xfrm>
                          <a:prstGeom prst="rect">
                            <a:avLst/>
                          </a:prstGeom>
                        </pic:spPr>
                      </pic:pic>
                    </a:graphicData>
                  </a:graphic>
                </wp:inline>
              </w:drawing>
            </w:r>
          </w:p>
        </w:tc>
      </w:tr>
      <w:tr w:rsidR="009D77F1" w:rsidRPr="00D8199D" w14:paraId="17B6A0CC" w14:textId="77777777">
        <w:tc>
          <w:tcPr>
            <w:tcW w:w="3006" w:type="dxa"/>
          </w:tcPr>
          <w:p w14:paraId="2622F49A"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Installation page, select Fuji Xeron and FX AP-II 3000 PCL and click next</w:t>
            </w:r>
          </w:p>
        </w:tc>
        <w:tc>
          <w:tcPr>
            <w:tcW w:w="6133" w:type="dxa"/>
          </w:tcPr>
          <w:p w14:paraId="260E8FFD" w14:textId="77777777" w:rsidR="009D77F1" w:rsidRDefault="009D77F1">
            <w:pPr>
              <w:spacing w:after="200"/>
              <w:rPr>
                <w:noProof/>
              </w:rPr>
            </w:pPr>
            <w:r>
              <w:rPr>
                <w:noProof/>
              </w:rPr>
              <w:drawing>
                <wp:inline distT="0" distB="0" distL="0" distR="0" wp14:anchorId="6AE912BD" wp14:editId="1D44E6B4">
                  <wp:extent cx="3711575" cy="2773680"/>
                  <wp:effectExtent l="0" t="0" r="3175" b="7620"/>
                  <wp:docPr id="19934" name="Picture 199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 name="Picture 19934" descr="A screenshot of a computer&#10;&#10;Description automatically generated"/>
                          <pic:cNvPicPr/>
                        </pic:nvPicPr>
                        <pic:blipFill>
                          <a:blip r:embed="rId385"/>
                          <a:stretch>
                            <a:fillRect/>
                          </a:stretch>
                        </pic:blipFill>
                        <pic:spPr>
                          <a:xfrm>
                            <a:off x="0" y="0"/>
                            <a:ext cx="3711575" cy="2773680"/>
                          </a:xfrm>
                          <a:prstGeom prst="rect">
                            <a:avLst/>
                          </a:prstGeom>
                        </pic:spPr>
                      </pic:pic>
                    </a:graphicData>
                  </a:graphic>
                </wp:inline>
              </w:drawing>
            </w:r>
          </w:p>
        </w:tc>
      </w:tr>
      <w:tr w:rsidR="009D77F1" w:rsidRPr="00D8199D" w14:paraId="21F04256" w14:textId="77777777">
        <w:tc>
          <w:tcPr>
            <w:tcW w:w="3006" w:type="dxa"/>
          </w:tcPr>
          <w:p w14:paraId="54437B50"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Name and Sharing Settings page, type Accounting_Printer in Printer Name</w:t>
            </w:r>
          </w:p>
          <w:p w14:paraId="3BDE97A9" w14:textId="77777777" w:rsidR="009D77F1" w:rsidRDefault="009D77F1" w:rsidP="006C083A">
            <w:pPr>
              <w:numPr>
                <w:ilvl w:val="0"/>
                <w:numId w:val="36"/>
              </w:numPr>
              <w:spacing w:after="200" w:line="276" w:lineRule="auto"/>
              <w:contextualSpacing/>
              <w:rPr>
                <w:rFonts w:cs="Segoe UI"/>
                <w:noProof/>
              </w:rPr>
            </w:pPr>
            <w:r>
              <w:rPr>
                <w:rFonts w:cs="Segoe UI"/>
                <w:noProof/>
              </w:rPr>
              <w:t>Type Accounting_printer on Share Name and click next</w:t>
            </w:r>
          </w:p>
        </w:tc>
        <w:tc>
          <w:tcPr>
            <w:tcW w:w="6133" w:type="dxa"/>
          </w:tcPr>
          <w:p w14:paraId="656D01F0" w14:textId="77777777" w:rsidR="009D77F1" w:rsidRDefault="009D77F1">
            <w:pPr>
              <w:spacing w:after="200"/>
              <w:rPr>
                <w:noProof/>
              </w:rPr>
            </w:pPr>
            <w:r>
              <w:rPr>
                <w:noProof/>
              </w:rPr>
              <w:drawing>
                <wp:inline distT="0" distB="0" distL="0" distR="0" wp14:anchorId="0C49E02D" wp14:editId="77535BC2">
                  <wp:extent cx="3711575" cy="2743200"/>
                  <wp:effectExtent l="0" t="0" r="3175" b="0"/>
                  <wp:docPr id="19935" name="Picture 199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 name="Picture 19935" descr="A screenshot of a computer&#10;&#10;Description automatically generated"/>
                          <pic:cNvPicPr/>
                        </pic:nvPicPr>
                        <pic:blipFill>
                          <a:blip r:embed="rId386"/>
                          <a:stretch>
                            <a:fillRect/>
                          </a:stretch>
                        </pic:blipFill>
                        <pic:spPr>
                          <a:xfrm>
                            <a:off x="0" y="0"/>
                            <a:ext cx="3711575" cy="2743200"/>
                          </a:xfrm>
                          <a:prstGeom prst="rect">
                            <a:avLst/>
                          </a:prstGeom>
                        </pic:spPr>
                      </pic:pic>
                    </a:graphicData>
                  </a:graphic>
                </wp:inline>
              </w:drawing>
            </w:r>
          </w:p>
        </w:tc>
      </w:tr>
      <w:tr w:rsidR="009D77F1" w:rsidRPr="00D8199D" w14:paraId="656180AF" w14:textId="77777777">
        <w:tc>
          <w:tcPr>
            <w:tcW w:w="3006" w:type="dxa"/>
          </w:tcPr>
          <w:p w14:paraId="192D912C" w14:textId="77777777" w:rsidR="009D77F1" w:rsidRDefault="009D77F1" w:rsidP="006C083A">
            <w:pPr>
              <w:numPr>
                <w:ilvl w:val="0"/>
                <w:numId w:val="36"/>
              </w:numPr>
              <w:spacing w:after="200" w:line="276" w:lineRule="auto"/>
              <w:contextualSpacing/>
              <w:rPr>
                <w:rFonts w:cs="Segoe UI"/>
                <w:noProof/>
              </w:rPr>
            </w:pPr>
            <w:r>
              <w:rPr>
                <w:rFonts w:cs="Segoe UI"/>
                <w:noProof/>
              </w:rPr>
              <w:t>On the Printer Found page, click next</w:t>
            </w:r>
          </w:p>
        </w:tc>
        <w:tc>
          <w:tcPr>
            <w:tcW w:w="6133" w:type="dxa"/>
          </w:tcPr>
          <w:p w14:paraId="0426F3BE" w14:textId="77777777" w:rsidR="009D77F1" w:rsidRDefault="009D77F1">
            <w:pPr>
              <w:spacing w:after="200"/>
              <w:rPr>
                <w:noProof/>
              </w:rPr>
            </w:pPr>
            <w:r>
              <w:rPr>
                <w:noProof/>
              </w:rPr>
              <w:drawing>
                <wp:inline distT="0" distB="0" distL="0" distR="0" wp14:anchorId="22219752" wp14:editId="53F40F8C">
                  <wp:extent cx="3711575" cy="2787015"/>
                  <wp:effectExtent l="0" t="0" r="3175" b="0"/>
                  <wp:docPr id="19936" name="Picture 199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 name="Picture 19936" descr="A screenshot of a computer&#10;&#10;Description automatically generated"/>
                          <pic:cNvPicPr/>
                        </pic:nvPicPr>
                        <pic:blipFill>
                          <a:blip r:embed="rId387"/>
                          <a:stretch>
                            <a:fillRect/>
                          </a:stretch>
                        </pic:blipFill>
                        <pic:spPr>
                          <a:xfrm>
                            <a:off x="0" y="0"/>
                            <a:ext cx="3711575" cy="2787015"/>
                          </a:xfrm>
                          <a:prstGeom prst="rect">
                            <a:avLst/>
                          </a:prstGeom>
                        </pic:spPr>
                      </pic:pic>
                    </a:graphicData>
                  </a:graphic>
                </wp:inline>
              </w:drawing>
            </w:r>
          </w:p>
        </w:tc>
      </w:tr>
      <w:tr w:rsidR="009D77F1" w:rsidRPr="00D8199D" w14:paraId="5FF36AEE" w14:textId="77777777">
        <w:tc>
          <w:tcPr>
            <w:tcW w:w="3006" w:type="dxa"/>
          </w:tcPr>
          <w:p w14:paraId="6892B069" w14:textId="77777777" w:rsidR="009D77F1" w:rsidRDefault="009D77F1" w:rsidP="006C083A">
            <w:pPr>
              <w:numPr>
                <w:ilvl w:val="0"/>
                <w:numId w:val="36"/>
              </w:numPr>
              <w:spacing w:after="200" w:line="276" w:lineRule="auto"/>
              <w:contextualSpacing/>
              <w:rPr>
                <w:rFonts w:cs="Segoe UI"/>
                <w:noProof/>
              </w:rPr>
            </w:pPr>
            <w:r>
              <w:rPr>
                <w:rFonts w:cs="Segoe UI"/>
                <w:noProof/>
              </w:rPr>
              <w:t>Repeat the steps above to create two more printers</w:t>
            </w:r>
          </w:p>
          <w:p w14:paraId="5E868921" w14:textId="77777777" w:rsidR="009D77F1" w:rsidRDefault="009D77F1" w:rsidP="006C083A">
            <w:pPr>
              <w:numPr>
                <w:ilvl w:val="0"/>
                <w:numId w:val="36"/>
              </w:numPr>
              <w:spacing w:after="200" w:line="276" w:lineRule="auto"/>
              <w:contextualSpacing/>
              <w:rPr>
                <w:rFonts w:cs="Segoe UI"/>
                <w:noProof/>
              </w:rPr>
            </w:pPr>
            <w:r>
              <w:rPr>
                <w:rFonts w:cs="Segoe UI"/>
                <w:noProof/>
              </w:rPr>
              <w:t>IT_Printer and Sales_Printer</w:t>
            </w:r>
          </w:p>
          <w:p w14:paraId="6A47A0C9" w14:textId="77777777" w:rsidR="009D77F1" w:rsidRDefault="009D77F1" w:rsidP="006C083A">
            <w:pPr>
              <w:numPr>
                <w:ilvl w:val="0"/>
                <w:numId w:val="36"/>
              </w:numPr>
              <w:spacing w:after="200" w:line="276" w:lineRule="auto"/>
              <w:contextualSpacing/>
              <w:rPr>
                <w:rFonts w:cs="Segoe UI"/>
                <w:noProof/>
              </w:rPr>
            </w:pPr>
            <w:r>
              <w:rPr>
                <w:rFonts w:cs="Segoe UI"/>
                <w:noProof/>
              </w:rPr>
              <w:t>It doesn't matter what drivers or port IPs you use.</w:t>
            </w:r>
          </w:p>
          <w:p w14:paraId="58F02B24" w14:textId="77777777" w:rsidR="009D77F1" w:rsidRDefault="009D77F1" w:rsidP="006C083A">
            <w:pPr>
              <w:numPr>
                <w:ilvl w:val="0"/>
                <w:numId w:val="36"/>
              </w:numPr>
              <w:spacing w:after="200" w:line="276" w:lineRule="auto"/>
              <w:contextualSpacing/>
              <w:rPr>
                <w:rFonts w:cs="Segoe UI"/>
                <w:noProof/>
              </w:rPr>
            </w:pPr>
            <w:r>
              <w:rPr>
                <w:rFonts w:cs="Segoe UI"/>
                <w:noProof/>
              </w:rPr>
              <w:t>We just want three printers for the next steps.</w:t>
            </w:r>
          </w:p>
        </w:tc>
        <w:tc>
          <w:tcPr>
            <w:tcW w:w="6133" w:type="dxa"/>
          </w:tcPr>
          <w:p w14:paraId="10B3E20B" w14:textId="77777777" w:rsidR="009D77F1" w:rsidRDefault="009D77F1">
            <w:pPr>
              <w:spacing w:after="200"/>
              <w:rPr>
                <w:noProof/>
              </w:rPr>
            </w:pPr>
            <w:r>
              <w:rPr>
                <w:noProof/>
              </w:rPr>
              <w:drawing>
                <wp:inline distT="0" distB="0" distL="0" distR="0" wp14:anchorId="6DE933F6" wp14:editId="55054141">
                  <wp:extent cx="3711575" cy="2772410"/>
                  <wp:effectExtent l="0" t="0" r="3175" b="8890"/>
                  <wp:docPr id="19937" name="Picture 199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 name="Picture 19937" descr="A screenshot of a computer&#10;&#10;Description automatically generated"/>
                          <pic:cNvPicPr/>
                        </pic:nvPicPr>
                        <pic:blipFill>
                          <a:blip r:embed="rId388"/>
                          <a:stretch>
                            <a:fillRect/>
                          </a:stretch>
                        </pic:blipFill>
                        <pic:spPr>
                          <a:xfrm>
                            <a:off x="0" y="0"/>
                            <a:ext cx="3711575" cy="2772410"/>
                          </a:xfrm>
                          <a:prstGeom prst="rect">
                            <a:avLst/>
                          </a:prstGeom>
                        </pic:spPr>
                      </pic:pic>
                    </a:graphicData>
                  </a:graphic>
                </wp:inline>
              </w:drawing>
            </w:r>
          </w:p>
        </w:tc>
      </w:tr>
      <w:tr w:rsidR="009D77F1" w:rsidRPr="00D8199D" w14:paraId="48E44DD9" w14:textId="77777777">
        <w:tc>
          <w:tcPr>
            <w:tcW w:w="3006" w:type="dxa"/>
          </w:tcPr>
          <w:p w14:paraId="185A0960" w14:textId="77777777" w:rsidR="009D77F1" w:rsidRDefault="009D77F1" w:rsidP="006C083A">
            <w:pPr>
              <w:numPr>
                <w:ilvl w:val="0"/>
                <w:numId w:val="36"/>
              </w:numPr>
              <w:spacing w:after="200" w:line="276" w:lineRule="auto"/>
              <w:contextualSpacing/>
              <w:rPr>
                <w:rFonts w:cs="Segoe UI"/>
                <w:noProof/>
              </w:rPr>
            </w:pPr>
            <w:r>
              <w:rPr>
                <w:rFonts w:cs="Segoe UI"/>
                <w:noProof/>
              </w:rPr>
              <w:t>Verify the printers exist in the Printer Management Console</w:t>
            </w:r>
          </w:p>
        </w:tc>
        <w:tc>
          <w:tcPr>
            <w:tcW w:w="6133" w:type="dxa"/>
          </w:tcPr>
          <w:p w14:paraId="51266457" w14:textId="77777777" w:rsidR="009D77F1" w:rsidRDefault="009D77F1">
            <w:pPr>
              <w:spacing w:after="200"/>
              <w:rPr>
                <w:noProof/>
              </w:rPr>
            </w:pPr>
            <w:r>
              <w:rPr>
                <w:noProof/>
              </w:rPr>
              <w:drawing>
                <wp:inline distT="0" distB="0" distL="0" distR="0" wp14:anchorId="674C8118" wp14:editId="28550654">
                  <wp:extent cx="3711575" cy="2239645"/>
                  <wp:effectExtent l="0" t="0" r="3175" b="8255"/>
                  <wp:docPr id="19938" name="Picture 19938" descr="A computer screen shot of a pri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 name="Picture 19938" descr="A computer screen shot of a printer&#10;&#10;Description automatically generated"/>
                          <pic:cNvPicPr/>
                        </pic:nvPicPr>
                        <pic:blipFill>
                          <a:blip r:embed="rId389"/>
                          <a:stretch>
                            <a:fillRect/>
                          </a:stretch>
                        </pic:blipFill>
                        <pic:spPr>
                          <a:xfrm>
                            <a:off x="0" y="0"/>
                            <a:ext cx="3711575" cy="2239645"/>
                          </a:xfrm>
                          <a:prstGeom prst="rect">
                            <a:avLst/>
                          </a:prstGeom>
                        </pic:spPr>
                      </pic:pic>
                    </a:graphicData>
                  </a:graphic>
                </wp:inline>
              </w:drawing>
            </w:r>
          </w:p>
        </w:tc>
      </w:tr>
    </w:tbl>
    <w:p w14:paraId="798B5B6A" w14:textId="77777777" w:rsidR="009D77F1" w:rsidRDefault="009D77F1" w:rsidP="009D77F1">
      <w:pPr>
        <w:spacing w:after="0" w:line="240" w:lineRule="auto"/>
        <w:rPr>
          <w:rFonts w:ascii="Arial" w:eastAsiaTheme="majorEastAsia" w:hAnsi="Arial" w:cstheme="majorBidi"/>
          <w:b/>
          <w:bCs/>
          <w:color w:val="000000"/>
          <w:sz w:val="28"/>
        </w:rPr>
      </w:pPr>
      <w:r>
        <w:br w:type="page"/>
      </w:r>
    </w:p>
    <w:p w14:paraId="5C280846" w14:textId="283A6E3D" w:rsidR="009D77F1" w:rsidRDefault="009D77F1">
      <w:pPr>
        <w:spacing w:after="0" w:line="240" w:lineRule="auto"/>
        <w:rPr>
          <w:rFonts w:ascii="Arial" w:eastAsiaTheme="majorEastAsia" w:hAnsi="Arial" w:cstheme="majorBidi"/>
          <w:b/>
          <w:bCs/>
          <w:color w:val="000000"/>
          <w:sz w:val="28"/>
        </w:rPr>
      </w:pPr>
      <w:r>
        <w:br w:type="page"/>
      </w:r>
    </w:p>
    <w:p w14:paraId="75C97E24" w14:textId="199DF761" w:rsidR="00250AB5" w:rsidRDefault="00250AB5" w:rsidP="00250AB5">
      <w:pPr>
        <w:pStyle w:val="Heading3"/>
      </w:pPr>
      <w:bookmarkStart w:id="78" w:name="_Toc182301105"/>
      <w:r w:rsidRPr="00354AEE">
        <w:t xml:space="preserve">Exercise </w:t>
      </w:r>
      <w:r w:rsidR="00DF0245">
        <w:t>5.1</w:t>
      </w:r>
      <w:r w:rsidRPr="00354AEE">
        <w:t xml:space="preserve"> – </w:t>
      </w:r>
      <w:r w:rsidR="00917D67">
        <w:t xml:space="preserve">Exporting the Windows </w:t>
      </w:r>
      <w:r w:rsidR="00AD4C75">
        <w:t>Server2016</w:t>
      </w:r>
      <w:r w:rsidR="00917D67">
        <w:t xml:space="preserve"> Print Server</w:t>
      </w:r>
      <w:r w:rsidR="006F7389">
        <w:t>’s Configurations</w:t>
      </w:r>
      <w:bookmarkEnd w:id="78"/>
    </w:p>
    <w:p w14:paraId="32C7A1E7" w14:textId="2AA3275C" w:rsidR="00917D67" w:rsidRDefault="00917D67" w:rsidP="00917D67">
      <w:pPr>
        <w:pStyle w:val="BodyFirst"/>
      </w:pPr>
    </w:p>
    <w:p w14:paraId="05A3C2BA" w14:textId="77777777" w:rsidR="00917D67" w:rsidRDefault="00917D67" w:rsidP="00917D67">
      <w:pPr>
        <w:pStyle w:val="BodyText"/>
      </w:pPr>
    </w:p>
    <w:p w14:paraId="767202EE" w14:textId="77777777" w:rsidR="00917D67" w:rsidRDefault="00917D67" w:rsidP="00917D67">
      <w:pPr>
        <w:pStyle w:val="BodyFirst"/>
      </w:pPr>
    </w:p>
    <w:tbl>
      <w:tblPr>
        <w:tblStyle w:val="SDMtable"/>
        <w:tblW w:w="9139" w:type="dxa"/>
        <w:tblLayout w:type="fixed"/>
        <w:tblLook w:val="04A0" w:firstRow="1" w:lastRow="0" w:firstColumn="1" w:lastColumn="0" w:noHBand="0" w:noVBand="1"/>
      </w:tblPr>
      <w:tblGrid>
        <w:gridCol w:w="3006"/>
        <w:gridCol w:w="6133"/>
      </w:tblGrid>
      <w:tr w:rsidR="00917D67" w:rsidRPr="00D8199D" w14:paraId="54417155" w14:textId="77777777" w:rsidTr="00255FE1">
        <w:trPr>
          <w:cnfStyle w:val="100000000000" w:firstRow="1" w:lastRow="0" w:firstColumn="0" w:lastColumn="0" w:oddVBand="0" w:evenVBand="0" w:oddHBand="0" w:evenHBand="0" w:firstRowFirstColumn="0" w:firstRowLastColumn="0" w:lastRowFirstColumn="0" w:lastRowLastColumn="0"/>
        </w:trPr>
        <w:tc>
          <w:tcPr>
            <w:tcW w:w="3006" w:type="dxa"/>
          </w:tcPr>
          <w:p w14:paraId="0EE7487E" w14:textId="77777777" w:rsidR="00917D67" w:rsidRPr="00D8199D" w:rsidRDefault="00917D67" w:rsidP="00255FE1">
            <w:pPr>
              <w:spacing w:after="200"/>
              <w:contextualSpacing/>
              <w:rPr>
                <w:rFonts w:cs="Segoe UI"/>
              </w:rPr>
            </w:pPr>
            <w:r>
              <w:rPr>
                <w:rFonts w:cs="Segoe UI"/>
              </w:rPr>
              <w:t>Instructions</w:t>
            </w:r>
          </w:p>
        </w:tc>
        <w:tc>
          <w:tcPr>
            <w:tcW w:w="6133" w:type="dxa"/>
          </w:tcPr>
          <w:p w14:paraId="59D4D021" w14:textId="77777777" w:rsidR="00917D67" w:rsidRPr="00D8199D" w:rsidRDefault="00917D67" w:rsidP="00255FE1">
            <w:pPr>
              <w:spacing w:after="200"/>
              <w:jc w:val="center"/>
            </w:pPr>
            <w:r>
              <w:t>Screenshot (if applicable)</w:t>
            </w:r>
          </w:p>
        </w:tc>
      </w:tr>
      <w:tr w:rsidR="00917D67" w:rsidRPr="00D8199D" w14:paraId="5D7B90EF" w14:textId="77777777" w:rsidTr="00255FE1">
        <w:tc>
          <w:tcPr>
            <w:tcW w:w="3006" w:type="dxa"/>
          </w:tcPr>
          <w:p w14:paraId="3803B55E" w14:textId="06598152" w:rsidR="00917D67" w:rsidRPr="006F7389" w:rsidRDefault="006F7389" w:rsidP="006C083A">
            <w:pPr>
              <w:numPr>
                <w:ilvl w:val="0"/>
                <w:numId w:val="44"/>
              </w:numPr>
              <w:spacing w:after="200" w:line="276" w:lineRule="auto"/>
              <w:contextualSpacing/>
            </w:pPr>
            <w:r>
              <w:rPr>
                <w:rFonts w:cs="Segoe UI"/>
                <w:noProof/>
              </w:rPr>
              <w:t>Logon to TMPrint</w:t>
            </w:r>
            <w:r w:rsidR="000C2DF6">
              <w:rPr>
                <w:rFonts w:cs="Segoe UI"/>
                <w:noProof/>
              </w:rPr>
              <w:t>01</w:t>
            </w:r>
            <w:r>
              <w:rPr>
                <w:rFonts w:cs="Segoe UI"/>
                <w:noProof/>
              </w:rPr>
              <w:t xml:space="preserve"> as Techmentor\Administrator</w:t>
            </w:r>
          </w:p>
          <w:p w14:paraId="01536AF6" w14:textId="77777777" w:rsidR="006F7389" w:rsidRPr="00F332E0" w:rsidRDefault="006F7389" w:rsidP="006C083A">
            <w:pPr>
              <w:numPr>
                <w:ilvl w:val="0"/>
                <w:numId w:val="44"/>
              </w:numPr>
              <w:spacing w:after="200" w:line="276" w:lineRule="auto"/>
              <w:contextualSpacing/>
            </w:pPr>
            <w:r>
              <w:rPr>
                <w:rFonts w:cs="Segoe UI"/>
                <w:noProof/>
              </w:rPr>
              <w:t>Open the Print Management Console and review the settings</w:t>
            </w:r>
          </w:p>
          <w:p w14:paraId="5B287FD8" w14:textId="4DDB9D5F" w:rsidR="00F332E0" w:rsidRPr="00F332E0" w:rsidRDefault="00F332E0" w:rsidP="006C083A">
            <w:pPr>
              <w:numPr>
                <w:ilvl w:val="0"/>
                <w:numId w:val="44"/>
              </w:numPr>
              <w:spacing w:after="200" w:line="276" w:lineRule="auto"/>
              <w:contextualSpacing/>
            </w:pPr>
            <w:r>
              <w:rPr>
                <w:rFonts w:cs="Segoe UI"/>
                <w:noProof/>
              </w:rPr>
              <w:t>In our example</w:t>
            </w:r>
            <w:r w:rsidR="00637797">
              <w:rPr>
                <w:rFonts w:cs="Segoe UI"/>
                <w:noProof/>
              </w:rPr>
              <w:t>,</w:t>
            </w:r>
            <w:r>
              <w:rPr>
                <w:rFonts w:cs="Segoe UI"/>
                <w:noProof/>
              </w:rPr>
              <w:t xml:space="preserve"> we have </w:t>
            </w:r>
            <w:r w:rsidR="00637797">
              <w:rPr>
                <w:rFonts w:cs="Segoe UI"/>
                <w:noProof/>
              </w:rPr>
              <w:t>three</w:t>
            </w:r>
            <w:r>
              <w:rPr>
                <w:rFonts w:cs="Segoe UI"/>
                <w:noProof/>
              </w:rPr>
              <w:t xml:space="preserve"> printers deployed via group policy:  Accounting_Printer, IT_Printer, and Sales_Printer</w:t>
            </w:r>
          </w:p>
          <w:p w14:paraId="6DA5A092" w14:textId="06C2010A" w:rsidR="00F332E0" w:rsidRPr="00D8199D" w:rsidRDefault="00F332E0" w:rsidP="006C083A">
            <w:pPr>
              <w:numPr>
                <w:ilvl w:val="0"/>
                <w:numId w:val="44"/>
              </w:numPr>
              <w:spacing w:after="200" w:line="276" w:lineRule="auto"/>
              <w:contextualSpacing/>
            </w:pPr>
            <w:r>
              <w:rPr>
                <w:rFonts w:cs="Segoe UI"/>
                <w:noProof/>
              </w:rPr>
              <w:t xml:space="preserve">These are mapped via UNC path </w:t>
            </w:r>
            <w:hyperlink r:id="rId390" w:history="1">
              <w:r w:rsidRPr="008E16D9">
                <w:rPr>
                  <w:rStyle w:val="Hyperlink"/>
                  <w:rFonts w:cs="Segoe UI"/>
                  <w:noProof/>
                </w:rPr>
                <w:t>\\TMPrint01</w:t>
              </w:r>
            </w:hyperlink>
          </w:p>
        </w:tc>
        <w:tc>
          <w:tcPr>
            <w:tcW w:w="6133" w:type="dxa"/>
          </w:tcPr>
          <w:p w14:paraId="060DE0F3" w14:textId="786B86AE" w:rsidR="00917D67" w:rsidRPr="00D8199D" w:rsidRDefault="00F332E0" w:rsidP="00255FE1">
            <w:pPr>
              <w:spacing w:after="200"/>
            </w:pPr>
            <w:r>
              <w:rPr>
                <w:noProof/>
              </w:rPr>
              <w:drawing>
                <wp:inline distT="0" distB="0" distL="0" distR="0" wp14:anchorId="501AB7F9" wp14:editId="2C10A18D">
                  <wp:extent cx="3711575" cy="1452880"/>
                  <wp:effectExtent l="0" t="0" r="3175" b="0"/>
                  <wp:docPr id="20129" name="Picture 20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3711575" cy="1452880"/>
                          </a:xfrm>
                          <a:prstGeom prst="rect">
                            <a:avLst/>
                          </a:prstGeom>
                        </pic:spPr>
                      </pic:pic>
                    </a:graphicData>
                  </a:graphic>
                </wp:inline>
              </w:drawing>
            </w:r>
          </w:p>
        </w:tc>
      </w:tr>
      <w:tr w:rsidR="00917D67" w:rsidRPr="00D8199D" w14:paraId="2238AC48" w14:textId="77777777" w:rsidTr="00255FE1">
        <w:tc>
          <w:tcPr>
            <w:tcW w:w="3006" w:type="dxa"/>
          </w:tcPr>
          <w:p w14:paraId="687405AD" w14:textId="4B51A045" w:rsidR="00917D67" w:rsidRPr="00D8199D" w:rsidRDefault="00F332E0" w:rsidP="006C083A">
            <w:pPr>
              <w:numPr>
                <w:ilvl w:val="0"/>
                <w:numId w:val="44"/>
              </w:numPr>
              <w:spacing w:after="200" w:line="276" w:lineRule="auto"/>
              <w:ind w:left="342" w:hanging="342"/>
              <w:contextualSpacing/>
              <w:rPr>
                <w:rFonts w:cs="Segoe UI"/>
              </w:rPr>
            </w:pPr>
            <w:r>
              <w:rPr>
                <w:rFonts w:cs="Segoe UI"/>
              </w:rPr>
              <w:t>In the Print Management Console</w:t>
            </w:r>
            <w:r w:rsidR="00637797">
              <w:rPr>
                <w:rFonts w:cs="Segoe UI"/>
              </w:rPr>
              <w:t>,</w:t>
            </w:r>
            <w:r>
              <w:rPr>
                <w:rFonts w:cs="Segoe UI"/>
              </w:rPr>
              <w:t xml:space="preserve"> </w:t>
            </w:r>
            <w:r w:rsidR="004229CB">
              <w:rPr>
                <w:rFonts w:cs="Segoe UI"/>
              </w:rPr>
              <w:t>we will first export the configuration</w:t>
            </w:r>
            <w:r w:rsidR="005B4D6D">
              <w:rPr>
                <w:rFonts w:cs="Segoe UI"/>
              </w:rPr>
              <w:t xml:space="preserve"> by clicking Migrate Printers</w:t>
            </w:r>
          </w:p>
        </w:tc>
        <w:tc>
          <w:tcPr>
            <w:tcW w:w="6133" w:type="dxa"/>
          </w:tcPr>
          <w:p w14:paraId="460AAA6B" w14:textId="24FA4461" w:rsidR="00917D67" w:rsidRPr="00D8199D" w:rsidRDefault="004D0C43" w:rsidP="00255FE1">
            <w:pPr>
              <w:spacing w:after="200"/>
            </w:pPr>
            <w:r>
              <w:rPr>
                <w:noProof/>
              </w:rPr>
              <w:drawing>
                <wp:inline distT="0" distB="0" distL="0" distR="0" wp14:anchorId="301E0A7E" wp14:editId="0B8541AB">
                  <wp:extent cx="3711575" cy="3053080"/>
                  <wp:effectExtent l="0" t="0" r="3175" b="0"/>
                  <wp:docPr id="19943" name="Picture 1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3711575" cy="3053080"/>
                          </a:xfrm>
                          <a:prstGeom prst="rect">
                            <a:avLst/>
                          </a:prstGeom>
                        </pic:spPr>
                      </pic:pic>
                    </a:graphicData>
                  </a:graphic>
                </wp:inline>
              </w:drawing>
            </w:r>
          </w:p>
        </w:tc>
      </w:tr>
      <w:tr w:rsidR="00917D67" w:rsidRPr="00D8199D" w14:paraId="591447C8" w14:textId="77777777" w:rsidTr="00255FE1">
        <w:tc>
          <w:tcPr>
            <w:tcW w:w="3006" w:type="dxa"/>
          </w:tcPr>
          <w:p w14:paraId="7335FEB9" w14:textId="0BF3DCC4" w:rsidR="00917D67" w:rsidRPr="00D8199D" w:rsidRDefault="001D7C14" w:rsidP="006C083A">
            <w:pPr>
              <w:numPr>
                <w:ilvl w:val="0"/>
                <w:numId w:val="44"/>
              </w:numPr>
              <w:spacing w:after="200" w:line="276" w:lineRule="auto"/>
              <w:ind w:left="342" w:hanging="342"/>
              <w:contextualSpacing/>
              <w:rPr>
                <w:rFonts w:cs="Segoe UI"/>
              </w:rPr>
            </w:pPr>
            <w:r>
              <w:rPr>
                <w:rFonts w:cs="Segoe UI"/>
              </w:rPr>
              <w:t>We will try and open up Paint on the server for this test</w:t>
            </w:r>
            <w:r w:rsidR="00917D67">
              <w:rPr>
                <w:rFonts w:cs="Segoe UI"/>
              </w:rPr>
              <w:t>.</w:t>
            </w:r>
          </w:p>
        </w:tc>
        <w:tc>
          <w:tcPr>
            <w:tcW w:w="6133" w:type="dxa"/>
          </w:tcPr>
          <w:p w14:paraId="797A04BA" w14:textId="04E4E4AE" w:rsidR="00917D67" w:rsidRDefault="00A304BB" w:rsidP="00255FE1">
            <w:pPr>
              <w:spacing w:after="200"/>
              <w:rPr>
                <w:noProof/>
              </w:rPr>
            </w:pPr>
            <w:r>
              <w:rPr>
                <w:noProof/>
              </w:rPr>
              <w:drawing>
                <wp:inline distT="0" distB="0" distL="0" distR="0" wp14:anchorId="5C2595BD" wp14:editId="28EE6C26">
                  <wp:extent cx="3711575" cy="2842895"/>
                  <wp:effectExtent l="0" t="0" r="3175" b="0"/>
                  <wp:docPr id="20131" name="Picture 2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3711575" cy="2842895"/>
                          </a:xfrm>
                          <a:prstGeom prst="rect">
                            <a:avLst/>
                          </a:prstGeom>
                        </pic:spPr>
                      </pic:pic>
                    </a:graphicData>
                  </a:graphic>
                </wp:inline>
              </w:drawing>
            </w:r>
          </w:p>
        </w:tc>
      </w:tr>
      <w:tr w:rsidR="00A304BB" w:rsidRPr="00D8199D" w14:paraId="50382325" w14:textId="77777777" w:rsidTr="00255FE1">
        <w:tc>
          <w:tcPr>
            <w:tcW w:w="3006" w:type="dxa"/>
          </w:tcPr>
          <w:p w14:paraId="2070C37C" w14:textId="34B9D005" w:rsidR="00A304BB" w:rsidRDefault="004F2488" w:rsidP="006C083A">
            <w:pPr>
              <w:numPr>
                <w:ilvl w:val="0"/>
                <w:numId w:val="44"/>
              </w:numPr>
              <w:spacing w:after="200" w:line="276" w:lineRule="auto"/>
              <w:ind w:left="342" w:hanging="342"/>
              <w:contextualSpacing/>
              <w:rPr>
                <w:rFonts w:cs="Segoe UI"/>
              </w:rPr>
            </w:pPr>
            <w:r>
              <w:rPr>
                <w:rFonts w:cs="Segoe UI"/>
              </w:rPr>
              <w:t>On the Printer</w:t>
            </w:r>
            <w:r w:rsidR="002B0F96">
              <w:rPr>
                <w:rFonts w:cs="Segoe UI"/>
              </w:rPr>
              <w:t>,</w:t>
            </w:r>
            <w:r>
              <w:rPr>
                <w:rFonts w:cs="Segoe UI"/>
              </w:rPr>
              <w:t xml:space="preserve"> Migration window</w:t>
            </w:r>
            <w:r w:rsidR="001D7C14">
              <w:rPr>
                <w:rFonts w:cs="Segoe UI"/>
              </w:rPr>
              <w:t>,</w:t>
            </w:r>
            <w:r>
              <w:rPr>
                <w:rFonts w:cs="Segoe UI"/>
              </w:rPr>
              <w:t xml:space="preserve"> select this print server (</w:t>
            </w:r>
            <w:hyperlink r:id="rId394" w:history="1">
              <w:r w:rsidRPr="008E16D9">
                <w:rPr>
                  <w:rStyle w:val="Hyperlink"/>
                  <w:rFonts w:cs="Segoe UI"/>
                </w:rPr>
                <w:t>\\TMPrint01</w:t>
              </w:r>
            </w:hyperlink>
            <w:r>
              <w:rPr>
                <w:rFonts w:cs="Segoe UI"/>
              </w:rPr>
              <w:t>) and click next</w:t>
            </w:r>
          </w:p>
        </w:tc>
        <w:tc>
          <w:tcPr>
            <w:tcW w:w="6133" w:type="dxa"/>
          </w:tcPr>
          <w:p w14:paraId="2108231F" w14:textId="6D5CC785" w:rsidR="00A304BB" w:rsidRDefault="00B7218F" w:rsidP="00255FE1">
            <w:pPr>
              <w:spacing w:after="200"/>
              <w:rPr>
                <w:noProof/>
              </w:rPr>
            </w:pPr>
            <w:r>
              <w:rPr>
                <w:noProof/>
              </w:rPr>
              <w:drawing>
                <wp:inline distT="0" distB="0" distL="0" distR="0" wp14:anchorId="1B5F19C0" wp14:editId="2A6BABE6">
                  <wp:extent cx="3711575" cy="2861945"/>
                  <wp:effectExtent l="0" t="0" r="3175" b="0"/>
                  <wp:docPr id="20132" name="Picture 2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3711575" cy="2861945"/>
                          </a:xfrm>
                          <a:prstGeom prst="rect">
                            <a:avLst/>
                          </a:prstGeom>
                        </pic:spPr>
                      </pic:pic>
                    </a:graphicData>
                  </a:graphic>
                </wp:inline>
              </w:drawing>
            </w:r>
          </w:p>
        </w:tc>
      </w:tr>
      <w:tr w:rsidR="00B7218F" w:rsidRPr="00D8199D" w14:paraId="3168CB04" w14:textId="77777777" w:rsidTr="00255FE1">
        <w:tc>
          <w:tcPr>
            <w:tcW w:w="3006" w:type="dxa"/>
          </w:tcPr>
          <w:p w14:paraId="6BBB8E25" w14:textId="473E9265" w:rsidR="00B7218F" w:rsidRDefault="004F2488" w:rsidP="006C083A">
            <w:pPr>
              <w:numPr>
                <w:ilvl w:val="0"/>
                <w:numId w:val="44"/>
              </w:numPr>
              <w:spacing w:after="200" w:line="276" w:lineRule="auto"/>
              <w:ind w:left="342" w:hanging="342"/>
              <w:contextualSpacing/>
              <w:rPr>
                <w:rFonts w:cs="Segoe UI"/>
              </w:rPr>
            </w:pPr>
            <w:r>
              <w:rPr>
                <w:rFonts w:cs="Segoe UI"/>
              </w:rPr>
              <w:t>On the Printer</w:t>
            </w:r>
            <w:r w:rsidR="002B0F96">
              <w:rPr>
                <w:rFonts w:cs="Segoe UI"/>
              </w:rPr>
              <w:t>,</w:t>
            </w:r>
            <w:r>
              <w:rPr>
                <w:rFonts w:cs="Segoe UI"/>
              </w:rPr>
              <w:t xml:space="preserve"> Migration summary click next</w:t>
            </w:r>
          </w:p>
        </w:tc>
        <w:tc>
          <w:tcPr>
            <w:tcW w:w="6133" w:type="dxa"/>
          </w:tcPr>
          <w:p w14:paraId="1549204C" w14:textId="09B26AA3" w:rsidR="00B7218F" w:rsidRDefault="0019510A" w:rsidP="00255FE1">
            <w:pPr>
              <w:spacing w:after="200"/>
              <w:rPr>
                <w:noProof/>
              </w:rPr>
            </w:pPr>
            <w:r>
              <w:rPr>
                <w:noProof/>
              </w:rPr>
              <w:drawing>
                <wp:inline distT="0" distB="0" distL="0" distR="0" wp14:anchorId="1CB1A671" wp14:editId="664AEB81">
                  <wp:extent cx="3711575" cy="2877820"/>
                  <wp:effectExtent l="0" t="0" r="3175" b="0"/>
                  <wp:docPr id="19946" name="Picture 19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3711575" cy="2877820"/>
                          </a:xfrm>
                          <a:prstGeom prst="rect">
                            <a:avLst/>
                          </a:prstGeom>
                        </pic:spPr>
                      </pic:pic>
                    </a:graphicData>
                  </a:graphic>
                </wp:inline>
              </w:drawing>
            </w:r>
          </w:p>
        </w:tc>
      </w:tr>
      <w:tr w:rsidR="001235F8" w:rsidRPr="00D8199D" w14:paraId="6A88BA03" w14:textId="77777777" w:rsidTr="00255FE1">
        <w:tc>
          <w:tcPr>
            <w:tcW w:w="3006" w:type="dxa"/>
          </w:tcPr>
          <w:p w14:paraId="443D28B2" w14:textId="5697FF64" w:rsidR="001235F8" w:rsidRDefault="004F2488" w:rsidP="006C083A">
            <w:pPr>
              <w:numPr>
                <w:ilvl w:val="0"/>
                <w:numId w:val="44"/>
              </w:numPr>
              <w:spacing w:after="200" w:line="276" w:lineRule="auto"/>
              <w:ind w:left="342" w:hanging="342"/>
              <w:contextualSpacing/>
              <w:rPr>
                <w:rFonts w:cs="Segoe UI"/>
              </w:rPr>
            </w:pPr>
            <w:r>
              <w:rPr>
                <w:rFonts w:cs="Segoe UI"/>
              </w:rPr>
              <w:t>On the Select</w:t>
            </w:r>
            <w:r w:rsidR="002F55A8">
              <w:rPr>
                <w:rFonts w:cs="Segoe UI"/>
              </w:rPr>
              <w:t>,</w:t>
            </w:r>
            <w:r>
              <w:rPr>
                <w:rFonts w:cs="Segoe UI"/>
              </w:rPr>
              <w:t xml:space="preserve"> the file location</w:t>
            </w:r>
            <w:r w:rsidR="001D7C14">
              <w:rPr>
                <w:rFonts w:cs="Segoe UI"/>
              </w:rPr>
              <w:t>,</w:t>
            </w:r>
            <w:r>
              <w:rPr>
                <w:rFonts w:cs="Segoe UI"/>
              </w:rPr>
              <w:t xml:space="preserve"> click next</w:t>
            </w:r>
          </w:p>
        </w:tc>
        <w:tc>
          <w:tcPr>
            <w:tcW w:w="6133" w:type="dxa"/>
          </w:tcPr>
          <w:p w14:paraId="794F1941" w14:textId="127EC8E4" w:rsidR="001235F8" w:rsidRDefault="009F6A8D" w:rsidP="00255FE1">
            <w:pPr>
              <w:spacing w:after="200"/>
              <w:rPr>
                <w:noProof/>
              </w:rPr>
            </w:pPr>
            <w:r>
              <w:rPr>
                <w:noProof/>
              </w:rPr>
              <w:drawing>
                <wp:inline distT="0" distB="0" distL="0" distR="0" wp14:anchorId="24ED8BC7" wp14:editId="48180691">
                  <wp:extent cx="3711575" cy="2853055"/>
                  <wp:effectExtent l="0" t="0" r="3175" b="4445"/>
                  <wp:docPr id="19949" name="Picture 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3711575" cy="2853055"/>
                          </a:xfrm>
                          <a:prstGeom prst="rect">
                            <a:avLst/>
                          </a:prstGeom>
                        </pic:spPr>
                      </pic:pic>
                    </a:graphicData>
                  </a:graphic>
                </wp:inline>
              </w:drawing>
            </w:r>
          </w:p>
        </w:tc>
      </w:tr>
      <w:tr w:rsidR="00221866" w:rsidRPr="00D8199D" w14:paraId="63911196" w14:textId="77777777" w:rsidTr="00255FE1">
        <w:tc>
          <w:tcPr>
            <w:tcW w:w="3006" w:type="dxa"/>
          </w:tcPr>
          <w:p w14:paraId="718AC357" w14:textId="48D26C53" w:rsidR="00221866" w:rsidRDefault="004F2488" w:rsidP="006C083A">
            <w:pPr>
              <w:numPr>
                <w:ilvl w:val="0"/>
                <w:numId w:val="44"/>
              </w:numPr>
              <w:spacing w:after="200" w:line="276" w:lineRule="auto"/>
              <w:ind w:left="342" w:hanging="342"/>
              <w:contextualSpacing/>
              <w:rPr>
                <w:rFonts w:cs="Segoe UI"/>
              </w:rPr>
            </w:pPr>
            <w:r>
              <w:rPr>
                <w:rFonts w:cs="Segoe UI"/>
              </w:rPr>
              <w:t>On the exporting screen</w:t>
            </w:r>
            <w:r w:rsidR="001D7C14">
              <w:rPr>
                <w:rFonts w:cs="Segoe UI"/>
              </w:rPr>
              <w:t>,</w:t>
            </w:r>
            <w:r>
              <w:rPr>
                <w:rFonts w:cs="Segoe UI"/>
              </w:rPr>
              <w:t xml:space="preserve"> click finish</w:t>
            </w:r>
          </w:p>
        </w:tc>
        <w:tc>
          <w:tcPr>
            <w:tcW w:w="6133" w:type="dxa"/>
          </w:tcPr>
          <w:p w14:paraId="7374D15F" w14:textId="006B3981" w:rsidR="00221866" w:rsidRDefault="0074148C" w:rsidP="00255FE1">
            <w:pPr>
              <w:spacing w:after="200"/>
              <w:rPr>
                <w:noProof/>
              </w:rPr>
            </w:pPr>
            <w:r>
              <w:rPr>
                <w:noProof/>
              </w:rPr>
              <w:drawing>
                <wp:inline distT="0" distB="0" distL="0" distR="0" wp14:anchorId="2C89B59F" wp14:editId="3A09719A">
                  <wp:extent cx="3711575" cy="2750185"/>
                  <wp:effectExtent l="0" t="0" r="3175" b="0"/>
                  <wp:docPr id="20135" name="Picture 2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3711575" cy="2750185"/>
                          </a:xfrm>
                          <a:prstGeom prst="rect">
                            <a:avLst/>
                          </a:prstGeom>
                        </pic:spPr>
                      </pic:pic>
                    </a:graphicData>
                  </a:graphic>
                </wp:inline>
              </w:drawing>
            </w:r>
          </w:p>
        </w:tc>
      </w:tr>
      <w:tr w:rsidR="002F65DC" w:rsidRPr="00D8199D" w14:paraId="04481E38" w14:textId="77777777" w:rsidTr="00255FE1">
        <w:tc>
          <w:tcPr>
            <w:tcW w:w="3006" w:type="dxa"/>
          </w:tcPr>
          <w:p w14:paraId="682AED69" w14:textId="77777777" w:rsidR="002F65DC" w:rsidRDefault="002F65DC" w:rsidP="006C083A">
            <w:pPr>
              <w:numPr>
                <w:ilvl w:val="0"/>
                <w:numId w:val="44"/>
              </w:numPr>
              <w:spacing w:after="200" w:line="276" w:lineRule="auto"/>
              <w:ind w:left="342" w:hanging="342"/>
              <w:contextualSpacing/>
              <w:rPr>
                <w:rFonts w:cs="Segoe UI"/>
              </w:rPr>
            </w:pPr>
          </w:p>
        </w:tc>
        <w:tc>
          <w:tcPr>
            <w:tcW w:w="6133" w:type="dxa"/>
          </w:tcPr>
          <w:p w14:paraId="51E2C90F" w14:textId="090E3474" w:rsidR="002F65DC" w:rsidRDefault="002F65DC" w:rsidP="00255FE1">
            <w:pPr>
              <w:spacing w:after="200"/>
              <w:rPr>
                <w:noProof/>
              </w:rPr>
            </w:pPr>
            <w:r>
              <w:rPr>
                <w:noProof/>
              </w:rPr>
              <w:drawing>
                <wp:inline distT="0" distB="0" distL="0" distR="0" wp14:anchorId="00FEEFE1" wp14:editId="4F4544E2">
                  <wp:extent cx="3711575" cy="2586990"/>
                  <wp:effectExtent l="0" t="0" r="3175" b="3810"/>
                  <wp:docPr id="19951" name="Picture 19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3711575" cy="2586990"/>
                          </a:xfrm>
                          <a:prstGeom prst="rect">
                            <a:avLst/>
                          </a:prstGeom>
                        </pic:spPr>
                      </pic:pic>
                    </a:graphicData>
                  </a:graphic>
                </wp:inline>
              </w:drawing>
            </w:r>
          </w:p>
        </w:tc>
      </w:tr>
      <w:tr w:rsidR="0074148C" w:rsidRPr="00D8199D" w14:paraId="2880979A" w14:textId="77777777" w:rsidTr="00255FE1">
        <w:tc>
          <w:tcPr>
            <w:tcW w:w="3006" w:type="dxa"/>
          </w:tcPr>
          <w:p w14:paraId="127F5275" w14:textId="77777777" w:rsidR="0074148C" w:rsidRDefault="009D7AA9" w:rsidP="006C083A">
            <w:pPr>
              <w:numPr>
                <w:ilvl w:val="0"/>
                <w:numId w:val="44"/>
              </w:numPr>
              <w:spacing w:after="200" w:line="276" w:lineRule="auto"/>
              <w:ind w:left="342" w:hanging="342"/>
              <w:contextualSpacing/>
              <w:rPr>
                <w:rFonts w:cs="Segoe UI"/>
              </w:rPr>
            </w:pPr>
            <w:r>
              <w:rPr>
                <w:rFonts w:cs="Segoe UI"/>
              </w:rPr>
              <w:t>Rename TMPRINT01 to TMPRINT01-OlD</w:t>
            </w:r>
          </w:p>
          <w:p w14:paraId="162718BA" w14:textId="19828B5F" w:rsidR="009D7AA9" w:rsidRDefault="009D7AA9" w:rsidP="006C083A">
            <w:pPr>
              <w:numPr>
                <w:ilvl w:val="0"/>
                <w:numId w:val="44"/>
              </w:numPr>
              <w:spacing w:after="200" w:line="276" w:lineRule="auto"/>
              <w:ind w:left="342" w:hanging="342"/>
              <w:contextualSpacing/>
              <w:rPr>
                <w:rFonts w:cs="Segoe UI"/>
              </w:rPr>
            </w:pPr>
            <w:r>
              <w:rPr>
                <w:rFonts w:cs="Segoe UI"/>
              </w:rPr>
              <w:t>Reboot TMPrint01</w:t>
            </w:r>
          </w:p>
        </w:tc>
        <w:tc>
          <w:tcPr>
            <w:tcW w:w="6133" w:type="dxa"/>
          </w:tcPr>
          <w:p w14:paraId="74EC4E31" w14:textId="00FD4FF3" w:rsidR="0074148C" w:rsidRDefault="003E7643" w:rsidP="00255FE1">
            <w:pPr>
              <w:spacing w:after="200"/>
              <w:rPr>
                <w:noProof/>
              </w:rPr>
            </w:pPr>
            <w:r>
              <w:rPr>
                <w:noProof/>
              </w:rPr>
              <w:drawing>
                <wp:inline distT="0" distB="0" distL="0" distR="0" wp14:anchorId="10F0C3A5" wp14:editId="7F8E446A">
                  <wp:extent cx="3711575" cy="4279265"/>
                  <wp:effectExtent l="0" t="0" r="3175" b="6985"/>
                  <wp:docPr id="20136" name="Picture 20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3711575" cy="4279265"/>
                          </a:xfrm>
                          <a:prstGeom prst="rect">
                            <a:avLst/>
                          </a:prstGeom>
                        </pic:spPr>
                      </pic:pic>
                    </a:graphicData>
                  </a:graphic>
                </wp:inline>
              </w:drawing>
            </w:r>
          </w:p>
        </w:tc>
      </w:tr>
      <w:tr w:rsidR="00A65EE8" w:rsidRPr="00D8199D" w14:paraId="6FEEAE68" w14:textId="77777777" w:rsidTr="00255FE1">
        <w:tc>
          <w:tcPr>
            <w:tcW w:w="3006" w:type="dxa"/>
          </w:tcPr>
          <w:p w14:paraId="6F91D41D" w14:textId="77777777" w:rsidR="00A65EE8" w:rsidRDefault="00A65EE8" w:rsidP="006C083A">
            <w:pPr>
              <w:numPr>
                <w:ilvl w:val="0"/>
                <w:numId w:val="44"/>
              </w:numPr>
              <w:spacing w:after="200" w:line="276" w:lineRule="auto"/>
              <w:ind w:left="342" w:hanging="342"/>
              <w:contextualSpacing/>
              <w:rPr>
                <w:rFonts w:cs="Segoe UI"/>
              </w:rPr>
            </w:pPr>
          </w:p>
        </w:tc>
        <w:tc>
          <w:tcPr>
            <w:tcW w:w="6133" w:type="dxa"/>
          </w:tcPr>
          <w:p w14:paraId="48834B5B" w14:textId="77777777" w:rsidR="00A65EE8" w:rsidRDefault="00A65EE8" w:rsidP="00255FE1">
            <w:pPr>
              <w:spacing w:after="200"/>
              <w:rPr>
                <w:noProof/>
              </w:rPr>
            </w:pPr>
          </w:p>
        </w:tc>
      </w:tr>
    </w:tbl>
    <w:p w14:paraId="5029BC5A" w14:textId="77777777" w:rsidR="00917D67" w:rsidRPr="00917D67" w:rsidRDefault="00917D67" w:rsidP="00917D67">
      <w:pPr>
        <w:pStyle w:val="BodyText"/>
      </w:pPr>
    </w:p>
    <w:p w14:paraId="4DF92FC7" w14:textId="77777777" w:rsidR="00250AB5" w:rsidRDefault="00250AB5" w:rsidP="00250AB5">
      <w:pPr>
        <w:pStyle w:val="BodyFirst"/>
      </w:pPr>
    </w:p>
    <w:p w14:paraId="58BD91FB" w14:textId="77777777" w:rsidR="0039641F" w:rsidRDefault="0039641F">
      <w:pPr>
        <w:spacing w:after="0" w:line="240" w:lineRule="auto"/>
        <w:rPr>
          <w:rFonts w:ascii="Arial" w:eastAsiaTheme="majorEastAsia" w:hAnsi="Arial" w:cstheme="majorBidi"/>
          <w:b/>
          <w:bCs/>
          <w:color w:val="000000"/>
          <w:sz w:val="28"/>
        </w:rPr>
      </w:pPr>
      <w:r>
        <w:br w:type="page"/>
      </w:r>
    </w:p>
    <w:p w14:paraId="064D29C6" w14:textId="103C9AFE" w:rsidR="00A65EE8" w:rsidRDefault="00A65EE8" w:rsidP="00A65EE8">
      <w:pPr>
        <w:pStyle w:val="Heading3"/>
      </w:pPr>
      <w:bookmarkStart w:id="79" w:name="_Toc182301106"/>
      <w:r w:rsidRPr="00354AEE">
        <w:t xml:space="preserve">Exercise </w:t>
      </w:r>
      <w:r w:rsidR="00DF0245">
        <w:t>5</w:t>
      </w:r>
      <w:r w:rsidRPr="00354AEE">
        <w:t>.</w:t>
      </w:r>
      <w:r>
        <w:t>2</w:t>
      </w:r>
      <w:r w:rsidRPr="00354AEE">
        <w:t xml:space="preserve"> – </w:t>
      </w:r>
      <w:r>
        <w:t xml:space="preserve">Importing the Print Server’s Configurations into </w:t>
      </w:r>
      <w:r w:rsidR="0054195E">
        <w:t>Windows Server 2022</w:t>
      </w:r>
      <w:bookmarkEnd w:id="79"/>
    </w:p>
    <w:p w14:paraId="45D42A6A" w14:textId="7CFF63CC" w:rsidR="001F274B" w:rsidRPr="001F274B" w:rsidRDefault="001F274B" w:rsidP="001F274B">
      <w:pPr>
        <w:pStyle w:val="BodyFirst"/>
      </w:pPr>
      <w:r>
        <w:t>When configuring the new print server</w:t>
      </w:r>
      <w:r w:rsidR="002B0F96">
        <w:t>,</w:t>
      </w:r>
      <w:r>
        <w:t xml:space="preserve"> we will want to add a couple of final steps to impersonate the old Print Server.   This is done because users can always manually map printers on the network and these will be configured using the old printer name.   </w:t>
      </w:r>
      <w:r w:rsidR="001D7C14">
        <w:t xml:space="preserve">These printers will have already been configured to use a print server alias like </w:t>
      </w:r>
      <w:proofErr w:type="spellStart"/>
      <w:r w:rsidR="001D7C14">
        <w:t>CorpPrintServer</w:t>
      </w:r>
      <w:proofErr w:type="spellEnd"/>
      <w:r w:rsidR="001D7C14">
        <w:t xml:space="preserve"> or something like this in a perfect world</w:t>
      </w:r>
      <w:r>
        <w:t xml:space="preserve">. </w:t>
      </w:r>
      <w:r w:rsidR="001D7C14">
        <w:t>Usu</w:t>
      </w:r>
      <w:r>
        <w:t>ally, this is not the case</w:t>
      </w:r>
      <w:r w:rsidR="002B0F96">
        <w:t>,</w:t>
      </w:r>
      <w:r>
        <w:t xml:space="preserve"> and we have to perform the following steps below to get this working.</w:t>
      </w:r>
    </w:p>
    <w:p w14:paraId="59484FDE" w14:textId="77777777" w:rsidR="00A65EE8" w:rsidRDefault="00A65EE8" w:rsidP="00A65EE8">
      <w:pPr>
        <w:pStyle w:val="BodyFirst"/>
      </w:pPr>
    </w:p>
    <w:p w14:paraId="462CE7AB" w14:textId="77777777" w:rsidR="00A65EE8" w:rsidRDefault="00A65EE8" w:rsidP="00A65EE8">
      <w:pPr>
        <w:pStyle w:val="BodyText"/>
      </w:pPr>
    </w:p>
    <w:p w14:paraId="43C053CD" w14:textId="77777777" w:rsidR="00A65EE8" w:rsidRDefault="00A65EE8" w:rsidP="00A65EE8">
      <w:pPr>
        <w:pStyle w:val="BodyFirst"/>
      </w:pPr>
    </w:p>
    <w:tbl>
      <w:tblPr>
        <w:tblStyle w:val="SDMtable"/>
        <w:tblW w:w="9139" w:type="dxa"/>
        <w:tblLayout w:type="fixed"/>
        <w:tblLook w:val="04A0" w:firstRow="1" w:lastRow="0" w:firstColumn="1" w:lastColumn="0" w:noHBand="0" w:noVBand="1"/>
      </w:tblPr>
      <w:tblGrid>
        <w:gridCol w:w="3006"/>
        <w:gridCol w:w="6133"/>
      </w:tblGrid>
      <w:tr w:rsidR="00A65EE8" w:rsidRPr="00D8199D" w14:paraId="434DA5F9" w14:textId="77777777" w:rsidTr="00255FE1">
        <w:trPr>
          <w:cnfStyle w:val="100000000000" w:firstRow="1" w:lastRow="0" w:firstColumn="0" w:lastColumn="0" w:oddVBand="0" w:evenVBand="0" w:oddHBand="0" w:evenHBand="0" w:firstRowFirstColumn="0" w:firstRowLastColumn="0" w:lastRowFirstColumn="0" w:lastRowLastColumn="0"/>
        </w:trPr>
        <w:tc>
          <w:tcPr>
            <w:tcW w:w="3006" w:type="dxa"/>
          </w:tcPr>
          <w:p w14:paraId="445BC0A8" w14:textId="77777777" w:rsidR="00A65EE8" w:rsidRPr="00D8199D" w:rsidRDefault="00A65EE8" w:rsidP="00255FE1">
            <w:pPr>
              <w:spacing w:after="200"/>
              <w:contextualSpacing/>
              <w:rPr>
                <w:rFonts w:cs="Segoe UI"/>
              </w:rPr>
            </w:pPr>
            <w:r>
              <w:rPr>
                <w:rFonts w:cs="Segoe UI"/>
              </w:rPr>
              <w:t>Instructions</w:t>
            </w:r>
          </w:p>
        </w:tc>
        <w:tc>
          <w:tcPr>
            <w:tcW w:w="6133" w:type="dxa"/>
          </w:tcPr>
          <w:p w14:paraId="0EFAB710" w14:textId="77777777" w:rsidR="00A65EE8" w:rsidRPr="00D8199D" w:rsidRDefault="00A65EE8" w:rsidP="00255FE1">
            <w:pPr>
              <w:spacing w:after="200"/>
              <w:jc w:val="center"/>
            </w:pPr>
            <w:r>
              <w:t>Screenshot (if applicable)</w:t>
            </w:r>
          </w:p>
        </w:tc>
      </w:tr>
      <w:tr w:rsidR="00A65EE8" w:rsidRPr="00D8199D" w14:paraId="4078A7CC" w14:textId="77777777" w:rsidTr="00255FE1">
        <w:tc>
          <w:tcPr>
            <w:tcW w:w="3006" w:type="dxa"/>
          </w:tcPr>
          <w:p w14:paraId="14E50E09" w14:textId="09C4934B" w:rsidR="00A65EE8" w:rsidRPr="006F7389" w:rsidRDefault="00A65EE8" w:rsidP="006C083A">
            <w:pPr>
              <w:numPr>
                <w:ilvl w:val="0"/>
                <w:numId w:val="37"/>
              </w:numPr>
              <w:spacing w:after="200" w:line="276" w:lineRule="auto"/>
              <w:contextualSpacing/>
            </w:pPr>
            <w:r>
              <w:rPr>
                <w:rFonts w:cs="Segoe UI"/>
                <w:noProof/>
              </w:rPr>
              <w:t>Logon to TMPrint</w:t>
            </w:r>
            <w:r w:rsidR="003261F5">
              <w:rPr>
                <w:rFonts w:cs="Segoe UI"/>
                <w:noProof/>
              </w:rPr>
              <w:t>02</w:t>
            </w:r>
            <w:r>
              <w:rPr>
                <w:rFonts w:cs="Segoe UI"/>
                <w:noProof/>
              </w:rPr>
              <w:t xml:space="preserve"> as Techmentor\Administrator</w:t>
            </w:r>
          </w:p>
          <w:p w14:paraId="32583B2C" w14:textId="2830A4D6" w:rsidR="00A65EE8" w:rsidRPr="00511313" w:rsidRDefault="00EA727A" w:rsidP="006C083A">
            <w:pPr>
              <w:numPr>
                <w:ilvl w:val="0"/>
                <w:numId w:val="37"/>
              </w:numPr>
              <w:spacing w:after="200" w:line="276" w:lineRule="auto"/>
              <w:contextualSpacing/>
            </w:pPr>
            <w:r>
              <w:rPr>
                <w:rFonts w:cs="Segoe UI"/>
                <w:noProof/>
              </w:rPr>
              <w:t>Install the Print Management Role using PowerShell</w:t>
            </w:r>
            <w:r w:rsidR="004977EA">
              <w:rPr>
                <w:rFonts w:cs="Segoe UI"/>
                <w:noProof/>
              </w:rPr>
              <w:t xml:space="preserve"> ISE</w:t>
            </w:r>
            <w:r w:rsidR="004977EA">
              <w:rPr>
                <w:rFonts w:cs="Segoe UI"/>
                <w:noProof/>
              </w:rPr>
              <w:br/>
            </w:r>
            <w:r w:rsidR="004977EA">
              <w:rPr>
                <w:rFonts w:cs="Segoe UI"/>
                <w:noProof/>
              </w:rPr>
              <w:br/>
              <w:t>add-windowsfeature print-server -verbose</w:t>
            </w:r>
          </w:p>
          <w:p w14:paraId="7CAB4E22" w14:textId="07C97B06" w:rsidR="00511313" w:rsidRPr="00F332E0" w:rsidRDefault="00511313" w:rsidP="00511313">
            <w:pPr>
              <w:spacing w:after="200" w:line="276" w:lineRule="auto"/>
              <w:ind w:left="720"/>
              <w:contextualSpacing/>
            </w:pPr>
            <w:r>
              <w:rPr>
                <w:rFonts w:cs="Segoe UI"/>
                <w:noProof/>
              </w:rPr>
              <w:br/>
              <w:t>add-windowsfeature RSAT-Print-Services -Verbose</w:t>
            </w:r>
          </w:p>
          <w:p w14:paraId="03DAB033" w14:textId="0AF3E1BA" w:rsidR="00A65EE8" w:rsidRPr="00D8199D" w:rsidRDefault="00A65EE8" w:rsidP="00AD29CC">
            <w:pPr>
              <w:spacing w:after="200" w:line="276" w:lineRule="auto"/>
              <w:ind w:left="720"/>
              <w:contextualSpacing/>
            </w:pPr>
          </w:p>
        </w:tc>
        <w:tc>
          <w:tcPr>
            <w:tcW w:w="6133" w:type="dxa"/>
          </w:tcPr>
          <w:p w14:paraId="77A64381" w14:textId="4512A6DE" w:rsidR="00A65EE8" w:rsidRPr="00D8199D" w:rsidRDefault="00B50F59" w:rsidP="00255FE1">
            <w:pPr>
              <w:spacing w:after="200"/>
            </w:pPr>
            <w:r>
              <w:rPr>
                <w:noProof/>
              </w:rPr>
              <w:drawing>
                <wp:inline distT="0" distB="0" distL="0" distR="0" wp14:anchorId="779869B6" wp14:editId="2D1C6DDE">
                  <wp:extent cx="3711575" cy="3537585"/>
                  <wp:effectExtent l="0" t="0" r="3175" b="5715"/>
                  <wp:docPr id="20121" name="Picture 2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3711575" cy="3537585"/>
                          </a:xfrm>
                          <a:prstGeom prst="rect">
                            <a:avLst/>
                          </a:prstGeom>
                        </pic:spPr>
                      </pic:pic>
                    </a:graphicData>
                  </a:graphic>
                </wp:inline>
              </w:drawing>
            </w:r>
          </w:p>
        </w:tc>
      </w:tr>
      <w:tr w:rsidR="00807DA6" w:rsidRPr="00D8199D" w14:paraId="77F30ECF" w14:textId="77777777" w:rsidTr="00255FE1">
        <w:tc>
          <w:tcPr>
            <w:tcW w:w="3006" w:type="dxa"/>
          </w:tcPr>
          <w:p w14:paraId="72965016" w14:textId="3B3BD2CF" w:rsidR="0079226F" w:rsidRDefault="0039641F" w:rsidP="006C083A">
            <w:pPr>
              <w:numPr>
                <w:ilvl w:val="0"/>
                <w:numId w:val="44"/>
              </w:numPr>
              <w:spacing w:after="200" w:line="276" w:lineRule="auto"/>
              <w:contextualSpacing/>
              <w:rPr>
                <w:rFonts w:cs="Segoe UI"/>
              </w:rPr>
            </w:pPr>
            <w:r>
              <w:rPr>
                <w:rFonts w:cs="Segoe UI"/>
                <w:noProof/>
              </w:rPr>
              <w:t>Open the Print Man</w:t>
            </w:r>
            <w:r w:rsidR="003C0BEB">
              <w:rPr>
                <w:rFonts w:cs="Segoe UI"/>
                <w:noProof/>
              </w:rPr>
              <w:t>a</w:t>
            </w:r>
            <w:r>
              <w:rPr>
                <w:rFonts w:cs="Segoe UI"/>
                <w:noProof/>
              </w:rPr>
              <w:t>gement Console</w:t>
            </w:r>
            <w:r w:rsidR="003C0BEB">
              <w:rPr>
                <w:rFonts w:cs="Segoe UI"/>
                <w:noProof/>
              </w:rPr>
              <w:t>,</w:t>
            </w:r>
            <w:r>
              <w:rPr>
                <w:rFonts w:cs="Segoe UI"/>
                <w:noProof/>
              </w:rPr>
              <w:t xml:space="preserve"> Right Click on TMPrint02 and click import printers from a file</w:t>
            </w:r>
          </w:p>
        </w:tc>
        <w:tc>
          <w:tcPr>
            <w:tcW w:w="6133" w:type="dxa"/>
          </w:tcPr>
          <w:p w14:paraId="0B8B3EC0" w14:textId="06009004" w:rsidR="00807DA6" w:rsidRDefault="006C32AD" w:rsidP="00255FE1">
            <w:pPr>
              <w:spacing w:after="200"/>
              <w:rPr>
                <w:noProof/>
              </w:rPr>
            </w:pPr>
            <w:r>
              <w:rPr>
                <w:noProof/>
              </w:rPr>
              <w:drawing>
                <wp:inline distT="0" distB="0" distL="0" distR="0" wp14:anchorId="5EA1AAA4" wp14:editId="7B1C3076">
                  <wp:extent cx="3711575" cy="3448685"/>
                  <wp:effectExtent l="0" t="0" r="3175" b="0"/>
                  <wp:docPr id="20122" name="Picture 20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3711575" cy="3448685"/>
                          </a:xfrm>
                          <a:prstGeom prst="rect">
                            <a:avLst/>
                          </a:prstGeom>
                        </pic:spPr>
                      </pic:pic>
                    </a:graphicData>
                  </a:graphic>
                </wp:inline>
              </w:drawing>
            </w:r>
          </w:p>
        </w:tc>
      </w:tr>
      <w:tr w:rsidR="002C4A5D" w:rsidRPr="00D8199D" w14:paraId="66111D2F" w14:textId="77777777" w:rsidTr="00255FE1">
        <w:tc>
          <w:tcPr>
            <w:tcW w:w="3006" w:type="dxa"/>
          </w:tcPr>
          <w:p w14:paraId="2E91477C" w14:textId="7A886CE9" w:rsidR="002C4A5D" w:rsidRDefault="0039641F" w:rsidP="006C083A">
            <w:pPr>
              <w:numPr>
                <w:ilvl w:val="0"/>
                <w:numId w:val="44"/>
              </w:numPr>
              <w:spacing w:after="200" w:line="276" w:lineRule="auto"/>
              <w:contextualSpacing/>
              <w:rPr>
                <w:rFonts w:cs="Segoe UI"/>
              </w:rPr>
            </w:pPr>
            <w:r>
              <w:rPr>
                <w:rFonts w:cs="Segoe UI"/>
              </w:rPr>
              <w:t>On the Select the file location page</w:t>
            </w:r>
            <w:r w:rsidR="003C0BEB">
              <w:rPr>
                <w:rFonts w:cs="Segoe UI"/>
              </w:rPr>
              <w:t>,</w:t>
            </w:r>
            <w:r>
              <w:rPr>
                <w:rFonts w:cs="Segoe UI"/>
              </w:rPr>
              <w:t xml:space="preserve"> type </w:t>
            </w:r>
            <w:hyperlink r:id="rId403" w:history="1">
              <w:r w:rsidRPr="00B870E9">
                <w:rPr>
                  <w:rStyle w:val="Hyperlink"/>
                  <w:rFonts w:cs="Segoe UI"/>
                </w:rPr>
                <w:t>\\tmprint01-old\c$\post-install\tmprint01.printerexport</w:t>
              </w:r>
            </w:hyperlink>
            <w:r>
              <w:rPr>
                <w:rFonts w:cs="Segoe UI"/>
              </w:rPr>
              <w:t xml:space="preserve"> and click next</w:t>
            </w:r>
          </w:p>
        </w:tc>
        <w:tc>
          <w:tcPr>
            <w:tcW w:w="6133" w:type="dxa"/>
          </w:tcPr>
          <w:p w14:paraId="16701CE4" w14:textId="3F6F94D4" w:rsidR="002C4A5D" w:rsidRDefault="0046097A" w:rsidP="00255FE1">
            <w:pPr>
              <w:spacing w:after="200"/>
              <w:rPr>
                <w:noProof/>
              </w:rPr>
            </w:pPr>
            <w:r>
              <w:rPr>
                <w:noProof/>
              </w:rPr>
              <w:drawing>
                <wp:inline distT="0" distB="0" distL="0" distR="0" wp14:anchorId="36AD554B" wp14:editId="32ADF4A4">
                  <wp:extent cx="3711575" cy="2894330"/>
                  <wp:effectExtent l="0" t="0" r="3175" b="1270"/>
                  <wp:docPr id="20123" name="Picture 20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711575" cy="2894330"/>
                          </a:xfrm>
                          <a:prstGeom prst="rect">
                            <a:avLst/>
                          </a:prstGeom>
                        </pic:spPr>
                      </pic:pic>
                    </a:graphicData>
                  </a:graphic>
                </wp:inline>
              </w:drawing>
            </w:r>
          </w:p>
        </w:tc>
      </w:tr>
      <w:tr w:rsidR="00AA6360" w:rsidRPr="00D8199D" w14:paraId="102A1A11" w14:textId="77777777" w:rsidTr="00255FE1">
        <w:tc>
          <w:tcPr>
            <w:tcW w:w="3006" w:type="dxa"/>
          </w:tcPr>
          <w:p w14:paraId="4FCCC398" w14:textId="38CA51F2" w:rsidR="00AA6360" w:rsidRDefault="0039641F" w:rsidP="006C083A">
            <w:pPr>
              <w:numPr>
                <w:ilvl w:val="0"/>
                <w:numId w:val="44"/>
              </w:numPr>
              <w:spacing w:after="200" w:line="276" w:lineRule="auto"/>
              <w:contextualSpacing/>
              <w:rPr>
                <w:rFonts w:cs="Segoe UI"/>
              </w:rPr>
            </w:pPr>
            <w:r>
              <w:rPr>
                <w:rFonts w:cs="Segoe UI"/>
              </w:rPr>
              <w:t>On the Printer Migration Review page</w:t>
            </w:r>
            <w:r w:rsidR="003C0BEB">
              <w:rPr>
                <w:rFonts w:cs="Segoe UI"/>
              </w:rPr>
              <w:t>,</w:t>
            </w:r>
            <w:r>
              <w:rPr>
                <w:rFonts w:cs="Segoe UI"/>
              </w:rPr>
              <w:t xml:space="preserve"> click next</w:t>
            </w:r>
          </w:p>
        </w:tc>
        <w:tc>
          <w:tcPr>
            <w:tcW w:w="6133" w:type="dxa"/>
          </w:tcPr>
          <w:p w14:paraId="7D786E3D" w14:textId="0A9B8784" w:rsidR="00AA6360" w:rsidRDefault="0046097A" w:rsidP="00255FE1">
            <w:pPr>
              <w:spacing w:after="200"/>
              <w:rPr>
                <w:noProof/>
              </w:rPr>
            </w:pPr>
            <w:r>
              <w:rPr>
                <w:noProof/>
              </w:rPr>
              <w:drawing>
                <wp:inline distT="0" distB="0" distL="0" distR="0" wp14:anchorId="0BAA8456" wp14:editId="27A37F41">
                  <wp:extent cx="3711575" cy="2917825"/>
                  <wp:effectExtent l="0" t="0" r="3175" b="0"/>
                  <wp:docPr id="20125" name="Picture 20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3711575" cy="2917825"/>
                          </a:xfrm>
                          <a:prstGeom prst="rect">
                            <a:avLst/>
                          </a:prstGeom>
                        </pic:spPr>
                      </pic:pic>
                    </a:graphicData>
                  </a:graphic>
                </wp:inline>
              </w:drawing>
            </w:r>
          </w:p>
        </w:tc>
      </w:tr>
      <w:tr w:rsidR="00AA6360" w:rsidRPr="00D8199D" w14:paraId="29480DF5" w14:textId="77777777" w:rsidTr="00255FE1">
        <w:tc>
          <w:tcPr>
            <w:tcW w:w="3006" w:type="dxa"/>
          </w:tcPr>
          <w:p w14:paraId="73C8F74E" w14:textId="2995634E" w:rsidR="00AA6360" w:rsidRDefault="0039641F" w:rsidP="006C083A">
            <w:pPr>
              <w:numPr>
                <w:ilvl w:val="0"/>
                <w:numId w:val="44"/>
              </w:numPr>
              <w:spacing w:after="200" w:line="276" w:lineRule="auto"/>
              <w:contextualSpacing/>
              <w:rPr>
                <w:rFonts w:cs="Segoe UI"/>
              </w:rPr>
            </w:pPr>
            <w:r>
              <w:rPr>
                <w:rFonts w:cs="Segoe UI"/>
              </w:rPr>
              <w:t>On the Select import options page</w:t>
            </w:r>
            <w:r w:rsidR="00452CC1">
              <w:rPr>
                <w:rFonts w:cs="Segoe UI"/>
              </w:rPr>
              <w:t>,</w:t>
            </w:r>
            <w:r>
              <w:rPr>
                <w:rFonts w:cs="Segoe UI"/>
              </w:rPr>
              <w:t xml:space="preserve"> click next</w:t>
            </w:r>
          </w:p>
        </w:tc>
        <w:tc>
          <w:tcPr>
            <w:tcW w:w="6133" w:type="dxa"/>
          </w:tcPr>
          <w:p w14:paraId="7FC45043" w14:textId="3CEFEB59" w:rsidR="00AA6360" w:rsidRDefault="0046097A" w:rsidP="00255FE1">
            <w:pPr>
              <w:spacing w:after="200"/>
              <w:rPr>
                <w:noProof/>
              </w:rPr>
            </w:pPr>
            <w:r>
              <w:rPr>
                <w:noProof/>
              </w:rPr>
              <w:drawing>
                <wp:inline distT="0" distB="0" distL="0" distR="0" wp14:anchorId="5B247ADD" wp14:editId="218A5FB5">
                  <wp:extent cx="3711575" cy="2940685"/>
                  <wp:effectExtent l="0" t="0" r="3175" b="0"/>
                  <wp:docPr id="20143" name="Picture 20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3711575" cy="2940685"/>
                          </a:xfrm>
                          <a:prstGeom prst="rect">
                            <a:avLst/>
                          </a:prstGeom>
                        </pic:spPr>
                      </pic:pic>
                    </a:graphicData>
                  </a:graphic>
                </wp:inline>
              </w:drawing>
            </w:r>
          </w:p>
        </w:tc>
      </w:tr>
      <w:tr w:rsidR="00AA6360" w:rsidRPr="00D8199D" w14:paraId="136A0C29" w14:textId="77777777" w:rsidTr="00255FE1">
        <w:tc>
          <w:tcPr>
            <w:tcW w:w="3006" w:type="dxa"/>
          </w:tcPr>
          <w:p w14:paraId="3C95A6C1" w14:textId="07694CA6" w:rsidR="00AA6360" w:rsidRDefault="00174E89" w:rsidP="006C083A">
            <w:pPr>
              <w:numPr>
                <w:ilvl w:val="0"/>
                <w:numId w:val="44"/>
              </w:numPr>
              <w:spacing w:after="200" w:line="276" w:lineRule="auto"/>
              <w:contextualSpacing/>
              <w:rPr>
                <w:rFonts w:cs="Segoe UI"/>
              </w:rPr>
            </w:pPr>
            <w:r>
              <w:rPr>
                <w:rFonts w:cs="Segoe UI"/>
              </w:rPr>
              <w:t>The Import wizard will take about 1 minute to complete</w:t>
            </w:r>
            <w:r w:rsidR="00452CC1">
              <w:rPr>
                <w:rFonts w:cs="Segoe UI"/>
              </w:rPr>
              <w:t>;</w:t>
            </w:r>
            <w:r>
              <w:rPr>
                <w:rFonts w:cs="Segoe UI"/>
              </w:rPr>
              <w:t xml:space="preserve"> once done</w:t>
            </w:r>
            <w:r w:rsidR="00452CC1">
              <w:rPr>
                <w:rFonts w:cs="Segoe UI"/>
              </w:rPr>
              <w:t>,</w:t>
            </w:r>
            <w:r>
              <w:rPr>
                <w:rFonts w:cs="Segoe UI"/>
              </w:rPr>
              <w:t xml:space="preserve"> click finish</w:t>
            </w:r>
          </w:p>
        </w:tc>
        <w:tc>
          <w:tcPr>
            <w:tcW w:w="6133" w:type="dxa"/>
          </w:tcPr>
          <w:p w14:paraId="542B124E" w14:textId="68A2E9EF" w:rsidR="00AA6360" w:rsidRDefault="00F96E6A" w:rsidP="00255FE1">
            <w:pPr>
              <w:spacing w:after="200"/>
              <w:rPr>
                <w:noProof/>
              </w:rPr>
            </w:pPr>
            <w:r>
              <w:rPr>
                <w:noProof/>
              </w:rPr>
              <w:drawing>
                <wp:inline distT="0" distB="0" distL="0" distR="0" wp14:anchorId="7287723B" wp14:editId="51363D24">
                  <wp:extent cx="3711575" cy="2933065"/>
                  <wp:effectExtent l="0" t="0" r="3175" b="635"/>
                  <wp:docPr id="974718050" name="Picture 974718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3711575" cy="2933065"/>
                          </a:xfrm>
                          <a:prstGeom prst="rect">
                            <a:avLst/>
                          </a:prstGeom>
                        </pic:spPr>
                      </pic:pic>
                    </a:graphicData>
                  </a:graphic>
                </wp:inline>
              </w:drawing>
            </w:r>
            <w:r>
              <w:rPr>
                <w:noProof/>
              </w:rPr>
              <w:br/>
            </w:r>
            <w:r>
              <w:rPr>
                <w:noProof/>
              </w:rPr>
              <w:br/>
            </w:r>
            <w:r>
              <w:rPr>
                <w:noProof/>
              </w:rPr>
              <w:drawing>
                <wp:inline distT="0" distB="0" distL="0" distR="0" wp14:anchorId="4CF55CED" wp14:editId="7BFADE8A">
                  <wp:extent cx="3711575" cy="2888615"/>
                  <wp:effectExtent l="0" t="0" r="3175" b="6985"/>
                  <wp:docPr id="974718083" name="Picture 974718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3711575" cy="2888615"/>
                          </a:xfrm>
                          <a:prstGeom prst="rect">
                            <a:avLst/>
                          </a:prstGeom>
                        </pic:spPr>
                      </pic:pic>
                    </a:graphicData>
                  </a:graphic>
                </wp:inline>
              </w:drawing>
            </w:r>
          </w:p>
        </w:tc>
      </w:tr>
      <w:tr w:rsidR="00AA6360" w:rsidRPr="00D8199D" w14:paraId="3F64338C" w14:textId="77777777" w:rsidTr="00255FE1">
        <w:tc>
          <w:tcPr>
            <w:tcW w:w="3006" w:type="dxa"/>
          </w:tcPr>
          <w:p w14:paraId="7E125514" w14:textId="2F10333B" w:rsidR="00AA6360" w:rsidRDefault="00174E89" w:rsidP="006C083A">
            <w:pPr>
              <w:numPr>
                <w:ilvl w:val="0"/>
                <w:numId w:val="44"/>
              </w:numPr>
              <w:spacing w:after="200" w:line="276" w:lineRule="auto"/>
              <w:contextualSpacing/>
              <w:rPr>
                <w:rFonts w:cs="Segoe UI"/>
              </w:rPr>
            </w:pPr>
            <w:r>
              <w:rPr>
                <w:rFonts w:cs="Segoe UI"/>
              </w:rPr>
              <w:t xml:space="preserve">Verify that the printers are available by opening windows explorer and typing </w:t>
            </w:r>
            <w:hyperlink r:id="rId409" w:history="1">
              <w:r w:rsidRPr="00B870E9">
                <w:rPr>
                  <w:rStyle w:val="Hyperlink"/>
                  <w:rFonts w:cs="Segoe UI"/>
                </w:rPr>
                <w:t>\\tmprint02</w:t>
              </w:r>
            </w:hyperlink>
          </w:p>
        </w:tc>
        <w:tc>
          <w:tcPr>
            <w:tcW w:w="6133" w:type="dxa"/>
          </w:tcPr>
          <w:p w14:paraId="2056DCE0" w14:textId="73D31EE0" w:rsidR="00AA6360" w:rsidRDefault="00D715ED" w:rsidP="00255FE1">
            <w:pPr>
              <w:spacing w:after="200"/>
              <w:rPr>
                <w:noProof/>
              </w:rPr>
            </w:pPr>
            <w:r>
              <w:rPr>
                <w:noProof/>
              </w:rPr>
              <w:drawing>
                <wp:inline distT="0" distB="0" distL="0" distR="0" wp14:anchorId="055476D5" wp14:editId="145F7BCF">
                  <wp:extent cx="3711575" cy="2160270"/>
                  <wp:effectExtent l="0" t="0" r="3175" b="0"/>
                  <wp:docPr id="974718092" name="Picture 974718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3711575" cy="2160270"/>
                          </a:xfrm>
                          <a:prstGeom prst="rect">
                            <a:avLst/>
                          </a:prstGeom>
                        </pic:spPr>
                      </pic:pic>
                    </a:graphicData>
                  </a:graphic>
                </wp:inline>
              </w:drawing>
            </w:r>
          </w:p>
        </w:tc>
      </w:tr>
      <w:tr w:rsidR="007D7E3E" w:rsidRPr="00D8199D" w14:paraId="656E4A4D" w14:textId="77777777" w:rsidTr="00255FE1">
        <w:tc>
          <w:tcPr>
            <w:tcW w:w="3006" w:type="dxa"/>
          </w:tcPr>
          <w:p w14:paraId="733A2C2F" w14:textId="48A2F941" w:rsidR="000B33A9" w:rsidRDefault="000B33A9" w:rsidP="006C083A">
            <w:pPr>
              <w:numPr>
                <w:ilvl w:val="0"/>
                <w:numId w:val="44"/>
              </w:numPr>
              <w:spacing w:after="200" w:line="276" w:lineRule="auto"/>
              <w:contextualSpacing/>
              <w:rPr>
                <w:rFonts w:cs="Segoe UI"/>
              </w:rPr>
            </w:pPr>
            <w:r>
              <w:rPr>
                <w:rFonts w:cs="Segoe UI"/>
              </w:rPr>
              <w:t>Next</w:t>
            </w:r>
            <w:r w:rsidR="00452CC1">
              <w:rPr>
                <w:rFonts w:cs="Segoe UI"/>
              </w:rPr>
              <w:t>,</w:t>
            </w:r>
            <w:r>
              <w:rPr>
                <w:rFonts w:cs="Segoe UI"/>
              </w:rPr>
              <w:t xml:space="preserve"> we will work to steal the name of TMPrint01 by disabling strict name</w:t>
            </w:r>
            <w:r w:rsidR="00452CC1">
              <w:rPr>
                <w:rFonts w:cs="Segoe UI"/>
              </w:rPr>
              <w:t>-</w:t>
            </w:r>
            <w:r>
              <w:rPr>
                <w:rFonts w:cs="Segoe UI"/>
              </w:rPr>
              <w:t>checking.</w:t>
            </w:r>
          </w:p>
          <w:p w14:paraId="19EAB181" w14:textId="4F40CD2B" w:rsidR="008E61A0" w:rsidRDefault="000B33A9" w:rsidP="006C083A">
            <w:pPr>
              <w:numPr>
                <w:ilvl w:val="0"/>
                <w:numId w:val="44"/>
              </w:numPr>
              <w:spacing w:after="200" w:line="276" w:lineRule="auto"/>
              <w:contextualSpacing/>
              <w:rPr>
                <w:rFonts w:cs="Segoe UI"/>
              </w:rPr>
            </w:pPr>
            <w:r>
              <w:rPr>
                <w:rFonts w:cs="Segoe UI"/>
              </w:rPr>
              <w:t xml:space="preserve">Download the Script for this by executing the code on the right in </w:t>
            </w:r>
            <w:r w:rsidR="00E377AA">
              <w:rPr>
                <w:rFonts w:cs="Segoe UI"/>
              </w:rPr>
              <w:t>PowerShell ISE</w:t>
            </w:r>
            <w:r>
              <w:rPr>
                <w:rFonts w:cs="Segoe UI"/>
              </w:rPr>
              <w:t xml:space="preserve"> on TMPrint02</w:t>
            </w:r>
          </w:p>
        </w:tc>
        <w:tc>
          <w:tcPr>
            <w:tcW w:w="6133" w:type="dxa"/>
          </w:tcPr>
          <w:p w14:paraId="140101B2" w14:textId="04C563C7" w:rsidR="00E377AA" w:rsidRDefault="00E377AA" w:rsidP="000C19D8">
            <w:pPr>
              <w:shd w:val="clear" w:color="auto" w:fill="FFFFFF"/>
              <w:autoSpaceDE w:val="0"/>
              <w:autoSpaceDN w:val="0"/>
              <w:adjustRightInd w:val="0"/>
              <w:rPr>
                <w:rFonts w:ascii="Lucida Console" w:eastAsia="Times New Roman" w:hAnsi="Lucida Console" w:cs="Lucida Console"/>
                <w:color w:val="0000FF"/>
                <w:sz w:val="18"/>
                <w:szCs w:val="18"/>
                <w:lang w:eastAsia="sv-SE"/>
              </w:rPr>
            </w:pPr>
            <w:r>
              <w:rPr>
                <w:rFonts w:ascii="Lucida Console" w:eastAsia="Times New Roman" w:hAnsi="Lucida Console" w:cs="Lucida Console"/>
                <w:sz w:val="18"/>
                <w:szCs w:val="18"/>
                <w:lang w:eastAsia="sv-SE"/>
              </w:rPr>
              <w:t>New-Item -</w:t>
            </w:r>
            <w:proofErr w:type="spellStart"/>
            <w:r>
              <w:rPr>
                <w:rFonts w:ascii="Lucida Console" w:eastAsia="Times New Roman" w:hAnsi="Lucida Console" w:cs="Lucida Console"/>
                <w:sz w:val="18"/>
                <w:szCs w:val="18"/>
                <w:lang w:eastAsia="sv-SE"/>
              </w:rPr>
              <w:t>Itemtype</w:t>
            </w:r>
            <w:proofErr w:type="spellEnd"/>
            <w:r>
              <w:rPr>
                <w:rFonts w:ascii="Lucida Console" w:eastAsia="Times New Roman" w:hAnsi="Lucida Console" w:cs="Lucida Console"/>
                <w:sz w:val="18"/>
                <w:szCs w:val="18"/>
                <w:lang w:eastAsia="sv-SE"/>
              </w:rPr>
              <w:t xml:space="preserve"> Directory -Path C:\ -Name Post-Install</w:t>
            </w:r>
          </w:p>
          <w:p w14:paraId="0A210F40" w14:textId="2BAC81EC" w:rsidR="000C19D8" w:rsidRDefault="000C19D8" w:rsidP="000C19D8">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color w:val="0000FF"/>
                <w:sz w:val="18"/>
                <w:szCs w:val="18"/>
                <w:lang w:eastAsia="sv-SE"/>
              </w:rPr>
              <w:t>Invoke-</w:t>
            </w:r>
            <w:proofErr w:type="spellStart"/>
            <w:r>
              <w:rPr>
                <w:rFonts w:ascii="Lucida Console" w:eastAsia="Times New Roman" w:hAnsi="Lucida Console" w:cs="Lucida Console"/>
                <w:color w:val="0000FF"/>
                <w:sz w:val="18"/>
                <w:szCs w:val="18"/>
                <w:lang w:eastAsia="sv-SE"/>
              </w:rPr>
              <w:t>WebRequest</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Uri</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w:t>
            </w:r>
            <w:r>
              <w:t xml:space="preserve"> </w:t>
            </w:r>
            <w:r w:rsidR="005A7737" w:rsidRPr="005A7737">
              <w:rPr>
                <w:rFonts w:ascii="Lucida Console" w:eastAsia="Times New Roman" w:hAnsi="Lucida Console" w:cs="Lucida Console"/>
                <w:color w:val="8B0000"/>
                <w:sz w:val="18"/>
                <w:szCs w:val="18"/>
                <w:lang w:eastAsia="sv-SE"/>
              </w:rPr>
              <w:t>https://raw.githubusercontent.com/dkawula/Operations/master/Active%20Directory/DisableStrictNameChecking.ps1</w:t>
            </w:r>
            <w:r>
              <w:rPr>
                <w:rFonts w:ascii="Lucida Console" w:eastAsia="Times New Roman" w:hAnsi="Lucida Console" w:cs="Lucida Console"/>
                <w:color w:val="8B0000"/>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w:t>
            </w:r>
            <w:proofErr w:type="spellStart"/>
            <w:r>
              <w:rPr>
                <w:rFonts w:ascii="Lucida Console" w:eastAsia="Times New Roman" w:hAnsi="Lucida Console" w:cs="Lucida Console"/>
                <w:color w:val="000080"/>
                <w:sz w:val="18"/>
                <w:szCs w:val="18"/>
                <w:lang w:eastAsia="sv-SE"/>
              </w:rPr>
              <w:t>OutFile</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C:\Post-Install\</w:t>
            </w:r>
            <w:r w:rsidR="005A7737">
              <w:rPr>
                <w:rFonts w:ascii="Lucida Console" w:eastAsia="Times New Roman" w:hAnsi="Lucida Console" w:cs="Lucida Console"/>
                <w:color w:val="8B0000"/>
                <w:sz w:val="18"/>
                <w:szCs w:val="18"/>
                <w:lang w:eastAsia="sv-SE"/>
              </w:rPr>
              <w:t>DisableStrictNameChecking</w:t>
            </w:r>
            <w:r>
              <w:rPr>
                <w:rFonts w:ascii="Lucida Console" w:eastAsia="Times New Roman" w:hAnsi="Lucida Console" w:cs="Lucida Console"/>
                <w:color w:val="8B0000"/>
                <w:sz w:val="18"/>
                <w:szCs w:val="18"/>
                <w:lang w:eastAsia="sv-SE"/>
              </w:rPr>
              <w:t>.ps1"</w:t>
            </w:r>
          </w:p>
          <w:p w14:paraId="5BA85FC1" w14:textId="564D5177" w:rsidR="007D7E3E" w:rsidRDefault="007D7E3E" w:rsidP="00255FE1">
            <w:pPr>
              <w:spacing w:after="200"/>
              <w:rPr>
                <w:noProof/>
              </w:rPr>
            </w:pPr>
          </w:p>
        </w:tc>
      </w:tr>
      <w:tr w:rsidR="001D2D9F" w:rsidRPr="00D8199D" w14:paraId="418A5967" w14:textId="77777777" w:rsidTr="00255FE1">
        <w:tc>
          <w:tcPr>
            <w:tcW w:w="3006" w:type="dxa"/>
          </w:tcPr>
          <w:p w14:paraId="53AFCE24" w14:textId="435F4956" w:rsidR="001D2D9F" w:rsidRDefault="001864FD" w:rsidP="006C083A">
            <w:pPr>
              <w:numPr>
                <w:ilvl w:val="0"/>
                <w:numId w:val="44"/>
              </w:numPr>
              <w:spacing w:after="200" w:line="276" w:lineRule="auto"/>
              <w:contextualSpacing/>
              <w:rPr>
                <w:rFonts w:cs="Segoe UI"/>
              </w:rPr>
            </w:pPr>
            <w:r>
              <w:rPr>
                <w:rFonts w:cs="Segoe UI"/>
              </w:rPr>
              <w:t>There will be one error</w:t>
            </w:r>
            <w:r w:rsidR="002F55A8">
              <w:rPr>
                <w:rFonts w:cs="Segoe UI"/>
              </w:rPr>
              <w:t>,</w:t>
            </w:r>
            <w:r>
              <w:rPr>
                <w:rFonts w:cs="Segoe UI"/>
              </w:rPr>
              <w:t xml:space="preserve"> but the script did work.</w:t>
            </w:r>
          </w:p>
          <w:p w14:paraId="6D219686" w14:textId="7A91E866" w:rsidR="001864FD" w:rsidRDefault="001864FD" w:rsidP="006C083A">
            <w:pPr>
              <w:numPr>
                <w:ilvl w:val="0"/>
                <w:numId w:val="44"/>
              </w:numPr>
              <w:spacing w:after="200" w:line="276" w:lineRule="auto"/>
              <w:contextualSpacing/>
              <w:rPr>
                <w:rFonts w:cs="Segoe UI"/>
              </w:rPr>
            </w:pPr>
            <w:r>
              <w:rPr>
                <w:rFonts w:cs="Segoe UI"/>
              </w:rPr>
              <w:t>Restart TMPrint02</w:t>
            </w:r>
          </w:p>
        </w:tc>
        <w:tc>
          <w:tcPr>
            <w:tcW w:w="6133" w:type="dxa"/>
          </w:tcPr>
          <w:p w14:paraId="3C98809A" w14:textId="71E2A9D0" w:rsidR="001D2D9F" w:rsidRDefault="00FB064A" w:rsidP="00D864A1">
            <w:pPr>
              <w:spacing w:after="200"/>
              <w:rPr>
                <w:noProof/>
              </w:rPr>
            </w:pPr>
            <w:r>
              <w:rPr>
                <w:noProof/>
              </w:rPr>
              <w:drawing>
                <wp:inline distT="0" distB="0" distL="0" distR="0" wp14:anchorId="1F999483" wp14:editId="61E33A7B">
                  <wp:extent cx="3711575" cy="2349500"/>
                  <wp:effectExtent l="0" t="0" r="3175" b="0"/>
                  <wp:docPr id="974718096" name="Picture 97471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3711575" cy="2349500"/>
                          </a:xfrm>
                          <a:prstGeom prst="rect">
                            <a:avLst/>
                          </a:prstGeom>
                        </pic:spPr>
                      </pic:pic>
                    </a:graphicData>
                  </a:graphic>
                </wp:inline>
              </w:drawing>
            </w:r>
          </w:p>
        </w:tc>
      </w:tr>
      <w:tr w:rsidR="008E61A0" w:rsidRPr="00D8199D" w14:paraId="3FBE68FF" w14:textId="77777777" w:rsidTr="00255FE1">
        <w:tc>
          <w:tcPr>
            <w:tcW w:w="3006" w:type="dxa"/>
          </w:tcPr>
          <w:p w14:paraId="79937C1A" w14:textId="04B80A0E" w:rsidR="001864FD" w:rsidRDefault="001864FD" w:rsidP="006C083A">
            <w:pPr>
              <w:numPr>
                <w:ilvl w:val="0"/>
                <w:numId w:val="44"/>
              </w:numPr>
              <w:spacing w:after="200" w:line="276" w:lineRule="auto"/>
              <w:contextualSpacing/>
              <w:rPr>
                <w:rFonts w:cs="Segoe UI"/>
              </w:rPr>
            </w:pPr>
            <w:r>
              <w:rPr>
                <w:rFonts w:cs="Segoe UI"/>
              </w:rPr>
              <w:t>Log</w:t>
            </w:r>
            <w:r w:rsidR="00452CC1">
              <w:rPr>
                <w:rFonts w:cs="Segoe UI"/>
              </w:rPr>
              <w:t xml:space="preserve"> </w:t>
            </w:r>
            <w:r>
              <w:rPr>
                <w:rFonts w:cs="Segoe UI"/>
              </w:rPr>
              <w:t xml:space="preserve">on to TMDC03 and open the DNS </w:t>
            </w:r>
            <w:r w:rsidR="00452CC1">
              <w:rPr>
                <w:rFonts w:cs="Segoe UI"/>
              </w:rPr>
              <w:t>M</w:t>
            </w:r>
            <w:r>
              <w:rPr>
                <w:rFonts w:cs="Segoe UI"/>
              </w:rPr>
              <w:t>anagement Console.</w:t>
            </w:r>
          </w:p>
          <w:p w14:paraId="00636B81" w14:textId="004FF6C2" w:rsidR="008E61A0" w:rsidRDefault="0063749C" w:rsidP="006C083A">
            <w:pPr>
              <w:numPr>
                <w:ilvl w:val="0"/>
                <w:numId w:val="44"/>
              </w:numPr>
              <w:spacing w:after="200" w:line="276" w:lineRule="auto"/>
              <w:contextualSpacing/>
              <w:rPr>
                <w:rFonts w:cs="Segoe UI"/>
              </w:rPr>
            </w:pPr>
            <w:proofErr w:type="spellStart"/>
            <w:r>
              <w:rPr>
                <w:rFonts w:cs="Segoe UI"/>
              </w:rPr>
              <w:t>RightClick</w:t>
            </w:r>
            <w:proofErr w:type="spellEnd"/>
            <w:r>
              <w:rPr>
                <w:rFonts w:cs="Segoe UI"/>
              </w:rPr>
              <w:t xml:space="preserve"> on </w:t>
            </w:r>
            <w:r w:rsidR="001864FD">
              <w:rPr>
                <w:rFonts w:cs="Segoe UI"/>
              </w:rPr>
              <w:t xml:space="preserve"> Techmentor.co</w:t>
            </w:r>
            <w:r>
              <w:rPr>
                <w:rFonts w:cs="Segoe UI"/>
              </w:rPr>
              <w:t>m</w:t>
            </w:r>
            <w:r w:rsidR="008E61A0">
              <w:rPr>
                <w:rFonts w:cs="Segoe UI"/>
              </w:rPr>
              <w:t xml:space="preserve"> </w:t>
            </w:r>
            <w:r>
              <w:rPr>
                <w:rFonts w:cs="Segoe UI"/>
              </w:rPr>
              <w:t>and select New Host (A or AAAA)</w:t>
            </w:r>
          </w:p>
        </w:tc>
        <w:tc>
          <w:tcPr>
            <w:tcW w:w="6133" w:type="dxa"/>
          </w:tcPr>
          <w:p w14:paraId="011FE5C5" w14:textId="55DBCE30" w:rsidR="008E61A0" w:rsidRDefault="00EB5F23" w:rsidP="00255FE1">
            <w:pPr>
              <w:spacing w:after="200"/>
              <w:rPr>
                <w:noProof/>
              </w:rPr>
            </w:pPr>
            <w:r>
              <w:rPr>
                <w:noProof/>
              </w:rPr>
              <w:drawing>
                <wp:inline distT="0" distB="0" distL="0" distR="0" wp14:anchorId="6C81E3AC" wp14:editId="4E082E53">
                  <wp:extent cx="3711575" cy="3528060"/>
                  <wp:effectExtent l="0" t="0" r="3175" b="0"/>
                  <wp:docPr id="974718093" name="Picture 974718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3711575" cy="3528060"/>
                          </a:xfrm>
                          <a:prstGeom prst="rect">
                            <a:avLst/>
                          </a:prstGeom>
                        </pic:spPr>
                      </pic:pic>
                    </a:graphicData>
                  </a:graphic>
                </wp:inline>
              </w:drawing>
            </w:r>
          </w:p>
        </w:tc>
      </w:tr>
      <w:tr w:rsidR="008531BD" w:rsidRPr="00D8199D" w14:paraId="7AF4FDA9" w14:textId="77777777" w:rsidTr="00255FE1">
        <w:tc>
          <w:tcPr>
            <w:tcW w:w="3006" w:type="dxa"/>
          </w:tcPr>
          <w:p w14:paraId="0D9A8708" w14:textId="0C7BAC15" w:rsidR="008B5428" w:rsidRDefault="0063749C" w:rsidP="006C083A">
            <w:pPr>
              <w:numPr>
                <w:ilvl w:val="0"/>
                <w:numId w:val="44"/>
              </w:numPr>
              <w:spacing w:after="200" w:line="276" w:lineRule="auto"/>
              <w:contextualSpacing/>
              <w:rPr>
                <w:rFonts w:cs="Segoe UI"/>
              </w:rPr>
            </w:pPr>
            <w:r>
              <w:rPr>
                <w:rFonts w:cs="Segoe UI"/>
              </w:rPr>
              <w:t>On the New Host Page</w:t>
            </w:r>
            <w:r w:rsidR="001C19C1">
              <w:rPr>
                <w:rFonts w:cs="Segoe UI"/>
              </w:rPr>
              <w:t>,</w:t>
            </w:r>
            <w:r>
              <w:rPr>
                <w:rFonts w:cs="Segoe UI"/>
              </w:rPr>
              <w:t xml:space="preserve"> type TMPRINT01 and put the IP Address of 192.168.11.101 and click add </w:t>
            </w:r>
            <w:r w:rsidR="00A55D12">
              <w:rPr>
                <w:rFonts w:cs="Segoe UI"/>
              </w:rPr>
              <w:t xml:space="preserve">the </w:t>
            </w:r>
            <w:r>
              <w:rPr>
                <w:rFonts w:cs="Segoe UI"/>
              </w:rPr>
              <w:t>host</w:t>
            </w:r>
          </w:p>
        </w:tc>
        <w:tc>
          <w:tcPr>
            <w:tcW w:w="6133" w:type="dxa"/>
          </w:tcPr>
          <w:p w14:paraId="7C3AE876" w14:textId="4F5CF9D4" w:rsidR="008531BD" w:rsidRDefault="00FB6AED" w:rsidP="00255FE1">
            <w:pPr>
              <w:spacing w:after="200"/>
              <w:rPr>
                <w:noProof/>
              </w:rPr>
            </w:pPr>
            <w:r>
              <w:rPr>
                <w:noProof/>
              </w:rPr>
              <w:drawing>
                <wp:inline distT="0" distB="0" distL="0" distR="0" wp14:anchorId="3CE9264A" wp14:editId="576EAA6A">
                  <wp:extent cx="3711575" cy="1704975"/>
                  <wp:effectExtent l="0" t="0" r="3175" b="9525"/>
                  <wp:docPr id="974718095" name="Picture 97471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3711575" cy="1704975"/>
                          </a:xfrm>
                          <a:prstGeom prst="rect">
                            <a:avLst/>
                          </a:prstGeom>
                        </pic:spPr>
                      </pic:pic>
                    </a:graphicData>
                  </a:graphic>
                </wp:inline>
              </w:drawing>
            </w:r>
          </w:p>
        </w:tc>
      </w:tr>
      <w:tr w:rsidR="00E73A87" w:rsidRPr="00D8199D" w14:paraId="0C4CE18A" w14:textId="77777777" w:rsidTr="00255FE1">
        <w:tc>
          <w:tcPr>
            <w:tcW w:w="3006" w:type="dxa"/>
          </w:tcPr>
          <w:p w14:paraId="1021FAC5" w14:textId="77777777" w:rsidR="00381130" w:rsidRDefault="00381130" w:rsidP="006C083A">
            <w:pPr>
              <w:numPr>
                <w:ilvl w:val="0"/>
                <w:numId w:val="44"/>
              </w:numPr>
              <w:spacing w:after="200" w:line="276" w:lineRule="auto"/>
              <w:contextualSpacing/>
              <w:rPr>
                <w:rFonts w:cs="Segoe UI"/>
              </w:rPr>
            </w:pPr>
            <w:r>
              <w:rPr>
                <w:rFonts w:cs="Segoe UI"/>
              </w:rPr>
              <w:t>Remain on TMDC03 and open windows explorer</w:t>
            </w:r>
          </w:p>
          <w:p w14:paraId="74D383F8" w14:textId="74B11C95" w:rsidR="00891BE5" w:rsidRDefault="00381130" w:rsidP="006C083A">
            <w:pPr>
              <w:numPr>
                <w:ilvl w:val="0"/>
                <w:numId w:val="44"/>
              </w:numPr>
              <w:spacing w:after="200" w:line="276" w:lineRule="auto"/>
              <w:contextualSpacing/>
              <w:rPr>
                <w:rFonts w:cs="Segoe UI"/>
              </w:rPr>
            </w:pPr>
            <w:r>
              <w:rPr>
                <w:rFonts w:cs="Segoe UI"/>
              </w:rPr>
              <w:t xml:space="preserve">Browse to </w:t>
            </w:r>
            <w:hyperlink r:id="rId414" w:history="1">
              <w:r w:rsidR="00891BE5" w:rsidRPr="00B870E9">
                <w:rPr>
                  <w:rStyle w:val="Hyperlink"/>
                  <w:rFonts w:cs="Segoe UI"/>
                </w:rPr>
                <w:t>\\tmprint01</w:t>
              </w:r>
            </w:hyperlink>
          </w:p>
          <w:p w14:paraId="6D835242" w14:textId="77777777" w:rsidR="00891BE5" w:rsidRDefault="00891BE5" w:rsidP="006C083A">
            <w:pPr>
              <w:numPr>
                <w:ilvl w:val="0"/>
                <w:numId w:val="44"/>
              </w:numPr>
              <w:spacing w:after="200" w:line="276" w:lineRule="auto"/>
              <w:contextualSpacing/>
              <w:rPr>
                <w:rFonts w:cs="Segoe UI"/>
              </w:rPr>
            </w:pPr>
            <w:r>
              <w:rPr>
                <w:rFonts w:cs="Segoe UI"/>
              </w:rPr>
              <w:t>Browse to tmprint02</w:t>
            </w:r>
          </w:p>
          <w:p w14:paraId="12AF7EA3" w14:textId="2533148B" w:rsidR="00891BE5" w:rsidRDefault="00891BE5" w:rsidP="006C083A">
            <w:pPr>
              <w:numPr>
                <w:ilvl w:val="0"/>
                <w:numId w:val="44"/>
              </w:numPr>
              <w:spacing w:after="200" w:line="276" w:lineRule="auto"/>
              <w:contextualSpacing/>
              <w:rPr>
                <w:rFonts w:cs="Segoe UI"/>
              </w:rPr>
            </w:pPr>
            <w:r>
              <w:rPr>
                <w:rFonts w:cs="Segoe UI"/>
              </w:rPr>
              <w:t>Remember we renamed TMPRINT01 to TMPRINT01-old</w:t>
            </w:r>
            <w:r w:rsidR="00A55D12">
              <w:rPr>
                <w:rFonts w:cs="Segoe UI"/>
              </w:rPr>
              <w:t>,</w:t>
            </w:r>
            <w:r>
              <w:rPr>
                <w:rFonts w:cs="Segoe UI"/>
              </w:rPr>
              <w:t xml:space="preserve"> so TMPRINT01 is TMPRINT02.</w:t>
            </w:r>
          </w:p>
          <w:p w14:paraId="4C77E107" w14:textId="593C65F9" w:rsidR="00E73A87" w:rsidRDefault="00E73A87" w:rsidP="00891BE5">
            <w:pPr>
              <w:spacing w:after="200" w:line="276" w:lineRule="auto"/>
              <w:ind w:left="720"/>
              <w:contextualSpacing/>
              <w:rPr>
                <w:rFonts w:cs="Segoe UI"/>
              </w:rPr>
            </w:pPr>
          </w:p>
          <w:p w14:paraId="7E00B754" w14:textId="77777777" w:rsidR="00B23358" w:rsidRDefault="00B23358" w:rsidP="006C083A">
            <w:pPr>
              <w:numPr>
                <w:ilvl w:val="0"/>
                <w:numId w:val="44"/>
              </w:numPr>
              <w:spacing w:after="200" w:line="276" w:lineRule="auto"/>
              <w:contextualSpacing/>
              <w:rPr>
                <w:rFonts w:cs="Segoe UI"/>
              </w:rPr>
            </w:pPr>
            <w:r>
              <w:rPr>
                <w:rFonts w:cs="Segoe UI"/>
              </w:rPr>
              <w:t>Why do we want to steal the Name of TMPRINT01?</w:t>
            </w:r>
          </w:p>
          <w:p w14:paraId="3231E975" w14:textId="2767BE2C" w:rsidR="00B23358" w:rsidRDefault="00B23358" w:rsidP="00B23358">
            <w:pPr>
              <w:spacing w:after="200" w:line="276" w:lineRule="auto"/>
              <w:ind w:left="342"/>
              <w:contextualSpacing/>
              <w:rPr>
                <w:rFonts w:cs="Segoe UI"/>
              </w:rPr>
            </w:pPr>
            <w:r>
              <w:rPr>
                <w:rFonts w:cs="Segoe UI"/>
              </w:rPr>
              <w:br/>
              <w:t>Think about mapped Drives or Shared Printers as shortcuts or manually created throughout the enterprise.</w:t>
            </w:r>
            <w:r>
              <w:rPr>
                <w:rFonts w:cs="Segoe UI"/>
              </w:rPr>
              <w:br/>
            </w:r>
            <w:r>
              <w:rPr>
                <w:rFonts w:cs="Segoe UI"/>
              </w:rPr>
              <w:br/>
              <w:t>By stealing the name</w:t>
            </w:r>
            <w:r w:rsidR="00A55D12">
              <w:rPr>
                <w:rFonts w:cs="Segoe UI"/>
              </w:rPr>
              <w:t>, all of those old mappings will still work and create a transparent feel to the migration and cut down on the service desk tickets</w:t>
            </w:r>
            <w:r w:rsidR="00FF1BE0">
              <w:rPr>
                <w:rFonts w:cs="Segoe UI"/>
              </w:rPr>
              <w:t>.</w:t>
            </w:r>
          </w:p>
        </w:tc>
        <w:tc>
          <w:tcPr>
            <w:tcW w:w="6133" w:type="dxa"/>
          </w:tcPr>
          <w:p w14:paraId="3FD5E8B3" w14:textId="3DF9FB72" w:rsidR="00E73A87" w:rsidRDefault="00554DFE" w:rsidP="00255FE1">
            <w:pPr>
              <w:spacing w:after="200"/>
              <w:rPr>
                <w:noProof/>
              </w:rPr>
            </w:pPr>
            <w:r>
              <w:rPr>
                <w:noProof/>
              </w:rPr>
              <w:drawing>
                <wp:inline distT="0" distB="0" distL="0" distR="0" wp14:anchorId="3A300F6B" wp14:editId="60CC4EE4">
                  <wp:extent cx="3711575" cy="2952115"/>
                  <wp:effectExtent l="0" t="0" r="3175" b="635"/>
                  <wp:docPr id="974718099" name="Picture 974718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3711575" cy="2952115"/>
                          </a:xfrm>
                          <a:prstGeom prst="rect">
                            <a:avLst/>
                          </a:prstGeom>
                        </pic:spPr>
                      </pic:pic>
                    </a:graphicData>
                  </a:graphic>
                </wp:inline>
              </w:drawing>
            </w:r>
          </w:p>
        </w:tc>
      </w:tr>
    </w:tbl>
    <w:p w14:paraId="507F3953" w14:textId="77777777" w:rsidR="00A65EE8" w:rsidRPr="00917D67" w:rsidRDefault="00A65EE8" w:rsidP="00A65EE8">
      <w:pPr>
        <w:pStyle w:val="BodyText"/>
      </w:pPr>
    </w:p>
    <w:p w14:paraId="00D74E0C" w14:textId="179FDC60" w:rsidR="00250AB5" w:rsidRDefault="00250AB5" w:rsidP="00250AB5">
      <w:pPr>
        <w:pStyle w:val="BodyText"/>
      </w:pPr>
    </w:p>
    <w:p w14:paraId="5694711B" w14:textId="203017C3" w:rsidR="00A80D4D" w:rsidRDefault="00A80D4D" w:rsidP="00A80D4D">
      <w:pPr>
        <w:pStyle w:val="Heading3"/>
      </w:pPr>
      <w:bookmarkStart w:id="80" w:name="_Toc182301107"/>
      <w:r w:rsidRPr="00354AEE">
        <w:t xml:space="preserve">Exercise </w:t>
      </w:r>
      <w:r>
        <w:t>5</w:t>
      </w:r>
      <w:r w:rsidRPr="00354AEE">
        <w:t>.</w:t>
      </w:r>
      <w:r>
        <w:t>3</w:t>
      </w:r>
      <w:r w:rsidRPr="00354AEE">
        <w:t xml:space="preserve"> – </w:t>
      </w:r>
      <w:r w:rsidR="00312052">
        <w:t>Step by Step walkthrough Microsoft Universal Print</w:t>
      </w:r>
      <w:bookmarkEnd w:id="80"/>
    </w:p>
    <w:p w14:paraId="52606610" w14:textId="7B5CBCEF" w:rsidR="00A80D4D" w:rsidRDefault="0040496B" w:rsidP="00A80D4D">
      <w:pPr>
        <w:pStyle w:val="BodyFirst"/>
      </w:pPr>
      <w:r w:rsidRPr="0040496B">
        <w:t>In this lab exercise, we will explore the configuration of Universal Print, a Microsoft 365 service that modernizes and replaces traditional print servers. Universal Print provides a scalable, cloud-based print management solution that is especially beneficial for organizations managing hybrid environments with Intune. During this lab, you will follow a virtual walkthrough of the configuration steps required to set up Universal Print. This includes connecting printers to Universal Print, configuring printer settings, and managing print jobs from the cloud. You will also learn how to integrate Universal Print with Intune for seamless endpoint management, enabling you to deploy printers to users and devices efficiently. By the end of this exercise, you will understand how to leverage Universal Print to simplify your print infrastructure, reduce on-premises hardware dependencies, and enhance print management across hybrid environments.</w:t>
      </w:r>
    </w:p>
    <w:p w14:paraId="08241C27" w14:textId="77777777" w:rsidR="00312052" w:rsidRDefault="00312052" w:rsidP="00312052">
      <w:pPr>
        <w:pStyle w:val="BodyText"/>
      </w:pPr>
    </w:p>
    <w:p w14:paraId="6C58B252" w14:textId="77777777" w:rsidR="00312052" w:rsidRDefault="00312052" w:rsidP="00312052">
      <w:pPr>
        <w:pStyle w:val="BodyFirst"/>
      </w:pPr>
    </w:p>
    <w:tbl>
      <w:tblPr>
        <w:tblStyle w:val="SDMtable"/>
        <w:tblW w:w="9139" w:type="dxa"/>
        <w:tblLayout w:type="fixed"/>
        <w:tblLook w:val="04A0" w:firstRow="1" w:lastRow="0" w:firstColumn="1" w:lastColumn="0" w:noHBand="0" w:noVBand="1"/>
      </w:tblPr>
      <w:tblGrid>
        <w:gridCol w:w="3006"/>
        <w:gridCol w:w="6133"/>
      </w:tblGrid>
      <w:tr w:rsidR="00312052" w:rsidRPr="00D8199D" w14:paraId="72395B4B"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21BDEFCC" w14:textId="77777777" w:rsidR="00312052" w:rsidRPr="00D8199D" w:rsidRDefault="00312052">
            <w:pPr>
              <w:spacing w:after="200"/>
              <w:contextualSpacing/>
              <w:rPr>
                <w:rFonts w:cs="Segoe UI"/>
              </w:rPr>
            </w:pPr>
            <w:r>
              <w:rPr>
                <w:rFonts w:cs="Segoe UI"/>
              </w:rPr>
              <w:t>Instructions</w:t>
            </w:r>
          </w:p>
        </w:tc>
        <w:tc>
          <w:tcPr>
            <w:tcW w:w="6133" w:type="dxa"/>
          </w:tcPr>
          <w:p w14:paraId="0EA53044" w14:textId="77777777" w:rsidR="00312052" w:rsidRPr="00D8199D" w:rsidRDefault="00312052">
            <w:pPr>
              <w:spacing w:after="200"/>
              <w:jc w:val="center"/>
            </w:pPr>
            <w:r>
              <w:t>Screenshot (if applicable)</w:t>
            </w:r>
          </w:p>
        </w:tc>
      </w:tr>
      <w:tr w:rsidR="00312052" w:rsidRPr="00D8199D" w14:paraId="7F0BC6C7" w14:textId="77777777">
        <w:tc>
          <w:tcPr>
            <w:tcW w:w="3006" w:type="dxa"/>
          </w:tcPr>
          <w:p w14:paraId="1D704E19" w14:textId="49E25B18" w:rsidR="00312052" w:rsidRPr="006F7389" w:rsidRDefault="0040496B" w:rsidP="005A0679">
            <w:pPr>
              <w:numPr>
                <w:ilvl w:val="0"/>
                <w:numId w:val="50"/>
              </w:numPr>
              <w:spacing w:after="200" w:line="276" w:lineRule="auto"/>
              <w:contextualSpacing/>
            </w:pPr>
            <w:r>
              <w:rPr>
                <w:rFonts w:cs="Segoe UI"/>
                <w:noProof/>
              </w:rPr>
              <w:t>From a browser launch this URL for the Guided Walkthrough</w:t>
            </w:r>
          </w:p>
          <w:p w14:paraId="1E4E73A2" w14:textId="3369FE92" w:rsidR="00312052" w:rsidRPr="00F332E0" w:rsidRDefault="00312052">
            <w:pPr>
              <w:spacing w:after="200" w:line="276" w:lineRule="auto"/>
              <w:ind w:left="720"/>
              <w:contextualSpacing/>
            </w:pPr>
          </w:p>
          <w:p w14:paraId="42B6E033" w14:textId="77777777" w:rsidR="00312052" w:rsidRPr="00D8199D" w:rsidRDefault="00312052">
            <w:pPr>
              <w:spacing w:after="200" w:line="276" w:lineRule="auto"/>
              <w:ind w:left="720"/>
              <w:contextualSpacing/>
            </w:pPr>
          </w:p>
        </w:tc>
        <w:tc>
          <w:tcPr>
            <w:tcW w:w="6133" w:type="dxa"/>
          </w:tcPr>
          <w:p w14:paraId="7CC3CFE7" w14:textId="500CB740" w:rsidR="00312052" w:rsidRPr="00D8199D" w:rsidRDefault="005A0679">
            <w:pPr>
              <w:spacing w:after="200"/>
            </w:pPr>
            <w:hyperlink r:id="rId416" w:anchor="/0/0" w:history="1">
              <w:r>
                <w:rPr>
                  <w:rStyle w:val="Hyperlink"/>
                </w:rPr>
                <w:t>Universal Print Guided Simulation (</w:t>
              </w:r>
              <w:proofErr w:type="spellStart"/>
              <w:r>
                <w:rPr>
                  <w:rStyle w:val="Hyperlink"/>
                </w:rPr>
                <w:t>regale.cloud</w:t>
              </w:r>
              <w:proofErr w:type="spellEnd"/>
              <w:r>
                <w:rPr>
                  <w:rStyle w:val="Hyperlink"/>
                </w:rPr>
                <w:t>)</w:t>
              </w:r>
            </w:hyperlink>
          </w:p>
        </w:tc>
      </w:tr>
    </w:tbl>
    <w:p w14:paraId="3DB32BD0" w14:textId="77777777" w:rsidR="00312052" w:rsidRPr="00312052" w:rsidRDefault="00312052" w:rsidP="00312052">
      <w:pPr>
        <w:pStyle w:val="BodyText"/>
      </w:pPr>
    </w:p>
    <w:p w14:paraId="5C688BD8" w14:textId="61501FD1" w:rsidR="002E2E47" w:rsidRDefault="002E2E47" w:rsidP="002E2E47">
      <w:pPr>
        <w:pStyle w:val="ChapterNumber"/>
      </w:pPr>
      <w:bookmarkStart w:id="81" w:name="_Toc182301108"/>
      <w:r>
        <w:t xml:space="preserve">Lab </w:t>
      </w:r>
      <w:r w:rsidR="000A7907">
        <w:t>6</w:t>
      </w:r>
      <w:bookmarkEnd w:id="81"/>
    </w:p>
    <w:p w14:paraId="31C9C219" w14:textId="7A248A5E" w:rsidR="002E2E47" w:rsidRDefault="00074514" w:rsidP="002E2E47">
      <w:pPr>
        <w:pStyle w:val="ChapterTitle"/>
      </w:pPr>
      <w:bookmarkStart w:id="82" w:name="_Toc182301109"/>
      <w:r>
        <w:t>Hardening Windows Server</w:t>
      </w:r>
      <w:bookmarkEnd w:id="82"/>
    </w:p>
    <w:p w14:paraId="10AA8FA6" w14:textId="65A9475E" w:rsidR="00A62065" w:rsidRDefault="000A7907" w:rsidP="00A62065">
      <w:pPr>
        <w:pStyle w:val="Heading3"/>
      </w:pPr>
      <w:bookmarkStart w:id="83" w:name="_Toc87343163"/>
      <w:bookmarkStart w:id="84" w:name="_Toc182301110"/>
      <w:r>
        <w:t>6</w:t>
      </w:r>
      <w:r w:rsidR="004E4EB9">
        <w:t>.1</w:t>
      </w:r>
      <w:r w:rsidR="00A62065">
        <w:t xml:space="preserve"> Locking Down Windows Server 2019/2022 and Windows 10/11 with Group Policy Security Baselines via Security Compliance Toolkit 1.0</w:t>
      </w:r>
      <w:bookmarkEnd w:id="83"/>
      <w:bookmarkEnd w:id="84"/>
    </w:p>
    <w:p w14:paraId="7A557B9D" w14:textId="77777777" w:rsidR="00A62065" w:rsidRDefault="00A62065" w:rsidP="00A62065">
      <w:pPr>
        <w:pStyle w:val="BodyFirst"/>
      </w:pPr>
    </w:p>
    <w:p w14:paraId="3C742B99" w14:textId="2EC11E89" w:rsidR="00A62065" w:rsidRDefault="00A62065" w:rsidP="00A62065">
      <w:pPr>
        <w:pStyle w:val="BodyText"/>
      </w:pPr>
      <w:r>
        <w:t>As you can see above, we are still quite vulnerable with this install</w:t>
      </w:r>
      <w:r w:rsidR="004424C8">
        <w:t>ation</w:t>
      </w:r>
      <w:r>
        <w:t xml:space="preserve"> of Windows 10.  The administrator is a next, next finish into production type of administrator.   There are a lot of Security Lockdown recommendations that Microsoft, </w:t>
      </w:r>
      <w:proofErr w:type="spellStart"/>
      <w:r>
        <w:t>Mitre</w:t>
      </w:r>
      <w:proofErr w:type="spellEnd"/>
      <w:r>
        <w:t>, and the Center for Internet Security Recommend.   The lesson above is that if you give elevated rights, not much out there can protect you.   You need to complete the lockdown.</w:t>
      </w:r>
    </w:p>
    <w:p w14:paraId="4FB96645" w14:textId="6E7060F0" w:rsidR="00A62065" w:rsidRDefault="004424C8" w:rsidP="00A62065">
      <w:pPr>
        <w:pStyle w:val="BodyText"/>
      </w:pPr>
      <w:r>
        <w:t>Microsoft's free security baselines for Modern Operating Systems are available</w:t>
      </w:r>
      <w:r w:rsidR="00A62065">
        <w:t xml:space="preserve"> via the Security Compliance Toolkit 1.0.   In the light exercise, we will look at the templates for hardening Windows Server 20</w:t>
      </w:r>
      <w:r w:rsidR="004905EA">
        <w:t>22</w:t>
      </w:r>
      <w:r w:rsidR="00A62065">
        <w:t xml:space="preserve">.   The current Operating System of our Virtual Machine </w:t>
      </w:r>
      <w:r w:rsidR="00240741">
        <w:t>TMFILE03</w:t>
      </w:r>
      <w:r w:rsidR="00A62065">
        <w:t xml:space="preserve"> is Windows Server 20</w:t>
      </w:r>
      <w:r w:rsidR="004905EA">
        <w:t>22</w:t>
      </w:r>
      <w:r w:rsidR="00A62065">
        <w:t xml:space="preserve">.   </w:t>
      </w:r>
    </w:p>
    <w:p w14:paraId="16954F2B" w14:textId="77777777" w:rsidR="00A62065" w:rsidRDefault="00A62065" w:rsidP="00A62065">
      <w:pPr>
        <w:pStyle w:val="BodyText"/>
      </w:pPr>
      <w:r>
        <w:t>You must find the right security baseline and harden, import the group policy object and apply it to this server.  Then validate the functionality of Windows Admin Center as the core application running on this server.</w:t>
      </w:r>
    </w:p>
    <w:p w14:paraId="790ADFE3" w14:textId="77777777" w:rsidR="00A62065" w:rsidRDefault="00A62065" w:rsidP="00A62065">
      <w:pPr>
        <w:pStyle w:val="BodyText"/>
      </w:pPr>
      <w:r>
        <w:t>You will then find the appropriate Security Baselines to harden TMDC03, a Windows Server 2022 Active Directory Domain Services Domain Controller.   Next, you will also need to set the Windows Server 2019, Windows 10 and Windows 11 systems in the lab.  Once completed, we will review the Security recommendations via Microsoft Defender Advanced Threat Protection and close any remaining Security holes.</w:t>
      </w:r>
    </w:p>
    <w:p w14:paraId="313BFB4E" w14:textId="77777777" w:rsidR="00A62065" w:rsidRDefault="00A62065" w:rsidP="00A62065">
      <w:pPr>
        <w:pStyle w:val="BodyFirst"/>
      </w:pPr>
    </w:p>
    <w:tbl>
      <w:tblPr>
        <w:tblStyle w:val="SDMtable"/>
        <w:tblW w:w="9126" w:type="dxa"/>
        <w:tblLayout w:type="fixed"/>
        <w:tblLook w:val="04A0" w:firstRow="1" w:lastRow="0" w:firstColumn="1" w:lastColumn="0" w:noHBand="0" w:noVBand="1"/>
      </w:tblPr>
      <w:tblGrid>
        <w:gridCol w:w="3006"/>
        <w:gridCol w:w="6120"/>
      </w:tblGrid>
      <w:tr w:rsidR="00A62065" w:rsidRPr="00D8199D" w14:paraId="44A51C44"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6524B248" w14:textId="77777777" w:rsidR="00A62065" w:rsidRPr="00D8199D" w:rsidRDefault="00A62065" w:rsidP="003E697C">
            <w:pPr>
              <w:spacing w:after="200"/>
              <w:contextualSpacing/>
              <w:rPr>
                <w:rFonts w:cs="Segoe UI"/>
              </w:rPr>
            </w:pPr>
            <w:r>
              <w:rPr>
                <w:rFonts w:cs="Segoe UI"/>
              </w:rPr>
              <w:t>Instructions</w:t>
            </w:r>
          </w:p>
        </w:tc>
        <w:tc>
          <w:tcPr>
            <w:tcW w:w="6120" w:type="dxa"/>
          </w:tcPr>
          <w:p w14:paraId="4BD850EB" w14:textId="77777777" w:rsidR="00A62065" w:rsidRPr="00D8199D" w:rsidRDefault="00A62065" w:rsidP="003E697C">
            <w:pPr>
              <w:spacing w:after="200"/>
              <w:jc w:val="center"/>
            </w:pPr>
            <w:r>
              <w:t>Screenshot (if applicable)</w:t>
            </w:r>
          </w:p>
        </w:tc>
      </w:tr>
      <w:tr w:rsidR="00A62065" w:rsidRPr="00D8199D" w14:paraId="3D2E6446" w14:textId="77777777" w:rsidTr="003E697C">
        <w:tc>
          <w:tcPr>
            <w:tcW w:w="3006" w:type="dxa"/>
          </w:tcPr>
          <w:p w14:paraId="0D3A2ED4" w14:textId="77777777" w:rsidR="00A62065" w:rsidRPr="00D8199D" w:rsidRDefault="00A62065" w:rsidP="003E697C">
            <w:pPr>
              <w:pStyle w:val="ListParagraph"/>
              <w:spacing w:after="200" w:line="276" w:lineRule="auto"/>
            </w:pPr>
          </w:p>
        </w:tc>
        <w:tc>
          <w:tcPr>
            <w:tcW w:w="6120" w:type="dxa"/>
          </w:tcPr>
          <w:p w14:paraId="0C23317E" w14:textId="77777777" w:rsidR="00A62065" w:rsidRPr="00D8199D" w:rsidRDefault="00A62065" w:rsidP="003E697C">
            <w:pPr>
              <w:spacing w:after="200"/>
            </w:pPr>
          </w:p>
        </w:tc>
      </w:tr>
      <w:tr w:rsidR="00A62065" w:rsidRPr="00D8199D" w14:paraId="57B0FBE9" w14:textId="77777777" w:rsidTr="003E697C">
        <w:tc>
          <w:tcPr>
            <w:tcW w:w="3006" w:type="dxa"/>
          </w:tcPr>
          <w:p w14:paraId="37C99F6E" w14:textId="45795E35" w:rsidR="00A62065" w:rsidRDefault="00A62065" w:rsidP="006C083A">
            <w:pPr>
              <w:numPr>
                <w:ilvl w:val="0"/>
                <w:numId w:val="41"/>
              </w:numPr>
              <w:spacing w:after="200" w:line="276" w:lineRule="auto"/>
              <w:contextualSpacing/>
              <w:rPr>
                <w:rFonts w:cs="Segoe UI"/>
              </w:rPr>
            </w:pPr>
            <w:r>
              <w:rPr>
                <w:rFonts w:cs="Segoe UI"/>
              </w:rPr>
              <w:t>Log on to TM</w:t>
            </w:r>
            <w:r w:rsidR="008D10A0">
              <w:rPr>
                <w:rFonts w:cs="Segoe UI"/>
              </w:rPr>
              <w:t>DC03</w:t>
            </w:r>
            <w:r w:rsidR="004424C8">
              <w:rPr>
                <w:rFonts w:cs="Segoe UI"/>
              </w:rPr>
              <w:t>,</w:t>
            </w:r>
            <w:r>
              <w:rPr>
                <w:rFonts w:cs="Segoe UI"/>
              </w:rPr>
              <w:t xml:space="preserve"> download the Microsoft Security Compliance Toolkit 1.0 and Extract it.  </w:t>
            </w:r>
          </w:p>
        </w:tc>
        <w:tc>
          <w:tcPr>
            <w:tcW w:w="6120" w:type="dxa"/>
          </w:tcPr>
          <w:p w14:paraId="4CF61C2C" w14:textId="77777777" w:rsidR="00A62065" w:rsidRDefault="00A62065" w:rsidP="003E697C">
            <w:pPr>
              <w:spacing w:after="200"/>
            </w:pPr>
            <w:hyperlink r:id="rId417" w:history="1">
              <w:r w:rsidRPr="00217AFC">
                <w:rPr>
                  <w:rStyle w:val="Hyperlink"/>
                </w:rPr>
                <w:t>https://www.microsoft.com/en-us/download/details.aspx?id=55319</w:t>
              </w:r>
            </w:hyperlink>
          </w:p>
          <w:p w14:paraId="18A39C54" w14:textId="77777777" w:rsidR="00A62065" w:rsidRPr="00D8199D" w:rsidRDefault="00A62065" w:rsidP="003E697C">
            <w:pPr>
              <w:spacing w:after="200"/>
            </w:pPr>
            <w:r>
              <w:rPr>
                <w:noProof/>
              </w:rPr>
              <w:drawing>
                <wp:inline distT="0" distB="0" distL="0" distR="0" wp14:anchorId="497A099B" wp14:editId="69CF6429">
                  <wp:extent cx="3703320" cy="1492885"/>
                  <wp:effectExtent l="0" t="0" r="0" b="0"/>
                  <wp:docPr id="341" name="Picture 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A screenshot of a computer&#10;&#10;Description automatically generated"/>
                          <pic:cNvPicPr/>
                        </pic:nvPicPr>
                        <pic:blipFill>
                          <a:blip r:embed="rId418"/>
                          <a:stretch>
                            <a:fillRect/>
                          </a:stretch>
                        </pic:blipFill>
                        <pic:spPr>
                          <a:xfrm>
                            <a:off x="0" y="0"/>
                            <a:ext cx="3703320" cy="1492885"/>
                          </a:xfrm>
                          <a:prstGeom prst="rect">
                            <a:avLst/>
                          </a:prstGeom>
                        </pic:spPr>
                      </pic:pic>
                    </a:graphicData>
                  </a:graphic>
                </wp:inline>
              </w:drawing>
            </w:r>
          </w:p>
        </w:tc>
      </w:tr>
      <w:tr w:rsidR="00A62065" w:rsidRPr="00D8199D" w14:paraId="4E1509FE" w14:textId="77777777" w:rsidTr="003E697C">
        <w:tc>
          <w:tcPr>
            <w:tcW w:w="3006" w:type="dxa"/>
          </w:tcPr>
          <w:p w14:paraId="3BBCF8BB" w14:textId="77777777" w:rsidR="00A62065" w:rsidRDefault="00A62065" w:rsidP="006C083A">
            <w:pPr>
              <w:numPr>
                <w:ilvl w:val="0"/>
                <w:numId w:val="41"/>
              </w:numPr>
              <w:spacing w:after="200" w:line="276" w:lineRule="auto"/>
              <w:contextualSpacing/>
              <w:rPr>
                <w:rFonts w:cs="Segoe UI"/>
              </w:rPr>
            </w:pPr>
            <w:r>
              <w:rPr>
                <w:rFonts w:cs="Segoe UI"/>
              </w:rPr>
              <w:t>Review all of the baselines.  By default, these have been downloaded to the Downloads folder.</w:t>
            </w:r>
          </w:p>
          <w:p w14:paraId="5B9EE4AA" w14:textId="77777777" w:rsidR="00A62065" w:rsidRDefault="00A62065" w:rsidP="006C083A">
            <w:pPr>
              <w:numPr>
                <w:ilvl w:val="0"/>
                <w:numId w:val="41"/>
              </w:numPr>
              <w:spacing w:after="200" w:line="276" w:lineRule="auto"/>
              <w:contextualSpacing/>
              <w:rPr>
                <w:rFonts w:cs="Segoe UI"/>
              </w:rPr>
            </w:pPr>
            <w:r>
              <w:rPr>
                <w:rFonts w:cs="Segoe UI"/>
              </w:rPr>
              <w:t>With this, we now have coverage for the older out of support operating systems as well as the in support versions from 2012R to Server 2022</w:t>
            </w:r>
          </w:p>
          <w:p w14:paraId="79B73994" w14:textId="77777777" w:rsidR="00A62065" w:rsidRDefault="00A62065" w:rsidP="006C083A">
            <w:pPr>
              <w:numPr>
                <w:ilvl w:val="0"/>
                <w:numId w:val="41"/>
              </w:numPr>
              <w:spacing w:after="200" w:line="276" w:lineRule="auto"/>
              <w:contextualSpacing/>
              <w:rPr>
                <w:rFonts w:cs="Segoe UI"/>
              </w:rPr>
            </w:pPr>
            <w:r>
              <w:rPr>
                <w:rFonts w:cs="Segoe UI"/>
              </w:rPr>
              <w:t>Extract the Windows 10 Version 2004</w:t>
            </w:r>
          </w:p>
          <w:p w14:paraId="0528CB38" w14:textId="77777777" w:rsidR="00A62065" w:rsidRDefault="00A62065" w:rsidP="006C083A">
            <w:pPr>
              <w:numPr>
                <w:ilvl w:val="0"/>
                <w:numId w:val="41"/>
              </w:numPr>
              <w:spacing w:after="200" w:line="276" w:lineRule="auto"/>
              <w:contextualSpacing/>
              <w:rPr>
                <w:rFonts w:cs="Segoe UI"/>
              </w:rPr>
            </w:pPr>
            <w:r>
              <w:rPr>
                <w:rFonts w:cs="Segoe UI"/>
              </w:rPr>
              <w:t>Extract the Windows 10 version 1809 and Server 2019 Security Baseline</w:t>
            </w:r>
          </w:p>
          <w:p w14:paraId="0908DEEA" w14:textId="77777777" w:rsidR="00A62065" w:rsidRDefault="00A62065" w:rsidP="006C083A">
            <w:pPr>
              <w:numPr>
                <w:ilvl w:val="0"/>
                <w:numId w:val="41"/>
              </w:numPr>
              <w:spacing w:after="200" w:line="276" w:lineRule="auto"/>
              <w:contextualSpacing/>
              <w:rPr>
                <w:rFonts w:cs="Segoe UI"/>
              </w:rPr>
            </w:pPr>
            <w:r>
              <w:rPr>
                <w:rFonts w:cs="Segoe UI"/>
              </w:rPr>
              <w:t>Extract the Server 2022 Security Baseline</w:t>
            </w:r>
          </w:p>
          <w:p w14:paraId="345C79FF" w14:textId="77777777" w:rsidR="00A62065" w:rsidRDefault="00A62065" w:rsidP="006C083A">
            <w:pPr>
              <w:numPr>
                <w:ilvl w:val="0"/>
                <w:numId w:val="41"/>
              </w:numPr>
              <w:spacing w:after="200" w:line="276" w:lineRule="auto"/>
              <w:contextualSpacing/>
              <w:rPr>
                <w:rFonts w:cs="Segoe UI"/>
              </w:rPr>
            </w:pPr>
            <w:r>
              <w:rPr>
                <w:rFonts w:cs="Segoe UI"/>
              </w:rPr>
              <w:t xml:space="preserve">Extract Windows 11 Security Baseline </w:t>
            </w:r>
          </w:p>
          <w:p w14:paraId="5AC0EDF2" w14:textId="77777777" w:rsidR="00A62065" w:rsidRDefault="00A62065" w:rsidP="006C083A">
            <w:pPr>
              <w:numPr>
                <w:ilvl w:val="0"/>
                <w:numId w:val="41"/>
              </w:numPr>
              <w:spacing w:after="200" w:line="276" w:lineRule="auto"/>
              <w:contextualSpacing/>
              <w:rPr>
                <w:rFonts w:cs="Segoe UI"/>
              </w:rPr>
            </w:pPr>
            <w:r>
              <w:rPr>
                <w:rFonts w:cs="Segoe UI"/>
              </w:rPr>
              <w:t>Copy the extract folders to c:\post-install</w:t>
            </w:r>
          </w:p>
        </w:tc>
        <w:tc>
          <w:tcPr>
            <w:tcW w:w="6120" w:type="dxa"/>
          </w:tcPr>
          <w:p w14:paraId="3675539A" w14:textId="77777777" w:rsidR="00A62065" w:rsidRDefault="00A62065" w:rsidP="003E697C">
            <w:pPr>
              <w:spacing w:after="200"/>
              <w:rPr>
                <w:noProof/>
              </w:rPr>
            </w:pPr>
            <w:r>
              <w:rPr>
                <w:noProof/>
              </w:rPr>
              <w:drawing>
                <wp:inline distT="0" distB="0" distL="0" distR="0" wp14:anchorId="54426577" wp14:editId="123B67A4">
                  <wp:extent cx="3703320" cy="3140710"/>
                  <wp:effectExtent l="0" t="0" r="0" b="2540"/>
                  <wp:docPr id="342" name="Picture 3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Graphical user interface, text, application&#10;&#10;Description automatically generated"/>
                          <pic:cNvPicPr/>
                        </pic:nvPicPr>
                        <pic:blipFill>
                          <a:blip r:embed="rId419"/>
                          <a:stretch>
                            <a:fillRect/>
                          </a:stretch>
                        </pic:blipFill>
                        <pic:spPr>
                          <a:xfrm>
                            <a:off x="0" y="0"/>
                            <a:ext cx="3703320" cy="3140710"/>
                          </a:xfrm>
                          <a:prstGeom prst="rect">
                            <a:avLst/>
                          </a:prstGeom>
                        </pic:spPr>
                      </pic:pic>
                    </a:graphicData>
                  </a:graphic>
                </wp:inline>
              </w:drawing>
            </w:r>
          </w:p>
        </w:tc>
      </w:tr>
      <w:tr w:rsidR="00A62065" w:rsidRPr="00D8199D" w14:paraId="0C02FFBB" w14:textId="77777777" w:rsidTr="003E697C">
        <w:tc>
          <w:tcPr>
            <w:tcW w:w="3006" w:type="dxa"/>
          </w:tcPr>
          <w:p w14:paraId="182D4751" w14:textId="77777777" w:rsidR="00A62065" w:rsidRPr="00F93CB6" w:rsidRDefault="00A62065" w:rsidP="006C083A">
            <w:pPr>
              <w:numPr>
                <w:ilvl w:val="0"/>
                <w:numId w:val="41"/>
              </w:numPr>
              <w:spacing w:after="200" w:line="276" w:lineRule="auto"/>
              <w:contextualSpacing/>
              <w:rPr>
                <w:rFonts w:cs="Segoe UI"/>
              </w:rPr>
            </w:pPr>
            <w:r>
              <w:rPr>
                <w:rFonts w:cs="Segoe UI"/>
              </w:rPr>
              <w:t>Open the c:\post-install\Windows 10 Version 1809 and Windows Server 2019 Security Baseline\Documentation folder</w:t>
            </w:r>
          </w:p>
        </w:tc>
        <w:tc>
          <w:tcPr>
            <w:tcW w:w="6120" w:type="dxa"/>
          </w:tcPr>
          <w:p w14:paraId="1C15B370" w14:textId="0C8E8B42" w:rsidR="00A62065" w:rsidRDefault="00A62065" w:rsidP="003E697C">
            <w:pPr>
              <w:spacing w:after="200"/>
              <w:rPr>
                <w:noProof/>
              </w:rPr>
            </w:pPr>
            <w:r>
              <w:rPr>
                <w:noProof/>
              </w:rPr>
              <w:t>This is an excellent location for your documentation listing the differences in GPOs between versions and what is configured.</w:t>
            </w:r>
          </w:p>
          <w:p w14:paraId="07918E55" w14:textId="77777777" w:rsidR="00A62065" w:rsidRDefault="00A62065" w:rsidP="003E697C">
            <w:pPr>
              <w:spacing w:after="200"/>
              <w:rPr>
                <w:noProof/>
              </w:rPr>
            </w:pPr>
            <w:r>
              <w:rPr>
                <w:noProof/>
              </w:rPr>
              <w:t xml:space="preserve">As mentioned earlier, what is missing is the descriptive Windows Server Role Base Security Hardening Guidance. </w:t>
            </w:r>
          </w:p>
          <w:p w14:paraId="760E00A8" w14:textId="21D74483" w:rsidR="00A62065" w:rsidRDefault="004424C8" w:rsidP="003E697C">
            <w:pPr>
              <w:spacing w:after="200"/>
              <w:rPr>
                <w:noProof/>
              </w:rPr>
            </w:pPr>
            <w:r>
              <w:rPr>
                <w:noProof/>
              </w:rPr>
              <w:t>W</w:t>
            </w:r>
            <w:r w:rsidR="00A62065">
              <w:rPr>
                <w:noProof/>
              </w:rPr>
              <w:t>e recommend looking at the Center for Internet Security (CIS) Benchmarks.   They do an excellent job documenting all of this. Therefore, for the lab, we will proceed with these templates without making any changes.</w:t>
            </w:r>
          </w:p>
          <w:p w14:paraId="123C2C90" w14:textId="77777777" w:rsidR="00A62065" w:rsidRDefault="00A62065" w:rsidP="003E697C">
            <w:pPr>
              <w:spacing w:after="200"/>
              <w:rPr>
                <w:noProof/>
              </w:rPr>
            </w:pPr>
            <w:r>
              <w:rPr>
                <w:noProof/>
              </w:rPr>
              <w:t>As time permits, you are welcome to review all of these settings and determine if there will be issues in your environment.</w:t>
            </w:r>
          </w:p>
          <w:p w14:paraId="298649C9" w14:textId="77777777" w:rsidR="00A62065" w:rsidRDefault="00A62065" w:rsidP="003E697C">
            <w:pPr>
              <w:spacing w:after="200"/>
              <w:rPr>
                <w:b/>
                <w:bCs/>
                <w:noProof/>
              </w:rPr>
            </w:pPr>
            <w:r w:rsidRPr="00374E3A">
              <w:rPr>
                <w:b/>
                <w:bCs/>
                <w:noProof/>
              </w:rPr>
              <w:t xml:space="preserve">WE </w:t>
            </w:r>
            <w:r>
              <w:rPr>
                <w:b/>
                <w:bCs/>
                <w:noProof/>
              </w:rPr>
              <w:t>DO</w:t>
            </w:r>
            <w:r w:rsidRPr="00374E3A">
              <w:rPr>
                <w:b/>
                <w:bCs/>
                <w:noProof/>
              </w:rPr>
              <w:t xml:space="preserve"> NOT Recommend importing these into a production environment without first going through extensive testing.   </w:t>
            </w:r>
          </w:p>
          <w:p w14:paraId="1FC963B6" w14:textId="77777777" w:rsidR="00A62065" w:rsidRPr="008B04FF" w:rsidRDefault="00A62065" w:rsidP="003E697C">
            <w:pPr>
              <w:spacing w:after="200"/>
              <w:rPr>
                <w:noProof/>
              </w:rPr>
            </w:pPr>
            <w:r>
              <w:rPr>
                <w:noProof/>
              </w:rPr>
              <w:t>The Policy Analyzer tool that comes with the toolkit can be used to compare what you have in production to what the changes will look like. Unfortunately, it is out of scope for this book, but we highly recommend looking at this tool.</w:t>
            </w:r>
          </w:p>
        </w:tc>
      </w:tr>
      <w:tr w:rsidR="00A62065" w:rsidRPr="00D8199D" w14:paraId="26D829B3" w14:textId="77777777" w:rsidTr="003E697C">
        <w:tc>
          <w:tcPr>
            <w:tcW w:w="3006" w:type="dxa"/>
          </w:tcPr>
          <w:p w14:paraId="7771D37A" w14:textId="77777777" w:rsidR="00A62065" w:rsidRDefault="00A62065" w:rsidP="006C083A">
            <w:pPr>
              <w:numPr>
                <w:ilvl w:val="0"/>
                <w:numId w:val="41"/>
              </w:numPr>
              <w:spacing w:after="200" w:line="276" w:lineRule="auto"/>
              <w:contextualSpacing/>
              <w:rPr>
                <w:rFonts w:cs="Segoe UI"/>
              </w:rPr>
            </w:pPr>
            <w:r>
              <w:rPr>
                <w:rFonts w:cs="Segoe UI"/>
              </w:rPr>
              <w:t>Next, open PowerShell as Administrator</w:t>
            </w:r>
          </w:p>
          <w:p w14:paraId="64CADC90" w14:textId="77777777" w:rsidR="00A62065" w:rsidRDefault="00A62065" w:rsidP="006C083A">
            <w:pPr>
              <w:numPr>
                <w:ilvl w:val="0"/>
                <w:numId w:val="41"/>
              </w:numPr>
              <w:spacing w:after="200" w:line="276" w:lineRule="auto"/>
              <w:contextualSpacing/>
              <w:rPr>
                <w:rFonts w:cs="Segoe UI"/>
              </w:rPr>
            </w:pPr>
            <w:r>
              <w:rPr>
                <w:rFonts w:cs="Segoe UI"/>
              </w:rPr>
              <w:t>Change Directory to c:\post-install\Windows 11 Security Baseline\Windows11-Security-Baseline-Final\Scripts</w:t>
            </w:r>
          </w:p>
          <w:p w14:paraId="557C7A38" w14:textId="77777777" w:rsidR="00A62065" w:rsidRPr="001A378B" w:rsidRDefault="00A62065" w:rsidP="003E697C">
            <w:pPr>
              <w:spacing w:after="200" w:line="276" w:lineRule="auto"/>
              <w:contextualSpacing/>
              <w:rPr>
                <w:rFonts w:cs="Segoe UI"/>
              </w:rPr>
            </w:pPr>
          </w:p>
        </w:tc>
        <w:tc>
          <w:tcPr>
            <w:tcW w:w="6120" w:type="dxa"/>
          </w:tcPr>
          <w:p w14:paraId="2369A47E" w14:textId="77777777" w:rsidR="00A62065" w:rsidRDefault="00A62065" w:rsidP="003E697C">
            <w:pPr>
              <w:spacing w:after="200"/>
              <w:rPr>
                <w:noProof/>
              </w:rPr>
            </w:pPr>
            <w:r>
              <w:rPr>
                <w:noProof/>
              </w:rPr>
              <w:drawing>
                <wp:inline distT="0" distB="0" distL="0" distR="0" wp14:anchorId="6855D06E" wp14:editId="3F29F3A9">
                  <wp:extent cx="3703320" cy="1038225"/>
                  <wp:effectExtent l="0" t="0" r="0" b="9525"/>
                  <wp:docPr id="346" name="Picture 3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Text&#10;&#10;Description automatically generated"/>
                          <pic:cNvPicPr/>
                        </pic:nvPicPr>
                        <pic:blipFill>
                          <a:blip r:embed="rId420"/>
                          <a:stretch>
                            <a:fillRect/>
                          </a:stretch>
                        </pic:blipFill>
                        <pic:spPr>
                          <a:xfrm>
                            <a:off x="0" y="0"/>
                            <a:ext cx="3703320" cy="1038225"/>
                          </a:xfrm>
                          <a:prstGeom prst="rect">
                            <a:avLst/>
                          </a:prstGeom>
                        </pic:spPr>
                      </pic:pic>
                    </a:graphicData>
                  </a:graphic>
                </wp:inline>
              </w:drawing>
            </w:r>
          </w:p>
        </w:tc>
      </w:tr>
      <w:tr w:rsidR="00A62065" w:rsidRPr="00D8199D" w14:paraId="0C29EB12" w14:textId="77777777" w:rsidTr="003E697C">
        <w:tc>
          <w:tcPr>
            <w:tcW w:w="3006" w:type="dxa"/>
          </w:tcPr>
          <w:p w14:paraId="4DC48D25" w14:textId="77777777" w:rsidR="00A62065" w:rsidRDefault="00A62065" w:rsidP="006C083A">
            <w:pPr>
              <w:numPr>
                <w:ilvl w:val="0"/>
                <w:numId w:val="41"/>
              </w:numPr>
              <w:spacing w:after="200" w:line="276" w:lineRule="auto"/>
              <w:contextualSpacing/>
              <w:rPr>
                <w:rFonts w:cs="Segoe UI"/>
              </w:rPr>
            </w:pPr>
            <w:r>
              <w:rPr>
                <w:rFonts w:cs="Segoe UI"/>
              </w:rPr>
              <w:t>Run Baseline-Adimport.ps1</w:t>
            </w:r>
          </w:p>
        </w:tc>
        <w:tc>
          <w:tcPr>
            <w:tcW w:w="6120" w:type="dxa"/>
          </w:tcPr>
          <w:p w14:paraId="0867AB79" w14:textId="77777777" w:rsidR="00A62065" w:rsidRDefault="00A62065" w:rsidP="003E697C">
            <w:pPr>
              <w:spacing w:after="200"/>
              <w:rPr>
                <w:noProof/>
              </w:rPr>
            </w:pPr>
            <w:r>
              <w:rPr>
                <w:noProof/>
              </w:rPr>
              <w:drawing>
                <wp:inline distT="0" distB="0" distL="0" distR="0" wp14:anchorId="47758338" wp14:editId="0237D99C">
                  <wp:extent cx="3703320" cy="2256155"/>
                  <wp:effectExtent l="0" t="0" r="0" b="0"/>
                  <wp:docPr id="347" name="Picture 3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Text&#10;&#10;Description automatically generated"/>
                          <pic:cNvPicPr/>
                        </pic:nvPicPr>
                        <pic:blipFill>
                          <a:blip r:embed="rId421"/>
                          <a:stretch>
                            <a:fillRect/>
                          </a:stretch>
                        </pic:blipFill>
                        <pic:spPr>
                          <a:xfrm>
                            <a:off x="0" y="0"/>
                            <a:ext cx="3703320" cy="2256155"/>
                          </a:xfrm>
                          <a:prstGeom prst="rect">
                            <a:avLst/>
                          </a:prstGeom>
                        </pic:spPr>
                      </pic:pic>
                    </a:graphicData>
                  </a:graphic>
                </wp:inline>
              </w:drawing>
            </w:r>
          </w:p>
        </w:tc>
      </w:tr>
      <w:tr w:rsidR="00A62065" w:rsidRPr="00D8199D" w14:paraId="692F906C" w14:textId="77777777" w:rsidTr="003E697C">
        <w:tc>
          <w:tcPr>
            <w:tcW w:w="3006" w:type="dxa"/>
          </w:tcPr>
          <w:p w14:paraId="3F2BC82A" w14:textId="77777777" w:rsidR="00A62065" w:rsidRDefault="00A62065" w:rsidP="006C083A">
            <w:pPr>
              <w:numPr>
                <w:ilvl w:val="0"/>
                <w:numId w:val="41"/>
              </w:numPr>
              <w:spacing w:after="200" w:line="276" w:lineRule="auto"/>
              <w:contextualSpacing/>
              <w:rPr>
                <w:rFonts w:cs="Segoe UI"/>
              </w:rPr>
            </w:pPr>
            <w:r>
              <w:rPr>
                <w:rFonts w:cs="Segoe UI"/>
              </w:rPr>
              <w:t>Open the Group Policy Management Console and verify that the Group Policy Object (GPO) was imported successfully</w:t>
            </w:r>
          </w:p>
        </w:tc>
        <w:tc>
          <w:tcPr>
            <w:tcW w:w="6120" w:type="dxa"/>
          </w:tcPr>
          <w:p w14:paraId="0DAAB6B2" w14:textId="77777777" w:rsidR="00A62065" w:rsidRDefault="00A62065" w:rsidP="003E697C">
            <w:pPr>
              <w:spacing w:after="200"/>
              <w:rPr>
                <w:noProof/>
              </w:rPr>
            </w:pPr>
            <w:r>
              <w:rPr>
                <w:noProof/>
              </w:rPr>
              <w:drawing>
                <wp:inline distT="0" distB="0" distL="0" distR="0" wp14:anchorId="33A3D61E" wp14:editId="2F5A0954">
                  <wp:extent cx="3703320" cy="1459230"/>
                  <wp:effectExtent l="0" t="0" r="0" b="7620"/>
                  <wp:docPr id="348" name="Picture 3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descr="Graphical user interface, text, application, email&#10;&#10;Description automatically generated"/>
                          <pic:cNvPicPr/>
                        </pic:nvPicPr>
                        <pic:blipFill>
                          <a:blip r:embed="rId422"/>
                          <a:stretch>
                            <a:fillRect/>
                          </a:stretch>
                        </pic:blipFill>
                        <pic:spPr>
                          <a:xfrm>
                            <a:off x="0" y="0"/>
                            <a:ext cx="3703320" cy="1459230"/>
                          </a:xfrm>
                          <a:prstGeom prst="rect">
                            <a:avLst/>
                          </a:prstGeom>
                        </pic:spPr>
                      </pic:pic>
                    </a:graphicData>
                  </a:graphic>
                </wp:inline>
              </w:drawing>
            </w:r>
          </w:p>
        </w:tc>
      </w:tr>
      <w:tr w:rsidR="00A62065" w:rsidRPr="00D8199D" w14:paraId="4B0F43C7" w14:textId="77777777" w:rsidTr="003E697C">
        <w:tc>
          <w:tcPr>
            <w:tcW w:w="3006" w:type="dxa"/>
          </w:tcPr>
          <w:p w14:paraId="60C45D31" w14:textId="76CD736B" w:rsidR="00A62065" w:rsidRDefault="00A62065" w:rsidP="006C083A">
            <w:pPr>
              <w:numPr>
                <w:ilvl w:val="0"/>
                <w:numId w:val="41"/>
              </w:numPr>
              <w:spacing w:after="200" w:line="276" w:lineRule="auto"/>
              <w:contextualSpacing/>
              <w:rPr>
                <w:rFonts w:cs="Segoe UI"/>
              </w:rPr>
            </w:pPr>
            <w:r>
              <w:rPr>
                <w:rFonts w:cs="Segoe UI"/>
              </w:rPr>
              <w:t>Repeat the steps above to import the Server 20</w:t>
            </w:r>
            <w:r w:rsidR="009A3A31">
              <w:rPr>
                <w:rFonts w:cs="Segoe UI"/>
              </w:rPr>
              <w:t>2</w:t>
            </w:r>
            <w:r>
              <w:rPr>
                <w:rFonts w:cs="Segoe UI"/>
              </w:rPr>
              <w:t>2 Security Baselines</w:t>
            </w:r>
          </w:p>
        </w:tc>
        <w:tc>
          <w:tcPr>
            <w:tcW w:w="6120" w:type="dxa"/>
          </w:tcPr>
          <w:p w14:paraId="68381876" w14:textId="77777777" w:rsidR="00A62065" w:rsidRDefault="00A62065" w:rsidP="003E697C">
            <w:pPr>
              <w:spacing w:after="200"/>
              <w:rPr>
                <w:noProof/>
              </w:rPr>
            </w:pPr>
            <w:r>
              <w:rPr>
                <w:noProof/>
              </w:rPr>
              <w:drawing>
                <wp:inline distT="0" distB="0" distL="0" distR="0" wp14:anchorId="2C24B07C" wp14:editId="16935E24">
                  <wp:extent cx="3703320" cy="2142490"/>
                  <wp:effectExtent l="0" t="0" r="0" b="0"/>
                  <wp:docPr id="19840" name="Picture 198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0" name="Picture 19840" descr="Text&#10;&#10;Description automatically generated"/>
                          <pic:cNvPicPr/>
                        </pic:nvPicPr>
                        <pic:blipFill>
                          <a:blip r:embed="rId423"/>
                          <a:stretch>
                            <a:fillRect/>
                          </a:stretch>
                        </pic:blipFill>
                        <pic:spPr>
                          <a:xfrm>
                            <a:off x="0" y="0"/>
                            <a:ext cx="3703320" cy="2142490"/>
                          </a:xfrm>
                          <a:prstGeom prst="rect">
                            <a:avLst/>
                          </a:prstGeom>
                        </pic:spPr>
                      </pic:pic>
                    </a:graphicData>
                  </a:graphic>
                </wp:inline>
              </w:drawing>
            </w:r>
          </w:p>
        </w:tc>
      </w:tr>
      <w:tr w:rsidR="00A62065" w:rsidRPr="00D8199D" w14:paraId="106EBF74" w14:textId="77777777" w:rsidTr="003E697C">
        <w:tc>
          <w:tcPr>
            <w:tcW w:w="3006" w:type="dxa"/>
          </w:tcPr>
          <w:p w14:paraId="23A80C20" w14:textId="77777777" w:rsidR="00A62065" w:rsidRDefault="00A62065" w:rsidP="006C083A">
            <w:pPr>
              <w:numPr>
                <w:ilvl w:val="0"/>
                <w:numId w:val="41"/>
              </w:numPr>
              <w:spacing w:after="200" w:line="276" w:lineRule="auto"/>
              <w:contextualSpacing/>
              <w:rPr>
                <w:rFonts w:cs="Segoe UI"/>
              </w:rPr>
            </w:pPr>
            <w:r>
              <w:rPr>
                <w:rFonts w:cs="Segoe UI"/>
              </w:rPr>
              <w:t>Repeat the steps for the Windows Server 2019 Security Baselines</w:t>
            </w:r>
          </w:p>
        </w:tc>
        <w:tc>
          <w:tcPr>
            <w:tcW w:w="6120" w:type="dxa"/>
          </w:tcPr>
          <w:p w14:paraId="00E5F182" w14:textId="77777777" w:rsidR="00A62065" w:rsidRDefault="00A62065" w:rsidP="003E697C">
            <w:pPr>
              <w:spacing w:after="200"/>
              <w:rPr>
                <w:noProof/>
              </w:rPr>
            </w:pPr>
            <w:r>
              <w:rPr>
                <w:noProof/>
              </w:rPr>
              <w:drawing>
                <wp:inline distT="0" distB="0" distL="0" distR="0" wp14:anchorId="2E8F3D6E" wp14:editId="48348133">
                  <wp:extent cx="3703320" cy="2253615"/>
                  <wp:effectExtent l="0" t="0" r="0" b="0"/>
                  <wp:docPr id="19841" name="Picture 198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 name="Picture 19841" descr="Text&#10;&#10;Description automatically generated"/>
                          <pic:cNvPicPr/>
                        </pic:nvPicPr>
                        <pic:blipFill>
                          <a:blip r:embed="rId424"/>
                          <a:stretch>
                            <a:fillRect/>
                          </a:stretch>
                        </pic:blipFill>
                        <pic:spPr>
                          <a:xfrm>
                            <a:off x="0" y="0"/>
                            <a:ext cx="3703320" cy="2253615"/>
                          </a:xfrm>
                          <a:prstGeom prst="rect">
                            <a:avLst/>
                          </a:prstGeom>
                        </pic:spPr>
                      </pic:pic>
                    </a:graphicData>
                  </a:graphic>
                </wp:inline>
              </w:drawing>
            </w:r>
          </w:p>
        </w:tc>
      </w:tr>
      <w:tr w:rsidR="00A62065" w:rsidRPr="00D8199D" w14:paraId="76F86C66" w14:textId="77777777" w:rsidTr="003E697C">
        <w:tc>
          <w:tcPr>
            <w:tcW w:w="3006" w:type="dxa"/>
          </w:tcPr>
          <w:p w14:paraId="03B3739A" w14:textId="77777777" w:rsidR="00A62065" w:rsidRDefault="00A62065" w:rsidP="006C083A">
            <w:pPr>
              <w:numPr>
                <w:ilvl w:val="0"/>
                <w:numId w:val="41"/>
              </w:numPr>
              <w:spacing w:after="200" w:line="276" w:lineRule="auto"/>
              <w:contextualSpacing/>
              <w:rPr>
                <w:rFonts w:cs="Segoe UI"/>
              </w:rPr>
            </w:pPr>
            <w:r>
              <w:rPr>
                <w:rFonts w:cs="Segoe UI"/>
              </w:rPr>
              <w:t>Repeat the steps from the Windows 10 Security baselines</w:t>
            </w:r>
          </w:p>
        </w:tc>
        <w:tc>
          <w:tcPr>
            <w:tcW w:w="6120" w:type="dxa"/>
          </w:tcPr>
          <w:p w14:paraId="16668B3D" w14:textId="77777777" w:rsidR="00A62065" w:rsidRDefault="00A62065" w:rsidP="003E697C">
            <w:pPr>
              <w:spacing w:after="200"/>
              <w:rPr>
                <w:noProof/>
              </w:rPr>
            </w:pPr>
            <w:r>
              <w:rPr>
                <w:noProof/>
              </w:rPr>
              <w:drawing>
                <wp:inline distT="0" distB="0" distL="0" distR="0" wp14:anchorId="214D4C02" wp14:editId="2D69B155">
                  <wp:extent cx="3703320" cy="1803400"/>
                  <wp:effectExtent l="0" t="0" r="0" b="6350"/>
                  <wp:docPr id="19842" name="Picture 198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 name="Picture 19842" descr="Text&#10;&#10;Description automatically generated"/>
                          <pic:cNvPicPr/>
                        </pic:nvPicPr>
                        <pic:blipFill>
                          <a:blip r:embed="rId425"/>
                          <a:stretch>
                            <a:fillRect/>
                          </a:stretch>
                        </pic:blipFill>
                        <pic:spPr>
                          <a:xfrm>
                            <a:off x="0" y="0"/>
                            <a:ext cx="3703320" cy="1803400"/>
                          </a:xfrm>
                          <a:prstGeom prst="rect">
                            <a:avLst/>
                          </a:prstGeom>
                        </pic:spPr>
                      </pic:pic>
                    </a:graphicData>
                  </a:graphic>
                </wp:inline>
              </w:drawing>
            </w:r>
          </w:p>
        </w:tc>
      </w:tr>
      <w:tr w:rsidR="00A62065" w:rsidRPr="00D8199D" w14:paraId="372C977F" w14:textId="77777777" w:rsidTr="003E697C">
        <w:tc>
          <w:tcPr>
            <w:tcW w:w="3006" w:type="dxa"/>
          </w:tcPr>
          <w:p w14:paraId="33638752" w14:textId="08086DAE" w:rsidR="00A62065" w:rsidRDefault="00A62065" w:rsidP="006C083A">
            <w:pPr>
              <w:numPr>
                <w:ilvl w:val="0"/>
                <w:numId w:val="41"/>
              </w:numPr>
              <w:spacing w:after="200" w:line="276" w:lineRule="auto"/>
              <w:contextualSpacing/>
              <w:rPr>
                <w:rFonts w:cs="Segoe UI"/>
              </w:rPr>
            </w:pPr>
            <w:r>
              <w:rPr>
                <w:rFonts w:cs="Segoe UI"/>
              </w:rPr>
              <w:t>Verify that the baseline GPOs have been imported into the Group Policy Management Console</w:t>
            </w:r>
          </w:p>
        </w:tc>
        <w:tc>
          <w:tcPr>
            <w:tcW w:w="6120" w:type="dxa"/>
          </w:tcPr>
          <w:p w14:paraId="0C4B1335" w14:textId="77777777" w:rsidR="00A62065" w:rsidRDefault="00A62065" w:rsidP="003E697C">
            <w:pPr>
              <w:spacing w:after="200"/>
              <w:rPr>
                <w:noProof/>
              </w:rPr>
            </w:pPr>
          </w:p>
        </w:tc>
      </w:tr>
      <w:tr w:rsidR="00A62065" w:rsidRPr="00D8199D" w14:paraId="2C243E17" w14:textId="77777777" w:rsidTr="003E697C">
        <w:tc>
          <w:tcPr>
            <w:tcW w:w="3006" w:type="dxa"/>
          </w:tcPr>
          <w:p w14:paraId="44BCA24D" w14:textId="77777777" w:rsidR="00A62065" w:rsidRDefault="00A62065" w:rsidP="006C083A">
            <w:pPr>
              <w:numPr>
                <w:ilvl w:val="0"/>
                <w:numId w:val="41"/>
              </w:numPr>
              <w:spacing w:after="200" w:line="276" w:lineRule="auto"/>
              <w:contextualSpacing/>
              <w:rPr>
                <w:rFonts w:cs="Segoe UI"/>
              </w:rPr>
            </w:pPr>
            <w:r>
              <w:rPr>
                <w:rFonts w:cs="Segoe UI"/>
              </w:rPr>
              <w:t>Yup, it looks good</w:t>
            </w:r>
          </w:p>
        </w:tc>
        <w:tc>
          <w:tcPr>
            <w:tcW w:w="6120" w:type="dxa"/>
          </w:tcPr>
          <w:p w14:paraId="13AB4289" w14:textId="77777777" w:rsidR="00A62065" w:rsidRDefault="00A62065" w:rsidP="003E697C">
            <w:pPr>
              <w:spacing w:after="200"/>
              <w:rPr>
                <w:noProof/>
              </w:rPr>
            </w:pPr>
            <w:r>
              <w:rPr>
                <w:noProof/>
              </w:rPr>
              <w:drawing>
                <wp:inline distT="0" distB="0" distL="0" distR="0" wp14:anchorId="4AC4E418" wp14:editId="7E6F3ADE">
                  <wp:extent cx="3703320" cy="2135505"/>
                  <wp:effectExtent l="0" t="0" r="0" b="0"/>
                  <wp:docPr id="19843" name="Picture 1984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 name="Picture 19843" descr="Graphical user interface, table&#10;&#10;Description automatically generated with medium confidence"/>
                          <pic:cNvPicPr/>
                        </pic:nvPicPr>
                        <pic:blipFill>
                          <a:blip r:embed="rId426"/>
                          <a:stretch>
                            <a:fillRect/>
                          </a:stretch>
                        </pic:blipFill>
                        <pic:spPr>
                          <a:xfrm>
                            <a:off x="0" y="0"/>
                            <a:ext cx="3703320" cy="2135505"/>
                          </a:xfrm>
                          <a:prstGeom prst="rect">
                            <a:avLst/>
                          </a:prstGeom>
                        </pic:spPr>
                      </pic:pic>
                    </a:graphicData>
                  </a:graphic>
                </wp:inline>
              </w:drawing>
            </w:r>
          </w:p>
        </w:tc>
      </w:tr>
      <w:tr w:rsidR="00A62065" w:rsidRPr="00D8199D" w14:paraId="035D7600" w14:textId="77777777" w:rsidTr="003E697C">
        <w:tc>
          <w:tcPr>
            <w:tcW w:w="3006" w:type="dxa"/>
          </w:tcPr>
          <w:p w14:paraId="056EB44D" w14:textId="347EAAE2" w:rsidR="00A62065" w:rsidRDefault="00A62065" w:rsidP="006C083A">
            <w:pPr>
              <w:numPr>
                <w:ilvl w:val="0"/>
                <w:numId w:val="41"/>
              </w:numPr>
              <w:spacing w:after="200" w:line="276" w:lineRule="auto"/>
              <w:contextualSpacing/>
              <w:rPr>
                <w:rFonts w:cs="Segoe UI"/>
              </w:rPr>
            </w:pPr>
            <w:r>
              <w:rPr>
                <w:rFonts w:cs="Segoe UI"/>
              </w:rPr>
              <w:t>Next, we will need to organize our Active Directory before putting these policies in.</w:t>
            </w:r>
          </w:p>
          <w:p w14:paraId="0307AD71" w14:textId="77777777" w:rsidR="00A62065" w:rsidRDefault="00A62065" w:rsidP="006C083A">
            <w:pPr>
              <w:numPr>
                <w:ilvl w:val="0"/>
                <w:numId w:val="41"/>
              </w:numPr>
              <w:spacing w:after="200" w:line="276" w:lineRule="auto"/>
              <w:contextualSpacing/>
              <w:rPr>
                <w:rFonts w:cs="Segoe UI"/>
              </w:rPr>
            </w:pPr>
            <w:r>
              <w:rPr>
                <w:rFonts w:cs="Segoe UI"/>
              </w:rPr>
              <w:t>Open Active Directory Users and Computers</w:t>
            </w:r>
          </w:p>
          <w:p w14:paraId="589575C2" w14:textId="77777777" w:rsidR="00A62065" w:rsidRDefault="00A62065" w:rsidP="006C083A">
            <w:pPr>
              <w:numPr>
                <w:ilvl w:val="0"/>
                <w:numId w:val="41"/>
              </w:numPr>
              <w:spacing w:after="200" w:line="276" w:lineRule="auto"/>
              <w:contextualSpacing/>
              <w:rPr>
                <w:rFonts w:cs="Segoe UI"/>
              </w:rPr>
            </w:pPr>
            <w:r>
              <w:rPr>
                <w:rFonts w:cs="Segoe UI"/>
              </w:rPr>
              <w:t>For the lab, create the highlighted Organization Units</w:t>
            </w:r>
          </w:p>
          <w:p w14:paraId="78D365AC" w14:textId="77777777" w:rsidR="00A62065" w:rsidRDefault="00A62065" w:rsidP="006C083A">
            <w:pPr>
              <w:numPr>
                <w:ilvl w:val="0"/>
                <w:numId w:val="41"/>
              </w:numPr>
              <w:spacing w:after="200" w:line="276" w:lineRule="auto"/>
              <w:contextualSpacing/>
              <w:rPr>
                <w:rFonts w:cs="Segoe UI"/>
              </w:rPr>
            </w:pPr>
            <w:r>
              <w:rPr>
                <w:rFonts w:cs="Segoe UI"/>
              </w:rPr>
              <w:t>We will link the Baselines to these OU’s for testing purposes in our Lab</w:t>
            </w:r>
          </w:p>
        </w:tc>
        <w:tc>
          <w:tcPr>
            <w:tcW w:w="6120" w:type="dxa"/>
          </w:tcPr>
          <w:p w14:paraId="60F0724A" w14:textId="77777777" w:rsidR="00A62065" w:rsidRDefault="00A62065" w:rsidP="003E697C">
            <w:pPr>
              <w:spacing w:after="200"/>
              <w:rPr>
                <w:noProof/>
              </w:rPr>
            </w:pPr>
            <w:r>
              <w:rPr>
                <w:noProof/>
              </w:rPr>
              <w:drawing>
                <wp:inline distT="0" distB="0" distL="0" distR="0" wp14:anchorId="0C3241CD" wp14:editId="7F12FF5B">
                  <wp:extent cx="3703320" cy="2641600"/>
                  <wp:effectExtent l="0" t="0" r="0" b="6350"/>
                  <wp:docPr id="19844" name="Picture 198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 name="Picture 19844" descr="Graphical user interface, text, application&#10;&#10;Description automatically generated"/>
                          <pic:cNvPicPr/>
                        </pic:nvPicPr>
                        <pic:blipFill>
                          <a:blip r:embed="rId427"/>
                          <a:stretch>
                            <a:fillRect/>
                          </a:stretch>
                        </pic:blipFill>
                        <pic:spPr>
                          <a:xfrm>
                            <a:off x="0" y="0"/>
                            <a:ext cx="3703320" cy="2641600"/>
                          </a:xfrm>
                          <a:prstGeom prst="rect">
                            <a:avLst/>
                          </a:prstGeom>
                        </pic:spPr>
                      </pic:pic>
                    </a:graphicData>
                  </a:graphic>
                </wp:inline>
              </w:drawing>
            </w:r>
          </w:p>
        </w:tc>
      </w:tr>
      <w:tr w:rsidR="00A62065" w:rsidRPr="00D8199D" w14:paraId="69484C67" w14:textId="77777777" w:rsidTr="003E697C">
        <w:tc>
          <w:tcPr>
            <w:tcW w:w="3006" w:type="dxa"/>
          </w:tcPr>
          <w:p w14:paraId="33848DCE" w14:textId="77777777" w:rsidR="00A62065" w:rsidRDefault="00A62065" w:rsidP="006C083A">
            <w:pPr>
              <w:numPr>
                <w:ilvl w:val="0"/>
                <w:numId w:val="41"/>
              </w:numPr>
              <w:spacing w:after="200" w:line="276" w:lineRule="auto"/>
              <w:contextualSpacing/>
              <w:rPr>
                <w:rFonts w:cs="Segoe UI"/>
              </w:rPr>
            </w:pPr>
            <w:r>
              <w:rPr>
                <w:rFonts w:cs="Segoe UI"/>
              </w:rPr>
              <w:t>Move TMDC03 to the Server 2022 DCs OU</w:t>
            </w:r>
          </w:p>
          <w:p w14:paraId="7F40ED53" w14:textId="7644455D" w:rsidR="00A62065" w:rsidRDefault="00A62065" w:rsidP="006C083A">
            <w:pPr>
              <w:numPr>
                <w:ilvl w:val="0"/>
                <w:numId w:val="41"/>
              </w:numPr>
              <w:spacing w:after="200" w:line="276" w:lineRule="auto"/>
              <w:contextualSpacing/>
              <w:rPr>
                <w:rFonts w:cs="Segoe UI"/>
              </w:rPr>
            </w:pPr>
            <w:r>
              <w:rPr>
                <w:rFonts w:cs="Segoe UI"/>
              </w:rPr>
              <w:t>Move TMMGMT01 to the Windows 10 Desktops OU</w:t>
            </w:r>
          </w:p>
          <w:p w14:paraId="78DD9304" w14:textId="77777777" w:rsidR="00A62065" w:rsidRDefault="00A62065" w:rsidP="006C083A">
            <w:pPr>
              <w:numPr>
                <w:ilvl w:val="0"/>
                <w:numId w:val="41"/>
              </w:numPr>
              <w:spacing w:after="200" w:line="276" w:lineRule="auto"/>
              <w:contextualSpacing/>
              <w:rPr>
                <w:rFonts w:cs="Segoe UI"/>
              </w:rPr>
            </w:pPr>
            <w:r>
              <w:rPr>
                <w:rFonts w:cs="Segoe UI"/>
              </w:rPr>
              <w:t>Move TMMGMT01 to the Windows 11 Desktops OU</w:t>
            </w:r>
          </w:p>
          <w:p w14:paraId="675E090C" w14:textId="77777777" w:rsidR="00A62065" w:rsidRDefault="00A62065" w:rsidP="006C083A">
            <w:pPr>
              <w:numPr>
                <w:ilvl w:val="0"/>
                <w:numId w:val="41"/>
              </w:numPr>
              <w:spacing w:after="200" w:line="276" w:lineRule="auto"/>
              <w:contextualSpacing/>
              <w:rPr>
                <w:rFonts w:cs="Segoe UI"/>
              </w:rPr>
            </w:pPr>
            <w:r>
              <w:rPr>
                <w:rFonts w:cs="Segoe UI"/>
              </w:rPr>
              <w:t>Move TMWAC01 to the Windows Server 2019 Member Servers OU</w:t>
            </w:r>
          </w:p>
        </w:tc>
        <w:tc>
          <w:tcPr>
            <w:tcW w:w="6120" w:type="dxa"/>
          </w:tcPr>
          <w:p w14:paraId="1D8DF04C" w14:textId="77777777" w:rsidR="00A62065" w:rsidRDefault="00A62065" w:rsidP="003E697C">
            <w:pPr>
              <w:spacing w:after="200"/>
              <w:rPr>
                <w:noProof/>
              </w:rPr>
            </w:pPr>
            <w:r>
              <w:rPr>
                <w:noProof/>
              </w:rPr>
              <w:drawing>
                <wp:inline distT="0" distB="0" distL="0" distR="0" wp14:anchorId="16DB3481" wp14:editId="727A08CF">
                  <wp:extent cx="3703320" cy="1845310"/>
                  <wp:effectExtent l="0" t="0" r="0" b="2540"/>
                  <wp:docPr id="19845" name="Picture 198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 name="Picture 19845" descr="Graphical user interface, text, application&#10;&#10;Description automatically generated"/>
                          <pic:cNvPicPr/>
                        </pic:nvPicPr>
                        <pic:blipFill>
                          <a:blip r:embed="rId428"/>
                          <a:stretch>
                            <a:fillRect/>
                          </a:stretch>
                        </pic:blipFill>
                        <pic:spPr>
                          <a:xfrm>
                            <a:off x="0" y="0"/>
                            <a:ext cx="3703320" cy="1845310"/>
                          </a:xfrm>
                          <a:prstGeom prst="rect">
                            <a:avLst/>
                          </a:prstGeom>
                        </pic:spPr>
                      </pic:pic>
                    </a:graphicData>
                  </a:graphic>
                </wp:inline>
              </w:drawing>
            </w:r>
          </w:p>
        </w:tc>
      </w:tr>
      <w:tr w:rsidR="00A62065" w:rsidRPr="00D8199D" w14:paraId="656C0D6D" w14:textId="77777777" w:rsidTr="003E697C">
        <w:tc>
          <w:tcPr>
            <w:tcW w:w="3006" w:type="dxa"/>
          </w:tcPr>
          <w:p w14:paraId="15A7FF7C" w14:textId="76418716" w:rsidR="00A62065" w:rsidRDefault="00A62065" w:rsidP="006C083A">
            <w:pPr>
              <w:numPr>
                <w:ilvl w:val="0"/>
                <w:numId w:val="41"/>
              </w:numPr>
              <w:spacing w:after="200" w:line="276" w:lineRule="auto"/>
              <w:contextualSpacing/>
              <w:rPr>
                <w:rFonts w:cs="Segoe UI"/>
              </w:rPr>
            </w:pPr>
            <w:r>
              <w:rPr>
                <w:rFonts w:cs="Segoe UI"/>
              </w:rPr>
              <w:t>Create two new user objects for testing on Windows 10 and 11 called Windows10</w:t>
            </w:r>
            <w:r w:rsidR="00B314B1">
              <w:rPr>
                <w:rFonts w:cs="Segoe UI"/>
              </w:rPr>
              <w:t xml:space="preserve"> </w:t>
            </w:r>
            <w:r>
              <w:rPr>
                <w:rFonts w:cs="Segoe UI"/>
              </w:rPr>
              <w:t>User</w:t>
            </w:r>
            <w:r w:rsidR="00B314B1">
              <w:rPr>
                <w:rFonts w:cs="Segoe UI"/>
              </w:rPr>
              <w:t xml:space="preserve">s </w:t>
            </w:r>
            <w:r>
              <w:rPr>
                <w:rFonts w:cs="Segoe UI"/>
              </w:rPr>
              <w:t>and Windows11</w:t>
            </w:r>
            <w:r w:rsidR="00B314B1">
              <w:rPr>
                <w:rFonts w:cs="Segoe UI"/>
              </w:rPr>
              <w:t xml:space="preserve"> </w:t>
            </w:r>
            <w:r>
              <w:rPr>
                <w:rFonts w:cs="Segoe UI"/>
              </w:rPr>
              <w:t>User</w:t>
            </w:r>
            <w:r w:rsidR="00B314B1">
              <w:rPr>
                <w:rFonts w:cs="Segoe UI"/>
              </w:rPr>
              <w:t>s</w:t>
            </w:r>
            <w:r w:rsidR="00983073">
              <w:rPr>
                <w:rFonts w:cs="Segoe UI"/>
              </w:rPr>
              <w:t>;</w:t>
            </w:r>
            <w:r>
              <w:rPr>
                <w:rFonts w:cs="Segoe UI"/>
              </w:rPr>
              <w:t xml:space="preserve"> place each user in their Desktops OU</w:t>
            </w:r>
          </w:p>
        </w:tc>
        <w:tc>
          <w:tcPr>
            <w:tcW w:w="6120" w:type="dxa"/>
          </w:tcPr>
          <w:p w14:paraId="6900F962" w14:textId="77777777" w:rsidR="00A62065" w:rsidRDefault="00A62065" w:rsidP="003E697C">
            <w:pPr>
              <w:spacing w:after="200"/>
              <w:rPr>
                <w:noProof/>
              </w:rPr>
            </w:pPr>
            <w:r>
              <w:rPr>
                <w:noProof/>
              </w:rPr>
              <w:drawing>
                <wp:inline distT="0" distB="0" distL="0" distR="0" wp14:anchorId="4EB0E622" wp14:editId="737986C8">
                  <wp:extent cx="3703320" cy="2106295"/>
                  <wp:effectExtent l="0" t="0" r="0" b="8255"/>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429"/>
                          <a:stretch>
                            <a:fillRect/>
                          </a:stretch>
                        </pic:blipFill>
                        <pic:spPr>
                          <a:xfrm>
                            <a:off x="0" y="0"/>
                            <a:ext cx="3703320" cy="2106295"/>
                          </a:xfrm>
                          <a:prstGeom prst="rect">
                            <a:avLst/>
                          </a:prstGeom>
                        </pic:spPr>
                      </pic:pic>
                    </a:graphicData>
                  </a:graphic>
                </wp:inline>
              </w:drawing>
            </w:r>
          </w:p>
        </w:tc>
      </w:tr>
      <w:tr w:rsidR="00A62065" w:rsidRPr="00D8199D" w14:paraId="46D3246F" w14:textId="77777777" w:rsidTr="003E697C">
        <w:tc>
          <w:tcPr>
            <w:tcW w:w="3006" w:type="dxa"/>
          </w:tcPr>
          <w:p w14:paraId="7D4BECDB" w14:textId="77777777" w:rsidR="00A62065" w:rsidRDefault="00A62065" w:rsidP="006C083A">
            <w:pPr>
              <w:numPr>
                <w:ilvl w:val="0"/>
                <w:numId w:val="41"/>
              </w:numPr>
              <w:spacing w:after="200" w:line="276" w:lineRule="auto"/>
              <w:contextualSpacing/>
              <w:rPr>
                <w:rFonts w:cs="Segoe UI"/>
              </w:rPr>
            </w:pPr>
            <w:r>
              <w:rPr>
                <w:rFonts w:cs="Segoe UI"/>
              </w:rPr>
              <w:t xml:space="preserve">On the Windows 10 Desktops OU link MSFT Windows 10 2004 </w:t>
            </w:r>
            <w:proofErr w:type="spellStart"/>
            <w:r>
              <w:rPr>
                <w:rFonts w:cs="Segoe UI"/>
              </w:rPr>
              <w:t>Bitlocker</w:t>
            </w:r>
            <w:proofErr w:type="spellEnd"/>
            <w:r>
              <w:rPr>
                <w:rFonts w:cs="Segoe UI"/>
              </w:rPr>
              <w:t xml:space="preserve">, Computer, Defender Antivirus, User, and Domain Security </w:t>
            </w:r>
          </w:p>
        </w:tc>
        <w:tc>
          <w:tcPr>
            <w:tcW w:w="6120" w:type="dxa"/>
          </w:tcPr>
          <w:p w14:paraId="64CA7ABA" w14:textId="77777777" w:rsidR="00A62065" w:rsidRDefault="00A62065" w:rsidP="003E697C">
            <w:pPr>
              <w:spacing w:after="200"/>
              <w:rPr>
                <w:noProof/>
              </w:rPr>
            </w:pPr>
            <w:r>
              <w:rPr>
                <w:noProof/>
              </w:rPr>
              <w:drawing>
                <wp:inline distT="0" distB="0" distL="0" distR="0" wp14:anchorId="18349E18" wp14:editId="35A1C6E0">
                  <wp:extent cx="3703320" cy="1134745"/>
                  <wp:effectExtent l="0" t="0" r="0" b="8255"/>
                  <wp:docPr id="89" name="Picture 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creenshot of a computer&#10;&#10;Description automatically generated with medium confidence"/>
                          <pic:cNvPicPr/>
                        </pic:nvPicPr>
                        <pic:blipFill>
                          <a:blip r:embed="rId430"/>
                          <a:stretch>
                            <a:fillRect/>
                          </a:stretch>
                        </pic:blipFill>
                        <pic:spPr>
                          <a:xfrm>
                            <a:off x="0" y="0"/>
                            <a:ext cx="3703320" cy="1134745"/>
                          </a:xfrm>
                          <a:prstGeom prst="rect">
                            <a:avLst/>
                          </a:prstGeom>
                        </pic:spPr>
                      </pic:pic>
                    </a:graphicData>
                  </a:graphic>
                </wp:inline>
              </w:drawing>
            </w:r>
          </w:p>
        </w:tc>
      </w:tr>
      <w:tr w:rsidR="00A62065" w:rsidRPr="00D8199D" w14:paraId="3A522060" w14:textId="77777777" w:rsidTr="003E697C">
        <w:tc>
          <w:tcPr>
            <w:tcW w:w="3006" w:type="dxa"/>
          </w:tcPr>
          <w:p w14:paraId="2D29A19F" w14:textId="7AC153F0" w:rsidR="00A62065" w:rsidRDefault="00A62065" w:rsidP="006C083A">
            <w:pPr>
              <w:numPr>
                <w:ilvl w:val="0"/>
                <w:numId w:val="41"/>
              </w:numPr>
              <w:spacing w:after="200" w:line="276" w:lineRule="auto"/>
              <w:contextualSpacing/>
              <w:rPr>
                <w:rFonts w:cs="Segoe UI"/>
              </w:rPr>
            </w:pPr>
            <w:r>
              <w:rPr>
                <w:rFonts w:cs="Segoe UI"/>
              </w:rPr>
              <w:t>On the Windows</w:t>
            </w:r>
            <w:r w:rsidR="00983073">
              <w:rPr>
                <w:rFonts w:cs="Segoe UI"/>
              </w:rPr>
              <w:t>,</w:t>
            </w:r>
            <w:r>
              <w:rPr>
                <w:rFonts w:cs="Segoe UI"/>
              </w:rPr>
              <w:t xml:space="preserve"> 11 Desktops Link MSFT Windows 11 – </w:t>
            </w:r>
            <w:proofErr w:type="spellStart"/>
            <w:r>
              <w:rPr>
                <w:rFonts w:cs="Segoe UI"/>
              </w:rPr>
              <w:t>Bitlocker</w:t>
            </w:r>
            <w:proofErr w:type="spellEnd"/>
            <w:r>
              <w:rPr>
                <w:rFonts w:cs="Segoe UI"/>
              </w:rPr>
              <w:t>, Computer, Credential Guard, Defender Antivirus, Domain Security, User</w:t>
            </w:r>
          </w:p>
        </w:tc>
        <w:tc>
          <w:tcPr>
            <w:tcW w:w="6120" w:type="dxa"/>
          </w:tcPr>
          <w:p w14:paraId="312A2ECC" w14:textId="77777777" w:rsidR="00A62065" w:rsidRDefault="00A62065" w:rsidP="003E697C">
            <w:pPr>
              <w:spacing w:after="200"/>
              <w:rPr>
                <w:noProof/>
              </w:rPr>
            </w:pPr>
            <w:r>
              <w:rPr>
                <w:noProof/>
              </w:rPr>
              <w:drawing>
                <wp:inline distT="0" distB="0" distL="0" distR="0" wp14:anchorId="1A575625" wp14:editId="239089F5">
                  <wp:extent cx="2962275" cy="1314450"/>
                  <wp:effectExtent l="0" t="0" r="9525"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431"/>
                          <a:stretch>
                            <a:fillRect/>
                          </a:stretch>
                        </pic:blipFill>
                        <pic:spPr>
                          <a:xfrm>
                            <a:off x="0" y="0"/>
                            <a:ext cx="2962275" cy="1314450"/>
                          </a:xfrm>
                          <a:prstGeom prst="rect">
                            <a:avLst/>
                          </a:prstGeom>
                        </pic:spPr>
                      </pic:pic>
                    </a:graphicData>
                  </a:graphic>
                </wp:inline>
              </w:drawing>
            </w:r>
          </w:p>
        </w:tc>
      </w:tr>
      <w:tr w:rsidR="00A62065" w:rsidRPr="00D8199D" w14:paraId="3E542917" w14:textId="77777777" w:rsidTr="003E697C">
        <w:tc>
          <w:tcPr>
            <w:tcW w:w="3006" w:type="dxa"/>
          </w:tcPr>
          <w:p w14:paraId="7BB0DBA9" w14:textId="77777777" w:rsidR="00A62065" w:rsidRDefault="00A62065" w:rsidP="006C083A">
            <w:pPr>
              <w:numPr>
                <w:ilvl w:val="0"/>
                <w:numId w:val="41"/>
              </w:numPr>
              <w:spacing w:after="200" w:line="276" w:lineRule="auto"/>
              <w:contextualSpacing/>
              <w:rPr>
                <w:rFonts w:cs="Segoe UI"/>
              </w:rPr>
            </w:pPr>
            <w:r>
              <w:rPr>
                <w:rFonts w:cs="Segoe UI"/>
              </w:rPr>
              <w:t>On the Windows Server 2019 Member Servers OU Link MSFT Windows 10 1809 and Server 2019 – Defender Antivirus, Domain Security, Member Server Credential Guard, Member Server</w:t>
            </w:r>
          </w:p>
        </w:tc>
        <w:tc>
          <w:tcPr>
            <w:tcW w:w="6120" w:type="dxa"/>
          </w:tcPr>
          <w:p w14:paraId="4AE7EBF6" w14:textId="77777777" w:rsidR="00A62065" w:rsidRDefault="00A62065" w:rsidP="003E697C">
            <w:pPr>
              <w:spacing w:after="200"/>
              <w:rPr>
                <w:noProof/>
              </w:rPr>
            </w:pPr>
            <w:r>
              <w:rPr>
                <w:noProof/>
              </w:rPr>
              <w:drawing>
                <wp:inline distT="0" distB="0" distL="0" distR="0" wp14:anchorId="7B093E89" wp14:editId="2CB1195D">
                  <wp:extent cx="3703320" cy="797560"/>
                  <wp:effectExtent l="0" t="0" r="0" b="254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pic:cNvPicPr/>
                        </pic:nvPicPr>
                        <pic:blipFill>
                          <a:blip r:embed="rId432"/>
                          <a:stretch>
                            <a:fillRect/>
                          </a:stretch>
                        </pic:blipFill>
                        <pic:spPr>
                          <a:xfrm>
                            <a:off x="0" y="0"/>
                            <a:ext cx="3703320" cy="797560"/>
                          </a:xfrm>
                          <a:prstGeom prst="rect">
                            <a:avLst/>
                          </a:prstGeom>
                        </pic:spPr>
                      </pic:pic>
                    </a:graphicData>
                  </a:graphic>
                </wp:inline>
              </w:drawing>
            </w:r>
          </w:p>
        </w:tc>
      </w:tr>
      <w:tr w:rsidR="00A62065" w:rsidRPr="00D8199D" w14:paraId="47F905BB" w14:textId="77777777" w:rsidTr="003E697C">
        <w:tc>
          <w:tcPr>
            <w:tcW w:w="3006" w:type="dxa"/>
          </w:tcPr>
          <w:p w14:paraId="3DB92056" w14:textId="77777777" w:rsidR="00A62065" w:rsidRDefault="00A62065" w:rsidP="006C083A">
            <w:pPr>
              <w:numPr>
                <w:ilvl w:val="0"/>
                <w:numId w:val="41"/>
              </w:numPr>
              <w:spacing w:after="200" w:line="276" w:lineRule="auto"/>
              <w:contextualSpacing/>
              <w:rPr>
                <w:rFonts w:cs="Segoe UI"/>
              </w:rPr>
            </w:pPr>
            <w:r>
              <w:rPr>
                <w:rFonts w:cs="Segoe UI"/>
              </w:rPr>
              <w:t>On the Windows Server 2022 Member Servers OU Link MSFT Windows Server 2022 – Defender Antivirus, Domain Security, Member  Server, and Member Server Credential Guard</w:t>
            </w:r>
          </w:p>
        </w:tc>
        <w:tc>
          <w:tcPr>
            <w:tcW w:w="6120" w:type="dxa"/>
          </w:tcPr>
          <w:p w14:paraId="021A59F0" w14:textId="77777777" w:rsidR="00A62065" w:rsidRDefault="00A62065" w:rsidP="003E697C">
            <w:pPr>
              <w:spacing w:after="200"/>
              <w:rPr>
                <w:noProof/>
              </w:rPr>
            </w:pPr>
            <w:r>
              <w:rPr>
                <w:noProof/>
              </w:rPr>
              <w:drawing>
                <wp:inline distT="0" distB="0" distL="0" distR="0" wp14:anchorId="2126C78C" wp14:editId="67C219A1">
                  <wp:extent cx="3703320" cy="896620"/>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433"/>
                          <a:stretch>
                            <a:fillRect/>
                          </a:stretch>
                        </pic:blipFill>
                        <pic:spPr>
                          <a:xfrm>
                            <a:off x="0" y="0"/>
                            <a:ext cx="3703320" cy="896620"/>
                          </a:xfrm>
                          <a:prstGeom prst="rect">
                            <a:avLst/>
                          </a:prstGeom>
                        </pic:spPr>
                      </pic:pic>
                    </a:graphicData>
                  </a:graphic>
                </wp:inline>
              </w:drawing>
            </w:r>
          </w:p>
        </w:tc>
      </w:tr>
      <w:tr w:rsidR="00A62065" w:rsidRPr="00D8199D" w14:paraId="057CE2A5" w14:textId="77777777" w:rsidTr="003E697C">
        <w:tc>
          <w:tcPr>
            <w:tcW w:w="3006" w:type="dxa"/>
          </w:tcPr>
          <w:p w14:paraId="375DC3F5" w14:textId="77777777" w:rsidR="00A62065" w:rsidRDefault="00A62065" w:rsidP="006C083A">
            <w:pPr>
              <w:numPr>
                <w:ilvl w:val="0"/>
                <w:numId w:val="41"/>
              </w:numPr>
              <w:spacing w:after="200" w:line="276" w:lineRule="auto"/>
              <w:contextualSpacing/>
              <w:rPr>
                <w:rFonts w:cs="Segoe UI"/>
              </w:rPr>
            </w:pPr>
            <w:r>
              <w:rPr>
                <w:rFonts w:cs="Segoe UI"/>
              </w:rPr>
              <w:t>On Server 2022 DCs OU link MSFT Windows Server 2022 – Domain Controller, and Domain Security GPOs</w:t>
            </w:r>
          </w:p>
        </w:tc>
        <w:tc>
          <w:tcPr>
            <w:tcW w:w="6120" w:type="dxa"/>
          </w:tcPr>
          <w:p w14:paraId="23336380" w14:textId="77777777" w:rsidR="00A62065" w:rsidRDefault="00A62065" w:rsidP="003E697C">
            <w:pPr>
              <w:spacing w:after="200"/>
              <w:rPr>
                <w:noProof/>
              </w:rPr>
            </w:pPr>
            <w:r>
              <w:rPr>
                <w:noProof/>
              </w:rPr>
              <w:drawing>
                <wp:inline distT="0" distB="0" distL="0" distR="0" wp14:anchorId="1C5E122D" wp14:editId="5FEC1645">
                  <wp:extent cx="3638550" cy="1057275"/>
                  <wp:effectExtent l="0" t="0" r="0" b="9525"/>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pic:cNvPicPr/>
                        </pic:nvPicPr>
                        <pic:blipFill>
                          <a:blip r:embed="rId434"/>
                          <a:stretch>
                            <a:fillRect/>
                          </a:stretch>
                        </pic:blipFill>
                        <pic:spPr>
                          <a:xfrm>
                            <a:off x="0" y="0"/>
                            <a:ext cx="3638550" cy="1057275"/>
                          </a:xfrm>
                          <a:prstGeom prst="rect">
                            <a:avLst/>
                          </a:prstGeom>
                        </pic:spPr>
                      </pic:pic>
                    </a:graphicData>
                  </a:graphic>
                </wp:inline>
              </w:drawing>
            </w:r>
          </w:p>
        </w:tc>
      </w:tr>
      <w:tr w:rsidR="00A62065" w:rsidRPr="00D8199D" w14:paraId="32A332A4" w14:textId="77777777" w:rsidTr="003E697C">
        <w:tc>
          <w:tcPr>
            <w:tcW w:w="3006" w:type="dxa"/>
          </w:tcPr>
          <w:p w14:paraId="230F8FD0" w14:textId="0D99A9DB" w:rsidR="00A62065" w:rsidRDefault="00A62065" w:rsidP="006C083A">
            <w:pPr>
              <w:numPr>
                <w:ilvl w:val="0"/>
                <w:numId w:val="41"/>
              </w:numPr>
              <w:spacing w:after="200" w:line="276" w:lineRule="auto"/>
              <w:contextualSpacing/>
              <w:rPr>
                <w:rFonts w:cs="Segoe UI"/>
              </w:rPr>
            </w:pPr>
            <w:r>
              <w:rPr>
                <w:rFonts w:cs="Segoe UI"/>
              </w:rPr>
              <w:t xml:space="preserve">Reboot TMMGMT01, TMMGMT02, TMDC03, </w:t>
            </w:r>
            <w:r w:rsidR="00240741">
              <w:rPr>
                <w:rFonts w:cs="Segoe UI"/>
              </w:rPr>
              <w:t>TMFILE03</w:t>
            </w:r>
          </w:p>
        </w:tc>
        <w:tc>
          <w:tcPr>
            <w:tcW w:w="6120" w:type="dxa"/>
          </w:tcPr>
          <w:p w14:paraId="270CD70F" w14:textId="77777777" w:rsidR="00A62065" w:rsidRDefault="00A62065" w:rsidP="003E697C">
            <w:pPr>
              <w:spacing w:after="200"/>
              <w:rPr>
                <w:noProof/>
              </w:rPr>
            </w:pPr>
          </w:p>
        </w:tc>
      </w:tr>
      <w:tr w:rsidR="00A62065" w:rsidRPr="00D8199D" w14:paraId="46E8C013" w14:textId="77777777" w:rsidTr="003E697C">
        <w:tc>
          <w:tcPr>
            <w:tcW w:w="3006" w:type="dxa"/>
          </w:tcPr>
          <w:p w14:paraId="39DA8F67" w14:textId="77777777" w:rsidR="00A62065" w:rsidRDefault="00A62065" w:rsidP="006C083A">
            <w:pPr>
              <w:numPr>
                <w:ilvl w:val="0"/>
                <w:numId w:val="41"/>
              </w:numPr>
              <w:spacing w:after="200" w:line="276" w:lineRule="auto"/>
              <w:contextualSpacing/>
              <w:rPr>
                <w:rFonts w:cs="Segoe UI"/>
              </w:rPr>
            </w:pPr>
            <w:r>
              <w:rPr>
                <w:rFonts w:cs="Segoe UI"/>
              </w:rPr>
              <w:t>Logon to TMWAC01 notes the popup message about User Account Control being enabled now.</w:t>
            </w:r>
          </w:p>
          <w:p w14:paraId="10BC2362" w14:textId="77777777" w:rsidR="00A62065" w:rsidRDefault="00A62065" w:rsidP="006C083A">
            <w:pPr>
              <w:numPr>
                <w:ilvl w:val="0"/>
                <w:numId w:val="41"/>
              </w:numPr>
              <w:spacing w:after="200" w:line="276" w:lineRule="auto"/>
              <w:contextualSpacing/>
              <w:rPr>
                <w:rFonts w:cs="Segoe UI"/>
              </w:rPr>
            </w:pPr>
            <w:r>
              <w:rPr>
                <w:rFonts w:cs="Segoe UI"/>
              </w:rPr>
              <w:t>Go ahead and reboot again.</w:t>
            </w:r>
          </w:p>
          <w:p w14:paraId="1CA62C96" w14:textId="77777777" w:rsidR="00A62065" w:rsidRDefault="00A62065" w:rsidP="006C083A">
            <w:pPr>
              <w:numPr>
                <w:ilvl w:val="0"/>
                <w:numId w:val="41"/>
              </w:numPr>
              <w:spacing w:after="200" w:line="276" w:lineRule="auto"/>
              <w:contextualSpacing/>
              <w:rPr>
                <w:rFonts w:cs="Segoe UI"/>
              </w:rPr>
            </w:pPr>
            <w:r>
              <w:rPr>
                <w:rFonts w:cs="Segoe UI"/>
              </w:rPr>
              <w:t>We can see that user account control is now enabled on this system for administrative actions.</w:t>
            </w:r>
          </w:p>
          <w:p w14:paraId="2E0942FF" w14:textId="77777777" w:rsidR="00A62065" w:rsidRDefault="00A62065" w:rsidP="003E697C">
            <w:pPr>
              <w:spacing w:after="200" w:line="276" w:lineRule="auto"/>
              <w:ind w:left="360"/>
              <w:contextualSpacing/>
              <w:rPr>
                <w:rFonts w:cs="Segoe UI"/>
              </w:rPr>
            </w:pPr>
          </w:p>
        </w:tc>
        <w:tc>
          <w:tcPr>
            <w:tcW w:w="6120" w:type="dxa"/>
          </w:tcPr>
          <w:p w14:paraId="345BF592" w14:textId="77777777" w:rsidR="00A62065" w:rsidRDefault="00A62065" w:rsidP="003E697C">
            <w:pPr>
              <w:spacing w:after="200"/>
              <w:rPr>
                <w:noProof/>
              </w:rPr>
            </w:pPr>
            <w:r>
              <w:rPr>
                <w:noProof/>
              </w:rPr>
              <w:drawing>
                <wp:inline distT="0" distB="0" distL="0" distR="0" wp14:anchorId="7F1F51AB" wp14:editId="6F8D0FF1">
                  <wp:extent cx="3400425" cy="1504950"/>
                  <wp:effectExtent l="0" t="0" r="9525"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435"/>
                          <a:stretch>
                            <a:fillRect/>
                          </a:stretch>
                        </pic:blipFill>
                        <pic:spPr>
                          <a:xfrm>
                            <a:off x="0" y="0"/>
                            <a:ext cx="3400425" cy="1504950"/>
                          </a:xfrm>
                          <a:prstGeom prst="rect">
                            <a:avLst/>
                          </a:prstGeom>
                        </pic:spPr>
                      </pic:pic>
                    </a:graphicData>
                  </a:graphic>
                </wp:inline>
              </w:drawing>
            </w:r>
            <w:r>
              <w:rPr>
                <w:noProof/>
              </w:rPr>
              <w:t xml:space="preserve"> </w:t>
            </w:r>
            <w:r>
              <w:rPr>
                <w:noProof/>
              </w:rPr>
              <w:drawing>
                <wp:inline distT="0" distB="0" distL="0" distR="0" wp14:anchorId="11A99673" wp14:editId="31FD8408">
                  <wp:extent cx="3703320" cy="2622550"/>
                  <wp:effectExtent l="0" t="0" r="0" b="635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436"/>
                          <a:stretch>
                            <a:fillRect/>
                          </a:stretch>
                        </pic:blipFill>
                        <pic:spPr>
                          <a:xfrm>
                            <a:off x="0" y="0"/>
                            <a:ext cx="3703320" cy="2622550"/>
                          </a:xfrm>
                          <a:prstGeom prst="rect">
                            <a:avLst/>
                          </a:prstGeom>
                        </pic:spPr>
                      </pic:pic>
                    </a:graphicData>
                  </a:graphic>
                </wp:inline>
              </w:drawing>
            </w:r>
          </w:p>
        </w:tc>
      </w:tr>
      <w:tr w:rsidR="00A62065" w:rsidRPr="00D8199D" w14:paraId="61EFD98E" w14:textId="77777777" w:rsidTr="003E697C">
        <w:tc>
          <w:tcPr>
            <w:tcW w:w="3006" w:type="dxa"/>
          </w:tcPr>
          <w:p w14:paraId="6A1D712A" w14:textId="77777777" w:rsidR="00A62065" w:rsidRDefault="00A62065" w:rsidP="006C083A">
            <w:pPr>
              <w:numPr>
                <w:ilvl w:val="0"/>
                <w:numId w:val="41"/>
              </w:numPr>
              <w:spacing w:after="200" w:line="276" w:lineRule="auto"/>
              <w:contextualSpacing/>
              <w:rPr>
                <w:rFonts w:cs="Segoe UI"/>
              </w:rPr>
            </w:pPr>
            <w:r>
              <w:rPr>
                <w:rFonts w:cs="Segoe UI"/>
              </w:rPr>
              <w:t xml:space="preserve">Logon to TMDC03, open an administrative command prompt and run </w:t>
            </w:r>
            <w:proofErr w:type="spellStart"/>
            <w:r>
              <w:rPr>
                <w:rFonts w:cs="Segoe UI"/>
              </w:rPr>
              <w:t>gpresult</w:t>
            </w:r>
            <w:proofErr w:type="spellEnd"/>
            <w:r>
              <w:rPr>
                <w:rFonts w:cs="Segoe UI"/>
              </w:rPr>
              <w:t xml:space="preserve"> /z</w:t>
            </w:r>
          </w:p>
          <w:p w14:paraId="068B576A" w14:textId="77777777" w:rsidR="00A62065" w:rsidRDefault="00A62065" w:rsidP="006C083A">
            <w:pPr>
              <w:numPr>
                <w:ilvl w:val="0"/>
                <w:numId w:val="41"/>
              </w:numPr>
              <w:spacing w:after="200" w:line="276" w:lineRule="auto"/>
              <w:contextualSpacing/>
              <w:rPr>
                <w:rFonts w:cs="Segoe UI"/>
              </w:rPr>
            </w:pPr>
            <w:r>
              <w:rPr>
                <w:rFonts w:cs="Segoe UI"/>
              </w:rPr>
              <w:t xml:space="preserve">Try replicating with the other 2008R2 Domain Controllers. Does it still work?  </w:t>
            </w:r>
            <w:proofErr w:type="spellStart"/>
            <w:r>
              <w:rPr>
                <w:rFonts w:cs="Segoe UI"/>
              </w:rPr>
              <w:t>Repadmin</w:t>
            </w:r>
            <w:proofErr w:type="spellEnd"/>
            <w:r>
              <w:rPr>
                <w:rFonts w:cs="Segoe UI"/>
              </w:rPr>
              <w:t xml:space="preserve"> /</w:t>
            </w:r>
            <w:proofErr w:type="spellStart"/>
            <w:r>
              <w:rPr>
                <w:rFonts w:cs="Segoe UI"/>
              </w:rPr>
              <w:t>syncall</w:t>
            </w:r>
            <w:proofErr w:type="spellEnd"/>
            <w:r>
              <w:rPr>
                <w:rFonts w:cs="Segoe UI"/>
              </w:rPr>
              <w:t xml:space="preserve"> still works</w:t>
            </w:r>
          </w:p>
          <w:p w14:paraId="2AA53A5A" w14:textId="77777777" w:rsidR="00A62065" w:rsidRDefault="00A62065" w:rsidP="006C083A">
            <w:pPr>
              <w:numPr>
                <w:ilvl w:val="0"/>
                <w:numId w:val="41"/>
              </w:numPr>
              <w:spacing w:after="200" w:line="276" w:lineRule="auto"/>
              <w:contextualSpacing/>
              <w:rPr>
                <w:rFonts w:cs="Segoe UI"/>
              </w:rPr>
            </w:pPr>
            <w:r>
              <w:rPr>
                <w:rFonts w:cs="Segoe UI"/>
              </w:rPr>
              <w:t>We can see the UAC is now enabled on this Server</w:t>
            </w:r>
          </w:p>
          <w:p w14:paraId="1FBC550E" w14:textId="77777777" w:rsidR="00A62065" w:rsidRDefault="00A62065" w:rsidP="003E697C">
            <w:pPr>
              <w:spacing w:after="200" w:line="276" w:lineRule="auto"/>
              <w:ind w:left="360"/>
              <w:contextualSpacing/>
              <w:rPr>
                <w:rFonts w:cs="Segoe UI"/>
              </w:rPr>
            </w:pPr>
          </w:p>
        </w:tc>
        <w:tc>
          <w:tcPr>
            <w:tcW w:w="6120" w:type="dxa"/>
          </w:tcPr>
          <w:p w14:paraId="1717C312" w14:textId="77777777" w:rsidR="00A62065" w:rsidRDefault="00A62065" w:rsidP="003E697C">
            <w:pPr>
              <w:spacing w:after="200"/>
              <w:rPr>
                <w:noProof/>
              </w:rPr>
            </w:pPr>
            <w:r>
              <w:rPr>
                <w:noProof/>
              </w:rPr>
              <w:drawing>
                <wp:inline distT="0" distB="0" distL="0" distR="0" wp14:anchorId="65BF00F8" wp14:editId="6B9510AB">
                  <wp:extent cx="3703320" cy="2522220"/>
                  <wp:effectExtent l="0" t="0" r="0" b="0"/>
                  <wp:docPr id="129" name="Picture 12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application&#10;&#10;Description automatically generated"/>
                          <pic:cNvPicPr/>
                        </pic:nvPicPr>
                        <pic:blipFill>
                          <a:blip r:embed="rId437"/>
                          <a:stretch>
                            <a:fillRect/>
                          </a:stretch>
                        </pic:blipFill>
                        <pic:spPr>
                          <a:xfrm>
                            <a:off x="0" y="0"/>
                            <a:ext cx="3703320" cy="2522220"/>
                          </a:xfrm>
                          <a:prstGeom prst="rect">
                            <a:avLst/>
                          </a:prstGeom>
                        </pic:spPr>
                      </pic:pic>
                    </a:graphicData>
                  </a:graphic>
                </wp:inline>
              </w:drawing>
            </w:r>
          </w:p>
          <w:p w14:paraId="05A339DF" w14:textId="77777777" w:rsidR="00A62065" w:rsidRDefault="00A62065" w:rsidP="003E697C">
            <w:pPr>
              <w:spacing w:after="200"/>
              <w:rPr>
                <w:noProof/>
              </w:rPr>
            </w:pPr>
            <w:r>
              <w:rPr>
                <w:noProof/>
              </w:rPr>
              <w:drawing>
                <wp:inline distT="0" distB="0" distL="0" distR="0" wp14:anchorId="50AD6383" wp14:editId="26CF67F1">
                  <wp:extent cx="3703320" cy="1745615"/>
                  <wp:effectExtent l="0" t="0" r="0" b="6985"/>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438"/>
                          <a:stretch>
                            <a:fillRect/>
                          </a:stretch>
                        </pic:blipFill>
                        <pic:spPr>
                          <a:xfrm>
                            <a:off x="0" y="0"/>
                            <a:ext cx="3703320" cy="1745615"/>
                          </a:xfrm>
                          <a:prstGeom prst="rect">
                            <a:avLst/>
                          </a:prstGeom>
                        </pic:spPr>
                      </pic:pic>
                    </a:graphicData>
                  </a:graphic>
                </wp:inline>
              </w:drawing>
            </w:r>
          </w:p>
        </w:tc>
      </w:tr>
    </w:tbl>
    <w:p w14:paraId="423BA37E" w14:textId="77777777" w:rsidR="00A913D0" w:rsidRPr="00A913D0" w:rsidRDefault="00A913D0" w:rsidP="00A913D0">
      <w:pPr>
        <w:pStyle w:val="BodyFirst"/>
      </w:pPr>
    </w:p>
    <w:p w14:paraId="1CBEBD7A" w14:textId="32641435" w:rsidR="00174838" w:rsidRDefault="00174838">
      <w:pPr>
        <w:spacing w:after="0" w:line="240" w:lineRule="auto"/>
      </w:pPr>
      <w:r>
        <w:br w:type="page"/>
      </w:r>
    </w:p>
    <w:p w14:paraId="7435FE74" w14:textId="77777777" w:rsidR="000A7907" w:rsidRDefault="000A7907" w:rsidP="000A7907">
      <w:pPr>
        <w:spacing w:after="0" w:line="240" w:lineRule="auto"/>
        <w:rPr>
          <w:rFonts w:ascii="Arial" w:eastAsiaTheme="majorEastAsia" w:hAnsi="Arial" w:cs="Arial"/>
          <w:bCs/>
          <w:color w:val="000000"/>
          <w:sz w:val="30"/>
          <w:szCs w:val="30"/>
        </w:rPr>
      </w:pPr>
      <w:r>
        <w:br w:type="page"/>
      </w:r>
    </w:p>
    <w:p w14:paraId="566FA113" w14:textId="3B2B9BEC" w:rsidR="000A7907" w:rsidRPr="003214C5" w:rsidRDefault="000A7907" w:rsidP="000A7907">
      <w:pPr>
        <w:pStyle w:val="ChapterNumber"/>
      </w:pPr>
      <w:bookmarkStart w:id="85" w:name="_Toc182301111"/>
      <w:r>
        <w:t xml:space="preserve">Lab </w:t>
      </w:r>
      <w:r w:rsidR="00333250">
        <w:t>7</w:t>
      </w:r>
      <w:bookmarkEnd w:id="85"/>
    </w:p>
    <w:p w14:paraId="13833657" w14:textId="77777777" w:rsidR="000A7907" w:rsidRDefault="000A7907" w:rsidP="000A7907">
      <w:pPr>
        <w:pStyle w:val="ChapterTitle"/>
      </w:pPr>
      <w:bookmarkStart w:id="86" w:name="_Toc182301112"/>
      <w:r>
        <w:t>Migrating DHCP</w:t>
      </w:r>
      <w:bookmarkEnd w:id="86"/>
    </w:p>
    <w:p w14:paraId="2BC85251" w14:textId="77777777" w:rsidR="000A7907" w:rsidRDefault="000A7907" w:rsidP="000A7907">
      <w:pPr>
        <w:pStyle w:val="BodyText"/>
      </w:pPr>
      <w:r>
        <w:t>The process of migrating DHCP can be done in a few different ways.   Our preferred method is a one-time complete migration of all Scopes and settings.  Other methods include moving scope by scope using PowerShell. However, for this lab, we will focus on the method we have been using with our consulting services teams.</w:t>
      </w:r>
    </w:p>
    <w:p w14:paraId="3F0AB56F" w14:textId="77777777" w:rsidR="000A7907" w:rsidRDefault="000A7907" w:rsidP="000A7907">
      <w:pPr>
        <w:pStyle w:val="BodyText"/>
      </w:pPr>
    </w:p>
    <w:p w14:paraId="18DF2C28" w14:textId="3AEBD1B8" w:rsidR="000A7907" w:rsidRDefault="000A7907" w:rsidP="000A7907">
      <w:pPr>
        <w:pStyle w:val="Heading3"/>
      </w:pPr>
      <w:bookmarkStart w:id="87" w:name="_Toc182301113"/>
      <w:r>
        <w:t xml:space="preserve">Exercise </w:t>
      </w:r>
      <w:r w:rsidR="00333250">
        <w:t>7</w:t>
      </w:r>
      <w:r>
        <w:t>.1 - Migrate DHCP by moving the DHCP Database</w:t>
      </w:r>
      <w:bookmarkEnd w:id="87"/>
    </w:p>
    <w:p w14:paraId="44ADC349" w14:textId="77777777" w:rsidR="000A7907" w:rsidRPr="00DE5041" w:rsidRDefault="000A7907" w:rsidP="000A7907">
      <w:pPr>
        <w:pStyle w:val="BodyFirst"/>
      </w:pPr>
      <w:r>
        <w:t>This lab exercise will show you the fastest way to migrate a DHCP Database by taking the DHCP.mdb file from one DHCP server to another.   This method is not a slow cutover but a 100% over during a maintenance window.   This method has proved successful for our team over the past ten years.   Also included is the PowerShell method for DHCP Import and Export.</w:t>
      </w:r>
    </w:p>
    <w:p w14:paraId="5929AFAB" w14:textId="77777777" w:rsidR="000A7907" w:rsidRDefault="000A7907" w:rsidP="000A7907">
      <w:pPr>
        <w:pStyle w:val="BodyFirst"/>
      </w:pPr>
    </w:p>
    <w:tbl>
      <w:tblPr>
        <w:tblStyle w:val="SDMtable"/>
        <w:tblW w:w="9126" w:type="dxa"/>
        <w:tblLayout w:type="fixed"/>
        <w:tblLook w:val="04A0" w:firstRow="1" w:lastRow="0" w:firstColumn="1" w:lastColumn="0" w:noHBand="0" w:noVBand="1"/>
      </w:tblPr>
      <w:tblGrid>
        <w:gridCol w:w="3006"/>
        <w:gridCol w:w="6120"/>
      </w:tblGrid>
      <w:tr w:rsidR="000A7907" w:rsidRPr="00D8199D" w14:paraId="5ED11920"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2F451F65" w14:textId="77777777" w:rsidR="000A7907" w:rsidRPr="00D8199D" w:rsidRDefault="000A7907" w:rsidP="003E697C">
            <w:pPr>
              <w:spacing w:after="200"/>
              <w:contextualSpacing/>
              <w:rPr>
                <w:rFonts w:cs="Segoe UI"/>
              </w:rPr>
            </w:pPr>
            <w:r>
              <w:rPr>
                <w:rFonts w:cs="Segoe UI"/>
              </w:rPr>
              <w:t>Instructions</w:t>
            </w:r>
          </w:p>
        </w:tc>
        <w:tc>
          <w:tcPr>
            <w:tcW w:w="6120" w:type="dxa"/>
          </w:tcPr>
          <w:p w14:paraId="09D22B3A" w14:textId="77777777" w:rsidR="000A7907" w:rsidRPr="00D8199D" w:rsidRDefault="000A7907" w:rsidP="003E697C">
            <w:pPr>
              <w:spacing w:after="200"/>
              <w:jc w:val="center"/>
            </w:pPr>
            <w:r>
              <w:t>Screenshot (if applicable)</w:t>
            </w:r>
          </w:p>
        </w:tc>
      </w:tr>
      <w:tr w:rsidR="000A7907" w:rsidRPr="00D8199D" w14:paraId="2D45E7BC" w14:textId="77777777" w:rsidTr="003E697C">
        <w:tc>
          <w:tcPr>
            <w:tcW w:w="3006" w:type="dxa"/>
          </w:tcPr>
          <w:p w14:paraId="16BDBE4A" w14:textId="77777777" w:rsidR="000A7907" w:rsidRPr="00D8199D" w:rsidRDefault="000A7907" w:rsidP="003E697C">
            <w:pPr>
              <w:pStyle w:val="ListParagraph"/>
              <w:spacing w:after="200" w:line="276" w:lineRule="auto"/>
            </w:pPr>
          </w:p>
        </w:tc>
        <w:tc>
          <w:tcPr>
            <w:tcW w:w="6120" w:type="dxa"/>
          </w:tcPr>
          <w:p w14:paraId="0839D24F" w14:textId="77777777" w:rsidR="000A7907" w:rsidRPr="00D8199D" w:rsidRDefault="000A7907" w:rsidP="003E697C">
            <w:pPr>
              <w:spacing w:after="200"/>
            </w:pPr>
          </w:p>
        </w:tc>
      </w:tr>
      <w:tr w:rsidR="000A7907" w:rsidRPr="00D8199D" w14:paraId="20324D8E" w14:textId="77777777" w:rsidTr="003E697C">
        <w:tc>
          <w:tcPr>
            <w:tcW w:w="3006" w:type="dxa"/>
          </w:tcPr>
          <w:p w14:paraId="6DD7D243" w14:textId="77777777" w:rsidR="000A7907" w:rsidRPr="00D8199D" w:rsidRDefault="000A7907" w:rsidP="006C083A">
            <w:pPr>
              <w:numPr>
                <w:ilvl w:val="0"/>
                <w:numId w:val="20"/>
              </w:numPr>
              <w:spacing w:after="200" w:line="276" w:lineRule="auto"/>
              <w:contextualSpacing/>
              <w:rPr>
                <w:rFonts w:cs="Segoe UI"/>
              </w:rPr>
            </w:pPr>
            <w:r>
              <w:rPr>
                <w:rFonts w:cs="Segoe UI"/>
              </w:rPr>
              <w:t>Logon to TMDHCP02 as Techmentor\Administrator</w:t>
            </w:r>
          </w:p>
        </w:tc>
        <w:tc>
          <w:tcPr>
            <w:tcW w:w="6120" w:type="dxa"/>
          </w:tcPr>
          <w:p w14:paraId="0BAA52AC" w14:textId="77777777" w:rsidR="000A7907" w:rsidRPr="00D8199D" w:rsidRDefault="000A7907" w:rsidP="003E697C">
            <w:pPr>
              <w:spacing w:after="200"/>
            </w:pPr>
          </w:p>
        </w:tc>
      </w:tr>
      <w:tr w:rsidR="000A7907" w:rsidRPr="00D8199D" w14:paraId="09247EFD" w14:textId="77777777" w:rsidTr="003E697C">
        <w:tc>
          <w:tcPr>
            <w:tcW w:w="3006" w:type="dxa"/>
          </w:tcPr>
          <w:p w14:paraId="44D5F57C" w14:textId="77777777" w:rsidR="000A7907" w:rsidRDefault="000A7907" w:rsidP="006C083A">
            <w:pPr>
              <w:pStyle w:val="ListParagraph"/>
              <w:numPr>
                <w:ilvl w:val="0"/>
                <w:numId w:val="20"/>
              </w:numPr>
              <w:rPr>
                <w:rFonts w:cs="Segoe UI"/>
              </w:rPr>
            </w:pPr>
            <w:r>
              <w:rPr>
                <w:rFonts w:cs="Segoe UI"/>
              </w:rPr>
              <w:t>Open an Administrative PowerShell Prompt</w:t>
            </w:r>
          </w:p>
          <w:p w14:paraId="5F377907" w14:textId="77777777" w:rsidR="000A7907" w:rsidRPr="00320980" w:rsidRDefault="000A7907" w:rsidP="006C083A">
            <w:pPr>
              <w:pStyle w:val="ListParagraph"/>
              <w:numPr>
                <w:ilvl w:val="0"/>
                <w:numId w:val="20"/>
              </w:numPr>
              <w:rPr>
                <w:rFonts w:cs="Segoe UI"/>
              </w:rPr>
            </w:pPr>
            <w:r>
              <w:rPr>
                <w:rFonts w:cs="Segoe UI"/>
              </w:rPr>
              <w:t>Install the DHCP Role Add-</w:t>
            </w:r>
            <w:proofErr w:type="spellStart"/>
            <w:r>
              <w:rPr>
                <w:rFonts w:cs="Segoe UI"/>
              </w:rPr>
              <w:t>WindowsFeature</w:t>
            </w:r>
            <w:proofErr w:type="spellEnd"/>
            <w:r>
              <w:rPr>
                <w:rFonts w:cs="Segoe UI"/>
              </w:rPr>
              <w:t xml:space="preserve"> DHCP -</w:t>
            </w:r>
            <w:proofErr w:type="spellStart"/>
            <w:r>
              <w:rPr>
                <w:rFonts w:cs="Segoe UI"/>
              </w:rPr>
              <w:t>IncludeMangementTools</w:t>
            </w:r>
            <w:proofErr w:type="spellEnd"/>
          </w:p>
          <w:p w14:paraId="6E2AD95B" w14:textId="77777777" w:rsidR="000A7907" w:rsidRPr="00320980" w:rsidRDefault="000A7907" w:rsidP="003E697C">
            <w:pPr>
              <w:pStyle w:val="ListParagraph"/>
              <w:ind w:left="360"/>
              <w:rPr>
                <w:rFonts w:cs="Segoe UI"/>
              </w:rPr>
            </w:pPr>
          </w:p>
          <w:p w14:paraId="7CE173C3" w14:textId="77777777" w:rsidR="000A7907" w:rsidRDefault="000A7907" w:rsidP="003E697C">
            <w:pPr>
              <w:pStyle w:val="ListParagraph"/>
              <w:ind w:left="360"/>
              <w:rPr>
                <w:rFonts w:cs="Segoe UI"/>
              </w:rPr>
            </w:pPr>
          </w:p>
        </w:tc>
        <w:tc>
          <w:tcPr>
            <w:tcW w:w="6120" w:type="dxa"/>
          </w:tcPr>
          <w:p w14:paraId="7022FBD8" w14:textId="77777777" w:rsidR="000A7907" w:rsidRDefault="000A7907" w:rsidP="003E697C">
            <w:pPr>
              <w:spacing w:after="200"/>
              <w:rPr>
                <w:noProof/>
              </w:rPr>
            </w:pPr>
            <w:r>
              <w:rPr>
                <w:noProof/>
              </w:rPr>
              <w:drawing>
                <wp:inline distT="0" distB="0" distL="0" distR="0" wp14:anchorId="6221C42E" wp14:editId="4470056F">
                  <wp:extent cx="3703320" cy="1200785"/>
                  <wp:effectExtent l="0" t="0" r="0" b="0"/>
                  <wp:docPr id="19906" name="Picture 1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3703320" cy="1200785"/>
                          </a:xfrm>
                          <a:prstGeom prst="rect">
                            <a:avLst/>
                          </a:prstGeom>
                        </pic:spPr>
                      </pic:pic>
                    </a:graphicData>
                  </a:graphic>
                </wp:inline>
              </w:drawing>
            </w:r>
          </w:p>
        </w:tc>
      </w:tr>
      <w:tr w:rsidR="000A7907" w:rsidRPr="00D8199D" w14:paraId="3B7B0AF2" w14:textId="77777777" w:rsidTr="003E697C">
        <w:tc>
          <w:tcPr>
            <w:tcW w:w="3006" w:type="dxa"/>
          </w:tcPr>
          <w:p w14:paraId="58286A94" w14:textId="77777777" w:rsidR="000A7907" w:rsidRDefault="000A7907" w:rsidP="006C083A">
            <w:pPr>
              <w:pStyle w:val="ListParagraph"/>
              <w:numPr>
                <w:ilvl w:val="0"/>
                <w:numId w:val="20"/>
              </w:numPr>
              <w:rPr>
                <w:rFonts w:cs="Segoe UI"/>
              </w:rPr>
            </w:pPr>
            <w:r>
              <w:rPr>
                <w:rFonts w:cs="Segoe UI"/>
              </w:rPr>
              <w:t xml:space="preserve">Click Start run type </w:t>
            </w:r>
            <w:proofErr w:type="spellStart"/>
            <w:r>
              <w:rPr>
                <w:rFonts w:cs="Segoe UI"/>
              </w:rPr>
              <w:t>dhcpmgmt.msc</w:t>
            </w:r>
            <w:proofErr w:type="spellEnd"/>
            <w:r>
              <w:rPr>
                <w:rFonts w:cs="Segoe UI"/>
              </w:rPr>
              <w:t xml:space="preserve"> and press enter</w:t>
            </w:r>
          </w:p>
          <w:p w14:paraId="218D9239" w14:textId="77777777" w:rsidR="000A7907" w:rsidRDefault="000A7907" w:rsidP="006C083A">
            <w:pPr>
              <w:pStyle w:val="ListParagraph"/>
              <w:numPr>
                <w:ilvl w:val="0"/>
                <w:numId w:val="20"/>
              </w:numPr>
              <w:rPr>
                <w:rFonts w:cs="Segoe UI"/>
              </w:rPr>
            </w:pPr>
            <w:r>
              <w:rPr>
                <w:rFonts w:cs="Segoe UI"/>
              </w:rPr>
              <w:t>In the DHCP Management Console right, click on TMDHCP02 and click Authorize</w:t>
            </w:r>
          </w:p>
          <w:p w14:paraId="4F2F621B" w14:textId="77777777" w:rsidR="000A7907" w:rsidRDefault="000A7907" w:rsidP="006C083A">
            <w:pPr>
              <w:pStyle w:val="ListParagraph"/>
              <w:numPr>
                <w:ilvl w:val="0"/>
                <w:numId w:val="20"/>
              </w:numPr>
              <w:rPr>
                <w:rFonts w:cs="Segoe UI"/>
              </w:rPr>
            </w:pPr>
            <w:r>
              <w:rPr>
                <w:rFonts w:cs="Segoe UI"/>
              </w:rPr>
              <w:t>Ensure that it is authorized with Active Directory Domain Services (ADDS)</w:t>
            </w:r>
          </w:p>
        </w:tc>
        <w:tc>
          <w:tcPr>
            <w:tcW w:w="6120" w:type="dxa"/>
          </w:tcPr>
          <w:p w14:paraId="67D397FF" w14:textId="77777777" w:rsidR="000A7907" w:rsidRDefault="000A7907" w:rsidP="003E697C">
            <w:pPr>
              <w:spacing w:after="200"/>
              <w:rPr>
                <w:noProof/>
              </w:rPr>
            </w:pPr>
            <w:r>
              <w:rPr>
                <w:noProof/>
              </w:rPr>
              <w:drawing>
                <wp:inline distT="0" distB="0" distL="0" distR="0" wp14:anchorId="188D3C4F" wp14:editId="7D4F5306">
                  <wp:extent cx="3514725" cy="3038475"/>
                  <wp:effectExtent l="0" t="0" r="9525" b="9525"/>
                  <wp:docPr id="19907" name="Picture 19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3514725" cy="3038475"/>
                          </a:xfrm>
                          <a:prstGeom prst="rect">
                            <a:avLst/>
                          </a:prstGeom>
                        </pic:spPr>
                      </pic:pic>
                    </a:graphicData>
                  </a:graphic>
                </wp:inline>
              </w:drawing>
            </w:r>
          </w:p>
        </w:tc>
      </w:tr>
      <w:tr w:rsidR="000A7907" w:rsidRPr="00D8199D" w14:paraId="3E4CBA38" w14:textId="77777777" w:rsidTr="003E697C">
        <w:tc>
          <w:tcPr>
            <w:tcW w:w="3006" w:type="dxa"/>
          </w:tcPr>
          <w:p w14:paraId="7A5FC2AC" w14:textId="77777777" w:rsidR="000A7907" w:rsidRDefault="000A7907" w:rsidP="006C083A">
            <w:pPr>
              <w:pStyle w:val="ListParagraph"/>
              <w:numPr>
                <w:ilvl w:val="0"/>
                <w:numId w:val="20"/>
              </w:numPr>
              <w:rPr>
                <w:rFonts w:cs="Segoe UI"/>
              </w:rPr>
            </w:pPr>
            <w:r>
              <w:rPr>
                <w:rFonts w:cs="Segoe UI"/>
              </w:rPr>
              <w:t xml:space="preserve">Right Click on TMDHCP02, click all tasks and click Stop </w:t>
            </w:r>
          </w:p>
        </w:tc>
        <w:tc>
          <w:tcPr>
            <w:tcW w:w="6120" w:type="dxa"/>
          </w:tcPr>
          <w:p w14:paraId="46BC3BBE" w14:textId="77777777" w:rsidR="000A7907" w:rsidRDefault="000A7907" w:rsidP="003E697C">
            <w:pPr>
              <w:spacing w:after="200"/>
              <w:rPr>
                <w:noProof/>
              </w:rPr>
            </w:pPr>
            <w:r>
              <w:rPr>
                <w:noProof/>
              </w:rPr>
              <w:drawing>
                <wp:inline distT="0" distB="0" distL="0" distR="0" wp14:anchorId="67311373" wp14:editId="60C40FCC">
                  <wp:extent cx="3703320" cy="2870200"/>
                  <wp:effectExtent l="0" t="0" r="0" b="6350"/>
                  <wp:docPr id="19908" name="Picture 1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3703320" cy="2870200"/>
                          </a:xfrm>
                          <a:prstGeom prst="rect">
                            <a:avLst/>
                          </a:prstGeom>
                        </pic:spPr>
                      </pic:pic>
                    </a:graphicData>
                  </a:graphic>
                </wp:inline>
              </w:drawing>
            </w:r>
          </w:p>
        </w:tc>
      </w:tr>
      <w:tr w:rsidR="000A7907" w:rsidRPr="00D8199D" w14:paraId="1D08AFA3" w14:textId="77777777" w:rsidTr="003E697C">
        <w:tc>
          <w:tcPr>
            <w:tcW w:w="3006" w:type="dxa"/>
          </w:tcPr>
          <w:p w14:paraId="2090DA27" w14:textId="77777777" w:rsidR="000A7907" w:rsidRDefault="000A7907" w:rsidP="006C083A">
            <w:pPr>
              <w:pStyle w:val="ListParagraph"/>
              <w:numPr>
                <w:ilvl w:val="0"/>
                <w:numId w:val="20"/>
              </w:numPr>
              <w:rPr>
                <w:rFonts w:cs="Segoe UI"/>
              </w:rPr>
            </w:pPr>
            <w:r>
              <w:rPr>
                <w:rFonts w:cs="Segoe UI"/>
              </w:rPr>
              <w:t xml:space="preserve">In Windows, Explorer </w:t>
            </w:r>
            <w:proofErr w:type="spellStart"/>
            <w:r>
              <w:rPr>
                <w:rFonts w:cs="Segoe UI"/>
              </w:rPr>
              <w:t>browse</w:t>
            </w:r>
            <w:proofErr w:type="spellEnd"/>
            <w:r>
              <w:rPr>
                <w:rFonts w:cs="Segoe UI"/>
              </w:rPr>
              <w:t xml:space="preserve"> to c:\windows\system32\dhcp</w:t>
            </w:r>
          </w:p>
          <w:p w14:paraId="700DBB8B" w14:textId="77777777" w:rsidR="000A7907" w:rsidRDefault="000A7907" w:rsidP="006C083A">
            <w:pPr>
              <w:pStyle w:val="ListParagraph"/>
              <w:numPr>
                <w:ilvl w:val="0"/>
                <w:numId w:val="20"/>
              </w:numPr>
              <w:rPr>
                <w:rFonts w:cs="Segoe UI"/>
              </w:rPr>
            </w:pPr>
            <w:r>
              <w:rPr>
                <w:rFonts w:cs="Segoe UI"/>
              </w:rPr>
              <w:t>Delete all of the existing files from c:\windows\system32\dhcp</w:t>
            </w:r>
          </w:p>
        </w:tc>
        <w:tc>
          <w:tcPr>
            <w:tcW w:w="6120" w:type="dxa"/>
          </w:tcPr>
          <w:p w14:paraId="59E0B83C" w14:textId="77777777" w:rsidR="000A7907" w:rsidRDefault="000A7907" w:rsidP="003E697C">
            <w:pPr>
              <w:spacing w:after="200"/>
              <w:rPr>
                <w:noProof/>
              </w:rPr>
            </w:pPr>
            <w:r>
              <w:rPr>
                <w:noProof/>
              </w:rPr>
              <w:drawing>
                <wp:inline distT="0" distB="0" distL="0" distR="0" wp14:anchorId="5C9EE9F6" wp14:editId="57826EF0">
                  <wp:extent cx="3703320" cy="2111375"/>
                  <wp:effectExtent l="0" t="0" r="0" b="3175"/>
                  <wp:docPr id="19909" name="Picture 19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3703320" cy="2111375"/>
                          </a:xfrm>
                          <a:prstGeom prst="rect">
                            <a:avLst/>
                          </a:prstGeom>
                        </pic:spPr>
                      </pic:pic>
                    </a:graphicData>
                  </a:graphic>
                </wp:inline>
              </w:drawing>
            </w:r>
          </w:p>
        </w:tc>
      </w:tr>
      <w:tr w:rsidR="000A7907" w:rsidRPr="00D8199D" w14:paraId="60F927A4" w14:textId="77777777" w:rsidTr="003E697C">
        <w:tc>
          <w:tcPr>
            <w:tcW w:w="3006" w:type="dxa"/>
          </w:tcPr>
          <w:p w14:paraId="7146D1E2" w14:textId="77777777" w:rsidR="000A7907" w:rsidRDefault="000A7907" w:rsidP="006C083A">
            <w:pPr>
              <w:pStyle w:val="ListParagraph"/>
              <w:numPr>
                <w:ilvl w:val="0"/>
                <w:numId w:val="20"/>
              </w:numPr>
              <w:rPr>
                <w:rFonts w:cs="Segoe UI"/>
              </w:rPr>
            </w:pPr>
            <w:r>
              <w:rPr>
                <w:rFonts w:cs="Segoe UI"/>
              </w:rPr>
              <w:t>Return to TMDHCP01 and open the DHCP Management Console.</w:t>
            </w:r>
          </w:p>
          <w:p w14:paraId="44EECADB" w14:textId="77777777" w:rsidR="000A7907" w:rsidRDefault="000A7907" w:rsidP="006C083A">
            <w:pPr>
              <w:pStyle w:val="ListParagraph"/>
              <w:numPr>
                <w:ilvl w:val="0"/>
                <w:numId w:val="20"/>
              </w:numPr>
              <w:rPr>
                <w:rFonts w:cs="Segoe UI"/>
              </w:rPr>
            </w:pPr>
            <w:r>
              <w:rPr>
                <w:rFonts w:cs="Segoe UI"/>
              </w:rPr>
              <w:t>Review the Active Leases on TMDHCP01</w:t>
            </w:r>
          </w:p>
        </w:tc>
        <w:tc>
          <w:tcPr>
            <w:tcW w:w="6120" w:type="dxa"/>
          </w:tcPr>
          <w:p w14:paraId="17E901DD" w14:textId="77777777" w:rsidR="000A7907" w:rsidRDefault="000A7907" w:rsidP="003E697C">
            <w:pPr>
              <w:spacing w:after="200"/>
              <w:rPr>
                <w:noProof/>
              </w:rPr>
            </w:pPr>
            <w:r>
              <w:rPr>
                <w:noProof/>
              </w:rPr>
              <w:drawing>
                <wp:inline distT="0" distB="0" distL="0" distR="0" wp14:anchorId="41E6CE98" wp14:editId="4E907C27">
                  <wp:extent cx="3703320" cy="2478405"/>
                  <wp:effectExtent l="0" t="0" r="0" b="0"/>
                  <wp:docPr id="19910" name="Picture 19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3703320" cy="2478405"/>
                          </a:xfrm>
                          <a:prstGeom prst="rect">
                            <a:avLst/>
                          </a:prstGeom>
                        </pic:spPr>
                      </pic:pic>
                    </a:graphicData>
                  </a:graphic>
                </wp:inline>
              </w:drawing>
            </w:r>
          </w:p>
        </w:tc>
      </w:tr>
      <w:tr w:rsidR="000A7907" w:rsidRPr="00D8199D" w14:paraId="5CFABA25" w14:textId="77777777" w:rsidTr="003E697C">
        <w:tc>
          <w:tcPr>
            <w:tcW w:w="3006" w:type="dxa"/>
          </w:tcPr>
          <w:p w14:paraId="5172ACCC" w14:textId="77777777" w:rsidR="000A7907" w:rsidRDefault="000A7907" w:rsidP="006C083A">
            <w:pPr>
              <w:pStyle w:val="ListParagraph"/>
              <w:numPr>
                <w:ilvl w:val="0"/>
                <w:numId w:val="20"/>
              </w:numPr>
              <w:rPr>
                <w:rFonts w:cs="Segoe UI"/>
              </w:rPr>
            </w:pPr>
            <w:r>
              <w:rPr>
                <w:rFonts w:cs="Segoe UI"/>
              </w:rPr>
              <w:t>In the DHCP Management Console, Right Click on TMDHCP01, click all tasks and click Stop</w:t>
            </w:r>
          </w:p>
        </w:tc>
        <w:tc>
          <w:tcPr>
            <w:tcW w:w="6120" w:type="dxa"/>
          </w:tcPr>
          <w:p w14:paraId="375BEF5E" w14:textId="77777777" w:rsidR="000A7907" w:rsidRDefault="000A7907" w:rsidP="003E697C">
            <w:pPr>
              <w:spacing w:after="200"/>
              <w:rPr>
                <w:noProof/>
              </w:rPr>
            </w:pPr>
            <w:r>
              <w:rPr>
                <w:noProof/>
              </w:rPr>
              <w:drawing>
                <wp:inline distT="0" distB="0" distL="0" distR="0" wp14:anchorId="17F7C354" wp14:editId="170D3B38">
                  <wp:extent cx="3703320" cy="2553970"/>
                  <wp:effectExtent l="0" t="0" r="0" b="0"/>
                  <wp:docPr id="19911" name="Picture 1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3703320" cy="2553970"/>
                          </a:xfrm>
                          <a:prstGeom prst="rect">
                            <a:avLst/>
                          </a:prstGeom>
                        </pic:spPr>
                      </pic:pic>
                    </a:graphicData>
                  </a:graphic>
                </wp:inline>
              </w:drawing>
            </w:r>
          </w:p>
        </w:tc>
      </w:tr>
      <w:tr w:rsidR="000A7907" w:rsidRPr="00D8199D" w14:paraId="52EAEC01" w14:textId="77777777" w:rsidTr="003E697C">
        <w:tc>
          <w:tcPr>
            <w:tcW w:w="3006" w:type="dxa"/>
          </w:tcPr>
          <w:p w14:paraId="19C404D8" w14:textId="77777777" w:rsidR="000A7907" w:rsidRDefault="000A7907" w:rsidP="006C083A">
            <w:pPr>
              <w:pStyle w:val="ListParagraph"/>
              <w:numPr>
                <w:ilvl w:val="0"/>
                <w:numId w:val="20"/>
              </w:numPr>
              <w:rPr>
                <w:rFonts w:cs="Segoe UI"/>
              </w:rPr>
            </w:pPr>
            <w:r>
              <w:rPr>
                <w:rFonts w:cs="Segoe UI"/>
              </w:rPr>
              <w:t xml:space="preserve">Return to TMDCHP02 and open windows explorer.   </w:t>
            </w:r>
          </w:p>
          <w:p w14:paraId="0FFA9F6C" w14:textId="77777777" w:rsidR="000A7907" w:rsidRDefault="000A7907" w:rsidP="006C083A">
            <w:pPr>
              <w:pStyle w:val="ListParagraph"/>
              <w:numPr>
                <w:ilvl w:val="0"/>
                <w:numId w:val="20"/>
              </w:numPr>
              <w:rPr>
                <w:rFonts w:cs="Segoe UI"/>
              </w:rPr>
            </w:pPr>
            <w:r>
              <w:rPr>
                <w:rFonts w:cs="Segoe UI"/>
              </w:rPr>
              <w:t>Copy the DHCP Database from TMDHCP01 to TMDHCP02</w:t>
            </w:r>
          </w:p>
          <w:p w14:paraId="1CC2BA9E" w14:textId="77777777" w:rsidR="000A7907" w:rsidRDefault="000A7907" w:rsidP="003E697C">
            <w:pPr>
              <w:pStyle w:val="ListParagraph"/>
              <w:ind w:left="360"/>
              <w:rPr>
                <w:rFonts w:cs="Segoe UI"/>
              </w:rPr>
            </w:pPr>
            <w:r>
              <w:rPr>
                <w:rFonts w:cs="Segoe UI"/>
              </w:rPr>
              <w:br/>
            </w:r>
            <w:hyperlink r:id="rId445" w:history="1">
              <w:r w:rsidRPr="00050676">
                <w:rPr>
                  <w:rStyle w:val="Hyperlink"/>
                  <w:rFonts w:cs="Segoe UI"/>
                </w:rPr>
                <w:t>\\tmdhcp01\c$\windows\system32\dhcp</w:t>
              </w:r>
            </w:hyperlink>
          </w:p>
          <w:p w14:paraId="757E04B4" w14:textId="77777777" w:rsidR="000A7907" w:rsidRDefault="000A7907" w:rsidP="003E697C">
            <w:pPr>
              <w:pStyle w:val="ListParagraph"/>
              <w:ind w:left="360"/>
              <w:rPr>
                <w:rFonts w:cs="Segoe UI"/>
              </w:rPr>
            </w:pPr>
          </w:p>
          <w:p w14:paraId="7E876E44" w14:textId="77777777" w:rsidR="000A7907" w:rsidRDefault="000A7907" w:rsidP="003E697C">
            <w:pPr>
              <w:pStyle w:val="ListParagraph"/>
              <w:ind w:left="360"/>
              <w:rPr>
                <w:rFonts w:cs="Segoe UI"/>
              </w:rPr>
            </w:pPr>
            <w:r>
              <w:rPr>
                <w:rFonts w:cs="Segoe UI"/>
              </w:rPr>
              <w:t>You ONLY need to copy the DHCP.MDB file.</w:t>
            </w:r>
          </w:p>
          <w:p w14:paraId="2C9E10BA" w14:textId="77777777" w:rsidR="000A7907" w:rsidRDefault="000A7907" w:rsidP="003E697C">
            <w:pPr>
              <w:pStyle w:val="ListParagraph"/>
              <w:ind w:left="360"/>
              <w:rPr>
                <w:rFonts w:cs="Segoe UI"/>
              </w:rPr>
            </w:pPr>
          </w:p>
          <w:p w14:paraId="46F48A4F" w14:textId="77777777" w:rsidR="000A7907" w:rsidRDefault="000A7907" w:rsidP="003E697C">
            <w:pPr>
              <w:pStyle w:val="ListParagraph"/>
              <w:ind w:left="360"/>
              <w:rPr>
                <w:rFonts w:cs="Segoe UI"/>
              </w:rPr>
            </w:pPr>
          </w:p>
        </w:tc>
        <w:tc>
          <w:tcPr>
            <w:tcW w:w="6120" w:type="dxa"/>
          </w:tcPr>
          <w:p w14:paraId="2E6AD144" w14:textId="77777777" w:rsidR="000A7907" w:rsidRDefault="000A7907" w:rsidP="003E697C">
            <w:pPr>
              <w:spacing w:after="200"/>
              <w:rPr>
                <w:noProof/>
              </w:rPr>
            </w:pPr>
            <w:r>
              <w:rPr>
                <w:noProof/>
              </w:rPr>
              <w:drawing>
                <wp:inline distT="0" distB="0" distL="0" distR="0" wp14:anchorId="71A594AE" wp14:editId="7845C008">
                  <wp:extent cx="3703320" cy="24371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3703320" cy="2437130"/>
                          </a:xfrm>
                          <a:prstGeom prst="rect">
                            <a:avLst/>
                          </a:prstGeom>
                        </pic:spPr>
                      </pic:pic>
                    </a:graphicData>
                  </a:graphic>
                </wp:inline>
              </w:drawing>
            </w:r>
          </w:p>
        </w:tc>
      </w:tr>
      <w:tr w:rsidR="000A7907" w:rsidRPr="00D8199D" w14:paraId="5F2E60D0" w14:textId="77777777" w:rsidTr="003E697C">
        <w:tc>
          <w:tcPr>
            <w:tcW w:w="3006" w:type="dxa"/>
          </w:tcPr>
          <w:p w14:paraId="196CB516" w14:textId="77777777" w:rsidR="000A7907" w:rsidRDefault="000A7907" w:rsidP="006C083A">
            <w:pPr>
              <w:pStyle w:val="ListParagraph"/>
              <w:numPr>
                <w:ilvl w:val="0"/>
                <w:numId w:val="20"/>
              </w:numPr>
              <w:rPr>
                <w:rFonts w:cs="Segoe UI"/>
              </w:rPr>
            </w:pPr>
            <w:r>
              <w:rPr>
                <w:rFonts w:cs="Segoe UI"/>
              </w:rPr>
              <w:t>Note the IP Address configuration of TMDHCP01 192.168.11.6</w:t>
            </w:r>
          </w:p>
          <w:p w14:paraId="7A6BD4D8" w14:textId="77777777" w:rsidR="000A7907" w:rsidRDefault="000A7907" w:rsidP="006C083A">
            <w:pPr>
              <w:pStyle w:val="ListParagraph"/>
              <w:numPr>
                <w:ilvl w:val="0"/>
                <w:numId w:val="20"/>
              </w:numPr>
              <w:rPr>
                <w:rFonts w:cs="Segoe UI"/>
              </w:rPr>
            </w:pPr>
            <w:r>
              <w:rPr>
                <w:rFonts w:cs="Segoe UI"/>
              </w:rPr>
              <w:t>To complete the migration, we will steal the IP Address.</w:t>
            </w:r>
          </w:p>
          <w:p w14:paraId="15D16A18" w14:textId="77777777" w:rsidR="000A7907" w:rsidRDefault="000A7907" w:rsidP="006C083A">
            <w:pPr>
              <w:pStyle w:val="ListParagraph"/>
              <w:numPr>
                <w:ilvl w:val="0"/>
                <w:numId w:val="20"/>
              </w:numPr>
              <w:rPr>
                <w:rFonts w:cs="Segoe UI"/>
              </w:rPr>
            </w:pPr>
            <w:r>
              <w:rPr>
                <w:rFonts w:cs="Segoe UI"/>
              </w:rPr>
              <w:t>Why is this step the essential part of a DHCP Migration?</w:t>
            </w:r>
          </w:p>
          <w:p w14:paraId="1DDFC581" w14:textId="77777777" w:rsidR="000A7907" w:rsidRDefault="000A7907" w:rsidP="003E697C">
            <w:pPr>
              <w:pStyle w:val="ListParagraph"/>
              <w:ind w:left="360"/>
              <w:rPr>
                <w:rFonts w:cs="Segoe UI"/>
              </w:rPr>
            </w:pPr>
            <w:r>
              <w:rPr>
                <w:rFonts w:cs="Segoe UI"/>
              </w:rPr>
              <w:br/>
              <w:t xml:space="preserve">A.  DHCP Lease information on a click includes the source DHCP Server.   If you don’t steal the IP, the clients will attempt to get a new IP Address, and the Lease migration will not work properly.  Stealing the IP ensures they communicate with the now 12-year newer version of DHCP.   </w:t>
            </w:r>
          </w:p>
        </w:tc>
        <w:tc>
          <w:tcPr>
            <w:tcW w:w="6120" w:type="dxa"/>
          </w:tcPr>
          <w:p w14:paraId="2CA8B4D7" w14:textId="77777777" w:rsidR="000A7907" w:rsidRDefault="000A7907" w:rsidP="003E697C">
            <w:pPr>
              <w:spacing w:after="200"/>
              <w:rPr>
                <w:noProof/>
              </w:rPr>
            </w:pPr>
            <w:r>
              <w:rPr>
                <w:noProof/>
              </w:rPr>
              <w:drawing>
                <wp:inline distT="0" distB="0" distL="0" distR="0" wp14:anchorId="26E4F79B" wp14:editId="38FBC329">
                  <wp:extent cx="3703320" cy="1801495"/>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3703320" cy="1801495"/>
                          </a:xfrm>
                          <a:prstGeom prst="rect">
                            <a:avLst/>
                          </a:prstGeom>
                        </pic:spPr>
                      </pic:pic>
                    </a:graphicData>
                  </a:graphic>
                </wp:inline>
              </w:drawing>
            </w:r>
          </w:p>
        </w:tc>
      </w:tr>
      <w:tr w:rsidR="000A7907" w:rsidRPr="00D8199D" w14:paraId="6AA04025" w14:textId="77777777" w:rsidTr="003E697C">
        <w:tc>
          <w:tcPr>
            <w:tcW w:w="3006" w:type="dxa"/>
          </w:tcPr>
          <w:p w14:paraId="1144FB0F" w14:textId="77777777" w:rsidR="000A7907" w:rsidRDefault="000A7907" w:rsidP="006C083A">
            <w:pPr>
              <w:pStyle w:val="ListParagraph"/>
              <w:numPr>
                <w:ilvl w:val="0"/>
                <w:numId w:val="20"/>
              </w:numPr>
              <w:rPr>
                <w:rFonts w:cs="Segoe UI"/>
              </w:rPr>
            </w:pPr>
            <w:r>
              <w:rPr>
                <w:rFonts w:cs="Segoe UI"/>
              </w:rPr>
              <w:t xml:space="preserve">On the Hyper-V Host Lab Server, Open the Hyper-V Management Console, Right Click on TMDHCP01 and click Turn Off </w:t>
            </w:r>
          </w:p>
        </w:tc>
        <w:tc>
          <w:tcPr>
            <w:tcW w:w="6120" w:type="dxa"/>
          </w:tcPr>
          <w:p w14:paraId="1E602CB8" w14:textId="77777777" w:rsidR="000A7907" w:rsidRDefault="000A7907" w:rsidP="003E697C">
            <w:pPr>
              <w:spacing w:after="200"/>
              <w:rPr>
                <w:noProof/>
              </w:rPr>
            </w:pPr>
            <w:r>
              <w:rPr>
                <w:noProof/>
              </w:rPr>
              <w:drawing>
                <wp:inline distT="0" distB="0" distL="0" distR="0" wp14:anchorId="2D7ACB2C" wp14:editId="5AD11134">
                  <wp:extent cx="3703320" cy="7905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3703320" cy="790575"/>
                          </a:xfrm>
                          <a:prstGeom prst="rect">
                            <a:avLst/>
                          </a:prstGeom>
                        </pic:spPr>
                      </pic:pic>
                    </a:graphicData>
                  </a:graphic>
                </wp:inline>
              </w:drawing>
            </w:r>
          </w:p>
        </w:tc>
      </w:tr>
      <w:tr w:rsidR="000A7907" w:rsidRPr="00D8199D" w14:paraId="0AE10C05" w14:textId="77777777" w:rsidTr="003E697C">
        <w:tc>
          <w:tcPr>
            <w:tcW w:w="3006" w:type="dxa"/>
          </w:tcPr>
          <w:p w14:paraId="20C9B937" w14:textId="77777777" w:rsidR="000A7907" w:rsidRDefault="000A7907" w:rsidP="006C083A">
            <w:pPr>
              <w:pStyle w:val="ListParagraph"/>
              <w:numPr>
                <w:ilvl w:val="0"/>
                <w:numId w:val="20"/>
              </w:numPr>
              <w:rPr>
                <w:rFonts w:cs="Segoe UI"/>
              </w:rPr>
            </w:pPr>
            <w:r>
              <w:rPr>
                <w:rFonts w:cs="Segoe UI"/>
              </w:rPr>
              <w:t>Return to TMDHCP02</w:t>
            </w:r>
          </w:p>
          <w:p w14:paraId="75D32A6D" w14:textId="77777777" w:rsidR="000A7907" w:rsidRDefault="000A7907" w:rsidP="006C083A">
            <w:pPr>
              <w:pStyle w:val="ListParagraph"/>
              <w:numPr>
                <w:ilvl w:val="0"/>
                <w:numId w:val="20"/>
              </w:numPr>
              <w:rPr>
                <w:rFonts w:cs="Segoe UI"/>
              </w:rPr>
            </w:pPr>
            <w:r>
              <w:rPr>
                <w:rFonts w:cs="Segoe UI"/>
              </w:rPr>
              <w:t>Configure the IP Address on TMDHCP02 with DHCP 1’s old IP Address</w:t>
            </w:r>
          </w:p>
        </w:tc>
        <w:tc>
          <w:tcPr>
            <w:tcW w:w="6120" w:type="dxa"/>
          </w:tcPr>
          <w:p w14:paraId="410F8152" w14:textId="77777777" w:rsidR="000A7907" w:rsidRDefault="000A7907" w:rsidP="003E697C">
            <w:pPr>
              <w:spacing w:after="200"/>
              <w:rPr>
                <w:noProof/>
              </w:rPr>
            </w:pPr>
            <w:r>
              <w:rPr>
                <w:noProof/>
              </w:rPr>
              <w:drawing>
                <wp:inline distT="0" distB="0" distL="0" distR="0" wp14:anchorId="218DD6E7" wp14:editId="597A1BAE">
                  <wp:extent cx="3703320" cy="4184650"/>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3703320" cy="4184650"/>
                          </a:xfrm>
                          <a:prstGeom prst="rect">
                            <a:avLst/>
                          </a:prstGeom>
                        </pic:spPr>
                      </pic:pic>
                    </a:graphicData>
                  </a:graphic>
                </wp:inline>
              </w:drawing>
            </w:r>
          </w:p>
        </w:tc>
      </w:tr>
      <w:tr w:rsidR="000A7907" w:rsidRPr="00D8199D" w14:paraId="5B12A5A4" w14:textId="77777777" w:rsidTr="003E697C">
        <w:tc>
          <w:tcPr>
            <w:tcW w:w="3006" w:type="dxa"/>
          </w:tcPr>
          <w:p w14:paraId="7696DE80" w14:textId="77777777" w:rsidR="000A7907" w:rsidRDefault="000A7907" w:rsidP="006C083A">
            <w:pPr>
              <w:pStyle w:val="ListParagraph"/>
              <w:numPr>
                <w:ilvl w:val="0"/>
                <w:numId w:val="20"/>
              </w:numPr>
              <w:rPr>
                <w:rFonts w:cs="Segoe UI"/>
              </w:rPr>
            </w:pPr>
            <w:r>
              <w:rPr>
                <w:rFonts w:cs="Segoe UI"/>
              </w:rPr>
              <w:t>Open the DHCP Management Console, right-click on THDHCP02, click all tasks and click Start</w:t>
            </w:r>
          </w:p>
        </w:tc>
        <w:tc>
          <w:tcPr>
            <w:tcW w:w="6120" w:type="dxa"/>
          </w:tcPr>
          <w:p w14:paraId="14E2C7AB" w14:textId="77777777" w:rsidR="000A7907" w:rsidRDefault="000A7907" w:rsidP="003E697C">
            <w:pPr>
              <w:spacing w:after="200"/>
              <w:rPr>
                <w:noProof/>
              </w:rPr>
            </w:pPr>
            <w:r>
              <w:rPr>
                <w:noProof/>
              </w:rPr>
              <w:drawing>
                <wp:inline distT="0" distB="0" distL="0" distR="0" wp14:anchorId="3C84D228" wp14:editId="4E7F0A3E">
                  <wp:extent cx="3703320" cy="213550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3703320" cy="2135505"/>
                          </a:xfrm>
                          <a:prstGeom prst="rect">
                            <a:avLst/>
                          </a:prstGeom>
                        </pic:spPr>
                      </pic:pic>
                    </a:graphicData>
                  </a:graphic>
                </wp:inline>
              </w:drawing>
            </w:r>
          </w:p>
        </w:tc>
      </w:tr>
      <w:tr w:rsidR="000A7907" w:rsidRPr="00D8199D" w14:paraId="43924FB9" w14:textId="77777777" w:rsidTr="003E697C">
        <w:tc>
          <w:tcPr>
            <w:tcW w:w="3006" w:type="dxa"/>
          </w:tcPr>
          <w:p w14:paraId="75695918" w14:textId="77777777" w:rsidR="000A7907" w:rsidRDefault="000A7907" w:rsidP="006C083A">
            <w:pPr>
              <w:pStyle w:val="ListParagraph"/>
              <w:numPr>
                <w:ilvl w:val="0"/>
                <w:numId w:val="20"/>
              </w:numPr>
              <w:rPr>
                <w:rFonts w:cs="Segoe UI"/>
              </w:rPr>
            </w:pPr>
            <w:r>
              <w:rPr>
                <w:rFonts w:cs="Segoe UI"/>
              </w:rPr>
              <w:t>Review the Lease information on TMDHCP02</w:t>
            </w:r>
          </w:p>
        </w:tc>
        <w:tc>
          <w:tcPr>
            <w:tcW w:w="6120" w:type="dxa"/>
          </w:tcPr>
          <w:p w14:paraId="658BE9B9" w14:textId="77777777" w:rsidR="000A7907" w:rsidRDefault="000A7907" w:rsidP="003E697C">
            <w:pPr>
              <w:spacing w:after="200"/>
              <w:rPr>
                <w:noProof/>
              </w:rPr>
            </w:pPr>
            <w:r>
              <w:rPr>
                <w:noProof/>
              </w:rPr>
              <w:drawing>
                <wp:inline distT="0" distB="0" distL="0" distR="0" wp14:anchorId="7AB8D1D3" wp14:editId="1F567BAC">
                  <wp:extent cx="3703320" cy="7708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3703320" cy="770890"/>
                          </a:xfrm>
                          <a:prstGeom prst="rect">
                            <a:avLst/>
                          </a:prstGeom>
                        </pic:spPr>
                      </pic:pic>
                    </a:graphicData>
                  </a:graphic>
                </wp:inline>
              </w:drawing>
            </w:r>
          </w:p>
        </w:tc>
      </w:tr>
      <w:tr w:rsidR="000A7907" w:rsidRPr="00D8199D" w14:paraId="754ABD19" w14:textId="77777777" w:rsidTr="003E697C">
        <w:tc>
          <w:tcPr>
            <w:tcW w:w="3006" w:type="dxa"/>
          </w:tcPr>
          <w:p w14:paraId="5F094D2A" w14:textId="77777777" w:rsidR="000A7907" w:rsidRDefault="000A7907" w:rsidP="006C083A">
            <w:pPr>
              <w:pStyle w:val="ListParagraph"/>
              <w:numPr>
                <w:ilvl w:val="0"/>
                <w:numId w:val="20"/>
              </w:numPr>
              <w:rPr>
                <w:rFonts w:cs="Segoe UI"/>
              </w:rPr>
            </w:pPr>
            <w:r>
              <w:rPr>
                <w:rFonts w:cs="Segoe UI"/>
              </w:rPr>
              <w:t>Review the files in c:\windows\system32\DHCP</w:t>
            </w:r>
          </w:p>
          <w:p w14:paraId="02E21FC0" w14:textId="77777777" w:rsidR="000A7907" w:rsidRDefault="000A7907" w:rsidP="006C083A">
            <w:pPr>
              <w:pStyle w:val="ListParagraph"/>
              <w:numPr>
                <w:ilvl w:val="0"/>
                <w:numId w:val="20"/>
              </w:numPr>
              <w:rPr>
                <w:rFonts w:cs="Segoe UI"/>
              </w:rPr>
            </w:pPr>
            <w:r>
              <w:rPr>
                <w:rFonts w:cs="Segoe UI"/>
              </w:rPr>
              <w:t>Notice how the Jet Engine Database Log Files regenerated themselves.</w:t>
            </w:r>
          </w:p>
        </w:tc>
        <w:tc>
          <w:tcPr>
            <w:tcW w:w="6120" w:type="dxa"/>
          </w:tcPr>
          <w:p w14:paraId="37E8B3E9" w14:textId="77777777" w:rsidR="000A7907" w:rsidRDefault="000A7907" w:rsidP="003E697C">
            <w:pPr>
              <w:spacing w:after="200"/>
              <w:rPr>
                <w:noProof/>
              </w:rPr>
            </w:pPr>
            <w:r>
              <w:rPr>
                <w:noProof/>
              </w:rPr>
              <w:drawing>
                <wp:inline distT="0" distB="0" distL="0" distR="0" wp14:anchorId="53D33E3D" wp14:editId="6A07924F">
                  <wp:extent cx="3703320" cy="200596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3703320" cy="2005965"/>
                          </a:xfrm>
                          <a:prstGeom prst="rect">
                            <a:avLst/>
                          </a:prstGeom>
                        </pic:spPr>
                      </pic:pic>
                    </a:graphicData>
                  </a:graphic>
                </wp:inline>
              </w:drawing>
            </w:r>
          </w:p>
        </w:tc>
      </w:tr>
      <w:tr w:rsidR="000A7907" w:rsidRPr="00D8199D" w14:paraId="31EC643A" w14:textId="77777777" w:rsidTr="003E697C">
        <w:tc>
          <w:tcPr>
            <w:tcW w:w="3006" w:type="dxa"/>
          </w:tcPr>
          <w:p w14:paraId="4F45558D" w14:textId="77777777" w:rsidR="000A7907" w:rsidRDefault="000A7907" w:rsidP="006C083A">
            <w:pPr>
              <w:pStyle w:val="ListParagraph"/>
              <w:numPr>
                <w:ilvl w:val="0"/>
                <w:numId w:val="20"/>
              </w:numPr>
              <w:rPr>
                <w:rFonts w:cs="Segoe UI"/>
              </w:rPr>
            </w:pPr>
            <w:r>
              <w:rPr>
                <w:rFonts w:cs="Segoe UI"/>
              </w:rPr>
              <w:t>Optional  - Turn on TMPrint02 and validate that DHCP is working from the log files on TMDHCP02</w:t>
            </w:r>
            <w:r>
              <w:rPr>
                <w:rFonts w:cs="Segoe UI"/>
              </w:rPr>
              <w:br/>
            </w:r>
            <w:r>
              <w:rPr>
                <w:rFonts w:cs="Segoe UI"/>
              </w:rPr>
              <w:br/>
              <w:t>The log file to check will depend on which day of the week you are running this lab.   In my case, it was Saturday that I was testing.   So I opened the DHCPSrvLog-Sat.log in c:\windows\system32\dhcp</w:t>
            </w:r>
          </w:p>
          <w:p w14:paraId="31EFEA99" w14:textId="77777777" w:rsidR="000A7907" w:rsidRDefault="000A7907" w:rsidP="003E697C">
            <w:pPr>
              <w:pStyle w:val="ListParagraph"/>
              <w:ind w:left="360"/>
              <w:rPr>
                <w:rFonts w:cs="Segoe UI"/>
              </w:rPr>
            </w:pPr>
            <w:r>
              <w:rPr>
                <w:rFonts w:cs="Segoe UI"/>
              </w:rPr>
              <w:br/>
              <w:t>Did TMDHCP02 successfully assign an IP Address from the Pool?</w:t>
            </w:r>
            <w:r>
              <w:rPr>
                <w:rFonts w:cs="Segoe UI"/>
              </w:rPr>
              <w:br/>
            </w:r>
            <w:r>
              <w:rPr>
                <w:rFonts w:cs="Segoe UI"/>
              </w:rPr>
              <w:br/>
              <w:t>ITPRO Note:   If you are using Microsoft DHCP like this and you are ever trying to figure out the DHCP Address of a BMC, IPMI, ILO, or DRAC interface on one of your servers checking the DHCP Logfiles is a super-fast way to find their default IP's when provisioning new Servers.</w:t>
            </w:r>
          </w:p>
        </w:tc>
        <w:tc>
          <w:tcPr>
            <w:tcW w:w="6120" w:type="dxa"/>
          </w:tcPr>
          <w:p w14:paraId="5C07CA65" w14:textId="77777777" w:rsidR="000A7907" w:rsidRDefault="000A7907" w:rsidP="003E697C">
            <w:pPr>
              <w:spacing w:after="200"/>
              <w:rPr>
                <w:noProof/>
              </w:rPr>
            </w:pPr>
            <w:r>
              <w:rPr>
                <w:noProof/>
              </w:rPr>
              <w:drawing>
                <wp:inline distT="0" distB="0" distL="0" distR="0" wp14:anchorId="3F84CCF9" wp14:editId="64B831FD">
                  <wp:extent cx="3703320" cy="2736850"/>
                  <wp:effectExtent l="0" t="0" r="0"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3703320" cy="2736850"/>
                          </a:xfrm>
                          <a:prstGeom prst="rect">
                            <a:avLst/>
                          </a:prstGeom>
                        </pic:spPr>
                      </pic:pic>
                    </a:graphicData>
                  </a:graphic>
                </wp:inline>
              </w:drawing>
            </w:r>
            <w:r>
              <w:rPr>
                <w:noProof/>
              </w:rPr>
              <w:br/>
            </w:r>
            <w:r>
              <w:rPr>
                <w:noProof/>
              </w:rPr>
              <w:br/>
            </w:r>
          </w:p>
        </w:tc>
      </w:tr>
    </w:tbl>
    <w:p w14:paraId="54CDCF40" w14:textId="77777777" w:rsidR="000A7907" w:rsidRPr="006C3AE1" w:rsidRDefault="000A7907" w:rsidP="000A7907">
      <w:pPr>
        <w:pStyle w:val="BodyText"/>
      </w:pPr>
    </w:p>
    <w:p w14:paraId="76949D58" w14:textId="77777777" w:rsidR="000A7907" w:rsidRDefault="000A7907" w:rsidP="000A7907">
      <w:pPr>
        <w:pStyle w:val="BodyText"/>
      </w:pPr>
    </w:p>
    <w:p w14:paraId="3E6523AB" w14:textId="77777777" w:rsidR="000A7907" w:rsidRDefault="000A7907" w:rsidP="000A7907">
      <w:pPr>
        <w:spacing w:after="0" w:line="240" w:lineRule="auto"/>
        <w:rPr>
          <w:rFonts w:ascii="Arial" w:eastAsiaTheme="majorEastAsia" w:hAnsi="Arial" w:cstheme="majorBidi"/>
          <w:b/>
          <w:bCs/>
          <w:color w:val="000000"/>
          <w:sz w:val="28"/>
        </w:rPr>
      </w:pPr>
      <w:r>
        <w:br w:type="page"/>
      </w:r>
    </w:p>
    <w:p w14:paraId="491623C6" w14:textId="325C2002" w:rsidR="000A7907" w:rsidRPr="003214C5" w:rsidRDefault="000A7907" w:rsidP="000A7907">
      <w:pPr>
        <w:pStyle w:val="ChapterNumber"/>
      </w:pPr>
      <w:bookmarkStart w:id="88" w:name="_Toc182301114"/>
      <w:r>
        <w:t xml:space="preserve">Lab </w:t>
      </w:r>
      <w:r w:rsidR="00333250">
        <w:t>8</w:t>
      </w:r>
      <w:bookmarkEnd w:id="88"/>
    </w:p>
    <w:p w14:paraId="716735CC" w14:textId="77777777" w:rsidR="000A7907" w:rsidRDefault="000A7907" w:rsidP="000A7907">
      <w:pPr>
        <w:pStyle w:val="ChapterTitle"/>
      </w:pPr>
      <w:bookmarkStart w:id="89" w:name="_Toc182301115"/>
      <w:r>
        <w:t>Migrating DNS</w:t>
      </w:r>
      <w:bookmarkEnd w:id="89"/>
    </w:p>
    <w:p w14:paraId="1F87CF45" w14:textId="77777777" w:rsidR="000A7907" w:rsidRPr="00B01D64" w:rsidRDefault="000A7907" w:rsidP="000A7907">
      <w:pPr>
        <w:pStyle w:val="BodyText"/>
      </w:pPr>
      <w:r>
        <w:t>You are migrating DNS when Active Directory Integrated is relatively easy because the DNS Zone information is stored in Active Directory partitions. Therefore, replication of DNS information can be either Forest or Domain-wide.   However, you can still have standalone non-Active Directory-integrated zones that need to be migrated as part of your migration journey to Windows Server 2022.   The exercises below will show you how to migrate Forward and Reverse lookup Zones using PowerShell.</w:t>
      </w:r>
    </w:p>
    <w:p w14:paraId="38273CCB" w14:textId="77777777" w:rsidR="000A7907" w:rsidRDefault="000A7907" w:rsidP="000A7907">
      <w:pPr>
        <w:pStyle w:val="BodyText"/>
      </w:pPr>
    </w:p>
    <w:p w14:paraId="54541076" w14:textId="35480679" w:rsidR="000A7907" w:rsidRDefault="000A7907" w:rsidP="000A7907">
      <w:pPr>
        <w:pStyle w:val="Heading3"/>
      </w:pPr>
      <w:bookmarkStart w:id="90" w:name="_Toc182301116"/>
      <w:r>
        <w:t xml:space="preserve">Exercise </w:t>
      </w:r>
      <w:r w:rsidR="00333250">
        <w:t>8</w:t>
      </w:r>
      <w:r>
        <w:t>.1 – Migrate Primary Forward Lookup Zone by copying the Zone Database File</w:t>
      </w:r>
      <w:bookmarkEnd w:id="90"/>
    </w:p>
    <w:p w14:paraId="38085B1B" w14:textId="77777777" w:rsidR="000A7907" w:rsidRDefault="000A7907" w:rsidP="000A7907">
      <w:pPr>
        <w:pStyle w:val="BodyText"/>
      </w:pPr>
      <w:r>
        <w:t>This exercise will migrate a forward lookup zone by copying the existing zone database file “.</w:t>
      </w:r>
      <w:proofErr w:type="spellStart"/>
      <w:r>
        <w:t>dns</w:t>
      </w:r>
      <w:proofErr w:type="spellEnd"/>
      <w:r>
        <w:t>” from c:\windows\system32\dns on the source server to the target.   Then once copied, we will recreate the forward lookup zone using the existing file.</w:t>
      </w:r>
    </w:p>
    <w:p w14:paraId="339BE54A" w14:textId="77777777" w:rsidR="000A7907" w:rsidRDefault="000A7907" w:rsidP="000A7907">
      <w:pPr>
        <w:pStyle w:val="BodyFirst"/>
      </w:pPr>
    </w:p>
    <w:tbl>
      <w:tblPr>
        <w:tblStyle w:val="SDMtable"/>
        <w:tblW w:w="9139" w:type="dxa"/>
        <w:tblLayout w:type="fixed"/>
        <w:tblLook w:val="04A0" w:firstRow="1" w:lastRow="0" w:firstColumn="1" w:lastColumn="0" w:noHBand="0" w:noVBand="1"/>
      </w:tblPr>
      <w:tblGrid>
        <w:gridCol w:w="3006"/>
        <w:gridCol w:w="6133"/>
      </w:tblGrid>
      <w:tr w:rsidR="000A7907" w:rsidRPr="00D8199D" w14:paraId="78107946"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7EB8107C" w14:textId="77777777" w:rsidR="000A7907" w:rsidRPr="00D8199D" w:rsidRDefault="000A7907" w:rsidP="003E697C">
            <w:pPr>
              <w:spacing w:after="200"/>
              <w:contextualSpacing/>
              <w:rPr>
                <w:rFonts w:cs="Segoe UI"/>
              </w:rPr>
            </w:pPr>
            <w:r>
              <w:rPr>
                <w:rFonts w:cs="Segoe UI"/>
              </w:rPr>
              <w:t>Instructions</w:t>
            </w:r>
          </w:p>
        </w:tc>
        <w:tc>
          <w:tcPr>
            <w:tcW w:w="6133" w:type="dxa"/>
          </w:tcPr>
          <w:p w14:paraId="765D659F" w14:textId="77777777" w:rsidR="000A7907" w:rsidRPr="00D8199D" w:rsidRDefault="000A7907" w:rsidP="003E697C">
            <w:pPr>
              <w:spacing w:after="200"/>
              <w:jc w:val="center"/>
            </w:pPr>
            <w:r>
              <w:t>Screenshot (if applicable)</w:t>
            </w:r>
          </w:p>
        </w:tc>
      </w:tr>
      <w:tr w:rsidR="000A7907" w:rsidRPr="00D8199D" w14:paraId="2DBE368E" w14:textId="77777777" w:rsidTr="003E697C">
        <w:tc>
          <w:tcPr>
            <w:tcW w:w="3006" w:type="dxa"/>
          </w:tcPr>
          <w:p w14:paraId="2B095DA7" w14:textId="77777777" w:rsidR="000A7907" w:rsidRPr="00D8199D" w:rsidRDefault="000A7907" w:rsidP="006C083A">
            <w:pPr>
              <w:numPr>
                <w:ilvl w:val="0"/>
                <w:numId w:val="35"/>
              </w:numPr>
              <w:spacing w:after="200" w:line="276" w:lineRule="auto"/>
              <w:contextualSpacing/>
            </w:pPr>
            <w:r w:rsidRPr="00E100F3">
              <w:rPr>
                <w:rFonts w:cs="Segoe UI"/>
                <w:noProof/>
              </w:rPr>
              <w:t>Logon</w:t>
            </w:r>
            <w:r>
              <w:rPr>
                <w:rFonts w:cs="Segoe UI"/>
              </w:rPr>
              <w:t xml:space="preserve"> to TMDC03 </w:t>
            </w:r>
          </w:p>
        </w:tc>
        <w:tc>
          <w:tcPr>
            <w:tcW w:w="6133" w:type="dxa"/>
          </w:tcPr>
          <w:p w14:paraId="215AA6D0" w14:textId="77777777" w:rsidR="000A7907" w:rsidRPr="00D8199D" w:rsidRDefault="000A7907" w:rsidP="003E697C">
            <w:pPr>
              <w:spacing w:after="200"/>
            </w:pPr>
          </w:p>
        </w:tc>
      </w:tr>
      <w:tr w:rsidR="000A7907" w:rsidRPr="00D8199D" w14:paraId="082DB68D" w14:textId="77777777" w:rsidTr="003E697C">
        <w:tc>
          <w:tcPr>
            <w:tcW w:w="3006" w:type="dxa"/>
          </w:tcPr>
          <w:p w14:paraId="753FB9E1"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Open </w:t>
            </w:r>
            <w:proofErr w:type="spellStart"/>
            <w:r>
              <w:rPr>
                <w:rFonts w:cs="Segoe UI"/>
              </w:rPr>
              <w:t>dnsmgmt.msc</w:t>
            </w:r>
            <w:proofErr w:type="spellEnd"/>
          </w:p>
        </w:tc>
        <w:tc>
          <w:tcPr>
            <w:tcW w:w="6133" w:type="dxa"/>
          </w:tcPr>
          <w:p w14:paraId="28CAD3D7"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0962A655" wp14:editId="2893C22E">
                  <wp:extent cx="3711575" cy="1052830"/>
                  <wp:effectExtent l="0" t="0" r="317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3711575" cy="1052830"/>
                          </a:xfrm>
                          <a:prstGeom prst="rect">
                            <a:avLst/>
                          </a:prstGeom>
                        </pic:spPr>
                      </pic:pic>
                    </a:graphicData>
                  </a:graphic>
                </wp:inline>
              </w:drawing>
            </w:r>
          </w:p>
        </w:tc>
      </w:tr>
      <w:tr w:rsidR="000A7907" w:rsidRPr="00D8199D" w14:paraId="157AE1D7" w14:textId="77777777" w:rsidTr="003E697C">
        <w:tc>
          <w:tcPr>
            <w:tcW w:w="3006" w:type="dxa"/>
          </w:tcPr>
          <w:p w14:paraId="5CC0F1B9" w14:textId="77777777" w:rsidR="000A7907" w:rsidRDefault="000A7907" w:rsidP="006C083A">
            <w:pPr>
              <w:numPr>
                <w:ilvl w:val="0"/>
                <w:numId w:val="35"/>
              </w:numPr>
              <w:spacing w:after="200" w:line="276" w:lineRule="auto"/>
              <w:ind w:left="342" w:hanging="342"/>
              <w:contextualSpacing/>
              <w:rPr>
                <w:rFonts w:cs="Segoe UI"/>
              </w:rPr>
            </w:pPr>
            <w:r>
              <w:rPr>
                <w:rFonts w:cs="Segoe UI"/>
              </w:rPr>
              <w:t>Right Click on Forward Lookup Zones and click New Zone</w:t>
            </w:r>
          </w:p>
        </w:tc>
        <w:tc>
          <w:tcPr>
            <w:tcW w:w="6133" w:type="dxa"/>
          </w:tcPr>
          <w:p w14:paraId="71063061"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78D1422" wp14:editId="0A4A49C0">
                  <wp:extent cx="3562350" cy="206692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3562350" cy="2066925"/>
                          </a:xfrm>
                          <a:prstGeom prst="rect">
                            <a:avLst/>
                          </a:prstGeom>
                        </pic:spPr>
                      </pic:pic>
                    </a:graphicData>
                  </a:graphic>
                </wp:inline>
              </w:drawing>
            </w:r>
          </w:p>
        </w:tc>
      </w:tr>
      <w:tr w:rsidR="000A7907" w:rsidRPr="00D8199D" w14:paraId="29B0B2F0" w14:textId="77777777" w:rsidTr="003E697C">
        <w:tc>
          <w:tcPr>
            <w:tcW w:w="3006" w:type="dxa"/>
          </w:tcPr>
          <w:p w14:paraId="2636BE76"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New Zone, Wizard Page, click Next</w:t>
            </w:r>
          </w:p>
        </w:tc>
        <w:tc>
          <w:tcPr>
            <w:tcW w:w="6133" w:type="dxa"/>
          </w:tcPr>
          <w:p w14:paraId="1D35880A"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EFC05B8" wp14:editId="05743BD0">
                  <wp:extent cx="3711575" cy="2899410"/>
                  <wp:effectExtent l="0" t="0" r="317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3711575" cy="2899410"/>
                          </a:xfrm>
                          <a:prstGeom prst="rect">
                            <a:avLst/>
                          </a:prstGeom>
                        </pic:spPr>
                      </pic:pic>
                    </a:graphicData>
                  </a:graphic>
                </wp:inline>
              </w:drawing>
            </w:r>
          </w:p>
        </w:tc>
      </w:tr>
      <w:tr w:rsidR="000A7907" w:rsidRPr="00D8199D" w14:paraId="60ADC3B3" w14:textId="77777777" w:rsidTr="003E697C">
        <w:tc>
          <w:tcPr>
            <w:tcW w:w="3006" w:type="dxa"/>
          </w:tcPr>
          <w:p w14:paraId="7ACD69B7"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Zone Type page, select the Primary Zone radio button and click next</w:t>
            </w:r>
          </w:p>
        </w:tc>
        <w:tc>
          <w:tcPr>
            <w:tcW w:w="6133" w:type="dxa"/>
          </w:tcPr>
          <w:p w14:paraId="355D8B17"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727577A" wp14:editId="1B53D703">
                  <wp:extent cx="3711575" cy="2900680"/>
                  <wp:effectExtent l="0" t="0" r="317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3711575" cy="2900680"/>
                          </a:xfrm>
                          <a:prstGeom prst="rect">
                            <a:avLst/>
                          </a:prstGeom>
                        </pic:spPr>
                      </pic:pic>
                    </a:graphicData>
                  </a:graphic>
                </wp:inline>
              </w:drawing>
            </w:r>
          </w:p>
        </w:tc>
      </w:tr>
      <w:tr w:rsidR="000A7907" w:rsidRPr="00D8199D" w14:paraId="08B7EF4E" w14:textId="77777777" w:rsidTr="003E697C">
        <w:tc>
          <w:tcPr>
            <w:tcW w:w="3006" w:type="dxa"/>
          </w:tcPr>
          <w:p w14:paraId="05399BC6"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On the Zone, Name Page, type </w:t>
            </w:r>
            <w:proofErr w:type="spellStart"/>
            <w:r>
              <w:rPr>
                <w:rFonts w:cs="Segoe UI"/>
              </w:rPr>
              <w:t>Techmentorlab.local</w:t>
            </w:r>
            <w:proofErr w:type="spellEnd"/>
            <w:r>
              <w:rPr>
                <w:rFonts w:cs="Segoe UI"/>
              </w:rPr>
              <w:t xml:space="preserve"> in the Zone Name and click Next</w:t>
            </w:r>
          </w:p>
        </w:tc>
        <w:tc>
          <w:tcPr>
            <w:tcW w:w="6133" w:type="dxa"/>
          </w:tcPr>
          <w:p w14:paraId="0E19A412"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A6C52F2" wp14:editId="28B70B59">
                  <wp:extent cx="3711575" cy="2951480"/>
                  <wp:effectExtent l="0" t="0" r="3175" b="127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3711575" cy="2951480"/>
                          </a:xfrm>
                          <a:prstGeom prst="rect">
                            <a:avLst/>
                          </a:prstGeom>
                        </pic:spPr>
                      </pic:pic>
                    </a:graphicData>
                  </a:graphic>
                </wp:inline>
              </w:drawing>
            </w:r>
          </w:p>
        </w:tc>
      </w:tr>
      <w:tr w:rsidR="000A7907" w:rsidRPr="00D8199D" w14:paraId="26C370AF" w14:textId="77777777" w:rsidTr="003E697C">
        <w:tc>
          <w:tcPr>
            <w:tcW w:w="3006" w:type="dxa"/>
          </w:tcPr>
          <w:p w14:paraId="13642F9F"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Zone File Page, select Create a new file with this file name and click next</w:t>
            </w:r>
          </w:p>
        </w:tc>
        <w:tc>
          <w:tcPr>
            <w:tcW w:w="6133" w:type="dxa"/>
          </w:tcPr>
          <w:p w14:paraId="0583A7A7"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13B0B82" wp14:editId="21353A38">
                  <wp:extent cx="3711575" cy="2937510"/>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3711575" cy="2937510"/>
                          </a:xfrm>
                          <a:prstGeom prst="rect">
                            <a:avLst/>
                          </a:prstGeom>
                        </pic:spPr>
                      </pic:pic>
                    </a:graphicData>
                  </a:graphic>
                </wp:inline>
              </w:drawing>
            </w:r>
          </w:p>
        </w:tc>
      </w:tr>
      <w:tr w:rsidR="000A7907" w:rsidRPr="00D8199D" w14:paraId="546A5C8C" w14:textId="77777777" w:rsidTr="003E697C">
        <w:tc>
          <w:tcPr>
            <w:tcW w:w="3006" w:type="dxa"/>
          </w:tcPr>
          <w:p w14:paraId="32C6BA33"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Dynamic Update, leave the defaults and click next</w:t>
            </w:r>
          </w:p>
        </w:tc>
        <w:tc>
          <w:tcPr>
            <w:tcW w:w="6133" w:type="dxa"/>
          </w:tcPr>
          <w:p w14:paraId="0CE1FB17"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2072E78" wp14:editId="388E66F2">
                  <wp:extent cx="3711575" cy="2949575"/>
                  <wp:effectExtent l="0" t="0" r="3175"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3711575" cy="2949575"/>
                          </a:xfrm>
                          <a:prstGeom prst="rect">
                            <a:avLst/>
                          </a:prstGeom>
                        </pic:spPr>
                      </pic:pic>
                    </a:graphicData>
                  </a:graphic>
                </wp:inline>
              </w:drawing>
            </w:r>
          </w:p>
        </w:tc>
      </w:tr>
      <w:tr w:rsidR="000A7907" w:rsidRPr="00D8199D" w14:paraId="49CA90A5" w14:textId="77777777" w:rsidTr="003E697C">
        <w:tc>
          <w:tcPr>
            <w:tcW w:w="3006" w:type="dxa"/>
          </w:tcPr>
          <w:p w14:paraId="0F6D53BC"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Completing the New Zone Wizard page, Click Finish</w:t>
            </w:r>
          </w:p>
        </w:tc>
        <w:tc>
          <w:tcPr>
            <w:tcW w:w="6133" w:type="dxa"/>
          </w:tcPr>
          <w:p w14:paraId="703203D9"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A1011FA" wp14:editId="658E8945">
                  <wp:extent cx="3711575" cy="2945130"/>
                  <wp:effectExtent l="0" t="0" r="317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3711575" cy="2945130"/>
                          </a:xfrm>
                          <a:prstGeom prst="rect">
                            <a:avLst/>
                          </a:prstGeom>
                        </pic:spPr>
                      </pic:pic>
                    </a:graphicData>
                  </a:graphic>
                </wp:inline>
              </w:drawing>
            </w:r>
          </w:p>
        </w:tc>
      </w:tr>
      <w:tr w:rsidR="000A7907" w:rsidRPr="00D8199D" w14:paraId="116B1B00" w14:textId="77777777" w:rsidTr="003E697C">
        <w:tc>
          <w:tcPr>
            <w:tcW w:w="3006" w:type="dxa"/>
          </w:tcPr>
          <w:p w14:paraId="7B1BEAAC"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Right, Click on the </w:t>
            </w:r>
            <w:proofErr w:type="spellStart"/>
            <w:r>
              <w:rPr>
                <w:rFonts w:cs="Segoe UI"/>
              </w:rPr>
              <w:t>Techmnetorlab</w:t>
            </w:r>
            <w:proofErr w:type="spellEnd"/>
            <w:r>
              <w:rPr>
                <w:rFonts w:cs="Segoe UI"/>
              </w:rPr>
              <w:t>. local zone and click New Host (A or AAAA) record</w:t>
            </w:r>
          </w:p>
        </w:tc>
        <w:tc>
          <w:tcPr>
            <w:tcW w:w="6133" w:type="dxa"/>
          </w:tcPr>
          <w:p w14:paraId="7906B56D"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8351A06" wp14:editId="1834189F">
                  <wp:extent cx="3711575" cy="2078355"/>
                  <wp:effectExtent l="0" t="0" r="317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3711575" cy="2078355"/>
                          </a:xfrm>
                          <a:prstGeom prst="rect">
                            <a:avLst/>
                          </a:prstGeom>
                        </pic:spPr>
                      </pic:pic>
                    </a:graphicData>
                  </a:graphic>
                </wp:inline>
              </w:drawing>
            </w:r>
          </w:p>
        </w:tc>
      </w:tr>
      <w:tr w:rsidR="000A7907" w:rsidRPr="00D8199D" w14:paraId="5D89D3ED" w14:textId="77777777" w:rsidTr="003E697C">
        <w:tc>
          <w:tcPr>
            <w:tcW w:w="3006" w:type="dxa"/>
          </w:tcPr>
          <w:p w14:paraId="54F780FA"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On the New Host page, type </w:t>
            </w:r>
            <w:proofErr w:type="spellStart"/>
            <w:r>
              <w:rPr>
                <w:rFonts w:cs="Segoe UI"/>
              </w:rPr>
              <w:t>Testserver</w:t>
            </w:r>
            <w:proofErr w:type="spellEnd"/>
            <w:r>
              <w:rPr>
                <w:rFonts w:cs="Segoe UI"/>
              </w:rPr>
              <w:t xml:space="preserve"> and in the IP Address field, type 1.1.1.1.</w:t>
            </w:r>
          </w:p>
          <w:p w14:paraId="361BD694"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Repeat the steps for TestServer2 – 1.1.1.2 and </w:t>
            </w:r>
            <w:proofErr w:type="spellStart"/>
            <w:r>
              <w:rPr>
                <w:rFonts w:cs="Segoe UI"/>
              </w:rPr>
              <w:t>WebServer</w:t>
            </w:r>
            <w:proofErr w:type="spellEnd"/>
            <w:r>
              <w:rPr>
                <w:rFonts w:cs="Segoe UI"/>
              </w:rPr>
              <w:t xml:space="preserve"> – 1.1.1.3</w:t>
            </w:r>
          </w:p>
        </w:tc>
        <w:tc>
          <w:tcPr>
            <w:tcW w:w="6133" w:type="dxa"/>
          </w:tcPr>
          <w:p w14:paraId="6503CAD9"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1A14755" wp14:editId="433A4ADD">
                  <wp:extent cx="3711575" cy="2114550"/>
                  <wp:effectExtent l="0" t="0" r="317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3711575" cy="2114550"/>
                          </a:xfrm>
                          <a:prstGeom prst="rect">
                            <a:avLst/>
                          </a:prstGeom>
                        </pic:spPr>
                      </pic:pic>
                    </a:graphicData>
                  </a:graphic>
                </wp:inline>
              </w:drawing>
            </w:r>
          </w:p>
        </w:tc>
      </w:tr>
      <w:tr w:rsidR="000A7907" w:rsidRPr="00D8199D" w14:paraId="75C4E311" w14:textId="77777777" w:rsidTr="003E697C">
        <w:tc>
          <w:tcPr>
            <w:tcW w:w="3006" w:type="dxa"/>
          </w:tcPr>
          <w:p w14:paraId="0B9416EC" w14:textId="77777777" w:rsidR="000A7907" w:rsidRDefault="000A7907" w:rsidP="006C083A">
            <w:pPr>
              <w:numPr>
                <w:ilvl w:val="0"/>
                <w:numId w:val="35"/>
              </w:numPr>
              <w:spacing w:after="200" w:line="276" w:lineRule="auto"/>
              <w:ind w:left="342" w:hanging="342"/>
              <w:contextualSpacing/>
              <w:rPr>
                <w:rFonts w:cs="Segoe UI"/>
              </w:rPr>
            </w:pPr>
            <w:r>
              <w:rPr>
                <w:rFonts w:cs="Segoe UI"/>
              </w:rPr>
              <w:t>We just wanted a few records in there that we can use to validate the successful migrations</w:t>
            </w:r>
          </w:p>
        </w:tc>
        <w:tc>
          <w:tcPr>
            <w:tcW w:w="6133" w:type="dxa"/>
          </w:tcPr>
          <w:p w14:paraId="4B401DD2"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E56E8F6" wp14:editId="5733F5B0">
                  <wp:extent cx="3711575" cy="1182370"/>
                  <wp:effectExtent l="0" t="0" r="317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3711575" cy="1182370"/>
                          </a:xfrm>
                          <a:prstGeom prst="rect">
                            <a:avLst/>
                          </a:prstGeom>
                        </pic:spPr>
                      </pic:pic>
                    </a:graphicData>
                  </a:graphic>
                </wp:inline>
              </w:drawing>
            </w:r>
          </w:p>
        </w:tc>
      </w:tr>
      <w:tr w:rsidR="000A7907" w:rsidRPr="00D8199D" w14:paraId="456EA8E7" w14:textId="77777777" w:rsidTr="003E697C">
        <w:tc>
          <w:tcPr>
            <w:tcW w:w="3006" w:type="dxa"/>
          </w:tcPr>
          <w:p w14:paraId="1D4804F4"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Browse to c:\windows\system32\DNS and verify that there is a file called </w:t>
            </w:r>
            <w:proofErr w:type="spellStart"/>
            <w:r>
              <w:rPr>
                <w:rFonts w:cs="Segoe UI"/>
              </w:rPr>
              <w:t>techmentor.local.DNS</w:t>
            </w:r>
            <w:proofErr w:type="spellEnd"/>
            <w:r>
              <w:rPr>
                <w:rFonts w:cs="Segoe UI"/>
              </w:rPr>
              <w:br/>
            </w:r>
            <w:r>
              <w:rPr>
                <w:rFonts w:cs="Segoe UI"/>
              </w:rPr>
              <w:br/>
              <w:t>This is known as the zone database file.</w:t>
            </w:r>
          </w:p>
          <w:p w14:paraId="6EF2CF31" w14:textId="77777777" w:rsidR="000A7907" w:rsidRDefault="000A7907" w:rsidP="006C083A">
            <w:pPr>
              <w:numPr>
                <w:ilvl w:val="0"/>
                <w:numId w:val="35"/>
              </w:numPr>
              <w:spacing w:after="200" w:line="276" w:lineRule="auto"/>
              <w:ind w:left="342" w:hanging="342"/>
              <w:contextualSpacing/>
              <w:rPr>
                <w:rFonts w:cs="Segoe UI"/>
              </w:rPr>
            </w:pPr>
            <w:r>
              <w:rPr>
                <w:rFonts w:cs="Segoe UI"/>
              </w:rPr>
              <w:t>Why do you not see the other zones for techmentor.com?</w:t>
            </w:r>
            <w:r>
              <w:rPr>
                <w:rFonts w:cs="Segoe UI"/>
              </w:rPr>
              <w:br/>
            </w:r>
            <w:r>
              <w:rPr>
                <w:rFonts w:cs="Segoe UI"/>
              </w:rPr>
              <w:br/>
              <w:t>The Techmentor.com zone database is stored as an Active Directory Integrated Zone. Therefore, you will not see a physical file on the file system when this is selected.</w:t>
            </w:r>
          </w:p>
        </w:tc>
        <w:tc>
          <w:tcPr>
            <w:tcW w:w="6133" w:type="dxa"/>
          </w:tcPr>
          <w:p w14:paraId="740380BC"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F655659" wp14:editId="6DAE865F">
                  <wp:extent cx="3711575" cy="1339215"/>
                  <wp:effectExtent l="0" t="0" r="317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3711575" cy="1339215"/>
                          </a:xfrm>
                          <a:prstGeom prst="rect">
                            <a:avLst/>
                          </a:prstGeom>
                        </pic:spPr>
                      </pic:pic>
                    </a:graphicData>
                  </a:graphic>
                </wp:inline>
              </w:drawing>
            </w:r>
          </w:p>
        </w:tc>
      </w:tr>
      <w:tr w:rsidR="000A7907" w:rsidRPr="00D8199D" w14:paraId="6C3A91B0" w14:textId="77777777" w:rsidTr="003E697C">
        <w:tc>
          <w:tcPr>
            <w:tcW w:w="3006" w:type="dxa"/>
          </w:tcPr>
          <w:p w14:paraId="41528274"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Next, we will Add TMDC04 to the DNS Management Console.  </w:t>
            </w:r>
          </w:p>
          <w:p w14:paraId="1563827F" w14:textId="77777777" w:rsidR="000A7907" w:rsidRDefault="000A7907" w:rsidP="006C083A">
            <w:pPr>
              <w:numPr>
                <w:ilvl w:val="0"/>
                <w:numId w:val="35"/>
              </w:numPr>
              <w:spacing w:after="200" w:line="276" w:lineRule="auto"/>
              <w:ind w:left="342" w:hanging="342"/>
              <w:contextualSpacing/>
              <w:rPr>
                <w:rFonts w:cs="Segoe UI"/>
              </w:rPr>
            </w:pPr>
            <w:r>
              <w:rPr>
                <w:rFonts w:cs="Segoe UI"/>
              </w:rPr>
              <w:t>Right Click on DNS and click Connect to DNS Server</w:t>
            </w:r>
          </w:p>
        </w:tc>
        <w:tc>
          <w:tcPr>
            <w:tcW w:w="6133" w:type="dxa"/>
          </w:tcPr>
          <w:p w14:paraId="2591FA43"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B65D608" wp14:editId="6CD0E3EB">
                  <wp:extent cx="3286125" cy="1905000"/>
                  <wp:effectExtent l="0" t="0" r="9525" b="0"/>
                  <wp:docPr id="19776" name="Picture 19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3286125" cy="1905000"/>
                          </a:xfrm>
                          <a:prstGeom prst="rect">
                            <a:avLst/>
                          </a:prstGeom>
                        </pic:spPr>
                      </pic:pic>
                    </a:graphicData>
                  </a:graphic>
                </wp:inline>
              </w:drawing>
            </w:r>
          </w:p>
        </w:tc>
      </w:tr>
      <w:tr w:rsidR="000A7907" w:rsidRPr="00D8199D" w14:paraId="5B67079F" w14:textId="77777777" w:rsidTr="003E697C">
        <w:tc>
          <w:tcPr>
            <w:tcW w:w="3006" w:type="dxa"/>
          </w:tcPr>
          <w:p w14:paraId="1DF3F35E"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Connect to DNS Server page, select the following computer radio button and type TMDC04</w:t>
            </w:r>
          </w:p>
        </w:tc>
        <w:tc>
          <w:tcPr>
            <w:tcW w:w="6133" w:type="dxa"/>
          </w:tcPr>
          <w:p w14:paraId="32CC1C50"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4C4A79B" wp14:editId="275EBB41">
                  <wp:extent cx="3629025" cy="2000250"/>
                  <wp:effectExtent l="0" t="0" r="9525" b="0"/>
                  <wp:docPr id="19777" name="Picture 19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3629025" cy="2000250"/>
                          </a:xfrm>
                          <a:prstGeom prst="rect">
                            <a:avLst/>
                          </a:prstGeom>
                        </pic:spPr>
                      </pic:pic>
                    </a:graphicData>
                  </a:graphic>
                </wp:inline>
              </w:drawing>
            </w:r>
          </w:p>
        </w:tc>
      </w:tr>
      <w:tr w:rsidR="000A7907" w:rsidRPr="00D8199D" w14:paraId="4B8D9E9C" w14:textId="77777777" w:rsidTr="003E697C">
        <w:tc>
          <w:tcPr>
            <w:tcW w:w="3006" w:type="dxa"/>
          </w:tcPr>
          <w:p w14:paraId="1A9C4172"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Expand TMDC04 and review the zones. </w:t>
            </w:r>
          </w:p>
          <w:p w14:paraId="77876E5B"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Note that the </w:t>
            </w:r>
            <w:proofErr w:type="spellStart"/>
            <w:r>
              <w:rPr>
                <w:rFonts w:cs="Segoe UI"/>
              </w:rPr>
              <w:t>Techmentorlab.local</w:t>
            </w:r>
            <w:proofErr w:type="spellEnd"/>
            <w:r>
              <w:rPr>
                <w:rFonts w:cs="Segoe UI"/>
              </w:rPr>
              <w:t xml:space="preserve"> zone has not been migrated</w:t>
            </w:r>
          </w:p>
        </w:tc>
        <w:tc>
          <w:tcPr>
            <w:tcW w:w="6133" w:type="dxa"/>
          </w:tcPr>
          <w:p w14:paraId="21A17EE3"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8426D33" wp14:editId="27642D66">
                  <wp:extent cx="3711575" cy="1228090"/>
                  <wp:effectExtent l="0" t="0" r="3175" b="0"/>
                  <wp:docPr id="19778" name="Picture 19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3711575" cy="1228090"/>
                          </a:xfrm>
                          <a:prstGeom prst="rect">
                            <a:avLst/>
                          </a:prstGeom>
                        </pic:spPr>
                      </pic:pic>
                    </a:graphicData>
                  </a:graphic>
                </wp:inline>
              </w:drawing>
            </w:r>
          </w:p>
        </w:tc>
      </w:tr>
      <w:tr w:rsidR="000A7907" w:rsidRPr="00D8199D" w14:paraId="11F091B7" w14:textId="77777777" w:rsidTr="003E697C">
        <w:tc>
          <w:tcPr>
            <w:tcW w:w="3006" w:type="dxa"/>
          </w:tcPr>
          <w:p w14:paraId="130A9FD7"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Next we will copy the </w:t>
            </w:r>
            <w:proofErr w:type="spellStart"/>
            <w:r>
              <w:rPr>
                <w:rFonts w:cs="Segoe UI"/>
              </w:rPr>
              <w:t>techmentorlab.local.dns</w:t>
            </w:r>
            <w:proofErr w:type="spellEnd"/>
            <w:r>
              <w:rPr>
                <w:rFonts w:cs="Segoe UI"/>
              </w:rPr>
              <w:t xml:space="preserve"> zone database file from c:\windows\system32\dns to </w:t>
            </w:r>
            <w:hyperlink r:id="rId469" w:history="1">
              <w:r w:rsidRPr="00050676">
                <w:rPr>
                  <w:rStyle w:val="Hyperlink"/>
                  <w:rFonts w:cs="Segoe UI"/>
                </w:rPr>
                <w:t>\\tmdc04\c$\windows\system32\dns</w:t>
              </w:r>
            </w:hyperlink>
          </w:p>
        </w:tc>
        <w:tc>
          <w:tcPr>
            <w:tcW w:w="6133" w:type="dxa"/>
          </w:tcPr>
          <w:p w14:paraId="19A2B46E"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92E5CE0" wp14:editId="12ADC768">
                  <wp:extent cx="3711575" cy="2523490"/>
                  <wp:effectExtent l="0" t="0" r="3175" b="0"/>
                  <wp:docPr id="19779" name="Picture 19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3711575" cy="2523490"/>
                          </a:xfrm>
                          <a:prstGeom prst="rect">
                            <a:avLst/>
                          </a:prstGeom>
                        </pic:spPr>
                      </pic:pic>
                    </a:graphicData>
                  </a:graphic>
                </wp:inline>
              </w:drawing>
            </w:r>
          </w:p>
        </w:tc>
      </w:tr>
      <w:tr w:rsidR="000A7907" w:rsidRPr="00D8199D" w14:paraId="1E9B63A7" w14:textId="77777777" w:rsidTr="003E697C">
        <w:tc>
          <w:tcPr>
            <w:tcW w:w="3006" w:type="dxa"/>
          </w:tcPr>
          <w:p w14:paraId="5512E455" w14:textId="77777777" w:rsidR="000A7907" w:rsidRDefault="000A7907" w:rsidP="006C083A">
            <w:pPr>
              <w:numPr>
                <w:ilvl w:val="0"/>
                <w:numId w:val="35"/>
              </w:numPr>
              <w:spacing w:after="200" w:line="276" w:lineRule="auto"/>
              <w:ind w:left="342" w:hanging="342"/>
              <w:contextualSpacing/>
              <w:rPr>
                <w:rFonts w:cs="Segoe UI"/>
              </w:rPr>
            </w:pPr>
            <w:r>
              <w:rPr>
                <w:rFonts w:cs="Segoe UI"/>
              </w:rPr>
              <w:t>Return to the DNS Management Console</w:t>
            </w:r>
          </w:p>
          <w:p w14:paraId="50CE7C53" w14:textId="77777777" w:rsidR="000A7907" w:rsidRDefault="000A7907" w:rsidP="006C083A">
            <w:pPr>
              <w:numPr>
                <w:ilvl w:val="0"/>
                <w:numId w:val="35"/>
              </w:numPr>
              <w:spacing w:after="200" w:line="276" w:lineRule="auto"/>
              <w:ind w:left="342" w:hanging="342"/>
              <w:contextualSpacing/>
              <w:rPr>
                <w:rFonts w:cs="Segoe UI"/>
              </w:rPr>
            </w:pPr>
            <w:r>
              <w:rPr>
                <w:rFonts w:cs="Segoe UI"/>
              </w:rPr>
              <w:t>Right Click on TMDC04 Forward Lookup Zones and click new zone</w:t>
            </w:r>
          </w:p>
        </w:tc>
        <w:tc>
          <w:tcPr>
            <w:tcW w:w="6133" w:type="dxa"/>
          </w:tcPr>
          <w:p w14:paraId="1C846820"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FC7A5F1" wp14:editId="1935DB21">
                  <wp:extent cx="3324225" cy="1838325"/>
                  <wp:effectExtent l="0" t="0" r="9525" b="9525"/>
                  <wp:docPr id="19780" name="Picture 19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3324225" cy="1838325"/>
                          </a:xfrm>
                          <a:prstGeom prst="rect">
                            <a:avLst/>
                          </a:prstGeom>
                        </pic:spPr>
                      </pic:pic>
                    </a:graphicData>
                  </a:graphic>
                </wp:inline>
              </w:drawing>
            </w:r>
          </w:p>
        </w:tc>
      </w:tr>
      <w:tr w:rsidR="000A7907" w:rsidRPr="00D8199D" w14:paraId="79C34C5C" w14:textId="77777777" w:rsidTr="003E697C">
        <w:tc>
          <w:tcPr>
            <w:tcW w:w="3006" w:type="dxa"/>
          </w:tcPr>
          <w:p w14:paraId="4A4AB0D8"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New Zone, Wizard Page, click Next</w:t>
            </w:r>
          </w:p>
        </w:tc>
        <w:tc>
          <w:tcPr>
            <w:tcW w:w="6133" w:type="dxa"/>
          </w:tcPr>
          <w:p w14:paraId="2E6F2AA2"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2244CE4" wp14:editId="05A6A0BF">
                  <wp:extent cx="3711575" cy="2927350"/>
                  <wp:effectExtent l="0" t="0" r="3175" b="6350"/>
                  <wp:docPr id="19783" name="Picture 19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3711575" cy="2927350"/>
                          </a:xfrm>
                          <a:prstGeom prst="rect">
                            <a:avLst/>
                          </a:prstGeom>
                        </pic:spPr>
                      </pic:pic>
                    </a:graphicData>
                  </a:graphic>
                </wp:inline>
              </w:drawing>
            </w:r>
          </w:p>
        </w:tc>
      </w:tr>
      <w:tr w:rsidR="000A7907" w:rsidRPr="00D8199D" w14:paraId="292614A2" w14:textId="77777777" w:rsidTr="003E697C">
        <w:tc>
          <w:tcPr>
            <w:tcW w:w="3006" w:type="dxa"/>
          </w:tcPr>
          <w:p w14:paraId="54555883"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Zone, type Page, select the Primary Zone radio button and click Next</w:t>
            </w:r>
          </w:p>
        </w:tc>
        <w:tc>
          <w:tcPr>
            <w:tcW w:w="6133" w:type="dxa"/>
          </w:tcPr>
          <w:p w14:paraId="6931736D"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47171A9" wp14:editId="6F225C06">
                  <wp:extent cx="3711575" cy="2934970"/>
                  <wp:effectExtent l="0" t="0" r="3175" b="0"/>
                  <wp:docPr id="19784" name="Picture 19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3711575" cy="2934970"/>
                          </a:xfrm>
                          <a:prstGeom prst="rect">
                            <a:avLst/>
                          </a:prstGeom>
                        </pic:spPr>
                      </pic:pic>
                    </a:graphicData>
                  </a:graphic>
                </wp:inline>
              </w:drawing>
            </w:r>
          </w:p>
        </w:tc>
      </w:tr>
      <w:tr w:rsidR="000A7907" w:rsidRPr="00D8199D" w14:paraId="5BE4CD80" w14:textId="77777777" w:rsidTr="003E697C">
        <w:tc>
          <w:tcPr>
            <w:tcW w:w="3006" w:type="dxa"/>
          </w:tcPr>
          <w:p w14:paraId="34F2643E"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On the Zone Name Page, type </w:t>
            </w:r>
            <w:proofErr w:type="spellStart"/>
            <w:r>
              <w:rPr>
                <w:rFonts w:cs="Segoe UI"/>
              </w:rPr>
              <w:t>Techmentorlab.local</w:t>
            </w:r>
            <w:proofErr w:type="spellEnd"/>
            <w:r>
              <w:rPr>
                <w:rFonts w:cs="Segoe UI"/>
              </w:rPr>
              <w:t xml:space="preserve"> and click Next</w:t>
            </w:r>
          </w:p>
        </w:tc>
        <w:tc>
          <w:tcPr>
            <w:tcW w:w="6133" w:type="dxa"/>
          </w:tcPr>
          <w:p w14:paraId="51FC6CBF"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4314725" wp14:editId="41831EBF">
                  <wp:extent cx="3711575" cy="2915920"/>
                  <wp:effectExtent l="0" t="0" r="3175" b="0"/>
                  <wp:docPr id="19785" name="Picture 19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3711575" cy="2915920"/>
                          </a:xfrm>
                          <a:prstGeom prst="rect">
                            <a:avLst/>
                          </a:prstGeom>
                        </pic:spPr>
                      </pic:pic>
                    </a:graphicData>
                  </a:graphic>
                </wp:inline>
              </w:drawing>
            </w:r>
          </w:p>
        </w:tc>
      </w:tr>
      <w:tr w:rsidR="000A7907" w:rsidRPr="00D8199D" w14:paraId="42CA0C7A" w14:textId="77777777" w:rsidTr="003E697C">
        <w:tc>
          <w:tcPr>
            <w:tcW w:w="3006" w:type="dxa"/>
          </w:tcPr>
          <w:p w14:paraId="73AC99D6"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Zone, File, select this existing file radio button.</w:t>
            </w:r>
          </w:p>
          <w:p w14:paraId="3F96ADFD" w14:textId="77777777" w:rsidR="000A7907" w:rsidRPr="002C6690" w:rsidRDefault="000A7907" w:rsidP="006C083A">
            <w:pPr>
              <w:numPr>
                <w:ilvl w:val="0"/>
                <w:numId w:val="35"/>
              </w:numPr>
              <w:spacing w:after="200" w:line="276" w:lineRule="auto"/>
              <w:ind w:left="342" w:hanging="342"/>
              <w:contextualSpacing/>
              <w:rPr>
                <w:rFonts w:cs="Segoe UI"/>
              </w:rPr>
            </w:pPr>
            <w:r>
              <w:rPr>
                <w:rFonts w:cs="Segoe UI"/>
              </w:rPr>
              <w:t>Note how the name of the Zone Database File was automatically filled in, then click next</w:t>
            </w:r>
          </w:p>
        </w:tc>
        <w:tc>
          <w:tcPr>
            <w:tcW w:w="6133" w:type="dxa"/>
          </w:tcPr>
          <w:p w14:paraId="129D9782"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E3F6A17" wp14:editId="41D5D2FD">
                  <wp:extent cx="3711575" cy="2894330"/>
                  <wp:effectExtent l="0" t="0" r="3175" b="1270"/>
                  <wp:docPr id="19786" name="Picture 19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3711575" cy="2894330"/>
                          </a:xfrm>
                          <a:prstGeom prst="rect">
                            <a:avLst/>
                          </a:prstGeom>
                        </pic:spPr>
                      </pic:pic>
                    </a:graphicData>
                  </a:graphic>
                </wp:inline>
              </w:drawing>
            </w:r>
          </w:p>
        </w:tc>
      </w:tr>
      <w:tr w:rsidR="000A7907" w:rsidRPr="00D8199D" w14:paraId="6517A39E" w14:textId="77777777" w:rsidTr="003E697C">
        <w:tc>
          <w:tcPr>
            <w:tcW w:w="3006" w:type="dxa"/>
          </w:tcPr>
          <w:p w14:paraId="5C4D6B47"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Dynamic Updates Page, leave the defaults and click next</w:t>
            </w:r>
          </w:p>
        </w:tc>
        <w:tc>
          <w:tcPr>
            <w:tcW w:w="6133" w:type="dxa"/>
          </w:tcPr>
          <w:p w14:paraId="21195D29"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30C1D8F" wp14:editId="42D6D522">
                  <wp:extent cx="3711575" cy="2916555"/>
                  <wp:effectExtent l="0" t="0" r="3175" b="0"/>
                  <wp:docPr id="19787" name="Picture 19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3711575" cy="2916555"/>
                          </a:xfrm>
                          <a:prstGeom prst="rect">
                            <a:avLst/>
                          </a:prstGeom>
                        </pic:spPr>
                      </pic:pic>
                    </a:graphicData>
                  </a:graphic>
                </wp:inline>
              </w:drawing>
            </w:r>
          </w:p>
        </w:tc>
      </w:tr>
      <w:tr w:rsidR="000A7907" w:rsidRPr="00D8199D" w14:paraId="1DF4008A" w14:textId="77777777" w:rsidTr="003E697C">
        <w:tc>
          <w:tcPr>
            <w:tcW w:w="3006" w:type="dxa"/>
          </w:tcPr>
          <w:p w14:paraId="56ECC74D" w14:textId="77777777" w:rsidR="000A7907" w:rsidRDefault="000A7907" w:rsidP="006C083A">
            <w:pPr>
              <w:numPr>
                <w:ilvl w:val="0"/>
                <w:numId w:val="35"/>
              </w:numPr>
              <w:spacing w:after="200" w:line="276" w:lineRule="auto"/>
              <w:ind w:left="342" w:hanging="342"/>
              <w:contextualSpacing/>
              <w:rPr>
                <w:rFonts w:cs="Segoe UI"/>
              </w:rPr>
            </w:pPr>
            <w:r>
              <w:rPr>
                <w:rFonts w:cs="Segoe UI"/>
              </w:rPr>
              <w:t>On the Completing the New Zone Wizard page, click Finish</w:t>
            </w:r>
          </w:p>
        </w:tc>
        <w:tc>
          <w:tcPr>
            <w:tcW w:w="6133" w:type="dxa"/>
          </w:tcPr>
          <w:p w14:paraId="54A6CC2F"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6BB5F8E" wp14:editId="1D4D9B23">
                  <wp:extent cx="3711575" cy="2942590"/>
                  <wp:effectExtent l="0" t="0" r="3175" b="0"/>
                  <wp:docPr id="19788" name="Picture 1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3711575" cy="2942590"/>
                          </a:xfrm>
                          <a:prstGeom prst="rect">
                            <a:avLst/>
                          </a:prstGeom>
                        </pic:spPr>
                      </pic:pic>
                    </a:graphicData>
                  </a:graphic>
                </wp:inline>
              </w:drawing>
            </w:r>
          </w:p>
        </w:tc>
      </w:tr>
      <w:tr w:rsidR="000A7907" w:rsidRPr="00D8199D" w14:paraId="35087F28" w14:textId="77777777" w:rsidTr="003E697C">
        <w:tc>
          <w:tcPr>
            <w:tcW w:w="3006" w:type="dxa"/>
          </w:tcPr>
          <w:p w14:paraId="34C58354" w14:textId="77777777" w:rsidR="000A7907" w:rsidRDefault="000A7907" w:rsidP="006C083A">
            <w:pPr>
              <w:numPr>
                <w:ilvl w:val="0"/>
                <w:numId w:val="35"/>
              </w:numPr>
              <w:spacing w:after="200" w:line="276" w:lineRule="auto"/>
              <w:ind w:left="342" w:hanging="342"/>
              <w:contextualSpacing/>
              <w:rPr>
                <w:rFonts w:cs="Segoe UI"/>
              </w:rPr>
            </w:pPr>
            <w:r>
              <w:rPr>
                <w:rFonts w:cs="Segoe UI"/>
              </w:rPr>
              <w:t>Verify that the new zone has been created and that the three records exist</w:t>
            </w:r>
          </w:p>
        </w:tc>
        <w:tc>
          <w:tcPr>
            <w:tcW w:w="6133" w:type="dxa"/>
          </w:tcPr>
          <w:p w14:paraId="184BF526"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5454B4E" wp14:editId="0E66D504">
                  <wp:extent cx="3711575" cy="1532890"/>
                  <wp:effectExtent l="0" t="0" r="3175" b="0"/>
                  <wp:docPr id="19789" name="Picture 19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3711575" cy="1532890"/>
                          </a:xfrm>
                          <a:prstGeom prst="rect">
                            <a:avLst/>
                          </a:prstGeom>
                        </pic:spPr>
                      </pic:pic>
                    </a:graphicData>
                  </a:graphic>
                </wp:inline>
              </w:drawing>
            </w:r>
          </w:p>
        </w:tc>
      </w:tr>
      <w:tr w:rsidR="000A7907" w:rsidRPr="00D8199D" w14:paraId="12EE15FD" w14:textId="77777777" w:rsidTr="003E697C">
        <w:tc>
          <w:tcPr>
            <w:tcW w:w="3006" w:type="dxa"/>
          </w:tcPr>
          <w:p w14:paraId="2202FEE5" w14:textId="77777777" w:rsidR="000A7907" w:rsidRDefault="000A7907" w:rsidP="006C083A">
            <w:pPr>
              <w:numPr>
                <w:ilvl w:val="0"/>
                <w:numId w:val="35"/>
              </w:numPr>
              <w:spacing w:after="200" w:line="276" w:lineRule="auto"/>
              <w:ind w:left="342" w:hanging="342"/>
              <w:contextualSpacing/>
              <w:rPr>
                <w:rFonts w:cs="Segoe UI"/>
              </w:rPr>
            </w:pPr>
            <w:r>
              <w:rPr>
                <w:rFonts w:cs="Segoe UI"/>
              </w:rPr>
              <w:t xml:space="preserve">Next, we will delete the Forward Lookup Zone </w:t>
            </w:r>
            <w:proofErr w:type="spellStart"/>
            <w:r>
              <w:rPr>
                <w:rFonts w:cs="Segoe UI"/>
              </w:rPr>
              <w:t>Techmentorlab.local</w:t>
            </w:r>
            <w:proofErr w:type="spellEnd"/>
            <w:r>
              <w:rPr>
                <w:rFonts w:cs="Segoe UI"/>
              </w:rPr>
              <w:t xml:space="preserve"> by right-clicking it and selecting delete.</w:t>
            </w:r>
          </w:p>
          <w:p w14:paraId="67F9571A" w14:textId="77777777" w:rsidR="000A7907" w:rsidRDefault="000A7907" w:rsidP="006C083A">
            <w:pPr>
              <w:numPr>
                <w:ilvl w:val="0"/>
                <w:numId w:val="35"/>
              </w:numPr>
              <w:spacing w:after="200" w:line="276" w:lineRule="auto"/>
              <w:ind w:left="342" w:hanging="342"/>
              <w:contextualSpacing/>
              <w:rPr>
                <w:rFonts w:cs="Segoe UI"/>
              </w:rPr>
            </w:pPr>
            <w:r>
              <w:rPr>
                <w:rFonts w:cs="Segoe UI"/>
              </w:rPr>
              <w:t>We are doing this because we will be trying a different migration method next.</w:t>
            </w:r>
          </w:p>
        </w:tc>
        <w:tc>
          <w:tcPr>
            <w:tcW w:w="6133" w:type="dxa"/>
          </w:tcPr>
          <w:p w14:paraId="638F7E53"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A06C097" wp14:editId="101714EF">
                  <wp:extent cx="3711575" cy="2922905"/>
                  <wp:effectExtent l="0" t="0" r="3175" b="0"/>
                  <wp:docPr id="19790" name="Picture 19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3711575" cy="2922905"/>
                          </a:xfrm>
                          <a:prstGeom prst="rect">
                            <a:avLst/>
                          </a:prstGeom>
                        </pic:spPr>
                      </pic:pic>
                    </a:graphicData>
                  </a:graphic>
                </wp:inline>
              </w:drawing>
            </w:r>
          </w:p>
        </w:tc>
      </w:tr>
    </w:tbl>
    <w:p w14:paraId="52CE4A99" w14:textId="77777777" w:rsidR="000A7907" w:rsidRDefault="000A7907" w:rsidP="000A7907">
      <w:pPr>
        <w:pStyle w:val="BodyText"/>
      </w:pPr>
    </w:p>
    <w:p w14:paraId="4F10B88E" w14:textId="77777777" w:rsidR="000A7907" w:rsidRDefault="000A7907" w:rsidP="000A7907">
      <w:pPr>
        <w:pStyle w:val="BodyText"/>
      </w:pPr>
    </w:p>
    <w:p w14:paraId="4F850BC8" w14:textId="22AED127" w:rsidR="000A7907" w:rsidRDefault="000A7907" w:rsidP="000A7907">
      <w:pPr>
        <w:pStyle w:val="Heading3"/>
      </w:pPr>
      <w:bookmarkStart w:id="91" w:name="_Toc182301117"/>
      <w:r>
        <w:t xml:space="preserve">Exercise </w:t>
      </w:r>
      <w:r w:rsidR="00333250">
        <w:t>8</w:t>
      </w:r>
      <w:r>
        <w:t>.2 – Migrate Primary Forward Lookup Zone by Converting a Secondary Zone to Primary Zone</w:t>
      </w:r>
      <w:bookmarkEnd w:id="91"/>
    </w:p>
    <w:p w14:paraId="3E21DC96" w14:textId="77777777" w:rsidR="000A7907" w:rsidRDefault="000A7907" w:rsidP="000A7907">
      <w:pPr>
        <w:pStyle w:val="BodyText"/>
      </w:pPr>
      <w:r>
        <w:t xml:space="preserve">In this exercise, we take the </w:t>
      </w:r>
      <w:proofErr w:type="spellStart"/>
      <w:r>
        <w:t>techmentorlab.local</w:t>
      </w:r>
      <w:proofErr w:type="spellEnd"/>
      <w:r>
        <w:t xml:space="preserve"> zone created on TMDC03 in the earlier exercise and Migrate it to TMDC04.   This time, the method will have to use setup TMDC04 to host a secondary copy of the zone database file and then convert it to a primary zone to complete the migration.  </w:t>
      </w:r>
    </w:p>
    <w:p w14:paraId="341833AB" w14:textId="77777777" w:rsidR="000A7907" w:rsidRDefault="000A7907" w:rsidP="000A7907">
      <w:pPr>
        <w:pStyle w:val="BodyFirst"/>
      </w:pPr>
    </w:p>
    <w:tbl>
      <w:tblPr>
        <w:tblStyle w:val="SDMtable"/>
        <w:tblW w:w="9139" w:type="dxa"/>
        <w:tblLayout w:type="fixed"/>
        <w:tblLook w:val="04A0" w:firstRow="1" w:lastRow="0" w:firstColumn="1" w:lastColumn="0" w:noHBand="0" w:noVBand="1"/>
      </w:tblPr>
      <w:tblGrid>
        <w:gridCol w:w="3006"/>
        <w:gridCol w:w="6133"/>
      </w:tblGrid>
      <w:tr w:rsidR="000A7907" w:rsidRPr="00D8199D" w14:paraId="2196F2FF"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1F830469" w14:textId="77777777" w:rsidR="000A7907" w:rsidRPr="00D8199D" w:rsidRDefault="000A7907" w:rsidP="003E697C">
            <w:pPr>
              <w:spacing w:after="200"/>
              <w:contextualSpacing/>
              <w:rPr>
                <w:rFonts w:cs="Segoe UI"/>
              </w:rPr>
            </w:pPr>
            <w:r>
              <w:rPr>
                <w:rFonts w:cs="Segoe UI"/>
              </w:rPr>
              <w:t>Instructions</w:t>
            </w:r>
          </w:p>
        </w:tc>
        <w:tc>
          <w:tcPr>
            <w:tcW w:w="6133" w:type="dxa"/>
          </w:tcPr>
          <w:p w14:paraId="004CE918" w14:textId="77777777" w:rsidR="000A7907" w:rsidRPr="00D8199D" w:rsidRDefault="000A7907" w:rsidP="003E697C">
            <w:pPr>
              <w:spacing w:after="200"/>
              <w:jc w:val="center"/>
            </w:pPr>
            <w:r>
              <w:t>Screenshot (if applicable)</w:t>
            </w:r>
          </w:p>
        </w:tc>
      </w:tr>
      <w:tr w:rsidR="000A7907" w:rsidRPr="00D8199D" w14:paraId="60146D9C" w14:textId="77777777" w:rsidTr="003E697C">
        <w:tc>
          <w:tcPr>
            <w:tcW w:w="3006" w:type="dxa"/>
          </w:tcPr>
          <w:p w14:paraId="36F4D9BC" w14:textId="77777777" w:rsidR="000A7907" w:rsidRPr="00D8199D" w:rsidRDefault="000A7907" w:rsidP="006C083A">
            <w:pPr>
              <w:numPr>
                <w:ilvl w:val="0"/>
                <w:numId w:val="42"/>
              </w:numPr>
              <w:spacing w:after="200" w:line="276" w:lineRule="auto"/>
              <w:contextualSpacing/>
            </w:pPr>
            <w:r w:rsidRPr="00E100F3">
              <w:rPr>
                <w:rFonts w:cs="Segoe UI"/>
                <w:noProof/>
              </w:rPr>
              <w:t>Logon</w:t>
            </w:r>
            <w:r>
              <w:rPr>
                <w:rFonts w:cs="Segoe UI"/>
              </w:rPr>
              <w:t xml:space="preserve"> to TMDC03 </w:t>
            </w:r>
          </w:p>
        </w:tc>
        <w:tc>
          <w:tcPr>
            <w:tcW w:w="6133" w:type="dxa"/>
          </w:tcPr>
          <w:p w14:paraId="6A51D2E4" w14:textId="77777777" w:rsidR="000A7907" w:rsidRPr="00D8199D" w:rsidRDefault="000A7907" w:rsidP="003E697C">
            <w:pPr>
              <w:spacing w:after="200"/>
            </w:pPr>
          </w:p>
        </w:tc>
      </w:tr>
      <w:tr w:rsidR="000A7907" w:rsidRPr="00D8199D" w14:paraId="20EAC8B3" w14:textId="77777777" w:rsidTr="003E697C">
        <w:tc>
          <w:tcPr>
            <w:tcW w:w="3006" w:type="dxa"/>
          </w:tcPr>
          <w:p w14:paraId="0ABDF263"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Open </w:t>
            </w:r>
            <w:proofErr w:type="spellStart"/>
            <w:r>
              <w:rPr>
                <w:rFonts w:cs="Segoe UI"/>
              </w:rPr>
              <w:t>dnsmgmt.msc</w:t>
            </w:r>
            <w:proofErr w:type="spellEnd"/>
          </w:p>
          <w:p w14:paraId="340864FB"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Verify that </w:t>
            </w:r>
            <w:proofErr w:type="spellStart"/>
            <w:r>
              <w:rPr>
                <w:rFonts w:cs="Segoe UI"/>
              </w:rPr>
              <w:t>Techmentorlab.local</w:t>
            </w:r>
            <w:proofErr w:type="spellEnd"/>
            <w:r>
              <w:rPr>
                <w:rFonts w:cs="Segoe UI"/>
              </w:rPr>
              <w:t xml:space="preserve"> does not exist on TMDC04</w:t>
            </w:r>
          </w:p>
        </w:tc>
        <w:tc>
          <w:tcPr>
            <w:tcW w:w="6133" w:type="dxa"/>
          </w:tcPr>
          <w:p w14:paraId="4116C0AF"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08AD184" wp14:editId="489493BD">
                  <wp:extent cx="3711575" cy="1557655"/>
                  <wp:effectExtent l="0" t="0" r="3175" b="4445"/>
                  <wp:docPr id="19905" name="Picture 19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3711575" cy="1557655"/>
                          </a:xfrm>
                          <a:prstGeom prst="rect">
                            <a:avLst/>
                          </a:prstGeom>
                        </pic:spPr>
                      </pic:pic>
                    </a:graphicData>
                  </a:graphic>
                </wp:inline>
              </w:drawing>
            </w:r>
          </w:p>
        </w:tc>
      </w:tr>
      <w:tr w:rsidR="000A7907" w:rsidRPr="00D8199D" w14:paraId="50AB5FAD" w14:textId="77777777" w:rsidTr="003E697C">
        <w:tc>
          <w:tcPr>
            <w:tcW w:w="3006" w:type="dxa"/>
          </w:tcPr>
          <w:p w14:paraId="6A224DAC" w14:textId="77777777" w:rsidR="000A7907" w:rsidRDefault="000A7907" w:rsidP="006C083A">
            <w:pPr>
              <w:numPr>
                <w:ilvl w:val="0"/>
                <w:numId w:val="42"/>
              </w:numPr>
              <w:spacing w:after="200" w:line="276" w:lineRule="auto"/>
              <w:ind w:left="342" w:hanging="342"/>
              <w:contextualSpacing/>
              <w:rPr>
                <w:rFonts w:cs="Segoe UI"/>
              </w:rPr>
            </w:pPr>
            <w:r>
              <w:rPr>
                <w:rFonts w:cs="Segoe UI"/>
              </w:rPr>
              <w:t>In the DNS Management Console, expand TMDC04, Right Click on Forward Lookup Zones and click New Zone</w:t>
            </w:r>
          </w:p>
        </w:tc>
        <w:tc>
          <w:tcPr>
            <w:tcW w:w="6133" w:type="dxa"/>
          </w:tcPr>
          <w:p w14:paraId="410AA6BC"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06F48AE3" wp14:editId="6E80D60B">
                  <wp:extent cx="3400425" cy="1819275"/>
                  <wp:effectExtent l="0" t="0" r="9525" b="9525"/>
                  <wp:docPr id="19919" name="Picture 19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3400425" cy="1819275"/>
                          </a:xfrm>
                          <a:prstGeom prst="rect">
                            <a:avLst/>
                          </a:prstGeom>
                        </pic:spPr>
                      </pic:pic>
                    </a:graphicData>
                  </a:graphic>
                </wp:inline>
              </w:drawing>
            </w:r>
          </w:p>
        </w:tc>
      </w:tr>
      <w:tr w:rsidR="000A7907" w:rsidRPr="00D8199D" w14:paraId="3C027783" w14:textId="77777777" w:rsidTr="003E697C">
        <w:tc>
          <w:tcPr>
            <w:tcW w:w="3006" w:type="dxa"/>
          </w:tcPr>
          <w:p w14:paraId="59824078"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New Zone Wizard, Click Next</w:t>
            </w:r>
          </w:p>
        </w:tc>
        <w:tc>
          <w:tcPr>
            <w:tcW w:w="6133" w:type="dxa"/>
          </w:tcPr>
          <w:p w14:paraId="74F02683"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FA04AF2" wp14:editId="236815EF">
                  <wp:extent cx="3711575" cy="2922905"/>
                  <wp:effectExtent l="0" t="0" r="3175" b="0"/>
                  <wp:docPr id="19920" name="Picture 1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3711575" cy="2922905"/>
                          </a:xfrm>
                          <a:prstGeom prst="rect">
                            <a:avLst/>
                          </a:prstGeom>
                        </pic:spPr>
                      </pic:pic>
                    </a:graphicData>
                  </a:graphic>
                </wp:inline>
              </w:drawing>
            </w:r>
          </w:p>
        </w:tc>
      </w:tr>
      <w:tr w:rsidR="000A7907" w:rsidRPr="00D8199D" w14:paraId="42221B3B" w14:textId="77777777" w:rsidTr="003E697C">
        <w:tc>
          <w:tcPr>
            <w:tcW w:w="3006" w:type="dxa"/>
          </w:tcPr>
          <w:p w14:paraId="45AFA33F" w14:textId="77777777" w:rsidR="000A7907" w:rsidRDefault="000A7907" w:rsidP="006C083A">
            <w:pPr>
              <w:numPr>
                <w:ilvl w:val="0"/>
                <w:numId w:val="42"/>
              </w:numPr>
              <w:spacing w:after="200" w:line="276" w:lineRule="auto"/>
              <w:ind w:left="342" w:hanging="342"/>
              <w:contextualSpacing/>
              <w:rPr>
                <w:rFonts w:cs="Segoe UI"/>
              </w:rPr>
            </w:pPr>
            <w:r w:rsidRPr="008F35FF">
              <w:rPr>
                <w:rFonts w:cs="Segoe UI"/>
                <w:lang w:val="fr-CA"/>
              </w:rPr>
              <w:t xml:space="preserve">On the Zone, Type Page. </w:t>
            </w:r>
            <w:r>
              <w:rPr>
                <w:rFonts w:cs="Segoe UI"/>
              </w:rPr>
              <w:t>Select the Secondary Zone radio button and click Next</w:t>
            </w:r>
          </w:p>
        </w:tc>
        <w:tc>
          <w:tcPr>
            <w:tcW w:w="6133" w:type="dxa"/>
          </w:tcPr>
          <w:p w14:paraId="7E168CBD"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B1E3A81" wp14:editId="01B7480D">
                  <wp:extent cx="3711575" cy="2969260"/>
                  <wp:effectExtent l="0" t="0" r="3175" b="2540"/>
                  <wp:docPr id="19921" name="Picture 19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3711575" cy="2969260"/>
                          </a:xfrm>
                          <a:prstGeom prst="rect">
                            <a:avLst/>
                          </a:prstGeom>
                        </pic:spPr>
                      </pic:pic>
                    </a:graphicData>
                  </a:graphic>
                </wp:inline>
              </w:drawing>
            </w:r>
          </w:p>
        </w:tc>
      </w:tr>
      <w:tr w:rsidR="000A7907" w:rsidRPr="00D8199D" w14:paraId="5FC822AE" w14:textId="77777777" w:rsidTr="003E697C">
        <w:tc>
          <w:tcPr>
            <w:tcW w:w="3006" w:type="dxa"/>
          </w:tcPr>
          <w:p w14:paraId="317B87EB"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On the Zone Name page, in the Zone Name Field, type </w:t>
            </w:r>
            <w:proofErr w:type="spellStart"/>
            <w:r>
              <w:rPr>
                <w:rFonts w:cs="Segoe UI"/>
              </w:rPr>
              <w:t>Techemntorlab.local</w:t>
            </w:r>
            <w:proofErr w:type="spellEnd"/>
            <w:r>
              <w:rPr>
                <w:rFonts w:cs="Segoe UI"/>
              </w:rPr>
              <w:t xml:space="preserve"> and click next</w:t>
            </w:r>
          </w:p>
        </w:tc>
        <w:tc>
          <w:tcPr>
            <w:tcW w:w="6133" w:type="dxa"/>
          </w:tcPr>
          <w:p w14:paraId="6B1A01E8"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F53BE76" wp14:editId="7ABEA75B">
                  <wp:extent cx="3711575" cy="2905125"/>
                  <wp:effectExtent l="0" t="0" r="3175" b="9525"/>
                  <wp:docPr id="19922" name="Picture 19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3711575" cy="2905125"/>
                          </a:xfrm>
                          <a:prstGeom prst="rect">
                            <a:avLst/>
                          </a:prstGeom>
                        </pic:spPr>
                      </pic:pic>
                    </a:graphicData>
                  </a:graphic>
                </wp:inline>
              </w:drawing>
            </w:r>
          </w:p>
        </w:tc>
      </w:tr>
      <w:tr w:rsidR="000A7907" w:rsidRPr="00D8199D" w14:paraId="1B7E3029" w14:textId="77777777" w:rsidTr="003E697C">
        <w:tc>
          <w:tcPr>
            <w:tcW w:w="3006" w:type="dxa"/>
          </w:tcPr>
          <w:p w14:paraId="1BE761BA"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Master, DNS Servers Page, type 192.168.11.3 and click Next</w:t>
            </w:r>
          </w:p>
        </w:tc>
        <w:tc>
          <w:tcPr>
            <w:tcW w:w="6133" w:type="dxa"/>
          </w:tcPr>
          <w:p w14:paraId="169CE15B"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F2753F4" wp14:editId="22CCA843">
                  <wp:extent cx="3711575" cy="2960370"/>
                  <wp:effectExtent l="0" t="0" r="3175" b="0"/>
                  <wp:docPr id="19923" name="Picture 19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3711575" cy="2960370"/>
                          </a:xfrm>
                          <a:prstGeom prst="rect">
                            <a:avLst/>
                          </a:prstGeom>
                        </pic:spPr>
                      </pic:pic>
                    </a:graphicData>
                  </a:graphic>
                </wp:inline>
              </w:drawing>
            </w:r>
          </w:p>
        </w:tc>
      </w:tr>
      <w:tr w:rsidR="000A7907" w:rsidRPr="00D8199D" w14:paraId="50B152BB" w14:textId="77777777" w:rsidTr="003E697C">
        <w:tc>
          <w:tcPr>
            <w:tcW w:w="3006" w:type="dxa"/>
          </w:tcPr>
          <w:p w14:paraId="530A4F0A"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Completing the New Zone Wizard, Click Finish</w:t>
            </w:r>
          </w:p>
        </w:tc>
        <w:tc>
          <w:tcPr>
            <w:tcW w:w="6133" w:type="dxa"/>
          </w:tcPr>
          <w:p w14:paraId="4D870AAC"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05FC61E" wp14:editId="15403415">
                  <wp:extent cx="3711575" cy="2960370"/>
                  <wp:effectExtent l="0" t="0" r="3175" b="0"/>
                  <wp:docPr id="19924" name="Picture 1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3711575" cy="2960370"/>
                          </a:xfrm>
                          <a:prstGeom prst="rect">
                            <a:avLst/>
                          </a:prstGeom>
                        </pic:spPr>
                      </pic:pic>
                    </a:graphicData>
                  </a:graphic>
                </wp:inline>
              </w:drawing>
            </w:r>
          </w:p>
        </w:tc>
      </w:tr>
      <w:tr w:rsidR="000A7907" w:rsidRPr="00D8199D" w14:paraId="55109ABE" w14:textId="77777777" w:rsidTr="003E697C">
        <w:tc>
          <w:tcPr>
            <w:tcW w:w="3006" w:type="dxa"/>
          </w:tcPr>
          <w:p w14:paraId="3DBFBF81"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Refresh </w:t>
            </w:r>
            <w:proofErr w:type="spellStart"/>
            <w:r>
              <w:rPr>
                <w:rFonts w:cs="Segoe UI"/>
              </w:rPr>
              <w:t>Techmentorlab</w:t>
            </w:r>
            <w:proofErr w:type="spellEnd"/>
            <w:r>
              <w:rPr>
                <w:rFonts w:cs="Segoe UI"/>
              </w:rPr>
              <w:t>. local, and you will notice an error message</w:t>
            </w:r>
          </w:p>
          <w:p w14:paraId="00227D1A" w14:textId="77777777" w:rsidR="000A7907" w:rsidRDefault="000A7907" w:rsidP="006C083A">
            <w:pPr>
              <w:numPr>
                <w:ilvl w:val="0"/>
                <w:numId w:val="42"/>
              </w:numPr>
              <w:spacing w:after="200" w:line="276" w:lineRule="auto"/>
              <w:ind w:left="342" w:hanging="342"/>
              <w:contextualSpacing/>
              <w:rPr>
                <w:rFonts w:cs="Segoe UI"/>
              </w:rPr>
            </w:pPr>
            <w:r>
              <w:rPr>
                <w:rFonts w:cs="Segoe UI"/>
              </w:rPr>
              <w:t>Why is this not working?</w:t>
            </w:r>
          </w:p>
          <w:p w14:paraId="4625FBA1" w14:textId="77777777" w:rsidR="000A7907" w:rsidRDefault="000A7907" w:rsidP="003E697C">
            <w:pPr>
              <w:spacing w:after="200" w:line="276" w:lineRule="auto"/>
              <w:ind w:left="342"/>
              <w:contextualSpacing/>
              <w:rPr>
                <w:rFonts w:cs="Segoe UI"/>
              </w:rPr>
            </w:pPr>
          </w:p>
        </w:tc>
        <w:tc>
          <w:tcPr>
            <w:tcW w:w="6133" w:type="dxa"/>
          </w:tcPr>
          <w:p w14:paraId="3A331746"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5B1AD288" wp14:editId="2F0BA17F">
                  <wp:extent cx="3711575" cy="1282700"/>
                  <wp:effectExtent l="0" t="0" r="3175" b="0"/>
                  <wp:docPr id="19926" name="Picture 19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3711575" cy="1282700"/>
                          </a:xfrm>
                          <a:prstGeom prst="rect">
                            <a:avLst/>
                          </a:prstGeom>
                        </pic:spPr>
                      </pic:pic>
                    </a:graphicData>
                  </a:graphic>
                </wp:inline>
              </w:drawing>
            </w:r>
          </w:p>
        </w:tc>
      </w:tr>
      <w:tr w:rsidR="000A7907" w:rsidRPr="00D8199D" w14:paraId="0C8A520A" w14:textId="77777777" w:rsidTr="003E697C">
        <w:tc>
          <w:tcPr>
            <w:tcW w:w="3006" w:type="dxa"/>
          </w:tcPr>
          <w:p w14:paraId="790D3B58"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Try Right-clicking on the </w:t>
            </w:r>
            <w:proofErr w:type="spellStart"/>
            <w:r>
              <w:rPr>
                <w:rFonts w:cs="Segoe UI"/>
              </w:rPr>
              <w:t>techmentorlab</w:t>
            </w:r>
            <w:proofErr w:type="spellEnd"/>
            <w:r>
              <w:rPr>
                <w:rFonts w:cs="Segoe UI"/>
              </w:rPr>
              <w:t>. local zone and click transfer new copy of the zone from master</w:t>
            </w:r>
          </w:p>
          <w:p w14:paraId="0BAA9463" w14:textId="77777777" w:rsidR="000A7907" w:rsidRDefault="000A7907" w:rsidP="006C083A">
            <w:pPr>
              <w:numPr>
                <w:ilvl w:val="0"/>
                <w:numId w:val="42"/>
              </w:numPr>
              <w:spacing w:after="200" w:line="276" w:lineRule="auto"/>
              <w:ind w:left="342" w:hanging="342"/>
              <w:contextualSpacing/>
              <w:rPr>
                <w:rFonts w:cs="Segoe UI"/>
              </w:rPr>
            </w:pPr>
            <w:r>
              <w:rPr>
                <w:rFonts w:cs="Segoe UI"/>
              </w:rPr>
              <w:t>Did that work?</w:t>
            </w:r>
          </w:p>
        </w:tc>
        <w:tc>
          <w:tcPr>
            <w:tcW w:w="6133" w:type="dxa"/>
          </w:tcPr>
          <w:p w14:paraId="2A0B3F5B"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C3F42CD" wp14:editId="51F29F1E">
                  <wp:extent cx="3711575" cy="1745615"/>
                  <wp:effectExtent l="0" t="0" r="3175" b="6985"/>
                  <wp:docPr id="19927" name="Picture 19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3711575" cy="1745615"/>
                          </a:xfrm>
                          <a:prstGeom prst="rect">
                            <a:avLst/>
                          </a:prstGeom>
                        </pic:spPr>
                      </pic:pic>
                    </a:graphicData>
                  </a:graphic>
                </wp:inline>
              </w:drawing>
            </w:r>
          </w:p>
        </w:tc>
      </w:tr>
      <w:tr w:rsidR="000A7907" w:rsidRPr="00D8199D" w14:paraId="2038D595" w14:textId="77777777" w:rsidTr="003E697C">
        <w:tc>
          <w:tcPr>
            <w:tcW w:w="3006" w:type="dxa"/>
          </w:tcPr>
          <w:p w14:paraId="317A0427" w14:textId="77777777" w:rsidR="000A7907" w:rsidRDefault="000A7907" w:rsidP="006C083A">
            <w:pPr>
              <w:numPr>
                <w:ilvl w:val="0"/>
                <w:numId w:val="42"/>
              </w:numPr>
              <w:spacing w:after="200" w:line="276" w:lineRule="auto"/>
              <w:ind w:left="342" w:hanging="342"/>
              <w:contextualSpacing/>
              <w:rPr>
                <w:rFonts w:cs="Segoe UI"/>
              </w:rPr>
            </w:pPr>
            <w:r>
              <w:rPr>
                <w:rFonts w:cs="Segoe UI"/>
              </w:rPr>
              <w:t>Why are Zone Transfers not working?</w:t>
            </w:r>
          </w:p>
        </w:tc>
        <w:tc>
          <w:tcPr>
            <w:tcW w:w="6133" w:type="dxa"/>
          </w:tcPr>
          <w:p w14:paraId="30FE20B0"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p>
        </w:tc>
      </w:tr>
      <w:tr w:rsidR="000A7907" w:rsidRPr="00D8199D" w14:paraId="7BC06921" w14:textId="77777777" w:rsidTr="003E697C">
        <w:tc>
          <w:tcPr>
            <w:tcW w:w="3006" w:type="dxa"/>
          </w:tcPr>
          <w:p w14:paraId="3F668035" w14:textId="77777777" w:rsidR="000A7907" w:rsidRDefault="000A7907" w:rsidP="006C083A">
            <w:pPr>
              <w:numPr>
                <w:ilvl w:val="0"/>
                <w:numId w:val="42"/>
              </w:numPr>
              <w:spacing w:after="200" w:line="276" w:lineRule="auto"/>
              <w:ind w:left="342" w:hanging="342"/>
              <w:contextualSpacing/>
              <w:rPr>
                <w:rFonts w:cs="Segoe UI"/>
              </w:rPr>
            </w:pPr>
            <w:r>
              <w:rPr>
                <w:rFonts w:cs="Segoe UI"/>
              </w:rPr>
              <w:t>Maybe we should check the settings on TMDC03 to see if Zone Transfers are allowed to TMDC04</w:t>
            </w:r>
          </w:p>
        </w:tc>
        <w:tc>
          <w:tcPr>
            <w:tcW w:w="6133" w:type="dxa"/>
          </w:tcPr>
          <w:p w14:paraId="5A514B3E"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3CF2A6C" wp14:editId="1D9B59FD">
                  <wp:extent cx="3711575" cy="3246120"/>
                  <wp:effectExtent l="0" t="0" r="3175" b="0"/>
                  <wp:docPr id="19928" name="Picture 1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stretch>
                            <a:fillRect/>
                          </a:stretch>
                        </pic:blipFill>
                        <pic:spPr>
                          <a:xfrm>
                            <a:off x="0" y="0"/>
                            <a:ext cx="3711575" cy="3246120"/>
                          </a:xfrm>
                          <a:prstGeom prst="rect">
                            <a:avLst/>
                          </a:prstGeom>
                        </pic:spPr>
                      </pic:pic>
                    </a:graphicData>
                  </a:graphic>
                </wp:inline>
              </w:drawing>
            </w:r>
          </w:p>
        </w:tc>
      </w:tr>
      <w:tr w:rsidR="000A7907" w:rsidRPr="00D8199D" w14:paraId="4F2709ED" w14:textId="77777777" w:rsidTr="003E697C">
        <w:tc>
          <w:tcPr>
            <w:tcW w:w="3006" w:type="dxa"/>
          </w:tcPr>
          <w:p w14:paraId="1F8E0E80" w14:textId="77777777" w:rsidR="000A7907" w:rsidRDefault="000A7907" w:rsidP="006C083A">
            <w:pPr>
              <w:numPr>
                <w:ilvl w:val="0"/>
                <w:numId w:val="42"/>
              </w:numPr>
              <w:spacing w:after="200" w:line="276" w:lineRule="auto"/>
              <w:ind w:left="342" w:hanging="342"/>
              <w:contextualSpacing/>
              <w:rPr>
                <w:rFonts w:cs="Segoe UI"/>
              </w:rPr>
            </w:pPr>
            <w:r>
              <w:rPr>
                <w:rFonts w:cs="Segoe UI"/>
              </w:rPr>
              <w:t>Click on the Zone Transfers tab.</w:t>
            </w:r>
            <w:r>
              <w:rPr>
                <w:rFonts w:cs="Segoe UI"/>
              </w:rPr>
              <w:br/>
            </w:r>
          </w:p>
          <w:p w14:paraId="27CF138D" w14:textId="77777777" w:rsidR="000A7907" w:rsidRDefault="000A7907" w:rsidP="006C083A">
            <w:pPr>
              <w:numPr>
                <w:ilvl w:val="0"/>
                <w:numId w:val="42"/>
              </w:numPr>
              <w:spacing w:after="200" w:line="276" w:lineRule="auto"/>
              <w:ind w:left="342" w:hanging="342"/>
              <w:contextualSpacing/>
              <w:rPr>
                <w:rFonts w:cs="Segoe UI"/>
              </w:rPr>
            </w:pPr>
            <w:r>
              <w:rPr>
                <w:rFonts w:cs="Segoe UI"/>
              </w:rPr>
              <w:t>Does this look right?</w:t>
            </w:r>
          </w:p>
        </w:tc>
        <w:tc>
          <w:tcPr>
            <w:tcW w:w="6133" w:type="dxa"/>
          </w:tcPr>
          <w:p w14:paraId="4E2DD3E6"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BD7EFD6" wp14:editId="5618D608">
                  <wp:extent cx="3711575" cy="2760980"/>
                  <wp:effectExtent l="0" t="0" r="3175" b="1270"/>
                  <wp:docPr id="19957" name="Picture 19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3711575" cy="2760980"/>
                          </a:xfrm>
                          <a:prstGeom prst="rect">
                            <a:avLst/>
                          </a:prstGeom>
                        </pic:spPr>
                      </pic:pic>
                    </a:graphicData>
                  </a:graphic>
                </wp:inline>
              </w:drawing>
            </w:r>
          </w:p>
        </w:tc>
      </w:tr>
      <w:tr w:rsidR="000A7907" w:rsidRPr="00D8199D" w14:paraId="4EFF4D05" w14:textId="77777777" w:rsidTr="003E697C">
        <w:tc>
          <w:tcPr>
            <w:tcW w:w="3006" w:type="dxa"/>
          </w:tcPr>
          <w:p w14:paraId="27B4AE1A"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Select the Only to the following Servers radio button and type 192.168.11.4 and click ok </w:t>
            </w:r>
          </w:p>
        </w:tc>
        <w:tc>
          <w:tcPr>
            <w:tcW w:w="6133" w:type="dxa"/>
          </w:tcPr>
          <w:p w14:paraId="5987EF97"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1D7E353" wp14:editId="2238A8A4">
                  <wp:extent cx="3711575" cy="3663315"/>
                  <wp:effectExtent l="0" t="0" r="3175" b="0"/>
                  <wp:docPr id="19958" name="Picture 19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1"/>
                          <a:stretch>
                            <a:fillRect/>
                          </a:stretch>
                        </pic:blipFill>
                        <pic:spPr>
                          <a:xfrm>
                            <a:off x="0" y="0"/>
                            <a:ext cx="3711575" cy="3663315"/>
                          </a:xfrm>
                          <a:prstGeom prst="rect">
                            <a:avLst/>
                          </a:prstGeom>
                        </pic:spPr>
                      </pic:pic>
                    </a:graphicData>
                  </a:graphic>
                </wp:inline>
              </w:drawing>
            </w:r>
          </w:p>
        </w:tc>
      </w:tr>
      <w:tr w:rsidR="000A7907" w:rsidRPr="00D8199D" w14:paraId="19E3FE41" w14:textId="77777777" w:rsidTr="003E697C">
        <w:tc>
          <w:tcPr>
            <w:tcW w:w="3006" w:type="dxa"/>
          </w:tcPr>
          <w:p w14:paraId="333A9880"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Zone, properties click OK</w:t>
            </w:r>
          </w:p>
        </w:tc>
        <w:tc>
          <w:tcPr>
            <w:tcW w:w="6133" w:type="dxa"/>
          </w:tcPr>
          <w:p w14:paraId="69F93E9D"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2AA6BF9" wp14:editId="0EFD2BD7">
                  <wp:extent cx="3711575" cy="4580890"/>
                  <wp:effectExtent l="0" t="0" r="3175" b="0"/>
                  <wp:docPr id="19969" name="Picture 19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3711575" cy="4580890"/>
                          </a:xfrm>
                          <a:prstGeom prst="rect">
                            <a:avLst/>
                          </a:prstGeom>
                        </pic:spPr>
                      </pic:pic>
                    </a:graphicData>
                  </a:graphic>
                </wp:inline>
              </w:drawing>
            </w:r>
          </w:p>
        </w:tc>
      </w:tr>
      <w:tr w:rsidR="000A7907" w:rsidRPr="00D8199D" w14:paraId="33A17D3D" w14:textId="77777777" w:rsidTr="003E697C">
        <w:tc>
          <w:tcPr>
            <w:tcW w:w="3006" w:type="dxa"/>
          </w:tcPr>
          <w:p w14:paraId="5A9DC8B2"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Refresh the </w:t>
            </w:r>
            <w:proofErr w:type="spellStart"/>
            <w:r>
              <w:rPr>
                <w:rFonts w:cs="Segoe UI"/>
              </w:rPr>
              <w:t>Techmentorlab.local</w:t>
            </w:r>
            <w:proofErr w:type="spellEnd"/>
            <w:r>
              <w:rPr>
                <w:rFonts w:cs="Segoe UI"/>
              </w:rPr>
              <w:t xml:space="preserve"> Zone again </w:t>
            </w:r>
          </w:p>
        </w:tc>
        <w:tc>
          <w:tcPr>
            <w:tcW w:w="6133" w:type="dxa"/>
          </w:tcPr>
          <w:p w14:paraId="722940A2"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21879EAA" wp14:editId="6ADEA524">
                  <wp:extent cx="3711575" cy="1694180"/>
                  <wp:effectExtent l="0" t="0" r="3175" b="1270"/>
                  <wp:docPr id="19992" name="Picture 1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3711575" cy="1694180"/>
                          </a:xfrm>
                          <a:prstGeom prst="rect">
                            <a:avLst/>
                          </a:prstGeom>
                        </pic:spPr>
                      </pic:pic>
                    </a:graphicData>
                  </a:graphic>
                </wp:inline>
              </w:drawing>
            </w:r>
          </w:p>
        </w:tc>
      </w:tr>
      <w:tr w:rsidR="000A7907" w:rsidRPr="00D8199D" w14:paraId="5254C44F" w14:textId="77777777" w:rsidTr="003E697C">
        <w:tc>
          <w:tcPr>
            <w:tcW w:w="3006" w:type="dxa"/>
          </w:tcPr>
          <w:p w14:paraId="554E66B3" w14:textId="77777777" w:rsidR="000A7907" w:rsidRDefault="000A7907" w:rsidP="006C083A">
            <w:pPr>
              <w:numPr>
                <w:ilvl w:val="0"/>
                <w:numId w:val="42"/>
              </w:numPr>
              <w:spacing w:after="200" w:line="276" w:lineRule="auto"/>
              <w:ind w:left="342" w:hanging="342"/>
              <w:contextualSpacing/>
              <w:rPr>
                <w:rFonts w:cs="Segoe UI"/>
              </w:rPr>
            </w:pPr>
            <w:r>
              <w:rPr>
                <w:rFonts w:cs="Segoe UI"/>
              </w:rPr>
              <w:t>That seems to have done the trick</w:t>
            </w:r>
          </w:p>
        </w:tc>
        <w:tc>
          <w:tcPr>
            <w:tcW w:w="6133" w:type="dxa"/>
          </w:tcPr>
          <w:p w14:paraId="3BC6BD31"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7A72378E" wp14:editId="0ACA4EEE">
                  <wp:extent cx="3711575" cy="1577340"/>
                  <wp:effectExtent l="0" t="0" r="3175" b="3810"/>
                  <wp:docPr id="19986" name="Picture 19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3711575" cy="1577340"/>
                          </a:xfrm>
                          <a:prstGeom prst="rect">
                            <a:avLst/>
                          </a:prstGeom>
                        </pic:spPr>
                      </pic:pic>
                    </a:graphicData>
                  </a:graphic>
                </wp:inline>
              </w:drawing>
            </w:r>
          </w:p>
        </w:tc>
      </w:tr>
      <w:tr w:rsidR="000A7907" w:rsidRPr="00D8199D" w14:paraId="4AD816A1" w14:textId="77777777" w:rsidTr="003E697C">
        <w:tc>
          <w:tcPr>
            <w:tcW w:w="3006" w:type="dxa"/>
          </w:tcPr>
          <w:p w14:paraId="18FBFDCB"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Now that we can see the records, we can complete the migration.   Currently, this is a Secondary Zone that is read-only.   </w:t>
            </w:r>
          </w:p>
          <w:p w14:paraId="1644083A"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Right Click on </w:t>
            </w:r>
            <w:proofErr w:type="spellStart"/>
            <w:r>
              <w:rPr>
                <w:rFonts w:cs="Segoe UI"/>
              </w:rPr>
              <w:t>Techmentorlab.local</w:t>
            </w:r>
            <w:proofErr w:type="spellEnd"/>
            <w:r>
              <w:rPr>
                <w:rFonts w:cs="Segoe UI"/>
              </w:rPr>
              <w:t xml:space="preserve"> and click properties</w:t>
            </w:r>
          </w:p>
        </w:tc>
        <w:tc>
          <w:tcPr>
            <w:tcW w:w="6133" w:type="dxa"/>
          </w:tcPr>
          <w:p w14:paraId="4AFC4461"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0E42BC2F" wp14:editId="313A01A2">
                  <wp:extent cx="3711575" cy="3141345"/>
                  <wp:effectExtent l="0" t="0" r="3175" b="1905"/>
                  <wp:docPr id="19993" name="Picture 19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3711575" cy="3141345"/>
                          </a:xfrm>
                          <a:prstGeom prst="rect">
                            <a:avLst/>
                          </a:prstGeom>
                        </pic:spPr>
                      </pic:pic>
                    </a:graphicData>
                  </a:graphic>
                </wp:inline>
              </w:drawing>
            </w:r>
          </w:p>
        </w:tc>
      </w:tr>
      <w:tr w:rsidR="000A7907" w:rsidRPr="00D8199D" w14:paraId="001F6DC7" w14:textId="77777777" w:rsidTr="003E697C">
        <w:tc>
          <w:tcPr>
            <w:tcW w:w="3006" w:type="dxa"/>
          </w:tcPr>
          <w:p w14:paraId="5EE8ECB6"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General Tab, Click on the Change Button on the type field.</w:t>
            </w:r>
          </w:p>
        </w:tc>
        <w:tc>
          <w:tcPr>
            <w:tcW w:w="6133" w:type="dxa"/>
          </w:tcPr>
          <w:p w14:paraId="28CDF43C"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95D8449" wp14:editId="33A8B598">
                  <wp:extent cx="3711575" cy="4606290"/>
                  <wp:effectExtent l="0" t="0" r="3175" b="3810"/>
                  <wp:docPr id="19994" name="Picture 19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3711575" cy="4606290"/>
                          </a:xfrm>
                          <a:prstGeom prst="rect">
                            <a:avLst/>
                          </a:prstGeom>
                        </pic:spPr>
                      </pic:pic>
                    </a:graphicData>
                  </a:graphic>
                </wp:inline>
              </w:drawing>
            </w:r>
          </w:p>
        </w:tc>
      </w:tr>
      <w:tr w:rsidR="000A7907" w:rsidRPr="00D8199D" w14:paraId="189516A9" w14:textId="77777777" w:rsidTr="003E697C">
        <w:tc>
          <w:tcPr>
            <w:tcW w:w="3006" w:type="dxa"/>
          </w:tcPr>
          <w:p w14:paraId="50C325D0"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Change Zone Type Page, select the Primary Zone radio button and click ok</w:t>
            </w:r>
          </w:p>
        </w:tc>
        <w:tc>
          <w:tcPr>
            <w:tcW w:w="6133" w:type="dxa"/>
          </w:tcPr>
          <w:p w14:paraId="698E7115"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A4B5039" wp14:editId="665189E6">
                  <wp:extent cx="3711575" cy="2520950"/>
                  <wp:effectExtent l="0" t="0" r="3175" b="0"/>
                  <wp:docPr id="19995" name="Picture 19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3711575" cy="2520950"/>
                          </a:xfrm>
                          <a:prstGeom prst="rect">
                            <a:avLst/>
                          </a:prstGeom>
                        </pic:spPr>
                      </pic:pic>
                    </a:graphicData>
                  </a:graphic>
                </wp:inline>
              </w:drawing>
            </w:r>
          </w:p>
        </w:tc>
      </w:tr>
      <w:tr w:rsidR="000A7907" w:rsidRPr="00D8199D" w14:paraId="6A46D585" w14:textId="77777777" w:rsidTr="003E697C">
        <w:tc>
          <w:tcPr>
            <w:tcW w:w="3006" w:type="dxa"/>
          </w:tcPr>
          <w:p w14:paraId="2A9317AE" w14:textId="77777777" w:rsidR="000A7907" w:rsidRDefault="000A7907" w:rsidP="006C083A">
            <w:pPr>
              <w:numPr>
                <w:ilvl w:val="0"/>
                <w:numId w:val="42"/>
              </w:numPr>
              <w:spacing w:after="200" w:line="276" w:lineRule="auto"/>
              <w:ind w:left="342" w:hanging="342"/>
              <w:contextualSpacing/>
              <w:rPr>
                <w:rFonts w:cs="Segoe UI"/>
              </w:rPr>
            </w:pPr>
            <w:r>
              <w:rPr>
                <w:rFonts w:cs="Segoe UI"/>
              </w:rPr>
              <w:t>On the General Tab, not the type is now primary and click ok</w:t>
            </w:r>
          </w:p>
        </w:tc>
        <w:tc>
          <w:tcPr>
            <w:tcW w:w="6133" w:type="dxa"/>
          </w:tcPr>
          <w:p w14:paraId="68003038"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1242BAC" wp14:editId="43AC4DA3">
                  <wp:extent cx="3711575" cy="4538345"/>
                  <wp:effectExtent l="0" t="0" r="3175" b="0"/>
                  <wp:docPr id="19996" name="Picture 19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3711575" cy="4538345"/>
                          </a:xfrm>
                          <a:prstGeom prst="rect">
                            <a:avLst/>
                          </a:prstGeom>
                        </pic:spPr>
                      </pic:pic>
                    </a:graphicData>
                  </a:graphic>
                </wp:inline>
              </w:drawing>
            </w:r>
          </w:p>
        </w:tc>
      </w:tr>
      <w:tr w:rsidR="000A7907" w:rsidRPr="00D8199D" w14:paraId="29E0D4F9" w14:textId="77777777" w:rsidTr="003E697C">
        <w:tc>
          <w:tcPr>
            <w:tcW w:w="3006" w:type="dxa"/>
          </w:tcPr>
          <w:p w14:paraId="3A7A2EDA"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Refresh the </w:t>
            </w:r>
            <w:proofErr w:type="spellStart"/>
            <w:r>
              <w:rPr>
                <w:rFonts w:cs="Segoe UI"/>
              </w:rPr>
              <w:t>Techmentorlab.local</w:t>
            </w:r>
            <w:proofErr w:type="spellEnd"/>
            <w:r>
              <w:rPr>
                <w:rFonts w:cs="Segoe UI"/>
              </w:rPr>
              <w:t xml:space="preserve"> zone and note that the SOA “Start of Authority” record has changed from TMDC03 to TMDC04</w:t>
            </w:r>
          </w:p>
        </w:tc>
        <w:tc>
          <w:tcPr>
            <w:tcW w:w="6133" w:type="dxa"/>
          </w:tcPr>
          <w:p w14:paraId="7C642B5F"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42B2C1F" wp14:editId="47488D29">
                  <wp:extent cx="3711575" cy="1478280"/>
                  <wp:effectExtent l="0" t="0" r="3175" b="7620"/>
                  <wp:docPr id="20000" name="Picture 2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3711575" cy="1478280"/>
                          </a:xfrm>
                          <a:prstGeom prst="rect">
                            <a:avLst/>
                          </a:prstGeom>
                        </pic:spPr>
                      </pic:pic>
                    </a:graphicData>
                  </a:graphic>
                </wp:inline>
              </w:drawing>
            </w:r>
          </w:p>
        </w:tc>
      </w:tr>
      <w:tr w:rsidR="000A7907" w:rsidRPr="00D8199D" w14:paraId="447FB5D1" w14:textId="77777777" w:rsidTr="003E697C">
        <w:tc>
          <w:tcPr>
            <w:tcW w:w="3006" w:type="dxa"/>
          </w:tcPr>
          <w:p w14:paraId="315718DE" w14:textId="77777777" w:rsidR="000A7907" w:rsidRDefault="000A7907" w:rsidP="006C083A">
            <w:pPr>
              <w:numPr>
                <w:ilvl w:val="0"/>
                <w:numId w:val="42"/>
              </w:numPr>
              <w:spacing w:after="200" w:line="276" w:lineRule="auto"/>
              <w:ind w:left="342" w:hanging="342"/>
              <w:contextualSpacing/>
              <w:rPr>
                <w:rFonts w:cs="Segoe UI"/>
              </w:rPr>
            </w:pPr>
            <w:r>
              <w:rPr>
                <w:rFonts w:cs="Segoe UI"/>
              </w:rPr>
              <w:t xml:space="preserve">Lastly, delete the </w:t>
            </w:r>
            <w:proofErr w:type="spellStart"/>
            <w:r>
              <w:rPr>
                <w:rFonts w:cs="Segoe UI"/>
              </w:rPr>
              <w:t>Techmentorlab.local</w:t>
            </w:r>
            <w:proofErr w:type="spellEnd"/>
            <w:r>
              <w:rPr>
                <w:rFonts w:cs="Segoe UI"/>
              </w:rPr>
              <w:t xml:space="preserve"> zone from TMDC04 again.   We will try another method in the next exercise.</w:t>
            </w:r>
          </w:p>
        </w:tc>
        <w:tc>
          <w:tcPr>
            <w:tcW w:w="6133" w:type="dxa"/>
          </w:tcPr>
          <w:p w14:paraId="7561D044" w14:textId="77777777" w:rsidR="000A7907" w:rsidRDefault="000A7907" w:rsidP="003E697C">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455C26F3" wp14:editId="7B4F15EF">
                  <wp:extent cx="3711575" cy="3899535"/>
                  <wp:effectExtent l="0" t="0" r="3175" b="5715"/>
                  <wp:docPr id="20002" name="Picture 2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3711575" cy="3899535"/>
                          </a:xfrm>
                          <a:prstGeom prst="rect">
                            <a:avLst/>
                          </a:prstGeom>
                        </pic:spPr>
                      </pic:pic>
                    </a:graphicData>
                  </a:graphic>
                </wp:inline>
              </w:drawing>
            </w:r>
          </w:p>
        </w:tc>
      </w:tr>
    </w:tbl>
    <w:p w14:paraId="726EE92A" w14:textId="77777777" w:rsidR="000A7907" w:rsidRDefault="000A7907" w:rsidP="000A7907">
      <w:pPr>
        <w:pStyle w:val="BodyText"/>
      </w:pPr>
    </w:p>
    <w:p w14:paraId="23F3F316" w14:textId="77777777" w:rsidR="000A7907" w:rsidRDefault="000A7907" w:rsidP="000A7907">
      <w:pPr>
        <w:pStyle w:val="BodyText"/>
      </w:pPr>
    </w:p>
    <w:p w14:paraId="05ACF2D9" w14:textId="77777777" w:rsidR="000A7907" w:rsidRPr="00262CE6" w:rsidRDefault="000A7907" w:rsidP="000A7907">
      <w:pPr>
        <w:pStyle w:val="BodyText"/>
      </w:pPr>
    </w:p>
    <w:p w14:paraId="56ED2142" w14:textId="77777777" w:rsidR="000A7907" w:rsidRDefault="000A7907" w:rsidP="000A7907">
      <w:pPr>
        <w:spacing w:after="0" w:line="240" w:lineRule="auto"/>
        <w:rPr>
          <w:rFonts w:ascii="Arial" w:eastAsiaTheme="majorEastAsia" w:hAnsi="Arial" w:cs="Arial"/>
          <w:bCs/>
          <w:color w:val="000000"/>
          <w:sz w:val="30"/>
          <w:szCs w:val="30"/>
        </w:rPr>
      </w:pPr>
      <w:r>
        <w:br w:type="page"/>
      </w:r>
    </w:p>
    <w:p w14:paraId="7578696A" w14:textId="7A08AC94" w:rsidR="00174838" w:rsidRPr="003214C5" w:rsidRDefault="00174838" w:rsidP="00174838">
      <w:pPr>
        <w:pStyle w:val="ChapterNumber"/>
      </w:pPr>
      <w:bookmarkStart w:id="92" w:name="_Toc182301118"/>
      <w:r>
        <w:t xml:space="preserve">Lab </w:t>
      </w:r>
      <w:r w:rsidR="001A1CF0">
        <w:t>9</w:t>
      </w:r>
      <w:bookmarkEnd w:id="92"/>
    </w:p>
    <w:p w14:paraId="2770FF05" w14:textId="77777777" w:rsidR="00174838" w:rsidRDefault="00174838" w:rsidP="00174838">
      <w:pPr>
        <w:pStyle w:val="ChapterTitle"/>
      </w:pPr>
      <w:bookmarkStart w:id="93" w:name="_Toc182301119"/>
      <w:r>
        <w:t>Upgrading Storage Spaces Standalone from Server 2016 to Windows Server 2022</w:t>
      </w:r>
      <w:bookmarkEnd w:id="93"/>
    </w:p>
    <w:p w14:paraId="34F431DE" w14:textId="77777777" w:rsidR="00174838" w:rsidRPr="00396B61" w:rsidRDefault="00174838" w:rsidP="00174838">
      <w:pPr>
        <w:pStyle w:val="BodyText"/>
      </w:pPr>
      <w:r>
        <w:t xml:space="preserve">Microsoft supports the process of upgrading Storage Spaces and Storage Spaces Direct.   We often use this process to upgrade production servers and backup targets. However, we still highly recommend that any data be verified with good backups before proceeding.   </w:t>
      </w:r>
    </w:p>
    <w:p w14:paraId="1729DD54" w14:textId="77777777" w:rsidR="00174838" w:rsidRDefault="00174838" w:rsidP="00174838">
      <w:pPr>
        <w:pStyle w:val="BodyText"/>
      </w:pPr>
    </w:p>
    <w:p w14:paraId="3C1CA486" w14:textId="77777777" w:rsidR="00174838" w:rsidRDefault="00174838" w:rsidP="00174838">
      <w:pPr>
        <w:pStyle w:val="BodyFirst"/>
      </w:pPr>
    </w:p>
    <w:p w14:paraId="31E08DAF" w14:textId="02F9A0C5" w:rsidR="00174838" w:rsidRDefault="00174838" w:rsidP="00174838">
      <w:pPr>
        <w:pStyle w:val="Heading3"/>
      </w:pPr>
      <w:bookmarkStart w:id="94" w:name="_Toc182301120"/>
      <w:r w:rsidRPr="00354AEE">
        <w:t xml:space="preserve">Exercise </w:t>
      </w:r>
      <w:r w:rsidR="001A1CF0">
        <w:t>9</w:t>
      </w:r>
      <w:r w:rsidRPr="00354AEE">
        <w:t>.</w:t>
      </w:r>
      <w:r>
        <w:t>1</w:t>
      </w:r>
      <w:r w:rsidRPr="00354AEE">
        <w:t xml:space="preserve"> – </w:t>
      </w:r>
      <w:r>
        <w:t>In-Place Upgrading from Storage Spaces 2016 to 2022</w:t>
      </w:r>
      <w:r w:rsidR="00A96479">
        <w:t xml:space="preserve"> – Review Only</w:t>
      </w:r>
      <w:bookmarkEnd w:id="94"/>
    </w:p>
    <w:p w14:paraId="0EA846B9" w14:textId="77777777" w:rsidR="00174838" w:rsidRPr="00891BE5" w:rsidRDefault="00174838" w:rsidP="00174838">
      <w:pPr>
        <w:pStyle w:val="BodyFirst"/>
      </w:pPr>
      <w:r>
        <w:t>This exercise will perform a double swing migration from Server 2016 Storage Spaces to Server 2022 Storage Spaces.</w:t>
      </w:r>
    </w:p>
    <w:p w14:paraId="68ADDA02" w14:textId="77777777" w:rsidR="00174838" w:rsidRDefault="00174838" w:rsidP="00174838">
      <w:pPr>
        <w:pStyle w:val="BodyFirst"/>
      </w:pPr>
    </w:p>
    <w:p w14:paraId="70915E68" w14:textId="77777777" w:rsidR="00174838" w:rsidRDefault="00174838" w:rsidP="00174838">
      <w:pPr>
        <w:pStyle w:val="BodyText"/>
      </w:pPr>
    </w:p>
    <w:p w14:paraId="13DFBA43" w14:textId="77777777" w:rsidR="00174838" w:rsidRDefault="00174838" w:rsidP="00174838">
      <w:pPr>
        <w:pStyle w:val="BodyFirst"/>
      </w:pPr>
    </w:p>
    <w:tbl>
      <w:tblPr>
        <w:tblStyle w:val="SDMtable"/>
        <w:tblW w:w="9139" w:type="dxa"/>
        <w:tblLayout w:type="fixed"/>
        <w:tblLook w:val="04A0" w:firstRow="1" w:lastRow="0" w:firstColumn="1" w:lastColumn="0" w:noHBand="0" w:noVBand="1"/>
      </w:tblPr>
      <w:tblGrid>
        <w:gridCol w:w="3006"/>
        <w:gridCol w:w="6133"/>
      </w:tblGrid>
      <w:tr w:rsidR="00174838" w:rsidRPr="00D8199D" w14:paraId="794192DB" w14:textId="77777777" w:rsidTr="003E697C">
        <w:trPr>
          <w:cnfStyle w:val="100000000000" w:firstRow="1" w:lastRow="0" w:firstColumn="0" w:lastColumn="0" w:oddVBand="0" w:evenVBand="0" w:oddHBand="0" w:evenHBand="0" w:firstRowFirstColumn="0" w:firstRowLastColumn="0" w:lastRowFirstColumn="0" w:lastRowLastColumn="0"/>
        </w:trPr>
        <w:tc>
          <w:tcPr>
            <w:tcW w:w="3006" w:type="dxa"/>
          </w:tcPr>
          <w:p w14:paraId="08F96732" w14:textId="77777777" w:rsidR="00174838" w:rsidRPr="00D8199D" w:rsidRDefault="00174838" w:rsidP="003E697C">
            <w:pPr>
              <w:spacing w:after="200"/>
              <w:contextualSpacing/>
              <w:rPr>
                <w:rFonts w:cs="Segoe UI"/>
              </w:rPr>
            </w:pPr>
            <w:r>
              <w:rPr>
                <w:rFonts w:cs="Segoe UI"/>
              </w:rPr>
              <w:t>Instructions</w:t>
            </w:r>
          </w:p>
        </w:tc>
        <w:tc>
          <w:tcPr>
            <w:tcW w:w="6133" w:type="dxa"/>
          </w:tcPr>
          <w:p w14:paraId="62F8AE3F" w14:textId="77777777" w:rsidR="00174838" w:rsidRPr="00D8199D" w:rsidRDefault="00174838" w:rsidP="003E697C">
            <w:pPr>
              <w:spacing w:after="200"/>
              <w:jc w:val="center"/>
            </w:pPr>
            <w:r>
              <w:t>Screenshot (if applicable)</w:t>
            </w:r>
          </w:p>
        </w:tc>
      </w:tr>
      <w:tr w:rsidR="00174838" w:rsidRPr="00D8199D" w14:paraId="21E4D3D9" w14:textId="77777777" w:rsidTr="003E697C">
        <w:tc>
          <w:tcPr>
            <w:tcW w:w="3006" w:type="dxa"/>
          </w:tcPr>
          <w:p w14:paraId="63ABD1F2" w14:textId="77777777" w:rsidR="00174838" w:rsidRPr="006F7389" w:rsidRDefault="00174838" w:rsidP="006C083A">
            <w:pPr>
              <w:numPr>
                <w:ilvl w:val="0"/>
                <w:numId w:val="43"/>
              </w:numPr>
              <w:spacing w:after="200" w:line="276" w:lineRule="auto"/>
              <w:contextualSpacing/>
            </w:pPr>
            <w:r>
              <w:rPr>
                <w:rFonts w:cs="Segoe UI"/>
                <w:noProof/>
              </w:rPr>
              <w:t>On the Hyper-V Host, Right Click TMS2D01 and click Settings</w:t>
            </w:r>
          </w:p>
          <w:p w14:paraId="51A20A74" w14:textId="77777777" w:rsidR="00174838" w:rsidRPr="00D8199D" w:rsidRDefault="00174838" w:rsidP="003E697C">
            <w:pPr>
              <w:spacing w:after="200" w:line="276" w:lineRule="auto"/>
              <w:ind w:left="720"/>
              <w:contextualSpacing/>
            </w:pPr>
          </w:p>
        </w:tc>
        <w:tc>
          <w:tcPr>
            <w:tcW w:w="6133" w:type="dxa"/>
          </w:tcPr>
          <w:p w14:paraId="5077E04D" w14:textId="77777777" w:rsidR="00174838" w:rsidRPr="00D8199D" w:rsidRDefault="00174838" w:rsidP="003E697C">
            <w:pPr>
              <w:spacing w:after="200"/>
            </w:pPr>
            <w:r>
              <w:rPr>
                <w:noProof/>
              </w:rPr>
              <w:drawing>
                <wp:inline distT="0" distB="0" distL="0" distR="0" wp14:anchorId="231D07F0" wp14:editId="2BC63990">
                  <wp:extent cx="3711575" cy="1197610"/>
                  <wp:effectExtent l="0" t="0" r="3175" b="2540"/>
                  <wp:docPr id="974718120" name="Picture 974718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3711575" cy="1197610"/>
                          </a:xfrm>
                          <a:prstGeom prst="rect">
                            <a:avLst/>
                          </a:prstGeom>
                        </pic:spPr>
                      </pic:pic>
                    </a:graphicData>
                  </a:graphic>
                </wp:inline>
              </w:drawing>
            </w:r>
          </w:p>
        </w:tc>
      </w:tr>
      <w:tr w:rsidR="00174838" w:rsidRPr="00D8199D" w14:paraId="1EDA9A0F" w14:textId="77777777" w:rsidTr="003E697C">
        <w:tc>
          <w:tcPr>
            <w:tcW w:w="3006" w:type="dxa"/>
          </w:tcPr>
          <w:p w14:paraId="629FF88F" w14:textId="77777777" w:rsidR="00174838" w:rsidRDefault="00174838" w:rsidP="006C083A">
            <w:pPr>
              <w:numPr>
                <w:ilvl w:val="0"/>
                <w:numId w:val="43"/>
              </w:numPr>
              <w:spacing w:after="200" w:line="276" w:lineRule="auto"/>
              <w:contextualSpacing/>
              <w:rPr>
                <w:rFonts w:cs="Segoe UI"/>
                <w:noProof/>
              </w:rPr>
            </w:pPr>
            <w:r>
              <w:rPr>
                <w:rFonts w:cs="Segoe UI"/>
                <w:noProof/>
              </w:rPr>
              <w:t>Click SCSI Controller and click DVD drive, then click Add</w:t>
            </w:r>
          </w:p>
        </w:tc>
        <w:tc>
          <w:tcPr>
            <w:tcW w:w="6133" w:type="dxa"/>
          </w:tcPr>
          <w:p w14:paraId="2E0F5FCA" w14:textId="77777777" w:rsidR="00174838" w:rsidRPr="00D8199D" w:rsidRDefault="00174838" w:rsidP="003E697C">
            <w:pPr>
              <w:spacing w:after="200"/>
            </w:pPr>
            <w:r>
              <w:rPr>
                <w:noProof/>
              </w:rPr>
              <w:drawing>
                <wp:inline distT="0" distB="0" distL="0" distR="0" wp14:anchorId="6E9B05B4" wp14:editId="4C36B3AA">
                  <wp:extent cx="3711575" cy="1935480"/>
                  <wp:effectExtent l="0" t="0" r="3175" b="7620"/>
                  <wp:docPr id="974718125" name="Picture 974718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3711575" cy="1935480"/>
                          </a:xfrm>
                          <a:prstGeom prst="rect">
                            <a:avLst/>
                          </a:prstGeom>
                        </pic:spPr>
                      </pic:pic>
                    </a:graphicData>
                  </a:graphic>
                </wp:inline>
              </w:drawing>
            </w:r>
          </w:p>
        </w:tc>
      </w:tr>
      <w:tr w:rsidR="00174838" w:rsidRPr="00D8199D" w14:paraId="313BFB04" w14:textId="77777777" w:rsidTr="003E697C">
        <w:tc>
          <w:tcPr>
            <w:tcW w:w="3006" w:type="dxa"/>
          </w:tcPr>
          <w:p w14:paraId="4354E47A" w14:textId="77777777" w:rsidR="00174838" w:rsidRDefault="00174838" w:rsidP="006C083A">
            <w:pPr>
              <w:numPr>
                <w:ilvl w:val="0"/>
                <w:numId w:val="43"/>
              </w:numPr>
              <w:spacing w:after="200" w:line="276" w:lineRule="auto"/>
              <w:contextualSpacing/>
              <w:rPr>
                <w:rFonts w:cs="Segoe UI"/>
                <w:noProof/>
              </w:rPr>
            </w:pPr>
            <w:r>
              <w:rPr>
                <w:rFonts w:cs="Segoe UI"/>
                <w:noProof/>
              </w:rPr>
              <w:t>Browse to e:\ISO</w:t>
            </w:r>
          </w:p>
          <w:p w14:paraId="2ACDEA8C" w14:textId="77777777" w:rsidR="00174838" w:rsidRDefault="00174838" w:rsidP="006C083A">
            <w:pPr>
              <w:numPr>
                <w:ilvl w:val="0"/>
                <w:numId w:val="43"/>
              </w:numPr>
              <w:spacing w:after="200" w:line="276" w:lineRule="auto"/>
              <w:contextualSpacing/>
              <w:rPr>
                <w:rFonts w:cs="Segoe UI"/>
                <w:noProof/>
              </w:rPr>
            </w:pPr>
            <w:r>
              <w:rPr>
                <w:rFonts w:cs="Segoe UI"/>
                <w:noProof/>
              </w:rPr>
              <w:t>Select the ISO starting with 20348.169</w:t>
            </w:r>
          </w:p>
        </w:tc>
        <w:tc>
          <w:tcPr>
            <w:tcW w:w="6133" w:type="dxa"/>
          </w:tcPr>
          <w:p w14:paraId="38ABC89D" w14:textId="77777777" w:rsidR="00174838" w:rsidRDefault="00174838" w:rsidP="003E697C">
            <w:pPr>
              <w:spacing w:after="200"/>
              <w:rPr>
                <w:noProof/>
              </w:rPr>
            </w:pPr>
            <w:r>
              <w:rPr>
                <w:noProof/>
              </w:rPr>
              <w:drawing>
                <wp:inline distT="0" distB="0" distL="0" distR="0" wp14:anchorId="69976289" wp14:editId="6FAC238B">
                  <wp:extent cx="3711575" cy="2038985"/>
                  <wp:effectExtent l="0" t="0" r="3175" b="0"/>
                  <wp:docPr id="974718166" name="Picture 974718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3711575" cy="2038985"/>
                          </a:xfrm>
                          <a:prstGeom prst="rect">
                            <a:avLst/>
                          </a:prstGeom>
                        </pic:spPr>
                      </pic:pic>
                    </a:graphicData>
                  </a:graphic>
                </wp:inline>
              </w:drawing>
            </w:r>
          </w:p>
        </w:tc>
      </w:tr>
      <w:tr w:rsidR="00174838" w:rsidRPr="00D8199D" w14:paraId="21C27277" w14:textId="77777777" w:rsidTr="003E697C">
        <w:tc>
          <w:tcPr>
            <w:tcW w:w="3006" w:type="dxa"/>
          </w:tcPr>
          <w:p w14:paraId="651982F8" w14:textId="77777777" w:rsidR="00174838" w:rsidRDefault="00174838" w:rsidP="006C083A">
            <w:pPr>
              <w:numPr>
                <w:ilvl w:val="0"/>
                <w:numId w:val="43"/>
              </w:numPr>
              <w:spacing w:after="200" w:line="276" w:lineRule="auto"/>
              <w:contextualSpacing/>
              <w:rPr>
                <w:rFonts w:cs="Segoe UI"/>
                <w:noProof/>
              </w:rPr>
            </w:pPr>
            <w:r>
              <w:rPr>
                <w:rFonts w:cs="Segoe UI"/>
                <w:noProof/>
              </w:rPr>
              <w:t>If not running, Start TMS2D01 and logon as Techmentor\Administrator</w:t>
            </w:r>
          </w:p>
        </w:tc>
        <w:tc>
          <w:tcPr>
            <w:tcW w:w="6133" w:type="dxa"/>
          </w:tcPr>
          <w:p w14:paraId="1EC25EFA" w14:textId="77777777" w:rsidR="00174838" w:rsidRDefault="00174838" w:rsidP="003E697C">
            <w:pPr>
              <w:spacing w:after="200"/>
              <w:rPr>
                <w:noProof/>
              </w:rPr>
            </w:pPr>
          </w:p>
        </w:tc>
      </w:tr>
      <w:tr w:rsidR="00174838" w:rsidRPr="00D8199D" w14:paraId="6C47098B" w14:textId="77777777" w:rsidTr="003E697C">
        <w:tc>
          <w:tcPr>
            <w:tcW w:w="3006" w:type="dxa"/>
          </w:tcPr>
          <w:p w14:paraId="3BAE0A4F" w14:textId="77777777" w:rsidR="00174838" w:rsidRDefault="00174838" w:rsidP="006C083A">
            <w:pPr>
              <w:numPr>
                <w:ilvl w:val="0"/>
                <w:numId w:val="43"/>
              </w:numPr>
              <w:spacing w:after="200" w:line="276" w:lineRule="auto"/>
              <w:contextualSpacing/>
              <w:rPr>
                <w:rFonts w:cs="Segoe UI"/>
                <w:noProof/>
              </w:rPr>
            </w:pPr>
            <w:r>
              <w:rPr>
                <w:rFonts w:cs="Segoe UI"/>
                <w:noProof/>
              </w:rPr>
              <w:t>Review the Storage Spaces Configuration in Server Manager</w:t>
            </w:r>
          </w:p>
        </w:tc>
        <w:tc>
          <w:tcPr>
            <w:tcW w:w="6133" w:type="dxa"/>
          </w:tcPr>
          <w:p w14:paraId="1ECE52B1" w14:textId="77777777" w:rsidR="00174838" w:rsidRDefault="00174838" w:rsidP="003E697C">
            <w:pPr>
              <w:spacing w:after="200"/>
              <w:rPr>
                <w:noProof/>
              </w:rPr>
            </w:pPr>
            <w:r>
              <w:rPr>
                <w:noProof/>
              </w:rPr>
              <w:drawing>
                <wp:inline distT="0" distB="0" distL="0" distR="0" wp14:anchorId="39DC7C6A" wp14:editId="5A9DBE28">
                  <wp:extent cx="3711575" cy="2531110"/>
                  <wp:effectExtent l="0" t="0" r="3175" b="2540"/>
                  <wp:docPr id="974718168" name="Picture 974718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3711575" cy="2531110"/>
                          </a:xfrm>
                          <a:prstGeom prst="rect">
                            <a:avLst/>
                          </a:prstGeom>
                        </pic:spPr>
                      </pic:pic>
                    </a:graphicData>
                  </a:graphic>
                </wp:inline>
              </w:drawing>
            </w:r>
          </w:p>
        </w:tc>
      </w:tr>
      <w:tr w:rsidR="00174838" w:rsidRPr="00D8199D" w14:paraId="12777221" w14:textId="77777777" w:rsidTr="003E697C">
        <w:tc>
          <w:tcPr>
            <w:tcW w:w="3006" w:type="dxa"/>
          </w:tcPr>
          <w:p w14:paraId="7C461101" w14:textId="77777777" w:rsidR="00174838" w:rsidRDefault="00174838" w:rsidP="006C083A">
            <w:pPr>
              <w:numPr>
                <w:ilvl w:val="0"/>
                <w:numId w:val="43"/>
              </w:numPr>
              <w:spacing w:after="200" w:line="276" w:lineRule="auto"/>
              <w:contextualSpacing/>
              <w:rPr>
                <w:rFonts w:cs="Segoe UI"/>
                <w:noProof/>
              </w:rPr>
            </w:pPr>
            <w:r>
              <w:rPr>
                <w:rFonts w:cs="Segoe UI"/>
                <w:noProof/>
              </w:rPr>
              <w:t xml:space="preserve">Open an Administrative Powershell Prompt and run the following commands. </w:t>
            </w:r>
            <w:r>
              <w:rPr>
                <w:rFonts w:cs="Segoe UI"/>
                <w:noProof/>
              </w:rPr>
              <w:br/>
            </w:r>
            <w:r>
              <w:rPr>
                <w:rFonts w:cs="Segoe UI"/>
                <w:noProof/>
              </w:rPr>
              <w:br/>
              <w:t>Get-PhysicalDisk</w:t>
            </w:r>
          </w:p>
          <w:p w14:paraId="270748C7" w14:textId="77777777" w:rsidR="00174838" w:rsidRDefault="00174838" w:rsidP="003E697C">
            <w:pPr>
              <w:spacing w:after="200" w:line="276" w:lineRule="auto"/>
              <w:ind w:left="720"/>
              <w:contextualSpacing/>
              <w:rPr>
                <w:rFonts w:cs="Segoe UI"/>
                <w:noProof/>
              </w:rPr>
            </w:pPr>
            <w:r>
              <w:rPr>
                <w:rFonts w:cs="Segoe UI"/>
                <w:noProof/>
              </w:rPr>
              <w:t>Get-VirtualDisk</w:t>
            </w:r>
          </w:p>
          <w:p w14:paraId="5D7FC60B" w14:textId="77777777" w:rsidR="00174838" w:rsidRDefault="00174838" w:rsidP="003E697C">
            <w:pPr>
              <w:spacing w:after="200" w:line="276" w:lineRule="auto"/>
              <w:ind w:left="720"/>
              <w:contextualSpacing/>
              <w:rPr>
                <w:rFonts w:cs="Segoe UI"/>
                <w:noProof/>
              </w:rPr>
            </w:pPr>
            <w:r>
              <w:rPr>
                <w:rFonts w:cs="Segoe UI"/>
                <w:noProof/>
              </w:rPr>
              <w:t>Get-StoragePool</w:t>
            </w:r>
          </w:p>
        </w:tc>
        <w:tc>
          <w:tcPr>
            <w:tcW w:w="6133" w:type="dxa"/>
          </w:tcPr>
          <w:p w14:paraId="09DD8657" w14:textId="77777777" w:rsidR="00174838" w:rsidRDefault="00174838" w:rsidP="003E697C">
            <w:pPr>
              <w:spacing w:after="200"/>
              <w:rPr>
                <w:noProof/>
              </w:rPr>
            </w:pPr>
            <w:r>
              <w:rPr>
                <w:noProof/>
              </w:rPr>
              <w:drawing>
                <wp:inline distT="0" distB="0" distL="0" distR="0" wp14:anchorId="7094E197" wp14:editId="1A9F4EA0">
                  <wp:extent cx="3711575" cy="2320290"/>
                  <wp:effectExtent l="0" t="0" r="3175" b="3810"/>
                  <wp:docPr id="974718169" name="Picture 974718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3711575" cy="2320290"/>
                          </a:xfrm>
                          <a:prstGeom prst="rect">
                            <a:avLst/>
                          </a:prstGeom>
                        </pic:spPr>
                      </pic:pic>
                    </a:graphicData>
                  </a:graphic>
                </wp:inline>
              </w:drawing>
            </w:r>
          </w:p>
        </w:tc>
      </w:tr>
      <w:tr w:rsidR="00174838" w:rsidRPr="00D8199D" w14:paraId="727F2E11" w14:textId="77777777" w:rsidTr="003E697C">
        <w:tc>
          <w:tcPr>
            <w:tcW w:w="3006" w:type="dxa"/>
          </w:tcPr>
          <w:p w14:paraId="0B620A26" w14:textId="77777777" w:rsidR="00174838" w:rsidRDefault="00174838" w:rsidP="006C083A">
            <w:pPr>
              <w:numPr>
                <w:ilvl w:val="0"/>
                <w:numId w:val="43"/>
              </w:numPr>
              <w:spacing w:after="200" w:line="276" w:lineRule="auto"/>
              <w:contextualSpacing/>
              <w:rPr>
                <w:rFonts w:cs="Segoe UI"/>
                <w:noProof/>
              </w:rPr>
            </w:pPr>
            <w:r>
              <w:rPr>
                <w:rFonts w:cs="Segoe UI"/>
                <w:noProof/>
              </w:rPr>
              <w:t>Review the File structure in windows explorer for the D.   This is the virtual disk that is part of the Storage Pool.</w:t>
            </w:r>
          </w:p>
        </w:tc>
        <w:tc>
          <w:tcPr>
            <w:tcW w:w="6133" w:type="dxa"/>
          </w:tcPr>
          <w:p w14:paraId="4B2C0316" w14:textId="77777777" w:rsidR="00174838" w:rsidRDefault="00174838" w:rsidP="003E697C">
            <w:pPr>
              <w:spacing w:after="200"/>
              <w:rPr>
                <w:noProof/>
              </w:rPr>
            </w:pPr>
            <w:r>
              <w:rPr>
                <w:noProof/>
              </w:rPr>
              <w:drawing>
                <wp:inline distT="0" distB="0" distL="0" distR="0" wp14:anchorId="6C9811D6" wp14:editId="20F1240C">
                  <wp:extent cx="3711575" cy="1610360"/>
                  <wp:effectExtent l="0" t="0" r="3175" b="8890"/>
                  <wp:docPr id="974718171" name="Picture 974718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3711575" cy="1610360"/>
                          </a:xfrm>
                          <a:prstGeom prst="rect">
                            <a:avLst/>
                          </a:prstGeom>
                        </pic:spPr>
                      </pic:pic>
                    </a:graphicData>
                  </a:graphic>
                </wp:inline>
              </w:drawing>
            </w:r>
          </w:p>
        </w:tc>
      </w:tr>
      <w:tr w:rsidR="00174838" w:rsidRPr="00D8199D" w14:paraId="1D4F59CB" w14:textId="77777777" w:rsidTr="003E697C">
        <w:tc>
          <w:tcPr>
            <w:tcW w:w="3006" w:type="dxa"/>
          </w:tcPr>
          <w:p w14:paraId="14174288" w14:textId="77777777" w:rsidR="00174838" w:rsidRDefault="00174838" w:rsidP="006C083A">
            <w:pPr>
              <w:numPr>
                <w:ilvl w:val="0"/>
                <w:numId w:val="43"/>
              </w:numPr>
              <w:spacing w:after="200" w:line="276" w:lineRule="auto"/>
              <w:contextualSpacing/>
              <w:rPr>
                <w:rFonts w:cs="Segoe UI"/>
                <w:noProof/>
              </w:rPr>
            </w:pPr>
            <w:r>
              <w:rPr>
                <w:rFonts w:cs="Segoe UI"/>
                <w:noProof/>
              </w:rPr>
              <w:t xml:space="preserve">Don’t forget about that pesky unattend.xml file. </w:t>
            </w:r>
            <w:r>
              <w:rPr>
                <w:rFonts w:cs="Segoe UI"/>
                <w:noProof/>
              </w:rPr>
              <w:br/>
            </w:r>
          </w:p>
          <w:p w14:paraId="5B6014BA" w14:textId="77777777" w:rsidR="00174838" w:rsidRDefault="00174838" w:rsidP="006C083A">
            <w:pPr>
              <w:numPr>
                <w:ilvl w:val="0"/>
                <w:numId w:val="43"/>
              </w:numPr>
              <w:spacing w:after="200" w:line="276" w:lineRule="auto"/>
              <w:contextualSpacing/>
              <w:rPr>
                <w:rFonts w:cs="Segoe UI"/>
                <w:noProof/>
              </w:rPr>
            </w:pPr>
            <w:r>
              <w:rPr>
                <w:rFonts w:cs="Segoe UI"/>
                <w:noProof/>
              </w:rPr>
              <w:t>Go ahead and delete it.</w:t>
            </w:r>
          </w:p>
        </w:tc>
        <w:tc>
          <w:tcPr>
            <w:tcW w:w="6133" w:type="dxa"/>
          </w:tcPr>
          <w:p w14:paraId="1007FBB0" w14:textId="77777777" w:rsidR="00174838" w:rsidRDefault="00174838" w:rsidP="003E697C">
            <w:pPr>
              <w:spacing w:after="200"/>
              <w:rPr>
                <w:noProof/>
              </w:rPr>
            </w:pPr>
            <w:r>
              <w:rPr>
                <w:noProof/>
              </w:rPr>
              <w:drawing>
                <wp:inline distT="0" distB="0" distL="0" distR="0" wp14:anchorId="5E00AA03" wp14:editId="5A872422">
                  <wp:extent cx="3711575" cy="1953260"/>
                  <wp:effectExtent l="0" t="0" r="3175" b="8890"/>
                  <wp:docPr id="974718172" name="Picture 974718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3711575" cy="1953260"/>
                          </a:xfrm>
                          <a:prstGeom prst="rect">
                            <a:avLst/>
                          </a:prstGeom>
                        </pic:spPr>
                      </pic:pic>
                    </a:graphicData>
                  </a:graphic>
                </wp:inline>
              </w:drawing>
            </w:r>
          </w:p>
        </w:tc>
      </w:tr>
      <w:tr w:rsidR="00174838" w:rsidRPr="00D8199D" w14:paraId="0EFC16F0" w14:textId="77777777" w:rsidTr="003E697C">
        <w:tc>
          <w:tcPr>
            <w:tcW w:w="3006" w:type="dxa"/>
          </w:tcPr>
          <w:p w14:paraId="083485D5" w14:textId="77777777" w:rsidR="00174838" w:rsidRDefault="00174838" w:rsidP="006C083A">
            <w:pPr>
              <w:numPr>
                <w:ilvl w:val="0"/>
                <w:numId w:val="43"/>
              </w:numPr>
              <w:spacing w:after="200" w:line="276" w:lineRule="auto"/>
              <w:contextualSpacing/>
              <w:rPr>
                <w:rFonts w:cs="Segoe UI"/>
                <w:noProof/>
              </w:rPr>
            </w:pPr>
            <w:r>
              <w:rPr>
                <w:rFonts w:cs="Segoe UI"/>
                <w:noProof/>
              </w:rPr>
              <w:t>Double click on the E:</w:t>
            </w:r>
          </w:p>
        </w:tc>
        <w:tc>
          <w:tcPr>
            <w:tcW w:w="6133" w:type="dxa"/>
          </w:tcPr>
          <w:p w14:paraId="61FF01FC" w14:textId="77777777" w:rsidR="00174838" w:rsidRDefault="00174838" w:rsidP="003E697C">
            <w:pPr>
              <w:spacing w:after="200"/>
              <w:rPr>
                <w:noProof/>
              </w:rPr>
            </w:pPr>
            <w:r>
              <w:rPr>
                <w:noProof/>
              </w:rPr>
              <w:drawing>
                <wp:inline distT="0" distB="0" distL="0" distR="0" wp14:anchorId="0D820D89" wp14:editId="514E0ACC">
                  <wp:extent cx="3711575" cy="1094105"/>
                  <wp:effectExtent l="0" t="0" r="3175" b="0"/>
                  <wp:docPr id="974718173" name="Picture 974718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3711575" cy="1094105"/>
                          </a:xfrm>
                          <a:prstGeom prst="rect">
                            <a:avLst/>
                          </a:prstGeom>
                        </pic:spPr>
                      </pic:pic>
                    </a:graphicData>
                  </a:graphic>
                </wp:inline>
              </w:drawing>
            </w:r>
          </w:p>
        </w:tc>
      </w:tr>
      <w:tr w:rsidR="00174838" w:rsidRPr="00D8199D" w14:paraId="68E2D4EF" w14:textId="77777777" w:rsidTr="003E697C">
        <w:tc>
          <w:tcPr>
            <w:tcW w:w="3006" w:type="dxa"/>
          </w:tcPr>
          <w:p w14:paraId="7808A85C" w14:textId="77777777" w:rsidR="00174838" w:rsidRDefault="00174838" w:rsidP="006C083A">
            <w:pPr>
              <w:numPr>
                <w:ilvl w:val="0"/>
                <w:numId w:val="43"/>
              </w:numPr>
              <w:spacing w:after="200" w:line="276" w:lineRule="auto"/>
              <w:contextualSpacing/>
              <w:rPr>
                <w:rFonts w:cs="Segoe UI"/>
                <w:noProof/>
              </w:rPr>
            </w:pPr>
            <w:r>
              <w:rPr>
                <w:rFonts w:cs="Segoe UI"/>
                <w:noProof/>
              </w:rPr>
              <w:t>Double click on Setup.exe</w:t>
            </w:r>
          </w:p>
        </w:tc>
        <w:tc>
          <w:tcPr>
            <w:tcW w:w="6133" w:type="dxa"/>
          </w:tcPr>
          <w:p w14:paraId="7F2FD3F2" w14:textId="77777777" w:rsidR="00174838" w:rsidRDefault="00174838" w:rsidP="003E697C">
            <w:pPr>
              <w:spacing w:after="200"/>
              <w:rPr>
                <w:noProof/>
              </w:rPr>
            </w:pPr>
            <w:r>
              <w:rPr>
                <w:noProof/>
              </w:rPr>
              <w:drawing>
                <wp:inline distT="0" distB="0" distL="0" distR="0" wp14:anchorId="3A011FA2" wp14:editId="5827566D">
                  <wp:extent cx="2933700" cy="2066925"/>
                  <wp:effectExtent l="0" t="0" r="0" b="9525"/>
                  <wp:docPr id="974718174" name="Picture 974718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2933700" cy="2066925"/>
                          </a:xfrm>
                          <a:prstGeom prst="rect">
                            <a:avLst/>
                          </a:prstGeom>
                        </pic:spPr>
                      </pic:pic>
                    </a:graphicData>
                  </a:graphic>
                </wp:inline>
              </w:drawing>
            </w:r>
          </w:p>
        </w:tc>
      </w:tr>
      <w:tr w:rsidR="00174838" w:rsidRPr="00D8199D" w14:paraId="7A0EF10E" w14:textId="77777777" w:rsidTr="003E697C">
        <w:tc>
          <w:tcPr>
            <w:tcW w:w="3006" w:type="dxa"/>
          </w:tcPr>
          <w:p w14:paraId="610FD5ED" w14:textId="77777777" w:rsidR="00174838" w:rsidRDefault="00174838" w:rsidP="006C083A">
            <w:pPr>
              <w:numPr>
                <w:ilvl w:val="0"/>
                <w:numId w:val="43"/>
              </w:numPr>
              <w:spacing w:after="200" w:line="276" w:lineRule="auto"/>
              <w:contextualSpacing/>
              <w:rPr>
                <w:rFonts w:cs="Segoe UI"/>
                <w:noProof/>
              </w:rPr>
            </w:pPr>
            <w:r>
              <w:rPr>
                <w:rFonts w:cs="Segoe UI"/>
                <w:noProof/>
              </w:rPr>
              <w:t>On the Install Windows Server Page, Click Next</w:t>
            </w:r>
          </w:p>
        </w:tc>
        <w:tc>
          <w:tcPr>
            <w:tcW w:w="6133" w:type="dxa"/>
          </w:tcPr>
          <w:p w14:paraId="378EBDAA" w14:textId="77777777" w:rsidR="00174838" w:rsidRDefault="00174838" w:rsidP="003E697C">
            <w:pPr>
              <w:spacing w:after="200"/>
              <w:rPr>
                <w:noProof/>
              </w:rPr>
            </w:pPr>
            <w:r>
              <w:rPr>
                <w:noProof/>
              </w:rPr>
              <w:drawing>
                <wp:inline distT="0" distB="0" distL="0" distR="0" wp14:anchorId="782B85DC" wp14:editId="38BB4933">
                  <wp:extent cx="3711575" cy="3128645"/>
                  <wp:effectExtent l="0" t="0" r="3175" b="0"/>
                  <wp:docPr id="974718175" name="Picture 974718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3711575" cy="3128645"/>
                          </a:xfrm>
                          <a:prstGeom prst="rect">
                            <a:avLst/>
                          </a:prstGeom>
                        </pic:spPr>
                      </pic:pic>
                    </a:graphicData>
                  </a:graphic>
                </wp:inline>
              </w:drawing>
            </w:r>
          </w:p>
        </w:tc>
      </w:tr>
      <w:tr w:rsidR="00174838" w:rsidRPr="00D8199D" w14:paraId="5002735D" w14:textId="77777777" w:rsidTr="003E697C">
        <w:tc>
          <w:tcPr>
            <w:tcW w:w="3006" w:type="dxa"/>
          </w:tcPr>
          <w:p w14:paraId="2A429F2C" w14:textId="77777777" w:rsidR="00174838" w:rsidRDefault="00174838" w:rsidP="006C083A">
            <w:pPr>
              <w:numPr>
                <w:ilvl w:val="0"/>
                <w:numId w:val="43"/>
              </w:numPr>
              <w:spacing w:after="200" w:line="276" w:lineRule="auto"/>
              <w:contextualSpacing/>
              <w:rPr>
                <w:rFonts w:cs="Segoe UI"/>
                <w:noProof/>
              </w:rPr>
            </w:pPr>
            <w:r>
              <w:rPr>
                <w:rFonts w:cs="Segoe UI"/>
                <w:noProof/>
              </w:rPr>
              <w:t>On the Select, Image Page, Select Windows Server 2022 Datacenter Evaluation (Desktop Experience)  and click next</w:t>
            </w:r>
          </w:p>
        </w:tc>
        <w:tc>
          <w:tcPr>
            <w:tcW w:w="6133" w:type="dxa"/>
          </w:tcPr>
          <w:p w14:paraId="58E122D7" w14:textId="77777777" w:rsidR="00174838" w:rsidRDefault="00174838" w:rsidP="003E697C">
            <w:pPr>
              <w:spacing w:after="200"/>
              <w:rPr>
                <w:noProof/>
              </w:rPr>
            </w:pPr>
            <w:r>
              <w:rPr>
                <w:noProof/>
              </w:rPr>
              <w:drawing>
                <wp:inline distT="0" distB="0" distL="0" distR="0" wp14:anchorId="03F4022C" wp14:editId="430400E4">
                  <wp:extent cx="3711575" cy="2981960"/>
                  <wp:effectExtent l="0" t="0" r="3175" b="8890"/>
                  <wp:docPr id="974718176" name="Picture 974718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3711575" cy="2981960"/>
                          </a:xfrm>
                          <a:prstGeom prst="rect">
                            <a:avLst/>
                          </a:prstGeom>
                        </pic:spPr>
                      </pic:pic>
                    </a:graphicData>
                  </a:graphic>
                </wp:inline>
              </w:drawing>
            </w:r>
          </w:p>
        </w:tc>
      </w:tr>
      <w:tr w:rsidR="00174838" w:rsidRPr="00D8199D" w14:paraId="61876B66" w14:textId="77777777" w:rsidTr="003E697C">
        <w:tc>
          <w:tcPr>
            <w:tcW w:w="3006" w:type="dxa"/>
          </w:tcPr>
          <w:p w14:paraId="091087C9" w14:textId="77777777" w:rsidR="00174838" w:rsidRDefault="00174838" w:rsidP="006C083A">
            <w:pPr>
              <w:numPr>
                <w:ilvl w:val="0"/>
                <w:numId w:val="43"/>
              </w:numPr>
              <w:spacing w:after="200" w:line="276" w:lineRule="auto"/>
              <w:contextualSpacing/>
              <w:rPr>
                <w:rFonts w:cs="Segoe UI"/>
                <w:noProof/>
              </w:rPr>
            </w:pPr>
            <w:r>
              <w:rPr>
                <w:rFonts w:cs="Segoe UI"/>
                <w:noProof/>
              </w:rPr>
              <w:t>On the Applicable notices and license terms page, click accept</w:t>
            </w:r>
          </w:p>
        </w:tc>
        <w:tc>
          <w:tcPr>
            <w:tcW w:w="6133" w:type="dxa"/>
          </w:tcPr>
          <w:p w14:paraId="5A35EB0E" w14:textId="77777777" w:rsidR="00174838" w:rsidRDefault="00174838" w:rsidP="003E697C">
            <w:pPr>
              <w:spacing w:after="200"/>
              <w:rPr>
                <w:noProof/>
              </w:rPr>
            </w:pPr>
            <w:r>
              <w:rPr>
                <w:noProof/>
              </w:rPr>
              <w:drawing>
                <wp:inline distT="0" distB="0" distL="0" distR="0" wp14:anchorId="0BA2F96E" wp14:editId="0647B932">
                  <wp:extent cx="3711575" cy="2855595"/>
                  <wp:effectExtent l="0" t="0" r="3175" b="1905"/>
                  <wp:docPr id="974718177" name="Picture 974718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3711575" cy="2855595"/>
                          </a:xfrm>
                          <a:prstGeom prst="rect">
                            <a:avLst/>
                          </a:prstGeom>
                        </pic:spPr>
                      </pic:pic>
                    </a:graphicData>
                  </a:graphic>
                </wp:inline>
              </w:drawing>
            </w:r>
          </w:p>
        </w:tc>
      </w:tr>
      <w:tr w:rsidR="00174838" w:rsidRPr="00D8199D" w14:paraId="6B8295A4" w14:textId="77777777" w:rsidTr="003E697C">
        <w:tc>
          <w:tcPr>
            <w:tcW w:w="3006" w:type="dxa"/>
          </w:tcPr>
          <w:p w14:paraId="233016CD" w14:textId="77777777" w:rsidR="00174838" w:rsidRDefault="00174838" w:rsidP="006C083A">
            <w:pPr>
              <w:numPr>
                <w:ilvl w:val="0"/>
                <w:numId w:val="43"/>
              </w:numPr>
              <w:spacing w:after="200" w:line="276" w:lineRule="auto"/>
              <w:contextualSpacing/>
              <w:rPr>
                <w:rFonts w:cs="Segoe UI"/>
                <w:noProof/>
              </w:rPr>
            </w:pPr>
            <w:r>
              <w:rPr>
                <w:rFonts w:cs="Segoe UI"/>
                <w:noProof/>
              </w:rPr>
              <w:t>Choose what to keep on the screen. Then, click the X at the top right to close the setup program.</w:t>
            </w:r>
          </w:p>
          <w:p w14:paraId="06E77BC9" w14:textId="77777777" w:rsidR="00174838" w:rsidRDefault="00174838" w:rsidP="006C083A">
            <w:pPr>
              <w:numPr>
                <w:ilvl w:val="0"/>
                <w:numId w:val="43"/>
              </w:numPr>
              <w:spacing w:after="200" w:line="276" w:lineRule="auto"/>
              <w:contextualSpacing/>
              <w:rPr>
                <w:rFonts w:cs="Segoe UI"/>
                <w:noProof/>
              </w:rPr>
            </w:pPr>
            <w:r>
              <w:rPr>
                <w:rFonts w:cs="Segoe UI"/>
                <w:noProof/>
              </w:rPr>
              <w:t>It looks like that didn’t work.</w:t>
            </w:r>
          </w:p>
        </w:tc>
        <w:tc>
          <w:tcPr>
            <w:tcW w:w="6133" w:type="dxa"/>
          </w:tcPr>
          <w:p w14:paraId="7984822B" w14:textId="77777777" w:rsidR="00174838" w:rsidRDefault="00174838" w:rsidP="003E697C">
            <w:pPr>
              <w:spacing w:after="200"/>
              <w:rPr>
                <w:noProof/>
              </w:rPr>
            </w:pPr>
            <w:r>
              <w:rPr>
                <w:noProof/>
              </w:rPr>
              <w:drawing>
                <wp:inline distT="0" distB="0" distL="0" distR="0" wp14:anchorId="08986A8A" wp14:editId="5A3BEC86">
                  <wp:extent cx="3711575" cy="2924810"/>
                  <wp:effectExtent l="0" t="0" r="3175" b="8890"/>
                  <wp:docPr id="974718178" name="Picture 974718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3711575" cy="2924810"/>
                          </a:xfrm>
                          <a:prstGeom prst="rect">
                            <a:avLst/>
                          </a:prstGeom>
                        </pic:spPr>
                      </pic:pic>
                    </a:graphicData>
                  </a:graphic>
                </wp:inline>
              </w:drawing>
            </w:r>
          </w:p>
        </w:tc>
      </w:tr>
      <w:tr w:rsidR="00174838" w:rsidRPr="00D8199D" w14:paraId="26ECFC77" w14:textId="77777777" w:rsidTr="003E697C">
        <w:tc>
          <w:tcPr>
            <w:tcW w:w="3006" w:type="dxa"/>
          </w:tcPr>
          <w:p w14:paraId="0BB3B5AF" w14:textId="77777777" w:rsidR="00174838" w:rsidRDefault="00174838" w:rsidP="006C083A">
            <w:pPr>
              <w:numPr>
                <w:ilvl w:val="0"/>
                <w:numId w:val="43"/>
              </w:numPr>
              <w:spacing w:after="200" w:line="276" w:lineRule="auto"/>
              <w:contextualSpacing/>
              <w:rPr>
                <w:rFonts w:cs="Segoe UI"/>
                <w:noProof/>
              </w:rPr>
            </w:pPr>
            <w:r>
              <w:rPr>
                <w:rFonts w:cs="Segoe UI"/>
                <w:noProof/>
              </w:rPr>
              <w:t xml:space="preserve">Why Did the Upgrade not work?   </w:t>
            </w:r>
            <w:r>
              <w:rPr>
                <w:rFonts w:cs="Segoe UI"/>
                <w:noProof/>
              </w:rPr>
              <w:br/>
            </w:r>
            <w:r>
              <w:rPr>
                <w:rFonts w:cs="Segoe UI"/>
                <w:noProof/>
              </w:rPr>
              <w:br/>
              <w:t>Is Server 2016 a valid Upgrade Path to 2022?</w:t>
            </w:r>
          </w:p>
        </w:tc>
        <w:tc>
          <w:tcPr>
            <w:tcW w:w="6133" w:type="dxa"/>
          </w:tcPr>
          <w:p w14:paraId="084DACDB" w14:textId="77777777" w:rsidR="00174838" w:rsidRDefault="00174838" w:rsidP="003E697C">
            <w:pPr>
              <w:spacing w:after="200"/>
              <w:rPr>
                <w:noProof/>
              </w:rPr>
            </w:pPr>
          </w:p>
        </w:tc>
      </w:tr>
      <w:tr w:rsidR="00174838" w:rsidRPr="00D8199D" w14:paraId="3048950C" w14:textId="77777777" w:rsidTr="003E697C">
        <w:tc>
          <w:tcPr>
            <w:tcW w:w="3006" w:type="dxa"/>
          </w:tcPr>
          <w:p w14:paraId="6C9E2FD4" w14:textId="77777777" w:rsidR="00174838" w:rsidRDefault="00174838" w:rsidP="006C083A">
            <w:pPr>
              <w:numPr>
                <w:ilvl w:val="0"/>
                <w:numId w:val="43"/>
              </w:numPr>
              <w:spacing w:after="200" w:line="276" w:lineRule="auto"/>
              <w:contextualSpacing/>
              <w:rPr>
                <w:rFonts w:cs="Segoe UI"/>
                <w:noProof/>
              </w:rPr>
            </w:pPr>
            <w:r>
              <w:rPr>
                <w:rFonts w:cs="Segoe UI"/>
                <w:noProof/>
              </w:rPr>
              <w:t>From an administrative command prompt, run the command on the right.</w:t>
            </w:r>
          </w:p>
          <w:p w14:paraId="0B9DC69D" w14:textId="77777777" w:rsidR="00174838" w:rsidRDefault="00174838" w:rsidP="006C083A">
            <w:pPr>
              <w:numPr>
                <w:ilvl w:val="0"/>
                <w:numId w:val="43"/>
              </w:numPr>
              <w:spacing w:after="200" w:line="276" w:lineRule="auto"/>
              <w:contextualSpacing/>
              <w:rPr>
                <w:rFonts w:cs="Segoe UI"/>
                <w:noProof/>
              </w:rPr>
            </w:pPr>
            <w:r>
              <w:rPr>
                <w:rFonts w:cs="Segoe UI"/>
                <w:noProof/>
              </w:rPr>
              <w:t>When prompted, click y to reboot</w:t>
            </w:r>
          </w:p>
        </w:tc>
        <w:tc>
          <w:tcPr>
            <w:tcW w:w="6133" w:type="dxa"/>
          </w:tcPr>
          <w:p w14:paraId="3ED92C68" w14:textId="77777777" w:rsidR="00174838" w:rsidRDefault="00174838" w:rsidP="003E697C">
            <w:pPr>
              <w:spacing w:after="200"/>
              <w:rPr>
                <w:noProof/>
              </w:rPr>
            </w:pPr>
            <w:r>
              <w:rPr>
                <w:rFonts w:cs="Segoe UI"/>
                <w:noProof/>
              </w:rPr>
              <w:t xml:space="preserve">You must run </w:t>
            </w:r>
            <w:r w:rsidRPr="00592FE9">
              <w:rPr>
                <w:noProof/>
              </w:rPr>
              <w:t>DISM /Online /Set-Edition:ServerStandard /ProductKey:</w:t>
            </w:r>
            <w:r>
              <w:t xml:space="preserve"> </w:t>
            </w:r>
            <w:r w:rsidRPr="00996362">
              <w:rPr>
                <w:noProof/>
              </w:rPr>
              <w:t>CB7KF-BWN84-R7R2Y-793K2-8XDDG</w:t>
            </w:r>
            <w:r>
              <w:rPr>
                <w:noProof/>
              </w:rPr>
              <w:t xml:space="preserve"> </w:t>
            </w:r>
            <w:r w:rsidRPr="00592FE9">
              <w:rPr>
                <w:noProof/>
              </w:rPr>
              <w:t>/AcceptEula</w:t>
            </w:r>
          </w:p>
          <w:p w14:paraId="2C89748A" w14:textId="77777777" w:rsidR="00174838" w:rsidRDefault="00174838" w:rsidP="003E697C">
            <w:pPr>
              <w:spacing w:after="200"/>
              <w:rPr>
                <w:noProof/>
              </w:rPr>
            </w:pPr>
            <w:r>
              <w:rPr>
                <w:noProof/>
              </w:rPr>
              <w:drawing>
                <wp:inline distT="0" distB="0" distL="0" distR="0" wp14:anchorId="47EDB9F4" wp14:editId="0603A75A">
                  <wp:extent cx="3711575" cy="1825625"/>
                  <wp:effectExtent l="0" t="0" r="3175" b="3175"/>
                  <wp:docPr id="974718180" name="Picture 974718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3711575" cy="1825625"/>
                          </a:xfrm>
                          <a:prstGeom prst="rect">
                            <a:avLst/>
                          </a:prstGeom>
                        </pic:spPr>
                      </pic:pic>
                    </a:graphicData>
                  </a:graphic>
                </wp:inline>
              </w:drawing>
            </w:r>
          </w:p>
        </w:tc>
      </w:tr>
      <w:tr w:rsidR="00174838" w:rsidRPr="00D8199D" w14:paraId="06F6417F" w14:textId="77777777" w:rsidTr="003E697C">
        <w:tc>
          <w:tcPr>
            <w:tcW w:w="3006" w:type="dxa"/>
          </w:tcPr>
          <w:p w14:paraId="6B8AA8B3" w14:textId="77777777" w:rsidR="00174838" w:rsidRDefault="00174838" w:rsidP="006C083A">
            <w:pPr>
              <w:numPr>
                <w:ilvl w:val="0"/>
                <w:numId w:val="43"/>
              </w:numPr>
              <w:spacing w:after="200" w:line="276" w:lineRule="auto"/>
              <w:contextualSpacing/>
              <w:rPr>
                <w:rFonts w:cs="Segoe UI"/>
                <w:noProof/>
              </w:rPr>
            </w:pPr>
            <w:r>
              <w:rPr>
                <w:rFonts w:cs="Segoe UI"/>
                <w:noProof/>
              </w:rPr>
              <w:t>On the Hyper-V Console for TMS2D01, click on media and DVD Drive and click insert</w:t>
            </w:r>
          </w:p>
        </w:tc>
        <w:tc>
          <w:tcPr>
            <w:tcW w:w="6133" w:type="dxa"/>
          </w:tcPr>
          <w:p w14:paraId="4176D5D6" w14:textId="77777777" w:rsidR="00174838" w:rsidRDefault="00174838" w:rsidP="003E697C">
            <w:pPr>
              <w:spacing w:after="200"/>
              <w:rPr>
                <w:rFonts w:cs="Segoe UI"/>
                <w:noProof/>
              </w:rPr>
            </w:pPr>
            <w:r>
              <w:rPr>
                <w:noProof/>
              </w:rPr>
              <w:drawing>
                <wp:inline distT="0" distB="0" distL="0" distR="0" wp14:anchorId="5537D5C6" wp14:editId="5A1101F7">
                  <wp:extent cx="3711575" cy="1054100"/>
                  <wp:effectExtent l="0" t="0" r="3175" b="0"/>
                  <wp:docPr id="974718181" name="Picture 974718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3711575" cy="1054100"/>
                          </a:xfrm>
                          <a:prstGeom prst="rect">
                            <a:avLst/>
                          </a:prstGeom>
                        </pic:spPr>
                      </pic:pic>
                    </a:graphicData>
                  </a:graphic>
                </wp:inline>
              </w:drawing>
            </w:r>
          </w:p>
        </w:tc>
      </w:tr>
      <w:tr w:rsidR="00174838" w:rsidRPr="00D8199D" w14:paraId="1781C481" w14:textId="77777777" w:rsidTr="003E697C">
        <w:tc>
          <w:tcPr>
            <w:tcW w:w="3006" w:type="dxa"/>
          </w:tcPr>
          <w:p w14:paraId="303B54F1" w14:textId="77777777" w:rsidR="00174838" w:rsidRDefault="00174838" w:rsidP="006C083A">
            <w:pPr>
              <w:numPr>
                <w:ilvl w:val="0"/>
                <w:numId w:val="43"/>
              </w:numPr>
              <w:spacing w:after="200" w:line="276" w:lineRule="auto"/>
              <w:contextualSpacing/>
              <w:rPr>
                <w:rFonts w:cs="Segoe UI"/>
                <w:noProof/>
              </w:rPr>
            </w:pPr>
            <w:r>
              <w:rPr>
                <w:rFonts w:cs="Segoe UI"/>
                <w:noProof/>
              </w:rPr>
              <w:t>Launch Setup</w:t>
            </w:r>
          </w:p>
        </w:tc>
        <w:tc>
          <w:tcPr>
            <w:tcW w:w="6133" w:type="dxa"/>
          </w:tcPr>
          <w:p w14:paraId="6F36770B" w14:textId="77777777" w:rsidR="00174838" w:rsidRDefault="00174838" w:rsidP="003E697C">
            <w:pPr>
              <w:spacing w:after="200"/>
              <w:rPr>
                <w:noProof/>
              </w:rPr>
            </w:pPr>
            <w:r>
              <w:rPr>
                <w:noProof/>
              </w:rPr>
              <w:drawing>
                <wp:inline distT="0" distB="0" distL="0" distR="0" wp14:anchorId="5985564B" wp14:editId="6B4C54DC">
                  <wp:extent cx="3711575" cy="2900045"/>
                  <wp:effectExtent l="0" t="0" r="3175" b="0"/>
                  <wp:docPr id="974718182" name="Picture 974718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3711575" cy="2900045"/>
                          </a:xfrm>
                          <a:prstGeom prst="rect">
                            <a:avLst/>
                          </a:prstGeom>
                        </pic:spPr>
                      </pic:pic>
                    </a:graphicData>
                  </a:graphic>
                </wp:inline>
              </w:drawing>
            </w:r>
          </w:p>
        </w:tc>
      </w:tr>
      <w:tr w:rsidR="00174838" w:rsidRPr="00D8199D" w14:paraId="55837BF0" w14:textId="77777777" w:rsidTr="003E697C">
        <w:tc>
          <w:tcPr>
            <w:tcW w:w="3006" w:type="dxa"/>
          </w:tcPr>
          <w:p w14:paraId="685C44BB" w14:textId="77777777" w:rsidR="00174838" w:rsidRDefault="00174838" w:rsidP="006C083A">
            <w:pPr>
              <w:numPr>
                <w:ilvl w:val="0"/>
                <w:numId w:val="43"/>
              </w:numPr>
              <w:spacing w:after="200" w:line="276" w:lineRule="auto"/>
              <w:contextualSpacing/>
              <w:rPr>
                <w:rFonts w:cs="Segoe UI"/>
                <w:noProof/>
              </w:rPr>
            </w:pPr>
            <w:r>
              <w:rPr>
                <w:rFonts w:cs="Segoe UI"/>
                <w:noProof/>
              </w:rPr>
              <w:t>On the Select Image Page, click Windows Server 2019 Datacenter (Desktop Experience) and click next</w:t>
            </w:r>
          </w:p>
        </w:tc>
        <w:tc>
          <w:tcPr>
            <w:tcW w:w="6133" w:type="dxa"/>
          </w:tcPr>
          <w:p w14:paraId="36C598CB" w14:textId="77777777" w:rsidR="00174838" w:rsidRDefault="00174838" w:rsidP="003E697C">
            <w:pPr>
              <w:spacing w:after="200"/>
              <w:rPr>
                <w:noProof/>
              </w:rPr>
            </w:pPr>
            <w:r>
              <w:rPr>
                <w:noProof/>
              </w:rPr>
              <w:drawing>
                <wp:inline distT="0" distB="0" distL="0" distR="0" wp14:anchorId="6A605F0D" wp14:editId="0E2B5B8E">
                  <wp:extent cx="3711575" cy="2829560"/>
                  <wp:effectExtent l="0" t="0" r="3175" b="8890"/>
                  <wp:docPr id="974718183" name="Picture 974718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3711575" cy="2829560"/>
                          </a:xfrm>
                          <a:prstGeom prst="rect">
                            <a:avLst/>
                          </a:prstGeom>
                        </pic:spPr>
                      </pic:pic>
                    </a:graphicData>
                  </a:graphic>
                </wp:inline>
              </w:drawing>
            </w:r>
          </w:p>
        </w:tc>
      </w:tr>
      <w:tr w:rsidR="00174838" w:rsidRPr="00D8199D" w14:paraId="7DEEFB11" w14:textId="77777777" w:rsidTr="003E697C">
        <w:tc>
          <w:tcPr>
            <w:tcW w:w="3006" w:type="dxa"/>
          </w:tcPr>
          <w:p w14:paraId="30367803" w14:textId="77777777" w:rsidR="00174838" w:rsidRDefault="00174838" w:rsidP="006C083A">
            <w:pPr>
              <w:numPr>
                <w:ilvl w:val="0"/>
                <w:numId w:val="43"/>
              </w:numPr>
              <w:spacing w:after="200" w:line="276" w:lineRule="auto"/>
              <w:contextualSpacing/>
              <w:rPr>
                <w:rFonts w:cs="Segoe UI"/>
                <w:noProof/>
              </w:rPr>
            </w:pPr>
            <w:r>
              <w:rPr>
                <w:rFonts w:cs="Segoe UI"/>
                <w:noProof/>
              </w:rPr>
              <w:t>On the Applicable notices and license terms, click accept</w:t>
            </w:r>
          </w:p>
        </w:tc>
        <w:tc>
          <w:tcPr>
            <w:tcW w:w="6133" w:type="dxa"/>
          </w:tcPr>
          <w:p w14:paraId="34A6CC0E" w14:textId="77777777" w:rsidR="00174838" w:rsidRDefault="00174838" w:rsidP="003E697C">
            <w:pPr>
              <w:spacing w:after="200"/>
              <w:rPr>
                <w:noProof/>
              </w:rPr>
            </w:pPr>
            <w:r>
              <w:rPr>
                <w:noProof/>
              </w:rPr>
              <w:drawing>
                <wp:inline distT="0" distB="0" distL="0" distR="0" wp14:anchorId="3064044B" wp14:editId="08058372">
                  <wp:extent cx="3711575" cy="2875280"/>
                  <wp:effectExtent l="0" t="0" r="3175" b="1270"/>
                  <wp:docPr id="974718184" name="Picture 974718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3711575" cy="2875280"/>
                          </a:xfrm>
                          <a:prstGeom prst="rect">
                            <a:avLst/>
                          </a:prstGeom>
                        </pic:spPr>
                      </pic:pic>
                    </a:graphicData>
                  </a:graphic>
                </wp:inline>
              </w:drawing>
            </w:r>
          </w:p>
        </w:tc>
      </w:tr>
      <w:tr w:rsidR="00174838" w:rsidRPr="00D8199D" w14:paraId="0EDC885F" w14:textId="77777777" w:rsidTr="003E697C">
        <w:tc>
          <w:tcPr>
            <w:tcW w:w="3006" w:type="dxa"/>
          </w:tcPr>
          <w:p w14:paraId="5422AE0A" w14:textId="77777777" w:rsidR="00174838" w:rsidRDefault="00174838" w:rsidP="006C083A">
            <w:pPr>
              <w:numPr>
                <w:ilvl w:val="0"/>
                <w:numId w:val="43"/>
              </w:numPr>
              <w:spacing w:after="200" w:line="276" w:lineRule="auto"/>
              <w:contextualSpacing/>
              <w:rPr>
                <w:rFonts w:cs="Segoe UI"/>
                <w:noProof/>
              </w:rPr>
            </w:pPr>
            <w:r>
              <w:rPr>
                <w:rFonts w:cs="Segoe UI"/>
                <w:noProof/>
              </w:rPr>
              <w:t>On the choose what to keep page, click next</w:t>
            </w:r>
          </w:p>
        </w:tc>
        <w:tc>
          <w:tcPr>
            <w:tcW w:w="6133" w:type="dxa"/>
          </w:tcPr>
          <w:p w14:paraId="517BA101" w14:textId="77777777" w:rsidR="00174838" w:rsidRDefault="00174838" w:rsidP="003E697C">
            <w:pPr>
              <w:spacing w:after="200"/>
              <w:rPr>
                <w:noProof/>
              </w:rPr>
            </w:pPr>
            <w:r>
              <w:rPr>
                <w:noProof/>
              </w:rPr>
              <w:drawing>
                <wp:inline distT="0" distB="0" distL="0" distR="0" wp14:anchorId="569069DB" wp14:editId="7D39CE4C">
                  <wp:extent cx="3711575" cy="2865120"/>
                  <wp:effectExtent l="0" t="0" r="3175" b="0"/>
                  <wp:docPr id="974718185" name="Picture 974718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3711575" cy="2865120"/>
                          </a:xfrm>
                          <a:prstGeom prst="rect">
                            <a:avLst/>
                          </a:prstGeom>
                        </pic:spPr>
                      </pic:pic>
                    </a:graphicData>
                  </a:graphic>
                </wp:inline>
              </w:drawing>
            </w:r>
          </w:p>
        </w:tc>
      </w:tr>
      <w:tr w:rsidR="00174838" w:rsidRPr="00D8199D" w14:paraId="6F92FBD3" w14:textId="77777777" w:rsidTr="003E697C">
        <w:tc>
          <w:tcPr>
            <w:tcW w:w="3006" w:type="dxa"/>
          </w:tcPr>
          <w:p w14:paraId="3D68524B" w14:textId="77777777" w:rsidR="00174838" w:rsidRDefault="00174838" w:rsidP="006C083A">
            <w:pPr>
              <w:numPr>
                <w:ilvl w:val="0"/>
                <w:numId w:val="43"/>
              </w:numPr>
              <w:spacing w:after="200" w:line="276" w:lineRule="auto"/>
              <w:contextualSpacing/>
              <w:rPr>
                <w:rFonts w:cs="Segoe UI"/>
                <w:noProof/>
              </w:rPr>
            </w:pPr>
            <w:r>
              <w:rPr>
                <w:rFonts w:cs="Segoe UI"/>
                <w:noProof/>
              </w:rPr>
              <w:t>On the ready to install page, click install</w:t>
            </w:r>
          </w:p>
        </w:tc>
        <w:tc>
          <w:tcPr>
            <w:tcW w:w="6133" w:type="dxa"/>
          </w:tcPr>
          <w:p w14:paraId="6629E069" w14:textId="77777777" w:rsidR="00174838" w:rsidRDefault="00174838" w:rsidP="003E697C">
            <w:pPr>
              <w:spacing w:after="200"/>
              <w:rPr>
                <w:noProof/>
              </w:rPr>
            </w:pPr>
            <w:r>
              <w:rPr>
                <w:noProof/>
              </w:rPr>
              <w:drawing>
                <wp:inline distT="0" distB="0" distL="0" distR="0" wp14:anchorId="2DAC2E59" wp14:editId="417AE62C">
                  <wp:extent cx="3711575" cy="2847975"/>
                  <wp:effectExtent l="0" t="0" r="3175" b="9525"/>
                  <wp:docPr id="974718186" name="Picture 97471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3711575" cy="2847975"/>
                          </a:xfrm>
                          <a:prstGeom prst="rect">
                            <a:avLst/>
                          </a:prstGeom>
                        </pic:spPr>
                      </pic:pic>
                    </a:graphicData>
                  </a:graphic>
                </wp:inline>
              </w:drawing>
            </w:r>
          </w:p>
        </w:tc>
      </w:tr>
      <w:tr w:rsidR="00174838" w:rsidRPr="00D8199D" w14:paraId="642D5969" w14:textId="77777777" w:rsidTr="003E697C">
        <w:tc>
          <w:tcPr>
            <w:tcW w:w="3006" w:type="dxa"/>
          </w:tcPr>
          <w:p w14:paraId="74D3CC21" w14:textId="77777777" w:rsidR="00174838" w:rsidRDefault="00174838" w:rsidP="006C083A">
            <w:pPr>
              <w:numPr>
                <w:ilvl w:val="0"/>
                <w:numId w:val="43"/>
              </w:numPr>
              <w:spacing w:after="200" w:line="276" w:lineRule="auto"/>
              <w:contextualSpacing/>
              <w:rPr>
                <w:rFonts w:cs="Segoe UI"/>
                <w:noProof/>
              </w:rPr>
            </w:pPr>
            <w:r>
              <w:rPr>
                <w:rFonts w:cs="Segoe UI"/>
                <w:noProof/>
              </w:rPr>
              <w:t>It will take about 20 minutes to complete the install</w:t>
            </w:r>
          </w:p>
        </w:tc>
        <w:tc>
          <w:tcPr>
            <w:tcW w:w="6133" w:type="dxa"/>
          </w:tcPr>
          <w:p w14:paraId="7C4AFF34" w14:textId="77777777" w:rsidR="00174838" w:rsidRDefault="00174838" w:rsidP="003E697C">
            <w:pPr>
              <w:spacing w:after="200"/>
              <w:rPr>
                <w:noProof/>
              </w:rPr>
            </w:pPr>
            <w:r>
              <w:rPr>
                <w:noProof/>
              </w:rPr>
              <w:drawing>
                <wp:inline distT="0" distB="0" distL="0" distR="0" wp14:anchorId="22DCF7A9" wp14:editId="1215C16D">
                  <wp:extent cx="3711575" cy="1591310"/>
                  <wp:effectExtent l="0" t="0" r="3175" b="8890"/>
                  <wp:docPr id="974718187" name="Picture 974718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3711575" cy="1591310"/>
                          </a:xfrm>
                          <a:prstGeom prst="rect">
                            <a:avLst/>
                          </a:prstGeom>
                        </pic:spPr>
                      </pic:pic>
                    </a:graphicData>
                  </a:graphic>
                </wp:inline>
              </w:drawing>
            </w:r>
          </w:p>
        </w:tc>
      </w:tr>
      <w:tr w:rsidR="00174838" w:rsidRPr="00D8199D" w14:paraId="06DB1400" w14:textId="77777777" w:rsidTr="003E697C">
        <w:tc>
          <w:tcPr>
            <w:tcW w:w="3006" w:type="dxa"/>
          </w:tcPr>
          <w:p w14:paraId="3ACC0429" w14:textId="77777777" w:rsidR="00174838" w:rsidRDefault="00174838" w:rsidP="006C083A">
            <w:pPr>
              <w:numPr>
                <w:ilvl w:val="0"/>
                <w:numId w:val="43"/>
              </w:numPr>
              <w:spacing w:after="200" w:line="276" w:lineRule="auto"/>
              <w:contextualSpacing/>
              <w:rPr>
                <w:rFonts w:cs="Segoe UI"/>
                <w:noProof/>
              </w:rPr>
            </w:pPr>
            <w:r>
              <w:rPr>
                <w:rFonts w:cs="Segoe UI"/>
                <w:noProof/>
              </w:rPr>
              <w:t>Logon as Techmentor\adminsitrator</w:t>
            </w:r>
          </w:p>
        </w:tc>
        <w:tc>
          <w:tcPr>
            <w:tcW w:w="6133" w:type="dxa"/>
          </w:tcPr>
          <w:p w14:paraId="3FC86BC4" w14:textId="77777777" w:rsidR="00174838" w:rsidRDefault="00174838" w:rsidP="003E697C">
            <w:pPr>
              <w:spacing w:after="200"/>
              <w:rPr>
                <w:noProof/>
              </w:rPr>
            </w:pPr>
            <w:r>
              <w:rPr>
                <w:noProof/>
              </w:rPr>
              <w:drawing>
                <wp:inline distT="0" distB="0" distL="0" distR="0" wp14:anchorId="67AA1A75" wp14:editId="03C5ECA0">
                  <wp:extent cx="3711575" cy="1775460"/>
                  <wp:effectExtent l="0" t="0" r="3175" b="0"/>
                  <wp:docPr id="974718208" name="Picture 974718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2"/>
                          <a:stretch>
                            <a:fillRect/>
                          </a:stretch>
                        </pic:blipFill>
                        <pic:spPr>
                          <a:xfrm>
                            <a:off x="0" y="0"/>
                            <a:ext cx="3711575" cy="1775460"/>
                          </a:xfrm>
                          <a:prstGeom prst="rect">
                            <a:avLst/>
                          </a:prstGeom>
                        </pic:spPr>
                      </pic:pic>
                    </a:graphicData>
                  </a:graphic>
                </wp:inline>
              </w:drawing>
            </w:r>
          </w:p>
        </w:tc>
      </w:tr>
      <w:tr w:rsidR="00174838" w:rsidRPr="00D8199D" w14:paraId="463560DE" w14:textId="77777777" w:rsidTr="003E697C">
        <w:tc>
          <w:tcPr>
            <w:tcW w:w="3006" w:type="dxa"/>
          </w:tcPr>
          <w:p w14:paraId="1D9AF6A7" w14:textId="77777777" w:rsidR="00174838" w:rsidRDefault="00174838" w:rsidP="006C083A">
            <w:pPr>
              <w:numPr>
                <w:ilvl w:val="0"/>
                <w:numId w:val="43"/>
              </w:numPr>
              <w:spacing w:after="200" w:line="276" w:lineRule="auto"/>
              <w:contextualSpacing/>
              <w:rPr>
                <w:rFonts w:cs="Segoe UI"/>
                <w:noProof/>
              </w:rPr>
            </w:pPr>
            <w:r>
              <w:rPr>
                <w:rFonts w:cs="Segoe UI"/>
                <w:noProof/>
              </w:rPr>
              <w:t>Review the Storage Spaces Configuration</w:t>
            </w:r>
          </w:p>
        </w:tc>
        <w:tc>
          <w:tcPr>
            <w:tcW w:w="6133" w:type="dxa"/>
          </w:tcPr>
          <w:p w14:paraId="5CF5366A" w14:textId="77777777" w:rsidR="00174838" w:rsidRDefault="00174838" w:rsidP="003E697C">
            <w:pPr>
              <w:spacing w:after="200"/>
              <w:rPr>
                <w:noProof/>
              </w:rPr>
            </w:pPr>
            <w:r>
              <w:rPr>
                <w:noProof/>
              </w:rPr>
              <w:drawing>
                <wp:inline distT="0" distB="0" distL="0" distR="0" wp14:anchorId="5B135BBD" wp14:editId="10B3428C">
                  <wp:extent cx="3711575" cy="2531110"/>
                  <wp:effectExtent l="0" t="0" r="3175" b="2540"/>
                  <wp:docPr id="974718209" name="Picture 97471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3711575" cy="2531110"/>
                          </a:xfrm>
                          <a:prstGeom prst="rect">
                            <a:avLst/>
                          </a:prstGeom>
                        </pic:spPr>
                      </pic:pic>
                    </a:graphicData>
                  </a:graphic>
                </wp:inline>
              </w:drawing>
            </w:r>
          </w:p>
        </w:tc>
      </w:tr>
      <w:tr w:rsidR="00174838" w:rsidRPr="00D8199D" w14:paraId="7F01E269" w14:textId="77777777" w:rsidTr="003E697C">
        <w:tc>
          <w:tcPr>
            <w:tcW w:w="3006" w:type="dxa"/>
          </w:tcPr>
          <w:p w14:paraId="08D1EEC2" w14:textId="77777777" w:rsidR="00174838" w:rsidRDefault="00174838" w:rsidP="006C083A">
            <w:pPr>
              <w:numPr>
                <w:ilvl w:val="0"/>
                <w:numId w:val="43"/>
              </w:numPr>
              <w:spacing w:after="200" w:line="276" w:lineRule="auto"/>
              <w:contextualSpacing/>
              <w:rPr>
                <w:rFonts w:cs="Segoe UI"/>
                <w:noProof/>
              </w:rPr>
            </w:pPr>
            <w:r>
              <w:rPr>
                <w:rFonts w:cs="Segoe UI"/>
                <w:noProof/>
              </w:rPr>
              <w:t>Open an administrative PowerShell prompt and run the following</w:t>
            </w:r>
            <w:r>
              <w:rPr>
                <w:rFonts w:cs="Segoe UI"/>
                <w:noProof/>
              </w:rPr>
              <w:br/>
            </w:r>
          </w:p>
          <w:p w14:paraId="78C12E3D" w14:textId="77777777" w:rsidR="00174838" w:rsidRDefault="00174838" w:rsidP="003E697C">
            <w:pPr>
              <w:spacing w:after="200" w:line="276" w:lineRule="auto"/>
              <w:ind w:left="720"/>
              <w:contextualSpacing/>
              <w:rPr>
                <w:rFonts w:cs="Segoe UI"/>
                <w:noProof/>
              </w:rPr>
            </w:pPr>
            <w:r>
              <w:rPr>
                <w:rFonts w:cs="Segoe UI"/>
                <w:noProof/>
              </w:rPr>
              <w:t>Get-PhysicalDisk</w:t>
            </w:r>
          </w:p>
          <w:p w14:paraId="2617C8FB" w14:textId="77777777" w:rsidR="00174838" w:rsidRDefault="00174838" w:rsidP="003E697C">
            <w:pPr>
              <w:spacing w:after="200" w:line="276" w:lineRule="auto"/>
              <w:ind w:left="720"/>
              <w:contextualSpacing/>
              <w:rPr>
                <w:rFonts w:cs="Segoe UI"/>
                <w:noProof/>
              </w:rPr>
            </w:pPr>
            <w:r>
              <w:rPr>
                <w:rFonts w:cs="Segoe UI"/>
                <w:noProof/>
              </w:rPr>
              <w:t>Get-VirtualDisk</w:t>
            </w:r>
          </w:p>
          <w:p w14:paraId="79861188" w14:textId="77777777" w:rsidR="00174838" w:rsidRDefault="00174838" w:rsidP="003E697C">
            <w:pPr>
              <w:spacing w:after="200" w:line="276" w:lineRule="auto"/>
              <w:ind w:left="720"/>
              <w:contextualSpacing/>
              <w:rPr>
                <w:rFonts w:cs="Segoe UI"/>
                <w:noProof/>
              </w:rPr>
            </w:pPr>
            <w:r>
              <w:rPr>
                <w:rFonts w:cs="Segoe UI"/>
                <w:noProof/>
              </w:rPr>
              <w:t>Get-StoragePool</w:t>
            </w:r>
          </w:p>
        </w:tc>
        <w:tc>
          <w:tcPr>
            <w:tcW w:w="6133" w:type="dxa"/>
          </w:tcPr>
          <w:p w14:paraId="275B9222" w14:textId="77777777" w:rsidR="00174838" w:rsidRDefault="00174838" w:rsidP="003E697C">
            <w:pPr>
              <w:spacing w:after="200"/>
              <w:rPr>
                <w:noProof/>
              </w:rPr>
            </w:pPr>
            <w:r>
              <w:rPr>
                <w:noProof/>
              </w:rPr>
              <w:drawing>
                <wp:inline distT="0" distB="0" distL="0" distR="0" wp14:anchorId="480CA304" wp14:editId="27D6A619">
                  <wp:extent cx="3711575" cy="2320290"/>
                  <wp:effectExtent l="0" t="0" r="3175" b="3810"/>
                  <wp:docPr id="974718210" name="Picture 974718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3711575" cy="2320290"/>
                          </a:xfrm>
                          <a:prstGeom prst="rect">
                            <a:avLst/>
                          </a:prstGeom>
                        </pic:spPr>
                      </pic:pic>
                    </a:graphicData>
                  </a:graphic>
                </wp:inline>
              </w:drawing>
            </w:r>
          </w:p>
        </w:tc>
      </w:tr>
      <w:tr w:rsidR="00174838" w:rsidRPr="00D8199D" w14:paraId="7EE8E2B2" w14:textId="77777777" w:rsidTr="003E697C">
        <w:tc>
          <w:tcPr>
            <w:tcW w:w="3006" w:type="dxa"/>
          </w:tcPr>
          <w:p w14:paraId="0657E1F7" w14:textId="77777777" w:rsidR="00174838" w:rsidRDefault="00174838" w:rsidP="006C083A">
            <w:pPr>
              <w:numPr>
                <w:ilvl w:val="0"/>
                <w:numId w:val="43"/>
              </w:numPr>
              <w:spacing w:after="200" w:line="276" w:lineRule="auto"/>
              <w:contextualSpacing/>
              <w:rPr>
                <w:rFonts w:cs="Segoe UI"/>
                <w:noProof/>
              </w:rPr>
            </w:pPr>
            <w:r>
              <w:rPr>
                <w:rFonts w:cs="Segoe UI"/>
                <w:noProof/>
              </w:rPr>
              <w:t xml:space="preserve">Now check the version of ReFS </w:t>
            </w:r>
          </w:p>
          <w:p w14:paraId="7484721B" w14:textId="77777777" w:rsidR="00174838" w:rsidRDefault="00174838" w:rsidP="006C083A">
            <w:pPr>
              <w:numPr>
                <w:ilvl w:val="0"/>
                <w:numId w:val="43"/>
              </w:numPr>
              <w:spacing w:after="200" w:line="276" w:lineRule="auto"/>
              <w:contextualSpacing/>
              <w:rPr>
                <w:rFonts w:cs="Segoe UI"/>
                <w:noProof/>
              </w:rPr>
            </w:pPr>
            <w:r>
              <w:rPr>
                <w:rFonts w:cs="Segoe UI"/>
                <w:noProof/>
              </w:rPr>
              <w:t>Type fsutil fsinfo refsinfo d: and press enter</w:t>
            </w:r>
            <w:r>
              <w:rPr>
                <w:rFonts w:cs="Segoe UI"/>
                <w:noProof/>
              </w:rPr>
              <w:br/>
            </w:r>
          </w:p>
          <w:p w14:paraId="181A6A8D" w14:textId="77777777" w:rsidR="00174838" w:rsidRDefault="00174838" w:rsidP="006C083A">
            <w:pPr>
              <w:numPr>
                <w:ilvl w:val="0"/>
                <w:numId w:val="43"/>
              </w:numPr>
              <w:spacing w:after="200" w:line="276" w:lineRule="auto"/>
              <w:contextualSpacing/>
              <w:rPr>
                <w:rFonts w:cs="Segoe UI"/>
                <w:noProof/>
              </w:rPr>
            </w:pPr>
            <w:r>
              <w:rPr>
                <w:rFonts w:cs="Segoe UI"/>
                <w:noProof/>
              </w:rPr>
              <w:t>We can see the Version is 3.4, which indicates that it is Server 2019.</w:t>
            </w:r>
          </w:p>
        </w:tc>
        <w:tc>
          <w:tcPr>
            <w:tcW w:w="6133" w:type="dxa"/>
          </w:tcPr>
          <w:p w14:paraId="487656B3" w14:textId="77777777" w:rsidR="00174838" w:rsidRDefault="00174838" w:rsidP="003E697C">
            <w:pPr>
              <w:spacing w:after="200"/>
              <w:rPr>
                <w:noProof/>
              </w:rPr>
            </w:pPr>
            <w:r>
              <w:rPr>
                <w:noProof/>
              </w:rPr>
              <w:drawing>
                <wp:inline distT="0" distB="0" distL="0" distR="0" wp14:anchorId="70AED828" wp14:editId="7EA776E1">
                  <wp:extent cx="3711575" cy="2059940"/>
                  <wp:effectExtent l="0" t="0" r="3175" b="0"/>
                  <wp:docPr id="974718212" name="Picture 974718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3711575" cy="2059940"/>
                          </a:xfrm>
                          <a:prstGeom prst="rect">
                            <a:avLst/>
                          </a:prstGeom>
                        </pic:spPr>
                      </pic:pic>
                    </a:graphicData>
                  </a:graphic>
                </wp:inline>
              </w:drawing>
            </w:r>
          </w:p>
        </w:tc>
      </w:tr>
      <w:tr w:rsidR="00174838" w:rsidRPr="00D8199D" w14:paraId="2986169D" w14:textId="77777777" w:rsidTr="003E697C">
        <w:tc>
          <w:tcPr>
            <w:tcW w:w="3006" w:type="dxa"/>
          </w:tcPr>
          <w:p w14:paraId="474DC66B" w14:textId="77777777" w:rsidR="00174838" w:rsidRDefault="00174838" w:rsidP="006C083A">
            <w:pPr>
              <w:numPr>
                <w:ilvl w:val="0"/>
                <w:numId w:val="43"/>
              </w:numPr>
              <w:spacing w:after="200" w:line="276" w:lineRule="auto"/>
              <w:contextualSpacing/>
              <w:rPr>
                <w:rFonts w:cs="Segoe UI"/>
                <w:noProof/>
              </w:rPr>
            </w:pPr>
            <w:r>
              <w:rPr>
                <w:rFonts w:cs="Segoe UI"/>
                <w:noProof/>
              </w:rPr>
              <w:t>From the Hyper-V Console for TMS2D01, click on Media and click DVD Drive and click insert disk</w:t>
            </w:r>
          </w:p>
          <w:p w14:paraId="0DC1C52D" w14:textId="77777777" w:rsidR="00174838" w:rsidRDefault="00174838" w:rsidP="006C083A">
            <w:pPr>
              <w:numPr>
                <w:ilvl w:val="0"/>
                <w:numId w:val="43"/>
              </w:numPr>
              <w:spacing w:after="200" w:line="276" w:lineRule="auto"/>
              <w:contextualSpacing/>
              <w:rPr>
                <w:rFonts w:cs="Segoe UI"/>
                <w:noProof/>
              </w:rPr>
            </w:pPr>
            <w:r>
              <w:rPr>
                <w:rFonts w:cs="Segoe UI"/>
                <w:noProof/>
              </w:rPr>
              <w:t>Insert the Server 2022 full media, not evaluation</w:t>
            </w:r>
          </w:p>
        </w:tc>
        <w:tc>
          <w:tcPr>
            <w:tcW w:w="6133" w:type="dxa"/>
          </w:tcPr>
          <w:p w14:paraId="5DB5FBB4" w14:textId="77777777" w:rsidR="00174838" w:rsidRDefault="00174838" w:rsidP="003E697C">
            <w:pPr>
              <w:spacing w:after="200"/>
              <w:rPr>
                <w:noProof/>
              </w:rPr>
            </w:pPr>
            <w:r>
              <w:rPr>
                <w:noProof/>
              </w:rPr>
              <w:drawing>
                <wp:inline distT="0" distB="0" distL="0" distR="0" wp14:anchorId="79889BC8" wp14:editId="08CD4637">
                  <wp:extent cx="3711575" cy="848995"/>
                  <wp:effectExtent l="0" t="0" r="3175" b="8255"/>
                  <wp:docPr id="974718213" name="Picture 974718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3711575" cy="848995"/>
                          </a:xfrm>
                          <a:prstGeom prst="rect">
                            <a:avLst/>
                          </a:prstGeom>
                        </pic:spPr>
                      </pic:pic>
                    </a:graphicData>
                  </a:graphic>
                </wp:inline>
              </w:drawing>
            </w:r>
          </w:p>
        </w:tc>
      </w:tr>
      <w:tr w:rsidR="00174838" w:rsidRPr="00D8199D" w14:paraId="733F95E7" w14:textId="77777777" w:rsidTr="003E697C">
        <w:tc>
          <w:tcPr>
            <w:tcW w:w="3006" w:type="dxa"/>
          </w:tcPr>
          <w:p w14:paraId="181E3FEE" w14:textId="77777777" w:rsidR="00174838" w:rsidRDefault="00174838" w:rsidP="006C083A">
            <w:pPr>
              <w:numPr>
                <w:ilvl w:val="0"/>
                <w:numId w:val="43"/>
              </w:numPr>
              <w:spacing w:after="200" w:line="276" w:lineRule="auto"/>
              <w:contextualSpacing/>
              <w:rPr>
                <w:rFonts w:cs="Segoe UI"/>
                <w:noProof/>
              </w:rPr>
            </w:pPr>
            <w:r>
              <w:rPr>
                <w:rFonts w:cs="Segoe UI"/>
                <w:noProof/>
              </w:rPr>
              <w:t>Launch the setup and on the Install, Windows Server Page, click next</w:t>
            </w:r>
          </w:p>
        </w:tc>
        <w:tc>
          <w:tcPr>
            <w:tcW w:w="6133" w:type="dxa"/>
          </w:tcPr>
          <w:p w14:paraId="5B875E75" w14:textId="77777777" w:rsidR="00174838" w:rsidRDefault="00174838" w:rsidP="003E697C">
            <w:pPr>
              <w:spacing w:after="200"/>
              <w:rPr>
                <w:noProof/>
              </w:rPr>
            </w:pPr>
            <w:r>
              <w:rPr>
                <w:noProof/>
              </w:rPr>
              <w:drawing>
                <wp:inline distT="0" distB="0" distL="0" distR="0" wp14:anchorId="460B5784" wp14:editId="3C292AE3">
                  <wp:extent cx="3711575" cy="2978785"/>
                  <wp:effectExtent l="0" t="0" r="3175" b="0"/>
                  <wp:docPr id="974718214" name="Picture 974718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3711575" cy="2978785"/>
                          </a:xfrm>
                          <a:prstGeom prst="rect">
                            <a:avLst/>
                          </a:prstGeom>
                        </pic:spPr>
                      </pic:pic>
                    </a:graphicData>
                  </a:graphic>
                </wp:inline>
              </w:drawing>
            </w:r>
          </w:p>
        </w:tc>
      </w:tr>
      <w:tr w:rsidR="00174838" w:rsidRPr="00D8199D" w14:paraId="6EB76CBD" w14:textId="77777777" w:rsidTr="003E697C">
        <w:tc>
          <w:tcPr>
            <w:tcW w:w="3006" w:type="dxa"/>
          </w:tcPr>
          <w:p w14:paraId="6966B23B" w14:textId="77777777" w:rsidR="00174838" w:rsidRDefault="00174838" w:rsidP="006C083A">
            <w:pPr>
              <w:numPr>
                <w:ilvl w:val="0"/>
                <w:numId w:val="43"/>
              </w:numPr>
              <w:spacing w:after="200" w:line="276" w:lineRule="auto"/>
              <w:contextualSpacing/>
              <w:rPr>
                <w:rFonts w:cs="Segoe UI"/>
                <w:noProof/>
              </w:rPr>
            </w:pPr>
            <w:r>
              <w:rPr>
                <w:rFonts w:cs="Segoe UI"/>
                <w:noProof/>
              </w:rPr>
              <w:t xml:space="preserve">On the Product Key Page, type </w:t>
            </w:r>
            <w:r w:rsidRPr="00423293">
              <w:rPr>
                <w:rFonts w:cs="Segoe UI"/>
                <w:noProof/>
              </w:rPr>
              <w:t>WX4NM-KYWYW-QJJR4-XV3QB-6VM33</w:t>
            </w:r>
          </w:p>
          <w:p w14:paraId="23D07041" w14:textId="77777777" w:rsidR="00174838" w:rsidRDefault="00174838" w:rsidP="003E697C">
            <w:pPr>
              <w:spacing w:after="200" w:line="276" w:lineRule="auto"/>
              <w:ind w:left="720"/>
              <w:contextualSpacing/>
              <w:rPr>
                <w:rFonts w:cs="Segoe UI"/>
                <w:noProof/>
              </w:rPr>
            </w:pPr>
            <w:r>
              <w:rPr>
                <w:rFonts w:cs="Segoe UI"/>
                <w:noProof/>
              </w:rPr>
              <w:t>This is the KMS Key</w:t>
            </w:r>
          </w:p>
          <w:p w14:paraId="0E6F39E5" w14:textId="77777777" w:rsidR="00174838" w:rsidRDefault="00174838" w:rsidP="006C083A">
            <w:pPr>
              <w:numPr>
                <w:ilvl w:val="0"/>
                <w:numId w:val="43"/>
              </w:numPr>
              <w:spacing w:after="200" w:line="276" w:lineRule="auto"/>
              <w:contextualSpacing/>
              <w:rPr>
                <w:rFonts w:cs="Segoe UI"/>
                <w:noProof/>
              </w:rPr>
            </w:pPr>
            <w:r>
              <w:rPr>
                <w:rFonts w:cs="Segoe UI"/>
                <w:noProof/>
              </w:rPr>
              <w:t>Click Next</w:t>
            </w:r>
          </w:p>
        </w:tc>
        <w:tc>
          <w:tcPr>
            <w:tcW w:w="6133" w:type="dxa"/>
          </w:tcPr>
          <w:p w14:paraId="5C0CB638" w14:textId="77777777" w:rsidR="00174838" w:rsidRDefault="00174838" w:rsidP="003E697C">
            <w:pPr>
              <w:spacing w:after="200"/>
              <w:rPr>
                <w:noProof/>
              </w:rPr>
            </w:pPr>
            <w:r>
              <w:rPr>
                <w:noProof/>
              </w:rPr>
              <w:drawing>
                <wp:inline distT="0" distB="0" distL="0" distR="0" wp14:anchorId="125F0854" wp14:editId="62CF4B64">
                  <wp:extent cx="3711575" cy="2942590"/>
                  <wp:effectExtent l="0" t="0" r="3175" b="0"/>
                  <wp:docPr id="974718215" name="Picture 974718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3711575" cy="2942590"/>
                          </a:xfrm>
                          <a:prstGeom prst="rect">
                            <a:avLst/>
                          </a:prstGeom>
                        </pic:spPr>
                      </pic:pic>
                    </a:graphicData>
                  </a:graphic>
                </wp:inline>
              </w:drawing>
            </w:r>
          </w:p>
        </w:tc>
      </w:tr>
      <w:tr w:rsidR="00174838" w:rsidRPr="00D8199D" w14:paraId="4767DD33" w14:textId="77777777" w:rsidTr="003E697C">
        <w:tc>
          <w:tcPr>
            <w:tcW w:w="3006" w:type="dxa"/>
          </w:tcPr>
          <w:p w14:paraId="0DD38C2B" w14:textId="77777777" w:rsidR="00174838" w:rsidRDefault="00174838" w:rsidP="006C083A">
            <w:pPr>
              <w:numPr>
                <w:ilvl w:val="0"/>
                <w:numId w:val="43"/>
              </w:numPr>
              <w:spacing w:after="200" w:line="276" w:lineRule="auto"/>
              <w:contextualSpacing/>
              <w:rPr>
                <w:rFonts w:cs="Segoe UI"/>
                <w:noProof/>
              </w:rPr>
            </w:pPr>
            <w:r>
              <w:rPr>
                <w:rFonts w:cs="Segoe UI"/>
                <w:noProof/>
              </w:rPr>
              <w:t>On the Select, Image Page, select Windows Server 2022 Datacenter (Desktop Experience) and click Next</w:t>
            </w:r>
          </w:p>
        </w:tc>
        <w:tc>
          <w:tcPr>
            <w:tcW w:w="6133" w:type="dxa"/>
          </w:tcPr>
          <w:p w14:paraId="07B50AB1" w14:textId="77777777" w:rsidR="00174838" w:rsidRDefault="00174838" w:rsidP="003E697C">
            <w:pPr>
              <w:spacing w:after="200"/>
              <w:rPr>
                <w:noProof/>
              </w:rPr>
            </w:pPr>
            <w:r>
              <w:rPr>
                <w:noProof/>
              </w:rPr>
              <w:drawing>
                <wp:inline distT="0" distB="0" distL="0" distR="0" wp14:anchorId="458C231B" wp14:editId="2C2B8C3D">
                  <wp:extent cx="3711575" cy="2954020"/>
                  <wp:effectExtent l="0" t="0" r="3175" b="0"/>
                  <wp:docPr id="974718217" name="Picture 97471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3711575" cy="2954020"/>
                          </a:xfrm>
                          <a:prstGeom prst="rect">
                            <a:avLst/>
                          </a:prstGeom>
                        </pic:spPr>
                      </pic:pic>
                    </a:graphicData>
                  </a:graphic>
                </wp:inline>
              </w:drawing>
            </w:r>
          </w:p>
        </w:tc>
      </w:tr>
      <w:tr w:rsidR="00174838" w:rsidRPr="00D8199D" w14:paraId="1696F258" w14:textId="77777777" w:rsidTr="003E697C">
        <w:tc>
          <w:tcPr>
            <w:tcW w:w="3006" w:type="dxa"/>
          </w:tcPr>
          <w:p w14:paraId="769DD081" w14:textId="77777777" w:rsidR="00174838" w:rsidRDefault="00174838" w:rsidP="006C083A">
            <w:pPr>
              <w:numPr>
                <w:ilvl w:val="0"/>
                <w:numId w:val="43"/>
              </w:numPr>
              <w:spacing w:after="200" w:line="276" w:lineRule="auto"/>
              <w:contextualSpacing/>
              <w:rPr>
                <w:rFonts w:cs="Segoe UI"/>
                <w:noProof/>
              </w:rPr>
            </w:pPr>
            <w:r>
              <w:rPr>
                <w:rFonts w:cs="Segoe UI"/>
                <w:noProof/>
              </w:rPr>
              <w:t>On the Applicable Notices and license terms, click accept</w:t>
            </w:r>
          </w:p>
        </w:tc>
        <w:tc>
          <w:tcPr>
            <w:tcW w:w="6133" w:type="dxa"/>
          </w:tcPr>
          <w:p w14:paraId="1F54E30B" w14:textId="77777777" w:rsidR="00174838" w:rsidRDefault="00174838" w:rsidP="003E697C">
            <w:pPr>
              <w:spacing w:after="200"/>
              <w:rPr>
                <w:noProof/>
              </w:rPr>
            </w:pPr>
            <w:r>
              <w:rPr>
                <w:noProof/>
              </w:rPr>
              <w:drawing>
                <wp:inline distT="0" distB="0" distL="0" distR="0" wp14:anchorId="1DAFDA4D" wp14:editId="7E568327">
                  <wp:extent cx="3711575" cy="2953385"/>
                  <wp:effectExtent l="0" t="0" r="3175" b="0"/>
                  <wp:docPr id="974718218" name="Picture 974718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3711575" cy="2953385"/>
                          </a:xfrm>
                          <a:prstGeom prst="rect">
                            <a:avLst/>
                          </a:prstGeom>
                        </pic:spPr>
                      </pic:pic>
                    </a:graphicData>
                  </a:graphic>
                </wp:inline>
              </w:drawing>
            </w:r>
          </w:p>
        </w:tc>
      </w:tr>
      <w:tr w:rsidR="00174838" w:rsidRPr="00D8199D" w14:paraId="6C76719D" w14:textId="77777777" w:rsidTr="003E697C">
        <w:tc>
          <w:tcPr>
            <w:tcW w:w="3006" w:type="dxa"/>
          </w:tcPr>
          <w:p w14:paraId="37DBC92D" w14:textId="77777777" w:rsidR="00174838" w:rsidRDefault="00174838" w:rsidP="006C083A">
            <w:pPr>
              <w:numPr>
                <w:ilvl w:val="0"/>
                <w:numId w:val="43"/>
              </w:numPr>
              <w:spacing w:after="200" w:line="276" w:lineRule="auto"/>
              <w:contextualSpacing/>
              <w:rPr>
                <w:rFonts w:cs="Segoe UI"/>
                <w:noProof/>
              </w:rPr>
            </w:pPr>
            <w:r>
              <w:rPr>
                <w:rFonts w:cs="Segoe UI"/>
                <w:noProof/>
              </w:rPr>
              <w:t>On the Choose what to keep, select the keep files, settings, and apps and click next</w:t>
            </w:r>
          </w:p>
        </w:tc>
        <w:tc>
          <w:tcPr>
            <w:tcW w:w="6133" w:type="dxa"/>
          </w:tcPr>
          <w:p w14:paraId="05C18776" w14:textId="77777777" w:rsidR="00174838" w:rsidRDefault="00174838" w:rsidP="003E697C">
            <w:pPr>
              <w:spacing w:after="200"/>
              <w:rPr>
                <w:noProof/>
              </w:rPr>
            </w:pPr>
            <w:r>
              <w:rPr>
                <w:noProof/>
              </w:rPr>
              <w:drawing>
                <wp:inline distT="0" distB="0" distL="0" distR="0" wp14:anchorId="57F25E6F" wp14:editId="081DBE7D">
                  <wp:extent cx="3711575" cy="2967990"/>
                  <wp:effectExtent l="0" t="0" r="3175" b="3810"/>
                  <wp:docPr id="974718219" name="Picture 974718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3711575" cy="2967990"/>
                          </a:xfrm>
                          <a:prstGeom prst="rect">
                            <a:avLst/>
                          </a:prstGeom>
                        </pic:spPr>
                      </pic:pic>
                    </a:graphicData>
                  </a:graphic>
                </wp:inline>
              </w:drawing>
            </w:r>
          </w:p>
        </w:tc>
      </w:tr>
      <w:tr w:rsidR="00174838" w:rsidRPr="00D8199D" w14:paraId="7572D9BF" w14:textId="77777777" w:rsidTr="003E697C">
        <w:tc>
          <w:tcPr>
            <w:tcW w:w="3006" w:type="dxa"/>
          </w:tcPr>
          <w:p w14:paraId="16F17346" w14:textId="77777777" w:rsidR="00174838" w:rsidRDefault="00174838" w:rsidP="006C083A">
            <w:pPr>
              <w:numPr>
                <w:ilvl w:val="0"/>
                <w:numId w:val="43"/>
              </w:numPr>
              <w:spacing w:after="200" w:line="276" w:lineRule="auto"/>
              <w:contextualSpacing/>
              <w:rPr>
                <w:rFonts w:cs="Segoe UI"/>
                <w:noProof/>
              </w:rPr>
            </w:pPr>
            <w:r>
              <w:rPr>
                <w:rFonts w:cs="Segoe UI"/>
                <w:noProof/>
              </w:rPr>
              <w:t>On the Ready to install page, click install</w:t>
            </w:r>
          </w:p>
        </w:tc>
        <w:tc>
          <w:tcPr>
            <w:tcW w:w="6133" w:type="dxa"/>
          </w:tcPr>
          <w:p w14:paraId="47DFF2CF" w14:textId="77777777" w:rsidR="00174838" w:rsidRDefault="00174838" w:rsidP="003E697C">
            <w:pPr>
              <w:spacing w:after="200"/>
              <w:rPr>
                <w:noProof/>
              </w:rPr>
            </w:pPr>
            <w:r>
              <w:rPr>
                <w:noProof/>
              </w:rPr>
              <w:drawing>
                <wp:inline distT="0" distB="0" distL="0" distR="0" wp14:anchorId="7821860B" wp14:editId="39203C86">
                  <wp:extent cx="3711575" cy="2921000"/>
                  <wp:effectExtent l="0" t="0" r="3175" b="0"/>
                  <wp:docPr id="974718220" name="Picture 97471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3711575" cy="2921000"/>
                          </a:xfrm>
                          <a:prstGeom prst="rect">
                            <a:avLst/>
                          </a:prstGeom>
                        </pic:spPr>
                      </pic:pic>
                    </a:graphicData>
                  </a:graphic>
                </wp:inline>
              </w:drawing>
            </w:r>
          </w:p>
        </w:tc>
      </w:tr>
      <w:tr w:rsidR="00174838" w:rsidRPr="00D8199D" w14:paraId="5935B5E2" w14:textId="77777777" w:rsidTr="003E697C">
        <w:tc>
          <w:tcPr>
            <w:tcW w:w="3006" w:type="dxa"/>
          </w:tcPr>
          <w:p w14:paraId="52185977" w14:textId="77777777" w:rsidR="00174838" w:rsidRDefault="00174838" w:rsidP="006C083A">
            <w:pPr>
              <w:numPr>
                <w:ilvl w:val="0"/>
                <w:numId w:val="43"/>
              </w:numPr>
              <w:spacing w:after="200" w:line="276" w:lineRule="auto"/>
              <w:contextualSpacing/>
              <w:rPr>
                <w:rFonts w:cs="Segoe UI"/>
                <w:noProof/>
              </w:rPr>
            </w:pPr>
            <w:r>
              <w:rPr>
                <w:rFonts w:cs="Segoe UI"/>
                <w:noProof/>
              </w:rPr>
              <w:t>The installation will take about 20 minutes</w:t>
            </w:r>
          </w:p>
        </w:tc>
        <w:tc>
          <w:tcPr>
            <w:tcW w:w="6133" w:type="dxa"/>
          </w:tcPr>
          <w:p w14:paraId="0B2D056C" w14:textId="77777777" w:rsidR="00174838" w:rsidRDefault="00174838" w:rsidP="003E697C">
            <w:pPr>
              <w:spacing w:after="200"/>
              <w:rPr>
                <w:noProof/>
              </w:rPr>
            </w:pPr>
            <w:r>
              <w:rPr>
                <w:noProof/>
              </w:rPr>
              <w:drawing>
                <wp:inline distT="0" distB="0" distL="0" distR="0" wp14:anchorId="24BEA325" wp14:editId="40857A57">
                  <wp:extent cx="3711575" cy="1823085"/>
                  <wp:effectExtent l="0" t="0" r="3175" b="5715"/>
                  <wp:docPr id="974718221" name="Picture 974718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3711575" cy="1823085"/>
                          </a:xfrm>
                          <a:prstGeom prst="rect">
                            <a:avLst/>
                          </a:prstGeom>
                        </pic:spPr>
                      </pic:pic>
                    </a:graphicData>
                  </a:graphic>
                </wp:inline>
              </w:drawing>
            </w:r>
          </w:p>
        </w:tc>
      </w:tr>
      <w:tr w:rsidR="00174838" w:rsidRPr="00D8199D" w14:paraId="4FE36490" w14:textId="77777777" w:rsidTr="003E697C">
        <w:tc>
          <w:tcPr>
            <w:tcW w:w="3006" w:type="dxa"/>
          </w:tcPr>
          <w:p w14:paraId="7C8F7B09" w14:textId="77777777" w:rsidR="00174838" w:rsidRDefault="00174838" w:rsidP="006C083A">
            <w:pPr>
              <w:numPr>
                <w:ilvl w:val="0"/>
                <w:numId w:val="43"/>
              </w:numPr>
              <w:spacing w:after="200" w:line="276" w:lineRule="auto"/>
              <w:contextualSpacing/>
              <w:rPr>
                <w:rFonts w:cs="Segoe UI"/>
                <w:noProof/>
              </w:rPr>
            </w:pPr>
            <w:r>
              <w:rPr>
                <w:rFonts w:cs="Segoe UI"/>
                <w:noProof/>
              </w:rPr>
              <w:t>When Completed, login as Techmentor\Administrator</w:t>
            </w:r>
          </w:p>
          <w:p w14:paraId="2770039A" w14:textId="77777777" w:rsidR="00174838" w:rsidRDefault="00174838" w:rsidP="006C083A">
            <w:pPr>
              <w:numPr>
                <w:ilvl w:val="0"/>
                <w:numId w:val="43"/>
              </w:numPr>
              <w:spacing w:after="200" w:line="276" w:lineRule="auto"/>
              <w:contextualSpacing/>
              <w:rPr>
                <w:rFonts w:cs="Segoe UI"/>
                <w:noProof/>
              </w:rPr>
            </w:pPr>
            <w:r>
              <w:rPr>
                <w:rFonts w:cs="Segoe UI"/>
                <w:noProof/>
              </w:rPr>
              <w:t>Click Start and type winver</w:t>
            </w:r>
          </w:p>
          <w:p w14:paraId="0F470430" w14:textId="77777777" w:rsidR="00174838" w:rsidRDefault="00174838" w:rsidP="006C083A">
            <w:pPr>
              <w:numPr>
                <w:ilvl w:val="0"/>
                <w:numId w:val="43"/>
              </w:numPr>
              <w:spacing w:after="200" w:line="276" w:lineRule="auto"/>
              <w:contextualSpacing/>
              <w:rPr>
                <w:rFonts w:cs="Segoe UI"/>
                <w:noProof/>
              </w:rPr>
            </w:pPr>
            <w:r>
              <w:rPr>
                <w:rFonts w:cs="Segoe UI"/>
                <w:noProof/>
              </w:rPr>
              <w:t>We can see we have been upgraded to Server 2022</w:t>
            </w:r>
          </w:p>
        </w:tc>
        <w:tc>
          <w:tcPr>
            <w:tcW w:w="6133" w:type="dxa"/>
          </w:tcPr>
          <w:p w14:paraId="327865BA" w14:textId="77777777" w:rsidR="00174838" w:rsidRDefault="00174838" w:rsidP="003E697C">
            <w:pPr>
              <w:spacing w:after="200"/>
              <w:rPr>
                <w:noProof/>
              </w:rPr>
            </w:pPr>
            <w:r>
              <w:rPr>
                <w:noProof/>
              </w:rPr>
              <w:drawing>
                <wp:inline distT="0" distB="0" distL="0" distR="0" wp14:anchorId="5BB32269" wp14:editId="023C08F0">
                  <wp:extent cx="3711575" cy="3399790"/>
                  <wp:effectExtent l="0" t="0" r="3175" b="0"/>
                  <wp:docPr id="974718236" name="Picture 97471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3711575" cy="3399790"/>
                          </a:xfrm>
                          <a:prstGeom prst="rect">
                            <a:avLst/>
                          </a:prstGeom>
                        </pic:spPr>
                      </pic:pic>
                    </a:graphicData>
                  </a:graphic>
                </wp:inline>
              </w:drawing>
            </w:r>
          </w:p>
        </w:tc>
      </w:tr>
      <w:tr w:rsidR="00174838" w:rsidRPr="00D8199D" w14:paraId="33B83074" w14:textId="77777777" w:rsidTr="003E697C">
        <w:tc>
          <w:tcPr>
            <w:tcW w:w="3006" w:type="dxa"/>
          </w:tcPr>
          <w:p w14:paraId="6195D9E7" w14:textId="77777777" w:rsidR="00174838" w:rsidRDefault="00174838" w:rsidP="006C083A">
            <w:pPr>
              <w:numPr>
                <w:ilvl w:val="0"/>
                <w:numId w:val="43"/>
              </w:numPr>
              <w:spacing w:after="200" w:line="276" w:lineRule="auto"/>
              <w:contextualSpacing/>
              <w:rPr>
                <w:rFonts w:cs="Segoe UI"/>
                <w:noProof/>
              </w:rPr>
            </w:pPr>
            <w:r w:rsidRPr="001A2E4F">
              <w:rPr>
                <w:rFonts w:cs="Segoe UI"/>
                <w:noProof/>
              </w:rPr>
              <w:t xml:space="preserve">From an Administrative PowerShell Prompt type </w:t>
            </w:r>
          </w:p>
          <w:p w14:paraId="4CD55AD8" w14:textId="77777777" w:rsidR="00174838" w:rsidRPr="001A2E4F" w:rsidRDefault="00174838" w:rsidP="003E697C">
            <w:pPr>
              <w:spacing w:after="200" w:line="276" w:lineRule="auto"/>
              <w:ind w:left="720"/>
              <w:contextualSpacing/>
              <w:rPr>
                <w:rFonts w:cs="Segoe UI"/>
                <w:noProof/>
              </w:rPr>
            </w:pPr>
            <w:r>
              <w:rPr>
                <w:rFonts w:cs="Segoe UI"/>
                <w:noProof/>
              </w:rPr>
              <w:br/>
            </w:r>
            <w:r w:rsidRPr="001A2E4F">
              <w:rPr>
                <w:rFonts w:cs="Segoe UI"/>
                <w:noProof/>
              </w:rPr>
              <w:t>Get-PhysicalDisk</w:t>
            </w:r>
          </w:p>
          <w:p w14:paraId="300AE7D6" w14:textId="77777777" w:rsidR="00174838" w:rsidRDefault="00174838" w:rsidP="003E697C">
            <w:pPr>
              <w:spacing w:after="200" w:line="276" w:lineRule="auto"/>
              <w:ind w:left="720"/>
              <w:contextualSpacing/>
              <w:rPr>
                <w:rFonts w:cs="Segoe UI"/>
                <w:noProof/>
              </w:rPr>
            </w:pPr>
            <w:r>
              <w:rPr>
                <w:rFonts w:cs="Segoe UI"/>
                <w:noProof/>
              </w:rPr>
              <w:t>Get-VirtualDisk</w:t>
            </w:r>
          </w:p>
          <w:p w14:paraId="2D6CCEA4" w14:textId="77777777" w:rsidR="00174838" w:rsidRDefault="00174838" w:rsidP="003E697C">
            <w:pPr>
              <w:spacing w:after="200" w:line="276" w:lineRule="auto"/>
              <w:ind w:left="720"/>
              <w:contextualSpacing/>
              <w:rPr>
                <w:rFonts w:cs="Segoe UI"/>
                <w:noProof/>
              </w:rPr>
            </w:pPr>
            <w:r>
              <w:rPr>
                <w:rFonts w:cs="Segoe UI"/>
                <w:noProof/>
              </w:rPr>
              <w:t>Get-StoragePool</w:t>
            </w:r>
          </w:p>
        </w:tc>
        <w:tc>
          <w:tcPr>
            <w:tcW w:w="6133" w:type="dxa"/>
          </w:tcPr>
          <w:p w14:paraId="42403182" w14:textId="77777777" w:rsidR="00174838" w:rsidRDefault="00174838" w:rsidP="003E697C">
            <w:pPr>
              <w:spacing w:after="200"/>
              <w:rPr>
                <w:noProof/>
              </w:rPr>
            </w:pPr>
            <w:r>
              <w:rPr>
                <w:noProof/>
              </w:rPr>
              <w:drawing>
                <wp:inline distT="0" distB="0" distL="0" distR="0" wp14:anchorId="542F9D27" wp14:editId="41ACC354">
                  <wp:extent cx="3711575" cy="2410460"/>
                  <wp:effectExtent l="0" t="0" r="3175" b="8890"/>
                  <wp:docPr id="974718237" name="Picture 97471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3"/>
                          <a:stretch>
                            <a:fillRect/>
                          </a:stretch>
                        </pic:blipFill>
                        <pic:spPr>
                          <a:xfrm>
                            <a:off x="0" y="0"/>
                            <a:ext cx="3711575" cy="2410460"/>
                          </a:xfrm>
                          <a:prstGeom prst="rect">
                            <a:avLst/>
                          </a:prstGeom>
                        </pic:spPr>
                      </pic:pic>
                    </a:graphicData>
                  </a:graphic>
                </wp:inline>
              </w:drawing>
            </w:r>
          </w:p>
        </w:tc>
      </w:tr>
      <w:tr w:rsidR="00174838" w:rsidRPr="00D8199D" w14:paraId="4A9E7C6C" w14:textId="77777777" w:rsidTr="003E697C">
        <w:tc>
          <w:tcPr>
            <w:tcW w:w="3006" w:type="dxa"/>
          </w:tcPr>
          <w:p w14:paraId="3C279F05" w14:textId="77777777" w:rsidR="00174838" w:rsidRDefault="00174838" w:rsidP="006C083A">
            <w:pPr>
              <w:numPr>
                <w:ilvl w:val="0"/>
                <w:numId w:val="43"/>
              </w:numPr>
              <w:spacing w:after="200" w:line="276" w:lineRule="auto"/>
              <w:contextualSpacing/>
              <w:rPr>
                <w:rFonts w:cs="Segoe UI"/>
                <w:noProof/>
              </w:rPr>
            </w:pPr>
            <w:r>
              <w:rPr>
                <w:rFonts w:cs="Segoe UI"/>
                <w:noProof/>
              </w:rPr>
              <w:t>Type fsutil fsinfo refsinfo d:</w:t>
            </w:r>
          </w:p>
          <w:p w14:paraId="570C443A" w14:textId="77777777" w:rsidR="00174838" w:rsidRDefault="00174838" w:rsidP="006C083A">
            <w:pPr>
              <w:numPr>
                <w:ilvl w:val="0"/>
                <w:numId w:val="43"/>
              </w:numPr>
              <w:spacing w:after="200" w:line="276" w:lineRule="auto"/>
              <w:contextualSpacing/>
              <w:rPr>
                <w:rFonts w:cs="Segoe UI"/>
                <w:noProof/>
              </w:rPr>
            </w:pPr>
            <w:r>
              <w:rPr>
                <w:rFonts w:cs="Segoe UI"/>
                <w:noProof/>
              </w:rPr>
              <w:t>We can now see the refs version has been upgraded to Server 2022 (3.7)</w:t>
            </w:r>
          </w:p>
        </w:tc>
        <w:tc>
          <w:tcPr>
            <w:tcW w:w="6133" w:type="dxa"/>
          </w:tcPr>
          <w:p w14:paraId="0CA254DE" w14:textId="77777777" w:rsidR="00174838" w:rsidRDefault="00174838" w:rsidP="003E697C">
            <w:pPr>
              <w:spacing w:after="200"/>
              <w:rPr>
                <w:noProof/>
              </w:rPr>
            </w:pPr>
            <w:r>
              <w:rPr>
                <w:noProof/>
              </w:rPr>
              <w:drawing>
                <wp:inline distT="0" distB="0" distL="0" distR="0" wp14:anchorId="1BCE360C" wp14:editId="50FC3D9B">
                  <wp:extent cx="3711575" cy="1899920"/>
                  <wp:effectExtent l="0" t="0" r="3175" b="5080"/>
                  <wp:docPr id="974718238" name="Picture 974718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3711575" cy="1899920"/>
                          </a:xfrm>
                          <a:prstGeom prst="rect">
                            <a:avLst/>
                          </a:prstGeom>
                        </pic:spPr>
                      </pic:pic>
                    </a:graphicData>
                  </a:graphic>
                </wp:inline>
              </w:drawing>
            </w:r>
          </w:p>
        </w:tc>
      </w:tr>
      <w:tr w:rsidR="00174838" w:rsidRPr="00D8199D" w14:paraId="77CFE908" w14:textId="77777777" w:rsidTr="003E697C">
        <w:tc>
          <w:tcPr>
            <w:tcW w:w="3006" w:type="dxa"/>
          </w:tcPr>
          <w:p w14:paraId="3D1828C8" w14:textId="77777777" w:rsidR="00174838" w:rsidRDefault="00174838" w:rsidP="003E697C">
            <w:pPr>
              <w:spacing w:after="200" w:line="276" w:lineRule="auto"/>
              <w:ind w:left="720"/>
              <w:contextualSpacing/>
              <w:rPr>
                <w:rFonts w:cs="Segoe UI"/>
                <w:noProof/>
              </w:rPr>
            </w:pPr>
          </w:p>
        </w:tc>
        <w:tc>
          <w:tcPr>
            <w:tcW w:w="6133" w:type="dxa"/>
          </w:tcPr>
          <w:p w14:paraId="62E1498F" w14:textId="77777777" w:rsidR="00174838" w:rsidRDefault="00174838" w:rsidP="003E697C">
            <w:pPr>
              <w:spacing w:after="200"/>
              <w:rPr>
                <w:noProof/>
              </w:rPr>
            </w:pPr>
          </w:p>
        </w:tc>
      </w:tr>
    </w:tbl>
    <w:p w14:paraId="44680C52" w14:textId="74956A54" w:rsidR="00074514" w:rsidRPr="00074514" w:rsidRDefault="00174838" w:rsidP="00174838">
      <w:pPr>
        <w:pStyle w:val="BodyFirst"/>
      </w:pPr>
      <w:r>
        <w:br w:type="page"/>
      </w:r>
    </w:p>
    <w:p w14:paraId="3FFB41C6" w14:textId="77777777" w:rsidR="00074514" w:rsidRPr="00074514" w:rsidRDefault="00074514" w:rsidP="00074514">
      <w:pPr>
        <w:pStyle w:val="BodyFirst"/>
      </w:pPr>
    </w:p>
    <w:p w14:paraId="3A4DA90B" w14:textId="77777777" w:rsidR="00143A84" w:rsidRDefault="00143A84" w:rsidP="00143A84">
      <w:pPr>
        <w:pStyle w:val="BodyFirst"/>
      </w:pPr>
    </w:p>
    <w:p w14:paraId="2D69DB17" w14:textId="77777777" w:rsidR="009D77F1" w:rsidRPr="003214C5" w:rsidRDefault="009D77F1" w:rsidP="009D77F1">
      <w:pPr>
        <w:pStyle w:val="ChapterNumber"/>
      </w:pPr>
      <w:bookmarkStart w:id="95" w:name="_Toc110332777"/>
      <w:bookmarkStart w:id="96" w:name="_Toc182301121"/>
      <w:r>
        <w:t>Lab 10</w:t>
      </w:r>
      <w:bookmarkEnd w:id="95"/>
      <w:bookmarkEnd w:id="96"/>
    </w:p>
    <w:p w14:paraId="5106BFEB" w14:textId="77777777" w:rsidR="009D77F1" w:rsidRDefault="009D77F1" w:rsidP="009D77F1">
      <w:pPr>
        <w:pStyle w:val="ChapterTitle"/>
      </w:pPr>
      <w:bookmarkStart w:id="97" w:name="_Toc110332778"/>
      <w:bookmarkStart w:id="98" w:name="_Toc182301122"/>
      <w:r>
        <w:t>Upgrading WSUS from Windows Server 2012R2 to Windows Server 2019</w:t>
      </w:r>
      <w:bookmarkEnd w:id="97"/>
      <w:bookmarkEnd w:id="98"/>
    </w:p>
    <w:p w14:paraId="0AFD8DEA" w14:textId="77777777" w:rsidR="009D77F1" w:rsidRDefault="009D77F1" w:rsidP="009D77F1">
      <w:pPr>
        <w:pStyle w:val="BodyText"/>
      </w:pPr>
      <w:r>
        <w:t>There have been many different versions of WSUS since Server 2012 R2.   Below are some of the versions listed:</w:t>
      </w:r>
    </w:p>
    <w:p w14:paraId="3C3A00EE" w14:textId="77777777" w:rsidR="009D77F1" w:rsidRDefault="009D77F1" w:rsidP="009D77F1">
      <w:pPr>
        <w:pStyle w:val="BodyText"/>
      </w:pPr>
      <w:r>
        <w:rPr>
          <w:noProof/>
        </w:rPr>
        <w:drawing>
          <wp:inline distT="0" distB="0" distL="0" distR="0" wp14:anchorId="4EC3FFE1" wp14:editId="503C3E78">
            <wp:extent cx="5523230" cy="1688465"/>
            <wp:effectExtent l="0" t="0" r="1270" b="6985"/>
            <wp:docPr id="19959" name="Picture 199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 name="Picture 19959" descr="Graphical user interface, application&#10;&#10;Description automatically generated"/>
                    <pic:cNvPicPr/>
                  </pic:nvPicPr>
                  <pic:blipFill>
                    <a:blip r:embed="rId535"/>
                    <a:stretch>
                      <a:fillRect/>
                    </a:stretch>
                  </pic:blipFill>
                  <pic:spPr>
                    <a:xfrm>
                      <a:off x="0" y="0"/>
                      <a:ext cx="5523230" cy="1688465"/>
                    </a:xfrm>
                    <a:prstGeom prst="rect">
                      <a:avLst/>
                    </a:prstGeom>
                  </pic:spPr>
                </pic:pic>
              </a:graphicData>
            </a:graphic>
          </wp:inline>
        </w:drawing>
      </w:r>
    </w:p>
    <w:p w14:paraId="184289C6" w14:textId="77777777" w:rsidR="009D77F1" w:rsidRDefault="009D77F1" w:rsidP="009D77F1">
      <w:pPr>
        <w:pStyle w:val="BodyText"/>
      </w:pPr>
      <w:r>
        <w:t>Server 2012 R2 is Version 6.3.9600.18694</w:t>
      </w:r>
    </w:p>
    <w:p w14:paraId="4BAC2634" w14:textId="77777777" w:rsidR="009D77F1" w:rsidRDefault="009D77F1" w:rsidP="009D77F1">
      <w:pPr>
        <w:pStyle w:val="BodyText"/>
      </w:pPr>
      <w:r>
        <w:rPr>
          <w:noProof/>
        </w:rPr>
        <w:drawing>
          <wp:inline distT="0" distB="0" distL="0" distR="0" wp14:anchorId="3235525E" wp14:editId="42A5B2A5">
            <wp:extent cx="5523230" cy="1624330"/>
            <wp:effectExtent l="0" t="0" r="1270" b="0"/>
            <wp:docPr id="19960" name="Picture 199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 name="Picture 19960" descr="Graphical user interface, text, application&#10;&#10;Description automatically generated"/>
                    <pic:cNvPicPr/>
                  </pic:nvPicPr>
                  <pic:blipFill>
                    <a:blip r:embed="rId536"/>
                    <a:stretch>
                      <a:fillRect/>
                    </a:stretch>
                  </pic:blipFill>
                  <pic:spPr>
                    <a:xfrm>
                      <a:off x="0" y="0"/>
                      <a:ext cx="5523230" cy="1624330"/>
                    </a:xfrm>
                    <a:prstGeom prst="rect">
                      <a:avLst/>
                    </a:prstGeom>
                  </pic:spPr>
                </pic:pic>
              </a:graphicData>
            </a:graphic>
          </wp:inline>
        </w:drawing>
      </w:r>
    </w:p>
    <w:p w14:paraId="2642785A" w14:textId="77777777" w:rsidR="009D77F1" w:rsidRDefault="009D77F1" w:rsidP="009D77F1">
      <w:pPr>
        <w:pStyle w:val="BodyText"/>
      </w:pPr>
      <w:r>
        <w:t>Server 2016 is Version 10.0.14393.2007</w:t>
      </w:r>
    </w:p>
    <w:p w14:paraId="5F0FD7E8" w14:textId="77777777" w:rsidR="009D77F1" w:rsidRDefault="009D77F1" w:rsidP="009D77F1">
      <w:pPr>
        <w:pStyle w:val="BodyText"/>
      </w:pPr>
      <w:r>
        <w:rPr>
          <w:noProof/>
        </w:rPr>
        <w:drawing>
          <wp:inline distT="0" distB="0" distL="0" distR="0" wp14:anchorId="69C33D41" wp14:editId="0211D43D">
            <wp:extent cx="5523230" cy="1774825"/>
            <wp:effectExtent l="0" t="0" r="1270" b="0"/>
            <wp:docPr id="19961" name="Picture 199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 name="Picture 19961" descr="Graphical user interface, text, application&#10;&#10;Description automatically generated"/>
                    <pic:cNvPicPr/>
                  </pic:nvPicPr>
                  <pic:blipFill>
                    <a:blip r:embed="rId537"/>
                    <a:stretch>
                      <a:fillRect/>
                    </a:stretch>
                  </pic:blipFill>
                  <pic:spPr>
                    <a:xfrm>
                      <a:off x="0" y="0"/>
                      <a:ext cx="5523230" cy="1774825"/>
                    </a:xfrm>
                    <a:prstGeom prst="rect">
                      <a:avLst/>
                    </a:prstGeom>
                  </pic:spPr>
                </pic:pic>
              </a:graphicData>
            </a:graphic>
          </wp:inline>
        </w:drawing>
      </w:r>
      <w:r>
        <w:t>Windows Server 2022 is Version 10.0.17763,1</w:t>
      </w:r>
    </w:p>
    <w:p w14:paraId="7DDAB67F" w14:textId="77777777" w:rsidR="009D77F1" w:rsidRDefault="009D77F1" w:rsidP="009D77F1">
      <w:pPr>
        <w:pStyle w:val="BodyText"/>
      </w:pPr>
    </w:p>
    <w:p w14:paraId="4A981076" w14:textId="77777777" w:rsidR="009D77F1" w:rsidRDefault="009D77F1" w:rsidP="009D77F1">
      <w:pPr>
        <w:pStyle w:val="BodyText"/>
      </w:pPr>
      <w:r>
        <w:t>Essentially the Versions are very close between Windows Server 2016 and Windows Server 2022.</w:t>
      </w:r>
    </w:p>
    <w:p w14:paraId="46BC4F1E" w14:textId="77777777" w:rsidR="009D77F1" w:rsidRDefault="009D77F1" w:rsidP="009D77F1">
      <w:pPr>
        <w:pStyle w:val="BodyText"/>
      </w:pPr>
    </w:p>
    <w:p w14:paraId="4133F9FB" w14:textId="77777777" w:rsidR="009D77F1" w:rsidRDefault="009D77F1" w:rsidP="009D77F1">
      <w:pPr>
        <w:pStyle w:val="Heading3"/>
      </w:pPr>
      <w:bookmarkStart w:id="99" w:name="_Toc110332779"/>
      <w:bookmarkStart w:id="100" w:name="_Toc182301123"/>
      <w:r>
        <w:t>Exercise 10.1 - Planning for WSUS Upgrade</w:t>
      </w:r>
      <w:bookmarkEnd w:id="99"/>
      <w:bookmarkEnd w:id="100"/>
    </w:p>
    <w:p w14:paraId="0209E1FD" w14:textId="77777777" w:rsidR="009D77F1" w:rsidRDefault="009D77F1" w:rsidP="009D77F1">
      <w:pPr>
        <w:pStyle w:val="BodyFirst"/>
      </w:pPr>
    </w:p>
    <w:p w14:paraId="502F452E" w14:textId="77777777" w:rsidR="009D77F1" w:rsidRPr="00E7239A" w:rsidRDefault="009D77F1" w:rsidP="009D77F1">
      <w:pPr>
        <w:pStyle w:val="BodyText"/>
      </w:pPr>
      <w:r w:rsidRPr="00E7239A">
        <w:t xml:space="preserve">The first step in the </w:t>
      </w:r>
      <w:r>
        <w:t>Upgrade</w:t>
      </w:r>
      <w:r w:rsidRPr="00E7239A">
        <w:t xml:space="preserve"> of your Windows Server Update Services (WSUS) to </w:t>
      </w:r>
      <w:r>
        <w:t>Windows Server 2022</w:t>
      </w:r>
      <w:r w:rsidRPr="00E7239A">
        <w:t xml:space="preserve"> is to understand the supported and unsupported scenarios and the supported operating systems for this migration. </w:t>
      </w:r>
    </w:p>
    <w:p w14:paraId="407DDE3D" w14:textId="77777777" w:rsidR="009D77F1" w:rsidRDefault="009D77F1" w:rsidP="009D77F1">
      <w:pPr>
        <w:pStyle w:val="BodyFirst"/>
      </w:pPr>
      <w:r>
        <w:t>The following operating systems support the upgrade:</w:t>
      </w:r>
    </w:p>
    <w:p w14:paraId="37C3A38D" w14:textId="77777777" w:rsidR="009D77F1" w:rsidRDefault="009D77F1" w:rsidP="005A0679">
      <w:pPr>
        <w:pStyle w:val="BodyFirst"/>
        <w:numPr>
          <w:ilvl w:val="0"/>
          <w:numId w:val="56"/>
        </w:numPr>
        <w:rPr>
          <w:b/>
        </w:rPr>
      </w:pPr>
      <w:r>
        <w:rPr>
          <w:b/>
        </w:rPr>
        <w:t>Windows Server 2012 R2 Standard Edition (Core)</w:t>
      </w:r>
    </w:p>
    <w:p w14:paraId="67662672" w14:textId="77777777" w:rsidR="009D77F1" w:rsidRPr="00277777" w:rsidRDefault="009D77F1" w:rsidP="005A0679">
      <w:pPr>
        <w:pStyle w:val="BodyText"/>
        <w:numPr>
          <w:ilvl w:val="0"/>
          <w:numId w:val="56"/>
        </w:numPr>
      </w:pPr>
      <w:r>
        <w:rPr>
          <w:b/>
        </w:rPr>
        <w:t>Windows Server 2012 R2 Standard Edition (Desktop Experience)</w:t>
      </w:r>
    </w:p>
    <w:p w14:paraId="54DDD587" w14:textId="77777777" w:rsidR="009D77F1" w:rsidRPr="00277777" w:rsidRDefault="009D77F1" w:rsidP="005A0679">
      <w:pPr>
        <w:pStyle w:val="BodyText"/>
        <w:numPr>
          <w:ilvl w:val="0"/>
          <w:numId w:val="56"/>
        </w:numPr>
        <w:rPr>
          <w:b/>
        </w:rPr>
      </w:pPr>
      <w:r>
        <w:rPr>
          <w:b/>
        </w:rPr>
        <w:t xml:space="preserve">Windows Server 2012 R2 </w:t>
      </w:r>
      <w:proofErr w:type="spellStart"/>
      <w:r>
        <w:rPr>
          <w:b/>
        </w:rPr>
        <w:t>DataCenter</w:t>
      </w:r>
      <w:proofErr w:type="spellEnd"/>
      <w:r>
        <w:rPr>
          <w:b/>
        </w:rPr>
        <w:t xml:space="preserve"> Edition (Core)</w:t>
      </w:r>
    </w:p>
    <w:p w14:paraId="5D558E62" w14:textId="77777777" w:rsidR="009D77F1" w:rsidRPr="00277777" w:rsidRDefault="009D77F1" w:rsidP="005A0679">
      <w:pPr>
        <w:pStyle w:val="BodyText"/>
        <w:numPr>
          <w:ilvl w:val="0"/>
          <w:numId w:val="56"/>
        </w:numPr>
        <w:rPr>
          <w:b/>
        </w:rPr>
      </w:pPr>
      <w:r>
        <w:rPr>
          <w:b/>
        </w:rPr>
        <w:t xml:space="preserve">Windows Server 2012 R2 </w:t>
      </w:r>
      <w:proofErr w:type="spellStart"/>
      <w:r>
        <w:rPr>
          <w:b/>
        </w:rPr>
        <w:t>DataCenter</w:t>
      </w:r>
      <w:proofErr w:type="spellEnd"/>
      <w:r>
        <w:rPr>
          <w:b/>
        </w:rPr>
        <w:t xml:space="preserve"> Edition (Desktop Experience)</w:t>
      </w:r>
    </w:p>
    <w:p w14:paraId="3644267C" w14:textId="77777777" w:rsidR="009D77F1" w:rsidRPr="00E7239A" w:rsidRDefault="009D77F1" w:rsidP="005A0679">
      <w:pPr>
        <w:pStyle w:val="BodyFirst"/>
        <w:numPr>
          <w:ilvl w:val="0"/>
          <w:numId w:val="56"/>
        </w:numPr>
        <w:rPr>
          <w:b/>
        </w:rPr>
      </w:pPr>
      <w:r w:rsidRPr="00E7239A">
        <w:rPr>
          <w:b/>
        </w:rPr>
        <w:t>Windows Server 2016 Standard Edition (Core)</w:t>
      </w:r>
    </w:p>
    <w:p w14:paraId="6F853790" w14:textId="77777777" w:rsidR="009D77F1" w:rsidRPr="00E7239A" w:rsidRDefault="009D77F1" w:rsidP="005A0679">
      <w:pPr>
        <w:pStyle w:val="BodyText"/>
        <w:numPr>
          <w:ilvl w:val="0"/>
          <w:numId w:val="56"/>
        </w:numPr>
        <w:rPr>
          <w:b/>
        </w:rPr>
      </w:pPr>
      <w:r w:rsidRPr="00E7239A">
        <w:rPr>
          <w:b/>
        </w:rPr>
        <w:t>Windows Server 2016 Standard Edition (Desktop Experience)</w:t>
      </w:r>
    </w:p>
    <w:p w14:paraId="64B18B51" w14:textId="77777777" w:rsidR="009D77F1" w:rsidRPr="00E7239A" w:rsidRDefault="009D77F1" w:rsidP="005A0679">
      <w:pPr>
        <w:pStyle w:val="BodyText"/>
        <w:numPr>
          <w:ilvl w:val="0"/>
          <w:numId w:val="56"/>
        </w:numPr>
        <w:rPr>
          <w:b/>
        </w:rPr>
      </w:pPr>
      <w:r w:rsidRPr="00E7239A">
        <w:rPr>
          <w:b/>
        </w:rPr>
        <w:t>Windows Server 2016 Data</w:t>
      </w:r>
      <w:r>
        <w:rPr>
          <w:b/>
        </w:rPr>
        <w:t>c</w:t>
      </w:r>
      <w:r w:rsidRPr="00E7239A">
        <w:rPr>
          <w:b/>
        </w:rPr>
        <w:t>enter Edition (Core)</w:t>
      </w:r>
    </w:p>
    <w:p w14:paraId="0A3A93F2" w14:textId="77777777" w:rsidR="009D77F1" w:rsidRPr="00E7239A" w:rsidRDefault="009D77F1" w:rsidP="005A0679">
      <w:pPr>
        <w:pStyle w:val="BodyText"/>
        <w:numPr>
          <w:ilvl w:val="0"/>
          <w:numId w:val="56"/>
        </w:numPr>
        <w:rPr>
          <w:b/>
        </w:rPr>
      </w:pPr>
      <w:r w:rsidRPr="00E7239A">
        <w:rPr>
          <w:b/>
        </w:rPr>
        <w:t>Windows Server 2016 Data</w:t>
      </w:r>
      <w:r>
        <w:rPr>
          <w:b/>
        </w:rPr>
        <w:t>c</w:t>
      </w:r>
      <w:r w:rsidRPr="00E7239A">
        <w:rPr>
          <w:b/>
        </w:rPr>
        <w:t>enter Edition (Desktop Experience)</w:t>
      </w:r>
    </w:p>
    <w:p w14:paraId="044A6583" w14:textId="77777777" w:rsidR="009D77F1" w:rsidRDefault="009D77F1" w:rsidP="009D77F1">
      <w:pPr>
        <w:pStyle w:val="BodyText"/>
      </w:pPr>
    </w:p>
    <w:p w14:paraId="352507B7" w14:textId="77777777" w:rsidR="009D77F1" w:rsidRDefault="009D77F1" w:rsidP="009D77F1">
      <w:pPr>
        <w:rPr>
          <w:rFonts w:ascii="Arial" w:eastAsiaTheme="majorEastAsia" w:hAnsi="Arial" w:cstheme="majorBidi"/>
          <w:b/>
          <w:bCs/>
          <w:color w:val="000000"/>
          <w:sz w:val="28"/>
        </w:rPr>
      </w:pPr>
      <w:r>
        <w:br w:type="page"/>
      </w:r>
    </w:p>
    <w:p w14:paraId="68A5C900" w14:textId="77777777" w:rsidR="009D77F1" w:rsidRDefault="009D77F1" w:rsidP="009D77F1">
      <w:pPr>
        <w:pStyle w:val="Heading4"/>
      </w:pPr>
      <w:r>
        <w:t>Supported Upgrade Scenarios</w:t>
      </w:r>
    </w:p>
    <w:p w14:paraId="3B1CF6D1" w14:textId="77777777" w:rsidR="009D77F1" w:rsidRDefault="009D77F1" w:rsidP="009D77F1">
      <w:pPr>
        <w:pStyle w:val="BodyFirst"/>
      </w:pPr>
    </w:p>
    <w:p w14:paraId="61358664" w14:textId="77777777" w:rsidR="009D77F1" w:rsidRDefault="009D77F1" w:rsidP="009D77F1">
      <w:pPr>
        <w:pStyle w:val="BodyText"/>
      </w:pPr>
      <w:r>
        <w:t>The following WSUS upgrade scenarios are supported:</w:t>
      </w:r>
    </w:p>
    <w:p w14:paraId="5D719BB1" w14:textId="77777777" w:rsidR="009D77F1" w:rsidRDefault="009D77F1" w:rsidP="009D77F1">
      <w:pPr>
        <w:pStyle w:val="BodyText"/>
      </w:pPr>
      <w:r>
        <w:t>Windows Server 2016 Standard and Datacenter editions can be used as source or destination servers.</w:t>
      </w:r>
    </w:p>
    <w:p w14:paraId="6A6ECEAF" w14:textId="77777777" w:rsidR="009D77F1" w:rsidRDefault="009D77F1" w:rsidP="009D77F1">
      <w:pPr>
        <w:pStyle w:val="BodyText"/>
      </w:pPr>
    </w:p>
    <w:p w14:paraId="37FBF34E" w14:textId="77777777" w:rsidR="009D77F1" w:rsidRDefault="009D77F1" w:rsidP="009D77F1">
      <w:pPr>
        <w:pStyle w:val="BodyText"/>
      </w:pPr>
      <w:r w:rsidRPr="00E7239A">
        <w:t xml:space="preserve">With </w:t>
      </w:r>
      <w:r>
        <w:t xml:space="preserve">the </w:t>
      </w:r>
      <w:r w:rsidRPr="00E7239A">
        <w:t>previous in-place OS upgrade from Windows Server 2008 R2 to Windows Server 2012/R2, it was required to removed WSUS. This was due to a WSUS version change. This is no longer required, as Windows Server 2012/R2 and Windows Server 2016 use the same WSUS version</w:t>
      </w:r>
    </w:p>
    <w:p w14:paraId="57B1C81C" w14:textId="77777777" w:rsidR="009D77F1" w:rsidRDefault="009D77F1" w:rsidP="009D77F1">
      <w:pPr>
        <w:pStyle w:val="BodyText"/>
      </w:pPr>
      <w:r>
        <w:t xml:space="preserve">Per - </w:t>
      </w:r>
      <w:hyperlink r:id="rId538" w:history="1">
        <w:r w:rsidRPr="00267404">
          <w:rPr>
            <w:rStyle w:val="Hyperlink"/>
          </w:rPr>
          <w:t>https://www.systemcenterdudes.com/inplace-os-upgrade-sccm-server/</w:t>
        </w:r>
      </w:hyperlink>
    </w:p>
    <w:p w14:paraId="5A56ACAB" w14:textId="77777777" w:rsidR="009D77F1" w:rsidRDefault="009D77F1" w:rsidP="009D77F1">
      <w:pPr>
        <w:pStyle w:val="BodyText"/>
      </w:pPr>
      <w:r>
        <w:t>The version of WSUS will be acceptable from Windows Server 2016 to 2019, so we will just do an in-place upgrade in our case.</w:t>
      </w:r>
    </w:p>
    <w:p w14:paraId="4A2AF56F" w14:textId="77777777" w:rsidR="009D77F1" w:rsidRDefault="009D77F1" w:rsidP="009D77F1">
      <w:pPr>
        <w:pStyle w:val="BodyText"/>
      </w:pPr>
    </w:p>
    <w:p w14:paraId="6D1690F1" w14:textId="77777777" w:rsidR="009D77F1" w:rsidRDefault="009D77F1" w:rsidP="009D77F1">
      <w:pPr>
        <w:rPr>
          <w:rFonts w:ascii="Arial" w:eastAsiaTheme="majorEastAsia" w:hAnsi="Arial" w:cstheme="majorBidi"/>
          <w:b/>
          <w:bCs/>
          <w:color w:val="000000"/>
          <w:sz w:val="28"/>
        </w:rPr>
      </w:pPr>
      <w:r>
        <w:br w:type="page"/>
      </w:r>
    </w:p>
    <w:p w14:paraId="15C363CA" w14:textId="77777777" w:rsidR="009D77F1" w:rsidRDefault="009D77F1" w:rsidP="009D77F1">
      <w:pPr>
        <w:pStyle w:val="Heading3"/>
      </w:pPr>
      <w:bookmarkStart w:id="101" w:name="_Toc110332780"/>
      <w:bookmarkStart w:id="102" w:name="_Toc182301124"/>
      <w:r>
        <w:t>Exercise 10.2 - In-Place OS Upgrade from Windows Server 2016 to 2019</w:t>
      </w:r>
      <w:bookmarkEnd w:id="101"/>
      <w:bookmarkEnd w:id="102"/>
    </w:p>
    <w:p w14:paraId="03D80824" w14:textId="77777777" w:rsidR="009D77F1" w:rsidRPr="00526FD2" w:rsidRDefault="009D77F1" w:rsidP="009D77F1">
      <w:pPr>
        <w:pStyle w:val="BodyFirst"/>
      </w:pPr>
      <w:r>
        <w:t>Now we will upgrade to Windows Server 2019 by performing an in-place upgrade.</w:t>
      </w:r>
    </w:p>
    <w:p w14:paraId="11BCF2B2" w14:textId="77777777" w:rsidR="009D77F1" w:rsidRDefault="009D77F1" w:rsidP="009D77F1">
      <w:pPr>
        <w:pStyle w:val="BodyText"/>
      </w:pPr>
    </w:p>
    <w:p w14:paraId="18B75130" w14:textId="77777777" w:rsidR="009D77F1" w:rsidRDefault="009D77F1" w:rsidP="009D77F1">
      <w:pPr>
        <w:pStyle w:val="BodyFirst"/>
      </w:pPr>
    </w:p>
    <w:tbl>
      <w:tblPr>
        <w:tblStyle w:val="SDMtable"/>
        <w:tblW w:w="9139" w:type="dxa"/>
        <w:tblLayout w:type="fixed"/>
        <w:tblLook w:val="04A0" w:firstRow="1" w:lastRow="0" w:firstColumn="1" w:lastColumn="0" w:noHBand="0" w:noVBand="1"/>
      </w:tblPr>
      <w:tblGrid>
        <w:gridCol w:w="3006"/>
        <w:gridCol w:w="6133"/>
      </w:tblGrid>
      <w:tr w:rsidR="009D77F1" w:rsidRPr="00D8199D" w14:paraId="055F415E"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4BB24C98" w14:textId="77777777" w:rsidR="009D77F1" w:rsidRPr="00D8199D" w:rsidRDefault="009D77F1">
            <w:pPr>
              <w:spacing w:after="200"/>
              <w:contextualSpacing/>
              <w:rPr>
                <w:rFonts w:cs="Segoe UI"/>
              </w:rPr>
            </w:pPr>
            <w:r>
              <w:rPr>
                <w:rFonts w:cs="Segoe UI"/>
              </w:rPr>
              <w:t>Instructions</w:t>
            </w:r>
          </w:p>
        </w:tc>
        <w:tc>
          <w:tcPr>
            <w:tcW w:w="6133" w:type="dxa"/>
          </w:tcPr>
          <w:p w14:paraId="123138DD" w14:textId="77777777" w:rsidR="009D77F1" w:rsidRPr="00D8199D" w:rsidRDefault="009D77F1">
            <w:pPr>
              <w:spacing w:after="200"/>
              <w:jc w:val="center"/>
            </w:pPr>
            <w:r>
              <w:t>Screenshot (if applicable)</w:t>
            </w:r>
          </w:p>
        </w:tc>
      </w:tr>
      <w:tr w:rsidR="009D77F1" w:rsidRPr="00D8199D" w14:paraId="68491447" w14:textId="77777777">
        <w:tc>
          <w:tcPr>
            <w:tcW w:w="3006" w:type="dxa"/>
          </w:tcPr>
          <w:p w14:paraId="325B66C6" w14:textId="77777777" w:rsidR="009D77F1" w:rsidRPr="00D8199D" w:rsidRDefault="009D77F1" w:rsidP="005A0679">
            <w:pPr>
              <w:numPr>
                <w:ilvl w:val="0"/>
                <w:numId w:val="62"/>
              </w:numPr>
              <w:spacing w:after="200" w:line="276" w:lineRule="auto"/>
              <w:contextualSpacing/>
            </w:pPr>
            <w:r w:rsidRPr="00E100F3">
              <w:rPr>
                <w:rFonts w:cs="Segoe UI"/>
                <w:noProof/>
              </w:rPr>
              <w:t>Logon</w:t>
            </w:r>
            <w:r>
              <w:rPr>
                <w:rFonts w:cs="Segoe UI"/>
              </w:rPr>
              <w:t xml:space="preserve"> to TMWSUS01</w:t>
            </w:r>
          </w:p>
        </w:tc>
        <w:tc>
          <w:tcPr>
            <w:tcW w:w="6133" w:type="dxa"/>
          </w:tcPr>
          <w:p w14:paraId="77829989" w14:textId="77777777" w:rsidR="009D77F1" w:rsidRPr="00D8199D" w:rsidRDefault="009D77F1">
            <w:pPr>
              <w:spacing w:after="200"/>
            </w:pPr>
          </w:p>
        </w:tc>
      </w:tr>
      <w:tr w:rsidR="009D77F1" w:rsidRPr="00D8199D" w14:paraId="3C87A069" w14:textId="77777777">
        <w:tc>
          <w:tcPr>
            <w:tcW w:w="3006" w:type="dxa"/>
          </w:tcPr>
          <w:p w14:paraId="569BDD34" w14:textId="77777777" w:rsidR="009D77F1" w:rsidRPr="00D8199D" w:rsidRDefault="009D77F1" w:rsidP="005A0679">
            <w:pPr>
              <w:numPr>
                <w:ilvl w:val="0"/>
                <w:numId w:val="62"/>
              </w:numPr>
              <w:spacing w:after="200" w:line="276" w:lineRule="auto"/>
              <w:ind w:left="342" w:hanging="342"/>
              <w:contextualSpacing/>
              <w:rPr>
                <w:rFonts w:cs="Segoe UI"/>
              </w:rPr>
            </w:pPr>
            <w:r>
              <w:rPr>
                <w:rFonts w:cs="Segoe UI"/>
              </w:rPr>
              <w:t>Open an Administrative PowerShell ISE and run the following to see which version of IIS we are currently on.</w:t>
            </w:r>
            <w:r>
              <w:rPr>
                <w:rFonts w:cs="Segoe UI"/>
              </w:rPr>
              <w:br/>
            </w:r>
            <w:r>
              <w:rPr>
                <w:rFonts w:cs="Segoe UI"/>
              </w:rPr>
              <w:br/>
              <w:t xml:space="preserve">We can see that we are on IIS </w:t>
            </w:r>
            <w:r w:rsidRPr="009C28EF">
              <w:rPr>
                <w:rFonts w:cs="Segoe UI"/>
                <w:b/>
              </w:rPr>
              <w:t>10.0.14393.0</w:t>
            </w:r>
          </w:p>
        </w:tc>
        <w:tc>
          <w:tcPr>
            <w:tcW w:w="6133" w:type="dxa"/>
          </w:tcPr>
          <w:p w14:paraId="348205EF"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7B2A66D4" w14:textId="77777777" w:rsidR="009D77F1" w:rsidRPr="009C28EF"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24B7DE62"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Times New Roman"/>
                <w:lang w:eastAsia="sv-SE"/>
              </w:rPr>
              <w:t xml:space="preserve"> </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Env:WinDir</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System32\</w:t>
            </w:r>
            <w:proofErr w:type="spellStart"/>
            <w:r>
              <w:rPr>
                <w:rFonts w:ascii="Lucida Console" w:eastAsia="Times New Roman" w:hAnsi="Lucida Console" w:cs="Lucida Console"/>
                <w:color w:val="8B0000"/>
                <w:sz w:val="18"/>
                <w:szCs w:val="18"/>
                <w:lang w:eastAsia="sv-SE"/>
              </w:rPr>
              <w:t>inetsrv</w:t>
            </w:r>
            <w:proofErr w:type="spellEnd"/>
            <w:r>
              <w:rPr>
                <w:rFonts w:ascii="Lucida Console" w:eastAsia="Times New Roman" w:hAnsi="Lucida Console" w:cs="Lucida Console"/>
                <w:color w:val="8B0000"/>
                <w:sz w:val="18"/>
                <w:szCs w:val="18"/>
                <w:lang w:eastAsia="sv-SE"/>
              </w:rPr>
              <w:t>\w3wp.exe"</w:t>
            </w:r>
            <w:r>
              <w:rPr>
                <w:rFonts w:ascii="Lucida Console" w:eastAsia="Times New Roman" w:hAnsi="Lucida Console" w:cs="Lucida Console"/>
                <w:sz w:val="18"/>
                <w:szCs w:val="18"/>
                <w:lang w:eastAsia="sv-SE"/>
              </w:rPr>
              <w:t xml:space="preserve"> </w:t>
            </w:r>
          </w:p>
          <w:p w14:paraId="3CDB29BF"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B"/>
                <w:sz w:val="18"/>
                <w:szCs w:val="18"/>
                <w:lang w:eastAsia="sv-SE"/>
              </w:rPr>
              <w:t>If</w:t>
            </w:r>
            <w:r>
              <w:rPr>
                <w:rFonts w:ascii="Lucida Console" w:eastAsia="Times New Roman" w:hAnsi="Lucida Console" w:cs="Lucida Console"/>
                <w:sz w:val="18"/>
                <w:szCs w:val="18"/>
                <w:lang w:eastAsia="sv-SE"/>
              </w:rPr>
              <w:t>(</w:t>
            </w:r>
            <w:r>
              <w:rPr>
                <w:rFonts w:ascii="Lucida Console" w:eastAsia="Times New Roman" w:hAnsi="Lucida Console" w:cs="Lucida Console"/>
                <w:color w:val="0000FF"/>
                <w:sz w:val="18"/>
                <w:szCs w:val="18"/>
                <w:lang w:eastAsia="sv-SE"/>
              </w:rPr>
              <w:t>Test-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 </w:t>
            </w:r>
          </w:p>
          <w:p w14:paraId="3EDD5D8D"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productProperty</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Get-</w:t>
            </w:r>
            <w:proofErr w:type="spellStart"/>
            <w:r>
              <w:rPr>
                <w:rFonts w:ascii="Lucida Console" w:eastAsia="Times New Roman" w:hAnsi="Lucida Console" w:cs="Lucida Console"/>
                <w:color w:val="0000FF"/>
                <w:sz w:val="18"/>
                <w:szCs w:val="18"/>
                <w:lang w:eastAsia="sv-SE"/>
              </w:rPr>
              <w:t>ItemProperty</w:t>
            </w:r>
            <w:proofErr w:type="spellEnd"/>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0"/>
                <w:sz w:val="18"/>
                <w:szCs w:val="18"/>
                <w:lang w:eastAsia="sv-SE"/>
              </w:rPr>
              <w:t>-Path</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3wpPath</w:t>
            </w:r>
            <w:r>
              <w:rPr>
                <w:rFonts w:ascii="Lucida Console" w:eastAsia="Times New Roman" w:hAnsi="Lucida Console" w:cs="Lucida Console"/>
                <w:sz w:val="18"/>
                <w:szCs w:val="18"/>
                <w:lang w:eastAsia="sv-SE"/>
              </w:rPr>
              <w:t xml:space="preserve"> </w:t>
            </w:r>
          </w:p>
          <w:p w14:paraId="4D5AC9E8"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Write-Hos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FF4500"/>
                <w:sz w:val="18"/>
                <w:szCs w:val="18"/>
                <w:lang w:eastAsia="sv-SE"/>
              </w:rPr>
              <w:t>$</w:t>
            </w:r>
            <w:proofErr w:type="spellStart"/>
            <w:r>
              <w:rPr>
                <w:rFonts w:ascii="Lucida Console" w:eastAsia="Times New Roman" w:hAnsi="Lucida Console" w:cs="Lucida Console"/>
                <w:color w:val="FF4500"/>
                <w:sz w:val="18"/>
                <w:szCs w:val="18"/>
                <w:lang w:eastAsia="sv-SE"/>
              </w:rPr>
              <w:t>productProperty</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VersionInfo</w:t>
            </w:r>
            <w:r>
              <w:rPr>
                <w:rFonts w:ascii="Lucida Console" w:eastAsia="Times New Roman" w:hAnsi="Lucida Console" w:cs="Lucida Console"/>
                <w:color w:val="A9A9A9"/>
                <w:sz w:val="18"/>
                <w:szCs w:val="18"/>
                <w:lang w:eastAsia="sv-SE"/>
              </w:rPr>
              <w:t>.</w:t>
            </w:r>
            <w:r>
              <w:rPr>
                <w:rFonts w:ascii="Lucida Console" w:eastAsia="Times New Roman" w:hAnsi="Lucida Console" w:cs="Lucida Console"/>
                <w:sz w:val="18"/>
                <w:szCs w:val="18"/>
                <w:lang w:eastAsia="sv-SE"/>
              </w:rPr>
              <w:t>ProductVersion</w:t>
            </w:r>
            <w:proofErr w:type="spellEnd"/>
            <w:r>
              <w:rPr>
                <w:rFonts w:ascii="Lucida Console" w:eastAsia="Times New Roman" w:hAnsi="Lucida Console" w:cs="Lucida Console"/>
                <w:sz w:val="18"/>
                <w:szCs w:val="18"/>
                <w:lang w:eastAsia="sv-SE"/>
              </w:rPr>
              <w:t xml:space="preserve"> </w:t>
            </w:r>
          </w:p>
          <w:p w14:paraId="2F00A166"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 </w:t>
            </w:r>
          </w:p>
          <w:p w14:paraId="463C90E8"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8B"/>
                <w:sz w:val="18"/>
                <w:szCs w:val="18"/>
                <w:lang w:eastAsia="sv-SE"/>
              </w:rPr>
              <w:t>Else</w:t>
            </w:r>
            <w:r>
              <w:rPr>
                <w:rFonts w:ascii="Lucida Console" w:eastAsia="Times New Roman" w:hAnsi="Lucida Console" w:cs="Lucida Console"/>
                <w:sz w:val="18"/>
                <w:szCs w:val="18"/>
                <w:lang w:eastAsia="sv-SE"/>
              </w:rPr>
              <w:t xml:space="preserve"> { </w:t>
            </w:r>
          </w:p>
          <w:p w14:paraId="1C8FFFBB"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0000FF"/>
                <w:sz w:val="18"/>
                <w:szCs w:val="18"/>
                <w:lang w:eastAsia="sv-SE"/>
              </w:rPr>
              <w:t>Write-Host</w:t>
            </w:r>
            <w:r>
              <w:rPr>
                <w:rFonts w:ascii="Lucida Console" w:eastAsia="Times New Roman" w:hAnsi="Lucida Console" w:cs="Lucida Console"/>
                <w:sz w:val="18"/>
                <w:szCs w:val="18"/>
                <w:lang w:eastAsia="sv-SE"/>
              </w:rPr>
              <w:t xml:space="preserve"> </w:t>
            </w:r>
            <w:r>
              <w:rPr>
                <w:rFonts w:ascii="Lucida Console" w:eastAsia="Times New Roman" w:hAnsi="Lucida Console" w:cs="Lucida Console"/>
                <w:color w:val="8B0000"/>
                <w:sz w:val="18"/>
                <w:szCs w:val="18"/>
                <w:lang w:eastAsia="sv-SE"/>
              </w:rPr>
              <w:t>"Not find IIS."</w:t>
            </w:r>
            <w:r>
              <w:rPr>
                <w:rFonts w:ascii="Lucida Console" w:eastAsia="Times New Roman" w:hAnsi="Lucida Console" w:cs="Lucida Console"/>
                <w:sz w:val="18"/>
                <w:szCs w:val="18"/>
                <w:lang w:eastAsia="sv-SE"/>
              </w:rPr>
              <w:t xml:space="preserve"> </w:t>
            </w:r>
          </w:p>
          <w:p w14:paraId="5B526E8A"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Lucida Console"/>
                <w:sz w:val="18"/>
                <w:szCs w:val="18"/>
                <w:lang w:eastAsia="sv-SE"/>
              </w:rPr>
              <w:t xml:space="preserve">    }   </w:t>
            </w:r>
          </w:p>
          <w:p w14:paraId="04679A86"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159FB9DC"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2BA9E2B9"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0107D1AD" wp14:editId="24037F17">
                  <wp:extent cx="3711575" cy="711200"/>
                  <wp:effectExtent l="0" t="0" r="3175" b="0"/>
                  <wp:docPr id="19963" name="Picture 199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3" name="Picture 19963" descr="Graphical user interface, text&#10;&#10;Description automatically generated"/>
                          <pic:cNvPicPr/>
                        </pic:nvPicPr>
                        <pic:blipFill>
                          <a:blip r:embed="rId539"/>
                          <a:stretch>
                            <a:fillRect/>
                          </a:stretch>
                        </pic:blipFill>
                        <pic:spPr>
                          <a:xfrm>
                            <a:off x="0" y="0"/>
                            <a:ext cx="3711575" cy="711200"/>
                          </a:xfrm>
                          <a:prstGeom prst="rect">
                            <a:avLst/>
                          </a:prstGeom>
                        </pic:spPr>
                      </pic:pic>
                    </a:graphicData>
                  </a:graphic>
                </wp:inline>
              </w:drawing>
            </w:r>
          </w:p>
          <w:p w14:paraId="2F6B96B8"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4D81DD92" w14:textId="77777777" w:rsidR="009D77F1" w:rsidRDefault="009D77F1">
            <w:pPr>
              <w:spacing w:after="200"/>
            </w:pPr>
          </w:p>
          <w:p w14:paraId="0A1E03E2" w14:textId="77777777" w:rsidR="009D77F1" w:rsidRPr="00D8199D" w:rsidRDefault="009D77F1">
            <w:pPr>
              <w:spacing w:after="200"/>
            </w:pPr>
          </w:p>
        </w:tc>
      </w:tr>
      <w:tr w:rsidR="009D77F1" w:rsidRPr="00D8199D" w14:paraId="7B050063" w14:textId="77777777">
        <w:tc>
          <w:tcPr>
            <w:tcW w:w="3006" w:type="dxa"/>
          </w:tcPr>
          <w:p w14:paraId="3A21B589" w14:textId="77777777" w:rsidR="009D77F1" w:rsidRDefault="009D77F1" w:rsidP="005A0679">
            <w:pPr>
              <w:numPr>
                <w:ilvl w:val="0"/>
                <w:numId w:val="62"/>
              </w:numPr>
              <w:spacing w:after="200" w:line="276" w:lineRule="auto"/>
              <w:ind w:left="342" w:hanging="342"/>
              <w:contextualSpacing/>
              <w:rPr>
                <w:rFonts w:cs="Segoe UI"/>
              </w:rPr>
            </w:pPr>
            <w:r>
              <w:rPr>
                <w:rFonts w:cs="Segoe UI"/>
              </w:rPr>
              <w:t>Insert the Windows Server 2022 Media ISO and run setup.exe</w:t>
            </w:r>
          </w:p>
        </w:tc>
        <w:tc>
          <w:tcPr>
            <w:tcW w:w="6133" w:type="dxa"/>
          </w:tcPr>
          <w:p w14:paraId="3A3E16FF"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352F6A65" wp14:editId="7711719A">
                  <wp:extent cx="3711575" cy="2256790"/>
                  <wp:effectExtent l="0" t="0" r="3175" b="0"/>
                  <wp:docPr id="19964" name="Picture 199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 name="Picture 19964" descr="Graphical user interface, application, Word&#10;&#10;Description automatically generated"/>
                          <pic:cNvPicPr/>
                        </pic:nvPicPr>
                        <pic:blipFill>
                          <a:blip r:embed="rId540"/>
                          <a:stretch>
                            <a:fillRect/>
                          </a:stretch>
                        </pic:blipFill>
                        <pic:spPr>
                          <a:xfrm>
                            <a:off x="0" y="0"/>
                            <a:ext cx="3711575" cy="2256790"/>
                          </a:xfrm>
                          <a:prstGeom prst="rect">
                            <a:avLst/>
                          </a:prstGeom>
                        </pic:spPr>
                      </pic:pic>
                    </a:graphicData>
                  </a:graphic>
                </wp:inline>
              </w:drawing>
            </w:r>
          </w:p>
        </w:tc>
      </w:tr>
      <w:tr w:rsidR="009D77F1" w:rsidRPr="00D8199D" w14:paraId="6B1EAD9A" w14:textId="77777777">
        <w:tc>
          <w:tcPr>
            <w:tcW w:w="3006" w:type="dxa"/>
          </w:tcPr>
          <w:p w14:paraId="09ECC84F"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Get Updates, Drivers, and optional Features, select Download updates, Drivers and optional features (Recommended) and click Next</w:t>
            </w:r>
          </w:p>
        </w:tc>
        <w:tc>
          <w:tcPr>
            <w:tcW w:w="6133" w:type="dxa"/>
          </w:tcPr>
          <w:p w14:paraId="5BCD395E" w14:textId="77777777" w:rsidR="009D77F1" w:rsidRDefault="009D77F1">
            <w:pPr>
              <w:shd w:val="clear" w:color="auto" w:fill="FFFFFF"/>
              <w:autoSpaceDE w:val="0"/>
              <w:autoSpaceDN w:val="0"/>
              <w:adjustRightInd w:val="0"/>
              <w:rPr>
                <w:noProof/>
              </w:rPr>
            </w:pPr>
            <w:r>
              <w:rPr>
                <w:noProof/>
              </w:rPr>
              <w:drawing>
                <wp:inline distT="0" distB="0" distL="0" distR="0" wp14:anchorId="73401F62" wp14:editId="7E00F38D">
                  <wp:extent cx="3711575" cy="2910205"/>
                  <wp:effectExtent l="0" t="0" r="3175" b="4445"/>
                  <wp:docPr id="19965" name="Picture 1996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5" name="Picture 19965" descr="Graphical user interface, text, application, website&#10;&#10;Description automatically generated"/>
                          <pic:cNvPicPr/>
                        </pic:nvPicPr>
                        <pic:blipFill>
                          <a:blip r:embed="rId541"/>
                          <a:stretch>
                            <a:fillRect/>
                          </a:stretch>
                        </pic:blipFill>
                        <pic:spPr>
                          <a:xfrm>
                            <a:off x="0" y="0"/>
                            <a:ext cx="3711575" cy="2910205"/>
                          </a:xfrm>
                          <a:prstGeom prst="rect">
                            <a:avLst/>
                          </a:prstGeom>
                        </pic:spPr>
                      </pic:pic>
                    </a:graphicData>
                  </a:graphic>
                </wp:inline>
              </w:drawing>
            </w:r>
          </w:p>
        </w:tc>
      </w:tr>
      <w:tr w:rsidR="009D77F1" w:rsidRPr="00D8199D" w14:paraId="327E03BB" w14:textId="77777777">
        <w:tc>
          <w:tcPr>
            <w:tcW w:w="3006" w:type="dxa"/>
          </w:tcPr>
          <w:p w14:paraId="12F6E0B6"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Product, Key Screen type your product key</w:t>
            </w:r>
          </w:p>
        </w:tc>
        <w:tc>
          <w:tcPr>
            <w:tcW w:w="6133" w:type="dxa"/>
          </w:tcPr>
          <w:p w14:paraId="24177206" w14:textId="77777777" w:rsidR="009D77F1" w:rsidRDefault="009D77F1">
            <w:pPr>
              <w:shd w:val="clear" w:color="auto" w:fill="FFFFFF"/>
              <w:autoSpaceDE w:val="0"/>
              <w:autoSpaceDN w:val="0"/>
              <w:adjustRightInd w:val="0"/>
              <w:rPr>
                <w:noProof/>
              </w:rPr>
            </w:pPr>
            <w:r>
              <w:rPr>
                <w:noProof/>
              </w:rPr>
              <w:drawing>
                <wp:inline distT="0" distB="0" distL="0" distR="0" wp14:anchorId="058C594B" wp14:editId="744A4977">
                  <wp:extent cx="3711575" cy="2947670"/>
                  <wp:effectExtent l="0" t="0" r="3175" b="5080"/>
                  <wp:docPr id="19966" name="Picture 199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 name="Picture 19966" descr="Graphical user interface, application&#10;&#10;Description automatically generated"/>
                          <pic:cNvPicPr/>
                        </pic:nvPicPr>
                        <pic:blipFill>
                          <a:blip r:embed="rId542"/>
                          <a:stretch>
                            <a:fillRect/>
                          </a:stretch>
                        </pic:blipFill>
                        <pic:spPr>
                          <a:xfrm>
                            <a:off x="0" y="0"/>
                            <a:ext cx="3711575" cy="2947670"/>
                          </a:xfrm>
                          <a:prstGeom prst="rect">
                            <a:avLst/>
                          </a:prstGeom>
                        </pic:spPr>
                      </pic:pic>
                    </a:graphicData>
                  </a:graphic>
                </wp:inline>
              </w:drawing>
            </w:r>
          </w:p>
        </w:tc>
      </w:tr>
      <w:tr w:rsidR="009D77F1" w:rsidRPr="00D8199D" w14:paraId="2C42DE16" w14:textId="77777777">
        <w:tc>
          <w:tcPr>
            <w:tcW w:w="3006" w:type="dxa"/>
          </w:tcPr>
          <w:p w14:paraId="2761F593"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Version, make sure you match your version.  If you don’t know, you can run msinfo32.exe to find out.</w:t>
            </w:r>
          </w:p>
        </w:tc>
        <w:tc>
          <w:tcPr>
            <w:tcW w:w="6133" w:type="dxa"/>
          </w:tcPr>
          <w:p w14:paraId="7416DDAB" w14:textId="77777777" w:rsidR="009D77F1" w:rsidRDefault="009D77F1">
            <w:pPr>
              <w:shd w:val="clear" w:color="auto" w:fill="FFFFFF"/>
              <w:autoSpaceDE w:val="0"/>
              <w:autoSpaceDN w:val="0"/>
              <w:adjustRightInd w:val="0"/>
              <w:rPr>
                <w:noProof/>
              </w:rPr>
            </w:pPr>
            <w:r>
              <w:rPr>
                <w:noProof/>
              </w:rPr>
              <w:drawing>
                <wp:inline distT="0" distB="0" distL="0" distR="0" wp14:anchorId="60F15569" wp14:editId="25668EAA">
                  <wp:extent cx="3711575" cy="2937510"/>
                  <wp:effectExtent l="0" t="0" r="3175" b="0"/>
                  <wp:docPr id="19967" name="Picture 1996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 name="Picture 19967" descr="Graphical user interface, application, Teams&#10;&#10;Description automatically generated"/>
                          <pic:cNvPicPr/>
                        </pic:nvPicPr>
                        <pic:blipFill>
                          <a:blip r:embed="rId543"/>
                          <a:stretch>
                            <a:fillRect/>
                          </a:stretch>
                        </pic:blipFill>
                        <pic:spPr>
                          <a:xfrm>
                            <a:off x="0" y="0"/>
                            <a:ext cx="3711575" cy="2937510"/>
                          </a:xfrm>
                          <a:prstGeom prst="rect">
                            <a:avLst/>
                          </a:prstGeom>
                        </pic:spPr>
                      </pic:pic>
                    </a:graphicData>
                  </a:graphic>
                </wp:inline>
              </w:drawing>
            </w:r>
          </w:p>
        </w:tc>
      </w:tr>
      <w:tr w:rsidR="009D77F1" w:rsidRPr="00D8199D" w14:paraId="2CBD0DB3" w14:textId="77777777">
        <w:tc>
          <w:tcPr>
            <w:tcW w:w="3006" w:type="dxa"/>
          </w:tcPr>
          <w:p w14:paraId="1C4EBA4D"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licensing screen, click accept</w:t>
            </w:r>
          </w:p>
        </w:tc>
        <w:tc>
          <w:tcPr>
            <w:tcW w:w="6133" w:type="dxa"/>
          </w:tcPr>
          <w:p w14:paraId="134DDA51" w14:textId="77777777" w:rsidR="009D77F1" w:rsidRDefault="009D77F1">
            <w:pPr>
              <w:shd w:val="clear" w:color="auto" w:fill="FFFFFF"/>
              <w:autoSpaceDE w:val="0"/>
              <w:autoSpaceDN w:val="0"/>
              <w:adjustRightInd w:val="0"/>
              <w:rPr>
                <w:noProof/>
              </w:rPr>
            </w:pPr>
            <w:r>
              <w:rPr>
                <w:noProof/>
              </w:rPr>
              <w:drawing>
                <wp:inline distT="0" distB="0" distL="0" distR="0" wp14:anchorId="6A7BCA59" wp14:editId="2A0EBA2F">
                  <wp:extent cx="3711575" cy="2926715"/>
                  <wp:effectExtent l="0" t="0" r="3175" b="6985"/>
                  <wp:docPr id="246" name="Picture 2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Graphical user interface, text, application&#10;&#10;Description automatically generated"/>
                          <pic:cNvPicPr/>
                        </pic:nvPicPr>
                        <pic:blipFill>
                          <a:blip r:embed="rId544"/>
                          <a:stretch>
                            <a:fillRect/>
                          </a:stretch>
                        </pic:blipFill>
                        <pic:spPr>
                          <a:xfrm>
                            <a:off x="0" y="0"/>
                            <a:ext cx="3711575" cy="2926715"/>
                          </a:xfrm>
                          <a:prstGeom prst="rect">
                            <a:avLst/>
                          </a:prstGeom>
                        </pic:spPr>
                      </pic:pic>
                    </a:graphicData>
                  </a:graphic>
                </wp:inline>
              </w:drawing>
            </w:r>
          </w:p>
        </w:tc>
      </w:tr>
      <w:tr w:rsidR="009D77F1" w:rsidRPr="00D8199D" w14:paraId="624BED29" w14:textId="77777777">
        <w:tc>
          <w:tcPr>
            <w:tcW w:w="3006" w:type="dxa"/>
          </w:tcPr>
          <w:p w14:paraId="6BC34F50" w14:textId="77777777" w:rsidR="009D77F1" w:rsidRDefault="009D77F1" w:rsidP="005A0679">
            <w:pPr>
              <w:numPr>
                <w:ilvl w:val="0"/>
                <w:numId w:val="62"/>
              </w:numPr>
              <w:spacing w:after="200" w:line="276" w:lineRule="auto"/>
              <w:ind w:left="342" w:hanging="342"/>
              <w:contextualSpacing/>
              <w:rPr>
                <w:rFonts w:cs="Segoe UI"/>
              </w:rPr>
            </w:pPr>
            <w:r>
              <w:rPr>
                <w:rFonts w:cs="Segoe UI"/>
              </w:rPr>
              <w:t xml:space="preserve">On the Choose what to keep the screen, select </w:t>
            </w:r>
            <w:r>
              <w:rPr>
                <w:rFonts w:cs="Segoe UI"/>
                <w:b/>
              </w:rPr>
              <w:t xml:space="preserve">Keep personal files and apps </w:t>
            </w:r>
            <w:r>
              <w:rPr>
                <w:rFonts w:cs="Segoe UI"/>
              </w:rPr>
              <w:t xml:space="preserve">and </w:t>
            </w:r>
            <w:r>
              <w:rPr>
                <w:rFonts w:cs="Segoe UI"/>
                <w:b/>
              </w:rPr>
              <w:t>click Next</w:t>
            </w:r>
          </w:p>
        </w:tc>
        <w:tc>
          <w:tcPr>
            <w:tcW w:w="6133" w:type="dxa"/>
          </w:tcPr>
          <w:p w14:paraId="3EC68E3F" w14:textId="77777777" w:rsidR="009D77F1" w:rsidRDefault="009D77F1">
            <w:pPr>
              <w:shd w:val="clear" w:color="auto" w:fill="FFFFFF"/>
              <w:autoSpaceDE w:val="0"/>
              <w:autoSpaceDN w:val="0"/>
              <w:adjustRightInd w:val="0"/>
              <w:rPr>
                <w:noProof/>
              </w:rPr>
            </w:pPr>
            <w:r>
              <w:rPr>
                <w:noProof/>
              </w:rPr>
              <w:drawing>
                <wp:inline distT="0" distB="0" distL="0" distR="0" wp14:anchorId="12096E99" wp14:editId="0EE4AF0A">
                  <wp:extent cx="3711575" cy="2937510"/>
                  <wp:effectExtent l="0" t="0" r="3175" b="0"/>
                  <wp:docPr id="247" name="Picture 2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Graphical user interface, text, application&#10;&#10;Description automatically generated"/>
                          <pic:cNvPicPr/>
                        </pic:nvPicPr>
                        <pic:blipFill>
                          <a:blip r:embed="rId545"/>
                          <a:stretch>
                            <a:fillRect/>
                          </a:stretch>
                        </pic:blipFill>
                        <pic:spPr>
                          <a:xfrm>
                            <a:off x="0" y="0"/>
                            <a:ext cx="3711575" cy="2937510"/>
                          </a:xfrm>
                          <a:prstGeom prst="rect">
                            <a:avLst/>
                          </a:prstGeom>
                        </pic:spPr>
                      </pic:pic>
                    </a:graphicData>
                  </a:graphic>
                </wp:inline>
              </w:drawing>
            </w:r>
          </w:p>
        </w:tc>
      </w:tr>
      <w:tr w:rsidR="009D77F1" w:rsidRPr="00D8199D" w14:paraId="1E03F0E5" w14:textId="77777777">
        <w:tc>
          <w:tcPr>
            <w:tcW w:w="3006" w:type="dxa"/>
          </w:tcPr>
          <w:p w14:paraId="15D63BC7" w14:textId="77777777" w:rsidR="009D77F1" w:rsidRDefault="009D77F1" w:rsidP="005A0679">
            <w:pPr>
              <w:numPr>
                <w:ilvl w:val="0"/>
                <w:numId w:val="62"/>
              </w:numPr>
              <w:spacing w:after="200" w:line="276" w:lineRule="auto"/>
              <w:ind w:left="342" w:hanging="342"/>
              <w:contextualSpacing/>
              <w:rPr>
                <w:rFonts w:cs="Segoe UI"/>
              </w:rPr>
            </w:pPr>
            <w:r>
              <w:rPr>
                <w:rFonts w:cs="Segoe UI"/>
              </w:rPr>
              <w:t>Depending on the hardware, the upgrades typically take about 20-25 minutes in the field.</w:t>
            </w:r>
          </w:p>
        </w:tc>
        <w:tc>
          <w:tcPr>
            <w:tcW w:w="6133" w:type="dxa"/>
          </w:tcPr>
          <w:p w14:paraId="56BFFAC3" w14:textId="77777777" w:rsidR="009D77F1" w:rsidRDefault="009D77F1">
            <w:pPr>
              <w:shd w:val="clear" w:color="auto" w:fill="FFFFFF"/>
              <w:autoSpaceDE w:val="0"/>
              <w:autoSpaceDN w:val="0"/>
              <w:adjustRightInd w:val="0"/>
              <w:rPr>
                <w:noProof/>
              </w:rPr>
            </w:pPr>
            <w:r>
              <w:rPr>
                <w:noProof/>
              </w:rPr>
              <w:drawing>
                <wp:inline distT="0" distB="0" distL="0" distR="0" wp14:anchorId="761BC2BC" wp14:editId="220A97AA">
                  <wp:extent cx="3711575" cy="2921635"/>
                  <wp:effectExtent l="0" t="0" r="3175" b="0"/>
                  <wp:docPr id="252" name="Picture 2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text, application&#10;&#10;Description automatically generated"/>
                          <pic:cNvPicPr/>
                        </pic:nvPicPr>
                        <pic:blipFill>
                          <a:blip r:embed="rId546"/>
                          <a:stretch>
                            <a:fillRect/>
                          </a:stretch>
                        </pic:blipFill>
                        <pic:spPr>
                          <a:xfrm>
                            <a:off x="0" y="0"/>
                            <a:ext cx="3711575" cy="2921635"/>
                          </a:xfrm>
                          <a:prstGeom prst="rect">
                            <a:avLst/>
                          </a:prstGeom>
                        </pic:spPr>
                      </pic:pic>
                    </a:graphicData>
                  </a:graphic>
                </wp:inline>
              </w:drawing>
            </w:r>
          </w:p>
        </w:tc>
      </w:tr>
    </w:tbl>
    <w:p w14:paraId="183D43CE" w14:textId="77777777" w:rsidR="009D77F1" w:rsidRPr="00E7239A" w:rsidRDefault="009D77F1" w:rsidP="009D77F1">
      <w:pPr>
        <w:pStyle w:val="BodyText"/>
      </w:pPr>
    </w:p>
    <w:p w14:paraId="015EFBAC" w14:textId="77777777" w:rsidR="009D77F1" w:rsidRDefault="009D77F1" w:rsidP="009D77F1">
      <w:pPr>
        <w:pStyle w:val="BodyFirst"/>
      </w:pPr>
    </w:p>
    <w:p w14:paraId="33E9B40D" w14:textId="77777777" w:rsidR="009D77F1" w:rsidRDefault="009D77F1" w:rsidP="009D77F1">
      <w:pPr>
        <w:rPr>
          <w:color w:val="000000"/>
        </w:rPr>
      </w:pPr>
      <w:r>
        <w:br w:type="page"/>
      </w:r>
    </w:p>
    <w:p w14:paraId="27AD23E7" w14:textId="77777777" w:rsidR="009D77F1" w:rsidRDefault="009D77F1" w:rsidP="009D77F1">
      <w:pPr>
        <w:pStyle w:val="BodyText"/>
      </w:pPr>
    </w:p>
    <w:p w14:paraId="38471758" w14:textId="77777777" w:rsidR="009D77F1" w:rsidRDefault="009D77F1" w:rsidP="009D77F1">
      <w:pPr>
        <w:pStyle w:val="Heading3"/>
      </w:pPr>
      <w:bookmarkStart w:id="103" w:name="_Toc110332781"/>
      <w:bookmarkStart w:id="104" w:name="_Toc182301125"/>
      <w:r>
        <w:t>Exercise 10.3 - Post Upgrade Tasks</w:t>
      </w:r>
      <w:bookmarkEnd w:id="103"/>
      <w:bookmarkEnd w:id="104"/>
    </w:p>
    <w:p w14:paraId="1A575291" w14:textId="77777777" w:rsidR="009D77F1" w:rsidRPr="00526FD2" w:rsidRDefault="009D77F1" w:rsidP="009D77F1">
      <w:pPr>
        <w:pStyle w:val="BodyFirst"/>
      </w:pPr>
      <w:r>
        <w:t>You will have a bit of cleanup to do when upgrading from Server 2016 to Windows Server 2022.</w:t>
      </w:r>
    </w:p>
    <w:p w14:paraId="23073A54" w14:textId="77777777" w:rsidR="009D77F1" w:rsidRDefault="009D77F1" w:rsidP="009D77F1">
      <w:pPr>
        <w:pStyle w:val="BodyText"/>
      </w:pPr>
    </w:p>
    <w:p w14:paraId="67555E16" w14:textId="77777777" w:rsidR="009D77F1" w:rsidRDefault="009D77F1" w:rsidP="009D77F1">
      <w:pPr>
        <w:pStyle w:val="BodyFirst"/>
      </w:pPr>
    </w:p>
    <w:tbl>
      <w:tblPr>
        <w:tblStyle w:val="SDMtable"/>
        <w:tblW w:w="9139" w:type="dxa"/>
        <w:tblLayout w:type="fixed"/>
        <w:tblLook w:val="04A0" w:firstRow="1" w:lastRow="0" w:firstColumn="1" w:lastColumn="0" w:noHBand="0" w:noVBand="1"/>
      </w:tblPr>
      <w:tblGrid>
        <w:gridCol w:w="3006"/>
        <w:gridCol w:w="6133"/>
      </w:tblGrid>
      <w:tr w:rsidR="009D77F1" w:rsidRPr="00D8199D" w14:paraId="21693D3E"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51076D53" w14:textId="77777777" w:rsidR="009D77F1" w:rsidRPr="00D8199D" w:rsidRDefault="009D77F1">
            <w:pPr>
              <w:spacing w:after="200"/>
              <w:contextualSpacing/>
              <w:rPr>
                <w:rFonts w:cs="Segoe UI"/>
              </w:rPr>
            </w:pPr>
            <w:r>
              <w:rPr>
                <w:rFonts w:cs="Segoe UI"/>
              </w:rPr>
              <w:t>Instructions</w:t>
            </w:r>
          </w:p>
        </w:tc>
        <w:tc>
          <w:tcPr>
            <w:tcW w:w="6133" w:type="dxa"/>
          </w:tcPr>
          <w:p w14:paraId="24F9E23E" w14:textId="77777777" w:rsidR="009D77F1" w:rsidRPr="00D8199D" w:rsidRDefault="009D77F1">
            <w:pPr>
              <w:spacing w:after="200"/>
              <w:jc w:val="center"/>
            </w:pPr>
            <w:r>
              <w:t>Screenshot (if applicable)</w:t>
            </w:r>
          </w:p>
        </w:tc>
      </w:tr>
      <w:tr w:rsidR="009D77F1" w:rsidRPr="00D8199D" w14:paraId="47226860" w14:textId="77777777">
        <w:tc>
          <w:tcPr>
            <w:tcW w:w="3006" w:type="dxa"/>
          </w:tcPr>
          <w:p w14:paraId="5D5F2965" w14:textId="77777777" w:rsidR="009D77F1" w:rsidRPr="00D8199D" w:rsidRDefault="009D77F1" w:rsidP="005A0679">
            <w:pPr>
              <w:numPr>
                <w:ilvl w:val="0"/>
                <w:numId w:val="57"/>
              </w:numPr>
              <w:spacing w:after="200" w:line="276" w:lineRule="auto"/>
              <w:contextualSpacing/>
            </w:pPr>
            <w:r w:rsidRPr="00E100F3">
              <w:rPr>
                <w:rFonts w:cs="Segoe UI"/>
                <w:noProof/>
              </w:rPr>
              <w:t>Logon</w:t>
            </w:r>
            <w:r>
              <w:rPr>
                <w:rFonts w:cs="Segoe UI"/>
              </w:rPr>
              <w:t xml:space="preserve"> to Management 01</w:t>
            </w:r>
          </w:p>
        </w:tc>
        <w:tc>
          <w:tcPr>
            <w:tcW w:w="6133" w:type="dxa"/>
          </w:tcPr>
          <w:p w14:paraId="26C3F889" w14:textId="77777777" w:rsidR="009D77F1" w:rsidRPr="00D8199D" w:rsidRDefault="009D77F1">
            <w:pPr>
              <w:spacing w:after="200"/>
            </w:pPr>
          </w:p>
        </w:tc>
      </w:tr>
      <w:tr w:rsidR="009D77F1" w:rsidRPr="00D8199D" w14:paraId="764AABEC" w14:textId="77777777">
        <w:tc>
          <w:tcPr>
            <w:tcW w:w="3006" w:type="dxa"/>
          </w:tcPr>
          <w:p w14:paraId="0E0B0518" w14:textId="77777777" w:rsidR="009D77F1" w:rsidRPr="00D8199D" w:rsidRDefault="009D77F1" w:rsidP="005A0679">
            <w:pPr>
              <w:numPr>
                <w:ilvl w:val="0"/>
                <w:numId w:val="57"/>
              </w:numPr>
              <w:spacing w:after="200" w:line="276" w:lineRule="auto"/>
              <w:ind w:left="342" w:hanging="342"/>
              <w:contextualSpacing/>
              <w:rPr>
                <w:rFonts w:cs="Segoe UI"/>
              </w:rPr>
            </w:pPr>
            <w:r>
              <w:rPr>
                <w:rFonts w:cs="Segoe UI"/>
              </w:rPr>
              <w:t>Open Server Manager and run the Post-Deployment Configuration for WSUS</w:t>
            </w:r>
          </w:p>
        </w:tc>
        <w:tc>
          <w:tcPr>
            <w:tcW w:w="6133" w:type="dxa"/>
          </w:tcPr>
          <w:p w14:paraId="57CF1181"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3DDF6D03" w14:textId="77777777" w:rsidR="009D77F1" w:rsidRPr="009C28EF"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3F65DC30"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rFonts w:ascii="Lucida Console" w:eastAsia="Times New Roman" w:hAnsi="Lucida Console" w:cs="Times New Roman"/>
                <w:lang w:eastAsia="sv-SE"/>
              </w:rPr>
              <w:t xml:space="preserve"> </w:t>
            </w:r>
            <w:r>
              <w:rPr>
                <w:rFonts w:ascii="Lucida Console" w:eastAsia="Times New Roman" w:hAnsi="Lucida Console" w:cs="Lucida Console"/>
                <w:sz w:val="18"/>
                <w:szCs w:val="18"/>
                <w:lang w:eastAsia="sv-SE"/>
              </w:rPr>
              <w:t xml:space="preserve"> </w:t>
            </w:r>
            <w:r>
              <w:rPr>
                <w:noProof/>
              </w:rPr>
              <w:drawing>
                <wp:inline distT="0" distB="0" distL="0" distR="0" wp14:anchorId="0B6927DB" wp14:editId="5C2AC0E4">
                  <wp:extent cx="3711575" cy="1605915"/>
                  <wp:effectExtent l="0" t="0" r="3175" b="0"/>
                  <wp:docPr id="19968" name="Picture 199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 name="Picture 19968" descr="Graphical user interface, text, application&#10;&#10;Description automatically generated"/>
                          <pic:cNvPicPr/>
                        </pic:nvPicPr>
                        <pic:blipFill>
                          <a:blip r:embed="rId547"/>
                          <a:stretch>
                            <a:fillRect/>
                          </a:stretch>
                        </pic:blipFill>
                        <pic:spPr>
                          <a:xfrm>
                            <a:off x="0" y="0"/>
                            <a:ext cx="3711575" cy="1605915"/>
                          </a:xfrm>
                          <a:prstGeom prst="rect">
                            <a:avLst/>
                          </a:prstGeom>
                        </pic:spPr>
                      </pic:pic>
                    </a:graphicData>
                  </a:graphic>
                </wp:inline>
              </w:drawing>
            </w:r>
          </w:p>
          <w:p w14:paraId="41BCFDF2"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0A6704F5"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2D35EEE4"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091A6A09"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p w14:paraId="5562A081" w14:textId="77777777" w:rsidR="009D77F1" w:rsidRDefault="009D77F1">
            <w:pPr>
              <w:spacing w:after="200"/>
            </w:pPr>
          </w:p>
          <w:p w14:paraId="43B44869" w14:textId="77777777" w:rsidR="009D77F1" w:rsidRPr="00D8199D" w:rsidRDefault="009D77F1">
            <w:pPr>
              <w:spacing w:after="200"/>
            </w:pPr>
          </w:p>
        </w:tc>
      </w:tr>
      <w:tr w:rsidR="009D77F1" w:rsidRPr="00D8199D" w14:paraId="55EF3086" w14:textId="77777777">
        <w:tc>
          <w:tcPr>
            <w:tcW w:w="3006" w:type="dxa"/>
          </w:tcPr>
          <w:p w14:paraId="29B27D63" w14:textId="77777777" w:rsidR="009D77F1" w:rsidRDefault="009D77F1" w:rsidP="005A0679">
            <w:pPr>
              <w:numPr>
                <w:ilvl w:val="0"/>
                <w:numId w:val="57"/>
              </w:numPr>
              <w:spacing w:after="200" w:line="276" w:lineRule="auto"/>
              <w:ind w:left="342" w:hanging="342"/>
              <w:contextualSpacing/>
              <w:rPr>
                <w:rFonts w:cs="Segoe UI"/>
              </w:rPr>
            </w:pPr>
            <w:r>
              <w:rPr>
                <w:rFonts w:cs="Segoe UI"/>
              </w:rPr>
              <w:t xml:space="preserve">Check Store Updates Locally </w:t>
            </w:r>
          </w:p>
        </w:tc>
        <w:tc>
          <w:tcPr>
            <w:tcW w:w="6133" w:type="dxa"/>
          </w:tcPr>
          <w:p w14:paraId="3F811429"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6F36DDD7" wp14:editId="26E97A57">
                  <wp:extent cx="3711575" cy="1844675"/>
                  <wp:effectExtent l="0" t="0" r="3175" b="3175"/>
                  <wp:docPr id="19970" name="Picture 199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0" name="Picture 19970" descr="Graphical user interface, text, application&#10;&#10;Description automatically generated"/>
                          <pic:cNvPicPr/>
                        </pic:nvPicPr>
                        <pic:blipFill>
                          <a:blip r:embed="rId548"/>
                          <a:stretch>
                            <a:fillRect/>
                          </a:stretch>
                        </pic:blipFill>
                        <pic:spPr>
                          <a:xfrm>
                            <a:off x="0" y="0"/>
                            <a:ext cx="3711575" cy="1844675"/>
                          </a:xfrm>
                          <a:prstGeom prst="rect">
                            <a:avLst/>
                          </a:prstGeom>
                        </pic:spPr>
                      </pic:pic>
                    </a:graphicData>
                  </a:graphic>
                </wp:inline>
              </w:drawing>
            </w:r>
          </w:p>
        </w:tc>
      </w:tr>
      <w:tr w:rsidR="009D77F1" w:rsidRPr="00D8199D" w14:paraId="1F804801" w14:textId="77777777">
        <w:tc>
          <w:tcPr>
            <w:tcW w:w="3006" w:type="dxa"/>
          </w:tcPr>
          <w:p w14:paraId="54257765" w14:textId="77777777" w:rsidR="009D77F1" w:rsidRDefault="009D77F1" w:rsidP="005A0679">
            <w:pPr>
              <w:numPr>
                <w:ilvl w:val="0"/>
                <w:numId w:val="57"/>
              </w:numPr>
              <w:spacing w:after="200" w:line="276" w:lineRule="auto"/>
              <w:ind w:left="342" w:hanging="342"/>
              <w:contextualSpacing/>
              <w:rPr>
                <w:rFonts w:cs="Segoe UI"/>
              </w:rPr>
            </w:pPr>
            <w:r>
              <w:rPr>
                <w:rFonts w:cs="Segoe UI"/>
              </w:rPr>
              <w:t xml:space="preserve">Click Run </w:t>
            </w:r>
          </w:p>
        </w:tc>
        <w:tc>
          <w:tcPr>
            <w:tcW w:w="6133" w:type="dxa"/>
          </w:tcPr>
          <w:p w14:paraId="3C623B0D" w14:textId="77777777" w:rsidR="009D77F1" w:rsidRDefault="009D77F1">
            <w:pPr>
              <w:shd w:val="clear" w:color="auto" w:fill="FFFFFF"/>
              <w:autoSpaceDE w:val="0"/>
              <w:autoSpaceDN w:val="0"/>
              <w:adjustRightInd w:val="0"/>
              <w:rPr>
                <w:noProof/>
              </w:rPr>
            </w:pPr>
            <w:r>
              <w:rPr>
                <w:noProof/>
              </w:rPr>
              <w:drawing>
                <wp:inline distT="0" distB="0" distL="0" distR="0" wp14:anchorId="6607318C" wp14:editId="3D04AED0">
                  <wp:extent cx="3711575" cy="2068830"/>
                  <wp:effectExtent l="0" t="0" r="3175" b="7620"/>
                  <wp:docPr id="19971" name="Picture 199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 name="Picture 19971" descr="Graphical user interface, text, application, email&#10;&#10;Description automatically generated"/>
                          <pic:cNvPicPr/>
                        </pic:nvPicPr>
                        <pic:blipFill>
                          <a:blip r:embed="rId549"/>
                          <a:stretch>
                            <a:fillRect/>
                          </a:stretch>
                        </pic:blipFill>
                        <pic:spPr>
                          <a:xfrm>
                            <a:off x="0" y="0"/>
                            <a:ext cx="3711575" cy="2068830"/>
                          </a:xfrm>
                          <a:prstGeom prst="rect">
                            <a:avLst/>
                          </a:prstGeom>
                        </pic:spPr>
                      </pic:pic>
                    </a:graphicData>
                  </a:graphic>
                </wp:inline>
              </w:drawing>
            </w:r>
          </w:p>
        </w:tc>
      </w:tr>
      <w:tr w:rsidR="009D77F1" w:rsidRPr="00D8199D" w14:paraId="1D62E713" w14:textId="77777777">
        <w:tc>
          <w:tcPr>
            <w:tcW w:w="3006" w:type="dxa"/>
          </w:tcPr>
          <w:p w14:paraId="1756FF85" w14:textId="77777777" w:rsidR="009D77F1" w:rsidRDefault="009D77F1" w:rsidP="005A0679">
            <w:pPr>
              <w:numPr>
                <w:ilvl w:val="0"/>
                <w:numId w:val="57"/>
              </w:numPr>
              <w:spacing w:after="200" w:line="276" w:lineRule="auto"/>
              <w:ind w:left="342" w:hanging="342"/>
              <w:contextualSpacing/>
              <w:rPr>
                <w:rFonts w:cs="Segoe UI"/>
              </w:rPr>
            </w:pPr>
            <w:r>
              <w:rPr>
                <w:rFonts w:cs="Segoe UI"/>
              </w:rPr>
              <w:t xml:space="preserve">Check the log in </w:t>
            </w:r>
            <w:r w:rsidRPr="00A22B1A">
              <w:rPr>
                <w:rFonts w:cs="Segoe UI"/>
              </w:rPr>
              <w:t>C:\Users\Administrator.MVPDAYS\appdata\local\temp</w:t>
            </w:r>
            <w:r>
              <w:rPr>
                <w:rFonts w:cs="Segoe UI"/>
              </w:rPr>
              <w:t>\WSUS_Postinstall….txt</w:t>
            </w:r>
          </w:p>
        </w:tc>
        <w:tc>
          <w:tcPr>
            <w:tcW w:w="6133" w:type="dxa"/>
          </w:tcPr>
          <w:p w14:paraId="7F954AC8" w14:textId="77777777" w:rsidR="009D77F1" w:rsidRDefault="009D77F1">
            <w:pPr>
              <w:shd w:val="clear" w:color="auto" w:fill="FFFFFF"/>
              <w:autoSpaceDE w:val="0"/>
              <w:autoSpaceDN w:val="0"/>
              <w:adjustRightInd w:val="0"/>
              <w:rPr>
                <w:noProof/>
              </w:rPr>
            </w:pPr>
            <w:r>
              <w:rPr>
                <w:noProof/>
              </w:rPr>
              <w:drawing>
                <wp:inline distT="0" distB="0" distL="0" distR="0" wp14:anchorId="77B32B10" wp14:editId="2F880C49">
                  <wp:extent cx="3711575" cy="1965960"/>
                  <wp:effectExtent l="0" t="0" r="3175" b="0"/>
                  <wp:docPr id="19973" name="Picture 199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 name="Picture 19973" descr="Text&#10;&#10;Description automatically generated"/>
                          <pic:cNvPicPr/>
                        </pic:nvPicPr>
                        <pic:blipFill>
                          <a:blip r:embed="rId550"/>
                          <a:stretch>
                            <a:fillRect/>
                          </a:stretch>
                        </pic:blipFill>
                        <pic:spPr>
                          <a:xfrm>
                            <a:off x="0" y="0"/>
                            <a:ext cx="3711575" cy="1965960"/>
                          </a:xfrm>
                          <a:prstGeom prst="rect">
                            <a:avLst/>
                          </a:prstGeom>
                        </pic:spPr>
                      </pic:pic>
                    </a:graphicData>
                  </a:graphic>
                </wp:inline>
              </w:drawing>
            </w:r>
          </w:p>
        </w:tc>
      </w:tr>
      <w:tr w:rsidR="009D77F1" w:rsidRPr="00D8199D" w14:paraId="4D8F46E1" w14:textId="77777777">
        <w:tc>
          <w:tcPr>
            <w:tcW w:w="3006" w:type="dxa"/>
          </w:tcPr>
          <w:p w14:paraId="764786A9" w14:textId="77777777" w:rsidR="009D77F1" w:rsidRDefault="009D77F1" w:rsidP="005A0679">
            <w:pPr>
              <w:numPr>
                <w:ilvl w:val="0"/>
                <w:numId w:val="57"/>
              </w:numPr>
              <w:spacing w:after="200" w:line="276" w:lineRule="auto"/>
              <w:ind w:left="342" w:hanging="342"/>
              <w:contextualSpacing/>
              <w:rPr>
                <w:rFonts w:cs="Segoe UI"/>
              </w:rPr>
            </w:pPr>
            <w:r>
              <w:rPr>
                <w:rFonts w:cs="Segoe UI"/>
              </w:rPr>
              <w:t>Check the WSUS Services</w:t>
            </w:r>
          </w:p>
        </w:tc>
        <w:tc>
          <w:tcPr>
            <w:tcW w:w="6133" w:type="dxa"/>
          </w:tcPr>
          <w:p w14:paraId="3105FB87" w14:textId="77777777" w:rsidR="009D77F1" w:rsidRDefault="009D77F1">
            <w:pPr>
              <w:shd w:val="clear" w:color="auto" w:fill="FFFFFF"/>
              <w:autoSpaceDE w:val="0"/>
              <w:autoSpaceDN w:val="0"/>
              <w:adjustRightInd w:val="0"/>
              <w:rPr>
                <w:noProof/>
              </w:rPr>
            </w:pPr>
            <w:r>
              <w:rPr>
                <w:noProof/>
              </w:rPr>
              <w:drawing>
                <wp:inline distT="0" distB="0" distL="0" distR="0" wp14:anchorId="114C0F95" wp14:editId="2DFE9069">
                  <wp:extent cx="3711575" cy="2129790"/>
                  <wp:effectExtent l="0" t="0" r="3175" b="3810"/>
                  <wp:docPr id="19972" name="Picture 199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 name="Picture 19972" descr="Graphical user interface, text, application, email&#10;&#10;Description automatically generated"/>
                          <pic:cNvPicPr/>
                        </pic:nvPicPr>
                        <pic:blipFill>
                          <a:blip r:embed="rId551"/>
                          <a:stretch>
                            <a:fillRect/>
                          </a:stretch>
                        </pic:blipFill>
                        <pic:spPr>
                          <a:xfrm>
                            <a:off x="0" y="0"/>
                            <a:ext cx="3711575" cy="2129790"/>
                          </a:xfrm>
                          <a:prstGeom prst="rect">
                            <a:avLst/>
                          </a:prstGeom>
                        </pic:spPr>
                      </pic:pic>
                    </a:graphicData>
                  </a:graphic>
                </wp:inline>
              </w:drawing>
            </w:r>
          </w:p>
        </w:tc>
      </w:tr>
      <w:tr w:rsidR="009D77F1" w:rsidRPr="00D8199D" w14:paraId="5634A720" w14:textId="77777777">
        <w:tc>
          <w:tcPr>
            <w:tcW w:w="3006" w:type="dxa"/>
          </w:tcPr>
          <w:p w14:paraId="0C9F019B" w14:textId="77777777" w:rsidR="009D77F1" w:rsidRDefault="009D77F1" w:rsidP="005A0679">
            <w:pPr>
              <w:numPr>
                <w:ilvl w:val="0"/>
                <w:numId w:val="57"/>
              </w:numPr>
              <w:spacing w:after="200" w:line="276" w:lineRule="auto"/>
              <w:ind w:left="342" w:hanging="342"/>
              <w:contextualSpacing/>
              <w:rPr>
                <w:rFonts w:cs="Segoe UI"/>
              </w:rPr>
            </w:pPr>
            <w:r>
              <w:rPr>
                <w:rFonts w:cs="Segoe UI"/>
              </w:rPr>
              <w:t>Change the Startup Type of the WSUS Service to Automatic and Start it</w:t>
            </w:r>
          </w:p>
        </w:tc>
        <w:tc>
          <w:tcPr>
            <w:tcW w:w="6133" w:type="dxa"/>
          </w:tcPr>
          <w:p w14:paraId="4B0D3EF2" w14:textId="77777777" w:rsidR="009D77F1" w:rsidRDefault="009D77F1">
            <w:pPr>
              <w:shd w:val="clear" w:color="auto" w:fill="FFFFFF"/>
              <w:autoSpaceDE w:val="0"/>
              <w:autoSpaceDN w:val="0"/>
              <w:adjustRightInd w:val="0"/>
              <w:rPr>
                <w:noProof/>
              </w:rPr>
            </w:pPr>
            <w:r>
              <w:rPr>
                <w:noProof/>
              </w:rPr>
              <w:drawing>
                <wp:inline distT="0" distB="0" distL="0" distR="0" wp14:anchorId="19F6D859" wp14:editId="2DD69DC2">
                  <wp:extent cx="3711575" cy="1109345"/>
                  <wp:effectExtent l="0" t="0" r="3175" b="0"/>
                  <wp:docPr id="19974" name="Picture 1997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 name="Picture 19974" descr="Graphical user interface&#10;&#10;Description automatically generated with medium confidence"/>
                          <pic:cNvPicPr/>
                        </pic:nvPicPr>
                        <pic:blipFill>
                          <a:blip r:embed="rId552"/>
                          <a:stretch>
                            <a:fillRect/>
                          </a:stretch>
                        </pic:blipFill>
                        <pic:spPr>
                          <a:xfrm>
                            <a:off x="0" y="0"/>
                            <a:ext cx="3711575" cy="1109345"/>
                          </a:xfrm>
                          <a:prstGeom prst="rect">
                            <a:avLst/>
                          </a:prstGeom>
                        </pic:spPr>
                      </pic:pic>
                    </a:graphicData>
                  </a:graphic>
                </wp:inline>
              </w:drawing>
            </w:r>
          </w:p>
        </w:tc>
      </w:tr>
      <w:tr w:rsidR="009D77F1" w:rsidRPr="00D8199D" w14:paraId="3DA04F7F" w14:textId="77777777">
        <w:tc>
          <w:tcPr>
            <w:tcW w:w="3006" w:type="dxa"/>
          </w:tcPr>
          <w:p w14:paraId="3CFC4EF7" w14:textId="77777777" w:rsidR="009D77F1" w:rsidRDefault="009D77F1" w:rsidP="005A0679">
            <w:pPr>
              <w:numPr>
                <w:ilvl w:val="0"/>
                <w:numId w:val="57"/>
              </w:numPr>
              <w:spacing w:after="200" w:line="276" w:lineRule="auto"/>
              <w:ind w:left="342" w:hanging="342"/>
              <w:contextualSpacing/>
              <w:rPr>
                <w:rFonts w:cs="Segoe UI"/>
              </w:rPr>
            </w:pPr>
            <w:r>
              <w:rPr>
                <w:rFonts w:cs="Segoe UI"/>
              </w:rPr>
              <w:t>The WSUS Console should now be back operational</w:t>
            </w:r>
          </w:p>
        </w:tc>
        <w:tc>
          <w:tcPr>
            <w:tcW w:w="6133" w:type="dxa"/>
          </w:tcPr>
          <w:p w14:paraId="366E397D" w14:textId="77777777" w:rsidR="009D77F1" w:rsidRDefault="009D77F1">
            <w:pPr>
              <w:shd w:val="clear" w:color="auto" w:fill="FFFFFF"/>
              <w:autoSpaceDE w:val="0"/>
              <w:autoSpaceDN w:val="0"/>
              <w:adjustRightInd w:val="0"/>
              <w:rPr>
                <w:noProof/>
              </w:rPr>
            </w:pPr>
            <w:r>
              <w:rPr>
                <w:noProof/>
              </w:rPr>
              <w:drawing>
                <wp:inline distT="0" distB="0" distL="0" distR="0" wp14:anchorId="1D6EE3A3" wp14:editId="421F949E">
                  <wp:extent cx="3711575" cy="2009140"/>
                  <wp:effectExtent l="0" t="0" r="3175" b="0"/>
                  <wp:docPr id="19975" name="Picture 199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 name="Picture 19975" descr="Graphical user interface, text, application, email&#10;&#10;Description automatically generated"/>
                          <pic:cNvPicPr/>
                        </pic:nvPicPr>
                        <pic:blipFill>
                          <a:blip r:embed="rId553"/>
                          <a:stretch>
                            <a:fillRect/>
                          </a:stretch>
                        </pic:blipFill>
                        <pic:spPr>
                          <a:xfrm>
                            <a:off x="0" y="0"/>
                            <a:ext cx="3711575" cy="2009140"/>
                          </a:xfrm>
                          <a:prstGeom prst="rect">
                            <a:avLst/>
                          </a:prstGeom>
                        </pic:spPr>
                      </pic:pic>
                    </a:graphicData>
                  </a:graphic>
                </wp:inline>
              </w:drawing>
            </w:r>
          </w:p>
        </w:tc>
      </w:tr>
      <w:tr w:rsidR="009D77F1" w:rsidRPr="00D8199D" w14:paraId="5DEE9D0B" w14:textId="77777777">
        <w:tc>
          <w:tcPr>
            <w:tcW w:w="3006" w:type="dxa"/>
          </w:tcPr>
          <w:p w14:paraId="4A1681DE" w14:textId="77777777" w:rsidR="009D77F1" w:rsidRDefault="009D77F1" w:rsidP="005A0679">
            <w:pPr>
              <w:numPr>
                <w:ilvl w:val="0"/>
                <w:numId w:val="57"/>
              </w:numPr>
              <w:spacing w:after="200" w:line="276" w:lineRule="auto"/>
              <w:ind w:left="342" w:hanging="342"/>
              <w:contextualSpacing/>
              <w:rPr>
                <w:rFonts w:cs="Segoe UI"/>
              </w:rPr>
            </w:pPr>
            <w:r>
              <w:rPr>
                <w:rFonts w:cs="Segoe UI"/>
              </w:rPr>
              <w:t>The WSUS server is synchronizing fine now.</w:t>
            </w:r>
          </w:p>
        </w:tc>
        <w:tc>
          <w:tcPr>
            <w:tcW w:w="6133" w:type="dxa"/>
          </w:tcPr>
          <w:p w14:paraId="5C810D78" w14:textId="77777777" w:rsidR="009D77F1" w:rsidRDefault="009D77F1">
            <w:pPr>
              <w:shd w:val="clear" w:color="auto" w:fill="FFFFFF"/>
              <w:autoSpaceDE w:val="0"/>
              <w:autoSpaceDN w:val="0"/>
              <w:adjustRightInd w:val="0"/>
              <w:rPr>
                <w:noProof/>
              </w:rPr>
            </w:pPr>
            <w:r>
              <w:rPr>
                <w:noProof/>
              </w:rPr>
              <w:drawing>
                <wp:inline distT="0" distB="0" distL="0" distR="0" wp14:anchorId="50955846" wp14:editId="0C685E55">
                  <wp:extent cx="3711575" cy="2057400"/>
                  <wp:effectExtent l="0" t="0" r="3175" b="0"/>
                  <wp:docPr id="19976" name="Picture 199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 name="Picture 19976" descr="Graphical user interface, text, application, email&#10;&#10;Description automatically generated"/>
                          <pic:cNvPicPr/>
                        </pic:nvPicPr>
                        <pic:blipFill>
                          <a:blip r:embed="rId554"/>
                          <a:stretch>
                            <a:fillRect/>
                          </a:stretch>
                        </pic:blipFill>
                        <pic:spPr>
                          <a:xfrm>
                            <a:off x="0" y="0"/>
                            <a:ext cx="3711575" cy="2057400"/>
                          </a:xfrm>
                          <a:prstGeom prst="rect">
                            <a:avLst/>
                          </a:prstGeom>
                        </pic:spPr>
                      </pic:pic>
                    </a:graphicData>
                  </a:graphic>
                </wp:inline>
              </w:drawing>
            </w:r>
          </w:p>
        </w:tc>
      </w:tr>
    </w:tbl>
    <w:p w14:paraId="260B90C8" w14:textId="77777777" w:rsidR="009D77F1" w:rsidRPr="00E7239A" w:rsidRDefault="009D77F1" w:rsidP="009D77F1">
      <w:pPr>
        <w:pStyle w:val="BodyText"/>
      </w:pPr>
    </w:p>
    <w:p w14:paraId="24BDFDB5" w14:textId="77777777" w:rsidR="009D77F1" w:rsidRDefault="009D77F1" w:rsidP="009D77F1">
      <w:pPr>
        <w:pStyle w:val="BodyText"/>
      </w:pPr>
    </w:p>
    <w:p w14:paraId="27BAD34F" w14:textId="77777777" w:rsidR="009D77F1" w:rsidRDefault="009D77F1" w:rsidP="009D77F1">
      <w:pPr>
        <w:rPr>
          <w:rFonts w:ascii="Arial" w:eastAsiaTheme="majorEastAsia" w:hAnsi="Arial" w:cs="Arial"/>
          <w:bCs/>
          <w:color w:val="000000"/>
          <w:sz w:val="30"/>
          <w:szCs w:val="30"/>
        </w:rPr>
      </w:pPr>
      <w:r>
        <w:br w:type="page"/>
      </w:r>
    </w:p>
    <w:p w14:paraId="45494D46" w14:textId="77777777" w:rsidR="009D77F1" w:rsidRDefault="009D77F1" w:rsidP="009D77F1">
      <w:pPr>
        <w:rPr>
          <w:rFonts w:ascii="Arial" w:eastAsiaTheme="majorEastAsia" w:hAnsi="Arial" w:cs="Arial"/>
          <w:bCs/>
          <w:color w:val="000000"/>
          <w:sz w:val="30"/>
          <w:szCs w:val="30"/>
        </w:rPr>
      </w:pPr>
      <w:r>
        <w:br w:type="page"/>
      </w:r>
    </w:p>
    <w:p w14:paraId="60527F34" w14:textId="77777777" w:rsidR="009D77F1" w:rsidRPr="003214C5" w:rsidRDefault="009D77F1" w:rsidP="009D77F1">
      <w:pPr>
        <w:pStyle w:val="ChapterNumber"/>
      </w:pPr>
      <w:bookmarkStart w:id="105" w:name="_Toc110332782"/>
      <w:bookmarkStart w:id="106" w:name="_Toc182301126"/>
      <w:r>
        <w:t>Lab 11</w:t>
      </w:r>
      <w:bookmarkEnd w:id="105"/>
      <w:bookmarkEnd w:id="106"/>
    </w:p>
    <w:p w14:paraId="57E6D584" w14:textId="77777777" w:rsidR="009D77F1" w:rsidRDefault="009D77F1" w:rsidP="009D77F1">
      <w:pPr>
        <w:pStyle w:val="ChapterTitle"/>
      </w:pPr>
      <w:bookmarkStart w:id="107" w:name="_Toc110332783"/>
      <w:bookmarkStart w:id="108" w:name="_Toc182301127"/>
      <w:r>
        <w:t>Upgrading a Storage Spaces Direct Cluster to Windows Server 2022</w:t>
      </w:r>
      <w:bookmarkEnd w:id="107"/>
      <w:bookmarkEnd w:id="108"/>
    </w:p>
    <w:p w14:paraId="4D9A0ACF" w14:textId="77777777" w:rsidR="009D77F1" w:rsidRDefault="009D77F1" w:rsidP="009D77F1">
      <w:pPr>
        <w:pStyle w:val="BodyText"/>
      </w:pPr>
      <w:r>
        <w:t>This topic describes how to upgrade a Storage Spaces Direct cluster to Windows Server 2022. There are four approaches to upgrading a Storage Spaces Direct cluster from Windows Server 2016 to Windows Server 2022, using the cluster OS rolling upgrade process—two that involve keeping the VMs running, and two that involve stopping all VMs. Each approach has different strengths and weaknesses, so select the one that best suits the needs of your organization:</w:t>
      </w:r>
    </w:p>
    <w:p w14:paraId="299D8995" w14:textId="77777777" w:rsidR="009D77F1" w:rsidRDefault="009D77F1" w:rsidP="005A0679">
      <w:pPr>
        <w:pStyle w:val="BodyText"/>
        <w:numPr>
          <w:ilvl w:val="0"/>
          <w:numId w:val="58"/>
        </w:numPr>
      </w:pPr>
      <w:r>
        <w:t>In-place upgrade while VMs are running on each server in the cluster—this option incurs no VM downtime, but you’ll need to wait for storage jobs (mirror repair) to complete after each server is upgraded</w:t>
      </w:r>
      <w:r w:rsidRPr="00EE21E4">
        <w:t xml:space="preserve">. </w:t>
      </w:r>
      <w:r w:rsidRPr="00EE21E4">
        <w:rPr>
          <w:b/>
          <w:bCs/>
        </w:rPr>
        <w:t xml:space="preserve"> NOTE:  A double swing migration is required to upgrade from Server 2016 to Server 2022.</w:t>
      </w:r>
    </w:p>
    <w:p w14:paraId="1BB3DF90" w14:textId="77777777" w:rsidR="009D77F1" w:rsidRDefault="009D77F1" w:rsidP="005A0679">
      <w:pPr>
        <w:pStyle w:val="BodyText"/>
        <w:numPr>
          <w:ilvl w:val="0"/>
          <w:numId w:val="58"/>
        </w:numPr>
      </w:pPr>
      <w:r>
        <w:t>Clean-OS installation while VMs are running on each server in the cluster—this option incurs no VM downtime. Still, you’ll need to wait for storage jobs (mirror repair) to complete after each server is upgraded, and you’ll have to set up each server and all its apps and roles again.</w:t>
      </w:r>
    </w:p>
    <w:p w14:paraId="5E946742" w14:textId="77777777" w:rsidR="009D77F1" w:rsidRDefault="009D77F1" w:rsidP="005A0679">
      <w:pPr>
        <w:pStyle w:val="BodyText"/>
        <w:numPr>
          <w:ilvl w:val="0"/>
          <w:numId w:val="58"/>
        </w:numPr>
      </w:pPr>
      <w:r>
        <w:t>In-place upgrade while VMs are stopped on each server in the cluster—this option incurs VM downtime, but you don’t need to wait for storage jobs (mirror repair), so it’s faster.</w:t>
      </w:r>
    </w:p>
    <w:p w14:paraId="7E4A47E8" w14:textId="77777777" w:rsidR="009D77F1" w:rsidRDefault="009D77F1" w:rsidP="005A0679">
      <w:pPr>
        <w:pStyle w:val="BodyText"/>
        <w:numPr>
          <w:ilvl w:val="0"/>
          <w:numId w:val="58"/>
        </w:numPr>
      </w:pPr>
      <w:r>
        <w:t>Clean-OS install while VMs are stopped on each server in the cluster—This option incurs VM downtime, but you don’t need to wait for storage jobs (mirror repair), so it’s faster.</w:t>
      </w:r>
    </w:p>
    <w:p w14:paraId="02B595EE" w14:textId="77777777" w:rsidR="009D77F1" w:rsidRDefault="009D77F1" w:rsidP="009D77F1">
      <w:pPr>
        <w:pStyle w:val="Heading3"/>
      </w:pPr>
      <w:bookmarkStart w:id="109" w:name="_Toc110332784"/>
      <w:bookmarkStart w:id="110" w:name="_Toc182301128"/>
      <w:r>
        <w:t>Exercise 11.1 - Prerequisites and limitations</w:t>
      </w:r>
      <w:bookmarkEnd w:id="109"/>
      <w:bookmarkEnd w:id="110"/>
    </w:p>
    <w:p w14:paraId="0B458EAD" w14:textId="77777777" w:rsidR="009D77F1" w:rsidRDefault="009D77F1" w:rsidP="009D77F1">
      <w:pPr>
        <w:pStyle w:val="BodyText"/>
      </w:pPr>
    </w:p>
    <w:p w14:paraId="067F33B5" w14:textId="77777777" w:rsidR="009D77F1" w:rsidRDefault="009D77F1" w:rsidP="009D77F1">
      <w:pPr>
        <w:pStyle w:val="BodyText"/>
      </w:pPr>
      <w:r>
        <w:t>Before proceeding with an upgrade:</w:t>
      </w:r>
    </w:p>
    <w:p w14:paraId="58EF5B58" w14:textId="77777777" w:rsidR="009D77F1" w:rsidRDefault="009D77F1" w:rsidP="005A0679">
      <w:pPr>
        <w:pStyle w:val="BodyText"/>
        <w:numPr>
          <w:ilvl w:val="0"/>
          <w:numId w:val="59"/>
        </w:numPr>
      </w:pPr>
      <w:r>
        <w:t>Check that you have usable backups if there are any issues during the upgrade process.</w:t>
      </w:r>
    </w:p>
    <w:p w14:paraId="71901D2E" w14:textId="77777777" w:rsidR="009D77F1" w:rsidRDefault="009D77F1" w:rsidP="005A0679">
      <w:pPr>
        <w:pStyle w:val="BodyText"/>
        <w:numPr>
          <w:ilvl w:val="0"/>
          <w:numId w:val="59"/>
        </w:numPr>
      </w:pPr>
      <w:r>
        <w:t>Check that your hardware vendor has a BIOS, firmware, and drivers for your servers that they will support on Windows Server 2022.</w:t>
      </w:r>
    </w:p>
    <w:p w14:paraId="40BC5B55" w14:textId="77777777" w:rsidR="009D77F1" w:rsidRDefault="009D77F1" w:rsidP="009D77F1">
      <w:pPr>
        <w:pStyle w:val="BodyText"/>
      </w:pPr>
      <w:r>
        <w:t xml:space="preserve">When upgrading a cluster with </w:t>
      </w:r>
      <w:proofErr w:type="spellStart"/>
      <w:r>
        <w:t>ReFS</w:t>
      </w:r>
      <w:proofErr w:type="spellEnd"/>
      <w:r>
        <w:t xml:space="preserve"> volumes, there are a few limitations:</w:t>
      </w:r>
    </w:p>
    <w:p w14:paraId="15089BD5" w14:textId="77777777" w:rsidR="009D77F1" w:rsidRDefault="009D77F1" w:rsidP="005A0679">
      <w:pPr>
        <w:pStyle w:val="BodyText"/>
        <w:numPr>
          <w:ilvl w:val="0"/>
          <w:numId w:val="60"/>
        </w:numPr>
      </w:pPr>
      <w:r>
        <w:t xml:space="preserve">Upgrading is fully supported on </w:t>
      </w:r>
      <w:proofErr w:type="spellStart"/>
      <w:r>
        <w:t>ReFS</w:t>
      </w:r>
      <w:proofErr w:type="spellEnd"/>
      <w:r>
        <w:t xml:space="preserve"> volumes. However, upgraded volumes won’t benefit from </w:t>
      </w:r>
      <w:proofErr w:type="spellStart"/>
      <w:r>
        <w:t>ReFS</w:t>
      </w:r>
      <w:proofErr w:type="spellEnd"/>
      <w:r>
        <w:t xml:space="preserve"> enhancements in Windows Server 2022. These benefits, such as increased performance for mirror-accelerated parity, require a new Windows Server 2022 </w:t>
      </w:r>
      <w:proofErr w:type="spellStart"/>
      <w:r>
        <w:t>ReFS</w:t>
      </w:r>
      <w:proofErr w:type="spellEnd"/>
      <w:r>
        <w:t xml:space="preserve"> volume. In other words, you’d have to create new volumes using the New-Volume cmdlet or Server Manager. Here are some of the </w:t>
      </w:r>
      <w:proofErr w:type="spellStart"/>
      <w:r>
        <w:t>ReFS</w:t>
      </w:r>
      <w:proofErr w:type="spellEnd"/>
      <w:r>
        <w:t xml:space="preserve"> enhancements new volumes would get:</w:t>
      </w:r>
    </w:p>
    <w:p w14:paraId="064EE697" w14:textId="77777777" w:rsidR="009D77F1" w:rsidRDefault="009D77F1" w:rsidP="005A0679">
      <w:pPr>
        <w:pStyle w:val="BodyText"/>
        <w:numPr>
          <w:ilvl w:val="1"/>
          <w:numId w:val="60"/>
        </w:numPr>
      </w:pPr>
      <w:r>
        <w:t xml:space="preserve">MAP log-bypass: a performance improvement in </w:t>
      </w:r>
      <w:proofErr w:type="spellStart"/>
      <w:r>
        <w:t>ReFS</w:t>
      </w:r>
      <w:proofErr w:type="spellEnd"/>
      <w:r>
        <w:t xml:space="preserve"> that only applies to clustered (Storage Spaces Direct) systems and doesn’t apply to stand-alone storage pools.</w:t>
      </w:r>
    </w:p>
    <w:p w14:paraId="1BF0E8C7" w14:textId="77777777" w:rsidR="009D77F1" w:rsidRDefault="009D77F1" w:rsidP="005A0679">
      <w:pPr>
        <w:pStyle w:val="BodyText"/>
        <w:numPr>
          <w:ilvl w:val="1"/>
          <w:numId w:val="60"/>
        </w:numPr>
      </w:pPr>
      <w:r>
        <w:t>Compaction efficiency improvements in Windows Server 2022 that are specific to multi-resilient volumes</w:t>
      </w:r>
    </w:p>
    <w:p w14:paraId="041EDD6F" w14:textId="77777777" w:rsidR="009D77F1" w:rsidRDefault="009D77F1" w:rsidP="005A0679">
      <w:pPr>
        <w:pStyle w:val="BodyText"/>
        <w:numPr>
          <w:ilvl w:val="1"/>
          <w:numId w:val="60"/>
        </w:numPr>
      </w:pPr>
      <w:r>
        <w:t>We recommend putting the server into storage maintenance mode before upgrading a Windows Server 2016 Storage Spaces Direct cluster server. See the Event 5120 section of Troubleshoot Storage Spaces Direct for more info. Although this issue has been fixed in Windows Server 2016, we recommend putting each Storage Spaces Direct server into storage maintenance mode during the upgrade as a best practice.</w:t>
      </w:r>
    </w:p>
    <w:p w14:paraId="2F219536" w14:textId="77777777" w:rsidR="009D77F1" w:rsidRDefault="009D77F1" w:rsidP="005A0679">
      <w:pPr>
        <w:pStyle w:val="BodyText"/>
        <w:numPr>
          <w:ilvl w:val="0"/>
          <w:numId w:val="60"/>
        </w:numPr>
      </w:pPr>
      <w:r>
        <w:t>There is a known issue with software-defined networking environments that use SET switches. This issue involves Hyper-V VM live migrations from Windows Server 2022 to Windows Server 2016 (live migration to an earlier operating system). To ensure successful live migrations, we recommend changing a VM network setting on VMs that are live-migrated from Windows Server 2022 to Windows Server 2016. This issue is fixed for Windows Server 2022 in the 2019-01D hotfix rollup package, AKA builds 17763.292. For more info, see Microsoft Knowledge Base article 4476976.</w:t>
      </w:r>
    </w:p>
    <w:p w14:paraId="366600B3" w14:textId="77777777" w:rsidR="009D77F1" w:rsidRDefault="009D77F1" w:rsidP="009D77F1">
      <w:pPr>
        <w:pStyle w:val="BodyText"/>
      </w:pPr>
      <w:r>
        <w:t>Because of the known issues above, some customers may consider building a new Windows Server 2022 cluster and copying data from the old cluster instead of upgrading their Windows Server 2016 clusters using one of the four processes described below.</w:t>
      </w:r>
    </w:p>
    <w:p w14:paraId="0235A2D4" w14:textId="77777777" w:rsidR="009D77F1" w:rsidRDefault="009D77F1" w:rsidP="009D77F1">
      <w:pPr>
        <w:pStyle w:val="Heading3"/>
      </w:pPr>
      <w:bookmarkStart w:id="111" w:name="_Toc110332785"/>
      <w:bookmarkStart w:id="112" w:name="_Toc182301129"/>
      <w:r>
        <w:t xml:space="preserve">Exercise 11.2 - </w:t>
      </w:r>
      <w:r w:rsidRPr="000A2D02">
        <w:t>Performing an in-place upgrade while VMs are running</w:t>
      </w:r>
      <w:bookmarkEnd w:id="111"/>
      <w:bookmarkEnd w:id="112"/>
    </w:p>
    <w:p w14:paraId="5EB463A6" w14:textId="77777777" w:rsidR="009D77F1" w:rsidRDefault="009D77F1" w:rsidP="009D77F1">
      <w:pPr>
        <w:pStyle w:val="BodyFirst"/>
      </w:pPr>
      <w:r w:rsidRPr="000A2D02">
        <w:t>This option incurs no VM downtime, but you’ll need to wait for storage jobs (mirror repair) to complete after each server is upgraded. Although individual servers will be restarted sequentially during the upgrade process, the remaining servers in the cluster</w:t>
      </w:r>
      <w:r>
        <w:t xml:space="preserve"> and all VMs</w:t>
      </w:r>
      <w:r w:rsidRPr="000A2D02">
        <w:t xml:space="preserve"> will remain running.</w:t>
      </w:r>
    </w:p>
    <w:p w14:paraId="495FBFD5" w14:textId="77777777" w:rsidR="009D77F1" w:rsidRDefault="009D77F1" w:rsidP="009D77F1">
      <w:pPr>
        <w:pStyle w:val="BodyText"/>
      </w:pPr>
    </w:p>
    <w:p w14:paraId="794F27C4" w14:textId="77777777" w:rsidR="009D77F1" w:rsidRDefault="009D77F1" w:rsidP="009D77F1">
      <w:pPr>
        <w:pStyle w:val="BodyText"/>
      </w:pPr>
    </w:p>
    <w:tbl>
      <w:tblPr>
        <w:tblStyle w:val="SDMtable"/>
        <w:tblW w:w="9139" w:type="dxa"/>
        <w:tblLayout w:type="fixed"/>
        <w:tblLook w:val="04A0" w:firstRow="1" w:lastRow="0" w:firstColumn="1" w:lastColumn="0" w:noHBand="0" w:noVBand="1"/>
      </w:tblPr>
      <w:tblGrid>
        <w:gridCol w:w="3006"/>
        <w:gridCol w:w="6133"/>
      </w:tblGrid>
      <w:tr w:rsidR="009D77F1" w:rsidRPr="00D8199D" w14:paraId="3E82E38D" w14:textId="77777777">
        <w:trPr>
          <w:cnfStyle w:val="100000000000" w:firstRow="1" w:lastRow="0" w:firstColumn="0" w:lastColumn="0" w:oddVBand="0" w:evenVBand="0" w:oddHBand="0" w:evenHBand="0" w:firstRowFirstColumn="0" w:firstRowLastColumn="0" w:lastRowFirstColumn="0" w:lastRowLastColumn="0"/>
        </w:trPr>
        <w:tc>
          <w:tcPr>
            <w:tcW w:w="3006" w:type="dxa"/>
          </w:tcPr>
          <w:p w14:paraId="6CB57ECA" w14:textId="77777777" w:rsidR="009D77F1" w:rsidRPr="00D8199D" w:rsidRDefault="009D77F1">
            <w:pPr>
              <w:spacing w:after="200"/>
              <w:contextualSpacing/>
              <w:rPr>
                <w:rFonts w:cs="Segoe UI"/>
              </w:rPr>
            </w:pPr>
            <w:r>
              <w:rPr>
                <w:rFonts w:cs="Segoe UI"/>
              </w:rPr>
              <w:t>Instructions</w:t>
            </w:r>
          </w:p>
        </w:tc>
        <w:tc>
          <w:tcPr>
            <w:tcW w:w="6133" w:type="dxa"/>
          </w:tcPr>
          <w:p w14:paraId="09CDFD81" w14:textId="77777777" w:rsidR="009D77F1" w:rsidRPr="00D8199D" w:rsidRDefault="009D77F1">
            <w:pPr>
              <w:spacing w:after="200"/>
              <w:jc w:val="center"/>
            </w:pPr>
            <w:r>
              <w:t>Screenshot (if applicable)</w:t>
            </w:r>
          </w:p>
        </w:tc>
      </w:tr>
      <w:tr w:rsidR="009D77F1" w:rsidRPr="00D8199D" w14:paraId="7B2344FD" w14:textId="77777777">
        <w:tc>
          <w:tcPr>
            <w:tcW w:w="3006" w:type="dxa"/>
          </w:tcPr>
          <w:p w14:paraId="3E608013" w14:textId="77777777" w:rsidR="009D77F1" w:rsidRPr="00D8199D" w:rsidRDefault="009D77F1" w:rsidP="005A0679">
            <w:pPr>
              <w:numPr>
                <w:ilvl w:val="0"/>
                <w:numId w:val="61"/>
              </w:numPr>
              <w:spacing w:after="200" w:line="276" w:lineRule="auto"/>
              <w:contextualSpacing/>
            </w:pPr>
            <w:r w:rsidRPr="00E100F3">
              <w:rPr>
                <w:rFonts w:cs="Segoe UI"/>
                <w:noProof/>
              </w:rPr>
              <w:t>Logon</w:t>
            </w:r>
            <w:r>
              <w:rPr>
                <w:rFonts w:cs="Segoe UI"/>
              </w:rPr>
              <w:t xml:space="preserve"> to S2D01</w:t>
            </w:r>
          </w:p>
        </w:tc>
        <w:tc>
          <w:tcPr>
            <w:tcW w:w="6133" w:type="dxa"/>
          </w:tcPr>
          <w:p w14:paraId="171E294E" w14:textId="77777777" w:rsidR="009D77F1" w:rsidRPr="00D8199D" w:rsidRDefault="009D77F1">
            <w:pPr>
              <w:spacing w:after="200"/>
            </w:pPr>
          </w:p>
        </w:tc>
      </w:tr>
      <w:tr w:rsidR="009D77F1" w:rsidRPr="00D8199D" w14:paraId="69FF0D31" w14:textId="77777777">
        <w:tc>
          <w:tcPr>
            <w:tcW w:w="3006" w:type="dxa"/>
          </w:tcPr>
          <w:p w14:paraId="131A8BD5" w14:textId="77777777" w:rsidR="009D77F1" w:rsidRDefault="009D77F1" w:rsidP="005A0679">
            <w:pPr>
              <w:numPr>
                <w:ilvl w:val="0"/>
                <w:numId w:val="61"/>
              </w:numPr>
              <w:spacing w:after="200" w:line="276" w:lineRule="auto"/>
              <w:ind w:left="342" w:hanging="342"/>
              <w:contextualSpacing/>
              <w:rPr>
                <w:rFonts w:cs="Segoe UI"/>
              </w:rPr>
            </w:pPr>
            <w:r>
              <w:rPr>
                <w:rFonts w:cs="Segoe UI"/>
              </w:rPr>
              <w:t>Check that all the servers in the cluster have installed the latest Windows Updates</w:t>
            </w:r>
          </w:p>
        </w:tc>
        <w:tc>
          <w:tcPr>
            <w:tcW w:w="6133" w:type="dxa"/>
          </w:tcPr>
          <w:p w14:paraId="7C732FD6"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p>
        </w:tc>
      </w:tr>
      <w:tr w:rsidR="009D77F1" w:rsidRPr="00D8199D" w14:paraId="6A328671" w14:textId="77777777">
        <w:tc>
          <w:tcPr>
            <w:tcW w:w="3006" w:type="dxa"/>
          </w:tcPr>
          <w:p w14:paraId="78A9F2BB" w14:textId="77777777" w:rsidR="009D77F1" w:rsidRDefault="009D77F1" w:rsidP="005A0679">
            <w:pPr>
              <w:numPr>
                <w:ilvl w:val="0"/>
                <w:numId w:val="61"/>
              </w:numPr>
              <w:spacing w:after="200" w:line="276" w:lineRule="auto"/>
              <w:ind w:left="342" w:hanging="342"/>
              <w:contextualSpacing/>
              <w:rPr>
                <w:rFonts w:cs="Segoe UI"/>
              </w:rPr>
            </w:pPr>
            <w:r>
              <w:rPr>
                <w:rFonts w:cs="Segoe UI"/>
              </w:rPr>
              <w:t>If you are running Software Defined Networking with SET Switches, Open an Elevated PowerShell Prompt and run the following to disable VM live migration verification checks on all VMs on the cluster.</w:t>
            </w:r>
          </w:p>
        </w:tc>
        <w:tc>
          <w:tcPr>
            <w:tcW w:w="6133" w:type="dxa"/>
          </w:tcPr>
          <w:p w14:paraId="2AD1D949" w14:textId="77777777" w:rsidR="009D77F1" w:rsidRPr="000A2D02" w:rsidRDefault="009D77F1">
            <w:pPr>
              <w:spacing w:line="285" w:lineRule="atLeast"/>
              <w:rPr>
                <w:rFonts w:ascii="Courier New" w:eastAsia="Times New Roman" w:hAnsi="Courier New" w:cs="Courier New"/>
                <w:color w:val="000000"/>
                <w:sz w:val="21"/>
                <w:szCs w:val="21"/>
              </w:rPr>
            </w:pPr>
            <w:r w:rsidRPr="000A2D02">
              <w:rPr>
                <w:rFonts w:ascii="Courier New" w:eastAsia="Times New Roman" w:hAnsi="Courier New" w:cs="Courier New"/>
                <w:color w:val="0101FD"/>
                <w:sz w:val="21"/>
                <w:szCs w:val="21"/>
              </w:rPr>
              <w:t>Get-</w:t>
            </w:r>
            <w:proofErr w:type="spellStart"/>
            <w:r w:rsidRPr="000A2D02">
              <w:rPr>
                <w:rFonts w:ascii="Courier New" w:eastAsia="Times New Roman" w:hAnsi="Courier New" w:cs="Courier New"/>
                <w:color w:val="0101FD"/>
                <w:sz w:val="21"/>
                <w:szCs w:val="21"/>
              </w:rPr>
              <w:t>ClusterResourceType</w:t>
            </w:r>
            <w:proofErr w:type="spellEnd"/>
            <w:r w:rsidRPr="000A2D02">
              <w:rPr>
                <w:rFonts w:ascii="Courier New" w:eastAsia="Times New Roman" w:hAnsi="Courier New" w:cs="Courier New"/>
                <w:color w:val="007D9A"/>
                <w:sz w:val="21"/>
                <w:szCs w:val="21"/>
              </w:rPr>
              <w:t xml:space="preserve"> -Cluster</w:t>
            </w:r>
            <w:r w:rsidRPr="000A2D02">
              <w:rPr>
                <w:rFonts w:ascii="Courier New" w:eastAsia="Times New Roman" w:hAnsi="Courier New" w:cs="Courier New"/>
                <w:color w:val="000000"/>
                <w:sz w:val="21"/>
                <w:szCs w:val="21"/>
              </w:rPr>
              <w:t xml:space="preserve"> {</w:t>
            </w:r>
            <w:proofErr w:type="spellStart"/>
            <w:r w:rsidRPr="000A2D02">
              <w:rPr>
                <w:rFonts w:ascii="Courier New" w:eastAsia="Times New Roman" w:hAnsi="Courier New" w:cs="Courier New"/>
                <w:color w:val="000000"/>
                <w:sz w:val="21"/>
                <w:szCs w:val="21"/>
              </w:rPr>
              <w:t>clusterName</w:t>
            </w:r>
            <w:proofErr w:type="spellEnd"/>
            <w:r w:rsidRPr="000A2D02">
              <w:rPr>
                <w:rFonts w:ascii="Courier New" w:eastAsia="Times New Roman" w:hAnsi="Courier New" w:cs="Courier New"/>
                <w:color w:val="000000"/>
                <w:sz w:val="21"/>
                <w:szCs w:val="21"/>
              </w:rPr>
              <w:t>}</w:t>
            </w:r>
            <w:r w:rsidRPr="000A2D02">
              <w:rPr>
                <w:rFonts w:ascii="Courier New" w:eastAsia="Times New Roman" w:hAnsi="Courier New" w:cs="Courier New"/>
                <w:color w:val="007D9A"/>
                <w:sz w:val="21"/>
                <w:szCs w:val="21"/>
              </w:rPr>
              <w:t xml:space="preserve"> -Name</w:t>
            </w:r>
            <w:r w:rsidRPr="000A2D02">
              <w:rPr>
                <w:rFonts w:ascii="Courier New" w:eastAsia="Times New Roman" w:hAnsi="Courier New" w:cs="Courier New"/>
                <w:color w:val="000000"/>
                <w:sz w:val="21"/>
                <w:szCs w:val="21"/>
              </w:rPr>
              <w:t xml:space="preserve"> </w:t>
            </w:r>
            <w:r w:rsidRPr="000A2D02">
              <w:rPr>
                <w:rFonts w:ascii="Courier New" w:eastAsia="Times New Roman" w:hAnsi="Courier New" w:cs="Courier New"/>
                <w:color w:val="A31515"/>
                <w:sz w:val="21"/>
                <w:szCs w:val="21"/>
              </w:rPr>
              <w:t>"Virtual Machine"</w:t>
            </w:r>
            <w:r w:rsidRPr="000A2D02">
              <w:rPr>
                <w:rFonts w:ascii="Courier New" w:eastAsia="Times New Roman" w:hAnsi="Courier New" w:cs="Courier New"/>
                <w:color w:val="000000"/>
                <w:sz w:val="21"/>
                <w:szCs w:val="21"/>
              </w:rPr>
              <w:t xml:space="preserve"> |</w:t>
            </w:r>
          </w:p>
          <w:p w14:paraId="4F8987FB"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sidRPr="000A2D02">
              <w:rPr>
                <w:rFonts w:ascii="Courier New" w:eastAsia="Times New Roman" w:hAnsi="Courier New" w:cs="Courier New"/>
                <w:color w:val="0101FD"/>
                <w:sz w:val="21"/>
                <w:szCs w:val="21"/>
              </w:rPr>
              <w:t>Set-</w:t>
            </w:r>
            <w:proofErr w:type="spellStart"/>
            <w:r w:rsidRPr="000A2D02">
              <w:rPr>
                <w:rFonts w:ascii="Courier New" w:eastAsia="Times New Roman" w:hAnsi="Courier New" w:cs="Courier New"/>
                <w:color w:val="0101FD"/>
                <w:sz w:val="21"/>
                <w:szCs w:val="21"/>
              </w:rPr>
              <w:t>ClusterParameter</w:t>
            </w:r>
            <w:proofErr w:type="spellEnd"/>
            <w:r w:rsidRPr="000A2D02">
              <w:rPr>
                <w:rFonts w:ascii="Courier New" w:eastAsia="Times New Roman" w:hAnsi="Courier New" w:cs="Courier New"/>
                <w:color w:val="007D9A"/>
                <w:sz w:val="21"/>
                <w:szCs w:val="21"/>
              </w:rPr>
              <w:t xml:space="preserve"> -Create</w:t>
            </w:r>
            <w:r w:rsidRPr="000A2D02">
              <w:rPr>
                <w:rFonts w:ascii="Courier New" w:eastAsia="Times New Roman" w:hAnsi="Courier New" w:cs="Courier New"/>
                <w:color w:val="000000"/>
                <w:sz w:val="21"/>
                <w:szCs w:val="21"/>
              </w:rPr>
              <w:t xml:space="preserve"> </w:t>
            </w:r>
            <w:proofErr w:type="spellStart"/>
            <w:r w:rsidRPr="000A2D02">
              <w:rPr>
                <w:rFonts w:ascii="Courier New" w:eastAsia="Times New Roman" w:hAnsi="Courier New" w:cs="Courier New"/>
                <w:color w:val="000000"/>
                <w:sz w:val="21"/>
                <w:szCs w:val="21"/>
              </w:rPr>
              <w:t>SkipMigrationDestinationCheck</w:t>
            </w:r>
            <w:proofErr w:type="spellEnd"/>
            <w:r w:rsidRPr="000A2D02">
              <w:rPr>
                <w:rFonts w:ascii="Courier New" w:eastAsia="Times New Roman" w:hAnsi="Courier New" w:cs="Courier New"/>
                <w:color w:val="007D9A"/>
                <w:sz w:val="21"/>
                <w:szCs w:val="21"/>
              </w:rPr>
              <w:t xml:space="preserve"> -Value</w:t>
            </w:r>
            <w:r w:rsidRPr="000A2D02">
              <w:rPr>
                <w:rFonts w:ascii="Courier New" w:eastAsia="Times New Roman" w:hAnsi="Courier New" w:cs="Courier New"/>
                <w:color w:val="000000"/>
                <w:sz w:val="21"/>
                <w:szCs w:val="21"/>
              </w:rPr>
              <w:t xml:space="preserve"> 1</w:t>
            </w:r>
          </w:p>
        </w:tc>
      </w:tr>
      <w:tr w:rsidR="009D77F1" w:rsidRPr="00D8199D" w14:paraId="00B2825F" w14:textId="77777777">
        <w:tc>
          <w:tcPr>
            <w:tcW w:w="3006" w:type="dxa"/>
          </w:tcPr>
          <w:p w14:paraId="2F5C8A39" w14:textId="77777777" w:rsidR="009D77F1" w:rsidRDefault="009D77F1" w:rsidP="005A0679">
            <w:pPr>
              <w:numPr>
                <w:ilvl w:val="0"/>
                <w:numId w:val="61"/>
              </w:numPr>
              <w:spacing w:after="200" w:line="276" w:lineRule="auto"/>
              <w:ind w:left="342" w:hanging="342"/>
              <w:contextualSpacing/>
              <w:rPr>
                <w:rFonts w:cs="Segoe UI"/>
              </w:rPr>
            </w:pPr>
            <w:r>
              <w:rPr>
                <w:rFonts w:cs="Segoe UI"/>
              </w:rPr>
              <w:t>Perform the following on one cluster server at a time:</w:t>
            </w:r>
          </w:p>
          <w:p w14:paraId="0C2F7923" w14:textId="77777777" w:rsidR="009D77F1" w:rsidRDefault="009D77F1" w:rsidP="005A0679">
            <w:pPr>
              <w:numPr>
                <w:ilvl w:val="0"/>
                <w:numId w:val="61"/>
              </w:numPr>
              <w:spacing w:after="200" w:line="276" w:lineRule="auto"/>
              <w:ind w:left="342" w:hanging="342"/>
              <w:contextualSpacing/>
              <w:rPr>
                <w:rFonts w:cs="Segoe UI"/>
              </w:rPr>
            </w:pPr>
            <w:r w:rsidRPr="000A2D02">
              <w:rPr>
                <w:rFonts w:cs="Segoe UI"/>
              </w:rPr>
              <w:t>Use Hyper-V VM live migration to move running VMs off the server you’re about to upgrade.</w:t>
            </w:r>
          </w:p>
        </w:tc>
        <w:tc>
          <w:tcPr>
            <w:tcW w:w="6133" w:type="dxa"/>
          </w:tcPr>
          <w:p w14:paraId="1446F1AF" w14:textId="77777777" w:rsidR="009D77F1" w:rsidRPr="000A2D02" w:rsidRDefault="009D77F1">
            <w:pPr>
              <w:spacing w:line="285" w:lineRule="atLeast"/>
              <w:rPr>
                <w:rFonts w:ascii="Courier New" w:eastAsia="Times New Roman" w:hAnsi="Courier New" w:cs="Courier New"/>
                <w:color w:val="0101FD"/>
                <w:sz w:val="21"/>
                <w:szCs w:val="21"/>
              </w:rPr>
            </w:pPr>
          </w:p>
        </w:tc>
      </w:tr>
      <w:tr w:rsidR="009D77F1" w:rsidRPr="00D8199D" w14:paraId="6BD197D3" w14:textId="77777777">
        <w:tc>
          <w:tcPr>
            <w:tcW w:w="3006" w:type="dxa"/>
          </w:tcPr>
          <w:p w14:paraId="5B40280A" w14:textId="77777777" w:rsidR="009D77F1" w:rsidRDefault="009D77F1" w:rsidP="005A0679">
            <w:pPr>
              <w:numPr>
                <w:ilvl w:val="0"/>
                <w:numId w:val="61"/>
              </w:numPr>
              <w:spacing w:after="200" w:line="276" w:lineRule="auto"/>
              <w:ind w:left="342" w:hanging="342"/>
              <w:contextualSpacing/>
              <w:rPr>
                <w:rFonts w:cs="Segoe UI"/>
              </w:rPr>
            </w:pPr>
            <w:r>
              <w:rPr>
                <w:rFonts w:cs="Segoe UI"/>
              </w:rPr>
              <w:t xml:space="preserve">Drain the Cluster Node by running </w:t>
            </w:r>
          </w:p>
        </w:tc>
        <w:tc>
          <w:tcPr>
            <w:tcW w:w="6133" w:type="dxa"/>
          </w:tcPr>
          <w:p w14:paraId="474CE3F2" w14:textId="77777777" w:rsidR="009D77F1" w:rsidRPr="000A2D02" w:rsidRDefault="009D77F1">
            <w:pPr>
              <w:spacing w:line="285" w:lineRule="atLeast"/>
              <w:rPr>
                <w:rFonts w:ascii="Courier New" w:eastAsia="Times New Roman" w:hAnsi="Courier New" w:cs="Courier New"/>
                <w:color w:val="0101FD"/>
                <w:sz w:val="21"/>
                <w:szCs w:val="21"/>
              </w:rPr>
            </w:pPr>
            <w:r>
              <w:rPr>
                <w:rStyle w:val="hljs-pscommand"/>
                <w:rFonts w:ascii="Courier New" w:hAnsi="Courier New" w:cs="Courier New"/>
                <w:color w:val="0101FD"/>
                <w:sz w:val="21"/>
                <w:szCs w:val="21"/>
              </w:rPr>
              <w:t>Suspend-</w:t>
            </w:r>
            <w:proofErr w:type="spellStart"/>
            <w:r>
              <w:rPr>
                <w:rStyle w:val="hljs-pscommand"/>
                <w:rFonts w:ascii="Courier New" w:hAnsi="Courier New" w:cs="Courier New"/>
                <w:color w:val="0101FD"/>
                <w:sz w:val="21"/>
                <w:szCs w:val="21"/>
              </w:rPr>
              <w:t>ClusterNode</w:t>
            </w:r>
            <w:proofErr w:type="spellEnd"/>
            <w:r>
              <w:rPr>
                <w:rStyle w:val="hljs-parameter"/>
                <w:rFonts w:ascii="Courier New" w:hAnsi="Courier New" w:cs="Courier New"/>
                <w:color w:val="007D9A"/>
              </w:rPr>
              <w:t xml:space="preserve"> -Drain</w:t>
            </w:r>
          </w:p>
        </w:tc>
      </w:tr>
      <w:tr w:rsidR="009D77F1" w:rsidRPr="00D8199D" w14:paraId="4F7B6F0C" w14:textId="77777777">
        <w:tc>
          <w:tcPr>
            <w:tcW w:w="3006" w:type="dxa"/>
          </w:tcPr>
          <w:p w14:paraId="62BA5C7B" w14:textId="77777777" w:rsidR="009D77F1" w:rsidRDefault="009D77F1" w:rsidP="005A0679">
            <w:pPr>
              <w:numPr>
                <w:ilvl w:val="0"/>
                <w:numId w:val="61"/>
              </w:numPr>
              <w:spacing w:after="200" w:line="276" w:lineRule="auto"/>
              <w:ind w:left="342" w:hanging="342"/>
              <w:contextualSpacing/>
              <w:rPr>
                <w:rFonts w:cs="Segoe UI"/>
              </w:rPr>
            </w:pPr>
            <w:r>
              <w:rPr>
                <w:rFonts w:cs="Segoe UI"/>
              </w:rPr>
              <w:t>Place the Server in Storage maintenance Mode by running</w:t>
            </w:r>
          </w:p>
        </w:tc>
        <w:tc>
          <w:tcPr>
            <w:tcW w:w="6133" w:type="dxa"/>
          </w:tcPr>
          <w:p w14:paraId="227ACB01" w14:textId="77777777" w:rsidR="009D77F1" w:rsidRPr="000A2D02" w:rsidRDefault="009D77F1">
            <w:pPr>
              <w:spacing w:line="285" w:lineRule="atLeast"/>
              <w:rPr>
                <w:rFonts w:ascii="Courier New" w:eastAsia="Times New Roman" w:hAnsi="Courier New" w:cs="Courier New"/>
                <w:color w:val="000000"/>
                <w:sz w:val="21"/>
                <w:szCs w:val="21"/>
              </w:rPr>
            </w:pPr>
            <w:r w:rsidRPr="000A2D02">
              <w:rPr>
                <w:rFonts w:ascii="Courier New" w:eastAsia="Times New Roman" w:hAnsi="Courier New" w:cs="Courier New"/>
                <w:color w:val="0101FD"/>
                <w:sz w:val="21"/>
                <w:szCs w:val="21"/>
              </w:rPr>
              <w:t>Get-</w:t>
            </w:r>
            <w:proofErr w:type="spellStart"/>
            <w:r w:rsidRPr="000A2D02">
              <w:rPr>
                <w:rFonts w:ascii="Courier New" w:eastAsia="Times New Roman" w:hAnsi="Courier New" w:cs="Courier New"/>
                <w:color w:val="0101FD"/>
                <w:sz w:val="21"/>
                <w:szCs w:val="21"/>
              </w:rPr>
              <w:t>StorageFaultDomain</w:t>
            </w:r>
            <w:proofErr w:type="spellEnd"/>
            <w:r w:rsidRPr="000A2D02">
              <w:rPr>
                <w:rFonts w:ascii="Courier New" w:eastAsia="Times New Roman" w:hAnsi="Courier New" w:cs="Courier New"/>
                <w:color w:val="007D9A"/>
                <w:sz w:val="21"/>
                <w:szCs w:val="21"/>
              </w:rPr>
              <w:t xml:space="preserve"> -type</w:t>
            </w:r>
            <w:r w:rsidRPr="000A2D02">
              <w:rPr>
                <w:rFonts w:ascii="Courier New" w:eastAsia="Times New Roman" w:hAnsi="Courier New" w:cs="Courier New"/>
                <w:color w:val="000000"/>
                <w:sz w:val="21"/>
                <w:szCs w:val="21"/>
              </w:rPr>
              <w:t xml:space="preserve"> </w:t>
            </w:r>
            <w:proofErr w:type="spellStart"/>
            <w:r w:rsidRPr="000A2D02">
              <w:rPr>
                <w:rFonts w:ascii="Courier New" w:eastAsia="Times New Roman" w:hAnsi="Courier New" w:cs="Courier New"/>
                <w:color w:val="000000"/>
                <w:sz w:val="21"/>
                <w:szCs w:val="21"/>
              </w:rPr>
              <w:t>StorageScaleUnit</w:t>
            </w:r>
            <w:proofErr w:type="spellEnd"/>
            <w:r w:rsidRPr="000A2D02">
              <w:rPr>
                <w:rFonts w:ascii="Courier New" w:eastAsia="Times New Roman" w:hAnsi="Courier New" w:cs="Courier New"/>
                <w:color w:val="000000"/>
                <w:sz w:val="21"/>
                <w:szCs w:val="21"/>
              </w:rPr>
              <w:t xml:space="preserve"> | </w:t>
            </w:r>
          </w:p>
          <w:p w14:paraId="5BCAA38D" w14:textId="77777777" w:rsidR="009D77F1" w:rsidRPr="000A2D02" w:rsidRDefault="009D77F1">
            <w:pPr>
              <w:spacing w:line="285" w:lineRule="atLeast"/>
              <w:rPr>
                <w:rFonts w:ascii="Courier New" w:eastAsia="Times New Roman" w:hAnsi="Courier New" w:cs="Courier New"/>
                <w:color w:val="000000"/>
                <w:sz w:val="21"/>
                <w:szCs w:val="21"/>
              </w:rPr>
            </w:pPr>
            <w:r w:rsidRPr="000A2D02">
              <w:rPr>
                <w:rFonts w:ascii="Courier New" w:eastAsia="Times New Roman" w:hAnsi="Courier New" w:cs="Courier New"/>
                <w:color w:val="000000"/>
                <w:sz w:val="21"/>
                <w:szCs w:val="21"/>
              </w:rPr>
              <w:t xml:space="preserve">Where </w:t>
            </w:r>
            <w:proofErr w:type="spellStart"/>
            <w:r w:rsidRPr="000A2D02">
              <w:rPr>
                <w:rFonts w:ascii="Courier New" w:eastAsia="Times New Roman" w:hAnsi="Courier New" w:cs="Courier New"/>
                <w:color w:val="000000"/>
                <w:sz w:val="21"/>
                <w:szCs w:val="21"/>
              </w:rPr>
              <w:t>FriendlyName</w:t>
            </w:r>
            <w:proofErr w:type="spellEnd"/>
            <w:r w:rsidRPr="000A2D02">
              <w:rPr>
                <w:rFonts w:ascii="Courier New" w:eastAsia="Times New Roman" w:hAnsi="Courier New" w:cs="Courier New"/>
                <w:color w:val="000000"/>
                <w:sz w:val="21"/>
                <w:szCs w:val="21"/>
              </w:rPr>
              <w:t xml:space="preserve"> -Eq &lt;</w:t>
            </w:r>
            <w:proofErr w:type="spellStart"/>
            <w:r w:rsidRPr="000A2D02">
              <w:rPr>
                <w:rFonts w:ascii="Courier New" w:eastAsia="Times New Roman" w:hAnsi="Courier New" w:cs="Courier New"/>
                <w:color w:val="000000"/>
                <w:sz w:val="21"/>
                <w:szCs w:val="21"/>
              </w:rPr>
              <w:t>ServerName</w:t>
            </w:r>
            <w:proofErr w:type="spellEnd"/>
            <w:r w:rsidRPr="000A2D02">
              <w:rPr>
                <w:rFonts w:ascii="Courier New" w:eastAsia="Times New Roman" w:hAnsi="Courier New" w:cs="Courier New"/>
                <w:color w:val="000000"/>
                <w:sz w:val="21"/>
                <w:szCs w:val="21"/>
              </w:rPr>
              <w:t xml:space="preserve">&gt; | </w:t>
            </w:r>
          </w:p>
          <w:p w14:paraId="07F14F4A" w14:textId="77777777" w:rsidR="009D77F1" w:rsidRDefault="009D77F1">
            <w:pPr>
              <w:spacing w:line="285" w:lineRule="atLeast"/>
              <w:rPr>
                <w:rStyle w:val="hljs-pscommand"/>
                <w:rFonts w:ascii="Courier New" w:hAnsi="Courier New" w:cs="Courier New"/>
                <w:color w:val="0101FD"/>
                <w:sz w:val="21"/>
                <w:szCs w:val="21"/>
              </w:rPr>
            </w:pPr>
            <w:r w:rsidRPr="000A2D02">
              <w:rPr>
                <w:rFonts w:ascii="Courier New" w:eastAsia="Times New Roman" w:hAnsi="Courier New" w:cs="Courier New"/>
                <w:color w:val="0101FD"/>
                <w:sz w:val="21"/>
                <w:szCs w:val="21"/>
              </w:rPr>
              <w:t>Enable-</w:t>
            </w:r>
            <w:proofErr w:type="spellStart"/>
            <w:r w:rsidRPr="000A2D02">
              <w:rPr>
                <w:rFonts w:ascii="Courier New" w:eastAsia="Times New Roman" w:hAnsi="Courier New" w:cs="Courier New"/>
                <w:color w:val="0101FD"/>
                <w:sz w:val="21"/>
                <w:szCs w:val="21"/>
              </w:rPr>
              <w:t>StorageMaintenanceMode</w:t>
            </w:r>
            <w:proofErr w:type="spellEnd"/>
          </w:p>
        </w:tc>
      </w:tr>
      <w:tr w:rsidR="009D77F1" w:rsidRPr="00D8199D" w14:paraId="0A6AB7AC" w14:textId="77777777">
        <w:tc>
          <w:tcPr>
            <w:tcW w:w="3006" w:type="dxa"/>
          </w:tcPr>
          <w:p w14:paraId="4D5FFCCB" w14:textId="77777777" w:rsidR="009D77F1" w:rsidRDefault="009D77F1" w:rsidP="005A0679">
            <w:pPr>
              <w:numPr>
                <w:ilvl w:val="0"/>
                <w:numId w:val="61"/>
              </w:numPr>
              <w:spacing w:after="200" w:line="276" w:lineRule="auto"/>
              <w:ind w:left="342" w:hanging="342"/>
              <w:contextualSpacing/>
              <w:rPr>
                <w:rFonts w:cs="Segoe UI"/>
              </w:rPr>
            </w:pPr>
            <w:r>
              <w:rPr>
                <w:rFonts w:cs="Segoe UI"/>
              </w:rPr>
              <w:t xml:space="preserve">Get the operational status of the disks </w:t>
            </w:r>
          </w:p>
        </w:tc>
        <w:tc>
          <w:tcPr>
            <w:tcW w:w="6133" w:type="dxa"/>
          </w:tcPr>
          <w:p w14:paraId="7671E4FD" w14:textId="77777777" w:rsidR="009D77F1" w:rsidRPr="000A2D02" w:rsidRDefault="009D77F1">
            <w:pPr>
              <w:spacing w:line="285" w:lineRule="atLeast"/>
              <w:rPr>
                <w:rFonts w:ascii="Courier New" w:eastAsia="Times New Roman" w:hAnsi="Courier New" w:cs="Courier New"/>
                <w:color w:val="0101FD"/>
                <w:sz w:val="21"/>
                <w:szCs w:val="21"/>
              </w:rPr>
            </w:pPr>
            <w:r>
              <w:rPr>
                <w:rStyle w:val="hljs-pscommand"/>
                <w:rFonts w:ascii="Courier New" w:hAnsi="Courier New" w:cs="Courier New"/>
                <w:color w:val="0101FD"/>
                <w:sz w:val="21"/>
                <w:szCs w:val="21"/>
              </w:rPr>
              <w:t>Get-PhysicalDisk</w:t>
            </w:r>
          </w:p>
        </w:tc>
      </w:tr>
      <w:tr w:rsidR="009D77F1" w14:paraId="4F54129E" w14:textId="77777777">
        <w:tc>
          <w:tcPr>
            <w:tcW w:w="3006" w:type="dxa"/>
          </w:tcPr>
          <w:p w14:paraId="3B14FB68" w14:textId="77777777" w:rsidR="009D77F1" w:rsidRDefault="009D77F1" w:rsidP="005A0679">
            <w:pPr>
              <w:numPr>
                <w:ilvl w:val="0"/>
                <w:numId w:val="62"/>
              </w:numPr>
              <w:spacing w:after="200" w:line="276" w:lineRule="auto"/>
              <w:ind w:left="342" w:hanging="342"/>
              <w:contextualSpacing/>
              <w:rPr>
                <w:rFonts w:cs="Segoe UI"/>
              </w:rPr>
            </w:pPr>
            <w:r>
              <w:rPr>
                <w:rFonts w:cs="Segoe UI"/>
              </w:rPr>
              <w:t>Insert the Windows Server 2022 Media ISO and run setup.exe</w:t>
            </w:r>
          </w:p>
        </w:tc>
        <w:tc>
          <w:tcPr>
            <w:tcW w:w="6133" w:type="dxa"/>
          </w:tcPr>
          <w:p w14:paraId="2EFD87EB" w14:textId="77777777" w:rsidR="009D77F1" w:rsidRDefault="009D77F1">
            <w:pPr>
              <w:shd w:val="clear" w:color="auto" w:fill="FFFFFF"/>
              <w:autoSpaceDE w:val="0"/>
              <w:autoSpaceDN w:val="0"/>
              <w:adjustRightInd w:val="0"/>
              <w:rPr>
                <w:rFonts w:ascii="Lucida Console" w:eastAsia="Times New Roman" w:hAnsi="Lucida Console" w:cs="Lucida Console"/>
                <w:sz w:val="18"/>
                <w:szCs w:val="18"/>
                <w:lang w:eastAsia="sv-SE"/>
              </w:rPr>
            </w:pPr>
            <w:r>
              <w:rPr>
                <w:noProof/>
              </w:rPr>
              <w:drawing>
                <wp:inline distT="0" distB="0" distL="0" distR="0" wp14:anchorId="1AF7A1BF" wp14:editId="2904DF13">
                  <wp:extent cx="3711575" cy="2256790"/>
                  <wp:effectExtent l="0" t="0" r="3175" b="0"/>
                  <wp:docPr id="295" name="Picture 29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 application, Word&#10;&#10;Description automatically generated"/>
                          <pic:cNvPicPr/>
                        </pic:nvPicPr>
                        <pic:blipFill>
                          <a:blip r:embed="rId540"/>
                          <a:stretch>
                            <a:fillRect/>
                          </a:stretch>
                        </pic:blipFill>
                        <pic:spPr>
                          <a:xfrm>
                            <a:off x="0" y="0"/>
                            <a:ext cx="3711575" cy="2256790"/>
                          </a:xfrm>
                          <a:prstGeom prst="rect">
                            <a:avLst/>
                          </a:prstGeom>
                        </pic:spPr>
                      </pic:pic>
                    </a:graphicData>
                  </a:graphic>
                </wp:inline>
              </w:drawing>
            </w:r>
          </w:p>
        </w:tc>
      </w:tr>
      <w:tr w:rsidR="009D77F1" w14:paraId="3B35DEB4" w14:textId="77777777">
        <w:tc>
          <w:tcPr>
            <w:tcW w:w="3006" w:type="dxa"/>
          </w:tcPr>
          <w:p w14:paraId="675B25D7"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Get Updates, Drivers, and optional Features, select Download updates, Drivers and optional features (Recommended) and click Next</w:t>
            </w:r>
          </w:p>
        </w:tc>
        <w:tc>
          <w:tcPr>
            <w:tcW w:w="6133" w:type="dxa"/>
          </w:tcPr>
          <w:p w14:paraId="2EC79F45" w14:textId="77777777" w:rsidR="009D77F1" w:rsidRDefault="009D77F1">
            <w:pPr>
              <w:shd w:val="clear" w:color="auto" w:fill="FFFFFF"/>
              <w:autoSpaceDE w:val="0"/>
              <w:autoSpaceDN w:val="0"/>
              <w:adjustRightInd w:val="0"/>
              <w:rPr>
                <w:noProof/>
              </w:rPr>
            </w:pPr>
            <w:r>
              <w:rPr>
                <w:noProof/>
              </w:rPr>
              <w:drawing>
                <wp:inline distT="0" distB="0" distL="0" distR="0" wp14:anchorId="3AEEA8B4" wp14:editId="70CAE232">
                  <wp:extent cx="3711575" cy="2910205"/>
                  <wp:effectExtent l="0" t="0" r="3175" b="4445"/>
                  <wp:docPr id="296" name="Picture 29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 application, website&#10;&#10;Description automatically generated"/>
                          <pic:cNvPicPr/>
                        </pic:nvPicPr>
                        <pic:blipFill>
                          <a:blip r:embed="rId541"/>
                          <a:stretch>
                            <a:fillRect/>
                          </a:stretch>
                        </pic:blipFill>
                        <pic:spPr>
                          <a:xfrm>
                            <a:off x="0" y="0"/>
                            <a:ext cx="3711575" cy="2910205"/>
                          </a:xfrm>
                          <a:prstGeom prst="rect">
                            <a:avLst/>
                          </a:prstGeom>
                        </pic:spPr>
                      </pic:pic>
                    </a:graphicData>
                  </a:graphic>
                </wp:inline>
              </w:drawing>
            </w:r>
          </w:p>
        </w:tc>
      </w:tr>
      <w:tr w:rsidR="009D77F1" w14:paraId="67A395BF" w14:textId="77777777">
        <w:tc>
          <w:tcPr>
            <w:tcW w:w="3006" w:type="dxa"/>
          </w:tcPr>
          <w:p w14:paraId="1CAD618E"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Product, Key Screen type your product key</w:t>
            </w:r>
          </w:p>
        </w:tc>
        <w:tc>
          <w:tcPr>
            <w:tcW w:w="6133" w:type="dxa"/>
          </w:tcPr>
          <w:p w14:paraId="428446F9" w14:textId="77777777" w:rsidR="009D77F1" w:rsidRDefault="009D77F1">
            <w:pPr>
              <w:shd w:val="clear" w:color="auto" w:fill="FFFFFF"/>
              <w:autoSpaceDE w:val="0"/>
              <w:autoSpaceDN w:val="0"/>
              <w:adjustRightInd w:val="0"/>
              <w:rPr>
                <w:noProof/>
              </w:rPr>
            </w:pPr>
            <w:r>
              <w:rPr>
                <w:noProof/>
              </w:rPr>
              <w:drawing>
                <wp:inline distT="0" distB="0" distL="0" distR="0" wp14:anchorId="32548C14" wp14:editId="708EB51A">
                  <wp:extent cx="3711575" cy="2947670"/>
                  <wp:effectExtent l="0" t="0" r="3175" b="5080"/>
                  <wp:docPr id="297" name="Picture 2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Graphical user interface, application&#10;&#10;Description automatically generated"/>
                          <pic:cNvPicPr/>
                        </pic:nvPicPr>
                        <pic:blipFill>
                          <a:blip r:embed="rId542"/>
                          <a:stretch>
                            <a:fillRect/>
                          </a:stretch>
                        </pic:blipFill>
                        <pic:spPr>
                          <a:xfrm>
                            <a:off x="0" y="0"/>
                            <a:ext cx="3711575" cy="2947670"/>
                          </a:xfrm>
                          <a:prstGeom prst="rect">
                            <a:avLst/>
                          </a:prstGeom>
                        </pic:spPr>
                      </pic:pic>
                    </a:graphicData>
                  </a:graphic>
                </wp:inline>
              </w:drawing>
            </w:r>
          </w:p>
        </w:tc>
      </w:tr>
      <w:tr w:rsidR="009D77F1" w14:paraId="51DBEE31" w14:textId="77777777">
        <w:tc>
          <w:tcPr>
            <w:tcW w:w="3006" w:type="dxa"/>
          </w:tcPr>
          <w:p w14:paraId="09B4B1AF"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Version, make sure you match your version.  If you don’t know, you can run msinfo32.exe to find out.</w:t>
            </w:r>
          </w:p>
        </w:tc>
        <w:tc>
          <w:tcPr>
            <w:tcW w:w="6133" w:type="dxa"/>
          </w:tcPr>
          <w:p w14:paraId="74112C43" w14:textId="77777777" w:rsidR="009D77F1" w:rsidRDefault="009D77F1">
            <w:pPr>
              <w:shd w:val="clear" w:color="auto" w:fill="FFFFFF"/>
              <w:autoSpaceDE w:val="0"/>
              <w:autoSpaceDN w:val="0"/>
              <w:adjustRightInd w:val="0"/>
              <w:rPr>
                <w:noProof/>
              </w:rPr>
            </w:pPr>
            <w:r>
              <w:rPr>
                <w:noProof/>
              </w:rPr>
              <w:drawing>
                <wp:inline distT="0" distB="0" distL="0" distR="0" wp14:anchorId="2DC69E7B" wp14:editId="37BAAE39">
                  <wp:extent cx="3711575" cy="2937510"/>
                  <wp:effectExtent l="0" t="0" r="3175" b="0"/>
                  <wp:docPr id="298" name="Picture 29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 application, Teams&#10;&#10;Description automatically generated"/>
                          <pic:cNvPicPr/>
                        </pic:nvPicPr>
                        <pic:blipFill>
                          <a:blip r:embed="rId543"/>
                          <a:stretch>
                            <a:fillRect/>
                          </a:stretch>
                        </pic:blipFill>
                        <pic:spPr>
                          <a:xfrm>
                            <a:off x="0" y="0"/>
                            <a:ext cx="3711575" cy="2937510"/>
                          </a:xfrm>
                          <a:prstGeom prst="rect">
                            <a:avLst/>
                          </a:prstGeom>
                        </pic:spPr>
                      </pic:pic>
                    </a:graphicData>
                  </a:graphic>
                </wp:inline>
              </w:drawing>
            </w:r>
          </w:p>
        </w:tc>
      </w:tr>
      <w:tr w:rsidR="009D77F1" w14:paraId="69D1F658" w14:textId="77777777">
        <w:tc>
          <w:tcPr>
            <w:tcW w:w="3006" w:type="dxa"/>
          </w:tcPr>
          <w:p w14:paraId="7D4D9E58" w14:textId="77777777" w:rsidR="009D77F1" w:rsidRDefault="009D77F1" w:rsidP="005A0679">
            <w:pPr>
              <w:numPr>
                <w:ilvl w:val="0"/>
                <w:numId w:val="62"/>
              </w:numPr>
              <w:spacing w:after="200" w:line="276" w:lineRule="auto"/>
              <w:ind w:left="342" w:hanging="342"/>
              <w:contextualSpacing/>
              <w:rPr>
                <w:rFonts w:cs="Segoe UI"/>
              </w:rPr>
            </w:pPr>
            <w:r>
              <w:rPr>
                <w:rFonts w:cs="Segoe UI"/>
              </w:rPr>
              <w:t>On the licensing screen, click accept</w:t>
            </w:r>
          </w:p>
        </w:tc>
        <w:tc>
          <w:tcPr>
            <w:tcW w:w="6133" w:type="dxa"/>
          </w:tcPr>
          <w:p w14:paraId="25C0A04A" w14:textId="77777777" w:rsidR="009D77F1" w:rsidRDefault="009D77F1">
            <w:pPr>
              <w:shd w:val="clear" w:color="auto" w:fill="FFFFFF"/>
              <w:autoSpaceDE w:val="0"/>
              <w:autoSpaceDN w:val="0"/>
              <w:adjustRightInd w:val="0"/>
              <w:rPr>
                <w:noProof/>
              </w:rPr>
            </w:pPr>
            <w:r>
              <w:rPr>
                <w:noProof/>
              </w:rPr>
              <w:drawing>
                <wp:inline distT="0" distB="0" distL="0" distR="0" wp14:anchorId="0FBA9CDF" wp14:editId="0520DA87">
                  <wp:extent cx="3711575" cy="2926715"/>
                  <wp:effectExtent l="0" t="0" r="3175" b="6985"/>
                  <wp:docPr id="299" name="Picture 2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Graphical user interface, text, application&#10;&#10;Description automatically generated"/>
                          <pic:cNvPicPr/>
                        </pic:nvPicPr>
                        <pic:blipFill>
                          <a:blip r:embed="rId544"/>
                          <a:stretch>
                            <a:fillRect/>
                          </a:stretch>
                        </pic:blipFill>
                        <pic:spPr>
                          <a:xfrm>
                            <a:off x="0" y="0"/>
                            <a:ext cx="3711575" cy="2926715"/>
                          </a:xfrm>
                          <a:prstGeom prst="rect">
                            <a:avLst/>
                          </a:prstGeom>
                        </pic:spPr>
                      </pic:pic>
                    </a:graphicData>
                  </a:graphic>
                </wp:inline>
              </w:drawing>
            </w:r>
          </w:p>
        </w:tc>
      </w:tr>
      <w:tr w:rsidR="009D77F1" w14:paraId="6FE4CFD6" w14:textId="77777777">
        <w:tc>
          <w:tcPr>
            <w:tcW w:w="3006" w:type="dxa"/>
          </w:tcPr>
          <w:p w14:paraId="36E48867" w14:textId="77777777" w:rsidR="009D77F1" w:rsidRDefault="009D77F1" w:rsidP="005A0679">
            <w:pPr>
              <w:numPr>
                <w:ilvl w:val="0"/>
                <w:numId w:val="62"/>
              </w:numPr>
              <w:spacing w:after="200" w:line="276" w:lineRule="auto"/>
              <w:ind w:left="342" w:hanging="342"/>
              <w:contextualSpacing/>
              <w:rPr>
                <w:rFonts w:cs="Segoe UI"/>
              </w:rPr>
            </w:pPr>
            <w:r>
              <w:rPr>
                <w:rFonts w:cs="Segoe UI"/>
              </w:rPr>
              <w:t xml:space="preserve">On the Choose what to keep the screen, select </w:t>
            </w:r>
            <w:r>
              <w:rPr>
                <w:rFonts w:cs="Segoe UI"/>
                <w:b/>
              </w:rPr>
              <w:t xml:space="preserve">Keep personal files and apps </w:t>
            </w:r>
            <w:r>
              <w:rPr>
                <w:rFonts w:cs="Segoe UI"/>
              </w:rPr>
              <w:t xml:space="preserve">and </w:t>
            </w:r>
            <w:r>
              <w:rPr>
                <w:rFonts w:cs="Segoe UI"/>
                <w:b/>
              </w:rPr>
              <w:t>click Next</w:t>
            </w:r>
          </w:p>
        </w:tc>
        <w:tc>
          <w:tcPr>
            <w:tcW w:w="6133" w:type="dxa"/>
          </w:tcPr>
          <w:p w14:paraId="7851A99C" w14:textId="77777777" w:rsidR="009D77F1" w:rsidRDefault="009D77F1">
            <w:pPr>
              <w:shd w:val="clear" w:color="auto" w:fill="FFFFFF"/>
              <w:autoSpaceDE w:val="0"/>
              <w:autoSpaceDN w:val="0"/>
              <w:adjustRightInd w:val="0"/>
              <w:rPr>
                <w:noProof/>
              </w:rPr>
            </w:pPr>
            <w:r>
              <w:rPr>
                <w:noProof/>
              </w:rPr>
              <w:drawing>
                <wp:inline distT="0" distB="0" distL="0" distR="0" wp14:anchorId="586C1368" wp14:editId="4531569F">
                  <wp:extent cx="3711575" cy="2937510"/>
                  <wp:effectExtent l="0" t="0" r="3175" b="0"/>
                  <wp:docPr id="302" name="Picture 3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Graphical user interface, text, application&#10;&#10;Description automatically generated"/>
                          <pic:cNvPicPr/>
                        </pic:nvPicPr>
                        <pic:blipFill>
                          <a:blip r:embed="rId545"/>
                          <a:stretch>
                            <a:fillRect/>
                          </a:stretch>
                        </pic:blipFill>
                        <pic:spPr>
                          <a:xfrm>
                            <a:off x="0" y="0"/>
                            <a:ext cx="3711575" cy="2937510"/>
                          </a:xfrm>
                          <a:prstGeom prst="rect">
                            <a:avLst/>
                          </a:prstGeom>
                        </pic:spPr>
                      </pic:pic>
                    </a:graphicData>
                  </a:graphic>
                </wp:inline>
              </w:drawing>
            </w:r>
          </w:p>
        </w:tc>
      </w:tr>
      <w:tr w:rsidR="009D77F1" w14:paraId="0E84A3D1" w14:textId="77777777">
        <w:tc>
          <w:tcPr>
            <w:tcW w:w="3006" w:type="dxa"/>
          </w:tcPr>
          <w:p w14:paraId="380642D9" w14:textId="77777777" w:rsidR="009D77F1" w:rsidRDefault="009D77F1" w:rsidP="005A0679">
            <w:pPr>
              <w:numPr>
                <w:ilvl w:val="0"/>
                <w:numId w:val="62"/>
              </w:numPr>
              <w:spacing w:after="200" w:line="276" w:lineRule="auto"/>
              <w:ind w:left="342" w:hanging="342"/>
              <w:contextualSpacing/>
              <w:rPr>
                <w:rFonts w:cs="Segoe UI"/>
              </w:rPr>
            </w:pPr>
            <w:r>
              <w:rPr>
                <w:rFonts w:cs="Segoe UI"/>
              </w:rPr>
              <w:t>Depending on the hardware, the upgrades typically take about 20-25 minutes in the field.</w:t>
            </w:r>
          </w:p>
        </w:tc>
        <w:tc>
          <w:tcPr>
            <w:tcW w:w="6133" w:type="dxa"/>
          </w:tcPr>
          <w:p w14:paraId="633F4D48" w14:textId="77777777" w:rsidR="009D77F1" w:rsidRDefault="009D77F1">
            <w:pPr>
              <w:shd w:val="clear" w:color="auto" w:fill="FFFFFF"/>
              <w:autoSpaceDE w:val="0"/>
              <w:autoSpaceDN w:val="0"/>
              <w:adjustRightInd w:val="0"/>
              <w:rPr>
                <w:noProof/>
              </w:rPr>
            </w:pPr>
            <w:r>
              <w:rPr>
                <w:noProof/>
              </w:rPr>
              <w:drawing>
                <wp:inline distT="0" distB="0" distL="0" distR="0" wp14:anchorId="10D4E370" wp14:editId="5225F2B6">
                  <wp:extent cx="3711575" cy="2921635"/>
                  <wp:effectExtent l="0" t="0" r="3175" b="0"/>
                  <wp:docPr id="303" name="Picture 3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Graphical user interface, text, application&#10;&#10;Description automatically generated"/>
                          <pic:cNvPicPr/>
                        </pic:nvPicPr>
                        <pic:blipFill>
                          <a:blip r:embed="rId546"/>
                          <a:stretch>
                            <a:fillRect/>
                          </a:stretch>
                        </pic:blipFill>
                        <pic:spPr>
                          <a:xfrm>
                            <a:off x="0" y="0"/>
                            <a:ext cx="3711575" cy="2921635"/>
                          </a:xfrm>
                          <a:prstGeom prst="rect">
                            <a:avLst/>
                          </a:prstGeom>
                        </pic:spPr>
                      </pic:pic>
                    </a:graphicData>
                  </a:graphic>
                </wp:inline>
              </w:drawing>
            </w:r>
          </w:p>
        </w:tc>
      </w:tr>
      <w:tr w:rsidR="009D77F1" w:rsidRPr="00D8199D" w14:paraId="3FB90708" w14:textId="77777777">
        <w:tc>
          <w:tcPr>
            <w:tcW w:w="3006" w:type="dxa"/>
          </w:tcPr>
          <w:p w14:paraId="118D488B" w14:textId="77777777" w:rsidR="009D77F1" w:rsidRDefault="009D77F1" w:rsidP="005A0679">
            <w:pPr>
              <w:numPr>
                <w:ilvl w:val="0"/>
                <w:numId w:val="62"/>
              </w:numPr>
              <w:spacing w:after="200" w:line="276" w:lineRule="auto"/>
              <w:contextualSpacing/>
              <w:rPr>
                <w:rFonts w:cs="Segoe UI"/>
              </w:rPr>
            </w:pPr>
            <w:r>
              <w:rPr>
                <w:rFonts w:cs="Segoe UI"/>
              </w:rPr>
              <w:t>Fully Update the Node with Windows Updates</w:t>
            </w:r>
          </w:p>
        </w:tc>
        <w:tc>
          <w:tcPr>
            <w:tcW w:w="6133" w:type="dxa"/>
          </w:tcPr>
          <w:p w14:paraId="7424B823" w14:textId="77777777" w:rsidR="009D77F1" w:rsidRDefault="009D77F1">
            <w:pPr>
              <w:spacing w:line="285" w:lineRule="atLeast"/>
              <w:rPr>
                <w:rStyle w:val="hljs-pscommand"/>
                <w:rFonts w:ascii="Courier New" w:hAnsi="Courier New" w:cs="Courier New"/>
                <w:color w:val="0101FD"/>
                <w:sz w:val="21"/>
                <w:szCs w:val="21"/>
              </w:rPr>
            </w:pPr>
          </w:p>
        </w:tc>
      </w:tr>
      <w:tr w:rsidR="009D77F1" w:rsidRPr="00D8199D" w14:paraId="19362FC5" w14:textId="77777777">
        <w:tc>
          <w:tcPr>
            <w:tcW w:w="3006" w:type="dxa"/>
          </w:tcPr>
          <w:p w14:paraId="384FA289" w14:textId="77777777" w:rsidR="009D77F1" w:rsidRDefault="009D77F1" w:rsidP="005A0679">
            <w:pPr>
              <w:numPr>
                <w:ilvl w:val="0"/>
                <w:numId w:val="62"/>
              </w:numPr>
              <w:spacing w:after="200" w:line="276" w:lineRule="auto"/>
              <w:contextualSpacing/>
              <w:rPr>
                <w:rFonts w:cs="Segoe UI"/>
              </w:rPr>
            </w:pPr>
            <w:r>
              <w:rPr>
                <w:rFonts w:cs="Segoe UI"/>
              </w:rPr>
              <w:t>Disable Storage Maintenance Mode</w:t>
            </w:r>
          </w:p>
        </w:tc>
        <w:tc>
          <w:tcPr>
            <w:tcW w:w="6133" w:type="dxa"/>
          </w:tcPr>
          <w:p w14:paraId="621B396F" w14:textId="77777777" w:rsidR="009D77F1" w:rsidRDefault="009D77F1">
            <w:pPr>
              <w:spacing w:line="285" w:lineRule="atLeast"/>
              <w:rPr>
                <w:rFonts w:ascii="Courier New" w:hAnsi="Courier New" w:cs="Courier New"/>
                <w:color w:val="000000"/>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StorageFaultDomain</w:t>
            </w:r>
            <w:proofErr w:type="spellEnd"/>
            <w:r>
              <w:rPr>
                <w:rStyle w:val="hljs-parameter"/>
                <w:rFonts w:ascii="Courier New" w:hAnsi="Courier New" w:cs="Courier New"/>
                <w:color w:val="007D9A"/>
              </w:rPr>
              <w:t xml:space="preserve"> -type</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torageScaleUnit</w:t>
            </w:r>
            <w:proofErr w:type="spellEnd"/>
            <w:r>
              <w:rPr>
                <w:rFonts w:ascii="Courier New" w:hAnsi="Courier New" w:cs="Courier New"/>
                <w:color w:val="000000"/>
                <w:sz w:val="21"/>
                <w:szCs w:val="21"/>
              </w:rPr>
              <w:t xml:space="preserve"> | </w:t>
            </w:r>
          </w:p>
          <w:p w14:paraId="49774518" w14:textId="77777777" w:rsidR="009D77F1" w:rsidRDefault="009D77F1">
            <w:pPr>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Where </w:t>
            </w:r>
            <w:proofErr w:type="spellStart"/>
            <w:r>
              <w:rPr>
                <w:rFonts w:ascii="Courier New" w:hAnsi="Courier New" w:cs="Courier New"/>
                <w:color w:val="000000"/>
                <w:sz w:val="21"/>
                <w:szCs w:val="21"/>
              </w:rPr>
              <w:t>FriendlyName</w:t>
            </w:r>
            <w:proofErr w:type="spellEnd"/>
            <w:r>
              <w:rPr>
                <w:rStyle w:val="hljs-nomarkup"/>
                <w:rFonts w:ascii="Courier New" w:hAnsi="Courier New" w:cs="Courier New"/>
                <w:sz w:val="21"/>
                <w:szCs w:val="21"/>
              </w:rPr>
              <w:t xml:space="preserve"> -Eq</w:t>
            </w:r>
            <w:r>
              <w:rPr>
                <w:rFonts w:ascii="Courier New" w:hAnsi="Courier New" w:cs="Courier New"/>
                <w:color w:val="000000"/>
                <w:sz w:val="21"/>
                <w:szCs w:val="21"/>
              </w:rPr>
              <w:t xml:space="preserve"> &lt;</w:t>
            </w:r>
            <w:proofErr w:type="spellStart"/>
            <w:r>
              <w:rPr>
                <w:rFonts w:ascii="Courier New" w:hAnsi="Courier New" w:cs="Courier New"/>
                <w:color w:val="000000"/>
                <w:sz w:val="21"/>
                <w:szCs w:val="21"/>
              </w:rPr>
              <w:t>ServerName</w:t>
            </w:r>
            <w:proofErr w:type="spellEnd"/>
            <w:r>
              <w:rPr>
                <w:rFonts w:ascii="Courier New" w:hAnsi="Courier New" w:cs="Courier New"/>
                <w:color w:val="000000"/>
                <w:sz w:val="21"/>
                <w:szCs w:val="21"/>
              </w:rPr>
              <w:t xml:space="preserve">&gt; | </w:t>
            </w:r>
          </w:p>
          <w:p w14:paraId="7FA28787"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Disable-</w:t>
            </w:r>
            <w:proofErr w:type="spellStart"/>
            <w:r>
              <w:rPr>
                <w:rStyle w:val="hljs-pscommand"/>
                <w:rFonts w:ascii="Courier New" w:hAnsi="Courier New" w:cs="Courier New"/>
                <w:color w:val="0101FD"/>
                <w:sz w:val="21"/>
                <w:szCs w:val="21"/>
              </w:rPr>
              <w:t>StorageMaintenanceMode</w:t>
            </w:r>
            <w:proofErr w:type="spellEnd"/>
          </w:p>
        </w:tc>
      </w:tr>
      <w:tr w:rsidR="009D77F1" w:rsidRPr="00D8199D" w14:paraId="25E33FE5" w14:textId="77777777">
        <w:tc>
          <w:tcPr>
            <w:tcW w:w="3006" w:type="dxa"/>
          </w:tcPr>
          <w:p w14:paraId="4ED3576E" w14:textId="77777777" w:rsidR="009D77F1" w:rsidRDefault="009D77F1" w:rsidP="005A0679">
            <w:pPr>
              <w:numPr>
                <w:ilvl w:val="0"/>
                <w:numId w:val="62"/>
              </w:numPr>
              <w:spacing w:after="200" w:line="276" w:lineRule="auto"/>
              <w:contextualSpacing/>
              <w:rPr>
                <w:rFonts w:cs="Segoe UI"/>
              </w:rPr>
            </w:pPr>
            <w:r>
              <w:rPr>
                <w:rFonts w:cs="Segoe UI"/>
              </w:rPr>
              <w:t>Resume the Cluster Node</w:t>
            </w:r>
          </w:p>
        </w:tc>
        <w:tc>
          <w:tcPr>
            <w:tcW w:w="6133" w:type="dxa"/>
          </w:tcPr>
          <w:p w14:paraId="1CCE0003"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Resume-</w:t>
            </w:r>
            <w:proofErr w:type="spellStart"/>
            <w:r>
              <w:rPr>
                <w:rStyle w:val="hljs-pscommand"/>
                <w:rFonts w:ascii="Courier New" w:hAnsi="Courier New" w:cs="Courier New"/>
                <w:color w:val="0101FD"/>
                <w:sz w:val="21"/>
                <w:szCs w:val="21"/>
              </w:rPr>
              <w:t>ClusterNode</w:t>
            </w:r>
            <w:proofErr w:type="spellEnd"/>
          </w:p>
        </w:tc>
      </w:tr>
      <w:tr w:rsidR="009D77F1" w:rsidRPr="00D8199D" w14:paraId="66477CF2" w14:textId="77777777">
        <w:tc>
          <w:tcPr>
            <w:tcW w:w="3006" w:type="dxa"/>
          </w:tcPr>
          <w:p w14:paraId="1A16EEA3" w14:textId="77777777" w:rsidR="009D77F1" w:rsidRDefault="009D77F1" w:rsidP="005A0679">
            <w:pPr>
              <w:numPr>
                <w:ilvl w:val="0"/>
                <w:numId w:val="62"/>
              </w:numPr>
              <w:spacing w:after="200" w:line="276" w:lineRule="auto"/>
              <w:contextualSpacing/>
              <w:rPr>
                <w:rFonts w:cs="Segoe UI"/>
              </w:rPr>
            </w:pPr>
            <w:r>
              <w:rPr>
                <w:rFonts w:cs="Segoe UI"/>
              </w:rPr>
              <w:t>Wait for the Storage Jobs to complete and for the Virtual disks to be healthy</w:t>
            </w:r>
          </w:p>
        </w:tc>
        <w:tc>
          <w:tcPr>
            <w:tcW w:w="6133" w:type="dxa"/>
          </w:tcPr>
          <w:p w14:paraId="7CCDB0C3" w14:textId="77777777" w:rsidR="009D77F1" w:rsidRDefault="009D77F1">
            <w:pPr>
              <w:spacing w:line="285" w:lineRule="atLeast"/>
              <w:rPr>
                <w:rFonts w:ascii="Courier New" w:hAnsi="Courier New" w:cs="Courier New"/>
                <w:color w:val="000000"/>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StorageJob</w:t>
            </w:r>
            <w:proofErr w:type="spellEnd"/>
          </w:p>
          <w:p w14:paraId="7A0328F7"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VirtualDisk</w:t>
            </w:r>
            <w:proofErr w:type="spellEnd"/>
          </w:p>
        </w:tc>
      </w:tr>
      <w:tr w:rsidR="009D77F1" w:rsidRPr="00D8199D" w14:paraId="1F8A709C" w14:textId="77777777">
        <w:tc>
          <w:tcPr>
            <w:tcW w:w="3006" w:type="dxa"/>
          </w:tcPr>
          <w:p w14:paraId="5F913B6F" w14:textId="77777777" w:rsidR="009D77F1" w:rsidRDefault="009D77F1" w:rsidP="005A0679">
            <w:pPr>
              <w:numPr>
                <w:ilvl w:val="0"/>
                <w:numId w:val="62"/>
              </w:numPr>
              <w:spacing w:after="200" w:line="276" w:lineRule="auto"/>
              <w:contextualSpacing/>
              <w:rPr>
                <w:rFonts w:cs="Segoe UI"/>
              </w:rPr>
            </w:pPr>
            <w:r>
              <w:rPr>
                <w:rFonts w:cs="Segoe UI"/>
              </w:rPr>
              <w:t>Logon to S2D2</w:t>
            </w:r>
          </w:p>
        </w:tc>
        <w:tc>
          <w:tcPr>
            <w:tcW w:w="6133" w:type="dxa"/>
          </w:tcPr>
          <w:p w14:paraId="61A20443" w14:textId="77777777" w:rsidR="009D77F1" w:rsidRDefault="009D77F1">
            <w:pPr>
              <w:spacing w:line="285" w:lineRule="atLeast"/>
              <w:rPr>
                <w:rStyle w:val="hljs-pscommand"/>
                <w:rFonts w:ascii="Courier New" w:hAnsi="Courier New" w:cs="Courier New"/>
                <w:color w:val="0101FD"/>
                <w:sz w:val="21"/>
                <w:szCs w:val="21"/>
              </w:rPr>
            </w:pPr>
          </w:p>
        </w:tc>
      </w:tr>
      <w:tr w:rsidR="009D77F1" w:rsidRPr="00D8199D" w14:paraId="11DD069B" w14:textId="77777777">
        <w:tc>
          <w:tcPr>
            <w:tcW w:w="3006" w:type="dxa"/>
          </w:tcPr>
          <w:p w14:paraId="1D0EC43A" w14:textId="77777777" w:rsidR="009D77F1" w:rsidRDefault="009D77F1" w:rsidP="005A0679">
            <w:pPr>
              <w:numPr>
                <w:ilvl w:val="0"/>
                <w:numId w:val="62"/>
              </w:numPr>
              <w:spacing w:after="200" w:line="276" w:lineRule="auto"/>
              <w:contextualSpacing/>
              <w:rPr>
                <w:rFonts w:cs="Segoe UI"/>
              </w:rPr>
            </w:pPr>
            <w:r>
              <w:rPr>
                <w:rFonts w:cs="Segoe UI"/>
              </w:rPr>
              <w:t>Check that all the servers in the cluster have installed the latest Windows Updates</w:t>
            </w:r>
          </w:p>
        </w:tc>
        <w:tc>
          <w:tcPr>
            <w:tcW w:w="6133" w:type="dxa"/>
          </w:tcPr>
          <w:p w14:paraId="5A8A9759" w14:textId="77777777" w:rsidR="009D77F1" w:rsidRDefault="009D77F1">
            <w:pPr>
              <w:spacing w:line="285" w:lineRule="atLeast"/>
              <w:rPr>
                <w:rStyle w:val="hljs-pscommand"/>
                <w:rFonts w:ascii="Courier New" w:hAnsi="Courier New" w:cs="Courier New"/>
                <w:color w:val="0101FD"/>
                <w:sz w:val="21"/>
                <w:szCs w:val="21"/>
              </w:rPr>
            </w:pPr>
          </w:p>
        </w:tc>
      </w:tr>
      <w:tr w:rsidR="009D77F1" w:rsidRPr="00D8199D" w14:paraId="2C75D030" w14:textId="77777777">
        <w:tc>
          <w:tcPr>
            <w:tcW w:w="3006" w:type="dxa"/>
          </w:tcPr>
          <w:p w14:paraId="6753108B" w14:textId="77777777" w:rsidR="009D77F1" w:rsidRDefault="009D77F1" w:rsidP="005A0679">
            <w:pPr>
              <w:numPr>
                <w:ilvl w:val="0"/>
                <w:numId w:val="62"/>
              </w:numPr>
              <w:spacing w:after="200" w:line="276" w:lineRule="auto"/>
              <w:contextualSpacing/>
              <w:rPr>
                <w:rFonts w:cs="Segoe UI"/>
              </w:rPr>
            </w:pPr>
            <w:r>
              <w:rPr>
                <w:rFonts w:cs="Segoe UI"/>
              </w:rPr>
              <w:t>Perform the following on one cluster server at the time:</w:t>
            </w:r>
          </w:p>
          <w:p w14:paraId="78AE9316" w14:textId="77777777" w:rsidR="009D77F1" w:rsidRDefault="009D77F1">
            <w:pPr>
              <w:spacing w:after="200" w:line="276" w:lineRule="auto"/>
              <w:contextualSpacing/>
              <w:rPr>
                <w:rFonts w:cs="Segoe UI"/>
              </w:rPr>
            </w:pPr>
            <w:r w:rsidRPr="000A2D02">
              <w:rPr>
                <w:rFonts w:cs="Segoe UI"/>
              </w:rPr>
              <w:t>Use Hyper-V VM live migration to move running VMs off the server you’re about to upgrade.</w:t>
            </w:r>
          </w:p>
        </w:tc>
        <w:tc>
          <w:tcPr>
            <w:tcW w:w="6133" w:type="dxa"/>
          </w:tcPr>
          <w:p w14:paraId="5C4DB717" w14:textId="77777777" w:rsidR="009D77F1" w:rsidRPr="000A2D02" w:rsidRDefault="009D77F1">
            <w:pPr>
              <w:spacing w:line="285" w:lineRule="atLeast"/>
              <w:rPr>
                <w:rFonts w:ascii="Courier New" w:hAnsi="Courier New" w:cs="Courier New"/>
                <w:color w:val="0101FD"/>
                <w:sz w:val="21"/>
                <w:szCs w:val="21"/>
              </w:rPr>
            </w:pPr>
          </w:p>
        </w:tc>
      </w:tr>
      <w:tr w:rsidR="009D77F1" w:rsidRPr="00D8199D" w14:paraId="4A14C7E9" w14:textId="77777777">
        <w:tc>
          <w:tcPr>
            <w:tcW w:w="3006" w:type="dxa"/>
          </w:tcPr>
          <w:p w14:paraId="3EC08B51" w14:textId="77777777" w:rsidR="009D77F1" w:rsidRDefault="009D77F1" w:rsidP="005A0679">
            <w:pPr>
              <w:numPr>
                <w:ilvl w:val="0"/>
                <w:numId w:val="62"/>
              </w:numPr>
              <w:spacing w:after="200" w:line="276" w:lineRule="auto"/>
              <w:contextualSpacing/>
              <w:rPr>
                <w:rFonts w:cs="Segoe UI"/>
              </w:rPr>
            </w:pPr>
            <w:r>
              <w:rPr>
                <w:rFonts w:cs="Segoe UI"/>
              </w:rPr>
              <w:t xml:space="preserve">Drain the Cluster Node by running </w:t>
            </w:r>
          </w:p>
        </w:tc>
        <w:tc>
          <w:tcPr>
            <w:tcW w:w="6133" w:type="dxa"/>
          </w:tcPr>
          <w:p w14:paraId="7BAD8002" w14:textId="77777777" w:rsidR="009D77F1" w:rsidRPr="000A2D02" w:rsidRDefault="009D77F1">
            <w:pPr>
              <w:spacing w:line="285" w:lineRule="atLeast"/>
              <w:rPr>
                <w:rFonts w:ascii="Courier New" w:hAnsi="Courier New" w:cs="Courier New"/>
                <w:color w:val="0101FD"/>
                <w:sz w:val="21"/>
                <w:szCs w:val="21"/>
              </w:rPr>
            </w:pPr>
            <w:r>
              <w:rPr>
                <w:rStyle w:val="hljs-pscommand"/>
                <w:rFonts w:ascii="Courier New" w:hAnsi="Courier New" w:cs="Courier New"/>
                <w:color w:val="0101FD"/>
                <w:sz w:val="21"/>
                <w:szCs w:val="21"/>
              </w:rPr>
              <w:t>Suspend-</w:t>
            </w:r>
            <w:proofErr w:type="spellStart"/>
            <w:r>
              <w:rPr>
                <w:rStyle w:val="hljs-pscommand"/>
                <w:rFonts w:ascii="Courier New" w:hAnsi="Courier New" w:cs="Courier New"/>
                <w:color w:val="0101FD"/>
                <w:sz w:val="21"/>
                <w:szCs w:val="21"/>
              </w:rPr>
              <w:t>ClusterNode</w:t>
            </w:r>
            <w:proofErr w:type="spellEnd"/>
            <w:r>
              <w:rPr>
                <w:rStyle w:val="hljs-parameter"/>
                <w:rFonts w:ascii="Courier New" w:hAnsi="Courier New" w:cs="Courier New"/>
                <w:color w:val="007D9A"/>
              </w:rPr>
              <w:t xml:space="preserve"> -Drain</w:t>
            </w:r>
          </w:p>
        </w:tc>
      </w:tr>
      <w:tr w:rsidR="009D77F1" w:rsidRPr="00D8199D" w14:paraId="7E1CF29B" w14:textId="77777777">
        <w:tc>
          <w:tcPr>
            <w:tcW w:w="3006" w:type="dxa"/>
          </w:tcPr>
          <w:p w14:paraId="1A4600CD" w14:textId="77777777" w:rsidR="009D77F1" w:rsidRDefault="009D77F1" w:rsidP="005A0679">
            <w:pPr>
              <w:numPr>
                <w:ilvl w:val="0"/>
                <w:numId w:val="62"/>
              </w:numPr>
              <w:spacing w:after="200" w:line="276" w:lineRule="auto"/>
              <w:contextualSpacing/>
              <w:rPr>
                <w:rFonts w:cs="Segoe UI"/>
              </w:rPr>
            </w:pPr>
            <w:r>
              <w:rPr>
                <w:rFonts w:cs="Segoe UI"/>
              </w:rPr>
              <w:t>Place the Server in Storage maintenance Mode by running</w:t>
            </w:r>
          </w:p>
        </w:tc>
        <w:tc>
          <w:tcPr>
            <w:tcW w:w="6133" w:type="dxa"/>
          </w:tcPr>
          <w:p w14:paraId="0A997312" w14:textId="77777777" w:rsidR="009D77F1" w:rsidRPr="000A2D02" w:rsidRDefault="009D77F1">
            <w:pPr>
              <w:spacing w:line="285" w:lineRule="atLeast"/>
              <w:rPr>
                <w:rFonts w:ascii="Courier New" w:eastAsia="Times New Roman" w:hAnsi="Courier New" w:cs="Courier New"/>
                <w:color w:val="000000"/>
                <w:sz w:val="21"/>
                <w:szCs w:val="21"/>
              </w:rPr>
            </w:pPr>
            <w:r w:rsidRPr="000A2D02">
              <w:rPr>
                <w:rFonts w:ascii="Courier New" w:eastAsia="Times New Roman" w:hAnsi="Courier New" w:cs="Courier New"/>
                <w:color w:val="0101FD"/>
                <w:sz w:val="21"/>
                <w:szCs w:val="21"/>
              </w:rPr>
              <w:t>Get-</w:t>
            </w:r>
            <w:proofErr w:type="spellStart"/>
            <w:r w:rsidRPr="000A2D02">
              <w:rPr>
                <w:rFonts w:ascii="Courier New" w:eastAsia="Times New Roman" w:hAnsi="Courier New" w:cs="Courier New"/>
                <w:color w:val="0101FD"/>
                <w:sz w:val="21"/>
                <w:szCs w:val="21"/>
              </w:rPr>
              <w:t>StorageFaultDomain</w:t>
            </w:r>
            <w:proofErr w:type="spellEnd"/>
            <w:r w:rsidRPr="000A2D02">
              <w:rPr>
                <w:rFonts w:ascii="Courier New" w:eastAsia="Times New Roman" w:hAnsi="Courier New" w:cs="Courier New"/>
                <w:color w:val="007D9A"/>
                <w:sz w:val="21"/>
                <w:szCs w:val="21"/>
              </w:rPr>
              <w:t xml:space="preserve"> -type</w:t>
            </w:r>
            <w:r w:rsidRPr="000A2D02">
              <w:rPr>
                <w:rFonts w:ascii="Courier New" w:eastAsia="Times New Roman" w:hAnsi="Courier New" w:cs="Courier New"/>
                <w:color w:val="000000"/>
                <w:sz w:val="21"/>
                <w:szCs w:val="21"/>
              </w:rPr>
              <w:t xml:space="preserve"> </w:t>
            </w:r>
            <w:proofErr w:type="spellStart"/>
            <w:r w:rsidRPr="000A2D02">
              <w:rPr>
                <w:rFonts w:ascii="Courier New" w:eastAsia="Times New Roman" w:hAnsi="Courier New" w:cs="Courier New"/>
                <w:color w:val="000000"/>
                <w:sz w:val="21"/>
                <w:szCs w:val="21"/>
              </w:rPr>
              <w:t>StorageScaleUnit</w:t>
            </w:r>
            <w:proofErr w:type="spellEnd"/>
            <w:r w:rsidRPr="000A2D02">
              <w:rPr>
                <w:rFonts w:ascii="Courier New" w:eastAsia="Times New Roman" w:hAnsi="Courier New" w:cs="Courier New"/>
                <w:color w:val="000000"/>
                <w:sz w:val="21"/>
                <w:szCs w:val="21"/>
              </w:rPr>
              <w:t xml:space="preserve"> | </w:t>
            </w:r>
          </w:p>
          <w:p w14:paraId="3BE02EAA" w14:textId="77777777" w:rsidR="009D77F1" w:rsidRPr="000A2D02" w:rsidRDefault="009D77F1">
            <w:pPr>
              <w:spacing w:line="285" w:lineRule="atLeast"/>
              <w:rPr>
                <w:rFonts w:ascii="Courier New" w:eastAsia="Times New Roman" w:hAnsi="Courier New" w:cs="Courier New"/>
                <w:color w:val="000000"/>
                <w:sz w:val="21"/>
                <w:szCs w:val="21"/>
              </w:rPr>
            </w:pPr>
            <w:r w:rsidRPr="000A2D02">
              <w:rPr>
                <w:rFonts w:ascii="Courier New" w:eastAsia="Times New Roman" w:hAnsi="Courier New" w:cs="Courier New"/>
                <w:color w:val="000000"/>
                <w:sz w:val="21"/>
                <w:szCs w:val="21"/>
              </w:rPr>
              <w:t xml:space="preserve">Where </w:t>
            </w:r>
            <w:proofErr w:type="spellStart"/>
            <w:r w:rsidRPr="000A2D02">
              <w:rPr>
                <w:rFonts w:ascii="Courier New" w:eastAsia="Times New Roman" w:hAnsi="Courier New" w:cs="Courier New"/>
                <w:color w:val="000000"/>
                <w:sz w:val="21"/>
                <w:szCs w:val="21"/>
              </w:rPr>
              <w:t>FriendlyName</w:t>
            </w:r>
            <w:proofErr w:type="spellEnd"/>
            <w:r w:rsidRPr="000A2D02">
              <w:rPr>
                <w:rFonts w:ascii="Courier New" w:eastAsia="Times New Roman" w:hAnsi="Courier New" w:cs="Courier New"/>
                <w:color w:val="000000"/>
                <w:sz w:val="21"/>
                <w:szCs w:val="21"/>
              </w:rPr>
              <w:t xml:space="preserve"> -Eq &lt;</w:t>
            </w:r>
            <w:proofErr w:type="spellStart"/>
            <w:r w:rsidRPr="000A2D02">
              <w:rPr>
                <w:rFonts w:ascii="Courier New" w:eastAsia="Times New Roman" w:hAnsi="Courier New" w:cs="Courier New"/>
                <w:color w:val="000000"/>
                <w:sz w:val="21"/>
                <w:szCs w:val="21"/>
              </w:rPr>
              <w:t>ServerName</w:t>
            </w:r>
            <w:proofErr w:type="spellEnd"/>
            <w:r w:rsidRPr="000A2D02">
              <w:rPr>
                <w:rFonts w:ascii="Courier New" w:eastAsia="Times New Roman" w:hAnsi="Courier New" w:cs="Courier New"/>
                <w:color w:val="000000"/>
                <w:sz w:val="21"/>
                <w:szCs w:val="21"/>
              </w:rPr>
              <w:t xml:space="preserve">&gt; | </w:t>
            </w:r>
          </w:p>
          <w:p w14:paraId="226B0148" w14:textId="77777777" w:rsidR="009D77F1" w:rsidRDefault="009D77F1">
            <w:pPr>
              <w:spacing w:line="285" w:lineRule="atLeast"/>
              <w:rPr>
                <w:rStyle w:val="hljs-pscommand"/>
                <w:rFonts w:ascii="Courier New" w:hAnsi="Courier New" w:cs="Courier New"/>
                <w:color w:val="0101FD"/>
                <w:sz w:val="21"/>
                <w:szCs w:val="21"/>
              </w:rPr>
            </w:pPr>
            <w:r w:rsidRPr="000A2D02">
              <w:rPr>
                <w:rFonts w:ascii="Courier New" w:eastAsia="Times New Roman" w:hAnsi="Courier New" w:cs="Courier New"/>
                <w:color w:val="0101FD"/>
                <w:sz w:val="21"/>
                <w:szCs w:val="21"/>
              </w:rPr>
              <w:t>Enable-</w:t>
            </w:r>
            <w:proofErr w:type="spellStart"/>
            <w:r w:rsidRPr="000A2D02">
              <w:rPr>
                <w:rFonts w:ascii="Courier New" w:eastAsia="Times New Roman" w:hAnsi="Courier New" w:cs="Courier New"/>
                <w:color w:val="0101FD"/>
                <w:sz w:val="21"/>
                <w:szCs w:val="21"/>
              </w:rPr>
              <w:t>StorageMaintenanceMode</w:t>
            </w:r>
            <w:proofErr w:type="spellEnd"/>
          </w:p>
        </w:tc>
      </w:tr>
      <w:tr w:rsidR="009D77F1" w:rsidRPr="00D8199D" w14:paraId="427C1164" w14:textId="77777777">
        <w:tc>
          <w:tcPr>
            <w:tcW w:w="3006" w:type="dxa"/>
          </w:tcPr>
          <w:p w14:paraId="37942124" w14:textId="77777777" w:rsidR="009D77F1" w:rsidRDefault="009D77F1" w:rsidP="005A0679">
            <w:pPr>
              <w:numPr>
                <w:ilvl w:val="0"/>
                <w:numId w:val="62"/>
              </w:numPr>
              <w:spacing w:after="200" w:line="276" w:lineRule="auto"/>
              <w:contextualSpacing/>
              <w:rPr>
                <w:rFonts w:cs="Segoe UI"/>
              </w:rPr>
            </w:pPr>
            <w:r>
              <w:rPr>
                <w:rFonts w:cs="Segoe UI"/>
              </w:rPr>
              <w:t xml:space="preserve">Get the operational status of the disks </w:t>
            </w:r>
          </w:p>
        </w:tc>
        <w:tc>
          <w:tcPr>
            <w:tcW w:w="6133" w:type="dxa"/>
          </w:tcPr>
          <w:p w14:paraId="48C82D3B" w14:textId="77777777" w:rsidR="009D77F1" w:rsidRPr="000A2D02" w:rsidRDefault="009D77F1">
            <w:pPr>
              <w:spacing w:line="285" w:lineRule="atLeast"/>
              <w:rPr>
                <w:rFonts w:ascii="Courier New" w:hAnsi="Courier New" w:cs="Courier New"/>
                <w:color w:val="0101FD"/>
                <w:sz w:val="21"/>
                <w:szCs w:val="21"/>
              </w:rPr>
            </w:pPr>
            <w:r>
              <w:rPr>
                <w:rStyle w:val="hljs-pscommand"/>
                <w:rFonts w:ascii="Courier New" w:hAnsi="Courier New" w:cs="Courier New"/>
                <w:color w:val="0101FD"/>
                <w:sz w:val="21"/>
                <w:szCs w:val="21"/>
              </w:rPr>
              <w:t>Get-PhysicalDisk</w:t>
            </w:r>
          </w:p>
        </w:tc>
      </w:tr>
      <w:tr w:rsidR="009D77F1" w:rsidRPr="00D8199D" w14:paraId="03A3E23C" w14:textId="77777777">
        <w:tc>
          <w:tcPr>
            <w:tcW w:w="3006" w:type="dxa"/>
          </w:tcPr>
          <w:p w14:paraId="2CB404D1" w14:textId="77777777" w:rsidR="009D77F1" w:rsidRDefault="009D77F1" w:rsidP="005A0679">
            <w:pPr>
              <w:numPr>
                <w:ilvl w:val="0"/>
                <w:numId w:val="62"/>
              </w:numPr>
              <w:spacing w:after="200" w:line="276" w:lineRule="auto"/>
              <w:contextualSpacing/>
              <w:rPr>
                <w:rFonts w:cs="Segoe UI"/>
              </w:rPr>
            </w:pPr>
            <w:r>
              <w:rPr>
                <w:rFonts w:cs="Segoe UI"/>
              </w:rPr>
              <w:t>Insert the Windows Server 2022 Media ISO and run setup.exe</w:t>
            </w:r>
          </w:p>
        </w:tc>
        <w:tc>
          <w:tcPr>
            <w:tcW w:w="6133" w:type="dxa"/>
          </w:tcPr>
          <w:p w14:paraId="11299773" w14:textId="77777777" w:rsidR="009D77F1" w:rsidRDefault="009D77F1">
            <w:pPr>
              <w:spacing w:line="285" w:lineRule="atLeast"/>
              <w:rPr>
                <w:rStyle w:val="hljs-pscommand"/>
                <w:rFonts w:ascii="Courier New" w:hAnsi="Courier New" w:cs="Courier New"/>
                <w:color w:val="0101FD"/>
                <w:sz w:val="21"/>
                <w:szCs w:val="21"/>
              </w:rPr>
            </w:pPr>
            <w:r>
              <w:rPr>
                <w:noProof/>
              </w:rPr>
              <w:drawing>
                <wp:inline distT="0" distB="0" distL="0" distR="0" wp14:anchorId="14DD24B5" wp14:editId="02D5FF83">
                  <wp:extent cx="3711575" cy="2256790"/>
                  <wp:effectExtent l="0" t="0" r="3175" b="0"/>
                  <wp:docPr id="313" name="Picture 3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Graphical user interface, application, Word&#10;&#10;Description automatically generated"/>
                          <pic:cNvPicPr/>
                        </pic:nvPicPr>
                        <pic:blipFill>
                          <a:blip r:embed="rId540"/>
                          <a:stretch>
                            <a:fillRect/>
                          </a:stretch>
                        </pic:blipFill>
                        <pic:spPr>
                          <a:xfrm>
                            <a:off x="0" y="0"/>
                            <a:ext cx="3711575" cy="2256790"/>
                          </a:xfrm>
                          <a:prstGeom prst="rect">
                            <a:avLst/>
                          </a:prstGeom>
                        </pic:spPr>
                      </pic:pic>
                    </a:graphicData>
                  </a:graphic>
                </wp:inline>
              </w:drawing>
            </w:r>
          </w:p>
        </w:tc>
      </w:tr>
      <w:tr w:rsidR="009D77F1" w:rsidRPr="00D8199D" w14:paraId="3D5A37C1" w14:textId="77777777">
        <w:tc>
          <w:tcPr>
            <w:tcW w:w="3006" w:type="dxa"/>
          </w:tcPr>
          <w:p w14:paraId="412AC7E7" w14:textId="77777777" w:rsidR="009D77F1" w:rsidRDefault="009D77F1" w:rsidP="005A0679">
            <w:pPr>
              <w:numPr>
                <w:ilvl w:val="0"/>
                <w:numId w:val="62"/>
              </w:numPr>
              <w:spacing w:after="200" w:line="276" w:lineRule="auto"/>
              <w:contextualSpacing/>
              <w:rPr>
                <w:rFonts w:cs="Segoe UI"/>
              </w:rPr>
            </w:pPr>
            <w:r>
              <w:rPr>
                <w:rFonts w:cs="Segoe UI"/>
              </w:rPr>
              <w:t>On the Get Updates, Drivers, and optional Features, select Download updates, Drivers and optional features (Recommended) and click Next</w:t>
            </w:r>
          </w:p>
        </w:tc>
        <w:tc>
          <w:tcPr>
            <w:tcW w:w="6133" w:type="dxa"/>
          </w:tcPr>
          <w:p w14:paraId="2143B3EC" w14:textId="77777777" w:rsidR="009D77F1" w:rsidRDefault="009D77F1">
            <w:pPr>
              <w:spacing w:line="285" w:lineRule="atLeast"/>
              <w:rPr>
                <w:noProof/>
              </w:rPr>
            </w:pPr>
            <w:r>
              <w:rPr>
                <w:noProof/>
              </w:rPr>
              <w:drawing>
                <wp:inline distT="0" distB="0" distL="0" distR="0" wp14:anchorId="66B7EA34" wp14:editId="38A0ADC7">
                  <wp:extent cx="3711575" cy="2910205"/>
                  <wp:effectExtent l="0" t="0" r="3175" b="4445"/>
                  <wp:docPr id="315" name="Picture 31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Graphical user interface, text, application, website&#10;&#10;Description automatically generated"/>
                          <pic:cNvPicPr/>
                        </pic:nvPicPr>
                        <pic:blipFill>
                          <a:blip r:embed="rId541"/>
                          <a:stretch>
                            <a:fillRect/>
                          </a:stretch>
                        </pic:blipFill>
                        <pic:spPr>
                          <a:xfrm>
                            <a:off x="0" y="0"/>
                            <a:ext cx="3711575" cy="2910205"/>
                          </a:xfrm>
                          <a:prstGeom prst="rect">
                            <a:avLst/>
                          </a:prstGeom>
                        </pic:spPr>
                      </pic:pic>
                    </a:graphicData>
                  </a:graphic>
                </wp:inline>
              </w:drawing>
            </w:r>
          </w:p>
        </w:tc>
      </w:tr>
      <w:tr w:rsidR="009D77F1" w:rsidRPr="00D8199D" w14:paraId="54DBCA05" w14:textId="77777777">
        <w:tc>
          <w:tcPr>
            <w:tcW w:w="3006" w:type="dxa"/>
          </w:tcPr>
          <w:p w14:paraId="4919CAD8" w14:textId="77777777" w:rsidR="009D77F1" w:rsidRDefault="009D77F1" w:rsidP="005A0679">
            <w:pPr>
              <w:numPr>
                <w:ilvl w:val="0"/>
                <w:numId w:val="62"/>
              </w:numPr>
              <w:spacing w:after="200" w:line="276" w:lineRule="auto"/>
              <w:contextualSpacing/>
              <w:rPr>
                <w:rFonts w:cs="Segoe UI"/>
              </w:rPr>
            </w:pPr>
            <w:r>
              <w:rPr>
                <w:rFonts w:cs="Segoe UI"/>
              </w:rPr>
              <w:t>On the Product, Key Screen type your product key</w:t>
            </w:r>
          </w:p>
        </w:tc>
        <w:tc>
          <w:tcPr>
            <w:tcW w:w="6133" w:type="dxa"/>
          </w:tcPr>
          <w:p w14:paraId="7D87913D" w14:textId="77777777" w:rsidR="009D77F1" w:rsidRDefault="009D77F1">
            <w:pPr>
              <w:spacing w:line="285" w:lineRule="atLeast"/>
              <w:rPr>
                <w:noProof/>
              </w:rPr>
            </w:pPr>
            <w:r>
              <w:rPr>
                <w:noProof/>
              </w:rPr>
              <w:drawing>
                <wp:inline distT="0" distB="0" distL="0" distR="0" wp14:anchorId="07377075" wp14:editId="74E1DEB7">
                  <wp:extent cx="3711575" cy="2947670"/>
                  <wp:effectExtent l="0" t="0" r="3175" b="5080"/>
                  <wp:docPr id="317" name="Picture 3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Graphical user interface, application&#10;&#10;Description automatically generated"/>
                          <pic:cNvPicPr/>
                        </pic:nvPicPr>
                        <pic:blipFill>
                          <a:blip r:embed="rId542"/>
                          <a:stretch>
                            <a:fillRect/>
                          </a:stretch>
                        </pic:blipFill>
                        <pic:spPr>
                          <a:xfrm>
                            <a:off x="0" y="0"/>
                            <a:ext cx="3711575" cy="2947670"/>
                          </a:xfrm>
                          <a:prstGeom prst="rect">
                            <a:avLst/>
                          </a:prstGeom>
                        </pic:spPr>
                      </pic:pic>
                    </a:graphicData>
                  </a:graphic>
                </wp:inline>
              </w:drawing>
            </w:r>
          </w:p>
        </w:tc>
      </w:tr>
      <w:tr w:rsidR="009D77F1" w:rsidRPr="00D8199D" w14:paraId="50BFB06F" w14:textId="77777777">
        <w:tc>
          <w:tcPr>
            <w:tcW w:w="3006" w:type="dxa"/>
          </w:tcPr>
          <w:p w14:paraId="0EE1FB36" w14:textId="77777777" w:rsidR="009D77F1" w:rsidRDefault="009D77F1" w:rsidP="005A0679">
            <w:pPr>
              <w:numPr>
                <w:ilvl w:val="0"/>
                <w:numId w:val="62"/>
              </w:numPr>
              <w:spacing w:after="200" w:line="276" w:lineRule="auto"/>
              <w:contextualSpacing/>
              <w:rPr>
                <w:rFonts w:cs="Segoe UI"/>
              </w:rPr>
            </w:pPr>
            <w:r>
              <w:rPr>
                <w:rFonts w:cs="Segoe UI"/>
              </w:rPr>
              <w:t>On the Version, make sure you match your version.  If you don’t know, you can run msinfo32.exe to find out.</w:t>
            </w:r>
          </w:p>
        </w:tc>
        <w:tc>
          <w:tcPr>
            <w:tcW w:w="6133" w:type="dxa"/>
          </w:tcPr>
          <w:p w14:paraId="0E6EEE7B" w14:textId="77777777" w:rsidR="009D77F1" w:rsidRDefault="009D77F1">
            <w:pPr>
              <w:spacing w:line="285" w:lineRule="atLeast"/>
              <w:rPr>
                <w:noProof/>
              </w:rPr>
            </w:pPr>
            <w:r>
              <w:rPr>
                <w:noProof/>
              </w:rPr>
              <w:drawing>
                <wp:inline distT="0" distB="0" distL="0" distR="0" wp14:anchorId="182A04C0" wp14:editId="1F04ED61">
                  <wp:extent cx="3711575" cy="2937510"/>
                  <wp:effectExtent l="0" t="0" r="3175" b="0"/>
                  <wp:docPr id="319" name="Picture 3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Graphical user interface, application, Teams&#10;&#10;Description automatically generated"/>
                          <pic:cNvPicPr/>
                        </pic:nvPicPr>
                        <pic:blipFill>
                          <a:blip r:embed="rId543"/>
                          <a:stretch>
                            <a:fillRect/>
                          </a:stretch>
                        </pic:blipFill>
                        <pic:spPr>
                          <a:xfrm>
                            <a:off x="0" y="0"/>
                            <a:ext cx="3711575" cy="2937510"/>
                          </a:xfrm>
                          <a:prstGeom prst="rect">
                            <a:avLst/>
                          </a:prstGeom>
                        </pic:spPr>
                      </pic:pic>
                    </a:graphicData>
                  </a:graphic>
                </wp:inline>
              </w:drawing>
            </w:r>
          </w:p>
        </w:tc>
      </w:tr>
      <w:tr w:rsidR="009D77F1" w:rsidRPr="00D8199D" w14:paraId="1B2BBE1A" w14:textId="77777777">
        <w:tc>
          <w:tcPr>
            <w:tcW w:w="3006" w:type="dxa"/>
          </w:tcPr>
          <w:p w14:paraId="64E084AA" w14:textId="77777777" w:rsidR="009D77F1" w:rsidRDefault="009D77F1" w:rsidP="005A0679">
            <w:pPr>
              <w:numPr>
                <w:ilvl w:val="0"/>
                <w:numId w:val="62"/>
              </w:numPr>
              <w:spacing w:after="200" w:line="276" w:lineRule="auto"/>
              <w:contextualSpacing/>
              <w:rPr>
                <w:rFonts w:cs="Segoe UI"/>
              </w:rPr>
            </w:pPr>
            <w:r>
              <w:rPr>
                <w:rFonts w:cs="Segoe UI"/>
              </w:rPr>
              <w:t>On the licensing screen, click accept</w:t>
            </w:r>
          </w:p>
        </w:tc>
        <w:tc>
          <w:tcPr>
            <w:tcW w:w="6133" w:type="dxa"/>
          </w:tcPr>
          <w:p w14:paraId="144E4EA5" w14:textId="77777777" w:rsidR="009D77F1" w:rsidRDefault="009D77F1">
            <w:pPr>
              <w:spacing w:line="285" w:lineRule="atLeast"/>
              <w:rPr>
                <w:noProof/>
              </w:rPr>
            </w:pPr>
            <w:r>
              <w:rPr>
                <w:noProof/>
              </w:rPr>
              <w:drawing>
                <wp:inline distT="0" distB="0" distL="0" distR="0" wp14:anchorId="1B135B7C" wp14:editId="50A97532">
                  <wp:extent cx="3711575" cy="2926715"/>
                  <wp:effectExtent l="0" t="0" r="3175" b="6985"/>
                  <wp:docPr id="19781" name="Picture 197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1" name="Picture 19781" descr="Graphical user interface, text, application&#10;&#10;Description automatically generated"/>
                          <pic:cNvPicPr/>
                        </pic:nvPicPr>
                        <pic:blipFill>
                          <a:blip r:embed="rId544"/>
                          <a:stretch>
                            <a:fillRect/>
                          </a:stretch>
                        </pic:blipFill>
                        <pic:spPr>
                          <a:xfrm>
                            <a:off x="0" y="0"/>
                            <a:ext cx="3711575" cy="2926715"/>
                          </a:xfrm>
                          <a:prstGeom prst="rect">
                            <a:avLst/>
                          </a:prstGeom>
                        </pic:spPr>
                      </pic:pic>
                    </a:graphicData>
                  </a:graphic>
                </wp:inline>
              </w:drawing>
            </w:r>
          </w:p>
        </w:tc>
      </w:tr>
      <w:tr w:rsidR="009D77F1" w:rsidRPr="00D8199D" w14:paraId="39BA6672" w14:textId="77777777">
        <w:tc>
          <w:tcPr>
            <w:tcW w:w="3006" w:type="dxa"/>
          </w:tcPr>
          <w:p w14:paraId="78289AB9" w14:textId="77777777" w:rsidR="009D77F1" w:rsidRDefault="009D77F1" w:rsidP="005A0679">
            <w:pPr>
              <w:numPr>
                <w:ilvl w:val="0"/>
                <w:numId w:val="62"/>
              </w:numPr>
              <w:spacing w:after="200" w:line="276" w:lineRule="auto"/>
              <w:contextualSpacing/>
              <w:rPr>
                <w:rFonts w:cs="Segoe UI"/>
              </w:rPr>
            </w:pPr>
            <w:r>
              <w:rPr>
                <w:rFonts w:cs="Segoe UI"/>
              </w:rPr>
              <w:t xml:space="preserve">On the Choose what to keep the screen, select </w:t>
            </w:r>
            <w:r>
              <w:rPr>
                <w:rFonts w:cs="Segoe UI"/>
                <w:b/>
              </w:rPr>
              <w:t xml:space="preserve">Keep personal files and apps </w:t>
            </w:r>
            <w:r>
              <w:rPr>
                <w:rFonts w:cs="Segoe UI"/>
              </w:rPr>
              <w:t xml:space="preserve">and </w:t>
            </w:r>
            <w:r>
              <w:rPr>
                <w:rFonts w:cs="Segoe UI"/>
                <w:b/>
              </w:rPr>
              <w:t>click Next</w:t>
            </w:r>
          </w:p>
        </w:tc>
        <w:tc>
          <w:tcPr>
            <w:tcW w:w="6133" w:type="dxa"/>
          </w:tcPr>
          <w:p w14:paraId="48C49CA6" w14:textId="77777777" w:rsidR="009D77F1" w:rsidRDefault="009D77F1">
            <w:pPr>
              <w:spacing w:line="285" w:lineRule="atLeast"/>
              <w:rPr>
                <w:noProof/>
              </w:rPr>
            </w:pPr>
            <w:r>
              <w:rPr>
                <w:noProof/>
              </w:rPr>
              <w:drawing>
                <wp:inline distT="0" distB="0" distL="0" distR="0" wp14:anchorId="1001CE24" wp14:editId="304DFFCA">
                  <wp:extent cx="3711575" cy="2937510"/>
                  <wp:effectExtent l="0" t="0" r="3175" b="0"/>
                  <wp:docPr id="19782" name="Picture 197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 name="Picture 19782" descr="Graphical user interface, text, application&#10;&#10;Description automatically generated"/>
                          <pic:cNvPicPr/>
                        </pic:nvPicPr>
                        <pic:blipFill>
                          <a:blip r:embed="rId545"/>
                          <a:stretch>
                            <a:fillRect/>
                          </a:stretch>
                        </pic:blipFill>
                        <pic:spPr>
                          <a:xfrm>
                            <a:off x="0" y="0"/>
                            <a:ext cx="3711575" cy="2937510"/>
                          </a:xfrm>
                          <a:prstGeom prst="rect">
                            <a:avLst/>
                          </a:prstGeom>
                        </pic:spPr>
                      </pic:pic>
                    </a:graphicData>
                  </a:graphic>
                </wp:inline>
              </w:drawing>
            </w:r>
          </w:p>
        </w:tc>
      </w:tr>
      <w:tr w:rsidR="009D77F1" w:rsidRPr="00D8199D" w14:paraId="104E6323" w14:textId="77777777">
        <w:tc>
          <w:tcPr>
            <w:tcW w:w="3006" w:type="dxa"/>
          </w:tcPr>
          <w:p w14:paraId="3EF8EA99" w14:textId="77777777" w:rsidR="009D77F1" w:rsidRDefault="009D77F1" w:rsidP="005A0679">
            <w:pPr>
              <w:numPr>
                <w:ilvl w:val="0"/>
                <w:numId w:val="62"/>
              </w:numPr>
              <w:spacing w:after="200" w:line="276" w:lineRule="auto"/>
              <w:contextualSpacing/>
              <w:rPr>
                <w:rFonts w:cs="Segoe UI"/>
              </w:rPr>
            </w:pPr>
            <w:r>
              <w:rPr>
                <w:rFonts w:cs="Segoe UI"/>
              </w:rPr>
              <w:t>The upgrades typically take about 20-25 minutes in the field, depending on the hardware.</w:t>
            </w:r>
          </w:p>
        </w:tc>
        <w:tc>
          <w:tcPr>
            <w:tcW w:w="6133" w:type="dxa"/>
          </w:tcPr>
          <w:p w14:paraId="6E4CB87C" w14:textId="77777777" w:rsidR="009D77F1" w:rsidRDefault="009D77F1">
            <w:pPr>
              <w:spacing w:line="285" w:lineRule="atLeast"/>
              <w:rPr>
                <w:noProof/>
              </w:rPr>
            </w:pPr>
            <w:r>
              <w:rPr>
                <w:noProof/>
              </w:rPr>
              <w:drawing>
                <wp:inline distT="0" distB="0" distL="0" distR="0" wp14:anchorId="3B5AB183" wp14:editId="2158D339">
                  <wp:extent cx="3711575" cy="2921635"/>
                  <wp:effectExtent l="0" t="0" r="3175" b="0"/>
                  <wp:docPr id="19799" name="Picture 197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 name="Picture 19799" descr="Graphical user interface, text, application&#10;&#10;Description automatically generated"/>
                          <pic:cNvPicPr/>
                        </pic:nvPicPr>
                        <pic:blipFill>
                          <a:blip r:embed="rId546"/>
                          <a:stretch>
                            <a:fillRect/>
                          </a:stretch>
                        </pic:blipFill>
                        <pic:spPr>
                          <a:xfrm>
                            <a:off x="0" y="0"/>
                            <a:ext cx="3711575" cy="2921635"/>
                          </a:xfrm>
                          <a:prstGeom prst="rect">
                            <a:avLst/>
                          </a:prstGeom>
                        </pic:spPr>
                      </pic:pic>
                    </a:graphicData>
                  </a:graphic>
                </wp:inline>
              </w:drawing>
            </w:r>
          </w:p>
        </w:tc>
      </w:tr>
      <w:tr w:rsidR="009D77F1" w:rsidRPr="00D8199D" w14:paraId="3B91127A" w14:textId="77777777">
        <w:tc>
          <w:tcPr>
            <w:tcW w:w="3006" w:type="dxa"/>
          </w:tcPr>
          <w:p w14:paraId="2A3DF362" w14:textId="77777777" w:rsidR="009D77F1" w:rsidRDefault="009D77F1" w:rsidP="005A0679">
            <w:pPr>
              <w:numPr>
                <w:ilvl w:val="0"/>
                <w:numId w:val="62"/>
              </w:numPr>
              <w:spacing w:after="200" w:line="276" w:lineRule="auto"/>
              <w:contextualSpacing/>
              <w:rPr>
                <w:rFonts w:cs="Segoe UI"/>
              </w:rPr>
            </w:pPr>
            <w:r>
              <w:rPr>
                <w:rFonts w:cs="Segoe UI"/>
              </w:rPr>
              <w:t>Fully Update the Node with Windows Updates</w:t>
            </w:r>
          </w:p>
        </w:tc>
        <w:tc>
          <w:tcPr>
            <w:tcW w:w="6133" w:type="dxa"/>
          </w:tcPr>
          <w:p w14:paraId="25AEBCE3" w14:textId="77777777" w:rsidR="009D77F1" w:rsidRDefault="009D77F1">
            <w:pPr>
              <w:spacing w:line="285" w:lineRule="atLeast"/>
              <w:rPr>
                <w:noProof/>
              </w:rPr>
            </w:pPr>
          </w:p>
        </w:tc>
      </w:tr>
      <w:tr w:rsidR="009D77F1" w:rsidRPr="00D8199D" w14:paraId="3DCE4AF8" w14:textId="77777777">
        <w:tc>
          <w:tcPr>
            <w:tcW w:w="3006" w:type="dxa"/>
          </w:tcPr>
          <w:p w14:paraId="477EAD22" w14:textId="77777777" w:rsidR="009D77F1" w:rsidRDefault="009D77F1" w:rsidP="005A0679">
            <w:pPr>
              <w:numPr>
                <w:ilvl w:val="0"/>
                <w:numId w:val="62"/>
              </w:numPr>
              <w:spacing w:after="200" w:line="276" w:lineRule="auto"/>
              <w:contextualSpacing/>
              <w:rPr>
                <w:rFonts w:cs="Segoe UI"/>
              </w:rPr>
            </w:pPr>
            <w:r>
              <w:rPr>
                <w:rFonts w:cs="Segoe UI"/>
              </w:rPr>
              <w:t>Disable Storage Maintenance Mode</w:t>
            </w:r>
          </w:p>
        </w:tc>
        <w:tc>
          <w:tcPr>
            <w:tcW w:w="6133" w:type="dxa"/>
          </w:tcPr>
          <w:p w14:paraId="61C4D0E2" w14:textId="77777777" w:rsidR="009D77F1" w:rsidRDefault="009D77F1">
            <w:pPr>
              <w:spacing w:line="285" w:lineRule="atLeast"/>
              <w:rPr>
                <w:rFonts w:ascii="Courier New" w:hAnsi="Courier New" w:cs="Courier New"/>
                <w:color w:val="000000"/>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StorageFaultDomain</w:t>
            </w:r>
            <w:proofErr w:type="spellEnd"/>
            <w:r>
              <w:rPr>
                <w:rStyle w:val="hljs-parameter"/>
                <w:rFonts w:ascii="Courier New" w:hAnsi="Courier New" w:cs="Courier New"/>
                <w:color w:val="007D9A"/>
              </w:rPr>
              <w:t xml:space="preserve"> -type</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torageScaleUnit</w:t>
            </w:r>
            <w:proofErr w:type="spellEnd"/>
            <w:r>
              <w:rPr>
                <w:rFonts w:ascii="Courier New" w:hAnsi="Courier New" w:cs="Courier New"/>
                <w:color w:val="000000"/>
                <w:sz w:val="21"/>
                <w:szCs w:val="21"/>
              </w:rPr>
              <w:t xml:space="preserve"> | </w:t>
            </w:r>
          </w:p>
          <w:p w14:paraId="568E5EA5" w14:textId="77777777" w:rsidR="009D77F1" w:rsidRDefault="009D77F1">
            <w:pPr>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Where </w:t>
            </w:r>
            <w:proofErr w:type="spellStart"/>
            <w:r>
              <w:rPr>
                <w:rFonts w:ascii="Courier New" w:hAnsi="Courier New" w:cs="Courier New"/>
                <w:color w:val="000000"/>
                <w:sz w:val="21"/>
                <w:szCs w:val="21"/>
              </w:rPr>
              <w:t>FriendlyName</w:t>
            </w:r>
            <w:proofErr w:type="spellEnd"/>
            <w:r>
              <w:rPr>
                <w:rStyle w:val="hljs-nomarkup"/>
                <w:rFonts w:ascii="Courier New" w:hAnsi="Courier New" w:cs="Courier New"/>
                <w:sz w:val="21"/>
                <w:szCs w:val="21"/>
              </w:rPr>
              <w:t xml:space="preserve"> -Eq</w:t>
            </w:r>
            <w:r>
              <w:rPr>
                <w:rFonts w:ascii="Courier New" w:hAnsi="Courier New" w:cs="Courier New"/>
                <w:color w:val="000000"/>
                <w:sz w:val="21"/>
                <w:szCs w:val="21"/>
              </w:rPr>
              <w:t xml:space="preserve"> &lt;</w:t>
            </w:r>
            <w:proofErr w:type="spellStart"/>
            <w:r>
              <w:rPr>
                <w:rFonts w:ascii="Courier New" w:hAnsi="Courier New" w:cs="Courier New"/>
                <w:color w:val="000000"/>
                <w:sz w:val="21"/>
                <w:szCs w:val="21"/>
              </w:rPr>
              <w:t>ServerName</w:t>
            </w:r>
            <w:proofErr w:type="spellEnd"/>
            <w:r>
              <w:rPr>
                <w:rFonts w:ascii="Courier New" w:hAnsi="Courier New" w:cs="Courier New"/>
                <w:color w:val="000000"/>
                <w:sz w:val="21"/>
                <w:szCs w:val="21"/>
              </w:rPr>
              <w:t xml:space="preserve">&gt; | </w:t>
            </w:r>
          </w:p>
          <w:p w14:paraId="2ED1B30A" w14:textId="77777777" w:rsidR="009D77F1" w:rsidRDefault="009D77F1">
            <w:pPr>
              <w:spacing w:line="285" w:lineRule="atLeast"/>
              <w:rPr>
                <w:noProof/>
              </w:rPr>
            </w:pPr>
            <w:r>
              <w:rPr>
                <w:rStyle w:val="hljs-pscommand"/>
                <w:rFonts w:ascii="Courier New" w:hAnsi="Courier New" w:cs="Courier New"/>
                <w:color w:val="0101FD"/>
                <w:sz w:val="21"/>
                <w:szCs w:val="21"/>
              </w:rPr>
              <w:t>Disable-</w:t>
            </w:r>
            <w:proofErr w:type="spellStart"/>
            <w:r>
              <w:rPr>
                <w:rStyle w:val="hljs-pscommand"/>
                <w:rFonts w:ascii="Courier New" w:hAnsi="Courier New" w:cs="Courier New"/>
                <w:color w:val="0101FD"/>
                <w:sz w:val="21"/>
                <w:szCs w:val="21"/>
              </w:rPr>
              <w:t>StorageMaintenanceMode</w:t>
            </w:r>
            <w:proofErr w:type="spellEnd"/>
          </w:p>
        </w:tc>
      </w:tr>
      <w:tr w:rsidR="009D77F1" w:rsidRPr="00D8199D" w14:paraId="43C0BBC5" w14:textId="77777777">
        <w:tc>
          <w:tcPr>
            <w:tcW w:w="3006" w:type="dxa"/>
          </w:tcPr>
          <w:p w14:paraId="2E1ED8BF" w14:textId="77777777" w:rsidR="009D77F1" w:rsidRDefault="009D77F1" w:rsidP="005A0679">
            <w:pPr>
              <w:numPr>
                <w:ilvl w:val="0"/>
                <w:numId w:val="62"/>
              </w:numPr>
              <w:spacing w:after="200" w:line="276" w:lineRule="auto"/>
              <w:contextualSpacing/>
              <w:rPr>
                <w:rFonts w:cs="Segoe UI"/>
              </w:rPr>
            </w:pPr>
            <w:r>
              <w:rPr>
                <w:rFonts w:cs="Segoe UI"/>
              </w:rPr>
              <w:t>Resume the Cluster Node</w:t>
            </w:r>
          </w:p>
        </w:tc>
        <w:tc>
          <w:tcPr>
            <w:tcW w:w="6133" w:type="dxa"/>
          </w:tcPr>
          <w:p w14:paraId="706DEA41"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Resume-</w:t>
            </w:r>
            <w:proofErr w:type="spellStart"/>
            <w:r>
              <w:rPr>
                <w:rStyle w:val="hljs-pscommand"/>
                <w:rFonts w:ascii="Courier New" w:hAnsi="Courier New" w:cs="Courier New"/>
                <w:color w:val="0101FD"/>
                <w:sz w:val="21"/>
                <w:szCs w:val="21"/>
              </w:rPr>
              <w:t>ClusterNode</w:t>
            </w:r>
            <w:proofErr w:type="spellEnd"/>
          </w:p>
        </w:tc>
      </w:tr>
      <w:tr w:rsidR="009D77F1" w:rsidRPr="00D8199D" w14:paraId="15DCE19B" w14:textId="77777777">
        <w:tc>
          <w:tcPr>
            <w:tcW w:w="3006" w:type="dxa"/>
          </w:tcPr>
          <w:p w14:paraId="53F04DA8" w14:textId="77777777" w:rsidR="009D77F1" w:rsidRDefault="009D77F1" w:rsidP="005A0679">
            <w:pPr>
              <w:numPr>
                <w:ilvl w:val="0"/>
                <w:numId w:val="62"/>
              </w:numPr>
              <w:spacing w:after="200" w:line="276" w:lineRule="auto"/>
              <w:contextualSpacing/>
              <w:rPr>
                <w:rFonts w:cs="Segoe UI"/>
              </w:rPr>
            </w:pPr>
            <w:r>
              <w:rPr>
                <w:rFonts w:cs="Segoe UI"/>
              </w:rPr>
              <w:t>Wait for the Storage Jobs to complete and for the Virtual disks to be healthy</w:t>
            </w:r>
          </w:p>
        </w:tc>
        <w:tc>
          <w:tcPr>
            <w:tcW w:w="6133" w:type="dxa"/>
          </w:tcPr>
          <w:p w14:paraId="44DFFEBF" w14:textId="77777777" w:rsidR="009D77F1" w:rsidRDefault="009D77F1">
            <w:pPr>
              <w:spacing w:line="285" w:lineRule="atLeast"/>
              <w:rPr>
                <w:rFonts w:ascii="Courier New" w:hAnsi="Courier New" w:cs="Courier New"/>
                <w:color w:val="000000"/>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StorageJob</w:t>
            </w:r>
            <w:proofErr w:type="spellEnd"/>
          </w:p>
          <w:p w14:paraId="603CC19F"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VirtualDisk</w:t>
            </w:r>
            <w:proofErr w:type="spellEnd"/>
          </w:p>
        </w:tc>
      </w:tr>
      <w:tr w:rsidR="009D77F1" w:rsidRPr="00D8199D" w14:paraId="6B37AEDB" w14:textId="77777777">
        <w:tc>
          <w:tcPr>
            <w:tcW w:w="3006" w:type="dxa"/>
          </w:tcPr>
          <w:p w14:paraId="55C7BFEA" w14:textId="77777777" w:rsidR="009D77F1" w:rsidRDefault="009D77F1" w:rsidP="005A0679">
            <w:pPr>
              <w:numPr>
                <w:ilvl w:val="0"/>
                <w:numId w:val="62"/>
              </w:numPr>
              <w:spacing w:after="200" w:line="276" w:lineRule="auto"/>
              <w:contextualSpacing/>
              <w:rPr>
                <w:rFonts w:cs="Segoe UI"/>
              </w:rPr>
            </w:pPr>
            <w:r>
              <w:rPr>
                <w:rFonts w:cs="Segoe UI"/>
              </w:rPr>
              <w:t>Update the Functional Cluster Level</w:t>
            </w:r>
          </w:p>
        </w:tc>
        <w:tc>
          <w:tcPr>
            <w:tcW w:w="6133" w:type="dxa"/>
          </w:tcPr>
          <w:p w14:paraId="6B1A4E38"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Update-</w:t>
            </w:r>
            <w:proofErr w:type="spellStart"/>
            <w:r>
              <w:rPr>
                <w:rStyle w:val="hljs-pscommand"/>
                <w:rFonts w:ascii="Courier New" w:hAnsi="Courier New" w:cs="Courier New"/>
                <w:color w:val="0101FD"/>
                <w:sz w:val="21"/>
                <w:szCs w:val="21"/>
              </w:rPr>
              <w:t>ClusterFunctionalLevel</w:t>
            </w:r>
            <w:proofErr w:type="spellEnd"/>
          </w:p>
        </w:tc>
      </w:tr>
      <w:tr w:rsidR="009D77F1" w:rsidRPr="00D8199D" w14:paraId="352DAA77" w14:textId="77777777">
        <w:tc>
          <w:tcPr>
            <w:tcW w:w="3006" w:type="dxa"/>
          </w:tcPr>
          <w:p w14:paraId="523BF2C8" w14:textId="77777777" w:rsidR="009D77F1" w:rsidRDefault="009D77F1" w:rsidP="005A0679">
            <w:pPr>
              <w:numPr>
                <w:ilvl w:val="0"/>
                <w:numId w:val="62"/>
              </w:numPr>
              <w:spacing w:after="200" w:line="276" w:lineRule="auto"/>
              <w:contextualSpacing/>
              <w:rPr>
                <w:rFonts w:cs="Segoe UI"/>
              </w:rPr>
            </w:pPr>
            <w:r>
              <w:rPr>
                <w:rFonts w:cs="Segoe UI"/>
              </w:rPr>
              <w:t>Update the Storage Pool</w:t>
            </w:r>
          </w:p>
        </w:tc>
        <w:tc>
          <w:tcPr>
            <w:tcW w:w="6133" w:type="dxa"/>
          </w:tcPr>
          <w:p w14:paraId="60DDB9CC"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Update-</w:t>
            </w:r>
            <w:proofErr w:type="spellStart"/>
            <w:r>
              <w:rPr>
                <w:rStyle w:val="hljs-pscommand"/>
                <w:rFonts w:ascii="Courier New" w:hAnsi="Courier New" w:cs="Courier New"/>
                <w:color w:val="0101FD"/>
                <w:sz w:val="21"/>
                <w:szCs w:val="21"/>
              </w:rPr>
              <w:t>StoragePool</w:t>
            </w:r>
            <w:proofErr w:type="spellEnd"/>
          </w:p>
        </w:tc>
      </w:tr>
      <w:tr w:rsidR="009D77F1" w:rsidRPr="00D8199D" w14:paraId="100151F3" w14:textId="77777777">
        <w:tc>
          <w:tcPr>
            <w:tcW w:w="3006" w:type="dxa"/>
          </w:tcPr>
          <w:p w14:paraId="33F16B87" w14:textId="77777777" w:rsidR="009D77F1" w:rsidRDefault="009D77F1" w:rsidP="005A0679">
            <w:pPr>
              <w:numPr>
                <w:ilvl w:val="0"/>
                <w:numId w:val="62"/>
              </w:numPr>
              <w:spacing w:after="200" w:line="276" w:lineRule="auto"/>
              <w:contextualSpacing/>
              <w:rPr>
                <w:rFonts w:cs="Segoe UI"/>
              </w:rPr>
            </w:pPr>
            <w:r>
              <w:rPr>
                <w:rFonts w:cs="Segoe UI"/>
              </w:rPr>
              <w:t>Reset the VM Live Migration Checks</w:t>
            </w:r>
          </w:p>
        </w:tc>
        <w:tc>
          <w:tcPr>
            <w:tcW w:w="6133" w:type="dxa"/>
          </w:tcPr>
          <w:p w14:paraId="4FB6DAC8" w14:textId="77777777" w:rsidR="009D77F1" w:rsidRDefault="009D77F1">
            <w:pPr>
              <w:spacing w:line="285" w:lineRule="atLeast"/>
              <w:rPr>
                <w:rFonts w:ascii="Courier New" w:hAnsi="Courier New" w:cs="Courier New"/>
                <w:color w:val="000000"/>
                <w:sz w:val="21"/>
                <w:szCs w:val="21"/>
              </w:rPr>
            </w:pPr>
            <w:r>
              <w:rPr>
                <w:rStyle w:val="hljs-pscommand"/>
                <w:rFonts w:ascii="Courier New" w:hAnsi="Courier New" w:cs="Courier New"/>
                <w:color w:val="0101FD"/>
                <w:sz w:val="21"/>
                <w:szCs w:val="21"/>
              </w:rPr>
              <w:t>Get-</w:t>
            </w:r>
            <w:proofErr w:type="spellStart"/>
            <w:r>
              <w:rPr>
                <w:rStyle w:val="hljs-pscommand"/>
                <w:rFonts w:ascii="Courier New" w:hAnsi="Courier New" w:cs="Courier New"/>
                <w:color w:val="0101FD"/>
                <w:sz w:val="21"/>
                <w:szCs w:val="21"/>
              </w:rPr>
              <w:t>ClusterResourceType</w:t>
            </w:r>
            <w:proofErr w:type="spellEnd"/>
            <w:r>
              <w:rPr>
                <w:rStyle w:val="hljs-parameter"/>
                <w:rFonts w:ascii="Courier New" w:hAnsi="Courier New" w:cs="Courier New"/>
                <w:color w:val="007D9A"/>
              </w:rPr>
              <w:t xml:space="preserve"> -Cluste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lusterName</w:t>
            </w:r>
            <w:proofErr w:type="spellEnd"/>
            <w:r>
              <w:rPr>
                <w:rFonts w:ascii="Courier New" w:hAnsi="Courier New" w:cs="Courier New"/>
                <w:color w:val="000000"/>
                <w:sz w:val="21"/>
                <w:szCs w:val="21"/>
              </w:rPr>
              <w:t>}</w:t>
            </w:r>
            <w:r>
              <w:rPr>
                <w:rStyle w:val="hljs-parameter"/>
                <w:rFonts w:ascii="Courier New" w:hAnsi="Courier New" w:cs="Courier New"/>
                <w:color w:val="007D9A"/>
              </w:rPr>
              <w:t xml:space="preserve"> -Name</w:t>
            </w:r>
            <w:r>
              <w:rPr>
                <w:rFonts w:ascii="Courier New" w:hAnsi="Courier New" w:cs="Courier New"/>
                <w:color w:val="000000"/>
                <w:sz w:val="21"/>
                <w:szCs w:val="21"/>
              </w:rPr>
              <w:t xml:space="preserve"> </w:t>
            </w:r>
            <w:r>
              <w:rPr>
                <w:rStyle w:val="hljs-string"/>
                <w:rFonts w:ascii="Courier New" w:hAnsi="Courier New" w:cs="Courier New"/>
                <w:color w:val="A31515"/>
              </w:rPr>
              <w:t>"Virtual Machine"</w:t>
            </w:r>
            <w:r>
              <w:rPr>
                <w:rFonts w:ascii="Courier New" w:hAnsi="Courier New" w:cs="Courier New"/>
                <w:color w:val="000000"/>
                <w:sz w:val="21"/>
                <w:szCs w:val="21"/>
              </w:rPr>
              <w:t xml:space="preserve"> |</w:t>
            </w:r>
          </w:p>
          <w:p w14:paraId="34F40219" w14:textId="77777777" w:rsidR="009D77F1" w:rsidRDefault="009D77F1">
            <w:pPr>
              <w:spacing w:line="285" w:lineRule="atLeast"/>
              <w:rPr>
                <w:rStyle w:val="hljs-pscommand"/>
                <w:rFonts w:ascii="Courier New" w:hAnsi="Courier New" w:cs="Courier New"/>
                <w:color w:val="0101FD"/>
                <w:sz w:val="21"/>
                <w:szCs w:val="21"/>
              </w:rPr>
            </w:pPr>
            <w:r>
              <w:rPr>
                <w:rStyle w:val="hljs-pscommand"/>
                <w:rFonts w:ascii="Courier New" w:hAnsi="Courier New" w:cs="Courier New"/>
                <w:color w:val="0101FD"/>
                <w:sz w:val="21"/>
                <w:szCs w:val="21"/>
              </w:rPr>
              <w:t>Set-</w:t>
            </w:r>
            <w:proofErr w:type="spellStart"/>
            <w:r>
              <w:rPr>
                <w:rStyle w:val="hljs-pscommand"/>
                <w:rFonts w:ascii="Courier New" w:hAnsi="Courier New" w:cs="Courier New"/>
                <w:color w:val="0101FD"/>
                <w:sz w:val="21"/>
                <w:szCs w:val="21"/>
              </w:rPr>
              <w:t>ClusterParameter</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kipMigrationDestinationCheck</w:t>
            </w:r>
            <w:proofErr w:type="spellEnd"/>
            <w:r>
              <w:rPr>
                <w:rStyle w:val="hljs-parameter"/>
                <w:rFonts w:ascii="Courier New" w:hAnsi="Courier New" w:cs="Courier New"/>
                <w:color w:val="007D9A"/>
              </w:rPr>
              <w:t xml:space="preserve"> -Value</w:t>
            </w:r>
            <w:r>
              <w:rPr>
                <w:rFonts w:ascii="Courier New" w:hAnsi="Courier New" w:cs="Courier New"/>
                <w:color w:val="000000"/>
                <w:sz w:val="21"/>
                <w:szCs w:val="21"/>
              </w:rPr>
              <w:t xml:space="preserve"> </w:t>
            </w:r>
            <w:r>
              <w:rPr>
                <w:rStyle w:val="hljs-number"/>
                <w:rFonts w:ascii="Courier New" w:hAnsi="Courier New" w:cs="Courier New"/>
                <w:sz w:val="21"/>
                <w:szCs w:val="21"/>
              </w:rPr>
              <w:t>0</w:t>
            </w:r>
          </w:p>
        </w:tc>
      </w:tr>
      <w:tr w:rsidR="009D77F1" w:rsidRPr="00D8199D" w14:paraId="6CA02792" w14:textId="77777777">
        <w:tc>
          <w:tcPr>
            <w:tcW w:w="3006" w:type="dxa"/>
          </w:tcPr>
          <w:p w14:paraId="1DB19B17" w14:textId="77777777" w:rsidR="009D77F1" w:rsidRDefault="009D77F1" w:rsidP="005A0679">
            <w:pPr>
              <w:numPr>
                <w:ilvl w:val="0"/>
                <w:numId w:val="62"/>
              </w:numPr>
              <w:spacing w:after="200" w:line="276" w:lineRule="auto"/>
              <w:contextualSpacing/>
              <w:rPr>
                <w:rFonts w:cs="Segoe UI"/>
              </w:rPr>
            </w:pPr>
            <w:r>
              <w:rPr>
                <w:rFonts w:cs="Segoe UI"/>
              </w:rPr>
              <w:t>Upgrading to Server 2022 S2D</w:t>
            </w:r>
          </w:p>
        </w:tc>
        <w:tc>
          <w:tcPr>
            <w:tcW w:w="6133" w:type="dxa"/>
          </w:tcPr>
          <w:p w14:paraId="41978398" w14:textId="77777777" w:rsidR="009D77F1" w:rsidRDefault="009D77F1">
            <w:pPr>
              <w:spacing w:line="285" w:lineRule="atLeast"/>
              <w:rPr>
                <w:rStyle w:val="hljs-pscommand"/>
                <w:rFonts w:ascii="Courier New" w:hAnsi="Courier New" w:cs="Courier New"/>
                <w:color w:val="0101FD"/>
                <w:sz w:val="21"/>
                <w:szCs w:val="21"/>
              </w:rPr>
            </w:pPr>
            <w:r w:rsidRPr="00CE4449">
              <w:rPr>
                <w:rStyle w:val="hljs-pscommand"/>
                <w:rFonts w:ascii="Courier New" w:hAnsi="Courier New" w:cs="Courier New"/>
                <w:sz w:val="21"/>
                <w:szCs w:val="21"/>
              </w:rPr>
              <w:t>Upgrades from Server 2016 to Server 2022 are not directly supported.  Thus, a double swing is required to get fully up to Server 2022.   Repeat the steps above again this time with the Server 2022 media to complete the upgrade.   The individual steps do not change as part of this process.</w:t>
            </w:r>
          </w:p>
        </w:tc>
      </w:tr>
    </w:tbl>
    <w:p w14:paraId="571B0592" w14:textId="77777777" w:rsidR="009D77F1" w:rsidRDefault="009D77F1" w:rsidP="009D77F1">
      <w:pPr>
        <w:pStyle w:val="BodyText"/>
      </w:pPr>
    </w:p>
    <w:p w14:paraId="42B1A3DB" w14:textId="77777777" w:rsidR="009D77F1" w:rsidRDefault="009D77F1" w:rsidP="009D77F1">
      <w:pPr>
        <w:pStyle w:val="BodyText"/>
      </w:pPr>
    </w:p>
    <w:p w14:paraId="33E7DF07" w14:textId="77777777" w:rsidR="009D77F1" w:rsidRDefault="009D77F1" w:rsidP="009D77F1">
      <w:pPr>
        <w:rPr>
          <w:color w:val="000000"/>
        </w:rPr>
      </w:pPr>
      <w:r>
        <w:br w:type="page"/>
      </w:r>
    </w:p>
    <w:p w14:paraId="6163DA8B" w14:textId="77777777" w:rsidR="009D77F1" w:rsidRDefault="009D77F1" w:rsidP="009D77F1"/>
    <w:p w14:paraId="62928CE2" w14:textId="40FB877E" w:rsidR="00143A84" w:rsidRDefault="00143A84">
      <w:pPr>
        <w:spacing w:after="0" w:line="240" w:lineRule="auto"/>
        <w:rPr>
          <w:color w:val="000000"/>
        </w:rPr>
      </w:pPr>
      <w:r>
        <w:br w:type="page"/>
      </w:r>
    </w:p>
    <w:p w14:paraId="40092981" w14:textId="2B4B38FE" w:rsidR="005725D6" w:rsidRPr="003214C5" w:rsidRDefault="0018680B" w:rsidP="001E6FBF">
      <w:pPr>
        <w:pStyle w:val="ChapterNumber"/>
      </w:pPr>
      <w:bookmarkStart w:id="113" w:name="_Toc182301130"/>
      <w:r>
        <w:t>W</w:t>
      </w:r>
      <w:r w:rsidR="00913BA6">
        <w:t>rap-up</w:t>
      </w:r>
      <w:bookmarkEnd w:id="113"/>
      <w:r w:rsidR="005725D6">
        <w:tab/>
      </w:r>
    </w:p>
    <w:p w14:paraId="3A89FFB2" w14:textId="3705558A" w:rsidR="005725D6" w:rsidRPr="001E6FBF" w:rsidRDefault="005725D6" w:rsidP="001E6FBF">
      <w:pPr>
        <w:pStyle w:val="ChapterTitle"/>
      </w:pPr>
      <w:bookmarkStart w:id="114" w:name="_Toc182301131"/>
      <w:r w:rsidRPr="001E6FBF">
        <w:t>Join us at MVPDays and meet great MVPs like this in person</w:t>
      </w:r>
      <w:bookmarkEnd w:id="114"/>
    </w:p>
    <w:p w14:paraId="1C87D6F4" w14:textId="31A1B244" w:rsidR="00F17968" w:rsidRPr="003214C5" w:rsidRDefault="00F17968" w:rsidP="00F17968">
      <w:pPr>
        <w:pStyle w:val="BodyFirst"/>
      </w:pPr>
      <w:r w:rsidRPr="003214C5">
        <w:t xml:space="preserve">If you liked their book, you </w:t>
      </w:r>
      <w:r w:rsidRPr="00DB5622">
        <w:rPr>
          <w:noProof/>
        </w:rPr>
        <w:t>w</w:t>
      </w:r>
      <w:r w:rsidR="00DB5622">
        <w:rPr>
          <w:noProof/>
        </w:rPr>
        <w:t>ould</w:t>
      </w:r>
      <w:r w:rsidRPr="003214C5">
        <w:t xml:space="preserve"> love to hear them. </w:t>
      </w:r>
    </w:p>
    <w:p w14:paraId="224E172C" w14:textId="77777777" w:rsidR="00F17968" w:rsidRPr="003214C5" w:rsidRDefault="00F17968" w:rsidP="00F17968">
      <w:pPr>
        <w:pStyle w:val="Heading2"/>
      </w:pPr>
      <w:bookmarkStart w:id="115" w:name="_Toc316039396"/>
      <w:bookmarkStart w:id="116" w:name="_Toc400556370"/>
      <w:bookmarkStart w:id="117" w:name="_Toc182301132"/>
      <w:r w:rsidRPr="003214C5">
        <w:t>Live Presentations</w:t>
      </w:r>
      <w:bookmarkEnd w:id="115"/>
      <w:bookmarkEnd w:id="116"/>
      <w:bookmarkEnd w:id="117"/>
    </w:p>
    <w:p w14:paraId="28DBC63B" w14:textId="77777777" w:rsidR="0010186C" w:rsidRPr="003214C5" w:rsidRDefault="00C72A20" w:rsidP="00F17968">
      <w:pPr>
        <w:pStyle w:val="BodyFirst"/>
      </w:pPr>
      <w:r w:rsidRPr="003214C5">
        <w:t xml:space="preserve">Dave </w:t>
      </w:r>
      <w:r w:rsidR="00F17968" w:rsidRPr="003214C5">
        <w:t>frequently speak</w:t>
      </w:r>
      <w:r w:rsidRPr="003214C5">
        <w:t>s</w:t>
      </w:r>
      <w:r w:rsidR="00F17968" w:rsidRPr="003214C5">
        <w:t xml:space="preserve"> at </w:t>
      </w:r>
      <w:r w:rsidR="0010186C" w:rsidRPr="003214C5">
        <w:t xml:space="preserve">Microsoft </w:t>
      </w:r>
      <w:r w:rsidR="00F17968" w:rsidRPr="003214C5">
        <w:t xml:space="preserve">conferences around </w:t>
      </w:r>
      <w:r w:rsidR="00126784" w:rsidRPr="003214C5">
        <w:t>North America</w:t>
      </w:r>
      <w:r w:rsidR="00352EF6" w:rsidRPr="003214C5">
        <w:t xml:space="preserve">, such as TechEd, VeeamOn, </w:t>
      </w:r>
      <w:proofErr w:type="spellStart"/>
      <w:r w:rsidR="00352EF6" w:rsidRPr="003214C5">
        <w:t>TechDays</w:t>
      </w:r>
      <w:proofErr w:type="spellEnd"/>
      <w:r w:rsidR="00352EF6" w:rsidRPr="003214C5">
        <w:t>,</w:t>
      </w:r>
      <w:r w:rsidR="0010186C" w:rsidRPr="003214C5">
        <w:t xml:space="preserve"> </w:t>
      </w:r>
      <w:r w:rsidR="00D5279A" w:rsidRPr="003214C5">
        <w:t xml:space="preserve">and </w:t>
      </w:r>
      <w:r w:rsidR="0010186C" w:rsidRPr="003214C5">
        <w:t>MVPDays Community Roadshow</w:t>
      </w:r>
      <w:r w:rsidR="00126784" w:rsidRPr="003214C5">
        <w:t xml:space="preserve">. </w:t>
      </w:r>
    </w:p>
    <w:p w14:paraId="125097B5" w14:textId="1C141E0D" w:rsidR="0010186C" w:rsidRPr="003214C5" w:rsidRDefault="00AC1904" w:rsidP="00D5279A">
      <w:pPr>
        <w:pStyle w:val="BodyText"/>
      </w:pPr>
      <w:r>
        <w:rPr>
          <w:rFonts w:eastAsiaTheme="majorEastAsia"/>
        </w:rPr>
        <w:t xml:space="preserve">Cristal runs the </w:t>
      </w:r>
      <w:r w:rsidR="0010186C" w:rsidRPr="003214C5">
        <w:t>MVPDays Community Roadshow.</w:t>
      </w:r>
    </w:p>
    <w:p w14:paraId="38D8BF2A" w14:textId="77777777" w:rsidR="00D5279A" w:rsidRPr="003214C5" w:rsidRDefault="00F17968" w:rsidP="00D5279A">
      <w:pPr>
        <w:pStyle w:val="BodyText"/>
      </w:pPr>
      <w:r w:rsidRPr="003214C5">
        <w:t xml:space="preserve">You </w:t>
      </w:r>
      <w:r w:rsidR="00D5279A" w:rsidRPr="003214C5">
        <w:t xml:space="preserve">can </w:t>
      </w:r>
      <w:r w:rsidRPr="003214C5">
        <w:t xml:space="preserve">find additional information </w:t>
      </w:r>
      <w:r w:rsidR="00D5279A" w:rsidRPr="003214C5">
        <w:t xml:space="preserve">on </w:t>
      </w:r>
      <w:r w:rsidR="0010186C" w:rsidRPr="003214C5">
        <w:t>the</w:t>
      </w:r>
      <w:r w:rsidR="00D5279A" w:rsidRPr="003214C5">
        <w:t xml:space="preserve"> following </w:t>
      </w:r>
      <w:r w:rsidR="00126784" w:rsidRPr="003214C5">
        <w:t>blog</w:t>
      </w:r>
      <w:r w:rsidR="00D5279A" w:rsidRPr="003214C5">
        <w:t>:</w:t>
      </w:r>
      <w:r w:rsidR="00126784" w:rsidRPr="003214C5">
        <w:t xml:space="preserve"> </w:t>
      </w:r>
    </w:p>
    <w:p w14:paraId="6E2A81E0" w14:textId="327E7D73" w:rsidR="00F17968" w:rsidRDefault="007406AC" w:rsidP="00D5279A">
      <w:pPr>
        <w:pStyle w:val="SingleListItem"/>
      </w:pPr>
      <w:hyperlink r:id="rId555" w:history="1">
        <w:r w:rsidRPr="006B0BF7">
          <w:rPr>
            <w:rStyle w:val="Hyperlink"/>
          </w:rPr>
          <w:t>www.checkyourlogs.net</w:t>
        </w:r>
      </w:hyperlink>
    </w:p>
    <w:p w14:paraId="22116C19" w14:textId="40AD0371" w:rsidR="007406AC" w:rsidRDefault="007406AC" w:rsidP="00D5279A">
      <w:pPr>
        <w:pStyle w:val="SingleListItem"/>
      </w:pPr>
      <w:hyperlink r:id="rId556" w:history="1">
        <w:r w:rsidRPr="006B0BF7">
          <w:rPr>
            <w:rStyle w:val="Hyperlink"/>
          </w:rPr>
          <w:t>www.</w:t>
        </w:r>
        <w:r w:rsidR="00531D8A">
          <w:rPr>
            <w:rStyle w:val="Hyperlink"/>
          </w:rPr>
          <w:t>techmentor.com</w:t>
        </w:r>
      </w:hyperlink>
    </w:p>
    <w:p w14:paraId="399F8643" w14:textId="77777777" w:rsidR="007406AC" w:rsidRPr="003214C5" w:rsidRDefault="007406AC" w:rsidP="00D5279A">
      <w:pPr>
        <w:pStyle w:val="SingleListItem"/>
      </w:pPr>
    </w:p>
    <w:p w14:paraId="6FC5637C" w14:textId="77777777" w:rsidR="00F17968" w:rsidRPr="003214C5" w:rsidRDefault="00F17968" w:rsidP="00F17968">
      <w:pPr>
        <w:pStyle w:val="Heading2"/>
      </w:pPr>
      <w:bookmarkStart w:id="118" w:name="_Toc316039397"/>
      <w:bookmarkStart w:id="119" w:name="_Toc400556371"/>
      <w:bookmarkStart w:id="120" w:name="_Toc182301133"/>
      <w:r w:rsidRPr="003214C5">
        <w:t>Video Training</w:t>
      </w:r>
      <w:bookmarkEnd w:id="118"/>
      <w:bookmarkEnd w:id="119"/>
      <w:bookmarkEnd w:id="120"/>
    </w:p>
    <w:p w14:paraId="028688A8" w14:textId="77777777" w:rsidR="00F17968" w:rsidRPr="003214C5" w:rsidRDefault="00F17968" w:rsidP="00F17968">
      <w:pPr>
        <w:pStyle w:val="BodyFirst"/>
      </w:pPr>
      <w:r w:rsidRPr="003214C5">
        <w:t>For video-based training, see the following site:</w:t>
      </w:r>
    </w:p>
    <w:p w14:paraId="7E354B33" w14:textId="685516B6" w:rsidR="00F17968" w:rsidRPr="003214C5" w:rsidRDefault="00F17968" w:rsidP="00D5279A">
      <w:pPr>
        <w:pStyle w:val="SingleListItem"/>
      </w:pPr>
      <w:r w:rsidRPr="003214C5">
        <w:t>www.</w:t>
      </w:r>
      <w:r w:rsidR="00531D8A">
        <w:t>techmentor.com</w:t>
      </w:r>
    </w:p>
    <w:p w14:paraId="5D92F03E" w14:textId="77777777" w:rsidR="00F17968" w:rsidRPr="003214C5" w:rsidRDefault="00F17968" w:rsidP="00F17968">
      <w:pPr>
        <w:pStyle w:val="Heading2"/>
      </w:pPr>
      <w:bookmarkStart w:id="121" w:name="_Toc316039398"/>
      <w:bookmarkStart w:id="122" w:name="_Toc400556372"/>
      <w:bookmarkStart w:id="123" w:name="_Toc182301134"/>
      <w:r w:rsidRPr="003214C5">
        <w:t>Live Instructor-led Classes</w:t>
      </w:r>
      <w:bookmarkEnd w:id="121"/>
      <w:bookmarkEnd w:id="122"/>
      <w:bookmarkEnd w:id="123"/>
    </w:p>
    <w:p w14:paraId="69177015" w14:textId="77777777" w:rsidR="00F17968" w:rsidRPr="003214C5" w:rsidRDefault="00126784" w:rsidP="00F17968">
      <w:pPr>
        <w:pStyle w:val="BodyFirst"/>
      </w:pPr>
      <w:r w:rsidRPr="003214C5">
        <w:t>Dave</w:t>
      </w:r>
      <w:r w:rsidR="00352EF6" w:rsidRPr="003214C5">
        <w:t xml:space="preserve"> has been a Microsoft Certified Trainer (MCT) for more than 15 years and </w:t>
      </w:r>
      <w:r w:rsidRPr="003214C5">
        <w:t>present</w:t>
      </w:r>
      <w:r w:rsidR="0010186C" w:rsidRPr="003214C5">
        <w:t>s</w:t>
      </w:r>
      <w:r w:rsidR="00F17968" w:rsidRPr="003214C5">
        <w:t xml:space="preserve"> scheduled instructor-led classes in the US and </w:t>
      </w:r>
      <w:r w:rsidRPr="003214C5">
        <w:t>Canada</w:t>
      </w:r>
      <w:r w:rsidR="00F17968" w:rsidRPr="003214C5">
        <w:t>. For current dates and locations, see the following sites:</w:t>
      </w:r>
    </w:p>
    <w:p w14:paraId="4333D59B" w14:textId="77777777" w:rsidR="00F17968" w:rsidRPr="003214C5" w:rsidRDefault="00F17968" w:rsidP="00F17968">
      <w:pPr>
        <w:pStyle w:val="Bullet"/>
      </w:pPr>
      <w:r w:rsidRPr="003214C5">
        <w:t>www.truesec.com</w:t>
      </w:r>
    </w:p>
    <w:p w14:paraId="36967E71" w14:textId="77777777" w:rsidR="00F17968" w:rsidRPr="003214C5" w:rsidRDefault="00126784" w:rsidP="00F17968">
      <w:pPr>
        <w:pStyle w:val="Bullet"/>
      </w:pPr>
      <w:r w:rsidRPr="003214C5">
        <w:t>www.checkyourlogs.net</w:t>
      </w:r>
    </w:p>
    <w:p w14:paraId="467D7471" w14:textId="77777777" w:rsidR="00352EF6" w:rsidRPr="003214C5" w:rsidRDefault="00352EF6" w:rsidP="00352EF6">
      <w:pPr>
        <w:pStyle w:val="Heading2"/>
      </w:pPr>
      <w:bookmarkStart w:id="124" w:name="_Toc400556373"/>
      <w:bookmarkStart w:id="125" w:name="_Toc182301135"/>
      <w:r w:rsidRPr="003214C5">
        <w:t>Consulting Services</w:t>
      </w:r>
      <w:bookmarkEnd w:id="125"/>
    </w:p>
    <w:p w14:paraId="61EC0E7C" w14:textId="619D9963" w:rsidR="00352EF6" w:rsidRDefault="00352EF6" w:rsidP="005E4A51">
      <w:pPr>
        <w:pStyle w:val="BodyFirst"/>
      </w:pPr>
      <w:r w:rsidRPr="003214C5">
        <w:t xml:space="preserve">Dave and </w:t>
      </w:r>
      <w:r w:rsidR="00AC1904">
        <w:rPr>
          <w:rFonts w:eastAsiaTheme="majorEastAsia"/>
        </w:rPr>
        <w:t>Cristal</w:t>
      </w:r>
      <w:r w:rsidR="00D5279A" w:rsidRPr="003214C5">
        <w:t xml:space="preserve"> </w:t>
      </w:r>
      <w:r w:rsidRPr="003214C5">
        <w:t xml:space="preserve">have worked with some of the largest companies in the world and </w:t>
      </w:r>
      <w:r w:rsidRPr="00DB5622">
        <w:rPr>
          <w:noProof/>
        </w:rPr>
        <w:t>ha</w:t>
      </w:r>
      <w:r w:rsidR="00DB5622">
        <w:rPr>
          <w:noProof/>
        </w:rPr>
        <w:t>d</w:t>
      </w:r>
      <w:r w:rsidRPr="003214C5">
        <w:t xml:space="preserve"> a wealth of experience and expertise. Customer engagements are typically between two weeks </w:t>
      </w:r>
      <w:r w:rsidR="00D5279A" w:rsidRPr="003214C5">
        <w:t>and</w:t>
      </w:r>
      <w:r w:rsidRPr="003214C5">
        <w:t xml:space="preserve"> six months. </w:t>
      </w:r>
    </w:p>
    <w:p w14:paraId="5E9F6B4F" w14:textId="77777777" w:rsidR="00A62271" w:rsidRPr="003214C5" w:rsidRDefault="00A62271" w:rsidP="00D5279A">
      <w:pPr>
        <w:pStyle w:val="SingleListItem"/>
      </w:pPr>
    </w:p>
    <w:p w14:paraId="37F48E7A" w14:textId="77777777" w:rsidR="00612AFD" w:rsidRPr="003214C5" w:rsidRDefault="00612AFD" w:rsidP="00612AFD">
      <w:pPr>
        <w:rPr>
          <w:rFonts w:eastAsiaTheme="majorEastAsia"/>
        </w:rPr>
      </w:pPr>
      <w:r w:rsidRPr="003214C5">
        <w:br w:type="page"/>
      </w:r>
      <w:bookmarkEnd w:id="124"/>
    </w:p>
    <w:sectPr w:rsidR="00612AFD" w:rsidRPr="003214C5" w:rsidSect="007406AC">
      <w:headerReference w:type="even" r:id="rId557"/>
      <w:headerReference w:type="default" r:id="rId558"/>
      <w:footerReference w:type="even" r:id="rId559"/>
      <w:footerReference w:type="default" r:id="rId560"/>
      <w:headerReference w:type="first" r:id="rId561"/>
      <w:footerReference w:type="first" r:id="rId562"/>
      <w:type w:val="continuous"/>
      <w:pgSz w:w="11520" w:h="14400" w:code="1"/>
      <w:pgMar w:top="1411" w:right="1411" w:bottom="1411" w:left="1411"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Author" w:initials="A">
    <w:p w14:paraId="0207FD32" w14:textId="36A664DD" w:rsidR="00C41D2D" w:rsidRDefault="00C41D2D">
      <w:pPr>
        <w:pStyle w:val="CommentText"/>
      </w:pPr>
      <w:r>
        <w:rPr>
          <w:rStyle w:val="CommentReference"/>
        </w:rPr>
        <w:annotationRef/>
      </w:r>
      <w:r w:rsidRPr="16FE77CD">
        <w:t>TMROUTER connection  'Logon attempt failed' used Lab$123456!!@@##</w:t>
      </w:r>
    </w:p>
  </w:comment>
  <w:comment w:id="16" w:author="Author" w:initials="A">
    <w:p w14:paraId="71CBBE55" w14:textId="77777777" w:rsidR="00EB101E" w:rsidRDefault="00EB101E" w:rsidP="00EB101E">
      <w:pPr>
        <w:pStyle w:val="CommentText"/>
      </w:pPr>
      <w:r>
        <w:rPr>
          <w:rStyle w:val="CommentReference"/>
        </w:rPr>
        <w:annotationRef/>
      </w:r>
      <w:r>
        <w:t>We will update the screeshot the students shouldn’t really need to go into TMROUTER01</w:t>
      </w:r>
    </w:p>
  </w:comment>
  <w:comment w:id="17" w:author="Author" w:initials="A">
    <w:p w14:paraId="15B76442" w14:textId="77777777" w:rsidR="00EB101E" w:rsidRDefault="00EB101E" w:rsidP="00EB101E">
      <w:pPr>
        <w:pStyle w:val="CommentText"/>
      </w:pPr>
      <w:r>
        <w:rPr>
          <w:rStyle w:val="CommentReference"/>
        </w:rPr>
        <w:annotationRef/>
      </w:r>
      <w:r>
        <w:t>Update the Screenshot with TMRouter01 not being connected to.</w:t>
      </w:r>
    </w:p>
  </w:comment>
  <w:comment w:id="21" w:author="Author" w:initials="A">
    <w:p w14:paraId="67C55FE3" w14:textId="741A692C" w:rsidR="00C41D2D" w:rsidRDefault="00C41D2D">
      <w:pPr>
        <w:pStyle w:val="CommentText"/>
      </w:pPr>
      <w:r>
        <w:rPr>
          <w:rStyle w:val="CommentReference"/>
        </w:rPr>
        <w:annotationRef/>
      </w:r>
      <w:r w:rsidRPr="02BBCE86">
        <w:t>doesn't show any fails or error message</w:t>
      </w:r>
    </w:p>
  </w:comment>
  <w:comment w:id="26" w:author="Author" w:initials="A">
    <w:p w14:paraId="61D00A34" w14:textId="755F5538" w:rsidR="00C41D2D" w:rsidRDefault="00C41D2D">
      <w:pPr>
        <w:pStyle w:val="CommentText"/>
      </w:pPr>
      <w:r>
        <w:rPr>
          <w:rStyle w:val="CommentReference"/>
        </w:rPr>
        <w:annotationRef/>
      </w:r>
      <w:r w:rsidRPr="164A39CB">
        <w:t>First time I entered the command it failed, second time it worked (need to wait 30 seconds or something??)</w:t>
      </w:r>
    </w:p>
  </w:comment>
  <w:comment w:id="27" w:author="Author" w:initials="A">
    <w:p w14:paraId="56042352" w14:textId="77777777" w:rsidR="004C635C" w:rsidRDefault="004C635C" w:rsidP="004C635C">
      <w:pPr>
        <w:pStyle w:val="CommentText"/>
      </w:pPr>
      <w:r>
        <w:rPr>
          <w:rStyle w:val="CommentReference"/>
        </w:rPr>
        <w:annotationRef/>
      </w:r>
      <w:r>
        <w:t>Interesting we will see if anyone else has this issue on the dry run.</w:t>
      </w:r>
    </w:p>
  </w:comment>
  <w:comment w:id="30" w:author="Author" w:initials="A">
    <w:p w14:paraId="1A2B4177" w14:textId="29A71865" w:rsidR="00AB5841" w:rsidRDefault="00AB5841">
      <w:pPr>
        <w:pStyle w:val="CommentText"/>
      </w:pPr>
      <w:r>
        <w:rPr>
          <w:rStyle w:val="CommentReference"/>
        </w:rPr>
        <w:annotationRef/>
      </w:r>
      <w:r w:rsidRPr="02B17415">
        <w:t>Command was successful</w:t>
      </w:r>
    </w:p>
  </w:comment>
  <w:comment w:id="38" w:author="Author" w:initials="A">
    <w:p w14:paraId="43F4932B" w14:textId="77777777" w:rsidR="00A63AB7" w:rsidRDefault="00A63AB7" w:rsidP="00A63AB7">
      <w:pPr>
        <w:pStyle w:val="CommentText"/>
      </w:pPr>
      <w:r>
        <w:rPr>
          <w:rStyle w:val="CommentReference"/>
        </w:rPr>
        <w:annotationRef/>
      </w:r>
      <w:r>
        <w:t>Should update screenshots to TMDC06</w:t>
      </w:r>
    </w:p>
  </w:comment>
  <w:comment w:id="41" w:author="Author" w:initials="A">
    <w:p w14:paraId="1DF6638A" w14:textId="1C2DB1BF" w:rsidR="00391243" w:rsidRDefault="00391243" w:rsidP="00391243">
      <w:pPr>
        <w:pStyle w:val="CommentText"/>
      </w:pPr>
      <w:r>
        <w:rPr>
          <w:rStyle w:val="CommentReference"/>
        </w:rPr>
        <w:annotationRef/>
      </w:r>
      <w:r>
        <w:t>Update Screen Shots</w:t>
      </w:r>
    </w:p>
  </w:comment>
  <w:comment w:id="43" w:author="Author" w:initials="A">
    <w:p w14:paraId="56D2FDD2" w14:textId="77777777" w:rsidR="00587770" w:rsidRDefault="00587770" w:rsidP="00587770">
      <w:pPr>
        <w:pStyle w:val="CommentText"/>
      </w:pPr>
      <w:r>
        <w:rPr>
          <w:rStyle w:val="CommentReference"/>
        </w:rPr>
        <w:annotationRef/>
      </w:r>
      <w:r>
        <w:t>Change Screen Shot</w:t>
      </w:r>
    </w:p>
  </w:comment>
  <w:comment w:id="44" w:author="Author" w:initials="A">
    <w:p w14:paraId="2D7387FB" w14:textId="77777777" w:rsidR="00587770" w:rsidRDefault="00587770" w:rsidP="00587770">
      <w:pPr>
        <w:pStyle w:val="CommentText"/>
      </w:pPr>
      <w:r>
        <w:rPr>
          <w:rStyle w:val="CommentReference"/>
        </w:rPr>
        <w:annotationRef/>
      </w:r>
      <w:r>
        <w:t>Change Screen Shot</w:t>
      </w:r>
    </w:p>
  </w:comment>
  <w:comment w:id="55" w:author="Author" w:initials="A">
    <w:p w14:paraId="413419AD" w14:textId="58C3D35A" w:rsidR="00A40E4C" w:rsidRDefault="00A40E4C" w:rsidP="00A40E4C">
      <w:pPr>
        <w:pStyle w:val="CommentText"/>
      </w:pPr>
      <w:r>
        <w:rPr>
          <w:rStyle w:val="CommentReference"/>
        </w:rPr>
        <w:annotationRef/>
      </w:r>
      <w:r>
        <w:t>This would be good as an instructor Demo to onboard more lab machines and have the next lab exercise setup to Managing Windows Updates using Azure Arc and Azure Updates</w:t>
      </w:r>
    </w:p>
    <w:p w14:paraId="06C9C7AF" w14:textId="77777777" w:rsidR="00A40E4C" w:rsidRDefault="00A40E4C" w:rsidP="00A40E4C">
      <w:pPr>
        <w:pStyle w:val="CommentText"/>
      </w:pPr>
    </w:p>
    <w:p w14:paraId="6051A99C" w14:textId="77777777" w:rsidR="00A40E4C" w:rsidRDefault="00A40E4C" w:rsidP="00A40E4C">
      <w:pPr>
        <w:pStyle w:val="CommentText"/>
      </w:pPr>
      <w:r>
        <w:t>Can have a dry run through the hybrid labs and then enable this functiona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07FD32" w15:done="0"/>
  <w15:commentEx w15:paraId="71CBBE55" w15:paraIdParent="0207FD32" w15:done="0"/>
  <w15:commentEx w15:paraId="15B76442" w15:paraIdParent="0207FD32" w15:done="0"/>
  <w15:commentEx w15:paraId="67C55FE3" w15:done="0"/>
  <w15:commentEx w15:paraId="61D00A34" w15:done="0"/>
  <w15:commentEx w15:paraId="56042352" w15:paraIdParent="61D00A34" w15:done="0"/>
  <w15:commentEx w15:paraId="1A2B4177" w15:done="0"/>
  <w15:commentEx w15:paraId="43F4932B" w15:done="0"/>
  <w15:commentEx w15:paraId="1DF6638A" w15:done="0"/>
  <w15:commentEx w15:paraId="56D2FDD2" w15:done="0"/>
  <w15:commentEx w15:paraId="2D7387FB" w15:done="0"/>
  <w15:commentEx w15:paraId="6051A9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07FD32" w16cid:durableId="72947F74"/>
  <w16cid:commentId w16cid:paraId="71CBBE55" w16cid:durableId="35031C58"/>
  <w16cid:commentId w16cid:paraId="15B76442" w16cid:durableId="3A54C2B1"/>
  <w16cid:commentId w16cid:paraId="67C55FE3" w16cid:durableId="27A952BA"/>
  <w16cid:commentId w16cid:paraId="61D00A34" w16cid:durableId="128C8E23"/>
  <w16cid:commentId w16cid:paraId="56042352" w16cid:durableId="0E178599"/>
  <w16cid:commentId w16cid:paraId="1A2B4177" w16cid:durableId="128BDBD5"/>
  <w16cid:commentId w16cid:paraId="43F4932B" w16cid:durableId="16FE1A57"/>
  <w16cid:commentId w16cid:paraId="1DF6638A" w16cid:durableId="20BB9173"/>
  <w16cid:commentId w16cid:paraId="56D2FDD2" w16cid:durableId="50C6EEA8"/>
  <w16cid:commentId w16cid:paraId="2D7387FB" w16cid:durableId="11CA65C7"/>
  <w16cid:commentId w16cid:paraId="6051A99C" w16cid:durableId="7176FA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0D933" w14:textId="77777777" w:rsidR="008D0666" w:rsidRDefault="008D0666">
      <w:r>
        <w:separator/>
      </w:r>
    </w:p>
    <w:p w14:paraId="30695FF5" w14:textId="77777777" w:rsidR="008D0666" w:rsidRDefault="008D0666"/>
  </w:endnote>
  <w:endnote w:type="continuationSeparator" w:id="0">
    <w:p w14:paraId="026AE550" w14:textId="77777777" w:rsidR="008D0666" w:rsidRDefault="008D0666">
      <w:r>
        <w:continuationSeparator/>
      </w:r>
    </w:p>
    <w:p w14:paraId="59EBEE80" w14:textId="77777777" w:rsidR="008D0666" w:rsidRDefault="008D0666"/>
  </w:endnote>
  <w:endnote w:type="continuationNotice" w:id="1">
    <w:p w14:paraId="13172A51" w14:textId="77777777" w:rsidR="008D0666" w:rsidRDefault="008D0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var(--ff-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45018" w14:textId="6BBB2141" w:rsidR="00255FE1" w:rsidRDefault="00255FE1">
    <w:pPr>
      <w:pStyle w:val="Footer"/>
    </w:pPr>
    <w:r>
      <w:fldChar w:fldCharType="begin"/>
    </w:r>
    <w:r>
      <w:instrText xml:space="preserve"> PAGE   \* MERGEFORMAT </w:instrText>
    </w:r>
    <w:r>
      <w:fldChar w:fldCharType="separate"/>
    </w:r>
    <w:r>
      <w:rPr>
        <w:noProof/>
      </w:rPr>
      <w:t>xviii</w:t>
    </w:r>
    <w:r>
      <w:rPr>
        <w:noProof/>
      </w:rPr>
      <w:fldChar w:fldCharType="end"/>
    </w:r>
  </w:p>
  <w:p w14:paraId="3ED18A80" w14:textId="77777777" w:rsidR="00255FE1" w:rsidRDefault="00255FE1" w:rsidP="00D048C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7085956"/>
      <w:docPartObj>
        <w:docPartGallery w:val="Page Numbers (Bottom of Page)"/>
        <w:docPartUnique/>
      </w:docPartObj>
    </w:sdtPr>
    <w:sdtEndPr>
      <w:rPr>
        <w:noProof/>
      </w:rPr>
    </w:sdtEndPr>
    <w:sdtContent>
      <w:p w14:paraId="32935A6F" w14:textId="4AE59ED1" w:rsidR="00255FE1" w:rsidRDefault="00255FE1">
        <w:pPr>
          <w:pStyle w:val="Footer"/>
          <w:jc w:val="right"/>
        </w:pPr>
        <w:r>
          <w:fldChar w:fldCharType="begin"/>
        </w:r>
        <w:r>
          <w:instrText xml:space="preserve"> PAGE   \* MERGEFORMAT </w:instrText>
        </w:r>
        <w:r>
          <w:fldChar w:fldCharType="separate"/>
        </w:r>
        <w:r>
          <w:rPr>
            <w:noProof/>
          </w:rPr>
          <w:t>xix</w:t>
        </w:r>
        <w:r>
          <w:rPr>
            <w:noProof/>
          </w:rPr>
          <w:fldChar w:fldCharType="end"/>
        </w:r>
      </w:p>
    </w:sdtContent>
  </w:sdt>
  <w:p w14:paraId="5A011FC7" w14:textId="77777777" w:rsidR="00255FE1" w:rsidRDefault="00255FE1" w:rsidP="00D048C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36330" w14:textId="1C36A45D" w:rsidR="00255FE1" w:rsidRDefault="00255FE1">
    <w:pPr>
      <w:pStyle w:val="Footer"/>
      <w:jc w:val="right"/>
    </w:pPr>
    <w:r>
      <w:fldChar w:fldCharType="begin"/>
    </w:r>
    <w:r>
      <w:instrText xml:space="preserve"> PAGE   \* MERGEFORMAT </w:instrText>
    </w:r>
    <w:r>
      <w:fldChar w:fldCharType="separate"/>
    </w:r>
    <w:r>
      <w:rPr>
        <w:noProof/>
      </w:rPr>
      <w:t>iii</w:t>
    </w:r>
    <w:r>
      <w:rPr>
        <w:noProof/>
      </w:rPr>
      <w:fldChar w:fldCharType="end"/>
    </w:r>
  </w:p>
  <w:p w14:paraId="33B0FDEF" w14:textId="77777777" w:rsidR="00255FE1" w:rsidRDefault="00255F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B8435" w14:textId="537873D8" w:rsidR="00255FE1" w:rsidRDefault="00255FE1">
    <w:pPr>
      <w:pStyle w:val="Footer"/>
    </w:pPr>
    <w:r>
      <w:fldChar w:fldCharType="begin"/>
    </w:r>
    <w:r>
      <w:instrText xml:space="preserve"> PAGE   \* MERGEFORMAT </w:instrText>
    </w:r>
    <w:r>
      <w:fldChar w:fldCharType="separate"/>
    </w:r>
    <w:r>
      <w:rPr>
        <w:noProof/>
      </w:rPr>
      <w:t>82</w:t>
    </w:r>
    <w:r>
      <w:rPr>
        <w:noProof/>
      </w:rPr>
      <w:fldChar w:fldCharType="end"/>
    </w:r>
  </w:p>
  <w:p w14:paraId="460BC7A2" w14:textId="77777777" w:rsidR="00255FE1" w:rsidRDefault="00255FE1" w:rsidP="00D048CB">
    <w:pP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4167111"/>
      <w:docPartObj>
        <w:docPartGallery w:val="Page Numbers (Bottom of Page)"/>
        <w:docPartUnique/>
      </w:docPartObj>
    </w:sdtPr>
    <w:sdtEndPr>
      <w:rPr>
        <w:noProof/>
      </w:rPr>
    </w:sdtEndPr>
    <w:sdtContent>
      <w:p w14:paraId="27657641" w14:textId="78287946" w:rsidR="00255FE1" w:rsidRDefault="00255FE1">
        <w:pPr>
          <w:pStyle w:val="Footer"/>
          <w:jc w:val="right"/>
        </w:pPr>
        <w:r>
          <w:fldChar w:fldCharType="begin"/>
        </w:r>
        <w:r>
          <w:instrText xml:space="preserve"> PAGE   \* MERGEFORMAT </w:instrText>
        </w:r>
        <w:r>
          <w:fldChar w:fldCharType="separate"/>
        </w:r>
        <w:r>
          <w:rPr>
            <w:noProof/>
          </w:rPr>
          <w:t>83</w:t>
        </w:r>
        <w:r>
          <w:rPr>
            <w:noProof/>
          </w:rPr>
          <w:fldChar w:fldCharType="end"/>
        </w:r>
      </w:p>
    </w:sdtContent>
  </w:sdt>
  <w:p w14:paraId="7A766E2E" w14:textId="36C1E8C5" w:rsidR="00255FE1" w:rsidRDefault="00BA19A5" w:rsidP="00BA19A5">
    <w:pPr>
      <w:tabs>
        <w:tab w:val="left" w:pos="7705"/>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0AD7F" w14:textId="77777777" w:rsidR="00255FE1" w:rsidRDefault="00255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65CD2" w14:textId="77777777" w:rsidR="008D0666" w:rsidRDefault="008D0666">
      <w:r>
        <w:separator/>
      </w:r>
    </w:p>
    <w:p w14:paraId="37F3A135" w14:textId="77777777" w:rsidR="008D0666" w:rsidRDefault="008D0666"/>
  </w:footnote>
  <w:footnote w:type="continuationSeparator" w:id="0">
    <w:p w14:paraId="710687FC" w14:textId="77777777" w:rsidR="008D0666" w:rsidRDefault="008D0666">
      <w:r>
        <w:continuationSeparator/>
      </w:r>
    </w:p>
    <w:p w14:paraId="229BCBFB" w14:textId="77777777" w:rsidR="008D0666" w:rsidRDefault="008D0666"/>
  </w:footnote>
  <w:footnote w:type="continuationNotice" w:id="1">
    <w:p w14:paraId="1AE6136A" w14:textId="77777777" w:rsidR="008D0666" w:rsidRDefault="008D06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35" w:type="pct"/>
      <w:tblBorders>
        <w:bottom w:val="single" w:sz="4" w:space="0" w:color="auto"/>
      </w:tblBorders>
      <w:tblLook w:val="01E0" w:firstRow="1" w:lastRow="1" w:firstColumn="1" w:lastColumn="1" w:noHBand="0" w:noVBand="0"/>
    </w:tblPr>
    <w:tblGrid>
      <w:gridCol w:w="9107"/>
    </w:tblGrid>
    <w:tr w:rsidR="00255FE1" w:rsidRPr="00416C20" w14:paraId="4B84625A" w14:textId="77777777" w:rsidTr="0002177B">
      <w:tc>
        <w:tcPr>
          <w:tcW w:w="9321" w:type="dxa"/>
        </w:tcPr>
        <w:p w14:paraId="6153161E" w14:textId="61A42629" w:rsidR="00255FE1" w:rsidRPr="00695479" w:rsidRDefault="00255FE1" w:rsidP="0002177B">
          <w:pPr>
            <w:pStyle w:val="Header"/>
            <w:tabs>
              <w:tab w:val="clear" w:pos="9360"/>
            </w:tabs>
          </w:pPr>
        </w:p>
      </w:tc>
    </w:tr>
  </w:tbl>
  <w:p w14:paraId="30BDEE4A" w14:textId="77777777" w:rsidR="00255FE1" w:rsidRPr="00695479" w:rsidRDefault="00255FE1" w:rsidP="0002177B">
    <w:pPr>
      <w:pStyle w:val="Header"/>
    </w:pPr>
  </w:p>
  <w:p w14:paraId="016B4D53" w14:textId="77777777" w:rsidR="00255FE1" w:rsidRDefault="00255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35" w:type="pct"/>
      <w:tblBorders>
        <w:bottom w:val="single" w:sz="4" w:space="0" w:color="auto"/>
      </w:tblBorders>
      <w:tblLook w:val="01E0" w:firstRow="1" w:lastRow="1" w:firstColumn="1" w:lastColumn="1" w:noHBand="0" w:noVBand="0"/>
    </w:tblPr>
    <w:tblGrid>
      <w:gridCol w:w="9107"/>
    </w:tblGrid>
    <w:tr w:rsidR="00255FE1" w:rsidRPr="00416C20" w14:paraId="3DF39BFA" w14:textId="77777777" w:rsidTr="001B0AB6">
      <w:tc>
        <w:tcPr>
          <w:tcW w:w="9321" w:type="dxa"/>
        </w:tcPr>
        <w:p w14:paraId="77C79031" w14:textId="5C2F52E0" w:rsidR="00255FE1" w:rsidRPr="00695479" w:rsidRDefault="00255FE1" w:rsidP="001B0AB6">
          <w:pPr>
            <w:pStyle w:val="Header"/>
            <w:tabs>
              <w:tab w:val="clear" w:pos="9360"/>
            </w:tabs>
          </w:pPr>
          <w:r>
            <w:rPr>
              <w:noProof/>
            </w:rPr>
            <w:fldChar w:fldCharType="begin"/>
          </w:r>
          <w:r>
            <w:rPr>
              <w:noProof/>
            </w:rPr>
            <w:instrText xml:space="preserve"> STYLEREF  "Heading 1"  \* MERGEFORMAT </w:instrText>
          </w:r>
          <w:r>
            <w:rPr>
              <w:noProof/>
            </w:rPr>
            <w:fldChar w:fldCharType="separate"/>
          </w:r>
          <w:r w:rsidR="00592D3C">
            <w:rPr>
              <w:noProof/>
            </w:rPr>
            <w:t>Contents</w:t>
          </w:r>
          <w:r>
            <w:rPr>
              <w:noProof/>
            </w:rPr>
            <w:fldChar w:fldCharType="end"/>
          </w:r>
        </w:p>
      </w:tc>
    </w:tr>
  </w:tbl>
  <w:p w14:paraId="45B3A4E7" w14:textId="77777777" w:rsidR="00255FE1" w:rsidRPr="00695479" w:rsidRDefault="00255FE1" w:rsidP="001B0AB6">
    <w:pPr>
      <w:pStyle w:val="Header"/>
    </w:pPr>
  </w:p>
  <w:p w14:paraId="17CA1F04" w14:textId="77777777" w:rsidR="00255FE1" w:rsidRPr="001B0AB6" w:rsidRDefault="00255FE1" w:rsidP="001B0A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35" w:type="pct"/>
      <w:tblBorders>
        <w:bottom w:val="single" w:sz="4" w:space="0" w:color="auto"/>
      </w:tblBorders>
      <w:tblLook w:val="01E0" w:firstRow="1" w:lastRow="1" w:firstColumn="1" w:lastColumn="1" w:noHBand="0" w:noVBand="0"/>
    </w:tblPr>
    <w:tblGrid>
      <w:gridCol w:w="9107"/>
    </w:tblGrid>
    <w:tr w:rsidR="00255FE1" w:rsidRPr="00416C20" w14:paraId="0FA5CB91" w14:textId="77777777" w:rsidTr="001B0AB6">
      <w:tc>
        <w:tcPr>
          <w:tcW w:w="9321" w:type="dxa"/>
        </w:tcPr>
        <w:p w14:paraId="6E5D62D7" w14:textId="17A12C64" w:rsidR="00255FE1" w:rsidRPr="00695479" w:rsidRDefault="00255FE1" w:rsidP="001B0AB6">
          <w:pPr>
            <w:pStyle w:val="Header"/>
            <w:tabs>
              <w:tab w:val="clear" w:pos="9360"/>
            </w:tabs>
          </w:pPr>
        </w:p>
      </w:tc>
    </w:tr>
  </w:tbl>
  <w:p w14:paraId="667F3E15" w14:textId="77777777" w:rsidR="00255FE1" w:rsidRPr="00695479" w:rsidRDefault="00255FE1" w:rsidP="001B0AB6">
    <w:pPr>
      <w:pStyle w:val="Header"/>
    </w:pPr>
  </w:p>
  <w:p w14:paraId="3A7DA59D" w14:textId="77777777" w:rsidR="00255FE1" w:rsidRPr="001B0AB6" w:rsidRDefault="00255FE1" w:rsidP="001B0A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35" w:type="pct"/>
      <w:tblBorders>
        <w:bottom w:val="single" w:sz="4" w:space="0" w:color="auto"/>
      </w:tblBorders>
      <w:tblLook w:val="01E0" w:firstRow="1" w:lastRow="1" w:firstColumn="1" w:lastColumn="1" w:noHBand="0" w:noVBand="0"/>
    </w:tblPr>
    <w:tblGrid>
      <w:gridCol w:w="9107"/>
    </w:tblGrid>
    <w:tr w:rsidR="00255FE1" w:rsidRPr="00416C20" w14:paraId="03998C95" w14:textId="77777777" w:rsidTr="0002177B">
      <w:tc>
        <w:tcPr>
          <w:tcW w:w="9321" w:type="dxa"/>
        </w:tcPr>
        <w:p w14:paraId="5E47CD3D" w14:textId="46FFF9CF" w:rsidR="00255FE1" w:rsidRPr="00695479" w:rsidRDefault="00255FE1" w:rsidP="00F17968">
          <w:pPr>
            <w:pStyle w:val="Header"/>
            <w:tabs>
              <w:tab w:val="clear" w:pos="9360"/>
            </w:tabs>
          </w:pPr>
          <w:r>
            <w:rPr>
              <w:noProof/>
            </w:rPr>
            <w:fldChar w:fldCharType="begin"/>
          </w:r>
          <w:r>
            <w:rPr>
              <w:noProof/>
            </w:rPr>
            <w:instrText xml:space="preserve"> STYLEREF  "Chapter Number"  \* MERGEFORMAT </w:instrText>
          </w:r>
          <w:r>
            <w:rPr>
              <w:noProof/>
            </w:rPr>
            <w:fldChar w:fldCharType="separate"/>
          </w:r>
          <w:r w:rsidR="00ED5E4A">
            <w:rPr>
              <w:noProof/>
            </w:rPr>
            <w:t>Lab 2</w:t>
          </w:r>
          <w:r>
            <w:rPr>
              <w:noProof/>
            </w:rPr>
            <w:fldChar w:fldCharType="end"/>
          </w:r>
          <w:r>
            <w:t xml:space="preserve">   </w:t>
          </w:r>
          <w:r>
            <w:rPr>
              <w:noProof/>
            </w:rPr>
            <w:fldChar w:fldCharType="begin"/>
          </w:r>
          <w:r>
            <w:rPr>
              <w:noProof/>
            </w:rPr>
            <w:instrText xml:space="preserve"> STYLEREF  "Chapter Title"  \* MERGEFORMAT </w:instrText>
          </w:r>
          <w:r>
            <w:rPr>
              <w:noProof/>
            </w:rPr>
            <w:fldChar w:fldCharType="separate"/>
          </w:r>
          <w:r w:rsidR="00ED5E4A">
            <w:rPr>
              <w:noProof/>
            </w:rPr>
            <w:t>Windows Admin Center and Azure Hybrid Services</w:t>
          </w:r>
          <w:r>
            <w:rPr>
              <w:noProof/>
            </w:rPr>
            <w:fldChar w:fldCharType="end"/>
          </w:r>
        </w:p>
      </w:tc>
    </w:tr>
  </w:tbl>
  <w:p w14:paraId="34B2E76D" w14:textId="77777777" w:rsidR="00255FE1" w:rsidRPr="00695479" w:rsidRDefault="00255FE1" w:rsidP="0002177B">
    <w:pPr>
      <w:pStyle w:val="Header"/>
    </w:pPr>
  </w:p>
  <w:p w14:paraId="4E651C62" w14:textId="77777777" w:rsidR="00255FE1" w:rsidRDefault="00255F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35" w:type="pct"/>
      <w:tblBorders>
        <w:bottom w:val="single" w:sz="4" w:space="0" w:color="auto"/>
      </w:tblBorders>
      <w:tblLook w:val="01E0" w:firstRow="1" w:lastRow="1" w:firstColumn="1" w:lastColumn="1" w:noHBand="0" w:noVBand="0"/>
    </w:tblPr>
    <w:tblGrid>
      <w:gridCol w:w="9107"/>
    </w:tblGrid>
    <w:tr w:rsidR="00255FE1" w:rsidRPr="00416C20" w14:paraId="3ADE650F" w14:textId="77777777" w:rsidTr="00F17968">
      <w:tc>
        <w:tcPr>
          <w:tcW w:w="9321" w:type="dxa"/>
        </w:tcPr>
        <w:p w14:paraId="2471BFF8" w14:textId="2635D2BB" w:rsidR="00255FE1" w:rsidRPr="00695479" w:rsidRDefault="00255FE1" w:rsidP="00F17968">
          <w:pPr>
            <w:pStyle w:val="Header"/>
            <w:tabs>
              <w:tab w:val="clear" w:pos="9360"/>
            </w:tabs>
          </w:pPr>
          <w:r>
            <w:rPr>
              <w:noProof/>
            </w:rPr>
            <w:fldChar w:fldCharType="begin"/>
          </w:r>
          <w:r>
            <w:rPr>
              <w:noProof/>
            </w:rPr>
            <w:instrText xml:space="preserve"> STYLEREF  "Chapter Number"  \* MERGEFORMAT </w:instrText>
          </w:r>
          <w:r>
            <w:rPr>
              <w:noProof/>
            </w:rPr>
            <w:fldChar w:fldCharType="separate"/>
          </w:r>
          <w:r w:rsidR="00ED5E4A">
            <w:rPr>
              <w:noProof/>
            </w:rPr>
            <w:t>Lab 2</w:t>
          </w:r>
          <w:r>
            <w:rPr>
              <w:noProof/>
            </w:rPr>
            <w:fldChar w:fldCharType="end"/>
          </w:r>
          <w:r>
            <w:t xml:space="preserve">   </w:t>
          </w:r>
          <w:r>
            <w:rPr>
              <w:noProof/>
            </w:rPr>
            <w:fldChar w:fldCharType="begin"/>
          </w:r>
          <w:r>
            <w:rPr>
              <w:noProof/>
            </w:rPr>
            <w:instrText xml:space="preserve"> STYLEREF  "Chapter Title"  \* MERGEFORMAT </w:instrText>
          </w:r>
          <w:r>
            <w:rPr>
              <w:noProof/>
            </w:rPr>
            <w:fldChar w:fldCharType="separate"/>
          </w:r>
          <w:r w:rsidR="00ED5E4A">
            <w:rPr>
              <w:noProof/>
            </w:rPr>
            <w:t>Windows Admin Center and Azure Hybrid Services</w:t>
          </w:r>
          <w:r>
            <w:rPr>
              <w:noProof/>
            </w:rPr>
            <w:fldChar w:fldCharType="end"/>
          </w:r>
        </w:p>
      </w:tc>
    </w:tr>
  </w:tbl>
  <w:p w14:paraId="00D7D3BC" w14:textId="77777777" w:rsidR="00255FE1" w:rsidRPr="00695479" w:rsidRDefault="00255FE1" w:rsidP="00F17968">
    <w:pPr>
      <w:pStyle w:val="Header"/>
    </w:pPr>
  </w:p>
  <w:p w14:paraId="72E27A42" w14:textId="77777777" w:rsidR="00255FE1" w:rsidRDefault="00255FE1" w:rsidP="00F1796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B49A3" w14:textId="77777777" w:rsidR="00255FE1" w:rsidRDefault="00255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DA688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838492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B3663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09408F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687A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4C2CA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CAB29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D64F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88A4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8C34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C13AD"/>
    <w:multiLevelType w:val="hybridMultilevel"/>
    <w:tmpl w:val="35D0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4F0BE0"/>
    <w:multiLevelType w:val="multilevel"/>
    <w:tmpl w:val="A426BE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8D4087"/>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D740CA"/>
    <w:multiLevelType w:val="hybridMultilevel"/>
    <w:tmpl w:val="7604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201F08"/>
    <w:multiLevelType w:val="hybridMultilevel"/>
    <w:tmpl w:val="360E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5B6862"/>
    <w:multiLevelType w:val="hybridMultilevel"/>
    <w:tmpl w:val="7E92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9A4C00"/>
    <w:multiLevelType w:val="hybridMultilevel"/>
    <w:tmpl w:val="C76C128E"/>
    <w:lvl w:ilvl="0" w:tplc="6AE2B66E">
      <w:start w:val="1"/>
      <w:numFmt w:val="bullet"/>
      <w:pStyle w:val="Bullet"/>
      <w:lvlText w:val=""/>
      <w:lvlJc w:val="left"/>
      <w:pPr>
        <w:ind w:left="720" w:hanging="360"/>
      </w:pPr>
      <w:rPr>
        <w:rFonts w:ascii="Symbol" w:hAnsi="Symbol" w:hint="default"/>
      </w:rPr>
    </w:lvl>
    <w:lvl w:ilvl="1" w:tplc="45F64A3C">
      <w:start w:val="1"/>
      <w:numFmt w:val="bullet"/>
      <w:pStyle w:val="BulletSublist1"/>
      <w:lvlText w:val="o"/>
      <w:lvlJc w:val="left"/>
      <w:pPr>
        <w:ind w:left="1440" w:hanging="360"/>
      </w:pPr>
      <w:rPr>
        <w:rFonts w:ascii="Courier New" w:hAnsi="Courier New" w:cs="Courier New" w:hint="default"/>
      </w:rPr>
    </w:lvl>
    <w:lvl w:ilvl="2" w:tplc="C9C4EED6">
      <w:start w:val="1"/>
      <w:numFmt w:val="bullet"/>
      <w:pStyle w:val="BulletSublist2"/>
      <w:lvlText w:val=""/>
      <w:lvlJc w:val="left"/>
      <w:pPr>
        <w:ind w:left="2160" w:hanging="360"/>
      </w:pPr>
      <w:rPr>
        <w:rFonts w:ascii="Wingdings" w:hAnsi="Wingdings" w:hint="default"/>
      </w:rPr>
    </w:lvl>
    <w:lvl w:ilvl="3" w:tplc="2EC81FDA">
      <w:start w:val="1"/>
      <w:numFmt w:val="bullet"/>
      <w:pStyle w:val="BulletSublist3"/>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1C3D65"/>
    <w:multiLevelType w:val="hybridMultilevel"/>
    <w:tmpl w:val="F274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D90F9E"/>
    <w:multiLevelType w:val="hybridMultilevel"/>
    <w:tmpl w:val="1DAA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857277"/>
    <w:multiLevelType w:val="hybridMultilevel"/>
    <w:tmpl w:val="3BFE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087665"/>
    <w:multiLevelType w:val="hybridMultilevel"/>
    <w:tmpl w:val="D45094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DF2AFC"/>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BF973D5"/>
    <w:multiLevelType w:val="hybridMultilevel"/>
    <w:tmpl w:val="413C2BA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0EB84B1B"/>
    <w:multiLevelType w:val="hybridMultilevel"/>
    <w:tmpl w:val="90B8597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11231438"/>
    <w:multiLevelType w:val="hybridMultilevel"/>
    <w:tmpl w:val="D450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B2122E"/>
    <w:multiLevelType w:val="hybridMultilevel"/>
    <w:tmpl w:val="21B44F2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12667F98"/>
    <w:multiLevelType w:val="hybridMultilevel"/>
    <w:tmpl w:val="D450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B73076"/>
    <w:multiLevelType w:val="hybridMultilevel"/>
    <w:tmpl w:val="4432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535350"/>
    <w:multiLevelType w:val="hybridMultilevel"/>
    <w:tmpl w:val="D9EEF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86E6B66"/>
    <w:multiLevelType w:val="hybridMultilevel"/>
    <w:tmpl w:val="967691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8F3577A"/>
    <w:multiLevelType w:val="hybridMultilevel"/>
    <w:tmpl w:val="967691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9B271CF"/>
    <w:multiLevelType w:val="hybridMultilevel"/>
    <w:tmpl w:val="1480C2F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D1325C1"/>
    <w:multiLevelType w:val="hybridMultilevel"/>
    <w:tmpl w:val="7B6EBC4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EF377BB"/>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F652BFF"/>
    <w:multiLevelType w:val="hybridMultilevel"/>
    <w:tmpl w:val="479ED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FD60032"/>
    <w:multiLevelType w:val="hybridMultilevel"/>
    <w:tmpl w:val="E924ACB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228862A4"/>
    <w:multiLevelType w:val="hybridMultilevel"/>
    <w:tmpl w:val="A53C9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7128ED"/>
    <w:multiLevelType w:val="hybridMultilevel"/>
    <w:tmpl w:val="4A16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3048E5"/>
    <w:multiLevelType w:val="hybridMultilevel"/>
    <w:tmpl w:val="6DA8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AF4D4E"/>
    <w:multiLevelType w:val="hybridMultilevel"/>
    <w:tmpl w:val="538A2C5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2A3870E2"/>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C4498F"/>
    <w:multiLevelType w:val="hybridMultilevel"/>
    <w:tmpl w:val="6F1A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FB7BA8"/>
    <w:multiLevelType w:val="hybridMultilevel"/>
    <w:tmpl w:val="638A2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125769"/>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2D137E8A"/>
    <w:multiLevelType w:val="hybridMultilevel"/>
    <w:tmpl w:val="71E6F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816464"/>
    <w:multiLevelType w:val="hybridMultilevel"/>
    <w:tmpl w:val="538A2C5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2D9A375A"/>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DCA65D1"/>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2E885F39"/>
    <w:multiLevelType w:val="hybridMultilevel"/>
    <w:tmpl w:val="21B44F2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2E89760B"/>
    <w:multiLevelType w:val="hybridMultilevel"/>
    <w:tmpl w:val="21B44F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F301022"/>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31750167"/>
    <w:multiLevelType w:val="hybridMultilevel"/>
    <w:tmpl w:val="0936A29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327621FD"/>
    <w:multiLevelType w:val="hybridMultilevel"/>
    <w:tmpl w:val="48762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CD0DE0"/>
    <w:multiLevelType w:val="hybridMultilevel"/>
    <w:tmpl w:val="D494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60476D2"/>
    <w:multiLevelType w:val="hybridMultilevel"/>
    <w:tmpl w:val="2FB48EF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365B027B"/>
    <w:multiLevelType w:val="hybridMultilevel"/>
    <w:tmpl w:val="86A634A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36687548"/>
    <w:multiLevelType w:val="hybridMultilevel"/>
    <w:tmpl w:val="3712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4B50ED"/>
    <w:multiLevelType w:val="hybridMultilevel"/>
    <w:tmpl w:val="B6D6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86F436F"/>
    <w:multiLevelType w:val="hybridMultilevel"/>
    <w:tmpl w:val="D450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9983464"/>
    <w:multiLevelType w:val="hybridMultilevel"/>
    <w:tmpl w:val="A822C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9F521C7"/>
    <w:multiLevelType w:val="hybridMultilevel"/>
    <w:tmpl w:val="21E8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A743022"/>
    <w:multiLevelType w:val="hybridMultilevel"/>
    <w:tmpl w:val="7E9CB07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3A7E3CF5"/>
    <w:multiLevelType w:val="hybridMultilevel"/>
    <w:tmpl w:val="7C30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A7F5310"/>
    <w:multiLevelType w:val="hybridMultilevel"/>
    <w:tmpl w:val="7B60B966"/>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BCE7AF0"/>
    <w:multiLevelType w:val="hybridMultilevel"/>
    <w:tmpl w:val="49665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4E6F83"/>
    <w:multiLevelType w:val="multilevel"/>
    <w:tmpl w:val="A9163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F0A22B3"/>
    <w:multiLevelType w:val="hybridMultilevel"/>
    <w:tmpl w:val="E842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F2242A7"/>
    <w:multiLevelType w:val="hybridMultilevel"/>
    <w:tmpl w:val="D45094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3F253608"/>
    <w:multiLevelType w:val="hybridMultilevel"/>
    <w:tmpl w:val="2594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FDB71DA"/>
    <w:multiLevelType w:val="hybridMultilevel"/>
    <w:tmpl w:val="F462F72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0071670"/>
    <w:multiLevelType w:val="hybridMultilevel"/>
    <w:tmpl w:val="8D4661F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408D1EB0"/>
    <w:multiLevelType w:val="hybridMultilevel"/>
    <w:tmpl w:val="EDCA2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DC4448"/>
    <w:multiLevelType w:val="hybridMultilevel"/>
    <w:tmpl w:val="538A2C5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425C0EA6"/>
    <w:multiLevelType w:val="hybridMultilevel"/>
    <w:tmpl w:val="A13C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3000F3D"/>
    <w:multiLevelType w:val="hybridMultilevel"/>
    <w:tmpl w:val="635A013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43205EB5"/>
    <w:multiLevelType w:val="hybridMultilevel"/>
    <w:tmpl w:val="333874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44A00B9"/>
    <w:multiLevelType w:val="hybridMultilevel"/>
    <w:tmpl w:val="9CFE4A3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7" w15:restartNumberingAfterBreak="0">
    <w:nsid w:val="454700FA"/>
    <w:multiLevelType w:val="hybridMultilevel"/>
    <w:tmpl w:val="D450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77E651A"/>
    <w:multiLevelType w:val="hybridMultilevel"/>
    <w:tmpl w:val="DE1E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86C20EF"/>
    <w:multiLevelType w:val="hybridMultilevel"/>
    <w:tmpl w:val="D450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AAD00A9"/>
    <w:multiLevelType w:val="hybridMultilevel"/>
    <w:tmpl w:val="D450945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4D4472E3"/>
    <w:multiLevelType w:val="hybridMultilevel"/>
    <w:tmpl w:val="8F7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07C6CFD"/>
    <w:multiLevelType w:val="hybridMultilevel"/>
    <w:tmpl w:val="7B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393C56"/>
    <w:multiLevelType w:val="hybridMultilevel"/>
    <w:tmpl w:val="FD7C2C3C"/>
    <w:lvl w:ilvl="0" w:tplc="82AEF49A">
      <w:start w:val="1"/>
      <w:numFmt w:val="bullet"/>
      <w:pStyle w:val="Nu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18050E5"/>
    <w:multiLevelType w:val="hybridMultilevel"/>
    <w:tmpl w:val="4274A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20A0FA1"/>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2F67695"/>
    <w:multiLevelType w:val="hybridMultilevel"/>
    <w:tmpl w:val="0B66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3703708"/>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54244157"/>
    <w:multiLevelType w:val="hybridMultilevel"/>
    <w:tmpl w:val="AD2CD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5EA35DF"/>
    <w:multiLevelType w:val="hybridMultilevel"/>
    <w:tmpl w:val="635A013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56A408F0"/>
    <w:multiLevelType w:val="hybridMultilevel"/>
    <w:tmpl w:val="D450945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79703DD"/>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5DBB1548"/>
    <w:multiLevelType w:val="hybridMultilevel"/>
    <w:tmpl w:val="5808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DFF55AE"/>
    <w:multiLevelType w:val="hybridMultilevel"/>
    <w:tmpl w:val="7616937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4" w15:restartNumberingAfterBreak="0">
    <w:nsid w:val="60310F1A"/>
    <w:multiLevelType w:val="hybridMultilevel"/>
    <w:tmpl w:val="B3B6D2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0630EA2"/>
    <w:multiLevelType w:val="hybridMultilevel"/>
    <w:tmpl w:val="635A01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0B66090"/>
    <w:multiLevelType w:val="hybridMultilevel"/>
    <w:tmpl w:val="64C8A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1C20BFF"/>
    <w:multiLevelType w:val="hybridMultilevel"/>
    <w:tmpl w:val="D714B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F032F1"/>
    <w:multiLevelType w:val="hybridMultilevel"/>
    <w:tmpl w:val="96769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7FD1120"/>
    <w:multiLevelType w:val="hybridMultilevel"/>
    <w:tmpl w:val="7526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8DE60FF"/>
    <w:multiLevelType w:val="hybridMultilevel"/>
    <w:tmpl w:val="8C40F85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69B879F4"/>
    <w:multiLevelType w:val="hybridMultilevel"/>
    <w:tmpl w:val="A24C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D800AB3"/>
    <w:multiLevelType w:val="multilevel"/>
    <w:tmpl w:val="5132845A"/>
    <w:styleLink w:val="CNumberBody"/>
    <w:lvl w:ilvl="0">
      <w:start w:val="1"/>
      <w:numFmt w:val="decimal"/>
      <w:lvlText w:val="%1."/>
      <w:lvlJc w:val="left"/>
      <w:pPr>
        <w:tabs>
          <w:tab w:val="num" w:pos="936"/>
        </w:tabs>
        <w:ind w:left="936" w:hanging="432"/>
      </w:pPr>
    </w:lvl>
    <w:lvl w:ilvl="1">
      <w:start w:val="1"/>
      <w:numFmt w:val="lowerLetter"/>
      <w:lvlText w:val="%2."/>
      <w:lvlJc w:val="left"/>
      <w:pPr>
        <w:tabs>
          <w:tab w:val="num" w:pos="1584"/>
        </w:tabs>
        <w:ind w:left="1584" w:hanging="504"/>
      </w:pPr>
    </w:lvl>
    <w:lvl w:ilvl="2">
      <w:start w:val="1"/>
      <w:numFmt w:val="decimal"/>
      <w:lvlText w:val="%3)"/>
      <w:lvlJc w:val="left"/>
      <w:pPr>
        <w:tabs>
          <w:tab w:val="num" w:pos="2160"/>
        </w:tabs>
        <w:ind w:left="2160" w:hanging="504"/>
      </w:pPr>
    </w:lvl>
    <w:lvl w:ilvl="3">
      <w:start w:val="1"/>
      <w:numFmt w:val="lowerLetter"/>
      <w:lvlText w:val="%4)"/>
      <w:lvlJc w:val="left"/>
      <w:pPr>
        <w:tabs>
          <w:tab w:val="num" w:pos="2736"/>
        </w:tabs>
        <w:ind w:left="2736" w:hanging="504"/>
      </w:pPr>
    </w:lvl>
    <w:lvl w:ilvl="4">
      <w:start w:val="1"/>
      <w:numFmt w:val="decimal"/>
      <w:lvlText w:val="(%5)"/>
      <w:lvlJc w:val="left"/>
      <w:pPr>
        <w:tabs>
          <w:tab w:val="num" w:pos="3312"/>
        </w:tabs>
        <w:ind w:left="3312" w:hanging="504"/>
      </w:pPr>
    </w:lvl>
    <w:lvl w:ilvl="5">
      <w:start w:val="1"/>
      <w:numFmt w:val="lowerLetter"/>
      <w:lvlText w:val="(%6)"/>
      <w:lvlJc w:val="left"/>
      <w:pPr>
        <w:tabs>
          <w:tab w:val="num" w:pos="3960"/>
        </w:tabs>
        <w:ind w:left="3960" w:hanging="576"/>
      </w:pPr>
    </w:lvl>
    <w:lvl w:ilvl="6">
      <w:start w:val="1"/>
      <w:numFmt w:val="lowerRoman"/>
      <w:lvlText w:val="%7."/>
      <w:lvlJc w:val="left"/>
      <w:pPr>
        <w:tabs>
          <w:tab w:val="num" w:pos="4464"/>
        </w:tabs>
        <w:ind w:left="4464" w:hanging="504"/>
      </w:pPr>
    </w:lvl>
    <w:lvl w:ilvl="7">
      <w:start w:val="1"/>
      <w:numFmt w:val="decimal"/>
      <w:lvlText w:val="%8)"/>
      <w:lvlJc w:val="left"/>
      <w:pPr>
        <w:tabs>
          <w:tab w:val="num" w:pos="5040"/>
        </w:tabs>
        <w:ind w:left="5040" w:hanging="504"/>
      </w:pPr>
    </w:lvl>
    <w:lvl w:ilvl="8">
      <w:start w:val="1"/>
      <w:numFmt w:val="lowerLetter"/>
      <w:lvlText w:val="%9)"/>
      <w:lvlJc w:val="left"/>
      <w:pPr>
        <w:tabs>
          <w:tab w:val="num" w:pos="5616"/>
        </w:tabs>
        <w:ind w:left="5616" w:hanging="504"/>
      </w:pPr>
    </w:lvl>
  </w:abstractNum>
  <w:abstractNum w:abstractNumId="103" w15:restartNumberingAfterBreak="0">
    <w:nsid w:val="6FF72F3E"/>
    <w:multiLevelType w:val="hybridMultilevel"/>
    <w:tmpl w:val="31841BCA"/>
    <w:lvl w:ilvl="0" w:tplc="3F368EE6">
      <w:start w:val="1"/>
      <w:numFmt w:val="decimal"/>
      <w:pStyle w:val="NumList"/>
      <w:lvlText w:val="%1."/>
      <w:lvlJc w:val="left"/>
      <w:pPr>
        <w:ind w:left="720" w:hanging="360"/>
      </w:pPr>
      <w:rPr>
        <w:rFonts w:hint="default"/>
        <w:b/>
        <w:lang w:val="en-US"/>
      </w:rPr>
    </w:lvl>
    <w:lvl w:ilvl="1" w:tplc="9BAED990">
      <w:start w:val="1"/>
      <w:numFmt w:val="lowerLetter"/>
      <w:lvlText w:val="%2."/>
      <w:lvlJc w:val="left"/>
      <w:pPr>
        <w:tabs>
          <w:tab w:val="num" w:pos="1440"/>
        </w:tabs>
        <w:ind w:left="1440" w:hanging="360"/>
      </w:pPr>
      <w:rPr>
        <w:lang w:val="en-GB"/>
      </w:rPr>
    </w:lvl>
    <w:lvl w:ilvl="2" w:tplc="73B0B3D4">
      <w:start w:val="1"/>
      <w:numFmt w:val="lowerRoman"/>
      <w:pStyle w:val="NumSublist2"/>
      <w:lvlText w:val="%3."/>
      <w:lvlJc w:val="right"/>
      <w:pPr>
        <w:tabs>
          <w:tab w:val="num" w:pos="2160"/>
        </w:tabs>
        <w:ind w:left="2160" w:hanging="180"/>
      </w:pPr>
    </w:lvl>
    <w:lvl w:ilvl="3" w:tplc="7F904BBE">
      <w:start w:val="1"/>
      <w:numFmt w:val="decimal"/>
      <w:pStyle w:val="NumSublist3"/>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04" w15:restartNumberingAfterBreak="0">
    <w:nsid w:val="70873FEE"/>
    <w:multiLevelType w:val="hybridMultilevel"/>
    <w:tmpl w:val="084472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09B3D2F"/>
    <w:multiLevelType w:val="hybridMultilevel"/>
    <w:tmpl w:val="0D40C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1C27867"/>
    <w:multiLevelType w:val="hybridMultilevel"/>
    <w:tmpl w:val="BE50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6F4D3B"/>
    <w:multiLevelType w:val="hybridMultilevel"/>
    <w:tmpl w:val="321C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7247E2"/>
    <w:multiLevelType w:val="hybridMultilevel"/>
    <w:tmpl w:val="BA6E9786"/>
    <w:lvl w:ilvl="0" w:tplc="D2F48C7C">
      <w:start w:val="1"/>
      <w:numFmt w:val="lowerLetter"/>
      <w:pStyle w:val="NumSublist1"/>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283505C"/>
    <w:multiLevelType w:val="hybridMultilevel"/>
    <w:tmpl w:val="635A013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0" w15:restartNumberingAfterBreak="0">
    <w:nsid w:val="743A1F3E"/>
    <w:multiLevelType w:val="hybridMultilevel"/>
    <w:tmpl w:val="538A2C5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1" w15:restartNumberingAfterBreak="0">
    <w:nsid w:val="750C0C85"/>
    <w:multiLevelType w:val="hybridMultilevel"/>
    <w:tmpl w:val="146A7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5627401"/>
    <w:multiLevelType w:val="hybridMultilevel"/>
    <w:tmpl w:val="96769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71D6AAA"/>
    <w:multiLevelType w:val="hybridMultilevel"/>
    <w:tmpl w:val="B65C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89125DC"/>
    <w:multiLevelType w:val="hybridMultilevel"/>
    <w:tmpl w:val="538A2C5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5" w15:restartNumberingAfterBreak="0">
    <w:nsid w:val="792A1ECE"/>
    <w:multiLevelType w:val="hybridMultilevel"/>
    <w:tmpl w:val="E2DE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98C3FE8"/>
    <w:multiLevelType w:val="hybridMultilevel"/>
    <w:tmpl w:val="F4A4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9F20F65"/>
    <w:multiLevelType w:val="hybridMultilevel"/>
    <w:tmpl w:val="A2EA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CA76083"/>
    <w:multiLevelType w:val="hybridMultilevel"/>
    <w:tmpl w:val="7F3C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DF8751E"/>
    <w:multiLevelType w:val="hybridMultilevel"/>
    <w:tmpl w:val="820A5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7C7BFE"/>
    <w:multiLevelType w:val="hybridMultilevel"/>
    <w:tmpl w:val="4256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FED6BB1"/>
    <w:multiLevelType w:val="hybridMultilevel"/>
    <w:tmpl w:val="CB8EA55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741562201">
    <w:abstractNumId w:val="83"/>
  </w:num>
  <w:num w:numId="2" w16cid:durableId="387462394">
    <w:abstractNumId w:val="16"/>
  </w:num>
  <w:num w:numId="3" w16cid:durableId="17850025">
    <w:abstractNumId w:val="9"/>
  </w:num>
  <w:num w:numId="4" w16cid:durableId="105467630">
    <w:abstractNumId w:val="7"/>
  </w:num>
  <w:num w:numId="5" w16cid:durableId="1363172794">
    <w:abstractNumId w:val="6"/>
  </w:num>
  <w:num w:numId="6" w16cid:durableId="1182547110">
    <w:abstractNumId w:val="5"/>
  </w:num>
  <w:num w:numId="7" w16cid:durableId="1835952160">
    <w:abstractNumId w:val="4"/>
  </w:num>
  <w:num w:numId="8" w16cid:durableId="456029808">
    <w:abstractNumId w:val="8"/>
  </w:num>
  <w:num w:numId="9" w16cid:durableId="277681582">
    <w:abstractNumId w:val="3"/>
  </w:num>
  <w:num w:numId="10" w16cid:durableId="365450381">
    <w:abstractNumId w:val="2"/>
  </w:num>
  <w:num w:numId="11" w16cid:durableId="1808401428">
    <w:abstractNumId w:val="1"/>
  </w:num>
  <w:num w:numId="12" w16cid:durableId="212162364">
    <w:abstractNumId w:val="0"/>
  </w:num>
  <w:num w:numId="13" w16cid:durableId="165901716">
    <w:abstractNumId w:val="108"/>
    <w:lvlOverride w:ilvl="0">
      <w:startOverride w:val="1"/>
    </w:lvlOverride>
  </w:num>
  <w:num w:numId="14" w16cid:durableId="2010330416">
    <w:abstractNumId w:val="103"/>
  </w:num>
  <w:num w:numId="15" w16cid:durableId="1672173238">
    <w:abstractNumId w:val="69"/>
  </w:num>
  <w:num w:numId="16" w16cid:durableId="1308439921">
    <w:abstractNumId w:val="104"/>
  </w:num>
  <w:num w:numId="17" w16cid:durableId="968241889">
    <w:abstractNumId w:val="43"/>
  </w:num>
  <w:num w:numId="18" w16cid:durableId="1766458597">
    <w:abstractNumId w:val="40"/>
  </w:num>
  <w:num w:numId="19" w16cid:durableId="594435734">
    <w:abstractNumId w:val="95"/>
  </w:num>
  <w:num w:numId="20" w16cid:durableId="1878423692">
    <w:abstractNumId w:val="21"/>
  </w:num>
  <w:num w:numId="21" w16cid:durableId="201869558">
    <w:abstractNumId w:val="102"/>
  </w:num>
  <w:num w:numId="22" w16cid:durableId="2007243939">
    <w:abstractNumId w:val="77"/>
  </w:num>
  <w:num w:numId="23" w16cid:durableId="838469127">
    <w:abstractNumId w:val="90"/>
  </w:num>
  <w:num w:numId="24" w16cid:durableId="339477140">
    <w:abstractNumId w:val="49"/>
  </w:num>
  <w:num w:numId="25" w16cid:durableId="792939278">
    <w:abstractNumId w:val="79"/>
  </w:num>
  <w:num w:numId="26" w16cid:durableId="599532262">
    <w:abstractNumId w:val="50"/>
  </w:num>
  <w:num w:numId="27" w16cid:durableId="598947660">
    <w:abstractNumId w:val="12"/>
  </w:num>
  <w:num w:numId="28" w16cid:durableId="1095900270">
    <w:abstractNumId w:val="31"/>
  </w:num>
  <w:num w:numId="29" w16cid:durableId="190918899">
    <w:abstractNumId w:val="47"/>
  </w:num>
  <w:num w:numId="30" w16cid:durableId="142742688">
    <w:abstractNumId w:val="46"/>
  </w:num>
  <w:num w:numId="31" w16cid:durableId="1750344824">
    <w:abstractNumId w:val="33"/>
  </w:num>
  <w:num w:numId="32" w16cid:durableId="2015759752">
    <w:abstractNumId w:val="91"/>
  </w:num>
  <w:num w:numId="33" w16cid:durableId="1108963893">
    <w:abstractNumId w:val="85"/>
  </w:num>
  <w:num w:numId="34" w16cid:durableId="1117993202">
    <w:abstractNumId w:val="87"/>
  </w:num>
  <w:num w:numId="35" w16cid:durableId="1856535396">
    <w:abstractNumId w:val="24"/>
  </w:num>
  <w:num w:numId="36" w16cid:durableId="584456769">
    <w:abstractNumId w:val="98"/>
  </w:num>
  <w:num w:numId="37" w16cid:durableId="830831892">
    <w:abstractNumId w:val="112"/>
  </w:num>
  <w:num w:numId="38" w16cid:durableId="820384266">
    <w:abstractNumId w:val="89"/>
  </w:num>
  <w:num w:numId="39" w16cid:durableId="894510981">
    <w:abstractNumId w:val="74"/>
  </w:num>
  <w:num w:numId="40" w16cid:durableId="1311327118">
    <w:abstractNumId w:val="110"/>
  </w:num>
  <w:num w:numId="41" w16cid:durableId="360907380">
    <w:abstractNumId w:val="109"/>
  </w:num>
  <w:num w:numId="42" w16cid:durableId="1001665122">
    <w:abstractNumId w:val="67"/>
  </w:num>
  <w:num w:numId="43" w16cid:durableId="558833117">
    <w:abstractNumId w:val="30"/>
  </w:num>
  <w:num w:numId="44" w16cid:durableId="552275387">
    <w:abstractNumId w:val="75"/>
  </w:num>
  <w:num w:numId="45" w16cid:durableId="49698426">
    <w:abstractNumId w:val="80"/>
  </w:num>
  <w:num w:numId="46" w16cid:durableId="763188125">
    <w:abstractNumId w:val="114"/>
  </w:num>
  <w:num w:numId="47" w16cid:durableId="1200554531">
    <w:abstractNumId w:val="72"/>
  </w:num>
  <w:num w:numId="48" w16cid:durableId="857616949">
    <w:abstractNumId w:val="54"/>
  </w:num>
  <w:num w:numId="49" w16cid:durableId="735857734">
    <w:abstractNumId w:val="45"/>
  </w:num>
  <w:num w:numId="50" w16cid:durableId="2047871683">
    <w:abstractNumId w:val="29"/>
  </w:num>
  <w:num w:numId="51" w16cid:durableId="879171371">
    <w:abstractNumId w:val="121"/>
  </w:num>
  <w:num w:numId="52" w16cid:durableId="1744328684">
    <w:abstractNumId w:val="39"/>
  </w:num>
  <w:num w:numId="53" w16cid:durableId="1226840625">
    <w:abstractNumId w:val="20"/>
  </w:num>
  <w:num w:numId="54" w16cid:durableId="1528564201">
    <w:abstractNumId w:val="48"/>
  </w:num>
  <w:num w:numId="55" w16cid:durableId="481968523">
    <w:abstractNumId w:val="25"/>
  </w:num>
  <w:num w:numId="56" w16cid:durableId="734158626">
    <w:abstractNumId w:val="82"/>
  </w:num>
  <w:num w:numId="57" w16cid:durableId="1767799009">
    <w:abstractNumId w:val="26"/>
  </w:num>
  <w:num w:numId="58" w16cid:durableId="362751202">
    <w:abstractNumId w:val="105"/>
  </w:num>
  <w:num w:numId="59" w16cid:durableId="864946910">
    <w:abstractNumId w:val="113"/>
  </w:num>
  <w:num w:numId="60" w16cid:durableId="339236375">
    <w:abstractNumId w:val="64"/>
  </w:num>
  <w:num w:numId="61" w16cid:durableId="2039159590">
    <w:abstractNumId w:val="58"/>
  </w:num>
  <w:num w:numId="62" w16cid:durableId="821657590">
    <w:abstractNumId w:val="94"/>
  </w:num>
  <w:num w:numId="63" w16cid:durableId="843475861">
    <w:abstractNumId w:val="111"/>
  </w:num>
  <w:num w:numId="64" w16cid:durableId="1709916994">
    <w:abstractNumId w:val="119"/>
  </w:num>
  <w:num w:numId="65" w16cid:durableId="1788573837">
    <w:abstractNumId w:val="10"/>
  </w:num>
  <w:num w:numId="66" w16cid:durableId="1361589298">
    <w:abstractNumId w:val="34"/>
  </w:num>
  <w:num w:numId="67" w16cid:durableId="1743284797">
    <w:abstractNumId w:val="14"/>
  </w:num>
  <w:num w:numId="68" w16cid:durableId="1396975246">
    <w:abstractNumId w:val="68"/>
  </w:num>
  <w:num w:numId="69" w16cid:durableId="951669279">
    <w:abstractNumId w:val="37"/>
  </w:num>
  <w:num w:numId="70" w16cid:durableId="1002397032">
    <w:abstractNumId w:val="35"/>
  </w:num>
  <w:num w:numId="71" w16cid:durableId="1452212876">
    <w:abstractNumId w:val="107"/>
  </w:num>
  <w:num w:numId="72" w16cid:durableId="261496814">
    <w:abstractNumId w:val="53"/>
  </w:num>
  <w:num w:numId="73" w16cid:durableId="125969806">
    <w:abstractNumId w:val="117"/>
  </w:num>
  <w:num w:numId="74" w16cid:durableId="1894730403">
    <w:abstractNumId w:val="51"/>
  </w:num>
  <w:num w:numId="75" w16cid:durableId="99683825">
    <w:abstractNumId w:val="13"/>
  </w:num>
  <w:num w:numId="76" w16cid:durableId="1823228842">
    <w:abstractNumId w:val="28"/>
  </w:num>
  <w:num w:numId="77" w16cid:durableId="1977445374">
    <w:abstractNumId w:val="59"/>
  </w:num>
  <w:num w:numId="78" w16cid:durableId="1598519391">
    <w:abstractNumId w:val="55"/>
  </w:num>
  <w:num w:numId="79" w16cid:durableId="1780224103">
    <w:abstractNumId w:val="116"/>
  </w:num>
  <w:num w:numId="80" w16cid:durableId="1171480703">
    <w:abstractNumId w:val="42"/>
  </w:num>
  <w:num w:numId="81" w16cid:durableId="1778401676">
    <w:abstractNumId w:val="81"/>
  </w:num>
  <w:num w:numId="82" w16cid:durableId="782728618">
    <w:abstractNumId w:val="44"/>
  </w:num>
  <w:num w:numId="83" w16cid:durableId="144854690">
    <w:abstractNumId w:val="22"/>
  </w:num>
  <w:num w:numId="84" w16cid:durableId="255095477">
    <w:abstractNumId w:val="84"/>
  </w:num>
  <w:num w:numId="85" w16cid:durableId="1705863347">
    <w:abstractNumId w:val="115"/>
  </w:num>
  <w:num w:numId="86" w16cid:durableId="354694317">
    <w:abstractNumId w:val="17"/>
  </w:num>
  <w:num w:numId="87" w16cid:durableId="1270964766">
    <w:abstractNumId w:val="61"/>
  </w:num>
  <w:num w:numId="88" w16cid:durableId="1490512729">
    <w:abstractNumId w:val="120"/>
  </w:num>
  <w:num w:numId="89" w16cid:durableId="1646272875">
    <w:abstractNumId w:val="66"/>
  </w:num>
  <w:num w:numId="90" w16cid:durableId="824206014">
    <w:abstractNumId w:val="99"/>
  </w:num>
  <w:num w:numId="91" w16cid:durableId="2042169551">
    <w:abstractNumId w:val="27"/>
  </w:num>
  <w:num w:numId="92" w16cid:durableId="1294020648">
    <w:abstractNumId w:val="93"/>
  </w:num>
  <w:num w:numId="93" w16cid:durableId="887109973">
    <w:abstractNumId w:val="73"/>
  </w:num>
  <w:num w:numId="94" w16cid:durableId="298192004">
    <w:abstractNumId w:val="92"/>
  </w:num>
  <w:num w:numId="95" w16cid:durableId="1827285833">
    <w:abstractNumId w:val="76"/>
  </w:num>
  <w:num w:numId="96" w16cid:durableId="945651266">
    <w:abstractNumId w:val="106"/>
  </w:num>
  <w:num w:numId="97" w16cid:durableId="1919050803">
    <w:abstractNumId w:val="60"/>
  </w:num>
  <w:num w:numId="98" w16cid:durableId="1554149034">
    <w:abstractNumId w:val="71"/>
  </w:num>
  <w:num w:numId="99" w16cid:durableId="2103259116">
    <w:abstractNumId w:val="57"/>
  </w:num>
  <w:num w:numId="100" w16cid:durableId="397020664">
    <w:abstractNumId w:val="19"/>
  </w:num>
  <w:num w:numId="101" w16cid:durableId="92358358">
    <w:abstractNumId w:val="62"/>
  </w:num>
  <w:num w:numId="102" w16cid:durableId="1020426776">
    <w:abstractNumId w:val="56"/>
  </w:num>
  <w:num w:numId="103" w16cid:durableId="1005401068">
    <w:abstractNumId w:val="41"/>
  </w:num>
  <w:num w:numId="104" w16cid:durableId="662582954">
    <w:abstractNumId w:val="86"/>
  </w:num>
  <w:num w:numId="105" w16cid:durableId="130949772">
    <w:abstractNumId w:val="23"/>
  </w:num>
  <w:num w:numId="106" w16cid:durableId="490759750">
    <w:abstractNumId w:val="96"/>
  </w:num>
  <w:num w:numId="107" w16cid:durableId="1637100777">
    <w:abstractNumId w:val="38"/>
  </w:num>
  <w:num w:numId="108" w16cid:durableId="1540555791">
    <w:abstractNumId w:val="97"/>
  </w:num>
  <w:num w:numId="109" w16cid:durableId="2009138373">
    <w:abstractNumId w:val="70"/>
  </w:num>
  <w:num w:numId="110" w16cid:durableId="1055393817">
    <w:abstractNumId w:val="78"/>
  </w:num>
  <w:num w:numId="111" w16cid:durableId="506334745">
    <w:abstractNumId w:val="15"/>
  </w:num>
  <w:num w:numId="112" w16cid:durableId="200747946">
    <w:abstractNumId w:val="88"/>
  </w:num>
  <w:num w:numId="113" w16cid:durableId="371534937">
    <w:abstractNumId w:val="118"/>
  </w:num>
  <w:num w:numId="114" w16cid:durableId="1554078641">
    <w:abstractNumId w:val="101"/>
  </w:num>
  <w:num w:numId="115" w16cid:durableId="168101228">
    <w:abstractNumId w:val="63"/>
  </w:num>
  <w:num w:numId="116" w16cid:durableId="931091728">
    <w:abstractNumId w:val="18"/>
  </w:num>
  <w:num w:numId="117" w16cid:durableId="508832444">
    <w:abstractNumId w:val="32"/>
  </w:num>
  <w:num w:numId="118" w16cid:durableId="489953445">
    <w:abstractNumId w:val="52"/>
  </w:num>
  <w:num w:numId="119" w16cid:durableId="241261698">
    <w:abstractNumId w:val="36"/>
  </w:num>
  <w:num w:numId="120" w16cid:durableId="1851332283">
    <w:abstractNumId w:val="100"/>
  </w:num>
  <w:num w:numId="121" w16cid:durableId="13894986">
    <w:abstractNumId w:val="65"/>
  </w:num>
  <w:num w:numId="122" w16cid:durableId="1362442232">
    <w:abstractNumId w:val="11"/>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1304"/>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AEgaGpoaWRpaWpko6SsGpxcWZ+XkgBcbGtQAVFouTLQAAAA=="/>
  </w:docVars>
  <w:rsids>
    <w:rsidRoot w:val="00E53D06"/>
    <w:rsid w:val="00000115"/>
    <w:rsid w:val="0000015F"/>
    <w:rsid w:val="0000020F"/>
    <w:rsid w:val="00000539"/>
    <w:rsid w:val="00001628"/>
    <w:rsid w:val="000017CB"/>
    <w:rsid w:val="000018F5"/>
    <w:rsid w:val="000019DC"/>
    <w:rsid w:val="00001C25"/>
    <w:rsid w:val="00001E23"/>
    <w:rsid w:val="00001EB2"/>
    <w:rsid w:val="00001EC7"/>
    <w:rsid w:val="00001F3C"/>
    <w:rsid w:val="00001FFB"/>
    <w:rsid w:val="000020DE"/>
    <w:rsid w:val="000023DD"/>
    <w:rsid w:val="00002528"/>
    <w:rsid w:val="000028CE"/>
    <w:rsid w:val="00002972"/>
    <w:rsid w:val="00002DC6"/>
    <w:rsid w:val="000031B8"/>
    <w:rsid w:val="00003240"/>
    <w:rsid w:val="000032FE"/>
    <w:rsid w:val="000033BD"/>
    <w:rsid w:val="00003794"/>
    <w:rsid w:val="00003E58"/>
    <w:rsid w:val="000040AF"/>
    <w:rsid w:val="0000443E"/>
    <w:rsid w:val="00004574"/>
    <w:rsid w:val="0000463B"/>
    <w:rsid w:val="00004C40"/>
    <w:rsid w:val="000055EE"/>
    <w:rsid w:val="00005A77"/>
    <w:rsid w:val="00005D88"/>
    <w:rsid w:val="00006164"/>
    <w:rsid w:val="0000617C"/>
    <w:rsid w:val="0000648C"/>
    <w:rsid w:val="00006972"/>
    <w:rsid w:val="00006D61"/>
    <w:rsid w:val="000072AD"/>
    <w:rsid w:val="00007B70"/>
    <w:rsid w:val="00007B7B"/>
    <w:rsid w:val="00007C5C"/>
    <w:rsid w:val="00007CA7"/>
    <w:rsid w:val="00007EBE"/>
    <w:rsid w:val="00010474"/>
    <w:rsid w:val="000104DF"/>
    <w:rsid w:val="000107E2"/>
    <w:rsid w:val="00010D9E"/>
    <w:rsid w:val="0001133A"/>
    <w:rsid w:val="00011384"/>
    <w:rsid w:val="0001163E"/>
    <w:rsid w:val="00011950"/>
    <w:rsid w:val="00011D3C"/>
    <w:rsid w:val="00011DFA"/>
    <w:rsid w:val="0001204D"/>
    <w:rsid w:val="000120E4"/>
    <w:rsid w:val="0001234A"/>
    <w:rsid w:val="000124B7"/>
    <w:rsid w:val="00012775"/>
    <w:rsid w:val="000129E5"/>
    <w:rsid w:val="00012DF0"/>
    <w:rsid w:val="00012E1B"/>
    <w:rsid w:val="00012F7D"/>
    <w:rsid w:val="00013029"/>
    <w:rsid w:val="00013837"/>
    <w:rsid w:val="00014009"/>
    <w:rsid w:val="0001420C"/>
    <w:rsid w:val="00014323"/>
    <w:rsid w:val="00014673"/>
    <w:rsid w:val="00015209"/>
    <w:rsid w:val="00015326"/>
    <w:rsid w:val="0001557E"/>
    <w:rsid w:val="00015E80"/>
    <w:rsid w:val="00015EC4"/>
    <w:rsid w:val="00016030"/>
    <w:rsid w:val="000167E3"/>
    <w:rsid w:val="00016971"/>
    <w:rsid w:val="000169B2"/>
    <w:rsid w:val="00016B62"/>
    <w:rsid w:val="00017927"/>
    <w:rsid w:val="000201FB"/>
    <w:rsid w:val="000203CB"/>
    <w:rsid w:val="00020484"/>
    <w:rsid w:val="000206F5"/>
    <w:rsid w:val="00020BC1"/>
    <w:rsid w:val="00020CAF"/>
    <w:rsid w:val="000212CB"/>
    <w:rsid w:val="000213A4"/>
    <w:rsid w:val="000213AC"/>
    <w:rsid w:val="00021421"/>
    <w:rsid w:val="0002177B"/>
    <w:rsid w:val="00021B0F"/>
    <w:rsid w:val="00022DF7"/>
    <w:rsid w:val="00023912"/>
    <w:rsid w:val="00023E9F"/>
    <w:rsid w:val="00023FC9"/>
    <w:rsid w:val="000249E6"/>
    <w:rsid w:val="000251A3"/>
    <w:rsid w:val="000253BD"/>
    <w:rsid w:val="00025474"/>
    <w:rsid w:val="00025847"/>
    <w:rsid w:val="000259A0"/>
    <w:rsid w:val="00025CA4"/>
    <w:rsid w:val="00025F0B"/>
    <w:rsid w:val="00026016"/>
    <w:rsid w:val="0002626E"/>
    <w:rsid w:val="00026336"/>
    <w:rsid w:val="00026715"/>
    <w:rsid w:val="00026CA1"/>
    <w:rsid w:val="00026EE8"/>
    <w:rsid w:val="00027010"/>
    <w:rsid w:val="00027883"/>
    <w:rsid w:val="00027CB8"/>
    <w:rsid w:val="00027E2C"/>
    <w:rsid w:val="0003030E"/>
    <w:rsid w:val="000308CE"/>
    <w:rsid w:val="00030991"/>
    <w:rsid w:val="00030D5E"/>
    <w:rsid w:val="0003160D"/>
    <w:rsid w:val="000317CC"/>
    <w:rsid w:val="0003186A"/>
    <w:rsid w:val="000319F0"/>
    <w:rsid w:val="00031F82"/>
    <w:rsid w:val="0003202F"/>
    <w:rsid w:val="0003211C"/>
    <w:rsid w:val="000327E0"/>
    <w:rsid w:val="000329DF"/>
    <w:rsid w:val="00032DA5"/>
    <w:rsid w:val="000331BB"/>
    <w:rsid w:val="00033682"/>
    <w:rsid w:val="00033B0F"/>
    <w:rsid w:val="00034253"/>
    <w:rsid w:val="00034572"/>
    <w:rsid w:val="00034755"/>
    <w:rsid w:val="00034C4B"/>
    <w:rsid w:val="0003592D"/>
    <w:rsid w:val="00035C5C"/>
    <w:rsid w:val="00035D06"/>
    <w:rsid w:val="0003612F"/>
    <w:rsid w:val="0003658C"/>
    <w:rsid w:val="000365EF"/>
    <w:rsid w:val="000368BD"/>
    <w:rsid w:val="00036E34"/>
    <w:rsid w:val="00037001"/>
    <w:rsid w:val="000373D2"/>
    <w:rsid w:val="00037B56"/>
    <w:rsid w:val="00037C1D"/>
    <w:rsid w:val="00037E74"/>
    <w:rsid w:val="000400CD"/>
    <w:rsid w:val="00041494"/>
    <w:rsid w:val="00041883"/>
    <w:rsid w:val="00041C5D"/>
    <w:rsid w:val="00041F4D"/>
    <w:rsid w:val="000432D7"/>
    <w:rsid w:val="000434FF"/>
    <w:rsid w:val="00043986"/>
    <w:rsid w:val="00043A60"/>
    <w:rsid w:val="00043BB1"/>
    <w:rsid w:val="00043DDA"/>
    <w:rsid w:val="00043F0E"/>
    <w:rsid w:val="000442A8"/>
    <w:rsid w:val="00044CBE"/>
    <w:rsid w:val="00044F8A"/>
    <w:rsid w:val="0004540A"/>
    <w:rsid w:val="00045568"/>
    <w:rsid w:val="00045609"/>
    <w:rsid w:val="00045718"/>
    <w:rsid w:val="00045E2F"/>
    <w:rsid w:val="00046152"/>
    <w:rsid w:val="00046172"/>
    <w:rsid w:val="00046C9F"/>
    <w:rsid w:val="00046E35"/>
    <w:rsid w:val="00047268"/>
    <w:rsid w:val="000504DB"/>
    <w:rsid w:val="00050647"/>
    <w:rsid w:val="00050928"/>
    <w:rsid w:val="00050AC2"/>
    <w:rsid w:val="00050DD7"/>
    <w:rsid w:val="00051C76"/>
    <w:rsid w:val="00051DCB"/>
    <w:rsid w:val="0005202F"/>
    <w:rsid w:val="00052058"/>
    <w:rsid w:val="00052390"/>
    <w:rsid w:val="00052610"/>
    <w:rsid w:val="00052776"/>
    <w:rsid w:val="00052B74"/>
    <w:rsid w:val="00052EE5"/>
    <w:rsid w:val="000531AC"/>
    <w:rsid w:val="00053297"/>
    <w:rsid w:val="000532B0"/>
    <w:rsid w:val="00053356"/>
    <w:rsid w:val="00053411"/>
    <w:rsid w:val="0005410C"/>
    <w:rsid w:val="0005467E"/>
    <w:rsid w:val="00055154"/>
    <w:rsid w:val="0005519C"/>
    <w:rsid w:val="00055647"/>
    <w:rsid w:val="0005568E"/>
    <w:rsid w:val="00055C02"/>
    <w:rsid w:val="00055D44"/>
    <w:rsid w:val="00055D52"/>
    <w:rsid w:val="000560A9"/>
    <w:rsid w:val="000563F7"/>
    <w:rsid w:val="0005656E"/>
    <w:rsid w:val="00056F06"/>
    <w:rsid w:val="000571D9"/>
    <w:rsid w:val="00057388"/>
    <w:rsid w:val="00057534"/>
    <w:rsid w:val="00057669"/>
    <w:rsid w:val="000576FF"/>
    <w:rsid w:val="00057F64"/>
    <w:rsid w:val="000602FE"/>
    <w:rsid w:val="0006091D"/>
    <w:rsid w:val="00060A76"/>
    <w:rsid w:val="00060D51"/>
    <w:rsid w:val="00061B23"/>
    <w:rsid w:val="00061BF7"/>
    <w:rsid w:val="000623DD"/>
    <w:rsid w:val="000624AC"/>
    <w:rsid w:val="000624D3"/>
    <w:rsid w:val="0006270F"/>
    <w:rsid w:val="00062856"/>
    <w:rsid w:val="00062A31"/>
    <w:rsid w:val="00062A76"/>
    <w:rsid w:val="00062D98"/>
    <w:rsid w:val="0006305E"/>
    <w:rsid w:val="00063600"/>
    <w:rsid w:val="00063663"/>
    <w:rsid w:val="000636D4"/>
    <w:rsid w:val="00063880"/>
    <w:rsid w:val="00063979"/>
    <w:rsid w:val="00063F96"/>
    <w:rsid w:val="00063FE6"/>
    <w:rsid w:val="000642B7"/>
    <w:rsid w:val="00064341"/>
    <w:rsid w:val="00064DDA"/>
    <w:rsid w:val="000650AC"/>
    <w:rsid w:val="00065923"/>
    <w:rsid w:val="00066337"/>
    <w:rsid w:val="000666F3"/>
    <w:rsid w:val="00067422"/>
    <w:rsid w:val="000674D4"/>
    <w:rsid w:val="0006753E"/>
    <w:rsid w:val="000676A9"/>
    <w:rsid w:val="000678A2"/>
    <w:rsid w:val="000678D3"/>
    <w:rsid w:val="00067A9A"/>
    <w:rsid w:val="00067DDF"/>
    <w:rsid w:val="000703A4"/>
    <w:rsid w:val="000707AF"/>
    <w:rsid w:val="00070827"/>
    <w:rsid w:val="0007095B"/>
    <w:rsid w:val="00070E2E"/>
    <w:rsid w:val="00071E22"/>
    <w:rsid w:val="00072089"/>
    <w:rsid w:val="00072CE7"/>
    <w:rsid w:val="000731AD"/>
    <w:rsid w:val="000731D1"/>
    <w:rsid w:val="000733CC"/>
    <w:rsid w:val="0007342B"/>
    <w:rsid w:val="00073712"/>
    <w:rsid w:val="000737D1"/>
    <w:rsid w:val="0007395C"/>
    <w:rsid w:val="00074514"/>
    <w:rsid w:val="000746FC"/>
    <w:rsid w:val="00074880"/>
    <w:rsid w:val="00074EE6"/>
    <w:rsid w:val="00074EE7"/>
    <w:rsid w:val="000750CE"/>
    <w:rsid w:val="000752DC"/>
    <w:rsid w:val="0007548D"/>
    <w:rsid w:val="000755F6"/>
    <w:rsid w:val="00075A05"/>
    <w:rsid w:val="00075A4E"/>
    <w:rsid w:val="000762C7"/>
    <w:rsid w:val="000766FE"/>
    <w:rsid w:val="000768F7"/>
    <w:rsid w:val="000769C0"/>
    <w:rsid w:val="00076ABE"/>
    <w:rsid w:val="00076F84"/>
    <w:rsid w:val="000772BB"/>
    <w:rsid w:val="000772E1"/>
    <w:rsid w:val="000776D7"/>
    <w:rsid w:val="00077769"/>
    <w:rsid w:val="00077DC2"/>
    <w:rsid w:val="00077F0E"/>
    <w:rsid w:val="00080029"/>
    <w:rsid w:val="00080097"/>
    <w:rsid w:val="000800B0"/>
    <w:rsid w:val="0008010A"/>
    <w:rsid w:val="000801EA"/>
    <w:rsid w:val="000804B7"/>
    <w:rsid w:val="000807E4"/>
    <w:rsid w:val="000812BF"/>
    <w:rsid w:val="000812C5"/>
    <w:rsid w:val="000812EC"/>
    <w:rsid w:val="000812EE"/>
    <w:rsid w:val="0008133E"/>
    <w:rsid w:val="000813C3"/>
    <w:rsid w:val="00081DFA"/>
    <w:rsid w:val="00081F07"/>
    <w:rsid w:val="00082299"/>
    <w:rsid w:val="00082714"/>
    <w:rsid w:val="00082AF1"/>
    <w:rsid w:val="00082AFE"/>
    <w:rsid w:val="00082B67"/>
    <w:rsid w:val="00082BD3"/>
    <w:rsid w:val="00082BEE"/>
    <w:rsid w:val="0008301A"/>
    <w:rsid w:val="0008376E"/>
    <w:rsid w:val="000837C9"/>
    <w:rsid w:val="0008435F"/>
    <w:rsid w:val="00084367"/>
    <w:rsid w:val="00084449"/>
    <w:rsid w:val="00084AFA"/>
    <w:rsid w:val="00084E86"/>
    <w:rsid w:val="0008513D"/>
    <w:rsid w:val="00085316"/>
    <w:rsid w:val="0008572C"/>
    <w:rsid w:val="0008573C"/>
    <w:rsid w:val="000857CB"/>
    <w:rsid w:val="00085BFE"/>
    <w:rsid w:val="000861FB"/>
    <w:rsid w:val="0008646B"/>
    <w:rsid w:val="00086479"/>
    <w:rsid w:val="0008647F"/>
    <w:rsid w:val="000869C4"/>
    <w:rsid w:val="00087A60"/>
    <w:rsid w:val="00090CB6"/>
    <w:rsid w:val="00091623"/>
    <w:rsid w:val="00091BBB"/>
    <w:rsid w:val="00091D2F"/>
    <w:rsid w:val="00091D6B"/>
    <w:rsid w:val="0009224F"/>
    <w:rsid w:val="00092728"/>
    <w:rsid w:val="00092A6C"/>
    <w:rsid w:val="00092C71"/>
    <w:rsid w:val="000935F0"/>
    <w:rsid w:val="00093C94"/>
    <w:rsid w:val="00094084"/>
    <w:rsid w:val="000944EE"/>
    <w:rsid w:val="00095099"/>
    <w:rsid w:val="00095270"/>
    <w:rsid w:val="000953F0"/>
    <w:rsid w:val="0009543D"/>
    <w:rsid w:val="00095BFB"/>
    <w:rsid w:val="00095CB0"/>
    <w:rsid w:val="00095D83"/>
    <w:rsid w:val="00095DC9"/>
    <w:rsid w:val="00095FE8"/>
    <w:rsid w:val="0009617E"/>
    <w:rsid w:val="0009632B"/>
    <w:rsid w:val="00096C5A"/>
    <w:rsid w:val="00096ED5"/>
    <w:rsid w:val="00097053"/>
    <w:rsid w:val="00097174"/>
    <w:rsid w:val="00097567"/>
    <w:rsid w:val="000977D2"/>
    <w:rsid w:val="00097817"/>
    <w:rsid w:val="00097938"/>
    <w:rsid w:val="00097A40"/>
    <w:rsid w:val="00097C02"/>
    <w:rsid w:val="00097FF9"/>
    <w:rsid w:val="000A00A5"/>
    <w:rsid w:val="000A0C02"/>
    <w:rsid w:val="000A0E80"/>
    <w:rsid w:val="000A15F9"/>
    <w:rsid w:val="000A19F7"/>
    <w:rsid w:val="000A211B"/>
    <w:rsid w:val="000A21CC"/>
    <w:rsid w:val="000A2768"/>
    <w:rsid w:val="000A2D02"/>
    <w:rsid w:val="000A307A"/>
    <w:rsid w:val="000A31A1"/>
    <w:rsid w:val="000A34FF"/>
    <w:rsid w:val="000A41B8"/>
    <w:rsid w:val="000A42F1"/>
    <w:rsid w:val="000A4638"/>
    <w:rsid w:val="000A4721"/>
    <w:rsid w:val="000A4916"/>
    <w:rsid w:val="000A4B17"/>
    <w:rsid w:val="000A4B53"/>
    <w:rsid w:val="000A52E3"/>
    <w:rsid w:val="000A5424"/>
    <w:rsid w:val="000A56AE"/>
    <w:rsid w:val="000A596B"/>
    <w:rsid w:val="000A59F1"/>
    <w:rsid w:val="000A61EF"/>
    <w:rsid w:val="000A6214"/>
    <w:rsid w:val="000A62B9"/>
    <w:rsid w:val="000A649B"/>
    <w:rsid w:val="000A6644"/>
    <w:rsid w:val="000A6953"/>
    <w:rsid w:val="000A69F5"/>
    <w:rsid w:val="000A6A20"/>
    <w:rsid w:val="000A766F"/>
    <w:rsid w:val="000A7907"/>
    <w:rsid w:val="000A7911"/>
    <w:rsid w:val="000A7E9A"/>
    <w:rsid w:val="000B00D2"/>
    <w:rsid w:val="000B0539"/>
    <w:rsid w:val="000B05BD"/>
    <w:rsid w:val="000B1397"/>
    <w:rsid w:val="000B13B1"/>
    <w:rsid w:val="000B14FB"/>
    <w:rsid w:val="000B18E5"/>
    <w:rsid w:val="000B1C5E"/>
    <w:rsid w:val="000B1D59"/>
    <w:rsid w:val="000B239E"/>
    <w:rsid w:val="000B2985"/>
    <w:rsid w:val="000B2B6C"/>
    <w:rsid w:val="000B2B98"/>
    <w:rsid w:val="000B2CCC"/>
    <w:rsid w:val="000B2E28"/>
    <w:rsid w:val="000B32A8"/>
    <w:rsid w:val="000B33A9"/>
    <w:rsid w:val="000B36D7"/>
    <w:rsid w:val="000B3C0E"/>
    <w:rsid w:val="000B3FEA"/>
    <w:rsid w:val="000B441E"/>
    <w:rsid w:val="000B456E"/>
    <w:rsid w:val="000B4657"/>
    <w:rsid w:val="000B4AD9"/>
    <w:rsid w:val="000B4D4F"/>
    <w:rsid w:val="000B4DA9"/>
    <w:rsid w:val="000B4E08"/>
    <w:rsid w:val="000B4F7A"/>
    <w:rsid w:val="000B5271"/>
    <w:rsid w:val="000B5561"/>
    <w:rsid w:val="000B5680"/>
    <w:rsid w:val="000B57C7"/>
    <w:rsid w:val="000B57F8"/>
    <w:rsid w:val="000B58B2"/>
    <w:rsid w:val="000B5951"/>
    <w:rsid w:val="000B5967"/>
    <w:rsid w:val="000B5C3E"/>
    <w:rsid w:val="000B5F1B"/>
    <w:rsid w:val="000B6DAD"/>
    <w:rsid w:val="000B72F5"/>
    <w:rsid w:val="000B730C"/>
    <w:rsid w:val="000B75AF"/>
    <w:rsid w:val="000B76B8"/>
    <w:rsid w:val="000B7837"/>
    <w:rsid w:val="000B7904"/>
    <w:rsid w:val="000B7DEE"/>
    <w:rsid w:val="000B7E66"/>
    <w:rsid w:val="000C0454"/>
    <w:rsid w:val="000C0DCB"/>
    <w:rsid w:val="000C0F20"/>
    <w:rsid w:val="000C11F7"/>
    <w:rsid w:val="000C14BB"/>
    <w:rsid w:val="000C19D8"/>
    <w:rsid w:val="000C1D4F"/>
    <w:rsid w:val="000C209A"/>
    <w:rsid w:val="000C20C6"/>
    <w:rsid w:val="000C224D"/>
    <w:rsid w:val="000C2382"/>
    <w:rsid w:val="000C23FA"/>
    <w:rsid w:val="000C2535"/>
    <w:rsid w:val="000C2864"/>
    <w:rsid w:val="000C29C9"/>
    <w:rsid w:val="000C2DF6"/>
    <w:rsid w:val="000C2EEB"/>
    <w:rsid w:val="000C333C"/>
    <w:rsid w:val="000C34FA"/>
    <w:rsid w:val="000C35C0"/>
    <w:rsid w:val="000C3636"/>
    <w:rsid w:val="000C3995"/>
    <w:rsid w:val="000C3E7C"/>
    <w:rsid w:val="000C4426"/>
    <w:rsid w:val="000C526D"/>
    <w:rsid w:val="000C531F"/>
    <w:rsid w:val="000C5ECC"/>
    <w:rsid w:val="000C637D"/>
    <w:rsid w:val="000C652E"/>
    <w:rsid w:val="000C69C4"/>
    <w:rsid w:val="000C74D1"/>
    <w:rsid w:val="000C7823"/>
    <w:rsid w:val="000C7A1A"/>
    <w:rsid w:val="000C7A5C"/>
    <w:rsid w:val="000C7AC1"/>
    <w:rsid w:val="000C7C9E"/>
    <w:rsid w:val="000D021B"/>
    <w:rsid w:val="000D0572"/>
    <w:rsid w:val="000D0ADD"/>
    <w:rsid w:val="000D0AE5"/>
    <w:rsid w:val="000D0BFB"/>
    <w:rsid w:val="000D0CBF"/>
    <w:rsid w:val="000D0D91"/>
    <w:rsid w:val="000D0F30"/>
    <w:rsid w:val="000D1616"/>
    <w:rsid w:val="000D2423"/>
    <w:rsid w:val="000D25D4"/>
    <w:rsid w:val="000D25DA"/>
    <w:rsid w:val="000D2848"/>
    <w:rsid w:val="000D288A"/>
    <w:rsid w:val="000D2952"/>
    <w:rsid w:val="000D3036"/>
    <w:rsid w:val="000D3A96"/>
    <w:rsid w:val="000D3F4D"/>
    <w:rsid w:val="000D42EC"/>
    <w:rsid w:val="000D449C"/>
    <w:rsid w:val="000D44BD"/>
    <w:rsid w:val="000D474A"/>
    <w:rsid w:val="000D4755"/>
    <w:rsid w:val="000D493E"/>
    <w:rsid w:val="000D52A4"/>
    <w:rsid w:val="000D5559"/>
    <w:rsid w:val="000D5764"/>
    <w:rsid w:val="000D58BA"/>
    <w:rsid w:val="000D58C8"/>
    <w:rsid w:val="000D5936"/>
    <w:rsid w:val="000D5B12"/>
    <w:rsid w:val="000D5E0D"/>
    <w:rsid w:val="000D606E"/>
    <w:rsid w:val="000D63BA"/>
    <w:rsid w:val="000D73AB"/>
    <w:rsid w:val="000D7758"/>
    <w:rsid w:val="000D7B38"/>
    <w:rsid w:val="000D7BD1"/>
    <w:rsid w:val="000D7D04"/>
    <w:rsid w:val="000D7DD1"/>
    <w:rsid w:val="000D7E37"/>
    <w:rsid w:val="000E025D"/>
    <w:rsid w:val="000E05C5"/>
    <w:rsid w:val="000E077A"/>
    <w:rsid w:val="000E09A1"/>
    <w:rsid w:val="000E0B6C"/>
    <w:rsid w:val="000E12C6"/>
    <w:rsid w:val="000E1B99"/>
    <w:rsid w:val="000E1BB1"/>
    <w:rsid w:val="000E1DDE"/>
    <w:rsid w:val="000E1E9C"/>
    <w:rsid w:val="000E1FB7"/>
    <w:rsid w:val="000E216B"/>
    <w:rsid w:val="000E221C"/>
    <w:rsid w:val="000E23B3"/>
    <w:rsid w:val="000E2547"/>
    <w:rsid w:val="000E2850"/>
    <w:rsid w:val="000E2B5D"/>
    <w:rsid w:val="000E2BCA"/>
    <w:rsid w:val="000E2EA6"/>
    <w:rsid w:val="000E2F0A"/>
    <w:rsid w:val="000E3060"/>
    <w:rsid w:val="000E3226"/>
    <w:rsid w:val="000E3482"/>
    <w:rsid w:val="000E36D0"/>
    <w:rsid w:val="000E36D6"/>
    <w:rsid w:val="000E4047"/>
    <w:rsid w:val="000E416E"/>
    <w:rsid w:val="000E47F8"/>
    <w:rsid w:val="000E52DE"/>
    <w:rsid w:val="000E5426"/>
    <w:rsid w:val="000E5990"/>
    <w:rsid w:val="000E5D45"/>
    <w:rsid w:val="000E5D58"/>
    <w:rsid w:val="000E5EA5"/>
    <w:rsid w:val="000E6895"/>
    <w:rsid w:val="000E68AE"/>
    <w:rsid w:val="000E6C7E"/>
    <w:rsid w:val="000E70EC"/>
    <w:rsid w:val="000E73C6"/>
    <w:rsid w:val="000E77FF"/>
    <w:rsid w:val="000E7CBF"/>
    <w:rsid w:val="000E7D89"/>
    <w:rsid w:val="000E7F4A"/>
    <w:rsid w:val="000F0002"/>
    <w:rsid w:val="000F0032"/>
    <w:rsid w:val="000F039D"/>
    <w:rsid w:val="000F0588"/>
    <w:rsid w:val="000F072C"/>
    <w:rsid w:val="000F0882"/>
    <w:rsid w:val="000F0B1B"/>
    <w:rsid w:val="000F110E"/>
    <w:rsid w:val="000F1355"/>
    <w:rsid w:val="000F24C8"/>
    <w:rsid w:val="000F25B2"/>
    <w:rsid w:val="000F2733"/>
    <w:rsid w:val="000F2B01"/>
    <w:rsid w:val="000F2E03"/>
    <w:rsid w:val="000F30B9"/>
    <w:rsid w:val="000F30F9"/>
    <w:rsid w:val="000F3277"/>
    <w:rsid w:val="000F32ED"/>
    <w:rsid w:val="000F3ED9"/>
    <w:rsid w:val="000F3F8C"/>
    <w:rsid w:val="000F446D"/>
    <w:rsid w:val="000F4B4B"/>
    <w:rsid w:val="000F5305"/>
    <w:rsid w:val="000F57E2"/>
    <w:rsid w:val="000F5821"/>
    <w:rsid w:val="000F5C11"/>
    <w:rsid w:val="000F5C99"/>
    <w:rsid w:val="000F5E66"/>
    <w:rsid w:val="000F663B"/>
    <w:rsid w:val="000F677C"/>
    <w:rsid w:val="000F67A1"/>
    <w:rsid w:val="000F74B5"/>
    <w:rsid w:val="000F793E"/>
    <w:rsid w:val="001002A8"/>
    <w:rsid w:val="0010058F"/>
    <w:rsid w:val="0010071E"/>
    <w:rsid w:val="00100853"/>
    <w:rsid w:val="00100882"/>
    <w:rsid w:val="001008B7"/>
    <w:rsid w:val="00100B01"/>
    <w:rsid w:val="00100E6C"/>
    <w:rsid w:val="001010C7"/>
    <w:rsid w:val="001011BA"/>
    <w:rsid w:val="00101300"/>
    <w:rsid w:val="0010186C"/>
    <w:rsid w:val="00101DC8"/>
    <w:rsid w:val="00101E6A"/>
    <w:rsid w:val="0010243D"/>
    <w:rsid w:val="0010276C"/>
    <w:rsid w:val="00102E0B"/>
    <w:rsid w:val="00103235"/>
    <w:rsid w:val="0010324B"/>
    <w:rsid w:val="001034D9"/>
    <w:rsid w:val="0010375D"/>
    <w:rsid w:val="00103BA7"/>
    <w:rsid w:val="00103E3D"/>
    <w:rsid w:val="0010407F"/>
    <w:rsid w:val="001041AB"/>
    <w:rsid w:val="0010421E"/>
    <w:rsid w:val="0010474F"/>
    <w:rsid w:val="001048D9"/>
    <w:rsid w:val="00104E22"/>
    <w:rsid w:val="00105564"/>
    <w:rsid w:val="00105912"/>
    <w:rsid w:val="00105E63"/>
    <w:rsid w:val="001060CB"/>
    <w:rsid w:val="0010635E"/>
    <w:rsid w:val="00106498"/>
    <w:rsid w:val="001069F7"/>
    <w:rsid w:val="00106BF9"/>
    <w:rsid w:val="00106DCF"/>
    <w:rsid w:val="00106F03"/>
    <w:rsid w:val="00107311"/>
    <w:rsid w:val="0010739F"/>
    <w:rsid w:val="00107878"/>
    <w:rsid w:val="00107DD0"/>
    <w:rsid w:val="00107E07"/>
    <w:rsid w:val="00107F5F"/>
    <w:rsid w:val="00110025"/>
    <w:rsid w:val="0011005D"/>
    <w:rsid w:val="00110141"/>
    <w:rsid w:val="00110156"/>
    <w:rsid w:val="00110328"/>
    <w:rsid w:val="0011083F"/>
    <w:rsid w:val="00110D5B"/>
    <w:rsid w:val="00110DAF"/>
    <w:rsid w:val="00111174"/>
    <w:rsid w:val="001114BA"/>
    <w:rsid w:val="0011178F"/>
    <w:rsid w:val="00111804"/>
    <w:rsid w:val="0011193B"/>
    <w:rsid w:val="00111B30"/>
    <w:rsid w:val="00111DA1"/>
    <w:rsid w:val="001120F9"/>
    <w:rsid w:val="00112542"/>
    <w:rsid w:val="00112771"/>
    <w:rsid w:val="00112824"/>
    <w:rsid w:val="001134DD"/>
    <w:rsid w:val="001137FD"/>
    <w:rsid w:val="001138F0"/>
    <w:rsid w:val="00113952"/>
    <w:rsid w:val="00113ADE"/>
    <w:rsid w:val="001140C4"/>
    <w:rsid w:val="001140D0"/>
    <w:rsid w:val="001140D2"/>
    <w:rsid w:val="001141BB"/>
    <w:rsid w:val="001148C3"/>
    <w:rsid w:val="0011573B"/>
    <w:rsid w:val="0011587A"/>
    <w:rsid w:val="001158E8"/>
    <w:rsid w:val="00115FD1"/>
    <w:rsid w:val="00116514"/>
    <w:rsid w:val="00116708"/>
    <w:rsid w:val="001167FC"/>
    <w:rsid w:val="00116B38"/>
    <w:rsid w:val="00117200"/>
    <w:rsid w:val="001172B5"/>
    <w:rsid w:val="001174C2"/>
    <w:rsid w:val="0011776F"/>
    <w:rsid w:val="00117C88"/>
    <w:rsid w:val="00120A09"/>
    <w:rsid w:val="0012125A"/>
    <w:rsid w:val="00121489"/>
    <w:rsid w:val="001217AA"/>
    <w:rsid w:val="001217BE"/>
    <w:rsid w:val="00121858"/>
    <w:rsid w:val="00121F9E"/>
    <w:rsid w:val="00122417"/>
    <w:rsid w:val="00122845"/>
    <w:rsid w:val="00122DEC"/>
    <w:rsid w:val="0012346E"/>
    <w:rsid w:val="001235F8"/>
    <w:rsid w:val="00124274"/>
    <w:rsid w:val="001242E8"/>
    <w:rsid w:val="00124789"/>
    <w:rsid w:val="001249B2"/>
    <w:rsid w:val="00124A32"/>
    <w:rsid w:val="00124A37"/>
    <w:rsid w:val="00125A01"/>
    <w:rsid w:val="00125D11"/>
    <w:rsid w:val="00125DC8"/>
    <w:rsid w:val="00126784"/>
    <w:rsid w:val="0012686B"/>
    <w:rsid w:val="00126885"/>
    <w:rsid w:val="001275DB"/>
    <w:rsid w:val="00127D13"/>
    <w:rsid w:val="001305CB"/>
    <w:rsid w:val="001309D5"/>
    <w:rsid w:val="00130BD4"/>
    <w:rsid w:val="001317EC"/>
    <w:rsid w:val="00131942"/>
    <w:rsid w:val="00131F1A"/>
    <w:rsid w:val="001326BD"/>
    <w:rsid w:val="00132725"/>
    <w:rsid w:val="00132A94"/>
    <w:rsid w:val="00132B11"/>
    <w:rsid w:val="00132FE3"/>
    <w:rsid w:val="00133BC7"/>
    <w:rsid w:val="00133E8A"/>
    <w:rsid w:val="001342F9"/>
    <w:rsid w:val="0013434C"/>
    <w:rsid w:val="00134482"/>
    <w:rsid w:val="00134675"/>
    <w:rsid w:val="00134754"/>
    <w:rsid w:val="00134CEB"/>
    <w:rsid w:val="00134EB4"/>
    <w:rsid w:val="001351AB"/>
    <w:rsid w:val="00135229"/>
    <w:rsid w:val="00135474"/>
    <w:rsid w:val="001357B4"/>
    <w:rsid w:val="00135A17"/>
    <w:rsid w:val="00135BCB"/>
    <w:rsid w:val="00135D36"/>
    <w:rsid w:val="00135EAE"/>
    <w:rsid w:val="00135EBF"/>
    <w:rsid w:val="0013707F"/>
    <w:rsid w:val="001375AE"/>
    <w:rsid w:val="0013760F"/>
    <w:rsid w:val="00137619"/>
    <w:rsid w:val="00137665"/>
    <w:rsid w:val="001400BA"/>
    <w:rsid w:val="0014061B"/>
    <w:rsid w:val="0014081B"/>
    <w:rsid w:val="00140910"/>
    <w:rsid w:val="00140976"/>
    <w:rsid w:val="00140A37"/>
    <w:rsid w:val="00140B3B"/>
    <w:rsid w:val="00140F26"/>
    <w:rsid w:val="00141075"/>
    <w:rsid w:val="00141205"/>
    <w:rsid w:val="00141331"/>
    <w:rsid w:val="001415A1"/>
    <w:rsid w:val="00141A17"/>
    <w:rsid w:val="00141A79"/>
    <w:rsid w:val="00141B8B"/>
    <w:rsid w:val="00141D69"/>
    <w:rsid w:val="00141E68"/>
    <w:rsid w:val="00141FC4"/>
    <w:rsid w:val="0014204A"/>
    <w:rsid w:val="00142088"/>
    <w:rsid w:val="00142741"/>
    <w:rsid w:val="00142792"/>
    <w:rsid w:val="00142A0A"/>
    <w:rsid w:val="00142AC8"/>
    <w:rsid w:val="00142F64"/>
    <w:rsid w:val="001430ED"/>
    <w:rsid w:val="0014315B"/>
    <w:rsid w:val="001432BE"/>
    <w:rsid w:val="00143523"/>
    <w:rsid w:val="00143A84"/>
    <w:rsid w:val="00143CD7"/>
    <w:rsid w:val="00143FE1"/>
    <w:rsid w:val="00144746"/>
    <w:rsid w:val="00144804"/>
    <w:rsid w:val="00144DD9"/>
    <w:rsid w:val="00145230"/>
    <w:rsid w:val="0014530D"/>
    <w:rsid w:val="001454D5"/>
    <w:rsid w:val="001456C0"/>
    <w:rsid w:val="001456FD"/>
    <w:rsid w:val="001458AC"/>
    <w:rsid w:val="00145B34"/>
    <w:rsid w:val="001466CD"/>
    <w:rsid w:val="00146755"/>
    <w:rsid w:val="00146902"/>
    <w:rsid w:val="00146B14"/>
    <w:rsid w:val="00146D61"/>
    <w:rsid w:val="0014710A"/>
    <w:rsid w:val="00147355"/>
    <w:rsid w:val="00147400"/>
    <w:rsid w:val="001476A6"/>
    <w:rsid w:val="001478BB"/>
    <w:rsid w:val="00147EDF"/>
    <w:rsid w:val="001502FF"/>
    <w:rsid w:val="00150991"/>
    <w:rsid w:val="00150D57"/>
    <w:rsid w:val="00151120"/>
    <w:rsid w:val="0015134F"/>
    <w:rsid w:val="00151521"/>
    <w:rsid w:val="00151AAE"/>
    <w:rsid w:val="00151C6E"/>
    <w:rsid w:val="001520BC"/>
    <w:rsid w:val="001520FB"/>
    <w:rsid w:val="001521B8"/>
    <w:rsid w:val="00152551"/>
    <w:rsid w:val="001529DE"/>
    <w:rsid w:val="00152CEE"/>
    <w:rsid w:val="0015301E"/>
    <w:rsid w:val="001531EB"/>
    <w:rsid w:val="00153657"/>
    <w:rsid w:val="00153864"/>
    <w:rsid w:val="00153957"/>
    <w:rsid w:val="00153BD4"/>
    <w:rsid w:val="001547A6"/>
    <w:rsid w:val="001549A7"/>
    <w:rsid w:val="00154B1A"/>
    <w:rsid w:val="00155469"/>
    <w:rsid w:val="0015573F"/>
    <w:rsid w:val="00155CED"/>
    <w:rsid w:val="00155E83"/>
    <w:rsid w:val="00155F0A"/>
    <w:rsid w:val="001561B1"/>
    <w:rsid w:val="00156710"/>
    <w:rsid w:val="0015671D"/>
    <w:rsid w:val="00156C80"/>
    <w:rsid w:val="0015756E"/>
    <w:rsid w:val="00157B24"/>
    <w:rsid w:val="00160056"/>
    <w:rsid w:val="00160984"/>
    <w:rsid w:val="00160A6B"/>
    <w:rsid w:val="00161202"/>
    <w:rsid w:val="00161268"/>
    <w:rsid w:val="00161660"/>
    <w:rsid w:val="00161690"/>
    <w:rsid w:val="001616EE"/>
    <w:rsid w:val="00161A62"/>
    <w:rsid w:val="00161CF9"/>
    <w:rsid w:val="00161D3C"/>
    <w:rsid w:val="001620A1"/>
    <w:rsid w:val="00162208"/>
    <w:rsid w:val="00162977"/>
    <w:rsid w:val="00162E8C"/>
    <w:rsid w:val="00163A71"/>
    <w:rsid w:val="00163CF2"/>
    <w:rsid w:val="00163DE6"/>
    <w:rsid w:val="00164423"/>
    <w:rsid w:val="001644EE"/>
    <w:rsid w:val="001648D7"/>
    <w:rsid w:val="00164B1C"/>
    <w:rsid w:val="00164D11"/>
    <w:rsid w:val="00164E4A"/>
    <w:rsid w:val="001656BB"/>
    <w:rsid w:val="00165845"/>
    <w:rsid w:val="001659B9"/>
    <w:rsid w:val="00165B5E"/>
    <w:rsid w:val="00165CE5"/>
    <w:rsid w:val="001665A1"/>
    <w:rsid w:val="0016673B"/>
    <w:rsid w:val="00166AD3"/>
    <w:rsid w:val="00166E87"/>
    <w:rsid w:val="00166F61"/>
    <w:rsid w:val="00166F95"/>
    <w:rsid w:val="001670BC"/>
    <w:rsid w:val="00167458"/>
    <w:rsid w:val="00167CDC"/>
    <w:rsid w:val="00170063"/>
    <w:rsid w:val="00170599"/>
    <w:rsid w:val="001707D0"/>
    <w:rsid w:val="001707E7"/>
    <w:rsid w:val="00170962"/>
    <w:rsid w:val="00170ADA"/>
    <w:rsid w:val="00170D79"/>
    <w:rsid w:val="001711F4"/>
    <w:rsid w:val="001717AD"/>
    <w:rsid w:val="00171A59"/>
    <w:rsid w:val="00171AB3"/>
    <w:rsid w:val="00171DB1"/>
    <w:rsid w:val="00171F08"/>
    <w:rsid w:val="00171F94"/>
    <w:rsid w:val="00172013"/>
    <w:rsid w:val="001723B0"/>
    <w:rsid w:val="0017261A"/>
    <w:rsid w:val="0017289A"/>
    <w:rsid w:val="00172E04"/>
    <w:rsid w:val="00172EC7"/>
    <w:rsid w:val="0017333F"/>
    <w:rsid w:val="0017470D"/>
    <w:rsid w:val="00174838"/>
    <w:rsid w:val="00174DE3"/>
    <w:rsid w:val="00174E89"/>
    <w:rsid w:val="00174E94"/>
    <w:rsid w:val="001752B9"/>
    <w:rsid w:val="001752C1"/>
    <w:rsid w:val="00175396"/>
    <w:rsid w:val="0017587C"/>
    <w:rsid w:val="001759D1"/>
    <w:rsid w:val="00175A3D"/>
    <w:rsid w:val="00175D56"/>
    <w:rsid w:val="00175EF5"/>
    <w:rsid w:val="001761F9"/>
    <w:rsid w:val="001766F0"/>
    <w:rsid w:val="001770D9"/>
    <w:rsid w:val="001770FE"/>
    <w:rsid w:val="00177339"/>
    <w:rsid w:val="0017781C"/>
    <w:rsid w:val="0017786A"/>
    <w:rsid w:val="00177E60"/>
    <w:rsid w:val="00180060"/>
    <w:rsid w:val="001802A9"/>
    <w:rsid w:val="001804A6"/>
    <w:rsid w:val="00180881"/>
    <w:rsid w:val="00180CCF"/>
    <w:rsid w:val="00180F43"/>
    <w:rsid w:val="00180FCA"/>
    <w:rsid w:val="0018123A"/>
    <w:rsid w:val="0018146D"/>
    <w:rsid w:val="00181B17"/>
    <w:rsid w:val="00181C63"/>
    <w:rsid w:val="00181CC7"/>
    <w:rsid w:val="00181CC8"/>
    <w:rsid w:val="00181E3B"/>
    <w:rsid w:val="001827AF"/>
    <w:rsid w:val="00182AA7"/>
    <w:rsid w:val="00182F9D"/>
    <w:rsid w:val="00183178"/>
    <w:rsid w:val="001832AC"/>
    <w:rsid w:val="001837A5"/>
    <w:rsid w:val="00184132"/>
    <w:rsid w:val="0018445E"/>
    <w:rsid w:val="00184D03"/>
    <w:rsid w:val="00184DFB"/>
    <w:rsid w:val="00184F91"/>
    <w:rsid w:val="001850A8"/>
    <w:rsid w:val="001852BA"/>
    <w:rsid w:val="00185E29"/>
    <w:rsid w:val="00185E8C"/>
    <w:rsid w:val="0018616E"/>
    <w:rsid w:val="001864FD"/>
    <w:rsid w:val="001867F4"/>
    <w:rsid w:val="0018680B"/>
    <w:rsid w:val="00186960"/>
    <w:rsid w:val="00186EA2"/>
    <w:rsid w:val="0018712B"/>
    <w:rsid w:val="001871A9"/>
    <w:rsid w:val="0018725E"/>
    <w:rsid w:val="001872D4"/>
    <w:rsid w:val="00187FD7"/>
    <w:rsid w:val="00190022"/>
    <w:rsid w:val="0019023E"/>
    <w:rsid w:val="00190679"/>
    <w:rsid w:val="00190B61"/>
    <w:rsid w:val="0019126A"/>
    <w:rsid w:val="00191AAA"/>
    <w:rsid w:val="00191B0D"/>
    <w:rsid w:val="00191B91"/>
    <w:rsid w:val="00191CA8"/>
    <w:rsid w:val="00191FEB"/>
    <w:rsid w:val="001921C1"/>
    <w:rsid w:val="001922AA"/>
    <w:rsid w:val="0019236A"/>
    <w:rsid w:val="0019236B"/>
    <w:rsid w:val="00192C54"/>
    <w:rsid w:val="0019309B"/>
    <w:rsid w:val="001930F6"/>
    <w:rsid w:val="0019373F"/>
    <w:rsid w:val="00193E57"/>
    <w:rsid w:val="00194189"/>
    <w:rsid w:val="001943B0"/>
    <w:rsid w:val="001943BC"/>
    <w:rsid w:val="001943E9"/>
    <w:rsid w:val="00194944"/>
    <w:rsid w:val="00194BA2"/>
    <w:rsid w:val="00194DF9"/>
    <w:rsid w:val="00194DFA"/>
    <w:rsid w:val="00194E3D"/>
    <w:rsid w:val="0019510A"/>
    <w:rsid w:val="00195133"/>
    <w:rsid w:val="001957A4"/>
    <w:rsid w:val="001960CD"/>
    <w:rsid w:val="00196135"/>
    <w:rsid w:val="0019616F"/>
    <w:rsid w:val="00196B9D"/>
    <w:rsid w:val="00196C4C"/>
    <w:rsid w:val="00196E5F"/>
    <w:rsid w:val="0019707B"/>
    <w:rsid w:val="001970A3"/>
    <w:rsid w:val="0019745F"/>
    <w:rsid w:val="0019768D"/>
    <w:rsid w:val="00197BBF"/>
    <w:rsid w:val="00197C30"/>
    <w:rsid w:val="00197FDD"/>
    <w:rsid w:val="001A0233"/>
    <w:rsid w:val="001A18B1"/>
    <w:rsid w:val="001A1AF8"/>
    <w:rsid w:val="001A1CF0"/>
    <w:rsid w:val="001A1DB5"/>
    <w:rsid w:val="001A2E4F"/>
    <w:rsid w:val="001A32B1"/>
    <w:rsid w:val="001A333A"/>
    <w:rsid w:val="001A3671"/>
    <w:rsid w:val="001A460D"/>
    <w:rsid w:val="001A4627"/>
    <w:rsid w:val="001A4D75"/>
    <w:rsid w:val="001A4E76"/>
    <w:rsid w:val="001A50A2"/>
    <w:rsid w:val="001A50FC"/>
    <w:rsid w:val="001A581E"/>
    <w:rsid w:val="001A585B"/>
    <w:rsid w:val="001A59DA"/>
    <w:rsid w:val="001A5FCF"/>
    <w:rsid w:val="001A6094"/>
    <w:rsid w:val="001A60E4"/>
    <w:rsid w:val="001A65CB"/>
    <w:rsid w:val="001A6688"/>
    <w:rsid w:val="001A67CC"/>
    <w:rsid w:val="001A6A3A"/>
    <w:rsid w:val="001A6A94"/>
    <w:rsid w:val="001A6C22"/>
    <w:rsid w:val="001A6D8E"/>
    <w:rsid w:val="001A6DA9"/>
    <w:rsid w:val="001A7022"/>
    <w:rsid w:val="001A751B"/>
    <w:rsid w:val="001A771B"/>
    <w:rsid w:val="001A799B"/>
    <w:rsid w:val="001A7AA9"/>
    <w:rsid w:val="001A7FB2"/>
    <w:rsid w:val="001A7FF9"/>
    <w:rsid w:val="001B068F"/>
    <w:rsid w:val="001B0AB6"/>
    <w:rsid w:val="001B1181"/>
    <w:rsid w:val="001B1227"/>
    <w:rsid w:val="001B153C"/>
    <w:rsid w:val="001B19B2"/>
    <w:rsid w:val="001B1C24"/>
    <w:rsid w:val="001B1D45"/>
    <w:rsid w:val="001B274C"/>
    <w:rsid w:val="001B2E53"/>
    <w:rsid w:val="001B2FAB"/>
    <w:rsid w:val="001B31D8"/>
    <w:rsid w:val="001B3AAF"/>
    <w:rsid w:val="001B3F19"/>
    <w:rsid w:val="001B4059"/>
    <w:rsid w:val="001B415F"/>
    <w:rsid w:val="001B4179"/>
    <w:rsid w:val="001B4233"/>
    <w:rsid w:val="001B4798"/>
    <w:rsid w:val="001B4D24"/>
    <w:rsid w:val="001B4F01"/>
    <w:rsid w:val="001B4F8D"/>
    <w:rsid w:val="001B5041"/>
    <w:rsid w:val="001B53D1"/>
    <w:rsid w:val="001B5461"/>
    <w:rsid w:val="001B5678"/>
    <w:rsid w:val="001B56DE"/>
    <w:rsid w:val="001B5828"/>
    <w:rsid w:val="001B631A"/>
    <w:rsid w:val="001B65CC"/>
    <w:rsid w:val="001B68CF"/>
    <w:rsid w:val="001B696A"/>
    <w:rsid w:val="001B6CB9"/>
    <w:rsid w:val="001B7003"/>
    <w:rsid w:val="001B731A"/>
    <w:rsid w:val="001B73AF"/>
    <w:rsid w:val="001B740A"/>
    <w:rsid w:val="001B7B43"/>
    <w:rsid w:val="001B7B7C"/>
    <w:rsid w:val="001B7E77"/>
    <w:rsid w:val="001B7F4D"/>
    <w:rsid w:val="001B7FC5"/>
    <w:rsid w:val="001C0011"/>
    <w:rsid w:val="001C02A2"/>
    <w:rsid w:val="001C03E0"/>
    <w:rsid w:val="001C0589"/>
    <w:rsid w:val="001C0821"/>
    <w:rsid w:val="001C09DE"/>
    <w:rsid w:val="001C0BC7"/>
    <w:rsid w:val="001C0C7F"/>
    <w:rsid w:val="001C0D84"/>
    <w:rsid w:val="001C0E1D"/>
    <w:rsid w:val="001C11F0"/>
    <w:rsid w:val="001C1629"/>
    <w:rsid w:val="001C195F"/>
    <w:rsid w:val="001C19C1"/>
    <w:rsid w:val="001C1FF2"/>
    <w:rsid w:val="001C216C"/>
    <w:rsid w:val="001C225A"/>
    <w:rsid w:val="001C24ED"/>
    <w:rsid w:val="001C27B9"/>
    <w:rsid w:val="001C2CEC"/>
    <w:rsid w:val="001C311F"/>
    <w:rsid w:val="001C33A2"/>
    <w:rsid w:val="001C36BA"/>
    <w:rsid w:val="001C38F1"/>
    <w:rsid w:val="001C4685"/>
    <w:rsid w:val="001C470C"/>
    <w:rsid w:val="001C4A78"/>
    <w:rsid w:val="001C4FDE"/>
    <w:rsid w:val="001C506C"/>
    <w:rsid w:val="001C57D0"/>
    <w:rsid w:val="001C57F2"/>
    <w:rsid w:val="001C5A2D"/>
    <w:rsid w:val="001C5A9D"/>
    <w:rsid w:val="001C6549"/>
    <w:rsid w:val="001C65FE"/>
    <w:rsid w:val="001C68A7"/>
    <w:rsid w:val="001C6C63"/>
    <w:rsid w:val="001C6DDD"/>
    <w:rsid w:val="001C6F61"/>
    <w:rsid w:val="001C746D"/>
    <w:rsid w:val="001D011B"/>
    <w:rsid w:val="001D03B3"/>
    <w:rsid w:val="001D0435"/>
    <w:rsid w:val="001D19CC"/>
    <w:rsid w:val="001D1B92"/>
    <w:rsid w:val="001D2600"/>
    <w:rsid w:val="001D2770"/>
    <w:rsid w:val="001D2791"/>
    <w:rsid w:val="001D2977"/>
    <w:rsid w:val="001D2CB1"/>
    <w:rsid w:val="001D2D9F"/>
    <w:rsid w:val="001D2E02"/>
    <w:rsid w:val="001D2E65"/>
    <w:rsid w:val="001D2E80"/>
    <w:rsid w:val="001D3000"/>
    <w:rsid w:val="001D3753"/>
    <w:rsid w:val="001D3AF0"/>
    <w:rsid w:val="001D3FEC"/>
    <w:rsid w:val="001D400F"/>
    <w:rsid w:val="001D4463"/>
    <w:rsid w:val="001D4898"/>
    <w:rsid w:val="001D49B3"/>
    <w:rsid w:val="001D4A14"/>
    <w:rsid w:val="001D4C5E"/>
    <w:rsid w:val="001D5152"/>
    <w:rsid w:val="001D51D5"/>
    <w:rsid w:val="001D5323"/>
    <w:rsid w:val="001D5802"/>
    <w:rsid w:val="001D5B60"/>
    <w:rsid w:val="001D5CB1"/>
    <w:rsid w:val="001D5DBC"/>
    <w:rsid w:val="001D61E1"/>
    <w:rsid w:val="001D650B"/>
    <w:rsid w:val="001D67C8"/>
    <w:rsid w:val="001D67F1"/>
    <w:rsid w:val="001D7039"/>
    <w:rsid w:val="001D71D7"/>
    <w:rsid w:val="001D722E"/>
    <w:rsid w:val="001D72F1"/>
    <w:rsid w:val="001D75E0"/>
    <w:rsid w:val="001D7658"/>
    <w:rsid w:val="001D76C5"/>
    <w:rsid w:val="001D7A41"/>
    <w:rsid w:val="001D7C14"/>
    <w:rsid w:val="001E0452"/>
    <w:rsid w:val="001E06F2"/>
    <w:rsid w:val="001E07BE"/>
    <w:rsid w:val="001E0A41"/>
    <w:rsid w:val="001E0BE5"/>
    <w:rsid w:val="001E1430"/>
    <w:rsid w:val="001E1462"/>
    <w:rsid w:val="001E16BE"/>
    <w:rsid w:val="001E19A5"/>
    <w:rsid w:val="001E1C0C"/>
    <w:rsid w:val="001E1F85"/>
    <w:rsid w:val="001E25D0"/>
    <w:rsid w:val="001E2BE2"/>
    <w:rsid w:val="001E2C82"/>
    <w:rsid w:val="001E31C8"/>
    <w:rsid w:val="001E3FFE"/>
    <w:rsid w:val="001E403E"/>
    <w:rsid w:val="001E4352"/>
    <w:rsid w:val="001E4953"/>
    <w:rsid w:val="001E4B62"/>
    <w:rsid w:val="001E5032"/>
    <w:rsid w:val="001E5059"/>
    <w:rsid w:val="001E5198"/>
    <w:rsid w:val="001E51FE"/>
    <w:rsid w:val="001E5252"/>
    <w:rsid w:val="001E5454"/>
    <w:rsid w:val="001E5671"/>
    <w:rsid w:val="001E56B2"/>
    <w:rsid w:val="001E58D2"/>
    <w:rsid w:val="001E5957"/>
    <w:rsid w:val="001E5AEF"/>
    <w:rsid w:val="001E5BBF"/>
    <w:rsid w:val="001E5C75"/>
    <w:rsid w:val="001E6106"/>
    <w:rsid w:val="001E6C88"/>
    <w:rsid w:val="001E6CEA"/>
    <w:rsid w:val="001E6D96"/>
    <w:rsid w:val="001E6DC7"/>
    <w:rsid w:val="001E6FBF"/>
    <w:rsid w:val="001E7127"/>
    <w:rsid w:val="001E739D"/>
    <w:rsid w:val="001E78FE"/>
    <w:rsid w:val="001E7B94"/>
    <w:rsid w:val="001E7C73"/>
    <w:rsid w:val="001E7D4C"/>
    <w:rsid w:val="001F013D"/>
    <w:rsid w:val="001F0187"/>
    <w:rsid w:val="001F03AD"/>
    <w:rsid w:val="001F0552"/>
    <w:rsid w:val="001F05DC"/>
    <w:rsid w:val="001F0E3F"/>
    <w:rsid w:val="001F1161"/>
    <w:rsid w:val="001F1223"/>
    <w:rsid w:val="001F19E8"/>
    <w:rsid w:val="001F1FB7"/>
    <w:rsid w:val="001F1FFF"/>
    <w:rsid w:val="001F20A0"/>
    <w:rsid w:val="001F224E"/>
    <w:rsid w:val="001F2469"/>
    <w:rsid w:val="001F258E"/>
    <w:rsid w:val="001F274B"/>
    <w:rsid w:val="001F2814"/>
    <w:rsid w:val="001F2BA8"/>
    <w:rsid w:val="001F2D94"/>
    <w:rsid w:val="001F2DBE"/>
    <w:rsid w:val="001F2E2B"/>
    <w:rsid w:val="001F2ED5"/>
    <w:rsid w:val="001F2F89"/>
    <w:rsid w:val="001F3604"/>
    <w:rsid w:val="001F3743"/>
    <w:rsid w:val="001F37C8"/>
    <w:rsid w:val="001F40CE"/>
    <w:rsid w:val="001F47DD"/>
    <w:rsid w:val="001F499F"/>
    <w:rsid w:val="001F4A71"/>
    <w:rsid w:val="001F4C52"/>
    <w:rsid w:val="001F4CFE"/>
    <w:rsid w:val="001F4E2B"/>
    <w:rsid w:val="001F5080"/>
    <w:rsid w:val="001F50BD"/>
    <w:rsid w:val="001F5439"/>
    <w:rsid w:val="001F56C9"/>
    <w:rsid w:val="001F595D"/>
    <w:rsid w:val="001F5CFC"/>
    <w:rsid w:val="001F5F01"/>
    <w:rsid w:val="001F5F09"/>
    <w:rsid w:val="001F6200"/>
    <w:rsid w:val="001F625C"/>
    <w:rsid w:val="001F64F6"/>
    <w:rsid w:val="001F6582"/>
    <w:rsid w:val="001F68FB"/>
    <w:rsid w:val="001F6BF9"/>
    <w:rsid w:val="001F6C3E"/>
    <w:rsid w:val="001F762D"/>
    <w:rsid w:val="001F7901"/>
    <w:rsid w:val="001F7F8E"/>
    <w:rsid w:val="002000FC"/>
    <w:rsid w:val="002008B6"/>
    <w:rsid w:val="00200B86"/>
    <w:rsid w:val="00200DBD"/>
    <w:rsid w:val="002012A3"/>
    <w:rsid w:val="00201553"/>
    <w:rsid w:val="0020202C"/>
    <w:rsid w:val="0020228D"/>
    <w:rsid w:val="002022A7"/>
    <w:rsid w:val="00202C3A"/>
    <w:rsid w:val="00202D84"/>
    <w:rsid w:val="00203675"/>
    <w:rsid w:val="0020418C"/>
    <w:rsid w:val="002045CA"/>
    <w:rsid w:val="00204600"/>
    <w:rsid w:val="00204966"/>
    <w:rsid w:val="00204E50"/>
    <w:rsid w:val="00204EEF"/>
    <w:rsid w:val="0020589F"/>
    <w:rsid w:val="00205AD6"/>
    <w:rsid w:val="00205B8A"/>
    <w:rsid w:val="00205EED"/>
    <w:rsid w:val="00206111"/>
    <w:rsid w:val="00206472"/>
    <w:rsid w:val="00206830"/>
    <w:rsid w:val="0020696E"/>
    <w:rsid w:val="002069C6"/>
    <w:rsid w:val="00206AAD"/>
    <w:rsid w:val="00206EB1"/>
    <w:rsid w:val="0020731A"/>
    <w:rsid w:val="00207537"/>
    <w:rsid w:val="002075B6"/>
    <w:rsid w:val="002078DF"/>
    <w:rsid w:val="002112A6"/>
    <w:rsid w:val="00211A49"/>
    <w:rsid w:val="00211FC9"/>
    <w:rsid w:val="00212250"/>
    <w:rsid w:val="002123AE"/>
    <w:rsid w:val="00212A91"/>
    <w:rsid w:val="00212FB2"/>
    <w:rsid w:val="00213072"/>
    <w:rsid w:val="0021378D"/>
    <w:rsid w:val="00213956"/>
    <w:rsid w:val="00213A59"/>
    <w:rsid w:val="00213C1F"/>
    <w:rsid w:val="0021474A"/>
    <w:rsid w:val="00214F28"/>
    <w:rsid w:val="002156BF"/>
    <w:rsid w:val="0021589D"/>
    <w:rsid w:val="002158A1"/>
    <w:rsid w:val="00216000"/>
    <w:rsid w:val="002160BB"/>
    <w:rsid w:val="002162A6"/>
    <w:rsid w:val="0021642B"/>
    <w:rsid w:val="00216BC5"/>
    <w:rsid w:val="00216BFD"/>
    <w:rsid w:val="00216D7F"/>
    <w:rsid w:val="00216DAE"/>
    <w:rsid w:val="00216EBA"/>
    <w:rsid w:val="00217C07"/>
    <w:rsid w:val="00217C40"/>
    <w:rsid w:val="00217D50"/>
    <w:rsid w:val="00217D8D"/>
    <w:rsid w:val="00217F9C"/>
    <w:rsid w:val="00220099"/>
    <w:rsid w:val="00220278"/>
    <w:rsid w:val="00220510"/>
    <w:rsid w:val="0022055C"/>
    <w:rsid w:val="00220715"/>
    <w:rsid w:val="00220CDF"/>
    <w:rsid w:val="00221081"/>
    <w:rsid w:val="00221133"/>
    <w:rsid w:val="002212A7"/>
    <w:rsid w:val="002213DA"/>
    <w:rsid w:val="00221866"/>
    <w:rsid w:val="00221CD7"/>
    <w:rsid w:val="002222A7"/>
    <w:rsid w:val="00222966"/>
    <w:rsid w:val="00223016"/>
    <w:rsid w:val="00223115"/>
    <w:rsid w:val="002232D1"/>
    <w:rsid w:val="00224486"/>
    <w:rsid w:val="00224B91"/>
    <w:rsid w:val="002252B5"/>
    <w:rsid w:val="00225FA7"/>
    <w:rsid w:val="00226057"/>
    <w:rsid w:val="00226113"/>
    <w:rsid w:val="0022627D"/>
    <w:rsid w:val="00226968"/>
    <w:rsid w:val="00226973"/>
    <w:rsid w:val="00227A87"/>
    <w:rsid w:val="00227F7E"/>
    <w:rsid w:val="0023030B"/>
    <w:rsid w:val="002305DB"/>
    <w:rsid w:val="00231383"/>
    <w:rsid w:val="0023163F"/>
    <w:rsid w:val="0023177F"/>
    <w:rsid w:val="00231997"/>
    <w:rsid w:val="00231AF1"/>
    <w:rsid w:val="00231DE8"/>
    <w:rsid w:val="00232693"/>
    <w:rsid w:val="00232E97"/>
    <w:rsid w:val="00232FD2"/>
    <w:rsid w:val="002330B1"/>
    <w:rsid w:val="002334AF"/>
    <w:rsid w:val="00233864"/>
    <w:rsid w:val="00233889"/>
    <w:rsid w:val="00233E01"/>
    <w:rsid w:val="0023400D"/>
    <w:rsid w:val="00234349"/>
    <w:rsid w:val="00234875"/>
    <w:rsid w:val="00234F63"/>
    <w:rsid w:val="00235053"/>
    <w:rsid w:val="002353C0"/>
    <w:rsid w:val="002353D9"/>
    <w:rsid w:val="00235D7F"/>
    <w:rsid w:val="00235D97"/>
    <w:rsid w:val="00236508"/>
    <w:rsid w:val="0023661F"/>
    <w:rsid w:val="00236CDB"/>
    <w:rsid w:val="00236D4A"/>
    <w:rsid w:val="00236FE9"/>
    <w:rsid w:val="00237220"/>
    <w:rsid w:val="002378AD"/>
    <w:rsid w:val="00237DCF"/>
    <w:rsid w:val="002401A2"/>
    <w:rsid w:val="002402BD"/>
    <w:rsid w:val="002404D6"/>
    <w:rsid w:val="00240741"/>
    <w:rsid w:val="00240834"/>
    <w:rsid w:val="002408E8"/>
    <w:rsid w:val="00240F29"/>
    <w:rsid w:val="00241690"/>
    <w:rsid w:val="00241BB2"/>
    <w:rsid w:val="002431B9"/>
    <w:rsid w:val="00243276"/>
    <w:rsid w:val="00243865"/>
    <w:rsid w:val="00243F7C"/>
    <w:rsid w:val="00243FC5"/>
    <w:rsid w:val="00244286"/>
    <w:rsid w:val="002442D6"/>
    <w:rsid w:val="00244512"/>
    <w:rsid w:val="00244538"/>
    <w:rsid w:val="00244762"/>
    <w:rsid w:val="002449F8"/>
    <w:rsid w:val="00244B8E"/>
    <w:rsid w:val="00244BDF"/>
    <w:rsid w:val="0024516D"/>
    <w:rsid w:val="00245339"/>
    <w:rsid w:val="002453D5"/>
    <w:rsid w:val="002456A1"/>
    <w:rsid w:val="00245852"/>
    <w:rsid w:val="0024598B"/>
    <w:rsid w:val="00245B86"/>
    <w:rsid w:val="00245EDF"/>
    <w:rsid w:val="00246113"/>
    <w:rsid w:val="00246409"/>
    <w:rsid w:val="00246897"/>
    <w:rsid w:val="00246E9C"/>
    <w:rsid w:val="00246FE9"/>
    <w:rsid w:val="002470A7"/>
    <w:rsid w:val="00247598"/>
    <w:rsid w:val="00250339"/>
    <w:rsid w:val="00250481"/>
    <w:rsid w:val="002507EF"/>
    <w:rsid w:val="00250AB5"/>
    <w:rsid w:val="00250AFB"/>
    <w:rsid w:val="00250BF2"/>
    <w:rsid w:val="00250CA7"/>
    <w:rsid w:val="00250E14"/>
    <w:rsid w:val="0025111F"/>
    <w:rsid w:val="00251324"/>
    <w:rsid w:val="00251327"/>
    <w:rsid w:val="00251DA7"/>
    <w:rsid w:val="00252114"/>
    <w:rsid w:val="002529EF"/>
    <w:rsid w:val="00252A41"/>
    <w:rsid w:val="002530CB"/>
    <w:rsid w:val="002533BF"/>
    <w:rsid w:val="002537A9"/>
    <w:rsid w:val="00253953"/>
    <w:rsid w:val="00253B54"/>
    <w:rsid w:val="00253CFE"/>
    <w:rsid w:val="00253D45"/>
    <w:rsid w:val="002542D2"/>
    <w:rsid w:val="00255401"/>
    <w:rsid w:val="0025572C"/>
    <w:rsid w:val="0025591D"/>
    <w:rsid w:val="00255A27"/>
    <w:rsid w:val="00255F76"/>
    <w:rsid w:val="00255FD1"/>
    <w:rsid w:val="00255FE1"/>
    <w:rsid w:val="0025603F"/>
    <w:rsid w:val="002564F0"/>
    <w:rsid w:val="00256772"/>
    <w:rsid w:val="00256975"/>
    <w:rsid w:val="00256A5D"/>
    <w:rsid w:val="00257269"/>
    <w:rsid w:val="0025732A"/>
    <w:rsid w:val="0025744C"/>
    <w:rsid w:val="0025745C"/>
    <w:rsid w:val="002574CB"/>
    <w:rsid w:val="002574D7"/>
    <w:rsid w:val="0025787B"/>
    <w:rsid w:val="00257B14"/>
    <w:rsid w:val="00257C59"/>
    <w:rsid w:val="00257DD1"/>
    <w:rsid w:val="00257E9B"/>
    <w:rsid w:val="0026042E"/>
    <w:rsid w:val="00260692"/>
    <w:rsid w:val="00261042"/>
    <w:rsid w:val="002611D2"/>
    <w:rsid w:val="002613EF"/>
    <w:rsid w:val="00261566"/>
    <w:rsid w:val="002618DE"/>
    <w:rsid w:val="002618EA"/>
    <w:rsid w:val="002618F5"/>
    <w:rsid w:val="00261A95"/>
    <w:rsid w:val="00261C4C"/>
    <w:rsid w:val="00261CEB"/>
    <w:rsid w:val="002624C9"/>
    <w:rsid w:val="00262CE6"/>
    <w:rsid w:val="00262D42"/>
    <w:rsid w:val="00263668"/>
    <w:rsid w:val="002636E8"/>
    <w:rsid w:val="002639A7"/>
    <w:rsid w:val="002641D9"/>
    <w:rsid w:val="0026420C"/>
    <w:rsid w:val="0026440C"/>
    <w:rsid w:val="00264428"/>
    <w:rsid w:val="0026505A"/>
    <w:rsid w:val="002655AF"/>
    <w:rsid w:val="0026570F"/>
    <w:rsid w:val="002657F4"/>
    <w:rsid w:val="0026601F"/>
    <w:rsid w:val="002664B4"/>
    <w:rsid w:val="00266961"/>
    <w:rsid w:val="00266CCF"/>
    <w:rsid w:val="00266DF1"/>
    <w:rsid w:val="002673C6"/>
    <w:rsid w:val="002674C8"/>
    <w:rsid w:val="00267A2F"/>
    <w:rsid w:val="00267A6D"/>
    <w:rsid w:val="002703B1"/>
    <w:rsid w:val="0027065A"/>
    <w:rsid w:val="002709F7"/>
    <w:rsid w:val="00270B1B"/>
    <w:rsid w:val="00270DC6"/>
    <w:rsid w:val="00270F0D"/>
    <w:rsid w:val="0027137D"/>
    <w:rsid w:val="002713C1"/>
    <w:rsid w:val="00271548"/>
    <w:rsid w:val="00271A4B"/>
    <w:rsid w:val="00271B23"/>
    <w:rsid w:val="0027274C"/>
    <w:rsid w:val="0027295D"/>
    <w:rsid w:val="002729D4"/>
    <w:rsid w:val="00272BF0"/>
    <w:rsid w:val="00273630"/>
    <w:rsid w:val="002736B1"/>
    <w:rsid w:val="002739E6"/>
    <w:rsid w:val="00273DB4"/>
    <w:rsid w:val="00273E86"/>
    <w:rsid w:val="0027494C"/>
    <w:rsid w:val="00274A15"/>
    <w:rsid w:val="002756F0"/>
    <w:rsid w:val="00275914"/>
    <w:rsid w:val="00276183"/>
    <w:rsid w:val="002762AC"/>
    <w:rsid w:val="00276551"/>
    <w:rsid w:val="00277286"/>
    <w:rsid w:val="0027739D"/>
    <w:rsid w:val="00277777"/>
    <w:rsid w:val="002802A3"/>
    <w:rsid w:val="002802D0"/>
    <w:rsid w:val="002808BC"/>
    <w:rsid w:val="00280AB4"/>
    <w:rsid w:val="00280E93"/>
    <w:rsid w:val="0028161E"/>
    <w:rsid w:val="0028174C"/>
    <w:rsid w:val="0028199B"/>
    <w:rsid w:val="00281D27"/>
    <w:rsid w:val="002820EB"/>
    <w:rsid w:val="00282AB6"/>
    <w:rsid w:val="00282FA2"/>
    <w:rsid w:val="00283057"/>
    <w:rsid w:val="0028307D"/>
    <w:rsid w:val="00283495"/>
    <w:rsid w:val="002839F0"/>
    <w:rsid w:val="00283AFD"/>
    <w:rsid w:val="00283B34"/>
    <w:rsid w:val="00283D3B"/>
    <w:rsid w:val="00283F5B"/>
    <w:rsid w:val="0028453A"/>
    <w:rsid w:val="00284719"/>
    <w:rsid w:val="00284A37"/>
    <w:rsid w:val="00284BF6"/>
    <w:rsid w:val="00284ED4"/>
    <w:rsid w:val="00284FC2"/>
    <w:rsid w:val="002854D3"/>
    <w:rsid w:val="0028557C"/>
    <w:rsid w:val="00285636"/>
    <w:rsid w:val="002859C9"/>
    <w:rsid w:val="00285A49"/>
    <w:rsid w:val="00286342"/>
    <w:rsid w:val="002865A1"/>
    <w:rsid w:val="00286627"/>
    <w:rsid w:val="00286AE7"/>
    <w:rsid w:val="00287D19"/>
    <w:rsid w:val="00290495"/>
    <w:rsid w:val="00290D81"/>
    <w:rsid w:val="002912C2"/>
    <w:rsid w:val="00291485"/>
    <w:rsid w:val="00291870"/>
    <w:rsid w:val="002918A9"/>
    <w:rsid w:val="00291B97"/>
    <w:rsid w:val="00292211"/>
    <w:rsid w:val="00292D08"/>
    <w:rsid w:val="00292D50"/>
    <w:rsid w:val="00292E54"/>
    <w:rsid w:val="00293105"/>
    <w:rsid w:val="00293323"/>
    <w:rsid w:val="002933F9"/>
    <w:rsid w:val="002936A8"/>
    <w:rsid w:val="0029376A"/>
    <w:rsid w:val="00293C06"/>
    <w:rsid w:val="00293CE8"/>
    <w:rsid w:val="002944A7"/>
    <w:rsid w:val="002949E5"/>
    <w:rsid w:val="00294A4F"/>
    <w:rsid w:val="00294C7F"/>
    <w:rsid w:val="00294DF4"/>
    <w:rsid w:val="0029506C"/>
    <w:rsid w:val="00295347"/>
    <w:rsid w:val="0029565F"/>
    <w:rsid w:val="00295D46"/>
    <w:rsid w:val="00295E50"/>
    <w:rsid w:val="0029669F"/>
    <w:rsid w:val="002966DA"/>
    <w:rsid w:val="0029681F"/>
    <w:rsid w:val="0029684A"/>
    <w:rsid w:val="00297B55"/>
    <w:rsid w:val="00297DC0"/>
    <w:rsid w:val="00297FE8"/>
    <w:rsid w:val="002A0712"/>
    <w:rsid w:val="002A07EF"/>
    <w:rsid w:val="002A088C"/>
    <w:rsid w:val="002A0CB6"/>
    <w:rsid w:val="002A0E1F"/>
    <w:rsid w:val="002A132E"/>
    <w:rsid w:val="002A18DF"/>
    <w:rsid w:val="002A20F5"/>
    <w:rsid w:val="002A21FF"/>
    <w:rsid w:val="002A2616"/>
    <w:rsid w:val="002A2685"/>
    <w:rsid w:val="002A276B"/>
    <w:rsid w:val="002A2924"/>
    <w:rsid w:val="002A2DB2"/>
    <w:rsid w:val="002A3242"/>
    <w:rsid w:val="002A3548"/>
    <w:rsid w:val="002A371D"/>
    <w:rsid w:val="002A372B"/>
    <w:rsid w:val="002A3DE4"/>
    <w:rsid w:val="002A40DB"/>
    <w:rsid w:val="002A4107"/>
    <w:rsid w:val="002A4526"/>
    <w:rsid w:val="002A4B60"/>
    <w:rsid w:val="002A4FFD"/>
    <w:rsid w:val="002A5014"/>
    <w:rsid w:val="002A5BA6"/>
    <w:rsid w:val="002A5CFD"/>
    <w:rsid w:val="002A602A"/>
    <w:rsid w:val="002A61FD"/>
    <w:rsid w:val="002A6A39"/>
    <w:rsid w:val="002A6CBB"/>
    <w:rsid w:val="002B03F8"/>
    <w:rsid w:val="002B059C"/>
    <w:rsid w:val="002B0644"/>
    <w:rsid w:val="002B06B2"/>
    <w:rsid w:val="002B0EA4"/>
    <w:rsid w:val="002B0F96"/>
    <w:rsid w:val="002B1166"/>
    <w:rsid w:val="002B11FB"/>
    <w:rsid w:val="002B144C"/>
    <w:rsid w:val="002B16DB"/>
    <w:rsid w:val="002B1714"/>
    <w:rsid w:val="002B1935"/>
    <w:rsid w:val="002B1D75"/>
    <w:rsid w:val="002B2A42"/>
    <w:rsid w:val="002B2BD1"/>
    <w:rsid w:val="002B3123"/>
    <w:rsid w:val="002B347A"/>
    <w:rsid w:val="002B363B"/>
    <w:rsid w:val="002B3987"/>
    <w:rsid w:val="002B3A73"/>
    <w:rsid w:val="002B4043"/>
    <w:rsid w:val="002B4655"/>
    <w:rsid w:val="002B4E8D"/>
    <w:rsid w:val="002B5126"/>
    <w:rsid w:val="002B5945"/>
    <w:rsid w:val="002B5BF9"/>
    <w:rsid w:val="002B5C0D"/>
    <w:rsid w:val="002B5ED9"/>
    <w:rsid w:val="002B6267"/>
    <w:rsid w:val="002B65B7"/>
    <w:rsid w:val="002B6D0E"/>
    <w:rsid w:val="002B6F3D"/>
    <w:rsid w:val="002B7229"/>
    <w:rsid w:val="002B7637"/>
    <w:rsid w:val="002B7A3A"/>
    <w:rsid w:val="002B7C22"/>
    <w:rsid w:val="002B7ECA"/>
    <w:rsid w:val="002C0041"/>
    <w:rsid w:val="002C058A"/>
    <w:rsid w:val="002C05B9"/>
    <w:rsid w:val="002C0781"/>
    <w:rsid w:val="002C1601"/>
    <w:rsid w:val="002C177A"/>
    <w:rsid w:val="002C1C1E"/>
    <w:rsid w:val="002C1E99"/>
    <w:rsid w:val="002C213C"/>
    <w:rsid w:val="002C2269"/>
    <w:rsid w:val="002C24CE"/>
    <w:rsid w:val="002C255B"/>
    <w:rsid w:val="002C2B4C"/>
    <w:rsid w:val="002C3686"/>
    <w:rsid w:val="002C3BB5"/>
    <w:rsid w:val="002C3C29"/>
    <w:rsid w:val="002C3D6B"/>
    <w:rsid w:val="002C40C3"/>
    <w:rsid w:val="002C4242"/>
    <w:rsid w:val="002C433B"/>
    <w:rsid w:val="002C443C"/>
    <w:rsid w:val="002C4470"/>
    <w:rsid w:val="002C45D2"/>
    <w:rsid w:val="002C45FD"/>
    <w:rsid w:val="002C4A5D"/>
    <w:rsid w:val="002C547D"/>
    <w:rsid w:val="002C54C8"/>
    <w:rsid w:val="002C55C3"/>
    <w:rsid w:val="002C593E"/>
    <w:rsid w:val="002C5D50"/>
    <w:rsid w:val="002C5F9F"/>
    <w:rsid w:val="002C6309"/>
    <w:rsid w:val="002C65CA"/>
    <w:rsid w:val="002C6673"/>
    <w:rsid w:val="002C6690"/>
    <w:rsid w:val="002C66DB"/>
    <w:rsid w:val="002C6B19"/>
    <w:rsid w:val="002C6B1D"/>
    <w:rsid w:val="002C6D78"/>
    <w:rsid w:val="002C79BE"/>
    <w:rsid w:val="002C7A63"/>
    <w:rsid w:val="002C7AF0"/>
    <w:rsid w:val="002D0538"/>
    <w:rsid w:val="002D0690"/>
    <w:rsid w:val="002D06F6"/>
    <w:rsid w:val="002D1777"/>
    <w:rsid w:val="002D18BA"/>
    <w:rsid w:val="002D198B"/>
    <w:rsid w:val="002D1A1F"/>
    <w:rsid w:val="002D1E83"/>
    <w:rsid w:val="002D1FA9"/>
    <w:rsid w:val="002D2225"/>
    <w:rsid w:val="002D23D5"/>
    <w:rsid w:val="002D2978"/>
    <w:rsid w:val="002D2ACA"/>
    <w:rsid w:val="002D2ACD"/>
    <w:rsid w:val="002D2DD1"/>
    <w:rsid w:val="002D3095"/>
    <w:rsid w:val="002D3192"/>
    <w:rsid w:val="002D4232"/>
    <w:rsid w:val="002D45CC"/>
    <w:rsid w:val="002D4A56"/>
    <w:rsid w:val="002D552A"/>
    <w:rsid w:val="002D55B4"/>
    <w:rsid w:val="002D6116"/>
    <w:rsid w:val="002D635A"/>
    <w:rsid w:val="002D63D6"/>
    <w:rsid w:val="002D67A2"/>
    <w:rsid w:val="002D7014"/>
    <w:rsid w:val="002D7552"/>
    <w:rsid w:val="002D7566"/>
    <w:rsid w:val="002D775E"/>
    <w:rsid w:val="002D7AFC"/>
    <w:rsid w:val="002D7BCF"/>
    <w:rsid w:val="002E0071"/>
    <w:rsid w:val="002E00E5"/>
    <w:rsid w:val="002E0CB3"/>
    <w:rsid w:val="002E0DF4"/>
    <w:rsid w:val="002E111B"/>
    <w:rsid w:val="002E1406"/>
    <w:rsid w:val="002E1840"/>
    <w:rsid w:val="002E19C9"/>
    <w:rsid w:val="002E1CBC"/>
    <w:rsid w:val="002E24C6"/>
    <w:rsid w:val="002E2E47"/>
    <w:rsid w:val="002E3080"/>
    <w:rsid w:val="002E316B"/>
    <w:rsid w:val="002E39BA"/>
    <w:rsid w:val="002E4299"/>
    <w:rsid w:val="002E47B0"/>
    <w:rsid w:val="002E5001"/>
    <w:rsid w:val="002E511A"/>
    <w:rsid w:val="002E5261"/>
    <w:rsid w:val="002E5611"/>
    <w:rsid w:val="002E56E3"/>
    <w:rsid w:val="002E5714"/>
    <w:rsid w:val="002E5838"/>
    <w:rsid w:val="002E5903"/>
    <w:rsid w:val="002E5FD0"/>
    <w:rsid w:val="002E66E2"/>
    <w:rsid w:val="002E6EC3"/>
    <w:rsid w:val="002E7069"/>
    <w:rsid w:val="002E712A"/>
    <w:rsid w:val="002E71B1"/>
    <w:rsid w:val="002E76B3"/>
    <w:rsid w:val="002E771E"/>
    <w:rsid w:val="002F01B9"/>
    <w:rsid w:val="002F0A47"/>
    <w:rsid w:val="002F0D49"/>
    <w:rsid w:val="002F0E3F"/>
    <w:rsid w:val="002F0EFE"/>
    <w:rsid w:val="002F1426"/>
    <w:rsid w:val="002F1888"/>
    <w:rsid w:val="002F198E"/>
    <w:rsid w:val="002F1B78"/>
    <w:rsid w:val="002F1C50"/>
    <w:rsid w:val="002F22FC"/>
    <w:rsid w:val="002F2466"/>
    <w:rsid w:val="002F27A4"/>
    <w:rsid w:val="002F28DE"/>
    <w:rsid w:val="002F296D"/>
    <w:rsid w:val="002F2D71"/>
    <w:rsid w:val="002F3110"/>
    <w:rsid w:val="002F3134"/>
    <w:rsid w:val="002F3721"/>
    <w:rsid w:val="002F3829"/>
    <w:rsid w:val="002F3A95"/>
    <w:rsid w:val="002F3E83"/>
    <w:rsid w:val="002F4258"/>
    <w:rsid w:val="002F43E5"/>
    <w:rsid w:val="002F4525"/>
    <w:rsid w:val="002F45BF"/>
    <w:rsid w:val="002F4783"/>
    <w:rsid w:val="002F495A"/>
    <w:rsid w:val="002F4D54"/>
    <w:rsid w:val="002F4E26"/>
    <w:rsid w:val="002F4FE0"/>
    <w:rsid w:val="002F5021"/>
    <w:rsid w:val="002F5258"/>
    <w:rsid w:val="002F55A8"/>
    <w:rsid w:val="002F5D64"/>
    <w:rsid w:val="002F6059"/>
    <w:rsid w:val="002F6083"/>
    <w:rsid w:val="002F650A"/>
    <w:rsid w:val="002F65DC"/>
    <w:rsid w:val="002F6C3E"/>
    <w:rsid w:val="002F6D24"/>
    <w:rsid w:val="002F6D3E"/>
    <w:rsid w:val="002F79B7"/>
    <w:rsid w:val="002F7BD9"/>
    <w:rsid w:val="003000B6"/>
    <w:rsid w:val="0030065E"/>
    <w:rsid w:val="0030069F"/>
    <w:rsid w:val="003008DA"/>
    <w:rsid w:val="0030094D"/>
    <w:rsid w:val="00300B0C"/>
    <w:rsid w:val="00300BB4"/>
    <w:rsid w:val="003011A8"/>
    <w:rsid w:val="00301284"/>
    <w:rsid w:val="003014B7"/>
    <w:rsid w:val="0030152D"/>
    <w:rsid w:val="00301E76"/>
    <w:rsid w:val="00301FB0"/>
    <w:rsid w:val="003021FC"/>
    <w:rsid w:val="00302375"/>
    <w:rsid w:val="00302E56"/>
    <w:rsid w:val="0030325F"/>
    <w:rsid w:val="0030331C"/>
    <w:rsid w:val="003036AB"/>
    <w:rsid w:val="0030385C"/>
    <w:rsid w:val="003038FC"/>
    <w:rsid w:val="00303ADB"/>
    <w:rsid w:val="00303AEE"/>
    <w:rsid w:val="00303BE7"/>
    <w:rsid w:val="00303EFC"/>
    <w:rsid w:val="00303F1A"/>
    <w:rsid w:val="00303F28"/>
    <w:rsid w:val="00304252"/>
    <w:rsid w:val="003042D8"/>
    <w:rsid w:val="00304386"/>
    <w:rsid w:val="003046EA"/>
    <w:rsid w:val="00305903"/>
    <w:rsid w:val="0030590B"/>
    <w:rsid w:val="00305935"/>
    <w:rsid w:val="003059D4"/>
    <w:rsid w:val="00305C8A"/>
    <w:rsid w:val="00305F32"/>
    <w:rsid w:val="0030628C"/>
    <w:rsid w:val="0030633B"/>
    <w:rsid w:val="00306392"/>
    <w:rsid w:val="0030645E"/>
    <w:rsid w:val="0030648D"/>
    <w:rsid w:val="0030702F"/>
    <w:rsid w:val="0030795F"/>
    <w:rsid w:val="00307F00"/>
    <w:rsid w:val="003105E1"/>
    <w:rsid w:val="00310675"/>
    <w:rsid w:val="0031074D"/>
    <w:rsid w:val="00310762"/>
    <w:rsid w:val="0031095D"/>
    <w:rsid w:val="00311203"/>
    <w:rsid w:val="00311244"/>
    <w:rsid w:val="0031127C"/>
    <w:rsid w:val="0031145F"/>
    <w:rsid w:val="00311533"/>
    <w:rsid w:val="0031166D"/>
    <w:rsid w:val="0031185B"/>
    <w:rsid w:val="00311B5C"/>
    <w:rsid w:val="00311BAE"/>
    <w:rsid w:val="00311C28"/>
    <w:rsid w:val="00312052"/>
    <w:rsid w:val="0031206C"/>
    <w:rsid w:val="00312130"/>
    <w:rsid w:val="00312467"/>
    <w:rsid w:val="003127C7"/>
    <w:rsid w:val="003129A6"/>
    <w:rsid w:val="00312DB5"/>
    <w:rsid w:val="0031303A"/>
    <w:rsid w:val="00313112"/>
    <w:rsid w:val="003131E3"/>
    <w:rsid w:val="0031349A"/>
    <w:rsid w:val="00313B78"/>
    <w:rsid w:val="00314036"/>
    <w:rsid w:val="00314086"/>
    <w:rsid w:val="003141C2"/>
    <w:rsid w:val="00314384"/>
    <w:rsid w:val="0031478F"/>
    <w:rsid w:val="00315952"/>
    <w:rsid w:val="00316161"/>
    <w:rsid w:val="003162EF"/>
    <w:rsid w:val="00316494"/>
    <w:rsid w:val="00316B3D"/>
    <w:rsid w:val="00317511"/>
    <w:rsid w:val="00317B9B"/>
    <w:rsid w:val="00317CDC"/>
    <w:rsid w:val="003200A8"/>
    <w:rsid w:val="00320405"/>
    <w:rsid w:val="00320882"/>
    <w:rsid w:val="00320980"/>
    <w:rsid w:val="00320AFE"/>
    <w:rsid w:val="00321223"/>
    <w:rsid w:val="003214C5"/>
    <w:rsid w:val="00321504"/>
    <w:rsid w:val="00321529"/>
    <w:rsid w:val="00321AA1"/>
    <w:rsid w:val="0032219B"/>
    <w:rsid w:val="0032279B"/>
    <w:rsid w:val="00322B90"/>
    <w:rsid w:val="00322BED"/>
    <w:rsid w:val="00322D62"/>
    <w:rsid w:val="00322FB1"/>
    <w:rsid w:val="0032325D"/>
    <w:rsid w:val="00323A17"/>
    <w:rsid w:val="00323BE2"/>
    <w:rsid w:val="00323C4D"/>
    <w:rsid w:val="00323D75"/>
    <w:rsid w:val="00323E24"/>
    <w:rsid w:val="003243FC"/>
    <w:rsid w:val="0032455A"/>
    <w:rsid w:val="00324A47"/>
    <w:rsid w:val="00324C5A"/>
    <w:rsid w:val="00325040"/>
    <w:rsid w:val="0032524A"/>
    <w:rsid w:val="0032574E"/>
    <w:rsid w:val="0032586D"/>
    <w:rsid w:val="00325885"/>
    <w:rsid w:val="00325891"/>
    <w:rsid w:val="0032594C"/>
    <w:rsid w:val="00325C87"/>
    <w:rsid w:val="003261F5"/>
    <w:rsid w:val="00326292"/>
    <w:rsid w:val="00326588"/>
    <w:rsid w:val="00326657"/>
    <w:rsid w:val="00326BFF"/>
    <w:rsid w:val="00326D40"/>
    <w:rsid w:val="00326EE4"/>
    <w:rsid w:val="0032759F"/>
    <w:rsid w:val="003275BA"/>
    <w:rsid w:val="00327699"/>
    <w:rsid w:val="0032792E"/>
    <w:rsid w:val="00327F62"/>
    <w:rsid w:val="0033028F"/>
    <w:rsid w:val="0033076B"/>
    <w:rsid w:val="00331329"/>
    <w:rsid w:val="003313BB"/>
    <w:rsid w:val="003317C1"/>
    <w:rsid w:val="00331A47"/>
    <w:rsid w:val="00331D0C"/>
    <w:rsid w:val="00331FA6"/>
    <w:rsid w:val="0033225B"/>
    <w:rsid w:val="00332360"/>
    <w:rsid w:val="003328B7"/>
    <w:rsid w:val="003329D5"/>
    <w:rsid w:val="00332AA5"/>
    <w:rsid w:val="00332BB5"/>
    <w:rsid w:val="00332D55"/>
    <w:rsid w:val="00333250"/>
    <w:rsid w:val="0033359A"/>
    <w:rsid w:val="00333972"/>
    <w:rsid w:val="00333B45"/>
    <w:rsid w:val="00333C40"/>
    <w:rsid w:val="00333E2C"/>
    <w:rsid w:val="00334122"/>
    <w:rsid w:val="003342BD"/>
    <w:rsid w:val="00334320"/>
    <w:rsid w:val="0033488F"/>
    <w:rsid w:val="0033495E"/>
    <w:rsid w:val="003352FF"/>
    <w:rsid w:val="00335687"/>
    <w:rsid w:val="003362A8"/>
    <w:rsid w:val="00336725"/>
    <w:rsid w:val="00336B02"/>
    <w:rsid w:val="003370FB"/>
    <w:rsid w:val="0033726C"/>
    <w:rsid w:val="003373CB"/>
    <w:rsid w:val="00337BB0"/>
    <w:rsid w:val="00337E30"/>
    <w:rsid w:val="00340780"/>
    <w:rsid w:val="00340D08"/>
    <w:rsid w:val="00340E8B"/>
    <w:rsid w:val="00341016"/>
    <w:rsid w:val="0034109F"/>
    <w:rsid w:val="003412EE"/>
    <w:rsid w:val="00341A77"/>
    <w:rsid w:val="00341D7F"/>
    <w:rsid w:val="00341E68"/>
    <w:rsid w:val="00342038"/>
    <w:rsid w:val="003424DE"/>
    <w:rsid w:val="00342526"/>
    <w:rsid w:val="00342BFE"/>
    <w:rsid w:val="003432B6"/>
    <w:rsid w:val="003438B3"/>
    <w:rsid w:val="00343A87"/>
    <w:rsid w:val="00343B68"/>
    <w:rsid w:val="00343EDF"/>
    <w:rsid w:val="00343F44"/>
    <w:rsid w:val="003441B9"/>
    <w:rsid w:val="0034421E"/>
    <w:rsid w:val="003446C6"/>
    <w:rsid w:val="00344733"/>
    <w:rsid w:val="003449D6"/>
    <w:rsid w:val="00344CE2"/>
    <w:rsid w:val="00344F3B"/>
    <w:rsid w:val="0034544D"/>
    <w:rsid w:val="00345643"/>
    <w:rsid w:val="003459D2"/>
    <w:rsid w:val="00346816"/>
    <w:rsid w:val="00346A9F"/>
    <w:rsid w:val="00346ABB"/>
    <w:rsid w:val="00346C42"/>
    <w:rsid w:val="00346E6C"/>
    <w:rsid w:val="00346F36"/>
    <w:rsid w:val="003476EF"/>
    <w:rsid w:val="00347820"/>
    <w:rsid w:val="00347EA4"/>
    <w:rsid w:val="00350061"/>
    <w:rsid w:val="0035091B"/>
    <w:rsid w:val="00350BCB"/>
    <w:rsid w:val="00350E1E"/>
    <w:rsid w:val="00350EAE"/>
    <w:rsid w:val="0035113A"/>
    <w:rsid w:val="00351698"/>
    <w:rsid w:val="003516D0"/>
    <w:rsid w:val="00351A57"/>
    <w:rsid w:val="003520D9"/>
    <w:rsid w:val="003520EB"/>
    <w:rsid w:val="0035234C"/>
    <w:rsid w:val="003526A9"/>
    <w:rsid w:val="00352848"/>
    <w:rsid w:val="00352B16"/>
    <w:rsid w:val="00352EF6"/>
    <w:rsid w:val="003530C8"/>
    <w:rsid w:val="00353123"/>
    <w:rsid w:val="00353129"/>
    <w:rsid w:val="0035395A"/>
    <w:rsid w:val="00353AA1"/>
    <w:rsid w:val="003544C4"/>
    <w:rsid w:val="0035471A"/>
    <w:rsid w:val="0035485A"/>
    <w:rsid w:val="003549CA"/>
    <w:rsid w:val="00354A81"/>
    <w:rsid w:val="00354AEE"/>
    <w:rsid w:val="00354CCF"/>
    <w:rsid w:val="00354CDF"/>
    <w:rsid w:val="00354E08"/>
    <w:rsid w:val="00355252"/>
    <w:rsid w:val="0035528D"/>
    <w:rsid w:val="003552A5"/>
    <w:rsid w:val="0035547A"/>
    <w:rsid w:val="00355523"/>
    <w:rsid w:val="003556AF"/>
    <w:rsid w:val="00355BD3"/>
    <w:rsid w:val="00355D08"/>
    <w:rsid w:val="00355FF5"/>
    <w:rsid w:val="003564EA"/>
    <w:rsid w:val="00356952"/>
    <w:rsid w:val="00356F2F"/>
    <w:rsid w:val="00357699"/>
    <w:rsid w:val="00357A9E"/>
    <w:rsid w:val="00357AB7"/>
    <w:rsid w:val="003606A2"/>
    <w:rsid w:val="00360CB4"/>
    <w:rsid w:val="00360DC6"/>
    <w:rsid w:val="00360E10"/>
    <w:rsid w:val="00360E22"/>
    <w:rsid w:val="00361EA1"/>
    <w:rsid w:val="0036217B"/>
    <w:rsid w:val="00362B89"/>
    <w:rsid w:val="00362C8E"/>
    <w:rsid w:val="00362D7E"/>
    <w:rsid w:val="0036309D"/>
    <w:rsid w:val="003633F1"/>
    <w:rsid w:val="00363931"/>
    <w:rsid w:val="00363995"/>
    <w:rsid w:val="00363CB7"/>
    <w:rsid w:val="00363D0B"/>
    <w:rsid w:val="00363D1E"/>
    <w:rsid w:val="00364552"/>
    <w:rsid w:val="003648A5"/>
    <w:rsid w:val="00364BE4"/>
    <w:rsid w:val="00364C1B"/>
    <w:rsid w:val="00365053"/>
    <w:rsid w:val="00365305"/>
    <w:rsid w:val="0036586C"/>
    <w:rsid w:val="003675A9"/>
    <w:rsid w:val="0036777E"/>
    <w:rsid w:val="00367D40"/>
    <w:rsid w:val="003706AC"/>
    <w:rsid w:val="00370712"/>
    <w:rsid w:val="00370E9F"/>
    <w:rsid w:val="0037135B"/>
    <w:rsid w:val="00372634"/>
    <w:rsid w:val="00372DAE"/>
    <w:rsid w:val="00372F3A"/>
    <w:rsid w:val="00373608"/>
    <w:rsid w:val="00373730"/>
    <w:rsid w:val="00373803"/>
    <w:rsid w:val="0037387A"/>
    <w:rsid w:val="00373904"/>
    <w:rsid w:val="003740B4"/>
    <w:rsid w:val="00374794"/>
    <w:rsid w:val="00374AD6"/>
    <w:rsid w:val="00374AE2"/>
    <w:rsid w:val="00375187"/>
    <w:rsid w:val="0037529C"/>
    <w:rsid w:val="0037590A"/>
    <w:rsid w:val="00375946"/>
    <w:rsid w:val="00375BF8"/>
    <w:rsid w:val="00376299"/>
    <w:rsid w:val="00376732"/>
    <w:rsid w:val="00376888"/>
    <w:rsid w:val="0037692B"/>
    <w:rsid w:val="003769F4"/>
    <w:rsid w:val="00376BD1"/>
    <w:rsid w:val="00376C87"/>
    <w:rsid w:val="00376E71"/>
    <w:rsid w:val="00377282"/>
    <w:rsid w:val="00377317"/>
    <w:rsid w:val="0037758C"/>
    <w:rsid w:val="003803B1"/>
    <w:rsid w:val="00380407"/>
    <w:rsid w:val="0038090D"/>
    <w:rsid w:val="00380C48"/>
    <w:rsid w:val="00380DB3"/>
    <w:rsid w:val="00381130"/>
    <w:rsid w:val="003811D9"/>
    <w:rsid w:val="003815BD"/>
    <w:rsid w:val="00382403"/>
    <w:rsid w:val="00382523"/>
    <w:rsid w:val="00382759"/>
    <w:rsid w:val="003827EA"/>
    <w:rsid w:val="00382BCE"/>
    <w:rsid w:val="00382D65"/>
    <w:rsid w:val="00382DFE"/>
    <w:rsid w:val="0038376D"/>
    <w:rsid w:val="003839BE"/>
    <w:rsid w:val="00383D14"/>
    <w:rsid w:val="00383D65"/>
    <w:rsid w:val="00384234"/>
    <w:rsid w:val="00384B6B"/>
    <w:rsid w:val="0038524B"/>
    <w:rsid w:val="0038531E"/>
    <w:rsid w:val="00385324"/>
    <w:rsid w:val="0038540A"/>
    <w:rsid w:val="00385460"/>
    <w:rsid w:val="0038573E"/>
    <w:rsid w:val="00385E36"/>
    <w:rsid w:val="003863C7"/>
    <w:rsid w:val="00386555"/>
    <w:rsid w:val="00386C97"/>
    <w:rsid w:val="00386D7D"/>
    <w:rsid w:val="00387DC1"/>
    <w:rsid w:val="00387DC9"/>
    <w:rsid w:val="00387FA4"/>
    <w:rsid w:val="00390099"/>
    <w:rsid w:val="00390645"/>
    <w:rsid w:val="003909B5"/>
    <w:rsid w:val="00391243"/>
    <w:rsid w:val="00391468"/>
    <w:rsid w:val="00391628"/>
    <w:rsid w:val="00391750"/>
    <w:rsid w:val="0039225E"/>
    <w:rsid w:val="00392388"/>
    <w:rsid w:val="0039270A"/>
    <w:rsid w:val="003930B6"/>
    <w:rsid w:val="0039362B"/>
    <w:rsid w:val="00393960"/>
    <w:rsid w:val="00393CBB"/>
    <w:rsid w:val="0039491C"/>
    <w:rsid w:val="003951A7"/>
    <w:rsid w:val="00395566"/>
    <w:rsid w:val="003958BF"/>
    <w:rsid w:val="0039641F"/>
    <w:rsid w:val="003966A3"/>
    <w:rsid w:val="003966C2"/>
    <w:rsid w:val="00396A42"/>
    <w:rsid w:val="00396A6F"/>
    <w:rsid w:val="00396B61"/>
    <w:rsid w:val="00396CCF"/>
    <w:rsid w:val="003970C7"/>
    <w:rsid w:val="003971B0"/>
    <w:rsid w:val="003972E1"/>
    <w:rsid w:val="003972E5"/>
    <w:rsid w:val="00397455"/>
    <w:rsid w:val="0039784C"/>
    <w:rsid w:val="003979E9"/>
    <w:rsid w:val="00397B42"/>
    <w:rsid w:val="00397EA4"/>
    <w:rsid w:val="003A0128"/>
    <w:rsid w:val="003A01E1"/>
    <w:rsid w:val="003A0A6B"/>
    <w:rsid w:val="003A0A78"/>
    <w:rsid w:val="003A0E12"/>
    <w:rsid w:val="003A0F16"/>
    <w:rsid w:val="003A0F19"/>
    <w:rsid w:val="003A10FC"/>
    <w:rsid w:val="003A110A"/>
    <w:rsid w:val="003A132A"/>
    <w:rsid w:val="003A1491"/>
    <w:rsid w:val="003A14FB"/>
    <w:rsid w:val="003A16C6"/>
    <w:rsid w:val="003A16E9"/>
    <w:rsid w:val="003A1712"/>
    <w:rsid w:val="003A17B9"/>
    <w:rsid w:val="003A1A54"/>
    <w:rsid w:val="003A1AB3"/>
    <w:rsid w:val="003A1AB7"/>
    <w:rsid w:val="003A1EC2"/>
    <w:rsid w:val="003A20B3"/>
    <w:rsid w:val="003A2D8B"/>
    <w:rsid w:val="003A3232"/>
    <w:rsid w:val="003A329B"/>
    <w:rsid w:val="003A32A6"/>
    <w:rsid w:val="003A33F4"/>
    <w:rsid w:val="003A36E9"/>
    <w:rsid w:val="003A3C77"/>
    <w:rsid w:val="003A3DF0"/>
    <w:rsid w:val="003A4038"/>
    <w:rsid w:val="003A410B"/>
    <w:rsid w:val="003A41AB"/>
    <w:rsid w:val="003A42A1"/>
    <w:rsid w:val="003A47FB"/>
    <w:rsid w:val="003A4BAB"/>
    <w:rsid w:val="003A4D8E"/>
    <w:rsid w:val="003A4FC9"/>
    <w:rsid w:val="003A537A"/>
    <w:rsid w:val="003A57B8"/>
    <w:rsid w:val="003A59D9"/>
    <w:rsid w:val="003A5CFC"/>
    <w:rsid w:val="003A6687"/>
    <w:rsid w:val="003A6B5B"/>
    <w:rsid w:val="003A7151"/>
    <w:rsid w:val="003A7246"/>
    <w:rsid w:val="003A79B1"/>
    <w:rsid w:val="003A7AA4"/>
    <w:rsid w:val="003B0319"/>
    <w:rsid w:val="003B036E"/>
    <w:rsid w:val="003B0B6F"/>
    <w:rsid w:val="003B165B"/>
    <w:rsid w:val="003B1666"/>
    <w:rsid w:val="003B17A1"/>
    <w:rsid w:val="003B1BC4"/>
    <w:rsid w:val="003B1EAC"/>
    <w:rsid w:val="003B1FFF"/>
    <w:rsid w:val="003B2606"/>
    <w:rsid w:val="003B26A1"/>
    <w:rsid w:val="003B26F2"/>
    <w:rsid w:val="003B2948"/>
    <w:rsid w:val="003B2D51"/>
    <w:rsid w:val="003B2E18"/>
    <w:rsid w:val="003B349D"/>
    <w:rsid w:val="003B35DB"/>
    <w:rsid w:val="003B4529"/>
    <w:rsid w:val="003B467A"/>
    <w:rsid w:val="003B4707"/>
    <w:rsid w:val="003B4832"/>
    <w:rsid w:val="003B4B3B"/>
    <w:rsid w:val="003B4C72"/>
    <w:rsid w:val="003B4D08"/>
    <w:rsid w:val="003B4D2A"/>
    <w:rsid w:val="003B5029"/>
    <w:rsid w:val="003B50EF"/>
    <w:rsid w:val="003B54F1"/>
    <w:rsid w:val="003B5FF9"/>
    <w:rsid w:val="003B6066"/>
    <w:rsid w:val="003B64EE"/>
    <w:rsid w:val="003B66CB"/>
    <w:rsid w:val="003B677B"/>
    <w:rsid w:val="003B6BB4"/>
    <w:rsid w:val="003B6EE2"/>
    <w:rsid w:val="003B75C4"/>
    <w:rsid w:val="003B7963"/>
    <w:rsid w:val="003B7B6E"/>
    <w:rsid w:val="003B7FE7"/>
    <w:rsid w:val="003C006D"/>
    <w:rsid w:val="003C0479"/>
    <w:rsid w:val="003C04BB"/>
    <w:rsid w:val="003C077D"/>
    <w:rsid w:val="003C08E2"/>
    <w:rsid w:val="003C0BEB"/>
    <w:rsid w:val="003C0F7B"/>
    <w:rsid w:val="003C18FA"/>
    <w:rsid w:val="003C19D1"/>
    <w:rsid w:val="003C23BC"/>
    <w:rsid w:val="003C27F6"/>
    <w:rsid w:val="003C294B"/>
    <w:rsid w:val="003C2AD2"/>
    <w:rsid w:val="003C2EBD"/>
    <w:rsid w:val="003C2EFF"/>
    <w:rsid w:val="003C307E"/>
    <w:rsid w:val="003C4A42"/>
    <w:rsid w:val="003C4FA1"/>
    <w:rsid w:val="003C57A6"/>
    <w:rsid w:val="003C61CD"/>
    <w:rsid w:val="003C63E1"/>
    <w:rsid w:val="003C64A1"/>
    <w:rsid w:val="003C66CD"/>
    <w:rsid w:val="003C6ADF"/>
    <w:rsid w:val="003C6F5F"/>
    <w:rsid w:val="003C7B77"/>
    <w:rsid w:val="003D02B9"/>
    <w:rsid w:val="003D03A3"/>
    <w:rsid w:val="003D0E18"/>
    <w:rsid w:val="003D1067"/>
    <w:rsid w:val="003D12D1"/>
    <w:rsid w:val="003D1E02"/>
    <w:rsid w:val="003D222B"/>
    <w:rsid w:val="003D2585"/>
    <w:rsid w:val="003D2D02"/>
    <w:rsid w:val="003D35A2"/>
    <w:rsid w:val="003D3935"/>
    <w:rsid w:val="003D41BE"/>
    <w:rsid w:val="003D438D"/>
    <w:rsid w:val="003D4700"/>
    <w:rsid w:val="003D481A"/>
    <w:rsid w:val="003D4841"/>
    <w:rsid w:val="003D4B20"/>
    <w:rsid w:val="003D4CE0"/>
    <w:rsid w:val="003D52DA"/>
    <w:rsid w:val="003D5417"/>
    <w:rsid w:val="003D578F"/>
    <w:rsid w:val="003D5ECD"/>
    <w:rsid w:val="003D623D"/>
    <w:rsid w:val="003D64D6"/>
    <w:rsid w:val="003D682A"/>
    <w:rsid w:val="003D6D32"/>
    <w:rsid w:val="003D6DB0"/>
    <w:rsid w:val="003D73C0"/>
    <w:rsid w:val="003D7C46"/>
    <w:rsid w:val="003E035E"/>
    <w:rsid w:val="003E0411"/>
    <w:rsid w:val="003E046A"/>
    <w:rsid w:val="003E145D"/>
    <w:rsid w:val="003E15BE"/>
    <w:rsid w:val="003E17CA"/>
    <w:rsid w:val="003E1819"/>
    <w:rsid w:val="003E185D"/>
    <w:rsid w:val="003E193E"/>
    <w:rsid w:val="003E1B97"/>
    <w:rsid w:val="003E1CAE"/>
    <w:rsid w:val="003E1F90"/>
    <w:rsid w:val="003E1FE1"/>
    <w:rsid w:val="003E3759"/>
    <w:rsid w:val="003E41B6"/>
    <w:rsid w:val="003E4431"/>
    <w:rsid w:val="003E46E8"/>
    <w:rsid w:val="003E487E"/>
    <w:rsid w:val="003E489B"/>
    <w:rsid w:val="003E4E27"/>
    <w:rsid w:val="003E531E"/>
    <w:rsid w:val="003E551A"/>
    <w:rsid w:val="003E57EB"/>
    <w:rsid w:val="003E5893"/>
    <w:rsid w:val="003E6397"/>
    <w:rsid w:val="003E697C"/>
    <w:rsid w:val="003E6A90"/>
    <w:rsid w:val="003E6AC0"/>
    <w:rsid w:val="003E6BDF"/>
    <w:rsid w:val="003E6E09"/>
    <w:rsid w:val="003E718F"/>
    <w:rsid w:val="003E7643"/>
    <w:rsid w:val="003E7D10"/>
    <w:rsid w:val="003F002B"/>
    <w:rsid w:val="003F0437"/>
    <w:rsid w:val="003F0759"/>
    <w:rsid w:val="003F090A"/>
    <w:rsid w:val="003F0A22"/>
    <w:rsid w:val="003F0AB6"/>
    <w:rsid w:val="003F1055"/>
    <w:rsid w:val="003F1359"/>
    <w:rsid w:val="003F1399"/>
    <w:rsid w:val="003F13B4"/>
    <w:rsid w:val="003F1438"/>
    <w:rsid w:val="003F194C"/>
    <w:rsid w:val="003F1B57"/>
    <w:rsid w:val="003F1D8C"/>
    <w:rsid w:val="003F1E5D"/>
    <w:rsid w:val="003F20DD"/>
    <w:rsid w:val="003F218D"/>
    <w:rsid w:val="003F2493"/>
    <w:rsid w:val="003F24B0"/>
    <w:rsid w:val="003F2649"/>
    <w:rsid w:val="003F28F4"/>
    <w:rsid w:val="003F37CB"/>
    <w:rsid w:val="003F39AA"/>
    <w:rsid w:val="003F3E7B"/>
    <w:rsid w:val="003F408E"/>
    <w:rsid w:val="003F4142"/>
    <w:rsid w:val="003F5BE4"/>
    <w:rsid w:val="003F5C22"/>
    <w:rsid w:val="003F5C6D"/>
    <w:rsid w:val="003F6434"/>
    <w:rsid w:val="003F64FE"/>
    <w:rsid w:val="003F677B"/>
    <w:rsid w:val="003F6B3D"/>
    <w:rsid w:val="003F6BE3"/>
    <w:rsid w:val="003F6DC9"/>
    <w:rsid w:val="003F6E7B"/>
    <w:rsid w:val="003F7574"/>
    <w:rsid w:val="003F7BB3"/>
    <w:rsid w:val="003F7E80"/>
    <w:rsid w:val="003F7F07"/>
    <w:rsid w:val="004000FA"/>
    <w:rsid w:val="004002B0"/>
    <w:rsid w:val="00400771"/>
    <w:rsid w:val="00401243"/>
    <w:rsid w:val="004018EB"/>
    <w:rsid w:val="00401AC5"/>
    <w:rsid w:val="00402052"/>
    <w:rsid w:val="004026E4"/>
    <w:rsid w:val="00402934"/>
    <w:rsid w:val="004029B3"/>
    <w:rsid w:val="004029B4"/>
    <w:rsid w:val="00402D4A"/>
    <w:rsid w:val="00403230"/>
    <w:rsid w:val="0040335B"/>
    <w:rsid w:val="00403D2E"/>
    <w:rsid w:val="004040FA"/>
    <w:rsid w:val="004041B7"/>
    <w:rsid w:val="0040479E"/>
    <w:rsid w:val="0040496B"/>
    <w:rsid w:val="00404999"/>
    <w:rsid w:val="00404AFC"/>
    <w:rsid w:val="00404D02"/>
    <w:rsid w:val="00404F72"/>
    <w:rsid w:val="0040517B"/>
    <w:rsid w:val="00405195"/>
    <w:rsid w:val="00405440"/>
    <w:rsid w:val="0040551A"/>
    <w:rsid w:val="00405A6F"/>
    <w:rsid w:val="00405E41"/>
    <w:rsid w:val="00405E51"/>
    <w:rsid w:val="00406492"/>
    <w:rsid w:val="004064C7"/>
    <w:rsid w:val="00406DDA"/>
    <w:rsid w:val="00406E42"/>
    <w:rsid w:val="00407508"/>
    <w:rsid w:val="00407B4C"/>
    <w:rsid w:val="00407C00"/>
    <w:rsid w:val="00407F23"/>
    <w:rsid w:val="00407FB7"/>
    <w:rsid w:val="0041004D"/>
    <w:rsid w:val="0041045E"/>
    <w:rsid w:val="00410A65"/>
    <w:rsid w:val="00410B1E"/>
    <w:rsid w:val="00410E16"/>
    <w:rsid w:val="00410F0B"/>
    <w:rsid w:val="004110CF"/>
    <w:rsid w:val="0041127A"/>
    <w:rsid w:val="0041131C"/>
    <w:rsid w:val="00412178"/>
    <w:rsid w:val="00412291"/>
    <w:rsid w:val="00412373"/>
    <w:rsid w:val="00412653"/>
    <w:rsid w:val="0041292C"/>
    <w:rsid w:val="00412FEA"/>
    <w:rsid w:val="004134F1"/>
    <w:rsid w:val="004135AB"/>
    <w:rsid w:val="00413649"/>
    <w:rsid w:val="00413828"/>
    <w:rsid w:val="00413BA3"/>
    <w:rsid w:val="00413D8E"/>
    <w:rsid w:val="00414725"/>
    <w:rsid w:val="004149CA"/>
    <w:rsid w:val="0041541D"/>
    <w:rsid w:val="0041553B"/>
    <w:rsid w:val="00415568"/>
    <w:rsid w:val="00415852"/>
    <w:rsid w:val="00415AD6"/>
    <w:rsid w:val="00415B56"/>
    <w:rsid w:val="00415C3B"/>
    <w:rsid w:val="00416005"/>
    <w:rsid w:val="0041625B"/>
    <w:rsid w:val="00416564"/>
    <w:rsid w:val="004165ED"/>
    <w:rsid w:val="004166D6"/>
    <w:rsid w:val="00416F0E"/>
    <w:rsid w:val="00417514"/>
    <w:rsid w:val="00417962"/>
    <w:rsid w:val="00417B5D"/>
    <w:rsid w:val="00417FCE"/>
    <w:rsid w:val="00420390"/>
    <w:rsid w:val="00420511"/>
    <w:rsid w:val="0042065B"/>
    <w:rsid w:val="004207B8"/>
    <w:rsid w:val="00420991"/>
    <w:rsid w:val="00421097"/>
    <w:rsid w:val="0042124B"/>
    <w:rsid w:val="0042193B"/>
    <w:rsid w:val="00421BCA"/>
    <w:rsid w:val="00421C53"/>
    <w:rsid w:val="004229CB"/>
    <w:rsid w:val="00422C26"/>
    <w:rsid w:val="00422C50"/>
    <w:rsid w:val="00422CC6"/>
    <w:rsid w:val="00422FA6"/>
    <w:rsid w:val="0042316A"/>
    <w:rsid w:val="00423293"/>
    <w:rsid w:val="004232DE"/>
    <w:rsid w:val="00423661"/>
    <w:rsid w:val="004239C4"/>
    <w:rsid w:val="00423B8B"/>
    <w:rsid w:val="00423F59"/>
    <w:rsid w:val="00424319"/>
    <w:rsid w:val="0042436D"/>
    <w:rsid w:val="004249C1"/>
    <w:rsid w:val="00424CBA"/>
    <w:rsid w:val="00425835"/>
    <w:rsid w:val="00425A38"/>
    <w:rsid w:val="00425C75"/>
    <w:rsid w:val="00425CF3"/>
    <w:rsid w:val="00425ED4"/>
    <w:rsid w:val="00425EEB"/>
    <w:rsid w:val="00426246"/>
    <w:rsid w:val="004263EE"/>
    <w:rsid w:val="00426789"/>
    <w:rsid w:val="00427054"/>
    <w:rsid w:val="00427160"/>
    <w:rsid w:val="00427231"/>
    <w:rsid w:val="00430850"/>
    <w:rsid w:val="00430903"/>
    <w:rsid w:val="0043120A"/>
    <w:rsid w:val="00431799"/>
    <w:rsid w:val="00431CAE"/>
    <w:rsid w:val="004321CC"/>
    <w:rsid w:val="00432702"/>
    <w:rsid w:val="00432840"/>
    <w:rsid w:val="00432AA4"/>
    <w:rsid w:val="00432C25"/>
    <w:rsid w:val="00432F5F"/>
    <w:rsid w:val="00433021"/>
    <w:rsid w:val="0043329C"/>
    <w:rsid w:val="004333F9"/>
    <w:rsid w:val="0043341E"/>
    <w:rsid w:val="004336A0"/>
    <w:rsid w:val="00433891"/>
    <w:rsid w:val="00434790"/>
    <w:rsid w:val="00434818"/>
    <w:rsid w:val="0043498E"/>
    <w:rsid w:val="004349F3"/>
    <w:rsid w:val="00434B16"/>
    <w:rsid w:val="00434C52"/>
    <w:rsid w:val="00434CAB"/>
    <w:rsid w:val="0043634D"/>
    <w:rsid w:val="00436377"/>
    <w:rsid w:val="004364E9"/>
    <w:rsid w:val="00436B3B"/>
    <w:rsid w:val="00436F6A"/>
    <w:rsid w:val="00436FB9"/>
    <w:rsid w:val="00437D3B"/>
    <w:rsid w:val="00440044"/>
    <w:rsid w:val="00440079"/>
    <w:rsid w:val="0044038D"/>
    <w:rsid w:val="004404BF"/>
    <w:rsid w:val="004406FB"/>
    <w:rsid w:val="00441105"/>
    <w:rsid w:val="004412DE"/>
    <w:rsid w:val="00441850"/>
    <w:rsid w:val="004420E5"/>
    <w:rsid w:val="00442492"/>
    <w:rsid w:val="004424C8"/>
    <w:rsid w:val="00443179"/>
    <w:rsid w:val="004437DA"/>
    <w:rsid w:val="00443864"/>
    <w:rsid w:val="00443A3E"/>
    <w:rsid w:val="00443A92"/>
    <w:rsid w:val="00443DDF"/>
    <w:rsid w:val="00443DF0"/>
    <w:rsid w:val="00443E53"/>
    <w:rsid w:val="004442EB"/>
    <w:rsid w:val="00444706"/>
    <w:rsid w:val="00444783"/>
    <w:rsid w:val="00444949"/>
    <w:rsid w:val="004449E0"/>
    <w:rsid w:val="00444BF9"/>
    <w:rsid w:val="00444CC9"/>
    <w:rsid w:val="00444FF2"/>
    <w:rsid w:val="00445333"/>
    <w:rsid w:val="00445461"/>
    <w:rsid w:val="00445A46"/>
    <w:rsid w:val="00445C16"/>
    <w:rsid w:val="0044621C"/>
    <w:rsid w:val="0044671E"/>
    <w:rsid w:val="00446B53"/>
    <w:rsid w:val="00446FB0"/>
    <w:rsid w:val="00446FF5"/>
    <w:rsid w:val="004470E1"/>
    <w:rsid w:val="00447227"/>
    <w:rsid w:val="00447280"/>
    <w:rsid w:val="00447293"/>
    <w:rsid w:val="0044730A"/>
    <w:rsid w:val="004478FE"/>
    <w:rsid w:val="00450090"/>
    <w:rsid w:val="004500CB"/>
    <w:rsid w:val="00450667"/>
    <w:rsid w:val="004509E9"/>
    <w:rsid w:val="00450A56"/>
    <w:rsid w:val="00450ACE"/>
    <w:rsid w:val="00450D4D"/>
    <w:rsid w:val="00450DD6"/>
    <w:rsid w:val="0045128F"/>
    <w:rsid w:val="0045208D"/>
    <w:rsid w:val="004520E4"/>
    <w:rsid w:val="0045243B"/>
    <w:rsid w:val="004527E6"/>
    <w:rsid w:val="00452A94"/>
    <w:rsid w:val="00452A9E"/>
    <w:rsid w:val="00452CC1"/>
    <w:rsid w:val="00453457"/>
    <w:rsid w:val="00453800"/>
    <w:rsid w:val="00453870"/>
    <w:rsid w:val="00453949"/>
    <w:rsid w:val="004539DA"/>
    <w:rsid w:val="00453BF1"/>
    <w:rsid w:val="00453D34"/>
    <w:rsid w:val="0045411A"/>
    <w:rsid w:val="00454392"/>
    <w:rsid w:val="00454535"/>
    <w:rsid w:val="004545A3"/>
    <w:rsid w:val="0045473B"/>
    <w:rsid w:val="00454923"/>
    <w:rsid w:val="004558E4"/>
    <w:rsid w:val="00455ADC"/>
    <w:rsid w:val="00455B00"/>
    <w:rsid w:val="00455E2B"/>
    <w:rsid w:val="0045631F"/>
    <w:rsid w:val="00456513"/>
    <w:rsid w:val="00456590"/>
    <w:rsid w:val="00456659"/>
    <w:rsid w:val="00456945"/>
    <w:rsid w:val="00456CCB"/>
    <w:rsid w:val="00457127"/>
    <w:rsid w:val="0045728D"/>
    <w:rsid w:val="004578BD"/>
    <w:rsid w:val="00457E45"/>
    <w:rsid w:val="00457F8B"/>
    <w:rsid w:val="0046097A"/>
    <w:rsid w:val="004609CD"/>
    <w:rsid w:val="00461104"/>
    <w:rsid w:val="00461612"/>
    <w:rsid w:val="00461B69"/>
    <w:rsid w:val="00461CC3"/>
    <w:rsid w:val="00461D0D"/>
    <w:rsid w:val="00461D75"/>
    <w:rsid w:val="00461E1D"/>
    <w:rsid w:val="004628E7"/>
    <w:rsid w:val="004629D4"/>
    <w:rsid w:val="00462CC5"/>
    <w:rsid w:val="00462D80"/>
    <w:rsid w:val="00462EE5"/>
    <w:rsid w:val="0046304A"/>
    <w:rsid w:val="00463777"/>
    <w:rsid w:val="004638E5"/>
    <w:rsid w:val="00463C26"/>
    <w:rsid w:val="00464011"/>
    <w:rsid w:val="00464D31"/>
    <w:rsid w:val="00464FB1"/>
    <w:rsid w:val="00465279"/>
    <w:rsid w:val="004652B3"/>
    <w:rsid w:val="00465480"/>
    <w:rsid w:val="0046553D"/>
    <w:rsid w:val="00465DFC"/>
    <w:rsid w:val="004661B5"/>
    <w:rsid w:val="00466320"/>
    <w:rsid w:val="00466A9A"/>
    <w:rsid w:val="00466BE3"/>
    <w:rsid w:val="00467275"/>
    <w:rsid w:val="00467360"/>
    <w:rsid w:val="00467420"/>
    <w:rsid w:val="004676E5"/>
    <w:rsid w:val="00467C97"/>
    <w:rsid w:val="00467FC2"/>
    <w:rsid w:val="00467FF4"/>
    <w:rsid w:val="0047035C"/>
    <w:rsid w:val="004708B8"/>
    <w:rsid w:val="004709B2"/>
    <w:rsid w:val="004712FF"/>
    <w:rsid w:val="004717D8"/>
    <w:rsid w:val="00471832"/>
    <w:rsid w:val="004719C4"/>
    <w:rsid w:val="00471D64"/>
    <w:rsid w:val="00472227"/>
    <w:rsid w:val="00472245"/>
    <w:rsid w:val="004725CA"/>
    <w:rsid w:val="00472907"/>
    <w:rsid w:val="00472CFD"/>
    <w:rsid w:val="00472D76"/>
    <w:rsid w:val="004733B1"/>
    <w:rsid w:val="0047368C"/>
    <w:rsid w:val="00473717"/>
    <w:rsid w:val="00473C17"/>
    <w:rsid w:val="00473CBE"/>
    <w:rsid w:val="00473D66"/>
    <w:rsid w:val="00473F0D"/>
    <w:rsid w:val="00473FF9"/>
    <w:rsid w:val="0047414A"/>
    <w:rsid w:val="004742A7"/>
    <w:rsid w:val="00474D3C"/>
    <w:rsid w:val="00474DBD"/>
    <w:rsid w:val="004752CC"/>
    <w:rsid w:val="0047541F"/>
    <w:rsid w:val="004756AA"/>
    <w:rsid w:val="00475930"/>
    <w:rsid w:val="00475C51"/>
    <w:rsid w:val="00476A2A"/>
    <w:rsid w:val="00476B11"/>
    <w:rsid w:val="004774CB"/>
    <w:rsid w:val="0047765A"/>
    <w:rsid w:val="00477866"/>
    <w:rsid w:val="00477980"/>
    <w:rsid w:val="00477D7C"/>
    <w:rsid w:val="00477F54"/>
    <w:rsid w:val="00480096"/>
    <w:rsid w:val="00480339"/>
    <w:rsid w:val="00480D6A"/>
    <w:rsid w:val="00480E67"/>
    <w:rsid w:val="0048111E"/>
    <w:rsid w:val="0048114D"/>
    <w:rsid w:val="00481165"/>
    <w:rsid w:val="00481310"/>
    <w:rsid w:val="00481D7B"/>
    <w:rsid w:val="00481E84"/>
    <w:rsid w:val="00481ECB"/>
    <w:rsid w:val="004820AB"/>
    <w:rsid w:val="00482748"/>
    <w:rsid w:val="00482A88"/>
    <w:rsid w:val="00483688"/>
    <w:rsid w:val="00483C97"/>
    <w:rsid w:val="00483CBB"/>
    <w:rsid w:val="00483CDA"/>
    <w:rsid w:val="00484033"/>
    <w:rsid w:val="00484210"/>
    <w:rsid w:val="004842F5"/>
    <w:rsid w:val="00484354"/>
    <w:rsid w:val="00485048"/>
    <w:rsid w:val="004854AE"/>
    <w:rsid w:val="00485686"/>
    <w:rsid w:val="004857A5"/>
    <w:rsid w:val="00485A57"/>
    <w:rsid w:val="00486008"/>
    <w:rsid w:val="0048613C"/>
    <w:rsid w:val="004861EA"/>
    <w:rsid w:val="004862DF"/>
    <w:rsid w:val="0048634E"/>
    <w:rsid w:val="004864FA"/>
    <w:rsid w:val="004873B1"/>
    <w:rsid w:val="004874CE"/>
    <w:rsid w:val="004877B0"/>
    <w:rsid w:val="00487A85"/>
    <w:rsid w:val="00487C7B"/>
    <w:rsid w:val="00487D62"/>
    <w:rsid w:val="0049021C"/>
    <w:rsid w:val="004905EA"/>
    <w:rsid w:val="00490B1A"/>
    <w:rsid w:val="00490C59"/>
    <w:rsid w:val="00490EE2"/>
    <w:rsid w:val="0049124C"/>
    <w:rsid w:val="00491483"/>
    <w:rsid w:val="00491715"/>
    <w:rsid w:val="0049180C"/>
    <w:rsid w:val="0049182A"/>
    <w:rsid w:val="00491B54"/>
    <w:rsid w:val="00491ED6"/>
    <w:rsid w:val="0049255E"/>
    <w:rsid w:val="00492A48"/>
    <w:rsid w:val="00492E10"/>
    <w:rsid w:val="00492E72"/>
    <w:rsid w:val="00492F83"/>
    <w:rsid w:val="00493BB1"/>
    <w:rsid w:val="00493D13"/>
    <w:rsid w:val="00493E7A"/>
    <w:rsid w:val="00493E88"/>
    <w:rsid w:val="00494003"/>
    <w:rsid w:val="004945A1"/>
    <w:rsid w:val="00494966"/>
    <w:rsid w:val="00494E8D"/>
    <w:rsid w:val="0049521F"/>
    <w:rsid w:val="00495638"/>
    <w:rsid w:val="00495765"/>
    <w:rsid w:val="00495CA3"/>
    <w:rsid w:val="00496012"/>
    <w:rsid w:val="00496091"/>
    <w:rsid w:val="00496574"/>
    <w:rsid w:val="004965E3"/>
    <w:rsid w:val="0049696B"/>
    <w:rsid w:val="00497535"/>
    <w:rsid w:val="00497719"/>
    <w:rsid w:val="004977EA"/>
    <w:rsid w:val="004A0A4C"/>
    <w:rsid w:val="004A1302"/>
    <w:rsid w:val="004A131D"/>
    <w:rsid w:val="004A210E"/>
    <w:rsid w:val="004A26F3"/>
    <w:rsid w:val="004A2840"/>
    <w:rsid w:val="004A295D"/>
    <w:rsid w:val="004A29EB"/>
    <w:rsid w:val="004A2A44"/>
    <w:rsid w:val="004A2E23"/>
    <w:rsid w:val="004A32D4"/>
    <w:rsid w:val="004A361B"/>
    <w:rsid w:val="004A366D"/>
    <w:rsid w:val="004A36C8"/>
    <w:rsid w:val="004A3853"/>
    <w:rsid w:val="004A3A6D"/>
    <w:rsid w:val="004A4466"/>
    <w:rsid w:val="004A4842"/>
    <w:rsid w:val="004A4CBD"/>
    <w:rsid w:val="004A4ECD"/>
    <w:rsid w:val="004A502B"/>
    <w:rsid w:val="004A534B"/>
    <w:rsid w:val="004A5A31"/>
    <w:rsid w:val="004A684D"/>
    <w:rsid w:val="004A6A68"/>
    <w:rsid w:val="004A70BB"/>
    <w:rsid w:val="004A70BC"/>
    <w:rsid w:val="004A75F7"/>
    <w:rsid w:val="004A7600"/>
    <w:rsid w:val="004A7D12"/>
    <w:rsid w:val="004B0113"/>
    <w:rsid w:val="004B0421"/>
    <w:rsid w:val="004B0AB0"/>
    <w:rsid w:val="004B0B79"/>
    <w:rsid w:val="004B0BD4"/>
    <w:rsid w:val="004B0C47"/>
    <w:rsid w:val="004B0C80"/>
    <w:rsid w:val="004B0FB6"/>
    <w:rsid w:val="004B14C0"/>
    <w:rsid w:val="004B1C16"/>
    <w:rsid w:val="004B1C7C"/>
    <w:rsid w:val="004B1CA1"/>
    <w:rsid w:val="004B1D31"/>
    <w:rsid w:val="004B1FDD"/>
    <w:rsid w:val="004B259E"/>
    <w:rsid w:val="004B314E"/>
    <w:rsid w:val="004B3761"/>
    <w:rsid w:val="004B3893"/>
    <w:rsid w:val="004B3B71"/>
    <w:rsid w:val="004B3FFA"/>
    <w:rsid w:val="004B43A0"/>
    <w:rsid w:val="004B489B"/>
    <w:rsid w:val="004B4CFF"/>
    <w:rsid w:val="004B527A"/>
    <w:rsid w:val="004B52D1"/>
    <w:rsid w:val="004B5ECE"/>
    <w:rsid w:val="004B5F0B"/>
    <w:rsid w:val="004B60FB"/>
    <w:rsid w:val="004B61C6"/>
    <w:rsid w:val="004B660D"/>
    <w:rsid w:val="004B67EE"/>
    <w:rsid w:val="004B6836"/>
    <w:rsid w:val="004B6D6E"/>
    <w:rsid w:val="004B700E"/>
    <w:rsid w:val="004B748D"/>
    <w:rsid w:val="004B79FD"/>
    <w:rsid w:val="004C062D"/>
    <w:rsid w:val="004C0987"/>
    <w:rsid w:val="004C0A53"/>
    <w:rsid w:val="004C0C74"/>
    <w:rsid w:val="004C101D"/>
    <w:rsid w:val="004C134C"/>
    <w:rsid w:val="004C14A1"/>
    <w:rsid w:val="004C14F1"/>
    <w:rsid w:val="004C1C3D"/>
    <w:rsid w:val="004C1C60"/>
    <w:rsid w:val="004C24B5"/>
    <w:rsid w:val="004C259F"/>
    <w:rsid w:val="004C291D"/>
    <w:rsid w:val="004C29A5"/>
    <w:rsid w:val="004C2CDE"/>
    <w:rsid w:val="004C2FE4"/>
    <w:rsid w:val="004C300B"/>
    <w:rsid w:val="004C3173"/>
    <w:rsid w:val="004C3D57"/>
    <w:rsid w:val="004C41AA"/>
    <w:rsid w:val="004C42D7"/>
    <w:rsid w:val="004C4360"/>
    <w:rsid w:val="004C4619"/>
    <w:rsid w:val="004C4A7C"/>
    <w:rsid w:val="004C4C7F"/>
    <w:rsid w:val="004C4FD5"/>
    <w:rsid w:val="004C593A"/>
    <w:rsid w:val="004C5A07"/>
    <w:rsid w:val="004C5B07"/>
    <w:rsid w:val="004C5FE4"/>
    <w:rsid w:val="004C623F"/>
    <w:rsid w:val="004C6308"/>
    <w:rsid w:val="004C635C"/>
    <w:rsid w:val="004C6A6B"/>
    <w:rsid w:val="004C6C87"/>
    <w:rsid w:val="004C712C"/>
    <w:rsid w:val="004C7280"/>
    <w:rsid w:val="004C74E8"/>
    <w:rsid w:val="004C75BB"/>
    <w:rsid w:val="004C7747"/>
    <w:rsid w:val="004C7A80"/>
    <w:rsid w:val="004C7AC9"/>
    <w:rsid w:val="004D054A"/>
    <w:rsid w:val="004D0996"/>
    <w:rsid w:val="004D0A73"/>
    <w:rsid w:val="004D0AFC"/>
    <w:rsid w:val="004D0B84"/>
    <w:rsid w:val="004D0C43"/>
    <w:rsid w:val="004D0E3A"/>
    <w:rsid w:val="004D12CB"/>
    <w:rsid w:val="004D147E"/>
    <w:rsid w:val="004D1C4B"/>
    <w:rsid w:val="004D23EA"/>
    <w:rsid w:val="004D257C"/>
    <w:rsid w:val="004D2814"/>
    <w:rsid w:val="004D2ABE"/>
    <w:rsid w:val="004D3B28"/>
    <w:rsid w:val="004D3E4D"/>
    <w:rsid w:val="004D3E5A"/>
    <w:rsid w:val="004D4037"/>
    <w:rsid w:val="004D50D7"/>
    <w:rsid w:val="004D5449"/>
    <w:rsid w:val="004D552E"/>
    <w:rsid w:val="004D5E2E"/>
    <w:rsid w:val="004D6160"/>
    <w:rsid w:val="004D6EC5"/>
    <w:rsid w:val="004D73BD"/>
    <w:rsid w:val="004D74DC"/>
    <w:rsid w:val="004D777A"/>
    <w:rsid w:val="004D777D"/>
    <w:rsid w:val="004E0286"/>
    <w:rsid w:val="004E0704"/>
    <w:rsid w:val="004E0BDD"/>
    <w:rsid w:val="004E0CFC"/>
    <w:rsid w:val="004E0E65"/>
    <w:rsid w:val="004E1047"/>
    <w:rsid w:val="004E1158"/>
    <w:rsid w:val="004E12E4"/>
    <w:rsid w:val="004E1311"/>
    <w:rsid w:val="004E14EE"/>
    <w:rsid w:val="004E19BE"/>
    <w:rsid w:val="004E1F60"/>
    <w:rsid w:val="004E245F"/>
    <w:rsid w:val="004E26AE"/>
    <w:rsid w:val="004E293F"/>
    <w:rsid w:val="004E2ACD"/>
    <w:rsid w:val="004E2C31"/>
    <w:rsid w:val="004E31EC"/>
    <w:rsid w:val="004E3259"/>
    <w:rsid w:val="004E3289"/>
    <w:rsid w:val="004E38E4"/>
    <w:rsid w:val="004E3B30"/>
    <w:rsid w:val="004E3D00"/>
    <w:rsid w:val="004E40A2"/>
    <w:rsid w:val="004E4209"/>
    <w:rsid w:val="004E43EE"/>
    <w:rsid w:val="004E4732"/>
    <w:rsid w:val="004E4B5B"/>
    <w:rsid w:val="004E4BDA"/>
    <w:rsid w:val="004E4EB9"/>
    <w:rsid w:val="004E4EC2"/>
    <w:rsid w:val="004E4FFD"/>
    <w:rsid w:val="004E51E2"/>
    <w:rsid w:val="004E6386"/>
    <w:rsid w:val="004E6E86"/>
    <w:rsid w:val="004E7276"/>
    <w:rsid w:val="004E73DF"/>
    <w:rsid w:val="004E7CCD"/>
    <w:rsid w:val="004F00EC"/>
    <w:rsid w:val="004F0BAB"/>
    <w:rsid w:val="004F0C0A"/>
    <w:rsid w:val="004F0E93"/>
    <w:rsid w:val="004F1D3E"/>
    <w:rsid w:val="004F1DC1"/>
    <w:rsid w:val="004F2076"/>
    <w:rsid w:val="004F2488"/>
    <w:rsid w:val="004F25FC"/>
    <w:rsid w:val="004F26A6"/>
    <w:rsid w:val="004F2FB4"/>
    <w:rsid w:val="004F39F0"/>
    <w:rsid w:val="004F3B2D"/>
    <w:rsid w:val="004F3C22"/>
    <w:rsid w:val="004F3DC7"/>
    <w:rsid w:val="004F3F48"/>
    <w:rsid w:val="004F4228"/>
    <w:rsid w:val="004F5007"/>
    <w:rsid w:val="004F5290"/>
    <w:rsid w:val="004F535B"/>
    <w:rsid w:val="004F546F"/>
    <w:rsid w:val="004F579F"/>
    <w:rsid w:val="004F58EC"/>
    <w:rsid w:val="004F5EF3"/>
    <w:rsid w:val="004F60E6"/>
    <w:rsid w:val="004F6332"/>
    <w:rsid w:val="004F6622"/>
    <w:rsid w:val="004F6BD2"/>
    <w:rsid w:val="004F72B9"/>
    <w:rsid w:val="004F7524"/>
    <w:rsid w:val="004F75B1"/>
    <w:rsid w:val="004F7B3D"/>
    <w:rsid w:val="004F7D12"/>
    <w:rsid w:val="004F7E44"/>
    <w:rsid w:val="00500512"/>
    <w:rsid w:val="00500DDF"/>
    <w:rsid w:val="00500DE5"/>
    <w:rsid w:val="00501073"/>
    <w:rsid w:val="0050121C"/>
    <w:rsid w:val="00501634"/>
    <w:rsid w:val="00501791"/>
    <w:rsid w:val="0050180A"/>
    <w:rsid w:val="005019EA"/>
    <w:rsid w:val="00501B01"/>
    <w:rsid w:val="00501CC4"/>
    <w:rsid w:val="005021DD"/>
    <w:rsid w:val="00502330"/>
    <w:rsid w:val="0050274A"/>
    <w:rsid w:val="00502A11"/>
    <w:rsid w:val="00502C2D"/>
    <w:rsid w:val="00502D45"/>
    <w:rsid w:val="00502FAE"/>
    <w:rsid w:val="0050359D"/>
    <w:rsid w:val="00503839"/>
    <w:rsid w:val="00503D77"/>
    <w:rsid w:val="00504053"/>
    <w:rsid w:val="005048CB"/>
    <w:rsid w:val="00504BBD"/>
    <w:rsid w:val="00504C6E"/>
    <w:rsid w:val="0050526C"/>
    <w:rsid w:val="00505449"/>
    <w:rsid w:val="00505A0B"/>
    <w:rsid w:val="00505A13"/>
    <w:rsid w:val="00506106"/>
    <w:rsid w:val="005063ED"/>
    <w:rsid w:val="005064D9"/>
    <w:rsid w:val="00506BE6"/>
    <w:rsid w:val="00506E34"/>
    <w:rsid w:val="00507912"/>
    <w:rsid w:val="00507980"/>
    <w:rsid w:val="00507A31"/>
    <w:rsid w:val="00510CE6"/>
    <w:rsid w:val="00510D40"/>
    <w:rsid w:val="0051128A"/>
    <w:rsid w:val="00511313"/>
    <w:rsid w:val="00511315"/>
    <w:rsid w:val="005113B9"/>
    <w:rsid w:val="005118FE"/>
    <w:rsid w:val="00511D3D"/>
    <w:rsid w:val="0051240C"/>
    <w:rsid w:val="00512732"/>
    <w:rsid w:val="00512A4F"/>
    <w:rsid w:val="00512A7F"/>
    <w:rsid w:val="00512DB3"/>
    <w:rsid w:val="00512E7B"/>
    <w:rsid w:val="00512E7D"/>
    <w:rsid w:val="0051343B"/>
    <w:rsid w:val="005136A2"/>
    <w:rsid w:val="0051381F"/>
    <w:rsid w:val="00513A64"/>
    <w:rsid w:val="00513AAC"/>
    <w:rsid w:val="005140A2"/>
    <w:rsid w:val="00514581"/>
    <w:rsid w:val="00514786"/>
    <w:rsid w:val="00514851"/>
    <w:rsid w:val="00514A7F"/>
    <w:rsid w:val="00514B4C"/>
    <w:rsid w:val="00514C71"/>
    <w:rsid w:val="00514F27"/>
    <w:rsid w:val="00515ED0"/>
    <w:rsid w:val="00515F98"/>
    <w:rsid w:val="00516327"/>
    <w:rsid w:val="005164F2"/>
    <w:rsid w:val="00516E39"/>
    <w:rsid w:val="00516F3C"/>
    <w:rsid w:val="00517175"/>
    <w:rsid w:val="00517A52"/>
    <w:rsid w:val="00517D05"/>
    <w:rsid w:val="00517E31"/>
    <w:rsid w:val="00517E6B"/>
    <w:rsid w:val="00520047"/>
    <w:rsid w:val="00520095"/>
    <w:rsid w:val="0052023C"/>
    <w:rsid w:val="00520989"/>
    <w:rsid w:val="0052135F"/>
    <w:rsid w:val="005216DB"/>
    <w:rsid w:val="00521967"/>
    <w:rsid w:val="00521A93"/>
    <w:rsid w:val="00521B0B"/>
    <w:rsid w:val="00521EFD"/>
    <w:rsid w:val="00522355"/>
    <w:rsid w:val="005226BA"/>
    <w:rsid w:val="00522D12"/>
    <w:rsid w:val="005232FE"/>
    <w:rsid w:val="00524D72"/>
    <w:rsid w:val="00525B62"/>
    <w:rsid w:val="00525BDB"/>
    <w:rsid w:val="005260DC"/>
    <w:rsid w:val="005263ED"/>
    <w:rsid w:val="00526730"/>
    <w:rsid w:val="00526C17"/>
    <w:rsid w:val="00526CDA"/>
    <w:rsid w:val="00526FD2"/>
    <w:rsid w:val="005270CB"/>
    <w:rsid w:val="005277E3"/>
    <w:rsid w:val="005277EA"/>
    <w:rsid w:val="005278D8"/>
    <w:rsid w:val="00527C0C"/>
    <w:rsid w:val="00527C73"/>
    <w:rsid w:val="00527F08"/>
    <w:rsid w:val="0053058B"/>
    <w:rsid w:val="00530D00"/>
    <w:rsid w:val="00530D22"/>
    <w:rsid w:val="00530FAA"/>
    <w:rsid w:val="0053148C"/>
    <w:rsid w:val="00531568"/>
    <w:rsid w:val="005319C6"/>
    <w:rsid w:val="00531D8A"/>
    <w:rsid w:val="005324E4"/>
    <w:rsid w:val="0053275F"/>
    <w:rsid w:val="00532A0A"/>
    <w:rsid w:val="00532D03"/>
    <w:rsid w:val="005333B3"/>
    <w:rsid w:val="005333ED"/>
    <w:rsid w:val="00533745"/>
    <w:rsid w:val="00534070"/>
    <w:rsid w:val="0053429E"/>
    <w:rsid w:val="0053433C"/>
    <w:rsid w:val="005345D0"/>
    <w:rsid w:val="00534B94"/>
    <w:rsid w:val="00534D2C"/>
    <w:rsid w:val="00534D6E"/>
    <w:rsid w:val="00534E1C"/>
    <w:rsid w:val="00534E6D"/>
    <w:rsid w:val="005359CC"/>
    <w:rsid w:val="005359EE"/>
    <w:rsid w:val="00535BE1"/>
    <w:rsid w:val="00535FCC"/>
    <w:rsid w:val="00536246"/>
    <w:rsid w:val="00536B6A"/>
    <w:rsid w:val="00536C78"/>
    <w:rsid w:val="00537042"/>
    <w:rsid w:val="0053748A"/>
    <w:rsid w:val="00537505"/>
    <w:rsid w:val="005379D4"/>
    <w:rsid w:val="00537A8B"/>
    <w:rsid w:val="00537BA4"/>
    <w:rsid w:val="00537DDA"/>
    <w:rsid w:val="00540111"/>
    <w:rsid w:val="0054033C"/>
    <w:rsid w:val="00540A13"/>
    <w:rsid w:val="00540BF9"/>
    <w:rsid w:val="00540D58"/>
    <w:rsid w:val="00540F01"/>
    <w:rsid w:val="00540FF3"/>
    <w:rsid w:val="00541891"/>
    <w:rsid w:val="0054195E"/>
    <w:rsid w:val="00541FB5"/>
    <w:rsid w:val="0054252C"/>
    <w:rsid w:val="00542708"/>
    <w:rsid w:val="00542FFA"/>
    <w:rsid w:val="00543423"/>
    <w:rsid w:val="005435CA"/>
    <w:rsid w:val="0054364F"/>
    <w:rsid w:val="0054372E"/>
    <w:rsid w:val="005438D9"/>
    <w:rsid w:val="00543E20"/>
    <w:rsid w:val="00543FEC"/>
    <w:rsid w:val="005440DE"/>
    <w:rsid w:val="00544A59"/>
    <w:rsid w:val="00545075"/>
    <w:rsid w:val="005455D1"/>
    <w:rsid w:val="00545806"/>
    <w:rsid w:val="00545A45"/>
    <w:rsid w:val="00545B0D"/>
    <w:rsid w:val="00545D2F"/>
    <w:rsid w:val="0054605A"/>
    <w:rsid w:val="005465D4"/>
    <w:rsid w:val="005469A9"/>
    <w:rsid w:val="00546D6C"/>
    <w:rsid w:val="00546D90"/>
    <w:rsid w:val="00546E5E"/>
    <w:rsid w:val="00547150"/>
    <w:rsid w:val="005472CB"/>
    <w:rsid w:val="005472DC"/>
    <w:rsid w:val="00547782"/>
    <w:rsid w:val="00547DA0"/>
    <w:rsid w:val="0055059A"/>
    <w:rsid w:val="005506F0"/>
    <w:rsid w:val="00550A5D"/>
    <w:rsid w:val="00550CAD"/>
    <w:rsid w:val="00550D69"/>
    <w:rsid w:val="00550F5C"/>
    <w:rsid w:val="005517DC"/>
    <w:rsid w:val="00551E1B"/>
    <w:rsid w:val="005528D8"/>
    <w:rsid w:val="00553350"/>
    <w:rsid w:val="00553683"/>
    <w:rsid w:val="0055373F"/>
    <w:rsid w:val="005538F5"/>
    <w:rsid w:val="0055392E"/>
    <w:rsid w:val="00553A23"/>
    <w:rsid w:val="00554165"/>
    <w:rsid w:val="005541AF"/>
    <w:rsid w:val="0055444A"/>
    <w:rsid w:val="005544E5"/>
    <w:rsid w:val="00554503"/>
    <w:rsid w:val="00554A61"/>
    <w:rsid w:val="00554C20"/>
    <w:rsid w:val="00554DFE"/>
    <w:rsid w:val="00554F56"/>
    <w:rsid w:val="005554E2"/>
    <w:rsid w:val="00555551"/>
    <w:rsid w:val="00555673"/>
    <w:rsid w:val="00555DE6"/>
    <w:rsid w:val="005560F3"/>
    <w:rsid w:val="005561CA"/>
    <w:rsid w:val="005569E4"/>
    <w:rsid w:val="00556D87"/>
    <w:rsid w:val="0055729E"/>
    <w:rsid w:val="00557550"/>
    <w:rsid w:val="00557878"/>
    <w:rsid w:val="00557906"/>
    <w:rsid w:val="00557B07"/>
    <w:rsid w:val="00557CFE"/>
    <w:rsid w:val="00560863"/>
    <w:rsid w:val="005608C4"/>
    <w:rsid w:val="00560C1D"/>
    <w:rsid w:val="00560C63"/>
    <w:rsid w:val="00560D66"/>
    <w:rsid w:val="00561451"/>
    <w:rsid w:val="00561BE0"/>
    <w:rsid w:val="00561C31"/>
    <w:rsid w:val="00561D1E"/>
    <w:rsid w:val="00562CC2"/>
    <w:rsid w:val="00563012"/>
    <w:rsid w:val="00563320"/>
    <w:rsid w:val="0056335D"/>
    <w:rsid w:val="005634B6"/>
    <w:rsid w:val="005634D8"/>
    <w:rsid w:val="005635A6"/>
    <w:rsid w:val="005635F7"/>
    <w:rsid w:val="00563684"/>
    <w:rsid w:val="00563DC6"/>
    <w:rsid w:val="005643AF"/>
    <w:rsid w:val="005643C9"/>
    <w:rsid w:val="005644C6"/>
    <w:rsid w:val="005647AD"/>
    <w:rsid w:val="00564821"/>
    <w:rsid w:val="00564AD6"/>
    <w:rsid w:val="00564BDC"/>
    <w:rsid w:val="005650FF"/>
    <w:rsid w:val="00565241"/>
    <w:rsid w:val="0056533F"/>
    <w:rsid w:val="00565898"/>
    <w:rsid w:val="005659D2"/>
    <w:rsid w:val="00565AD5"/>
    <w:rsid w:val="00566A5E"/>
    <w:rsid w:val="00566ADB"/>
    <w:rsid w:val="00566C88"/>
    <w:rsid w:val="00566EFF"/>
    <w:rsid w:val="00566F0E"/>
    <w:rsid w:val="005671B6"/>
    <w:rsid w:val="00567493"/>
    <w:rsid w:val="00567843"/>
    <w:rsid w:val="00567B4B"/>
    <w:rsid w:val="00570004"/>
    <w:rsid w:val="00570309"/>
    <w:rsid w:val="00570380"/>
    <w:rsid w:val="00570590"/>
    <w:rsid w:val="005705DC"/>
    <w:rsid w:val="00570630"/>
    <w:rsid w:val="00570B06"/>
    <w:rsid w:val="0057165E"/>
    <w:rsid w:val="00571CEA"/>
    <w:rsid w:val="00571D6B"/>
    <w:rsid w:val="00571EEF"/>
    <w:rsid w:val="00571F47"/>
    <w:rsid w:val="0057217F"/>
    <w:rsid w:val="0057249D"/>
    <w:rsid w:val="00572578"/>
    <w:rsid w:val="005725D6"/>
    <w:rsid w:val="00573032"/>
    <w:rsid w:val="005731FD"/>
    <w:rsid w:val="00573288"/>
    <w:rsid w:val="00573452"/>
    <w:rsid w:val="005735AE"/>
    <w:rsid w:val="0057365C"/>
    <w:rsid w:val="005737E7"/>
    <w:rsid w:val="005738B8"/>
    <w:rsid w:val="00573DC9"/>
    <w:rsid w:val="005743ED"/>
    <w:rsid w:val="0057498A"/>
    <w:rsid w:val="00574BC9"/>
    <w:rsid w:val="00574E74"/>
    <w:rsid w:val="005756EC"/>
    <w:rsid w:val="00575E6C"/>
    <w:rsid w:val="00575F4B"/>
    <w:rsid w:val="00576077"/>
    <w:rsid w:val="005761B2"/>
    <w:rsid w:val="0057624D"/>
    <w:rsid w:val="00576826"/>
    <w:rsid w:val="00576989"/>
    <w:rsid w:val="00576B31"/>
    <w:rsid w:val="005773D0"/>
    <w:rsid w:val="00577A6D"/>
    <w:rsid w:val="00577A82"/>
    <w:rsid w:val="00577B63"/>
    <w:rsid w:val="00577BA8"/>
    <w:rsid w:val="00580160"/>
    <w:rsid w:val="005802C4"/>
    <w:rsid w:val="00580EB0"/>
    <w:rsid w:val="005818BB"/>
    <w:rsid w:val="005823DB"/>
    <w:rsid w:val="00582610"/>
    <w:rsid w:val="005827ED"/>
    <w:rsid w:val="0058298B"/>
    <w:rsid w:val="00582B89"/>
    <w:rsid w:val="00582FF4"/>
    <w:rsid w:val="00583103"/>
    <w:rsid w:val="0058317A"/>
    <w:rsid w:val="00583236"/>
    <w:rsid w:val="005833EB"/>
    <w:rsid w:val="0058346E"/>
    <w:rsid w:val="005836D3"/>
    <w:rsid w:val="00583B4B"/>
    <w:rsid w:val="0058402A"/>
    <w:rsid w:val="00584155"/>
    <w:rsid w:val="005845C9"/>
    <w:rsid w:val="00584773"/>
    <w:rsid w:val="00584B79"/>
    <w:rsid w:val="00585853"/>
    <w:rsid w:val="0058608E"/>
    <w:rsid w:val="005860BA"/>
    <w:rsid w:val="0058628B"/>
    <w:rsid w:val="0058634A"/>
    <w:rsid w:val="005869D2"/>
    <w:rsid w:val="00586C51"/>
    <w:rsid w:val="00586F4A"/>
    <w:rsid w:val="00587254"/>
    <w:rsid w:val="00587770"/>
    <w:rsid w:val="0058787D"/>
    <w:rsid w:val="0058798E"/>
    <w:rsid w:val="00587A3F"/>
    <w:rsid w:val="0059028B"/>
    <w:rsid w:val="005904DD"/>
    <w:rsid w:val="005906B5"/>
    <w:rsid w:val="00590D38"/>
    <w:rsid w:val="00590F4F"/>
    <w:rsid w:val="00591743"/>
    <w:rsid w:val="00591A23"/>
    <w:rsid w:val="00592D3C"/>
    <w:rsid w:val="00592F84"/>
    <w:rsid w:val="00592FE9"/>
    <w:rsid w:val="00593470"/>
    <w:rsid w:val="005935FF"/>
    <w:rsid w:val="0059369D"/>
    <w:rsid w:val="00593826"/>
    <w:rsid w:val="00593CE9"/>
    <w:rsid w:val="00593EAB"/>
    <w:rsid w:val="0059400E"/>
    <w:rsid w:val="005943F6"/>
    <w:rsid w:val="0059450B"/>
    <w:rsid w:val="005946E8"/>
    <w:rsid w:val="00594C4A"/>
    <w:rsid w:val="00595138"/>
    <w:rsid w:val="00595230"/>
    <w:rsid w:val="005953A1"/>
    <w:rsid w:val="005959F1"/>
    <w:rsid w:val="00595A1D"/>
    <w:rsid w:val="00595C2C"/>
    <w:rsid w:val="00595E34"/>
    <w:rsid w:val="00596B0C"/>
    <w:rsid w:val="00596BF5"/>
    <w:rsid w:val="005974BB"/>
    <w:rsid w:val="005975AB"/>
    <w:rsid w:val="005975BA"/>
    <w:rsid w:val="005975CC"/>
    <w:rsid w:val="0059770A"/>
    <w:rsid w:val="00597716"/>
    <w:rsid w:val="00597D65"/>
    <w:rsid w:val="00597DCA"/>
    <w:rsid w:val="005A00CB"/>
    <w:rsid w:val="005A00E6"/>
    <w:rsid w:val="005A01D3"/>
    <w:rsid w:val="005A0489"/>
    <w:rsid w:val="005A04F1"/>
    <w:rsid w:val="005A0679"/>
    <w:rsid w:val="005A06DE"/>
    <w:rsid w:val="005A09C4"/>
    <w:rsid w:val="005A0E26"/>
    <w:rsid w:val="005A0EC8"/>
    <w:rsid w:val="005A107F"/>
    <w:rsid w:val="005A1223"/>
    <w:rsid w:val="005A1474"/>
    <w:rsid w:val="005A1527"/>
    <w:rsid w:val="005A1A11"/>
    <w:rsid w:val="005A23CA"/>
    <w:rsid w:val="005A259F"/>
    <w:rsid w:val="005A25AA"/>
    <w:rsid w:val="005A2613"/>
    <w:rsid w:val="005A269D"/>
    <w:rsid w:val="005A3111"/>
    <w:rsid w:val="005A3397"/>
    <w:rsid w:val="005A39E2"/>
    <w:rsid w:val="005A3A1D"/>
    <w:rsid w:val="005A3DEC"/>
    <w:rsid w:val="005A41F6"/>
    <w:rsid w:val="005A4230"/>
    <w:rsid w:val="005A4596"/>
    <w:rsid w:val="005A46D2"/>
    <w:rsid w:val="005A4861"/>
    <w:rsid w:val="005A4C87"/>
    <w:rsid w:val="005A4ED6"/>
    <w:rsid w:val="005A5111"/>
    <w:rsid w:val="005A55A7"/>
    <w:rsid w:val="005A5EC0"/>
    <w:rsid w:val="005A5F6B"/>
    <w:rsid w:val="005A65FC"/>
    <w:rsid w:val="005A67F1"/>
    <w:rsid w:val="005A6B6B"/>
    <w:rsid w:val="005A6FFB"/>
    <w:rsid w:val="005A7092"/>
    <w:rsid w:val="005A7172"/>
    <w:rsid w:val="005A7737"/>
    <w:rsid w:val="005A7CFB"/>
    <w:rsid w:val="005B0817"/>
    <w:rsid w:val="005B08FB"/>
    <w:rsid w:val="005B0F59"/>
    <w:rsid w:val="005B12E9"/>
    <w:rsid w:val="005B14ED"/>
    <w:rsid w:val="005B1513"/>
    <w:rsid w:val="005B1587"/>
    <w:rsid w:val="005B16BB"/>
    <w:rsid w:val="005B16C8"/>
    <w:rsid w:val="005B1735"/>
    <w:rsid w:val="005B1778"/>
    <w:rsid w:val="005B177B"/>
    <w:rsid w:val="005B1946"/>
    <w:rsid w:val="005B228F"/>
    <w:rsid w:val="005B25F5"/>
    <w:rsid w:val="005B2875"/>
    <w:rsid w:val="005B29E2"/>
    <w:rsid w:val="005B2D6D"/>
    <w:rsid w:val="005B2DF6"/>
    <w:rsid w:val="005B3229"/>
    <w:rsid w:val="005B330B"/>
    <w:rsid w:val="005B36C5"/>
    <w:rsid w:val="005B3AA9"/>
    <w:rsid w:val="005B3B75"/>
    <w:rsid w:val="005B4BB2"/>
    <w:rsid w:val="005B4D6D"/>
    <w:rsid w:val="005B4D80"/>
    <w:rsid w:val="005B5057"/>
    <w:rsid w:val="005B53C1"/>
    <w:rsid w:val="005B586C"/>
    <w:rsid w:val="005B58CD"/>
    <w:rsid w:val="005B5E82"/>
    <w:rsid w:val="005B5F38"/>
    <w:rsid w:val="005B63F3"/>
    <w:rsid w:val="005B64BB"/>
    <w:rsid w:val="005B6AFA"/>
    <w:rsid w:val="005B6E93"/>
    <w:rsid w:val="005B6F2B"/>
    <w:rsid w:val="005B751B"/>
    <w:rsid w:val="005B7617"/>
    <w:rsid w:val="005B7BE7"/>
    <w:rsid w:val="005B7DD7"/>
    <w:rsid w:val="005C009C"/>
    <w:rsid w:val="005C0251"/>
    <w:rsid w:val="005C08BA"/>
    <w:rsid w:val="005C094C"/>
    <w:rsid w:val="005C0BAC"/>
    <w:rsid w:val="005C0BB0"/>
    <w:rsid w:val="005C1193"/>
    <w:rsid w:val="005C13EF"/>
    <w:rsid w:val="005C151A"/>
    <w:rsid w:val="005C187D"/>
    <w:rsid w:val="005C1901"/>
    <w:rsid w:val="005C1994"/>
    <w:rsid w:val="005C1D25"/>
    <w:rsid w:val="005C1D3C"/>
    <w:rsid w:val="005C1DC0"/>
    <w:rsid w:val="005C1F7C"/>
    <w:rsid w:val="005C223B"/>
    <w:rsid w:val="005C2484"/>
    <w:rsid w:val="005C28BB"/>
    <w:rsid w:val="005C2AC0"/>
    <w:rsid w:val="005C3141"/>
    <w:rsid w:val="005C36BB"/>
    <w:rsid w:val="005C3C7D"/>
    <w:rsid w:val="005C4B67"/>
    <w:rsid w:val="005C5406"/>
    <w:rsid w:val="005C55A5"/>
    <w:rsid w:val="005C5B78"/>
    <w:rsid w:val="005C600F"/>
    <w:rsid w:val="005C60E6"/>
    <w:rsid w:val="005C6A55"/>
    <w:rsid w:val="005C6C72"/>
    <w:rsid w:val="005C70F0"/>
    <w:rsid w:val="005C714A"/>
    <w:rsid w:val="005C730C"/>
    <w:rsid w:val="005C7592"/>
    <w:rsid w:val="005C75DC"/>
    <w:rsid w:val="005C780B"/>
    <w:rsid w:val="005C795C"/>
    <w:rsid w:val="005C7C20"/>
    <w:rsid w:val="005D037B"/>
    <w:rsid w:val="005D0510"/>
    <w:rsid w:val="005D06C8"/>
    <w:rsid w:val="005D0704"/>
    <w:rsid w:val="005D0738"/>
    <w:rsid w:val="005D07AC"/>
    <w:rsid w:val="005D09BE"/>
    <w:rsid w:val="005D0BD0"/>
    <w:rsid w:val="005D0D0F"/>
    <w:rsid w:val="005D1338"/>
    <w:rsid w:val="005D180D"/>
    <w:rsid w:val="005D1ED3"/>
    <w:rsid w:val="005D2470"/>
    <w:rsid w:val="005D26BB"/>
    <w:rsid w:val="005D2A3F"/>
    <w:rsid w:val="005D2FF4"/>
    <w:rsid w:val="005D334B"/>
    <w:rsid w:val="005D36EE"/>
    <w:rsid w:val="005D39F7"/>
    <w:rsid w:val="005D3AB8"/>
    <w:rsid w:val="005D44E7"/>
    <w:rsid w:val="005D474E"/>
    <w:rsid w:val="005D4A70"/>
    <w:rsid w:val="005D4A87"/>
    <w:rsid w:val="005D4B1F"/>
    <w:rsid w:val="005D4C22"/>
    <w:rsid w:val="005D4D5C"/>
    <w:rsid w:val="005D4D60"/>
    <w:rsid w:val="005D53D8"/>
    <w:rsid w:val="005D59E4"/>
    <w:rsid w:val="005D5E6A"/>
    <w:rsid w:val="005D5F18"/>
    <w:rsid w:val="005D5FE7"/>
    <w:rsid w:val="005D60A2"/>
    <w:rsid w:val="005D6134"/>
    <w:rsid w:val="005D616A"/>
    <w:rsid w:val="005D6673"/>
    <w:rsid w:val="005D66FE"/>
    <w:rsid w:val="005D7316"/>
    <w:rsid w:val="005D7581"/>
    <w:rsid w:val="005D77E1"/>
    <w:rsid w:val="005D7976"/>
    <w:rsid w:val="005D7FE2"/>
    <w:rsid w:val="005E01BF"/>
    <w:rsid w:val="005E045F"/>
    <w:rsid w:val="005E0DEA"/>
    <w:rsid w:val="005E1060"/>
    <w:rsid w:val="005E166F"/>
    <w:rsid w:val="005E1999"/>
    <w:rsid w:val="005E1B53"/>
    <w:rsid w:val="005E2085"/>
    <w:rsid w:val="005E210C"/>
    <w:rsid w:val="005E232C"/>
    <w:rsid w:val="005E25F2"/>
    <w:rsid w:val="005E268F"/>
    <w:rsid w:val="005E2843"/>
    <w:rsid w:val="005E2945"/>
    <w:rsid w:val="005E2A6B"/>
    <w:rsid w:val="005E345B"/>
    <w:rsid w:val="005E3667"/>
    <w:rsid w:val="005E39E6"/>
    <w:rsid w:val="005E3B50"/>
    <w:rsid w:val="005E3B58"/>
    <w:rsid w:val="005E3E33"/>
    <w:rsid w:val="005E3F27"/>
    <w:rsid w:val="005E3F68"/>
    <w:rsid w:val="005E431B"/>
    <w:rsid w:val="005E443F"/>
    <w:rsid w:val="005E4573"/>
    <w:rsid w:val="005E4624"/>
    <w:rsid w:val="005E475D"/>
    <w:rsid w:val="005E4A51"/>
    <w:rsid w:val="005E4E5F"/>
    <w:rsid w:val="005E4EA2"/>
    <w:rsid w:val="005E5294"/>
    <w:rsid w:val="005E5396"/>
    <w:rsid w:val="005E5660"/>
    <w:rsid w:val="005E580B"/>
    <w:rsid w:val="005E5F9E"/>
    <w:rsid w:val="005E619C"/>
    <w:rsid w:val="005E674C"/>
    <w:rsid w:val="005E69C4"/>
    <w:rsid w:val="005E6ADD"/>
    <w:rsid w:val="005E6D16"/>
    <w:rsid w:val="005E6E72"/>
    <w:rsid w:val="005E718D"/>
    <w:rsid w:val="005E71B5"/>
    <w:rsid w:val="005E7272"/>
    <w:rsid w:val="005E78C9"/>
    <w:rsid w:val="005E7A73"/>
    <w:rsid w:val="005F01AC"/>
    <w:rsid w:val="005F0448"/>
    <w:rsid w:val="005F05EB"/>
    <w:rsid w:val="005F0674"/>
    <w:rsid w:val="005F06A4"/>
    <w:rsid w:val="005F0716"/>
    <w:rsid w:val="005F102C"/>
    <w:rsid w:val="005F12CE"/>
    <w:rsid w:val="005F12EA"/>
    <w:rsid w:val="005F1CA2"/>
    <w:rsid w:val="005F1F2D"/>
    <w:rsid w:val="005F221A"/>
    <w:rsid w:val="005F23FA"/>
    <w:rsid w:val="005F2660"/>
    <w:rsid w:val="005F2DB0"/>
    <w:rsid w:val="005F2E45"/>
    <w:rsid w:val="005F32CD"/>
    <w:rsid w:val="005F3352"/>
    <w:rsid w:val="005F369C"/>
    <w:rsid w:val="005F3849"/>
    <w:rsid w:val="005F422C"/>
    <w:rsid w:val="005F4535"/>
    <w:rsid w:val="005F4556"/>
    <w:rsid w:val="005F4662"/>
    <w:rsid w:val="005F46E9"/>
    <w:rsid w:val="005F4815"/>
    <w:rsid w:val="005F48C6"/>
    <w:rsid w:val="005F4A3B"/>
    <w:rsid w:val="005F4C6E"/>
    <w:rsid w:val="005F4FB9"/>
    <w:rsid w:val="005F5D29"/>
    <w:rsid w:val="005F5E9F"/>
    <w:rsid w:val="005F65B0"/>
    <w:rsid w:val="005F68A1"/>
    <w:rsid w:val="005F6AF1"/>
    <w:rsid w:val="005F6CE8"/>
    <w:rsid w:val="005F6E87"/>
    <w:rsid w:val="005F7112"/>
    <w:rsid w:val="005F7726"/>
    <w:rsid w:val="005F7977"/>
    <w:rsid w:val="005F7CED"/>
    <w:rsid w:val="005F7DBF"/>
    <w:rsid w:val="005F7F43"/>
    <w:rsid w:val="00600453"/>
    <w:rsid w:val="0060065B"/>
    <w:rsid w:val="00600670"/>
    <w:rsid w:val="00601927"/>
    <w:rsid w:val="006024A9"/>
    <w:rsid w:val="0060262D"/>
    <w:rsid w:val="006026FC"/>
    <w:rsid w:val="00602753"/>
    <w:rsid w:val="0060315C"/>
    <w:rsid w:val="0060339D"/>
    <w:rsid w:val="006037AA"/>
    <w:rsid w:val="00603975"/>
    <w:rsid w:val="00603A26"/>
    <w:rsid w:val="00603AF6"/>
    <w:rsid w:val="00603B90"/>
    <w:rsid w:val="00603FA6"/>
    <w:rsid w:val="00604097"/>
    <w:rsid w:val="00604AD2"/>
    <w:rsid w:val="00604C82"/>
    <w:rsid w:val="00604CBB"/>
    <w:rsid w:val="00604CF2"/>
    <w:rsid w:val="006051BC"/>
    <w:rsid w:val="0060561D"/>
    <w:rsid w:val="00605AF0"/>
    <w:rsid w:val="006060DF"/>
    <w:rsid w:val="006062C1"/>
    <w:rsid w:val="006064CF"/>
    <w:rsid w:val="006068BB"/>
    <w:rsid w:val="006068E8"/>
    <w:rsid w:val="00606AFC"/>
    <w:rsid w:val="00606CD3"/>
    <w:rsid w:val="00606F33"/>
    <w:rsid w:val="006070B5"/>
    <w:rsid w:val="006071C3"/>
    <w:rsid w:val="006072F9"/>
    <w:rsid w:val="00607CF2"/>
    <w:rsid w:val="006102CF"/>
    <w:rsid w:val="00610357"/>
    <w:rsid w:val="006103A9"/>
    <w:rsid w:val="0061047F"/>
    <w:rsid w:val="00610750"/>
    <w:rsid w:val="0061087E"/>
    <w:rsid w:val="006108F7"/>
    <w:rsid w:val="00610C16"/>
    <w:rsid w:val="00610CBD"/>
    <w:rsid w:val="00611045"/>
    <w:rsid w:val="0061119F"/>
    <w:rsid w:val="006111DE"/>
    <w:rsid w:val="006115D7"/>
    <w:rsid w:val="00611C2E"/>
    <w:rsid w:val="006123FA"/>
    <w:rsid w:val="00612665"/>
    <w:rsid w:val="00612788"/>
    <w:rsid w:val="00612961"/>
    <w:rsid w:val="00612AFD"/>
    <w:rsid w:val="00612FCE"/>
    <w:rsid w:val="00612FDE"/>
    <w:rsid w:val="0061338A"/>
    <w:rsid w:val="00613470"/>
    <w:rsid w:val="006134E6"/>
    <w:rsid w:val="00613739"/>
    <w:rsid w:val="0061377E"/>
    <w:rsid w:val="006137AF"/>
    <w:rsid w:val="00613F7B"/>
    <w:rsid w:val="0061412D"/>
    <w:rsid w:val="006143AB"/>
    <w:rsid w:val="00614A86"/>
    <w:rsid w:val="006153B6"/>
    <w:rsid w:val="006154D8"/>
    <w:rsid w:val="006155BA"/>
    <w:rsid w:val="0061585A"/>
    <w:rsid w:val="00615DDB"/>
    <w:rsid w:val="00615F4C"/>
    <w:rsid w:val="00615FFD"/>
    <w:rsid w:val="006161AB"/>
    <w:rsid w:val="0061636B"/>
    <w:rsid w:val="006164FD"/>
    <w:rsid w:val="00616834"/>
    <w:rsid w:val="00616AB5"/>
    <w:rsid w:val="00616D85"/>
    <w:rsid w:val="00616F8F"/>
    <w:rsid w:val="0061703C"/>
    <w:rsid w:val="0061797A"/>
    <w:rsid w:val="00617B46"/>
    <w:rsid w:val="00617BCF"/>
    <w:rsid w:val="00617D98"/>
    <w:rsid w:val="00617DD0"/>
    <w:rsid w:val="006200DF"/>
    <w:rsid w:val="00620293"/>
    <w:rsid w:val="0062051A"/>
    <w:rsid w:val="00620675"/>
    <w:rsid w:val="006206B2"/>
    <w:rsid w:val="00620924"/>
    <w:rsid w:val="00620C05"/>
    <w:rsid w:val="00620CD2"/>
    <w:rsid w:val="00620D87"/>
    <w:rsid w:val="00621691"/>
    <w:rsid w:val="0062179A"/>
    <w:rsid w:val="00621872"/>
    <w:rsid w:val="00621EA0"/>
    <w:rsid w:val="00622466"/>
    <w:rsid w:val="0062249C"/>
    <w:rsid w:val="006227F3"/>
    <w:rsid w:val="006232B9"/>
    <w:rsid w:val="006232CB"/>
    <w:rsid w:val="00623BAA"/>
    <w:rsid w:val="00623D2C"/>
    <w:rsid w:val="00624104"/>
    <w:rsid w:val="006241B6"/>
    <w:rsid w:val="00624332"/>
    <w:rsid w:val="0062485C"/>
    <w:rsid w:val="00624D18"/>
    <w:rsid w:val="00624DB7"/>
    <w:rsid w:val="00624E90"/>
    <w:rsid w:val="006250EC"/>
    <w:rsid w:val="006254A8"/>
    <w:rsid w:val="0062551C"/>
    <w:rsid w:val="00625D74"/>
    <w:rsid w:val="00626386"/>
    <w:rsid w:val="00626CFD"/>
    <w:rsid w:val="00626E6C"/>
    <w:rsid w:val="00627ACA"/>
    <w:rsid w:val="00627B0B"/>
    <w:rsid w:val="00627D96"/>
    <w:rsid w:val="00630627"/>
    <w:rsid w:val="006306EE"/>
    <w:rsid w:val="00630C30"/>
    <w:rsid w:val="00630E9D"/>
    <w:rsid w:val="00630FA1"/>
    <w:rsid w:val="0063116B"/>
    <w:rsid w:val="00631442"/>
    <w:rsid w:val="0063152B"/>
    <w:rsid w:val="006318DC"/>
    <w:rsid w:val="00631ADB"/>
    <w:rsid w:val="00631EE1"/>
    <w:rsid w:val="00632044"/>
    <w:rsid w:val="006324CC"/>
    <w:rsid w:val="006325E3"/>
    <w:rsid w:val="00632637"/>
    <w:rsid w:val="006328D8"/>
    <w:rsid w:val="00632F0F"/>
    <w:rsid w:val="00632F67"/>
    <w:rsid w:val="0063365E"/>
    <w:rsid w:val="006337D9"/>
    <w:rsid w:val="00633EC1"/>
    <w:rsid w:val="0063459E"/>
    <w:rsid w:val="0063487D"/>
    <w:rsid w:val="00634CAF"/>
    <w:rsid w:val="00634DB9"/>
    <w:rsid w:val="00634E50"/>
    <w:rsid w:val="00635510"/>
    <w:rsid w:val="00635943"/>
    <w:rsid w:val="00635F5C"/>
    <w:rsid w:val="0063604E"/>
    <w:rsid w:val="006360E8"/>
    <w:rsid w:val="0063614A"/>
    <w:rsid w:val="00636373"/>
    <w:rsid w:val="00636962"/>
    <w:rsid w:val="00637431"/>
    <w:rsid w:val="0063749C"/>
    <w:rsid w:val="00637642"/>
    <w:rsid w:val="00637797"/>
    <w:rsid w:val="00640082"/>
    <w:rsid w:val="006400D5"/>
    <w:rsid w:val="00640732"/>
    <w:rsid w:val="00640BBB"/>
    <w:rsid w:val="0064111F"/>
    <w:rsid w:val="00641161"/>
    <w:rsid w:val="006413BC"/>
    <w:rsid w:val="0064177D"/>
    <w:rsid w:val="00641843"/>
    <w:rsid w:val="00641A1B"/>
    <w:rsid w:val="00641A6A"/>
    <w:rsid w:val="00641B68"/>
    <w:rsid w:val="00641CDD"/>
    <w:rsid w:val="006426D8"/>
    <w:rsid w:val="00642896"/>
    <w:rsid w:val="00642ADE"/>
    <w:rsid w:val="00643174"/>
    <w:rsid w:val="00643B95"/>
    <w:rsid w:val="00643F72"/>
    <w:rsid w:val="00644627"/>
    <w:rsid w:val="006448C1"/>
    <w:rsid w:val="006448E6"/>
    <w:rsid w:val="00644AEA"/>
    <w:rsid w:val="006452C2"/>
    <w:rsid w:val="006454F0"/>
    <w:rsid w:val="006457D3"/>
    <w:rsid w:val="00645C0A"/>
    <w:rsid w:val="00645CE5"/>
    <w:rsid w:val="00645FA8"/>
    <w:rsid w:val="0064630A"/>
    <w:rsid w:val="0064637F"/>
    <w:rsid w:val="006469F5"/>
    <w:rsid w:val="00646FFD"/>
    <w:rsid w:val="00647254"/>
    <w:rsid w:val="006473B6"/>
    <w:rsid w:val="006478F3"/>
    <w:rsid w:val="006479BF"/>
    <w:rsid w:val="00647A28"/>
    <w:rsid w:val="00650166"/>
    <w:rsid w:val="006505D4"/>
    <w:rsid w:val="006510FD"/>
    <w:rsid w:val="006512FA"/>
    <w:rsid w:val="006514AE"/>
    <w:rsid w:val="006515ED"/>
    <w:rsid w:val="006516A2"/>
    <w:rsid w:val="0065175A"/>
    <w:rsid w:val="006519B0"/>
    <w:rsid w:val="00651A17"/>
    <w:rsid w:val="00651F20"/>
    <w:rsid w:val="006524B5"/>
    <w:rsid w:val="00652CBE"/>
    <w:rsid w:val="006538F2"/>
    <w:rsid w:val="00653BDD"/>
    <w:rsid w:val="006541FF"/>
    <w:rsid w:val="0065437D"/>
    <w:rsid w:val="006543B6"/>
    <w:rsid w:val="006545F8"/>
    <w:rsid w:val="00654934"/>
    <w:rsid w:val="006549EF"/>
    <w:rsid w:val="00654DA4"/>
    <w:rsid w:val="00654F43"/>
    <w:rsid w:val="00655177"/>
    <w:rsid w:val="0065520A"/>
    <w:rsid w:val="00655411"/>
    <w:rsid w:val="0065559B"/>
    <w:rsid w:val="00655CAF"/>
    <w:rsid w:val="00655F1F"/>
    <w:rsid w:val="0065613D"/>
    <w:rsid w:val="00656508"/>
    <w:rsid w:val="006565B4"/>
    <w:rsid w:val="00656941"/>
    <w:rsid w:val="006573C1"/>
    <w:rsid w:val="0065777E"/>
    <w:rsid w:val="00657A0F"/>
    <w:rsid w:val="00657A36"/>
    <w:rsid w:val="00657C0C"/>
    <w:rsid w:val="006602BF"/>
    <w:rsid w:val="00660385"/>
    <w:rsid w:val="006606F1"/>
    <w:rsid w:val="00660846"/>
    <w:rsid w:val="0066092D"/>
    <w:rsid w:val="00660A4A"/>
    <w:rsid w:val="00660A9F"/>
    <w:rsid w:val="0066130C"/>
    <w:rsid w:val="00661910"/>
    <w:rsid w:val="00661B1C"/>
    <w:rsid w:val="00661F9E"/>
    <w:rsid w:val="00661FA2"/>
    <w:rsid w:val="006620C3"/>
    <w:rsid w:val="00662195"/>
    <w:rsid w:val="00662CD7"/>
    <w:rsid w:val="00662E92"/>
    <w:rsid w:val="00663081"/>
    <w:rsid w:val="006633A9"/>
    <w:rsid w:val="006634BA"/>
    <w:rsid w:val="006639A4"/>
    <w:rsid w:val="00663EEB"/>
    <w:rsid w:val="006642C7"/>
    <w:rsid w:val="00664EDB"/>
    <w:rsid w:val="006653AF"/>
    <w:rsid w:val="00665A56"/>
    <w:rsid w:val="00665CDA"/>
    <w:rsid w:val="00665DDE"/>
    <w:rsid w:val="00665F41"/>
    <w:rsid w:val="0066616B"/>
    <w:rsid w:val="006663A3"/>
    <w:rsid w:val="006663AD"/>
    <w:rsid w:val="00666555"/>
    <w:rsid w:val="00666590"/>
    <w:rsid w:val="00666A6A"/>
    <w:rsid w:val="00666B6C"/>
    <w:rsid w:val="00666EE9"/>
    <w:rsid w:val="00667197"/>
    <w:rsid w:val="00667505"/>
    <w:rsid w:val="00667A2A"/>
    <w:rsid w:val="00667B3C"/>
    <w:rsid w:val="00667F45"/>
    <w:rsid w:val="0067058B"/>
    <w:rsid w:val="00670A3A"/>
    <w:rsid w:val="00670A7A"/>
    <w:rsid w:val="00670ACC"/>
    <w:rsid w:val="00670AD2"/>
    <w:rsid w:val="00670D2E"/>
    <w:rsid w:val="0067101F"/>
    <w:rsid w:val="00671508"/>
    <w:rsid w:val="006717D0"/>
    <w:rsid w:val="00671A55"/>
    <w:rsid w:val="00671AEC"/>
    <w:rsid w:val="00671B48"/>
    <w:rsid w:val="00671C2F"/>
    <w:rsid w:val="006728C2"/>
    <w:rsid w:val="00672B50"/>
    <w:rsid w:val="0067305D"/>
    <w:rsid w:val="00673161"/>
    <w:rsid w:val="0067319A"/>
    <w:rsid w:val="00673423"/>
    <w:rsid w:val="00673699"/>
    <w:rsid w:val="00673E90"/>
    <w:rsid w:val="0067401E"/>
    <w:rsid w:val="00674169"/>
    <w:rsid w:val="006747B9"/>
    <w:rsid w:val="006749B6"/>
    <w:rsid w:val="0067537F"/>
    <w:rsid w:val="00675731"/>
    <w:rsid w:val="00675827"/>
    <w:rsid w:val="00675CB6"/>
    <w:rsid w:val="00676169"/>
    <w:rsid w:val="006761C4"/>
    <w:rsid w:val="006766C1"/>
    <w:rsid w:val="00676FD9"/>
    <w:rsid w:val="00677250"/>
    <w:rsid w:val="006775A3"/>
    <w:rsid w:val="006776FE"/>
    <w:rsid w:val="0067792A"/>
    <w:rsid w:val="00677A95"/>
    <w:rsid w:val="00677C07"/>
    <w:rsid w:val="00677ECC"/>
    <w:rsid w:val="00677FBD"/>
    <w:rsid w:val="006804D1"/>
    <w:rsid w:val="006807E5"/>
    <w:rsid w:val="006810A7"/>
    <w:rsid w:val="006813D6"/>
    <w:rsid w:val="00681827"/>
    <w:rsid w:val="00681AB0"/>
    <w:rsid w:val="00681ABB"/>
    <w:rsid w:val="00682064"/>
    <w:rsid w:val="006820B1"/>
    <w:rsid w:val="0068214A"/>
    <w:rsid w:val="006825D3"/>
    <w:rsid w:val="00682FD4"/>
    <w:rsid w:val="00683231"/>
    <w:rsid w:val="006832CB"/>
    <w:rsid w:val="0068352E"/>
    <w:rsid w:val="00683678"/>
    <w:rsid w:val="0068391A"/>
    <w:rsid w:val="00683DC5"/>
    <w:rsid w:val="00684664"/>
    <w:rsid w:val="006846CE"/>
    <w:rsid w:val="0068490C"/>
    <w:rsid w:val="00684EEB"/>
    <w:rsid w:val="0068517D"/>
    <w:rsid w:val="006852E2"/>
    <w:rsid w:val="0068549E"/>
    <w:rsid w:val="00685C89"/>
    <w:rsid w:val="00685CCE"/>
    <w:rsid w:val="00685EDF"/>
    <w:rsid w:val="0068601B"/>
    <w:rsid w:val="00686ECC"/>
    <w:rsid w:val="00686F4D"/>
    <w:rsid w:val="006873E9"/>
    <w:rsid w:val="00687485"/>
    <w:rsid w:val="0068794E"/>
    <w:rsid w:val="00687E27"/>
    <w:rsid w:val="006904E3"/>
    <w:rsid w:val="00690982"/>
    <w:rsid w:val="006909EA"/>
    <w:rsid w:val="00690DF6"/>
    <w:rsid w:val="00691FA3"/>
    <w:rsid w:val="006923DC"/>
    <w:rsid w:val="00692423"/>
    <w:rsid w:val="00692616"/>
    <w:rsid w:val="006928A5"/>
    <w:rsid w:val="0069326B"/>
    <w:rsid w:val="006936AD"/>
    <w:rsid w:val="00693714"/>
    <w:rsid w:val="006938FA"/>
    <w:rsid w:val="00693DD8"/>
    <w:rsid w:val="00693F0A"/>
    <w:rsid w:val="00694015"/>
    <w:rsid w:val="00694219"/>
    <w:rsid w:val="006946BD"/>
    <w:rsid w:val="00694725"/>
    <w:rsid w:val="00694729"/>
    <w:rsid w:val="00694B6B"/>
    <w:rsid w:val="00694D4F"/>
    <w:rsid w:val="0069521F"/>
    <w:rsid w:val="00695479"/>
    <w:rsid w:val="00695D15"/>
    <w:rsid w:val="00695DB9"/>
    <w:rsid w:val="00696226"/>
    <w:rsid w:val="00696231"/>
    <w:rsid w:val="006966B4"/>
    <w:rsid w:val="00696F59"/>
    <w:rsid w:val="006972B9"/>
    <w:rsid w:val="006A0043"/>
    <w:rsid w:val="006A0073"/>
    <w:rsid w:val="006A091C"/>
    <w:rsid w:val="006A1020"/>
    <w:rsid w:val="006A1078"/>
    <w:rsid w:val="006A1833"/>
    <w:rsid w:val="006A1E37"/>
    <w:rsid w:val="006A1FA2"/>
    <w:rsid w:val="006A222E"/>
    <w:rsid w:val="006A230A"/>
    <w:rsid w:val="006A2340"/>
    <w:rsid w:val="006A248D"/>
    <w:rsid w:val="006A28E2"/>
    <w:rsid w:val="006A28FD"/>
    <w:rsid w:val="006A2F47"/>
    <w:rsid w:val="006A2F99"/>
    <w:rsid w:val="006A2FEB"/>
    <w:rsid w:val="006A3104"/>
    <w:rsid w:val="006A392E"/>
    <w:rsid w:val="006A3C44"/>
    <w:rsid w:val="006A3C80"/>
    <w:rsid w:val="006A3D0B"/>
    <w:rsid w:val="006A40BC"/>
    <w:rsid w:val="006A44BC"/>
    <w:rsid w:val="006A4845"/>
    <w:rsid w:val="006A4EDD"/>
    <w:rsid w:val="006A57EF"/>
    <w:rsid w:val="006A5A54"/>
    <w:rsid w:val="006A6079"/>
    <w:rsid w:val="006A6400"/>
    <w:rsid w:val="006A687B"/>
    <w:rsid w:val="006A6971"/>
    <w:rsid w:val="006A6FA0"/>
    <w:rsid w:val="006A726B"/>
    <w:rsid w:val="006B01FB"/>
    <w:rsid w:val="006B0234"/>
    <w:rsid w:val="006B0505"/>
    <w:rsid w:val="006B06B3"/>
    <w:rsid w:val="006B0BC1"/>
    <w:rsid w:val="006B0DA6"/>
    <w:rsid w:val="006B17A0"/>
    <w:rsid w:val="006B21F4"/>
    <w:rsid w:val="006B23E6"/>
    <w:rsid w:val="006B26A3"/>
    <w:rsid w:val="006B2FF1"/>
    <w:rsid w:val="006B305D"/>
    <w:rsid w:val="006B30A4"/>
    <w:rsid w:val="006B32B1"/>
    <w:rsid w:val="006B3578"/>
    <w:rsid w:val="006B41F6"/>
    <w:rsid w:val="006B442E"/>
    <w:rsid w:val="006B546D"/>
    <w:rsid w:val="006B5B2C"/>
    <w:rsid w:val="006B5BD9"/>
    <w:rsid w:val="006B5CAF"/>
    <w:rsid w:val="006B5EA1"/>
    <w:rsid w:val="006B6026"/>
    <w:rsid w:val="006B6702"/>
    <w:rsid w:val="006B6CE3"/>
    <w:rsid w:val="006B6FF5"/>
    <w:rsid w:val="006B723F"/>
    <w:rsid w:val="006B7DCF"/>
    <w:rsid w:val="006C0127"/>
    <w:rsid w:val="006C06DF"/>
    <w:rsid w:val="006C083A"/>
    <w:rsid w:val="006C09E6"/>
    <w:rsid w:val="006C0F62"/>
    <w:rsid w:val="006C10E5"/>
    <w:rsid w:val="006C1340"/>
    <w:rsid w:val="006C13B4"/>
    <w:rsid w:val="006C17D0"/>
    <w:rsid w:val="006C2368"/>
    <w:rsid w:val="006C23DB"/>
    <w:rsid w:val="006C2946"/>
    <w:rsid w:val="006C2AAC"/>
    <w:rsid w:val="006C2BA8"/>
    <w:rsid w:val="006C2BCD"/>
    <w:rsid w:val="006C2D79"/>
    <w:rsid w:val="006C2F97"/>
    <w:rsid w:val="006C320D"/>
    <w:rsid w:val="006C32AD"/>
    <w:rsid w:val="006C3AE1"/>
    <w:rsid w:val="006C3CB1"/>
    <w:rsid w:val="006C46AA"/>
    <w:rsid w:val="006C46E2"/>
    <w:rsid w:val="006C4ACC"/>
    <w:rsid w:val="006C5329"/>
    <w:rsid w:val="006C533C"/>
    <w:rsid w:val="006C55DA"/>
    <w:rsid w:val="006C57C6"/>
    <w:rsid w:val="006C5A17"/>
    <w:rsid w:val="006C64BE"/>
    <w:rsid w:val="006C65FE"/>
    <w:rsid w:val="006C7157"/>
    <w:rsid w:val="006C76FB"/>
    <w:rsid w:val="006D0101"/>
    <w:rsid w:val="006D0D49"/>
    <w:rsid w:val="006D0F86"/>
    <w:rsid w:val="006D1524"/>
    <w:rsid w:val="006D1BE3"/>
    <w:rsid w:val="006D217C"/>
    <w:rsid w:val="006D2240"/>
    <w:rsid w:val="006D239E"/>
    <w:rsid w:val="006D23FA"/>
    <w:rsid w:val="006D2793"/>
    <w:rsid w:val="006D27FC"/>
    <w:rsid w:val="006D28A8"/>
    <w:rsid w:val="006D2CC0"/>
    <w:rsid w:val="006D3544"/>
    <w:rsid w:val="006D3990"/>
    <w:rsid w:val="006D4025"/>
    <w:rsid w:val="006D4202"/>
    <w:rsid w:val="006D4AE0"/>
    <w:rsid w:val="006D4C8D"/>
    <w:rsid w:val="006D5100"/>
    <w:rsid w:val="006D5113"/>
    <w:rsid w:val="006D5673"/>
    <w:rsid w:val="006D591C"/>
    <w:rsid w:val="006D5AEC"/>
    <w:rsid w:val="006D5B5B"/>
    <w:rsid w:val="006D5EBA"/>
    <w:rsid w:val="006D5FDD"/>
    <w:rsid w:val="006D6906"/>
    <w:rsid w:val="006D6C6F"/>
    <w:rsid w:val="006D6F88"/>
    <w:rsid w:val="006D72C8"/>
    <w:rsid w:val="006D72EB"/>
    <w:rsid w:val="006D73F2"/>
    <w:rsid w:val="006D79CA"/>
    <w:rsid w:val="006D7ADD"/>
    <w:rsid w:val="006E042E"/>
    <w:rsid w:val="006E0AD8"/>
    <w:rsid w:val="006E0CDF"/>
    <w:rsid w:val="006E1175"/>
    <w:rsid w:val="006E1EB8"/>
    <w:rsid w:val="006E1F30"/>
    <w:rsid w:val="006E1FD5"/>
    <w:rsid w:val="006E2672"/>
    <w:rsid w:val="006E2914"/>
    <w:rsid w:val="006E2B75"/>
    <w:rsid w:val="006E2D32"/>
    <w:rsid w:val="006E2F89"/>
    <w:rsid w:val="006E2FD5"/>
    <w:rsid w:val="006E3298"/>
    <w:rsid w:val="006E4272"/>
    <w:rsid w:val="006E43DB"/>
    <w:rsid w:val="006E4419"/>
    <w:rsid w:val="006E4A1B"/>
    <w:rsid w:val="006E4B31"/>
    <w:rsid w:val="006E4E90"/>
    <w:rsid w:val="006E5634"/>
    <w:rsid w:val="006E5926"/>
    <w:rsid w:val="006E5968"/>
    <w:rsid w:val="006E5A53"/>
    <w:rsid w:val="006E5F0E"/>
    <w:rsid w:val="006E6052"/>
    <w:rsid w:val="006E61EF"/>
    <w:rsid w:val="006E645D"/>
    <w:rsid w:val="006E6461"/>
    <w:rsid w:val="006E652D"/>
    <w:rsid w:val="006E664E"/>
    <w:rsid w:val="006E69CF"/>
    <w:rsid w:val="006E6B52"/>
    <w:rsid w:val="006E6D06"/>
    <w:rsid w:val="006E6D07"/>
    <w:rsid w:val="006E6FEF"/>
    <w:rsid w:val="006E7499"/>
    <w:rsid w:val="006E76BC"/>
    <w:rsid w:val="006E7BD9"/>
    <w:rsid w:val="006F17A6"/>
    <w:rsid w:val="006F1BAD"/>
    <w:rsid w:val="006F1C60"/>
    <w:rsid w:val="006F2472"/>
    <w:rsid w:val="006F248B"/>
    <w:rsid w:val="006F2537"/>
    <w:rsid w:val="006F2820"/>
    <w:rsid w:val="006F2CCD"/>
    <w:rsid w:val="006F2DE7"/>
    <w:rsid w:val="006F2E93"/>
    <w:rsid w:val="006F332A"/>
    <w:rsid w:val="006F33AF"/>
    <w:rsid w:val="006F3B44"/>
    <w:rsid w:val="006F3E8E"/>
    <w:rsid w:val="006F4349"/>
    <w:rsid w:val="006F4513"/>
    <w:rsid w:val="006F4661"/>
    <w:rsid w:val="006F5722"/>
    <w:rsid w:val="006F5ADE"/>
    <w:rsid w:val="006F5BBC"/>
    <w:rsid w:val="006F5C93"/>
    <w:rsid w:val="006F6206"/>
    <w:rsid w:val="006F6583"/>
    <w:rsid w:val="006F685E"/>
    <w:rsid w:val="006F6931"/>
    <w:rsid w:val="006F6DC9"/>
    <w:rsid w:val="006F6DD2"/>
    <w:rsid w:val="006F7158"/>
    <w:rsid w:val="006F728C"/>
    <w:rsid w:val="006F7389"/>
    <w:rsid w:val="006F7E58"/>
    <w:rsid w:val="007003F4"/>
    <w:rsid w:val="007007C2"/>
    <w:rsid w:val="00700848"/>
    <w:rsid w:val="007015DB"/>
    <w:rsid w:val="007017EC"/>
    <w:rsid w:val="00701803"/>
    <w:rsid w:val="007019AF"/>
    <w:rsid w:val="00702350"/>
    <w:rsid w:val="007027BB"/>
    <w:rsid w:val="00702841"/>
    <w:rsid w:val="00702C79"/>
    <w:rsid w:val="00702ED5"/>
    <w:rsid w:val="00703541"/>
    <w:rsid w:val="00703D46"/>
    <w:rsid w:val="00704210"/>
    <w:rsid w:val="00704393"/>
    <w:rsid w:val="00704468"/>
    <w:rsid w:val="0070446D"/>
    <w:rsid w:val="0070474C"/>
    <w:rsid w:val="00704E14"/>
    <w:rsid w:val="00705258"/>
    <w:rsid w:val="0070567D"/>
    <w:rsid w:val="0070597D"/>
    <w:rsid w:val="00705EB4"/>
    <w:rsid w:val="00706120"/>
    <w:rsid w:val="0070680C"/>
    <w:rsid w:val="007070E4"/>
    <w:rsid w:val="00707BC3"/>
    <w:rsid w:val="00707FA7"/>
    <w:rsid w:val="00710144"/>
    <w:rsid w:val="0071043F"/>
    <w:rsid w:val="00710528"/>
    <w:rsid w:val="00710D07"/>
    <w:rsid w:val="007110C4"/>
    <w:rsid w:val="007111DC"/>
    <w:rsid w:val="0071126A"/>
    <w:rsid w:val="00711303"/>
    <w:rsid w:val="0071151E"/>
    <w:rsid w:val="007119E5"/>
    <w:rsid w:val="00711F6A"/>
    <w:rsid w:val="007129C6"/>
    <w:rsid w:val="00712C2C"/>
    <w:rsid w:val="00713481"/>
    <w:rsid w:val="00714475"/>
    <w:rsid w:val="0071480A"/>
    <w:rsid w:val="00714818"/>
    <w:rsid w:val="00714A09"/>
    <w:rsid w:val="00714A6D"/>
    <w:rsid w:val="00715021"/>
    <w:rsid w:val="00715815"/>
    <w:rsid w:val="007160CB"/>
    <w:rsid w:val="00716ADF"/>
    <w:rsid w:val="00716E96"/>
    <w:rsid w:val="007170FC"/>
    <w:rsid w:val="00717345"/>
    <w:rsid w:val="00717F80"/>
    <w:rsid w:val="00720DA5"/>
    <w:rsid w:val="00721156"/>
    <w:rsid w:val="007211BF"/>
    <w:rsid w:val="00721D9E"/>
    <w:rsid w:val="00721EBC"/>
    <w:rsid w:val="0072206D"/>
    <w:rsid w:val="00722A9A"/>
    <w:rsid w:val="00722E95"/>
    <w:rsid w:val="00723077"/>
    <w:rsid w:val="00723114"/>
    <w:rsid w:val="007231B4"/>
    <w:rsid w:val="0072368D"/>
    <w:rsid w:val="00723A5B"/>
    <w:rsid w:val="00723DD9"/>
    <w:rsid w:val="00723FD2"/>
    <w:rsid w:val="007240B5"/>
    <w:rsid w:val="00724392"/>
    <w:rsid w:val="0072469C"/>
    <w:rsid w:val="007247AA"/>
    <w:rsid w:val="00724B04"/>
    <w:rsid w:val="00724B32"/>
    <w:rsid w:val="00724EB0"/>
    <w:rsid w:val="00724FDF"/>
    <w:rsid w:val="00724FF6"/>
    <w:rsid w:val="00725892"/>
    <w:rsid w:val="0072595E"/>
    <w:rsid w:val="00725A54"/>
    <w:rsid w:val="00725B8B"/>
    <w:rsid w:val="007262F3"/>
    <w:rsid w:val="007267C8"/>
    <w:rsid w:val="00726837"/>
    <w:rsid w:val="00726AB7"/>
    <w:rsid w:val="00726C31"/>
    <w:rsid w:val="00726CFD"/>
    <w:rsid w:val="00726DA0"/>
    <w:rsid w:val="00727A50"/>
    <w:rsid w:val="00730017"/>
    <w:rsid w:val="007302BE"/>
    <w:rsid w:val="0073049D"/>
    <w:rsid w:val="007309B2"/>
    <w:rsid w:val="00730B72"/>
    <w:rsid w:val="00731284"/>
    <w:rsid w:val="007314A8"/>
    <w:rsid w:val="007318A4"/>
    <w:rsid w:val="007319FC"/>
    <w:rsid w:val="00731DA6"/>
    <w:rsid w:val="00731F03"/>
    <w:rsid w:val="00732150"/>
    <w:rsid w:val="00732987"/>
    <w:rsid w:val="007329BE"/>
    <w:rsid w:val="00732A57"/>
    <w:rsid w:val="00732BCB"/>
    <w:rsid w:val="00732CC4"/>
    <w:rsid w:val="007330A5"/>
    <w:rsid w:val="007332B3"/>
    <w:rsid w:val="007336FB"/>
    <w:rsid w:val="007339DA"/>
    <w:rsid w:val="00733B4D"/>
    <w:rsid w:val="00733F18"/>
    <w:rsid w:val="00734403"/>
    <w:rsid w:val="00734A13"/>
    <w:rsid w:val="00734E50"/>
    <w:rsid w:val="00735E17"/>
    <w:rsid w:val="00735F59"/>
    <w:rsid w:val="0073615E"/>
    <w:rsid w:val="00736435"/>
    <w:rsid w:val="007366E0"/>
    <w:rsid w:val="007367D2"/>
    <w:rsid w:val="007368C3"/>
    <w:rsid w:val="0073690C"/>
    <w:rsid w:val="00736EEC"/>
    <w:rsid w:val="00736F98"/>
    <w:rsid w:val="007372AB"/>
    <w:rsid w:val="007378DB"/>
    <w:rsid w:val="007406AC"/>
    <w:rsid w:val="007411E3"/>
    <w:rsid w:val="007412FB"/>
    <w:rsid w:val="0074139A"/>
    <w:rsid w:val="007413E9"/>
    <w:rsid w:val="00741428"/>
    <w:rsid w:val="0074148C"/>
    <w:rsid w:val="00741777"/>
    <w:rsid w:val="007418D7"/>
    <w:rsid w:val="00741BAD"/>
    <w:rsid w:val="00742069"/>
    <w:rsid w:val="0074208B"/>
    <w:rsid w:val="007421A0"/>
    <w:rsid w:val="00742436"/>
    <w:rsid w:val="007424CF"/>
    <w:rsid w:val="00742AD0"/>
    <w:rsid w:val="00742D04"/>
    <w:rsid w:val="00743128"/>
    <w:rsid w:val="0074315F"/>
    <w:rsid w:val="0074344B"/>
    <w:rsid w:val="00743603"/>
    <w:rsid w:val="00743680"/>
    <w:rsid w:val="007436FC"/>
    <w:rsid w:val="007437E9"/>
    <w:rsid w:val="007440C7"/>
    <w:rsid w:val="00744294"/>
    <w:rsid w:val="007445CA"/>
    <w:rsid w:val="00744B43"/>
    <w:rsid w:val="007450A8"/>
    <w:rsid w:val="0074520C"/>
    <w:rsid w:val="00745290"/>
    <w:rsid w:val="007454E3"/>
    <w:rsid w:val="00745578"/>
    <w:rsid w:val="007455F5"/>
    <w:rsid w:val="007456EE"/>
    <w:rsid w:val="00745723"/>
    <w:rsid w:val="00745B75"/>
    <w:rsid w:val="00745EE5"/>
    <w:rsid w:val="00745F16"/>
    <w:rsid w:val="0074622C"/>
    <w:rsid w:val="007462F9"/>
    <w:rsid w:val="007463CF"/>
    <w:rsid w:val="007463D8"/>
    <w:rsid w:val="00746654"/>
    <w:rsid w:val="00746CC1"/>
    <w:rsid w:val="00746D90"/>
    <w:rsid w:val="007470C3"/>
    <w:rsid w:val="007477CD"/>
    <w:rsid w:val="00747C9E"/>
    <w:rsid w:val="00747F9D"/>
    <w:rsid w:val="00750197"/>
    <w:rsid w:val="00750444"/>
    <w:rsid w:val="0075086E"/>
    <w:rsid w:val="00750C18"/>
    <w:rsid w:val="00750FE4"/>
    <w:rsid w:val="00751462"/>
    <w:rsid w:val="007520C6"/>
    <w:rsid w:val="0075217A"/>
    <w:rsid w:val="007526ED"/>
    <w:rsid w:val="00752745"/>
    <w:rsid w:val="007528EC"/>
    <w:rsid w:val="00752908"/>
    <w:rsid w:val="00752A25"/>
    <w:rsid w:val="00752E09"/>
    <w:rsid w:val="00752F1E"/>
    <w:rsid w:val="00752F79"/>
    <w:rsid w:val="00753287"/>
    <w:rsid w:val="00753407"/>
    <w:rsid w:val="007537AE"/>
    <w:rsid w:val="0075442B"/>
    <w:rsid w:val="007546B8"/>
    <w:rsid w:val="007547AE"/>
    <w:rsid w:val="0075492B"/>
    <w:rsid w:val="0075492D"/>
    <w:rsid w:val="00754DB9"/>
    <w:rsid w:val="007550D2"/>
    <w:rsid w:val="0075523C"/>
    <w:rsid w:val="00755967"/>
    <w:rsid w:val="00755CE8"/>
    <w:rsid w:val="007564DD"/>
    <w:rsid w:val="00756947"/>
    <w:rsid w:val="0075697B"/>
    <w:rsid w:val="00756B48"/>
    <w:rsid w:val="00756E49"/>
    <w:rsid w:val="00756FE1"/>
    <w:rsid w:val="00757009"/>
    <w:rsid w:val="007570A5"/>
    <w:rsid w:val="00757468"/>
    <w:rsid w:val="0075762B"/>
    <w:rsid w:val="00757F4D"/>
    <w:rsid w:val="00761314"/>
    <w:rsid w:val="00761403"/>
    <w:rsid w:val="00761B4A"/>
    <w:rsid w:val="00761BB1"/>
    <w:rsid w:val="0076225E"/>
    <w:rsid w:val="007623DE"/>
    <w:rsid w:val="00762742"/>
    <w:rsid w:val="00762D5E"/>
    <w:rsid w:val="00762F6A"/>
    <w:rsid w:val="00763235"/>
    <w:rsid w:val="00763549"/>
    <w:rsid w:val="007636E9"/>
    <w:rsid w:val="00763A8B"/>
    <w:rsid w:val="00763E74"/>
    <w:rsid w:val="00763ED7"/>
    <w:rsid w:val="0076488E"/>
    <w:rsid w:val="00764BA5"/>
    <w:rsid w:val="00764D11"/>
    <w:rsid w:val="00764D2D"/>
    <w:rsid w:val="00764E2D"/>
    <w:rsid w:val="007650D0"/>
    <w:rsid w:val="0076587A"/>
    <w:rsid w:val="00765A33"/>
    <w:rsid w:val="00765A65"/>
    <w:rsid w:val="00765C4D"/>
    <w:rsid w:val="00765D5F"/>
    <w:rsid w:val="00766539"/>
    <w:rsid w:val="00766876"/>
    <w:rsid w:val="00766B00"/>
    <w:rsid w:val="00766F80"/>
    <w:rsid w:val="007672A6"/>
    <w:rsid w:val="00767440"/>
    <w:rsid w:val="00767568"/>
    <w:rsid w:val="00767748"/>
    <w:rsid w:val="0076793D"/>
    <w:rsid w:val="00767DB5"/>
    <w:rsid w:val="007700A4"/>
    <w:rsid w:val="00770835"/>
    <w:rsid w:val="00770A00"/>
    <w:rsid w:val="00770C7C"/>
    <w:rsid w:val="00770DA0"/>
    <w:rsid w:val="00771118"/>
    <w:rsid w:val="00771470"/>
    <w:rsid w:val="007714ED"/>
    <w:rsid w:val="00771536"/>
    <w:rsid w:val="0077160B"/>
    <w:rsid w:val="007717F6"/>
    <w:rsid w:val="00772092"/>
    <w:rsid w:val="007722B0"/>
    <w:rsid w:val="007725AB"/>
    <w:rsid w:val="007726E3"/>
    <w:rsid w:val="00772CEC"/>
    <w:rsid w:val="00772D06"/>
    <w:rsid w:val="00772DCD"/>
    <w:rsid w:val="0077313A"/>
    <w:rsid w:val="00773205"/>
    <w:rsid w:val="00773254"/>
    <w:rsid w:val="00773AC5"/>
    <w:rsid w:val="00773B3D"/>
    <w:rsid w:val="00773D61"/>
    <w:rsid w:val="00773E24"/>
    <w:rsid w:val="00773F2C"/>
    <w:rsid w:val="00773FFF"/>
    <w:rsid w:val="00774746"/>
    <w:rsid w:val="00774B7F"/>
    <w:rsid w:val="00774DF8"/>
    <w:rsid w:val="00775445"/>
    <w:rsid w:val="007754EF"/>
    <w:rsid w:val="00775512"/>
    <w:rsid w:val="0077593D"/>
    <w:rsid w:val="00775A38"/>
    <w:rsid w:val="00775C80"/>
    <w:rsid w:val="00776176"/>
    <w:rsid w:val="00776688"/>
    <w:rsid w:val="007767D2"/>
    <w:rsid w:val="007767F6"/>
    <w:rsid w:val="00776979"/>
    <w:rsid w:val="00776A11"/>
    <w:rsid w:val="00776ED9"/>
    <w:rsid w:val="007771ED"/>
    <w:rsid w:val="0077743E"/>
    <w:rsid w:val="007776F0"/>
    <w:rsid w:val="00777759"/>
    <w:rsid w:val="00777760"/>
    <w:rsid w:val="00777889"/>
    <w:rsid w:val="00777EA8"/>
    <w:rsid w:val="007800C0"/>
    <w:rsid w:val="00780170"/>
    <w:rsid w:val="007801FE"/>
    <w:rsid w:val="007807B8"/>
    <w:rsid w:val="00780859"/>
    <w:rsid w:val="00780978"/>
    <w:rsid w:val="00780A9B"/>
    <w:rsid w:val="00780EFD"/>
    <w:rsid w:val="00781068"/>
    <w:rsid w:val="007810A3"/>
    <w:rsid w:val="00781196"/>
    <w:rsid w:val="007811FD"/>
    <w:rsid w:val="00781307"/>
    <w:rsid w:val="00781EE8"/>
    <w:rsid w:val="00781F87"/>
    <w:rsid w:val="00782664"/>
    <w:rsid w:val="0078284B"/>
    <w:rsid w:val="007832AE"/>
    <w:rsid w:val="00783303"/>
    <w:rsid w:val="00783545"/>
    <w:rsid w:val="00783655"/>
    <w:rsid w:val="00783864"/>
    <w:rsid w:val="007838F7"/>
    <w:rsid w:val="00783C30"/>
    <w:rsid w:val="00784029"/>
    <w:rsid w:val="007840BB"/>
    <w:rsid w:val="0078479C"/>
    <w:rsid w:val="00784D42"/>
    <w:rsid w:val="00785565"/>
    <w:rsid w:val="007857F8"/>
    <w:rsid w:val="007863AA"/>
    <w:rsid w:val="00786405"/>
    <w:rsid w:val="007869AD"/>
    <w:rsid w:val="007869CC"/>
    <w:rsid w:val="00786A68"/>
    <w:rsid w:val="00786B59"/>
    <w:rsid w:val="00786BD6"/>
    <w:rsid w:val="00786CB0"/>
    <w:rsid w:val="00786CBD"/>
    <w:rsid w:val="007871A1"/>
    <w:rsid w:val="007873E2"/>
    <w:rsid w:val="00787511"/>
    <w:rsid w:val="00787DF4"/>
    <w:rsid w:val="00787DFE"/>
    <w:rsid w:val="007906C9"/>
    <w:rsid w:val="007906F9"/>
    <w:rsid w:val="007908A0"/>
    <w:rsid w:val="00790C1A"/>
    <w:rsid w:val="00790E12"/>
    <w:rsid w:val="00791148"/>
    <w:rsid w:val="00791246"/>
    <w:rsid w:val="00791AB2"/>
    <w:rsid w:val="00791D00"/>
    <w:rsid w:val="0079226F"/>
    <w:rsid w:val="00792C08"/>
    <w:rsid w:val="00792C10"/>
    <w:rsid w:val="00792C1A"/>
    <w:rsid w:val="00792C3F"/>
    <w:rsid w:val="00793103"/>
    <w:rsid w:val="00793161"/>
    <w:rsid w:val="007931E0"/>
    <w:rsid w:val="0079322E"/>
    <w:rsid w:val="00793265"/>
    <w:rsid w:val="0079328D"/>
    <w:rsid w:val="007939D0"/>
    <w:rsid w:val="00793BB9"/>
    <w:rsid w:val="00793EA7"/>
    <w:rsid w:val="00793F26"/>
    <w:rsid w:val="00793FDD"/>
    <w:rsid w:val="007942A8"/>
    <w:rsid w:val="00794354"/>
    <w:rsid w:val="00795065"/>
    <w:rsid w:val="0079513A"/>
    <w:rsid w:val="007951EB"/>
    <w:rsid w:val="007957C2"/>
    <w:rsid w:val="0079590F"/>
    <w:rsid w:val="007959FD"/>
    <w:rsid w:val="00795B21"/>
    <w:rsid w:val="00795FB5"/>
    <w:rsid w:val="007960A1"/>
    <w:rsid w:val="007961D2"/>
    <w:rsid w:val="00796970"/>
    <w:rsid w:val="00796B14"/>
    <w:rsid w:val="00796C96"/>
    <w:rsid w:val="00796DC9"/>
    <w:rsid w:val="00796F8F"/>
    <w:rsid w:val="00797194"/>
    <w:rsid w:val="007972A5"/>
    <w:rsid w:val="0079735B"/>
    <w:rsid w:val="007978CA"/>
    <w:rsid w:val="00797AEC"/>
    <w:rsid w:val="00797BED"/>
    <w:rsid w:val="007A03AA"/>
    <w:rsid w:val="007A0484"/>
    <w:rsid w:val="007A0705"/>
    <w:rsid w:val="007A145D"/>
    <w:rsid w:val="007A18CC"/>
    <w:rsid w:val="007A1D97"/>
    <w:rsid w:val="007A1EE4"/>
    <w:rsid w:val="007A21A1"/>
    <w:rsid w:val="007A2208"/>
    <w:rsid w:val="007A2430"/>
    <w:rsid w:val="007A2866"/>
    <w:rsid w:val="007A2A14"/>
    <w:rsid w:val="007A2D3A"/>
    <w:rsid w:val="007A30E5"/>
    <w:rsid w:val="007A3A92"/>
    <w:rsid w:val="007A3AC3"/>
    <w:rsid w:val="007A3AD3"/>
    <w:rsid w:val="007A40C5"/>
    <w:rsid w:val="007A4850"/>
    <w:rsid w:val="007A5411"/>
    <w:rsid w:val="007A55A7"/>
    <w:rsid w:val="007A591C"/>
    <w:rsid w:val="007A5DFB"/>
    <w:rsid w:val="007A615D"/>
    <w:rsid w:val="007A6382"/>
    <w:rsid w:val="007A6AF6"/>
    <w:rsid w:val="007A6E03"/>
    <w:rsid w:val="007A70AA"/>
    <w:rsid w:val="007A70FF"/>
    <w:rsid w:val="007A7387"/>
    <w:rsid w:val="007A738D"/>
    <w:rsid w:val="007A7497"/>
    <w:rsid w:val="007A74B0"/>
    <w:rsid w:val="007A767C"/>
    <w:rsid w:val="007A7955"/>
    <w:rsid w:val="007A79DC"/>
    <w:rsid w:val="007A7AA1"/>
    <w:rsid w:val="007A7F01"/>
    <w:rsid w:val="007B01F6"/>
    <w:rsid w:val="007B044A"/>
    <w:rsid w:val="007B08F2"/>
    <w:rsid w:val="007B0B96"/>
    <w:rsid w:val="007B0BA0"/>
    <w:rsid w:val="007B0E72"/>
    <w:rsid w:val="007B10C2"/>
    <w:rsid w:val="007B13AA"/>
    <w:rsid w:val="007B1E6B"/>
    <w:rsid w:val="007B1FA2"/>
    <w:rsid w:val="007B2815"/>
    <w:rsid w:val="007B28F7"/>
    <w:rsid w:val="007B2B31"/>
    <w:rsid w:val="007B38AF"/>
    <w:rsid w:val="007B3BB0"/>
    <w:rsid w:val="007B4984"/>
    <w:rsid w:val="007B4D88"/>
    <w:rsid w:val="007B4E66"/>
    <w:rsid w:val="007B5589"/>
    <w:rsid w:val="007B57FB"/>
    <w:rsid w:val="007B5CD0"/>
    <w:rsid w:val="007B614D"/>
    <w:rsid w:val="007B6307"/>
    <w:rsid w:val="007B6536"/>
    <w:rsid w:val="007B6AA9"/>
    <w:rsid w:val="007B6FBD"/>
    <w:rsid w:val="007B7794"/>
    <w:rsid w:val="007B77D5"/>
    <w:rsid w:val="007B78D8"/>
    <w:rsid w:val="007B798A"/>
    <w:rsid w:val="007C021F"/>
    <w:rsid w:val="007C0988"/>
    <w:rsid w:val="007C098B"/>
    <w:rsid w:val="007C0C0F"/>
    <w:rsid w:val="007C0DA9"/>
    <w:rsid w:val="007C10EC"/>
    <w:rsid w:val="007C11C8"/>
    <w:rsid w:val="007C12CE"/>
    <w:rsid w:val="007C131E"/>
    <w:rsid w:val="007C195B"/>
    <w:rsid w:val="007C1A3D"/>
    <w:rsid w:val="007C1BC9"/>
    <w:rsid w:val="007C2018"/>
    <w:rsid w:val="007C2249"/>
    <w:rsid w:val="007C2330"/>
    <w:rsid w:val="007C28FE"/>
    <w:rsid w:val="007C2B85"/>
    <w:rsid w:val="007C3464"/>
    <w:rsid w:val="007C34C5"/>
    <w:rsid w:val="007C3992"/>
    <w:rsid w:val="007C39B7"/>
    <w:rsid w:val="007C39DA"/>
    <w:rsid w:val="007C4094"/>
    <w:rsid w:val="007C4182"/>
    <w:rsid w:val="007C4463"/>
    <w:rsid w:val="007C4DB9"/>
    <w:rsid w:val="007C598C"/>
    <w:rsid w:val="007C5EFD"/>
    <w:rsid w:val="007C6863"/>
    <w:rsid w:val="007C70BD"/>
    <w:rsid w:val="007C7235"/>
    <w:rsid w:val="007C7275"/>
    <w:rsid w:val="007C72CB"/>
    <w:rsid w:val="007C7591"/>
    <w:rsid w:val="007C796D"/>
    <w:rsid w:val="007C7FC6"/>
    <w:rsid w:val="007D0080"/>
    <w:rsid w:val="007D0357"/>
    <w:rsid w:val="007D0611"/>
    <w:rsid w:val="007D08B9"/>
    <w:rsid w:val="007D08CF"/>
    <w:rsid w:val="007D13B9"/>
    <w:rsid w:val="007D15A2"/>
    <w:rsid w:val="007D1FB5"/>
    <w:rsid w:val="007D22B6"/>
    <w:rsid w:val="007D2317"/>
    <w:rsid w:val="007D2813"/>
    <w:rsid w:val="007D2B86"/>
    <w:rsid w:val="007D3057"/>
    <w:rsid w:val="007D31C5"/>
    <w:rsid w:val="007D33D8"/>
    <w:rsid w:val="007D3708"/>
    <w:rsid w:val="007D3A45"/>
    <w:rsid w:val="007D3FCF"/>
    <w:rsid w:val="007D4231"/>
    <w:rsid w:val="007D425C"/>
    <w:rsid w:val="007D45DC"/>
    <w:rsid w:val="007D4A91"/>
    <w:rsid w:val="007D5146"/>
    <w:rsid w:val="007D5341"/>
    <w:rsid w:val="007D5429"/>
    <w:rsid w:val="007D56CB"/>
    <w:rsid w:val="007D5CC3"/>
    <w:rsid w:val="007D5E7D"/>
    <w:rsid w:val="007D5ECC"/>
    <w:rsid w:val="007D600F"/>
    <w:rsid w:val="007D6151"/>
    <w:rsid w:val="007D6152"/>
    <w:rsid w:val="007D6742"/>
    <w:rsid w:val="007D6764"/>
    <w:rsid w:val="007D699D"/>
    <w:rsid w:val="007D6E88"/>
    <w:rsid w:val="007D6EA8"/>
    <w:rsid w:val="007D6FF8"/>
    <w:rsid w:val="007D75A6"/>
    <w:rsid w:val="007D7D76"/>
    <w:rsid w:val="007D7E3E"/>
    <w:rsid w:val="007D7F51"/>
    <w:rsid w:val="007E0060"/>
    <w:rsid w:val="007E0283"/>
    <w:rsid w:val="007E0516"/>
    <w:rsid w:val="007E05D3"/>
    <w:rsid w:val="007E0A1E"/>
    <w:rsid w:val="007E0A61"/>
    <w:rsid w:val="007E0B69"/>
    <w:rsid w:val="007E0BA9"/>
    <w:rsid w:val="007E0BAE"/>
    <w:rsid w:val="007E10EF"/>
    <w:rsid w:val="007E14FD"/>
    <w:rsid w:val="007E19E1"/>
    <w:rsid w:val="007E1AEF"/>
    <w:rsid w:val="007E211B"/>
    <w:rsid w:val="007E2296"/>
    <w:rsid w:val="007E22A1"/>
    <w:rsid w:val="007E2694"/>
    <w:rsid w:val="007E2C88"/>
    <w:rsid w:val="007E3094"/>
    <w:rsid w:val="007E3370"/>
    <w:rsid w:val="007E3430"/>
    <w:rsid w:val="007E3559"/>
    <w:rsid w:val="007E38FC"/>
    <w:rsid w:val="007E3BCD"/>
    <w:rsid w:val="007E3D28"/>
    <w:rsid w:val="007E3F6F"/>
    <w:rsid w:val="007E414A"/>
    <w:rsid w:val="007E425C"/>
    <w:rsid w:val="007E43C7"/>
    <w:rsid w:val="007E44A7"/>
    <w:rsid w:val="007E451C"/>
    <w:rsid w:val="007E4521"/>
    <w:rsid w:val="007E4BC4"/>
    <w:rsid w:val="007E4E0C"/>
    <w:rsid w:val="007E4FFC"/>
    <w:rsid w:val="007E5088"/>
    <w:rsid w:val="007E5403"/>
    <w:rsid w:val="007E55DE"/>
    <w:rsid w:val="007E55E1"/>
    <w:rsid w:val="007E6099"/>
    <w:rsid w:val="007E6760"/>
    <w:rsid w:val="007E67E6"/>
    <w:rsid w:val="007E687B"/>
    <w:rsid w:val="007E6D44"/>
    <w:rsid w:val="007E7034"/>
    <w:rsid w:val="007E712A"/>
    <w:rsid w:val="007E7811"/>
    <w:rsid w:val="007E7A59"/>
    <w:rsid w:val="007E7BB5"/>
    <w:rsid w:val="007E7D28"/>
    <w:rsid w:val="007F00A3"/>
    <w:rsid w:val="007F0453"/>
    <w:rsid w:val="007F088E"/>
    <w:rsid w:val="007F08E7"/>
    <w:rsid w:val="007F09A5"/>
    <w:rsid w:val="007F0B0A"/>
    <w:rsid w:val="007F1BB3"/>
    <w:rsid w:val="007F1D1E"/>
    <w:rsid w:val="007F1F1D"/>
    <w:rsid w:val="007F23FD"/>
    <w:rsid w:val="007F250A"/>
    <w:rsid w:val="007F2868"/>
    <w:rsid w:val="007F2C9C"/>
    <w:rsid w:val="007F31C1"/>
    <w:rsid w:val="007F3A69"/>
    <w:rsid w:val="007F3D0C"/>
    <w:rsid w:val="007F435F"/>
    <w:rsid w:val="007F4A8A"/>
    <w:rsid w:val="007F57AE"/>
    <w:rsid w:val="007F5BD3"/>
    <w:rsid w:val="007F5C45"/>
    <w:rsid w:val="007F691A"/>
    <w:rsid w:val="007F6EA8"/>
    <w:rsid w:val="007F7140"/>
    <w:rsid w:val="007F7402"/>
    <w:rsid w:val="007F74B4"/>
    <w:rsid w:val="007F75C9"/>
    <w:rsid w:val="007F76E8"/>
    <w:rsid w:val="007F7B3B"/>
    <w:rsid w:val="007F7B9B"/>
    <w:rsid w:val="007F7BFC"/>
    <w:rsid w:val="007F7FC0"/>
    <w:rsid w:val="00800193"/>
    <w:rsid w:val="00801051"/>
    <w:rsid w:val="0080114D"/>
    <w:rsid w:val="008011B1"/>
    <w:rsid w:val="0080160B"/>
    <w:rsid w:val="008017F6"/>
    <w:rsid w:val="008018E8"/>
    <w:rsid w:val="00801CB2"/>
    <w:rsid w:val="00801CDB"/>
    <w:rsid w:val="00801F70"/>
    <w:rsid w:val="00801F96"/>
    <w:rsid w:val="00802026"/>
    <w:rsid w:val="0080221D"/>
    <w:rsid w:val="0080251F"/>
    <w:rsid w:val="00802522"/>
    <w:rsid w:val="008026B6"/>
    <w:rsid w:val="008028F0"/>
    <w:rsid w:val="00802BB3"/>
    <w:rsid w:val="008032F7"/>
    <w:rsid w:val="00803504"/>
    <w:rsid w:val="008036FC"/>
    <w:rsid w:val="00803A0E"/>
    <w:rsid w:val="008046C5"/>
    <w:rsid w:val="00804860"/>
    <w:rsid w:val="008048E9"/>
    <w:rsid w:val="00804A18"/>
    <w:rsid w:val="00804B3B"/>
    <w:rsid w:val="00804CE7"/>
    <w:rsid w:val="00804E50"/>
    <w:rsid w:val="008051C8"/>
    <w:rsid w:val="00805C09"/>
    <w:rsid w:val="00806245"/>
    <w:rsid w:val="00806347"/>
    <w:rsid w:val="008068A4"/>
    <w:rsid w:val="0080690D"/>
    <w:rsid w:val="00806ED7"/>
    <w:rsid w:val="00806F85"/>
    <w:rsid w:val="00807267"/>
    <w:rsid w:val="008076A0"/>
    <w:rsid w:val="00807955"/>
    <w:rsid w:val="00807ADF"/>
    <w:rsid w:val="00807DA6"/>
    <w:rsid w:val="00807F35"/>
    <w:rsid w:val="008107AB"/>
    <w:rsid w:val="00810875"/>
    <w:rsid w:val="00810C64"/>
    <w:rsid w:val="008112B0"/>
    <w:rsid w:val="0081205D"/>
    <w:rsid w:val="00812177"/>
    <w:rsid w:val="0081246B"/>
    <w:rsid w:val="0081330E"/>
    <w:rsid w:val="0081382F"/>
    <w:rsid w:val="008139F2"/>
    <w:rsid w:val="00813C4F"/>
    <w:rsid w:val="00813D51"/>
    <w:rsid w:val="00813FA5"/>
    <w:rsid w:val="0081485A"/>
    <w:rsid w:val="0081495E"/>
    <w:rsid w:val="00814AE5"/>
    <w:rsid w:val="00814B93"/>
    <w:rsid w:val="00814D07"/>
    <w:rsid w:val="0081543F"/>
    <w:rsid w:val="0081605B"/>
    <w:rsid w:val="0081630F"/>
    <w:rsid w:val="00816694"/>
    <w:rsid w:val="00816AF3"/>
    <w:rsid w:val="00817276"/>
    <w:rsid w:val="00817294"/>
    <w:rsid w:val="00817856"/>
    <w:rsid w:val="00817DB5"/>
    <w:rsid w:val="00820049"/>
    <w:rsid w:val="008202D1"/>
    <w:rsid w:val="00820451"/>
    <w:rsid w:val="008205BD"/>
    <w:rsid w:val="008205F1"/>
    <w:rsid w:val="0082065E"/>
    <w:rsid w:val="008206D8"/>
    <w:rsid w:val="00820A8B"/>
    <w:rsid w:val="00820AA8"/>
    <w:rsid w:val="00820E91"/>
    <w:rsid w:val="00820F6F"/>
    <w:rsid w:val="00821668"/>
    <w:rsid w:val="008216B6"/>
    <w:rsid w:val="00821C78"/>
    <w:rsid w:val="008220D3"/>
    <w:rsid w:val="008225A6"/>
    <w:rsid w:val="008225E5"/>
    <w:rsid w:val="00822979"/>
    <w:rsid w:val="00822C23"/>
    <w:rsid w:val="00822C4F"/>
    <w:rsid w:val="00822D3F"/>
    <w:rsid w:val="00822D7D"/>
    <w:rsid w:val="0082386B"/>
    <w:rsid w:val="008238A5"/>
    <w:rsid w:val="00823C53"/>
    <w:rsid w:val="008242D8"/>
    <w:rsid w:val="008246C3"/>
    <w:rsid w:val="00824C98"/>
    <w:rsid w:val="008253BC"/>
    <w:rsid w:val="00825996"/>
    <w:rsid w:val="00825E25"/>
    <w:rsid w:val="008261F2"/>
    <w:rsid w:val="008265D5"/>
    <w:rsid w:val="00826E3D"/>
    <w:rsid w:val="00827B41"/>
    <w:rsid w:val="008306E9"/>
    <w:rsid w:val="0083083E"/>
    <w:rsid w:val="0083096B"/>
    <w:rsid w:val="008309F2"/>
    <w:rsid w:val="00830DFF"/>
    <w:rsid w:val="00830F46"/>
    <w:rsid w:val="00830FD2"/>
    <w:rsid w:val="00831091"/>
    <w:rsid w:val="0083128F"/>
    <w:rsid w:val="0083134A"/>
    <w:rsid w:val="00831622"/>
    <w:rsid w:val="00831686"/>
    <w:rsid w:val="008316C3"/>
    <w:rsid w:val="00831E2D"/>
    <w:rsid w:val="00831FF9"/>
    <w:rsid w:val="00832082"/>
    <w:rsid w:val="00832830"/>
    <w:rsid w:val="008333A7"/>
    <w:rsid w:val="00833B4C"/>
    <w:rsid w:val="00833D4E"/>
    <w:rsid w:val="00834353"/>
    <w:rsid w:val="00834993"/>
    <w:rsid w:val="008349DA"/>
    <w:rsid w:val="00834B86"/>
    <w:rsid w:val="00834E8A"/>
    <w:rsid w:val="00835413"/>
    <w:rsid w:val="00835C25"/>
    <w:rsid w:val="008360D4"/>
    <w:rsid w:val="0083612E"/>
    <w:rsid w:val="00836137"/>
    <w:rsid w:val="008361CB"/>
    <w:rsid w:val="00836437"/>
    <w:rsid w:val="00836EA0"/>
    <w:rsid w:val="00836EEF"/>
    <w:rsid w:val="0083715A"/>
    <w:rsid w:val="00837535"/>
    <w:rsid w:val="00837C3F"/>
    <w:rsid w:val="008400FC"/>
    <w:rsid w:val="008404C7"/>
    <w:rsid w:val="00840740"/>
    <w:rsid w:val="008409DD"/>
    <w:rsid w:val="00840AF3"/>
    <w:rsid w:val="00841A0F"/>
    <w:rsid w:val="00842577"/>
    <w:rsid w:val="008425CC"/>
    <w:rsid w:val="00842721"/>
    <w:rsid w:val="008430EE"/>
    <w:rsid w:val="00843543"/>
    <w:rsid w:val="00843898"/>
    <w:rsid w:val="00843EA9"/>
    <w:rsid w:val="008441C8"/>
    <w:rsid w:val="008445F8"/>
    <w:rsid w:val="00845023"/>
    <w:rsid w:val="0084508F"/>
    <w:rsid w:val="00845484"/>
    <w:rsid w:val="0084554C"/>
    <w:rsid w:val="00845559"/>
    <w:rsid w:val="00845E60"/>
    <w:rsid w:val="00846291"/>
    <w:rsid w:val="00846CA9"/>
    <w:rsid w:val="00847336"/>
    <w:rsid w:val="00847509"/>
    <w:rsid w:val="00847880"/>
    <w:rsid w:val="00847A61"/>
    <w:rsid w:val="00847E15"/>
    <w:rsid w:val="008501CA"/>
    <w:rsid w:val="00850795"/>
    <w:rsid w:val="0085080A"/>
    <w:rsid w:val="00850BA3"/>
    <w:rsid w:val="008512B9"/>
    <w:rsid w:val="00852071"/>
    <w:rsid w:val="00852668"/>
    <w:rsid w:val="00852690"/>
    <w:rsid w:val="00852A0F"/>
    <w:rsid w:val="00852A56"/>
    <w:rsid w:val="00852BB7"/>
    <w:rsid w:val="00852C17"/>
    <w:rsid w:val="00852D72"/>
    <w:rsid w:val="00852E1E"/>
    <w:rsid w:val="00853078"/>
    <w:rsid w:val="008531BD"/>
    <w:rsid w:val="00853346"/>
    <w:rsid w:val="00853472"/>
    <w:rsid w:val="008538FE"/>
    <w:rsid w:val="008539C0"/>
    <w:rsid w:val="00853B4B"/>
    <w:rsid w:val="00853B73"/>
    <w:rsid w:val="00853FBF"/>
    <w:rsid w:val="008544CC"/>
    <w:rsid w:val="00854968"/>
    <w:rsid w:val="00854C66"/>
    <w:rsid w:val="0085542A"/>
    <w:rsid w:val="008559D0"/>
    <w:rsid w:val="00855AB1"/>
    <w:rsid w:val="00855BE4"/>
    <w:rsid w:val="0085601F"/>
    <w:rsid w:val="008560AB"/>
    <w:rsid w:val="008566A5"/>
    <w:rsid w:val="0085680C"/>
    <w:rsid w:val="00856E8F"/>
    <w:rsid w:val="00856ECE"/>
    <w:rsid w:val="008571AA"/>
    <w:rsid w:val="008575DD"/>
    <w:rsid w:val="008578C2"/>
    <w:rsid w:val="00857A4A"/>
    <w:rsid w:val="00857AAB"/>
    <w:rsid w:val="00857B8B"/>
    <w:rsid w:val="00857CFD"/>
    <w:rsid w:val="00857DB6"/>
    <w:rsid w:val="00857DBB"/>
    <w:rsid w:val="00857DFF"/>
    <w:rsid w:val="008607AA"/>
    <w:rsid w:val="008609D2"/>
    <w:rsid w:val="008609DF"/>
    <w:rsid w:val="00860D2C"/>
    <w:rsid w:val="00860DC5"/>
    <w:rsid w:val="00860E65"/>
    <w:rsid w:val="0086107E"/>
    <w:rsid w:val="008611CF"/>
    <w:rsid w:val="00861577"/>
    <w:rsid w:val="008626BE"/>
    <w:rsid w:val="008629B9"/>
    <w:rsid w:val="00862D47"/>
    <w:rsid w:val="00862FF0"/>
    <w:rsid w:val="00863792"/>
    <w:rsid w:val="008639F5"/>
    <w:rsid w:val="00863C14"/>
    <w:rsid w:val="00864484"/>
    <w:rsid w:val="0086484E"/>
    <w:rsid w:val="00864FD2"/>
    <w:rsid w:val="008651E9"/>
    <w:rsid w:val="008656CF"/>
    <w:rsid w:val="00865942"/>
    <w:rsid w:val="00865A4E"/>
    <w:rsid w:val="00865A59"/>
    <w:rsid w:val="00865A9E"/>
    <w:rsid w:val="00865C77"/>
    <w:rsid w:val="00865F89"/>
    <w:rsid w:val="008660A8"/>
    <w:rsid w:val="008660BE"/>
    <w:rsid w:val="00866AC4"/>
    <w:rsid w:val="00866B8B"/>
    <w:rsid w:val="00866BE2"/>
    <w:rsid w:val="008671C9"/>
    <w:rsid w:val="0086745A"/>
    <w:rsid w:val="00867F91"/>
    <w:rsid w:val="0087017A"/>
    <w:rsid w:val="0087053D"/>
    <w:rsid w:val="00870A2B"/>
    <w:rsid w:val="00870D6B"/>
    <w:rsid w:val="00870E19"/>
    <w:rsid w:val="00870E50"/>
    <w:rsid w:val="008715CD"/>
    <w:rsid w:val="00871875"/>
    <w:rsid w:val="008718D4"/>
    <w:rsid w:val="00871DB5"/>
    <w:rsid w:val="00872D42"/>
    <w:rsid w:val="00872F73"/>
    <w:rsid w:val="00873498"/>
    <w:rsid w:val="00873CBF"/>
    <w:rsid w:val="00873F6D"/>
    <w:rsid w:val="00874182"/>
    <w:rsid w:val="00874452"/>
    <w:rsid w:val="008744FB"/>
    <w:rsid w:val="008745C6"/>
    <w:rsid w:val="008746C4"/>
    <w:rsid w:val="008747A6"/>
    <w:rsid w:val="00874CF6"/>
    <w:rsid w:val="00875009"/>
    <w:rsid w:val="0087505C"/>
    <w:rsid w:val="00875091"/>
    <w:rsid w:val="0087523D"/>
    <w:rsid w:val="0087535E"/>
    <w:rsid w:val="0087549F"/>
    <w:rsid w:val="008756D6"/>
    <w:rsid w:val="00875B0A"/>
    <w:rsid w:val="00875D4D"/>
    <w:rsid w:val="00875E31"/>
    <w:rsid w:val="00875F15"/>
    <w:rsid w:val="00876288"/>
    <w:rsid w:val="008765BB"/>
    <w:rsid w:val="008766B2"/>
    <w:rsid w:val="00876703"/>
    <w:rsid w:val="00876B95"/>
    <w:rsid w:val="00876E0B"/>
    <w:rsid w:val="00877023"/>
    <w:rsid w:val="0087704A"/>
    <w:rsid w:val="008771DA"/>
    <w:rsid w:val="008772BC"/>
    <w:rsid w:val="00877411"/>
    <w:rsid w:val="0087742F"/>
    <w:rsid w:val="008774A6"/>
    <w:rsid w:val="0087761F"/>
    <w:rsid w:val="008779F6"/>
    <w:rsid w:val="00877D06"/>
    <w:rsid w:val="00877DA8"/>
    <w:rsid w:val="0088068A"/>
    <w:rsid w:val="008808EC"/>
    <w:rsid w:val="008814C0"/>
    <w:rsid w:val="00881683"/>
    <w:rsid w:val="008819F1"/>
    <w:rsid w:val="008821DE"/>
    <w:rsid w:val="00882739"/>
    <w:rsid w:val="00882757"/>
    <w:rsid w:val="008828DE"/>
    <w:rsid w:val="0088292D"/>
    <w:rsid w:val="00882934"/>
    <w:rsid w:val="00882CE4"/>
    <w:rsid w:val="00882FCB"/>
    <w:rsid w:val="00883269"/>
    <w:rsid w:val="00883497"/>
    <w:rsid w:val="00883504"/>
    <w:rsid w:val="00883BAC"/>
    <w:rsid w:val="00883BF4"/>
    <w:rsid w:val="00884324"/>
    <w:rsid w:val="00884A8D"/>
    <w:rsid w:val="0088543E"/>
    <w:rsid w:val="00885526"/>
    <w:rsid w:val="008857E6"/>
    <w:rsid w:val="00886188"/>
    <w:rsid w:val="00886A7E"/>
    <w:rsid w:val="00886C4D"/>
    <w:rsid w:val="00886E8B"/>
    <w:rsid w:val="008870B7"/>
    <w:rsid w:val="00887429"/>
    <w:rsid w:val="00887491"/>
    <w:rsid w:val="008878B1"/>
    <w:rsid w:val="00887A1D"/>
    <w:rsid w:val="00887EA1"/>
    <w:rsid w:val="008900CF"/>
    <w:rsid w:val="00890135"/>
    <w:rsid w:val="008901E2"/>
    <w:rsid w:val="00890B36"/>
    <w:rsid w:val="00890C79"/>
    <w:rsid w:val="00890E0D"/>
    <w:rsid w:val="0089193E"/>
    <w:rsid w:val="00891A1F"/>
    <w:rsid w:val="00891BA8"/>
    <w:rsid w:val="00891BE5"/>
    <w:rsid w:val="00891BEA"/>
    <w:rsid w:val="00891C19"/>
    <w:rsid w:val="00891DA7"/>
    <w:rsid w:val="00891E66"/>
    <w:rsid w:val="0089205E"/>
    <w:rsid w:val="008921C6"/>
    <w:rsid w:val="00892B93"/>
    <w:rsid w:val="0089345A"/>
    <w:rsid w:val="008949C7"/>
    <w:rsid w:val="00894DB2"/>
    <w:rsid w:val="008951A8"/>
    <w:rsid w:val="008953D2"/>
    <w:rsid w:val="008955BD"/>
    <w:rsid w:val="008963F8"/>
    <w:rsid w:val="00896492"/>
    <w:rsid w:val="0089661D"/>
    <w:rsid w:val="00896985"/>
    <w:rsid w:val="00896AA7"/>
    <w:rsid w:val="00896B0A"/>
    <w:rsid w:val="00896FD4"/>
    <w:rsid w:val="0089712E"/>
    <w:rsid w:val="008975D1"/>
    <w:rsid w:val="00897BCB"/>
    <w:rsid w:val="00897FEE"/>
    <w:rsid w:val="008A0382"/>
    <w:rsid w:val="008A087F"/>
    <w:rsid w:val="008A0C1B"/>
    <w:rsid w:val="008A0C5E"/>
    <w:rsid w:val="008A0D89"/>
    <w:rsid w:val="008A0E87"/>
    <w:rsid w:val="008A0E9C"/>
    <w:rsid w:val="008A1978"/>
    <w:rsid w:val="008A1E12"/>
    <w:rsid w:val="008A27BD"/>
    <w:rsid w:val="008A2868"/>
    <w:rsid w:val="008A2B4E"/>
    <w:rsid w:val="008A395C"/>
    <w:rsid w:val="008A3BFC"/>
    <w:rsid w:val="008A3C2F"/>
    <w:rsid w:val="008A3E74"/>
    <w:rsid w:val="008A3ECF"/>
    <w:rsid w:val="008A47DF"/>
    <w:rsid w:val="008A4D75"/>
    <w:rsid w:val="008A51F6"/>
    <w:rsid w:val="008A527C"/>
    <w:rsid w:val="008A52CA"/>
    <w:rsid w:val="008A52E5"/>
    <w:rsid w:val="008A5626"/>
    <w:rsid w:val="008A562F"/>
    <w:rsid w:val="008A580B"/>
    <w:rsid w:val="008A5844"/>
    <w:rsid w:val="008A595F"/>
    <w:rsid w:val="008A59CC"/>
    <w:rsid w:val="008A6162"/>
    <w:rsid w:val="008A61D4"/>
    <w:rsid w:val="008A627A"/>
    <w:rsid w:val="008A6472"/>
    <w:rsid w:val="008A659C"/>
    <w:rsid w:val="008A6802"/>
    <w:rsid w:val="008A68DB"/>
    <w:rsid w:val="008A6A09"/>
    <w:rsid w:val="008A6B0B"/>
    <w:rsid w:val="008A6EFB"/>
    <w:rsid w:val="008A715A"/>
    <w:rsid w:val="008A7330"/>
    <w:rsid w:val="008A73C2"/>
    <w:rsid w:val="008A781F"/>
    <w:rsid w:val="008A7C12"/>
    <w:rsid w:val="008A7FEB"/>
    <w:rsid w:val="008B0FA5"/>
    <w:rsid w:val="008B115A"/>
    <w:rsid w:val="008B14AA"/>
    <w:rsid w:val="008B155D"/>
    <w:rsid w:val="008B18CE"/>
    <w:rsid w:val="008B1D54"/>
    <w:rsid w:val="008B1D8E"/>
    <w:rsid w:val="008B1E51"/>
    <w:rsid w:val="008B1F65"/>
    <w:rsid w:val="008B2033"/>
    <w:rsid w:val="008B218D"/>
    <w:rsid w:val="008B21CA"/>
    <w:rsid w:val="008B2D87"/>
    <w:rsid w:val="008B33D2"/>
    <w:rsid w:val="008B347C"/>
    <w:rsid w:val="008B3953"/>
    <w:rsid w:val="008B3970"/>
    <w:rsid w:val="008B3C5B"/>
    <w:rsid w:val="008B418C"/>
    <w:rsid w:val="008B515B"/>
    <w:rsid w:val="008B524F"/>
    <w:rsid w:val="008B5428"/>
    <w:rsid w:val="008B5922"/>
    <w:rsid w:val="008B5C61"/>
    <w:rsid w:val="008B5CF5"/>
    <w:rsid w:val="008B6457"/>
    <w:rsid w:val="008B66B4"/>
    <w:rsid w:val="008B67EB"/>
    <w:rsid w:val="008B6BB4"/>
    <w:rsid w:val="008B6F7C"/>
    <w:rsid w:val="008B734B"/>
    <w:rsid w:val="008B784D"/>
    <w:rsid w:val="008B7905"/>
    <w:rsid w:val="008B7A99"/>
    <w:rsid w:val="008B7CC9"/>
    <w:rsid w:val="008B7D66"/>
    <w:rsid w:val="008B7F13"/>
    <w:rsid w:val="008C0463"/>
    <w:rsid w:val="008C075C"/>
    <w:rsid w:val="008C0AEE"/>
    <w:rsid w:val="008C11F0"/>
    <w:rsid w:val="008C12FA"/>
    <w:rsid w:val="008C2406"/>
    <w:rsid w:val="008C2620"/>
    <w:rsid w:val="008C2658"/>
    <w:rsid w:val="008C2893"/>
    <w:rsid w:val="008C3130"/>
    <w:rsid w:val="008C34D3"/>
    <w:rsid w:val="008C37C1"/>
    <w:rsid w:val="008C38DB"/>
    <w:rsid w:val="008C3A3B"/>
    <w:rsid w:val="008C3C50"/>
    <w:rsid w:val="008C3CED"/>
    <w:rsid w:val="008C3F3F"/>
    <w:rsid w:val="008C3F8F"/>
    <w:rsid w:val="008C40CA"/>
    <w:rsid w:val="008C43DC"/>
    <w:rsid w:val="008C4571"/>
    <w:rsid w:val="008C45BA"/>
    <w:rsid w:val="008C4613"/>
    <w:rsid w:val="008C486B"/>
    <w:rsid w:val="008C4CDF"/>
    <w:rsid w:val="008C57DE"/>
    <w:rsid w:val="008C58F8"/>
    <w:rsid w:val="008C5EA0"/>
    <w:rsid w:val="008C64AA"/>
    <w:rsid w:val="008C6D3C"/>
    <w:rsid w:val="008C70C8"/>
    <w:rsid w:val="008C711C"/>
    <w:rsid w:val="008C71D4"/>
    <w:rsid w:val="008C729F"/>
    <w:rsid w:val="008C7667"/>
    <w:rsid w:val="008C7788"/>
    <w:rsid w:val="008C7A2B"/>
    <w:rsid w:val="008C7B9E"/>
    <w:rsid w:val="008C7F8C"/>
    <w:rsid w:val="008C7FC6"/>
    <w:rsid w:val="008D0422"/>
    <w:rsid w:val="008D0666"/>
    <w:rsid w:val="008D0944"/>
    <w:rsid w:val="008D0B6E"/>
    <w:rsid w:val="008D0E57"/>
    <w:rsid w:val="008D0F15"/>
    <w:rsid w:val="008D10A0"/>
    <w:rsid w:val="008D1173"/>
    <w:rsid w:val="008D145E"/>
    <w:rsid w:val="008D189B"/>
    <w:rsid w:val="008D1914"/>
    <w:rsid w:val="008D19E8"/>
    <w:rsid w:val="008D1B46"/>
    <w:rsid w:val="008D1C81"/>
    <w:rsid w:val="008D2562"/>
    <w:rsid w:val="008D2EA6"/>
    <w:rsid w:val="008D2F6D"/>
    <w:rsid w:val="008D3160"/>
    <w:rsid w:val="008D3386"/>
    <w:rsid w:val="008D3674"/>
    <w:rsid w:val="008D3A11"/>
    <w:rsid w:val="008D3D59"/>
    <w:rsid w:val="008D3DAA"/>
    <w:rsid w:val="008D4280"/>
    <w:rsid w:val="008D44C6"/>
    <w:rsid w:val="008D4B16"/>
    <w:rsid w:val="008D4C13"/>
    <w:rsid w:val="008D4E13"/>
    <w:rsid w:val="008D567B"/>
    <w:rsid w:val="008D576C"/>
    <w:rsid w:val="008D5FC3"/>
    <w:rsid w:val="008D5FCF"/>
    <w:rsid w:val="008D60A1"/>
    <w:rsid w:val="008D61A8"/>
    <w:rsid w:val="008D66E5"/>
    <w:rsid w:val="008D6AA9"/>
    <w:rsid w:val="008D6D22"/>
    <w:rsid w:val="008D6E01"/>
    <w:rsid w:val="008D73BB"/>
    <w:rsid w:val="008D77A1"/>
    <w:rsid w:val="008D7886"/>
    <w:rsid w:val="008D79AE"/>
    <w:rsid w:val="008D7C87"/>
    <w:rsid w:val="008D7D71"/>
    <w:rsid w:val="008D7E7C"/>
    <w:rsid w:val="008E008A"/>
    <w:rsid w:val="008E0728"/>
    <w:rsid w:val="008E0BA0"/>
    <w:rsid w:val="008E0D35"/>
    <w:rsid w:val="008E0FB9"/>
    <w:rsid w:val="008E1295"/>
    <w:rsid w:val="008E136E"/>
    <w:rsid w:val="008E20AE"/>
    <w:rsid w:val="008E20CA"/>
    <w:rsid w:val="008E211B"/>
    <w:rsid w:val="008E2377"/>
    <w:rsid w:val="008E29E2"/>
    <w:rsid w:val="008E30C8"/>
    <w:rsid w:val="008E310F"/>
    <w:rsid w:val="008E3681"/>
    <w:rsid w:val="008E368C"/>
    <w:rsid w:val="008E3A8E"/>
    <w:rsid w:val="008E3E63"/>
    <w:rsid w:val="008E3EA6"/>
    <w:rsid w:val="008E42BF"/>
    <w:rsid w:val="008E440E"/>
    <w:rsid w:val="008E498D"/>
    <w:rsid w:val="008E4CBD"/>
    <w:rsid w:val="008E4DA6"/>
    <w:rsid w:val="008E53AC"/>
    <w:rsid w:val="008E5651"/>
    <w:rsid w:val="008E570F"/>
    <w:rsid w:val="008E59E1"/>
    <w:rsid w:val="008E6017"/>
    <w:rsid w:val="008E61A0"/>
    <w:rsid w:val="008E67C0"/>
    <w:rsid w:val="008E68A7"/>
    <w:rsid w:val="008E6A6A"/>
    <w:rsid w:val="008E6B50"/>
    <w:rsid w:val="008E6BD9"/>
    <w:rsid w:val="008E6D3A"/>
    <w:rsid w:val="008E6DA0"/>
    <w:rsid w:val="008E726D"/>
    <w:rsid w:val="008E7411"/>
    <w:rsid w:val="008E7C24"/>
    <w:rsid w:val="008E7DDD"/>
    <w:rsid w:val="008F00DB"/>
    <w:rsid w:val="008F01B1"/>
    <w:rsid w:val="008F0316"/>
    <w:rsid w:val="008F04A0"/>
    <w:rsid w:val="008F05E8"/>
    <w:rsid w:val="008F0634"/>
    <w:rsid w:val="008F08DB"/>
    <w:rsid w:val="008F0E66"/>
    <w:rsid w:val="008F128E"/>
    <w:rsid w:val="008F15C6"/>
    <w:rsid w:val="008F174C"/>
    <w:rsid w:val="008F18F6"/>
    <w:rsid w:val="008F1E07"/>
    <w:rsid w:val="008F1E50"/>
    <w:rsid w:val="008F22F6"/>
    <w:rsid w:val="008F24C7"/>
    <w:rsid w:val="008F35AF"/>
    <w:rsid w:val="008F35FF"/>
    <w:rsid w:val="008F3C8F"/>
    <w:rsid w:val="008F3DCF"/>
    <w:rsid w:val="008F3F44"/>
    <w:rsid w:val="008F40D4"/>
    <w:rsid w:val="008F4465"/>
    <w:rsid w:val="008F4564"/>
    <w:rsid w:val="008F4835"/>
    <w:rsid w:val="008F4B7B"/>
    <w:rsid w:val="008F4D19"/>
    <w:rsid w:val="008F4D79"/>
    <w:rsid w:val="008F5975"/>
    <w:rsid w:val="008F59B4"/>
    <w:rsid w:val="008F6125"/>
    <w:rsid w:val="008F62A6"/>
    <w:rsid w:val="008F6430"/>
    <w:rsid w:val="008F6C37"/>
    <w:rsid w:val="008F7417"/>
    <w:rsid w:val="008F7486"/>
    <w:rsid w:val="008F74A9"/>
    <w:rsid w:val="0090000B"/>
    <w:rsid w:val="009001FC"/>
    <w:rsid w:val="00900322"/>
    <w:rsid w:val="00900667"/>
    <w:rsid w:val="00900851"/>
    <w:rsid w:val="00900881"/>
    <w:rsid w:val="00900939"/>
    <w:rsid w:val="00900CFE"/>
    <w:rsid w:val="00900DF4"/>
    <w:rsid w:val="00901673"/>
    <w:rsid w:val="00901697"/>
    <w:rsid w:val="00901B25"/>
    <w:rsid w:val="00902253"/>
    <w:rsid w:val="009025BF"/>
    <w:rsid w:val="0090274A"/>
    <w:rsid w:val="00902A68"/>
    <w:rsid w:val="00903189"/>
    <w:rsid w:val="00903360"/>
    <w:rsid w:val="0090350C"/>
    <w:rsid w:val="00903571"/>
    <w:rsid w:val="00903AF4"/>
    <w:rsid w:val="00903B07"/>
    <w:rsid w:val="00903F33"/>
    <w:rsid w:val="00904047"/>
    <w:rsid w:val="009042EC"/>
    <w:rsid w:val="0090449B"/>
    <w:rsid w:val="009045D9"/>
    <w:rsid w:val="009046CB"/>
    <w:rsid w:val="00904A4D"/>
    <w:rsid w:val="00904CF2"/>
    <w:rsid w:val="00904FBF"/>
    <w:rsid w:val="009051A9"/>
    <w:rsid w:val="00905454"/>
    <w:rsid w:val="0090565E"/>
    <w:rsid w:val="00905B4D"/>
    <w:rsid w:val="009063FC"/>
    <w:rsid w:val="0090645E"/>
    <w:rsid w:val="009064AD"/>
    <w:rsid w:val="009064FA"/>
    <w:rsid w:val="00907182"/>
    <w:rsid w:val="00907BD3"/>
    <w:rsid w:val="00907F29"/>
    <w:rsid w:val="00907F60"/>
    <w:rsid w:val="00910609"/>
    <w:rsid w:val="009107F2"/>
    <w:rsid w:val="009109EF"/>
    <w:rsid w:val="00910FE5"/>
    <w:rsid w:val="009113EA"/>
    <w:rsid w:val="00911F1C"/>
    <w:rsid w:val="00911F75"/>
    <w:rsid w:val="0091257A"/>
    <w:rsid w:val="00912878"/>
    <w:rsid w:val="00912E97"/>
    <w:rsid w:val="00912F9E"/>
    <w:rsid w:val="00913780"/>
    <w:rsid w:val="00913941"/>
    <w:rsid w:val="00913BA6"/>
    <w:rsid w:val="00914452"/>
    <w:rsid w:val="009149A7"/>
    <w:rsid w:val="00914DA4"/>
    <w:rsid w:val="00914F77"/>
    <w:rsid w:val="00914FD5"/>
    <w:rsid w:val="0091556F"/>
    <w:rsid w:val="009155EF"/>
    <w:rsid w:val="0091560B"/>
    <w:rsid w:val="00915724"/>
    <w:rsid w:val="00915EE2"/>
    <w:rsid w:val="00915F79"/>
    <w:rsid w:val="00916015"/>
    <w:rsid w:val="00916322"/>
    <w:rsid w:val="009165FA"/>
    <w:rsid w:val="00917116"/>
    <w:rsid w:val="00917226"/>
    <w:rsid w:val="0091728D"/>
    <w:rsid w:val="0091731F"/>
    <w:rsid w:val="0091735C"/>
    <w:rsid w:val="00917601"/>
    <w:rsid w:val="009177F2"/>
    <w:rsid w:val="00917ACA"/>
    <w:rsid w:val="00917D67"/>
    <w:rsid w:val="00917DF8"/>
    <w:rsid w:val="00917E0E"/>
    <w:rsid w:val="00917F28"/>
    <w:rsid w:val="0092009D"/>
    <w:rsid w:val="00920193"/>
    <w:rsid w:val="009202A2"/>
    <w:rsid w:val="009203CE"/>
    <w:rsid w:val="00920EED"/>
    <w:rsid w:val="0092123A"/>
    <w:rsid w:val="00921344"/>
    <w:rsid w:val="00921420"/>
    <w:rsid w:val="0092147F"/>
    <w:rsid w:val="00921730"/>
    <w:rsid w:val="00921812"/>
    <w:rsid w:val="00921837"/>
    <w:rsid w:val="0092185C"/>
    <w:rsid w:val="00921AB6"/>
    <w:rsid w:val="00921BF6"/>
    <w:rsid w:val="00922F37"/>
    <w:rsid w:val="00922F73"/>
    <w:rsid w:val="00923206"/>
    <w:rsid w:val="00923389"/>
    <w:rsid w:val="009239F4"/>
    <w:rsid w:val="00923B44"/>
    <w:rsid w:val="0092453B"/>
    <w:rsid w:val="009248D2"/>
    <w:rsid w:val="00924B74"/>
    <w:rsid w:val="00924D4D"/>
    <w:rsid w:val="00925858"/>
    <w:rsid w:val="00925C3C"/>
    <w:rsid w:val="00926588"/>
    <w:rsid w:val="009266D5"/>
    <w:rsid w:val="009266D7"/>
    <w:rsid w:val="00926755"/>
    <w:rsid w:val="009267E2"/>
    <w:rsid w:val="00926D5E"/>
    <w:rsid w:val="00927116"/>
    <w:rsid w:val="00927825"/>
    <w:rsid w:val="00927F69"/>
    <w:rsid w:val="0093009A"/>
    <w:rsid w:val="009307BB"/>
    <w:rsid w:val="009309FE"/>
    <w:rsid w:val="00930A42"/>
    <w:rsid w:val="00930DE6"/>
    <w:rsid w:val="009319D4"/>
    <w:rsid w:val="00931B9A"/>
    <w:rsid w:val="009328BB"/>
    <w:rsid w:val="00932C86"/>
    <w:rsid w:val="00932FBD"/>
    <w:rsid w:val="00933122"/>
    <w:rsid w:val="00933608"/>
    <w:rsid w:val="00933916"/>
    <w:rsid w:val="00933D9B"/>
    <w:rsid w:val="009341BA"/>
    <w:rsid w:val="0093420A"/>
    <w:rsid w:val="009343BD"/>
    <w:rsid w:val="009347A3"/>
    <w:rsid w:val="00935194"/>
    <w:rsid w:val="0093581D"/>
    <w:rsid w:val="00935A83"/>
    <w:rsid w:val="00935B4D"/>
    <w:rsid w:val="00935EA4"/>
    <w:rsid w:val="009363AB"/>
    <w:rsid w:val="00936572"/>
    <w:rsid w:val="009365B8"/>
    <w:rsid w:val="00936746"/>
    <w:rsid w:val="00936A0C"/>
    <w:rsid w:val="00937416"/>
    <w:rsid w:val="0093756D"/>
    <w:rsid w:val="00937663"/>
    <w:rsid w:val="00937B11"/>
    <w:rsid w:val="0094043B"/>
    <w:rsid w:val="00940515"/>
    <w:rsid w:val="009409DB"/>
    <w:rsid w:val="009414B1"/>
    <w:rsid w:val="00941ACE"/>
    <w:rsid w:val="00941BE4"/>
    <w:rsid w:val="0094214C"/>
    <w:rsid w:val="00942367"/>
    <w:rsid w:val="00942B37"/>
    <w:rsid w:val="009430D9"/>
    <w:rsid w:val="009431CD"/>
    <w:rsid w:val="009432D5"/>
    <w:rsid w:val="00943398"/>
    <w:rsid w:val="009436C2"/>
    <w:rsid w:val="0094398A"/>
    <w:rsid w:val="00943F1E"/>
    <w:rsid w:val="009443FE"/>
    <w:rsid w:val="00944415"/>
    <w:rsid w:val="00944B61"/>
    <w:rsid w:val="00945103"/>
    <w:rsid w:val="009455FA"/>
    <w:rsid w:val="00945726"/>
    <w:rsid w:val="00945FC8"/>
    <w:rsid w:val="00946090"/>
    <w:rsid w:val="009461D8"/>
    <w:rsid w:val="0094621A"/>
    <w:rsid w:val="0094638D"/>
    <w:rsid w:val="009463EF"/>
    <w:rsid w:val="00946618"/>
    <w:rsid w:val="00946731"/>
    <w:rsid w:val="00946AF1"/>
    <w:rsid w:val="00946C6B"/>
    <w:rsid w:val="00946D4C"/>
    <w:rsid w:val="009471B3"/>
    <w:rsid w:val="009472BF"/>
    <w:rsid w:val="009475CA"/>
    <w:rsid w:val="00947623"/>
    <w:rsid w:val="009477A7"/>
    <w:rsid w:val="009502A2"/>
    <w:rsid w:val="0095044A"/>
    <w:rsid w:val="00950A38"/>
    <w:rsid w:val="00950DC5"/>
    <w:rsid w:val="009510B0"/>
    <w:rsid w:val="00951481"/>
    <w:rsid w:val="00951775"/>
    <w:rsid w:val="00951B60"/>
    <w:rsid w:val="00951B6E"/>
    <w:rsid w:val="00951BF5"/>
    <w:rsid w:val="00952322"/>
    <w:rsid w:val="00952555"/>
    <w:rsid w:val="0095278A"/>
    <w:rsid w:val="00952C38"/>
    <w:rsid w:val="009533A7"/>
    <w:rsid w:val="009535AB"/>
    <w:rsid w:val="00953645"/>
    <w:rsid w:val="00953E04"/>
    <w:rsid w:val="00954471"/>
    <w:rsid w:val="00954846"/>
    <w:rsid w:val="0095484B"/>
    <w:rsid w:val="00954A37"/>
    <w:rsid w:val="00954C6B"/>
    <w:rsid w:val="00954D5E"/>
    <w:rsid w:val="0095509C"/>
    <w:rsid w:val="00955741"/>
    <w:rsid w:val="00955CBF"/>
    <w:rsid w:val="00955FC3"/>
    <w:rsid w:val="0095643D"/>
    <w:rsid w:val="009564A6"/>
    <w:rsid w:val="0095688B"/>
    <w:rsid w:val="00956C6A"/>
    <w:rsid w:val="00956F61"/>
    <w:rsid w:val="00957447"/>
    <w:rsid w:val="00957816"/>
    <w:rsid w:val="00957A18"/>
    <w:rsid w:val="009605BC"/>
    <w:rsid w:val="009607DE"/>
    <w:rsid w:val="00960DCC"/>
    <w:rsid w:val="00960ED8"/>
    <w:rsid w:val="00960F92"/>
    <w:rsid w:val="009611D3"/>
    <w:rsid w:val="009612A0"/>
    <w:rsid w:val="009614B0"/>
    <w:rsid w:val="00961776"/>
    <w:rsid w:val="009618D2"/>
    <w:rsid w:val="00961C88"/>
    <w:rsid w:val="00961D6E"/>
    <w:rsid w:val="00962436"/>
    <w:rsid w:val="00962A17"/>
    <w:rsid w:val="00962A7B"/>
    <w:rsid w:val="00962AA2"/>
    <w:rsid w:val="00962CF8"/>
    <w:rsid w:val="00963101"/>
    <w:rsid w:val="0096342B"/>
    <w:rsid w:val="009638EA"/>
    <w:rsid w:val="00963A66"/>
    <w:rsid w:val="00963E3A"/>
    <w:rsid w:val="00964863"/>
    <w:rsid w:val="009649B8"/>
    <w:rsid w:val="00964BE9"/>
    <w:rsid w:val="009651D9"/>
    <w:rsid w:val="009659FF"/>
    <w:rsid w:val="00965F3D"/>
    <w:rsid w:val="00966096"/>
    <w:rsid w:val="0096634B"/>
    <w:rsid w:val="0096653B"/>
    <w:rsid w:val="00966E30"/>
    <w:rsid w:val="00966F24"/>
    <w:rsid w:val="009670A8"/>
    <w:rsid w:val="00967558"/>
    <w:rsid w:val="00967BEF"/>
    <w:rsid w:val="009700A8"/>
    <w:rsid w:val="009703BA"/>
    <w:rsid w:val="00970755"/>
    <w:rsid w:val="00970A76"/>
    <w:rsid w:val="00971088"/>
    <w:rsid w:val="00971214"/>
    <w:rsid w:val="00971ABA"/>
    <w:rsid w:val="00972224"/>
    <w:rsid w:val="00972BFA"/>
    <w:rsid w:val="0097342D"/>
    <w:rsid w:val="0097357A"/>
    <w:rsid w:val="00973621"/>
    <w:rsid w:val="009736E5"/>
    <w:rsid w:val="00973736"/>
    <w:rsid w:val="00974061"/>
    <w:rsid w:val="009744E2"/>
    <w:rsid w:val="00974652"/>
    <w:rsid w:val="00974814"/>
    <w:rsid w:val="00974C67"/>
    <w:rsid w:val="00974FFD"/>
    <w:rsid w:val="009750A6"/>
    <w:rsid w:val="009751D1"/>
    <w:rsid w:val="009757DF"/>
    <w:rsid w:val="0097595C"/>
    <w:rsid w:val="00975D3D"/>
    <w:rsid w:val="00975E76"/>
    <w:rsid w:val="009763F0"/>
    <w:rsid w:val="0097676E"/>
    <w:rsid w:val="009768AF"/>
    <w:rsid w:val="00976C55"/>
    <w:rsid w:val="009770B0"/>
    <w:rsid w:val="0097780A"/>
    <w:rsid w:val="00977B38"/>
    <w:rsid w:val="009804C5"/>
    <w:rsid w:val="009804EE"/>
    <w:rsid w:val="00980883"/>
    <w:rsid w:val="00980EBE"/>
    <w:rsid w:val="00981076"/>
    <w:rsid w:val="009812BE"/>
    <w:rsid w:val="0098145F"/>
    <w:rsid w:val="00981777"/>
    <w:rsid w:val="00981C15"/>
    <w:rsid w:val="00981CC9"/>
    <w:rsid w:val="009820E1"/>
    <w:rsid w:val="00982369"/>
    <w:rsid w:val="00982581"/>
    <w:rsid w:val="0098292C"/>
    <w:rsid w:val="00982BC4"/>
    <w:rsid w:val="00982C47"/>
    <w:rsid w:val="00983073"/>
    <w:rsid w:val="009835EE"/>
    <w:rsid w:val="009837B2"/>
    <w:rsid w:val="00983EDA"/>
    <w:rsid w:val="00984023"/>
    <w:rsid w:val="009841BE"/>
    <w:rsid w:val="00984310"/>
    <w:rsid w:val="009845A1"/>
    <w:rsid w:val="00984991"/>
    <w:rsid w:val="00984B85"/>
    <w:rsid w:val="00984E30"/>
    <w:rsid w:val="00984FA8"/>
    <w:rsid w:val="00985178"/>
    <w:rsid w:val="0098530F"/>
    <w:rsid w:val="00985BF3"/>
    <w:rsid w:val="00985D7E"/>
    <w:rsid w:val="00986633"/>
    <w:rsid w:val="009866D4"/>
    <w:rsid w:val="0098694C"/>
    <w:rsid w:val="00986A52"/>
    <w:rsid w:val="00986CDA"/>
    <w:rsid w:val="00986D89"/>
    <w:rsid w:val="00986DB4"/>
    <w:rsid w:val="00986F59"/>
    <w:rsid w:val="009879E9"/>
    <w:rsid w:val="00987BF9"/>
    <w:rsid w:val="00987EB3"/>
    <w:rsid w:val="00987EEA"/>
    <w:rsid w:val="00987F9D"/>
    <w:rsid w:val="0099059E"/>
    <w:rsid w:val="009905C4"/>
    <w:rsid w:val="0099064D"/>
    <w:rsid w:val="00990B93"/>
    <w:rsid w:val="00990BE5"/>
    <w:rsid w:val="00990E02"/>
    <w:rsid w:val="00990EBE"/>
    <w:rsid w:val="009914AF"/>
    <w:rsid w:val="0099179D"/>
    <w:rsid w:val="009918FF"/>
    <w:rsid w:val="00991F45"/>
    <w:rsid w:val="0099238F"/>
    <w:rsid w:val="009928F7"/>
    <w:rsid w:val="00992A8F"/>
    <w:rsid w:val="00992D21"/>
    <w:rsid w:val="00992D37"/>
    <w:rsid w:val="0099324D"/>
    <w:rsid w:val="009933F6"/>
    <w:rsid w:val="0099363F"/>
    <w:rsid w:val="00993B51"/>
    <w:rsid w:val="00993DB0"/>
    <w:rsid w:val="00993E56"/>
    <w:rsid w:val="00993F1A"/>
    <w:rsid w:val="00994127"/>
    <w:rsid w:val="00994214"/>
    <w:rsid w:val="009942CD"/>
    <w:rsid w:val="0099435C"/>
    <w:rsid w:val="0099438E"/>
    <w:rsid w:val="00994795"/>
    <w:rsid w:val="009947BA"/>
    <w:rsid w:val="00994AE0"/>
    <w:rsid w:val="00994FF5"/>
    <w:rsid w:val="0099512C"/>
    <w:rsid w:val="0099516C"/>
    <w:rsid w:val="009951B6"/>
    <w:rsid w:val="00995634"/>
    <w:rsid w:val="00995710"/>
    <w:rsid w:val="00995899"/>
    <w:rsid w:val="00995A87"/>
    <w:rsid w:val="00995E5B"/>
    <w:rsid w:val="00995E72"/>
    <w:rsid w:val="00996362"/>
    <w:rsid w:val="00996635"/>
    <w:rsid w:val="00996751"/>
    <w:rsid w:val="00996C13"/>
    <w:rsid w:val="00996C70"/>
    <w:rsid w:val="0099730B"/>
    <w:rsid w:val="00997551"/>
    <w:rsid w:val="00997A83"/>
    <w:rsid w:val="00997C70"/>
    <w:rsid w:val="009A0058"/>
    <w:rsid w:val="009A063A"/>
    <w:rsid w:val="009A07E4"/>
    <w:rsid w:val="009A0E32"/>
    <w:rsid w:val="009A17A1"/>
    <w:rsid w:val="009A17C3"/>
    <w:rsid w:val="009A196B"/>
    <w:rsid w:val="009A21C0"/>
    <w:rsid w:val="009A2234"/>
    <w:rsid w:val="009A2394"/>
    <w:rsid w:val="009A279E"/>
    <w:rsid w:val="009A2AD4"/>
    <w:rsid w:val="009A2B2C"/>
    <w:rsid w:val="009A2B4D"/>
    <w:rsid w:val="009A2DF3"/>
    <w:rsid w:val="009A31BB"/>
    <w:rsid w:val="009A3321"/>
    <w:rsid w:val="009A3824"/>
    <w:rsid w:val="009A3A31"/>
    <w:rsid w:val="009A3B37"/>
    <w:rsid w:val="009A3B70"/>
    <w:rsid w:val="009A4100"/>
    <w:rsid w:val="009A425E"/>
    <w:rsid w:val="009A43FB"/>
    <w:rsid w:val="009A43FC"/>
    <w:rsid w:val="009A443E"/>
    <w:rsid w:val="009A4611"/>
    <w:rsid w:val="009A47A5"/>
    <w:rsid w:val="009A506F"/>
    <w:rsid w:val="009A5306"/>
    <w:rsid w:val="009A5438"/>
    <w:rsid w:val="009A57EA"/>
    <w:rsid w:val="009A5F97"/>
    <w:rsid w:val="009A6208"/>
    <w:rsid w:val="009A63F5"/>
    <w:rsid w:val="009A654D"/>
    <w:rsid w:val="009A67B0"/>
    <w:rsid w:val="009A7A4C"/>
    <w:rsid w:val="009A7B4E"/>
    <w:rsid w:val="009A7CBF"/>
    <w:rsid w:val="009A7DA2"/>
    <w:rsid w:val="009A7DCA"/>
    <w:rsid w:val="009B02D3"/>
    <w:rsid w:val="009B04AD"/>
    <w:rsid w:val="009B1101"/>
    <w:rsid w:val="009B1145"/>
    <w:rsid w:val="009B1AB8"/>
    <w:rsid w:val="009B1EC4"/>
    <w:rsid w:val="009B21CE"/>
    <w:rsid w:val="009B2451"/>
    <w:rsid w:val="009B24AB"/>
    <w:rsid w:val="009B264D"/>
    <w:rsid w:val="009B2F93"/>
    <w:rsid w:val="009B396E"/>
    <w:rsid w:val="009B3FEA"/>
    <w:rsid w:val="009B43AB"/>
    <w:rsid w:val="009B47C3"/>
    <w:rsid w:val="009B4B41"/>
    <w:rsid w:val="009B4C28"/>
    <w:rsid w:val="009B66C9"/>
    <w:rsid w:val="009B69C6"/>
    <w:rsid w:val="009B734A"/>
    <w:rsid w:val="009B7681"/>
    <w:rsid w:val="009B78B8"/>
    <w:rsid w:val="009B7A28"/>
    <w:rsid w:val="009B7A59"/>
    <w:rsid w:val="009B7B5D"/>
    <w:rsid w:val="009C0435"/>
    <w:rsid w:val="009C069A"/>
    <w:rsid w:val="009C07FD"/>
    <w:rsid w:val="009C082A"/>
    <w:rsid w:val="009C0AE1"/>
    <w:rsid w:val="009C0C50"/>
    <w:rsid w:val="009C0D85"/>
    <w:rsid w:val="009C0EB6"/>
    <w:rsid w:val="009C0EDF"/>
    <w:rsid w:val="009C10F2"/>
    <w:rsid w:val="009C1382"/>
    <w:rsid w:val="009C13E0"/>
    <w:rsid w:val="009C1516"/>
    <w:rsid w:val="009C1949"/>
    <w:rsid w:val="009C1DFF"/>
    <w:rsid w:val="009C28EF"/>
    <w:rsid w:val="009C33EC"/>
    <w:rsid w:val="009C36D8"/>
    <w:rsid w:val="009C3CCD"/>
    <w:rsid w:val="009C460F"/>
    <w:rsid w:val="009C46BA"/>
    <w:rsid w:val="009C4C65"/>
    <w:rsid w:val="009C503C"/>
    <w:rsid w:val="009C5544"/>
    <w:rsid w:val="009C5577"/>
    <w:rsid w:val="009C5662"/>
    <w:rsid w:val="009C6138"/>
    <w:rsid w:val="009C656C"/>
    <w:rsid w:val="009C6A06"/>
    <w:rsid w:val="009C6F9E"/>
    <w:rsid w:val="009C7344"/>
    <w:rsid w:val="009C73CC"/>
    <w:rsid w:val="009C7434"/>
    <w:rsid w:val="009C7721"/>
    <w:rsid w:val="009C7825"/>
    <w:rsid w:val="009C7DE5"/>
    <w:rsid w:val="009D00BC"/>
    <w:rsid w:val="009D0128"/>
    <w:rsid w:val="009D0183"/>
    <w:rsid w:val="009D02BD"/>
    <w:rsid w:val="009D0614"/>
    <w:rsid w:val="009D0984"/>
    <w:rsid w:val="009D0AC6"/>
    <w:rsid w:val="009D0AF4"/>
    <w:rsid w:val="009D10E3"/>
    <w:rsid w:val="009D112F"/>
    <w:rsid w:val="009D14D5"/>
    <w:rsid w:val="009D195F"/>
    <w:rsid w:val="009D2294"/>
    <w:rsid w:val="009D283E"/>
    <w:rsid w:val="009D2A62"/>
    <w:rsid w:val="009D2C52"/>
    <w:rsid w:val="009D2CBE"/>
    <w:rsid w:val="009D2E9F"/>
    <w:rsid w:val="009D35B7"/>
    <w:rsid w:val="009D3C64"/>
    <w:rsid w:val="009D3FD6"/>
    <w:rsid w:val="009D3FED"/>
    <w:rsid w:val="009D4039"/>
    <w:rsid w:val="009D43D2"/>
    <w:rsid w:val="009D4B34"/>
    <w:rsid w:val="009D4FEA"/>
    <w:rsid w:val="009D536D"/>
    <w:rsid w:val="009D5723"/>
    <w:rsid w:val="009D5DFC"/>
    <w:rsid w:val="009D5E09"/>
    <w:rsid w:val="009D625E"/>
    <w:rsid w:val="009D6609"/>
    <w:rsid w:val="009D6EC7"/>
    <w:rsid w:val="009D6FCB"/>
    <w:rsid w:val="009D75EF"/>
    <w:rsid w:val="009D76B4"/>
    <w:rsid w:val="009D776D"/>
    <w:rsid w:val="009D77AB"/>
    <w:rsid w:val="009D77F1"/>
    <w:rsid w:val="009D7AA9"/>
    <w:rsid w:val="009D7C0C"/>
    <w:rsid w:val="009E0422"/>
    <w:rsid w:val="009E0CAB"/>
    <w:rsid w:val="009E0E4E"/>
    <w:rsid w:val="009E122E"/>
    <w:rsid w:val="009E161D"/>
    <w:rsid w:val="009E1948"/>
    <w:rsid w:val="009E19E1"/>
    <w:rsid w:val="009E1CF0"/>
    <w:rsid w:val="009E25F1"/>
    <w:rsid w:val="009E25F4"/>
    <w:rsid w:val="009E263A"/>
    <w:rsid w:val="009E26B9"/>
    <w:rsid w:val="009E276E"/>
    <w:rsid w:val="009E27B3"/>
    <w:rsid w:val="009E2D4E"/>
    <w:rsid w:val="009E34A2"/>
    <w:rsid w:val="009E35B9"/>
    <w:rsid w:val="009E40E4"/>
    <w:rsid w:val="009E4155"/>
    <w:rsid w:val="009E4749"/>
    <w:rsid w:val="009E478C"/>
    <w:rsid w:val="009E4CE7"/>
    <w:rsid w:val="009E501B"/>
    <w:rsid w:val="009E55E9"/>
    <w:rsid w:val="009E58C6"/>
    <w:rsid w:val="009E5B88"/>
    <w:rsid w:val="009E5D5A"/>
    <w:rsid w:val="009E6470"/>
    <w:rsid w:val="009E68F7"/>
    <w:rsid w:val="009E6928"/>
    <w:rsid w:val="009E6CBA"/>
    <w:rsid w:val="009E6D0E"/>
    <w:rsid w:val="009E6DFB"/>
    <w:rsid w:val="009E702C"/>
    <w:rsid w:val="009E7669"/>
    <w:rsid w:val="009E7A6F"/>
    <w:rsid w:val="009E7C2E"/>
    <w:rsid w:val="009E7E14"/>
    <w:rsid w:val="009F0001"/>
    <w:rsid w:val="009F0204"/>
    <w:rsid w:val="009F029F"/>
    <w:rsid w:val="009F0397"/>
    <w:rsid w:val="009F056F"/>
    <w:rsid w:val="009F08D8"/>
    <w:rsid w:val="009F0E14"/>
    <w:rsid w:val="009F1555"/>
    <w:rsid w:val="009F1C37"/>
    <w:rsid w:val="009F1D95"/>
    <w:rsid w:val="009F1FBA"/>
    <w:rsid w:val="009F3137"/>
    <w:rsid w:val="009F34DB"/>
    <w:rsid w:val="009F37BF"/>
    <w:rsid w:val="009F3CF1"/>
    <w:rsid w:val="009F4307"/>
    <w:rsid w:val="009F4492"/>
    <w:rsid w:val="009F484F"/>
    <w:rsid w:val="009F4B97"/>
    <w:rsid w:val="009F4C9F"/>
    <w:rsid w:val="009F4D44"/>
    <w:rsid w:val="009F6121"/>
    <w:rsid w:val="009F615A"/>
    <w:rsid w:val="009F62D6"/>
    <w:rsid w:val="009F640E"/>
    <w:rsid w:val="009F65D6"/>
    <w:rsid w:val="009F6790"/>
    <w:rsid w:val="009F6A06"/>
    <w:rsid w:val="009F6A8D"/>
    <w:rsid w:val="009F6BCA"/>
    <w:rsid w:val="009F6EE8"/>
    <w:rsid w:val="009F7435"/>
    <w:rsid w:val="009F77E8"/>
    <w:rsid w:val="009F789C"/>
    <w:rsid w:val="009F79A5"/>
    <w:rsid w:val="009F7C37"/>
    <w:rsid w:val="009F7D98"/>
    <w:rsid w:val="00A00143"/>
    <w:rsid w:val="00A002DD"/>
    <w:rsid w:val="00A00569"/>
    <w:rsid w:val="00A01106"/>
    <w:rsid w:val="00A015F4"/>
    <w:rsid w:val="00A01A68"/>
    <w:rsid w:val="00A01B53"/>
    <w:rsid w:val="00A01C90"/>
    <w:rsid w:val="00A01FAD"/>
    <w:rsid w:val="00A02007"/>
    <w:rsid w:val="00A02231"/>
    <w:rsid w:val="00A02363"/>
    <w:rsid w:val="00A024AE"/>
    <w:rsid w:val="00A02797"/>
    <w:rsid w:val="00A029CC"/>
    <w:rsid w:val="00A02DF8"/>
    <w:rsid w:val="00A03708"/>
    <w:rsid w:val="00A03795"/>
    <w:rsid w:val="00A03AA7"/>
    <w:rsid w:val="00A04107"/>
    <w:rsid w:val="00A0465E"/>
    <w:rsid w:val="00A046B3"/>
    <w:rsid w:val="00A0473E"/>
    <w:rsid w:val="00A049B0"/>
    <w:rsid w:val="00A04B36"/>
    <w:rsid w:val="00A04CEA"/>
    <w:rsid w:val="00A05B5A"/>
    <w:rsid w:val="00A05BD5"/>
    <w:rsid w:val="00A05E6F"/>
    <w:rsid w:val="00A0652A"/>
    <w:rsid w:val="00A067B8"/>
    <w:rsid w:val="00A0693E"/>
    <w:rsid w:val="00A06971"/>
    <w:rsid w:val="00A06991"/>
    <w:rsid w:val="00A06A82"/>
    <w:rsid w:val="00A06ABA"/>
    <w:rsid w:val="00A070E0"/>
    <w:rsid w:val="00A0735D"/>
    <w:rsid w:val="00A07491"/>
    <w:rsid w:val="00A07660"/>
    <w:rsid w:val="00A0798D"/>
    <w:rsid w:val="00A07DBE"/>
    <w:rsid w:val="00A10112"/>
    <w:rsid w:val="00A102F0"/>
    <w:rsid w:val="00A10379"/>
    <w:rsid w:val="00A1090A"/>
    <w:rsid w:val="00A10B48"/>
    <w:rsid w:val="00A10BB5"/>
    <w:rsid w:val="00A10CAF"/>
    <w:rsid w:val="00A11031"/>
    <w:rsid w:val="00A112FF"/>
    <w:rsid w:val="00A114A5"/>
    <w:rsid w:val="00A114E3"/>
    <w:rsid w:val="00A116ED"/>
    <w:rsid w:val="00A11C4F"/>
    <w:rsid w:val="00A11EEC"/>
    <w:rsid w:val="00A1211A"/>
    <w:rsid w:val="00A12209"/>
    <w:rsid w:val="00A12411"/>
    <w:rsid w:val="00A128C8"/>
    <w:rsid w:val="00A12C79"/>
    <w:rsid w:val="00A1323D"/>
    <w:rsid w:val="00A140DA"/>
    <w:rsid w:val="00A141F0"/>
    <w:rsid w:val="00A142F8"/>
    <w:rsid w:val="00A14497"/>
    <w:rsid w:val="00A147FA"/>
    <w:rsid w:val="00A14AF9"/>
    <w:rsid w:val="00A153EF"/>
    <w:rsid w:val="00A155FC"/>
    <w:rsid w:val="00A159C1"/>
    <w:rsid w:val="00A16989"/>
    <w:rsid w:val="00A16BA1"/>
    <w:rsid w:val="00A1747E"/>
    <w:rsid w:val="00A17563"/>
    <w:rsid w:val="00A17781"/>
    <w:rsid w:val="00A178D7"/>
    <w:rsid w:val="00A20280"/>
    <w:rsid w:val="00A20827"/>
    <w:rsid w:val="00A20DCA"/>
    <w:rsid w:val="00A2100D"/>
    <w:rsid w:val="00A21293"/>
    <w:rsid w:val="00A2142E"/>
    <w:rsid w:val="00A215D2"/>
    <w:rsid w:val="00A218CF"/>
    <w:rsid w:val="00A21F79"/>
    <w:rsid w:val="00A21F8A"/>
    <w:rsid w:val="00A2218A"/>
    <w:rsid w:val="00A22360"/>
    <w:rsid w:val="00A2244B"/>
    <w:rsid w:val="00A225D1"/>
    <w:rsid w:val="00A22B1A"/>
    <w:rsid w:val="00A22D9E"/>
    <w:rsid w:val="00A230CA"/>
    <w:rsid w:val="00A2331E"/>
    <w:rsid w:val="00A235F3"/>
    <w:rsid w:val="00A237A3"/>
    <w:rsid w:val="00A23C95"/>
    <w:rsid w:val="00A24207"/>
    <w:rsid w:val="00A244C0"/>
    <w:rsid w:val="00A25779"/>
    <w:rsid w:val="00A258D3"/>
    <w:rsid w:val="00A2597C"/>
    <w:rsid w:val="00A259B5"/>
    <w:rsid w:val="00A25C75"/>
    <w:rsid w:val="00A2725D"/>
    <w:rsid w:val="00A273D0"/>
    <w:rsid w:val="00A27A5D"/>
    <w:rsid w:val="00A27B7A"/>
    <w:rsid w:val="00A27E89"/>
    <w:rsid w:val="00A30181"/>
    <w:rsid w:val="00A30211"/>
    <w:rsid w:val="00A3025F"/>
    <w:rsid w:val="00A30422"/>
    <w:rsid w:val="00A30457"/>
    <w:rsid w:val="00A304BB"/>
    <w:rsid w:val="00A304EC"/>
    <w:rsid w:val="00A3069D"/>
    <w:rsid w:val="00A30868"/>
    <w:rsid w:val="00A30AD4"/>
    <w:rsid w:val="00A31FC9"/>
    <w:rsid w:val="00A31FCB"/>
    <w:rsid w:val="00A3263F"/>
    <w:rsid w:val="00A32915"/>
    <w:rsid w:val="00A32A26"/>
    <w:rsid w:val="00A32E41"/>
    <w:rsid w:val="00A3302A"/>
    <w:rsid w:val="00A3333D"/>
    <w:rsid w:val="00A334F6"/>
    <w:rsid w:val="00A33ABE"/>
    <w:rsid w:val="00A33AF2"/>
    <w:rsid w:val="00A33CE8"/>
    <w:rsid w:val="00A341FF"/>
    <w:rsid w:val="00A34425"/>
    <w:rsid w:val="00A3485B"/>
    <w:rsid w:val="00A3501D"/>
    <w:rsid w:val="00A352FE"/>
    <w:rsid w:val="00A353CD"/>
    <w:rsid w:val="00A35419"/>
    <w:rsid w:val="00A35617"/>
    <w:rsid w:val="00A359C6"/>
    <w:rsid w:val="00A35C80"/>
    <w:rsid w:val="00A35D67"/>
    <w:rsid w:val="00A3697E"/>
    <w:rsid w:val="00A36B28"/>
    <w:rsid w:val="00A36CB4"/>
    <w:rsid w:val="00A36E13"/>
    <w:rsid w:val="00A37199"/>
    <w:rsid w:val="00A37485"/>
    <w:rsid w:val="00A37540"/>
    <w:rsid w:val="00A37543"/>
    <w:rsid w:val="00A37575"/>
    <w:rsid w:val="00A37726"/>
    <w:rsid w:val="00A379F0"/>
    <w:rsid w:val="00A37A87"/>
    <w:rsid w:val="00A37E38"/>
    <w:rsid w:val="00A37EEF"/>
    <w:rsid w:val="00A4001B"/>
    <w:rsid w:val="00A40085"/>
    <w:rsid w:val="00A402EE"/>
    <w:rsid w:val="00A404A0"/>
    <w:rsid w:val="00A40B28"/>
    <w:rsid w:val="00A40E4C"/>
    <w:rsid w:val="00A4116F"/>
    <w:rsid w:val="00A412BE"/>
    <w:rsid w:val="00A4169B"/>
    <w:rsid w:val="00A418F8"/>
    <w:rsid w:val="00A4199D"/>
    <w:rsid w:val="00A41D28"/>
    <w:rsid w:val="00A41DA5"/>
    <w:rsid w:val="00A41DA9"/>
    <w:rsid w:val="00A42205"/>
    <w:rsid w:val="00A42400"/>
    <w:rsid w:val="00A4240C"/>
    <w:rsid w:val="00A424B2"/>
    <w:rsid w:val="00A4282E"/>
    <w:rsid w:val="00A42946"/>
    <w:rsid w:val="00A42A13"/>
    <w:rsid w:val="00A42D96"/>
    <w:rsid w:val="00A4322B"/>
    <w:rsid w:val="00A4322C"/>
    <w:rsid w:val="00A4361D"/>
    <w:rsid w:val="00A4367D"/>
    <w:rsid w:val="00A44112"/>
    <w:rsid w:val="00A4475D"/>
    <w:rsid w:val="00A44AB0"/>
    <w:rsid w:val="00A44B85"/>
    <w:rsid w:val="00A44D4A"/>
    <w:rsid w:val="00A44DC7"/>
    <w:rsid w:val="00A44F84"/>
    <w:rsid w:val="00A45179"/>
    <w:rsid w:val="00A45403"/>
    <w:rsid w:val="00A45493"/>
    <w:rsid w:val="00A45729"/>
    <w:rsid w:val="00A4599F"/>
    <w:rsid w:val="00A46139"/>
    <w:rsid w:val="00A46548"/>
    <w:rsid w:val="00A46BA1"/>
    <w:rsid w:val="00A46FCB"/>
    <w:rsid w:val="00A4709B"/>
    <w:rsid w:val="00A47156"/>
    <w:rsid w:val="00A47B95"/>
    <w:rsid w:val="00A47B9C"/>
    <w:rsid w:val="00A47CD6"/>
    <w:rsid w:val="00A50176"/>
    <w:rsid w:val="00A5035B"/>
    <w:rsid w:val="00A505E5"/>
    <w:rsid w:val="00A509CE"/>
    <w:rsid w:val="00A50C92"/>
    <w:rsid w:val="00A5144A"/>
    <w:rsid w:val="00A516BC"/>
    <w:rsid w:val="00A52015"/>
    <w:rsid w:val="00A528CB"/>
    <w:rsid w:val="00A53145"/>
    <w:rsid w:val="00A531F1"/>
    <w:rsid w:val="00A53258"/>
    <w:rsid w:val="00A53B73"/>
    <w:rsid w:val="00A53DC9"/>
    <w:rsid w:val="00A544F1"/>
    <w:rsid w:val="00A54821"/>
    <w:rsid w:val="00A54AE7"/>
    <w:rsid w:val="00A54D42"/>
    <w:rsid w:val="00A54F05"/>
    <w:rsid w:val="00A54FDB"/>
    <w:rsid w:val="00A55055"/>
    <w:rsid w:val="00A550FB"/>
    <w:rsid w:val="00A55120"/>
    <w:rsid w:val="00A55314"/>
    <w:rsid w:val="00A5539E"/>
    <w:rsid w:val="00A55557"/>
    <w:rsid w:val="00A555A9"/>
    <w:rsid w:val="00A5587C"/>
    <w:rsid w:val="00A55B31"/>
    <w:rsid w:val="00A55C28"/>
    <w:rsid w:val="00A55D12"/>
    <w:rsid w:val="00A55F75"/>
    <w:rsid w:val="00A56137"/>
    <w:rsid w:val="00A566D6"/>
    <w:rsid w:val="00A568B7"/>
    <w:rsid w:val="00A56CC0"/>
    <w:rsid w:val="00A56D04"/>
    <w:rsid w:val="00A57030"/>
    <w:rsid w:val="00A5778E"/>
    <w:rsid w:val="00A57EFE"/>
    <w:rsid w:val="00A6042B"/>
    <w:rsid w:val="00A604A9"/>
    <w:rsid w:val="00A60D32"/>
    <w:rsid w:val="00A60F53"/>
    <w:rsid w:val="00A6104D"/>
    <w:rsid w:val="00A610A6"/>
    <w:rsid w:val="00A61297"/>
    <w:rsid w:val="00A6148D"/>
    <w:rsid w:val="00A614A9"/>
    <w:rsid w:val="00A6154B"/>
    <w:rsid w:val="00A618D2"/>
    <w:rsid w:val="00A61ACB"/>
    <w:rsid w:val="00A61B8C"/>
    <w:rsid w:val="00A61D4E"/>
    <w:rsid w:val="00A61E2E"/>
    <w:rsid w:val="00A62065"/>
    <w:rsid w:val="00A62271"/>
    <w:rsid w:val="00A62596"/>
    <w:rsid w:val="00A62D73"/>
    <w:rsid w:val="00A62DA6"/>
    <w:rsid w:val="00A62F4A"/>
    <w:rsid w:val="00A63A5C"/>
    <w:rsid w:val="00A63AB7"/>
    <w:rsid w:val="00A63AEA"/>
    <w:rsid w:val="00A63BF2"/>
    <w:rsid w:val="00A6404C"/>
    <w:rsid w:val="00A64162"/>
    <w:rsid w:val="00A641B6"/>
    <w:rsid w:val="00A642A6"/>
    <w:rsid w:val="00A645C8"/>
    <w:rsid w:val="00A648CE"/>
    <w:rsid w:val="00A649D3"/>
    <w:rsid w:val="00A64C60"/>
    <w:rsid w:val="00A64DF9"/>
    <w:rsid w:val="00A64FDB"/>
    <w:rsid w:val="00A651E5"/>
    <w:rsid w:val="00A65A5C"/>
    <w:rsid w:val="00A65AF4"/>
    <w:rsid w:val="00A65C35"/>
    <w:rsid w:val="00A65EE8"/>
    <w:rsid w:val="00A663DF"/>
    <w:rsid w:val="00A66690"/>
    <w:rsid w:val="00A6679E"/>
    <w:rsid w:val="00A66AFC"/>
    <w:rsid w:val="00A67392"/>
    <w:rsid w:val="00A676D0"/>
    <w:rsid w:val="00A6778B"/>
    <w:rsid w:val="00A67B72"/>
    <w:rsid w:val="00A67B79"/>
    <w:rsid w:val="00A704A6"/>
    <w:rsid w:val="00A70B28"/>
    <w:rsid w:val="00A71330"/>
    <w:rsid w:val="00A71447"/>
    <w:rsid w:val="00A726BE"/>
    <w:rsid w:val="00A72782"/>
    <w:rsid w:val="00A72CF7"/>
    <w:rsid w:val="00A72F3B"/>
    <w:rsid w:val="00A72F5B"/>
    <w:rsid w:val="00A7343F"/>
    <w:rsid w:val="00A73616"/>
    <w:rsid w:val="00A73629"/>
    <w:rsid w:val="00A73A0C"/>
    <w:rsid w:val="00A73DB3"/>
    <w:rsid w:val="00A74426"/>
    <w:rsid w:val="00A7495D"/>
    <w:rsid w:val="00A74D7B"/>
    <w:rsid w:val="00A74DBF"/>
    <w:rsid w:val="00A75296"/>
    <w:rsid w:val="00A759C7"/>
    <w:rsid w:val="00A75C60"/>
    <w:rsid w:val="00A75EE7"/>
    <w:rsid w:val="00A75F9D"/>
    <w:rsid w:val="00A75FBE"/>
    <w:rsid w:val="00A762A3"/>
    <w:rsid w:val="00A763CC"/>
    <w:rsid w:val="00A767DC"/>
    <w:rsid w:val="00A769BA"/>
    <w:rsid w:val="00A77133"/>
    <w:rsid w:val="00A77255"/>
    <w:rsid w:val="00A8000B"/>
    <w:rsid w:val="00A8012A"/>
    <w:rsid w:val="00A801E7"/>
    <w:rsid w:val="00A8080E"/>
    <w:rsid w:val="00A8090D"/>
    <w:rsid w:val="00A8095B"/>
    <w:rsid w:val="00A80D4D"/>
    <w:rsid w:val="00A80E8F"/>
    <w:rsid w:val="00A80FD4"/>
    <w:rsid w:val="00A812B8"/>
    <w:rsid w:val="00A8192E"/>
    <w:rsid w:val="00A819B9"/>
    <w:rsid w:val="00A825BF"/>
    <w:rsid w:val="00A829BF"/>
    <w:rsid w:val="00A82CD5"/>
    <w:rsid w:val="00A832B2"/>
    <w:rsid w:val="00A83319"/>
    <w:rsid w:val="00A83338"/>
    <w:rsid w:val="00A8348F"/>
    <w:rsid w:val="00A83CD1"/>
    <w:rsid w:val="00A83E53"/>
    <w:rsid w:val="00A83E97"/>
    <w:rsid w:val="00A841C0"/>
    <w:rsid w:val="00A849CD"/>
    <w:rsid w:val="00A84B24"/>
    <w:rsid w:val="00A84FB2"/>
    <w:rsid w:val="00A85244"/>
    <w:rsid w:val="00A85391"/>
    <w:rsid w:val="00A854D1"/>
    <w:rsid w:val="00A85608"/>
    <w:rsid w:val="00A85730"/>
    <w:rsid w:val="00A857A7"/>
    <w:rsid w:val="00A85954"/>
    <w:rsid w:val="00A85A07"/>
    <w:rsid w:val="00A86032"/>
    <w:rsid w:val="00A860CE"/>
    <w:rsid w:val="00A8617B"/>
    <w:rsid w:val="00A86C15"/>
    <w:rsid w:val="00A86EA6"/>
    <w:rsid w:val="00A86EED"/>
    <w:rsid w:val="00A873B5"/>
    <w:rsid w:val="00A87513"/>
    <w:rsid w:val="00A8795C"/>
    <w:rsid w:val="00A90240"/>
    <w:rsid w:val="00A907C6"/>
    <w:rsid w:val="00A90C70"/>
    <w:rsid w:val="00A91060"/>
    <w:rsid w:val="00A91205"/>
    <w:rsid w:val="00A913D0"/>
    <w:rsid w:val="00A917C3"/>
    <w:rsid w:val="00A91924"/>
    <w:rsid w:val="00A919E2"/>
    <w:rsid w:val="00A91C81"/>
    <w:rsid w:val="00A91F0C"/>
    <w:rsid w:val="00A9257A"/>
    <w:rsid w:val="00A92618"/>
    <w:rsid w:val="00A92B8D"/>
    <w:rsid w:val="00A92CCA"/>
    <w:rsid w:val="00A92E34"/>
    <w:rsid w:val="00A932A2"/>
    <w:rsid w:val="00A934BF"/>
    <w:rsid w:val="00A9429C"/>
    <w:rsid w:val="00A94346"/>
    <w:rsid w:val="00A946F6"/>
    <w:rsid w:val="00A94751"/>
    <w:rsid w:val="00A94789"/>
    <w:rsid w:val="00A947AA"/>
    <w:rsid w:val="00A94AB3"/>
    <w:rsid w:val="00A9552E"/>
    <w:rsid w:val="00A95A75"/>
    <w:rsid w:val="00A95BF8"/>
    <w:rsid w:val="00A95D8D"/>
    <w:rsid w:val="00A95E46"/>
    <w:rsid w:val="00A95EDB"/>
    <w:rsid w:val="00A95F00"/>
    <w:rsid w:val="00A963DB"/>
    <w:rsid w:val="00A96479"/>
    <w:rsid w:val="00A96668"/>
    <w:rsid w:val="00A969FF"/>
    <w:rsid w:val="00A96B62"/>
    <w:rsid w:val="00A96C64"/>
    <w:rsid w:val="00A97A66"/>
    <w:rsid w:val="00A97A8A"/>
    <w:rsid w:val="00A97EBF"/>
    <w:rsid w:val="00AA00EB"/>
    <w:rsid w:val="00AA066B"/>
    <w:rsid w:val="00AA0787"/>
    <w:rsid w:val="00AA0980"/>
    <w:rsid w:val="00AA0B3F"/>
    <w:rsid w:val="00AA201A"/>
    <w:rsid w:val="00AA22C1"/>
    <w:rsid w:val="00AA2D3E"/>
    <w:rsid w:val="00AA30C4"/>
    <w:rsid w:val="00AA39D7"/>
    <w:rsid w:val="00AA39E4"/>
    <w:rsid w:val="00AA406E"/>
    <w:rsid w:val="00AA4194"/>
    <w:rsid w:val="00AA41FF"/>
    <w:rsid w:val="00AA4EF4"/>
    <w:rsid w:val="00AA5225"/>
    <w:rsid w:val="00AA5542"/>
    <w:rsid w:val="00AA592A"/>
    <w:rsid w:val="00AA5D37"/>
    <w:rsid w:val="00AA5D69"/>
    <w:rsid w:val="00AA5E67"/>
    <w:rsid w:val="00AA6157"/>
    <w:rsid w:val="00AA6329"/>
    <w:rsid w:val="00AA6360"/>
    <w:rsid w:val="00AA6597"/>
    <w:rsid w:val="00AA6B6C"/>
    <w:rsid w:val="00AA6CF5"/>
    <w:rsid w:val="00AA7075"/>
    <w:rsid w:val="00AA723A"/>
    <w:rsid w:val="00AA7703"/>
    <w:rsid w:val="00AA7A7C"/>
    <w:rsid w:val="00AB0230"/>
    <w:rsid w:val="00AB05CA"/>
    <w:rsid w:val="00AB06BE"/>
    <w:rsid w:val="00AB0D0F"/>
    <w:rsid w:val="00AB0FE6"/>
    <w:rsid w:val="00AB1853"/>
    <w:rsid w:val="00AB18E8"/>
    <w:rsid w:val="00AB1947"/>
    <w:rsid w:val="00AB1ABA"/>
    <w:rsid w:val="00AB1C61"/>
    <w:rsid w:val="00AB2179"/>
    <w:rsid w:val="00AB225D"/>
    <w:rsid w:val="00AB235D"/>
    <w:rsid w:val="00AB2360"/>
    <w:rsid w:val="00AB239A"/>
    <w:rsid w:val="00AB2564"/>
    <w:rsid w:val="00AB2F2A"/>
    <w:rsid w:val="00AB2FC6"/>
    <w:rsid w:val="00AB3017"/>
    <w:rsid w:val="00AB32C0"/>
    <w:rsid w:val="00AB3722"/>
    <w:rsid w:val="00AB3857"/>
    <w:rsid w:val="00AB39CE"/>
    <w:rsid w:val="00AB3F11"/>
    <w:rsid w:val="00AB4070"/>
    <w:rsid w:val="00AB46CB"/>
    <w:rsid w:val="00AB4708"/>
    <w:rsid w:val="00AB4EC9"/>
    <w:rsid w:val="00AB4F19"/>
    <w:rsid w:val="00AB5841"/>
    <w:rsid w:val="00AB5924"/>
    <w:rsid w:val="00AB6630"/>
    <w:rsid w:val="00AB6B82"/>
    <w:rsid w:val="00AB7398"/>
    <w:rsid w:val="00AB7531"/>
    <w:rsid w:val="00AB7A9F"/>
    <w:rsid w:val="00AC0140"/>
    <w:rsid w:val="00AC01B5"/>
    <w:rsid w:val="00AC0440"/>
    <w:rsid w:val="00AC0691"/>
    <w:rsid w:val="00AC0F50"/>
    <w:rsid w:val="00AC10E2"/>
    <w:rsid w:val="00AC13B6"/>
    <w:rsid w:val="00AC13D3"/>
    <w:rsid w:val="00AC13D4"/>
    <w:rsid w:val="00AC17AE"/>
    <w:rsid w:val="00AC188C"/>
    <w:rsid w:val="00AC1904"/>
    <w:rsid w:val="00AC1B79"/>
    <w:rsid w:val="00AC20AB"/>
    <w:rsid w:val="00AC20B3"/>
    <w:rsid w:val="00AC21ED"/>
    <w:rsid w:val="00AC26C7"/>
    <w:rsid w:val="00AC2853"/>
    <w:rsid w:val="00AC2AEC"/>
    <w:rsid w:val="00AC3424"/>
    <w:rsid w:val="00AC37F7"/>
    <w:rsid w:val="00AC3855"/>
    <w:rsid w:val="00AC3953"/>
    <w:rsid w:val="00AC3B3F"/>
    <w:rsid w:val="00AC42B9"/>
    <w:rsid w:val="00AC43EB"/>
    <w:rsid w:val="00AC4547"/>
    <w:rsid w:val="00AC5017"/>
    <w:rsid w:val="00AC55FD"/>
    <w:rsid w:val="00AC589F"/>
    <w:rsid w:val="00AC5D3F"/>
    <w:rsid w:val="00AC5EAA"/>
    <w:rsid w:val="00AC6153"/>
    <w:rsid w:val="00AC642D"/>
    <w:rsid w:val="00AC6496"/>
    <w:rsid w:val="00AC7465"/>
    <w:rsid w:val="00AC76F9"/>
    <w:rsid w:val="00AC781E"/>
    <w:rsid w:val="00AD0042"/>
    <w:rsid w:val="00AD04BE"/>
    <w:rsid w:val="00AD05E6"/>
    <w:rsid w:val="00AD0E46"/>
    <w:rsid w:val="00AD16CB"/>
    <w:rsid w:val="00AD29CC"/>
    <w:rsid w:val="00AD2B8D"/>
    <w:rsid w:val="00AD362B"/>
    <w:rsid w:val="00AD3662"/>
    <w:rsid w:val="00AD36B5"/>
    <w:rsid w:val="00AD3971"/>
    <w:rsid w:val="00AD3D6F"/>
    <w:rsid w:val="00AD4149"/>
    <w:rsid w:val="00AD426F"/>
    <w:rsid w:val="00AD4944"/>
    <w:rsid w:val="00AD498C"/>
    <w:rsid w:val="00AD4BB5"/>
    <w:rsid w:val="00AD4C75"/>
    <w:rsid w:val="00AD5734"/>
    <w:rsid w:val="00AD5B75"/>
    <w:rsid w:val="00AD5D8C"/>
    <w:rsid w:val="00AD5D90"/>
    <w:rsid w:val="00AD6379"/>
    <w:rsid w:val="00AD696E"/>
    <w:rsid w:val="00AD6BB5"/>
    <w:rsid w:val="00AD6C50"/>
    <w:rsid w:val="00AD6CD4"/>
    <w:rsid w:val="00AD6D0E"/>
    <w:rsid w:val="00AD6EC7"/>
    <w:rsid w:val="00AD70DA"/>
    <w:rsid w:val="00AD7540"/>
    <w:rsid w:val="00AD7A73"/>
    <w:rsid w:val="00AE061C"/>
    <w:rsid w:val="00AE0639"/>
    <w:rsid w:val="00AE0AFD"/>
    <w:rsid w:val="00AE1016"/>
    <w:rsid w:val="00AE12EE"/>
    <w:rsid w:val="00AE13AE"/>
    <w:rsid w:val="00AE18A7"/>
    <w:rsid w:val="00AE18AC"/>
    <w:rsid w:val="00AE1B28"/>
    <w:rsid w:val="00AE1C33"/>
    <w:rsid w:val="00AE1C6A"/>
    <w:rsid w:val="00AE22E2"/>
    <w:rsid w:val="00AE2516"/>
    <w:rsid w:val="00AE267D"/>
    <w:rsid w:val="00AE26FF"/>
    <w:rsid w:val="00AE29B2"/>
    <w:rsid w:val="00AE2D7B"/>
    <w:rsid w:val="00AE2EED"/>
    <w:rsid w:val="00AE309B"/>
    <w:rsid w:val="00AE3105"/>
    <w:rsid w:val="00AE38EE"/>
    <w:rsid w:val="00AE3965"/>
    <w:rsid w:val="00AE3D9E"/>
    <w:rsid w:val="00AE3DB3"/>
    <w:rsid w:val="00AE3E94"/>
    <w:rsid w:val="00AE3EBF"/>
    <w:rsid w:val="00AE3ECC"/>
    <w:rsid w:val="00AE3F95"/>
    <w:rsid w:val="00AE4175"/>
    <w:rsid w:val="00AE469C"/>
    <w:rsid w:val="00AE53B5"/>
    <w:rsid w:val="00AE5907"/>
    <w:rsid w:val="00AE5B26"/>
    <w:rsid w:val="00AE61BD"/>
    <w:rsid w:val="00AE6872"/>
    <w:rsid w:val="00AE6FBE"/>
    <w:rsid w:val="00AE72F6"/>
    <w:rsid w:val="00AF0061"/>
    <w:rsid w:val="00AF01A4"/>
    <w:rsid w:val="00AF04BE"/>
    <w:rsid w:val="00AF0686"/>
    <w:rsid w:val="00AF09FA"/>
    <w:rsid w:val="00AF0F6B"/>
    <w:rsid w:val="00AF0F86"/>
    <w:rsid w:val="00AF0FF0"/>
    <w:rsid w:val="00AF1268"/>
    <w:rsid w:val="00AF1296"/>
    <w:rsid w:val="00AF12E1"/>
    <w:rsid w:val="00AF17D7"/>
    <w:rsid w:val="00AF1E15"/>
    <w:rsid w:val="00AF1F60"/>
    <w:rsid w:val="00AF1FDB"/>
    <w:rsid w:val="00AF20D4"/>
    <w:rsid w:val="00AF21C7"/>
    <w:rsid w:val="00AF21F1"/>
    <w:rsid w:val="00AF30D3"/>
    <w:rsid w:val="00AF3127"/>
    <w:rsid w:val="00AF3570"/>
    <w:rsid w:val="00AF3D6C"/>
    <w:rsid w:val="00AF3E3D"/>
    <w:rsid w:val="00AF3F89"/>
    <w:rsid w:val="00AF40FC"/>
    <w:rsid w:val="00AF449E"/>
    <w:rsid w:val="00AF4910"/>
    <w:rsid w:val="00AF4A8F"/>
    <w:rsid w:val="00AF5053"/>
    <w:rsid w:val="00AF528E"/>
    <w:rsid w:val="00AF535C"/>
    <w:rsid w:val="00AF5629"/>
    <w:rsid w:val="00AF5C7F"/>
    <w:rsid w:val="00AF62BF"/>
    <w:rsid w:val="00AF6698"/>
    <w:rsid w:val="00AF6C8D"/>
    <w:rsid w:val="00AF70DE"/>
    <w:rsid w:val="00AF7385"/>
    <w:rsid w:val="00AF7F4A"/>
    <w:rsid w:val="00B00583"/>
    <w:rsid w:val="00B00B1A"/>
    <w:rsid w:val="00B00E03"/>
    <w:rsid w:val="00B00E29"/>
    <w:rsid w:val="00B00E4D"/>
    <w:rsid w:val="00B010ED"/>
    <w:rsid w:val="00B01125"/>
    <w:rsid w:val="00B01333"/>
    <w:rsid w:val="00B014F3"/>
    <w:rsid w:val="00B01D64"/>
    <w:rsid w:val="00B02232"/>
    <w:rsid w:val="00B023AB"/>
    <w:rsid w:val="00B02CD4"/>
    <w:rsid w:val="00B03001"/>
    <w:rsid w:val="00B030CE"/>
    <w:rsid w:val="00B03524"/>
    <w:rsid w:val="00B03B61"/>
    <w:rsid w:val="00B03F0B"/>
    <w:rsid w:val="00B04129"/>
    <w:rsid w:val="00B04605"/>
    <w:rsid w:val="00B04740"/>
    <w:rsid w:val="00B047FE"/>
    <w:rsid w:val="00B04A01"/>
    <w:rsid w:val="00B04C79"/>
    <w:rsid w:val="00B04FC0"/>
    <w:rsid w:val="00B05227"/>
    <w:rsid w:val="00B05302"/>
    <w:rsid w:val="00B05555"/>
    <w:rsid w:val="00B05793"/>
    <w:rsid w:val="00B058E7"/>
    <w:rsid w:val="00B05AA9"/>
    <w:rsid w:val="00B05AAE"/>
    <w:rsid w:val="00B05E6B"/>
    <w:rsid w:val="00B060B7"/>
    <w:rsid w:val="00B06300"/>
    <w:rsid w:val="00B06414"/>
    <w:rsid w:val="00B071E3"/>
    <w:rsid w:val="00B07335"/>
    <w:rsid w:val="00B076D5"/>
    <w:rsid w:val="00B078D4"/>
    <w:rsid w:val="00B07C8F"/>
    <w:rsid w:val="00B10016"/>
    <w:rsid w:val="00B10308"/>
    <w:rsid w:val="00B103D8"/>
    <w:rsid w:val="00B10446"/>
    <w:rsid w:val="00B10A42"/>
    <w:rsid w:val="00B10C64"/>
    <w:rsid w:val="00B1115B"/>
    <w:rsid w:val="00B11771"/>
    <w:rsid w:val="00B11B31"/>
    <w:rsid w:val="00B11DB0"/>
    <w:rsid w:val="00B12340"/>
    <w:rsid w:val="00B12C33"/>
    <w:rsid w:val="00B12DDD"/>
    <w:rsid w:val="00B12E30"/>
    <w:rsid w:val="00B12E71"/>
    <w:rsid w:val="00B131A2"/>
    <w:rsid w:val="00B131F9"/>
    <w:rsid w:val="00B13453"/>
    <w:rsid w:val="00B13468"/>
    <w:rsid w:val="00B13695"/>
    <w:rsid w:val="00B13AA1"/>
    <w:rsid w:val="00B13C6B"/>
    <w:rsid w:val="00B1432F"/>
    <w:rsid w:val="00B145E0"/>
    <w:rsid w:val="00B14A8A"/>
    <w:rsid w:val="00B14B52"/>
    <w:rsid w:val="00B14DF4"/>
    <w:rsid w:val="00B15151"/>
    <w:rsid w:val="00B15455"/>
    <w:rsid w:val="00B15911"/>
    <w:rsid w:val="00B161AE"/>
    <w:rsid w:val="00B16744"/>
    <w:rsid w:val="00B1697A"/>
    <w:rsid w:val="00B1718A"/>
    <w:rsid w:val="00B1750D"/>
    <w:rsid w:val="00B1763D"/>
    <w:rsid w:val="00B1775C"/>
    <w:rsid w:val="00B1778E"/>
    <w:rsid w:val="00B17B43"/>
    <w:rsid w:val="00B2022D"/>
    <w:rsid w:val="00B204D0"/>
    <w:rsid w:val="00B205B2"/>
    <w:rsid w:val="00B20692"/>
    <w:rsid w:val="00B2085A"/>
    <w:rsid w:val="00B208C7"/>
    <w:rsid w:val="00B20C37"/>
    <w:rsid w:val="00B20CC7"/>
    <w:rsid w:val="00B20CCB"/>
    <w:rsid w:val="00B20E24"/>
    <w:rsid w:val="00B21394"/>
    <w:rsid w:val="00B213D7"/>
    <w:rsid w:val="00B21507"/>
    <w:rsid w:val="00B2151F"/>
    <w:rsid w:val="00B21612"/>
    <w:rsid w:val="00B216CE"/>
    <w:rsid w:val="00B218F0"/>
    <w:rsid w:val="00B21B6C"/>
    <w:rsid w:val="00B21D66"/>
    <w:rsid w:val="00B21EEB"/>
    <w:rsid w:val="00B22351"/>
    <w:rsid w:val="00B2252B"/>
    <w:rsid w:val="00B22603"/>
    <w:rsid w:val="00B226F6"/>
    <w:rsid w:val="00B226FD"/>
    <w:rsid w:val="00B22B52"/>
    <w:rsid w:val="00B22D71"/>
    <w:rsid w:val="00B23358"/>
    <w:rsid w:val="00B23439"/>
    <w:rsid w:val="00B235A0"/>
    <w:rsid w:val="00B2376F"/>
    <w:rsid w:val="00B23CF8"/>
    <w:rsid w:val="00B23E35"/>
    <w:rsid w:val="00B2433F"/>
    <w:rsid w:val="00B2450B"/>
    <w:rsid w:val="00B25175"/>
    <w:rsid w:val="00B253BA"/>
    <w:rsid w:val="00B2618A"/>
    <w:rsid w:val="00B26395"/>
    <w:rsid w:val="00B266DC"/>
    <w:rsid w:val="00B26831"/>
    <w:rsid w:val="00B26F88"/>
    <w:rsid w:val="00B273C6"/>
    <w:rsid w:val="00B27AB3"/>
    <w:rsid w:val="00B302C5"/>
    <w:rsid w:val="00B302D8"/>
    <w:rsid w:val="00B306E1"/>
    <w:rsid w:val="00B30908"/>
    <w:rsid w:val="00B30AF5"/>
    <w:rsid w:val="00B30B0A"/>
    <w:rsid w:val="00B30D2C"/>
    <w:rsid w:val="00B30F3F"/>
    <w:rsid w:val="00B31489"/>
    <w:rsid w:val="00B314B1"/>
    <w:rsid w:val="00B31523"/>
    <w:rsid w:val="00B31856"/>
    <w:rsid w:val="00B31872"/>
    <w:rsid w:val="00B31D38"/>
    <w:rsid w:val="00B31E5A"/>
    <w:rsid w:val="00B320A6"/>
    <w:rsid w:val="00B3217F"/>
    <w:rsid w:val="00B32473"/>
    <w:rsid w:val="00B328C5"/>
    <w:rsid w:val="00B32E3A"/>
    <w:rsid w:val="00B32E76"/>
    <w:rsid w:val="00B33BE2"/>
    <w:rsid w:val="00B33CBC"/>
    <w:rsid w:val="00B33E97"/>
    <w:rsid w:val="00B3400A"/>
    <w:rsid w:val="00B34139"/>
    <w:rsid w:val="00B34981"/>
    <w:rsid w:val="00B352AE"/>
    <w:rsid w:val="00B356FA"/>
    <w:rsid w:val="00B3596E"/>
    <w:rsid w:val="00B36009"/>
    <w:rsid w:val="00B36373"/>
    <w:rsid w:val="00B36712"/>
    <w:rsid w:val="00B367E2"/>
    <w:rsid w:val="00B367F7"/>
    <w:rsid w:val="00B36AD1"/>
    <w:rsid w:val="00B36B2E"/>
    <w:rsid w:val="00B36CC3"/>
    <w:rsid w:val="00B36E3A"/>
    <w:rsid w:val="00B36F10"/>
    <w:rsid w:val="00B3759A"/>
    <w:rsid w:val="00B375F2"/>
    <w:rsid w:val="00B37AC2"/>
    <w:rsid w:val="00B37ADF"/>
    <w:rsid w:val="00B37DC7"/>
    <w:rsid w:val="00B4061E"/>
    <w:rsid w:val="00B40D06"/>
    <w:rsid w:val="00B417F2"/>
    <w:rsid w:val="00B41A3F"/>
    <w:rsid w:val="00B41A72"/>
    <w:rsid w:val="00B41E9A"/>
    <w:rsid w:val="00B41ED7"/>
    <w:rsid w:val="00B41FC4"/>
    <w:rsid w:val="00B42324"/>
    <w:rsid w:val="00B4245A"/>
    <w:rsid w:val="00B43028"/>
    <w:rsid w:val="00B43090"/>
    <w:rsid w:val="00B43565"/>
    <w:rsid w:val="00B435C2"/>
    <w:rsid w:val="00B43E19"/>
    <w:rsid w:val="00B446D5"/>
    <w:rsid w:val="00B4488A"/>
    <w:rsid w:val="00B44A64"/>
    <w:rsid w:val="00B45222"/>
    <w:rsid w:val="00B45272"/>
    <w:rsid w:val="00B452B3"/>
    <w:rsid w:val="00B45BAF"/>
    <w:rsid w:val="00B45CE0"/>
    <w:rsid w:val="00B4628B"/>
    <w:rsid w:val="00B46355"/>
    <w:rsid w:val="00B46944"/>
    <w:rsid w:val="00B46B8F"/>
    <w:rsid w:val="00B46E4E"/>
    <w:rsid w:val="00B46ECF"/>
    <w:rsid w:val="00B46F19"/>
    <w:rsid w:val="00B475EC"/>
    <w:rsid w:val="00B4775C"/>
    <w:rsid w:val="00B478C3"/>
    <w:rsid w:val="00B47980"/>
    <w:rsid w:val="00B47A1E"/>
    <w:rsid w:val="00B47D47"/>
    <w:rsid w:val="00B47FB5"/>
    <w:rsid w:val="00B50209"/>
    <w:rsid w:val="00B50406"/>
    <w:rsid w:val="00B50529"/>
    <w:rsid w:val="00B506F6"/>
    <w:rsid w:val="00B50CFD"/>
    <w:rsid w:val="00B50F59"/>
    <w:rsid w:val="00B50F7C"/>
    <w:rsid w:val="00B514AF"/>
    <w:rsid w:val="00B515D8"/>
    <w:rsid w:val="00B51616"/>
    <w:rsid w:val="00B51A51"/>
    <w:rsid w:val="00B51AD1"/>
    <w:rsid w:val="00B51B9B"/>
    <w:rsid w:val="00B51C04"/>
    <w:rsid w:val="00B523B1"/>
    <w:rsid w:val="00B52635"/>
    <w:rsid w:val="00B52A8A"/>
    <w:rsid w:val="00B52E57"/>
    <w:rsid w:val="00B52F5F"/>
    <w:rsid w:val="00B52F7D"/>
    <w:rsid w:val="00B53665"/>
    <w:rsid w:val="00B536C1"/>
    <w:rsid w:val="00B538E9"/>
    <w:rsid w:val="00B5407D"/>
    <w:rsid w:val="00B540E0"/>
    <w:rsid w:val="00B541B0"/>
    <w:rsid w:val="00B54572"/>
    <w:rsid w:val="00B54580"/>
    <w:rsid w:val="00B54794"/>
    <w:rsid w:val="00B548F6"/>
    <w:rsid w:val="00B54CFE"/>
    <w:rsid w:val="00B54FBF"/>
    <w:rsid w:val="00B54FC8"/>
    <w:rsid w:val="00B5509E"/>
    <w:rsid w:val="00B55102"/>
    <w:rsid w:val="00B55185"/>
    <w:rsid w:val="00B5567E"/>
    <w:rsid w:val="00B55E0F"/>
    <w:rsid w:val="00B56A62"/>
    <w:rsid w:val="00B56CE5"/>
    <w:rsid w:val="00B56CE9"/>
    <w:rsid w:val="00B57015"/>
    <w:rsid w:val="00B60063"/>
    <w:rsid w:val="00B603AA"/>
    <w:rsid w:val="00B60569"/>
    <w:rsid w:val="00B60694"/>
    <w:rsid w:val="00B60EDC"/>
    <w:rsid w:val="00B613B8"/>
    <w:rsid w:val="00B624B4"/>
    <w:rsid w:val="00B6264C"/>
    <w:rsid w:val="00B629F7"/>
    <w:rsid w:val="00B62DDD"/>
    <w:rsid w:val="00B62E9E"/>
    <w:rsid w:val="00B62F62"/>
    <w:rsid w:val="00B633DE"/>
    <w:rsid w:val="00B63646"/>
    <w:rsid w:val="00B63BEF"/>
    <w:rsid w:val="00B6432A"/>
    <w:rsid w:val="00B6464F"/>
    <w:rsid w:val="00B6482F"/>
    <w:rsid w:val="00B64898"/>
    <w:rsid w:val="00B64ED8"/>
    <w:rsid w:val="00B65262"/>
    <w:rsid w:val="00B654E1"/>
    <w:rsid w:val="00B65614"/>
    <w:rsid w:val="00B65976"/>
    <w:rsid w:val="00B65A71"/>
    <w:rsid w:val="00B65C9C"/>
    <w:rsid w:val="00B65CA3"/>
    <w:rsid w:val="00B65DDB"/>
    <w:rsid w:val="00B65E17"/>
    <w:rsid w:val="00B6618E"/>
    <w:rsid w:val="00B663B6"/>
    <w:rsid w:val="00B663D9"/>
    <w:rsid w:val="00B668DC"/>
    <w:rsid w:val="00B669B7"/>
    <w:rsid w:val="00B66D98"/>
    <w:rsid w:val="00B66F13"/>
    <w:rsid w:val="00B6700F"/>
    <w:rsid w:val="00B67047"/>
    <w:rsid w:val="00B674B7"/>
    <w:rsid w:val="00B675ED"/>
    <w:rsid w:val="00B678F6"/>
    <w:rsid w:val="00B70305"/>
    <w:rsid w:val="00B7038B"/>
    <w:rsid w:val="00B70414"/>
    <w:rsid w:val="00B708BF"/>
    <w:rsid w:val="00B7091F"/>
    <w:rsid w:val="00B70A10"/>
    <w:rsid w:val="00B70CB5"/>
    <w:rsid w:val="00B70D40"/>
    <w:rsid w:val="00B70DA2"/>
    <w:rsid w:val="00B7168B"/>
    <w:rsid w:val="00B7175F"/>
    <w:rsid w:val="00B7218F"/>
    <w:rsid w:val="00B724BF"/>
    <w:rsid w:val="00B725ED"/>
    <w:rsid w:val="00B7291F"/>
    <w:rsid w:val="00B72979"/>
    <w:rsid w:val="00B72A06"/>
    <w:rsid w:val="00B72A0C"/>
    <w:rsid w:val="00B72A2C"/>
    <w:rsid w:val="00B731D1"/>
    <w:rsid w:val="00B7390F"/>
    <w:rsid w:val="00B73A0A"/>
    <w:rsid w:val="00B73C2A"/>
    <w:rsid w:val="00B73E2B"/>
    <w:rsid w:val="00B73F24"/>
    <w:rsid w:val="00B73FA6"/>
    <w:rsid w:val="00B74551"/>
    <w:rsid w:val="00B746B2"/>
    <w:rsid w:val="00B74734"/>
    <w:rsid w:val="00B74757"/>
    <w:rsid w:val="00B748AD"/>
    <w:rsid w:val="00B749FA"/>
    <w:rsid w:val="00B74CFB"/>
    <w:rsid w:val="00B7502D"/>
    <w:rsid w:val="00B751BF"/>
    <w:rsid w:val="00B753A4"/>
    <w:rsid w:val="00B75DB1"/>
    <w:rsid w:val="00B760E2"/>
    <w:rsid w:val="00B764E7"/>
    <w:rsid w:val="00B766DC"/>
    <w:rsid w:val="00B7690A"/>
    <w:rsid w:val="00B769EA"/>
    <w:rsid w:val="00B76A1A"/>
    <w:rsid w:val="00B76B95"/>
    <w:rsid w:val="00B76CAA"/>
    <w:rsid w:val="00B76CF2"/>
    <w:rsid w:val="00B76E86"/>
    <w:rsid w:val="00B76E93"/>
    <w:rsid w:val="00B772AC"/>
    <w:rsid w:val="00B77B0A"/>
    <w:rsid w:val="00B77B1A"/>
    <w:rsid w:val="00B77B1E"/>
    <w:rsid w:val="00B77FE7"/>
    <w:rsid w:val="00B802E0"/>
    <w:rsid w:val="00B805EE"/>
    <w:rsid w:val="00B80A1F"/>
    <w:rsid w:val="00B80B22"/>
    <w:rsid w:val="00B81746"/>
    <w:rsid w:val="00B81C65"/>
    <w:rsid w:val="00B81CEA"/>
    <w:rsid w:val="00B82945"/>
    <w:rsid w:val="00B829BE"/>
    <w:rsid w:val="00B82A32"/>
    <w:rsid w:val="00B82E66"/>
    <w:rsid w:val="00B832A7"/>
    <w:rsid w:val="00B8359D"/>
    <w:rsid w:val="00B837AE"/>
    <w:rsid w:val="00B83869"/>
    <w:rsid w:val="00B83B39"/>
    <w:rsid w:val="00B83BE1"/>
    <w:rsid w:val="00B83ED6"/>
    <w:rsid w:val="00B83FBE"/>
    <w:rsid w:val="00B84682"/>
    <w:rsid w:val="00B849F6"/>
    <w:rsid w:val="00B84F69"/>
    <w:rsid w:val="00B8518A"/>
    <w:rsid w:val="00B8535E"/>
    <w:rsid w:val="00B85655"/>
    <w:rsid w:val="00B85A71"/>
    <w:rsid w:val="00B860D8"/>
    <w:rsid w:val="00B86636"/>
    <w:rsid w:val="00B86860"/>
    <w:rsid w:val="00B86B96"/>
    <w:rsid w:val="00B872C3"/>
    <w:rsid w:val="00B87CFB"/>
    <w:rsid w:val="00B87D51"/>
    <w:rsid w:val="00B87F50"/>
    <w:rsid w:val="00B90306"/>
    <w:rsid w:val="00B90568"/>
    <w:rsid w:val="00B910F6"/>
    <w:rsid w:val="00B9155F"/>
    <w:rsid w:val="00B91DD0"/>
    <w:rsid w:val="00B9263D"/>
    <w:rsid w:val="00B928D7"/>
    <w:rsid w:val="00B930BB"/>
    <w:rsid w:val="00B932A4"/>
    <w:rsid w:val="00B93B04"/>
    <w:rsid w:val="00B93DB8"/>
    <w:rsid w:val="00B94528"/>
    <w:rsid w:val="00B948E0"/>
    <w:rsid w:val="00B94B08"/>
    <w:rsid w:val="00B94CA6"/>
    <w:rsid w:val="00B94D44"/>
    <w:rsid w:val="00B94F9F"/>
    <w:rsid w:val="00B950E3"/>
    <w:rsid w:val="00B95EAD"/>
    <w:rsid w:val="00B96363"/>
    <w:rsid w:val="00B96609"/>
    <w:rsid w:val="00B96991"/>
    <w:rsid w:val="00B969A5"/>
    <w:rsid w:val="00B96E20"/>
    <w:rsid w:val="00B97197"/>
    <w:rsid w:val="00B974E7"/>
    <w:rsid w:val="00B975A9"/>
    <w:rsid w:val="00B97847"/>
    <w:rsid w:val="00B97AB3"/>
    <w:rsid w:val="00B97D56"/>
    <w:rsid w:val="00BA026F"/>
    <w:rsid w:val="00BA04C9"/>
    <w:rsid w:val="00BA080C"/>
    <w:rsid w:val="00BA0998"/>
    <w:rsid w:val="00BA1743"/>
    <w:rsid w:val="00BA19A5"/>
    <w:rsid w:val="00BA1E46"/>
    <w:rsid w:val="00BA26E9"/>
    <w:rsid w:val="00BA2EDD"/>
    <w:rsid w:val="00BA34AA"/>
    <w:rsid w:val="00BA46F0"/>
    <w:rsid w:val="00BA47EC"/>
    <w:rsid w:val="00BA49D7"/>
    <w:rsid w:val="00BA59A6"/>
    <w:rsid w:val="00BA5DB6"/>
    <w:rsid w:val="00BA62E7"/>
    <w:rsid w:val="00BA6AC1"/>
    <w:rsid w:val="00BA6C0C"/>
    <w:rsid w:val="00BA6F8B"/>
    <w:rsid w:val="00BA793D"/>
    <w:rsid w:val="00BA7AB5"/>
    <w:rsid w:val="00BA7E3F"/>
    <w:rsid w:val="00BB0824"/>
    <w:rsid w:val="00BB08E9"/>
    <w:rsid w:val="00BB0DA2"/>
    <w:rsid w:val="00BB0DB5"/>
    <w:rsid w:val="00BB0DED"/>
    <w:rsid w:val="00BB0FFD"/>
    <w:rsid w:val="00BB10AF"/>
    <w:rsid w:val="00BB1425"/>
    <w:rsid w:val="00BB16B4"/>
    <w:rsid w:val="00BB1C07"/>
    <w:rsid w:val="00BB1DD9"/>
    <w:rsid w:val="00BB1EA5"/>
    <w:rsid w:val="00BB20C6"/>
    <w:rsid w:val="00BB2384"/>
    <w:rsid w:val="00BB2A43"/>
    <w:rsid w:val="00BB2CE9"/>
    <w:rsid w:val="00BB2E4D"/>
    <w:rsid w:val="00BB2F30"/>
    <w:rsid w:val="00BB39BB"/>
    <w:rsid w:val="00BB3AF7"/>
    <w:rsid w:val="00BB3BF7"/>
    <w:rsid w:val="00BB3E75"/>
    <w:rsid w:val="00BB3EA1"/>
    <w:rsid w:val="00BB435D"/>
    <w:rsid w:val="00BB497C"/>
    <w:rsid w:val="00BB4B44"/>
    <w:rsid w:val="00BB5065"/>
    <w:rsid w:val="00BB51A4"/>
    <w:rsid w:val="00BB51D5"/>
    <w:rsid w:val="00BB51FA"/>
    <w:rsid w:val="00BB546A"/>
    <w:rsid w:val="00BB590B"/>
    <w:rsid w:val="00BB5C4F"/>
    <w:rsid w:val="00BB5D9A"/>
    <w:rsid w:val="00BB5D9D"/>
    <w:rsid w:val="00BB5F4C"/>
    <w:rsid w:val="00BB63C3"/>
    <w:rsid w:val="00BB68F0"/>
    <w:rsid w:val="00BB6AFB"/>
    <w:rsid w:val="00BB6E95"/>
    <w:rsid w:val="00BB71F7"/>
    <w:rsid w:val="00BB745D"/>
    <w:rsid w:val="00BB790B"/>
    <w:rsid w:val="00BC0602"/>
    <w:rsid w:val="00BC0900"/>
    <w:rsid w:val="00BC117A"/>
    <w:rsid w:val="00BC1180"/>
    <w:rsid w:val="00BC145C"/>
    <w:rsid w:val="00BC1B79"/>
    <w:rsid w:val="00BC2480"/>
    <w:rsid w:val="00BC25AF"/>
    <w:rsid w:val="00BC272A"/>
    <w:rsid w:val="00BC2E9F"/>
    <w:rsid w:val="00BC3562"/>
    <w:rsid w:val="00BC3622"/>
    <w:rsid w:val="00BC366A"/>
    <w:rsid w:val="00BC4734"/>
    <w:rsid w:val="00BC47AB"/>
    <w:rsid w:val="00BC50CD"/>
    <w:rsid w:val="00BC5102"/>
    <w:rsid w:val="00BC5830"/>
    <w:rsid w:val="00BC5872"/>
    <w:rsid w:val="00BC5ABC"/>
    <w:rsid w:val="00BC5AEC"/>
    <w:rsid w:val="00BC6001"/>
    <w:rsid w:val="00BC609C"/>
    <w:rsid w:val="00BC661F"/>
    <w:rsid w:val="00BC6668"/>
    <w:rsid w:val="00BC6670"/>
    <w:rsid w:val="00BC6840"/>
    <w:rsid w:val="00BC6EF3"/>
    <w:rsid w:val="00BC7184"/>
    <w:rsid w:val="00BC7424"/>
    <w:rsid w:val="00BC78F9"/>
    <w:rsid w:val="00BC7FDC"/>
    <w:rsid w:val="00BD02EF"/>
    <w:rsid w:val="00BD0AC0"/>
    <w:rsid w:val="00BD0B0F"/>
    <w:rsid w:val="00BD0D58"/>
    <w:rsid w:val="00BD0F7A"/>
    <w:rsid w:val="00BD137D"/>
    <w:rsid w:val="00BD142C"/>
    <w:rsid w:val="00BD1594"/>
    <w:rsid w:val="00BD1C74"/>
    <w:rsid w:val="00BD1C9E"/>
    <w:rsid w:val="00BD207A"/>
    <w:rsid w:val="00BD207D"/>
    <w:rsid w:val="00BD214B"/>
    <w:rsid w:val="00BD242C"/>
    <w:rsid w:val="00BD24EB"/>
    <w:rsid w:val="00BD2D98"/>
    <w:rsid w:val="00BD2DC0"/>
    <w:rsid w:val="00BD2E8F"/>
    <w:rsid w:val="00BD31A0"/>
    <w:rsid w:val="00BD31F1"/>
    <w:rsid w:val="00BD3541"/>
    <w:rsid w:val="00BD3564"/>
    <w:rsid w:val="00BD3D4C"/>
    <w:rsid w:val="00BD429E"/>
    <w:rsid w:val="00BD4774"/>
    <w:rsid w:val="00BD4810"/>
    <w:rsid w:val="00BD4897"/>
    <w:rsid w:val="00BD49A2"/>
    <w:rsid w:val="00BD4A8B"/>
    <w:rsid w:val="00BD4B13"/>
    <w:rsid w:val="00BD4C30"/>
    <w:rsid w:val="00BD5424"/>
    <w:rsid w:val="00BD54B7"/>
    <w:rsid w:val="00BD5A3D"/>
    <w:rsid w:val="00BD5E13"/>
    <w:rsid w:val="00BD605F"/>
    <w:rsid w:val="00BD64EE"/>
    <w:rsid w:val="00BD6572"/>
    <w:rsid w:val="00BD68B3"/>
    <w:rsid w:val="00BD6A7E"/>
    <w:rsid w:val="00BD6AC1"/>
    <w:rsid w:val="00BD6AD6"/>
    <w:rsid w:val="00BD6B2D"/>
    <w:rsid w:val="00BD6C6C"/>
    <w:rsid w:val="00BD7118"/>
    <w:rsid w:val="00BD721A"/>
    <w:rsid w:val="00BD75EB"/>
    <w:rsid w:val="00BD7C4B"/>
    <w:rsid w:val="00BD7E6D"/>
    <w:rsid w:val="00BE02E1"/>
    <w:rsid w:val="00BE0328"/>
    <w:rsid w:val="00BE0B9E"/>
    <w:rsid w:val="00BE0C9A"/>
    <w:rsid w:val="00BE0EBA"/>
    <w:rsid w:val="00BE0F4E"/>
    <w:rsid w:val="00BE0FB6"/>
    <w:rsid w:val="00BE1010"/>
    <w:rsid w:val="00BE1C33"/>
    <w:rsid w:val="00BE21C2"/>
    <w:rsid w:val="00BE2472"/>
    <w:rsid w:val="00BE26BF"/>
    <w:rsid w:val="00BE27F7"/>
    <w:rsid w:val="00BE285A"/>
    <w:rsid w:val="00BE298C"/>
    <w:rsid w:val="00BE2D94"/>
    <w:rsid w:val="00BE2E24"/>
    <w:rsid w:val="00BE3413"/>
    <w:rsid w:val="00BE3858"/>
    <w:rsid w:val="00BE3A5D"/>
    <w:rsid w:val="00BE3EC0"/>
    <w:rsid w:val="00BE4EB8"/>
    <w:rsid w:val="00BE5450"/>
    <w:rsid w:val="00BE5511"/>
    <w:rsid w:val="00BE5B3F"/>
    <w:rsid w:val="00BE5F58"/>
    <w:rsid w:val="00BE610C"/>
    <w:rsid w:val="00BE62AB"/>
    <w:rsid w:val="00BE66A2"/>
    <w:rsid w:val="00BE6757"/>
    <w:rsid w:val="00BE6A88"/>
    <w:rsid w:val="00BE7256"/>
    <w:rsid w:val="00BE775E"/>
    <w:rsid w:val="00BE77DC"/>
    <w:rsid w:val="00BE7908"/>
    <w:rsid w:val="00BE7C02"/>
    <w:rsid w:val="00BE7DF8"/>
    <w:rsid w:val="00BF0180"/>
    <w:rsid w:val="00BF02C1"/>
    <w:rsid w:val="00BF078F"/>
    <w:rsid w:val="00BF0A5B"/>
    <w:rsid w:val="00BF1127"/>
    <w:rsid w:val="00BF1567"/>
    <w:rsid w:val="00BF16EB"/>
    <w:rsid w:val="00BF1B28"/>
    <w:rsid w:val="00BF1E57"/>
    <w:rsid w:val="00BF2734"/>
    <w:rsid w:val="00BF293D"/>
    <w:rsid w:val="00BF2A27"/>
    <w:rsid w:val="00BF2FA7"/>
    <w:rsid w:val="00BF4271"/>
    <w:rsid w:val="00BF42B8"/>
    <w:rsid w:val="00BF4384"/>
    <w:rsid w:val="00BF4803"/>
    <w:rsid w:val="00BF49C0"/>
    <w:rsid w:val="00BF4AB6"/>
    <w:rsid w:val="00BF54D4"/>
    <w:rsid w:val="00BF5A38"/>
    <w:rsid w:val="00BF5A62"/>
    <w:rsid w:val="00BF5F60"/>
    <w:rsid w:val="00BF60B7"/>
    <w:rsid w:val="00BF66F6"/>
    <w:rsid w:val="00BF6BC9"/>
    <w:rsid w:val="00BF6C18"/>
    <w:rsid w:val="00BF7C3A"/>
    <w:rsid w:val="00BF7CEC"/>
    <w:rsid w:val="00BF7E20"/>
    <w:rsid w:val="00C0039B"/>
    <w:rsid w:val="00C00B68"/>
    <w:rsid w:val="00C00D62"/>
    <w:rsid w:val="00C00F1E"/>
    <w:rsid w:val="00C01333"/>
    <w:rsid w:val="00C01428"/>
    <w:rsid w:val="00C01967"/>
    <w:rsid w:val="00C01AB5"/>
    <w:rsid w:val="00C02147"/>
    <w:rsid w:val="00C02635"/>
    <w:rsid w:val="00C02DA0"/>
    <w:rsid w:val="00C02E35"/>
    <w:rsid w:val="00C034BD"/>
    <w:rsid w:val="00C035FA"/>
    <w:rsid w:val="00C038F3"/>
    <w:rsid w:val="00C042FF"/>
    <w:rsid w:val="00C0455D"/>
    <w:rsid w:val="00C047E5"/>
    <w:rsid w:val="00C04B3D"/>
    <w:rsid w:val="00C05350"/>
    <w:rsid w:val="00C053D5"/>
    <w:rsid w:val="00C05928"/>
    <w:rsid w:val="00C06644"/>
    <w:rsid w:val="00C06650"/>
    <w:rsid w:val="00C067E2"/>
    <w:rsid w:val="00C06BD3"/>
    <w:rsid w:val="00C06CBC"/>
    <w:rsid w:val="00C073D6"/>
    <w:rsid w:val="00C07417"/>
    <w:rsid w:val="00C0762C"/>
    <w:rsid w:val="00C10070"/>
    <w:rsid w:val="00C10170"/>
    <w:rsid w:val="00C109C1"/>
    <w:rsid w:val="00C10A36"/>
    <w:rsid w:val="00C10C2D"/>
    <w:rsid w:val="00C10C6F"/>
    <w:rsid w:val="00C10E06"/>
    <w:rsid w:val="00C10EB8"/>
    <w:rsid w:val="00C1123C"/>
    <w:rsid w:val="00C112AF"/>
    <w:rsid w:val="00C117B8"/>
    <w:rsid w:val="00C11882"/>
    <w:rsid w:val="00C11BDE"/>
    <w:rsid w:val="00C11D36"/>
    <w:rsid w:val="00C11FFA"/>
    <w:rsid w:val="00C12619"/>
    <w:rsid w:val="00C1285F"/>
    <w:rsid w:val="00C1289B"/>
    <w:rsid w:val="00C12B99"/>
    <w:rsid w:val="00C1324A"/>
    <w:rsid w:val="00C137AF"/>
    <w:rsid w:val="00C138CE"/>
    <w:rsid w:val="00C13BDA"/>
    <w:rsid w:val="00C13CFA"/>
    <w:rsid w:val="00C13E92"/>
    <w:rsid w:val="00C142B0"/>
    <w:rsid w:val="00C14563"/>
    <w:rsid w:val="00C146BB"/>
    <w:rsid w:val="00C1472D"/>
    <w:rsid w:val="00C14755"/>
    <w:rsid w:val="00C14860"/>
    <w:rsid w:val="00C14ABA"/>
    <w:rsid w:val="00C14CE5"/>
    <w:rsid w:val="00C151B3"/>
    <w:rsid w:val="00C154C6"/>
    <w:rsid w:val="00C1568D"/>
    <w:rsid w:val="00C15D23"/>
    <w:rsid w:val="00C15F0B"/>
    <w:rsid w:val="00C16145"/>
    <w:rsid w:val="00C16236"/>
    <w:rsid w:val="00C1684A"/>
    <w:rsid w:val="00C168B0"/>
    <w:rsid w:val="00C16C8B"/>
    <w:rsid w:val="00C17C7C"/>
    <w:rsid w:val="00C2010B"/>
    <w:rsid w:val="00C2057D"/>
    <w:rsid w:val="00C20C11"/>
    <w:rsid w:val="00C20D21"/>
    <w:rsid w:val="00C20D68"/>
    <w:rsid w:val="00C21C8D"/>
    <w:rsid w:val="00C2264B"/>
    <w:rsid w:val="00C227F1"/>
    <w:rsid w:val="00C230A5"/>
    <w:rsid w:val="00C2310E"/>
    <w:rsid w:val="00C234BC"/>
    <w:rsid w:val="00C236C9"/>
    <w:rsid w:val="00C237A2"/>
    <w:rsid w:val="00C23B8A"/>
    <w:rsid w:val="00C23D32"/>
    <w:rsid w:val="00C240BF"/>
    <w:rsid w:val="00C24379"/>
    <w:rsid w:val="00C24A29"/>
    <w:rsid w:val="00C24A6E"/>
    <w:rsid w:val="00C24AEC"/>
    <w:rsid w:val="00C24BE7"/>
    <w:rsid w:val="00C24F29"/>
    <w:rsid w:val="00C2558C"/>
    <w:rsid w:val="00C262EC"/>
    <w:rsid w:val="00C26ACB"/>
    <w:rsid w:val="00C26C05"/>
    <w:rsid w:val="00C27172"/>
    <w:rsid w:val="00C27944"/>
    <w:rsid w:val="00C2794F"/>
    <w:rsid w:val="00C27A72"/>
    <w:rsid w:val="00C30023"/>
    <w:rsid w:val="00C30425"/>
    <w:rsid w:val="00C3057A"/>
    <w:rsid w:val="00C309CD"/>
    <w:rsid w:val="00C30D60"/>
    <w:rsid w:val="00C3164F"/>
    <w:rsid w:val="00C3196A"/>
    <w:rsid w:val="00C31D3B"/>
    <w:rsid w:val="00C31FBD"/>
    <w:rsid w:val="00C3258D"/>
    <w:rsid w:val="00C32884"/>
    <w:rsid w:val="00C328B1"/>
    <w:rsid w:val="00C32CD5"/>
    <w:rsid w:val="00C32D9B"/>
    <w:rsid w:val="00C338DE"/>
    <w:rsid w:val="00C33947"/>
    <w:rsid w:val="00C33988"/>
    <w:rsid w:val="00C339E0"/>
    <w:rsid w:val="00C33A3B"/>
    <w:rsid w:val="00C33A80"/>
    <w:rsid w:val="00C33AC8"/>
    <w:rsid w:val="00C3463F"/>
    <w:rsid w:val="00C34770"/>
    <w:rsid w:val="00C34F9B"/>
    <w:rsid w:val="00C352B4"/>
    <w:rsid w:val="00C36265"/>
    <w:rsid w:val="00C3628E"/>
    <w:rsid w:val="00C36382"/>
    <w:rsid w:val="00C3693F"/>
    <w:rsid w:val="00C36F2B"/>
    <w:rsid w:val="00C370CD"/>
    <w:rsid w:val="00C37808"/>
    <w:rsid w:val="00C37A1B"/>
    <w:rsid w:val="00C37CC7"/>
    <w:rsid w:val="00C37FAB"/>
    <w:rsid w:val="00C40143"/>
    <w:rsid w:val="00C406A6"/>
    <w:rsid w:val="00C40B16"/>
    <w:rsid w:val="00C40D04"/>
    <w:rsid w:val="00C41A0C"/>
    <w:rsid w:val="00C41AA4"/>
    <w:rsid w:val="00C41C98"/>
    <w:rsid w:val="00C4226A"/>
    <w:rsid w:val="00C426EF"/>
    <w:rsid w:val="00C43571"/>
    <w:rsid w:val="00C43899"/>
    <w:rsid w:val="00C4397E"/>
    <w:rsid w:val="00C43B24"/>
    <w:rsid w:val="00C43B7A"/>
    <w:rsid w:val="00C43C48"/>
    <w:rsid w:val="00C43F6F"/>
    <w:rsid w:val="00C444B2"/>
    <w:rsid w:val="00C44A45"/>
    <w:rsid w:val="00C44B34"/>
    <w:rsid w:val="00C44D88"/>
    <w:rsid w:val="00C44EBD"/>
    <w:rsid w:val="00C455B8"/>
    <w:rsid w:val="00C4595A"/>
    <w:rsid w:val="00C45ADD"/>
    <w:rsid w:val="00C45E89"/>
    <w:rsid w:val="00C46230"/>
    <w:rsid w:val="00C4644A"/>
    <w:rsid w:val="00C46877"/>
    <w:rsid w:val="00C46C75"/>
    <w:rsid w:val="00C4742C"/>
    <w:rsid w:val="00C47B6E"/>
    <w:rsid w:val="00C47C26"/>
    <w:rsid w:val="00C47D4A"/>
    <w:rsid w:val="00C47D4C"/>
    <w:rsid w:val="00C47D9D"/>
    <w:rsid w:val="00C47F6D"/>
    <w:rsid w:val="00C50024"/>
    <w:rsid w:val="00C50263"/>
    <w:rsid w:val="00C50496"/>
    <w:rsid w:val="00C507DB"/>
    <w:rsid w:val="00C50D41"/>
    <w:rsid w:val="00C50F29"/>
    <w:rsid w:val="00C51008"/>
    <w:rsid w:val="00C511C6"/>
    <w:rsid w:val="00C51235"/>
    <w:rsid w:val="00C51272"/>
    <w:rsid w:val="00C5128A"/>
    <w:rsid w:val="00C5189B"/>
    <w:rsid w:val="00C51DBF"/>
    <w:rsid w:val="00C51E30"/>
    <w:rsid w:val="00C51F64"/>
    <w:rsid w:val="00C52BFA"/>
    <w:rsid w:val="00C530C2"/>
    <w:rsid w:val="00C5416C"/>
    <w:rsid w:val="00C541FF"/>
    <w:rsid w:val="00C54610"/>
    <w:rsid w:val="00C54764"/>
    <w:rsid w:val="00C54890"/>
    <w:rsid w:val="00C549BC"/>
    <w:rsid w:val="00C554C9"/>
    <w:rsid w:val="00C554EB"/>
    <w:rsid w:val="00C5560D"/>
    <w:rsid w:val="00C55664"/>
    <w:rsid w:val="00C556D8"/>
    <w:rsid w:val="00C559C1"/>
    <w:rsid w:val="00C559D2"/>
    <w:rsid w:val="00C55F1D"/>
    <w:rsid w:val="00C56170"/>
    <w:rsid w:val="00C56275"/>
    <w:rsid w:val="00C56466"/>
    <w:rsid w:val="00C56820"/>
    <w:rsid w:val="00C56968"/>
    <w:rsid w:val="00C56A2B"/>
    <w:rsid w:val="00C56D15"/>
    <w:rsid w:val="00C56F84"/>
    <w:rsid w:val="00C572C2"/>
    <w:rsid w:val="00C575DA"/>
    <w:rsid w:val="00C5781A"/>
    <w:rsid w:val="00C57AB8"/>
    <w:rsid w:val="00C60100"/>
    <w:rsid w:val="00C60809"/>
    <w:rsid w:val="00C60897"/>
    <w:rsid w:val="00C60AE2"/>
    <w:rsid w:val="00C60B9D"/>
    <w:rsid w:val="00C60BA8"/>
    <w:rsid w:val="00C60DCA"/>
    <w:rsid w:val="00C611AB"/>
    <w:rsid w:val="00C612A6"/>
    <w:rsid w:val="00C61756"/>
    <w:rsid w:val="00C61799"/>
    <w:rsid w:val="00C61B9F"/>
    <w:rsid w:val="00C61E9B"/>
    <w:rsid w:val="00C62313"/>
    <w:rsid w:val="00C62752"/>
    <w:rsid w:val="00C6278C"/>
    <w:rsid w:val="00C6319A"/>
    <w:rsid w:val="00C63BA3"/>
    <w:rsid w:val="00C63CEB"/>
    <w:rsid w:val="00C6404D"/>
    <w:rsid w:val="00C641E9"/>
    <w:rsid w:val="00C6458A"/>
    <w:rsid w:val="00C64BDE"/>
    <w:rsid w:val="00C64F3D"/>
    <w:rsid w:val="00C655FA"/>
    <w:rsid w:val="00C65824"/>
    <w:rsid w:val="00C659DE"/>
    <w:rsid w:val="00C65C0C"/>
    <w:rsid w:val="00C65CB8"/>
    <w:rsid w:val="00C6616C"/>
    <w:rsid w:val="00C667CB"/>
    <w:rsid w:val="00C66D6A"/>
    <w:rsid w:val="00C6728C"/>
    <w:rsid w:val="00C6752F"/>
    <w:rsid w:val="00C67A84"/>
    <w:rsid w:val="00C701C9"/>
    <w:rsid w:val="00C7043E"/>
    <w:rsid w:val="00C709B6"/>
    <w:rsid w:val="00C70BB7"/>
    <w:rsid w:val="00C71215"/>
    <w:rsid w:val="00C7155C"/>
    <w:rsid w:val="00C71656"/>
    <w:rsid w:val="00C7181C"/>
    <w:rsid w:val="00C71AED"/>
    <w:rsid w:val="00C71CED"/>
    <w:rsid w:val="00C71E4D"/>
    <w:rsid w:val="00C72253"/>
    <w:rsid w:val="00C722CA"/>
    <w:rsid w:val="00C72676"/>
    <w:rsid w:val="00C72A20"/>
    <w:rsid w:val="00C730CF"/>
    <w:rsid w:val="00C73695"/>
    <w:rsid w:val="00C73C01"/>
    <w:rsid w:val="00C74066"/>
    <w:rsid w:val="00C74174"/>
    <w:rsid w:val="00C744FF"/>
    <w:rsid w:val="00C74C48"/>
    <w:rsid w:val="00C74F43"/>
    <w:rsid w:val="00C75277"/>
    <w:rsid w:val="00C752A8"/>
    <w:rsid w:val="00C757D2"/>
    <w:rsid w:val="00C76557"/>
    <w:rsid w:val="00C76B63"/>
    <w:rsid w:val="00C770A6"/>
    <w:rsid w:val="00C77193"/>
    <w:rsid w:val="00C77312"/>
    <w:rsid w:val="00C7741E"/>
    <w:rsid w:val="00C7751A"/>
    <w:rsid w:val="00C7760A"/>
    <w:rsid w:val="00C77A6F"/>
    <w:rsid w:val="00C77CF0"/>
    <w:rsid w:val="00C803C7"/>
    <w:rsid w:val="00C80700"/>
    <w:rsid w:val="00C8098F"/>
    <w:rsid w:val="00C80A9D"/>
    <w:rsid w:val="00C80D49"/>
    <w:rsid w:val="00C80DE8"/>
    <w:rsid w:val="00C81475"/>
    <w:rsid w:val="00C817B4"/>
    <w:rsid w:val="00C81844"/>
    <w:rsid w:val="00C81A7A"/>
    <w:rsid w:val="00C826ED"/>
    <w:rsid w:val="00C82807"/>
    <w:rsid w:val="00C828C1"/>
    <w:rsid w:val="00C829BD"/>
    <w:rsid w:val="00C82A09"/>
    <w:rsid w:val="00C82DE7"/>
    <w:rsid w:val="00C82E4B"/>
    <w:rsid w:val="00C836C7"/>
    <w:rsid w:val="00C83765"/>
    <w:rsid w:val="00C83B18"/>
    <w:rsid w:val="00C83B44"/>
    <w:rsid w:val="00C83E41"/>
    <w:rsid w:val="00C84102"/>
    <w:rsid w:val="00C8426A"/>
    <w:rsid w:val="00C84566"/>
    <w:rsid w:val="00C845F6"/>
    <w:rsid w:val="00C84D19"/>
    <w:rsid w:val="00C854D2"/>
    <w:rsid w:val="00C858F8"/>
    <w:rsid w:val="00C85920"/>
    <w:rsid w:val="00C85B3A"/>
    <w:rsid w:val="00C85BF0"/>
    <w:rsid w:val="00C860F7"/>
    <w:rsid w:val="00C8627C"/>
    <w:rsid w:val="00C86318"/>
    <w:rsid w:val="00C865B6"/>
    <w:rsid w:val="00C86D20"/>
    <w:rsid w:val="00C86DA1"/>
    <w:rsid w:val="00C86DE2"/>
    <w:rsid w:val="00C8740D"/>
    <w:rsid w:val="00C875E2"/>
    <w:rsid w:val="00C87E93"/>
    <w:rsid w:val="00C90227"/>
    <w:rsid w:val="00C902AD"/>
    <w:rsid w:val="00C904C1"/>
    <w:rsid w:val="00C90511"/>
    <w:rsid w:val="00C905CD"/>
    <w:rsid w:val="00C90A9D"/>
    <w:rsid w:val="00C90F7D"/>
    <w:rsid w:val="00C910F8"/>
    <w:rsid w:val="00C91269"/>
    <w:rsid w:val="00C915CC"/>
    <w:rsid w:val="00C916EA"/>
    <w:rsid w:val="00C917AD"/>
    <w:rsid w:val="00C91984"/>
    <w:rsid w:val="00C91ACD"/>
    <w:rsid w:val="00C91BFC"/>
    <w:rsid w:val="00C91F7D"/>
    <w:rsid w:val="00C920BF"/>
    <w:rsid w:val="00C922A0"/>
    <w:rsid w:val="00C92836"/>
    <w:rsid w:val="00C928B0"/>
    <w:rsid w:val="00C9292E"/>
    <w:rsid w:val="00C92C96"/>
    <w:rsid w:val="00C92E65"/>
    <w:rsid w:val="00C932FD"/>
    <w:rsid w:val="00C938BC"/>
    <w:rsid w:val="00C9395A"/>
    <w:rsid w:val="00C93D79"/>
    <w:rsid w:val="00C94074"/>
    <w:rsid w:val="00C94127"/>
    <w:rsid w:val="00C94507"/>
    <w:rsid w:val="00C94589"/>
    <w:rsid w:val="00C94E35"/>
    <w:rsid w:val="00C94F72"/>
    <w:rsid w:val="00C94FA1"/>
    <w:rsid w:val="00C95494"/>
    <w:rsid w:val="00C958A0"/>
    <w:rsid w:val="00C95BE7"/>
    <w:rsid w:val="00C95C96"/>
    <w:rsid w:val="00C96325"/>
    <w:rsid w:val="00C96ADE"/>
    <w:rsid w:val="00C96CE0"/>
    <w:rsid w:val="00C9723A"/>
    <w:rsid w:val="00C978A1"/>
    <w:rsid w:val="00C97A0F"/>
    <w:rsid w:val="00CA03A6"/>
    <w:rsid w:val="00CA047A"/>
    <w:rsid w:val="00CA063F"/>
    <w:rsid w:val="00CA0773"/>
    <w:rsid w:val="00CA07C6"/>
    <w:rsid w:val="00CA094E"/>
    <w:rsid w:val="00CA09EB"/>
    <w:rsid w:val="00CA0CBB"/>
    <w:rsid w:val="00CA0DC9"/>
    <w:rsid w:val="00CA1133"/>
    <w:rsid w:val="00CA16BC"/>
    <w:rsid w:val="00CA19EB"/>
    <w:rsid w:val="00CA1BF5"/>
    <w:rsid w:val="00CA1D57"/>
    <w:rsid w:val="00CA1EB4"/>
    <w:rsid w:val="00CA2283"/>
    <w:rsid w:val="00CA269F"/>
    <w:rsid w:val="00CA2ACD"/>
    <w:rsid w:val="00CA2E02"/>
    <w:rsid w:val="00CA2F1E"/>
    <w:rsid w:val="00CA36DD"/>
    <w:rsid w:val="00CA37AF"/>
    <w:rsid w:val="00CA3C79"/>
    <w:rsid w:val="00CA3EC4"/>
    <w:rsid w:val="00CA40C4"/>
    <w:rsid w:val="00CA44BA"/>
    <w:rsid w:val="00CA48C4"/>
    <w:rsid w:val="00CA48FB"/>
    <w:rsid w:val="00CA4EA9"/>
    <w:rsid w:val="00CA58D3"/>
    <w:rsid w:val="00CA59AE"/>
    <w:rsid w:val="00CA5BFD"/>
    <w:rsid w:val="00CA6862"/>
    <w:rsid w:val="00CA6AAB"/>
    <w:rsid w:val="00CA6FB3"/>
    <w:rsid w:val="00CA74EE"/>
    <w:rsid w:val="00CA7791"/>
    <w:rsid w:val="00CA78DD"/>
    <w:rsid w:val="00CA7CB0"/>
    <w:rsid w:val="00CB0143"/>
    <w:rsid w:val="00CB048F"/>
    <w:rsid w:val="00CB09B8"/>
    <w:rsid w:val="00CB0FB8"/>
    <w:rsid w:val="00CB106B"/>
    <w:rsid w:val="00CB1351"/>
    <w:rsid w:val="00CB1607"/>
    <w:rsid w:val="00CB1872"/>
    <w:rsid w:val="00CB18FF"/>
    <w:rsid w:val="00CB1AE6"/>
    <w:rsid w:val="00CB1D29"/>
    <w:rsid w:val="00CB2799"/>
    <w:rsid w:val="00CB27E6"/>
    <w:rsid w:val="00CB28B3"/>
    <w:rsid w:val="00CB2A68"/>
    <w:rsid w:val="00CB2F63"/>
    <w:rsid w:val="00CB3108"/>
    <w:rsid w:val="00CB31C4"/>
    <w:rsid w:val="00CB3262"/>
    <w:rsid w:val="00CB32EA"/>
    <w:rsid w:val="00CB371C"/>
    <w:rsid w:val="00CB3952"/>
    <w:rsid w:val="00CB3B9F"/>
    <w:rsid w:val="00CB3CFE"/>
    <w:rsid w:val="00CB3F13"/>
    <w:rsid w:val="00CB41F2"/>
    <w:rsid w:val="00CB41FE"/>
    <w:rsid w:val="00CB4922"/>
    <w:rsid w:val="00CB4EFA"/>
    <w:rsid w:val="00CB5058"/>
    <w:rsid w:val="00CB50AA"/>
    <w:rsid w:val="00CB5426"/>
    <w:rsid w:val="00CB59E1"/>
    <w:rsid w:val="00CB5BE2"/>
    <w:rsid w:val="00CB5C61"/>
    <w:rsid w:val="00CB6195"/>
    <w:rsid w:val="00CB636E"/>
    <w:rsid w:val="00CB6C78"/>
    <w:rsid w:val="00CB7185"/>
    <w:rsid w:val="00CB760A"/>
    <w:rsid w:val="00CC014B"/>
    <w:rsid w:val="00CC0601"/>
    <w:rsid w:val="00CC09E5"/>
    <w:rsid w:val="00CC09F1"/>
    <w:rsid w:val="00CC0ADE"/>
    <w:rsid w:val="00CC0F65"/>
    <w:rsid w:val="00CC1008"/>
    <w:rsid w:val="00CC100D"/>
    <w:rsid w:val="00CC1027"/>
    <w:rsid w:val="00CC1610"/>
    <w:rsid w:val="00CC1A1D"/>
    <w:rsid w:val="00CC1F85"/>
    <w:rsid w:val="00CC1FCE"/>
    <w:rsid w:val="00CC2582"/>
    <w:rsid w:val="00CC2693"/>
    <w:rsid w:val="00CC2788"/>
    <w:rsid w:val="00CC2B52"/>
    <w:rsid w:val="00CC2D3F"/>
    <w:rsid w:val="00CC350D"/>
    <w:rsid w:val="00CC3F0B"/>
    <w:rsid w:val="00CC42A3"/>
    <w:rsid w:val="00CC449C"/>
    <w:rsid w:val="00CC47B0"/>
    <w:rsid w:val="00CC4AB0"/>
    <w:rsid w:val="00CC4DD2"/>
    <w:rsid w:val="00CC4E80"/>
    <w:rsid w:val="00CC54CE"/>
    <w:rsid w:val="00CC5632"/>
    <w:rsid w:val="00CC564E"/>
    <w:rsid w:val="00CC58BB"/>
    <w:rsid w:val="00CC5C32"/>
    <w:rsid w:val="00CC5D0E"/>
    <w:rsid w:val="00CC6105"/>
    <w:rsid w:val="00CC614A"/>
    <w:rsid w:val="00CC6267"/>
    <w:rsid w:val="00CC639E"/>
    <w:rsid w:val="00CC6802"/>
    <w:rsid w:val="00CC6A40"/>
    <w:rsid w:val="00CC6BFE"/>
    <w:rsid w:val="00CC777D"/>
    <w:rsid w:val="00CC78E7"/>
    <w:rsid w:val="00CC7AEE"/>
    <w:rsid w:val="00CC7BD7"/>
    <w:rsid w:val="00CC7C93"/>
    <w:rsid w:val="00CC7DEB"/>
    <w:rsid w:val="00CD0188"/>
    <w:rsid w:val="00CD0665"/>
    <w:rsid w:val="00CD0791"/>
    <w:rsid w:val="00CD0E4E"/>
    <w:rsid w:val="00CD1946"/>
    <w:rsid w:val="00CD1A34"/>
    <w:rsid w:val="00CD1EE4"/>
    <w:rsid w:val="00CD27B4"/>
    <w:rsid w:val="00CD2D43"/>
    <w:rsid w:val="00CD2F14"/>
    <w:rsid w:val="00CD304A"/>
    <w:rsid w:val="00CD33B7"/>
    <w:rsid w:val="00CD3754"/>
    <w:rsid w:val="00CD3782"/>
    <w:rsid w:val="00CD3918"/>
    <w:rsid w:val="00CD3D9B"/>
    <w:rsid w:val="00CD4C5C"/>
    <w:rsid w:val="00CD4F00"/>
    <w:rsid w:val="00CD4F96"/>
    <w:rsid w:val="00CD5247"/>
    <w:rsid w:val="00CD54DE"/>
    <w:rsid w:val="00CD5517"/>
    <w:rsid w:val="00CD564B"/>
    <w:rsid w:val="00CD5F10"/>
    <w:rsid w:val="00CD6242"/>
    <w:rsid w:val="00CD641C"/>
    <w:rsid w:val="00CD694D"/>
    <w:rsid w:val="00CD6B2D"/>
    <w:rsid w:val="00CD6BBB"/>
    <w:rsid w:val="00CD6F61"/>
    <w:rsid w:val="00CD6FC1"/>
    <w:rsid w:val="00CD70C8"/>
    <w:rsid w:val="00CD796B"/>
    <w:rsid w:val="00CD7D6D"/>
    <w:rsid w:val="00CD7DEF"/>
    <w:rsid w:val="00CE019A"/>
    <w:rsid w:val="00CE01DF"/>
    <w:rsid w:val="00CE0232"/>
    <w:rsid w:val="00CE047D"/>
    <w:rsid w:val="00CE04EA"/>
    <w:rsid w:val="00CE0773"/>
    <w:rsid w:val="00CE0E74"/>
    <w:rsid w:val="00CE0F20"/>
    <w:rsid w:val="00CE1522"/>
    <w:rsid w:val="00CE1A60"/>
    <w:rsid w:val="00CE1AA6"/>
    <w:rsid w:val="00CE1ABE"/>
    <w:rsid w:val="00CE1B96"/>
    <w:rsid w:val="00CE1BF2"/>
    <w:rsid w:val="00CE1C61"/>
    <w:rsid w:val="00CE205E"/>
    <w:rsid w:val="00CE2863"/>
    <w:rsid w:val="00CE28C6"/>
    <w:rsid w:val="00CE2BFB"/>
    <w:rsid w:val="00CE2D4A"/>
    <w:rsid w:val="00CE35CB"/>
    <w:rsid w:val="00CE3A96"/>
    <w:rsid w:val="00CE3F16"/>
    <w:rsid w:val="00CE40E0"/>
    <w:rsid w:val="00CE4449"/>
    <w:rsid w:val="00CE4572"/>
    <w:rsid w:val="00CE48C8"/>
    <w:rsid w:val="00CE4A76"/>
    <w:rsid w:val="00CE5380"/>
    <w:rsid w:val="00CE59A5"/>
    <w:rsid w:val="00CE5A1F"/>
    <w:rsid w:val="00CE5EE1"/>
    <w:rsid w:val="00CE5F28"/>
    <w:rsid w:val="00CE602D"/>
    <w:rsid w:val="00CE6288"/>
    <w:rsid w:val="00CE63FA"/>
    <w:rsid w:val="00CE686B"/>
    <w:rsid w:val="00CE6C79"/>
    <w:rsid w:val="00CE6CEC"/>
    <w:rsid w:val="00CE6FE4"/>
    <w:rsid w:val="00CE705F"/>
    <w:rsid w:val="00CE7681"/>
    <w:rsid w:val="00CE7AA2"/>
    <w:rsid w:val="00CE7B23"/>
    <w:rsid w:val="00CE7DDA"/>
    <w:rsid w:val="00CE7F07"/>
    <w:rsid w:val="00CE7FA6"/>
    <w:rsid w:val="00CF0359"/>
    <w:rsid w:val="00CF0618"/>
    <w:rsid w:val="00CF0716"/>
    <w:rsid w:val="00CF0790"/>
    <w:rsid w:val="00CF0E8F"/>
    <w:rsid w:val="00CF1121"/>
    <w:rsid w:val="00CF127A"/>
    <w:rsid w:val="00CF15C4"/>
    <w:rsid w:val="00CF18A8"/>
    <w:rsid w:val="00CF2042"/>
    <w:rsid w:val="00CF230C"/>
    <w:rsid w:val="00CF2347"/>
    <w:rsid w:val="00CF2629"/>
    <w:rsid w:val="00CF27A5"/>
    <w:rsid w:val="00CF2CBC"/>
    <w:rsid w:val="00CF2DB5"/>
    <w:rsid w:val="00CF3662"/>
    <w:rsid w:val="00CF369E"/>
    <w:rsid w:val="00CF372F"/>
    <w:rsid w:val="00CF3914"/>
    <w:rsid w:val="00CF400E"/>
    <w:rsid w:val="00CF427B"/>
    <w:rsid w:val="00CF4398"/>
    <w:rsid w:val="00CF4B64"/>
    <w:rsid w:val="00CF4CA7"/>
    <w:rsid w:val="00CF526E"/>
    <w:rsid w:val="00CF5698"/>
    <w:rsid w:val="00CF5A9B"/>
    <w:rsid w:val="00CF5FA3"/>
    <w:rsid w:val="00CF61FB"/>
    <w:rsid w:val="00CF678D"/>
    <w:rsid w:val="00CF6CB0"/>
    <w:rsid w:val="00CF6EB1"/>
    <w:rsid w:val="00CF706E"/>
    <w:rsid w:val="00CF7590"/>
    <w:rsid w:val="00CF77CD"/>
    <w:rsid w:val="00CF7B1B"/>
    <w:rsid w:val="00D00171"/>
    <w:rsid w:val="00D003B4"/>
    <w:rsid w:val="00D005CB"/>
    <w:rsid w:val="00D0092B"/>
    <w:rsid w:val="00D00C8D"/>
    <w:rsid w:val="00D00CB7"/>
    <w:rsid w:val="00D00F52"/>
    <w:rsid w:val="00D0122D"/>
    <w:rsid w:val="00D013C6"/>
    <w:rsid w:val="00D01590"/>
    <w:rsid w:val="00D016A2"/>
    <w:rsid w:val="00D01AE7"/>
    <w:rsid w:val="00D01E21"/>
    <w:rsid w:val="00D02495"/>
    <w:rsid w:val="00D027B8"/>
    <w:rsid w:val="00D027EB"/>
    <w:rsid w:val="00D02991"/>
    <w:rsid w:val="00D03191"/>
    <w:rsid w:val="00D0347D"/>
    <w:rsid w:val="00D0365F"/>
    <w:rsid w:val="00D0383F"/>
    <w:rsid w:val="00D048CB"/>
    <w:rsid w:val="00D04DE6"/>
    <w:rsid w:val="00D04F00"/>
    <w:rsid w:val="00D05041"/>
    <w:rsid w:val="00D05295"/>
    <w:rsid w:val="00D055A5"/>
    <w:rsid w:val="00D05696"/>
    <w:rsid w:val="00D05703"/>
    <w:rsid w:val="00D05868"/>
    <w:rsid w:val="00D058AC"/>
    <w:rsid w:val="00D05E18"/>
    <w:rsid w:val="00D05E5B"/>
    <w:rsid w:val="00D0605D"/>
    <w:rsid w:val="00D0609A"/>
    <w:rsid w:val="00D06323"/>
    <w:rsid w:val="00D0640F"/>
    <w:rsid w:val="00D066F1"/>
    <w:rsid w:val="00D0681E"/>
    <w:rsid w:val="00D06EFF"/>
    <w:rsid w:val="00D0701B"/>
    <w:rsid w:val="00D07126"/>
    <w:rsid w:val="00D071CB"/>
    <w:rsid w:val="00D072C2"/>
    <w:rsid w:val="00D07357"/>
    <w:rsid w:val="00D07B20"/>
    <w:rsid w:val="00D07D99"/>
    <w:rsid w:val="00D07DE7"/>
    <w:rsid w:val="00D07F2A"/>
    <w:rsid w:val="00D1040D"/>
    <w:rsid w:val="00D10535"/>
    <w:rsid w:val="00D1089B"/>
    <w:rsid w:val="00D10D97"/>
    <w:rsid w:val="00D10DD8"/>
    <w:rsid w:val="00D110B6"/>
    <w:rsid w:val="00D112DF"/>
    <w:rsid w:val="00D11689"/>
    <w:rsid w:val="00D1203D"/>
    <w:rsid w:val="00D12327"/>
    <w:rsid w:val="00D123DE"/>
    <w:rsid w:val="00D123E1"/>
    <w:rsid w:val="00D1247E"/>
    <w:rsid w:val="00D12952"/>
    <w:rsid w:val="00D12E15"/>
    <w:rsid w:val="00D1311C"/>
    <w:rsid w:val="00D133A4"/>
    <w:rsid w:val="00D133CA"/>
    <w:rsid w:val="00D135EF"/>
    <w:rsid w:val="00D13B74"/>
    <w:rsid w:val="00D13BB2"/>
    <w:rsid w:val="00D13E65"/>
    <w:rsid w:val="00D14C11"/>
    <w:rsid w:val="00D14C8D"/>
    <w:rsid w:val="00D1506E"/>
    <w:rsid w:val="00D1581E"/>
    <w:rsid w:val="00D15B94"/>
    <w:rsid w:val="00D15EDA"/>
    <w:rsid w:val="00D16342"/>
    <w:rsid w:val="00D166EC"/>
    <w:rsid w:val="00D16BDA"/>
    <w:rsid w:val="00D17375"/>
    <w:rsid w:val="00D1747C"/>
    <w:rsid w:val="00D17646"/>
    <w:rsid w:val="00D17A2D"/>
    <w:rsid w:val="00D17D7E"/>
    <w:rsid w:val="00D17EAC"/>
    <w:rsid w:val="00D205E3"/>
    <w:rsid w:val="00D20960"/>
    <w:rsid w:val="00D20D35"/>
    <w:rsid w:val="00D2114C"/>
    <w:rsid w:val="00D211DA"/>
    <w:rsid w:val="00D21B24"/>
    <w:rsid w:val="00D21F0E"/>
    <w:rsid w:val="00D21F7A"/>
    <w:rsid w:val="00D221E0"/>
    <w:rsid w:val="00D22865"/>
    <w:rsid w:val="00D22B7B"/>
    <w:rsid w:val="00D23CE1"/>
    <w:rsid w:val="00D241D6"/>
    <w:rsid w:val="00D24365"/>
    <w:rsid w:val="00D2458D"/>
    <w:rsid w:val="00D24E21"/>
    <w:rsid w:val="00D24F4B"/>
    <w:rsid w:val="00D2576C"/>
    <w:rsid w:val="00D2647C"/>
    <w:rsid w:val="00D26517"/>
    <w:rsid w:val="00D2674E"/>
    <w:rsid w:val="00D26874"/>
    <w:rsid w:val="00D27A66"/>
    <w:rsid w:val="00D27B81"/>
    <w:rsid w:val="00D27C2C"/>
    <w:rsid w:val="00D27DEF"/>
    <w:rsid w:val="00D30728"/>
    <w:rsid w:val="00D309EC"/>
    <w:rsid w:val="00D30A06"/>
    <w:rsid w:val="00D30C4B"/>
    <w:rsid w:val="00D311BB"/>
    <w:rsid w:val="00D31231"/>
    <w:rsid w:val="00D314E3"/>
    <w:rsid w:val="00D31540"/>
    <w:rsid w:val="00D3154A"/>
    <w:rsid w:val="00D316CE"/>
    <w:rsid w:val="00D317F2"/>
    <w:rsid w:val="00D31BAC"/>
    <w:rsid w:val="00D3299B"/>
    <w:rsid w:val="00D32C2B"/>
    <w:rsid w:val="00D32E50"/>
    <w:rsid w:val="00D33890"/>
    <w:rsid w:val="00D33E2E"/>
    <w:rsid w:val="00D34146"/>
    <w:rsid w:val="00D34165"/>
    <w:rsid w:val="00D34236"/>
    <w:rsid w:val="00D3443A"/>
    <w:rsid w:val="00D344F2"/>
    <w:rsid w:val="00D34771"/>
    <w:rsid w:val="00D34C9D"/>
    <w:rsid w:val="00D34F45"/>
    <w:rsid w:val="00D352A2"/>
    <w:rsid w:val="00D354C4"/>
    <w:rsid w:val="00D3566C"/>
    <w:rsid w:val="00D35681"/>
    <w:rsid w:val="00D36708"/>
    <w:rsid w:val="00D369B1"/>
    <w:rsid w:val="00D36B5B"/>
    <w:rsid w:val="00D378E3"/>
    <w:rsid w:val="00D37E1E"/>
    <w:rsid w:val="00D37F9D"/>
    <w:rsid w:val="00D4003F"/>
    <w:rsid w:val="00D40234"/>
    <w:rsid w:val="00D4034F"/>
    <w:rsid w:val="00D4059D"/>
    <w:rsid w:val="00D406CE"/>
    <w:rsid w:val="00D40B06"/>
    <w:rsid w:val="00D40C2E"/>
    <w:rsid w:val="00D40C9E"/>
    <w:rsid w:val="00D40CDB"/>
    <w:rsid w:val="00D410ED"/>
    <w:rsid w:val="00D411A4"/>
    <w:rsid w:val="00D412CE"/>
    <w:rsid w:val="00D4160F"/>
    <w:rsid w:val="00D41738"/>
    <w:rsid w:val="00D418BB"/>
    <w:rsid w:val="00D41ED3"/>
    <w:rsid w:val="00D424FA"/>
    <w:rsid w:val="00D426F5"/>
    <w:rsid w:val="00D4297C"/>
    <w:rsid w:val="00D42D9A"/>
    <w:rsid w:val="00D42EE1"/>
    <w:rsid w:val="00D42FD4"/>
    <w:rsid w:val="00D4304F"/>
    <w:rsid w:val="00D43618"/>
    <w:rsid w:val="00D43767"/>
    <w:rsid w:val="00D43925"/>
    <w:rsid w:val="00D439D7"/>
    <w:rsid w:val="00D43BD0"/>
    <w:rsid w:val="00D443A4"/>
    <w:rsid w:val="00D44C75"/>
    <w:rsid w:val="00D44F32"/>
    <w:rsid w:val="00D45194"/>
    <w:rsid w:val="00D4549A"/>
    <w:rsid w:val="00D4560F"/>
    <w:rsid w:val="00D456A9"/>
    <w:rsid w:val="00D45D5E"/>
    <w:rsid w:val="00D45F14"/>
    <w:rsid w:val="00D45FB7"/>
    <w:rsid w:val="00D4611D"/>
    <w:rsid w:val="00D462E8"/>
    <w:rsid w:val="00D466D4"/>
    <w:rsid w:val="00D46C71"/>
    <w:rsid w:val="00D46D8A"/>
    <w:rsid w:val="00D47100"/>
    <w:rsid w:val="00D47220"/>
    <w:rsid w:val="00D47288"/>
    <w:rsid w:val="00D472E6"/>
    <w:rsid w:val="00D4764A"/>
    <w:rsid w:val="00D47C91"/>
    <w:rsid w:val="00D47DF4"/>
    <w:rsid w:val="00D50021"/>
    <w:rsid w:val="00D5013F"/>
    <w:rsid w:val="00D505B9"/>
    <w:rsid w:val="00D50A42"/>
    <w:rsid w:val="00D50BBC"/>
    <w:rsid w:val="00D50BCA"/>
    <w:rsid w:val="00D50C2A"/>
    <w:rsid w:val="00D50D9B"/>
    <w:rsid w:val="00D50DE7"/>
    <w:rsid w:val="00D51065"/>
    <w:rsid w:val="00D51120"/>
    <w:rsid w:val="00D511A7"/>
    <w:rsid w:val="00D5138E"/>
    <w:rsid w:val="00D51B92"/>
    <w:rsid w:val="00D51EC1"/>
    <w:rsid w:val="00D51EFC"/>
    <w:rsid w:val="00D5279A"/>
    <w:rsid w:val="00D52AD3"/>
    <w:rsid w:val="00D52F42"/>
    <w:rsid w:val="00D5325D"/>
    <w:rsid w:val="00D53D42"/>
    <w:rsid w:val="00D54413"/>
    <w:rsid w:val="00D551EA"/>
    <w:rsid w:val="00D55289"/>
    <w:rsid w:val="00D55321"/>
    <w:rsid w:val="00D5553B"/>
    <w:rsid w:val="00D55797"/>
    <w:rsid w:val="00D55800"/>
    <w:rsid w:val="00D5596B"/>
    <w:rsid w:val="00D559B0"/>
    <w:rsid w:val="00D55F63"/>
    <w:rsid w:val="00D560D6"/>
    <w:rsid w:val="00D563A9"/>
    <w:rsid w:val="00D56466"/>
    <w:rsid w:val="00D56490"/>
    <w:rsid w:val="00D565BB"/>
    <w:rsid w:val="00D56668"/>
    <w:rsid w:val="00D5728C"/>
    <w:rsid w:val="00D574D3"/>
    <w:rsid w:val="00D5753C"/>
    <w:rsid w:val="00D57A40"/>
    <w:rsid w:val="00D57D06"/>
    <w:rsid w:val="00D57D53"/>
    <w:rsid w:val="00D57DDC"/>
    <w:rsid w:val="00D57E9E"/>
    <w:rsid w:val="00D60016"/>
    <w:rsid w:val="00D604E3"/>
    <w:rsid w:val="00D60A07"/>
    <w:rsid w:val="00D60AC6"/>
    <w:rsid w:val="00D60BDA"/>
    <w:rsid w:val="00D60CB9"/>
    <w:rsid w:val="00D60CC6"/>
    <w:rsid w:val="00D60CE6"/>
    <w:rsid w:val="00D61C38"/>
    <w:rsid w:val="00D61EB6"/>
    <w:rsid w:val="00D621B3"/>
    <w:rsid w:val="00D621C6"/>
    <w:rsid w:val="00D62207"/>
    <w:rsid w:val="00D62335"/>
    <w:rsid w:val="00D62A0E"/>
    <w:rsid w:val="00D62FE2"/>
    <w:rsid w:val="00D6369C"/>
    <w:rsid w:val="00D636B4"/>
    <w:rsid w:val="00D63B9F"/>
    <w:rsid w:val="00D63C03"/>
    <w:rsid w:val="00D6402F"/>
    <w:rsid w:val="00D640D1"/>
    <w:rsid w:val="00D641D5"/>
    <w:rsid w:val="00D64300"/>
    <w:rsid w:val="00D64304"/>
    <w:rsid w:val="00D645B9"/>
    <w:rsid w:val="00D64731"/>
    <w:rsid w:val="00D6482E"/>
    <w:rsid w:val="00D64CFB"/>
    <w:rsid w:val="00D650F4"/>
    <w:rsid w:val="00D655BD"/>
    <w:rsid w:val="00D658A4"/>
    <w:rsid w:val="00D66040"/>
    <w:rsid w:val="00D663DE"/>
    <w:rsid w:val="00D6657A"/>
    <w:rsid w:val="00D668C9"/>
    <w:rsid w:val="00D6695A"/>
    <w:rsid w:val="00D66C10"/>
    <w:rsid w:val="00D66D4C"/>
    <w:rsid w:val="00D66D89"/>
    <w:rsid w:val="00D66E00"/>
    <w:rsid w:val="00D66E74"/>
    <w:rsid w:val="00D67AB3"/>
    <w:rsid w:val="00D70552"/>
    <w:rsid w:val="00D70674"/>
    <w:rsid w:val="00D70A05"/>
    <w:rsid w:val="00D70F09"/>
    <w:rsid w:val="00D715ED"/>
    <w:rsid w:val="00D71AA2"/>
    <w:rsid w:val="00D71D42"/>
    <w:rsid w:val="00D71DBA"/>
    <w:rsid w:val="00D71E14"/>
    <w:rsid w:val="00D71FB1"/>
    <w:rsid w:val="00D72297"/>
    <w:rsid w:val="00D7264D"/>
    <w:rsid w:val="00D7290B"/>
    <w:rsid w:val="00D729CF"/>
    <w:rsid w:val="00D731C7"/>
    <w:rsid w:val="00D73775"/>
    <w:rsid w:val="00D73F1F"/>
    <w:rsid w:val="00D74083"/>
    <w:rsid w:val="00D7493E"/>
    <w:rsid w:val="00D74950"/>
    <w:rsid w:val="00D74AF1"/>
    <w:rsid w:val="00D74E1D"/>
    <w:rsid w:val="00D75030"/>
    <w:rsid w:val="00D7588A"/>
    <w:rsid w:val="00D758AD"/>
    <w:rsid w:val="00D75BDF"/>
    <w:rsid w:val="00D75C63"/>
    <w:rsid w:val="00D76010"/>
    <w:rsid w:val="00D7697F"/>
    <w:rsid w:val="00D77258"/>
    <w:rsid w:val="00D77523"/>
    <w:rsid w:val="00D77A45"/>
    <w:rsid w:val="00D77BA9"/>
    <w:rsid w:val="00D77F89"/>
    <w:rsid w:val="00D80A8F"/>
    <w:rsid w:val="00D80D3D"/>
    <w:rsid w:val="00D80DC1"/>
    <w:rsid w:val="00D80DD8"/>
    <w:rsid w:val="00D80F0C"/>
    <w:rsid w:val="00D8179D"/>
    <w:rsid w:val="00D81C13"/>
    <w:rsid w:val="00D82520"/>
    <w:rsid w:val="00D827CB"/>
    <w:rsid w:val="00D82995"/>
    <w:rsid w:val="00D836C0"/>
    <w:rsid w:val="00D83B63"/>
    <w:rsid w:val="00D83B9F"/>
    <w:rsid w:val="00D84021"/>
    <w:rsid w:val="00D844AD"/>
    <w:rsid w:val="00D846C9"/>
    <w:rsid w:val="00D84C4D"/>
    <w:rsid w:val="00D84CF7"/>
    <w:rsid w:val="00D8500D"/>
    <w:rsid w:val="00D8548B"/>
    <w:rsid w:val="00D857C4"/>
    <w:rsid w:val="00D85D71"/>
    <w:rsid w:val="00D85E34"/>
    <w:rsid w:val="00D85E6D"/>
    <w:rsid w:val="00D86473"/>
    <w:rsid w:val="00D864A1"/>
    <w:rsid w:val="00D867E4"/>
    <w:rsid w:val="00D8687F"/>
    <w:rsid w:val="00D86B04"/>
    <w:rsid w:val="00D870CF"/>
    <w:rsid w:val="00D875F6"/>
    <w:rsid w:val="00D8763D"/>
    <w:rsid w:val="00D87879"/>
    <w:rsid w:val="00D87D57"/>
    <w:rsid w:val="00D87DCC"/>
    <w:rsid w:val="00D87EC2"/>
    <w:rsid w:val="00D90110"/>
    <w:rsid w:val="00D90206"/>
    <w:rsid w:val="00D905FC"/>
    <w:rsid w:val="00D90667"/>
    <w:rsid w:val="00D907C1"/>
    <w:rsid w:val="00D90FB5"/>
    <w:rsid w:val="00D9194D"/>
    <w:rsid w:val="00D91FDD"/>
    <w:rsid w:val="00D92217"/>
    <w:rsid w:val="00D922F6"/>
    <w:rsid w:val="00D9238A"/>
    <w:rsid w:val="00D92449"/>
    <w:rsid w:val="00D9270F"/>
    <w:rsid w:val="00D928F1"/>
    <w:rsid w:val="00D932D2"/>
    <w:rsid w:val="00D93721"/>
    <w:rsid w:val="00D93725"/>
    <w:rsid w:val="00D94204"/>
    <w:rsid w:val="00D944FA"/>
    <w:rsid w:val="00D95A36"/>
    <w:rsid w:val="00D95B11"/>
    <w:rsid w:val="00D961E8"/>
    <w:rsid w:val="00D961F2"/>
    <w:rsid w:val="00D967CF"/>
    <w:rsid w:val="00D96A5F"/>
    <w:rsid w:val="00D96C3A"/>
    <w:rsid w:val="00D97784"/>
    <w:rsid w:val="00D977D3"/>
    <w:rsid w:val="00D979D5"/>
    <w:rsid w:val="00D97E4F"/>
    <w:rsid w:val="00D97ECA"/>
    <w:rsid w:val="00DA018D"/>
    <w:rsid w:val="00DA029E"/>
    <w:rsid w:val="00DA12A5"/>
    <w:rsid w:val="00DA130C"/>
    <w:rsid w:val="00DA1938"/>
    <w:rsid w:val="00DA1AB4"/>
    <w:rsid w:val="00DA1AF8"/>
    <w:rsid w:val="00DA1D75"/>
    <w:rsid w:val="00DA1DFA"/>
    <w:rsid w:val="00DA1EFC"/>
    <w:rsid w:val="00DA2726"/>
    <w:rsid w:val="00DA28B4"/>
    <w:rsid w:val="00DA32A4"/>
    <w:rsid w:val="00DA332F"/>
    <w:rsid w:val="00DA35CD"/>
    <w:rsid w:val="00DA3702"/>
    <w:rsid w:val="00DA4188"/>
    <w:rsid w:val="00DA443C"/>
    <w:rsid w:val="00DA466C"/>
    <w:rsid w:val="00DA47FF"/>
    <w:rsid w:val="00DA483A"/>
    <w:rsid w:val="00DA4851"/>
    <w:rsid w:val="00DA495F"/>
    <w:rsid w:val="00DA4BE1"/>
    <w:rsid w:val="00DA4CB4"/>
    <w:rsid w:val="00DA4D0B"/>
    <w:rsid w:val="00DA4EC9"/>
    <w:rsid w:val="00DA51C8"/>
    <w:rsid w:val="00DA5956"/>
    <w:rsid w:val="00DA59EA"/>
    <w:rsid w:val="00DA5AAD"/>
    <w:rsid w:val="00DA602D"/>
    <w:rsid w:val="00DA60E1"/>
    <w:rsid w:val="00DA646B"/>
    <w:rsid w:val="00DA6509"/>
    <w:rsid w:val="00DA6D38"/>
    <w:rsid w:val="00DA76C9"/>
    <w:rsid w:val="00DA7A03"/>
    <w:rsid w:val="00DA7D04"/>
    <w:rsid w:val="00DA7F40"/>
    <w:rsid w:val="00DB005D"/>
    <w:rsid w:val="00DB0170"/>
    <w:rsid w:val="00DB040B"/>
    <w:rsid w:val="00DB0592"/>
    <w:rsid w:val="00DB05FC"/>
    <w:rsid w:val="00DB0A9A"/>
    <w:rsid w:val="00DB0B8A"/>
    <w:rsid w:val="00DB0E1B"/>
    <w:rsid w:val="00DB0FC3"/>
    <w:rsid w:val="00DB11DE"/>
    <w:rsid w:val="00DB13AE"/>
    <w:rsid w:val="00DB15DD"/>
    <w:rsid w:val="00DB1902"/>
    <w:rsid w:val="00DB1CE3"/>
    <w:rsid w:val="00DB22BF"/>
    <w:rsid w:val="00DB25C2"/>
    <w:rsid w:val="00DB2DDA"/>
    <w:rsid w:val="00DB302C"/>
    <w:rsid w:val="00DB34FE"/>
    <w:rsid w:val="00DB3602"/>
    <w:rsid w:val="00DB360D"/>
    <w:rsid w:val="00DB38ED"/>
    <w:rsid w:val="00DB39DA"/>
    <w:rsid w:val="00DB3A23"/>
    <w:rsid w:val="00DB3C47"/>
    <w:rsid w:val="00DB3F8B"/>
    <w:rsid w:val="00DB4462"/>
    <w:rsid w:val="00DB4E52"/>
    <w:rsid w:val="00DB5210"/>
    <w:rsid w:val="00DB5622"/>
    <w:rsid w:val="00DB5792"/>
    <w:rsid w:val="00DB5813"/>
    <w:rsid w:val="00DB589C"/>
    <w:rsid w:val="00DB58B8"/>
    <w:rsid w:val="00DB5A4B"/>
    <w:rsid w:val="00DB64F0"/>
    <w:rsid w:val="00DB6664"/>
    <w:rsid w:val="00DB66AA"/>
    <w:rsid w:val="00DB67A1"/>
    <w:rsid w:val="00DB68AD"/>
    <w:rsid w:val="00DB6956"/>
    <w:rsid w:val="00DB6AD2"/>
    <w:rsid w:val="00DB6AD8"/>
    <w:rsid w:val="00DB6D6F"/>
    <w:rsid w:val="00DB7515"/>
    <w:rsid w:val="00DB7BE9"/>
    <w:rsid w:val="00DB7DD9"/>
    <w:rsid w:val="00DC043D"/>
    <w:rsid w:val="00DC088C"/>
    <w:rsid w:val="00DC089F"/>
    <w:rsid w:val="00DC0B07"/>
    <w:rsid w:val="00DC0E88"/>
    <w:rsid w:val="00DC0EC1"/>
    <w:rsid w:val="00DC1225"/>
    <w:rsid w:val="00DC1405"/>
    <w:rsid w:val="00DC167F"/>
    <w:rsid w:val="00DC18A1"/>
    <w:rsid w:val="00DC1AF9"/>
    <w:rsid w:val="00DC1B63"/>
    <w:rsid w:val="00DC1D8D"/>
    <w:rsid w:val="00DC1F64"/>
    <w:rsid w:val="00DC2268"/>
    <w:rsid w:val="00DC2279"/>
    <w:rsid w:val="00DC240C"/>
    <w:rsid w:val="00DC2550"/>
    <w:rsid w:val="00DC2589"/>
    <w:rsid w:val="00DC273C"/>
    <w:rsid w:val="00DC2818"/>
    <w:rsid w:val="00DC2BB3"/>
    <w:rsid w:val="00DC2C3B"/>
    <w:rsid w:val="00DC2E4A"/>
    <w:rsid w:val="00DC31CD"/>
    <w:rsid w:val="00DC41E8"/>
    <w:rsid w:val="00DC43F8"/>
    <w:rsid w:val="00DC4DE8"/>
    <w:rsid w:val="00DC5531"/>
    <w:rsid w:val="00DC559B"/>
    <w:rsid w:val="00DC580D"/>
    <w:rsid w:val="00DC5A14"/>
    <w:rsid w:val="00DC5A9D"/>
    <w:rsid w:val="00DC5D3A"/>
    <w:rsid w:val="00DC60CE"/>
    <w:rsid w:val="00DC67F8"/>
    <w:rsid w:val="00DC6DBF"/>
    <w:rsid w:val="00DC6FDA"/>
    <w:rsid w:val="00DC711A"/>
    <w:rsid w:val="00DC76B8"/>
    <w:rsid w:val="00DC77CF"/>
    <w:rsid w:val="00DC7807"/>
    <w:rsid w:val="00DC7D1E"/>
    <w:rsid w:val="00DD0C08"/>
    <w:rsid w:val="00DD185C"/>
    <w:rsid w:val="00DD1AC5"/>
    <w:rsid w:val="00DD21AD"/>
    <w:rsid w:val="00DD254E"/>
    <w:rsid w:val="00DD28FA"/>
    <w:rsid w:val="00DD2A16"/>
    <w:rsid w:val="00DD2A91"/>
    <w:rsid w:val="00DD2FA3"/>
    <w:rsid w:val="00DD3218"/>
    <w:rsid w:val="00DD3508"/>
    <w:rsid w:val="00DD3834"/>
    <w:rsid w:val="00DD3C8B"/>
    <w:rsid w:val="00DD3CA4"/>
    <w:rsid w:val="00DD41E5"/>
    <w:rsid w:val="00DD46AC"/>
    <w:rsid w:val="00DD473F"/>
    <w:rsid w:val="00DD4889"/>
    <w:rsid w:val="00DD497A"/>
    <w:rsid w:val="00DD4F8A"/>
    <w:rsid w:val="00DD50B7"/>
    <w:rsid w:val="00DD5348"/>
    <w:rsid w:val="00DD5A25"/>
    <w:rsid w:val="00DD5CC3"/>
    <w:rsid w:val="00DD5D2E"/>
    <w:rsid w:val="00DD5EE1"/>
    <w:rsid w:val="00DD6166"/>
    <w:rsid w:val="00DD6227"/>
    <w:rsid w:val="00DD6836"/>
    <w:rsid w:val="00DD68E9"/>
    <w:rsid w:val="00DD69A8"/>
    <w:rsid w:val="00DD6C93"/>
    <w:rsid w:val="00DD6DD5"/>
    <w:rsid w:val="00DD702A"/>
    <w:rsid w:val="00DD70C0"/>
    <w:rsid w:val="00DD7277"/>
    <w:rsid w:val="00DD73DF"/>
    <w:rsid w:val="00DD758A"/>
    <w:rsid w:val="00DD7A46"/>
    <w:rsid w:val="00DD7AFE"/>
    <w:rsid w:val="00DD7C33"/>
    <w:rsid w:val="00DD7CED"/>
    <w:rsid w:val="00DD7FD8"/>
    <w:rsid w:val="00DD7FEF"/>
    <w:rsid w:val="00DE0024"/>
    <w:rsid w:val="00DE01F2"/>
    <w:rsid w:val="00DE0679"/>
    <w:rsid w:val="00DE07E8"/>
    <w:rsid w:val="00DE0F5E"/>
    <w:rsid w:val="00DE103A"/>
    <w:rsid w:val="00DE1151"/>
    <w:rsid w:val="00DE118C"/>
    <w:rsid w:val="00DE1D59"/>
    <w:rsid w:val="00DE20DA"/>
    <w:rsid w:val="00DE212F"/>
    <w:rsid w:val="00DE21A4"/>
    <w:rsid w:val="00DE2C53"/>
    <w:rsid w:val="00DE2D38"/>
    <w:rsid w:val="00DE2D96"/>
    <w:rsid w:val="00DE3066"/>
    <w:rsid w:val="00DE3264"/>
    <w:rsid w:val="00DE38DC"/>
    <w:rsid w:val="00DE3B38"/>
    <w:rsid w:val="00DE3F34"/>
    <w:rsid w:val="00DE41C6"/>
    <w:rsid w:val="00DE4389"/>
    <w:rsid w:val="00DE5041"/>
    <w:rsid w:val="00DE5046"/>
    <w:rsid w:val="00DE50B9"/>
    <w:rsid w:val="00DE5165"/>
    <w:rsid w:val="00DE6243"/>
    <w:rsid w:val="00DE62DA"/>
    <w:rsid w:val="00DE6913"/>
    <w:rsid w:val="00DE6CCC"/>
    <w:rsid w:val="00DE6D65"/>
    <w:rsid w:val="00DE775E"/>
    <w:rsid w:val="00DE77D9"/>
    <w:rsid w:val="00DE7BC1"/>
    <w:rsid w:val="00DE7DD7"/>
    <w:rsid w:val="00DF0012"/>
    <w:rsid w:val="00DF0245"/>
    <w:rsid w:val="00DF024D"/>
    <w:rsid w:val="00DF05CC"/>
    <w:rsid w:val="00DF0E74"/>
    <w:rsid w:val="00DF1117"/>
    <w:rsid w:val="00DF1744"/>
    <w:rsid w:val="00DF18AD"/>
    <w:rsid w:val="00DF1DD3"/>
    <w:rsid w:val="00DF248D"/>
    <w:rsid w:val="00DF25B6"/>
    <w:rsid w:val="00DF2608"/>
    <w:rsid w:val="00DF356A"/>
    <w:rsid w:val="00DF357E"/>
    <w:rsid w:val="00DF37AE"/>
    <w:rsid w:val="00DF38DF"/>
    <w:rsid w:val="00DF3DDF"/>
    <w:rsid w:val="00DF3F0C"/>
    <w:rsid w:val="00DF4094"/>
    <w:rsid w:val="00DF42AE"/>
    <w:rsid w:val="00DF44C7"/>
    <w:rsid w:val="00DF472E"/>
    <w:rsid w:val="00DF491A"/>
    <w:rsid w:val="00DF4FAF"/>
    <w:rsid w:val="00DF5476"/>
    <w:rsid w:val="00DF5510"/>
    <w:rsid w:val="00DF564C"/>
    <w:rsid w:val="00DF5B61"/>
    <w:rsid w:val="00DF5C64"/>
    <w:rsid w:val="00DF5CBF"/>
    <w:rsid w:val="00DF5EE3"/>
    <w:rsid w:val="00DF616D"/>
    <w:rsid w:val="00DF6ECE"/>
    <w:rsid w:val="00DF7458"/>
    <w:rsid w:val="00DF76DF"/>
    <w:rsid w:val="00DF7D7A"/>
    <w:rsid w:val="00DF7DE5"/>
    <w:rsid w:val="00E00026"/>
    <w:rsid w:val="00E0017B"/>
    <w:rsid w:val="00E006B3"/>
    <w:rsid w:val="00E0077C"/>
    <w:rsid w:val="00E00C7E"/>
    <w:rsid w:val="00E0161C"/>
    <w:rsid w:val="00E02FEB"/>
    <w:rsid w:val="00E03915"/>
    <w:rsid w:val="00E03B8C"/>
    <w:rsid w:val="00E040BD"/>
    <w:rsid w:val="00E04188"/>
    <w:rsid w:val="00E04EB3"/>
    <w:rsid w:val="00E0541B"/>
    <w:rsid w:val="00E055FE"/>
    <w:rsid w:val="00E05A7F"/>
    <w:rsid w:val="00E06302"/>
    <w:rsid w:val="00E06832"/>
    <w:rsid w:val="00E06970"/>
    <w:rsid w:val="00E06B79"/>
    <w:rsid w:val="00E074E5"/>
    <w:rsid w:val="00E077C9"/>
    <w:rsid w:val="00E079F7"/>
    <w:rsid w:val="00E100F3"/>
    <w:rsid w:val="00E1011A"/>
    <w:rsid w:val="00E102AF"/>
    <w:rsid w:val="00E10461"/>
    <w:rsid w:val="00E10688"/>
    <w:rsid w:val="00E10755"/>
    <w:rsid w:val="00E1109C"/>
    <w:rsid w:val="00E1116D"/>
    <w:rsid w:val="00E11A92"/>
    <w:rsid w:val="00E11C9B"/>
    <w:rsid w:val="00E124DA"/>
    <w:rsid w:val="00E12AA8"/>
    <w:rsid w:val="00E12F6F"/>
    <w:rsid w:val="00E13621"/>
    <w:rsid w:val="00E13B31"/>
    <w:rsid w:val="00E13C62"/>
    <w:rsid w:val="00E140AF"/>
    <w:rsid w:val="00E14312"/>
    <w:rsid w:val="00E1478D"/>
    <w:rsid w:val="00E14A97"/>
    <w:rsid w:val="00E14CD2"/>
    <w:rsid w:val="00E14D1B"/>
    <w:rsid w:val="00E14D81"/>
    <w:rsid w:val="00E14DA6"/>
    <w:rsid w:val="00E15122"/>
    <w:rsid w:val="00E15184"/>
    <w:rsid w:val="00E157A6"/>
    <w:rsid w:val="00E15B5C"/>
    <w:rsid w:val="00E15D82"/>
    <w:rsid w:val="00E15EB7"/>
    <w:rsid w:val="00E16157"/>
    <w:rsid w:val="00E16301"/>
    <w:rsid w:val="00E16CAE"/>
    <w:rsid w:val="00E17190"/>
    <w:rsid w:val="00E17DAD"/>
    <w:rsid w:val="00E204D1"/>
    <w:rsid w:val="00E20638"/>
    <w:rsid w:val="00E20935"/>
    <w:rsid w:val="00E20986"/>
    <w:rsid w:val="00E20B0A"/>
    <w:rsid w:val="00E20C4F"/>
    <w:rsid w:val="00E20D4C"/>
    <w:rsid w:val="00E20EE4"/>
    <w:rsid w:val="00E20F51"/>
    <w:rsid w:val="00E21636"/>
    <w:rsid w:val="00E216A4"/>
    <w:rsid w:val="00E218FE"/>
    <w:rsid w:val="00E2200B"/>
    <w:rsid w:val="00E22216"/>
    <w:rsid w:val="00E22297"/>
    <w:rsid w:val="00E222D2"/>
    <w:rsid w:val="00E225BF"/>
    <w:rsid w:val="00E22C1B"/>
    <w:rsid w:val="00E22CF3"/>
    <w:rsid w:val="00E22E35"/>
    <w:rsid w:val="00E231B8"/>
    <w:rsid w:val="00E2357E"/>
    <w:rsid w:val="00E238E1"/>
    <w:rsid w:val="00E23DA4"/>
    <w:rsid w:val="00E24129"/>
    <w:rsid w:val="00E24238"/>
    <w:rsid w:val="00E244C8"/>
    <w:rsid w:val="00E24708"/>
    <w:rsid w:val="00E249B4"/>
    <w:rsid w:val="00E24A62"/>
    <w:rsid w:val="00E24A88"/>
    <w:rsid w:val="00E24B16"/>
    <w:rsid w:val="00E24C3E"/>
    <w:rsid w:val="00E24D2D"/>
    <w:rsid w:val="00E2515D"/>
    <w:rsid w:val="00E25474"/>
    <w:rsid w:val="00E254E5"/>
    <w:rsid w:val="00E2590F"/>
    <w:rsid w:val="00E259DE"/>
    <w:rsid w:val="00E25E70"/>
    <w:rsid w:val="00E2634E"/>
    <w:rsid w:val="00E26467"/>
    <w:rsid w:val="00E266F3"/>
    <w:rsid w:val="00E27452"/>
    <w:rsid w:val="00E276CF"/>
    <w:rsid w:val="00E279F0"/>
    <w:rsid w:val="00E305B8"/>
    <w:rsid w:val="00E31283"/>
    <w:rsid w:val="00E312C3"/>
    <w:rsid w:val="00E31431"/>
    <w:rsid w:val="00E31432"/>
    <w:rsid w:val="00E318AC"/>
    <w:rsid w:val="00E31D6F"/>
    <w:rsid w:val="00E31F8E"/>
    <w:rsid w:val="00E32003"/>
    <w:rsid w:val="00E32122"/>
    <w:rsid w:val="00E323C9"/>
    <w:rsid w:val="00E323D1"/>
    <w:rsid w:val="00E32544"/>
    <w:rsid w:val="00E3260F"/>
    <w:rsid w:val="00E32869"/>
    <w:rsid w:val="00E329F8"/>
    <w:rsid w:val="00E32A70"/>
    <w:rsid w:val="00E33280"/>
    <w:rsid w:val="00E3330C"/>
    <w:rsid w:val="00E33883"/>
    <w:rsid w:val="00E33B2E"/>
    <w:rsid w:val="00E33FAF"/>
    <w:rsid w:val="00E34227"/>
    <w:rsid w:val="00E3428B"/>
    <w:rsid w:val="00E34319"/>
    <w:rsid w:val="00E346E9"/>
    <w:rsid w:val="00E34888"/>
    <w:rsid w:val="00E348E7"/>
    <w:rsid w:val="00E34C5E"/>
    <w:rsid w:val="00E34CBE"/>
    <w:rsid w:val="00E34CE1"/>
    <w:rsid w:val="00E34F3B"/>
    <w:rsid w:val="00E350B2"/>
    <w:rsid w:val="00E350F9"/>
    <w:rsid w:val="00E353B0"/>
    <w:rsid w:val="00E356A3"/>
    <w:rsid w:val="00E3586B"/>
    <w:rsid w:val="00E35D42"/>
    <w:rsid w:val="00E363F5"/>
    <w:rsid w:val="00E36D31"/>
    <w:rsid w:val="00E36E00"/>
    <w:rsid w:val="00E3704D"/>
    <w:rsid w:val="00E37050"/>
    <w:rsid w:val="00E37057"/>
    <w:rsid w:val="00E3769C"/>
    <w:rsid w:val="00E377AA"/>
    <w:rsid w:val="00E3790C"/>
    <w:rsid w:val="00E37F3E"/>
    <w:rsid w:val="00E409A2"/>
    <w:rsid w:val="00E40E6B"/>
    <w:rsid w:val="00E41001"/>
    <w:rsid w:val="00E4166A"/>
    <w:rsid w:val="00E416D7"/>
    <w:rsid w:val="00E41A8B"/>
    <w:rsid w:val="00E41B36"/>
    <w:rsid w:val="00E41B6B"/>
    <w:rsid w:val="00E41C9A"/>
    <w:rsid w:val="00E422A0"/>
    <w:rsid w:val="00E42381"/>
    <w:rsid w:val="00E42AB3"/>
    <w:rsid w:val="00E42AD5"/>
    <w:rsid w:val="00E42E20"/>
    <w:rsid w:val="00E43162"/>
    <w:rsid w:val="00E431BF"/>
    <w:rsid w:val="00E4333E"/>
    <w:rsid w:val="00E435F9"/>
    <w:rsid w:val="00E437B7"/>
    <w:rsid w:val="00E43951"/>
    <w:rsid w:val="00E44020"/>
    <w:rsid w:val="00E440EC"/>
    <w:rsid w:val="00E44185"/>
    <w:rsid w:val="00E4427A"/>
    <w:rsid w:val="00E44B44"/>
    <w:rsid w:val="00E44DFC"/>
    <w:rsid w:val="00E451CA"/>
    <w:rsid w:val="00E451FB"/>
    <w:rsid w:val="00E455D2"/>
    <w:rsid w:val="00E45CED"/>
    <w:rsid w:val="00E45D77"/>
    <w:rsid w:val="00E45F5D"/>
    <w:rsid w:val="00E4609B"/>
    <w:rsid w:val="00E466C2"/>
    <w:rsid w:val="00E46E6C"/>
    <w:rsid w:val="00E46FC2"/>
    <w:rsid w:val="00E47062"/>
    <w:rsid w:val="00E4739E"/>
    <w:rsid w:val="00E4780E"/>
    <w:rsid w:val="00E47DC6"/>
    <w:rsid w:val="00E500BC"/>
    <w:rsid w:val="00E50313"/>
    <w:rsid w:val="00E504C6"/>
    <w:rsid w:val="00E50934"/>
    <w:rsid w:val="00E50B00"/>
    <w:rsid w:val="00E5120C"/>
    <w:rsid w:val="00E51765"/>
    <w:rsid w:val="00E51ACA"/>
    <w:rsid w:val="00E51CF1"/>
    <w:rsid w:val="00E51DF1"/>
    <w:rsid w:val="00E522E5"/>
    <w:rsid w:val="00E52829"/>
    <w:rsid w:val="00E52C7F"/>
    <w:rsid w:val="00E53057"/>
    <w:rsid w:val="00E53829"/>
    <w:rsid w:val="00E539FD"/>
    <w:rsid w:val="00E53BEA"/>
    <w:rsid w:val="00E53D06"/>
    <w:rsid w:val="00E53EA5"/>
    <w:rsid w:val="00E54136"/>
    <w:rsid w:val="00E543A9"/>
    <w:rsid w:val="00E54457"/>
    <w:rsid w:val="00E545EB"/>
    <w:rsid w:val="00E54747"/>
    <w:rsid w:val="00E5476D"/>
    <w:rsid w:val="00E54773"/>
    <w:rsid w:val="00E54A47"/>
    <w:rsid w:val="00E54ACF"/>
    <w:rsid w:val="00E54FA3"/>
    <w:rsid w:val="00E5574E"/>
    <w:rsid w:val="00E55F96"/>
    <w:rsid w:val="00E56388"/>
    <w:rsid w:val="00E563F1"/>
    <w:rsid w:val="00E56417"/>
    <w:rsid w:val="00E5670F"/>
    <w:rsid w:val="00E56815"/>
    <w:rsid w:val="00E568A7"/>
    <w:rsid w:val="00E569E8"/>
    <w:rsid w:val="00E56A31"/>
    <w:rsid w:val="00E570B2"/>
    <w:rsid w:val="00E571C2"/>
    <w:rsid w:val="00E574B3"/>
    <w:rsid w:val="00E5786D"/>
    <w:rsid w:val="00E579DC"/>
    <w:rsid w:val="00E57A05"/>
    <w:rsid w:val="00E57ACB"/>
    <w:rsid w:val="00E57FD3"/>
    <w:rsid w:val="00E6013D"/>
    <w:rsid w:val="00E60602"/>
    <w:rsid w:val="00E6091C"/>
    <w:rsid w:val="00E60B99"/>
    <w:rsid w:val="00E60D5E"/>
    <w:rsid w:val="00E60E2F"/>
    <w:rsid w:val="00E60EBC"/>
    <w:rsid w:val="00E610AB"/>
    <w:rsid w:val="00E61220"/>
    <w:rsid w:val="00E613C0"/>
    <w:rsid w:val="00E61405"/>
    <w:rsid w:val="00E61557"/>
    <w:rsid w:val="00E616C5"/>
    <w:rsid w:val="00E61A96"/>
    <w:rsid w:val="00E61E83"/>
    <w:rsid w:val="00E62088"/>
    <w:rsid w:val="00E621C6"/>
    <w:rsid w:val="00E629F2"/>
    <w:rsid w:val="00E63170"/>
    <w:rsid w:val="00E631B1"/>
    <w:rsid w:val="00E6337A"/>
    <w:rsid w:val="00E63383"/>
    <w:rsid w:val="00E6352E"/>
    <w:rsid w:val="00E63797"/>
    <w:rsid w:val="00E637ED"/>
    <w:rsid w:val="00E63AF9"/>
    <w:rsid w:val="00E63B6D"/>
    <w:rsid w:val="00E63C3B"/>
    <w:rsid w:val="00E63CED"/>
    <w:rsid w:val="00E63E4F"/>
    <w:rsid w:val="00E64460"/>
    <w:rsid w:val="00E64888"/>
    <w:rsid w:val="00E64A63"/>
    <w:rsid w:val="00E64D2E"/>
    <w:rsid w:val="00E64DAF"/>
    <w:rsid w:val="00E6526A"/>
    <w:rsid w:val="00E654DC"/>
    <w:rsid w:val="00E65528"/>
    <w:rsid w:val="00E659F9"/>
    <w:rsid w:val="00E6625A"/>
    <w:rsid w:val="00E66298"/>
    <w:rsid w:val="00E662DF"/>
    <w:rsid w:val="00E666AA"/>
    <w:rsid w:val="00E669D3"/>
    <w:rsid w:val="00E66A56"/>
    <w:rsid w:val="00E672DA"/>
    <w:rsid w:val="00E67509"/>
    <w:rsid w:val="00E6756D"/>
    <w:rsid w:val="00E67836"/>
    <w:rsid w:val="00E67A7B"/>
    <w:rsid w:val="00E67B1A"/>
    <w:rsid w:val="00E70A9F"/>
    <w:rsid w:val="00E70C0B"/>
    <w:rsid w:val="00E70DC8"/>
    <w:rsid w:val="00E70EA6"/>
    <w:rsid w:val="00E70F1D"/>
    <w:rsid w:val="00E70F2D"/>
    <w:rsid w:val="00E7100A"/>
    <w:rsid w:val="00E713BF"/>
    <w:rsid w:val="00E71C20"/>
    <w:rsid w:val="00E71D99"/>
    <w:rsid w:val="00E72369"/>
    <w:rsid w:val="00E7239A"/>
    <w:rsid w:val="00E72BF7"/>
    <w:rsid w:val="00E72E93"/>
    <w:rsid w:val="00E730D7"/>
    <w:rsid w:val="00E7317F"/>
    <w:rsid w:val="00E73438"/>
    <w:rsid w:val="00E7353A"/>
    <w:rsid w:val="00E7372F"/>
    <w:rsid w:val="00E737E9"/>
    <w:rsid w:val="00E7392E"/>
    <w:rsid w:val="00E73979"/>
    <w:rsid w:val="00E739B1"/>
    <w:rsid w:val="00E73A87"/>
    <w:rsid w:val="00E73B5C"/>
    <w:rsid w:val="00E73C9E"/>
    <w:rsid w:val="00E740E4"/>
    <w:rsid w:val="00E7438C"/>
    <w:rsid w:val="00E744F4"/>
    <w:rsid w:val="00E745C2"/>
    <w:rsid w:val="00E747FB"/>
    <w:rsid w:val="00E74B23"/>
    <w:rsid w:val="00E751F1"/>
    <w:rsid w:val="00E755F9"/>
    <w:rsid w:val="00E75BFD"/>
    <w:rsid w:val="00E75E8E"/>
    <w:rsid w:val="00E76069"/>
    <w:rsid w:val="00E76BD0"/>
    <w:rsid w:val="00E76CDC"/>
    <w:rsid w:val="00E76E64"/>
    <w:rsid w:val="00E77091"/>
    <w:rsid w:val="00E7724F"/>
    <w:rsid w:val="00E7744F"/>
    <w:rsid w:val="00E775F3"/>
    <w:rsid w:val="00E77943"/>
    <w:rsid w:val="00E77BFE"/>
    <w:rsid w:val="00E77E81"/>
    <w:rsid w:val="00E802AE"/>
    <w:rsid w:val="00E807CF"/>
    <w:rsid w:val="00E813D4"/>
    <w:rsid w:val="00E815DB"/>
    <w:rsid w:val="00E81A33"/>
    <w:rsid w:val="00E81A9B"/>
    <w:rsid w:val="00E821B9"/>
    <w:rsid w:val="00E8250B"/>
    <w:rsid w:val="00E8254A"/>
    <w:rsid w:val="00E8262D"/>
    <w:rsid w:val="00E8281A"/>
    <w:rsid w:val="00E8303E"/>
    <w:rsid w:val="00E8334A"/>
    <w:rsid w:val="00E83799"/>
    <w:rsid w:val="00E83A9B"/>
    <w:rsid w:val="00E83C9A"/>
    <w:rsid w:val="00E83D86"/>
    <w:rsid w:val="00E8410D"/>
    <w:rsid w:val="00E84673"/>
    <w:rsid w:val="00E847A4"/>
    <w:rsid w:val="00E84D8C"/>
    <w:rsid w:val="00E84DFE"/>
    <w:rsid w:val="00E84E3A"/>
    <w:rsid w:val="00E85234"/>
    <w:rsid w:val="00E855DD"/>
    <w:rsid w:val="00E855E8"/>
    <w:rsid w:val="00E85986"/>
    <w:rsid w:val="00E85CED"/>
    <w:rsid w:val="00E85D14"/>
    <w:rsid w:val="00E85F82"/>
    <w:rsid w:val="00E863A0"/>
    <w:rsid w:val="00E8651E"/>
    <w:rsid w:val="00E8694B"/>
    <w:rsid w:val="00E86C31"/>
    <w:rsid w:val="00E86D12"/>
    <w:rsid w:val="00E86DD4"/>
    <w:rsid w:val="00E871B1"/>
    <w:rsid w:val="00E87673"/>
    <w:rsid w:val="00E876E4"/>
    <w:rsid w:val="00E879C4"/>
    <w:rsid w:val="00E87AF6"/>
    <w:rsid w:val="00E87F23"/>
    <w:rsid w:val="00E9038D"/>
    <w:rsid w:val="00E9042A"/>
    <w:rsid w:val="00E9065A"/>
    <w:rsid w:val="00E90D8F"/>
    <w:rsid w:val="00E9161F"/>
    <w:rsid w:val="00E91BEC"/>
    <w:rsid w:val="00E92723"/>
    <w:rsid w:val="00E92761"/>
    <w:rsid w:val="00E92792"/>
    <w:rsid w:val="00E92B28"/>
    <w:rsid w:val="00E92C56"/>
    <w:rsid w:val="00E92C8B"/>
    <w:rsid w:val="00E92CA9"/>
    <w:rsid w:val="00E92CE6"/>
    <w:rsid w:val="00E9311F"/>
    <w:rsid w:val="00E9327F"/>
    <w:rsid w:val="00E9376D"/>
    <w:rsid w:val="00E93998"/>
    <w:rsid w:val="00E93A9D"/>
    <w:rsid w:val="00E93B02"/>
    <w:rsid w:val="00E93B9D"/>
    <w:rsid w:val="00E93BE5"/>
    <w:rsid w:val="00E93E96"/>
    <w:rsid w:val="00E944C9"/>
    <w:rsid w:val="00E9479F"/>
    <w:rsid w:val="00E94A5B"/>
    <w:rsid w:val="00E94C34"/>
    <w:rsid w:val="00E951D6"/>
    <w:rsid w:val="00E951D8"/>
    <w:rsid w:val="00E954C8"/>
    <w:rsid w:val="00E95776"/>
    <w:rsid w:val="00E95785"/>
    <w:rsid w:val="00E95BEC"/>
    <w:rsid w:val="00E96976"/>
    <w:rsid w:val="00E96C08"/>
    <w:rsid w:val="00E96DE9"/>
    <w:rsid w:val="00E971C8"/>
    <w:rsid w:val="00E97395"/>
    <w:rsid w:val="00EA00BC"/>
    <w:rsid w:val="00EA014B"/>
    <w:rsid w:val="00EA0B0F"/>
    <w:rsid w:val="00EA133D"/>
    <w:rsid w:val="00EA16D9"/>
    <w:rsid w:val="00EA17DD"/>
    <w:rsid w:val="00EA2479"/>
    <w:rsid w:val="00EA2685"/>
    <w:rsid w:val="00EA2828"/>
    <w:rsid w:val="00EA2F7B"/>
    <w:rsid w:val="00EA30B2"/>
    <w:rsid w:val="00EA3184"/>
    <w:rsid w:val="00EA3473"/>
    <w:rsid w:val="00EA3985"/>
    <w:rsid w:val="00EA3A7F"/>
    <w:rsid w:val="00EA3DA5"/>
    <w:rsid w:val="00EA3E42"/>
    <w:rsid w:val="00EA41F6"/>
    <w:rsid w:val="00EA4231"/>
    <w:rsid w:val="00EA4952"/>
    <w:rsid w:val="00EA4AFD"/>
    <w:rsid w:val="00EA4DE2"/>
    <w:rsid w:val="00EA4EC7"/>
    <w:rsid w:val="00EA4EC9"/>
    <w:rsid w:val="00EA6049"/>
    <w:rsid w:val="00EA63BA"/>
    <w:rsid w:val="00EA666D"/>
    <w:rsid w:val="00EA66F1"/>
    <w:rsid w:val="00EA699F"/>
    <w:rsid w:val="00EA6B50"/>
    <w:rsid w:val="00EA6BE9"/>
    <w:rsid w:val="00EA6F1D"/>
    <w:rsid w:val="00EA718F"/>
    <w:rsid w:val="00EA727A"/>
    <w:rsid w:val="00EA731C"/>
    <w:rsid w:val="00EA767D"/>
    <w:rsid w:val="00EA774C"/>
    <w:rsid w:val="00EA77C7"/>
    <w:rsid w:val="00EA7971"/>
    <w:rsid w:val="00EA7ABA"/>
    <w:rsid w:val="00EA7AFA"/>
    <w:rsid w:val="00EA7DD0"/>
    <w:rsid w:val="00EA7F25"/>
    <w:rsid w:val="00EB0306"/>
    <w:rsid w:val="00EB0A5D"/>
    <w:rsid w:val="00EB0C5D"/>
    <w:rsid w:val="00EB101E"/>
    <w:rsid w:val="00EB128B"/>
    <w:rsid w:val="00EB12C3"/>
    <w:rsid w:val="00EB1523"/>
    <w:rsid w:val="00EB1869"/>
    <w:rsid w:val="00EB19C1"/>
    <w:rsid w:val="00EB266D"/>
    <w:rsid w:val="00EB2699"/>
    <w:rsid w:val="00EB2759"/>
    <w:rsid w:val="00EB2A0F"/>
    <w:rsid w:val="00EB2DBE"/>
    <w:rsid w:val="00EB30E6"/>
    <w:rsid w:val="00EB35C4"/>
    <w:rsid w:val="00EB369C"/>
    <w:rsid w:val="00EB391A"/>
    <w:rsid w:val="00EB3A8E"/>
    <w:rsid w:val="00EB3F42"/>
    <w:rsid w:val="00EB3FA4"/>
    <w:rsid w:val="00EB43CB"/>
    <w:rsid w:val="00EB449D"/>
    <w:rsid w:val="00EB4887"/>
    <w:rsid w:val="00EB5056"/>
    <w:rsid w:val="00EB53C8"/>
    <w:rsid w:val="00EB59AC"/>
    <w:rsid w:val="00EB5EC0"/>
    <w:rsid w:val="00EB5F23"/>
    <w:rsid w:val="00EB5F50"/>
    <w:rsid w:val="00EB611F"/>
    <w:rsid w:val="00EB64BD"/>
    <w:rsid w:val="00EB6767"/>
    <w:rsid w:val="00EB7231"/>
    <w:rsid w:val="00EB7268"/>
    <w:rsid w:val="00EB72FA"/>
    <w:rsid w:val="00EB7463"/>
    <w:rsid w:val="00EB7537"/>
    <w:rsid w:val="00EB7774"/>
    <w:rsid w:val="00EB77B4"/>
    <w:rsid w:val="00EB7B4F"/>
    <w:rsid w:val="00EC03E0"/>
    <w:rsid w:val="00EC054A"/>
    <w:rsid w:val="00EC07FA"/>
    <w:rsid w:val="00EC0859"/>
    <w:rsid w:val="00EC0B5C"/>
    <w:rsid w:val="00EC157E"/>
    <w:rsid w:val="00EC164E"/>
    <w:rsid w:val="00EC1821"/>
    <w:rsid w:val="00EC1D30"/>
    <w:rsid w:val="00EC1FE6"/>
    <w:rsid w:val="00EC20C8"/>
    <w:rsid w:val="00EC2128"/>
    <w:rsid w:val="00EC2183"/>
    <w:rsid w:val="00EC2331"/>
    <w:rsid w:val="00EC23C4"/>
    <w:rsid w:val="00EC27F7"/>
    <w:rsid w:val="00EC2CA5"/>
    <w:rsid w:val="00EC311C"/>
    <w:rsid w:val="00EC385D"/>
    <w:rsid w:val="00EC3B3B"/>
    <w:rsid w:val="00EC3D33"/>
    <w:rsid w:val="00EC416E"/>
    <w:rsid w:val="00EC4244"/>
    <w:rsid w:val="00EC4747"/>
    <w:rsid w:val="00EC47BA"/>
    <w:rsid w:val="00EC4BB1"/>
    <w:rsid w:val="00EC5641"/>
    <w:rsid w:val="00EC5864"/>
    <w:rsid w:val="00EC5AEF"/>
    <w:rsid w:val="00EC69C9"/>
    <w:rsid w:val="00EC6A12"/>
    <w:rsid w:val="00EC6CEC"/>
    <w:rsid w:val="00EC6D7A"/>
    <w:rsid w:val="00EC6E82"/>
    <w:rsid w:val="00EC6F0A"/>
    <w:rsid w:val="00EC6FA4"/>
    <w:rsid w:val="00EC741C"/>
    <w:rsid w:val="00ED0042"/>
    <w:rsid w:val="00ED0050"/>
    <w:rsid w:val="00ED0228"/>
    <w:rsid w:val="00ED031D"/>
    <w:rsid w:val="00ED0355"/>
    <w:rsid w:val="00ED0723"/>
    <w:rsid w:val="00ED091C"/>
    <w:rsid w:val="00ED0EF6"/>
    <w:rsid w:val="00ED1067"/>
    <w:rsid w:val="00ED1181"/>
    <w:rsid w:val="00ED15D4"/>
    <w:rsid w:val="00ED26A3"/>
    <w:rsid w:val="00ED2A13"/>
    <w:rsid w:val="00ED2ECE"/>
    <w:rsid w:val="00ED3235"/>
    <w:rsid w:val="00ED32E8"/>
    <w:rsid w:val="00ED36C2"/>
    <w:rsid w:val="00ED3990"/>
    <w:rsid w:val="00ED3B6B"/>
    <w:rsid w:val="00ED3BA1"/>
    <w:rsid w:val="00ED3E7A"/>
    <w:rsid w:val="00ED4176"/>
    <w:rsid w:val="00ED473A"/>
    <w:rsid w:val="00ED482B"/>
    <w:rsid w:val="00ED489E"/>
    <w:rsid w:val="00ED498F"/>
    <w:rsid w:val="00ED4B16"/>
    <w:rsid w:val="00ED51F0"/>
    <w:rsid w:val="00ED5220"/>
    <w:rsid w:val="00ED5310"/>
    <w:rsid w:val="00ED56E3"/>
    <w:rsid w:val="00ED59AE"/>
    <w:rsid w:val="00ED5E4A"/>
    <w:rsid w:val="00ED6138"/>
    <w:rsid w:val="00ED64BB"/>
    <w:rsid w:val="00ED695E"/>
    <w:rsid w:val="00ED6B9F"/>
    <w:rsid w:val="00ED6F36"/>
    <w:rsid w:val="00ED715B"/>
    <w:rsid w:val="00ED7727"/>
    <w:rsid w:val="00ED78EE"/>
    <w:rsid w:val="00EE0053"/>
    <w:rsid w:val="00EE00AC"/>
    <w:rsid w:val="00EE027D"/>
    <w:rsid w:val="00EE0320"/>
    <w:rsid w:val="00EE05F7"/>
    <w:rsid w:val="00EE11B0"/>
    <w:rsid w:val="00EE1430"/>
    <w:rsid w:val="00EE16F5"/>
    <w:rsid w:val="00EE1705"/>
    <w:rsid w:val="00EE1F16"/>
    <w:rsid w:val="00EE1F35"/>
    <w:rsid w:val="00EE1F89"/>
    <w:rsid w:val="00EE21E4"/>
    <w:rsid w:val="00EE24E2"/>
    <w:rsid w:val="00EE25E9"/>
    <w:rsid w:val="00EE2602"/>
    <w:rsid w:val="00EE279F"/>
    <w:rsid w:val="00EE285C"/>
    <w:rsid w:val="00EE2920"/>
    <w:rsid w:val="00EE2C94"/>
    <w:rsid w:val="00EE2F66"/>
    <w:rsid w:val="00EE30A8"/>
    <w:rsid w:val="00EE318E"/>
    <w:rsid w:val="00EE3504"/>
    <w:rsid w:val="00EE36AF"/>
    <w:rsid w:val="00EE5156"/>
    <w:rsid w:val="00EE53CD"/>
    <w:rsid w:val="00EE53F0"/>
    <w:rsid w:val="00EE552F"/>
    <w:rsid w:val="00EE561C"/>
    <w:rsid w:val="00EE5C02"/>
    <w:rsid w:val="00EE5CE5"/>
    <w:rsid w:val="00EE5E3F"/>
    <w:rsid w:val="00EE5F50"/>
    <w:rsid w:val="00EE69BC"/>
    <w:rsid w:val="00EE6A3C"/>
    <w:rsid w:val="00EE6EE5"/>
    <w:rsid w:val="00EE75D7"/>
    <w:rsid w:val="00EE7BD6"/>
    <w:rsid w:val="00EE7C9A"/>
    <w:rsid w:val="00EE7EEF"/>
    <w:rsid w:val="00EE7F65"/>
    <w:rsid w:val="00EE7FC2"/>
    <w:rsid w:val="00EF0068"/>
    <w:rsid w:val="00EF0606"/>
    <w:rsid w:val="00EF07E7"/>
    <w:rsid w:val="00EF0A34"/>
    <w:rsid w:val="00EF16A5"/>
    <w:rsid w:val="00EF29A2"/>
    <w:rsid w:val="00EF2F26"/>
    <w:rsid w:val="00EF313D"/>
    <w:rsid w:val="00EF31C2"/>
    <w:rsid w:val="00EF33F9"/>
    <w:rsid w:val="00EF34DA"/>
    <w:rsid w:val="00EF356E"/>
    <w:rsid w:val="00EF3799"/>
    <w:rsid w:val="00EF3A51"/>
    <w:rsid w:val="00EF3B55"/>
    <w:rsid w:val="00EF3DBD"/>
    <w:rsid w:val="00EF4176"/>
    <w:rsid w:val="00EF461C"/>
    <w:rsid w:val="00EF48CA"/>
    <w:rsid w:val="00EF5979"/>
    <w:rsid w:val="00EF5BBE"/>
    <w:rsid w:val="00EF606E"/>
    <w:rsid w:val="00EF60AF"/>
    <w:rsid w:val="00EF6336"/>
    <w:rsid w:val="00EF64A8"/>
    <w:rsid w:val="00EF6E97"/>
    <w:rsid w:val="00EF741F"/>
    <w:rsid w:val="00EF79C8"/>
    <w:rsid w:val="00EF7A5B"/>
    <w:rsid w:val="00F0051C"/>
    <w:rsid w:val="00F00687"/>
    <w:rsid w:val="00F008A4"/>
    <w:rsid w:val="00F01190"/>
    <w:rsid w:val="00F013D7"/>
    <w:rsid w:val="00F01477"/>
    <w:rsid w:val="00F01747"/>
    <w:rsid w:val="00F01811"/>
    <w:rsid w:val="00F01856"/>
    <w:rsid w:val="00F0188A"/>
    <w:rsid w:val="00F01F8F"/>
    <w:rsid w:val="00F02104"/>
    <w:rsid w:val="00F023CE"/>
    <w:rsid w:val="00F024AD"/>
    <w:rsid w:val="00F02BE7"/>
    <w:rsid w:val="00F02BF7"/>
    <w:rsid w:val="00F02FD8"/>
    <w:rsid w:val="00F0347C"/>
    <w:rsid w:val="00F036BD"/>
    <w:rsid w:val="00F0395F"/>
    <w:rsid w:val="00F03A3F"/>
    <w:rsid w:val="00F03C51"/>
    <w:rsid w:val="00F03D1B"/>
    <w:rsid w:val="00F04629"/>
    <w:rsid w:val="00F04A81"/>
    <w:rsid w:val="00F050A5"/>
    <w:rsid w:val="00F0563C"/>
    <w:rsid w:val="00F056B3"/>
    <w:rsid w:val="00F059C5"/>
    <w:rsid w:val="00F05C57"/>
    <w:rsid w:val="00F05E15"/>
    <w:rsid w:val="00F05E1F"/>
    <w:rsid w:val="00F060FF"/>
    <w:rsid w:val="00F06669"/>
    <w:rsid w:val="00F06914"/>
    <w:rsid w:val="00F06934"/>
    <w:rsid w:val="00F06F50"/>
    <w:rsid w:val="00F071A8"/>
    <w:rsid w:val="00F07474"/>
    <w:rsid w:val="00F077CB"/>
    <w:rsid w:val="00F07DBC"/>
    <w:rsid w:val="00F07DCA"/>
    <w:rsid w:val="00F1004F"/>
    <w:rsid w:val="00F10967"/>
    <w:rsid w:val="00F10A66"/>
    <w:rsid w:val="00F10C23"/>
    <w:rsid w:val="00F11012"/>
    <w:rsid w:val="00F110E8"/>
    <w:rsid w:val="00F11721"/>
    <w:rsid w:val="00F118A0"/>
    <w:rsid w:val="00F11AE0"/>
    <w:rsid w:val="00F11B7E"/>
    <w:rsid w:val="00F12226"/>
    <w:rsid w:val="00F124D5"/>
    <w:rsid w:val="00F12F89"/>
    <w:rsid w:val="00F13124"/>
    <w:rsid w:val="00F13245"/>
    <w:rsid w:val="00F132F0"/>
    <w:rsid w:val="00F133BB"/>
    <w:rsid w:val="00F1340E"/>
    <w:rsid w:val="00F138DA"/>
    <w:rsid w:val="00F13E23"/>
    <w:rsid w:val="00F14414"/>
    <w:rsid w:val="00F14A6A"/>
    <w:rsid w:val="00F14DFE"/>
    <w:rsid w:val="00F14E19"/>
    <w:rsid w:val="00F14F00"/>
    <w:rsid w:val="00F14FD2"/>
    <w:rsid w:val="00F15300"/>
    <w:rsid w:val="00F155B6"/>
    <w:rsid w:val="00F155E0"/>
    <w:rsid w:val="00F1578B"/>
    <w:rsid w:val="00F1597E"/>
    <w:rsid w:val="00F15F77"/>
    <w:rsid w:val="00F1681B"/>
    <w:rsid w:val="00F16C26"/>
    <w:rsid w:val="00F16CEB"/>
    <w:rsid w:val="00F16E3C"/>
    <w:rsid w:val="00F171E0"/>
    <w:rsid w:val="00F172CD"/>
    <w:rsid w:val="00F1752F"/>
    <w:rsid w:val="00F1777F"/>
    <w:rsid w:val="00F17968"/>
    <w:rsid w:val="00F17A4E"/>
    <w:rsid w:val="00F17F69"/>
    <w:rsid w:val="00F20419"/>
    <w:rsid w:val="00F20642"/>
    <w:rsid w:val="00F208FD"/>
    <w:rsid w:val="00F20D9D"/>
    <w:rsid w:val="00F210E2"/>
    <w:rsid w:val="00F21493"/>
    <w:rsid w:val="00F2189E"/>
    <w:rsid w:val="00F21A02"/>
    <w:rsid w:val="00F21B4C"/>
    <w:rsid w:val="00F22764"/>
    <w:rsid w:val="00F22959"/>
    <w:rsid w:val="00F229FB"/>
    <w:rsid w:val="00F22D38"/>
    <w:rsid w:val="00F23078"/>
    <w:rsid w:val="00F233EF"/>
    <w:rsid w:val="00F23A11"/>
    <w:rsid w:val="00F23D05"/>
    <w:rsid w:val="00F23F22"/>
    <w:rsid w:val="00F23F37"/>
    <w:rsid w:val="00F24250"/>
    <w:rsid w:val="00F248B7"/>
    <w:rsid w:val="00F251A9"/>
    <w:rsid w:val="00F2531D"/>
    <w:rsid w:val="00F25AF5"/>
    <w:rsid w:val="00F25E30"/>
    <w:rsid w:val="00F261E7"/>
    <w:rsid w:val="00F26301"/>
    <w:rsid w:val="00F26906"/>
    <w:rsid w:val="00F26AB6"/>
    <w:rsid w:val="00F26C8D"/>
    <w:rsid w:val="00F26D15"/>
    <w:rsid w:val="00F2709A"/>
    <w:rsid w:val="00F271DD"/>
    <w:rsid w:val="00F2779D"/>
    <w:rsid w:val="00F27B9B"/>
    <w:rsid w:val="00F27BF9"/>
    <w:rsid w:val="00F27C59"/>
    <w:rsid w:val="00F301B7"/>
    <w:rsid w:val="00F302CC"/>
    <w:rsid w:val="00F304A2"/>
    <w:rsid w:val="00F308CD"/>
    <w:rsid w:val="00F3120B"/>
    <w:rsid w:val="00F31829"/>
    <w:rsid w:val="00F31ABB"/>
    <w:rsid w:val="00F31E8F"/>
    <w:rsid w:val="00F322FD"/>
    <w:rsid w:val="00F325AF"/>
    <w:rsid w:val="00F32922"/>
    <w:rsid w:val="00F32BDE"/>
    <w:rsid w:val="00F332E0"/>
    <w:rsid w:val="00F332F6"/>
    <w:rsid w:val="00F3352D"/>
    <w:rsid w:val="00F339A4"/>
    <w:rsid w:val="00F341DF"/>
    <w:rsid w:val="00F34AA8"/>
    <w:rsid w:val="00F3516E"/>
    <w:rsid w:val="00F351EC"/>
    <w:rsid w:val="00F3560F"/>
    <w:rsid w:val="00F35620"/>
    <w:rsid w:val="00F35EBF"/>
    <w:rsid w:val="00F36033"/>
    <w:rsid w:val="00F36C8B"/>
    <w:rsid w:val="00F370B7"/>
    <w:rsid w:val="00F370F9"/>
    <w:rsid w:val="00F3717F"/>
    <w:rsid w:val="00F373B1"/>
    <w:rsid w:val="00F37757"/>
    <w:rsid w:val="00F37B1C"/>
    <w:rsid w:val="00F37B78"/>
    <w:rsid w:val="00F37C44"/>
    <w:rsid w:val="00F37C86"/>
    <w:rsid w:val="00F4017B"/>
    <w:rsid w:val="00F401A6"/>
    <w:rsid w:val="00F406D3"/>
    <w:rsid w:val="00F408AB"/>
    <w:rsid w:val="00F4092C"/>
    <w:rsid w:val="00F412C9"/>
    <w:rsid w:val="00F41747"/>
    <w:rsid w:val="00F4198E"/>
    <w:rsid w:val="00F41A99"/>
    <w:rsid w:val="00F41C30"/>
    <w:rsid w:val="00F42221"/>
    <w:rsid w:val="00F4248A"/>
    <w:rsid w:val="00F4263D"/>
    <w:rsid w:val="00F42909"/>
    <w:rsid w:val="00F42E25"/>
    <w:rsid w:val="00F42E32"/>
    <w:rsid w:val="00F43BCD"/>
    <w:rsid w:val="00F43F30"/>
    <w:rsid w:val="00F444E7"/>
    <w:rsid w:val="00F44D0D"/>
    <w:rsid w:val="00F450D6"/>
    <w:rsid w:val="00F45950"/>
    <w:rsid w:val="00F45964"/>
    <w:rsid w:val="00F45B42"/>
    <w:rsid w:val="00F45BEE"/>
    <w:rsid w:val="00F45CC4"/>
    <w:rsid w:val="00F462A2"/>
    <w:rsid w:val="00F463A4"/>
    <w:rsid w:val="00F4644A"/>
    <w:rsid w:val="00F4655F"/>
    <w:rsid w:val="00F46593"/>
    <w:rsid w:val="00F46745"/>
    <w:rsid w:val="00F468C1"/>
    <w:rsid w:val="00F46E38"/>
    <w:rsid w:val="00F4708D"/>
    <w:rsid w:val="00F472FA"/>
    <w:rsid w:val="00F4762E"/>
    <w:rsid w:val="00F47690"/>
    <w:rsid w:val="00F477D5"/>
    <w:rsid w:val="00F47D9A"/>
    <w:rsid w:val="00F47FF0"/>
    <w:rsid w:val="00F5005D"/>
    <w:rsid w:val="00F50227"/>
    <w:rsid w:val="00F5051C"/>
    <w:rsid w:val="00F509F0"/>
    <w:rsid w:val="00F50EAF"/>
    <w:rsid w:val="00F51491"/>
    <w:rsid w:val="00F5177D"/>
    <w:rsid w:val="00F51C53"/>
    <w:rsid w:val="00F51FA8"/>
    <w:rsid w:val="00F524CD"/>
    <w:rsid w:val="00F52962"/>
    <w:rsid w:val="00F52DCD"/>
    <w:rsid w:val="00F52EAE"/>
    <w:rsid w:val="00F532E4"/>
    <w:rsid w:val="00F534B5"/>
    <w:rsid w:val="00F5394E"/>
    <w:rsid w:val="00F53A7C"/>
    <w:rsid w:val="00F53EF0"/>
    <w:rsid w:val="00F545B0"/>
    <w:rsid w:val="00F5484C"/>
    <w:rsid w:val="00F5499E"/>
    <w:rsid w:val="00F5553B"/>
    <w:rsid w:val="00F55882"/>
    <w:rsid w:val="00F55992"/>
    <w:rsid w:val="00F55D60"/>
    <w:rsid w:val="00F5627B"/>
    <w:rsid w:val="00F566A5"/>
    <w:rsid w:val="00F566AE"/>
    <w:rsid w:val="00F566E8"/>
    <w:rsid w:val="00F56781"/>
    <w:rsid w:val="00F571EA"/>
    <w:rsid w:val="00F5774D"/>
    <w:rsid w:val="00F60186"/>
    <w:rsid w:val="00F6049C"/>
    <w:rsid w:val="00F60825"/>
    <w:rsid w:val="00F60B63"/>
    <w:rsid w:val="00F60BAA"/>
    <w:rsid w:val="00F60E92"/>
    <w:rsid w:val="00F61291"/>
    <w:rsid w:val="00F61411"/>
    <w:rsid w:val="00F6204B"/>
    <w:rsid w:val="00F6219D"/>
    <w:rsid w:val="00F621F4"/>
    <w:rsid w:val="00F62438"/>
    <w:rsid w:val="00F62A99"/>
    <w:rsid w:val="00F62C84"/>
    <w:rsid w:val="00F63197"/>
    <w:rsid w:val="00F631F6"/>
    <w:rsid w:val="00F639A9"/>
    <w:rsid w:val="00F63EA7"/>
    <w:rsid w:val="00F641CE"/>
    <w:rsid w:val="00F642AB"/>
    <w:rsid w:val="00F642E5"/>
    <w:rsid w:val="00F64B98"/>
    <w:rsid w:val="00F64DE6"/>
    <w:rsid w:val="00F65AD4"/>
    <w:rsid w:val="00F65ED6"/>
    <w:rsid w:val="00F65F14"/>
    <w:rsid w:val="00F65F63"/>
    <w:rsid w:val="00F6686C"/>
    <w:rsid w:val="00F66AB3"/>
    <w:rsid w:val="00F66CE7"/>
    <w:rsid w:val="00F66E5B"/>
    <w:rsid w:val="00F674BC"/>
    <w:rsid w:val="00F67C90"/>
    <w:rsid w:val="00F67F9C"/>
    <w:rsid w:val="00F7009C"/>
    <w:rsid w:val="00F7064D"/>
    <w:rsid w:val="00F706B8"/>
    <w:rsid w:val="00F7071C"/>
    <w:rsid w:val="00F70C29"/>
    <w:rsid w:val="00F70EE3"/>
    <w:rsid w:val="00F70F43"/>
    <w:rsid w:val="00F710A8"/>
    <w:rsid w:val="00F715C1"/>
    <w:rsid w:val="00F71926"/>
    <w:rsid w:val="00F71B02"/>
    <w:rsid w:val="00F72085"/>
    <w:rsid w:val="00F72364"/>
    <w:rsid w:val="00F72771"/>
    <w:rsid w:val="00F7286F"/>
    <w:rsid w:val="00F72CEA"/>
    <w:rsid w:val="00F72DE6"/>
    <w:rsid w:val="00F73184"/>
    <w:rsid w:val="00F7331E"/>
    <w:rsid w:val="00F73714"/>
    <w:rsid w:val="00F737AC"/>
    <w:rsid w:val="00F738BC"/>
    <w:rsid w:val="00F73976"/>
    <w:rsid w:val="00F73D6F"/>
    <w:rsid w:val="00F740B7"/>
    <w:rsid w:val="00F7457F"/>
    <w:rsid w:val="00F746F4"/>
    <w:rsid w:val="00F74739"/>
    <w:rsid w:val="00F74829"/>
    <w:rsid w:val="00F74BFB"/>
    <w:rsid w:val="00F74E5E"/>
    <w:rsid w:val="00F75238"/>
    <w:rsid w:val="00F756A9"/>
    <w:rsid w:val="00F758A3"/>
    <w:rsid w:val="00F758DA"/>
    <w:rsid w:val="00F75D31"/>
    <w:rsid w:val="00F76471"/>
    <w:rsid w:val="00F765C8"/>
    <w:rsid w:val="00F76D58"/>
    <w:rsid w:val="00F771F4"/>
    <w:rsid w:val="00F771F9"/>
    <w:rsid w:val="00F77757"/>
    <w:rsid w:val="00F777A7"/>
    <w:rsid w:val="00F77E50"/>
    <w:rsid w:val="00F80204"/>
    <w:rsid w:val="00F80313"/>
    <w:rsid w:val="00F80350"/>
    <w:rsid w:val="00F80D5A"/>
    <w:rsid w:val="00F80E03"/>
    <w:rsid w:val="00F817A0"/>
    <w:rsid w:val="00F81D73"/>
    <w:rsid w:val="00F82189"/>
    <w:rsid w:val="00F82750"/>
    <w:rsid w:val="00F82B75"/>
    <w:rsid w:val="00F8303A"/>
    <w:rsid w:val="00F830CB"/>
    <w:rsid w:val="00F83BB0"/>
    <w:rsid w:val="00F84B34"/>
    <w:rsid w:val="00F84F9D"/>
    <w:rsid w:val="00F85902"/>
    <w:rsid w:val="00F85AE1"/>
    <w:rsid w:val="00F8652F"/>
    <w:rsid w:val="00F875B6"/>
    <w:rsid w:val="00F8771F"/>
    <w:rsid w:val="00F879FC"/>
    <w:rsid w:val="00F87A76"/>
    <w:rsid w:val="00F87F12"/>
    <w:rsid w:val="00F9012D"/>
    <w:rsid w:val="00F906F8"/>
    <w:rsid w:val="00F910B4"/>
    <w:rsid w:val="00F916BE"/>
    <w:rsid w:val="00F92029"/>
    <w:rsid w:val="00F920E4"/>
    <w:rsid w:val="00F92A8E"/>
    <w:rsid w:val="00F92A98"/>
    <w:rsid w:val="00F93B71"/>
    <w:rsid w:val="00F94C12"/>
    <w:rsid w:val="00F94CD7"/>
    <w:rsid w:val="00F94EC7"/>
    <w:rsid w:val="00F94EE4"/>
    <w:rsid w:val="00F95567"/>
    <w:rsid w:val="00F95EC6"/>
    <w:rsid w:val="00F962B3"/>
    <w:rsid w:val="00F96779"/>
    <w:rsid w:val="00F96E6A"/>
    <w:rsid w:val="00F9784F"/>
    <w:rsid w:val="00F97916"/>
    <w:rsid w:val="00F97A6A"/>
    <w:rsid w:val="00F97B6C"/>
    <w:rsid w:val="00F97FBC"/>
    <w:rsid w:val="00FA0022"/>
    <w:rsid w:val="00FA0309"/>
    <w:rsid w:val="00FA032E"/>
    <w:rsid w:val="00FA06A7"/>
    <w:rsid w:val="00FA08A9"/>
    <w:rsid w:val="00FA0D25"/>
    <w:rsid w:val="00FA0DFE"/>
    <w:rsid w:val="00FA0F1B"/>
    <w:rsid w:val="00FA10CF"/>
    <w:rsid w:val="00FA1371"/>
    <w:rsid w:val="00FA13C5"/>
    <w:rsid w:val="00FA1809"/>
    <w:rsid w:val="00FA1F30"/>
    <w:rsid w:val="00FA24B7"/>
    <w:rsid w:val="00FA271E"/>
    <w:rsid w:val="00FA2DD5"/>
    <w:rsid w:val="00FA2E4C"/>
    <w:rsid w:val="00FA32F3"/>
    <w:rsid w:val="00FA3A98"/>
    <w:rsid w:val="00FA3DE2"/>
    <w:rsid w:val="00FA4377"/>
    <w:rsid w:val="00FA4EEC"/>
    <w:rsid w:val="00FA4EF0"/>
    <w:rsid w:val="00FA5251"/>
    <w:rsid w:val="00FA5554"/>
    <w:rsid w:val="00FA5658"/>
    <w:rsid w:val="00FA5840"/>
    <w:rsid w:val="00FA595C"/>
    <w:rsid w:val="00FA5CDA"/>
    <w:rsid w:val="00FA5E4A"/>
    <w:rsid w:val="00FA61BE"/>
    <w:rsid w:val="00FA6270"/>
    <w:rsid w:val="00FA651D"/>
    <w:rsid w:val="00FA6C86"/>
    <w:rsid w:val="00FA6CCD"/>
    <w:rsid w:val="00FA6F72"/>
    <w:rsid w:val="00FA7036"/>
    <w:rsid w:val="00FA74C4"/>
    <w:rsid w:val="00FA7702"/>
    <w:rsid w:val="00FA799C"/>
    <w:rsid w:val="00FA7EAC"/>
    <w:rsid w:val="00FA7FB8"/>
    <w:rsid w:val="00FB0587"/>
    <w:rsid w:val="00FB0617"/>
    <w:rsid w:val="00FB064A"/>
    <w:rsid w:val="00FB06EE"/>
    <w:rsid w:val="00FB0905"/>
    <w:rsid w:val="00FB0B5E"/>
    <w:rsid w:val="00FB0BB7"/>
    <w:rsid w:val="00FB1512"/>
    <w:rsid w:val="00FB17A8"/>
    <w:rsid w:val="00FB1816"/>
    <w:rsid w:val="00FB1B5F"/>
    <w:rsid w:val="00FB2702"/>
    <w:rsid w:val="00FB27B9"/>
    <w:rsid w:val="00FB2991"/>
    <w:rsid w:val="00FB2CD2"/>
    <w:rsid w:val="00FB315B"/>
    <w:rsid w:val="00FB36EC"/>
    <w:rsid w:val="00FB3F9A"/>
    <w:rsid w:val="00FB40D4"/>
    <w:rsid w:val="00FB4295"/>
    <w:rsid w:val="00FB4579"/>
    <w:rsid w:val="00FB45F0"/>
    <w:rsid w:val="00FB4A13"/>
    <w:rsid w:val="00FB5261"/>
    <w:rsid w:val="00FB5289"/>
    <w:rsid w:val="00FB5C3A"/>
    <w:rsid w:val="00FB5EC8"/>
    <w:rsid w:val="00FB60C9"/>
    <w:rsid w:val="00FB6735"/>
    <w:rsid w:val="00FB6AED"/>
    <w:rsid w:val="00FB6AFD"/>
    <w:rsid w:val="00FB70CE"/>
    <w:rsid w:val="00FB77FA"/>
    <w:rsid w:val="00FB7A12"/>
    <w:rsid w:val="00FB7A62"/>
    <w:rsid w:val="00FB7AE8"/>
    <w:rsid w:val="00FB7B94"/>
    <w:rsid w:val="00FB7FEC"/>
    <w:rsid w:val="00FC06AE"/>
    <w:rsid w:val="00FC0DC1"/>
    <w:rsid w:val="00FC1819"/>
    <w:rsid w:val="00FC1EA4"/>
    <w:rsid w:val="00FC232A"/>
    <w:rsid w:val="00FC256C"/>
    <w:rsid w:val="00FC2F86"/>
    <w:rsid w:val="00FC313C"/>
    <w:rsid w:val="00FC32BC"/>
    <w:rsid w:val="00FC36E6"/>
    <w:rsid w:val="00FC39BC"/>
    <w:rsid w:val="00FC3A6D"/>
    <w:rsid w:val="00FC3CB9"/>
    <w:rsid w:val="00FC431F"/>
    <w:rsid w:val="00FC4665"/>
    <w:rsid w:val="00FC485A"/>
    <w:rsid w:val="00FC4F9B"/>
    <w:rsid w:val="00FC56BF"/>
    <w:rsid w:val="00FC5806"/>
    <w:rsid w:val="00FC5B25"/>
    <w:rsid w:val="00FC5BC3"/>
    <w:rsid w:val="00FC5EA8"/>
    <w:rsid w:val="00FC61C2"/>
    <w:rsid w:val="00FC6905"/>
    <w:rsid w:val="00FC6A59"/>
    <w:rsid w:val="00FC6DE1"/>
    <w:rsid w:val="00FC6F22"/>
    <w:rsid w:val="00FC70EF"/>
    <w:rsid w:val="00FC71C3"/>
    <w:rsid w:val="00FC7428"/>
    <w:rsid w:val="00FC7607"/>
    <w:rsid w:val="00FC76F3"/>
    <w:rsid w:val="00FC7A63"/>
    <w:rsid w:val="00FC7C9C"/>
    <w:rsid w:val="00FC7EDB"/>
    <w:rsid w:val="00FD01F1"/>
    <w:rsid w:val="00FD04FE"/>
    <w:rsid w:val="00FD076F"/>
    <w:rsid w:val="00FD0F52"/>
    <w:rsid w:val="00FD15E5"/>
    <w:rsid w:val="00FD1B50"/>
    <w:rsid w:val="00FD1BC7"/>
    <w:rsid w:val="00FD1EA9"/>
    <w:rsid w:val="00FD2216"/>
    <w:rsid w:val="00FD2464"/>
    <w:rsid w:val="00FD25E5"/>
    <w:rsid w:val="00FD2A2E"/>
    <w:rsid w:val="00FD2C2A"/>
    <w:rsid w:val="00FD32F7"/>
    <w:rsid w:val="00FD334C"/>
    <w:rsid w:val="00FD34B0"/>
    <w:rsid w:val="00FD42E0"/>
    <w:rsid w:val="00FD4380"/>
    <w:rsid w:val="00FD44A5"/>
    <w:rsid w:val="00FD45A0"/>
    <w:rsid w:val="00FD46F9"/>
    <w:rsid w:val="00FD4AFC"/>
    <w:rsid w:val="00FD4C8C"/>
    <w:rsid w:val="00FD4DBB"/>
    <w:rsid w:val="00FD4EC4"/>
    <w:rsid w:val="00FD4FDC"/>
    <w:rsid w:val="00FD5262"/>
    <w:rsid w:val="00FD537C"/>
    <w:rsid w:val="00FD5520"/>
    <w:rsid w:val="00FD5790"/>
    <w:rsid w:val="00FD5814"/>
    <w:rsid w:val="00FD5E9A"/>
    <w:rsid w:val="00FD5EE6"/>
    <w:rsid w:val="00FD622F"/>
    <w:rsid w:val="00FD675F"/>
    <w:rsid w:val="00FD6DC7"/>
    <w:rsid w:val="00FD6EC4"/>
    <w:rsid w:val="00FD7664"/>
    <w:rsid w:val="00FD77B6"/>
    <w:rsid w:val="00FE01FC"/>
    <w:rsid w:val="00FE02E2"/>
    <w:rsid w:val="00FE02E3"/>
    <w:rsid w:val="00FE0C40"/>
    <w:rsid w:val="00FE13B8"/>
    <w:rsid w:val="00FE1749"/>
    <w:rsid w:val="00FE183C"/>
    <w:rsid w:val="00FE1FCA"/>
    <w:rsid w:val="00FE3399"/>
    <w:rsid w:val="00FE3530"/>
    <w:rsid w:val="00FE3967"/>
    <w:rsid w:val="00FE3AF5"/>
    <w:rsid w:val="00FE3C5A"/>
    <w:rsid w:val="00FE4365"/>
    <w:rsid w:val="00FE44B0"/>
    <w:rsid w:val="00FE458D"/>
    <w:rsid w:val="00FE5594"/>
    <w:rsid w:val="00FE5B28"/>
    <w:rsid w:val="00FE5CBA"/>
    <w:rsid w:val="00FE5CBC"/>
    <w:rsid w:val="00FE5CD4"/>
    <w:rsid w:val="00FE5E4D"/>
    <w:rsid w:val="00FE5FED"/>
    <w:rsid w:val="00FE633D"/>
    <w:rsid w:val="00FE68DF"/>
    <w:rsid w:val="00FE6965"/>
    <w:rsid w:val="00FE69CF"/>
    <w:rsid w:val="00FE6A71"/>
    <w:rsid w:val="00FE6E0A"/>
    <w:rsid w:val="00FE6ED2"/>
    <w:rsid w:val="00FE6FC8"/>
    <w:rsid w:val="00FF00A8"/>
    <w:rsid w:val="00FF014F"/>
    <w:rsid w:val="00FF0CDC"/>
    <w:rsid w:val="00FF0E7E"/>
    <w:rsid w:val="00FF13CA"/>
    <w:rsid w:val="00FF1BE0"/>
    <w:rsid w:val="00FF1EEB"/>
    <w:rsid w:val="00FF1EFF"/>
    <w:rsid w:val="00FF24C0"/>
    <w:rsid w:val="00FF2CD5"/>
    <w:rsid w:val="00FF2F6B"/>
    <w:rsid w:val="00FF31E4"/>
    <w:rsid w:val="00FF375B"/>
    <w:rsid w:val="00FF3AEE"/>
    <w:rsid w:val="00FF3CBB"/>
    <w:rsid w:val="00FF3EB0"/>
    <w:rsid w:val="00FF4089"/>
    <w:rsid w:val="00FF4137"/>
    <w:rsid w:val="00FF41EF"/>
    <w:rsid w:val="00FF44DF"/>
    <w:rsid w:val="00FF4B26"/>
    <w:rsid w:val="00FF4C03"/>
    <w:rsid w:val="00FF4CB1"/>
    <w:rsid w:val="00FF4D68"/>
    <w:rsid w:val="00FF4FE7"/>
    <w:rsid w:val="00FF5162"/>
    <w:rsid w:val="00FF52B2"/>
    <w:rsid w:val="00FF5391"/>
    <w:rsid w:val="00FF556B"/>
    <w:rsid w:val="00FF5752"/>
    <w:rsid w:val="00FF58A4"/>
    <w:rsid w:val="00FF6014"/>
    <w:rsid w:val="00FF6176"/>
    <w:rsid w:val="00FF62FD"/>
    <w:rsid w:val="00FF65F9"/>
    <w:rsid w:val="00FF6970"/>
    <w:rsid w:val="00FF69BB"/>
    <w:rsid w:val="00FF6F2E"/>
    <w:rsid w:val="00FF7487"/>
    <w:rsid w:val="00FF74AE"/>
    <w:rsid w:val="00FF7532"/>
    <w:rsid w:val="00FF7595"/>
    <w:rsid w:val="00FF75C8"/>
    <w:rsid w:val="00FF7707"/>
    <w:rsid w:val="00FF7A7F"/>
    <w:rsid w:val="00FF7AE1"/>
    <w:rsid w:val="00FF7E34"/>
    <w:rsid w:val="018C7E56"/>
    <w:rsid w:val="01A13D38"/>
    <w:rsid w:val="03BBF6CF"/>
    <w:rsid w:val="0487AAF6"/>
    <w:rsid w:val="04D3F0F4"/>
    <w:rsid w:val="0508FC2F"/>
    <w:rsid w:val="055EB161"/>
    <w:rsid w:val="05AE5F72"/>
    <w:rsid w:val="05D1F9A5"/>
    <w:rsid w:val="062A0088"/>
    <w:rsid w:val="073BA545"/>
    <w:rsid w:val="0826E90B"/>
    <w:rsid w:val="089B950F"/>
    <w:rsid w:val="08A88083"/>
    <w:rsid w:val="08AC2243"/>
    <w:rsid w:val="08F093C8"/>
    <w:rsid w:val="0943DBC9"/>
    <w:rsid w:val="0983AA33"/>
    <w:rsid w:val="0A01B07B"/>
    <w:rsid w:val="0A4514F7"/>
    <w:rsid w:val="0A4C07EF"/>
    <w:rsid w:val="0AA2A1C6"/>
    <w:rsid w:val="0BB1B10B"/>
    <w:rsid w:val="0BD07ED6"/>
    <w:rsid w:val="0C303DBB"/>
    <w:rsid w:val="0C514808"/>
    <w:rsid w:val="0C51D80D"/>
    <w:rsid w:val="0C962CEC"/>
    <w:rsid w:val="0CA7B73A"/>
    <w:rsid w:val="0D932C1D"/>
    <w:rsid w:val="0E269E6A"/>
    <w:rsid w:val="0EF08863"/>
    <w:rsid w:val="0F343215"/>
    <w:rsid w:val="0FB408CD"/>
    <w:rsid w:val="102922FD"/>
    <w:rsid w:val="10B400F3"/>
    <w:rsid w:val="10E7F879"/>
    <w:rsid w:val="114B753C"/>
    <w:rsid w:val="115871ED"/>
    <w:rsid w:val="12BE0FA5"/>
    <w:rsid w:val="1313A755"/>
    <w:rsid w:val="1379C054"/>
    <w:rsid w:val="143636BF"/>
    <w:rsid w:val="146B82CE"/>
    <w:rsid w:val="14DD4B4A"/>
    <w:rsid w:val="15476DAA"/>
    <w:rsid w:val="15F9D318"/>
    <w:rsid w:val="1629F5C6"/>
    <w:rsid w:val="164BD6F9"/>
    <w:rsid w:val="1740EED4"/>
    <w:rsid w:val="17CB26AC"/>
    <w:rsid w:val="17D343BE"/>
    <w:rsid w:val="18C85691"/>
    <w:rsid w:val="190F1F2F"/>
    <w:rsid w:val="19664659"/>
    <w:rsid w:val="19702C1D"/>
    <w:rsid w:val="199E04FB"/>
    <w:rsid w:val="19F95A4A"/>
    <w:rsid w:val="1C91B3C3"/>
    <w:rsid w:val="1CED147E"/>
    <w:rsid w:val="1D7B8C95"/>
    <w:rsid w:val="1D7BBAED"/>
    <w:rsid w:val="1FA9036B"/>
    <w:rsid w:val="20BCEDDF"/>
    <w:rsid w:val="213BE1AD"/>
    <w:rsid w:val="21C5D5AA"/>
    <w:rsid w:val="2242E967"/>
    <w:rsid w:val="226B104F"/>
    <w:rsid w:val="22F3ADA9"/>
    <w:rsid w:val="233BB9B8"/>
    <w:rsid w:val="247FFE48"/>
    <w:rsid w:val="24F74FAA"/>
    <w:rsid w:val="258A1721"/>
    <w:rsid w:val="2598CCDA"/>
    <w:rsid w:val="25F6ABBD"/>
    <w:rsid w:val="269CE926"/>
    <w:rsid w:val="26C98823"/>
    <w:rsid w:val="27286A42"/>
    <w:rsid w:val="27546CD6"/>
    <w:rsid w:val="27ADC3C4"/>
    <w:rsid w:val="289FFA70"/>
    <w:rsid w:val="290C69D3"/>
    <w:rsid w:val="29388E2D"/>
    <w:rsid w:val="2A8D82B1"/>
    <w:rsid w:val="2AD0AFC2"/>
    <w:rsid w:val="2B5C51FA"/>
    <w:rsid w:val="2BB21F19"/>
    <w:rsid w:val="2C0AF5C5"/>
    <w:rsid w:val="2C983DA2"/>
    <w:rsid w:val="2D4BA280"/>
    <w:rsid w:val="2D875FB9"/>
    <w:rsid w:val="2D8B4140"/>
    <w:rsid w:val="2E1A80FF"/>
    <w:rsid w:val="2E969F18"/>
    <w:rsid w:val="2FA2B458"/>
    <w:rsid w:val="30372E99"/>
    <w:rsid w:val="30378EE5"/>
    <w:rsid w:val="308A6CD0"/>
    <w:rsid w:val="30C6BAD2"/>
    <w:rsid w:val="30F0957A"/>
    <w:rsid w:val="3133D836"/>
    <w:rsid w:val="318C3D5E"/>
    <w:rsid w:val="31FD9EBA"/>
    <w:rsid w:val="3288CB1C"/>
    <w:rsid w:val="33205E87"/>
    <w:rsid w:val="334EC1E7"/>
    <w:rsid w:val="3360BDD2"/>
    <w:rsid w:val="33EAC0E0"/>
    <w:rsid w:val="33F5D297"/>
    <w:rsid w:val="355B5042"/>
    <w:rsid w:val="3628F35E"/>
    <w:rsid w:val="363397D8"/>
    <w:rsid w:val="368B1CCF"/>
    <w:rsid w:val="36BAB9F7"/>
    <w:rsid w:val="37390A66"/>
    <w:rsid w:val="374EA4E4"/>
    <w:rsid w:val="3798B2A9"/>
    <w:rsid w:val="37EC074A"/>
    <w:rsid w:val="389AEB91"/>
    <w:rsid w:val="38D71CF7"/>
    <w:rsid w:val="39378B90"/>
    <w:rsid w:val="3A0FDCF5"/>
    <w:rsid w:val="3A1CCCE3"/>
    <w:rsid w:val="3A2B9DA1"/>
    <w:rsid w:val="3AB43551"/>
    <w:rsid w:val="3AD5AC23"/>
    <w:rsid w:val="3B6783C4"/>
    <w:rsid w:val="3B7EEEBC"/>
    <w:rsid w:val="3B8614F6"/>
    <w:rsid w:val="3B9A52F5"/>
    <w:rsid w:val="3BF9CEA7"/>
    <w:rsid w:val="3C3D1BFE"/>
    <w:rsid w:val="3C991EF3"/>
    <w:rsid w:val="3CC66154"/>
    <w:rsid w:val="3D06E9F8"/>
    <w:rsid w:val="3D1E14A3"/>
    <w:rsid w:val="3D318B21"/>
    <w:rsid w:val="3DA68476"/>
    <w:rsid w:val="3DD18BD5"/>
    <w:rsid w:val="3E3E1CDD"/>
    <w:rsid w:val="3E61CC13"/>
    <w:rsid w:val="3EE6F90A"/>
    <w:rsid w:val="407B412E"/>
    <w:rsid w:val="40AF96A9"/>
    <w:rsid w:val="418370BE"/>
    <w:rsid w:val="41862193"/>
    <w:rsid w:val="4217BF32"/>
    <w:rsid w:val="42A7E16E"/>
    <w:rsid w:val="42CD466E"/>
    <w:rsid w:val="42D659B4"/>
    <w:rsid w:val="433EDA20"/>
    <w:rsid w:val="43B74E4A"/>
    <w:rsid w:val="43C09A8A"/>
    <w:rsid w:val="43D43ABC"/>
    <w:rsid w:val="43E55B48"/>
    <w:rsid w:val="44726361"/>
    <w:rsid w:val="4475AB52"/>
    <w:rsid w:val="44F75E91"/>
    <w:rsid w:val="44FF28F6"/>
    <w:rsid w:val="45339EAC"/>
    <w:rsid w:val="455F1F30"/>
    <w:rsid w:val="456EEE3B"/>
    <w:rsid w:val="45888322"/>
    <w:rsid w:val="45C4F5C6"/>
    <w:rsid w:val="4607A7FD"/>
    <w:rsid w:val="46B3B2F3"/>
    <w:rsid w:val="4776C370"/>
    <w:rsid w:val="47AC0F8A"/>
    <w:rsid w:val="480EA3A1"/>
    <w:rsid w:val="48A287D6"/>
    <w:rsid w:val="4919B8D6"/>
    <w:rsid w:val="4924C816"/>
    <w:rsid w:val="49C420CE"/>
    <w:rsid w:val="4A17A694"/>
    <w:rsid w:val="4A377B79"/>
    <w:rsid w:val="4A6C933F"/>
    <w:rsid w:val="4AE701BA"/>
    <w:rsid w:val="4AFC5E6F"/>
    <w:rsid w:val="4B4A8159"/>
    <w:rsid w:val="4B89C599"/>
    <w:rsid w:val="4BB4F500"/>
    <w:rsid w:val="4C38FF45"/>
    <w:rsid w:val="4D9AFABD"/>
    <w:rsid w:val="4E40E7F3"/>
    <w:rsid w:val="4E4D00C4"/>
    <w:rsid w:val="4E5AE1B2"/>
    <w:rsid w:val="4F0D715E"/>
    <w:rsid w:val="4F9DEA62"/>
    <w:rsid w:val="4FA39739"/>
    <w:rsid w:val="508A6B54"/>
    <w:rsid w:val="50A6DFC2"/>
    <w:rsid w:val="50BFC3BF"/>
    <w:rsid w:val="5170F7BC"/>
    <w:rsid w:val="518C581E"/>
    <w:rsid w:val="51B8AD15"/>
    <w:rsid w:val="527D0151"/>
    <w:rsid w:val="5282CFA7"/>
    <w:rsid w:val="52D061D0"/>
    <w:rsid w:val="5316CA87"/>
    <w:rsid w:val="53287080"/>
    <w:rsid w:val="535538B9"/>
    <w:rsid w:val="535CDB8A"/>
    <w:rsid w:val="53819E16"/>
    <w:rsid w:val="53A6FE37"/>
    <w:rsid w:val="53A84622"/>
    <w:rsid w:val="53ACD2D5"/>
    <w:rsid w:val="54008418"/>
    <w:rsid w:val="542DE2B7"/>
    <w:rsid w:val="5465F46B"/>
    <w:rsid w:val="54E0A61E"/>
    <w:rsid w:val="54FCBE36"/>
    <w:rsid w:val="55226141"/>
    <w:rsid w:val="553D0A13"/>
    <w:rsid w:val="5591064E"/>
    <w:rsid w:val="559D4E31"/>
    <w:rsid w:val="56246CBC"/>
    <w:rsid w:val="56780BBA"/>
    <w:rsid w:val="56EC918D"/>
    <w:rsid w:val="56F844F8"/>
    <w:rsid w:val="57428131"/>
    <w:rsid w:val="57650412"/>
    <w:rsid w:val="5867E4C1"/>
    <w:rsid w:val="58B58F8A"/>
    <w:rsid w:val="598C7B2A"/>
    <w:rsid w:val="5AA9C11D"/>
    <w:rsid w:val="5AC3024A"/>
    <w:rsid w:val="5AD07A9B"/>
    <w:rsid w:val="5AE40C38"/>
    <w:rsid w:val="5B4ACBD1"/>
    <w:rsid w:val="5C1020CC"/>
    <w:rsid w:val="5C62C042"/>
    <w:rsid w:val="5C935F25"/>
    <w:rsid w:val="5CD015E1"/>
    <w:rsid w:val="5D47CC81"/>
    <w:rsid w:val="5D4E8B17"/>
    <w:rsid w:val="5D9053BE"/>
    <w:rsid w:val="5DF5D2CE"/>
    <w:rsid w:val="5FC82410"/>
    <w:rsid w:val="6064C77A"/>
    <w:rsid w:val="6113DE36"/>
    <w:rsid w:val="6174AFFD"/>
    <w:rsid w:val="6194A8F5"/>
    <w:rsid w:val="61BA358E"/>
    <w:rsid w:val="61F9B898"/>
    <w:rsid w:val="62037708"/>
    <w:rsid w:val="62D516E6"/>
    <w:rsid w:val="63421CEF"/>
    <w:rsid w:val="634ED71F"/>
    <w:rsid w:val="636FEA45"/>
    <w:rsid w:val="63AE29DA"/>
    <w:rsid w:val="64A2E046"/>
    <w:rsid w:val="64B7926E"/>
    <w:rsid w:val="6503C02A"/>
    <w:rsid w:val="652D428E"/>
    <w:rsid w:val="66455E99"/>
    <w:rsid w:val="6687B264"/>
    <w:rsid w:val="66941C4B"/>
    <w:rsid w:val="6731D6B5"/>
    <w:rsid w:val="678B066C"/>
    <w:rsid w:val="67BFF496"/>
    <w:rsid w:val="687AC636"/>
    <w:rsid w:val="68898F76"/>
    <w:rsid w:val="691E31CB"/>
    <w:rsid w:val="692FD5A2"/>
    <w:rsid w:val="6936CC89"/>
    <w:rsid w:val="69538F2E"/>
    <w:rsid w:val="697C0B41"/>
    <w:rsid w:val="69865D5A"/>
    <w:rsid w:val="6A2C8CD2"/>
    <w:rsid w:val="6A9A4E46"/>
    <w:rsid w:val="6E005D00"/>
    <w:rsid w:val="6E1809AD"/>
    <w:rsid w:val="6E718E9E"/>
    <w:rsid w:val="6E8EDFC8"/>
    <w:rsid w:val="6ED9DAB4"/>
    <w:rsid w:val="6F2132FA"/>
    <w:rsid w:val="6F67FD98"/>
    <w:rsid w:val="70023938"/>
    <w:rsid w:val="70653542"/>
    <w:rsid w:val="7075703C"/>
    <w:rsid w:val="7079A506"/>
    <w:rsid w:val="70990177"/>
    <w:rsid w:val="70A1A0FB"/>
    <w:rsid w:val="70A38869"/>
    <w:rsid w:val="70FEFB72"/>
    <w:rsid w:val="714C0532"/>
    <w:rsid w:val="71541A7C"/>
    <w:rsid w:val="7216BBA5"/>
    <w:rsid w:val="72173CF2"/>
    <w:rsid w:val="7372667F"/>
    <w:rsid w:val="73BE759B"/>
    <w:rsid w:val="7427A029"/>
    <w:rsid w:val="7427D659"/>
    <w:rsid w:val="74350A89"/>
    <w:rsid w:val="74680B0D"/>
    <w:rsid w:val="7494A441"/>
    <w:rsid w:val="756BDEBF"/>
    <w:rsid w:val="75A7CD89"/>
    <w:rsid w:val="75EBA593"/>
    <w:rsid w:val="761E85B0"/>
    <w:rsid w:val="766E8D4A"/>
    <w:rsid w:val="76A34F4E"/>
    <w:rsid w:val="76E8786E"/>
    <w:rsid w:val="7701A449"/>
    <w:rsid w:val="772E2798"/>
    <w:rsid w:val="77846B6C"/>
    <w:rsid w:val="7796EA63"/>
    <w:rsid w:val="77A9D4D8"/>
    <w:rsid w:val="77DC9570"/>
    <w:rsid w:val="77FA0EC4"/>
    <w:rsid w:val="77FDCC6F"/>
    <w:rsid w:val="7806AD90"/>
    <w:rsid w:val="7869F911"/>
    <w:rsid w:val="78BBBE1E"/>
    <w:rsid w:val="78D35C70"/>
    <w:rsid w:val="79A1A090"/>
    <w:rsid w:val="7B003F4F"/>
    <w:rsid w:val="7BAD5B16"/>
    <w:rsid w:val="7BF35241"/>
    <w:rsid w:val="7C33B18C"/>
    <w:rsid w:val="7C7A4E20"/>
    <w:rsid w:val="7C9E75CA"/>
    <w:rsid w:val="7CD329E4"/>
    <w:rsid w:val="7CDFD134"/>
    <w:rsid w:val="7CE78FEB"/>
    <w:rsid w:val="7CE84941"/>
    <w:rsid w:val="7CF1C029"/>
    <w:rsid w:val="7D1DDC7E"/>
    <w:rsid w:val="7DA135BE"/>
    <w:rsid w:val="7DC3C4AE"/>
    <w:rsid w:val="7DD740BF"/>
    <w:rsid w:val="7E0AD2DC"/>
    <w:rsid w:val="7F5B50FF"/>
    <w:rsid w:val="7FE8C23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670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lsdException w:name="List 2" w:semiHidden="1" w:unhideWhenUsed="1"/>
    <w:lsdException w:name="List 3" w:semiHidden="1" w:unhideWhenUsed="1"/>
    <w:lsdException w:name="List 4" w:locked="1"/>
    <w:lsdException w:name="List 5" w:lock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Body Text First Indent"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locked="1"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locked="1" w:uiPriority="1" w:qFormat="1"/>
    <w:lsdException w:name="Light Shading" w:locked="1"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57"/>
    <w:pPr>
      <w:spacing w:after="160" w:line="259" w:lineRule="auto"/>
    </w:pPr>
    <w:rPr>
      <w:rFonts w:asciiTheme="minorHAnsi" w:eastAsiaTheme="minorHAnsi" w:hAnsiTheme="minorHAnsi" w:cstheme="minorBidi"/>
      <w:kern w:val="2"/>
      <w:sz w:val="22"/>
      <w:szCs w:val="22"/>
      <w:lang w:val="en-US" w:eastAsia="en-US"/>
      <w14:ligatures w14:val="standardContextual"/>
    </w:rPr>
  </w:style>
  <w:style w:type="paragraph" w:styleId="Heading1">
    <w:name w:val="heading 1"/>
    <w:basedOn w:val="Normal"/>
    <w:next w:val="BodyFirst"/>
    <w:link w:val="Heading1Char"/>
    <w:qFormat/>
    <w:rsid w:val="00E47DC6"/>
    <w:pPr>
      <w:keepNext/>
      <w:keepLines/>
      <w:spacing w:before="240" w:after="600"/>
      <w:outlineLvl w:val="0"/>
    </w:pPr>
    <w:rPr>
      <w:rFonts w:ascii="Arial" w:eastAsiaTheme="majorEastAsia" w:hAnsi="Arial" w:cs="Arial"/>
      <w:b/>
      <w:bCs/>
      <w:color w:val="000000"/>
      <w:sz w:val="60"/>
      <w:szCs w:val="40"/>
    </w:rPr>
  </w:style>
  <w:style w:type="paragraph" w:styleId="Heading2">
    <w:name w:val="heading 2"/>
    <w:basedOn w:val="Normal"/>
    <w:next w:val="BodyFirst"/>
    <w:link w:val="Heading2Char"/>
    <w:qFormat/>
    <w:rsid w:val="00E47DC6"/>
    <w:pPr>
      <w:keepNext/>
      <w:keepLines/>
      <w:spacing w:before="360"/>
      <w:outlineLvl w:val="1"/>
    </w:pPr>
    <w:rPr>
      <w:rFonts w:ascii="Arial" w:eastAsiaTheme="majorEastAsia" w:hAnsi="Arial" w:cs="Arial"/>
      <w:b/>
      <w:bCs/>
      <w:color w:val="000000"/>
      <w:sz w:val="40"/>
      <w:szCs w:val="28"/>
    </w:rPr>
  </w:style>
  <w:style w:type="paragraph" w:styleId="Heading3">
    <w:name w:val="heading 3"/>
    <w:basedOn w:val="Normal"/>
    <w:next w:val="BodyFirst"/>
    <w:link w:val="Heading3Char"/>
    <w:qFormat/>
    <w:rsid w:val="00E47DC6"/>
    <w:pPr>
      <w:keepNext/>
      <w:keepLines/>
      <w:spacing w:before="360"/>
      <w:outlineLvl w:val="2"/>
    </w:pPr>
    <w:rPr>
      <w:rFonts w:ascii="Arial" w:eastAsiaTheme="majorEastAsia" w:hAnsi="Arial" w:cstheme="majorBidi"/>
      <w:b/>
      <w:bCs/>
      <w:color w:val="000000"/>
      <w:sz w:val="28"/>
    </w:rPr>
  </w:style>
  <w:style w:type="paragraph" w:styleId="Heading4">
    <w:name w:val="heading 4"/>
    <w:basedOn w:val="Normal"/>
    <w:next w:val="BodyFirst"/>
    <w:link w:val="Heading4Char"/>
    <w:qFormat/>
    <w:rsid w:val="00E47DC6"/>
    <w:pPr>
      <w:spacing w:before="280" w:after="60"/>
      <w:outlineLvl w:val="3"/>
    </w:pPr>
    <w:rPr>
      <w:rFonts w:ascii="Arial" w:hAnsi="Arial"/>
      <w:i/>
      <w:color w:val="000000"/>
    </w:rPr>
  </w:style>
  <w:style w:type="paragraph" w:styleId="Heading5">
    <w:name w:val="heading 5"/>
    <w:basedOn w:val="Normal"/>
    <w:next w:val="BodyFirst"/>
    <w:link w:val="Heading5Char"/>
    <w:qFormat/>
    <w:rsid w:val="00E47DC6"/>
    <w:pPr>
      <w:keepNext/>
      <w:keepLines/>
      <w:spacing w:before="280"/>
      <w:outlineLvl w:val="4"/>
    </w:pPr>
    <w:rPr>
      <w:rFonts w:ascii="Arial" w:eastAsiaTheme="majorEastAsia" w:hAnsi="Arial" w:cs="Arial"/>
      <w:b/>
      <w:color w:val="000000"/>
    </w:rPr>
  </w:style>
  <w:style w:type="paragraph" w:styleId="Heading6">
    <w:name w:val="heading 6"/>
    <w:basedOn w:val="Normal"/>
    <w:next w:val="Normal"/>
    <w:link w:val="Heading6Char"/>
    <w:qFormat/>
    <w:rsid w:val="00E47DC6"/>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47DC6"/>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47DC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7DC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F777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7757"/>
  </w:style>
  <w:style w:type="paragraph" w:customStyle="1" w:styleId="BodyFirst">
    <w:name w:val="Body First"/>
    <w:basedOn w:val="Normal"/>
    <w:next w:val="BodyText"/>
    <w:qFormat/>
    <w:rsid w:val="00E47DC6"/>
  </w:style>
  <w:style w:type="paragraph" w:styleId="BodyText">
    <w:name w:val="Body Text"/>
    <w:basedOn w:val="Normal"/>
    <w:link w:val="BodyTextChar"/>
    <w:qFormat/>
    <w:rsid w:val="00E47DC6"/>
    <w:pPr>
      <w:spacing w:before="120"/>
    </w:pPr>
    <w:rPr>
      <w:color w:val="000000"/>
    </w:rPr>
  </w:style>
  <w:style w:type="character" w:customStyle="1" w:styleId="BodyTextChar">
    <w:name w:val="Body Text Char"/>
    <w:basedOn w:val="DefaultParagraphFont"/>
    <w:link w:val="BodyText"/>
    <w:rsid w:val="00E47DC6"/>
    <w:rPr>
      <w:color w:val="000000"/>
      <w:sz w:val="22"/>
      <w:szCs w:val="24"/>
      <w:lang w:val="en-US"/>
    </w:rPr>
  </w:style>
  <w:style w:type="character" w:customStyle="1" w:styleId="Heading1Char">
    <w:name w:val="Heading 1 Char"/>
    <w:basedOn w:val="DefaultParagraphFont"/>
    <w:link w:val="Heading1"/>
    <w:rsid w:val="00E47DC6"/>
    <w:rPr>
      <w:rFonts w:ascii="Arial" w:eastAsiaTheme="majorEastAsia" w:hAnsi="Arial" w:cs="Arial"/>
      <w:b/>
      <w:bCs/>
      <w:color w:val="000000"/>
      <w:sz w:val="60"/>
      <w:szCs w:val="40"/>
      <w:lang w:val="en-US"/>
    </w:rPr>
  </w:style>
  <w:style w:type="character" w:customStyle="1" w:styleId="Heading2Char">
    <w:name w:val="Heading 2 Char"/>
    <w:basedOn w:val="DefaultParagraphFont"/>
    <w:link w:val="Heading2"/>
    <w:rsid w:val="00E47DC6"/>
    <w:rPr>
      <w:rFonts w:ascii="Arial" w:eastAsiaTheme="majorEastAsia" w:hAnsi="Arial" w:cs="Arial"/>
      <w:b/>
      <w:bCs/>
      <w:color w:val="000000"/>
      <w:sz w:val="40"/>
      <w:szCs w:val="28"/>
      <w:lang w:val="en-US"/>
    </w:rPr>
  </w:style>
  <w:style w:type="character" w:customStyle="1" w:styleId="Heading3Char">
    <w:name w:val="Heading 3 Char"/>
    <w:basedOn w:val="DefaultParagraphFont"/>
    <w:link w:val="Heading3"/>
    <w:rsid w:val="00E47DC6"/>
    <w:rPr>
      <w:rFonts w:ascii="Arial" w:eastAsiaTheme="majorEastAsia" w:hAnsi="Arial" w:cstheme="majorBidi"/>
      <w:b/>
      <w:bCs/>
      <w:color w:val="000000"/>
      <w:sz w:val="28"/>
      <w:szCs w:val="24"/>
      <w:lang w:val="en-US"/>
    </w:rPr>
  </w:style>
  <w:style w:type="character" w:customStyle="1" w:styleId="Heading4Char">
    <w:name w:val="Heading 4 Char"/>
    <w:basedOn w:val="DefaultParagraphFont"/>
    <w:link w:val="Heading4"/>
    <w:rsid w:val="00E47DC6"/>
    <w:rPr>
      <w:rFonts w:ascii="Arial" w:hAnsi="Arial"/>
      <w:i/>
      <w:color w:val="000000"/>
      <w:sz w:val="24"/>
      <w:szCs w:val="24"/>
      <w:lang w:val="en-US"/>
    </w:rPr>
  </w:style>
  <w:style w:type="character" w:customStyle="1" w:styleId="Heading5Char">
    <w:name w:val="Heading 5 Char"/>
    <w:basedOn w:val="DefaultParagraphFont"/>
    <w:link w:val="Heading5"/>
    <w:rsid w:val="00E47DC6"/>
    <w:rPr>
      <w:rFonts w:ascii="Arial" w:eastAsiaTheme="majorEastAsia" w:hAnsi="Arial" w:cs="Arial"/>
      <w:b/>
      <w:color w:val="000000"/>
      <w:sz w:val="22"/>
      <w:szCs w:val="24"/>
      <w:lang w:val="en-US"/>
    </w:rPr>
  </w:style>
  <w:style w:type="character" w:customStyle="1" w:styleId="Heading6Char">
    <w:name w:val="Heading 6 Char"/>
    <w:basedOn w:val="DefaultParagraphFont"/>
    <w:link w:val="Heading6"/>
    <w:rsid w:val="00E47DC6"/>
    <w:rPr>
      <w:rFonts w:asciiTheme="majorHAnsi" w:eastAsiaTheme="majorEastAsia" w:hAnsiTheme="majorHAnsi" w:cstheme="majorBidi"/>
      <w:color w:val="243F60" w:themeColor="accent1" w:themeShade="7F"/>
      <w:sz w:val="22"/>
      <w:szCs w:val="24"/>
      <w:lang w:val="en-US"/>
    </w:rPr>
  </w:style>
  <w:style w:type="character" w:customStyle="1" w:styleId="Heading7Char">
    <w:name w:val="Heading 7 Char"/>
    <w:basedOn w:val="DefaultParagraphFont"/>
    <w:link w:val="Heading7"/>
    <w:uiPriority w:val="9"/>
    <w:semiHidden/>
    <w:rsid w:val="00E47DC6"/>
    <w:rPr>
      <w:rFonts w:asciiTheme="majorHAnsi" w:eastAsiaTheme="majorEastAsia" w:hAnsiTheme="majorHAnsi" w:cstheme="majorBidi"/>
      <w:i/>
      <w:iCs/>
      <w:color w:val="243F60" w:themeColor="accent1" w:themeShade="7F"/>
      <w:sz w:val="22"/>
      <w:szCs w:val="24"/>
      <w:lang w:val="en-US"/>
    </w:rPr>
  </w:style>
  <w:style w:type="character" w:customStyle="1" w:styleId="Heading8Char">
    <w:name w:val="Heading 8 Char"/>
    <w:basedOn w:val="DefaultParagraphFont"/>
    <w:link w:val="Heading8"/>
    <w:uiPriority w:val="9"/>
    <w:semiHidden/>
    <w:rsid w:val="00E47DC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E47DC6"/>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rsid w:val="00E47DC6"/>
    <w:pPr>
      <w:tabs>
        <w:tab w:val="center" w:pos="4680"/>
        <w:tab w:val="right" w:pos="9360"/>
      </w:tabs>
    </w:pPr>
    <w:rPr>
      <w:color w:val="000000"/>
    </w:rPr>
  </w:style>
  <w:style w:type="character" w:customStyle="1" w:styleId="HeaderChar">
    <w:name w:val="Header Char"/>
    <w:basedOn w:val="DefaultParagraphFont"/>
    <w:link w:val="Header"/>
    <w:rsid w:val="00E47DC6"/>
    <w:rPr>
      <w:color w:val="000000"/>
      <w:sz w:val="22"/>
      <w:szCs w:val="24"/>
      <w:lang w:val="en-US"/>
    </w:rPr>
  </w:style>
  <w:style w:type="paragraph" w:styleId="Footer">
    <w:name w:val="footer"/>
    <w:basedOn w:val="Normal"/>
    <w:link w:val="FooterChar"/>
    <w:rsid w:val="00E47DC6"/>
    <w:pPr>
      <w:tabs>
        <w:tab w:val="center" w:pos="4680"/>
        <w:tab w:val="right" w:pos="9360"/>
      </w:tabs>
    </w:pPr>
  </w:style>
  <w:style w:type="character" w:customStyle="1" w:styleId="FooterChar">
    <w:name w:val="Footer Char"/>
    <w:basedOn w:val="DefaultParagraphFont"/>
    <w:link w:val="Footer"/>
    <w:rsid w:val="00E47DC6"/>
    <w:rPr>
      <w:sz w:val="22"/>
      <w:szCs w:val="24"/>
      <w:lang w:val="en-US"/>
    </w:rPr>
  </w:style>
  <w:style w:type="table" w:styleId="TableGrid">
    <w:name w:val="Table Grid"/>
    <w:basedOn w:val="TableNormal"/>
    <w:uiPriority w:val="39"/>
    <w:rsid w:val="00E47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62DDD"/>
  </w:style>
  <w:style w:type="character" w:styleId="Hyperlink">
    <w:name w:val="Hyperlink"/>
    <w:basedOn w:val="DefaultParagraphFont"/>
    <w:uiPriority w:val="99"/>
    <w:locked/>
    <w:rsid w:val="00E47DC6"/>
    <w:rPr>
      <w:color w:val="0000FF" w:themeColor="hyperlink"/>
      <w:u w:val="single"/>
    </w:rPr>
  </w:style>
  <w:style w:type="paragraph" w:styleId="TOC1">
    <w:name w:val="toc 1"/>
    <w:basedOn w:val="Normal"/>
    <w:next w:val="Normal"/>
    <w:autoRedefine/>
    <w:uiPriority w:val="39"/>
    <w:unhideWhenUsed/>
    <w:rsid w:val="00E47DC6"/>
    <w:pPr>
      <w:spacing w:before="240"/>
    </w:pPr>
    <w:rPr>
      <w:rFonts w:ascii="Arial" w:hAnsi="Arial"/>
      <w:b/>
    </w:rPr>
  </w:style>
  <w:style w:type="paragraph" w:styleId="TOC2">
    <w:name w:val="toc 2"/>
    <w:basedOn w:val="Normal"/>
    <w:next w:val="Normal"/>
    <w:autoRedefine/>
    <w:uiPriority w:val="39"/>
    <w:unhideWhenUsed/>
    <w:rsid w:val="00E47DC6"/>
    <w:pPr>
      <w:spacing w:before="40"/>
      <w:ind w:left="288"/>
    </w:pPr>
    <w:rPr>
      <w:rFonts w:ascii="Arial" w:hAnsi="Arial"/>
      <w:color w:val="000000"/>
    </w:rPr>
  </w:style>
  <w:style w:type="paragraph" w:styleId="TOC3">
    <w:name w:val="toc 3"/>
    <w:basedOn w:val="Normal"/>
    <w:next w:val="Normal"/>
    <w:autoRedefine/>
    <w:uiPriority w:val="39"/>
    <w:unhideWhenUsed/>
    <w:rsid w:val="00162E8C"/>
    <w:pPr>
      <w:tabs>
        <w:tab w:val="right" w:leader="dot" w:pos="8688"/>
      </w:tabs>
      <w:ind w:left="576"/>
    </w:pPr>
    <w:rPr>
      <w:rFonts w:ascii="Arial" w:hAnsi="Arial"/>
    </w:rPr>
  </w:style>
  <w:style w:type="paragraph" w:styleId="TOC4">
    <w:name w:val="toc 4"/>
    <w:basedOn w:val="Normal"/>
    <w:next w:val="Normal"/>
    <w:autoRedefine/>
    <w:uiPriority w:val="39"/>
    <w:unhideWhenUsed/>
    <w:rsid w:val="00E47DC6"/>
    <w:pPr>
      <w:ind w:left="864"/>
    </w:pPr>
    <w:rPr>
      <w:rFonts w:ascii="Arial" w:hAnsi="Arial"/>
    </w:rPr>
  </w:style>
  <w:style w:type="paragraph" w:styleId="TOC5">
    <w:name w:val="toc 5"/>
    <w:basedOn w:val="Normal"/>
    <w:next w:val="Normal"/>
    <w:autoRedefine/>
    <w:uiPriority w:val="39"/>
    <w:unhideWhenUsed/>
    <w:rsid w:val="00E47DC6"/>
    <w:pPr>
      <w:spacing w:after="100"/>
      <w:ind w:left="1152"/>
    </w:pPr>
    <w:rPr>
      <w:rFonts w:ascii="Arial" w:hAnsi="Arial"/>
    </w:rPr>
  </w:style>
  <w:style w:type="paragraph" w:styleId="Index1">
    <w:name w:val="index 1"/>
    <w:basedOn w:val="Normal"/>
    <w:next w:val="Normal"/>
    <w:autoRedefine/>
    <w:uiPriority w:val="99"/>
    <w:unhideWhenUsed/>
    <w:rsid w:val="00E47DC6"/>
    <w:pPr>
      <w:ind w:left="220" w:hanging="220"/>
    </w:pPr>
  </w:style>
  <w:style w:type="paragraph" w:styleId="ListParagraph">
    <w:name w:val="List Paragraph"/>
    <w:aliases w:val="Bullet 1,Use Case List Paragraph,Bullet List,FooterText,numbered,List Paragraph1,Paragraphe de liste1,Bulletr List Paragraph,列出段落,列出段落1,List Paragraph2,List Paragraph21,Listeafsnit1,Parágrafo da Lista1,Párrafo de lista1,リスト段落1,Bullet list"/>
    <w:basedOn w:val="Normal"/>
    <w:link w:val="ListParagraphChar"/>
    <w:uiPriority w:val="34"/>
    <w:qFormat/>
    <w:locked/>
    <w:rsid w:val="00E47DC6"/>
    <w:pPr>
      <w:ind w:left="720"/>
      <w:contextualSpacing/>
    </w:pPr>
  </w:style>
  <w:style w:type="paragraph" w:styleId="Index2">
    <w:name w:val="index 2"/>
    <w:basedOn w:val="Normal"/>
    <w:next w:val="Normal"/>
    <w:autoRedefine/>
    <w:uiPriority w:val="99"/>
    <w:unhideWhenUsed/>
    <w:rsid w:val="00E47DC6"/>
    <w:pPr>
      <w:ind w:left="440" w:hanging="220"/>
    </w:pPr>
  </w:style>
  <w:style w:type="paragraph" w:styleId="Index3">
    <w:name w:val="index 3"/>
    <w:basedOn w:val="Normal"/>
    <w:next w:val="Normal"/>
    <w:autoRedefine/>
    <w:uiPriority w:val="99"/>
    <w:unhideWhenUsed/>
    <w:rsid w:val="00E47DC6"/>
    <w:pPr>
      <w:ind w:left="660" w:hanging="220"/>
    </w:pPr>
  </w:style>
  <w:style w:type="paragraph" w:styleId="Index4">
    <w:name w:val="index 4"/>
    <w:basedOn w:val="Normal"/>
    <w:next w:val="Normal"/>
    <w:autoRedefine/>
    <w:uiPriority w:val="99"/>
    <w:unhideWhenUsed/>
    <w:rsid w:val="00E47DC6"/>
    <w:pPr>
      <w:ind w:left="880" w:hanging="220"/>
    </w:pPr>
  </w:style>
  <w:style w:type="paragraph" w:styleId="Index5">
    <w:name w:val="index 5"/>
    <w:basedOn w:val="Normal"/>
    <w:next w:val="Normal"/>
    <w:autoRedefine/>
    <w:uiPriority w:val="99"/>
    <w:unhideWhenUsed/>
    <w:rsid w:val="00E47DC6"/>
    <w:pPr>
      <w:ind w:left="1100" w:hanging="220"/>
    </w:pPr>
  </w:style>
  <w:style w:type="paragraph" w:styleId="IndexHeading">
    <w:name w:val="index heading"/>
    <w:basedOn w:val="Normal"/>
    <w:next w:val="Index1"/>
    <w:uiPriority w:val="99"/>
    <w:unhideWhenUsed/>
    <w:rsid w:val="00E47DC6"/>
    <w:rPr>
      <w:rFonts w:asciiTheme="majorHAnsi" w:eastAsiaTheme="majorEastAsia" w:hAnsiTheme="majorHAnsi" w:cstheme="majorBidi"/>
      <w:b/>
      <w:bCs/>
    </w:rPr>
  </w:style>
  <w:style w:type="paragraph" w:styleId="BalloonText">
    <w:name w:val="Balloon Text"/>
    <w:basedOn w:val="Normal"/>
    <w:link w:val="BalloonTextChar"/>
    <w:uiPriority w:val="99"/>
    <w:rsid w:val="00E47DC6"/>
    <w:rPr>
      <w:rFonts w:ascii="Tahoma" w:hAnsi="Tahoma" w:cs="Tahoma"/>
      <w:sz w:val="16"/>
      <w:szCs w:val="16"/>
    </w:rPr>
  </w:style>
  <w:style w:type="character" w:customStyle="1" w:styleId="BalloonTextChar">
    <w:name w:val="Balloon Text Char"/>
    <w:basedOn w:val="DefaultParagraphFont"/>
    <w:link w:val="BalloonText"/>
    <w:uiPriority w:val="99"/>
    <w:rsid w:val="00E47DC6"/>
    <w:rPr>
      <w:rFonts w:ascii="Tahoma" w:hAnsi="Tahoma" w:cs="Tahoma"/>
      <w:sz w:val="16"/>
      <w:szCs w:val="16"/>
      <w:lang w:val="en-US"/>
    </w:rPr>
  </w:style>
  <w:style w:type="paragraph" w:styleId="TOC6">
    <w:name w:val="toc 6"/>
    <w:basedOn w:val="Normal"/>
    <w:next w:val="Normal"/>
    <w:autoRedefine/>
    <w:uiPriority w:val="39"/>
    <w:unhideWhenUsed/>
    <w:rsid w:val="00E47DC6"/>
    <w:pPr>
      <w:spacing w:after="100"/>
      <w:ind w:left="1100"/>
    </w:pPr>
  </w:style>
  <w:style w:type="paragraph" w:styleId="TOC7">
    <w:name w:val="toc 7"/>
    <w:basedOn w:val="Normal"/>
    <w:next w:val="Normal"/>
    <w:autoRedefine/>
    <w:uiPriority w:val="39"/>
    <w:unhideWhenUsed/>
    <w:rsid w:val="00E47DC6"/>
    <w:pPr>
      <w:spacing w:after="100"/>
      <w:ind w:left="1320"/>
    </w:pPr>
  </w:style>
  <w:style w:type="paragraph" w:styleId="TOC8">
    <w:name w:val="toc 8"/>
    <w:basedOn w:val="Normal"/>
    <w:next w:val="Normal"/>
    <w:autoRedefine/>
    <w:uiPriority w:val="39"/>
    <w:unhideWhenUsed/>
    <w:rsid w:val="00E47DC6"/>
    <w:pPr>
      <w:spacing w:after="100"/>
      <w:ind w:left="1540"/>
    </w:pPr>
  </w:style>
  <w:style w:type="paragraph" w:styleId="TOC9">
    <w:name w:val="toc 9"/>
    <w:basedOn w:val="Normal"/>
    <w:next w:val="Normal"/>
    <w:autoRedefine/>
    <w:uiPriority w:val="39"/>
    <w:unhideWhenUsed/>
    <w:rsid w:val="00E47DC6"/>
    <w:pPr>
      <w:spacing w:after="100"/>
      <w:ind w:left="1760"/>
    </w:pPr>
  </w:style>
  <w:style w:type="table" w:styleId="Table3Deffects3">
    <w:name w:val="Table 3D effects 3"/>
    <w:basedOn w:val="TableNormal"/>
    <w:locked/>
    <w:rsid w:val="00B00E2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Num">
    <w:name w:val="Num"/>
    <w:basedOn w:val="Normal"/>
    <w:semiHidden/>
    <w:locked/>
    <w:rsid w:val="001804A6"/>
    <w:pPr>
      <w:numPr>
        <w:numId w:val="1"/>
      </w:numPr>
      <w:spacing w:before="120"/>
    </w:pPr>
  </w:style>
  <w:style w:type="paragraph" w:customStyle="1" w:styleId="NumSublist1">
    <w:name w:val="Num Sublist 1"/>
    <w:basedOn w:val="NumList"/>
    <w:qFormat/>
    <w:rsid w:val="00E47DC6"/>
    <w:pPr>
      <w:numPr>
        <w:numId w:val="13"/>
      </w:numPr>
      <w:tabs>
        <w:tab w:val="num" w:pos="360"/>
      </w:tabs>
    </w:pPr>
  </w:style>
  <w:style w:type="paragraph" w:customStyle="1" w:styleId="NumList">
    <w:name w:val="Num List"/>
    <w:basedOn w:val="Normal"/>
    <w:qFormat/>
    <w:rsid w:val="00E47DC6"/>
    <w:pPr>
      <w:numPr>
        <w:numId w:val="14"/>
      </w:numPr>
      <w:spacing w:before="120"/>
    </w:pPr>
    <w:rPr>
      <w:color w:val="000000"/>
    </w:rPr>
  </w:style>
  <w:style w:type="paragraph" w:customStyle="1" w:styleId="NumSublist2">
    <w:name w:val="Num Sublist 2"/>
    <w:basedOn w:val="NumList"/>
    <w:rsid w:val="00E47DC6"/>
    <w:pPr>
      <w:numPr>
        <w:ilvl w:val="2"/>
      </w:numPr>
      <w:tabs>
        <w:tab w:val="clear" w:pos="2160"/>
      </w:tabs>
    </w:pPr>
  </w:style>
  <w:style w:type="paragraph" w:customStyle="1" w:styleId="SingleSublistItem1">
    <w:name w:val="Single Sublist Item 1"/>
    <w:basedOn w:val="Normal"/>
    <w:qFormat/>
    <w:rsid w:val="00E47DC6"/>
    <w:pPr>
      <w:spacing w:before="120"/>
      <w:ind w:left="1440"/>
    </w:pPr>
    <w:rPr>
      <w:color w:val="000000"/>
    </w:rPr>
  </w:style>
  <w:style w:type="paragraph" w:customStyle="1" w:styleId="SingleSublistItem2">
    <w:name w:val="Single Sublist Item 2"/>
    <w:basedOn w:val="Normal"/>
    <w:rsid w:val="00E47DC6"/>
    <w:pPr>
      <w:spacing w:before="120"/>
      <w:ind w:left="2160"/>
    </w:pPr>
    <w:rPr>
      <w:color w:val="000000"/>
    </w:rPr>
  </w:style>
  <w:style w:type="paragraph" w:customStyle="1" w:styleId="NumSublist3">
    <w:name w:val="Num Sublist 3"/>
    <w:basedOn w:val="Normal"/>
    <w:rsid w:val="00E47DC6"/>
    <w:pPr>
      <w:numPr>
        <w:ilvl w:val="3"/>
        <w:numId w:val="14"/>
      </w:numPr>
      <w:spacing w:before="120"/>
    </w:pPr>
    <w:rPr>
      <w:color w:val="000000"/>
    </w:rPr>
  </w:style>
  <w:style w:type="character" w:styleId="Emphasis">
    <w:name w:val="Emphasis"/>
    <w:basedOn w:val="DefaultParagraphFont"/>
    <w:uiPriority w:val="20"/>
    <w:qFormat/>
    <w:rsid w:val="00E47DC6"/>
    <w:rPr>
      <w:b/>
      <w:iCs/>
      <w:color w:val="000000"/>
    </w:rPr>
  </w:style>
  <w:style w:type="paragraph" w:customStyle="1" w:styleId="FigureinListCaption">
    <w:name w:val="Figure in List Caption"/>
    <w:basedOn w:val="Normal"/>
    <w:qFormat/>
    <w:rsid w:val="00E47DC6"/>
    <w:pPr>
      <w:tabs>
        <w:tab w:val="left" w:pos="4860"/>
      </w:tabs>
      <w:spacing w:before="60" w:after="240"/>
      <w:ind w:left="360"/>
    </w:pPr>
    <w:rPr>
      <w:i/>
      <w:color w:val="000000"/>
    </w:rPr>
  </w:style>
  <w:style w:type="paragraph" w:customStyle="1" w:styleId="FigureinList">
    <w:name w:val="Figure in List"/>
    <w:basedOn w:val="Normal"/>
    <w:next w:val="FigureinListCaption"/>
    <w:qFormat/>
    <w:rsid w:val="00E47DC6"/>
    <w:pPr>
      <w:spacing w:before="240"/>
      <w:ind w:left="360"/>
    </w:pPr>
    <w:rPr>
      <w:noProof/>
    </w:rPr>
  </w:style>
  <w:style w:type="paragraph" w:customStyle="1" w:styleId="RealWorldNote">
    <w:name w:val="Real World Note"/>
    <w:basedOn w:val="Normal"/>
    <w:qFormat/>
    <w:rsid w:val="00E47DC6"/>
    <w:pPr>
      <w:pBdr>
        <w:top w:val="single" w:sz="4" w:space="1" w:color="auto"/>
        <w:left w:val="single" w:sz="4" w:space="4" w:color="auto"/>
        <w:bottom w:val="single" w:sz="4" w:space="1" w:color="auto"/>
        <w:right w:val="single" w:sz="4" w:space="4" w:color="auto"/>
      </w:pBdr>
      <w:shd w:val="clear" w:color="auto" w:fill="F2F2F2" w:themeFill="background1" w:themeFillShade="F2"/>
      <w:spacing w:before="240" w:after="240"/>
    </w:pPr>
    <w:rPr>
      <w:iCs/>
      <w:color w:val="000000"/>
    </w:rPr>
  </w:style>
  <w:style w:type="paragraph" w:customStyle="1" w:styleId="CodeinList">
    <w:name w:val="Code in List"/>
    <w:basedOn w:val="Normal"/>
    <w:rsid w:val="00E47DC6"/>
    <w:pPr>
      <w:spacing w:before="120"/>
      <w:ind w:left="720"/>
    </w:pPr>
    <w:rPr>
      <w:rFonts w:ascii="Courier New" w:hAnsi="Courier New"/>
      <w:color w:val="000000"/>
    </w:rPr>
  </w:style>
  <w:style w:type="paragraph" w:customStyle="1" w:styleId="FigureCaption">
    <w:name w:val="Figure Caption"/>
    <w:basedOn w:val="Normal"/>
    <w:next w:val="BodyText"/>
    <w:qFormat/>
    <w:rsid w:val="00E47DC6"/>
    <w:pPr>
      <w:tabs>
        <w:tab w:val="left" w:pos="4860"/>
      </w:tabs>
      <w:spacing w:before="60" w:after="240"/>
    </w:pPr>
    <w:rPr>
      <w:i/>
      <w:color w:val="000000"/>
    </w:rPr>
  </w:style>
  <w:style w:type="paragraph" w:customStyle="1" w:styleId="Figure">
    <w:name w:val="Figure"/>
    <w:basedOn w:val="Normal"/>
    <w:next w:val="FigureCaption"/>
    <w:qFormat/>
    <w:rsid w:val="00E47DC6"/>
    <w:pPr>
      <w:spacing w:before="240"/>
    </w:pPr>
    <w:rPr>
      <w:noProof/>
    </w:rPr>
  </w:style>
  <w:style w:type="paragraph" w:customStyle="1" w:styleId="CodeSnippet">
    <w:name w:val="Code Snippet"/>
    <w:basedOn w:val="Normal"/>
    <w:qFormat/>
    <w:rsid w:val="00E47DC6"/>
    <w:pPr>
      <w:pBdr>
        <w:top w:val="single" w:sz="4" w:space="3" w:color="auto"/>
        <w:left w:val="single" w:sz="4" w:space="4" w:color="auto"/>
        <w:bottom w:val="single" w:sz="4" w:space="3" w:color="auto"/>
        <w:right w:val="single" w:sz="4" w:space="4" w:color="auto"/>
      </w:pBdr>
      <w:shd w:val="clear" w:color="auto" w:fill="F2F2F2" w:themeFill="background1" w:themeFillShade="F2"/>
      <w:spacing w:before="240" w:after="240"/>
    </w:pPr>
    <w:rPr>
      <w:rFonts w:ascii="Courier New" w:hAnsi="Courier New"/>
      <w:color w:val="000000"/>
    </w:rPr>
  </w:style>
  <w:style w:type="paragraph" w:customStyle="1" w:styleId="Bullet">
    <w:name w:val="Bullet"/>
    <w:basedOn w:val="Normal"/>
    <w:qFormat/>
    <w:rsid w:val="00E47DC6"/>
    <w:pPr>
      <w:numPr>
        <w:numId w:val="2"/>
      </w:numPr>
      <w:spacing w:before="120"/>
    </w:pPr>
    <w:rPr>
      <w:color w:val="000000"/>
    </w:rPr>
  </w:style>
  <w:style w:type="paragraph" w:customStyle="1" w:styleId="BulletSublist1">
    <w:name w:val="Bullet Sublist 1"/>
    <w:basedOn w:val="Bullet"/>
    <w:qFormat/>
    <w:rsid w:val="00E47DC6"/>
    <w:pPr>
      <w:numPr>
        <w:ilvl w:val="1"/>
      </w:numPr>
    </w:pPr>
  </w:style>
  <w:style w:type="paragraph" w:customStyle="1" w:styleId="BulletSublist2">
    <w:name w:val="Bullet Sublist 2"/>
    <w:basedOn w:val="BulletSublist1"/>
    <w:rsid w:val="00E47DC6"/>
    <w:pPr>
      <w:numPr>
        <w:ilvl w:val="2"/>
      </w:numPr>
    </w:pPr>
  </w:style>
  <w:style w:type="paragraph" w:customStyle="1" w:styleId="BulletSublist3">
    <w:name w:val="Bullet Sublist 3"/>
    <w:basedOn w:val="Normal"/>
    <w:rsid w:val="00E47DC6"/>
    <w:pPr>
      <w:numPr>
        <w:ilvl w:val="3"/>
        <w:numId w:val="2"/>
      </w:numPr>
      <w:spacing w:before="120"/>
    </w:pPr>
    <w:rPr>
      <w:color w:val="000000"/>
    </w:rPr>
  </w:style>
  <w:style w:type="paragraph" w:styleId="Title">
    <w:name w:val="Title"/>
    <w:basedOn w:val="Normal"/>
    <w:next w:val="Subtitle"/>
    <w:link w:val="TitleChar"/>
    <w:rsid w:val="00E47DC6"/>
    <w:pPr>
      <w:spacing w:before="2400"/>
      <w:contextualSpacing/>
    </w:pPr>
    <w:rPr>
      <w:rFonts w:ascii="Arial" w:eastAsiaTheme="majorEastAsia" w:hAnsi="Arial" w:cs="Arial"/>
      <w:b/>
      <w:color w:val="000000"/>
      <w:spacing w:val="5"/>
      <w:kern w:val="28"/>
      <w:sz w:val="64"/>
      <w:szCs w:val="64"/>
    </w:rPr>
  </w:style>
  <w:style w:type="paragraph" w:styleId="Subtitle">
    <w:name w:val="Subtitle"/>
    <w:basedOn w:val="Normal"/>
    <w:next w:val="Normal"/>
    <w:link w:val="SubtitleChar"/>
    <w:locked/>
    <w:rsid w:val="00E47DC6"/>
    <w:pPr>
      <w:numPr>
        <w:ilvl w:val="1"/>
      </w:numPr>
      <w:spacing w:after="1440"/>
    </w:pPr>
    <w:rPr>
      <w:rFonts w:ascii="Arial" w:eastAsiaTheme="majorEastAsia" w:hAnsi="Arial" w:cs="Arial"/>
      <w:b/>
      <w:iCs/>
      <w:color w:val="000000"/>
      <w:spacing w:val="15"/>
      <w:sz w:val="48"/>
      <w:szCs w:val="48"/>
    </w:rPr>
  </w:style>
  <w:style w:type="character" w:customStyle="1" w:styleId="SubtitleChar">
    <w:name w:val="Subtitle Char"/>
    <w:basedOn w:val="DefaultParagraphFont"/>
    <w:link w:val="Subtitle"/>
    <w:rsid w:val="00E47DC6"/>
    <w:rPr>
      <w:rFonts w:ascii="Arial" w:eastAsiaTheme="majorEastAsia" w:hAnsi="Arial" w:cs="Arial"/>
      <w:b/>
      <w:iCs/>
      <w:color w:val="000000"/>
      <w:spacing w:val="15"/>
      <w:sz w:val="48"/>
      <w:szCs w:val="48"/>
      <w:lang w:val="en-US"/>
    </w:rPr>
  </w:style>
  <w:style w:type="character" w:customStyle="1" w:styleId="TitleChar">
    <w:name w:val="Title Char"/>
    <w:basedOn w:val="DefaultParagraphFont"/>
    <w:link w:val="Title"/>
    <w:rsid w:val="00E47DC6"/>
    <w:rPr>
      <w:rFonts w:ascii="Arial" w:eastAsiaTheme="majorEastAsia" w:hAnsi="Arial" w:cs="Arial"/>
      <w:b/>
      <w:color w:val="000000"/>
      <w:spacing w:val="5"/>
      <w:kern w:val="28"/>
      <w:sz w:val="64"/>
      <w:szCs w:val="64"/>
      <w:lang w:val="en-US"/>
    </w:rPr>
  </w:style>
  <w:style w:type="paragraph" w:customStyle="1" w:styleId="TitleAuthor">
    <w:name w:val="Title Author"/>
    <w:basedOn w:val="Normal"/>
    <w:rsid w:val="00E47DC6"/>
    <w:pPr>
      <w:jc w:val="right"/>
    </w:pPr>
    <w:rPr>
      <w:color w:val="000000"/>
      <w:kern w:val="32"/>
      <w:sz w:val="36"/>
      <w:szCs w:val="44"/>
    </w:rPr>
  </w:style>
  <w:style w:type="paragraph" w:customStyle="1" w:styleId="ChapterNumber">
    <w:name w:val="Chapter Number"/>
    <w:basedOn w:val="Heading1"/>
    <w:qFormat/>
    <w:rsid w:val="00E47DC6"/>
    <w:pPr>
      <w:spacing w:after="120"/>
    </w:pPr>
    <w:rPr>
      <w:b w:val="0"/>
      <w:sz w:val="30"/>
      <w:szCs w:val="30"/>
    </w:rPr>
  </w:style>
  <w:style w:type="paragraph" w:customStyle="1" w:styleId="ChapterTitle">
    <w:name w:val="Chapter Title"/>
    <w:basedOn w:val="Heading1"/>
    <w:next w:val="BodyText"/>
    <w:qFormat/>
    <w:rsid w:val="00E47DC6"/>
    <w:pPr>
      <w:spacing w:before="0"/>
    </w:pPr>
    <w:rPr>
      <w:szCs w:val="60"/>
    </w:rPr>
  </w:style>
  <w:style w:type="character" w:styleId="SubtleEmphasis">
    <w:name w:val="Subtle Emphasis"/>
    <w:basedOn w:val="DefaultParagraphFont"/>
    <w:uiPriority w:val="19"/>
    <w:qFormat/>
    <w:locked/>
    <w:rsid w:val="00E47DC6"/>
    <w:rPr>
      <w:i/>
      <w:iCs/>
      <w:color w:val="000000" w:themeColor="text1"/>
    </w:rPr>
  </w:style>
  <w:style w:type="paragraph" w:customStyle="1" w:styleId="SingleListItem">
    <w:name w:val="Single List Item"/>
    <w:basedOn w:val="Normal"/>
    <w:qFormat/>
    <w:rsid w:val="00E47DC6"/>
    <w:pPr>
      <w:spacing w:before="120"/>
      <w:ind w:left="720"/>
    </w:pPr>
    <w:rPr>
      <w:color w:val="000000"/>
    </w:rPr>
  </w:style>
  <w:style w:type="paragraph" w:styleId="List2">
    <w:name w:val="List 2"/>
    <w:basedOn w:val="Normal"/>
    <w:uiPriority w:val="99"/>
    <w:semiHidden/>
    <w:rsid w:val="00E47DC6"/>
    <w:pPr>
      <w:ind w:left="720" w:hanging="360"/>
      <w:contextualSpacing/>
    </w:pPr>
  </w:style>
  <w:style w:type="paragraph" w:styleId="List">
    <w:name w:val="List"/>
    <w:basedOn w:val="Normal"/>
    <w:uiPriority w:val="99"/>
    <w:semiHidden/>
    <w:rsid w:val="00E47DC6"/>
    <w:pPr>
      <w:ind w:left="360" w:hanging="360"/>
      <w:contextualSpacing/>
    </w:pPr>
  </w:style>
  <w:style w:type="paragraph" w:customStyle="1" w:styleId="SingleSublistItem3">
    <w:name w:val="Single Sublist Item 3"/>
    <w:basedOn w:val="Normal"/>
    <w:rsid w:val="00E47DC6"/>
    <w:pPr>
      <w:spacing w:before="120"/>
      <w:ind w:left="2880"/>
    </w:pPr>
    <w:rPr>
      <w:color w:val="000000"/>
    </w:rPr>
  </w:style>
  <w:style w:type="paragraph" w:customStyle="1" w:styleId="TableText">
    <w:name w:val="Table Text"/>
    <w:basedOn w:val="Normal"/>
    <w:qFormat/>
    <w:rsid w:val="00E47DC6"/>
    <w:pPr>
      <w:spacing w:before="60" w:after="60"/>
    </w:pPr>
    <w:rPr>
      <w:color w:val="000000"/>
    </w:rPr>
  </w:style>
  <w:style w:type="paragraph" w:customStyle="1" w:styleId="TableHead">
    <w:name w:val="Table Head"/>
    <w:basedOn w:val="TableText"/>
    <w:next w:val="TableText"/>
    <w:qFormat/>
    <w:rsid w:val="00E47DC6"/>
    <w:rPr>
      <w:b/>
    </w:rPr>
  </w:style>
  <w:style w:type="table" w:styleId="LightShading">
    <w:name w:val="Light Shading"/>
    <w:basedOn w:val="TableNormal"/>
    <w:uiPriority w:val="60"/>
    <w:locked/>
    <w:rsid w:val="00E47DC6"/>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locked/>
    <w:rsid w:val="00E47DC6"/>
    <w:rPr>
      <w:sz w:val="22"/>
      <w:szCs w:val="24"/>
    </w:rPr>
  </w:style>
  <w:style w:type="table" w:styleId="LightList">
    <w:name w:val="Light List"/>
    <w:basedOn w:val="TableNormal"/>
    <w:uiPriority w:val="61"/>
    <w:locked/>
    <w:rsid w:val="00E47DC6"/>
    <w:rPr>
      <w:rFonts w:asciiTheme="minorHAnsi" w:eastAsia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opyrightHeading">
    <w:name w:val="Copyright Heading"/>
    <w:basedOn w:val="Normal"/>
    <w:next w:val="BodyFirst"/>
    <w:rsid w:val="00E47DC6"/>
    <w:pPr>
      <w:spacing w:before="280" w:after="60"/>
    </w:pPr>
    <w:rPr>
      <w:rFonts w:ascii="Arial" w:hAnsi="Arial"/>
      <w:b/>
      <w:color w:val="000000"/>
    </w:rPr>
  </w:style>
  <w:style w:type="paragraph" w:styleId="Bibliography">
    <w:name w:val="Bibliography"/>
    <w:basedOn w:val="Normal"/>
    <w:next w:val="Normal"/>
    <w:uiPriority w:val="37"/>
    <w:semiHidden/>
    <w:unhideWhenUsed/>
    <w:rsid w:val="00E47DC6"/>
  </w:style>
  <w:style w:type="paragraph" w:styleId="BlockText">
    <w:name w:val="Block Text"/>
    <w:basedOn w:val="Normal"/>
    <w:uiPriority w:val="99"/>
    <w:semiHidden/>
    <w:unhideWhenUsed/>
    <w:rsid w:val="00E47DC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rsid w:val="00E47DC6"/>
    <w:pPr>
      <w:spacing w:after="120" w:line="480" w:lineRule="auto"/>
    </w:pPr>
  </w:style>
  <w:style w:type="character" w:customStyle="1" w:styleId="BodyText2Char">
    <w:name w:val="Body Text 2 Char"/>
    <w:basedOn w:val="DefaultParagraphFont"/>
    <w:link w:val="BodyText2"/>
    <w:uiPriority w:val="99"/>
    <w:semiHidden/>
    <w:rsid w:val="00E47DC6"/>
    <w:rPr>
      <w:sz w:val="22"/>
      <w:szCs w:val="24"/>
      <w:lang w:val="en-US"/>
    </w:rPr>
  </w:style>
  <w:style w:type="paragraph" w:styleId="BodyText3">
    <w:name w:val="Body Text 3"/>
    <w:basedOn w:val="Normal"/>
    <w:link w:val="BodyText3Char"/>
    <w:uiPriority w:val="99"/>
    <w:semiHidden/>
    <w:rsid w:val="00E47DC6"/>
    <w:pPr>
      <w:spacing w:after="120"/>
    </w:pPr>
    <w:rPr>
      <w:sz w:val="16"/>
      <w:szCs w:val="16"/>
    </w:rPr>
  </w:style>
  <w:style w:type="character" w:customStyle="1" w:styleId="BodyText3Char">
    <w:name w:val="Body Text 3 Char"/>
    <w:basedOn w:val="DefaultParagraphFont"/>
    <w:link w:val="BodyText3"/>
    <w:uiPriority w:val="99"/>
    <w:semiHidden/>
    <w:rsid w:val="00E47DC6"/>
    <w:rPr>
      <w:sz w:val="16"/>
      <w:szCs w:val="16"/>
      <w:lang w:val="en-US"/>
    </w:rPr>
  </w:style>
  <w:style w:type="paragraph" w:styleId="BodyTextIndent">
    <w:name w:val="Body Text Indent"/>
    <w:basedOn w:val="Normal"/>
    <w:link w:val="BodyTextIndentChar"/>
    <w:uiPriority w:val="99"/>
    <w:semiHidden/>
    <w:unhideWhenUsed/>
    <w:rsid w:val="00E47DC6"/>
    <w:pPr>
      <w:spacing w:after="120"/>
      <w:ind w:left="360"/>
    </w:pPr>
  </w:style>
  <w:style w:type="character" w:customStyle="1" w:styleId="BodyTextIndentChar">
    <w:name w:val="Body Text Indent Char"/>
    <w:basedOn w:val="DefaultParagraphFont"/>
    <w:link w:val="BodyTextIndent"/>
    <w:uiPriority w:val="99"/>
    <w:semiHidden/>
    <w:rsid w:val="00E47DC6"/>
    <w:rPr>
      <w:sz w:val="22"/>
      <w:szCs w:val="24"/>
      <w:lang w:val="en-US"/>
    </w:rPr>
  </w:style>
  <w:style w:type="paragraph" w:styleId="BodyTextFirstIndent2">
    <w:name w:val="Body Text First Indent 2"/>
    <w:basedOn w:val="BodyTextIndent"/>
    <w:link w:val="BodyTextFirstIndent2Char"/>
    <w:uiPriority w:val="99"/>
    <w:semiHidden/>
    <w:unhideWhenUsed/>
    <w:rsid w:val="00E47DC6"/>
    <w:pPr>
      <w:spacing w:after="0"/>
      <w:ind w:firstLine="360"/>
    </w:pPr>
  </w:style>
  <w:style w:type="character" w:customStyle="1" w:styleId="BodyTextFirstIndent2Char">
    <w:name w:val="Body Text First Indent 2 Char"/>
    <w:basedOn w:val="BodyTextIndentChar"/>
    <w:link w:val="BodyTextFirstIndent2"/>
    <w:uiPriority w:val="99"/>
    <w:semiHidden/>
    <w:rsid w:val="00E47DC6"/>
    <w:rPr>
      <w:sz w:val="22"/>
      <w:szCs w:val="24"/>
      <w:lang w:val="en-US"/>
    </w:rPr>
  </w:style>
  <w:style w:type="paragraph" w:styleId="BodyTextIndent2">
    <w:name w:val="Body Text Indent 2"/>
    <w:basedOn w:val="Normal"/>
    <w:link w:val="BodyTextIndent2Char"/>
    <w:uiPriority w:val="99"/>
    <w:semiHidden/>
    <w:unhideWhenUsed/>
    <w:rsid w:val="00E47DC6"/>
    <w:pPr>
      <w:spacing w:after="120" w:line="480" w:lineRule="auto"/>
      <w:ind w:left="360"/>
    </w:pPr>
  </w:style>
  <w:style w:type="character" w:customStyle="1" w:styleId="BodyTextIndent2Char">
    <w:name w:val="Body Text Indent 2 Char"/>
    <w:basedOn w:val="DefaultParagraphFont"/>
    <w:link w:val="BodyTextIndent2"/>
    <w:uiPriority w:val="99"/>
    <w:semiHidden/>
    <w:rsid w:val="00E47DC6"/>
    <w:rPr>
      <w:sz w:val="22"/>
      <w:szCs w:val="24"/>
      <w:lang w:val="en-US"/>
    </w:rPr>
  </w:style>
  <w:style w:type="paragraph" w:styleId="BodyTextIndent3">
    <w:name w:val="Body Text Indent 3"/>
    <w:basedOn w:val="Normal"/>
    <w:link w:val="BodyTextIndent3Char"/>
    <w:uiPriority w:val="99"/>
    <w:semiHidden/>
    <w:unhideWhenUsed/>
    <w:rsid w:val="00E47DC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7DC6"/>
    <w:rPr>
      <w:sz w:val="16"/>
      <w:szCs w:val="16"/>
      <w:lang w:val="en-US"/>
    </w:rPr>
  </w:style>
  <w:style w:type="paragraph" w:styleId="Caption">
    <w:name w:val="caption"/>
    <w:basedOn w:val="Normal"/>
    <w:next w:val="Normal"/>
    <w:unhideWhenUsed/>
    <w:qFormat/>
    <w:rsid w:val="00E47DC6"/>
    <w:pPr>
      <w:spacing w:after="200"/>
    </w:pPr>
    <w:rPr>
      <w:i/>
      <w:iCs/>
      <w:color w:val="1F497D" w:themeColor="text2"/>
      <w:sz w:val="18"/>
      <w:szCs w:val="18"/>
    </w:rPr>
  </w:style>
  <w:style w:type="paragraph" w:styleId="Closing">
    <w:name w:val="Closing"/>
    <w:basedOn w:val="Normal"/>
    <w:link w:val="ClosingChar"/>
    <w:uiPriority w:val="99"/>
    <w:semiHidden/>
    <w:unhideWhenUsed/>
    <w:rsid w:val="00E47DC6"/>
    <w:pPr>
      <w:ind w:left="4320"/>
    </w:pPr>
  </w:style>
  <w:style w:type="character" w:customStyle="1" w:styleId="ClosingChar">
    <w:name w:val="Closing Char"/>
    <w:basedOn w:val="DefaultParagraphFont"/>
    <w:link w:val="Closing"/>
    <w:uiPriority w:val="99"/>
    <w:semiHidden/>
    <w:rsid w:val="00E47DC6"/>
    <w:rPr>
      <w:sz w:val="22"/>
      <w:szCs w:val="24"/>
      <w:lang w:val="en-US"/>
    </w:rPr>
  </w:style>
  <w:style w:type="paragraph" w:styleId="CommentText">
    <w:name w:val="annotation text"/>
    <w:basedOn w:val="Normal"/>
    <w:link w:val="CommentTextChar"/>
    <w:uiPriority w:val="99"/>
    <w:unhideWhenUsed/>
    <w:rsid w:val="00E47DC6"/>
    <w:rPr>
      <w:sz w:val="20"/>
      <w:szCs w:val="20"/>
    </w:rPr>
  </w:style>
  <w:style w:type="character" w:customStyle="1" w:styleId="CommentTextChar">
    <w:name w:val="Comment Text Char"/>
    <w:basedOn w:val="DefaultParagraphFont"/>
    <w:link w:val="CommentText"/>
    <w:uiPriority w:val="99"/>
    <w:rsid w:val="00E47DC6"/>
    <w:rPr>
      <w:lang w:val="en-US"/>
    </w:rPr>
  </w:style>
  <w:style w:type="paragraph" w:styleId="CommentSubject">
    <w:name w:val="annotation subject"/>
    <w:basedOn w:val="CommentText"/>
    <w:next w:val="CommentText"/>
    <w:link w:val="CommentSubjectChar"/>
    <w:uiPriority w:val="99"/>
    <w:semiHidden/>
    <w:unhideWhenUsed/>
    <w:rsid w:val="00E47DC6"/>
    <w:rPr>
      <w:b/>
      <w:bCs/>
    </w:rPr>
  </w:style>
  <w:style w:type="character" w:customStyle="1" w:styleId="CommentSubjectChar">
    <w:name w:val="Comment Subject Char"/>
    <w:basedOn w:val="CommentTextChar"/>
    <w:link w:val="CommentSubject"/>
    <w:uiPriority w:val="99"/>
    <w:semiHidden/>
    <w:rsid w:val="00E47DC6"/>
    <w:rPr>
      <w:b/>
      <w:bCs/>
      <w:lang w:val="en-US"/>
    </w:rPr>
  </w:style>
  <w:style w:type="paragraph" w:styleId="DocumentMap">
    <w:name w:val="Document Map"/>
    <w:basedOn w:val="Normal"/>
    <w:link w:val="DocumentMapChar"/>
    <w:uiPriority w:val="99"/>
    <w:semiHidden/>
    <w:unhideWhenUsed/>
    <w:rsid w:val="00E47DC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7DC6"/>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E47DC6"/>
  </w:style>
  <w:style w:type="character" w:customStyle="1" w:styleId="E-mailSignatureChar">
    <w:name w:val="E-mail Signature Char"/>
    <w:basedOn w:val="DefaultParagraphFont"/>
    <w:link w:val="E-mailSignature"/>
    <w:uiPriority w:val="99"/>
    <w:semiHidden/>
    <w:rsid w:val="00E47DC6"/>
    <w:rPr>
      <w:sz w:val="22"/>
      <w:szCs w:val="24"/>
      <w:lang w:val="en-US"/>
    </w:rPr>
  </w:style>
  <w:style w:type="paragraph" w:styleId="EndnoteText">
    <w:name w:val="endnote text"/>
    <w:basedOn w:val="Normal"/>
    <w:link w:val="EndnoteTextChar"/>
    <w:uiPriority w:val="99"/>
    <w:semiHidden/>
    <w:unhideWhenUsed/>
    <w:rsid w:val="00E47DC6"/>
    <w:rPr>
      <w:sz w:val="20"/>
      <w:szCs w:val="20"/>
    </w:rPr>
  </w:style>
  <w:style w:type="character" w:customStyle="1" w:styleId="EndnoteTextChar">
    <w:name w:val="Endnote Text Char"/>
    <w:basedOn w:val="DefaultParagraphFont"/>
    <w:link w:val="EndnoteText"/>
    <w:uiPriority w:val="99"/>
    <w:semiHidden/>
    <w:rsid w:val="00E47DC6"/>
    <w:rPr>
      <w:lang w:val="en-US"/>
    </w:rPr>
  </w:style>
  <w:style w:type="paragraph" w:styleId="EnvelopeAddress">
    <w:name w:val="envelope address"/>
    <w:basedOn w:val="Normal"/>
    <w:uiPriority w:val="99"/>
    <w:semiHidden/>
    <w:unhideWhenUsed/>
    <w:rsid w:val="00E47DC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47DC6"/>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47DC6"/>
    <w:rPr>
      <w:sz w:val="20"/>
      <w:szCs w:val="20"/>
    </w:rPr>
  </w:style>
  <w:style w:type="character" w:customStyle="1" w:styleId="FootnoteTextChar">
    <w:name w:val="Footnote Text Char"/>
    <w:basedOn w:val="DefaultParagraphFont"/>
    <w:link w:val="FootnoteText"/>
    <w:uiPriority w:val="99"/>
    <w:semiHidden/>
    <w:rsid w:val="00E47DC6"/>
    <w:rPr>
      <w:lang w:val="en-US"/>
    </w:rPr>
  </w:style>
  <w:style w:type="paragraph" w:styleId="HTMLAddress">
    <w:name w:val="HTML Address"/>
    <w:basedOn w:val="Normal"/>
    <w:link w:val="HTMLAddressChar"/>
    <w:uiPriority w:val="99"/>
    <w:semiHidden/>
    <w:unhideWhenUsed/>
    <w:rsid w:val="00E47DC6"/>
    <w:rPr>
      <w:i/>
      <w:iCs/>
    </w:rPr>
  </w:style>
  <w:style w:type="character" w:customStyle="1" w:styleId="HTMLAddressChar">
    <w:name w:val="HTML Address Char"/>
    <w:basedOn w:val="DefaultParagraphFont"/>
    <w:link w:val="HTMLAddress"/>
    <w:uiPriority w:val="99"/>
    <w:semiHidden/>
    <w:rsid w:val="00E47DC6"/>
    <w:rPr>
      <w:i/>
      <w:iCs/>
      <w:sz w:val="22"/>
      <w:szCs w:val="24"/>
      <w:lang w:val="en-US"/>
    </w:rPr>
  </w:style>
  <w:style w:type="paragraph" w:styleId="HTMLPreformatted">
    <w:name w:val="HTML Preformatted"/>
    <w:basedOn w:val="Normal"/>
    <w:link w:val="HTMLPreformattedChar"/>
    <w:uiPriority w:val="99"/>
    <w:semiHidden/>
    <w:unhideWhenUsed/>
    <w:rsid w:val="00E47DC6"/>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47DC6"/>
    <w:rPr>
      <w:rFonts w:ascii="Consolas" w:hAnsi="Consolas" w:cs="Consolas"/>
      <w:lang w:val="en-US"/>
    </w:rPr>
  </w:style>
  <w:style w:type="paragraph" w:styleId="Index6">
    <w:name w:val="index 6"/>
    <w:basedOn w:val="Normal"/>
    <w:next w:val="Normal"/>
    <w:autoRedefine/>
    <w:uiPriority w:val="99"/>
    <w:semiHidden/>
    <w:unhideWhenUsed/>
    <w:rsid w:val="00E47DC6"/>
    <w:pPr>
      <w:ind w:left="1320" w:hanging="220"/>
    </w:pPr>
  </w:style>
  <w:style w:type="paragraph" w:styleId="Index7">
    <w:name w:val="index 7"/>
    <w:basedOn w:val="Normal"/>
    <w:next w:val="Normal"/>
    <w:autoRedefine/>
    <w:uiPriority w:val="99"/>
    <w:semiHidden/>
    <w:unhideWhenUsed/>
    <w:rsid w:val="00E47DC6"/>
    <w:pPr>
      <w:ind w:left="1540" w:hanging="220"/>
    </w:pPr>
  </w:style>
  <w:style w:type="paragraph" w:styleId="Index8">
    <w:name w:val="index 8"/>
    <w:basedOn w:val="Normal"/>
    <w:next w:val="Normal"/>
    <w:autoRedefine/>
    <w:uiPriority w:val="99"/>
    <w:semiHidden/>
    <w:unhideWhenUsed/>
    <w:rsid w:val="00E47DC6"/>
    <w:pPr>
      <w:ind w:left="1760" w:hanging="220"/>
    </w:pPr>
  </w:style>
  <w:style w:type="paragraph" w:styleId="Index9">
    <w:name w:val="index 9"/>
    <w:basedOn w:val="Normal"/>
    <w:next w:val="Normal"/>
    <w:autoRedefine/>
    <w:uiPriority w:val="99"/>
    <w:semiHidden/>
    <w:unhideWhenUsed/>
    <w:rsid w:val="00E47DC6"/>
    <w:pPr>
      <w:ind w:left="1980" w:hanging="220"/>
    </w:pPr>
  </w:style>
  <w:style w:type="paragraph" w:styleId="List3">
    <w:name w:val="List 3"/>
    <w:basedOn w:val="Normal"/>
    <w:uiPriority w:val="99"/>
    <w:semiHidden/>
    <w:unhideWhenUsed/>
    <w:rsid w:val="00E47DC6"/>
    <w:pPr>
      <w:ind w:left="1080" w:hanging="360"/>
      <w:contextualSpacing/>
    </w:pPr>
  </w:style>
  <w:style w:type="paragraph" w:styleId="ListBullet">
    <w:name w:val="List Bullet"/>
    <w:basedOn w:val="Normal"/>
    <w:uiPriority w:val="99"/>
    <w:semiHidden/>
    <w:unhideWhenUsed/>
    <w:rsid w:val="00E47DC6"/>
    <w:pPr>
      <w:numPr>
        <w:numId w:val="3"/>
      </w:numPr>
      <w:contextualSpacing/>
    </w:pPr>
  </w:style>
  <w:style w:type="paragraph" w:styleId="ListBullet2">
    <w:name w:val="List Bullet 2"/>
    <w:basedOn w:val="Normal"/>
    <w:uiPriority w:val="99"/>
    <w:semiHidden/>
    <w:unhideWhenUsed/>
    <w:rsid w:val="00E47DC6"/>
    <w:pPr>
      <w:numPr>
        <w:numId w:val="4"/>
      </w:numPr>
      <w:contextualSpacing/>
    </w:pPr>
  </w:style>
  <w:style w:type="paragraph" w:styleId="ListBullet3">
    <w:name w:val="List Bullet 3"/>
    <w:basedOn w:val="Normal"/>
    <w:uiPriority w:val="99"/>
    <w:semiHidden/>
    <w:unhideWhenUsed/>
    <w:rsid w:val="00E47DC6"/>
    <w:pPr>
      <w:numPr>
        <w:numId w:val="5"/>
      </w:numPr>
      <w:contextualSpacing/>
    </w:pPr>
  </w:style>
  <w:style w:type="paragraph" w:styleId="ListBullet4">
    <w:name w:val="List Bullet 4"/>
    <w:basedOn w:val="Normal"/>
    <w:uiPriority w:val="99"/>
    <w:semiHidden/>
    <w:unhideWhenUsed/>
    <w:rsid w:val="00E47DC6"/>
    <w:pPr>
      <w:numPr>
        <w:numId w:val="6"/>
      </w:numPr>
      <w:contextualSpacing/>
    </w:pPr>
  </w:style>
  <w:style w:type="paragraph" w:styleId="ListBullet5">
    <w:name w:val="List Bullet 5"/>
    <w:basedOn w:val="Normal"/>
    <w:uiPriority w:val="99"/>
    <w:semiHidden/>
    <w:unhideWhenUsed/>
    <w:rsid w:val="00E47DC6"/>
    <w:pPr>
      <w:numPr>
        <w:numId w:val="7"/>
      </w:numPr>
      <w:contextualSpacing/>
    </w:pPr>
  </w:style>
  <w:style w:type="paragraph" w:styleId="ListContinue">
    <w:name w:val="List Continue"/>
    <w:basedOn w:val="Normal"/>
    <w:uiPriority w:val="99"/>
    <w:semiHidden/>
    <w:unhideWhenUsed/>
    <w:rsid w:val="00E47DC6"/>
    <w:pPr>
      <w:spacing w:after="120"/>
      <w:ind w:left="360"/>
      <w:contextualSpacing/>
    </w:pPr>
  </w:style>
  <w:style w:type="paragraph" w:styleId="ListContinue2">
    <w:name w:val="List Continue 2"/>
    <w:basedOn w:val="Normal"/>
    <w:uiPriority w:val="99"/>
    <w:semiHidden/>
    <w:unhideWhenUsed/>
    <w:rsid w:val="00E47DC6"/>
    <w:pPr>
      <w:spacing w:after="120"/>
      <w:ind w:left="720"/>
      <w:contextualSpacing/>
    </w:pPr>
  </w:style>
  <w:style w:type="paragraph" w:styleId="ListContinue3">
    <w:name w:val="List Continue 3"/>
    <w:basedOn w:val="Normal"/>
    <w:uiPriority w:val="99"/>
    <w:semiHidden/>
    <w:unhideWhenUsed/>
    <w:rsid w:val="00E47DC6"/>
    <w:pPr>
      <w:spacing w:after="120"/>
      <w:ind w:left="1080"/>
      <w:contextualSpacing/>
    </w:pPr>
  </w:style>
  <w:style w:type="paragraph" w:styleId="ListContinue4">
    <w:name w:val="List Continue 4"/>
    <w:basedOn w:val="Normal"/>
    <w:uiPriority w:val="99"/>
    <w:semiHidden/>
    <w:unhideWhenUsed/>
    <w:rsid w:val="00E47DC6"/>
    <w:pPr>
      <w:spacing w:after="120"/>
      <w:ind w:left="1440"/>
      <w:contextualSpacing/>
    </w:pPr>
  </w:style>
  <w:style w:type="paragraph" w:styleId="ListContinue5">
    <w:name w:val="List Continue 5"/>
    <w:basedOn w:val="Normal"/>
    <w:uiPriority w:val="99"/>
    <w:semiHidden/>
    <w:unhideWhenUsed/>
    <w:rsid w:val="00E47DC6"/>
    <w:pPr>
      <w:spacing w:after="120"/>
      <w:ind w:left="1800"/>
      <w:contextualSpacing/>
    </w:pPr>
  </w:style>
  <w:style w:type="paragraph" w:styleId="ListNumber">
    <w:name w:val="List Number"/>
    <w:basedOn w:val="Normal"/>
    <w:uiPriority w:val="99"/>
    <w:semiHidden/>
    <w:unhideWhenUsed/>
    <w:locked/>
    <w:rsid w:val="00E47DC6"/>
    <w:pPr>
      <w:numPr>
        <w:numId w:val="8"/>
      </w:numPr>
      <w:contextualSpacing/>
    </w:pPr>
  </w:style>
  <w:style w:type="paragraph" w:styleId="ListNumber2">
    <w:name w:val="List Number 2"/>
    <w:basedOn w:val="Normal"/>
    <w:uiPriority w:val="99"/>
    <w:semiHidden/>
    <w:unhideWhenUsed/>
    <w:rsid w:val="00E47DC6"/>
    <w:pPr>
      <w:numPr>
        <w:numId w:val="9"/>
      </w:numPr>
      <w:contextualSpacing/>
    </w:pPr>
  </w:style>
  <w:style w:type="paragraph" w:styleId="ListNumber3">
    <w:name w:val="List Number 3"/>
    <w:basedOn w:val="Normal"/>
    <w:uiPriority w:val="99"/>
    <w:semiHidden/>
    <w:unhideWhenUsed/>
    <w:rsid w:val="00E47DC6"/>
    <w:pPr>
      <w:numPr>
        <w:numId w:val="10"/>
      </w:numPr>
      <w:contextualSpacing/>
    </w:pPr>
  </w:style>
  <w:style w:type="paragraph" w:styleId="ListNumber4">
    <w:name w:val="List Number 4"/>
    <w:basedOn w:val="Normal"/>
    <w:uiPriority w:val="99"/>
    <w:semiHidden/>
    <w:unhideWhenUsed/>
    <w:rsid w:val="00E47DC6"/>
    <w:pPr>
      <w:numPr>
        <w:numId w:val="11"/>
      </w:numPr>
      <w:contextualSpacing/>
    </w:pPr>
  </w:style>
  <w:style w:type="paragraph" w:styleId="ListNumber5">
    <w:name w:val="List Number 5"/>
    <w:basedOn w:val="Normal"/>
    <w:uiPriority w:val="99"/>
    <w:semiHidden/>
    <w:unhideWhenUsed/>
    <w:rsid w:val="00E47DC6"/>
    <w:pPr>
      <w:numPr>
        <w:numId w:val="12"/>
      </w:numPr>
      <w:contextualSpacing/>
    </w:pPr>
  </w:style>
  <w:style w:type="paragraph" w:styleId="MacroText">
    <w:name w:val="macro"/>
    <w:link w:val="MacroTextChar"/>
    <w:uiPriority w:val="99"/>
    <w:semiHidden/>
    <w:unhideWhenUsed/>
    <w:rsid w:val="00E47DC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val="en-US"/>
    </w:rPr>
  </w:style>
  <w:style w:type="character" w:customStyle="1" w:styleId="MacroTextChar">
    <w:name w:val="Macro Text Char"/>
    <w:basedOn w:val="DefaultParagraphFont"/>
    <w:link w:val="MacroText"/>
    <w:uiPriority w:val="99"/>
    <w:semiHidden/>
    <w:rsid w:val="00E47DC6"/>
    <w:rPr>
      <w:rFonts w:ascii="Consolas" w:hAnsi="Consolas" w:cs="Consolas"/>
      <w:lang w:val="en-US"/>
    </w:rPr>
  </w:style>
  <w:style w:type="paragraph" w:styleId="MessageHeader">
    <w:name w:val="Message Header"/>
    <w:basedOn w:val="Normal"/>
    <w:link w:val="MessageHeaderChar"/>
    <w:uiPriority w:val="99"/>
    <w:semiHidden/>
    <w:unhideWhenUsed/>
    <w:rsid w:val="00E47DC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47DC6"/>
    <w:rPr>
      <w:rFonts w:asciiTheme="majorHAnsi" w:eastAsiaTheme="majorEastAsia" w:hAnsiTheme="majorHAnsi" w:cstheme="majorBidi"/>
      <w:sz w:val="24"/>
      <w:szCs w:val="24"/>
      <w:shd w:val="pct20" w:color="auto" w:fill="auto"/>
      <w:lang w:val="en-US"/>
    </w:rPr>
  </w:style>
  <w:style w:type="paragraph" w:styleId="NormalWeb">
    <w:name w:val="Normal (Web)"/>
    <w:basedOn w:val="Normal"/>
    <w:uiPriority w:val="99"/>
    <w:unhideWhenUsed/>
    <w:rsid w:val="00E47DC6"/>
  </w:style>
  <w:style w:type="paragraph" w:styleId="NormalIndent">
    <w:name w:val="Normal Indent"/>
    <w:basedOn w:val="Normal"/>
    <w:uiPriority w:val="99"/>
    <w:semiHidden/>
    <w:unhideWhenUsed/>
    <w:rsid w:val="00E47DC6"/>
    <w:pPr>
      <w:ind w:left="720"/>
    </w:pPr>
  </w:style>
  <w:style w:type="paragraph" w:styleId="NoteHeading">
    <w:name w:val="Note Heading"/>
    <w:basedOn w:val="Normal"/>
    <w:next w:val="Normal"/>
    <w:link w:val="NoteHeadingChar"/>
    <w:uiPriority w:val="99"/>
    <w:semiHidden/>
    <w:unhideWhenUsed/>
    <w:rsid w:val="00E47DC6"/>
  </w:style>
  <w:style w:type="character" w:customStyle="1" w:styleId="NoteHeadingChar">
    <w:name w:val="Note Heading Char"/>
    <w:basedOn w:val="DefaultParagraphFont"/>
    <w:link w:val="NoteHeading"/>
    <w:uiPriority w:val="99"/>
    <w:semiHidden/>
    <w:rsid w:val="00E47DC6"/>
    <w:rPr>
      <w:sz w:val="22"/>
      <w:szCs w:val="24"/>
      <w:lang w:val="en-US"/>
    </w:rPr>
  </w:style>
  <w:style w:type="paragraph" w:styleId="PlainText">
    <w:name w:val="Plain Text"/>
    <w:basedOn w:val="Normal"/>
    <w:link w:val="PlainTextChar"/>
    <w:uiPriority w:val="99"/>
    <w:semiHidden/>
    <w:unhideWhenUsed/>
    <w:rsid w:val="00E47DC6"/>
    <w:rPr>
      <w:rFonts w:ascii="Consolas" w:hAnsi="Consolas" w:cs="Consolas"/>
      <w:sz w:val="21"/>
      <w:szCs w:val="21"/>
    </w:rPr>
  </w:style>
  <w:style w:type="character" w:customStyle="1" w:styleId="PlainTextChar">
    <w:name w:val="Plain Text Char"/>
    <w:basedOn w:val="DefaultParagraphFont"/>
    <w:link w:val="PlainText"/>
    <w:uiPriority w:val="99"/>
    <w:semiHidden/>
    <w:rsid w:val="00E47DC6"/>
    <w:rPr>
      <w:rFonts w:ascii="Consolas" w:hAnsi="Consolas" w:cs="Consolas"/>
      <w:sz w:val="21"/>
      <w:szCs w:val="21"/>
      <w:lang w:val="en-US"/>
    </w:rPr>
  </w:style>
  <w:style w:type="paragraph" w:styleId="Quote">
    <w:name w:val="Quote"/>
    <w:basedOn w:val="Normal"/>
    <w:next w:val="Normal"/>
    <w:link w:val="QuoteChar"/>
    <w:uiPriority w:val="29"/>
    <w:qFormat/>
    <w:locked/>
    <w:rsid w:val="00E47DC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47DC6"/>
    <w:rPr>
      <w:i/>
      <w:iCs/>
      <w:color w:val="404040" w:themeColor="text1" w:themeTint="BF"/>
      <w:sz w:val="22"/>
      <w:szCs w:val="24"/>
      <w:lang w:val="en-US"/>
    </w:rPr>
  </w:style>
  <w:style w:type="paragraph" w:styleId="Signature">
    <w:name w:val="Signature"/>
    <w:basedOn w:val="Normal"/>
    <w:link w:val="SignatureChar"/>
    <w:uiPriority w:val="99"/>
    <w:semiHidden/>
    <w:unhideWhenUsed/>
    <w:rsid w:val="00E47DC6"/>
    <w:pPr>
      <w:ind w:left="4320"/>
    </w:pPr>
  </w:style>
  <w:style w:type="character" w:customStyle="1" w:styleId="SignatureChar">
    <w:name w:val="Signature Char"/>
    <w:basedOn w:val="DefaultParagraphFont"/>
    <w:link w:val="Signature"/>
    <w:uiPriority w:val="99"/>
    <w:semiHidden/>
    <w:rsid w:val="00E47DC6"/>
    <w:rPr>
      <w:sz w:val="22"/>
      <w:szCs w:val="24"/>
      <w:lang w:val="en-US"/>
    </w:rPr>
  </w:style>
  <w:style w:type="paragraph" w:styleId="TableofAuthorities">
    <w:name w:val="table of authorities"/>
    <w:basedOn w:val="Normal"/>
    <w:next w:val="Normal"/>
    <w:uiPriority w:val="99"/>
    <w:semiHidden/>
    <w:unhideWhenUsed/>
    <w:rsid w:val="00E47DC6"/>
    <w:pPr>
      <w:ind w:left="220" w:hanging="220"/>
    </w:pPr>
  </w:style>
  <w:style w:type="paragraph" w:styleId="TableofFigures">
    <w:name w:val="table of figures"/>
    <w:basedOn w:val="Normal"/>
    <w:next w:val="Normal"/>
    <w:uiPriority w:val="99"/>
    <w:semiHidden/>
    <w:unhideWhenUsed/>
    <w:rsid w:val="00E47DC6"/>
  </w:style>
  <w:style w:type="paragraph" w:styleId="TOAHeading">
    <w:name w:val="toa heading"/>
    <w:basedOn w:val="Normal"/>
    <w:next w:val="Normal"/>
    <w:uiPriority w:val="99"/>
    <w:semiHidden/>
    <w:unhideWhenUsed/>
    <w:rsid w:val="00E47DC6"/>
    <w:pPr>
      <w:spacing w:before="120"/>
    </w:pPr>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E47DC6"/>
    <w:pPr>
      <w:spacing w:after="0"/>
      <w:outlineLvl w:val="9"/>
    </w:pPr>
    <w:rPr>
      <w:rFonts w:asciiTheme="majorHAnsi" w:hAnsiTheme="majorHAnsi" w:cstheme="majorBidi"/>
      <w:b w:val="0"/>
      <w:bCs w:val="0"/>
      <w:color w:val="365F91" w:themeColor="accent1" w:themeShade="BF"/>
      <w:sz w:val="32"/>
      <w:szCs w:val="32"/>
    </w:rPr>
  </w:style>
  <w:style w:type="character" w:styleId="CommentReference">
    <w:name w:val="annotation reference"/>
    <w:basedOn w:val="DefaultParagraphFont"/>
    <w:uiPriority w:val="99"/>
    <w:unhideWhenUsed/>
    <w:rsid w:val="00773F2C"/>
    <w:rPr>
      <w:sz w:val="16"/>
      <w:szCs w:val="16"/>
    </w:rPr>
  </w:style>
  <w:style w:type="character" w:styleId="HTMLCode">
    <w:name w:val="HTML Code"/>
    <w:basedOn w:val="DefaultParagraphFont"/>
    <w:uiPriority w:val="99"/>
    <w:semiHidden/>
    <w:unhideWhenUsed/>
    <w:rsid w:val="00B603AA"/>
    <w:rPr>
      <w:rFonts w:ascii="Courier New" w:eastAsia="Times New Roman" w:hAnsi="Courier New" w:cs="Courier New"/>
      <w:sz w:val="20"/>
      <w:szCs w:val="20"/>
    </w:rPr>
  </w:style>
  <w:style w:type="table" w:customStyle="1" w:styleId="PlainTable51">
    <w:name w:val="Plain Table 51"/>
    <w:basedOn w:val="TableNormal"/>
    <w:uiPriority w:val="45"/>
    <w:locked/>
    <w:rsid w:val="00466BE3"/>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de">
    <w:name w:val="Code"/>
    <w:basedOn w:val="Normal"/>
    <w:link w:val="CodeChar"/>
    <w:autoRedefine/>
    <w:uiPriority w:val="2"/>
    <w:qFormat/>
    <w:locked/>
    <w:rsid w:val="00BE610C"/>
    <w:pPr>
      <w:pBdr>
        <w:top w:val="single" w:sz="4" w:space="1" w:color="auto"/>
        <w:left w:val="single" w:sz="4" w:space="4" w:color="auto"/>
        <w:bottom w:val="single" w:sz="4" w:space="1" w:color="auto"/>
        <w:right w:val="single" w:sz="4" w:space="4" w:color="auto"/>
      </w:pBdr>
      <w:shd w:val="clear" w:color="auto" w:fill="D9D9D9" w:themeFill="background1" w:themeFillShade="D9"/>
      <w:ind w:left="720"/>
    </w:pPr>
    <w:rPr>
      <w:rFonts w:ascii="Courier New" w:eastAsia="Calibri" w:hAnsi="Courier New"/>
      <w:b/>
      <w:sz w:val="18"/>
      <w:szCs w:val="20"/>
      <w:lang w:val="x-none" w:eastAsia="x-none"/>
    </w:rPr>
  </w:style>
  <w:style w:type="character" w:customStyle="1" w:styleId="CodeChar">
    <w:name w:val="Code Char"/>
    <w:link w:val="Code"/>
    <w:uiPriority w:val="2"/>
    <w:locked/>
    <w:rsid w:val="00BE610C"/>
    <w:rPr>
      <w:rFonts w:ascii="Courier New" w:eastAsia="Calibri" w:hAnsi="Courier New" w:cstheme="minorBidi"/>
      <w:b/>
      <w:sz w:val="18"/>
      <w:shd w:val="clear" w:color="auto" w:fill="D9D9D9" w:themeFill="background1" w:themeFillShade="D9"/>
      <w:lang w:val="x-none" w:eastAsia="x-none"/>
    </w:rPr>
  </w:style>
  <w:style w:type="table" w:customStyle="1" w:styleId="GridTable1Light-Accent11">
    <w:name w:val="Grid Table 1 Light - Accent 11"/>
    <w:basedOn w:val="TableNormal"/>
    <w:uiPriority w:val="46"/>
    <w:locked/>
    <w:rsid w:val="00A4322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A767C"/>
    <w:rPr>
      <w:color w:val="808080"/>
    </w:rPr>
  </w:style>
  <w:style w:type="character" w:customStyle="1" w:styleId="skimlinks-unlinked">
    <w:name w:val="skimlinks-unlinked"/>
    <w:basedOn w:val="DefaultParagraphFont"/>
    <w:semiHidden/>
    <w:locked/>
    <w:rsid w:val="004E19BE"/>
  </w:style>
  <w:style w:type="paragraph" w:styleId="Revision">
    <w:name w:val="Revision"/>
    <w:hidden/>
    <w:uiPriority w:val="99"/>
    <w:semiHidden/>
    <w:rsid w:val="00F83BB0"/>
    <w:rPr>
      <w:sz w:val="22"/>
      <w:szCs w:val="24"/>
      <w:lang w:val="en-US"/>
    </w:rPr>
  </w:style>
  <w:style w:type="character" w:styleId="Strong">
    <w:name w:val="Strong"/>
    <w:basedOn w:val="DefaultParagraphFont"/>
    <w:uiPriority w:val="22"/>
    <w:qFormat/>
    <w:locked/>
    <w:rsid w:val="00E47DC6"/>
    <w:rPr>
      <w:b/>
      <w:bCs/>
    </w:rPr>
  </w:style>
  <w:style w:type="character" w:customStyle="1" w:styleId="Italic">
    <w:name w:val="Italic"/>
    <w:basedOn w:val="DefaultParagraphFont"/>
    <w:uiPriority w:val="1"/>
    <w:rsid w:val="00E47DC6"/>
    <w:rPr>
      <w:i/>
      <w:color w:val="000000"/>
    </w:rPr>
  </w:style>
  <w:style w:type="paragraph" w:styleId="BodyTextFirstIndent">
    <w:name w:val="Body Text First Indent"/>
    <w:basedOn w:val="BodyText"/>
    <w:link w:val="BodyTextFirstIndentChar"/>
    <w:uiPriority w:val="99"/>
    <w:semiHidden/>
    <w:locked/>
    <w:rsid w:val="00E47DC6"/>
    <w:pPr>
      <w:spacing w:before="0"/>
      <w:ind w:firstLine="360"/>
    </w:pPr>
  </w:style>
  <w:style w:type="character" w:customStyle="1" w:styleId="BodyTextFirstIndentChar">
    <w:name w:val="Body Text First Indent Char"/>
    <w:basedOn w:val="BodyTextChar"/>
    <w:link w:val="BodyTextFirstIndent"/>
    <w:uiPriority w:val="99"/>
    <w:semiHidden/>
    <w:rsid w:val="00E47DC6"/>
    <w:rPr>
      <w:color w:val="000000"/>
      <w:sz w:val="22"/>
      <w:szCs w:val="24"/>
      <w:lang w:val="en-US"/>
    </w:rPr>
  </w:style>
  <w:style w:type="paragraph" w:styleId="Date">
    <w:name w:val="Date"/>
    <w:basedOn w:val="Normal"/>
    <w:next w:val="Normal"/>
    <w:link w:val="DateChar"/>
    <w:uiPriority w:val="99"/>
    <w:unhideWhenUsed/>
    <w:rsid w:val="00E47DC6"/>
  </w:style>
  <w:style w:type="character" w:customStyle="1" w:styleId="DateChar">
    <w:name w:val="Date Char"/>
    <w:basedOn w:val="DefaultParagraphFont"/>
    <w:link w:val="Date"/>
    <w:uiPriority w:val="99"/>
    <w:rsid w:val="00E47DC6"/>
    <w:rPr>
      <w:sz w:val="22"/>
      <w:szCs w:val="24"/>
      <w:lang w:val="en-US"/>
    </w:rPr>
  </w:style>
  <w:style w:type="paragraph" w:styleId="IntenseQuote">
    <w:name w:val="Intense Quote"/>
    <w:basedOn w:val="Normal"/>
    <w:next w:val="Normal"/>
    <w:link w:val="IntenseQuoteChar"/>
    <w:uiPriority w:val="30"/>
    <w:semiHidden/>
    <w:qFormat/>
    <w:locked/>
    <w:rsid w:val="00E47DC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E47DC6"/>
    <w:rPr>
      <w:i/>
      <w:iCs/>
      <w:color w:val="4F81BD" w:themeColor="accent1"/>
      <w:sz w:val="22"/>
      <w:szCs w:val="24"/>
      <w:lang w:val="en-US"/>
    </w:rPr>
  </w:style>
  <w:style w:type="paragraph" w:styleId="List4">
    <w:name w:val="List 4"/>
    <w:basedOn w:val="Normal"/>
    <w:uiPriority w:val="99"/>
    <w:semiHidden/>
    <w:unhideWhenUsed/>
    <w:locked/>
    <w:rsid w:val="00E47DC6"/>
    <w:pPr>
      <w:ind w:left="1440" w:hanging="360"/>
      <w:contextualSpacing/>
    </w:pPr>
  </w:style>
  <w:style w:type="paragraph" w:styleId="List5">
    <w:name w:val="List 5"/>
    <w:basedOn w:val="Normal"/>
    <w:uiPriority w:val="99"/>
    <w:semiHidden/>
    <w:unhideWhenUsed/>
    <w:locked/>
    <w:rsid w:val="00E47DC6"/>
    <w:pPr>
      <w:ind w:left="1800" w:hanging="360"/>
      <w:contextualSpacing/>
    </w:pPr>
  </w:style>
  <w:style w:type="paragraph" w:styleId="Salutation">
    <w:name w:val="Salutation"/>
    <w:basedOn w:val="Normal"/>
    <w:next w:val="Normal"/>
    <w:link w:val="SalutationChar"/>
    <w:uiPriority w:val="99"/>
    <w:semiHidden/>
    <w:unhideWhenUsed/>
    <w:rsid w:val="00E47DC6"/>
  </w:style>
  <w:style w:type="character" w:customStyle="1" w:styleId="SalutationChar">
    <w:name w:val="Salutation Char"/>
    <w:basedOn w:val="DefaultParagraphFont"/>
    <w:link w:val="Salutation"/>
    <w:uiPriority w:val="99"/>
    <w:semiHidden/>
    <w:rsid w:val="00E47DC6"/>
    <w:rPr>
      <w:sz w:val="22"/>
      <w:szCs w:val="24"/>
      <w:lang w:val="en-US"/>
    </w:rPr>
  </w:style>
  <w:style w:type="character" w:customStyle="1" w:styleId="CodeInline">
    <w:name w:val="Code Inline"/>
    <w:rsid w:val="00E47DC6"/>
    <w:rPr>
      <w:rFonts w:ascii="Courier New" w:hAnsi="Courier New"/>
      <w:color w:val="000000"/>
      <w:sz w:val="22"/>
    </w:rPr>
  </w:style>
  <w:style w:type="paragraph" w:customStyle="1" w:styleId="FigureinSubseries">
    <w:name w:val="Figure in Subseries"/>
    <w:basedOn w:val="SingleSublistItem1"/>
    <w:next w:val="SingleSublistItem1"/>
    <w:rsid w:val="00D57A40"/>
    <w:pPr>
      <w:spacing w:after="360"/>
    </w:pPr>
  </w:style>
  <w:style w:type="character" w:customStyle="1" w:styleId="ListParagraphChar">
    <w:name w:val="List Paragraph Char"/>
    <w:aliases w:val="Bullet 1 Char,Use Case List Paragraph Char,Bullet List Char,FooterText Char,numbered Char,List Paragraph1 Char,Paragraphe de liste1 Char,Bulletr List Paragraph Char,列出段落 Char,列出段落1 Char,List Paragraph2 Char,List Paragraph21 Char"/>
    <w:basedOn w:val="DefaultParagraphFont"/>
    <w:link w:val="ListParagraph"/>
    <w:uiPriority w:val="34"/>
    <w:locked/>
    <w:rsid w:val="00485686"/>
    <w:rPr>
      <w:sz w:val="22"/>
      <w:szCs w:val="24"/>
      <w:lang w:val="en-US"/>
    </w:rPr>
  </w:style>
  <w:style w:type="character" w:styleId="UnresolvedMention">
    <w:name w:val="Unresolved Mention"/>
    <w:basedOn w:val="DefaultParagraphFont"/>
    <w:uiPriority w:val="99"/>
    <w:semiHidden/>
    <w:unhideWhenUsed/>
    <w:rsid w:val="00097174"/>
    <w:rPr>
      <w:color w:val="808080"/>
      <w:shd w:val="clear" w:color="auto" w:fill="E6E6E6"/>
    </w:rPr>
  </w:style>
  <w:style w:type="paragraph" w:customStyle="1" w:styleId="paragraph">
    <w:name w:val="paragraph"/>
    <w:basedOn w:val="Normal"/>
    <w:rsid w:val="005D4A70"/>
  </w:style>
  <w:style w:type="character" w:customStyle="1" w:styleId="spellingerror">
    <w:name w:val="spellingerror"/>
    <w:basedOn w:val="DefaultParagraphFont"/>
    <w:rsid w:val="005D4A70"/>
  </w:style>
  <w:style w:type="character" w:customStyle="1" w:styleId="normaltextrun1">
    <w:name w:val="normaltextrun1"/>
    <w:basedOn w:val="DefaultParagraphFont"/>
    <w:rsid w:val="005D4A70"/>
  </w:style>
  <w:style w:type="character" w:customStyle="1" w:styleId="eop">
    <w:name w:val="eop"/>
    <w:basedOn w:val="DefaultParagraphFont"/>
    <w:rsid w:val="005D4A70"/>
  </w:style>
  <w:style w:type="table" w:styleId="PlainTable3">
    <w:name w:val="Plain Table 3"/>
    <w:basedOn w:val="TableNormal"/>
    <w:uiPriority w:val="43"/>
    <w:rsid w:val="005D4A7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5D4A7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pun">
    <w:name w:val="pun"/>
    <w:basedOn w:val="DefaultParagraphFont"/>
    <w:rsid w:val="00BE610C"/>
  </w:style>
  <w:style w:type="character" w:customStyle="1" w:styleId="pln">
    <w:name w:val="pln"/>
    <w:basedOn w:val="DefaultParagraphFont"/>
    <w:rsid w:val="00BE610C"/>
  </w:style>
  <w:style w:type="character" w:customStyle="1" w:styleId="typ">
    <w:name w:val="typ"/>
    <w:basedOn w:val="DefaultParagraphFont"/>
    <w:rsid w:val="00BE610C"/>
  </w:style>
  <w:style w:type="character" w:customStyle="1" w:styleId="lit">
    <w:name w:val="lit"/>
    <w:basedOn w:val="DefaultParagraphFont"/>
    <w:rsid w:val="00BE610C"/>
  </w:style>
  <w:style w:type="character" w:customStyle="1" w:styleId="username">
    <w:name w:val="username"/>
    <w:basedOn w:val="DefaultParagraphFont"/>
    <w:rsid w:val="00930A42"/>
  </w:style>
  <w:style w:type="table" w:customStyle="1" w:styleId="SDMtable">
    <w:name w:val="SDM table"/>
    <w:basedOn w:val="TableNormal"/>
    <w:uiPriority w:val="99"/>
    <w:qFormat/>
    <w:rsid w:val="000040AF"/>
    <w:rPr>
      <w:rFonts w:ascii="Segoe UI" w:eastAsiaTheme="minorHAnsi" w:hAnsi="Segoe UI" w:cstheme="minorBidi"/>
      <w:szCs w:val="22"/>
      <w:lang w:val="en-US" w:eastAsia="en-US"/>
    </w:rPr>
    <w:tblPr>
      <w:tblInd w:w="144" w:type="dxa"/>
      <w:tblBorders>
        <w:bottom w:val="single" w:sz="8" w:space="0" w:color="00B0F0"/>
        <w:insideH w:val="single" w:sz="8" w:space="0" w:color="00B0F0"/>
      </w:tblBorders>
      <w:tblCellMar>
        <w:top w:w="58" w:type="dxa"/>
        <w:left w:w="144" w:type="dxa"/>
        <w:bottom w:w="58" w:type="dxa"/>
        <w:right w:w="144" w:type="dxa"/>
      </w:tblCellMar>
    </w:tblPr>
    <w:tcPr>
      <w:shd w:val="clear" w:color="auto" w:fill="auto"/>
    </w:tcPr>
    <w:tblStylePr w:type="firstRow">
      <w:rPr>
        <w:rFonts w:asciiTheme="minorHAnsi" w:hAnsiTheme="minorHAnsi"/>
        <w:color w:val="FFFFFF"/>
        <w:sz w:val="22"/>
      </w:rPr>
      <w:tblPr/>
      <w:tcPr>
        <w:shd w:val="clear" w:color="auto" w:fill="1F497D" w:themeFill="text2"/>
      </w:tcPr>
    </w:tblStylePr>
  </w:style>
  <w:style w:type="character" w:styleId="FollowedHyperlink">
    <w:name w:val="FollowedHyperlink"/>
    <w:basedOn w:val="DefaultParagraphFont"/>
    <w:uiPriority w:val="99"/>
    <w:semiHidden/>
    <w:unhideWhenUsed/>
    <w:rsid w:val="002C6B1D"/>
    <w:rPr>
      <w:color w:val="800080" w:themeColor="followedHyperlink"/>
      <w:u w:val="single"/>
    </w:rPr>
  </w:style>
  <w:style w:type="paragraph" w:customStyle="1" w:styleId="Art">
    <w:name w:val="Art"/>
    <w:basedOn w:val="BodyText"/>
    <w:next w:val="BodyText"/>
    <w:uiPriority w:val="99"/>
    <w:rsid w:val="008B3953"/>
    <w:pPr>
      <w:spacing w:after="240" w:line="264" w:lineRule="auto"/>
      <w:jc w:val="center"/>
    </w:pPr>
    <w:rPr>
      <w:rFonts w:ascii="Cambria" w:eastAsia="Cambria" w:hAnsi="Cambria" w:cs="Cambria"/>
      <w:color w:val="auto"/>
    </w:rPr>
  </w:style>
  <w:style w:type="character" w:customStyle="1" w:styleId="NoteLabelChar">
    <w:name w:val="Note Label Char"/>
    <w:basedOn w:val="DefaultParagraphFont"/>
    <w:link w:val="NoteLabel"/>
    <w:uiPriority w:val="99"/>
    <w:locked/>
    <w:rsid w:val="008B3953"/>
    <w:rPr>
      <w:rFonts w:ascii="Calibri" w:hAnsi="Calibri" w:cs="Calibri"/>
      <w:b/>
      <w:bCs/>
      <w:color w:val="000000"/>
      <w:lang w:val="en-US" w:eastAsia="en-US"/>
    </w:rPr>
  </w:style>
  <w:style w:type="paragraph" w:customStyle="1" w:styleId="NoteLabel">
    <w:name w:val="Note Label"/>
    <w:basedOn w:val="Normal"/>
    <w:next w:val="Normal"/>
    <w:link w:val="NoteLabelChar"/>
    <w:uiPriority w:val="99"/>
    <w:rsid w:val="008B3953"/>
    <w:pPr>
      <w:spacing w:before="20" w:after="40"/>
    </w:pPr>
    <w:rPr>
      <w:rFonts w:ascii="Calibri" w:hAnsi="Calibri" w:cs="Calibri"/>
      <w:b/>
      <w:bCs/>
      <w:color w:val="000000"/>
      <w:sz w:val="20"/>
      <w:szCs w:val="20"/>
    </w:rPr>
  </w:style>
  <w:style w:type="numbering" w:customStyle="1" w:styleId="CNumberBody">
    <w:name w:val="CNumber Body"/>
    <w:rsid w:val="008B3953"/>
    <w:pPr>
      <w:numPr>
        <w:numId w:val="21"/>
      </w:numPr>
    </w:pPr>
  </w:style>
  <w:style w:type="character" w:customStyle="1" w:styleId="hljs-pscommand">
    <w:name w:val="hljs-pscommand"/>
    <w:basedOn w:val="DefaultParagraphFont"/>
    <w:rsid w:val="000A2D02"/>
  </w:style>
  <w:style w:type="character" w:customStyle="1" w:styleId="hljs-parameter">
    <w:name w:val="hljs-parameter"/>
    <w:basedOn w:val="DefaultParagraphFont"/>
    <w:rsid w:val="000A2D02"/>
  </w:style>
  <w:style w:type="character" w:customStyle="1" w:styleId="hljs-string">
    <w:name w:val="hljs-string"/>
    <w:basedOn w:val="DefaultParagraphFont"/>
    <w:rsid w:val="000A2D02"/>
  </w:style>
  <w:style w:type="character" w:customStyle="1" w:styleId="hljs-number">
    <w:name w:val="hljs-number"/>
    <w:basedOn w:val="DefaultParagraphFont"/>
    <w:rsid w:val="000A2D02"/>
  </w:style>
  <w:style w:type="character" w:customStyle="1" w:styleId="hljs-nomarkup">
    <w:name w:val="hljs-nomarkup"/>
    <w:basedOn w:val="DefaultParagraphFont"/>
    <w:rsid w:val="000A2D02"/>
  </w:style>
  <w:style w:type="character" w:customStyle="1" w:styleId="hljs-symbol">
    <w:name w:val="hljs-symbol"/>
    <w:basedOn w:val="DefaultParagraphFont"/>
    <w:rsid w:val="00CC2D3F"/>
  </w:style>
  <w:style w:type="character" w:customStyle="1" w:styleId="hljs-link">
    <w:name w:val="hljs-link"/>
    <w:basedOn w:val="DefaultParagraphFont"/>
    <w:rsid w:val="00CC2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44943">
      <w:bodyDiv w:val="1"/>
      <w:marLeft w:val="0"/>
      <w:marRight w:val="0"/>
      <w:marTop w:val="0"/>
      <w:marBottom w:val="0"/>
      <w:divBdr>
        <w:top w:val="none" w:sz="0" w:space="0" w:color="auto"/>
        <w:left w:val="none" w:sz="0" w:space="0" w:color="auto"/>
        <w:bottom w:val="none" w:sz="0" w:space="0" w:color="auto"/>
        <w:right w:val="none" w:sz="0" w:space="0" w:color="auto"/>
      </w:divBdr>
      <w:divsChild>
        <w:div w:id="609432140">
          <w:marLeft w:val="0"/>
          <w:marRight w:val="0"/>
          <w:marTop w:val="0"/>
          <w:marBottom w:val="0"/>
          <w:divBdr>
            <w:top w:val="none" w:sz="0" w:space="0" w:color="auto"/>
            <w:left w:val="none" w:sz="0" w:space="0" w:color="auto"/>
            <w:bottom w:val="none" w:sz="0" w:space="0" w:color="auto"/>
            <w:right w:val="none" w:sz="0" w:space="0" w:color="auto"/>
          </w:divBdr>
          <w:divsChild>
            <w:div w:id="1255557145">
              <w:marLeft w:val="0"/>
              <w:marRight w:val="0"/>
              <w:marTop w:val="0"/>
              <w:marBottom w:val="0"/>
              <w:divBdr>
                <w:top w:val="none" w:sz="0" w:space="0" w:color="auto"/>
                <w:left w:val="none" w:sz="0" w:space="0" w:color="auto"/>
                <w:bottom w:val="none" w:sz="0" w:space="0" w:color="auto"/>
                <w:right w:val="none" w:sz="0" w:space="0" w:color="auto"/>
              </w:divBdr>
              <w:divsChild>
                <w:div w:id="1920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5363">
      <w:bodyDiv w:val="1"/>
      <w:marLeft w:val="0"/>
      <w:marRight w:val="0"/>
      <w:marTop w:val="0"/>
      <w:marBottom w:val="0"/>
      <w:divBdr>
        <w:top w:val="none" w:sz="0" w:space="0" w:color="auto"/>
        <w:left w:val="none" w:sz="0" w:space="0" w:color="auto"/>
        <w:bottom w:val="none" w:sz="0" w:space="0" w:color="auto"/>
        <w:right w:val="none" w:sz="0" w:space="0" w:color="auto"/>
      </w:divBdr>
      <w:divsChild>
        <w:div w:id="1455292983">
          <w:marLeft w:val="0"/>
          <w:marRight w:val="0"/>
          <w:marTop w:val="0"/>
          <w:marBottom w:val="0"/>
          <w:divBdr>
            <w:top w:val="none" w:sz="0" w:space="0" w:color="auto"/>
            <w:left w:val="none" w:sz="0" w:space="0" w:color="auto"/>
            <w:bottom w:val="none" w:sz="0" w:space="0" w:color="auto"/>
            <w:right w:val="none" w:sz="0" w:space="0" w:color="auto"/>
          </w:divBdr>
          <w:divsChild>
            <w:div w:id="6295775">
              <w:marLeft w:val="0"/>
              <w:marRight w:val="0"/>
              <w:marTop w:val="0"/>
              <w:marBottom w:val="0"/>
              <w:divBdr>
                <w:top w:val="none" w:sz="0" w:space="0" w:color="auto"/>
                <w:left w:val="none" w:sz="0" w:space="0" w:color="auto"/>
                <w:bottom w:val="none" w:sz="0" w:space="0" w:color="auto"/>
                <w:right w:val="none" w:sz="0" w:space="0" w:color="auto"/>
              </w:divBdr>
              <w:divsChild>
                <w:div w:id="1157115884">
                  <w:marLeft w:val="0"/>
                  <w:marRight w:val="0"/>
                  <w:marTop w:val="0"/>
                  <w:marBottom w:val="0"/>
                  <w:divBdr>
                    <w:top w:val="none" w:sz="0" w:space="0" w:color="auto"/>
                    <w:left w:val="none" w:sz="0" w:space="0" w:color="auto"/>
                    <w:bottom w:val="none" w:sz="0" w:space="0" w:color="auto"/>
                    <w:right w:val="none" w:sz="0" w:space="0" w:color="auto"/>
                  </w:divBdr>
                  <w:divsChild>
                    <w:div w:id="216018575">
                      <w:marLeft w:val="0"/>
                      <w:marRight w:val="0"/>
                      <w:marTop w:val="0"/>
                      <w:marBottom w:val="0"/>
                      <w:divBdr>
                        <w:top w:val="none" w:sz="0" w:space="0" w:color="auto"/>
                        <w:left w:val="none" w:sz="0" w:space="0" w:color="auto"/>
                        <w:bottom w:val="none" w:sz="0" w:space="0" w:color="auto"/>
                        <w:right w:val="none" w:sz="0" w:space="0" w:color="auto"/>
                      </w:divBdr>
                      <w:divsChild>
                        <w:div w:id="1138572853">
                          <w:marLeft w:val="0"/>
                          <w:marRight w:val="0"/>
                          <w:marTop w:val="0"/>
                          <w:marBottom w:val="0"/>
                          <w:divBdr>
                            <w:top w:val="none" w:sz="0" w:space="0" w:color="auto"/>
                            <w:left w:val="none" w:sz="0" w:space="0" w:color="auto"/>
                            <w:bottom w:val="none" w:sz="0" w:space="0" w:color="auto"/>
                            <w:right w:val="none" w:sz="0" w:space="0" w:color="auto"/>
                          </w:divBdr>
                          <w:divsChild>
                            <w:div w:id="1661621452">
                              <w:marLeft w:val="0"/>
                              <w:marRight w:val="0"/>
                              <w:marTop w:val="0"/>
                              <w:marBottom w:val="0"/>
                              <w:divBdr>
                                <w:top w:val="none" w:sz="0" w:space="0" w:color="auto"/>
                                <w:left w:val="none" w:sz="0" w:space="0" w:color="auto"/>
                                <w:bottom w:val="none" w:sz="0" w:space="0" w:color="auto"/>
                                <w:right w:val="none" w:sz="0" w:space="0" w:color="auto"/>
                              </w:divBdr>
                              <w:divsChild>
                                <w:div w:id="504322400">
                                  <w:marLeft w:val="0"/>
                                  <w:marRight w:val="0"/>
                                  <w:marTop w:val="0"/>
                                  <w:marBottom w:val="0"/>
                                  <w:divBdr>
                                    <w:top w:val="none" w:sz="0" w:space="0" w:color="auto"/>
                                    <w:left w:val="none" w:sz="0" w:space="0" w:color="auto"/>
                                    <w:bottom w:val="none" w:sz="0" w:space="0" w:color="auto"/>
                                    <w:right w:val="none" w:sz="0" w:space="0" w:color="auto"/>
                                  </w:divBdr>
                                  <w:divsChild>
                                    <w:div w:id="1155410924">
                                      <w:marLeft w:val="0"/>
                                      <w:marRight w:val="0"/>
                                      <w:marTop w:val="0"/>
                                      <w:marBottom w:val="0"/>
                                      <w:divBdr>
                                        <w:top w:val="none" w:sz="0" w:space="0" w:color="auto"/>
                                        <w:left w:val="none" w:sz="0" w:space="0" w:color="auto"/>
                                        <w:bottom w:val="none" w:sz="0" w:space="0" w:color="auto"/>
                                        <w:right w:val="none" w:sz="0" w:space="0" w:color="auto"/>
                                      </w:divBdr>
                                      <w:divsChild>
                                        <w:div w:id="880214541">
                                          <w:marLeft w:val="0"/>
                                          <w:marRight w:val="0"/>
                                          <w:marTop w:val="0"/>
                                          <w:marBottom w:val="0"/>
                                          <w:divBdr>
                                            <w:top w:val="none" w:sz="0" w:space="0" w:color="auto"/>
                                            <w:left w:val="none" w:sz="0" w:space="0" w:color="auto"/>
                                            <w:bottom w:val="none" w:sz="0" w:space="0" w:color="auto"/>
                                            <w:right w:val="none" w:sz="0" w:space="0" w:color="auto"/>
                                          </w:divBdr>
                                          <w:divsChild>
                                            <w:div w:id="311761016">
                                              <w:marLeft w:val="0"/>
                                              <w:marRight w:val="0"/>
                                              <w:marTop w:val="0"/>
                                              <w:marBottom w:val="0"/>
                                              <w:divBdr>
                                                <w:top w:val="none" w:sz="0" w:space="0" w:color="auto"/>
                                                <w:left w:val="none" w:sz="0" w:space="0" w:color="auto"/>
                                                <w:bottom w:val="none" w:sz="0" w:space="0" w:color="auto"/>
                                                <w:right w:val="none" w:sz="0" w:space="0" w:color="auto"/>
                                              </w:divBdr>
                                              <w:divsChild>
                                                <w:div w:id="1871795306">
                                                  <w:marLeft w:val="0"/>
                                                  <w:marRight w:val="0"/>
                                                  <w:marTop w:val="0"/>
                                                  <w:marBottom w:val="0"/>
                                                  <w:divBdr>
                                                    <w:top w:val="none" w:sz="0" w:space="0" w:color="auto"/>
                                                    <w:left w:val="none" w:sz="0" w:space="0" w:color="auto"/>
                                                    <w:bottom w:val="none" w:sz="0" w:space="0" w:color="auto"/>
                                                    <w:right w:val="none" w:sz="0" w:space="0" w:color="auto"/>
                                                  </w:divBdr>
                                                  <w:divsChild>
                                                    <w:div w:id="2005431284">
                                                      <w:marLeft w:val="-210"/>
                                                      <w:marRight w:val="-75"/>
                                                      <w:marTop w:val="0"/>
                                                      <w:marBottom w:val="0"/>
                                                      <w:divBdr>
                                                        <w:top w:val="none" w:sz="0" w:space="0" w:color="auto"/>
                                                        <w:left w:val="none" w:sz="0" w:space="0" w:color="auto"/>
                                                        <w:bottom w:val="none" w:sz="0" w:space="0" w:color="auto"/>
                                                        <w:right w:val="none" w:sz="0" w:space="0" w:color="auto"/>
                                                      </w:divBdr>
                                                      <w:divsChild>
                                                        <w:div w:id="275136786">
                                                          <w:marLeft w:val="0"/>
                                                          <w:marRight w:val="0"/>
                                                          <w:marTop w:val="0"/>
                                                          <w:marBottom w:val="0"/>
                                                          <w:divBdr>
                                                            <w:top w:val="none" w:sz="0" w:space="0" w:color="auto"/>
                                                            <w:left w:val="none" w:sz="0" w:space="0" w:color="auto"/>
                                                            <w:bottom w:val="none" w:sz="0" w:space="0" w:color="auto"/>
                                                            <w:right w:val="none" w:sz="0" w:space="0" w:color="auto"/>
                                                          </w:divBdr>
                                                          <w:divsChild>
                                                            <w:div w:id="2082874247">
                                                              <w:marLeft w:val="0"/>
                                                              <w:marRight w:val="0"/>
                                                              <w:marTop w:val="0"/>
                                                              <w:marBottom w:val="0"/>
                                                              <w:divBdr>
                                                                <w:top w:val="none" w:sz="0" w:space="0" w:color="auto"/>
                                                                <w:left w:val="none" w:sz="0" w:space="0" w:color="auto"/>
                                                                <w:bottom w:val="none" w:sz="0" w:space="0" w:color="auto"/>
                                                                <w:right w:val="none" w:sz="0" w:space="0" w:color="auto"/>
                                                              </w:divBdr>
                                                              <w:divsChild>
                                                                <w:div w:id="1777359801">
                                                                  <w:marLeft w:val="0"/>
                                                                  <w:marRight w:val="0"/>
                                                                  <w:marTop w:val="0"/>
                                                                  <w:marBottom w:val="0"/>
                                                                  <w:divBdr>
                                                                    <w:top w:val="none" w:sz="0" w:space="0" w:color="auto"/>
                                                                    <w:left w:val="none" w:sz="0" w:space="0" w:color="auto"/>
                                                                    <w:bottom w:val="none" w:sz="0" w:space="0" w:color="auto"/>
                                                                    <w:right w:val="none" w:sz="0" w:space="0" w:color="auto"/>
                                                                  </w:divBdr>
                                                                  <w:divsChild>
                                                                    <w:div w:id="578294761">
                                                                      <w:marLeft w:val="0"/>
                                                                      <w:marRight w:val="0"/>
                                                                      <w:marTop w:val="0"/>
                                                                      <w:marBottom w:val="0"/>
                                                                      <w:divBdr>
                                                                        <w:top w:val="none" w:sz="0" w:space="0" w:color="auto"/>
                                                                        <w:left w:val="none" w:sz="0" w:space="0" w:color="auto"/>
                                                                        <w:bottom w:val="none" w:sz="0" w:space="0" w:color="auto"/>
                                                                        <w:right w:val="none" w:sz="0" w:space="0" w:color="auto"/>
                                                                      </w:divBdr>
                                                                      <w:divsChild>
                                                                        <w:div w:id="354843674">
                                                                          <w:marLeft w:val="0"/>
                                                                          <w:marRight w:val="0"/>
                                                                          <w:marTop w:val="0"/>
                                                                          <w:marBottom w:val="0"/>
                                                                          <w:divBdr>
                                                                            <w:top w:val="none" w:sz="0" w:space="0" w:color="auto"/>
                                                                            <w:left w:val="none" w:sz="0" w:space="0" w:color="auto"/>
                                                                            <w:bottom w:val="none" w:sz="0" w:space="0" w:color="auto"/>
                                                                            <w:right w:val="none" w:sz="0" w:space="0" w:color="auto"/>
                                                                          </w:divBdr>
                                                                        </w:div>
                                                                        <w:div w:id="1075592240">
                                                                          <w:marLeft w:val="0"/>
                                                                          <w:marRight w:val="0"/>
                                                                          <w:marTop w:val="0"/>
                                                                          <w:marBottom w:val="0"/>
                                                                          <w:divBdr>
                                                                            <w:top w:val="none" w:sz="0" w:space="0" w:color="auto"/>
                                                                            <w:left w:val="none" w:sz="0" w:space="0" w:color="auto"/>
                                                                            <w:bottom w:val="none" w:sz="0" w:space="0" w:color="auto"/>
                                                                            <w:right w:val="none" w:sz="0" w:space="0" w:color="auto"/>
                                                                          </w:divBdr>
                                                                        </w:div>
                                                                        <w:div w:id="1540628147">
                                                                          <w:marLeft w:val="0"/>
                                                                          <w:marRight w:val="0"/>
                                                                          <w:marTop w:val="0"/>
                                                                          <w:marBottom w:val="0"/>
                                                                          <w:divBdr>
                                                                            <w:top w:val="none" w:sz="0" w:space="0" w:color="auto"/>
                                                                            <w:left w:val="none" w:sz="0" w:space="0" w:color="auto"/>
                                                                            <w:bottom w:val="none" w:sz="0" w:space="0" w:color="auto"/>
                                                                            <w:right w:val="none" w:sz="0" w:space="0" w:color="auto"/>
                                                                          </w:divBdr>
                                                                        </w:div>
                                                                        <w:div w:id="16634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110340">
      <w:bodyDiv w:val="1"/>
      <w:marLeft w:val="0"/>
      <w:marRight w:val="0"/>
      <w:marTop w:val="0"/>
      <w:marBottom w:val="0"/>
      <w:divBdr>
        <w:top w:val="none" w:sz="0" w:space="0" w:color="auto"/>
        <w:left w:val="none" w:sz="0" w:space="0" w:color="auto"/>
        <w:bottom w:val="none" w:sz="0" w:space="0" w:color="auto"/>
        <w:right w:val="none" w:sz="0" w:space="0" w:color="auto"/>
      </w:divBdr>
    </w:div>
    <w:div w:id="91365043">
      <w:bodyDiv w:val="1"/>
      <w:marLeft w:val="0"/>
      <w:marRight w:val="0"/>
      <w:marTop w:val="0"/>
      <w:marBottom w:val="0"/>
      <w:divBdr>
        <w:top w:val="none" w:sz="0" w:space="0" w:color="auto"/>
        <w:left w:val="none" w:sz="0" w:space="0" w:color="auto"/>
        <w:bottom w:val="none" w:sz="0" w:space="0" w:color="auto"/>
        <w:right w:val="none" w:sz="0" w:space="0" w:color="auto"/>
      </w:divBdr>
      <w:divsChild>
        <w:div w:id="1847088417">
          <w:marLeft w:val="0"/>
          <w:marRight w:val="0"/>
          <w:marTop w:val="0"/>
          <w:marBottom w:val="0"/>
          <w:divBdr>
            <w:top w:val="none" w:sz="0" w:space="0" w:color="auto"/>
            <w:left w:val="none" w:sz="0" w:space="0" w:color="auto"/>
            <w:bottom w:val="none" w:sz="0" w:space="0" w:color="auto"/>
            <w:right w:val="none" w:sz="0" w:space="0" w:color="auto"/>
          </w:divBdr>
          <w:divsChild>
            <w:div w:id="1227496806">
              <w:marLeft w:val="0"/>
              <w:marRight w:val="0"/>
              <w:marTop w:val="0"/>
              <w:marBottom w:val="0"/>
              <w:divBdr>
                <w:top w:val="none" w:sz="0" w:space="0" w:color="auto"/>
                <w:left w:val="none" w:sz="0" w:space="0" w:color="auto"/>
                <w:bottom w:val="none" w:sz="0" w:space="0" w:color="auto"/>
                <w:right w:val="none" w:sz="0" w:space="0" w:color="auto"/>
              </w:divBdr>
              <w:divsChild>
                <w:div w:id="1343241399">
                  <w:marLeft w:val="0"/>
                  <w:marRight w:val="0"/>
                  <w:marTop w:val="0"/>
                  <w:marBottom w:val="0"/>
                  <w:divBdr>
                    <w:top w:val="none" w:sz="0" w:space="0" w:color="auto"/>
                    <w:left w:val="none" w:sz="0" w:space="0" w:color="auto"/>
                    <w:bottom w:val="none" w:sz="0" w:space="0" w:color="auto"/>
                    <w:right w:val="none" w:sz="0" w:space="0" w:color="auto"/>
                  </w:divBdr>
                  <w:divsChild>
                    <w:div w:id="500202597">
                      <w:marLeft w:val="0"/>
                      <w:marRight w:val="0"/>
                      <w:marTop w:val="0"/>
                      <w:marBottom w:val="0"/>
                      <w:divBdr>
                        <w:top w:val="none" w:sz="0" w:space="0" w:color="auto"/>
                        <w:left w:val="none" w:sz="0" w:space="0" w:color="auto"/>
                        <w:bottom w:val="none" w:sz="0" w:space="0" w:color="auto"/>
                        <w:right w:val="none" w:sz="0" w:space="0" w:color="auto"/>
                      </w:divBdr>
                      <w:divsChild>
                        <w:div w:id="66737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33273">
      <w:bodyDiv w:val="1"/>
      <w:marLeft w:val="0"/>
      <w:marRight w:val="0"/>
      <w:marTop w:val="0"/>
      <w:marBottom w:val="0"/>
      <w:divBdr>
        <w:top w:val="none" w:sz="0" w:space="0" w:color="auto"/>
        <w:left w:val="none" w:sz="0" w:space="0" w:color="auto"/>
        <w:bottom w:val="none" w:sz="0" w:space="0" w:color="auto"/>
        <w:right w:val="none" w:sz="0" w:space="0" w:color="auto"/>
      </w:divBdr>
      <w:divsChild>
        <w:div w:id="388303719">
          <w:marLeft w:val="0"/>
          <w:marRight w:val="0"/>
          <w:marTop w:val="0"/>
          <w:marBottom w:val="0"/>
          <w:divBdr>
            <w:top w:val="none" w:sz="0" w:space="0" w:color="auto"/>
            <w:left w:val="none" w:sz="0" w:space="0" w:color="auto"/>
            <w:bottom w:val="none" w:sz="0" w:space="0" w:color="auto"/>
            <w:right w:val="none" w:sz="0" w:space="0" w:color="auto"/>
          </w:divBdr>
          <w:divsChild>
            <w:div w:id="882639229">
              <w:marLeft w:val="0"/>
              <w:marRight w:val="0"/>
              <w:marTop w:val="0"/>
              <w:marBottom w:val="0"/>
              <w:divBdr>
                <w:top w:val="none" w:sz="0" w:space="0" w:color="auto"/>
                <w:left w:val="none" w:sz="0" w:space="0" w:color="auto"/>
                <w:bottom w:val="none" w:sz="0" w:space="0" w:color="auto"/>
                <w:right w:val="none" w:sz="0" w:space="0" w:color="auto"/>
              </w:divBdr>
              <w:divsChild>
                <w:div w:id="1936284856">
                  <w:marLeft w:val="0"/>
                  <w:marRight w:val="0"/>
                  <w:marTop w:val="0"/>
                  <w:marBottom w:val="0"/>
                  <w:divBdr>
                    <w:top w:val="none" w:sz="0" w:space="0" w:color="auto"/>
                    <w:left w:val="none" w:sz="0" w:space="0" w:color="auto"/>
                    <w:bottom w:val="none" w:sz="0" w:space="0" w:color="auto"/>
                    <w:right w:val="none" w:sz="0" w:space="0" w:color="auto"/>
                  </w:divBdr>
                  <w:divsChild>
                    <w:div w:id="1181430093">
                      <w:marLeft w:val="0"/>
                      <w:marRight w:val="0"/>
                      <w:marTop w:val="0"/>
                      <w:marBottom w:val="0"/>
                      <w:divBdr>
                        <w:top w:val="none" w:sz="0" w:space="0" w:color="auto"/>
                        <w:left w:val="none" w:sz="0" w:space="0" w:color="auto"/>
                        <w:bottom w:val="none" w:sz="0" w:space="0" w:color="auto"/>
                        <w:right w:val="none" w:sz="0" w:space="0" w:color="auto"/>
                      </w:divBdr>
                      <w:divsChild>
                        <w:div w:id="743723449">
                          <w:marLeft w:val="0"/>
                          <w:marRight w:val="0"/>
                          <w:marTop w:val="0"/>
                          <w:marBottom w:val="0"/>
                          <w:divBdr>
                            <w:top w:val="none" w:sz="0" w:space="0" w:color="auto"/>
                            <w:left w:val="none" w:sz="0" w:space="0" w:color="auto"/>
                            <w:bottom w:val="none" w:sz="0" w:space="0" w:color="auto"/>
                            <w:right w:val="none" w:sz="0" w:space="0" w:color="auto"/>
                          </w:divBdr>
                          <w:divsChild>
                            <w:div w:id="312759967">
                              <w:marLeft w:val="0"/>
                              <w:marRight w:val="0"/>
                              <w:marTop w:val="0"/>
                              <w:marBottom w:val="0"/>
                              <w:divBdr>
                                <w:top w:val="none" w:sz="0" w:space="0" w:color="auto"/>
                                <w:left w:val="none" w:sz="0" w:space="0" w:color="auto"/>
                                <w:bottom w:val="none" w:sz="0" w:space="0" w:color="auto"/>
                                <w:right w:val="none" w:sz="0" w:space="0" w:color="auto"/>
                              </w:divBdr>
                              <w:divsChild>
                                <w:div w:id="7346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66756">
      <w:bodyDiv w:val="1"/>
      <w:marLeft w:val="0"/>
      <w:marRight w:val="0"/>
      <w:marTop w:val="0"/>
      <w:marBottom w:val="0"/>
      <w:divBdr>
        <w:top w:val="none" w:sz="0" w:space="0" w:color="auto"/>
        <w:left w:val="none" w:sz="0" w:space="0" w:color="auto"/>
        <w:bottom w:val="none" w:sz="0" w:space="0" w:color="auto"/>
        <w:right w:val="none" w:sz="0" w:space="0" w:color="auto"/>
      </w:divBdr>
    </w:div>
    <w:div w:id="151607384">
      <w:bodyDiv w:val="1"/>
      <w:marLeft w:val="0"/>
      <w:marRight w:val="0"/>
      <w:marTop w:val="0"/>
      <w:marBottom w:val="0"/>
      <w:divBdr>
        <w:top w:val="none" w:sz="0" w:space="0" w:color="auto"/>
        <w:left w:val="none" w:sz="0" w:space="0" w:color="auto"/>
        <w:bottom w:val="none" w:sz="0" w:space="0" w:color="auto"/>
        <w:right w:val="none" w:sz="0" w:space="0" w:color="auto"/>
      </w:divBdr>
      <w:divsChild>
        <w:div w:id="256334100">
          <w:marLeft w:val="0"/>
          <w:marRight w:val="0"/>
          <w:marTop w:val="0"/>
          <w:marBottom w:val="0"/>
          <w:divBdr>
            <w:top w:val="none" w:sz="0" w:space="0" w:color="auto"/>
            <w:left w:val="none" w:sz="0" w:space="0" w:color="auto"/>
            <w:bottom w:val="none" w:sz="0" w:space="0" w:color="auto"/>
            <w:right w:val="none" w:sz="0" w:space="0" w:color="auto"/>
          </w:divBdr>
          <w:divsChild>
            <w:div w:id="1517688720">
              <w:marLeft w:val="0"/>
              <w:marRight w:val="0"/>
              <w:marTop w:val="0"/>
              <w:marBottom w:val="0"/>
              <w:divBdr>
                <w:top w:val="none" w:sz="0" w:space="0" w:color="auto"/>
                <w:left w:val="none" w:sz="0" w:space="0" w:color="auto"/>
                <w:bottom w:val="none" w:sz="0" w:space="0" w:color="auto"/>
                <w:right w:val="none" w:sz="0" w:space="0" w:color="auto"/>
              </w:divBdr>
              <w:divsChild>
                <w:div w:id="34163169">
                  <w:marLeft w:val="0"/>
                  <w:marRight w:val="0"/>
                  <w:marTop w:val="0"/>
                  <w:marBottom w:val="0"/>
                  <w:divBdr>
                    <w:top w:val="none" w:sz="0" w:space="0" w:color="auto"/>
                    <w:left w:val="none" w:sz="0" w:space="0" w:color="auto"/>
                    <w:bottom w:val="none" w:sz="0" w:space="0" w:color="auto"/>
                    <w:right w:val="none" w:sz="0" w:space="0" w:color="auto"/>
                  </w:divBdr>
                  <w:divsChild>
                    <w:div w:id="103428510">
                      <w:marLeft w:val="0"/>
                      <w:marRight w:val="0"/>
                      <w:marTop w:val="0"/>
                      <w:marBottom w:val="0"/>
                      <w:divBdr>
                        <w:top w:val="none" w:sz="0" w:space="0" w:color="auto"/>
                        <w:left w:val="none" w:sz="0" w:space="0" w:color="auto"/>
                        <w:bottom w:val="none" w:sz="0" w:space="0" w:color="auto"/>
                        <w:right w:val="none" w:sz="0" w:space="0" w:color="auto"/>
                      </w:divBdr>
                      <w:divsChild>
                        <w:div w:id="1456294447">
                          <w:marLeft w:val="0"/>
                          <w:marRight w:val="0"/>
                          <w:marTop w:val="0"/>
                          <w:marBottom w:val="0"/>
                          <w:divBdr>
                            <w:top w:val="none" w:sz="0" w:space="0" w:color="auto"/>
                            <w:left w:val="none" w:sz="0" w:space="0" w:color="auto"/>
                            <w:bottom w:val="none" w:sz="0" w:space="0" w:color="auto"/>
                            <w:right w:val="none" w:sz="0" w:space="0" w:color="auto"/>
                          </w:divBdr>
                          <w:divsChild>
                            <w:div w:id="1932083981">
                              <w:marLeft w:val="0"/>
                              <w:marRight w:val="0"/>
                              <w:marTop w:val="0"/>
                              <w:marBottom w:val="0"/>
                              <w:divBdr>
                                <w:top w:val="none" w:sz="0" w:space="0" w:color="auto"/>
                                <w:left w:val="none" w:sz="0" w:space="0" w:color="auto"/>
                                <w:bottom w:val="none" w:sz="0" w:space="0" w:color="auto"/>
                                <w:right w:val="none" w:sz="0" w:space="0" w:color="auto"/>
                              </w:divBdr>
                              <w:divsChild>
                                <w:div w:id="2108842968">
                                  <w:marLeft w:val="0"/>
                                  <w:marRight w:val="0"/>
                                  <w:marTop w:val="0"/>
                                  <w:marBottom w:val="0"/>
                                  <w:divBdr>
                                    <w:top w:val="none" w:sz="0" w:space="0" w:color="auto"/>
                                    <w:left w:val="none" w:sz="0" w:space="0" w:color="auto"/>
                                    <w:bottom w:val="none" w:sz="0" w:space="0" w:color="auto"/>
                                    <w:right w:val="none" w:sz="0" w:space="0" w:color="auto"/>
                                  </w:divBdr>
                                  <w:divsChild>
                                    <w:div w:id="258566565">
                                      <w:marLeft w:val="0"/>
                                      <w:marRight w:val="0"/>
                                      <w:marTop w:val="0"/>
                                      <w:marBottom w:val="0"/>
                                      <w:divBdr>
                                        <w:top w:val="none" w:sz="0" w:space="0" w:color="auto"/>
                                        <w:left w:val="none" w:sz="0" w:space="0" w:color="auto"/>
                                        <w:bottom w:val="none" w:sz="0" w:space="0" w:color="auto"/>
                                        <w:right w:val="none" w:sz="0" w:space="0" w:color="auto"/>
                                      </w:divBdr>
                                      <w:divsChild>
                                        <w:div w:id="1745759002">
                                          <w:marLeft w:val="0"/>
                                          <w:marRight w:val="0"/>
                                          <w:marTop w:val="0"/>
                                          <w:marBottom w:val="0"/>
                                          <w:divBdr>
                                            <w:top w:val="none" w:sz="0" w:space="0" w:color="auto"/>
                                            <w:left w:val="none" w:sz="0" w:space="0" w:color="auto"/>
                                            <w:bottom w:val="none" w:sz="0" w:space="0" w:color="auto"/>
                                            <w:right w:val="none" w:sz="0" w:space="0" w:color="auto"/>
                                          </w:divBdr>
                                          <w:divsChild>
                                            <w:div w:id="1837259865">
                                              <w:marLeft w:val="0"/>
                                              <w:marRight w:val="0"/>
                                              <w:marTop w:val="0"/>
                                              <w:marBottom w:val="0"/>
                                              <w:divBdr>
                                                <w:top w:val="none" w:sz="0" w:space="0" w:color="auto"/>
                                                <w:left w:val="none" w:sz="0" w:space="0" w:color="auto"/>
                                                <w:bottom w:val="none" w:sz="0" w:space="0" w:color="auto"/>
                                                <w:right w:val="none" w:sz="0" w:space="0" w:color="auto"/>
                                              </w:divBdr>
                                              <w:divsChild>
                                                <w:div w:id="1840391116">
                                                  <w:marLeft w:val="0"/>
                                                  <w:marRight w:val="0"/>
                                                  <w:marTop w:val="0"/>
                                                  <w:marBottom w:val="0"/>
                                                  <w:divBdr>
                                                    <w:top w:val="none" w:sz="0" w:space="0" w:color="auto"/>
                                                    <w:left w:val="none" w:sz="0" w:space="0" w:color="auto"/>
                                                    <w:bottom w:val="none" w:sz="0" w:space="0" w:color="auto"/>
                                                    <w:right w:val="none" w:sz="0" w:space="0" w:color="auto"/>
                                                  </w:divBdr>
                                                  <w:divsChild>
                                                    <w:div w:id="777599910">
                                                      <w:marLeft w:val="0"/>
                                                      <w:marRight w:val="0"/>
                                                      <w:marTop w:val="0"/>
                                                      <w:marBottom w:val="0"/>
                                                      <w:divBdr>
                                                        <w:top w:val="none" w:sz="0" w:space="0" w:color="auto"/>
                                                        <w:left w:val="none" w:sz="0" w:space="0" w:color="auto"/>
                                                        <w:bottom w:val="none" w:sz="0" w:space="0" w:color="auto"/>
                                                        <w:right w:val="none" w:sz="0" w:space="0" w:color="auto"/>
                                                      </w:divBdr>
                                                      <w:divsChild>
                                                        <w:div w:id="1194617748">
                                                          <w:marLeft w:val="0"/>
                                                          <w:marRight w:val="0"/>
                                                          <w:marTop w:val="0"/>
                                                          <w:marBottom w:val="0"/>
                                                          <w:divBdr>
                                                            <w:top w:val="none" w:sz="0" w:space="0" w:color="auto"/>
                                                            <w:left w:val="none" w:sz="0" w:space="0" w:color="auto"/>
                                                            <w:bottom w:val="none" w:sz="0" w:space="0" w:color="auto"/>
                                                            <w:right w:val="none" w:sz="0" w:space="0" w:color="auto"/>
                                                          </w:divBdr>
                                                          <w:divsChild>
                                                            <w:div w:id="2000116297">
                                                              <w:marLeft w:val="0"/>
                                                              <w:marRight w:val="0"/>
                                                              <w:marTop w:val="0"/>
                                                              <w:marBottom w:val="0"/>
                                                              <w:divBdr>
                                                                <w:top w:val="none" w:sz="0" w:space="0" w:color="auto"/>
                                                                <w:left w:val="none" w:sz="0" w:space="0" w:color="auto"/>
                                                                <w:bottom w:val="none" w:sz="0" w:space="0" w:color="auto"/>
                                                                <w:right w:val="none" w:sz="0" w:space="0" w:color="auto"/>
                                                              </w:divBdr>
                                                              <w:divsChild>
                                                                <w:div w:id="845751692">
                                                                  <w:marLeft w:val="-210"/>
                                                                  <w:marRight w:val="-75"/>
                                                                  <w:marTop w:val="0"/>
                                                                  <w:marBottom w:val="0"/>
                                                                  <w:divBdr>
                                                                    <w:top w:val="none" w:sz="0" w:space="0" w:color="auto"/>
                                                                    <w:left w:val="none" w:sz="0" w:space="0" w:color="auto"/>
                                                                    <w:bottom w:val="none" w:sz="0" w:space="0" w:color="auto"/>
                                                                    <w:right w:val="none" w:sz="0" w:space="0" w:color="auto"/>
                                                                  </w:divBdr>
                                                                  <w:divsChild>
                                                                    <w:div w:id="877933569">
                                                                      <w:marLeft w:val="0"/>
                                                                      <w:marRight w:val="0"/>
                                                                      <w:marTop w:val="0"/>
                                                                      <w:marBottom w:val="0"/>
                                                                      <w:divBdr>
                                                                        <w:top w:val="none" w:sz="0" w:space="0" w:color="auto"/>
                                                                        <w:left w:val="none" w:sz="0" w:space="0" w:color="auto"/>
                                                                        <w:bottom w:val="none" w:sz="0" w:space="0" w:color="auto"/>
                                                                        <w:right w:val="none" w:sz="0" w:space="0" w:color="auto"/>
                                                                      </w:divBdr>
                                                                      <w:divsChild>
                                                                        <w:div w:id="1268539183">
                                                                          <w:marLeft w:val="0"/>
                                                                          <w:marRight w:val="0"/>
                                                                          <w:marTop w:val="0"/>
                                                                          <w:marBottom w:val="0"/>
                                                                          <w:divBdr>
                                                                            <w:top w:val="none" w:sz="0" w:space="0" w:color="auto"/>
                                                                            <w:left w:val="none" w:sz="0" w:space="0" w:color="auto"/>
                                                                            <w:bottom w:val="none" w:sz="0" w:space="0" w:color="auto"/>
                                                                            <w:right w:val="none" w:sz="0" w:space="0" w:color="auto"/>
                                                                          </w:divBdr>
                                                                          <w:divsChild>
                                                                            <w:div w:id="918371901">
                                                                              <w:marLeft w:val="0"/>
                                                                              <w:marRight w:val="0"/>
                                                                              <w:marTop w:val="0"/>
                                                                              <w:marBottom w:val="0"/>
                                                                              <w:divBdr>
                                                                                <w:top w:val="none" w:sz="0" w:space="0" w:color="auto"/>
                                                                                <w:left w:val="none" w:sz="0" w:space="0" w:color="auto"/>
                                                                                <w:bottom w:val="none" w:sz="0" w:space="0" w:color="auto"/>
                                                                                <w:right w:val="none" w:sz="0" w:space="0" w:color="auto"/>
                                                                              </w:divBdr>
                                                                              <w:divsChild>
                                                                                <w:div w:id="1983267683">
                                                                                  <w:marLeft w:val="0"/>
                                                                                  <w:marRight w:val="0"/>
                                                                                  <w:marTop w:val="0"/>
                                                                                  <w:marBottom w:val="0"/>
                                                                                  <w:divBdr>
                                                                                    <w:top w:val="none" w:sz="0" w:space="0" w:color="auto"/>
                                                                                    <w:left w:val="none" w:sz="0" w:space="0" w:color="auto"/>
                                                                                    <w:bottom w:val="none" w:sz="0" w:space="0" w:color="auto"/>
                                                                                    <w:right w:val="none" w:sz="0" w:space="0" w:color="auto"/>
                                                                                  </w:divBdr>
                                                                                  <w:divsChild>
                                                                                    <w:div w:id="4182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316321">
      <w:bodyDiv w:val="1"/>
      <w:marLeft w:val="0"/>
      <w:marRight w:val="0"/>
      <w:marTop w:val="0"/>
      <w:marBottom w:val="0"/>
      <w:divBdr>
        <w:top w:val="none" w:sz="0" w:space="0" w:color="auto"/>
        <w:left w:val="none" w:sz="0" w:space="0" w:color="auto"/>
        <w:bottom w:val="none" w:sz="0" w:space="0" w:color="auto"/>
        <w:right w:val="none" w:sz="0" w:space="0" w:color="auto"/>
      </w:divBdr>
    </w:div>
    <w:div w:id="219562137">
      <w:bodyDiv w:val="1"/>
      <w:marLeft w:val="0"/>
      <w:marRight w:val="0"/>
      <w:marTop w:val="0"/>
      <w:marBottom w:val="0"/>
      <w:divBdr>
        <w:top w:val="none" w:sz="0" w:space="0" w:color="auto"/>
        <w:left w:val="none" w:sz="0" w:space="0" w:color="auto"/>
        <w:bottom w:val="none" w:sz="0" w:space="0" w:color="auto"/>
        <w:right w:val="none" w:sz="0" w:space="0" w:color="auto"/>
      </w:divBdr>
    </w:div>
    <w:div w:id="250429888">
      <w:bodyDiv w:val="1"/>
      <w:marLeft w:val="0"/>
      <w:marRight w:val="0"/>
      <w:marTop w:val="0"/>
      <w:marBottom w:val="0"/>
      <w:divBdr>
        <w:top w:val="none" w:sz="0" w:space="0" w:color="auto"/>
        <w:left w:val="none" w:sz="0" w:space="0" w:color="auto"/>
        <w:bottom w:val="none" w:sz="0" w:space="0" w:color="auto"/>
        <w:right w:val="none" w:sz="0" w:space="0" w:color="auto"/>
      </w:divBdr>
    </w:div>
    <w:div w:id="290943494">
      <w:bodyDiv w:val="1"/>
      <w:marLeft w:val="0"/>
      <w:marRight w:val="0"/>
      <w:marTop w:val="0"/>
      <w:marBottom w:val="0"/>
      <w:divBdr>
        <w:top w:val="none" w:sz="0" w:space="0" w:color="auto"/>
        <w:left w:val="none" w:sz="0" w:space="0" w:color="auto"/>
        <w:bottom w:val="none" w:sz="0" w:space="0" w:color="auto"/>
        <w:right w:val="none" w:sz="0" w:space="0" w:color="auto"/>
      </w:divBdr>
    </w:div>
    <w:div w:id="298995236">
      <w:bodyDiv w:val="1"/>
      <w:marLeft w:val="0"/>
      <w:marRight w:val="0"/>
      <w:marTop w:val="0"/>
      <w:marBottom w:val="0"/>
      <w:divBdr>
        <w:top w:val="none" w:sz="0" w:space="0" w:color="auto"/>
        <w:left w:val="none" w:sz="0" w:space="0" w:color="auto"/>
        <w:bottom w:val="none" w:sz="0" w:space="0" w:color="auto"/>
        <w:right w:val="none" w:sz="0" w:space="0" w:color="auto"/>
      </w:divBdr>
    </w:div>
    <w:div w:id="307591669">
      <w:bodyDiv w:val="1"/>
      <w:marLeft w:val="0"/>
      <w:marRight w:val="0"/>
      <w:marTop w:val="0"/>
      <w:marBottom w:val="0"/>
      <w:divBdr>
        <w:top w:val="none" w:sz="0" w:space="0" w:color="auto"/>
        <w:left w:val="none" w:sz="0" w:space="0" w:color="auto"/>
        <w:bottom w:val="none" w:sz="0" w:space="0" w:color="auto"/>
        <w:right w:val="none" w:sz="0" w:space="0" w:color="auto"/>
      </w:divBdr>
      <w:divsChild>
        <w:div w:id="826214451">
          <w:marLeft w:val="0"/>
          <w:marRight w:val="0"/>
          <w:marTop w:val="0"/>
          <w:marBottom w:val="0"/>
          <w:divBdr>
            <w:top w:val="none" w:sz="0" w:space="0" w:color="auto"/>
            <w:left w:val="none" w:sz="0" w:space="0" w:color="auto"/>
            <w:bottom w:val="none" w:sz="0" w:space="0" w:color="auto"/>
            <w:right w:val="none" w:sz="0" w:space="0" w:color="auto"/>
          </w:divBdr>
          <w:divsChild>
            <w:div w:id="1707367675">
              <w:marLeft w:val="0"/>
              <w:marRight w:val="0"/>
              <w:marTop w:val="0"/>
              <w:marBottom w:val="0"/>
              <w:divBdr>
                <w:top w:val="none" w:sz="0" w:space="0" w:color="auto"/>
                <w:left w:val="none" w:sz="0" w:space="0" w:color="auto"/>
                <w:bottom w:val="none" w:sz="0" w:space="0" w:color="auto"/>
                <w:right w:val="none" w:sz="0" w:space="0" w:color="auto"/>
              </w:divBdr>
              <w:divsChild>
                <w:div w:id="703218108">
                  <w:marLeft w:val="0"/>
                  <w:marRight w:val="0"/>
                  <w:marTop w:val="0"/>
                  <w:marBottom w:val="0"/>
                  <w:divBdr>
                    <w:top w:val="none" w:sz="0" w:space="0" w:color="auto"/>
                    <w:left w:val="none" w:sz="0" w:space="0" w:color="auto"/>
                    <w:bottom w:val="none" w:sz="0" w:space="0" w:color="auto"/>
                    <w:right w:val="none" w:sz="0" w:space="0" w:color="auto"/>
                  </w:divBdr>
                  <w:divsChild>
                    <w:div w:id="178932749">
                      <w:marLeft w:val="0"/>
                      <w:marRight w:val="0"/>
                      <w:marTop w:val="0"/>
                      <w:marBottom w:val="0"/>
                      <w:divBdr>
                        <w:top w:val="none" w:sz="0" w:space="0" w:color="auto"/>
                        <w:left w:val="none" w:sz="0" w:space="0" w:color="auto"/>
                        <w:bottom w:val="none" w:sz="0" w:space="0" w:color="auto"/>
                        <w:right w:val="none" w:sz="0" w:space="0" w:color="auto"/>
                      </w:divBdr>
                      <w:divsChild>
                        <w:div w:id="1936401200">
                          <w:marLeft w:val="0"/>
                          <w:marRight w:val="0"/>
                          <w:marTop w:val="0"/>
                          <w:marBottom w:val="0"/>
                          <w:divBdr>
                            <w:top w:val="none" w:sz="0" w:space="0" w:color="auto"/>
                            <w:left w:val="none" w:sz="0" w:space="0" w:color="auto"/>
                            <w:bottom w:val="none" w:sz="0" w:space="0" w:color="auto"/>
                            <w:right w:val="none" w:sz="0" w:space="0" w:color="auto"/>
                          </w:divBdr>
                          <w:divsChild>
                            <w:div w:id="1276904898">
                              <w:marLeft w:val="0"/>
                              <w:marRight w:val="0"/>
                              <w:marTop w:val="0"/>
                              <w:marBottom w:val="0"/>
                              <w:divBdr>
                                <w:top w:val="none" w:sz="0" w:space="0" w:color="auto"/>
                                <w:left w:val="none" w:sz="0" w:space="0" w:color="auto"/>
                                <w:bottom w:val="none" w:sz="0" w:space="0" w:color="auto"/>
                                <w:right w:val="none" w:sz="0" w:space="0" w:color="auto"/>
                              </w:divBdr>
                              <w:divsChild>
                                <w:div w:id="931620453">
                                  <w:marLeft w:val="0"/>
                                  <w:marRight w:val="0"/>
                                  <w:marTop w:val="0"/>
                                  <w:marBottom w:val="0"/>
                                  <w:divBdr>
                                    <w:top w:val="none" w:sz="0" w:space="0" w:color="auto"/>
                                    <w:left w:val="none" w:sz="0" w:space="0" w:color="auto"/>
                                    <w:bottom w:val="none" w:sz="0" w:space="0" w:color="auto"/>
                                    <w:right w:val="none" w:sz="0" w:space="0" w:color="auto"/>
                                  </w:divBdr>
                                  <w:divsChild>
                                    <w:div w:id="1207990031">
                                      <w:marLeft w:val="0"/>
                                      <w:marRight w:val="0"/>
                                      <w:marTop w:val="0"/>
                                      <w:marBottom w:val="0"/>
                                      <w:divBdr>
                                        <w:top w:val="none" w:sz="0" w:space="0" w:color="auto"/>
                                        <w:left w:val="none" w:sz="0" w:space="0" w:color="auto"/>
                                        <w:bottom w:val="none" w:sz="0" w:space="0" w:color="auto"/>
                                        <w:right w:val="none" w:sz="0" w:space="0" w:color="auto"/>
                                      </w:divBdr>
                                      <w:divsChild>
                                        <w:div w:id="80034832">
                                          <w:marLeft w:val="0"/>
                                          <w:marRight w:val="0"/>
                                          <w:marTop w:val="0"/>
                                          <w:marBottom w:val="0"/>
                                          <w:divBdr>
                                            <w:top w:val="none" w:sz="0" w:space="0" w:color="auto"/>
                                            <w:left w:val="none" w:sz="0" w:space="0" w:color="auto"/>
                                            <w:bottom w:val="none" w:sz="0" w:space="0" w:color="auto"/>
                                            <w:right w:val="none" w:sz="0" w:space="0" w:color="auto"/>
                                          </w:divBdr>
                                          <w:divsChild>
                                            <w:div w:id="1651010174">
                                              <w:marLeft w:val="0"/>
                                              <w:marRight w:val="0"/>
                                              <w:marTop w:val="0"/>
                                              <w:marBottom w:val="0"/>
                                              <w:divBdr>
                                                <w:top w:val="none" w:sz="0" w:space="0" w:color="auto"/>
                                                <w:left w:val="none" w:sz="0" w:space="0" w:color="auto"/>
                                                <w:bottom w:val="none" w:sz="0" w:space="0" w:color="auto"/>
                                                <w:right w:val="none" w:sz="0" w:space="0" w:color="auto"/>
                                              </w:divBdr>
                                              <w:divsChild>
                                                <w:div w:id="111826782">
                                                  <w:marLeft w:val="0"/>
                                                  <w:marRight w:val="0"/>
                                                  <w:marTop w:val="0"/>
                                                  <w:marBottom w:val="0"/>
                                                  <w:divBdr>
                                                    <w:top w:val="none" w:sz="0" w:space="0" w:color="auto"/>
                                                    <w:left w:val="none" w:sz="0" w:space="0" w:color="auto"/>
                                                    <w:bottom w:val="none" w:sz="0" w:space="0" w:color="auto"/>
                                                    <w:right w:val="none" w:sz="0" w:space="0" w:color="auto"/>
                                                  </w:divBdr>
                                                  <w:divsChild>
                                                    <w:div w:id="1810055369">
                                                      <w:marLeft w:val="-210"/>
                                                      <w:marRight w:val="-75"/>
                                                      <w:marTop w:val="0"/>
                                                      <w:marBottom w:val="0"/>
                                                      <w:divBdr>
                                                        <w:top w:val="none" w:sz="0" w:space="0" w:color="auto"/>
                                                        <w:left w:val="none" w:sz="0" w:space="0" w:color="auto"/>
                                                        <w:bottom w:val="none" w:sz="0" w:space="0" w:color="auto"/>
                                                        <w:right w:val="none" w:sz="0" w:space="0" w:color="auto"/>
                                                      </w:divBdr>
                                                      <w:divsChild>
                                                        <w:div w:id="1259674819">
                                                          <w:marLeft w:val="0"/>
                                                          <w:marRight w:val="0"/>
                                                          <w:marTop w:val="0"/>
                                                          <w:marBottom w:val="0"/>
                                                          <w:divBdr>
                                                            <w:top w:val="none" w:sz="0" w:space="0" w:color="auto"/>
                                                            <w:left w:val="none" w:sz="0" w:space="0" w:color="auto"/>
                                                            <w:bottom w:val="none" w:sz="0" w:space="0" w:color="auto"/>
                                                            <w:right w:val="none" w:sz="0" w:space="0" w:color="auto"/>
                                                          </w:divBdr>
                                                          <w:divsChild>
                                                            <w:div w:id="1284574978">
                                                              <w:marLeft w:val="0"/>
                                                              <w:marRight w:val="0"/>
                                                              <w:marTop w:val="0"/>
                                                              <w:marBottom w:val="0"/>
                                                              <w:divBdr>
                                                                <w:top w:val="none" w:sz="0" w:space="0" w:color="auto"/>
                                                                <w:left w:val="none" w:sz="0" w:space="0" w:color="auto"/>
                                                                <w:bottom w:val="none" w:sz="0" w:space="0" w:color="auto"/>
                                                                <w:right w:val="none" w:sz="0" w:space="0" w:color="auto"/>
                                                              </w:divBdr>
                                                              <w:divsChild>
                                                                <w:div w:id="634485444">
                                                                  <w:marLeft w:val="0"/>
                                                                  <w:marRight w:val="0"/>
                                                                  <w:marTop w:val="0"/>
                                                                  <w:marBottom w:val="0"/>
                                                                  <w:divBdr>
                                                                    <w:top w:val="none" w:sz="0" w:space="0" w:color="auto"/>
                                                                    <w:left w:val="none" w:sz="0" w:space="0" w:color="auto"/>
                                                                    <w:bottom w:val="none" w:sz="0" w:space="0" w:color="auto"/>
                                                                    <w:right w:val="none" w:sz="0" w:space="0" w:color="auto"/>
                                                                  </w:divBdr>
                                                                  <w:divsChild>
                                                                    <w:div w:id="520826884">
                                                                      <w:marLeft w:val="0"/>
                                                                      <w:marRight w:val="0"/>
                                                                      <w:marTop w:val="0"/>
                                                                      <w:marBottom w:val="0"/>
                                                                      <w:divBdr>
                                                                        <w:top w:val="none" w:sz="0" w:space="0" w:color="auto"/>
                                                                        <w:left w:val="none" w:sz="0" w:space="0" w:color="auto"/>
                                                                        <w:bottom w:val="none" w:sz="0" w:space="0" w:color="auto"/>
                                                                        <w:right w:val="none" w:sz="0" w:space="0" w:color="auto"/>
                                                                      </w:divBdr>
                                                                      <w:divsChild>
                                                                        <w:div w:id="1718238637">
                                                                          <w:marLeft w:val="0"/>
                                                                          <w:marRight w:val="0"/>
                                                                          <w:marTop w:val="0"/>
                                                                          <w:marBottom w:val="0"/>
                                                                          <w:divBdr>
                                                                            <w:top w:val="none" w:sz="0" w:space="0" w:color="auto"/>
                                                                            <w:left w:val="none" w:sz="0" w:space="0" w:color="auto"/>
                                                                            <w:bottom w:val="none" w:sz="0" w:space="0" w:color="auto"/>
                                                                            <w:right w:val="none" w:sz="0" w:space="0" w:color="auto"/>
                                                                          </w:divBdr>
                                                                          <w:divsChild>
                                                                            <w:div w:id="99267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8948858">
      <w:bodyDiv w:val="1"/>
      <w:marLeft w:val="0"/>
      <w:marRight w:val="0"/>
      <w:marTop w:val="0"/>
      <w:marBottom w:val="0"/>
      <w:divBdr>
        <w:top w:val="none" w:sz="0" w:space="0" w:color="auto"/>
        <w:left w:val="none" w:sz="0" w:space="0" w:color="auto"/>
        <w:bottom w:val="none" w:sz="0" w:space="0" w:color="auto"/>
        <w:right w:val="none" w:sz="0" w:space="0" w:color="auto"/>
      </w:divBdr>
      <w:divsChild>
        <w:div w:id="370812501">
          <w:marLeft w:val="0"/>
          <w:marRight w:val="0"/>
          <w:marTop w:val="0"/>
          <w:marBottom w:val="0"/>
          <w:divBdr>
            <w:top w:val="none" w:sz="0" w:space="0" w:color="auto"/>
            <w:left w:val="none" w:sz="0" w:space="0" w:color="auto"/>
            <w:bottom w:val="none" w:sz="0" w:space="0" w:color="auto"/>
            <w:right w:val="none" w:sz="0" w:space="0" w:color="auto"/>
          </w:divBdr>
          <w:divsChild>
            <w:div w:id="1005132822">
              <w:marLeft w:val="0"/>
              <w:marRight w:val="0"/>
              <w:marTop w:val="300"/>
              <w:marBottom w:val="0"/>
              <w:divBdr>
                <w:top w:val="none" w:sz="0" w:space="0" w:color="auto"/>
                <w:left w:val="none" w:sz="0" w:space="0" w:color="auto"/>
                <w:bottom w:val="none" w:sz="0" w:space="0" w:color="auto"/>
                <w:right w:val="none" w:sz="0" w:space="0" w:color="auto"/>
              </w:divBdr>
              <w:divsChild>
                <w:div w:id="1674409473">
                  <w:marLeft w:val="0"/>
                  <w:marRight w:val="0"/>
                  <w:marTop w:val="0"/>
                  <w:marBottom w:val="0"/>
                  <w:divBdr>
                    <w:top w:val="none" w:sz="0" w:space="0" w:color="auto"/>
                    <w:left w:val="none" w:sz="0" w:space="0" w:color="auto"/>
                    <w:bottom w:val="none" w:sz="0" w:space="0" w:color="auto"/>
                    <w:right w:val="none" w:sz="0" w:space="0" w:color="auto"/>
                  </w:divBdr>
                  <w:divsChild>
                    <w:div w:id="1540364075">
                      <w:marLeft w:val="0"/>
                      <w:marRight w:val="0"/>
                      <w:marTop w:val="0"/>
                      <w:marBottom w:val="0"/>
                      <w:divBdr>
                        <w:top w:val="none" w:sz="0" w:space="0" w:color="auto"/>
                        <w:left w:val="none" w:sz="0" w:space="0" w:color="auto"/>
                        <w:bottom w:val="none" w:sz="0" w:space="0" w:color="auto"/>
                        <w:right w:val="none" w:sz="0" w:space="0" w:color="auto"/>
                      </w:divBdr>
                      <w:divsChild>
                        <w:div w:id="3819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207856">
      <w:bodyDiv w:val="1"/>
      <w:marLeft w:val="0"/>
      <w:marRight w:val="0"/>
      <w:marTop w:val="0"/>
      <w:marBottom w:val="0"/>
      <w:divBdr>
        <w:top w:val="none" w:sz="0" w:space="0" w:color="auto"/>
        <w:left w:val="none" w:sz="0" w:space="0" w:color="auto"/>
        <w:bottom w:val="none" w:sz="0" w:space="0" w:color="auto"/>
        <w:right w:val="none" w:sz="0" w:space="0" w:color="auto"/>
      </w:divBdr>
    </w:div>
    <w:div w:id="449863523">
      <w:bodyDiv w:val="1"/>
      <w:marLeft w:val="0"/>
      <w:marRight w:val="0"/>
      <w:marTop w:val="0"/>
      <w:marBottom w:val="0"/>
      <w:divBdr>
        <w:top w:val="none" w:sz="0" w:space="0" w:color="auto"/>
        <w:left w:val="none" w:sz="0" w:space="0" w:color="auto"/>
        <w:bottom w:val="none" w:sz="0" w:space="0" w:color="auto"/>
        <w:right w:val="none" w:sz="0" w:space="0" w:color="auto"/>
      </w:divBdr>
      <w:divsChild>
        <w:div w:id="462433424">
          <w:marLeft w:val="0"/>
          <w:marRight w:val="0"/>
          <w:marTop w:val="0"/>
          <w:marBottom w:val="0"/>
          <w:divBdr>
            <w:top w:val="none" w:sz="0" w:space="0" w:color="auto"/>
            <w:left w:val="none" w:sz="0" w:space="0" w:color="auto"/>
            <w:bottom w:val="none" w:sz="0" w:space="0" w:color="auto"/>
            <w:right w:val="none" w:sz="0" w:space="0" w:color="auto"/>
          </w:divBdr>
          <w:divsChild>
            <w:div w:id="18507967">
              <w:marLeft w:val="0"/>
              <w:marRight w:val="0"/>
              <w:marTop w:val="0"/>
              <w:marBottom w:val="0"/>
              <w:divBdr>
                <w:top w:val="none" w:sz="0" w:space="0" w:color="auto"/>
                <w:left w:val="none" w:sz="0" w:space="0" w:color="auto"/>
                <w:bottom w:val="none" w:sz="0" w:space="0" w:color="auto"/>
                <w:right w:val="none" w:sz="0" w:space="0" w:color="auto"/>
              </w:divBdr>
            </w:div>
            <w:div w:id="19283886">
              <w:marLeft w:val="0"/>
              <w:marRight w:val="0"/>
              <w:marTop w:val="0"/>
              <w:marBottom w:val="0"/>
              <w:divBdr>
                <w:top w:val="none" w:sz="0" w:space="0" w:color="auto"/>
                <w:left w:val="none" w:sz="0" w:space="0" w:color="auto"/>
                <w:bottom w:val="none" w:sz="0" w:space="0" w:color="auto"/>
                <w:right w:val="none" w:sz="0" w:space="0" w:color="auto"/>
              </w:divBdr>
            </w:div>
            <w:div w:id="25758527">
              <w:marLeft w:val="0"/>
              <w:marRight w:val="0"/>
              <w:marTop w:val="0"/>
              <w:marBottom w:val="0"/>
              <w:divBdr>
                <w:top w:val="none" w:sz="0" w:space="0" w:color="auto"/>
                <w:left w:val="none" w:sz="0" w:space="0" w:color="auto"/>
                <w:bottom w:val="none" w:sz="0" w:space="0" w:color="auto"/>
                <w:right w:val="none" w:sz="0" w:space="0" w:color="auto"/>
              </w:divBdr>
            </w:div>
            <w:div w:id="53547609">
              <w:marLeft w:val="0"/>
              <w:marRight w:val="0"/>
              <w:marTop w:val="0"/>
              <w:marBottom w:val="0"/>
              <w:divBdr>
                <w:top w:val="none" w:sz="0" w:space="0" w:color="auto"/>
                <w:left w:val="none" w:sz="0" w:space="0" w:color="auto"/>
                <w:bottom w:val="none" w:sz="0" w:space="0" w:color="auto"/>
                <w:right w:val="none" w:sz="0" w:space="0" w:color="auto"/>
              </w:divBdr>
            </w:div>
            <w:div w:id="99106590">
              <w:marLeft w:val="0"/>
              <w:marRight w:val="0"/>
              <w:marTop w:val="0"/>
              <w:marBottom w:val="0"/>
              <w:divBdr>
                <w:top w:val="none" w:sz="0" w:space="0" w:color="auto"/>
                <w:left w:val="none" w:sz="0" w:space="0" w:color="auto"/>
                <w:bottom w:val="none" w:sz="0" w:space="0" w:color="auto"/>
                <w:right w:val="none" w:sz="0" w:space="0" w:color="auto"/>
              </w:divBdr>
            </w:div>
            <w:div w:id="110901056">
              <w:marLeft w:val="0"/>
              <w:marRight w:val="0"/>
              <w:marTop w:val="0"/>
              <w:marBottom w:val="0"/>
              <w:divBdr>
                <w:top w:val="none" w:sz="0" w:space="0" w:color="auto"/>
                <w:left w:val="none" w:sz="0" w:space="0" w:color="auto"/>
                <w:bottom w:val="none" w:sz="0" w:space="0" w:color="auto"/>
                <w:right w:val="none" w:sz="0" w:space="0" w:color="auto"/>
              </w:divBdr>
            </w:div>
            <w:div w:id="148209460">
              <w:marLeft w:val="0"/>
              <w:marRight w:val="0"/>
              <w:marTop w:val="0"/>
              <w:marBottom w:val="0"/>
              <w:divBdr>
                <w:top w:val="none" w:sz="0" w:space="0" w:color="auto"/>
                <w:left w:val="none" w:sz="0" w:space="0" w:color="auto"/>
                <w:bottom w:val="none" w:sz="0" w:space="0" w:color="auto"/>
                <w:right w:val="none" w:sz="0" w:space="0" w:color="auto"/>
              </w:divBdr>
            </w:div>
            <w:div w:id="157304865">
              <w:marLeft w:val="0"/>
              <w:marRight w:val="0"/>
              <w:marTop w:val="0"/>
              <w:marBottom w:val="0"/>
              <w:divBdr>
                <w:top w:val="none" w:sz="0" w:space="0" w:color="auto"/>
                <w:left w:val="none" w:sz="0" w:space="0" w:color="auto"/>
                <w:bottom w:val="none" w:sz="0" w:space="0" w:color="auto"/>
                <w:right w:val="none" w:sz="0" w:space="0" w:color="auto"/>
              </w:divBdr>
            </w:div>
            <w:div w:id="181166265">
              <w:marLeft w:val="0"/>
              <w:marRight w:val="0"/>
              <w:marTop w:val="0"/>
              <w:marBottom w:val="0"/>
              <w:divBdr>
                <w:top w:val="none" w:sz="0" w:space="0" w:color="auto"/>
                <w:left w:val="none" w:sz="0" w:space="0" w:color="auto"/>
                <w:bottom w:val="none" w:sz="0" w:space="0" w:color="auto"/>
                <w:right w:val="none" w:sz="0" w:space="0" w:color="auto"/>
              </w:divBdr>
            </w:div>
            <w:div w:id="201594253">
              <w:marLeft w:val="0"/>
              <w:marRight w:val="0"/>
              <w:marTop w:val="0"/>
              <w:marBottom w:val="0"/>
              <w:divBdr>
                <w:top w:val="none" w:sz="0" w:space="0" w:color="auto"/>
                <w:left w:val="none" w:sz="0" w:space="0" w:color="auto"/>
                <w:bottom w:val="none" w:sz="0" w:space="0" w:color="auto"/>
                <w:right w:val="none" w:sz="0" w:space="0" w:color="auto"/>
              </w:divBdr>
            </w:div>
            <w:div w:id="245382006">
              <w:marLeft w:val="0"/>
              <w:marRight w:val="0"/>
              <w:marTop w:val="0"/>
              <w:marBottom w:val="0"/>
              <w:divBdr>
                <w:top w:val="none" w:sz="0" w:space="0" w:color="auto"/>
                <w:left w:val="none" w:sz="0" w:space="0" w:color="auto"/>
                <w:bottom w:val="none" w:sz="0" w:space="0" w:color="auto"/>
                <w:right w:val="none" w:sz="0" w:space="0" w:color="auto"/>
              </w:divBdr>
            </w:div>
            <w:div w:id="269970303">
              <w:marLeft w:val="0"/>
              <w:marRight w:val="0"/>
              <w:marTop w:val="0"/>
              <w:marBottom w:val="0"/>
              <w:divBdr>
                <w:top w:val="none" w:sz="0" w:space="0" w:color="auto"/>
                <w:left w:val="none" w:sz="0" w:space="0" w:color="auto"/>
                <w:bottom w:val="none" w:sz="0" w:space="0" w:color="auto"/>
                <w:right w:val="none" w:sz="0" w:space="0" w:color="auto"/>
              </w:divBdr>
            </w:div>
            <w:div w:id="285356657">
              <w:marLeft w:val="0"/>
              <w:marRight w:val="0"/>
              <w:marTop w:val="0"/>
              <w:marBottom w:val="0"/>
              <w:divBdr>
                <w:top w:val="none" w:sz="0" w:space="0" w:color="auto"/>
                <w:left w:val="none" w:sz="0" w:space="0" w:color="auto"/>
                <w:bottom w:val="none" w:sz="0" w:space="0" w:color="auto"/>
                <w:right w:val="none" w:sz="0" w:space="0" w:color="auto"/>
              </w:divBdr>
            </w:div>
            <w:div w:id="294457677">
              <w:marLeft w:val="0"/>
              <w:marRight w:val="0"/>
              <w:marTop w:val="0"/>
              <w:marBottom w:val="0"/>
              <w:divBdr>
                <w:top w:val="none" w:sz="0" w:space="0" w:color="auto"/>
                <w:left w:val="none" w:sz="0" w:space="0" w:color="auto"/>
                <w:bottom w:val="none" w:sz="0" w:space="0" w:color="auto"/>
                <w:right w:val="none" w:sz="0" w:space="0" w:color="auto"/>
              </w:divBdr>
            </w:div>
            <w:div w:id="379717461">
              <w:marLeft w:val="0"/>
              <w:marRight w:val="0"/>
              <w:marTop w:val="0"/>
              <w:marBottom w:val="0"/>
              <w:divBdr>
                <w:top w:val="none" w:sz="0" w:space="0" w:color="auto"/>
                <w:left w:val="none" w:sz="0" w:space="0" w:color="auto"/>
                <w:bottom w:val="none" w:sz="0" w:space="0" w:color="auto"/>
                <w:right w:val="none" w:sz="0" w:space="0" w:color="auto"/>
              </w:divBdr>
            </w:div>
            <w:div w:id="445933384">
              <w:marLeft w:val="0"/>
              <w:marRight w:val="0"/>
              <w:marTop w:val="0"/>
              <w:marBottom w:val="0"/>
              <w:divBdr>
                <w:top w:val="none" w:sz="0" w:space="0" w:color="auto"/>
                <w:left w:val="none" w:sz="0" w:space="0" w:color="auto"/>
                <w:bottom w:val="none" w:sz="0" w:space="0" w:color="auto"/>
                <w:right w:val="none" w:sz="0" w:space="0" w:color="auto"/>
              </w:divBdr>
            </w:div>
            <w:div w:id="458037885">
              <w:marLeft w:val="0"/>
              <w:marRight w:val="0"/>
              <w:marTop w:val="0"/>
              <w:marBottom w:val="0"/>
              <w:divBdr>
                <w:top w:val="none" w:sz="0" w:space="0" w:color="auto"/>
                <w:left w:val="none" w:sz="0" w:space="0" w:color="auto"/>
                <w:bottom w:val="none" w:sz="0" w:space="0" w:color="auto"/>
                <w:right w:val="none" w:sz="0" w:space="0" w:color="auto"/>
              </w:divBdr>
            </w:div>
            <w:div w:id="469832387">
              <w:marLeft w:val="0"/>
              <w:marRight w:val="0"/>
              <w:marTop w:val="0"/>
              <w:marBottom w:val="0"/>
              <w:divBdr>
                <w:top w:val="none" w:sz="0" w:space="0" w:color="auto"/>
                <w:left w:val="none" w:sz="0" w:space="0" w:color="auto"/>
                <w:bottom w:val="none" w:sz="0" w:space="0" w:color="auto"/>
                <w:right w:val="none" w:sz="0" w:space="0" w:color="auto"/>
              </w:divBdr>
            </w:div>
            <w:div w:id="477920329">
              <w:marLeft w:val="0"/>
              <w:marRight w:val="0"/>
              <w:marTop w:val="0"/>
              <w:marBottom w:val="0"/>
              <w:divBdr>
                <w:top w:val="none" w:sz="0" w:space="0" w:color="auto"/>
                <w:left w:val="none" w:sz="0" w:space="0" w:color="auto"/>
                <w:bottom w:val="none" w:sz="0" w:space="0" w:color="auto"/>
                <w:right w:val="none" w:sz="0" w:space="0" w:color="auto"/>
              </w:divBdr>
            </w:div>
            <w:div w:id="487986387">
              <w:marLeft w:val="0"/>
              <w:marRight w:val="0"/>
              <w:marTop w:val="0"/>
              <w:marBottom w:val="0"/>
              <w:divBdr>
                <w:top w:val="none" w:sz="0" w:space="0" w:color="auto"/>
                <w:left w:val="none" w:sz="0" w:space="0" w:color="auto"/>
                <w:bottom w:val="none" w:sz="0" w:space="0" w:color="auto"/>
                <w:right w:val="none" w:sz="0" w:space="0" w:color="auto"/>
              </w:divBdr>
            </w:div>
            <w:div w:id="491414432">
              <w:marLeft w:val="0"/>
              <w:marRight w:val="0"/>
              <w:marTop w:val="0"/>
              <w:marBottom w:val="0"/>
              <w:divBdr>
                <w:top w:val="none" w:sz="0" w:space="0" w:color="auto"/>
                <w:left w:val="none" w:sz="0" w:space="0" w:color="auto"/>
                <w:bottom w:val="none" w:sz="0" w:space="0" w:color="auto"/>
                <w:right w:val="none" w:sz="0" w:space="0" w:color="auto"/>
              </w:divBdr>
            </w:div>
            <w:div w:id="494495174">
              <w:marLeft w:val="0"/>
              <w:marRight w:val="0"/>
              <w:marTop w:val="0"/>
              <w:marBottom w:val="0"/>
              <w:divBdr>
                <w:top w:val="none" w:sz="0" w:space="0" w:color="auto"/>
                <w:left w:val="none" w:sz="0" w:space="0" w:color="auto"/>
                <w:bottom w:val="none" w:sz="0" w:space="0" w:color="auto"/>
                <w:right w:val="none" w:sz="0" w:space="0" w:color="auto"/>
              </w:divBdr>
            </w:div>
            <w:div w:id="558564182">
              <w:marLeft w:val="0"/>
              <w:marRight w:val="0"/>
              <w:marTop w:val="0"/>
              <w:marBottom w:val="0"/>
              <w:divBdr>
                <w:top w:val="none" w:sz="0" w:space="0" w:color="auto"/>
                <w:left w:val="none" w:sz="0" w:space="0" w:color="auto"/>
                <w:bottom w:val="none" w:sz="0" w:space="0" w:color="auto"/>
                <w:right w:val="none" w:sz="0" w:space="0" w:color="auto"/>
              </w:divBdr>
            </w:div>
            <w:div w:id="613636865">
              <w:marLeft w:val="0"/>
              <w:marRight w:val="0"/>
              <w:marTop w:val="0"/>
              <w:marBottom w:val="0"/>
              <w:divBdr>
                <w:top w:val="none" w:sz="0" w:space="0" w:color="auto"/>
                <w:left w:val="none" w:sz="0" w:space="0" w:color="auto"/>
                <w:bottom w:val="none" w:sz="0" w:space="0" w:color="auto"/>
                <w:right w:val="none" w:sz="0" w:space="0" w:color="auto"/>
              </w:divBdr>
            </w:div>
            <w:div w:id="649603939">
              <w:marLeft w:val="0"/>
              <w:marRight w:val="0"/>
              <w:marTop w:val="0"/>
              <w:marBottom w:val="0"/>
              <w:divBdr>
                <w:top w:val="none" w:sz="0" w:space="0" w:color="auto"/>
                <w:left w:val="none" w:sz="0" w:space="0" w:color="auto"/>
                <w:bottom w:val="none" w:sz="0" w:space="0" w:color="auto"/>
                <w:right w:val="none" w:sz="0" w:space="0" w:color="auto"/>
              </w:divBdr>
            </w:div>
            <w:div w:id="660739364">
              <w:marLeft w:val="0"/>
              <w:marRight w:val="0"/>
              <w:marTop w:val="0"/>
              <w:marBottom w:val="0"/>
              <w:divBdr>
                <w:top w:val="none" w:sz="0" w:space="0" w:color="auto"/>
                <w:left w:val="none" w:sz="0" w:space="0" w:color="auto"/>
                <w:bottom w:val="none" w:sz="0" w:space="0" w:color="auto"/>
                <w:right w:val="none" w:sz="0" w:space="0" w:color="auto"/>
              </w:divBdr>
            </w:div>
            <w:div w:id="678771403">
              <w:marLeft w:val="0"/>
              <w:marRight w:val="0"/>
              <w:marTop w:val="0"/>
              <w:marBottom w:val="0"/>
              <w:divBdr>
                <w:top w:val="none" w:sz="0" w:space="0" w:color="auto"/>
                <w:left w:val="none" w:sz="0" w:space="0" w:color="auto"/>
                <w:bottom w:val="none" w:sz="0" w:space="0" w:color="auto"/>
                <w:right w:val="none" w:sz="0" w:space="0" w:color="auto"/>
              </w:divBdr>
            </w:div>
            <w:div w:id="680159485">
              <w:marLeft w:val="0"/>
              <w:marRight w:val="0"/>
              <w:marTop w:val="0"/>
              <w:marBottom w:val="0"/>
              <w:divBdr>
                <w:top w:val="none" w:sz="0" w:space="0" w:color="auto"/>
                <w:left w:val="none" w:sz="0" w:space="0" w:color="auto"/>
                <w:bottom w:val="none" w:sz="0" w:space="0" w:color="auto"/>
                <w:right w:val="none" w:sz="0" w:space="0" w:color="auto"/>
              </w:divBdr>
            </w:div>
            <w:div w:id="680743598">
              <w:marLeft w:val="0"/>
              <w:marRight w:val="0"/>
              <w:marTop w:val="0"/>
              <w:marBottom w:val="0"/>
              <w:divBdr>
                <w:top w:val="none" w:sz="0" w:space="0" w:color="auto"/>
                <w:left w:val="none" w:sz="0" w:space="0" w:color="auto"/>
                <w:bottom w:val="none" w:sz="0" w:space="0" w:color="auto"/>
                <w:right w:val="none" w:sz="0" w:space="0" w:color="auto"/>
              </w:divBdr>
            </w:div>
            <w:div w:id="694379567">
              <w:marLeft w:val="0"/>
              <w:marRight w:val="0"/>
              <w:marTop w:val="0"/>
              <w:marBottom w:val="0"/>
              <w:divBdr>
                <w:top w:val="none" w:sz="0" w:space="0" w:color="auto"/>
                <w:left w:val="none" w:sz="0" w:space="0" w:color="auto"/>
                <w:bottom w:val="none" w:sz="0" w:space="0" w:color="auto"/>
                <w:right w:val="none" w:sz="0" w:space="0" w:color="auto"/>
              </w:divBdr>
            </w:div>
            <w:div w:id="788477505">
              <w:marLeft w:val="0"/>
              <w:marRight w:val="0"/>
              <w:marTop w:val="0"/>
              <w:marBottom w:val="0"/>
              <w:divBdr>
                <w:top w:val="none" w:sz="0" w:space="0" w:color="auto"/>
                <w:left w:val="none" w:sz="0" w:space="0" w:color="auto"/>
                <w:bottom w:val="none" w:sz="0" w:space="0" w:color="auto"/>
                <w:right w:val="none" w:sz="0" w:space="0" w:color="auto"/>
              </w:divBdr>
            </w:div>
            <w:div w:id="790392547">
              <w:marLeft w:val="0"/>
              <w:marRight w:val="0"/>
              <w:marTop w:val="0"/>
              <w:marBottom w:val="0"/>
              <w:divBdr>
                <w:top w:val="none" w:sz="0" w:space="0" w:color="auto"/>
                <w:left w:val="none" w:sz="0" w:space="0" w:color="auto"/>
                <w:bottom w:val="none" w:sz="0" w:space="0" w:color="auto"/>
                <w:right w:val="none" w:sz="0" w:space="0" w:color="auto"/>
              </w:divBdr>
            </w:div>
            <w:div w:id="808281211">
              <w:marLeft w:val="0"/>
              <w:marRight w:val="0"/>
              <w:marTop w:val="0"/>
              <w:marBottom w:val="0"/>
              <w:divBdr>
                <w:top w:val="none" w:sz="0" w:space="0" w:color="auto"/>
                <w:left w:val="none" w:sz="0" w:space="0" w:color="auto"/>
                <w:bottom w:val="none" w:sz="0" w:space="0" w:color="auto"/>
                <w:right w:val="none" w:sz="0" w:space="0" w:color="auto"/>
              </w:divBdr>
            </w:div>
            <w:div w:id="872614744">
              <w:marLeft w:val="0"/>
              <w:marRight w:val="0"/>
              <w:marTop w:val="0"/>
              <w:marBottom w:val="0"/>
              <w:divBdr>
                <w:top w:val="none" w:sz="0" w:space="0" w:color="auto"/>
                <w:left w:val="none" w:sz="0" w:space="0" w:color="auto"/>
                <w:bottom w:val="none" w:sz="0" w:space="0" w:color="auto"/>
                <w:right w:val="none" w:sz="0" w:space="0" w:color="auto"/>
              </w:divBdr>
            </w:div>
            <w:div w:id="908611793">
              <w:marLeft w:val="0"/>
              <w:marRight w:val="0"/>
              <w:marTop w:val="0"/>
              <w:marBottom w:val="0"/>
              <w:divBdr>
                <w:top w:val="none" w:sz="0" w:space="0" w:color="auto"/>
                <w:left w:val="none" w:sz="0" w:space="0" w:color="auto"/>
                <w:bottom w:val="none" w:sz="0" w:space="0" w:color="auto"/>
                <w:right w:val="none" w:sz="0" w:space="0" w:color="auto"/>
              </w:divBdr>
            </w:div>
            <w:div w:id="914587585">
              <w:marLeft w:val="0"/>
              <w:marRight w:val="0"/>
              <w:marTop w:val="0"/>
              <w:marBottom w:val="0"/>
              <w:divBdr>
                <w:top w:val="none" w:sz="0" w:space="0" w:color="auto"/>
                <w:left w:val="none" w:sz="0" w:space="0" w:color="auto"/>
                <w:bottom w:val="none" w:sz="0" w:space="0" w:color="auto"/>
                <w:right w:val="none" w:sz="0" w:space="0" w:color="auto"/>
              </w:divBdr>
            </w:div>
            <w:div w:id="1006829911">
              <w:marLeft w:val="0"/>
              <w:marRight w:val="0"/>
              <w:marTop w:val="0"/>
              <w:marBottom w:val="0"/>
              <w:divBdr>
                <w:top w:val="none" w:sz="0" w:space="0" w:color="auto"/>
                <w:left w:val="none" w:sz="0" w:space="0" w:color="auto"/>
                <w:bottom w:val="none" w:sz="0" w:space="0" w:color="auto"/>
                <w:right w:val="none" w:sz="0" w:space="0" w:color="auto"/>
              </w:divBdr>
            </w:div>
            <w:div w:id="1041250815">
              <w:marLeft w:val="0"/>
              <w:marRight w:val="0"/>
              <w:marTop w:val="0"/>
              <w:marBottom w:val="0"/>
              <w:divBdr>
                <w:top w:val="none" w:sz="0" w:space="0" w:color="auto"/>
                <w:left w:val="none" w:sz="0" w:space="0" w:color="auto"/>
                <w:bottom w:val="none" w:sz="0" w:space="0" w:color="auto"/>
                <w:right w:val="none" w:sz="0" w:space="0" w:color="auto"/>
              </w:divBdr>
            </w:div>
            <w:div w:id="1041975979">
              <w:marLeft w:val="0"/>
              <w:marRight w:val="0"/>
              <w:marTop w:val="0"/>
              <w:marBottom w:val="0"/>
              <w:divBdr>
                <w:top w:val="none" w:sz="0" w:space="0" w:color="auto"/>
                <w:left w:val="none" w:sz="0" w:space="0" w:color="auto"/>
                <w:bottom w:val="none" w:sz="0" w:space="0" w:color="auto"/>
                <w:right w:val="none" w:sz="0" w:space="0" w:color="auto"/>
              </w:divBdr>
            </w:div>
            <w:div w:id="1082264681">
              <w:marLeft w:val="0"/>
              <w:marRight w:val="0"/>
              <w:marTop w:val="0"/>
              <w:marBottom w:val="0"/>
              <w:divBdr>
                <w:top w:val="none" w:sz="0" w:space="0" w:color="auto"/>
                <w:left w:val="none" w:sz="0" w:space="0" w:color="auto"/>
                <w:bottom w:val="none" w:sz="0" w:space="0" w:color="auto"/>
                <w:right w:val="none" w:sz="0" w:space="0" w:color="auto"/>
              </w:divBdr>
            </w:div>
            <w:div w:id="1186137948">
              <w:marLeft w:val="0"/>
              <w:marRight w:val="0"/>
              <w:marTop w:val="0"/>
              <w:marBottom w:val="0"/>
              <w:divBdr>
                <w:top w:val="none" w:sz="0" w:space="0" w:color="auto"/>
                <w:left w:val="none" w:sz="0" w:space="0" w:color="auto"/>
                <w:bottom w:val="none" w:sz="0" w:space="0" w:color="auto"/>
                <w:right w:val="none" w:sz="0" w:space="0" w:color="auto"/>
              </w:divBdr>
            </w:div>
            <w:div w:id="1200704301">
              <w:marLeft w:val="0"/>
              <w:marRight w:val="0"/>
              <w:marTop w:val="0"/>
              <w:marBottom w:val="0"/>
              <w:divBdr>
                <w:top w:val="none" w:sz="0" w:space="0" w:color="auto"/>
                <w:left w:val="none" w:sz="0" w:space="0" w:color="auto"/>
                <w:bottom w:val="none" w:sz="0" w:space="0" w:color="auto"/>
                <w:right w:val="none" w:sz="0" w:space="0" w:color="auto"/>
              </w:divBdr>
            </w:div>
            <w:div w:id="1213080057">
              <w:marLeft w:val="0"/>
              <w:marRight w:val="0"/>
              <w:marTop w:val="0"/>
              <w:marBottom w:val="0"/>
              <w:divBdr>
                <w:top w:val="none" w:sz="0" w:space="0" w:color="auto"/>
                <w:left w:val="none" w:sz="0" w:space="0" w:color="auto"/>
                <w:bottom w:val="none" w:sz="0" w:space="0" w:color="auto"/>
                <w:right w:val="none" w:sz="0" w:space="0" w:color="auto"/>
              </w:divBdr>
            </w:div>
            <w:div w:id="1233850371">
              <w:marLeft w:val="0"/>
              <w:marRight w:val="0"/>
              <w:marTop w:val="0"/>
              <w:marBottom w:val="0"/>
              <w:divBdr>
                <w:top w:val="none" w:sz="0" w:space="0" w:color="auto"/>
                <w:left w:val="none" w:sz="0" w:space="0" w:color="auto"/>
                <w:bottom w:val="none" w:sz="0" w:space="0" w:color="auto"/>
                <w:right w:val="none" w:sz="0" w:space="0" w:color="auto"/>
              </w:divBdr>
            </w:div>
            <w:div w:id="1244215698">
              <w:marLeft w:val="0"/>
              <w:marRight w:val="0"/>
              <w:marTop w:val="0"/>
              <w:marBottom w:val="0"/>
              <w:divBdr>
                <w:top w:val="none" w:sz="0" w:space="0" w:color="auto"/>
                <w:left w:val="none" w:sz="0" w:space="0" w:color="auto"/>
                <w:bottom w:val="none" w:sz="0" w:space="0" w:color="auto"/>
                <w:right w:val="none" w:sz="0" w:space="0" w:color="auto"/>
              </w:divBdr>
            </w:div>
            <w:div w:id="1277716063">
              <w:marLeft w:val="0"/>
              <w:marRight w:val="0"/>
              <w:marTop w:val="0"/>
              <w:marBottom w:val="0"/>
              <w:divBdr>
                <w:top w:val="none" w:sz="0" w:space="0" w:color="auto"/>
                <w:left w:val="none" w:sz="0" w:space="0" w:color="auto"/>
                <w:bottom w:val="none" w:sz="0" w:space="0" w:color="auto"/>
                <w:right w:val="none" w:sz="0" w:space="0" w:color="auto"/>
              </w:divBdr>
            </w:div>
            <w:div w:id="1277759011">
              <w:marLeft w:val="0"/>
              <w:marRight w:val="0"/>
              <w:marTop w:val="0"/>
              <w:marBottom w:val="0"/>
              <w:divBdr>
                <w:top w:val="none" w:sz="0" w:space="0" w:color="auto"/>
                <w:left w:val="none" w:sz="0" w:space="0" w:color="auto"/>
                <w:bottom w:val="none" w:sz="0" w:space="0" w:color="auto"/>
                <w:right w:val="none" w:sz="0" w:space="0" w:color="auto"/>
              </w:divBdr>
            </w:div>
            <w:div w:id="1341741618">
              <w:marLeft w:val="0"/>
              <w:marRight w:val="0"/>
              <w:marTop w:val="0"/>
              <w:marBottom w:val="0"/>
              <w:divBdr>
                <w:top w:val="none" w:sz="0" w:space="0" w:color="auto"/>
                <w:left w:val="none" w:sz="0" w:space="0" w:color="auto"/>
                <w:bottom w:val="none" w:sz="0" w:space="0" w:color="auto"/>
                <w:right w:val="none" w:sz="0" w:space="0" w:color="auto"/>
              </w:divBdr>
            </w:div>
            <w:div w:id="1349795921">
              <w:marLeft w:val="0"/>
              <w:marRight w:val="0"/>
              <w:marTop w:val="0"/>
              <w:marBottom w:val="0"/>
              <w:divBdr>
                <w:top w:val="none" w:sz="0" w:space="0" w:color="auto"/>
                <w:left w:val="none" w:sz="0" w:space="0" w:color="auto"/>
                <w:bottom w:val="none" w:sz="0" w:space="0" w:color="auto"/>
                <w:right w:val="none" w:sz="0" w:space="0" w:color="auto"/>
              </w:divBdr>
            </w:div>
            <w:div w:id="1405496135">
              <w:marLeft w:val="0"/>
              <w:marRight w:val="0"/>
              <w:marTop w:val="0"/>
              <w:marBottom w:val="0"/>
              <w:divBdr>
                <w:top w:val="none" w:sz="0" w:space="0" w:color="auto"/>
                <w:left w:val="none" w:sz="0" w:space="0" w:color="auto"/>
                <w:bottom w:val="none" w:sz="0" w:space="0" w:color="auto"/>
                <w:right w:val="none" w:sz="0" w:space="0" w:color="auto"/>
              </w:divBdr>
            </w:div>
            <w:div w:id="1467773915">
              <w:marLeft w:val="0"/>
              <w:marRight w:val="0"/>
              <w:marTop w:val="0"/>
              <w:marBottom w:val="0"/>
              <w:divBdr>
                <w:top w:val="none" w:sz="0" w:space="0" w:color="auto"/>
                <w:left w:val="none" w:sz="0" w:space="0" w:color="auto"/>
                <w:bottom w:val="none" w:sz="0" w:space="0" w:color="auto"/>
                <w:right w:val="none" w:sz="0" w:space="0" w:color="auto"/>
              </w:divBdr>
            </w:div>
            <w:div w:id="1471046867">
              <w:marLeft w:val="0"/>
              <w:marRight w:val="0"/>
              <w:marTop w:val="0"/>
              <w:marBottom w:val="0"/>
              <w:divBdr>
                <w:top w:val="none" w:sz="0" w:space="0" w:color="auto"/>
                <w:left w:val="none" w:sz="0" w:space="0" w:color="auto"/>
                <w:bottom w:val="none" w:sz="0" w:space="0" w:color="auto"/>
                <w:right w:val="none" w:sz="0" w:space="0" w:color="auto"/>
              </w:divBdr>
            </w:div>
            <w:div w:id="1472669618">
              <w:marLeft w:val="0"/>
              <w:marRight w:val="0"/>
              <w:marTop w:val="0"/>
              <w:marBottom w:val="0"/>
              <w:divBdr>
                <w:top w:val="none" w:sz="0" w:space="0" w:color="auto"/>
                <w:left w:val="none" w:sz="0" w:space="0" w:color="auto"/>
                <w:bottom w:val="none" w:sz="0" w:space="0" w:color="auto"/>
                <w:right w:val="none" w:sz="0" w:space="0" w:color="auto"/>
              </w:divBdr>
            </w:div>
            <w:div w:id="1564946210">
              <w:marLeft w:val="0"/>
              <w:marRight w:val="0"/>
              <w:marTop w:val="0"/>
              <w:marBottom w:val="0"/>
              <w:divBdr>
                <w:top w:val="none" w:sz="0" w:space="0" w:color="auto"/>
                <w:left w:val="none" w:sz="0" w:space="0" w:color="auto"/>
                <w:bottom w:val="none" w:sz="0" w:space="0" w:color="auto"/>
                <w:right w:val="none" w:sz="0" w:space="0" w:color="auto"/>
              </w:divBdr>
            </w:div>
            <w:div w:id="1611936865">
              <w:marLeft w:val="0"/>
              <w:marRight w:val="0"/>
              <w:marTop w:val="0"/>
              <w:marBottom w:val="0"/>
              <w:divBdr>
                <w:top w:val="none" w:sz="0" w:space="0" w:color="auto"/>
                <w:left w:val="none" w:sz="0" w:space="0" w:color="auto"/>
                <w:bottom w:val="none" w:sz="0" w:space="0" w:color="auto"/>
                <w:right w:val="none" w:sz="0" w:space="0" w:color="auto"/>
              </w:divBdr>
            </w:div>
            <w:div w:id="1633711758">
              <w:marLeft w:val="0"/>
              <w:marRight w:val="0"/>
              <w:marTop w:val="0"/>
              <w:marBottom w:val="0"/>
              <w:divBdr>
                <w:top w:val="none" w:sz="0" w:space="0" w:color="auto"/>
                <w:left w:val="none" w:sz="0" w:space="0" w:color="auto"/>
                <w:bottom w:val="none" w:sz="0" w:space="0" w:color="auto"/>
                <w:right w:val="none" w:sz="0" w:space="0" w:color="auto"/>
              </w:divBdr>
            </w:div>
            <w:div w:id="1644308463">
              <w:marLeft w:val="0"/>
              <w:marRight w:val="0"/>
              <w:marTop w:val="0"/>
              <w:marBottom w:val="0"/>
              <w:divBdr>
                <w:top w:val="none" w:sz="0" w:space="0" w:color="auto"/>
                <w:left w:val="none" w:sz="0" w:space="0" w:color="auto"/>
                <w:bottom w:val="none" w:sz="0" w:space="0" w:color="auto"/>
                <w:right w:val="none" w:sz="0" w:space="0" w:color="auto"/>
              </w:divBdr>
            </w:div>
            <w:div w:id="1725106757">
              <w:marLeft w:val="0"/>
              <w:marRight w:val="0"/>
              <w:marTop w:val="0"/>
              <w:marBottom w:val="0"/>
              <w:divBdr>
                <w:top w:val="none" w:sz="0" w:space="0" w:color="auto"/>
                <w:left w:val="none" w:sz="0" w:space="0" w:color="auto"/>
                <w:bottom w:val="none" w:sz="0" w:space="0" w:color="auto"/>
                <w:right w:val="none" w:sz="0" w:space="0" w:color="auto"/>
              </w:divBdr>
            </w:div>
            <w:div w:id="1734698215">
              <w:marLeft w:val="0"/>
              <w:marRight w:val="0"/>
              <w:marTop w:val="0"/>
              <w:marBottom w:val="0"/>
              <w:divBdr>
                <w:top w:val="none" w:sz="0" w:space="0" w:color="auto"/>
                <w:left w:val="none" w:sz="0" w:space="0" w:color="auto"/>
                <w:bottom w:val="none" w:sz="0" w:space="0" w:color="auto"/>
                <w:right w:val="none" w:sz="0" w:space="0" w:color="auto"/>
              </w:divBdr>
            </w:div>
            <w:div w:id="1746107660">
              <w:marLeft w:val="0"/>
              <w:marRight w:val="0"/>
              <w:marTop w:val="0"/>
              <w:marBottom w:val="0"/>
              <w:divBdr>
                <w:top w:val="none" w:sz="0" w:space="0" w:color="auto"/>
                <w:left w:val="none" w:sz="0" w:space="0" w:color="auto"/>
                <w:bottom w:val="none" w:sz="0" w:space="0" w:color="auto"/>
                <w:right w:val="none" w:sz="0" w:space="0" w:color="auto"/>
              </w:divBdr>
            </w:div>
            <w:div w:id="1805461533">
              <w:marLeft w:val="0"/>
              <w:marRight w:val="0"/>
              <w:marTop w:val="0"/>
              <w:marBottom w:val="0"/>
              <w:divBdr>
                <w:top w:val="none" w:sz="0" w:space="0" w:color="auto"/>
                <w:left w:val="none" w:sz="0" w:space="0" w:color="auto"/>
                <w:bottom w:val="none" w:sz="0" w:space="0" w:color="auto"/>
                <w:right w:val="none" w:sz="0" w:space="0" w:color="auto"/>
              </w:divBdr>
            </w:div>
            <w:div w:id="1820656168">
              <w:marLeft w:val="0"/>
              <w:marRight w:val="0"/>
              <w:marTop w:val="0"/>
              <w:marBottom w:val="0"/>
              <w:divBdr>
                <w:top w:val="none" w:sz="0" w:space="0" w:color="auto"/>
                <w:left w:val="none" w:sz="0" w:space="0" w:color="auto"/>
                <w:bottom w:val="none" w:sz="0" w:space="0" w:color="auto"/>
                <w:right w:val="none" w:sz="0" w:space="0" w:color="auto"/>
              </w:divBdr>
            </w:div>
            <w:div w:id="1859273252">
              <w:marLeft w:val="0"/>
              <w:marRight w:val="0"/>
              <w:marTop w:val="0"/>
              <w:marBottom w:val="0"/>
              <w:divBdr>
                <w:top w:val="none" w:sz="0" w:space="0" w:color="auto"/>
                <w:left w:val="none" w:sz="0" w:space="0" w:color="auto"/>
                <w:bottom w:val="none" w:sz="0" w:space="0" w:color="auto"/>
                <w:right w:val="none" w:sz="0" w:space="0" w:color="auto"/>
              </w:divBdr>
            </w:div>
            <w:div w:id="1868982549">
              <w:marLeft w:val="0"/>
              <w:marRight w:val="0"/>
              <w:marTop w:val="0"/>
              <w:marBottom w:val="0"/>
              <w:divBdr>
                <w:top w:val="none" w:sz="0" w:space="0" w:color="auto"/>
                <w:left w:val="none" w:sz="0" w:space="0" w:color="auto"/>
                <w:bottom w:val="none" w:sz="0" w:space="0" w:color="auto"/>
                <w:right w:val="none" w:sz="0" w:space="0" w:color="auto"/>
              </w:divBdr>
            </w:div>
            <w:div w:id="1871216013">
              <w:marLeft w:val="0"/>
              <w:marRight w:val="0"/>
              <w:marTop w:val="0"/>
              <w:marBottom w:val="0"/>
              <w:divBdr>
                <w:top w:val="none" w:sz="0" w:space="0" w:color="auto"/>
                <w:left w:val="none" w:sz="0" w:space="0" w:color="auto"/>
                <w:bottom w:val="none" w:sz="0" w:space="0" w:color="auto"/>
                <w:right w:val="none" w:sz="0" w:space="0" w:color="auto"/>
              </w:divBdr>
            </w:div>
            <w:div w:id="1890922267">
              <w:marLeft w:val="0"/>
              <w:marRight w:val="0"/>
              <w:marTop w:val="0"/>
              <w:marBottom w:val="0"/>
              <w:divBdr>
                <w:top w:val="none" w:sz="0" w:space="0" w:color="auto"/>
                <w:left w:val="none" w:sz="0" w:space="0" w:color="auto"/>
                <w:bottom w:val="none" w:sz="0" w:space="0" w:color="auto"/>
                <w:right w:val="none" w:sz="0" w:space="0" w:color="auto"/>
              </w:divBdr>
            </w:div>
            <w:div w:id="1932278267">
              <w:marLeft w:val="0"/>
              <w:marRight w:val="0"/>
              <w:marTop w:val="0"/>
              <w:marBottom w:val="0"/>
              <w:divBdr>
                <w:top w:val="none" w:sz="0" w:space="0" w:color="auto"/>
                <w:left w:val="none" w:sz="0" w:space="0" w:color="auto"/>
                <w:bottom w:val="none" w:sz="0" w:space="0" w:color="auto"/>
                <w:right w:val="none" w:sz="0" w:space="0" w:color="auto"/>
              </w:divBdr>
            </w:div>
            <w:div w:id="1940522858">
              <w:marLeft w:val="0"/>
              <w:marRight w:val="0"/>
              <w:marTop w:val="0"/>
              <w:marBottom w:val="0"/>
              <w:divBdr>
                <w:top w:val="none" w:sz="0" w:space="0" w:color="auto"/>
                <w:left w:val="none" w:sz="0" w:space="0" w:color="auto"/>
                <w:bottom w:val="none" w:sz="0" w:space="0" w:color="auto"/>
                <w:right w:val="none" w:sz="0" w:space="0" w:color="auto"/>
              </w:divBdr>
            </w:div>
            <w:div w:id="1948921488">
              <w:marLeft w:val="0"/>
              <w:marRight w:val="0"/>
              <w:marTop w:val="0"/>
              <w:marBottom w:val="0"/>
              <w:divBdr>
                <w:top w:val="none" w:sz="0" w:space="0" w:color="auto"/>
                <w:left w:val="none" w:sz="0" w:space="0" w:color="auto"/>
                <w:bottom w:val="none" w:sz="0" w:space="0" w:color="auto"/>
                <w:right w:val="none" w:sz="0" w:space="0" w:color="auto"/>
              </w:divBdr>
            </w:div>
            <w:div w:id="1976180138">
              <w:marLeft w:val="0"/>
              <w:marRight w:val="0"/>
              <w:marTop w:val="0"/>
              <w:marBottom w:val="0"/>
              <w:divBdr>
                <w:top w:val="none" w:sz="0" w:space="0" w:color="auto"/>
                <w:left w:val="none" w:sz="0" w:space="0" w:color="auto"/>
                <w:bottom w:val="none" w:sz="0" w:space="0" w:color="auto"/>
                <w:right w:val="none" w:sz="0" w:space="0" w:color="auto"/>
              </w:divBdr>
            </w:div>
            <w:div w:id="1977028923">
              <w:marLeft w:val="0"/>
              <w:marRight w:val="0"/>
              <w:marTop w:val="0"/>
              <w:marBottom w:val="0"/>
              <w:divBdr>
                <w:top w:val="none" w:sz="0" w:space="0" w:color="auto"/>
                <w:left w:val="none" w:sz="0" w:space="0" w:color="auto"/>
                <w:bottom w:val="none" w:sz="0" w:space="0" w:color="auto"/>
                <w:right w:val="none" w:sz="0" w:space="0" w:color="auto"/>
              </w:divBdr>
            </w:div>
            <w:div w:id="2030448839">
              <w:marLeft w:val="0"/>
              <w:marRight w:val="0"/>
              <w:marTop w:val="0"/>
              <w:marBottom w:val="0"/>
              <w:divBdr>
                <w:top w:val="none" w:sz="0" w:space="0" w:color="auto"/>
                <w:left w:val="none" w:sz="0" w:space="0" w:color="auto"/>
                <w:bottom w:val="none" w:sz="0" w:space="0" w:color="auto"/>
                <w:right w:val="none" w:sz="0" w:space="0" w:color="auto"/>
              </w:divBdr>
            </w:div>
            <w:div w:id="2048992366">
              <w:marLeft w:val="0"/>
              <w:marRight w:val="0"/>
              <w:marTop w:val="0"/>
              <w:marBottom w:val="0"/>
              <w:divBdr>
                <w:top w:val="none" w:sz="0" w:space="0" w:color="auto"/>
                <w:left w:val="none" w:sz="0" w:space="0" w:color="auto"/>
                <w:bottom w:val="none" w:sz="0" w:space="0" w:color="auto"/>
                <w:right w:val="none" w:sz="0" w:space="0" w:color="auto"/>
              </w:divBdr>
            </w:div>
            <w:div w:id="2065373049">
              <w:marLeft w:val="0"/>
              <w:marRight w:val="0"/>
              <w:marTop w:val="0"/>
              <w:marBottom w:val="0"/>
              <w:divBdr>
                <w:top w:val="none" w:sz="0" w:space="0" w:color="auto"/>
                <w:left w:val="none" w:sz="0" w:space="0" w:color="auto"/>
                <w:bottom w:val="none" w:sz="0" w:space="0" w:color="auto"/>
                <w:right w:val="none" w:sz="0" w:space="0" w:color="auto"/>
              </w:divBdr>
            </w:div>
            <w:div w:id="2119832420">
              <w:marLeft w:val="0"/>
              <w:marRight w:val="0"/>
              <w:marTop w:val="0"/>
              <w:marBottom w:val="0"/>
              <w:divBdr>
                <w:top w:val="none" w:sz="0" w:space="0" w:color="auto"/>
                <w:left w:val="none" w:sz="0" w:space="0" w:color="auto"/>
                <w:bottom w:val="none" w:sz="0" w:space="0" w:color="auto"/>
                <w:right w:val="none" w:sz="0" w:space="0" w:color="auto"/>
              </w:divBdr>
            </w:div>
            <w:div w:id="2130777539">
              <w:marLeft w:val="0"/>
              <w:marRight w:val="0"/>
              <w:marTop w:val="0"/>
              <w:marBottom w:val="0"/>
              <w:divBdr>
                <w:top w:val="none" w:sz="0" w:space="0" w:color="auto"/>
                <w:left w:val="none" w:sz="0" w:space="0" w:color="auto"/>
                <w:bottom w:val="none" w:sz="0" w:space="0" w:color="auto"/>
                <w:right w:val="none" w:sz="0" w:space="0" w:color="auto"/>
              </w:divBdr>
            </w:div>
            <w:div w:id="213988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49559">
      <w:bodyDiv w:val="1"/>
      <w:marLeft w:val="0"/>
      <w:marRight w:val="0"/>
      <w:marTop w:val="0"/>
      <w:marBottom w:val="0"/>
      <w:divBdr>
        <w:top w:val="none" w:sz="0" w:space="0" w:color="auto"/>
        <w:left w:val="none" w:sz="0" w:space="0" w:color="auto"/>
        <w:bottom w:val="none" w:sz="0" w:space="0" w:color="auto"/>
        <w:right w:val="none" w:sz="0" w:space="0" w:color="auto"/>
      </w:divBdr>
      <w:divsChild>
        <w:div w:id="377321925">
          <w:marLeft w:val="0"/>
          <w:marRight w:val="0"/>
          <w:marTop w:val="0"/>
          <w:marBottom w:val="0"/>
          <w:divBdr>
            <w:top w:val="none" w:sz="0" w:space="0" w:color="auto"/>
            <w:left w:val="none" w:sz="0" w:space="0" w:color="auto"/>
            <w:bottom w:val="none" w:sz="0" w:space="0" w:color="auto"/>
            <w:right w:val="none" w:sz="0" w:space="0" w:color="auto"/>
          </w:divBdr>
          <w:divsChild>
            <w:div w:id="258098011">
              <w:marLeft w:val="0"/>
              <w:marRight w:val="0"/>
              <w:marTop w:val="0"/>
              <w:marBottom w:val="0"/>
              <w:divBdr>
                <w:top w:val="none" w:sz="0" w:space="0" w:color="auto"/>
                <w:left w:val="none" w:sz="0" w:space="0" w:color="auto"/>
                <w:bottom w:val="none" w:sz="0" w:space="0" w:color="auto"/>
                <w:right w:val="none" w:sz="0" w:space="0" w:color="auto"/>
              </w:divBdr>
              <w:divsChild>
                <w:div w:id="33039469">
                  <w:marLeft w:val="0"/>
                  <w:marRight w:val="0"/>
                  <w:marTop w:val="0"/>
                  <w:marBottom w:val="0"/>
                  <w:divBdr>
                    <w:top w:val="none" w:sz="0" w:space="0" w:color="auto"/>
                    <w:left w:val="none" w:sz="0" w:space="0" w:color="auto"/>
                    <w:bottom w:val="none" w:sz="0" w:space="0" w:color="auto"/>
                    <w:right w:val="none" w:sz="0" w:space="0" w:color="auto"/>
                  </w:divBdr>
                  <w:divsChild>
                    <w:div w:id="1325740869">
                      <w:marLeft w:val="0"/>
                      <w:marRight w:val="0"/>
                      <w:marTop w:val="0"/>
                      <w:marBottom w:val="0"/>
                      <w:divBdr>
                        <w:top w:val="none" w:sz="0" w:space="0" w:color="auto"/>
                        <w:left w:val="none" w:sz="0" w:space="0" w:color="auto"/>
                        <w:bottom w:val="none" w:sz="0" w:space="0" w:color="auto"/>
                        <w:right w:val="none" w:sz="0" w:space="0" w:color="auto"/>
                      </w:divBdr>
                      <w:divsChild>
                        <w:div w:id="1067916609">
                          <w:marLeft w:val="0"/>
                          <w:marRight w:val="0"/>
                          <w:marTop w:val="0"/>
                          <w:marBottom w:val="0"/>
                          <w:divBdr>
                            <w:top w:val="none" w:sz="0" w:space="0" w:color="auto"/>
                            <w:left w:val="none" w:sz="0" w:space="0" w:color="auto"/>
                            <w:bottom w:val="none" w:sz="0" w:space="0" w:color="auto"/>
                            <w:right w:val="none" w:sz="0" w:space="0" w:color="auto"/>
                          </w:divBdr>
                          <w:divsChild>
                            <w:div w:id="1436170472">
                              <w:marLeft w:val="0"/>
                              <w:marRight w:val="0"/>
                              <w:marTop w:val="0"/>
                              <w:marBottom w:val="0"/>
                              <w:divBdr>
                                <w:top w:val="none" w:sz="0" w:space="0" w:color="auto"/>
                                <w:left w:val="none" w:sz="0" w:space="0" w:color="auto"/>
                                <w:bottom w:val="none" w:sz="0" w:space="0" w:color="auto"/>
                                <w:right w:val="none" w:sz="0" w:space="0" w:color="auto"/>
                              </w:divBdr>
                              <w:divsChild>
                                <w:div w:id="165972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139321">
      <w:bodyDiv w:val="1"/>
      <w:marLeft w:val="0"/>
      <w:marRight w:val="0"/>
      <w:marTop w:val="0"/>
      <w:marBottom w:val="0"/>
      <w:divBdr>
        <w:top w:val="none" w:sz="0" w:space="0" w:color="auto"/>
        <w:left w:val="none" w:sz="0" w:space="0" w:color="auto"/>
        <w:bottom w:val="none" w:sz="0" w:space="0" w:color="auto"/>
        <w:right w:val="none" w:sz="0" w:space="0" w:color="auto"/>
      </w:divBdr>
      <w:divsChild>
        <w:div w:id="1432436264">
          <w:marLeft w:val="0"/>
          <w:marRight w:val="0"/>
          <w:marTop w:val="0"/>
          <w:marBottom w:val="0"/>
          <w:divBdr>
            <w:top w:val="single" w:sz="24" w:space="0" w:color="990000"/>
            <w:left w:val="none" w:sz="0" w:space="0" w:color="auto"/>
            <w:bottom w:val="none" w:sz="0" w:space="0" w:color="auto"/>
            <w:right w:val="none" w:sz="0" w:space="0" w:color="auto"/>
          </w:divBdr>
          <w:divsChild>
            <w:div w:id="1427120332">
              <w:marLeft w:val="0"/>
              <w:marRight w:val="0"/>
              <w:marTop w:val="0"/>
              <w:marBottom w:val="0"/>
              <w:divBdr>
                <w:top w:val="none" w:sz="0" w:space="0" w:color="auto"/>
                <w:left w:val="none" w:sz="0" w:space="0" w:color="auto"/>
                <w:bottom w:val="none" w:sz="0" w:space="0" w:color="auto"/>
                <w:right w:val="none" w:sz="0" w:space="0" w:color="auto"/>
              </w:divBdr>
              <w:divsChild>
                <w:div w:id="350228760">
                  <w:marLeft w:val="0"/>
                  <w:marRight w:val="0"/>
                  <w:marTop w:val="0"/>
                  <w:marBottom w:val="0"/>
                  <w:divBdr>
                    <w:top w:val="none" w:sz="0" w:space="0" w:color="auto"/>
                    <w:left w:val="none" w:sz="0" w:space="0" w:color="auto"/>
                    <w:bottom w:val="none" w:sz="0" w:space="0" w:color="auto"/>
                    <w:right w:val="none" w:sz="0" w:space="0" w:color="auto"/>
                  </w:divBdr>
                  <w:divsChild>
                    <w:div w:id="1254633299">
                      <w:marLeft w:val="-21"/>
                      <w:marRight w:val="0"/>
                      <w:marTop w:val="0"/>
                      <w:marBottom w:val="0"/>
                      <w:divBdr>
                        <w:top w:val="none" w:sz="0" w:space="0" w:color="auto"/>
                        <w:left w:val="none" w:sz="0" w:space="0" w:color="auto"/>
                        <w:bottom w:val="none" w:sz="0" w:space="0" w:color="auto"/>
                        <w:right w:val="none" w:sz="0" w:space="0" w:color="auto"/>
                      </w:divBdr>
                      <w:divsChild>
                        <w:div w:id="73288104">
                          <w:marLeft w:val="21"/>
                          <w:marRight w:val="0"/>
                          <w:marTop w:val="0"/>
                          <w:marBottom w:val="0"/>
                          <w:divBdr>
                            <w:top w:val="none" w:sz="0" w:space="0" w:color="auto"/>
                            <w:left w:val="double" w:sz="6" w:space="13" w:color="DDDDDD"/>
                            <w:bottom w:val="none" w:sz="0" w:space="0" w:color="auto"/>
                            <w:right w:val="none" w:sz="0" w:space="0" w:color="auto"/>
                          </w:divBdr>
                          <w:divsChild>
                            <w:div w:id="1446384681">
                              <w:marLeft w:val="0"/>
                              <w:marRight w:val="0"/>
                              <w:marTop w:val="0"/>
                              <w:marBottom w:val="450"/>
                              <w:divBdr>
                                <w:top w:val="none" w:sz="0" w:space="0" w:color="auto"/>
                                <w:left w:val="none" w:sz="0" w:space="0" w:color="auto"/>
                                <w:bottom w:val="none" w:sz="0" w:space="0" w:color="auto"/>
                                <w:right w:val="none" w:sz="0" w:space="0" w:color="auto"/>
                              </w:divBdr>
                              <w:divsChild>
                                <w:div w:id="63537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7642243">
      <w:bodyDiv w:val="1"/>
      <w:marLeft w:val="0"/>
      <w:marRight w:val="0"/>
      <w:marTop w:val="0"/>
      <w:marBottom w:val="0"/>
      <w:divBdr>
        <w:top w:val="none" w:sz="0" w:space="0" w:color="auto"/>
        <w:left w:val="none" w:sz="0" w:space="0" w:color="auto"/>
        <w:bottom w:val="none" w:sz="0" w:space="0" w:color="auto"/>
        <w:right w:val="none" w:sz="0" w:space="0" w:color="auto"/>
      </w:divBdr>
    </w:div>
    <w:div w:id="579607842">
      <w:bodyDiv w:val="1"/>
      <w:marLeft w:val="0"/>
      <w:marRight w:val="0"/>
      <w:marTop w:val="0"/>
      <w:marBottom w:val="0"/>
      <w:divBdr>
        <w:top w:val="none" w:sz="0" w:space="0" w:color="auto"/>
        <w:left w:val="none" w:sz="0" w:space="0" w:color="auto"/>
        <w:bottom w:val="none" w:sz="0" w:space="0" w:color="auto"/>
        <w:right w:val="none" w:sz="0" w:space="0" w:color="auto"/>
      </w:divBdr>
      <w:divsChild>
        <w:div w:id="1458570815">
          <w:marLeft w:val="0"/>
          <w:marRight w:val="0"/>
          <w:marTop w:val="0"/>
          <w:marBottom w:val="0"/>
          <w:divBdr>
            <w:top w:val="none" w:sz="0" w:space="0" w:color="auto"/>
            <w:left w:val="none" w:sz="0" w:space="0" w:color="auto"/>
            <w:bottom w:val="none" w:sz="0" w:space="0" w:color="auto"/>
            <w:right w:val="none" w:sz="0" w:space="0" w:color="auto"/>
          </w:divBdr>
          <w:divsChild>
            <w:div w:id="1183277128">
              <w:marLeft w:val="0"/>
              <w:marRight w:val="0"/>
              <w:marTop w:val="0"/>
              <w:marBottom w:val="0"/>
              <w:divBdr>
                <w:top w:val="none" w:sz="0" w:space="0" w:color="auto"/>
                <w:left w:val="none" w:sz="0" w:space="0" w:color="auto"/>
                <w:bottom w:val="none" w:sz="0" w:space="0" w:color="auto"/>
                <w:right w:val="none" w:sz="0" w:space="0" w:color="auto"/>
              </w:divBdr>
              <w:divsChild>
                <w:div w:id="1041828299">
                  <w:marLeft w:val="0"/>
                  <w:marRight w:val="0"/>
                  <w:marTop w:val="0"/>
                  <w:marBottom w:val="0"/>
                  <w:divBdr>
                    <w:top w:val="none" w:sz="0" w:space="0" w:color="auto"/>
                    <w:left w:val="none" w:sz="0" w:space="0" w:color="auto"/>
                    <w:bottom w:val="none" w:sz="0" w:space="0" w:color="auto"/>
                    <w:right w:val="none" w:sz="0" w:space="0" w:color="auto"/>
                  </w:divBdr>
                  <w:divsChild>
                    <w:div w:id="1457213560">
                      <w:marLeft w:val="0"/>
                      <w:marRight w:val="0"/>
                      <w:marTop w:val="0"/>
                      <w:marBottom w:val="0"/>
                      <w:divBdr>
                        <w:top w:val="none" w:sz="0" w:space="0" w:color="auto"/>
                        <w:left w:val="none" w:sz="0" w:space="0" w:color="auto"/>
                        <w:bottom w:val="none" w:sz="0" w:space="0" w:color="auto"/>
                        <w:right w:val="none" w:sz="0" w:space="0" w:color="auto"/>
                      </w:divBdr>
                      <w:divsChild>
                        <w:div w:id="944774138">
                          <w:marLeft w:val="0"/>
                          <w:marRight w:val="0"/>
                          <w:marTop w:val="0"/>
                          <w:marBottom w:val="0"/>
                          <w:divBdr>
                            <w:top w:val="none" w:sz="0" w:space="0" w:color="auto"/>
                            <w:left w:val="none" w:sz="0" w:space="0" w:color="auto"/>
                            <w:bottom w:val="none" w:sz="0" w:space="0" w:color="auto"/>
                            <w:right w:val="none" w:sz="0" w:space="0" w:color="auto"/>
                          </w:divBdr>
                          <w:divsChild>
                            <w:div w:id="1920947244">
                              <w:marLeft w:val="0"/>
                              <w:marRight w:val="0"/>
                              <w:marTop w:val="0"/>
                              <w:marBottom w:val="0"/>
                              <w:divBdr>
                                <w:top w:val="none" w:sz="0" w:space="0" w:color="auto"/>
                                <w:left w:val="none" w:sz="0" w:space="0" w:color="auto"/>
                                <w:bottom w:val="none" w:sz="0" w:space="0" w:color="auto"/>
                                <w:right w:val="none" w:sz="0" w:space="0" w:color="auto"/>
                              </w:divBdr>
                              <w:divsChild>
                                <w:div w:id="1029644510">
                                  <w:marLeft w:val="0"/>
                                  <w:marRight w:val="0"/>
                                  <w:marTop w:val="0"/>
                                  <w:marBottom w:val="0"/>
                                  <w:divBdr>
                                    <w:top w:val="none" w:sz="0" w:space="0" w:color="auto"/>
                                    <w:left w:val="none" w:sz="0" w:space="0" w:color="auto"/>
                                    <w:bottom w:val="none" w:sz="0" w:space="0" w:color="auto"/>
                                    <w:right w:val="none" w:sz="0" w:space="0" w:color="auto"/>
                                  </w:divBdr>
                                  <w:divsChild>
                                    <w:div w:id="732587584">
                                      <w:marLeft w:val="0"/>
                                      <w:marRight w:val="0"/>
                                      <w:marTop w:val="0"/>
                                      <w:marBottom w:val="0"/>
                                      <w:divBdr>
                                        <w:top w:val="none" w:sz="0" w:space="0" w:color="auto"/>
                                        <w:left w:val="none" w:sz="0" w:space="0" w:color="auto"/>
                                        <w:bottom w:val="none" w:sz="0" w:space="0" w:color="auto"/>
                                        <w:right w:val="none" w:sz="0" w:space="0" w:color="auto"/>
                                      </w:divBdr>
                                      <w:divsChild>
                                        <w:div w:id="1212615829">
                                          <w:marLeft w:val="0"/>
                                          <w:marRight w:val="0"/>
                                          <w:marTop w:val="0"/>
                                          <w:marBottom w:val="0"/>
                                          <w:divBdr>
                                            <w:top w:val="none" w:sz="0" w:space="0" w:color="auto"/>
                                            <w:left w:val="none" w:sz="0" w:space="0" w:color="auto"/>
                                            <w:bottom w:val="none" w:sz="0" w:space="0" w:color="auto"/>
                                            <w:right w:val="none" w:sz="0" w:space="0" w:color="auto"/>
                                          </w:divBdr>
                                          <w:divsChild>
                                            <w:div w:id="2108959755">
                                              <w:marLeft w:val="0"/>
                                              <w:marRight w:val="0"/>
                                              <w:marTop w:val="0"/>
                                              <w:marBottom w:val="0"/>
                                              <w:divBdr>
                                                <w:top w:val="none" w:sz="0" w:space="0" w:color="auto"/>
                                                <w:left w:val="none" w:sz="0" w:space="0" w:color="auto"/>
                                                <w:bottom w:val="none" w:sz="0" w:space="0" w:color="auto"/>
                                                <w:right w:val="none" w:sz="0" w:space="0" w:color="auto"/>
                                              </w:divBdr>
                                              <w:divsChild>
                                                <w:div w:id="369306367">
                                                  <w:marLeft w:val="0"/>
                                                  <w:marRight w:val="0"/>
                                                  <w:marTop w:val="0"/>
                                                  <w:marBottom w:val="0"/>
                                                  <w:divBdr>
                                                    <w:top w:val="none" w:sz="0" w:space="0" w:color="auto"/>
                                                    <w:left w:val="none" w:sz="0" w:space="0" w:color="auto"/>
                                                    <w:bottom w:val="none" w:sz="0" w:space="0" w:color="auto"/>
                                                    <w:right w:val="none" w:sz="0" w:space="0" w:color="auto"/>
                                                  </w:divBdr>
                                                  <w:divsChild>
                                                    <w:div w:id="472718488">
                                                      <w:marLeft w:val="0"/>
                                                      <w:marRight w:val="0"/>
                                                      <w:marTop w:val="0"/>
                                                      <w:marBottom w:val="0"/>
                                                      <w:divBdr>
                                                        <w:top w:val="none" w:sz="0" w:space="0" w:color="auto"/>
                                                        <w:left w:val="none" w:sz="0" w:space="0" w:color="auto"/>
                                                        <w:bottom w:val="none" w:sz="0" w:space="0" w:color="auto"/>
                                                        <w:right w:val="none" w:sz="0" w:space="0" w:color="auto"/>
                                                      </w:divBdr>
                                                      <w:divsChild>
                                                        <w:div w:id="1071079862">
                                                          <w:marLeft w:val="0"/>
                                                          <w:marRight w:val="0"/>
                                                          <w:marTop w:val="0"/>
                                                          <w:marBottom w:val="0"/>
                                                          <w:divBdr>
                                                            <w:top w:val="none" w:sz="0" w:space="0" w:color="auto"/>
                                                            <w:left w:val="none" w:sz="0" w:space="0" w:color="auto"/>
                                                            <w:bottom w:val="none" w:sz="0" w:space="0" w:color="auto"/>
                                                            <w:right w:val="none" w:sz="0" w:space="0" w:color="auto"/>
                                                          </w:divBdr>
                                                          <w:divsChild>
                                                            <w:div w:id="1354040609">
                                                              <w:marLeft w:val="0"/>
                                                              <w:marRight w:val="0"/>
                                                              <w:marTop w:val="0"/>
                                                              <w:marBottom w:val="0"/>
                                                              <w:divBdr>
                                                                <w:top w:val="none" w:sz="0" w:space="0" w:color="auto"/>
                                                                <w:left w:val="none" w:sz="0" w:space="0" w:color="auto"/>
                                                                <w:bottom w:val="none" w:sz="0" w:space="0" w:color="auto"/>
                                                                <w:right w:val="none" w:sz="0" w:space="0" w:color="auto"/>
                                                              </w:divBdr>
                                                              <w:divsChild>
                                                                <w:div w:id="236979920">
                                                                  <w:marLeft w:val="-285"/>
                                                                  <w:marRight w:val="-150"/>
                                                                  <w:marTop w:val="0"/>
                                                                  <w:marBottom w:val="0"/>
                                                                  <w:divBdr>
                                                                    <w:top w:val="none" w:sz="0" w:space="0" w:color="auto"/>
                                                                    <w:left w:val="none" w:sz="0" w:space="0" w:color="auto"/>
                                                                    <w:bottom w:val="none" w:sz="0" w:space="0" w:color="auto"/>
                                                                    <w:right w:val="none" w:sz="0" w:space="0" w:color="auto"/>
                                                                  </w:divBdr>
                                                                  <w:divsChild>
                                                                    <w:div w:id="1113481580">
                                                                      <w:marLeft w:val="0"/>
                                                                      <w:marRight w:val="0"/>
                                                                      <w:marTop w:val="0"/>
                                                                      <w:marBottom w:val="0"/>
                                                                      <w:divBdr>
                                                                        <w:top w:val="none" w:sz="0" w:space="0" w:color="auto"/>
                                                                        <w:left w:val="none" w:sz="0" w:space="0" w:color="auto"/>
                                                                        <w:bottom w:val="none" w:sz="0" w:space="0" w:color="auto"/>
                                                                        <w:right w:val="none" w:sz="0" w:space="0" w:color="auto"/>
                                                                      </w:divBdr>
                                                                      <w:divsChild>
                                                                        <w:div w:id="930703582">
                                                                          <w:marLeft w:val="0"/>
                                                                          <w:marRight w:val="0"/>
                                                                          <w:marTop w:val="0"/>
                                                                          <w:marBottom w:val="0"/>
                                                                          <w:divBdr>
                                                                            <w:top w:val="none" w:sz="0" w:space="0" w:color="auto"/>
                                                                            <w:left w:val="none" w:sz="0" w:space="0" w:color="auto"/>
                                                                            <w:bottom w:val="none" w:sz="0" w:space="0" w:color="auto"/>
                                                                            <w:right w:val="none" w:sz="0" w:space="0" w:color="auto"/>
                                                                          </w:divBdr>
                                                                          <w:divsChild>
                                                                            <w:div w:id="1472214171">
                                                                              <w:marLeft w:val="-75"/>
                                                                              <w:marRight w:val="0"/>
                                                                              <w:marTop w:val="30"/>
                                                                              <w:marBottom w:val="30"/>
                                                                              <w:divBdr>
                                                                                <w:top w:val="none" w:sz="0" w:space="0" w:color="auto"/>
                                                                                <w:left w:val="none" w:sz="0" w:space="0" w:color="auto"/>
                                                                                <w:bottom w:val="none" w:sz="0" w:space="0" w:color="auto"/>
                                                                                <w:right w:val="none" w:sz="0" w:space="0" w:color="auto"/>
                                                                              </w:divBdr>
                                                                              <w:divsChild>
                                                                                <w:div w:id="1068184219">
                                                                                  <w:marLeft w:val="0"/>
                                                                                  <w:marRight w:val="0"/>
                                                                                  <w:marTop w:val="0"/>
                                                                                  <w:marBottom w:val="0"/>
                                                                                  <w:divBdr>
                                                                                    <w:top w:val="none" w:sz="0" w:space="0" w:color="auto"/>
                                                                                    <w:left w:val="none" w:sz="0" w:space="0" w:color="auto"/>
                                                                                    <w:bottom w:val="none" w:sz="0" w:space="0" w:color="auto"/>
                                                                                    <w:right w:val="none" w:sz="0" w:space="0" w:color="auto"/>
                                                                                  </w:divBdr>
                                                                                  <w:divsChild>
                                                                                    <w:div w:id="1268388356">
                                                                                      <w:marLeft w:val="0"/>
                                                                                      <w:marRight w:val="0"/>
                                                                                      <w:marTop w:val="0"/>
                                                                                      <w:marBottom w:val="0"/>
                                                                                      <w:divBdr>
                                                                                        <w:top w:val="none" w:sz="0" w:space="0" w:color="auto"/>
                                                                                        <w:left w:val="none" w:sz="0" w:space="0" w:color="auto"/>
                                                                                        <w:bottom w:val="none" w:sz="0" w:space="0" w:color="auto"/>
                                                                                        <w:right w:val="none" w:sz="0" w:space="0" w:color="auto"/>
                                                                                      </w:divBdr>
                                                                                      <w:divsChild>
                                                                                        <w:div w:id="1992904198">
                                                                                          <w:marLeft w:val="0"/>
                                                                                          <w:marRight w:val="0"/>
                                                                                          <w:marTop w:val="0"/>
                                                                                          <w:marBottom w:val="0"/>
                                                                                          <w:divBdr>
                                                                                            <w:top w:val="none" w:sz="0" w:space="0" w:color="auto"/>
                                                                                            <w:left w:val="none" w:sz="0" w:space="0" w:color="auto"/>
                                                                                            <w:bottom w:val="none" w:sz="0" w:space="0" w:color="auto"/>
                                                                                            <w:right w:val="none" w:sz="0" w:space="0" w:color="auto"/>
                                                                                          </w:divBdr>
                                                                                          <w:divsChild>
                                                                                            <w:div w:id="913857549">
                                                                                              <w:marLeft w:val="0"/>
                                                                                              <w:marRight w:val="0"/>
                                                                                              <w:marTop w:val="0"/>
                                                                                              <w:marBottom w:val="0"/>
                                                                                              <w:divBdr>
                                                                                                <w:top w:val="none" w:sz="0" w:space="0" w:color="auto"/>
                                                                                                <w:left w:val="none" w:sz="0" w:space="0" w:color="auto"/>
                                                                                                <w:bottom w:val="none" w:sz="0" w:space="0" w:color="auto"/>
                                                                                                <w:right w:val="none" w:sz="0" w:space="0" w:color="auto"/>
                                                                                              </w:divBdr>
                                                                                              <w:divsChild>
                                                                                                <w:div w:id="1452438184">
                                                                                                  <w:marLeft w:val="0"/>
                                                                                                  <w:marRight w:val="0"/>
                                                                                                  <w:marTop w:val="0"/>
                                                                                                  <w:marBottom w:val="0"/>
                                                                                                  <w:divBdr>
                                                                                                    <w:top w:val="none" w:sz="0" w:space="0" w:color="auto"/>
                                                                                                    <w:left w:val="none" w:sz="0" w:space="0" w:color="auto"/>
                                                                                                    <w:bottom w:val="none" w:sz="0" w:space="0" w:color="auto"/>
                                                                                                    <w:right w:val="none" w:sz="0" w:space="0" w:color="auto"/>
                                                                                                  </w:divBdr>
                                                                                                  <w:divsChild>
                                                                                                    <w:div w:id="774443829">
                                                                                                      <w:marLeft w:val="0"/>
                                                                                                      <w:marRight w:val="0"/>
                                                                                                      <w:marTop w:val="30"/>
                                                                                                      <w:marBottom w:val="30"/>
                                                                                                      <w:divBdr>
                                                                                                        <w:top w:val="none" w:sz="0" w:space="0" w:color="auto"/>
                                                                                                        <w:left w:val="none" w:sz="0" w:space="0" w:color="auto"/>
                                                                                                        <w:bottom w:val="none" w:sz="0" w:space="0" w:color="auto"/>
                                                                                                        <w:right w:val="none" w:sz="0" w:space="0" w:color="auto"/>
                                                                                                      </w:divBdr>
                                                                                                      <w:divsChild>
                                                                                                        <w:div w:id="34428778">
                                                                                                          <w:marLeft w:val="0"/>
                                                                                                          <w:marRight w:val="0"/>
                                                                                                          <w:marTop w:val="0"/>
                                                                                                          <w:marBottom w:val="0"/>
                                                                                                          <w:divBdr>
                                                                                                            <w:top w:val="none" w:sz="0" w:space="0" w:color="auto"/>
                                                                                                            <w:left w:val="none" w:sz="0" w:space="0" w:color="auto"/>
                                                                                                            <w:bottom w:val="none" w:sz="0" w:space="0" w:color="auto"/>
                                                                                                            <w:right w:val="none" w:sz="0" w:space="0" w:color="auto"/>
                                                                                                          </w:divBdr>
                                                                                                          <w:divsChild>
                                                                                                            <w:div w:id="1483424986">
                                                                                                              <w:marLeft w:val="0"/>
                                                                                                              <w:marRight w:val="0"/>
                                                                                                              <w:marTop w:val="0"/>
                                                                                                              <w:marBottom w:val="0"/>
                                                                                                              <w:divBdr>
                                                                                                                <w:top w:val="none" w:sz="0" w:space="0" w:color="auto"/>
                                                                                                                <w:left w:val="none" w:sz="0" w:space="0" w:color="auto"/>
                                                                                                                <w:bottom w:val="none" w:sz="0" w:space="0" w:color="auto"/>
                                                                                                                <w:right w:val="none" w:sz="0" w:space="0" w:color="auto"/>
                                                                                                              </w:divBdr>
                                                                                                            </w:div>
                                                                                                          </w:divsChild>
                                                                                                        </w:div>
                                                                                                        <w:div w:id="38824392">
                                                                                                          <w:marLeft w:val="0"/>
                                                                                                          <w:marRight w:val="0"/>
                                                                                                          <w:marTop w:val="0"/>
                                                                                                          <w:marBottom w:val="0"/>
                                                                                                          <w:divBdr>
                                                                                                            <w:top w:val="none" w:sz="0" w:space="0" w:color="auto"/>
                                                                                                            <w:left w:val="none" w:sz="0" w:space="0" w:color="auto"/>
                                                                                                            <w:bottom w:val="none" w:sz="0" w:space="0" w:color="auto"/>
                                                                                                            <w:right w:val="none" w:sz="0" w:space="0" w:color="auto"/>
                                                                                                          </w:divBdr>
                                                                                                          <w:divsChild>
                                                                                                            <w:div w:id="488979223">
                                                                                                              <w:marLeft w:val="0"/>
                                                                                                              <w:marRight w:val="0"/>
                                                                                                              <w:marTop w:val="0"/>
                                                                                                              <w:marBottom w:val="0"/>
                                                                                                              <w:divBdr>
                                                                                                                <w:top w:val="none" w:sz="0" w:space="0" w:color="auto"/>
                                                                                                                <w:left w:val="none" w:sz="0" w:space="0" w:color="auto"/>
                                                                                                                <w:bottom w:val="none" w:sz="0" w:space="0" w:color="auto"/>
                                                                                                                <w:right w:val="none" w:sz="0" w:space="0" w:color="auto"/>
                                                                                                              </w:divBdr>
                                                                                                            </w:div>
                                                                                                          </w:divsChild>
                                                                                                        </w:div>
                                                                                                        <w:div w:id="69234382">
                                                                                                          <w:marLeft w:val="0"/>
                                                                                                          <w:marRight w:val="0"/>
                                                                                                          <w:marTop w:val="0"/>
                                                                                                          <w:marBottom w:val="0"/>
                                                                                                          <w:divBdr>
                                                                                                            <w:top w:val="none" w:sz="0" w:space="0" w:color="auto"/>
                                                                                                            <w:left w:val="none" w:sz="0" w:space="0" w:color="auto"/>
                                                                                                            <w:bottom w:val="none" w:sz="0" w:space="0" w:color="auto"/>
                                                                                                            <w:right w:val="none" w:sz="0" w:space="0" w:color="auto"/>
                                                                                                          </w:divBdr>
                                                                                                          <w:divsChild>
                                                                                                            <w:div w:id="3672271">
                                                                                                              <w:marLeft w:val="0"/>
                                                                                                              <w:marRight w:val="0"/>
                                                                                                              <w:marTop w:val="0"/>
                                                                                                              <w:marBottom w:val="0"/>
                                                                                                              <w:divBdr>
                                                                                                                <w:top w:val="none" w:sz="0" w:space="0" w:color="auto"/>
                                                                                                                <w:left w:val="none" w:sz="0" w:space="0" w:color="auto"/>
                                                                                                                <w:bottom w:val="none" w:sz="0" w:space="0" w:color="auto"/>
                                                                                                                <w:right w:val="none" w:sz="0" w:space="0" w:color="auto"/>
                                                                                                              </w:divBdr>
                                                                                                            </w:div>
                                                                                                          </w:divsChild>
                                                                                                        </w:div>
                                                                                                        <w:div w:id="74205099">
                                                                                                          <w:marLeft w:val="0"/>
                                                                                                          <w:marRight w:val="0"/>
                                                                                                          <w:marTop w:val="0"/>
                                                                                                          <w:marBottom w:val="0"/>
                                                                                                          <w:divBdr>
                                                                                                            <w:top w:val="none" w:sz="0" w:space="0" w:color="auto"/>
                                                                                                            <w:left w:val="none" w:sz="0" w:space="0" w:color="auto"/>
                                                                                                            <w:bottom w:val="none" w:sz="0" w:space="0" w:color="auto"/>
                                                                                                            <w:right w:val="none" w:sz="0" w:space="0" w:color="auto"/>
                                                                                                          </w:divBdr>
                                                                                                          <w:divsChild>
                                                                                                            <w:div w:id="1749963398">
                                                                                                              <w:marLeft w:val="0"/>
                                                                                                              <w:marRight w:val="0"/>
                                                                                                              <w:marTop w:val="0"/>
                                                                                                              <w:marBottom w:val="0"/>
                                                                                                              <w:divBdr>
                                                                                                                <w:top w:val="none" w:sz="0" w:space="0" w:color="auto"/>
                                                                                                                <w:left w:val="none" w:sz="0" w:space="0" w:color="auto"/>
                                                                                                                <w:bottom w:val="none" w:sz="0" w:space="0" w:color="auto"/>
                                                                                                                <w:right w:val="none" w:sz="0" w:space="0" w:color="auto"/>
                                                                                                              </w:divBdr>
                                                                                                            </w:div>
                                                                                                          </w:divsChild>
                                                                                                        </w:div>
                                                                                                        <w:div w:id="96216767">
                                                                                                          <w:marLeft w:val="0"/>
                                                                                                          <w:marRight w:val="0"/>
                                                                                                          <w:marTop w:val="0"/>
                                                                                                          <w:marBottom w:val="0"/>
                                                                                                          <w:divBdr>
                                                                                                            <w:top w:val="none" w:sz="0" w:space="0" w:color="auto"/>
                                                                                                            <w:left w:val="none" w:sz="0" w:space="0" w:color="auto"/>
                                                                                                            <w:bottom w:val="none" w:sz="0" w:space="0" w:color="auto"/>
                                                                                                            <w:right w:val="none" w:sz="0" w:space="0" w:color="auto"/>
                                                                                                          </w:divBdr>
                                                                                                          <w:divsChild>
                                                                                                            <w:div w:id="1822040954">
                                                                                                              <w:marLeft w:val="0"/>
                                                                                                              <w:marRight w:val="0"/>
                                                                                                              <w:marTop w:val="0"/>
                                                                                                              <w:marBottom w:val="0"/>
                                                                                                              <w:divBdr>
                                                                                                                <w:top w:val="none" w:sz="0" w:space="0" w:color="auto"/>
                                                                                                                <w:left w:val="none" w:sz="0" w:space="0" w:color="auto"/>
                                                                                                                <w:bottom w:val="none" w:sz="0" w:space="0" w:color="auto"/>
                                                                                                                <w:right w:val="none" w:sz="0" w:space="0" w:color="auto"/>
                                                                                                              </w:divBdr>
                                                                                                            </w:div>
                                                                                                          </w:divsChild>
                                                                                                        </w:div>
                                                                                                        <w:div w:id="118033093">
                                                                                                          <w:marLeft w:val="0"/>
                                                                                                          <w:marRight w:val="0"/>
                                                                                                          <w:marTop w:val="0"/>
                                                                                                          <w:marBottom w:val="0"/>
                                                                                                          <w:divBdr>
                                                                                                            <w:top w:val="none" w:sz="0" w:space="0" w:color="auto"/>
                                                                                                            <w:left w:val="none" w:sz="0" w:space="0" w:color="auto"/>
                                                                                                            <w:bottom w:val="none" w:sz="0" w:space="0" w:color="auto"/>
                                                                                                            <w:right w:val="none" w:sz="0" w:space="0" w:color="auto"/>
                                                                                                          </w:divBdr>
                                                                                                          <w:divsChild>
                                                                                                            <w:div w:id="1852717420">
                                                                                                              <w:marLeft w:val="0"/>
                                                                                                              <w:marRight w:val="0"/>
                                                                                                              <w:marTop w:val="0"/>
                                                                                                              <w:marBottom w:val="0"/>
                                                                                                              <w:divBdr>
                                                                                                                <w:top w:val="none" w:sz="0" w:space="0" w:color="auto"/>
                                                                                                                <w:left w:val="none" w:sz="0" w:space="0" w:color="auto"/>
                                                                                                                <w:bottom w:val="none" w:sz="0" w:space="0" w:color="auto"/>
                                                                                                                <w:right w:val="none" w:sz="0" w:space="0" w:color="auto"/>
                                                                                                              </w:divBdr>
                                                                                                            </w:div>
                                                                                                          </w:divsChild>
                                                                                                        </w:div>
                                                                                                        <w:div w:id="234822491">
                                                                                                          <w:marLeft w:val="0"/>
                                                                                                          <w:marRight w:val="0"/>
                                                                                                          <w:marTop w:val="0"/>
                                                                                                          <w:marBottom w:val="0"/>
                                                                                                          <w:divBdr>
                                                                                                            <w:top w:val="none" w:sz="0" w:space="0" w:color="auto"/>
                                                                                                            <w:left w:val="none" w:sz="0" w:space="0" w:color="auto"/>
                                                                                                            <w:bottom w:val="none" w:sz="0" w:space="0" w:color="auto"/>
                                                                                                            <w:right w:val="none" w:sz="0" w:space="0" w:color="auto"/>
                                                                                                          </w:divBdr>
                                                                                                          <w:divsChild>
                                                                                                            <w:div w:id="600528018">
                                                                                                              <w:marLeft w:val="0"/>
                                                                                                              <w:marRight w:val="0"/>
                                                                                                              <w:marTop w:val="0"/>
                                                                                                              <w:marBottom w:val="0"/>
                                                                                                              <w:divBdr>
                                                                                                                <w:top w:val="none" w:sz="0" w:space="0" w:color="auto"/>
                                                                                                                <w:left w:val="none" w:sz="0" w:space="0" w:color="auto"/>
                                                                                                                <w:bottom w:val="none" w:sz="0" w:space="0" w:color="auto"/>
                                                                                                                <w:right w:val="none" w:sz="0" w:space="0" w:color="auto"/>
                                                                                                              </w:divBdr>
                                                                                                            </w:div>
                                                                                                          </w:divsChild>
                                                                                                        </w:div>
                                                                                                        <w:div w:id="236593416">
                                                                                                          <w:marLeft w:val="0"/>
                                                                                                          <w:marRight w:val="0"/>
                                                                                                          <w:marTop w:val="0"/>
                                                                                                          <w:marBottom w:val="0"/>
                                                                                                          <w:divBdr>
                                                                                                            <w:top w:val="none" w:sz="0" w:space="0" w:color="auto"/>
                                                                                                            <w:left w:val="none" w:sz="0" w:space="0" w:color="auto"/>
                                                                                                            <w:bottom w:val="none" w:sz="0" w:space="0" w:color="auto"/>
                                                                                                            <w:right w:val="none" w:sz="0" w:space="0" w:color="auto"/>
                                                                                                          </w:divBdr>
                                                                                                          <w:divsChild>
                                                                                                            <w:div w:id="449402603">
                                                                                                              <w:marLeft w:val="0"/>
                                                                                                              <w:marRight w:val="0"/>
                                                                                                              <w:marTop w:val="0"/>
                                                                                                              <w:marBottom w:val="0"/>
                                                                                                              <w:divBdr>
                                                                                                                <w:top w:val="none" w:sz="0" w:space="0" w:color="auto"/>
                                                                                                                <w:left w:val="none" w:sz="0" w:space="0" w:color="auto"/>
                                                                                                                <w:bottom w:val="none" w:sz="0" w:space="0" w:color="auto"/>
                                                                                                                <w:right w:val="none" w:sz="0" w:space="0" w:color="auto"/>
                                                                                                              </w:divBdr>
                                                                                                            </w:div>
                                                                                                          </w:divsChild>
                                                                                                        </w:div>
                                                                                                        <w:div w:id="256524525">
                                                                                                          <w:marLeft w:val="0"/>
                                                                                                          <w:marRight w:val="0"/>
                                                                                                          <w:marTop w:val="0"/>
                                                                                                          <w:marBottom w:val="0"/>
                                                                                                          <w:divBdr>
                                                                                                            <w:top w:val="none" w:sz="0" w:space="0" w:color="auto"/>
                                                                                                            <w:left w:val="none" w:sz="0" w:space="0" w:color="auto"/>
                                                                                                            <w:bottom w:val="none" w:sz="0" w:space="0" w:color="auto"/>
                                                                                                            <w:right w:val="none" w:sz="0" w:space="0" w:color="auto"/>
                                                                                                          </w:divBdr>
                                                                                                          <w:divsChild>
                                                                                                            <w:div w:id="1662352116">
                                                                                                              <w:marLeft w:val="0"/>
                                                                                                              <w:marRight w:val="0"/>
                                                                                                              <w:marTop w:val="0"/>
                                                                                                              <w:marBottom w:val="0"/>
                                                                                                              <w:divBdr>
                                                                                                                <w:top w:val="none" w:sz="0" w:space="0" w:color="auto"/>
                                                                                                                <w:left w:val="none" w:sz="0" w:space="0" w:color="auto"/>
                                                                                                                <w:bottom w:val="none" w:sz="0" w:space="0" w:color="auto"/>
                                                                                                                <w:right w:val="none" w:sz="0" w:space="0" w:color="auto"/>
                                                                                                              </w:divBdr>
                                                                                                            </w:div>
                                                                                                          </w:divsChild>
                                                                                                        </w:div>
                                                                                                        <w:div w:id="281033783">
                                                                                                          <w:marLeft w:val="0"/>
                                                                                                          <w:marRight w:val="0"/>
                                                                                                          <w:marTop w:val="0"/>
                                                                                                          <w:marBottom w:val="0"/>
                                                                                                          <w:divBdr>
                                                                                                            <w:top w:val="none" w:sz="0" w:space="0" w:color="auto"/>
                                                                                                            <w:left w:val="none" w:sz="0" w:space="0" w:color="auto"/>
                                                                                                            <w:bottom w:val="none" w:sz="0" w:space="0" w:color="auto"/>
                                                                                                            <w:right w:val="none" w:sz="0" w:space="0" w:color="auto"/>
                                                                                                          </w:divBdr>
                                                                                                          <w:divsChild>
                                                                                                            <w:div w:id="532230798">
                                                                                                              <w:marLeft w:val="0"/>
                                                                                                              <w:marRight w:val="0"/>
                                                                                                              <w:marTop w:val="0"/>
                                                                                                              <w:marBottom w:val="0"/>
                                                                                                              <w:divBdr>
                                                                                                                <w:top w:val="none" w:sz="0" w:space="0" w:color="auto"/>
                                                                                                                <w:left w:val="none" w:sz="0" w:space="0" w:color="auto"/>
                                                                                                                <w:bottom w:val="none" w:sz="0" w:space="0" w:color="auto"/>
                                                                                                                <w:right w:val="none" w:sz="0" w:space="0" w:color="auto"/>
                                                                                                              </w:divBdr>
                                                                                                            </w:div>
                                                                                                          </w:divsChild>
                                                                                                        </w:div>
                                                                                                        <w:div w:id="334504765">
                                                                                                          <w:marLeft w:val="0"/>
                                                                                                          <w:marRight w:val="0"/>
                                                                                                          <w:marTop w:val="0"/>
                                                                                                          <w:marBottom w:val="0"/>
                                                                                                          <w:divBdr>
                                                                                                            <w:top w:val="none" w:sz="0" w:space="0" w:color="auto"/>
                                                                                                            <w:left w:val="none" w:sz="0" w:space="0" w:color="auto"/>
                                                                                                            <w:bottom w:val="none" w:sz="0" w:space="0" w:color="auto"/>
                                                                                                            <w:right w:val="none" w:sz="0" w:space="0" w:color="auto"/>
                                                                                                          </w:divBdr>
                                                                                                          <w:divsChild>
                                                                                                            <w:div w:id="306589062">
                                                                                                              <w:marLeft w:val="0"/>
                                                                                                              <w:marRight w:val="0"/>
                                                                                                              <w:marTop w:val="0"/>
                                                                                                              <w:marBottom w:val="0"/>
                                                                                                              <w:divBdr>
                                                                                                                <w:top w:val="none" w:sz="0" w:space="0" w:color="auto"/>
                                                                                                                <w:left w:val="none" w:sz="0" w:space="0" w:color="auto"/>
                                                                                                                <w:bottom w:val="none" w:sz="0" w:space="0" w:color="auto"/>
                                                                                                                <w:right w:val="none" w:sz="0" w:space="0" w:color="auto"/>
                                                                                                              </w:divBdr>
                                                                                                            </w:div>
                                                                                                          </w:divsChild>
                                                                                                        </w:div>
                                                                                                        <w:div w:id="376128776">
                                                                                                          <w:marLeft w:val="0"/>
                                                                                                          <w:marRight w:val="0"/>
                                                                                                          <w:marTop w:val="0"/>
                                                                                                          <w:marBottom w:val="0"/>
                                                                                                          <w:divBdr>
                                                                                                            <w:top w:val="none" w:sz="0" w:space="0" w:color="auto"/>
                                                                                                            <w:left w:val="none" w:sz="0" w:space="0" w:color="auto"/>
                                                                                                            <w:bottom w:val="none" w:sz="0" w:space="0" w:color="auto"/>
                                                                                                            <w:right w:val="none" w:sz="0" w:space="0" w:color="auto"/>
                                                                                                          </w:divBdr>
                                                                                                          <w:divsChild>
                                                                                                            <w:div w:id="165361855">
                                                                                                              <w:marLeft w:val="0"/>
                                                                                                              <w:marRight w:val="0"/>
                                                                                                              <w:marTop w:val="0"/>
                                                                                                              <w:marBottom w:val="0"/>
                                                                                                              <w:divBdr>
                                                                                                                <w:top w:val="none" w:sz="0" w:space="0" w:color="auto"/>
                                                                                                                <w:left w:val="none" w:sz="0" w:space="0" w:color="auto"/>
                                                                                                                <w:bottom w:val="none" w:sz="0" w:space="0" w:color="auto"/>
                                                                                                                <w:right w:val="none" w:sz="0" w:space="0" w:color="auto"/>
                                                                                                              </w:divBdr>
                                                                                                            </w:div>
                                                                                                          </w:divsChild>
                                                                                                        </w:div>
                                                                                                        <w:div w:id="412318254">
                                                                                                          <w:marLeft w:val="0"/>
                                                                                                          <w:marRight w:val="0"/>
                                                                                                          <w:marTop w:val="0"/>
                                                                                                          <w:marBottom w:val="0"/>
                                                                                                          <w:divBdr>
                                                                                                            <w:top w:val="none" w:sz="0" w:space="0" w:color="auto"/>
                                                                                                            <w:left w:val="none" w:sz="0" w:space="0" w:color="auto"/>
                                                                                                            <w:bottom w:val="none" w:sz="0" w:space="0" w:color="auto"/>
                                                                                                            <w:right w:val="none" w:sz="0" w:space="0" w:color="auto"/>
                                                                                                          </w:divBdr>
                                                                                                          <w:divsChild>
                                                                                                            <w:div w:id="411659562">
                                                                                                              <w:marLeft w:val="0"/>
                                                                                                              <w:marRight w:val="0"/>
                                                                                                              <w:marTop w:val="0"/>
                                                                                                              <w:marBottom w:val="0"/>
                                                                                                              <w:divBdr>
                                                                                                                <w:top w:val="none" w:sz="0" w:space="0" w:color="auto"/>
                                                                                                                <w:left w:val="none" w:sz="0" w:space="0" w:color="auto"/>
                                                                                                                <w:bottom w:val="none" w:sz="0" w:space="0" w:color="auto"/>
                                                                                                                <w:right w:val="none" w:sz="0" w:space="0" w:color="auto"/>
                                                                                                              </w:divBdr>
                                                                                                            </w:div>
                                                                                                          </w:divsChild>
                                                                                                        </w:div>
                                                                                                        <w:div w:id="425199641">
                                                                                                          <w:marLeft w:val="0"/>
                                                                                                          <w:marRight w:val="0"/>
                                                                                                          <w:marTop w:val="0"/>
                                                                                                          <w:marBottom w:val="0"/>
                                                                                                          <w:divBdr>
                                                                                                            <w:top w:val="none" w:sz="0" w:space="0" w:color="auto"/>
                                                                                                            <w:left w:val="none" w:sz="0" w:space="0" w:color="auto"/>
                                                                                                            <w:bottom w:val="none" w:sz="0" w:space="0" w:color="auto"/>
                                                                                                            <w:right w:val="none" w:sz="0" w:space="0" w:color="auto"/>
                                                                                                          </w:divBdr>
                                                                                                          <w:divsChild>
                                                                                                            <w:div w:id="272712833">
                                                                                                              <w:marLeft w:val="0"/>
                                                                                                              <w:marRight w:val="0"/>
                                                                                                              <w:marTop w:val="0"/>
                                                                                                              <w:marBottom w:val="0"/>
                                                                                                              <w:divBdr>
                                                                                                                <w:top w:val="none" w:sz="0" w:space="0" w:color="auto"/>
                                                                                                                <w:left w:val="none" w:sz="0" w:space="0" w:color="auto"/>
                                                                                                                <w:bottom w:val="none" w:sz="0" w:space="0" w:color="auto"/>
                                                                                                                <w:right w:val="none" w:sz="0" w:space="0" w:color="auto"/>
                                                                                                              </w:divBdr>
                                                                                                            </w:div>
                                                                                                          </w:divsChild>
                                                                                                        </w:div>
                                                                                                        <w:div w:id="430010270">
                                                                                                          <w:marLeft w:val="0"/>
                                                                                                          <w:marRight w:val="0"/>
                                                                                                          <w:marTop w:val="0"/>
                                                                                                          <w:marBottom w:val="0"/>
                                                                                                          <w:divBdr>
                                                                                                            <w:top w:val="none" w:sz="0" w:space="0" w:color="auto"/>
                                                                                                            <w:left w:val="none" w:sz="0" w:space="0" w:color="auto"/>
                                                                                                            <w:bottom w:val="none" w:sz="0" w:space="0" w:color="auto"/>
                                                                                                            <w:right w:val="none" w:sz="0" w:space="0" w:color="auto"/>
                                                                                                          </w:divBdr>
                                                                                                          <w:divsChild>
                                                                                                            <w:div w:id="1834486288">
                                                                                                              <w:marLeft w:val="0"/>
                                                                                                              <w:marRight w:val="0"/>
                                                                                                              <w:marTop w:val="0"/>
                                                                                                              <w:marBottom w:val="0"/>
                                                                                                              <w:divBdr>
                                                                                                                <w:top w:val="none" w:sz="0" w:space="0" w:color="auto"/>
                                                                                                                <w:left w:val="none" w:sz="0" w:space="0" w:color="auto"/>
                                                                                                                <w:bottom w:val="none" w:sz="0" w:space="0" w:color="auto"/>
                                                                                                                <w:right w:val="none" w:sz="0" w:space="0" w:color="auto"/>
                                                                                                              </w:divBdr>
                                                                                                            </w:div>
                                                                                                          </w:divsChild>
                                                                                                        </w:div>
                                                                                                        <w:div w:id="480735628">
                                                                                                          <w:marLeft w:val="0"/>
                                                                                                          <w:marRight w:val="0"/>
                                                                                                          <w:marTop w:val="0"/>
                                                                                                          <w:marBottom w:val="0"/>
                                                                                                          <w:divBdr>
                                                                                                            <w:top w:val="none" w:sz="0" w:space="0" w:color="auto"/>
                                                                                                            <w:left w:val="none" w:sz="0" w:space="0" w:color="auto"/>
                                                                                                            <w:bottom w:val="none" w:sz="0" w:space="0" w:color="auto"/>
                                                                                                            <w:right w:val="none" w:sz="0" w:space="0" w:color="auto"/>
                                                                                                          </w:divBdr>
                                                                                                          <w:divsChild>
                                                                                                            <w:div w:id="184293635">
                                                                                                              <w:marLeft w:val="0"/>
                                                                                                              <w:marRight w:val="0"/>
                                                                                                              <w:marTop w:val="0"/>
                                                                                                              <w:marBottom w:val="0"/>
                                                                                                              <w:divBdr>
                                                                                                                <w:top w:val="none" w:sz="0" w:space="0" w:color="auto"/>
                                                                                                                <w:left w:val="none" w:sz="0" w:space="0" w:color="auto"/>
                                                                                                                <w:bottom w:val="none" w:sz="0" w:space="0" w:color="auto"/>
                                                                                                                <w:right w:val="none" w:sz="0" w:space="0" w:color="auto"/>
                                                                                                              </w:divBdr>
                                                                                                            </w:div>
                                                                                                          </w:divsChild>
                                                                                                        </w:div>
                                                                                                        <w:div w:id="506334516">
                                                                                                          <w:marLeft w:val="0"/>
                                                                                                          <w:marRight w:val="0"/>
                                                                                                          <w:marTop w:val="0"/>
                                                                                                          <w:marBottom w:val="0"/>
                                                                                                          <w:divBdr>
                                                                                                            <w:top w:val="none" w:sz="0" w:space="0" w:color="auto"/>
                                                                                                            <w:left w:val="none" w:sz="0" w:space="0" w:color="auto"/>
                                                                                                            <w:bottom w:val="none" w:sz="0" w:space="0" w:color="auto"/>
                                                                                                            <w:right w:val="none" w:sz="0" w:space="0" w:color="auto"/>
                                                                                                          </w:divBdr>
                                                                                                          <w:divsChild>
                                                                                                            <w:div w:id="1084764124">
                                                                                                              <w:marLeft w:val="0"/>
                                                                                                              <w:marRight w:val="0"/>
                                                                                                              <w:marTop w:val="0"/>
                                                                                                              <w:marBottom w:val="0"/>
                                                                                                              <w:divBdr>
                                                                                                                <w:top w:val="none" w:sz="0" w:space="0" w:color="auto"/>
                                                                                                                <w:left w:val="none" w:sz="0" w:space="0" w:color="auto"/>
                                                                                                                <w:bottom w:val="none" w:sz="0" w:space="0" w:color="auto"/>
                                                                                                                <w:right w:val="none" w:sz="0" w:space="0" w:color="auto"/>
                                                                                                              </w:divBdr>
                                                                                                            </w:div>
                                                                                                          </w:divsChild>
                                                                                                        </w:div>
                                                                                                        <w:div w:id="611399166">
                                                                                                          <w:marLeft w:val="0"/>
                                                                                                          <w:marRight w:val="0"/>
                                                                                                          <w:marTop w:val="0"/>
                                                                                                          <w:marBottom w:val="0"/>
                                                                                                          <w:divBdr>
                                                                                                            <w:top w:val="none" w:sz="0" w:space="0" w:color="auto"/>
                                                                                                            <w:left w:val="none" w:sz="0" w:space="0" w:color="auto"/>
                                                                                                            <w:bottom w:val="none" w:sz="0" w:space="0" w:color="auto"/>
                                                                                                            <w:right w:val="none" w:sz="0" w:space="0" w:color="auto"/>
                                                                                                          </w:divBdr>
                                                                                                          <w:divsChild>
                                                                                                            <w:div w:id="409231935">
                                                                                                              <w:marLeft w:val="0"/>
                                                                                                              <w:marRight w:val="0"/>
                                                                                                              <w:marTop w:val="0"/>
                                                                                                              <w:marBottom w:val="0"/>
                                                                                                              <w:divBdr>
                                                                                                                <w:top w:val="none" w:sz="0" w:space="0" w:color="auto"/>
                                                                                                                <w:left w:val="none" w:sz="0" w:space="0" w:color="auto"/>
                                                                                                                <w:bottom w:val="none" w:sz="0" w:space="0" w:color="auto"/>
                                                                                                                <w:right w:val="none" w:sz="0" w:space="0" w:color="auto"/>
                                                                                                              </w:divBdr>
                                                                                                            </w:div>
                                                                                                          </w:divsChild>
                                                                                                        </w:div>
                                                                                                        <w:div w:id="626276795">
                                                                                                          <w:marLeft w:val="0"/>
                                                                                                          <w:marRight w:val="0"/>
                                                                                                          <w:marTop w:val="0"/>
                                                                                                          <w:marBottom w:val="0"/>
                                                                                                          <w:divBdr>
                                                                                                            <w:top w:val="none" w:sz="0" w:space="0" w:color="auto"/>
                                                                                                            <w:left w:val="none" w:sz="0" w:space="0" w:color="auto"/>
                                                                                                            <w:bottom w:val="none" w:sz="0" w:space="0" w:color="auto"/>
                                                                                                            <w:right w:val="none" w:sz="0" w:space="0" w:color="auto"/>
                                                                                                          </w:divBdr>
                                                                                                          <w:divsChild>
                                                                                                            <w:div w:id="76101924">
                                                                                                              <w:marLeft w:val="0"/>
                                                                                                              <w:marRight w:val="0"/>
                                                                                                              <w:marTop w:val="0"/>
                                                                                                              <w:marBottom w:val="0"/>
                                                                                                              <w:divBdr>
                                                                                                                <w:top w:val="none" w:sz="0" w:space="0" w:color="auto"/>
                                                                                                                <w:left w:val="none" w:sz="0" w:space="0" w:color="auto"/>
                                                                                                                <w:bottom w:val="none" w:sz="0" w:space="0" w:color="auto"/>
                                                                                                                <w:right w:val="none" w:sz="0" w:space="0" w:color="auto"/>
                                                                                                              </w:divBdr>
                                                                                                            </w:div>
                                                                                                          </w:divsChild>
                                                                                                        </w:div>
                                                                                                        <w:div w:id="628900936">
                                                                                                          <w:marLeft w:val="0"/>
                                                                                                          <w:marRight w:val="0"/>
                                                                                                          <w:marTop w:val="0"/>
                                                                                                          <w:marBottom w:val="0"/>
                                                                                                          <w:divBdr>
                                                                                                            <w:top w:val="none" w:sz="0" w:space="0" w:color="auto"/>
                                                                                                            <w:left w:val="none" w:sz="0" w:space="0" w:color="auto"/>
                                                                                                            <w:bottom w:val="none" w:sz="0" w:space="0" w:color="auto"/>
                                                                                                            <w:right w:val="none" w:sz="0" w:space="0" w:color="auto"/>
                                                                                                          </w:divBdr>
                                                                                                          <w:divsChild>
                                                                                                            <w:div w:id="630672360">
                                                                                                              <w:marLeft w:val="0"/>
                                                                                                              <w:marRight w:val="0"/>
                                                                                                              <w:marTop w:val="0"/>
                                                                                                              <w:marBottom w:val="0"/>
                                                                                                              <w:divBdr>
                                                                                                                <w:top w:val="none" w:sz="0" w:space="0" w:color="auto"/>
                                                                                                                <w:left w:val="none" w:sz="0" w:space="0" w:color="auto"/>
                                                                                                                <w:bottom w:val="none" w:sz="0" w:space="0" w:color="auto"/>
                                                                                                                <w:right w:val="none" w:sz="0" w:space="0" w:color="auto"/>
                                                                                                              </w:divBdr>
                                                                                                            </w:div>
                                                                                                          </w:divsChild>
                                                                                                        </w:div>
                                                                                                        <w:div w:id="634414924">
                                                                                                          <w:marLeft w:val="0"/>
                                                                                                          <w:marRight w:val="0"/>
                                                                                                          <w:marTop w:val="0"/>
                                                                                                          <w:marBottom w:val="0"/>
                                                                                                          <w:divBdr>
                                                                                                            <w:top w:val="none" w:sz="0" w:space="0" w:color="auto"/>
                                                                                                            <w:left w:val="none" w:sz="0" w:space="0" w:color="auto"/>
                                                                                                            <w:bottom w:val="none" w:sz="0" w:space="0" w:color="auto"/>
                                                                                                            <w:right w:val="none" w:sz="0" w:space="0" w:color="auto"/>
                                                                                                          </w:divBdr>
                                                                                                          <w:divsChild>
                                                                                                            <w:div w:id="1750080608">
                                                                                                              <w:marLeft w:val="0"/>
                                                                                                              <w:marRight w:val="0"/>
                                                                                                              <w:marTop w:val="0"/>
                                                                                                              <w:marBottom w:val="0"/>
                                                                                                              <w:divBdr>
                                                                                                                <w:top w:val="none" w:sz="0" w:space="0" w:color="auto"/>
                                                                                                                <w:left w:val="none" w:sz="0" w:space="0" w:color="auto"/>
                                                                                                                <w:bottom w:val="none" w:sz="0" w:space="0" w:color="auto"/>
                                                                                                                <w:right w:val="none" w:sz="0" w:space="0" w:color="auto"/>
                                                                                                              </w:divBdr>
                                                                                                            </w:div>
                                                                                                          </w:divsChild>
                                                                                                        </w:div>
                                                                                                        <w:div w:id="804353516">
                                                                                                          <w:marLeft w:val="0"/>
                                                                                                          <w:marRight w:val="0"/>
                                                                                                          <w:marTop w:val="0"/>
                                                                                                          <w:marBottom w:val="0"/>
                                                                                                          <w:divBdr>
                                                                                                            <w:top w:val="none" w:sz="0" w:space="0" w:color="auto"/>
                                                                                                            <w:left w:val="none" w:sz="0" w:space="0" w:color="auto"/>
                                                                                                            <w:bottom w:val="none" w:sz="0" w:space="0" w:color="auto"/>
                                                                                                            <w:right w:val="none" w:sz="0" w:space="0" w:color="auto"/>
                                                                                                          </w:divBdr>
                                                                                                          <w:divsChild>
                                                                                                            <w:div w:id="148401594">
                                                                                                              <w:marLeft w:val="0"/>
                                                                                                              <w:marRight w:val="0"/>
                                                                                                              <w:marTop w:val="0"/>
                                                                                                              <w:marBottom w:val="0"/>
                                                                                                              <w:divBdr>
                                                                                                                <w:top w:val="none" w:sz="0" w:space="0" w:color="auto"/>
                                                                                                                <w:left w:val="none" w:sz="0" w:space="0" w:color="auto"/>
                                                                                                                <w:bottom w:val="none" w:sz="0" w:space="0" w:color="auto"/>
                                                                                                                <w:right w:val="none" w:sz="0" w:space="0" w:color="auto"/>
                                                                                                              </w:divBdr>
                                                                                                            </w:div>
                                                                                                          </w:divsChild>
                                                                                                        </w:div>
                                                                                                        <w:div w:id="903445156">
                                                                                                          <w:marLeft w:val="0"/>
                                                                                                          <w:marRight w:val="0"/>
                                                                                                          <w:marTop w:val="0"/>
                                                                                                          <w:marBottom w:val="0"/>
                                                                                                          <w:divBdr>
                                                                                                            <w:top w:val="none" w:sz="0" w:space="0" w:color="auto"/>
                                                                                                            <w:left w:val="none" w:sz="0" w:space="0" w:color="auto"/>
                                                                                                            <w:bottom w:val="none" w:sz="0" w:space="0" w:color="auto"/>
                                                                                                            <w:right w:val="none" w:sz="0" w:space="0" w:color="auto"/>
                                                                                                          </w:divBdr>
                                                                                                          <w:divsChild>
                                                                                                            <w:div w:id="1091702349">
                                                                                                              <w:marLeft w:val="0"/>
                                                                                                              <w:marRight w:val="0"/>
                                                                                                              <w:marTop w:val="0"/>
                                                                                                              <w:marBottom w:val="0"/>
                                                                                                              <w:divBdr>
                                                                                                                <w:top w:val="none" w:sz="0" w:space="0" w:color="auto"/>
                                                                                                                <w:left w:val="none" w:sz="0" w:space="0" w:color="auto"/>
                                                                                                                <w:bottom w:val="none" w:sz="0" w:space="0" w:color="auto"/>
                                                                                                                <w:right w:val="none" w:sz="0" w:space="0" w:color="auto"/>
                                                                                                              </w:divBdr>
                                                                                                            </w:div>
                                                                                                          </w:divsChild>
                                                                                                        </w:div>
                                                                                                        <w:div w:id="1097558172">
                                                                                                          <w:marLeft w:val="0"/>
                                                                                                          <w:marRight w:val="0"/>
                                                                                                          <w:marTop w:val="0"/>
                                                                                                          <w:marBottom w:val="0"/>
                                                                                                          <w:divBdr>
                                                                                                            <w:top w:val="none" w:sz="0" w:space="0" w:color="auto"/>
                                                                                                            <w:left w:val="none" w:sz="0" w:space="0" w:color="auto"/>
                                                                                                            <w:bottom w:val="none" w:sz="0" w:space="0" w:color="auto"/>
                                                                                                            <w:right w:val="none" w:sz="0" w:space="0" w:color="auto"/>
                                                                                                          </w:divBdr>
                                                                                                          <w:divsChild>
                                                                                                            <w:div w:id="266542974">
                                                                                                              <w:marLeft w:val="0"/>
                                                                                                              <w:marRight w:val="0"/>
                                                                                                              <w:marTop w:val="0"/>
                                                                                                              <w:marBottom w:val="0"/>
                                                                                                              <w:divBdr>
                                                                                                                <w:top w:val="none" w:sz="0" w:space="0" w:color="auto"/>
                                                                                                                <w:left w:val="none" w:sz="0" w:space="0" w:color="auto"/>
                                                                                                                <w:bottom w:val="none" w:sz="0" w:space="0" w:color="auto"/>
                                                                                                                <w:right w:val="none" w:sz="0" w:space="0" w:color="auto"/>
                                                                                                              </w:divBdr>
                                                                                                            </w:div>
                                                                                                          </w:divsChild>
                                                                                                        </w:div>
                                                                                                        <w:div w:id="1107509773">
                                                                                                          <w:marLeft w:val="0"/>
                                                                                                          <w:marRight w:val="0"/>
                                                                                                          <w:marTop w:val="0"/>
                                                                                                          <w:marBottom w:val="0"/>
                                                                                                          <w:divBdr>
                                                                                                            <w:top w:val="none" w:sz="0" w:space="0" w:color="auto"/>
                                                                                                            <w:left w:val="none" w:sz="0" w:space="0" w:color="auto"/>
                                                                                                            <w:bottom w:val="none" w:sz="0" w:space="0" w:color="auto"/>
                                                                                                            <w:right w:val="none" w:sz="0" w:space="0" w:color="auto"/>
                                                                                                          </w:divBdr>
                                                                                                          <w:divsChild>
                                                                                                            <w:div w:id="1890921023">
                                                                                                              <w:marLeft w:val="0"/>
                                                                                                              <w:marRight w:val="0"/>
                                                                                                              <w:marTop w:val="0"/>
                                                                                                              <w:marBottom w:val="0"/>
                                                                                                              <w:divBdr>
                                                                                                                <w:top w:val="none" w:sz="0" w:space="0" w:color="auto"/>
                                                                                                                <w:left w:val="none" w:sz="0" w:space="0" w:color="auto"/>
                                                                                                                <w:bottom w:val="none" w:sz="0" w:space="0" w:color="auto"/>
                                                                                                                <w:right w:val="none" w:sz="0" w:space="0" w:color="auto"/>
                                                                                                              </w:divBdr>
                                                                                                            </w:div>
                                                                                                          </w:divsChild>
                                                                                                        </w:div>
                                                                                                        <w:div w:id="1129011509">
                                                                                                          <w:marLeft w:val="0"/>
                                                                                                          <w:marRight w:val="0"/>
                                                                                                          <w:marTop w:val="0"/>
                                                                                                          <w:marBottom w:val="0"/>
                                                                                                          <w:divBdr>
                                                                                                            <w:top w:val="none" w:sz="0" w:space="0" w:color="auto"/>
                                                                                                            <w:left w:val="none" w:sz="0" w:space="0" w:color="auto"/>
                                                                                                            <w:bottom w:val="none" w:sz="0" w:space="0" w:color="auto"/>
                                                                                                            <w:right w:val="none" w:sz="0" w:space="0" w:color="auto"/>
                                                                                                          </w:divBdr>
                                                                                                          <w:divsChild>
                                                                                                            <w:div w:id="1426147605">
                                                                                                              <w:marLeft w:val="0"/>
                                                                                                              <w:marRight w:val="0"/>
                                                                                                              <w:marTop w:val="0"/>
                                                                                                              <w:marBottom w:val="0"/>
                                                                                                              <w:divBdr>
                                                                                                                <w:top w:val="none" w:sz="0" w:space="0" w:color="auto"/>
                                                                                                                <w:left w:val="none" w:sz="0" w:space="0" w:color="auto"/>
                                                                                                                <w:bottom w:val="none" w:sz="0" w:space="0" w:color="auto"/>
                                                                                                                <w:right w:val="none" w:sz="0" w:space="0" w:color="auto"/>
                                                                                                              </w:divBdr>
                                                                                                            </w:div>
                                                                                                          </w:divsChild>
                                                                                                        </w:div>
                                                                                                        <w:div w:id="1165054917">
                                                                                                          <w:marLeft w:val="0"/>
                                                                                                          <w:marRight w:val="0"/>
                                                                                                          <w:marTop w:val="0"/>
                                                                                                          <w:marBottom w:val="0"/>
                                                                                                          <w:divBdr>
                                                                                                            <w:top w:val="none" w:sz="0" w:space="0" w:color="auto"/>
                                                                                                            <w:left w:val="none" w:sz="0" w:space="0" w:color="auto"/>
                                                                                                            <w:bottom w:val="none" w:sz="0" w:space="0" w:color="auto"/>
                                                                                                            <w:right w:val="none" w:sz="0" w:space="0" w:color="auto"/>
                                                                                                          </w:divBdr>
                                                                                                          <w:divsChild>
                                                                                                            <w:div w:id="1227304081">
                                                                                                              <w:marLeft w:val="0"/>
                                                                                                              <w:marRight w:val="0"/>
                                                                                                              <w:marTop w:val="0"/>
                                                                                                              <w:marBottom w:val="0"/>
                                                                                                              <w:divBdr>
                                                                                                                <w:top w:val="none" w:sz="0" w:space="0" w:color="auto"/>
                                                                                                                <w:left w:val="none" w:sz="0" w:space="0" w:color="auto"/>
                                                                                                                <w:bottom w:val="none" w:sz="0" w:space="0" w:color="auto"/>
                                                                                                                <w:right w:val="none" w:sz="0" w:space="0" w:color="auto"/>
                                                                                                              </w:divBdr>
                                                                                                            </w:div>
                                                                                                          </w:divsChild>
                                                                                                        </w:div>
                                                                                                        <w:div w:id="1177037587">
                                                                                                          <w:marLeft w:val="0"/>
                                                                                                          <w:marRight w:val="0"/>
                                                                                                          <w:marTop w:val="0"/>
                                                                                                          <w:marBottom w:val="0"/>
                                                                                                          <w:divBdr>
                                                                                                            <w:top w:val="none" w:sz="0" w:space="0" w:color="auto"/>
                                                                                                            <w:left w:val="none" w:sz="0" w:space="0" w:color="auto"/>
                                                                                                            <w:bottom w:val="none" w:sz="0" w:space="0" w:color="auto"/>
                                                                                                            <w:right w:val="none" w:sz="0" w:space="0" w:color="auto"/>
                                                                                                          </w:divBdr>
                                                                                                          <w:divsChild>
                                                                                                            <w:div w:id="132795372">
                                                                                                              <w:marLeft w:val="0"/>
                                                                                                              <w:marRight w:val="0"/>
                                                                                                              <w:marTop w:val="0"/>
                                                                                                              <w:marBottom w:val="0"/>
                                                                                                              <w:divBdr>
                                                                                                                <w:top w:val="none" w:sz="0" w:space="0" w:color="auto"/>
                                                                                                                <w:left w:val="none" w:sz="0" w:space="0" w:color="auto"/>
                                                                                                                <w:bottom w:val="none" w:sz="0" w:space="0" w:color="auto"/>
                                                                                                                <w:right w:val="none" w:sz="0" w:space="0" w:color="auto"/>
                                                                                                              </w:divBdr>
                                                                                                            </w:div>
                                                                                                          </w:divsChild>
                                                                                                        </w:div>
                                                                                                        <w:div w:id="1206523904">
                                                                                                          <w:marLeft w:val="0"/>
                                                                                                          <w:marRight w:val="0"/>
                                                                                                          <w:marTop w:val="0"/>
                                                                                                          <w:marBottom w:val="0"/>
                                                                                                          <w:divBdr>
                                                                                                            <w:top w:val="none" w:sz="0" w:space="0" w:color="auto"/>
                                                                                                            <w:left w:val="none" w:sz="0" w:space="0" w:color="auto"/>
                                                                                                            <w:bottom w:val="none" w:sz="0" w:space="0" w:color="auto"/>
                                                                                                            <w:right w:val="none" w:sz="0" w:space="0" w:color="auto"/>
                                                                                                          </w:divBdr>
                                                                                                          <w:divsChild>
                                                                                                            <w:div w:id="902448078">
                                                                                                              <w:marLeft w:val="0"/>
                                                                                                              <w:marRight w:val="0"/>
                                                                                                              <w:marTop w:val="0"/>
                                                                                                              <w:marBottom w:val="0"/>
                                                                                                              <w:divBdr>
                                                                                                                <w:top w:val="none" w:sz="0" w:space="0" w:color="auto"/>
                                                                                                                <w:left w:val="none" w:sz="0" w:space="0" w:color="auto"/>
                                                                                                                <w:bottom w:val="none" w:sz="0" w:space="0" w:color="auto"/>
                                                                                                                <w:right w:val="none" w:sz="0" w:space="0" w:color="auto"/>
                                                                                                              </w:divBdr>
                                                                                                            </w:div>
                                                                                                          </w:divsChild>
                                                                                                        </w:div>
                                                                                                        <w:div w:id="1315646191">
                                                                                                          <w:marLeft w:val="0"/>
                                                                                                          <w:marRight w:val="0"/>
                                                                                                          <w:marTop w:val="0"/>
                                                                                                          <w:marBottom w:val="0"/>
                                                                                                          <w:divBdr>
                                                                                                            <w:top w:val="none" w:sz="0" w:space="0" w:color="auto"/>
                                                                                                            <w:left w:val="none" w:sz="0" w:space="0" w:color="auto"/>
                                                                                                            <w:bottom w:val="none" w:sz="0" w:space="0" w:color="auto"/>
                                                                                                            <w:right w:val="none" w:sz="0" w:space="0" w:color="auto"/>
                                                                                                          </w:divBdr>
                                                                                                          <w:divsChild>
                                                                                                            <w:div w:id="1641763634">
                                                                                                              <w:marLeft w:val="0"/>
                                                                                                              <w:marRight w:val="0"/>
                                                                                                              <w:marTop w:val="0"/>
                                                                                                              <w:marBottom w:val="0"/>
                                                                                                              <w:divBdr>
                                                                                                                <w:top w:val="none" w:sz="0" w:space="0" w:color="auto"/>
                                                                                                                <w:left w:val="none" w:sz="0" w:space="0" w:color="auto"/>
                                                                                                                <w:bottom w:val="none" w:sz="0" w:space="0" w:color="auto"/>
                                                                                                                <w:right w:val="none" w:sz="0" w:space="0" w:color="auto"/>
                                                                                                              </w:divBdr>
                                                                                                            </w:div>
                                                                                                          </w:divsChild>
                                                                                                        </w:div>
                                                                                                        <w:div w:id="1441677924">
                                                                                                          <w:marLeft w:val="0"/>
                                                                                                          <w:marRight w:val="0"/>
                                                                                                          <w:marTop w:val="0"/>
                                                                                                          <w:marBottom w:val="0"/>
                                                                                                          <w:divBdr>
                                                                                                            <w:top w:val="none" w:sz="0" w:space="0" w:color="auto"/>
                                                                                                            <w:left w:val="none" w:sz="0" w:space="0" w:color="auto"/>
                                                                                                            <w:bottom w:val="none" w:sz="0" w:space="0" w:color="auto"/>
                                                                                                            <w:right w:val="none" w:sz="0" w:space="0" w:color="auto"/>
                                                                                                          </w:divBdr>
                                                                                                          <w:divsChild>
                                                                                                            <w:div w:id="1636640199">
                                                                                                              <w:marLeft w:val="0"/>
                                                                                                              <w:marRight w:val="0"/>
                                                                                                              <w:marTop w:val="0"/>
                                                                                                              <w:marBottom w:val="0"/>
                                                                                                              <w:divBdr>
                                                                                                                <w:top w:val="none" w:sz="0" w:space="0" w:color="auto"/>
                                                                                                                <w:left w:val="none" w:sz="0" w:space="0" w:color="auto"/>
                                                                                                                <w:bottom w:val="none" w:sz="0" w:space="0" w:color="auto"/>
                                                                                                                <w:right w:val="none" w:sz="0" w:space="0" w:color="auto"/>
                                                                                                              </w:divBdr>
                                                                                                            </w:div>
                                                                                                          </w:divsChild>
                                                                                                        </w:div>
                                                                                                        <w:div w:id="1441946753">
                                                                                                          <w:marLeft w:val="0"/>
                                                                                                          <w:marRight w:val="0"/>
                                                                                                          <w:marTop w:val="0"/>
                                                                                                          <w:marBottom w:val="0"/>
                                                                                                          <w:divBdr>
                                                                                                            <w:top w:val="none" w:sz="0" w:space="0" w:color="auto"/>
                                                                                                            <w:left w:val="none" w:sz="0" w:space="0" w:color="auto"/>
                                                                                                            <w:bottom w:val="none" w:sz="0" w:space="0" w:color="auto"/>
                                                                                                            <w:right w:val="none" w:sz="0" w:space="0" w:color="auto"/>
                                                                                                          </w:divBdr>
                                                                                                          <w:divsChild>
                                                                                                            <w:div w:id="939410923">
                                                                                                              <w:marLeft w:val="0"/>
                                                                                                              <w:marRight w:val="0"/>
                                                                                                              <w:marTop w:val="0"/>
                                                                                                              <w:marBottom w:val="0"/>
                                                                                                              <w:divBdr>
                                                                                                                <w:top w:val="none" w:sz="0" w:space="0" w:color="auto"/>
                                                                                                                <w:left w:val="none" w:sz="0" w:space="0" w:color="auto"/>
                                                                                                                <w:bottom w:val="none" w:sz="0" w:space="0" w:color="auto"/>
                                                                                                                <w:right w:val="none" w:sz="0" w:space="0" w:color="auto"/>
                                                                                                              </w:divBdr>
                                                                                                            </w:div>
                                                                                                          </w:divsChild>
                                                                                                        </w:div>
                                                                                                        <w:div w:id="1499807995">
                                                                                                          <w:marLeft w:val="0"/>
                                                                                                          <w:marRight w:val="0"/>
                                                                                                          <w:marTop w:val="0"/>
                                                                                                          <w:marBottom w:val="0"/>
                                                                                                          <w:divBdr>
                                                                                                            <w:top w:val="none" w:sz="0" w:space="0" w:color="auto"/>
                                                                                                            <w:left w:val="none" w:sz="0" w:space="0" w:color="auto"/>
                                                                                                            <w:bottom w:val="none" w:sz="0" w:space="0" w:color="auto"/>
                                                                                                            <w:right w:val="none" w:sz="0" w:space="0" w:color="auto"/>
                                                                                                          </w:divBdr>
                                                                                                          <w:divsChild>
                                                                                                            <w:div w:id="811362527">
                                                                                                              <w:marLeft w:val="0"/>
                                                                                                              <w:marRight w:val="0"/>
                                                                                                              <w:marTop w:val="0"/>
                                                                                                              <w:marBottom w:val="0"/>
                                                                                                              <w:divBdr>
                                                                                                                <w:top w:val="none" w:sz="0" w:space="0" w:color="auto"/>
                                                                                                                <w:left w:val="none" w:sz="0" w:space="0" w:color="auto"/>
                                                                                                                <w:bottom w:val="none" w:sz="0" w:space="0" w:color="auto"/>
                                                                                                                <w:right w:val="none" w:sz="0" w:space="0" w:color="auto"/>
                                                                                                              </w:divBdr>
                                                                                                            </w:div>
                                                                                                          </w:divsChild>
                                                                                                        </w:div>
                                                                                                        <w:div w:id="1529676966">
                                                                                                          <w:marLeft w:val="0"/>
                                                                                                          <w:marRight w:val="0"/>
                                                                                                          <w:marTop w:val="0"/>
                                                                                                          <w:marBottom w:val="0"/>
                                                                                                          <w:divBdr>
                                                                                                            <w:top w:val="none" w:sz="0" w:space="0" w:color="auto"/>
                                                                                                            <w:left w:val="none" w:sz="0" w:space="0" w:color="auto"/>
                                                                                                            <w:bottom w:val="none" w:sz="0" w:space="0" w:color="auto"/>
                                                                                                            <w:right w:val="none" w:sz="0" w:space="0" w:color="auto"/>
                                                                                                          </w:divBdr>
                                                                                                          <w:divsChild>
                                                                                                            <w:div w:id="59641012">
                                                                                                              <w:marLeft w:val="0"/>
                                                                                                              <w:marRight w:val="0"/>
                                                                                                              <w:marTop w:val="0"/>
                                                                                                              <w:marBottom w:val="0"/>
                                                                                                              <w:divBdr>
                                                                                                                <w:top w:val="none" w:sz="0" w:space="0" w:color="auto"/>
                                                                                                                <w:left w:val="none" w:sz="0" w:space="0" w:color="auto"/>
                                                                                                                <w:bottom w:val="none" w:sz="0" w:space="0" w:color="auto"/>
                                                                                                                <w:right w:val="none" w:sz="0" w:space="0" w:color="auto"/>
                                                                                                              </w:divBdr>
                                                                                                            </w:div>
                                                                                                          </w:divsChild>
                                                                                                        </w:div>
                                                                                                        <w:div w:id="1675955463">
                                                                                                          <w:marLeft w:val="0"/>
                                                                                                          <w:marRight w:val="0"/>
                                                                                                          <w:marTop w:val="0"/>
                                                                                                          <w:marBottom w:val="0"/>
                                                                                                          <w:divBdr>
                                                                                                            <w:top w:val="none" w:sz="0" w:space="0" w:color="auto"/>
                                                                                                            <w:left w:val="none" w:sz="0" w:space="0" w:color="auto"/>
                                                                                                            <w:bottom w:val="none" w:sz="0" w:space="0" w:color="auto"/>
                                                                                                            <w:right w:val="none" w:sz="0" w:space="0" w:color="auto"/>
                                                                                                          </w:divBdr>
                                                                                                          <w:divsChild>
                                                                                                            <w:div w:id="2056157151">
                                                                                                              <w:marLeft w:val="0"/>
                                                                                                              <w:marRight w:val="0"/>
                                                                                                              <w:marTop w:val="0"/>
                                                                                                              <w:marBottom w:val="0"/>
                                                                                                              <w:divBdr>
                                                                                                                <w:top w:val="none" w:sz="0" w:space="0" w:color="auto"/>
                                                                                                                <w:left w:val="none" w:sz="0" w:space="0" w:color="auto"/>
                                                                                                                <w:bottom w:val="none" w:sz="0" w:space="0" w:color="auto"/>
                                                                                                                <w:right w:val="none" w:sz="0" w:space="0" w:color="auto"/>
                                                                                                              </w:divBdr>
                                                                                                            </w:div>
                                                                                                          </w:divsChild>
                                                                                                        </w:div>
                                                                                                        <w:div w:id="1684748340">
                                                                                                          <w:marLeft w:val="0"/>
                                                                                                          <w:marRight w:val="0"/>
                                                                                                          <w:marTop w:val="0"/>
                                                                                                          <w:marBottom w:val="0"/>
                                                                                                          <w:divBdr>
                                                                                                            <w:top w:val="none" w:sz="0" w:space="0" w:color="auto"/>
                                                                                                            <w:left w:val="none" w:sz="0" w:space="0" w:color="auto"/>
                                                                                                            <w:bottom w:val="none" w:sz="0" w:space="0" w:color="auto"/>
                                                                                                            <w:right w:val="none" w:sz="0" w:space="0" w:color="auto"/>
                                                                                                          </w:divBdr>
                                                                                                          <w:divsChild>
                                                                                                            <w:div w:id="1057977645">
                                                                                                              <w:marLeft w:val="0"/>
                                                                                                              <w:marRight w:val="0"/>
                                                                                                              <w:marTop w:val="0"/>
                                                                                                              <w:marBottom w:val="0"/>
                                                                                                              <w:divBdr>
                                                                                                                <w:top w:val="none" w:sz="0" w:space="0" w:color="auto"/>
                                                                                                                <w:left w:val="none" w:sz="0" w:space="0" w:color="auto"/>
                                                                                                                <w:bottom w:val="none" w:sz="0" w:space="0" w:color="auto"/>
                                                                                                                <w:right w:val="none" w:sz="0" w:space="0" w:color="auto"/>
                                                                                                              </w:divBdr>
                                                                                                            </w:div>
                                                                                                          </w:divsChild>
                                                                                                        </w:div>
                                                                                                        <w:div w:id="1692489964">
                                                                                                          <w:marLeft w:val="0"/>
                                                                                                          <w:marRight w:val="0"/>
                                                                                                          <w:marTop w:val="0"/>
                                                                                                          <w:marBottom w:val="0"/>
                                                                                                          <w:divBdr>
                                                                                                            <w:top w:val="none" w:sz="0" w:space="0" w:color="auto"/>
                                                                                                            <w:left w:val="none" w:sz="0" w:space="0" w:color="auto"/>
                                                                                                            <w:bottom w:val="none" w:sz="0" w:space="0" w:color="auto"/>
                                                                                                            <w:right w:val="none" w:sz="0" w:space="0" w:color="auto"/>
                                                                                                          </w:divBdr>
                                                                                                          <w:divsChild>
                                                                                                            <w:div w:id="1585190766">
                                                                                                              <w:marLeft w:val="0"/>
                                                                                                              <w:marRight w:val="0"/>
                                                                                                              <w:marTop w:val="0"/>
                                                                                                              <w:marBottom w:val="0"/>
                                                                                                              <w:divBdr>
                                                                                                                <w:top w:val="none" w:sz="0" w:space="0" w:color="auto"/>
                                                                                                                <w:left w:val="none" w:sz="0" w:space="0" w:color="auto"/>
                                                                                                                <w:bottom w:val="none" w:sz="0" w:space="0" w:color="auto"/>
                                                                                                                <w:right w:val="none" w:sz="0" w:space="0" w:color="auto"/>
                                                                                                              </w:divBdr>
                                                                                                            </w:div>
                                                                                                          </w:divsChild>
                                                                                                        </w:div>
                                                                                                        <w:div w:id="1722317556">
                                                                                                          <w:marLeft w:val="0"/>
                                                                                                          <w:marRight w:val="0"/>
                                                                                                          <w:marTop w:val="0"/>
                                                                                                          <w:marBottom w:val="0"/>
                                                                                                          <w:divBdr>
                                                                                                            <w:top w:val="none" w:sz="0" w:space="0" w:color="auto"/>
                                                                                                            <w:left w:val="none" w:sz="0" w:space="0" w:color="auto"/>
                                                                                                            <w:bottom w:val="none" w:sz="0" w:space="0" w:color="auto"/>
                                                                                                            <w:right w:val="none" w:sz="0" w:space="0" w:color="auto"/>
                                                                                                          </w:divBdr>
                                                                                                          <w:divsChild>
                                                                                                            <w:div w:id="588318109">
                                                                                                              <w:marLeft w:val="0"/>
                                                                                                              <w:marRight w:val="0"/>
                                                                                                              <w:marTop w:val="0"/>
                                                                                                              <w:marBottom w:val="0"/>
                                                                                                              <w:divBdr>
                                                                                                                <w:top w:val="none" w:sz="0" w:space="0" w:color="auto"/>
                                                                                                                <w:left w:val="none" w:sz="0" w:space="0" w:color="auto"/>
                                                                                                                <w:bottom w:val="none" w:sz="0" w:space="0" w:color="auto"/>
                                                                                                                <w:right w:val="none" w:sz="0" w:space="0" w:color="auto"/>
                                                                                                              </w:divBdr>
                                                                                                            </w:div>
                                                                                                          </w:divsChild>
                                                                                                        </w:div>
                                                                                                        <w:div w:id="1890339191">
                                                                                                          <w:marLeft w:val="0"/>
                                                                                                          <w:marRight w:val="0"/>
                                                                                                          <w:marTop w:val="0"/>
                                                                                                          <w:marBottom w:val="0"/>
                                                                                                          <w:divBdr>
                                                                                                            <w:top w:val="none" w:sz="0" w:space="0" w:color="auto"/>
                                                                                                            <w:left w:val="none" w:sz="0" w:space="0" w:color="auto"/>
                                                                                                            <w:bottom w:val="none" w:sz="0" w:space="0" w:color="auto"/>
                                                                                                            <w:right w:val="none" w:sz="0" w:space="0" w:color="auto"/>
                                                                                                          </w:divBdr>
                                                                                                          <w:divsChild>
                                                                                                            <w:div w:id="1260797809">
                                                                                                              <w:marLeft w:val="0"/>
                                                                                                              <w:marRight w:val="0"/>
                                                                                                              <w:marTop w:val="0"/>
                                                                                                              <w:marBottom w:val="0"/>
                                                                                                              <w:divBdr>
                                                                                                                <w:top w:val="none" w:sz="0" w:space="0" w:color="auto"/>
                                                                                                                <w:left w:val="none" w:sz="0" w:space="0" w:color="auto"/>
                                                                                                                <w:bottom w:val="none" w:sz="0" w:space="0" w:color="auto"/>
                                                                                                                <w:right w:val="none" w:sz="0" w:space="0" w:color="auto"/>
                                                                                                              </w:divBdr>
                                                                                                            </w:div>
                                                                                                          </w:divsChild>
                                                                                                        </w:div>
                                                                                                        <w:div w:id="1994526192">
                                                                                                          <w:marLeft w:val="0"/>
                                                                                                          <w:marRight w:val="0"/>
                                                                                                          <w:marTop w:val="0"/>
                                                                                                          <w:marBottom w:val="0"/>
                                                                                                          <w:divBdr>
                                                                                                            <w:top w:val="none" w:sz="0" w:space="0" w:color="auto"/>
                                                                                                            <w:left w:val="none" w:sz="0" w:space="0" w:color="auto"/>
                                                                                                            <w:bottom w:val="none" w:sz="0" w:space="0" w:color="auto"/>
                                                                                                            <w:right w:val="none" w:sz="0" w:space="0" w:color="auto"/>
                                                                                                          </w:divBdr>
                                                                                                          <w:divsChild>
                                                                                                            <w:div w:id="1530605781">
                                                                                                              <w:marLeft w:val="0"/>
                                                                                                              <w:marRight w:val="0"/>
                                                                                                              <w:marTop w:val="0"/>
                                                                                                              <w:marBottom w:val="0"/>
                                                                                                              <w:divBdr>
                                                                                                                <w:top w:val="none" w:sz="0" w:space="0" w:color="auto"/>
                                                                                                                <w:left w:val="none" w:sz="0" w:space="0" w:color="auto"/>
                                                                                                                <w:bottom w:val="none" w:sz="0" w:space="0" w:color="auto"/>
                                                                                                                <w:right w:val="none" w:sz="0" w:space="0" w:color="auto"/>
                                                                                                              </w:divBdr>
                                                                                                            </w:div>
                                                                                                          </w:divsChild>
                                                                                                        </w:div>
                                                                                                        <w:div w:id="2019503186">
                                                                                                          <w:marLeft w:val="0"/>
                                                                                                          <w:marRight w:val="0"/>
                                                                                                          <w:marTop w:val="0"/>
                                                                                                          <w:marBottom w:val="0"/>
                                                                                                          <w:divBdr>
                                                                                                            <w:top w:val="none" w:sz="0" w:space="0" w:color="auto"/>
                                                                                                            <w:left w:val="none" w:sz="0" w:space="0" w:color="auto"/>
                                                                                                            <w:bottom w:val="none" w:sz="0" w:space="0" w:color="auto"/>
                                                                                                            <w:right w:val="none" w:sz="0" w:space="0" w:color="auto"/>
                                                                                                          </w:divBdr>
                                                                                                          <w:divsChild>
                                                                                                            <w:div w:id="1455447520">
                                                                                                              <w:marLeft w:val="0"/>
                                                                                                              <w:marRight w:val="0"/>
                                                                                                              <w:marTop w:val="0"/>
                                                                                                              <w:marBottom w:val="0"/>
                                                                                                              <w:divBdr>
                                                                                                                <w:top w:val="none" w:sz="0" w:space="0" w:color="auto"/>
                                                                                                                <w:left w:val="none" w:sz="0" w:space="0" w:color="auto"/>
                                                                                                                <w:bottom w:val="none" w:sz="0" w:space="0" w:color="auto"/>
                                                                                                                <w:right w:val="none" w:sz="0" w:space="0" w:color="auto"/>
                                                                                                              </w:divBdr>
                                                                                                            </w:div>
                                                                                                          </w:divsChild>
                                                                                                        </w:div>
                                                                                                        <w:div w:id="2027752015">
                                                                                                          <w:marLeft w:val="0"/>
                                                                                                          <w:marRight w:val="0"/>
                                                                                                          <w:marTop w:val="0"/>
                                                                                                          <w:marBottom w:val="0"/>
                                                                                                          <w:divBdr>
                                                                                                            <w:top w:val="none" w:sz="0" w:space="0" w:color="auto"/>
                                                                                                            <w:left w:val="none" w:sz="0" w:space="0" w:color="auto"/>
                                                                                                            <w:bottom w:val="none" w:sz="0" w:space="0" w:color="auto"/>
                                                                                                            <w:right w:val="none" w:sz="0" w:space="0" w:color="auto"/>
                                                                                                          </w:divBdr>
                                                                                                          <w:divsChild>
                                                                                                            <w:div w:id="1590890610">
                                                                                                              <w:marLeft w:val="0"/>
                                                                                                              <w:marRight w:val="0"/>
                                                                                                              <w:marTop w:val="0"/>
                                                                                                              <w:marBottom w:val="0"/>
                                                                                                              <w:divBdr>
                                                                                                                <w:top w:val="none" w:sz="0" w:space="0" w:color="auto"/>
                                                                                                                <w:left w:val="none" w:sz="0" w:space="0" w:color="auto"/>
                                                                                                                <w:bottom w:val="none" w:sz="0" w:space="0" w:color="auto"/>
                                                                                                                <w:right w:val="none" w:sz="0" w:space="0" w:color="auto"/>
                                                                                                              </w:divBdr>
                                                                                                            </w:div>
                                                                                                          </w:divsChild>
                                                                                                        </w:div>
                                                                                                        <w:div w:id="2043431965">
                                                                                                          <w:marLeft w:val="0"/>
                                                                                                          <w:marRight w:val="0"/>
                                                                                                          <w:marTop w:val="0"/>
                                                                                                          <w:marBottom w:val="0"/>
                                                                                                          <w:divBdr>
                                                                                                            <w:top w:val="none" w:sz="0" w:space="0" w:color="auto"/>
                                                                                                            <w:left w:val="none" w:sz="0" w:space="0" w:color="auto"/>
                                                                                                            <w:bottom w:val="none" w:sz="0" w:space="0" w:color="auto"/>
                                                                                                            <w:right w:val="none" w:sz="0" w:space="0" w:color="auto"/>
                                                                                                          </w:divBdr>
                                                                                                          <w:divsChild>
                                                                                                            <w:div w:id="854072068">
                                                                                                              <w:marLeft w:val="0"/>
                                                                                                              <w:marRight w:val="0"/>
                                                                                                              <w:marTop w:val="0"/>
                                                                                                              <w:marBottom w:val="0"/>
                                                                                                              <w:divBdr>
                                                                                                                <w:top w:val="none" w:sz="0" w:space="0" w:color="auto"/>
                                                                                                                <w:left w:val="none" w:sz="0" w:space="0" w:color="auto"/>
                                                                                                                <w:bottom w:val="none" w:sz="0" w:space="0" w:color="auto"/>
                                                                                                                <w:right w:val="none" w:sz="0" w:space="0" w:color="auto"/>
                                                                                                              </w:divBdr>
                                                                                                            </w:div>
                                                                                                          </w:divsChild>
                                                                                                        </w:div>
                                                                                                        <w:div w:id="2065323866">
                                                                                                          <w:marLeft w:val="0"/>
                                                                                                          <w:marRight w:val="0"/>
                                                                                                          <w:marTop w:val="0"/>
                                                                                                          <w:marBottom w:val="0"/>
                                                                                                          <w:divBdr>
                                                                                                            <w:top w:val="none" w:sz="0" w:space="0" w:color="auto"/>
                                                                                                            <w:left w:val="none" w:sz="0" w:space="0" w:color="auto"/>
                                                                                                            <w:bottom w:val="none" w:sz="0" w:space="0" w:color="auto"/>
                                                                                                            <w:right w:val="none" w:sz="0" w:space="0" w:color="auto"/>
                                                                                                          </w:divBdr>
                                                                                                          <w:divsChild>
                                                                                                            <w:div w:id="1499150587">
                                                                                                              <w:marLeft w:val="0"/>
                                                                                                              <w:marRight w:val="0"/>
                                                                                                              <w:marTop w:val="0"/>
                                                                                                              <w:marBottom w:val="0"/>
                                                                                                              <w:divBdr>
                                                                                                                <w:top w:val="none" w:sz="0" w:space="0" w:color="auto"/>
                                                                                                                <w:left w:val="none" w:sz="0" w:space="0" w:color="auto"/>
                                                                                                                <w:bottom w:val="none" w:sz="0" w:space="0" w:color="auto"/>
                                                                                                                <w:right w:val="none" w:sz="0" w:space="0" w:color="auto"/>
                                                                                                              </w:divBdr>
                                                                                                            </w:div>
                                                                                                          </w:divsChild>
                                                                                                        </w:div>
                                                                                                        <w:div w:id="2097357912">
                                                                                                          <w:marLeft w:val="0"/>
                                                                                                          <w:marRight w:val="0"/>
                                                                                                          <w:marTop w:val="0"/>
                                                                                                          <w:marBottom w:val="0"/>
                                                                                                          <w:divBdr>
                                                                                                            <w:top w:val="none" w:sz="0" w:space="0" w:color="auto"/>
                                                                                                            <w:left w:val="none" w:sz="0" w:space="0" w:color="auto"/>
                                                                                                            <w:bottom w:val="none" w:sz="0" w:space="0" w:color="auto"/>
                                                                                                            <w:right w:val="none" w:sz="0" w:space="0" w:color="auto"/>
                                                                                                          </w:divBdr>
                                                                                                          <w:divsChild>
                                                                                                            <w:div w:id="541669563">
                                                                                                              <w:marLeft w:val="0"/>
                                                                                                              <w:marRight w:val="0"/>
                                                                                                              <w:marTop w:val="0"/>
                                                                                                              <w:marBottom w:val="0"/>
                                                                                                              <w:divBdr>
                                                                                                                <w:top w:val="none" w:sz="0" w:space="0" w:color="auto"/>
                                                                                                                <w:left w:val="none" w:sz="0" w:space="0" w:color="auto"/>
                                                                                                                <w:bottom w:val="none" w:sz="0" w:space="0" w:color="auto"/>
                                                                                                                <w:right w:val="none" w:sz="0" w:space="0" w:color="auto"/>
                                                                                                              </w:divBdr>
                                                                                                            </w:div>
                                                                                                          </w:divsChild>
                                                                                                        </w:div>
                                                                                                        <w:div w:id="2126805379">
                                                                                                          <w:marLeft w:val="0"/>
                                                                                                          <w:marRight w:val="0"/>
                                                                                                          <w:marTop w:val="0"/>
                                                                                                          <w:marBottom w:val="0"/>
                                                                                                          <w:divBdr>
                                                                                                            <w:top w:val="none" w:sz="0" w:space="0" w:color="auto"/>
                                                                                                            <w:left w:val="none" w:sz="0" w:space="0" w:color="auto"/>
                                                                                                            <w:bottom w:val="none" w:sz="0" w:space="0" w:color="auto"/>
                                                                                                            <w:right w:val="none" w:sz="0" w:space="0" w:color="auto"/>
                                                                                                          </w:divBdr>
                                                                                                          <w:divsChild>
                                                                                                            <w:div w:id="1871919071">
                                                                                                              <w:marLeft w:val="0"/>
                                                                                                              <w:marRight w:val="0"/>
                                                                                                              <w:marTop w:val="0"/>
                                                                                                              <w:marBottom w:val="0"/>
                                                                                                              <w:divBdr>
                                                                                                                <w:top w:val="none" w:sz="0" w:space="0" w:color="auto"/>
                                                                                                                <w:left w:val="none" w:sz="0" w:space="0" w:color="auto"/>
                                                                                                                <w:bottom w:val="none" w:sz="0" w:space="0" w:color="auto"/>
                                                                                                                <w:right w:val="none" w:sz="0" w:space="0" w:color="auto"/>
                                                                                                              </w:divBdr>
                                                                                                            </w:div>
                                                                                                          </w:divsChild>
                                                                                                        </w:div>
                                                                                                        <w:div w:id="2132742343">
                                                                                                          <w:marLeft w:val="0"/>
                                                                                                          <w:marRight w:val="0"/>
                                                                                                          <w:marTop w:val="0"/>
                                                                                                          <w:marBottom w:val="0"/>
                                                                                                          <w:divBdr>
                                                                                                            <w:top w:val="none" w:sz="0" w:space="0" w:color="auto"/>
                                                                                                            <w:left w:val="none" w:sz="0" w:space="0" w:color="auto"/>
                                                                                                            <w:bottom w:val="none" w:sz="0" w:space="0" w:color="auto"/>
                                                                                                            <w:right w:val="none" w:sz="0" w:space="0" w:color="auto"/>
                                                                                                          </w:divBdr>
                                                                                                          <w:divsChild>
                                                                                                            <w:div w:id="1560240875">
                                                                                                              <w:marLeft w:val="0"/>
                                                                                                              <w:marRight w:val="0"/>
                                                                                                              <w:marTop w:val="0"/>
                                                                                                              <w:marBottom w:val="0"/>
                                                                                                              <w:divBdr>
                                                                                                                <w:top w:val="none" w:sz="0" w:space="0" w:color="auto"/>
                                                                                                                <w:left w:val="none" w:sz="0" w:space="0" w:color="auto"/>
                                                                                                                <w:bottom w:val="none" w:sz="0" w:space="0" w:color="auto"/>
                                                                                                                <w:right w:val="none" w:sz="0" w:space="0" w:color="auto"/>
                                                                                                              </w:divBdr>
                                                                                                            </w:div>
                                                                                                          </w:divsChild>
                                                                                                        </w:div>
                                                                                                        <w:div w:id="2139520859">
                                                                                                          <w:marLeft w:val="0"/>
                                                                                                          <w:marRight w:val="0"/>
                                                                                                          <w:marTop w:val="0"/>
                                                                                                          <w:marBottom w:val="0"/>
                                                                                                          <w:divBdr>
                                                                                                            <w:top w:val="none" w:sz="0" w:space="0" w:color="auto"/>
                                                                                                            <w:left w:val="none" w:sz="0" w:space="0" w:color="auto"/>
                                                                                                            <w:bottom w:val="none" w:sz="0" w:space="0" w:color="auto"/>
                                                                                                            <w:right w:val="none" w:sz="0" w:space="0" w:color="auto"/>
                                                                                                          </w:divBdr>
                                                                                                          <w:divsChild>
                                                                                                            <w:div w:id="9060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5915346">
      <w:bodyDiv w:val="1"/>
      <w:marLeft w:val="0"/>
      <w:marRight w:val="0"/>
      <w:marTop w:val="0"/>
      <w:marBottom w:val="0"/>
      <w:divBdr>
        <w:top w:val="none" w:sz="0" w:space="0" w:color="auto"/>
        <w:left w:val="none" w:sz="0" w:space="0" w:color="auto"/>
        <w:bottom w:val="none" w:sz="0" w:space="0" w:color="auto"/>
        <w:right w:val="none" w:sz="0" w:space="0" w:color="auto"/>
      </w:divBdr>
    </w:div>
    <w:div w:id="644434243">
      <w:bodyDiv w:val="1"/>
      <w:marLeft w:val="0"/>
      <w:marRight w:val="0"/>
      <w:marTop w:val="0"/>
      <w:marBottom w:val="0"/>
      <w:divBdr>
        <w:top w:val="none" w:sz="0" w:space="0" w:color="auto"/>
        <w:left w:val="none" w:sz="0" w:space="0" w:color="auto"/>
        <w:bottom w:val="none" w:sz="0" w:space="0" w:color="auto"/>
        <w:right w:val="none" w:sz="0" w:space="0" w:color="auto"/>
      </w:divBdr>
      <w:divsChild>
        <w:div w:id="943540991">
          <w:marLeft w:val="0"/>
          <w:marRight w:val="0"/>
          <w:marTop w:val="0"/>
          <w:marBottom w:val="0"/>
          <w:divBdr>
            <w:top w:val="none" w:sz="0" w:space="0" w:color="auto"/>
            <w:left w:val="none" w:sz="0" w:space="0" w:color="auto"/>
            <w:bottom w:val="none" w:sz="0" w:space="0" w:color="auto"/>
            <w:right w:val="none" w:sz="0" w:space="0" w:color="auto"/>
          </w:divBdr>
          <w:divsChild>
            <w:div w:id="223764882">
              <w:marLeft w:val="0"/>
              <w:marRight w:val="0"/>
              <w:marTop w:val="0"/>
              <w:marBottom w:val="0"/>
              <w:divBdr>
                <w:top w:val="none" w:sz="0" w:space="0" w:color="auto"/>
                <w:left w:val="none" w:sz="0" w:space="0" w:color="auto"/>
                <w:bottom w:val="none" w:sz="0" w:space="0" w:color="auto"/>
                <w:right w:val="none" w:sz="0" w:space="0" w:color="auto"/>
              </w:divBdr>
            </w:div>
            <w:div w:id="226184598">
              <w:marLeft w:val="0"/>
              <w:marRight w:val="0"/>
              <w:marTop w:val="0"/>
              <w:marBottom w:val="0"/>
              <w:divBdr>
                <w:top w:val="none" w:sz="0" w:space="0" w:color="auto"/>
                <w:left w:val="none" w:sz="0" w:space="0" w:color="auto"/>
                <w:bottom w:val="none" w:sz="0" w:space="0" w:color="auto"/>
                <w:right w:val="none" w:sz="0" w:space="0" w:color="auto"/>
              </w:divBdr>
            </w:div>
            <w:div w:id="227344542">
              <w:marLeft w:val="0"/>
              <w:marRight w:val="0"/>
              <w:marTop w:val="0"/>
              <w:marBottom w:val="0"/>
              <w:divBdr>
                <w:top w:val="none" w:sz="0" w:space="0" w:color="auto"/>
                <w:left w:val="none" w:sz="0" w:space="0" w:color="auto"/>
                <w:bottom w:val="none" w:sz="0" w:space="0" w:color="auto"/>
                <w:right w:val="none" w:sz="0" w:space="0" w:color="auto"/>
              </w:divBdr>
            </w:div>
            <w:div w:id="249505568">
              <w:marLeft w:val="0"/>
              <w:marRight w:val="0"/>
              <w:marTop w:val="0"/>
              <w:marBottom w:val="0"/>
              <w:divBdr>
                <w:top w:val="none" w:sz="0" w:space="0" w:color="auto"/>
                <w:left w:val="none" w:sz="0" w:space="0" w:color="auto"/>
                <w:bottom w:val="none" w:sz="0" w:space="0" w:color="auto"/>
                <w:right w:val="none" w:sz="0" w:space="0" w:color="auto"/>
              </w:divBdr>
            </w:div>
            <w:div w:id="370498014">
              <w:marLeft w:val="0"/>
              <w:marRight w:val="0"/>
              <w:marTop w:val="0"/>
              <w:marBottom w:val="0"/>
              <w:divBdr>
                <w:top w:val="none" w:sz="0" w:space="0" w:color="auto"/>
                <w:left w:val="none" w:sz="0" w:space="0" w:color="auto"/>
                <w:bottom w:val="none" w:sz="0" w:space="0" w:color="auto"/>
                <w:right w:val="none" w:sz="0" w:space="0" w:color="auto"/>
              </w:divBdr>
            </w:div>
            <w:div w:id="720834169">
              <w:marLeft w:val="0"/>
              <w:marRight w:val="0"/>
              <w:marTop w:val="0"/>
              <w:marBottom w:val="0"/>
              <w:divBdr>
                <w:top w:val="none" w:sz="0" w:space="0" w:color="auto"/>
                <w:left w:val="none" w:sz="0" w:space="0" w:color="auto"/>
                <w:bottom w:val="none" w:sz="0" w:space="0" w:color="auto"/>
                <w:right w:val="none" w:sz="0" w:space="0" w:color="auto"/>
              </w:divBdr>
            </w:div>
            <w:div w:id="891498622">
              <w:marLeft w:val="0"/>
              <w:marRight w:val="0"/>
              <w:marTop w:val="0"/>
              <w:marBottom w:val="0"/>
              <w:divBdr>
                <w:top w:val="none" w:sz="0" w:space="0" w:color="auto"/>
                <w:left w:val="none" w:sz="0" w:space="0" w:color="auto"/>
                <w:bottom w:val="none" w:sz="0" w:space="0" w:color="auto"/>
                <w:right w:val="none" w:sz="0" w:space="0" w:color="auto"/>
              </w:divBdr>
            </w:div>
            <w:div w:id="905191120">
              <w:marLeft w:val="0"/>
              <w:marRight w:val="0"/>
              <w:marTop w:val="0"/>
              <w:marBottom w:val="0"/>
              <w:divBdr>
                <w:top w:val="none" w:sz="0" w:space="0" w:color="auto"/>
                <w:left w:val="none" w:sz="0" w:space="0" w:color="auto"/>
                <w:bottom w:val="none" w:sz="0" w:space="0" w:color="auto"/>
                <w:right w:val="none" w:sz="0" w:space="0" w:color="auto"/>
              </w:divBdr>
            </w:div>
            <w:div w:id="1026753175">
              <w:marLeft w:val="0"/>
              <w:marRight w:val="0"/>
              <w:marTop w:val="0"/>
              <w:marBottom w:val="0"/>
              <w:divBdr>
                <w:top w:val="none" w:sz="0" w:space="0" w:color="auto"/>
                <w:left w:val="none" w:sz="0" w:space="0" w:color="auto"/>
                <w:bottom w:val="none" w:sz="0" w:space="0" w:color="auto"/>
                <w:right w:val="none" w:sz="0" w:space="0" w:color="auto"/>
              </w:divBdr>
            </w:div>
            <w:div w:id="1092628425">
              <w:marLeft w:val="0"/>
              <w:marRight w:val="0"/>
              <w:marTop w:val="0"/>
              <w:marBottom w:val="0"/>
              <w:divBdr>
                <w:top w:val="none" w:sz="0" w:space="0" w:color="auto"/>
                <w:left w:val="none" w:sz="0" w:space="0" w:color="auto"/>
                <w:bottom w:val="none" w:sz="0" w:space="0" w:color="auto"/>
                <w:right w:val="none" w:sz="0" w:space="0" w:color="auto"/>
              </w:divBdr>
            </w:div>
            <w:div w:id="1265727416">
              <w:marLeft w:val="0"/>
              <w:marRight w:val="0"/>
              <w:marTop w:val="0"/>
              <w:marBottom w:val="0"/>
              <w:divBdr>
                <w:top w:val="none" w:sz="0" w:space="0" w:color="auto"/>
                <w:left w:val="none" w:sz="0" w:space="0" w:color="auto"/>
                <w:bottom w:val="none" w:sz="0" w:space="0" w:color="auto"/>
                <w:right w:val="none" w:sz="0" w:space="0" w:color="auto"/>
              </w:divBdr>
            </w:div>
            <w:div w:id="1375692981">
              <w:marLeft w:val="0"/>
              <w:marRight w:val="0"/>
              <w:marTop w:val="0"/>
              <w:marBottom w:val="0"/>
              <w:divBdr>
                <w:top w:val="none" w:sz="0" w:space="0" w:color="auto"/>
                <w:left w:val="none" w:sz="0" w:space="0" w:color="auto"/>
                <w:bottom w:val="none" w:sz="0" w:space="0" w:color="auto"/>
                <w:right w:val="none" w:sz="0" w:space="0" w:color="auto"/>
              </w:divBdr>
            </w:div>
            <w:div w:id="1426488507">
              <w:marLeft w:val="0"/>
              <w:marRight w:val="0"/>
              <w:marTop w:val="0"/>
              <w:marBottom w:val="0"/>
              <w:divBdr>
                <w:top w:val="none" w:sz="0" w:space="0" w:color="auto"/>
                <w:left w:val="none" w:sz="0" w:space="0" w:color="auto"/>
                <w:bottom w:val="none" w:sz="0" w:space="0" w:color="auto"/>
                <w:right w:val="none" w:sz="0" w:space="0" w:color="auto"/>
              </w:divBdr>
            </w:div>
            <w:div w:id="1448348815">
              <w:marLeft w:val="0"/>
              <w:marRight w:val="0"/>
              <w:marTop w:val="0"/>
              <w:marBottom w:val="0"/>
              <w:divBdr>
                <w:top w:val="none" w:sz="0" w:space="0" w:color="auto"/>
                <w:left w:val="none" w:sz="0" w:space="0" w:color="auto"/>
                <w:bottom w:val="none" w:sz="0" w:space="0" w:color="auto"/>
                <w:right w:val="none" w:sz="0" w:space="0" w:color="auto"/>
              </w:divBdr>
            </w:div>
            <w:div w:id="1475827197">
              <w:marLeft w:val="0"/>
              <w:marRight w:val="0"/>
              <w:marTop w:val="0"/>
              <w:marBottom w:val="0"/>
              <w:divBdr>
                <w:top w:val="none" w:sz="0" w:space="0" w:color="auto"/>
                <w:left w:val="none" w:sz="0" w:space="0" w:color="auto"/>
                <w:bottom w:val="none" w:sz="0" w:space="0" w:color="auto"/>
                <w:right w:val="none" w:sz="0" w:space="0" w:color="auto"/>
              </w:divBdr>
            </w:div>
            <w:div w:id="1531189469">
              <w:marLeft w:val="0"/>
              <w:marRight w:val="0"/>
              <w:marTop w:val="0"/>
              <w:marBottom w:val="0"/>
              <w:divBdr>
                <w:top w:val="none" w:sz="0" w:space="0" w:color="auto"/>
                <w:left w:val="none" w:sz="0" w:space="0" w:color="auto"/>
                <w:bottom w:val="none" w:sz="0" w:space="0" w:color="auto"/>
                <w:right w:val="none" w:sz="0" w:space="0" w:color="auto"/>
              </w:divBdr>
            </w:div>
            <w:div w:id="1560939478">
              <w:marLeft w:val="0"/>
              <w:marRight w:val="0"/>
              <w:marTop w:val="0"/>
              <w:marBottom w:val="0"/>
              <w:divBdr>
                <w:top w:val="none" w:sz="0" w:space="0" w:color="auto"/>
                <w:left w:val="none" w:sz="0" w:space="0" w:color="auto"/>
                <w:bottom w:val="none" w:sz="0" w:space="0" w:color="auto"/>
                <w:right w:val="none" w:sz="0" w:space="0" w:color="auto"/>
              </w:divBdr>
            </w:div>
            <w:div w:id="1875843717">
              <w:marLeft w:val="0"/>
              <w:marRight w:val="0"/>
              <w:marTop w:val="0"/>
              <w:marBottom w:val="0"/>
              <w:divBdr>
                <w:top w:val="none" w:sz="0" w:space="0" w:color="auto"/>
                <w:left w:val="none" w:sz="0" w:space="0" w:color="auto"/>
                <w:bottom w:val="none" w:sz="0" w:space="0" w:color="auto"/>
                <w:right w:val="none" w:sz="0" w:space="0" w:color="auto"/>
              </w:divBdr>
            </w:div>
            <w:div w:id="18812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11457">
      <w:bodyDiv w:val="1"/>
      <w:marLeft w:val="0"/>
      <w:marRight w:val="0"/>
      <w:marTop w:val="0"/>
      <w:marBottom w:val="0"/>
      <w:divBdr>
        <w:top w:val="none" w:sz="0" w:space="0" w:color="auto"/>
        <w:left w:val="none" w:sz="0" w:space="0" w:color="auto"/>
        <w:bottom w:val="none" w:sz="0" w:space="0" w:color="auto"/>
        <w:right w:val="none" w:sz="0" w:space="0" w:color="auto"/>
      </w:divBdr>
    </w:div>
    <w:div w:id="800004050">
      <w:bodyDiv w:val="1"/>
      <w:marLeft w:val="0"/>
      <w:marRight w:val="0"/>
      <w:marTop w:val="0"/>
      <w:marBottom w:val="0"/>
      <w:divBdr>
        <w:top w:val="none" w:sz="0" w:space="0" w:color="auto"/>
        <w:left w:val="none" w:sz="0" w:space="0" w:color="auto"/>
        <w:bottom w:val="none" w:sz="0" w:space="0" w:color="auto"/>
        <w:right w:val="none" w:sz="0" w:space="0" w:color="auto"/>
      </w:divBdr>
      <w:divsChild>
        <w:div w:id="1058095767">
          <w:marLeft w:val="0"/>
          <w:marRight w:val="0"/>
          <w:marTop w:val="0"/>
          <w:marBottom w:val="0"/>
          <w:divBdr>
            <w:top w:val="none" w:sz="0" w:space="0" w:color="auto"/>
            <w:left w:val="none" w:sz="0" w:space="0" w:color="auto"/>
            <w:bottom w:val="none" w:sz="0" w:space="0" w:color="auto"/>
            <w:right w:val="none" w:sz="0" w:space="0" w:color="auto"/>
          </w:divBdr>
          <w:divsChild>
            <w:div w:id="1435982319">
              <w:marLeft w:val="0"/>
              <w:marRight w:val="0"/>
              <w:marTop w:val="0"/>
              <w:marBottom w:val="0"/>
              <w:divBdr>
                <w:top w:val="none" w:sz="0" w:space="0" w:color="auto"/>
                <w:left w:val="none" w:sz="0" w:space="0" w:color="auto"/>
                <w:bottom w:val="none" w:sz="0" w:space="0" w:color="auto"/>
                <w:right w:val="none" w:sz="0" w:space="0" w:color="auto"/>
              </w:divBdr>
              <w:divsChild>
                <w:div w:id="99491514">
                  <w:marLeft w:val="0"/>
                  <w:marRight w:val="0"/>
                  <w:marTop w:val="0"/>
                  <w:marBottom w:val="0"/>
                  <w:divBdr>
                    <w:top w:val="none" w:sz="0" w:space="0" w:color="auto"/>
                    <w:left w:val="none" w:sz="0" w:space="0" w:color="auto"/>
                    <w:bottom w:val="none" w:sz="0" w:space="0" w:color="auto"/>
                    <w:right w:val="none" w:sz="0" w:space="0" w:color="auto"/>
                  </w:divBdr>
                  <w:divsChild>
                    <w:div w:id="775365955">
                      <w:marLeft w:val="0"/>
                      <w:marRight w:val="0"/>
                      <w:marTop w:val="0"/>
                      <w:marBottom w:val="0"/>
                      <w:divBdr>
                        <w:top w:val="none" w:sz="0" w:space="0" w:color="auto"/>
                        <w:left w:val="none" w:sz="0" w:space="0" w:color="auto"/>
                        <w:bottom w:val="none" w:sz="0" w:space="0" w:color="auto"/>
                        <w:right w:val="none" w:sz="0" w:space="0" w:color="auto"/>
                      </w:divBdr>
                      <w:divsChild>
                        <w:div w:id="17793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506430">
      <w:bodyDiv w:val="1"/>
      <w:marLeft w:val="0"/>
      <w:marRight w:val="0"/>
      <w:marTop w:val="0"/>
      <w:marBottom w:val="0"/>
      <w:divBdr>
        <w:top w:val="none" w:sz="0" w:space="0" w:color="auto"/>
        <w:left w:val="none" w:sz="0" w:space="0" w:color="auto"/>
        <w:bottom w:val="none" w:sz="0" w:space="0" w:color="auto"/>
        <w:right w:val="none" w:sz="0" w:space="0" w:color="auto"/>
      </w:divBdr>
      <w:divsChild>
        <w:div w:id="1950971203">
          <w:marLeft w:val="0"/>
          <w:marRight w:val="0"/>
          <w:marTop w:val="0"/>
          <w:marBottom w:val="0"/>
          <w:divBdr>
            <w:top w:val="none" w:sz="0" w:space="0" w:color="auto"/>
            <w:left w:val="none" w:sz="0" w:space="0" w:color="auto"/>
            <w:bottom w:val="none" w:sz="0" w:space="0" w:color="auto"/>
            <w:right w:val="none" w:sz="0" w:space="0" w:color="auto"/>
          </w:divBdr>
          <w:divsChild>
            <w:div w:id="485824840">
              <w:marLeft w:val="0"/>
              <w:marRight w:val="0"/>
              <w:marTop w:val="0"/>
              <w:marBottom w:val="0"/>
              <w:divBdr>
                <w:top w:val="none" w:sz="0" w:space="0" w:color="auto"/>
                <w:left w:val="none" w:sz="0" w:space="0" w:color="auto"/>
                <w:bottom w:val="none" w:sz="0" w:space="0" w:color="auto"/>
                <w:right w:val="none" w:sz="0" w:space="0" w:color="auto"/>
              </w:divBdr>
              <w:divsChild>
                <w:div w:id="1073357146">
                  <w:marLeft w:val="0"/>
                  <w:marRight w:val="0"/>
                  <w:marTop w:val="0"/>
                  <w:marBottom w:val="0"/>
                  <w:divBdr>
                    <w:top w:val="none" w:sz="0" w:space="0" w:color="auto"/>
                    <w:left w:val="none" w:sz="0" w:space="0" w:color="auto"/>
                    <w:bottom w:val="none" w:sz="0" w:space="0" w:color="auto"/>
                    <w:right w:val="none" w:sz="0" w:space="0" w:color="auto"/>
                  </w:divBdr>
                  <w:divsChild>
                    <w:div w:id="1441218656">
                      <w:marLeft w:val="0"/>
                      <w:marRight w:val="0"/>
                      <w:marTop w:val="0"/>
                      <w:marBottom w:val="0"/>
                      <w:divBdr>
                        <w:top w:val="none" w:sz="0" w:space="0" w:color="auto"/>
                        <w:left w:val="none" w:sz="0" w:space="0" w:color="auto"/>
                        <w:bottom w:val="none" w:sz="0" w:space="0" w:color="auto"/>
                        <w:right w:val="none" w:sz="0" w:space="0" w:color="auto"/>
                      </w:divBdr>
                      <w:divsChild>
                        <w:div w:id="1925921091">
                          <w:marLeft w:val="0"/>
                          <w:marRight w:val="0"/>
                          <w:marTop w:val="0"/>
                          <w:marBottom w:val="0"/>
                          <w:divBdr>
                            <w:top w:val="none" w:sz="0" w:space="0" w:color="auto"/>
                            <w:left w:val="none" w:sz="0" w:space="0" w:color="auto"/>
                            <w:bottom w:val="none" w:sz="0" w:space="0" w:color="auto"/>
                            <w:right w:val="none" w:sz="0" w:space="0" w:color="auto"/>
                          </w:divBdr>
                          <w:divsChild>
                            <w:div w:id="2018844907">
                              <w:marLeft w:val="0"/>
                              <w:marRight w:val="0"/>
                              <w:marTop w:val="0"/>
                              <w:marBottom w:val="0"/>
                              <w:divBdr>
                                <w:top w:val="none" w:sz="0" w:space="0" w:color="auto"/>
                                <w:left w:val="none" w:sz="0" w:space="0" w:color="auto"/>
                                <w:bottom w:val="none" w:sz="0" w:space="0" w:color="auto"/>
                                <w:right w:val="none" w:sz="0" w:space="0" w:color="auto"/>
                              </w:divBdr>
                              <w:divsChild>
                                <w:div w:id="37122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0525536">
      <w:bodyDiv w:val="1"/>
      <w:marLeft w:val="0"/>
      <w:marRight w:val="0"/>
      <w:marTop w:val="0"/>
      <w:marBottom w:val="0"/>
      <w:divBdr>
        <w:top w:val="none" w:sz="0" w:space="0" w:color="auto"/>
        <w:left w:val="none" w:sz="0" w:space="0" w:color="auto"/>
        <w:bottom w:val="none" w:sz="0" w:space="0" w:color="auto"/>
        <w:right w:val="none" w:sz="0" w:space="0" w:color="auto"/>
      </w:divBdr>
      <w:divsChild>
        <w:div w:id="338166368">
          <w:marLeft w:val="0"/>
          <w:marRight w:val="0"/>
          <w:marTop w:val="0"/>
          <w:marBottom w:val="0"/>
          <w:divBdr>
            <w:top w:val="none" w:sz="0" w:space="0" w:color="auto"/>
            <w:left w:val="none" w:sz="0" w:space="0" w:color="auto"/>
            <w:bottom w:val="none" w:sz="0" w:space="0" w:color="auto"/>
            <w:right w:val="none" w:sz="0" w:space="0" w:color="auto"/>
          </w:divBdr>
          <w:divsChild>
            <w:div w:id="914359580">
              <w:marLeft w:val="0"/>
              <w:marRight w:val="0"/>
              <w:marTop w:val="0"/>
              <w:marBottom w:val="0"/>
              <w:divBdr>
                <w:top w:val="none" w:sz="0" w:space="0" w:color="auto"/>
                <w:left w:val="none" w:sz="0" w:space="0" w:color="auto"/>
                <w:bottom w:val="none" w:sz="0" w:space="0" w:color="auto"/>
                <w:right w:val="none" w:sz="0" w:space="0" w:color="auto"/>
              </w:divBdr>
              <w:divsChild>
                <w:div w:id="202594285">
                  <w:marLeft w:val="0"/>
                  <w:marRight w:val="0"/>
                  <w:marTop w:val="0"/>
                  <w:marBottom w:val="0"/>
                  <w:divBdr>
                    <w:top w:val="none" w:sz="0" w:space="0" w:color="auto"/>
                    <w:left w:val="none" w:sz="0" w:space="0" w:color="auto"/>
                    <w:bottom w:val="none" w:sz="0" w:space="0" w:color="auto"/>
                    <w:right w:val="none" w:sz="0" w:space="0" w:color="auto"/>
                  </w:divBdr>
                  <w:divsChild>
                    <w:div w:id="162866896">
                      <w:marLeft w:val="0"/>
                      <w:marRight w:val="0"/>
                      <w:marTop w:val="0"/>
                      <w:marBottom w:val="0"/>
                      <w:divBdr>
                        <w:top w:val="none" w:sz="0" w:space="0" w:color="auto"/>
                        <w:left w:val="none" w:sz="0" w:space="0" w:color="auto"/>
                        <w:bottom w:val="none" w:sz="0" w:space="0" w:color="auto"/>
                        <w:right w:val="none" w:sz="0" w:space="0" w:color="auto"/>
                      </w:divBdr>
                      <w:divsChild>
                        <w:div w:id="686176620">
                          <w:marLeft w:val="0"/>
                          <w:marRight w:val="0"/>
                          <w:marTop w:val="0"/>
                          <w:marBottom w:val="0"/>
                          <w:divBdr>
                            <w:top w:val="none" w:sz="0" w:space="0" w:color="auto"/>
                            <w:left w:val="none" w:sz="0" w:space="0" w:color="auto"/>
                            <w:bottom w:val="none" w:sz="0" w:space="0" w:color="auto"/>
                            <w:right w:val="none" w:sz="0" w:space="0" w:color="auto"/>
                          </w:divBdr>
                          <w:divsChild>
                            <w:div w:id="12312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890730">
      <w:bodyDiv w:val="1"/>
      <w:marLeft w:val="0"/>
      <w:marRight w:val="0"/>
      <w:marTop w:val="0"/>
      <w:marBottom w:val="0"/>
      <w:divBdr>
        <w:top w:val="none" w:sz="0" w:space="0" w:color="auto"/>
        <w:left w:val="none" w:sz="0" w:space="0" w:color="auto"/>
        <w:bottom w:val="none" w:sz="0" w:space="0" w:color="auto"/>
        <w:right w:val="none" w:sz="0" w:space="0" w:color="auto"/>
      </w:divBdr>
    </w:div>
    <w:div w:id="934360058">
      <w:bodyDiv w:val="1"/>
      <w:marLeft w:val="0"/>
      <w:marRight w:val="0"/>
      <w:marTop w:val="0"/>
      <w:marBottom w:val="0"/>
      <w:divBdr>
        <w:top w:val="none" w:sz="0" w:space="0" w:color="auto"/>
        <w:left w:val="none" w:sz="0" w:space="0" w:color="auto"/>
        <w:bottom w:val="none" w:sz="0" w:space="0" w:color="auto"/>
        <w:right w:val="none" w:sz="0" w:space="0" w:color="auto"/>
      </w:divBdr>
      <w:divsChild>
        <w:div w:id="287013291">
          <w:marLeft w:val="0"/>
          <w:marRight w:val="0"/>
          <w:marTop w:val="0"/>
          <w:marBottom w:val="0"/>
          <w:divBdr>
            <w:top w:val="none" w:sz="0" w:space="0" w:color="auto"/>
            <w:left w:val="none" w:sz="0" w:space="0" w:color="auto"/>
            <w:bottom w:val="none" w:sz="0" w:space="0" w:color="auto"/>
            <w:right w:val="none" w:sz="0" w:space="0" w:color="auto"/>
          </w:divBdr>
        </w:div>
        <w:div w:id="408962293">
          <w:marLeft w:val="0"/>
          <w:marRight w:val="0"/>
          <w:marTop w:val="0"/>
          <w:marBottom w:val="0"/>
          <w:divBdr>
            <w:top w:val="none" w:sz="0" w:space="0" w:color="auto"/>
            <w:left w:val="none" w:sz="0" w:space="0" w:color="auto"/>
            <w:bottom w:val="none" w:sz="0" w:space="0" w:color="auto"/>
            <w:right w:val="none" w:sz="0" w:space="0" w:color="auto"/>
          </w:divBdr>
        </w:div>
      </w:divsChild>
    </w:div>
    <w:div w:id="943615342">
      <w:bodyDiv w:val="1"/>
      <w:marLeft w:val="0"/>
      <w:marRight w:val="0"/>
      <w:marTop w:val="0"/>
      <w:marBottom w:val="0"/>
      <w:divBdr>
        <w:top w:val="none" w:sz="0" w:space="0" w:color="auto"/>
        <w:left w:val="none" w:sz="0" w:space="0" w:color="auto"/>
        <w:bottom w:val="none" w:sz="0" w:space="0" w:color="auto"/>
        <w:right w:val="none" w:sz="0" w:space="0" w:color="auto"/>
      </w:divBdr>
    </w:div>
    <w:div w:id="946080764">
      <w:bodyDiv w:val="1"/>
      <w:marLeft w:val="0"/>
      <w:marRight w:val="0"/>
      <w:marTop w:val="0"/>
      <w:marBottom w:val="0"/>
      <w:divBdr>
        <w:top w:val="none" w:sz="0" w:space="0" w:color="auto"/>
        <w:left w:val="none" w:sz="0" w:space="0" w:color="auto"/>
        <w:bottom w:val="none" w:sz="0" w:space="0" w:color="auto"/>
        <w:right w:val="none" w:sz="0" w:space="0" w:color="auto"/>
      </w:divBdr>
      <w:divsChild>
        <w:div w:id="821576770">
          <w:marLeft w:val="0"/>
          <w:marRight w:val="0"/>
          <w:marTop w:val="0"/>
          <w:marBottom w:val="0"/>
          <w:divBdr>
            <w:top w:val="none" w:sz="0" w:space="0" w:color="auto"/>
            <w:left w:val="none" w:sz="0" w:space="0" w:color="auto"/>
            <w:bottom w:val="none" w:sz="0" w:space="0" w:color="auto"/>
            <w:right w:val="none" w:sz="0" w:space="0" w:color="auto"/>
          </w:divBdr>
          <w:divsChild>
            <w:div w:id="1020200558">
              <w:marLeft w:val="0"/>
              <w:marRight w:val="0"/>
              <w:marTop w:val="0"/>
              <w:marBottom w:val="0"/>
              <w:divBdr>
                <w:top w:val="none" w:sz="0" w:space="0" w:color="auto"/>
                <w:left w:val="none" w:sz="0" w:space="0" w:color="auto"/>
                <w:bottom w:val="none" w:sz="0" w:space="0" w:color="auto"/>
                <w:right w:val="none" w:sz="0" w:space="0" w:color="auto"/>
              </w:divBdr>
              <w:divsChild>
                <w:div w:id="1773478586">
                  <w:marLeft w:val="0"/>
                  <w:marRight w:val="0"/>
                  <w:marTop w:val="0"/>
                  <w:marBottom w:val="0"/>
                  <w:divBdr>
                    <w:top w:val="none" w:sz="0" w:space="0" w:color="auto"/>
                    <w:left w:val="none" w:sz="0" w:space="0" w:color="auto"/>
                    <w:bottom w:val="none" w:sz="0" w:space="0" w:color="auto"/>
                    <w:right w:val="none" w:sz="0" w:space="0" w:color="auto"/>
                  </w:divBdr>
                  <w:divsChild>
                    <w:div w:id="1494682084">
                      <w:marLeft w:val="0"/>
                      <w:marRight w:val="0"/>
                      <w:marTop w:val="0"/>
                      <w:marBottom w:val="0"/>
                      <w:divBdr>
                        <w:top w:val="none" w:sz="0" w:space="0" w:color="auto"/>
                        <w:left w:val="none" w:sz="0" w:space="0" w:color="auto"/>
                        <w:bottom w:val="none" w:sz="0" w:space="0" w:color="auto"/>
                        <w:right w:val="none" w:sz="0" w:space="0" w:color="auto"/>
                      </w:divBdr>
                      <w:divsChild>
                        <w:div w:id="523247220">
                          <w:marLeft w:val="0"/>
                          <w:marRight w:val="0"/>
                          <w:marTop w:val="0"/>
                          <w:marBottom w:val="0"/>
                          <w:divBdr>
                            <w:top w:val="none" w:sz="0" w:space="0" w:color="auto"/>
                            <w:left w:val="none" w:sz="0" w:space="0" w:color="auto"/>
                            <w:bottom w:val="none" w:sz="0" w:space="0" w:color="auto"/>
                            <w:right w:val="none" w:sz="0" w:space="0" w:color="auto"/>
                          </w:divBdr>
                          <w:divsChild>
                            <w:div w:id="1702316511">
                              <w:marLeft w:val="0"/>
                              <w:marRight w:val="0"/>
                              <w:marTop w:val="0"/>
                              <w:marBottom w:val="0"/>
                              <w:divBdr>
                                <w:top w:val="none" w:sz="0" w:space="0" w:color="auto"/>
                                <w:left w:val="none" w:sz="0" w:space="0" w:color="auto"/>
                                <w:bottom w:val="none" w:sz="0" w:space="0" w:color="auto"/>
                                <w:right w:val="none" w:sz="0" w:space="0" w:color="auto"/>
                              </w:divBdr>
                              <w:divsChild>
                                <w:div w:id="316153163">
                                  <w:marLeft w:val="0"/>
                                  <w:marRight w:val="0"/>
                                  <w:marTop w:val="0"/>
                                  <w:marBottom w:val="0"/>
                                  <w:divBdr>
                                    <w:top w:val="none" w:sz="0" w:space="0" w:color="auto"/>
                                    <w:left w:val="none" w:sz="0" w:space="0" w:color="auto"/>
                                    <w:bottom w:val="none" w:sz="0" w:space="0" w:color="auto"/>
                                    <w:right w:val="none" w:sz="0" w:space="0" w:color="auto"/>
                                  </w:divBdr>
                                  <w:divsChild>
                                    <w:div w:id="875316116">
                                      <w:marLeft w:val="0"/>
                                      <w:marRight w:val="0"/>
                                      <w:marTop w:val="0"/>
                                      <w:marBottom w:val="0"/>
                                      <w:divBdr>
                                        <w:top w:val="none" w:sz="0" w:space="0" w:color="auto"/>
                                        <w:left w:val="none" w:sz="0" w:space="0" w:color="auto"/>
                                        <w:bottom w:val="none" w:sz="0" w:space="0" w:color="auto"/>
                                        <w:right w:val="none" w:sz="0" w:space="0" w:color="auto"/>
                                      </w:divBdr>
                                      <w:divsChild>
                                        <w:div w:id="1565556689">
                                          <w:marLeft w:val="0"/>
                                          <w:marRight w:val="0"/>
                                          <w:marTop w:val="0"/>
                                          <w:marBottom w:val="0"/>
                                          <w:divBdr>
                                            <w:top w:val="none" w:sz="0" w:space="0" w:color="auto"/>
                                            <w:left w:val="none" w:sz="0" w:space="0" w:color="auto"/>
                                            <w:bottom w:val="none" w:sz="0" w:space="0" w:color="auto"/>
                                            <w:right w:val="none" w:sz="0" w:space="0" w:color="auto"/>
                                          </w:divBdr>
                                          <w:divsChild>
                                            <w:div w:id="295524070">
                                              <w:marLeft w:val="0"/>
                                              <w:marRight w:val="0"/>
                                              <w:marTop w:val="0"/>
                                              <w:marBottom w:val="0"/>
                                              <w:divBdr>
                                                <w:top w:val="none" w:sz="0" w:space="0" w:color="auto"/>
                                                <w:left w:val="none" w:sz="0" w:space="0" w:color="auto"/>
                                                <w:bottom w:val="none" w:sz="0" w:space="0" w:color="auto"/>
                                                <w:right w:val="none" w:sz="0" w:space="0" w:color="auto"/>
                                              </w:divBdr>
                                              <w:divsChild>
                                                <w:div w:id="1278566080">
                                                  <w:marLeft w:val="0"/>
                                                  <w:marRight w:val="0"/>
                                                  <w:marTop w:val="0"/>
                                                  <w:marBottom w:val="0"/>
                                                  <w:divBdr>
                                                    <w:top w:val="none" w:sz="0" w:space="0" w:color="auto"/>
                                                    <w:left w:val="none" w:sz="0" w:space="0" w:color="auto"/>
                                                    <w:bottom w:val="none" w:sz="0" w:space="0" w:color="auto"/>
                                                    <w:right w:val="none" w:sz="0" w:space="0" w:color="auto"/>
                                                  </w:divBdr>
                                                  <w:divsChild>
                                                    <w:div w:id="269360736">
                                                      <w:marLeft w:val="0"/>
                                                      <w:marRight w:val="0"/>
                                                      <w:marTop w:val="0"/>
                                                      <w:marBottom w:val="0"/>
                                                      <w:divBdr>
                                                        <w:top w:val="none" w:sz="0" w:space="0" w:color="auto"/>
                                                        <w:left w:val="none" w:sz="0" w:space="0" w:color="auto"/>
                                                        <w:bottom w:val="none" w:sz="0" w:space="0" w:color="auto"/>
                                                        <w:right w:val="none" w:sz="0" w:space="0" w:color="auto"/>
                                                      </w:divBdr>
                                                      <w:divsChild>
                                                        <w:div w:id="551962035">
                                                          <w:marLeft w:val="0"/>
                                                          <w:marRight w:val="0"/>
                                                          <w:marTop w:val="0"/>
                                                          <w:marBottom w:val="0"/>
                                                          <w:divBdr>
                                                            <w:top w:val="none" w:sz="0" w:space="0" w:color="auto"/>
                                                            <w:left w:val="none" w:sz="0" w:space="0" w:color="auto"/>
                                                            <w:bottom w:val="none" w:sz="0" w:space="0" w:color="auto"/>
                                                            <w:right w:val="none" w:sz="0" w:space="0" w:color="auto"/>
                                                          </w:divBdr>
                                                          <w:divsChild>
                                                            <w:div w:id="404648475">
                                                              <w:marLeft w:val="0"/>
                                                              <w:marRight w:val="0"/>
                                                              <w:marTop w:val="0"/>
                                                              <w:marBottom w:val="0"/>
                                                              <w:divBdr>
                                                                <w:top w:val="none" w:sz="0" w:space="0" w:color="auto"/>
                                                                <w:left w:val="none" w:sz="0" w:space="0" w:color="auto"/>
                                                                <w:bottom w:val="none" w:sz="0" w:space="0" w:color="auto"/>
                                                                <w:right w:val="none" w:sz="0" w:space="0" w:color="auto"/>
                                                              </w:divBdr>
                                                              <w:divsChild>
                                                                <w:div w:id="1480615196">
                                                                  <w:marLeft w:val="-285"/>
                                                                  <w:marRight w:val="-150"/>
                                                                  <w:marTop w:val="0"/>
                                                                  <w:marBottom w:val="0"/>
                                                                  <w:divBdr>
                                                                    <w:top w:val="none" w:sz="0" w:space="0" w:color="auto"/>
                                                                    <w:left w:val="none" w:sz="0" w:space="0" w:color="auto"/>
                                                                    <w:bottom w:val="none" w:sz="0" w:space="0" w:color="auto"/>
                                                                    <w:right w:val="none" w:sz="0" w:space="0" w:color="auto"/>
                                                                  </w:divBdr>
                                                                  <w:divsChild>
                                                                    <w:div w:id="540899372">
                                                                      <w:marLeft w:val="0"/>
                                                                      <w:marRight w:val="0"/>
                                                                      <w:marTop w:val="0"/>
                                                                      <w:marBottom w:val="0"/>
                                                                      <w:divBdr>
                                                                        <w:top w:val="none" w:sz="0" w:space="0" w:color="auto"/>
                                                                        <w:left w:val="none" w:sz="0" w:space="0" w:color="auto"/>
                                                                        <w:bottom w:val="none" w:sz="0" w:space="0" w:color="auto"/>
                                                                        <w:right w:val="none" w:sz="0" w:space="0" w:color="auto"/>
                                                                      </w:divBdr>
                                                                      <w:divsChild>
                                                                        <w:div w:id="1798641960">
                                                                          <w:marLeft w:val="0"/>
                                                                          <w:marRight w:val="0"/>
                                                                          <w:marTop w:val="0"/>
                                                                          <w:marBottom w:val="0"/>
                                                                          <w:divBdr>
                                                                            <w:top w:val="none" w:sz="0" w:space="0" w:color="auto"/>
                                                                            <w:left w:val="none" w:sz="0" w:space="0" w:color="auto"/>
                                                                            <w:bottom w:val="none" w:sz="0" w:space="0" w:color="auto"/>
                                                                            <w:right w:val="none" w:sz="0" w:space="0" w:color="auto"/>
                                                                          </w:divBdr>
                                                                          <w:divsChild>
                                                                            <w:div w:id="2074960942">
                                                                              <w:marLeft w:val="0"/>
                                                                              <w:marRight w:val="0"/>
                                                                              <w:marTop w:val="0"/>
                                                                              <w:marBottom w:val="0"/>
                                                                              <w:divBdr>
                                                                                <w:top w:val="none" w:sz="0" w:space="0" w:color="auto"/>
                                                                                <w:left w:val="none" w:sz="0" w:space="0" w:color="auto"/>
                                                                                <w:bottom w:val="none" w:sz="0" w:space="0" w:color="auto"/>
                                                                                <w:right w:val="none" w:sz="0" w:space="0" w:color="auto"/>
                                                                              </w:divBdr>
                                                                              <w:divsChild>
                                                                                <w:div w:id="1893614810">
                                                                                  <w:marLeft w:val="0"/>
                                                                                  <w:marRight w:val="0"/>
                                                                                  <w:marTop w:val="0"/>
                                                                                  <w:marBottom w:val="0"/>
                                                                                  <w:divBdr>
                                                                                    <w:top w:val="none" w:sz="0" w:space="0" w:color="auto"/>
                                                                                    <w:left w:val="none" w:sz="0" w:space="0" w:color="auto"/>
                                                                                    <w:bottom w:val="none" w:sz="0" w:space="0" w:color="auto"/>
                                                                                    <w:right w:val="none" w:sz="0" w:space="0" w:color="auto"/>
                                                                                  </w:divBdr>
                                                                                  <w:divsChild>
                                                                                    <w:div w:id="1064597932">
                                                                                      <w:marLeft w:val="0"/>
                                                                                      <w:marRight w:val="0"/>
                                                                                      <w:marTop w:val="0"/>
                                                                                      <w:marBottom w:val="0"/>
                                                                                      <w:divBdr>
                                                                                        <w:top w:val="none" w:sz="0" w:space="0" w:color="auto"/>
                                                                                        <w:left w:val="none" w:sz="0" w:space="0" w:color="auto"/>
                                                                                        <w:bottom w:val="none" w:sz="0" w:space="0" w:color="auto"/>
                                                                                        <w:right w:val="none" w:sz="0" w:space="0" w:color="auto"/>
                                                                                      </w:divBdr>
                                                                                      <w:divsChild>
                                                                                        <w:div w:id="190737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0089124">
      <w:bodyDiv w:val="1"/>
      <w:marLeft w:val="0"/>
      <w:marRight w:val="0"/>
      <w:marTop w:val="0"/>
      <w:marBottom w:val="0"/>
      <w:divBdr>
        <w:top w:val="none" w:sz="0" w:space="0" w:color="auto"/>
        <w:left w:val="none" w:sz="0" w:space="0" w:color="auto"/>
        <w:bottom w:val="none" w:sz="0" w:space="0" w:color="auto"/>
        <w:right w:val="none" w:sz="0" w:space="0" w:color="auto"/>
      </w:divBdr>
      <w:divsChild>
        <w:div w:id="412362486">
          <w:marLeft w:val="0"/>
          <w:marRight w:val="0"/>
          <w:marTop w:val="0"/>
          <w:marBottom w:val="0"/>
          <w:divBdr>
            <w:top w:val="none" w:sz="0" w:space="0" w:color="auto"/>
            <w:left w:val="none" w:sz="0" w:space="0" w:color="auto"/>
            <w:bottom w:val="none" w:sz="0" w:space="0" w:color="auto"/>
            <w:right w:val="none" w:sz="0" w:space="0" w:color="auto"/>
          </w:divBdr>
          <w:divsChild>
            <w:div w:id="799764692">
              <w:marLeft w:val="0"/>
              <w:marRight w:val="0"/>
              <w:marTop w:val="0"/>
              <w:marBottom w:val="0"/>
              <w:divBdr>
                <w:top w:val="none" w:sz="0" w:space="0" w:color="auto"/>
                <w:left w:val="none" w:sz="0" w:space="0" w:color="auto"/>
                <w:bottom w:val="none" w:sz="0" w:space="0" w:color="auto"/>
                <w:right w:val="none" w:sz="0" w:space="0" w:color="auto"/>
              </w:divBdr>
              <w:divsChild>
                <w:div w:id="969015447">
                  <w:marLeft w:val="0"/>
                  <w:marRight w:val="0"/>
                  <w:marTop w:val="0"/>
                  <w:marBottom w:val="0"/>
                  <w:divBdr>
                    <w:top w:val="none" w:sz="0" w:space="0" w:color="auto"/>
                    <w:left w:val="none" w:sz="0" w:space="0" w:color="auto"/>
                    <w:bottom w:val="none" w:sz="0" w:space="0" w:color="auto"/>
                    <w:right w:val="none" w:sz="0" w:space="0" w:color="auto"/>
                  </w:divBdr>
                  <w:divsChild>
                    <w:div w:id="90246200">
                      <w:marLeft w:val="0"/>
                      <w:marRight w:val="0"/>
                      <w:marTop w:val="0"/>
                      <w:marBottom w:val="0"/>
                      <w:divBdr>
                        <w:top w:val="none" w:sz="0" w:space="0" w:color="auto"/>
                        <w:left w:val="none" w:sz="0" w:space="0" w:color="auto"/>
                        <w:bottom w:val="none" w:sz="0" w:space="0" w:color="auto"/>
                        <w:right w:val="none" w:sz="0" w:space="0" w:color="auto"/>
                      </w:divBdr>
                      <w:divsChild>
                        <w:div w:id="351297456">
                          <w:marLeft w:val="0"/>
                          <w:marRight w:val="0"/>
                          <w:marTop w:val="0"/>
                          <w:marBottom w:val="0"/>
                          <w:divBdr>
                            <w:top w:val="none" w:sz="0" w:space="0" w:color="auto"/>
                            <w:left w:val="none" w:sz="0" w:space="0" w:color="auto"/>
                            <w:bottom w:val="none" w:sz="0" w:space="0" w:color="auto"/>
                            <w:right w:val="none" w:sz="0" w:space="0" w:color="auto"/>
                          </w:divBdr>
                          <w:divsChild>
                            <w:div w:id="901401619">
                              <w:marLeft w:val="0"/>
                              <w:marRight w:val="0"/>
                              <w:marTop w:val="0"/>
                              <w:marBottom w:val="0"/>
                              <w:divBdr>
                                <w:top w:val="none" w:sz="0" w:space="0" w:color="auto"/>
                                <w:left w:val="none" w:sz="0" w:space="0" w:color="auto"/>
                                <w:bottom w:val="none" w:sz="0" w:space="0" w:color="auto"/>
                                <w:right w:val="none" w:sz="0" w:space="0" w:color="auto"/>
                              </w:divBdr>
                              <w:divsChild>
                                <w:div w:id="1379745527">
                                  <w:marLeft w:val="0"/>
                                  <w:marRight w:val="0"/>
                                  <w:marTop w:val="0"/>
                                  <w:marBottom w:val="0"/>
                                  <w:divBdr>
                                    <w:top w:val="none" w:sz="0" w:space="0" w:color="auto"/>
                                    <w:left w:val="none" w:sz="0" w:space="0" w:color="auto"/>
                                    <w:bottom w:val="none" w:sz="0" w:space="0" w:color="auto"/>
                                    <w:right w:val="none" w:sz="0" w:space="0" w:color="auto"/>
                                  </w:divBdr>
                                  <w:divsChild>
                                    <w:div w:id="1283685210">
                                      <w:marLeft w:val="0"/>
                                      <w:marRight w:val="0"/>
                                      <w:marTop w:val="0"/>
                                      <w:marBottom w:val="0"/>
                                      <w:divBdr>
                                        <w:top w:val="none" w:sz="0" w:space="0" w:color="auto"/>
                                        <w:left w:val="none" w:sz="0" w:space="0" w:color="auto"/>
                                        <w:bottom w:val="none" w:sz="0" w:space="0" w:color="auto"/>
                                        <w:right w:val="none" w:sz="0" w:space="0" w:color="auto"/>
                                      </w:divBdr>
                                      <w:divsChild>
                                        <w:div w:id="189496064">
                                          <w:marLeft w:val="0"/>
                                          <w:marRight w:val="0"/>
                                          <w:marTop w:val="0"/>
                                          <w:marBottom w:val="0"/>
                                          <w:divBdr>
                                            <w:top w:val="none" w:sz="0" w:space="0" w:color="auto"/>
                                            <w:left w:val="none" w:sz="0" w:space="0" w:color="auto"/>
                                            <w:bottom w:val="none" w:sz="0" w:space="0" w:color="auto"/>
                                            <w:right w:val="none" w:sz="0" w:space="0" w:color="auto"/>
                                          </w:divBdr>
                                          <w:divsChild>
                                            <w:div w:id="836773777">
                                              <w:marLeft w:val="0"/>
                                              <w:marRight w:val="0"/>
                                              <w:marTop w:val="0"/>
                                              <w:marBottom w:val="0"/>
                                              <w:divBdr>
                                                <w:top w:val="none" w:sz="0" w:space="0" w:color="auto"/>
                                                <w:left w:val="none" w:sz="0" w:space="0" w:color="auto"/>
                                                <w:bottom w:val="none" w:sz="0" w:space="0" w:color="auto"/>
                                                <w:right w:val="none" w:sz="0" w:space="0" w:color="auto"/>
                                              </w:divBdr>
                                              <w:divsChild>
                                                <w:div w:id="477958874">
                                                  <w:marLeft w:val="0"/>
                                                  <w:marRight w:val="0"/>
                                                  <w:marTop w:val="0"/>
                                                  <w:marBottom w:val="0"/>
                                                  <w:divBdr>
                                                    <w:top w:val="none" w:sz="0" w:space="0" w:color="auto"/>
                                                    <w:left w:val="none" w:sz="0" w:space="0" w:color="auto"/>
                                                    <w:bottom w:val="none" w:sz="0" w:space="0" w:color="auto"/>
                                                    <w:right w:val="none" w:sz="0" w:space="0" w:color="auto"/>
                                                  </w:divBdr>
                                                  <w:divsChild>
                                                    <w:div w:id="1171991749">
                                                      <w:marLeft w:val="0"/>
                                                      <w:marRight w:val="0"/>
                                                      <w:marTop w:val="0"/>
                                                      <w:marBottom w:val="0"/>
                                                      <w:divBdr>
                                                        <w:top w:val="none" w:sz="0" w:space="0" w:color="auto"/>
                                                        <w:left w:val="none" w:sz="0" w:space="0" w:color="auto"/>
                                                        <w:bottom w:val="none" w:sz="0" w:space="0" w:color="auto"/>
                                                        <w:right w:val="none" w:sz="0" w:space="0" w:color="auto"/>
                                                      </w:divBdr>
                                                      <w:divsChild>
                                                        <w:div w:id="909920223">
                                                          <w:marLeft w:val="0"/>
                                                          <w:marRight w:val="0"/>
                                                          <w:marTop w:val="0"/>
                                                          <w:marBottom w:val="0"/>
                                                          <w:divBdr>
                                                            <w:top w:val="none" w:sz="0" w:space="0" w:color="auto"/>
                                                            <w:left w:val="none" w:sz="0" w:space="0" w:color="auto"/>
                                                            <w:bottom w:val="none" w:sz="0" w:space="0" w:color="auto"/>
                                                            <w:right w:val="none" w:sz="0" w:space="0" w:color="auto"/>
                                                          </w:divBdr>
                                                          <w:divsChild>
                                                            <w:div w:id="1400402033">
                                                              <w:marLeft w:val="0"/>
                                                              <w:marRight w:val="0"/>
                                                              <w:marTop w:val="0"/>
                                                              <w:marBottom w:val="0"/>
                                                              <w:divBdr>
                                                                <w:top w:val="none" w:sz="0" w:space="0" w:color="auto"/>
                                                                <w:left w:val="none" w:sz="0" w:space="0" w:color="auto"/>
                                                                <w:bottom w:val="none" w:sz="0" w:space="0" w:color="auto"/>
                                                                <w:right w:val="none" w:sz="0" w:space="0" w:color="auto"/>
                                                              </w:divBdr>
                                                              <w:divsChild>
                                                                <w:div w:id="842352467">
                                                                  <w:marLeft w:val="-210"/>
                                                                  <w:marRight w:val="-75"/>
                                                                  <w:marTop w:val="0"/>
                                                                  <w:marBottom w:val="0"/>
                                                                  <w:divBdr>
                                                                    <w:top w:val="none" w:sz="0" w:space="0" w:color="auto"/>
                                                                    <w:left w:val="none" w:sz="0" w:space="0" w:color="auto"/>
                                                                    <w:bottom w:val="none" w:sz="0" w:space="0" w:color="auto"/>
                                                                    <w:right w:val="none" w:sz="0" w:space="0" w:color="auto"/>
                                                                  </w:divBdr>
                                                                  <w:divsChild>
                                                                    <w:div w:id="230697715">
                                                                      <w:marLeft w:val="0"/>
                                                                      <w:marRight w:val="0"/>
                                                                      <w:marTop w:val="0"/>
                                                                      <w:marBottom w:val="0"/>
                                                                      <w:divBdr>
                                                                        <w:top w:val="none" w:sz="0" w:space="0" w:color="auto"/>
                                                                        <w:left w:val="none" w:sz="0" w:space="0" w:color="auto"/>
                                                                        <w:bottom w:val="none" w:sz="0" w:space="0" w:color="auto"/>
                                                                        <w:right w:val="none" w:sz="0" w:space="0" w:color="auto"/>
                                                                      </w:divBdr>
                                                                      <w:divsChild>
                                                                        <w:div w:id="500395286">
                                                                          <w:marLeft w:val="0"/>
                                                                          <w:marRight w:val="0"/>
                                                                          <w:marTop w:val="0"/>
                                                                          <w:marBottom w:val="0"/>
                                                                          <w:divBdr>
                                                                            <w:top w:val="none" w:sz="0" w:space="0" w:color="auto"/>
                                                                            <w:left w:val="none" w:sz="0" w:space="0" w:color="auto"/>
                                                                            <w:bottom w:val="none" w:sz="0" w:space="0" w:color="auto"/>
                                                                            <w:right w:val="none" w:sz="0" w:space="0" w:color="auto"/>
                                                                          </w:divBdr>
                                                                          <w:divsChild>
                                                                            <w:div w:id="2119136775">
                                                                              <w:marLeft w:val="0"/>
                                                                              <w:marRight w:val="0"/>
                                                                              <w:marTop w:val="0"/>
                                                                              <w:marBottom w:val="0"/>
                                                                              <w:divBdr>
                                                                                <w:top w:val="none" w:sz="0" w:space="0" w:color="auto"/>
                                                                                <w:left w:val="none" w:sz="0" w:space="0" w:color="auto"/>
                                                                                <w:bottom w:val="none" w:sz="0" w:space="0" w:color="auto"/>
                                                                                <w:right w:val="none" w:sz="0" w:space="0" w:color="auto"/>
                                                                              </w:divBdr>
                                                                              <w:divsChild>
                                                                                <w:div w:id="518547430">
                                                                                  <w:marLeft w:val="0"/>
                                                                                  <w:marRight w:val="0"/>
                                                                                  <w:marTop w:val="0"/>
                                                                                  <w:marBottom w:val="0"/>
                                                                                  <w:divBdr>
                                                                                    <w:top w:val="none" w:sz="0" w:space="0" w:color="auto"/>
                                                                                    <w:left w:val="none" w:sz="0" w:space="0" w:color="auto"/>
                                                                                    <w:bottom w:val="none" w:sz="0" w:space="0" w:color="auto"/>
                                                                                    <w:right w:val="none" w:sz="0" w:space="0" w:color="auto"/>
                                                                                  </w:divBdr>
                                                                                  <w:divsChild>
                                                                                    <w:div w:id="168717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496036">
      <w:bodyDiv w:val="1"/>
      <w:marLeft w:val="0"/>
      <w:marRight w:val="0"/>
      <w:marTop w:val="0"/>
      <w:marBottom w:val="0"/>
      <w:divBdr>
        <w:top w:val="none" w:sz="0" w:space="0" w:color="auto"/>
        <w:left w:val="none" w:sz="0" w:space="0" w:color="auto"/>
        <w:bottom w:val="none" w:sz="0" w:space="0" w:color="auto"/>
        <w:right w:val="none" w:sz="0" w:space="0" w:color="auto"/>
      </w:divBdr>
    </w:div>
    <w:div w:id="979337013">
      <w:bodyDiv w:val="1"/>
      <w:marLeft w:val="0"/>
      <w:marRight w:val="0"/>
      <w:marTop w:val="0"/>
      <w:marBottom w:val="0"/>
      <w:divBdr>
        <w:top w:val="none" w:sz="0" w:space="0" w:color="auto"/>
        <w:left w:val="none" w:sz="0" w:space="0" w:color="auto"/>
        <w:bottom w:val="none" w:sz="0" w:space="0" w:color="auto"/>
        <w:right w:val="none" w:sz="0" w:space="0" w:color="auto"/>
      </w:divBdr>
    </w:div>
    <w:div w:id="1005862100">
      <w:bodyDiv w:val="1"/>
      <w:marLeft w:val="0"/>
      <w:marRight w:val="0"/>
      <w:marTop w:val="0"/>
      <w:marBottom w:val="0"/>
      <w:divBdr>
        <w:top w:val="none" w:sz="0" w:space="0" w:color="auto"/>
        <w:left w:val="none" w:sz="0" w:space="0" w:color="auto"/>
        <w:bottom w:val="none" w:sz="0" w:space="0" w:color="auto"/>
        <w:right w:val="none" w:sz="0" w:space="0" w:color="auto"/>
      </w:divBdr>
      <w:divsChild>
        <w:div w:id="1469589718">
          <w:marLeft w:val="0"/>
          <w:marRight w:val="0"/>
          <w:marTop w:val="0"/>
          <w:marBottom w:val="0"/>
          <w:divBdr>
            <w:top w:val="none" w:sz="0" w:space="0" w:color="auto"/>
            <w:left w:val="none" w:sz="0" w:space="0" w:color="auto"/>
            <w:bottom w:val="none" w:sz="0" w:space="0" w:color="auto"/>
            <w:right w:val="none" w:sz="0" w:space="0" w:color="auto"/>
          </w:divBdr>
          <w:divsChild>
            <w:div w:id="500972964">
              <w:marLeft w:val="0"/>
              <w:marRight w:val="0"/>
              <w:marTop w:val="0"/>
              <w:marBottom w:val="0"/>
              <w:divBdr>
                <w:top w:val="none" w:sz="0" w:space="0" w:color="auto"/>
                <w:left w:val="none" w:sz="0" w:space="0" w:color="auto"/>
                <w:bottom w:val="none" w:sz="0" w:space="0" w:color="auto"/>
                <w:right w:val="none" w:sz="0" w:space="0" w:color="auto"/>
              </w:divBdr>
              <w:divsChild>
                <w:div w:id="1769232871">
                  <w:marLeft w:val="0"/>
                  <w:marRight w:val="0"/>
                  <w:marTop w:val="0"/>
                  <w:marBottom w:val="0"/>
                  <w:divBdr>
                    <w:top w:val="none" w:sz="0" w:space="0" w:color="auto"/>
                    <w:left w:val="none" w:sz="0" w:space="0" w:color="auto"/>
                    <w:bottom w:val="none" w:sz="0" w:space="0" w:color="auto"/>
                    <w:right w:val="none" w:sz="0" w:space="0" w:color="auto"/>
                  </w:divBdr>
                  <w:divsChild>
                    <w:div w:id="1570262264">
                      <w:marLeft w:val="0"/>
                      <w:marRight w:val="0"/>
                      <w:marTop w:val="0"/>
                      <w:marBottom w:val="0"/>
                      <w:divBdr>
                        <w:top w:val="none" w:sz="0" w:space="0" w:color="auto"/>
                        <w:left w:val="none" w:sz="0" w:space="0" w:color="auto"/>
                        <w:bottom w:val="none" w:sz="0" w:space="0" w:color="auto"/>
                        <w:right w:val="none" w:sz="0" w:space="0" w:color="auto"/>
                      </w:divBdr>
                      <w:divsChild>
                        <w:div w:id="2084839575">
                          <w:marLeft w:val="0"/>
                          <w:marRight w:val="0"/>
                          <w:marTop w:val="0"/>
                          <w:marBottom w:val="0"/>
                          <w:divBdr>
                            <w:top w:val="none" w:sz="0" w:space="0" w:color="auto"/>
                            <w:left w:val="none" w:sz="0" w:space="0" w:color="auto"/>
                            <w:bottom w:val="none" w:sz="0" w:space="0" w:color="auto"/>
                            <w:right w:val="none" w:sz="0" w:space="0" w:color="auto"/>
                          </w:divBdr>
                          <w:divsChild>
                            <w:div w:id="741486111">
                              <w:marLeft w:val="0"/>
                              <w:marRight w:val="0"/>
                              <w:marTop w:val="0"/>
                              <w:marBottom w:val="0"/>
                              <w:divBdr>
                                <w:top w:val="none" w:sz="0" w:space="0" w:color="auto"/>
                                <w:left w:val="none" w:sz="0" w:space="0" w:color="auto"/>
                                <w:bottom w:val="none" w:sz="0" w:space="0" w:color="auto"/>
                                <w:right w:val="none" w:sz="0" w:space="0" w:color="auto"/>
                              </w:divBdr>
                              <w:divsChild>
                                <w:div w:id="670304304">
                                  <w:marLeft w:val="0"/>
                                  <w:marRight w:val="0"/>
                                  <w:marTop w:val="0"/>
                                  <w:marBottom w:val="0"/>
                                  <w:divBdr>
                                    <w:top w:val="none" w:sz="0" w:space="0" w:color="auto"/>
                                    <w:left w:val="none" w:sz="0" w:space="0" w:color="auto"/>
                                    <w:bottom w:val="none" w:sz="0" w:space="0" w:color="auto"/>
                                    <w:right w:val="none" w:sz="0" w:space="0" w:color="auto"/>
                                  </w:divBdr>
                                  <w:divsChild>
                                    <w:div w:id="587543169">
                                      <w:marLeft w:val="0"/>
                                      <w:marRight w:val="0"/>
                                      <w:marTop w:val="0"/>
                                      <w:marBottom w:val="0"/>
                                      <w:divBdr>
                                        <w:top w:val="none" w:sz="0" w:space="0" w:color="auto"/>
                                        <w:left w:val="none" w:sz="0" w:space="0" w:color="auto"/>
                                        <w:bottom w:val="none" w:sz="0" w:space="0" w:color="auto"/>
                                        <w:right w:val="none" w:sz="0" w:space="0" w:color="auto"/>
                                      </w:divBdr>
                                      <w:divsChild>
                                        <w:div w:id="214512478">
                                          <w:marLeft w:val="0"/>
                                          <w:marRight w:val="0"/>
                                          <w:marTop w:val="0"/>
                                          <w:marBottom w:val="0"/>
                                          <w:divBdr>
                                            <w:top w:val="none" w:sz="0" w:space="0" w:color="auto"/>
                                            <w:left w:val="none" w:sz="0" w:space="0" w:color="auto"/>
                                            <w:bottom w:val="none" w:sz="0" w:space="0" w:color="auto"/>
                                            <w:right w:val="none" w:sz="0" w:space="0" w:color="auto"/>
                                          </w:divBdr>
                                          <w:divsChild>
                                            <w:div w:id="23748935">
                                              <w:marLeft w:val="0"/>
                                              <w:marRight w:val="0"/>
                                              <w:marTop w:val="0"/>
                                              <w:marBottom w:val="0"/>
                                              <w:divBdr>
                                                <w:top w:val="none" w:sz="0" w:space="0" w:color="auto"/>
                                                <w:left w:val="none" w:sz="0" w:space="0" w:color="auto"/>
                                                <w:bottom w:val="none" w:sz="0" w:space="0" w:color="auto"/>
                                                <w:right w:val="none" w:sz="0" w:space="0" w:color="auto"/>
                                              </w:divBdr>
                                              <w:divsChild>
                                                <w:div w:id="403189139">
                                                  <w:marLeft w:val="0"/>
                                                  <w:marRight w:val="0"/>
                                                  <w:marTop w:val="0"/>
                                                  <w:marBottom w:val="0"/>
                                                  <w:divBdr>
                                                    <w:top w:val="none" w:sz="0" w:space="0" w:color="auto"/>
                                                    <w:left w:val="none" w:sz="0" w:space="0" w:color="auto"/>
                                                    <w:bottom w:val="none" w:sz="0" w:space="0" w:color="auto"/>
                                                    <w:right w:val="none" w:sz="0" w:space="0" w:color="auto"/>
                                                  </w:divBdr>
                                                  <w:divsChild>
                                                    <w:div w:id="1675574657">
                                                      <w:marLeft w:val="0"/>
                                                      <w:marRight w:val="0"/>
                                                      <w:marTop w:val="0"/>
                                                      <w:marBottom w:val="0"/>
                                                      <w:divBdr>
                                                        <w:top w:val="none" w:sz="0" w:space="0" w:color="auto"/>
                                                        <w:left w:val="none" w:sz="0" w:space="0" w:color="auto"/>
                                                        <w:bottom w:val="none" w:sz="0" w:space="0" w:color="auto"/>
                                                        <w:right w:val="none" w:sz="0" w:space="0" w:color="auto"/>
                                                      </w:divBdr>
                                                      <w:divsChild>
                                                        <w:div w:id="1971016212">
                                                          <w:marLeft w:val="0"/>
                                                          <w:marRight w:val="0"/>
                                                          <w:marTop w:val="0"/>
                                                          <w:marBottom w:val="0"/>
                                                          <w:divBdr>
                                                            <w:top w:val="none" w:sz="0" w:space="0" w:color="auto"/>
                                                            <w:left w:val="none" w:sz="0" w:space="0" w:color="auto"/>
                                                            <w:bottom w:val="none" w:sz="0" w:space="0" w:color="auto"/>
                                                            <w:right w:val="none" w:sz="0" w:space="0" w:color="auto"/>
                                                          </w:divBdr>
                                                          <w:divsChild>
                                                            <w:div w:id="94179836">
                                                              <w:marLeft w:val="0"/>
                                                              <w:marRight w:val="0"/>
                                                              <w:marTop w:val="0"/>
                                                              <w:marBottom w:val="0"/>
                                                              <w:divBdr>
                                                                <w:top w:val="none" w:sz="0" w:space="0" w:color="auto"/>
                                                                <w:left w:val="none" w:sz="0" w:space="0" w:color="auto"/>
                                                                <w:bottom w:val="none" w:sz="0" w:space="0" w:color="auto"/>
                                                                <w:right w:val="none" w:sz="0" w:space="0" w:color="auto"/>
                                                              </w:divBdr>
                                                              <w:divsChild>
                                                                <w:div w:id="779686229">
                                                                  <w:marLeft w:val="-285"/>
                                                                  <w:marRight w:val="-150"/>
                                                                  <w:marTop w:val="0"/>
                                                                  <w:marBottom w:val="0"/>
                                                                  <w:divBdr>
                                                                    <w:top w:val="none" w:sz="0" w:space="0" w:color="auto"/>
                                                                    <w:left w:val="none" w:sz="0" w:space="0" w:color="auto"/>
                                                                    <w:bottom w:val="none" w:sz="0" w:space="0" w:color="auto"/>
                                                                    <w:right w:val="none" w:sz="0" w:space="0" w:color="auto"/>
                                                                  </w:divBdr>
                                                                  <w:divsChild>
                                                                    <w:div w:id="2144494380">
                                                                      <w:marLeft w:val="0"/>
                                                                      <w:marRight w:val="0"/>
                                                                      <w:marTop w:val="0"/>
                                                                      <w:marBottom w:val="0"/>
                                                                      <w:divBdr>
                                                                        <w:top w:val="none" w:sz="0" w:space="0" w:color="auto"/>
                                                                        <w:left w:val="none" w:sz="0" w:space="0" w:color="auto"/>
                                                                        <w:bottom w:val="none" w:sz="0" w:space="0" w:color="auto"/>
                                                                        <w:right w:val="none" w:sz="0" w:space="0" w:color="auto"/>
                                                                      </w:divBdr>
                                                                      <w:divsChild>
                                                                        <w:div w:id="1237591703">
                                                                          <w:marLeft w:val="0"/>
                                                                          <w:marRight w:val="0"/>
                                                                          <w:marTop w:val="0"/>
                                                                          <w:marBottom w:val="0"/>
                                                                          <w:divBdr>
                                                                            <w:top w:val="none" w:sz="0" w:space="0" w:color="auto"/>
                                                                            <w:left w:val="none" w:sz="0" w:space="0" w:color="auto"/>
                                                                            <w:bottom w:val="none" w:sz="0" w:space="0" w:color="auto"/>
                                                                            <w:right w:val="none" w:sz="0" w:space="0" w:color="auto"/>
                                                                          </w:divBdr>
                                                                          <w:divsChild>
                                                                            <w:div w:id="1546209871">
                                                                              <w:marLeft w:val="0"/>
                                                                              <w:marRight w:val="0"/>
                                                                              <w:marTop w:val="0"/>
                                                                              <w:marBottom w:val="0"/>
                                                                              <w:divBdr>
                                                                                <w:top w:val="none" w:sz="0" w:space="0" w:color="auto"/>
                                                                                <w:left w:val="none" w:sz="0" w:space="0" w:color="auto"/>
                                                                                <w:bottom w:val="none" w:sz="0" w:space="0" w:color="auto"/>
                                                                                <w:right w:val="none" w:sz="0" w:space="0" w:color="auto"/>
                                                                              </w:divBdr>
                                                                              <w:divsChild>
                                                                                <w:div w:id="1881017978">
                                                                                  <w:marLeft w:val="0"/>
                                                                                  <w:marRight w:val="0"/>
                                                                                  <w:marTop w:val="0"/>
                                                                                  <w:marBottom w:val="0"/>
                                                                                  <w:divBdr>
                                                                                    <w:top w:val="none" w:sz="0" w:space="0" w:color="auto"/>
                                                                                    <w:left w:val="none" w:sz="0" w:space="0" w:color="auto"/>
                                                                                    <w:bottom w:val="none" w:sz="0" w:space="0" w:color="auto"/>
                                                                                    <w:right w:val="none" w:sz="0" w:space="0" w:color="auto"/>
                                                                                  </w:divBdr>
                                                                                  <w:divsChild>
                                                                                    <w:div w:id="1478034965">
                                                                                      <w:marLeft w:val="540"/>
                                                                                      <w:marRight w:val="0"/>
                                                                                      <w:marTop w:val="100"/>
                                                                                      <w:marBottom w:val="100"/>
                                                                                      <w:divBdr>
                                                                                        <w:top w:val="none" w:sz="0" w:space="0" w:color="auto"/>
                                                                                        <w:left w:val="none" w:sz="0" w:space="0" w:color="auto"/>
                                                                                        <w:bottom w:val="none" w:sz="0" w:space="0" w:color="auto"/>
                                                                                        <w:right w:val="none" w:sz="0" w:space="0" w:color="auto"/>
                                                                                      </w:divBdr>
                                                                                      <w:divsChild>
                                                                                        <w:div w:id="111556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4459593">
      <w:bodyDiv w:val="1"/>
      <w:marLeft w:val="0"/>
      <w:marRight w:val="0"/>
      <w:marTop w:val="0"/>
      <w:marBottom w:val="0"/>
      <w:divBdr>
        <w:top w:val="none" w:sz="0" w:space="0" w:color="auto"/>
        <w:left w:val="none" w:sz="0" w:space="0" w:color="auto"/>
        <w:bottom w:val="none" w:sz="0" w:space="0" w:color="auto"/>
        <w:right w:val="none" w:sz="0" w:space="0" w:color="auto"/>
      </w:divBdr>
      <w:divsChild>
        <w:div w:id="220337478">
          <w:marLeft w:val="0"/>
          <w:marRight w:val="0"/>
          <w:marTop w:val="0"/>
          <w:marBottom w:val="0"/>
          <w:divBdr>
            <w:top w:val="none" w:sz="0" w:space="0" w:color="auto"/>
            <w:left w:val="none" w:sz="0" w:space="0" w:color="auto"/>
            <w:bottom w:val="none" w:sz="0" w:space="0" w:color="auto"/>
            <w:right w:val="none" w:sz="0" w:space="0" w:color="auto"/>
          </w:divBdr>
          <w:divsChild>
            <w:div w:id="1260135920">
              <w:marLeft w:val="0"/>
              <w:marRight w:val="0"/>
              <w:marTop w:val="0"/>
              <w:marBottom w:val="0"/>
              <w:divBdr>
                <w:top w:val="none" w:sz="0" w:space="0" w:color="auto"/>
                <w:left w:val="none" w:sz="0" w:space="0" w:color="auto"/>
                <w:bottom w:val="none" w:sz="0" w:space="0" w:color="auto"/>
                <w:right w:val="none" w:sz="0" w:space="0" w:color="auto"/>
              </w:divBdr>
              <w:divsChild>
                <w:div w:id="554852084">
                  <w:marLeft w:val="0"/>
                  <w:marRight w:val="0"/>
                  <w:marTop w:val="0"/>
                  <w:marBottom w:val="0"/>
                  <w:divBdr>
                    <w:top w:val="none" w:sz="0" w:space="0" w:color="auto"/>
                    <w:left w:val="none" w:sz="0" w:space="0" w:color="auto"/>
                    <w:bottom w:val="none" w:sz="0" w:space="0" w:color="auto"/>
                    <w:right w:val="none" w:sz="0" w:space="0" w:color="auto"/>
                  </w:divBdr>
                  <w:divsChild>
                    <w:div w:id="1429807290">
                      <w:marLeft w:val="0"/>
                      <w:marRight w:val="0"/>
                      <w:marTop w:val="0"/>
                      <w:marBottom w:val="0"/>
                      <w:divBdr>
                        <w:top w:val="none" w:sz="0" w:space="0" w:color="auto"/>
                        <w:left w:val="none" w:sz="0" w:space="0" w:color="auto"/>
                        <w:bottom w:val="none" w:sz="0" w:space="0" w:color="auto"/>
                        <w:right w:val="none" w:sz="0" w:space="0" w:color="auto"/>
                      </w:divBdr>
                      <w:divsChild>
                        <w:div w:id="652175152">
                          <w:marLeft w:val="0"/>
                          <w:marRight w:val="0"/>
                          <w:marTop w:val="0"/>
                          <w:marBottom w:val="0"/>
                          <w:divBdr>
                            <w:top w:val="none" w:sz="0" w:space="0" w:color="auto"/>
                            <w:left w:val="none" w:sz="0" w:space="0" w:color="auto"/>
                            <w:bottom w:val="none" w:sz="0" w:space="0" w:color="auto"/>
                            <w:right w:val="none" w:sz="0" w:space="0" w:color="auto"/>
                          </w:divBdr>
                          <w:divsChild>
                            <w:div w:id="1585994723">
                              <w:marLeft w:val="0"/>
                              <w:marRight w:val="0"/>
                              <w:marTop w:val="0"/>
                              <w:marBottom w:val="0"/>
                              <w:divBdr>
                                <w:top w:val="none" w:sz="0" w:space="0" w:color="auto"/>
                                <w:left w:val="none" w:sz="0" w:space="0" w:color="auto"/>
                                <w:bottom w:val="none" w:sz="0" w:space="0" w:color="auto"/>
                                <w:right w:val="none" w:sz="0" w:space="0" w:color="auto"/>
                              </w:divBdr>
                              <w:divsChild>
                                <w:div w:id="1304240109">
                                  <w:marLeft w:val="0"/>
                                  <w:marRight w:val="0"/>
                                  <w:marTop w:val="0"/>
                                  <w:marBottom w:val="0"/>
                                  <w:divBdr>
                                    <w:top w:val="none" w:sz="0" w:space="0" w:color="auto"/>
                                    <w:left w:val="none" w:sz="0" w:space="0" w:color="auto"/>
                                    <w:bottom w:val="none" w:sz="0" w:space="0" w:color="auto"/>
                                    <w:right w:val="none" w:sz="0" w:space="0" w:color="auto"/>
                                  </w:divBdr>
                                  <w:divsChild>
                                    <w:div w:id="2132943152">
                                      <w:marLeft w:val="0"/>
                                      <w:marRight w:val="0"/>
                                      <w:marTop w:val="0"/>
                                      <w:marBottom w:val="0"/>
                                      <w:divBdr>
                                        <w:top w:val="none" w:sz="0" w:space="0" w:color="auto"/>
                                        <w:left w:val="none" w:sz="0" w:space="0" w:color="auto"/>
                                        <w:bottom w:val="none" w:sz="0" w:space="0" w:color="auto"/>
                                        <w:right w:val="none" w:sz="0" w:space="0" w:color="auto"/>
                                      </w:divBdr>
                                      <w:divsChild>
                                        <w:div w:id="376705926">
                                          <w:marLeft w:val="0"/>
                                          <w:marRight w:val="0"/>
                                          <w:marTop w:val="0"/>
                                          <w:marBottom w:val="0"/>
                                          <w:divBdr>
                                            <w:top w:val="none" w:sz="0" w:space="0" w:color="auto"/>
                                            <w:left w:val="none" w:sz="0" w:space="0" w:color="auto"/>
                                            <w:bottom w:val="none" w:sz="0" w:space="0" w:color="auto"/>
                                            <w:right w:val="none" w:sz="0" w:space="0" w:color="auto"/>
                                          </w:divBdr>
                                          <w:divsChild>
                                            <w:div w:id="1937866161">
                                              <w:marLeft w:val="0"/>
                                              <w:marRight w:val="0"/>
                                              <w:marTop w:val="0"/>
                                              <w:marBottom w:val="0"/>
                                              <w:divBdr>
                                                <w:top w:val="none" w:sz="0" w:space="0" w:color="auto"/>
                                                <w:left w:val="none" w:sz="0" w:space="0" w:color="auto"/>
                                                <w:bottom w:val="none" w:sz="0" w:space="0" w:color="auto"/>
                                                <w:right w:val="none" w:sz="0" w:space="0" w:color="auto"/>
                                              </w:divBdr>
                                              <w:divsChild>
                                                <w:div w:id="13389015">
                                                  <w:marLeft w:val="0"/>
                                                  <w:marRight w:val="0"/>
                                                  <w:marTop w:val="0"/>
                                                  <w:marBottom w:val="0"/>
                                                  <w:divBdr>
                                                    <w:top w:val="none" w:sz="0" w:space="0" w:color="auto"/>
                                                    <w:left w:val="none" w:sz="0" w:space="0" w:color="auto"/>
                                                    <w:bottom w:val="none" w:sz="0" w:space="0" w:color="auto"/>
                                                    <w:right w:val="none" w:sz="0" w:space="0" w:color="auto"/>
                                                  </w:divBdr>
                                                  <w:divsChild>
                                                    <w:div w:id="132530064">
                                                      <w:marLeft w:val="0"/>
                                                      <w:marRight w:val="0"/>
                                                      <w:marTop w:val="0"/>
                                                      <w:marBottom w:val="0"/>
                                                      <w:divBdr>
                                                        <w:top w:val="none" w:sz="0" w:space="0" w:color="auto"/>
                                                        <w:left w:val="none" w:sz="0" w:space="0" w:color="auto"/>
                                                        <w:bottom w:val="none" w:sz="0" w:space="0" w:color="auto"/>
                                                        <w:right w:val="none" w:sz="0" w:space="0" w:color="auto"/>
                                                      </w:divBdr>
                                                      <w:divsChild>
                                                        <w:div w:id="943074868">
                                                          <w:marLeft w:val="0"/>
                                                          <w:marRight w:val="0"/>
                                                          <w:marTop w:val="0"/>
                                                          <w:marBottom w:val="0"/>
                                                          <w:divBdr>
                                                            <w:top w:val="none" w:sz="0" w:space="0" w:color="auto"/>
                                                            <w:left w:val="none" w:sz="0" w:space="0" w:color="auto"/>
                                                            <w:bottom w:val="none" w:sz="0" w:space="0" w:color="auto"/>
                                                            <w:right w:val="none" w:sz="0" w:space="0" w:color="auto"/>
                                                          </w:divBdr>
                                                          <w:divsChild>
                                                            <w:div w:id="1243567064">
                                                              <w:marLeft w:val="0"/>
                                                              <w:marRight w:val="0"/>
                                                              <w:marTop w:val="0"/>
                                                              <w:marBottom w:val="0"/>
                                                              <w:divBdr>
                                                                <w:top w:val="none" w:sz="0" w:space="0" w:color="auto"/>
                                                                <w:left w:val="none" w:sz="0" w:space="0" w:color="auto"/>
                                                                <w:bottom w:val="none" w:sz="0" w:space="0" w:color="auto"/>
                                                                <w:right w:val="none" w:sz="0" w:space="0" w:color="auto"/>
                                                              </w:divBdr>
                                                              <w:divsChild>
                                                                <w:div w:id="1188593435">
                                                                  <w:marLeft w:val="-210"/>
                                                                  <w:marRight w:val="-75"/>
                                                                  <w:marTop w:val="0"/>
                                                                  <w:marBottom w:val="0"/>
                                                                  <w:divBdr>
                                                                    <w:top w:val="none" w:sz="0" w:space="0" w:color="auto"/>
                                                                    <w:left w:val="none" w:sz="0" w:space="0" w:color="auto"/>
                                                                    <w:bottom w:val="none" w:sz="0" w:space="0" w:color="auto"/>
                                                                    <w:right w:val="none" w:sz="0" w:space="0" w:color="auto"/>
                                                                  </w:divBdr>
                                                                  <w:divsChild>
                                                                    <w:div w:id="998004300">
                                                                      <w:marLeft w:val="0"/>
                                                                      <w:marRight w:val="0"/>
                                                                      <w:marTop w:val="0"/>
                                                                      <w:marBottom w:val="0"/>
                                                                      <w:divBdr>
                                                                        <w:top w:val="none" w:sz="0" w:space="0" w:color="auto"/>
                                                                        <w:left w:val="none" w:sz="0" w:space="0" w:color="auto"/>
                                                                        <w:bottom w:val="none" w:sz="0" w:space="0" w:color="auto"/>
                                                                        <w:right w:val="none" w:sz="0" w:space="0" w:color="auto"/>
                                                                      </w:divBdr>
                                                                      <w:divsChild>
                                                                        <w:div w:id="2041542619">
                                                                          <w:marLeft w:val="0"/>
                                                                          <w:marRight w:val="0"/>
                                                                          <w:marTop w:val="0"/>
                                                                          <w:marBottom w:val="0"/>
                                                                          <w:divBdr>
                                                                            <w:top w:val="none" w:sz="0" w:space="0" w:color="auto"/>
                                                                            <w:left w:val="none" w:sz="0" w:space="0" w:color="auto"/>
                                                                            <w:bottom w:val="none" w:sz="0" w:space="0" w:color="auto"/>
                                                                            <w:right w:val="none" w:sz="0" w:space="0" w:color="auto"/>
                                                                          </w:divBdr>
                                                                          <w:divsChild>
                                                                            <w:div w:id="1249266193">
                                                                              <w:marLeft w:val="0"/>
                                                                              <w:marRight w:val="0"/>
                                                                              <w:marTop w:val="0"/>
                                                                              <w:marBottom w:val="0"/>
                                                                              <w:divBdr>
                                                                                <w:top w:val="none" w:sz="0" w:space="0" w:color="auto"/>
                                                                                <w:left w:val="none" w:sz="0" w:space="0" w:color="auto"/>
                                                                                <w:bottom w:val="none" w:sz="0" w:space="0" w:color="auto"/>
                                                                                <w:right w:val="none" w:sz="0" w:space="0" w:color="auto"/>
                                                                              </w:divBdr>
                                                                              <w:divsChild>
                                                                                <w:div w:id="2009209803">
                                                                                  <w:marLeft w:val="0"/>
                                                                                  <w:marRight w:val="0"/>
                                                                                  <w:marTop w:val="0"/>
                                                                                  <w:marBottom w:val="0"/>
                                                                                  <w:divBdr>
                                                                                    <w:top w:val="none" w:sz="0" w:space="0" w:color="auto"/>
                                                                                    <w:left w:val="none" w:sz="0" w:space="0" w:color="auto"/>
                                                                                    <w:bottom w:val="none" w:sz="0" w:space="0" w:color="auto"/>
                                                                                    <w:right w:val="none" w:sz="0" w:space="0" w:color="auto"/>
                                                                                  </w:divBdr>
                                                                                  <w:divsChild>
                                                                                    <w:div w:id="425350071">
                                                                                      <w:marLeft w:val="0"/>
                                                                                      <w:marRight w:val="0"/>
                                                                                      <w:marTop w:val="0"/>
                                                                                      <w:marBottom w:val="0"/>
                                                                                      <w:divBdr>
                                                                                        <w:top w:val="none" w:sz="0" w:space="0" w:color="auto"/>
                                                                                        <w:left w:val="none" w:sz="0" w:space="0" w:color="auto"/>
                                                                                        <w:bottom w:val="none" w:sz="0" w:space="0" w:color="auto"/>
                                                                                        <w:right w:val="none" w:sz="0" w:space="0" w:color="auto"/>
                                                                                      </w:divBdr>
                                                                                    </w:div>
                                                                                    <w:div w:id="684479857">
                                                                                      <w:marLeft w:val="0"/>
                                                                                      <w:marRight w:val="0"/>
                                                                                      <w:marTop w:val="0"/>
                                                                                      <w:marBottom w:val="0"/>
                                                                                      <w:divBdr>
                                                                                        <w:top w:val="none" w:sz="0" w:space="0" w:color="auto"/>
                                                                                        <w:left w:val="none" w:sz="0" w:space="0" w:color="auto"/>
                                                                                        <w:bottom w:val="none" w:sz="0" w:space="0" w:color="auto"/>
                                                                                        <w:right w:val="none" w:sz="0" w:space="0" w:color="auto"/>
                                                                                      </w:divBdr>
                                                                                    </w:div>
                                                                                    <w:div w:id="1126696513">
                                                                                      <w:marLeft w:val="0"/>
                                                                                      <w:marRight w:val="0"/>
                                                                                      <w:marTop w:val="0"/>
                                                                                      <w:marBottom w:val="0"/>
                                                                                      <w:divBdr>
                                                                                        <w:top w:val="none" w:sz="0" w:space="0" w:color="auto"/>
                                                                                        <w:left w:val="none" w:sz="0" w:space="0" w:color="auto"/>
                                                                                        <w:bottom w:val="none" w:sz="0" w:space="0" w:color="auto"/>
                                                                                        <w:right w:val="none" w:sz="0" w:space="0" w:color="auto"/>
                                                                                      </w:divBdr>
                                                                                    </w:div>
                                                                                    <w:div w:id="1597859018">
                                                                                      <w:marLeft w:val="0"/>
                                                                                      <w:marRight w:val="0"/>
                                                                                      <w:marTop w:val="0"/>
                                                                                      <w:marBottom w:val="0"/>
                                                                                      <w:divBdr>
                                                                                        <w:top w:val="none" w:sz="0" w:space="0" w:color="auto"/>
                                                                                        <w:left w:val="none" w:sz="0" w:space="0" w:color="auto"/>
                                                                                        <w:bottom w:val="none" w:sz="0" w:space="0" w:color="auto"/>
                                                                                        <w:right w:val="none" w:sz="0" w:space="0" w:color="auto"/>
                                                                                      </w:divBdr>
                                                                                    </w:div>
                                                                                    <w:div w:id="18268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7318576">
      <w:bodyDiv w:val="1"/>
      <w:marLeft w:val="0"/>
      <w:marRight w:val="0"/>
      <w:marTop w:val="0"/>
      <w:marBottom w:val="0"/>
      <w:divBdr>
        <w:top w:val="none" w:sz="0" w:space="0" w:color="auto"/>
        <w:left w:val="none" w:sz="0" w:space="0" w:color="auto"/>
        <w:bottom w:val="none" w:sz="0" w:space="0" w:color="auto"/>
        <w:right w:val="none" w:sz="0" w:space="0" w:color="auto"/>
      </w:divBdr>
    </w:div>
    <w:div w:id="1048065766">
      <w:bodyDiv w:val="1"/>
      <w:marLeft w:val="0"/>
      <w:marRight w:val="0"/>
      <w:marTop w:val="0"/>
      <w:marBottom w:val="0"/>
      <w:divBdr>
        <w:top w:val="none" w:sz="0" w:space="0" w:color="auto"/>
        <w:left w:val="none" w:sz="0" w:space="0" w:color="auto"/>
        <w:bottom w:val="none" w:sz="0" w:space="0" w:color="auto"/>
        <w:right w:val="none" w:sz="0" w:space="0" w:color="auto"/>
      </w:divBdr>
    </w:div>
    <w:div w:id="1057821268">
      <w:bodyDiv w:val="1"/>
      <w:marLeft w:val="0"/>
      <w:marRight w:val="0"/>
      <w:marTop w:val="0"/>
      <w:marBottom w:val="0"/>
      <w:divBdr>
        <w:top w:val="none" w:sz="0" w:space="0" w:color="auto"/>
        <w:left w:val="none" w:sz="0" w:space="0" w:color="auto"/>
        <w:bottom w:val="none" w:sz="0" w:space="0" w:color="auto"/>
        <w:right w:val="none" w:sz="0" w:space="0" w:color="auto"/>
      </w:divBdr>
    </w:div>
    <w:div w:id="1116409276">
      <w:bodyDiv w:val="1"/>
      <w:marLeft w:val="0"/>
      <w:marRight w:val="0"/>
      <w:marTop w:val="0"/>
      <w:marBottom w:val="0"/>
      <w:divBdr>
        <w:top w:val="none" w:sz="0" w:space="0" w:color="auto"/>
        <w:left w:val="none" w:sz="0" w:space="0" w:color="auto"/>
        <w:bottom w:val="none" w:sz="0" w:space="0" w:color="auto"/>
        <w:right w:val="none" w:sz="0" w:space="0" w:color="auto"/>
      </w:divBdr>
    </w:div>
    <w:div w:id="1224876698">
      <w:bodyDiv w:val="1"/>
      <w:marLeft w:val="0"/>
      <w:marRight w:val="0"/>
      <w:marTop w:val="0"/>
      <w:marBottom w:val="0"/>
      <w:divBdr>
        <w:top w:val="none" w:sz="0" w:space="0" w:color="auto"/>
        <w:left w:val="none" w:sz="0" w:space="0" w:color="auto"/>
        <w:bottom w:val="none" w:sz="0" w:space="0" w:color="auto"/>
        <w:right w:val="none" w:sz="0" w:space="0" w:color="auto"/>
      </w:divBdr>
      <w:divsChild>
        <w:div w:id="489908166">
          <w:marLeft w:val="0"/>
          <w:marRight w:val="0"/>
          <w:marTop w:val="0"/>
          <w:marBottom w:val="0"/>
          <w:divBdr>
            <w:top w:val="none" w:sz="0" w:space="0" w:color="auto"/>
            <w:left w:val="none" w:sz="0" w:space="0" w:color="auto"/>
            <w:bottom w:val="none" w:sz="0" w:space="0" w:color="auto"/>
            <w:right w:val="none" w:sz="0" w:space="0" w:color="auto"/>
          </w:divBdr>
          <w:divsChild>
            <w:div w:id="1481582489">
              <w:marLeft w:val="0"/>
              <w:marRight w:val="0"/>
              <w:marTop w:val="0"/>
              <w:marBottom w:val="0"/>
              <w:divBdr>
                <w:top w:val="none" w:sz="0" w:space="0" w:color="auto"/>
                <w:left w:val="none" w:sz="0" w:space="0" w:color="auto"/>
                <w:bottom w:val="none" w:sz="0" w:space="0" w:color="auto"/>
                <w:right w:val="none" w:sz="0" w:space="0" w:color="auto"/>
              </w:divBdr>
              <w:divsChild>
                <w:div w:id="579482229">
                  <w:marLeft w:val="0"/>
                  <w:marRight w:val="0"/>
                  <w:marTop w:val="0"/>
                  <w:marBottom w:val="0"/>
                  <w:divBdr>
                    <w:top w:val="none" w:sz="0" w:space="0" w:color="auto"/>
                    <w:left w:val="none" w:sz="0" w:space="0" w:color="auto"/>
                    <w:bottom w:val="none" w:sz="0" w:space="0" w:color="auto"/>
                    <w:right w:val="none" w:sz="0" w:space="0" w:color="auto"/>
                  </w:divBdr>
                  <w:divsChild>
                    <w:div w:id="533465249">
                      <w:marLeft w:val="0"/>
                      <w:marRight w:val="0"/>
                      <w:marTop w:val="0"/>
                      <w:marBottom w:val="0"/>
                      <w:divBdr>
                        <w:top w:val="none" w:sz="0" w:space="0" w:color="auto"/>
                        <w:left w:val="none" w:sz="0" w:space="0" w:color="auto"/>
                        <w:bottom w:val="none" w:sz="0" w:space="0" w:color="auto"/>
                        <w:right w:val="none" w:sz="0" w:space="0" w:color="auto"/>
                      </w:divBdr>
                      <w:divsChild>
                        <w:div w:id="5913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260464">
      <w:bodyDiv w:val="1"/>
      <w:marLeft w:val="0"/>
      <w:marRight w:val="0"/>
      <w:marTop w:val="0"/>
      <w:marBottom w:val="0"/>
      <w:divBdr>
        <w:top w:val="none" w:sz="0" w:space="0" w:color="auto"/>
        <w:left w:val="none" w:sz="0" w:space="0" w:color="auto"/>
        <w:bottom w:val="none" w:sz="0" w:space="0" w:color="auto"/>
        <w:right w:val="none" w:sz="0" w:space="0" w:color="auto"/>
      </w:divBdr>
    </w:div>
    <w:div w:id="1245454812">
      <w:bodyDiv w:val="1"/>
      <w:marLeft w:val="0"/>
      <w:marRight w:val="0"/>
      <w:marTop w:val="0"/>
      <w:marBottom w:val="0"/>
      <w:divBdr>
        <w:top w:val="none" w:sz="0" w:space="0" w:color="auto"/>
        <w:left w:val="none" w:sz="0" w:space="0" w:color="auto"/>
        <w:bottom w:val="none" w:sz="0" w:space="0" w:color="auto"/>
        <w:right w:val="none" w:sz="0" w:space="0" w:color="auto"/>
      </w:divBdr>
    </w:div>
    <w:div w:id="1314480728">
      <w:bodyDiv w:val="1"/>
      <w:marLeft w:val="0"/>
      <w:marRight w:val="0"/>
      <w:marTop w:val="0"/>
      <w:marBottom w:val="0"/>
      <w:divBdr>
        <w:top w:val="none" w:sz="0" w:space="0" w:color="auto"/>
        <w:left w:val="none" w:sz="0" w:space="0" w:color="auto"/>
        <w:bottom w:val="none" w:sz="0" w:space="0" w:color="auto"/>
        <w:right w:val="none" w:sz="0" w:space="0" w:color="auto"/>
      </w:divBdr>
      <w:divsChild>
        <w:div w:id="992879300">
          <w:marLeft w:val="0"/>
          <w:marRight w:val="0"/>
          <w:marTop w:val="0"/>
          <w:marBottom w:val="0"/>
          <w:divBdr>
            <w:top w:val="none" w:sz="0" w:space="0" w:color="auto"/>
            <w:left w:val="none" w:sz="0" w:space="0" w:color="auto"/>
            <w:bottom w:val="none" w:sz="0" w:space="0" w:color="auto"/>
            <w:right w:val="none" w:sz="0" w:space="0" w:color="auto"/>
          </w:divBdr>
          <w:divsChild>
            <w:div w:id="232742830">
              <w:marLeft w:val="0"/>
              <w:marRight w:val="0"/>
              <w:marTop w:val="0"/>
              <w:marBottom w:val="0"/>
              <w:divBdr>
                <w:top w:val="none" w:sz="0" w:space="0" w:color="auto"/>
                <w:left w:val="none" w:sz="0" w:space="0" w:color="auto"/>
                <w:bottom w:val="none" w:sz="0" w:space="0" w:color="auto"/>
                <w:right w:val="none" w:sz="0" w:space="0" w:color="auto"/>
              </w:divBdr>
              <w:divsChild>
                <w:div w:id="334118686">
                  <w:marLeft w:val="0"/>
                  <w:marRight w:val="0"/>
                  <w:marTop w:val="0"/>
                  <w:marBottom w:val="0"/>
                  <w:divBdr>
                    <w:top w:val="none" w:sz="0" w:space="0" w:color="auto"/>
                    <w:left w:val="none" w:sz="0" w:space="0" w:color="auto"/>
                    <w:bottom w:val="none" w:sz="0" w:space="0" w:color="auto"/>
                    <w:right w:val="none" w:sz="0" w:space="0" w:color="auto"/>
                  </w:divBdr>
                  <w:divsChild>
                    <w:div w:id="320697372">
                      <w:marLeft w:val="0"/>
                      <w:marRight w:val="0"/>
                      <w:marTop w:val="0"/>
                      <w:marBottom w:val="0"/>
                      <w:divBdr>
                        <w:top w:val="none" w:sz="0" w:space="0" w:color="auto"/>
                        <w:left w:val="none" w:sz="0" w:space="0" w:color="auto"/>
                        <w:bottom w:val="none" w:sz="0" w:space="0" w:color="auto"/>
                        <w:right w:val="none" w:sz="0" w:space="0" w:color="auto"/>
                      </w:divBdr>
                      <w:divsChild>
                        <w:div w:id="689064946">
                          <w:marLeft w:val="0"/>
                          <w:marRight w:val="0"/>
                          <w:marTop w:val="0"/>
                          <w:marBottom w:val="0"/>
                          <w:divBdr>
                            <w:top w:val="none" w:sz="0" w:space="0" w:color="auto"/>
                            <w:left w:val="none" w:sz="0" w:space="0" w:color="auto"/>
                            <w:bottom w:val="none" w:sz="0" w:space="0" w:color="auto"/>
                            <w:right w:val="none" w:sz="0" w:space="0" w:color="auto"/>
                          </w:divBdr>
                          <w:divsChild>
                            <w:div w:id="554779804">
                              <w:marLeft w:val="0"/>
                              <w:marRight w:val="0"/>
                              <w:marTop w:val="0"/>
                              <w:marBottom w:val="0"/>
                              <w:divBdr>
                                <w:top w:val="none" w:sz="0" w:space="0" w:color="auto"/>
                                <w:left w:val="none" w:sz="0" w:space="0" w:color="auto"/>
                                <w:bottom w:val="none" w:sz="0" w:space="0" w:color="auto"/>
                                <w:right w:val="none" w:sz="0" w:space="0" w:color="auto"/>
                              </w:divBdr>
                              <w:divsChild>
                                <w:div w:id="1514605856">
                                  <w:marLeft w:val="0"/>
                                  <w:marRight w:val="0"/>
                                  <w:marTop w:val="0"/>
                                  <w:marBottom w:val="0"/>
                                  <w:divBdr>
                                    <w:top w:val="none" w:sz="0" w:space="0" w:color="auto"/>
                                    <w:left w:val="none" w:sz="0" w:space="0" w:color="auto"/>
                                    <w:bottom w:val="none" w:sz="0" w:space="0" w:color="auto"/>
                                    <w:right w:val="none" w:sz="0" w:space="0" w:color="auto"/>
                                  </w:divBdr>
                                  <w:divsChild>
                                    <w:div w:id="1724283164">
                                      <w:marLeft w:val="0"/>
                                      <w:marRight w:val="0"/>
                                      <w:marTop w:val="0"/>
                                      <w:marBottom w:val="0"/>
                                      <w:divBdr>
                                        <w:top w:val="none" w:sz="0" w:space="0" w:color="auto"/>
                                        <w:left w:val="none" w:sz="0" w:space="0" w:color="auto"/>
                                        <w:bottom w:val="none" w:sz="0" w:space="0" w:color="auto"/>
                                        <w:right w:val="none" w:sz="0" w:space="0" w:color="auto"/>
                                      </w:divBdr>
                                      <w:divsChild>
                                        <w:div w:id="12264193">
                                          <w:marLeft w:val="0"/>
                                          <w:marRight w:val="0"/>
                                          <w:marTop w:val="0"/>
                                          <w:marBottom w:val="0"/>
                                          <w:divBdr>
                                            <w:top w:val="none" w:sz="0" w:space="0" w:color="auto"/>
                                            <w:left w:val="none" w:sz="0" w:space="0" w:color="auto"/>
                                            <w:bottom w:val="none" w:sz="0" w:space="0" w:color="auto"/>
                                            <w:right w:val="none" w:sz="0" w:space="0" w:color="auto"/>
                                          </w:divBdr>
                                          <w:divsChild>
                                            <w:div w:id="64106659">
                                              <w:marLeft w:val="0"/>
                                              <w:marRight w:val="0"/>
                                              <w:marTop w:val="0"/>
                                              <w:marBottom w:val="0"/>
                                              <w:divBdr>
                                                <w:top w:val="none" w:sz="0" w:space="0" w:color="auto"/>
                                                <w:left w:val="none" w:sz="0" w:space="0" w:color="auto"/>
                                                <w:bottom w:val="none" w:sz="0" w:space="0" w:color="auto"/>
                                                <w:right w:val="none" w:sz="0" w:space="0" w:color="auto"/>
                                              </w:divBdr>
                                              <w:divsChild>
                                                <w:div w:id="278341204">
                                                  <w:marLeft w:val="0"/>
                                                  <w:marRight w:val="0"/>
                                                  <w:marTop w:val="0"/>
                                                  <w:marBottom w:val="0"/>
                                                  <w:divBdr>
                                                    <w:top w:val="none" w:sz="0" w:space="0" w:color="auto"/>
                                                    <w:left w:val="none" w:sz="0" w:space="0" w:color="auto"/>
                                                    <w:bottom w:val="none" w:sz="0" w:space="0" w:color="auto"/>
                                                    <w:right w:val="none" w:sz="0" w:space="0" w:color="auto"/>
                                                  </w:divBdr>
                                                  <w:divsChild>
                                                    <w:div w:id="1211189033">
                                                      <w:marLeft w:val="0"/>
                                                      <w:marRight w:val="0"/>
                                                      <w:marTop w:val="0"/>
                                                      <w:marBottom w:val="0"/>
                                                      <w:divBdr>
                                                        <w:top w:val="none" w:sz="0" w:space="0" w:color="auto"/>
                                                        <w:left w:val="none" w:sz="0" w:space="0" w:color="auto"/>
                                                        <w:bottom w:val="none" w:sz="0" w:space="0" w:color="auto"/>
                                                        <w:right w:val="none" w:sz="0" w:space="0" w:color="auto"/>
                                                      </w:divBdr>
                                                      <w:divsChild>
                                                        <w:div w:id="1324089482">
                                                          <w:marLeft w:val="0"/>
                                                          <w:marRight w:val="0"/>
                                                          <w:marTop w:val="0"/>
                                                          <w:marBottom w:val="0"/>
                                                          <w:divBdr>
                                                            <w:top w:val="none" w:sz="0" w:space="0" w:color="auto"/>
                                                            <w:left w:val="none" w:sz="0" w:space="0" w:color="auto"/>
                                                            <w:bottom w:val="none" w:sz="0" w:space="0" w:color="auto"/>
                                                            <w:right w:val="none" w:sz="0" w:space="0" w:color="auto"/>
                                                          </w:divBdr>
                                                          <w:divsChild>
                                                            <w:div w:id="1699231216">
                                                              <w:marLeft w:val="-210"/>
                                                              <w:marRight w:val="-210"/>
                                                              <w:marTop w:val="0"/>
                                                              <w:marBottom w:val="0"/>
                                                              <w:divBdr>
                                                                <w:top w:val="none" w:sz="0" w:space="0" w:color="auto"/>
                                                                <w:left w:val="none" w:sz="0" w:space="0" w:color="auto"/>
                                                                <w:bottom w:val="none" w:sz="0" w:space="0" w:color="auto"/>
                                                                <w:right w:val="none" w:sz="0" w:space="0" w:color="auto"/>
                                                              </w:divBdr>
                                                              <w:divsChild>
                                                                <w:div w:id="1118525579">
                                                                  <w:marLeft w:val="0"/>
                                                                  <w:marRight w:val="0"/>
                                                                  <w:marTop w:val="0"/>
                                                                  <w:marBottom w:val="0"/>
                                                                  <w:divBdr>
                                                                    <w:top w:val="none" w:sz="0" w:space="0" w:color="auto"/>
                                                                    <w:left w:val="none" w:sz="0" w:space="0" w:color="auto"/>
                                                                    <w:bottom w:val="none" w:sz="0" w:space="0" w:color="auto"/>
                                                                    <w:right w:val="none" w:sz="0" w:space="0" w:color="auto"/>
                                                                  </w:divBdr>
                                                                  <w:divsChild>
                                                                    <w:div w:id="340473518">
                                                                      <w:marLeft w:val="0"/>
                                                                      <w:marRight w:val="0"/>
                                                                      <w:marTop w:val="0"/>
                                                                      <w:marBottom w:val="60"/>
                                                                      <w:divBdr>
                                                                        <w:top w:val="none" w:sz="0" w:space="0" w:color="auto"/>
                                                                        <w:left w:val="none" w:sz="0" w:space="0" w:color="auto"/>
                                                                        <w:bottom w:val="none" w:sz="0" w:space="0" w:color="auto"/>
                                                                        <w:right w:val="none" w:sz="0" w:space="0" w:color="auto"/>
                                                                      </w:divBdr>
                                                                      <w:divsChild>
                                                                        <w:div w:id="242833898">
                                                                          <w:marLeft w:val="0"/>
                                                                          <w:marRight w:val="0"/>
                                                                          <w:marTop w:val="0"/>
                                                                          <w:marBottom w:val="0"/>
                                                                          <w:divBdr>
                                                                            <w:top w:val="none" w:sz="0" w:space="0" w:color="auto"/>
                                                                            <w:left w:val="none" w:sz="0" w:space="0" w:color="auto"/>
                                                                            <w:bottom w:val="none" w:sz="0" w:space="0" w:color="auto"/>
                                                                            <w:right w:val="none" w:sz="0" w:space="0" w:color="auto"/>
                                                                          </w:divBdr>
                                                                          <w:divsChild>
                                                                            <w:div w:id="1579749481">
                                                                              <w:marLeft w:val="0"/>
                                                                              <w:marRight w:val="0"/>
                                                                              <w:marTop w:val="0"/>
                                                                              <w:marBottom w:val="0"/>
                                                                              <w:divBdr>
                                                                                <w:top w:val="none" w:sz="0" w:space="0" w:color="auto"/>
                                                                                <w:left w:val="none" w:sz="0" w:space="0" w:color="auto"/>
                                                                                <w:bottom w:val="none" w:sz="0" w:space="0" w:color="auto"/>
                                                                                <w:right w:val="none" w:sz="0" w:space="0" w:color="auto"/>
                                                                              </w:divBdr>
                                                                              <w:divsChild>
                                                                                <w:div w:id="1337422428">
                                                                                  <w:marLeft w:val="0"/>
                                                                                  <w:marRight w:val="0"/>
                                                                                  <w:marTop w:val="0"/>
                                                                                  <w:marBottom w:val="0"/>
                                                                                  <w:divBdr>
                                                                                    <w:top w:val="none" w:sz="0" w:space="0" w:color="auto"/>
                                                                                    <w:left w:val="none" w:sz="0" w:space="0" w:color="auto"/>
                                                                                    <w:bottom w:val="none" w:sz="0" w:space="0" w:color="auto"/>
                                                                                    <w:right w:val="none" w:sz="0" w:space="0" w:color="auto"/>
                                                                                  </w:divBdr>
                                                                                  <w:divsChild>
                                                                                    <w:div w:id="59402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847321">
      <w:bodyDiv w:val="1"/>
      <w:marLeft w:val="0"/>
      <w:marRight w:val="0"/>
      <w:marTop w:val="0"/>
      <w:marBottom w:val="0"/>
      <w:divBdr>
        <w:top w:val="none" w:sz="0" w:space="0" w:color="auto"/>
        <w:left w:val="none" w:sz="0" w:space="0" w:color="auto"/>
        <w:bottom w:val="none" w:sz="0" w:space="0" w:color="auto"/>
        <w:right w:val="none" w:sz="0" w:space="0" w:color="auto"/>
      </w:divBdr>
    </w:div>
    <w:div w:id="1340545572">
      <w:bodyDiv w:val="1"/>
      <w:marLeft w:val="0"/>
      <w:marRight w:val="0"/>
      <w:marTop w:val="0"/>
      <w:marBottom w:val="0"/>
      <w:divBdr>
        <w:top w:val="none" w:sz="0" w:space="0" w:color="auto"/>
        <w:left w:val="none" w:sz="0" w:space="0" w:color="auto"/>
        <w:bottom w:val="none" w:sz="0" w:space="0" w:color="auto"/>
        <w:right w:val="none" w:sz="0" w:space="0" w:color="auto"/>
      </w:divBdr>
    </w:div>
    <w:div w:id="1366443576">
      <w:bodyDiv w:val="1"/>
      <w:marLeft w:val="0"/>
      <w:marRight w:val="0"/>
      <w:marTop w:val="0"/>
      <w:marBottom w:val="0"/>
      <w:divBdr>
        <w:top w:val="none" w:sz="0" w:space="0" w:color="auto"/>
        <w:left w:val="none" w:sz="0" w:space="0" w:color="auto"/>
        <w:bottom w:val="none" w:sz="0" w:space="0" w:color="auto"/>
        <w:right w:val="none" w:sz="0" w:space="0" w:color="auto"/>
      </w:divBdr>
    </w:div>
    <w:div w:id="1399475095">
      <w:bodyDiv w:val="1"/>
      <w:marLeft w:val="0"/>
      <w:marRight w:val="0"/>
      <w:marTop w:val="0"/>
      <w:marBottom w:val="0"/>
      <w:divBdr>
        <w:top w:val="none" w:sz="0" w:space="0" w:color="auto"/>
        <w:left w:val="none" w:sz="0" w:space="0" w:color="auto"/>
        <w:bottom w:val="none" w:sz="0" w:space="0" w:color="auto"/>
        <w:right w:val="none" w:sz="0" w:space="0" w:color="auto"/>
      </w:divBdr>
      <w:divsChild>
        <w:div w:id="841362467">
          <w:marLeft w:val="0"/>
          <w:marRight w:val="0"/>
          <w:marTop w:val="0"/>
          <w:marBottom w:val="0"/>
          <w:divBdr>
            <w:top w:val="none" w:sz="0" w:space="0" w:color="auto"/>
            <w:left w:val="none" w:sz="0" w:space="0" w:color="auto"/>
            <w:bottom w:val="none" w:sz="0" w:space="0" w:color="auto"/>
            <w:right w:val="none" w:sz="0" w:space="0" w:color="auto"/>
          </w:divBdr>
          <w:divsChild>
            <w:div w:id="1559584853">
              <w:marLeft w:val="0"/>
              <w:marRight w:val="0"/>
              <w:marTop w:val="0"/>
              <w:marBottom w:val="0"/>
              <w:divBdr>
                <w:top w:val="none" w:sz="0" w:space="0" w:color="auto"/>
                <w:left w:val="none" w:sz="0" w:space="0" w:color="auto"/>
                <w:bottom w:val="none" w:sz="0" w:space="0" w:color="auto"/>
                <w:right w:val="none" w:sz="0" w:space="0" w:color="auto"/>
              </w:divBdr>
              <w:divsChild>
                <w:div w:id="1960792342">
                  <w:marLeft w:val="0"/>
                  <w:marRight w:val="0"/>
                  <w:marTop w:val="0"/>
                  <w:marBottom w:val="0"/>
                  <w:divBdr>
                    <w:top w:val="none" w:sz="0" w:space="0" w:color="auto"/>
                    <w:left w:val="none" w:sz="0" w:space="0" w:color="auto"/>
                    <w:bottom w:val="none" w:sz="0" w:space="0" w:color="auto"/>
                    <w:right w:val="none" w:sz="0" w:space="0" w:color="auto"/>
                  </w:divBdr>
                  <w:divsChild>
                    <w:div w:id="2075084624">
                      <w:marLeft w:val="0"/>
                      <w:marRight w:val="0"/>
                      <w:marTop w:val="0"/>
                      <w:marBottom w:val="0"/>
                      <w:divBdr>
                        <w:top w:val="none" w:sz="0" w:space="0" w:color="auto"/>
                        <w:left w:val="none" w:sz="0" w:space="0" w:color="auto"/>
                        <w:bottom w:val="none" w:sz="0" w:space="0" w:color="auto"/>
                        <w:right w:val="none" w:sz="0" w:space="0" w:color="auto"/>
                      </w:divBdr>
                      <w:divsChild>
                        <w:div w:id="1293705680">
                          <w:marLeft w:val="0"/>
                          <w:marRight w:val="0"/>
                          <w:marTop w:val="0"/>
                          <w:marBottom w:val="0"/>
                          <w:divBdr>
                            <w:top w:val="none" w:sz="0" w:space="0" w:color="auto"/>
                            <w:left w:val="none" w:sz="0" w:space="0" w:color="auto"/>
                            <w:bottom w:val="none" w:sz="0" w:space="0" w:color="auto"/>
                            <w:right w:val="none" w:sz="0" w:space="0" w:color="auto"/>
                          </w:divBdr>
                          <w:divsChild>
                            <w:div w:id="339358766">
                              <w:marLeft w:val="0"/>
                              <w:marRight w:val="0"/>
                              <w:marTop w:val="0"/>
                              <w:marBottom w:val="0"/>
                              <w:divBdr>
                                <w:top w:val="none" w:sz="0" w:space="0" w:color="auto"/>
                                <w:left w:val="none" w:sz="0" w:space="0" w:color="auto"/>
                                <w:bottom w:val="none" w:sz="0" w:space="0" w:color="auto"/>
                                <w:right w:val="none" w:sz="0" w:space="0" w:color="auto"/>
                              </w:divBdr>
                              <w:divsChild>
                                <w:div w:id="1395005482">
                                  <w:marLeft w:val="0"/>
                                  <w:marRight w:val="0"/>
                                  <w:marTop w:val="0"/>
                                  <w:marBottom w:val="0"/>
                                  <w:divBdr>
                                    <w:top w:val="none" w:sz="0" w:space="0" w:color="auto"/>
                                    <w:left w:val="none" w:sz="0" w:space="0" w:color="auto"/>
                                    <w:bottom w:val="none" w:sz="0" w:space="0" w:color="auto"/>
                                    <w:right w:val="none" w:sz="0" w:space="0" w:color="auto"/>
                                  </w:divBdr>
                                  <w:divsChild>
                                    <w:div w:id="216860027">
                                      <w:marLeft w:val="0"/>
                                      <w:marRight w:val="0"/>
                                      <w:marTop w:val="0"/>
                                      <w:marBottom w:val="0"/>
                                      <w:divBdr>
                                        <w:top w:val="none" w:sz="0" w:space="0" w:color="auto"/>
                                        <w:left w:val="none" w:sz="0" w:space="0" w:color="auto"/>
                                        <w:bottom w:val="none" w:sz="0" w:space="0" w:color="auto"/>
                                        <w:right w:val="none" w:sz="0" w:space="0" w:color="auto"/>
                                      </w:divBdr>
                                      <w:divsChild>
                                        <w:div w:id="696810024">
                                          <w:marLeft w:val="0"/>
                                          <w:marRight w:val="0"/>
                                          <w:marTop w:val="0"/>
                                          <w:marBottom w:val="0"/>
                                          <w:divBdr>
                                            <w:top w:val="none" w:sz="0" w:space="0" w:color="auto"/>
                                            <w:left w:val="none" w:sz="0" w:space="0" w:color="auto"/>
                                            <w:bottom w:val="none" w:sz="0" w:space="0" w:color="auto"/>
                                            <w:right w:val="none" w:sz="0" w:space="0" w:color="auto"/>
                                          </w:divBdr>
                                          <w:divsChild>
                                            <w:div w:id="1910068037">
                                              <w:marLeft w:val="0"/>
                                              <w:marRight w:val="0"/>
                                              <w:marTop w:val="0"/>
                                              <w:marBottom w:val="0"/>
                                              <w:divBdr>
                                                <w:top w:val="none" w:sz="0" w:space="0" w:color="auto"/>
                                                <w:left w:val="none" w:sz="0" w:space="0" w:color="auto"/>
                                                <w:bottom w:val="none" w:sz="0" w:space="0" w:color="auto"/>
                                                <w:right w:val="none" w:sz="0" w:space="0" w:color="auto"/>
                                              </w:divBdr>
                                              <w:divsChild>
                                                <w:div w:id="962924711">
                                                  <w:marLeft w:val="0"/>
                                                  <w:marRight w:val="0"/>
                                                  <w:marTop w:val="0"/>
                                                  <w:marBottom w:val="0"/>
                                                  <w:divBdr>
                                                    <w:top w:val="none" w:sz="0" w:space="0" w:color="auto"/>
                                                    <w:left w:val="none" w:sz="0" w:space="0" w:color="auto"/>
                                                    <w:bottom w:val="none" w:sz="0" w:space="0" w:color="auto"/>
                                                    <w:right w:val="none" w:sz="0" w:space="0" w:color="auto"/>
                                                  </w:divBdr>
                                                  <w:divsChild>
                                                    <w:div w:id="819462756">
                                                      <w:marLeft w:val="-210"/>
                                                      <w:marRight w:val="-75"/>
                                                      <w:marTop w:val="0"/>
                                                      <w:marBottom w:val="0"/>
                                                      <w:divBdr>
                                                        <w:top w:val="none" w:sz="0" w:space="0" w:color="auto"/>
                                                        <w:left w:val="none" w:sz="0" w:space="0" w:color="auto"/>
                                                        <w:bottom w:val="none" w:sz="0" w:space="0" w:color="auto"/>
                                                        <w:right w:val="none" w:sz="0" w:space="0" w:color="auto"/>
                                                      </w:divBdr>
                                                      <w:divsChild>
                                                        <w:div w:id="1605455468">
                                                          <w:marLeft w:val="0"/>
                                                          <w:marRight w:val="0"/>
                                                          <w:marTop w:val="0"/>
                                                          <w:marBottom w:val="0"/>
                                                          <w:divBdr>
                                                            <w:top w:val="none" w:sz="0" w:space="0" w:color="auto"/>
                                                            <w:left w:val="none" w:sz="0" w:space="0" w:color="auto"/>
                                                            <w:bottom w:val="none" w:sz="0" w:space="0" w:color="auto"/>
                                                            <w:right w:val="none" w:sz="0" w:space="0" w:color="auto"/>
                                                          </w:divBdr>
                                                          <w:divsChild>
                                                            <w:div w:id="649015355">
                                                              <w:marLeft w:val="0"/>
                                                              <w:marRight w:val="0"/>
                                                              <w:marTop w:val="0"/>
                                                              <w:marBottom w:val="0"/>
                                                              <w:divBdr>
                                                                <w:top w:val="none" w:sz="0" w:space="0" w:color="auto"/>
                                                                <w:left w:val="none" w:sz="0" w:space="0" w:color="auto"/>
                                                                <w:bottom w:val="none" w:sz="0" w:space="0" w:color="auto"/>
                                                                <w:right w:val="none" w:sz="0" w:space="0" w:color="auto"/>
                                                              </w:divBdr>
                                                              <w:divsChild>
                                                                <w:div w:id="1400908000">
                                                                  <w:marLeft w:val="0"/>
                                                                  <w:marRight w:val="0"/>
                                                                  <w:marTop w:val="0"/>
                                                                  <w:marBottom w:val="0"/>
                                                                  <w:divBdr>
                                                                    <w:top w:val="none" w:sz="0" w:space="0" w:color="auto"/>
                                                                    <w:left w:val="none" w:sz="0" w:space="0" w:color="auto"/>
                                                                    <w:bottom w:val="none" w:sz="0" w:space="0" w:color="auto"/>
                                                                    <w:right w:val="none" w:sz="0" w:space="0" w:color="auto"/>
                                                                  </w:divBdr>
                                                                  <w:divsChild>
                                                                    <w:div w:id="119616484">
                                                                      <w:marLeft w:val="0"/>
                                                                      <w:marRight w:val="0"/>
                                                                      <w:marTop w:val="0"/>
                                                                      <w:marBottom w:val="0"/>
                                                                      <w:divBdr>
                                                                        <w:top w:val="none" w:sz="0" w:space="0" w:color="auto"/>
                                                                        <w:left w:val="none" w:sz="0" w:space="0" w:color="auto"/>
                                                                        <w:bottom w:val="none" w:sz="0" w:space="0" w:color="auto"/>
                                                                        <w:right w:val="none" w:sz="0" w:space="0" w:color="auto"/>
                                                                      </w:divBdr>
                                                                      <w:divsChild>
                                                                        <w:div w:id="1329602442">
                                                                          <w:marLeft w:val="0"/>
                                                                          <w:marRight w:val="0"/>
                                                                          <w:marTop w:val="0"/>
                                                                          <w:marBottom w:val="0"/>
                                                                          <w:divBdr>
                                                                            <w:top w:val="none" w:sz="0" w:space="0" w:color="auto"/>
                                                                            <w:left w:val="none" w:sz="0" w:space="0" w:color="auto"/>
                                                                            <w:bottom w:val="none" w:sz="0" w:space="0" w:color="auto"/>
                                                                            <w:right w:val="none" w:sz="0" w:space="0" w:color="auto"/>
                                                                          </w:divBdr>
                                                                          <w:divsChild>
                                                                            <w:div w:id="178769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9032148">
      <w:bodyDiv w:val="1"/>
      <w:marLeft w:val="0"/>
      <w:marRight w:val="0"/>
      <w:marTop w:val="0"/>
      <w:marBottom w:val="0"/>
      <w:divBdr>
        <w:top w:val="none" w:sz="0" w:space="0" w:color="auto"/>
        <w:left w:val="none" w:sz="0" w:space="0" w:color="auto"/>
        <w:bottom w:val="none" w:sz="0" w:space="0" w:color="auto"/>
        <w:right w:val="none" w:sz="0" w:space="0" w:color="auto"/>
      </w:divBdr>
    </w:div>
    <w:div w:id="1544445819">
      <w:bodyDiv w:val="1"/>
      <w:marLeft w:val="0"/>
      <w:marRight w:val="0"/>
      <w:marTop w:val="0"/>
      <w:marBottom w:val="0"/>
      <w:divBdr>
        <w:top w:val="none" w:sz="0" w:space="0" w:color="auto"/>
        <w:left w:val="none" w:sz="0" w:space="0" w:color="auto"/>
        <w:bottom w:val="none" w:sz="0" w:space="0" w:color="auto"/>
        <w:right w:val="none" w:sz="0" w:space="0" w:color="auto"/>
      </w:divBdr>
      <w:divsChild>
        <w:div w:id="1802577608">
          <w:marLeft w:val="0"/>
          <w:marRight w:val="0"/>
          <w:marTop w:val="0"/>
          <w:marBottom w:val="0"/>
          <w:divBdr>
            <w:top w:val="none" w:sz="0" w:space="0" w:color="auto"/>
            <w:left w:val="none" w:sz="0" w:space="0" w:color="auto"/>
            <w:bottom w:val="none" w:sz="0" w:space="0" w:color="auto"/>
            <w:right w:val="none" w:sz="0" w:space="0" w:color="auto"/>
          </w:divBdr>
          <w:divsChild>
            <w:div w:id="393628320">
              <w:marLeft w:val="0"/>
              <w:marRight w:val="0"/>
              <w:marTop w:val="0"/>
              <w:marBottom w:val="0"/>
              <w:divBdr>
                <w:top w:val="none" w:sz="0" w:space="0" w:color="auto"/>
                <w:left w:val="none" w:sz="0" w:space="0" w:color="auto"/>
                <w:bottom w:val="none" w:sz="0" w:space="0" w:color="auto"/>
                <w:right w:val="none" w:sz="0" w:space="0" w:color="auto"/>
              </w:divBdr>
              <w:divsChild>
                <w:div w:id="699891071">
                  <w:marLeft w:val="0"/>
                  <w:marRight w:val="0"/>
                  <w:marTop w:val="0"/>
                  <w:marBottom w:val="0"/>
                  <w:divBdr>
                    <w:top w:val="none" w:sz="0" w:space="0" w:color="auto"/>
                    <w:left w:val="none" w:sz="0" w:space="0" w:color="auto"/>
                    <w:bottom w:val="none" w:sz="0" w:space="0" w:color="auto"/>
                    <w:right w:val="none" w:sz="0" w:space="0" w:color="auto"/>
                  </w:divBdr>
                  <w:divsChild>
                    <w:div w:id="1111976248">
                      <w:marLeft w:val="0"/>
                      <w:marRight w:val="0"/>
                      <w:marTop w:val="0"/>
                      <w:marBottom w:val="0"/>
                      <w:divBdr>
                        <w:top w:val="none" w:sz="0" w:space="0" w:color="auto"/>
                        <w:left w:val="none" w:sz="0" w:space="0" w:color="auto"/>
                        <w:bottom w:val="none" w:sz="0" w:space="0" w:color="auto"/>
                        <w:right w:val="none" w:sz="0" w:space="0" w:color="auto"/>
                      </w:divBdr>
                      <w:divsChild>
                        <w:div w:id="679477543">
                          <w:marLeft w:val="0"/>
                          <w:marRight w:val="0"/>
                          <w:marTop w:val="0"/>
                          <w:marBottom w:val="0"/>
                          <w:divBdr>
                            <w:top w:val="none" w:sz="0" w:space="0" w:color="auto"/>
                            <w:left w:val="none" w:sz="0" w:space="0" w:color="auto"/>
                            <w:bottom w:val="none" w:sz="0" w:space="0" w:color="auto"/>
                            <w:right w:val="none" w:sz="0" w:space="0" w:color="auto"/>
                          </w:divBdr>
                          <w:divsChild>
                            <w:div w:id="2103407088">
                              <w:marLeft w:val="0"/>
                              <w:marRight w:val="0"/>
                              <w:marTop w:val="0"/>
                              <w:marBottom w:val="0"/>
                              <w:divBdr>
                                <w:top w:val="none" w:sz="0" w:space="0" w:color="auto"/>
                                <w:left w:val="none" w:sz="0" w:space="0" w:color="auto"/>
                                <w:bottom w:val="none" w:sz="0" w:space="0" w:color="auto"/>
                                <w:right w:val="none" w:sz="0" w:space="0" w:color="auto"/>
                              </w:divBdr>
                              <w:divsChild>
                                <w:div w:id="987515856">
                                  <w:marLeft w:val="0"/>
                                  <w:marRight w:val="0"/>
                                  <w:marTop w:val="0"/>
                                  <w:marBottom w:val="0"/>
                                  <w:divBdr>
                                    <w:top w:val="none" w:sz="0" w:space="0" w:color="auto"/>
                                    <w:left w:val="none" w:sz="0" w:space="0" w:color="auto"/>
                                    <w:bottom w:val="none" w:sz="0" w:space="0" w:color="auto"/>
                                    <w:right w:val="none" w:sz="0" w:space="0" w:color="auto"/>
                                  </w:divBdr>
                                  <w:divsChild>
                                    <w:div w:id="1814444254">
                                      <w:marLeft w:val="0"/>
                                      <w:marRight w:val="0"/>
                                      <w:marTop w:val="0"/>
                                      <w:marBottom w:val="0"/>
                                      <w:divBdr>
                                        <w:top w:val="none" w:sz="0" w:space="0" w:color="auto"/>
                                        <w:left w:val="none" w:sz="0" w:space="0" w:color="auto"/>
                                        <w:bottom w:val="none" w:sz="0" w:space="0" w:color="auto"/>
                                        <w:right w:val="none" w:sz="0" w:space="0" w:color="auto"/>
                                      </w:divBdr>
                                      <w:divsChild>
                                        <w:div w:id="282152521">
                                          <w:marLeft w:val="0"/>
                                          <w:marRight w:val="0"/>
                                          <w:marTop w:val="0"/>
                                          <w:marBottom w:val="0"/>
                                          <w:divBdr>
                                            <w:top w:val="none" w:sz="0" w:space="0" w:color="auto"/>
                                            <w:left w:val="none" w:sz="0" w:space="0" w:color="auto"/>
                                            <w:bottom w:val="none" w:sz="0" w:space="0" w:color="auto"/>
                                            <w:right w:val="none" w:sz="0" w:space="0" w:color="auto"/>
                                          </w:divBdr>
                                          <w:divsChild>
                                            <w:div w:id="39862457">
                                              <w:marLeft w:val="0"/>
                                              <w:marRight w:val="0"/>
                                              <w:marTop w:val="0"/>
                                              <w:marBottom w:val="0"/>
                                              <w:divBdr>
                                                <w:top w:val="none" w:sz="0" w:space="0" w:color="auto"/>
                                                <w:left w:val="none" w:sz="0" w:space="0" w:color="auto"/>
                                                <w:bottom w:val="none" w:sz="0" w:space="0" w:color="auto"/>
                                                <w:right w:val="none" w:sz="0" w:space="0" w:color="auto"/>
                                              </w:divBdr>
                                              <w:divsChild>
                                                <w:div w:id="1709646046">
                                                  <w:marLeft w:val="0"/>
                                                  <w:marRight w:val="0"/>
                                                  <w:marTop w:val="0"/>
                                                  <w:marBottom w:val="0"/>
                                                  <w:divBdr>
                                                    <w:top w:val="none" w:sz="0" w:space="0" w:color="auto"/>
                                                    <w:left w:val="none" w:sz="0" w:space="0" w:color="auto"/>
                                                    <w:bottom w:val="none" w:sz="0" w:space="0" w:color="auto"/>
                                                    <w:right w:val="none" w:sz="0" w:space="0" w:color="auto"/>
                                                  </w:divBdr>
                                                  <w:divsChild>
                                                    <w:div w:id="1433280273">
                                                      <w:marLeft w:val="0"/>
                                                      <w:marRight w:val="0"/>
                                                      <w:marTop w:val="0"/>
                                                      <w:marBottom w:val="0"/>
                                                      <w:divBdr>
                                                        <w:top w:val="none" w:sz="0" w:space="0" w:color="auto"/>
                                                        <w:left w:val="none" w:sz="0" w:space="0" w:color="auto"/>
                                                        <w:bottom w:val="none" w:sz="0" w:space="0" w:color="auto"/>
                                                        <w:right w:val="none" w:sz="0" w:space="0" w:color="auto"/>
                                                      </w:divBdr>
                                                      <w:divsChild>
                                                        <w:div w:id="2060393996">
                                                          <w:marLeft w:val="0"/>
                                                          <w:marRight w:val="0"/>
                                                          <w:marTop w:val="0"/>
                                                          <w:marBottom w:val="0"/>
                                                          <w:divBdr>
                                                            <w:top w:val="none" w:sz="0" w:space="0" w:color="auto"/>
                                                            <w:left w:val="none" w:sz="0" w:space="0" w:color="auto"/>
                                                            <w:bottom w:val="none" w:sz="0" w:space="0" w:color="auto"/>
                                                            <w:right w:val="none" w:sz="0" w:space="0" w:color="auto"/>
                                                          </w:divBdr>
                                                          <w:divsChild>
                                                            <w:div w:id="172696091">
                                                              <w:marLeft w:val="0"/>
                                                              <w:marRight w:val="0"/>
                                                              <w:marTop w:val="0"/>
                                                              <w:marBottom w:val="0"/>
                                                              <w:divBdr>
                                                                <w:top w:val="none" w:sz="0" w:space="0" w:color="auto"/>
                                                                <w:left w:val="none" w:sz="0" w:space="0" w:color="auto"/>
                                                                <w:bottom w:val="none" w:sz="0" w:space="0" w:color="auto"/>
                                                                <w:right w:val="none" w:sz="0" w:space="0" w:color="auto"/>
                                                              </w:divBdr>
                                                              <w:divsChild>
                                                                <w:div w:id="418528050">
                                                                  <w:marLeft w:val="-285"/>
                                                                  <w:marRight w:val="-150"/>
                                                                  <w:marTop w:val="0"/>
                                                                  <w:marBottom w:val="0"/>
                                                                  <w:divBdr>
                                                                    <w:top w:val="none" w:sz="0" w:space="0" w:color="auto"/>
                                                                    <w:left w:val="none" w:sz="0" w:space="0" w:color="auto"/>
                                                                    <w:bottom w:val="none" w:sz="0" w:space="0" w:color="auto"/>
                                                                    <w:right w:val="none" w:sz="0" w:space="0" w:color="auto"/>
                                                                  </w:divBdr>
                                                                  <w:divsChild>
                                                                    <w:div w:id="1522282787">
                                                                      <w:marLeft w:val="0"/>
                                                                      <w:marRight w:val="0"/>
                                                                      <w:marTop w:val="0"/>
                                                                      <w:marBottom w:val="0"/>
                                                                      <w:divBdr>
                                                                        <w:top w:val="none" w:sz="0" w:space="0" w:color="auto"/>
                                                                        <w:left w:val="none" w:sz="0" w:space="0" w:color="auto"/>
                                                                        <w:bottom w:val="none" w:sz="0" w:space="0" w:color="auto"/>
                                                                        <w:right w:val="none" w:sz="0" w:space="0" w:color="auto"/>
                                                                      </w:divBdr>
                                                                      <w:divsChild>
                                                                        <w:div w:id="2101439074">
                                                                          <w:marLeft w:val="0"/>
                                                                          <w:marRight w:val="0"/>
                                                                          <w:marTop w:val="0"/>
                                                                          <w:marBottom w:val="0"/>
                                                                          <w:divBdr>
                                                                            <w:top w:val="none" w:sz="0" w:space="0" w:color="auto"/>
                                                                            <w:left w:val="none" w:sz="0" w:space="0" w:color="auto"/>
                                                                            <w:bottom w:val="none" w:sz="0" w:space="0" w:color="auto"/>
                                                                            <w:right w:val="none" w:sz="0" w:space="0" w:color="auto"/>
                                                                          </w:divBdr>
                                                                          <w:divsChild>
                                                                            <w:div w:id="758991173">
                                                                              <w:marLeft w:val="-75"/>
                                                                              <w:marRight w:val="0"/>
                                                                              <w:marTop w:val="30"/>
                                                                              <w:marBottom w:val="30"/>
                                                                              <w:divBdr>
                                                                                <w:top w:val="none" w:sz="0" w:space="0" w:color="auto"/>
                                                                                <w:left w:val="none" w:sz="0" w:space="0" w:color="auto"/>
                                                                                <w:bottom w:val="none" w:sz="0" w:space="0" w:color="auto"/>
                                                                                <w:right w:val="none" w:sz="0" w:space="0" w:color="auto"/>
                                                                              </w:divBdr>
                                                                              <w:divsChild>
                                                                                <w:div w:id="1391729168">
                                                                                  <w:marLeft w:val="0"/>
                                                                                  <w:marRight w:val="0"/>
                                                                                  <w:marTop w:val="0"/>
                                                                                  <w:marBottom w:val="0"/>
                                                                                  <w:divBdr>
                                                                                    <w:top w:val="none" w:sz="0" w:space="0" w:color="auto"/>
                                                                                    <w:left w:val="none" w:sz="0" w:space="0" w:color="auto"/>
                                                                                    <w:bottom w:val="none" w:sz="0" w:space="0" w:color="auto"/>
                                                                                    <w:right w:val="none" w:sz="0" w:space="0" w:color="auto"/>
                                                                                  </w:divBdr>
                                                                                  <w:divsChild>
                                                                                    <w:div w:id="1940215356">
                                                                                      <w:marLeft w:val="0"/>
                                                                                      <w:marRight w:val="0"/>
                                                                                      <w:marTop w:val="0"/>
                                                                                      <w:marBottom w:val="0"/>
                                                                                      <w:divBdr>
                                                                                        <w:top w:val="none" w:sz="0" w:space="0" w:color="auto"/>
                                                                                        <w:left w:val="none" w:sz="0" w:space="0" w:color="auto"/>
                                                                                        <w:bottom w:val="none" w:sz="0" w:space="0" w:color="auto"/>
                                                                                        <w:right w:val="none" w:sz="0" w:space="0" w:color="auto"/>
                                                                                      </w:divBdr>
                                                                                      <w:divsChild>
                                                                                        <w:div w:id="321200520">
                                                                                          <w:marLeft w:val="0"/>
                                                                                          <w:marRight w:val="0"/>
                                                                                          <w:marTop w:val="0"/>
                                                                                          <w:marBottom w:val="0"/>
                                                                                          <w:divBdr>
                                                                                            <w:top w:val="none" w:sz="0" w:space="0" w:color="auto"/>
                                                                                            <w:left w:val="none" w:sz="0" w:space="0" w:color="auto"/>
                                                                                            <w:bottom w:val="none" w:sz="0" w:space="0" w:color="auto"/>
                                                                                            <w:right w:val="none" w:sz="0" w:space="0" w:color="auto"/>
                                                                                          </w:divBdr>
                                                                                          <w:divsChild>
                                                                                            <w:div w:id="570311909">
                                                                                              <w:marLeft w:val="0"/>
                                                                                              <w:marRight w:val="0"/>
                                                                                              <w:marTop w:val="0"/>
                                                                                              <w:marBottom w:val="0"/>
                                                                                              <w:divBdr>
                                                                                                <w:top w:val="none" w:sz="0" w:space="0" w:color="auto"/>
                                                                                                <w:left w:val="none" w:sz="0" w:space="0" w:color="auto"/>
                                                                                                <w:bottom w:val="none" w:sz="0" w:space="0" w:color="auto"/>
                                                                                                <w:right w:val="none" w:sz="0" w:space="0" w:color="auto"/>
                                                                                              </w:divBdr>
                                                                                              <w:divsChild>
                                                                                                <w:div w:id="135032937">
                                                                                                  <w:marLeft w:val="0"/>
                                                                                                  <w:marRight w:val="0"/>
                                                                                                  <w:marTop w:val="0"/>
                                                                                                  <w:marBottom w:val="0"/>
                                                                                                  <w:divBdr>
                                                                                                    <w:top w:val="none" w:sz="0" w:space="0" w:color="auto"/>
                                                                                                    <w:left w:val="none" w:sz="0" w:space="0" w:color="auto"/>
                                                                                                    <w:bottom w:val="none" w:sz="0" w:space="0" w:color="auto"/>
                                                                                                    <w:right w:val="none" w:sz="0" w:space="0" w:color="auto"/>
                                                                                                  </w:divBdr>
                                                                                                </w:div>
                                                                                                <w:div w:id="158159998">
                                                                                                  <w:marLeft w:val="0"/>
                                                                                                  <w:marRight w:val="0"/>
                                                                                                  <w:marTop w:val="0"/>
                                                                                                  <w:marBottom w:val="0"/>
                                                                                                  <w:divBdr>
                                                                                                    <w:top w:val="none" w:sz="0" w:space="0" w:color="auto"/>
                                                                                                    <w:left w:val="none" w:sz="0" w:space="0" w:color="auto"/>
                                                                                                    <w:bottom w:val="none" w:sz="0" w:space="0" w:color="auto"/>
                                                                                                    <w:right w:val="none" w:sz="0" w:space="0" w:color="auto"/>
                                                                                                  </w:divBdr>
                                                                                                </w:div>
                                                                                                <w:div w:id="273561065">
                                                                                                  <w:marLeft w:val="0"/>
                                                                                                  <w:marRight w:val="0"/>
                                                                                                  <w:marTop w:val="0"/>
                                                                                                  <w:marBottom w:val="0"/>
                                                                                                  <w:divBdr>
                                                                                                    <w:top w:val="none" w:sz="0" w:space="0" w:color="auto"/>
                                                                                                    <w:left w:val="none" w:sz="0" w:space="0" w:color="auto"/>
                                                                                                    <w:bottom w:val="none" w:sz="0" w:space="0" w:color="auto"/>
                                                                                                    <w:right w:val="none" w:sz="0" w:space="0" w:color="auto"/>
                                                                                                  </w:divBdr>
                                                                                                </w:div>
                                                                                                <w:div w:id="1198858548">
                                                                                                  <w:marLeft w:val="0"/>
                                                                                                  <w:marRight w:val="0"/>
                                                                                                  <w:marTop w:val="0"/>
                                                                                                  <w:marBottom w:val="0"/>
                                                                                                  <w:divBdr>
                                                                                                    <w:top w:val="none" w:sz="0" w:space="0" w:color="auto"/>
                                                                                                    <w:left w:val="none" w:sz="0" w:space="0" w:color="auto"/>
                                                                                                    <w:bottom w:val="none" w:sz="0" w:space="0" w:color="auto"/>
                                                                                                    <w:right w:val="none" w:sz="0" w:space="0" w:color="auto"/>
                                                                                                  </w:divBdr>
                                                                                                </w:div>
                                                                                                <w:div w:id="1428306419">
                                                                                                  <w:marLeft w:val="0"/>
                                                                                                  <w:marRight w:val="0"/>
                                                                                                  <w:marTop w:val="0"/>
                                                                                                  <w:marBottom w:val="0"/>
                                                                                                  <w:divBdr>
                                                                                                    <w:top w:val="none" w:sz="0" w:space="0" w:color="auto"/>
                                                                                                    <w:left w:val="none" w:sz="0" w:space="0" w:color="auto"/>
                                                                                                    <w:bottom w:val="none" w:sz="0" w:space="0" w:color="auto"/>
                                                                                                    <w:right w:val="none" w:sz="0" w:space="0" w:color="auto"/>
                                                                                                  </w:divBdr>
                                                                                                </w:div>
                                                                                                <w:div w:id="1507132045">
                                                                                                  <w:marLeft w:val="0"/>
                                                                                                  <w:marRight w:val="0"/>
                                                                                                  <w:marTop w:val="0"/>
                                                                                                  <w:marBottom w:val="0"/>
                                                                                                  <w:divBdr>
                                                                                                    <w:top w:val="none" w:sz="0" w:space="0" w:color="auto"/>
                                                                                                    <w:left w:val="none" w:sz="0" w:space="0" w:color="auto"/>
                                                                                                    <w:bottom w:val="none" w:sz="0" w:space="0" w:color="auto"/>
                                                                                                    <w:right w:val="none" w:sz="0" w:space="0" w:color="auto"/>
                                                                                                  </w:divBdr>
                                                                                                </w:div>
                                                                                                <w:div w:id="1776319170">
                                                                                                  <w:marLeft w:val="0"/>
                                                                                                  <w:marRight w:val="0"/>
                                                                                                  <w:marTop w:val="0"/>
                                                                                                  <w:marBottom w:val="0"/>
                                                                                                  <w:divBdr>
                                                                                                    <w:top w:val="none" w:sz="0" w:space="0" w:color="auto"/>
                                                                                                    <w:left w:val="none" w:sz="0" w:space="0" w:color="auto"/>
                                                                                                    <w:bottom w:val="none" w:sz="0" w:space="0" w:color="auto"/>
                                                                                                    <w:right w:val="none" w:sz="0" w:space="0" w:color="auto"/>
                                                                                                  </w:divBdr>
                                                                                                </w:div>
                                                                                                <w:div w:id="203734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2081755">
      <w:bodyDiv w:val="1"/>
      <w:marLeft w:val="0"/>
      <w:marRight w:val="0"/>
      <w:marTop w:val="0"/>
      <w:marBottom w:val="0"/>
      <w:divBdr>
        <w:top w:val="none" w:sz="0" w:space="0" w:color="auto"/>
        <w:left w:val="none" w:sz="0" w:space="0" w:color="auto"/>
        <w:bottom w:val="none" w:sz="0" w:space="0" w:color="auto"/>
        <w:right w:val="none" w:sz="0" w:space="0" w:color="auto"/>
      </w:divBdr>
    </w:div>
    <w:div w:id="1581132963">
      <w:bodyDiv w:val="1"/>
      <w:marLeft w:val="0"/>
      <w:marRight w:val="0"/>
      <w:marTop w:val="0"/>
      <w:marBottom w:val="0"/>
      <w:divBdr>
        <w:top w:val="none" w:sz="0" w:space="0" w:color="auto"/>
        <w:left w:val="none" w:sz="0" w:space="0" w:color="auto"/>
        <w:bottom w:val="none" w:sz="0" w:space="0" w:color="auto"/>
        <w:right w:val="none" w:sz="0" w:space="0" w:color="auto"/>
      </w:divBdr>
      <w:divsChild>
        <w:div w:id="210308326">
          <w:marLeft w:val="547"/>
          <w:marRight w:val="0"/>
          <w:marTop w:val="154"/>
          <w:marBottom w:val="120"/>
          <w:divBdr>
            <w:top w:val="none" w:sz="0" w:space="0" w:color="auto"/>
            <w:left w:val="none" w:sz="0" w:space="0" w:color="auto"/>
            <w:bottom w:val="none" w:sz="0" w:space="0" w:color="auto"/>
            <w:right w:val="none" w:sz="0" w:space="0" w:color="auto"/>
          </w:divBdr>
        </w:div>
      </w:divsChild>
    </w:div>
    <w:div w:id="1592466139">
      <w:bodyDiv w:val="1"/>
      <w:marLeft w:val="0"/>
      <w:marRight w:val="0"/>
      <w:marTop w:val="0"/>
      <w:marBottom w:val="0"/>
      <w:divBdr>
        <w:top w:val="none" w:sz="0" w:space="0" w:color="auto"/>
        <w:left w:val="none" w:sz="0" w:space="0" w:color="auto"/>
        <w:bottom w:val="none" w:sz="0" w:space="0" w:color="auto"/>
        <w:right w:val="none" w:sz="0" w:space="0" w:color="auto"/>
      </w:divBdr>
      <w:divsChild>
        <w:div w:id="1274485000">
          <w:marLeft w:val="0"/>
          <w:marRight w:val="0"/>
          <w:marTop w:val="0"/>
          <w:marBottom w:val="0"/>
          <w:divBdr>
            <w:top w:val="none" w:sz="0" w:space="0" w:color="auto"/>
            <w:left w:val="none" w:sz="0" w:space="0" w:color="auto"/>
            <w:bottom w:val="none" w:sz="0" w:space="0" w:color="auto"/>
            <w:right w:val="none" w:sz="0" w:space="0" w:color="auto"/>
          </w:divBdr>
          <w:divsChild>
            <w:div w:id="965740937">
              <w:marLeft w:val="0"/>
              <w:marRight w:val="0"/>
              <w:marTop w:val="0"/>
              <w:marBottom w:val="0"/>
              <w:divBdr>
                <w:top w:val="none" w:sz="0" w:space="0" w:color="auto"/>
                <w:left w:val="none" w:sz="0" w:space="0" w:color="auto"/>
                <w:bottom w:val="none" w:sz="0" w:space="0" w:color="auto"/>
                <w:right w:val="none" w:sz="0" w:space="0" w:color="auto"/>
              </w:divBdr>
              <w:divsChild>
                <w:div w:id="312371839">
                  <w:marLeft w:val="0"/>
                  <w:marRight w:val="0"/>
                  <w:marTop w:val="0"/>
                  <w:marBottom w:val="0"/>
                  <w:divBdr>
                    <w:top w:val="none" w:sz="0" w:space="0" w:color="auto"/>
                    <w:left w:val="none" w:sz="0" w:space="0" w:color="auto"/>
                    <w:bottom w:val="none" w:sz="0" w:space="0" w:color="auto"/>
                    <w:right w:val="none" w:sz="0" w:space="0" w:color="auto"/>
                  </w:divBdr>
                  <w:divsChild>
                    <w:div w:id="388459641">
                      <w:marLeft w:val="0"/>
                      <w:marRight w:val="0"/>
                      <w:marTop w:val="0"/>
                      <w:marBottom w:val="0"/>
                      <w:divBdr>
                        <w:top w:val="none" w:sz="0" w:space="0" w:color="auto"/>
                        <w:left w:val="none" w:sz="0" w:space="0" w:color="auto"/>
                        <w:bottom w:val="none" w:sz="0" w:space="0" w:color="auto"/>
                        <w:right w:val="none" w:sz="0" w:space="0" w:color="auto"/>
                      </w:divBdr>
                      <w:divsChild>
                        <w:div w:id="874662621">
                          <w:marLeft w:val="0"/>
                          <w:marRight w:val="0"/>
                          <w:marTop w:val="0"/>
                          <w:marBottom w:val="0"/>
                          <w:divBdr>
                            <w:top w:val="none" w:sz="0" w:space="0" w:color="auto"/>
                            <w:left w:val="none" w:sz="0" w:space="0" w:color="auto"/>
                            <w:bottom w:val="none" w:sz="0" w:space="0" w:color="auto"/>
                            <w:right w:val="none" w:sz="0" w:space="0" w:color="auto"/>
                          </w:divBdr>
                          <w:divsChild>
                            <w:div w:id="1277635331">
                              <w:marLeft w:val="0"/>
                              <w:marRight w:val="0"/>
                              <w:marTop w:val="0"/>
                              <w:marBottom w:val="0"/>
                              <w:divBdr>
                                <w:top w:val="none" w:sz="0" w:space="0" w:color="auto"/>
                                <w:left w:val="none" w:sz="0" w:space="0" w:color="auto"/>
                                <w:bottom w:val="none" w:sz="0" w:space="0" w:color="auto"/>
                                <w:right w:val="none" w:sz="0" w:space="0" w:color="auto"/>
                              </w:divBdr>
                              <w:divsChild>
                                <w:div w:id="710501742">
                                  <w:marLeft w:val="0"/>
                                  <w:marRight w:val="0"/>
                                  <w:marTop w:val="0"/>
                                  <w:marBottom w:val="0"/>
                                  <w:divBdr>
                                    <w:top w:val="none" w:sz="0" w:space="0" w:color="auto"/>
                                    <w:left w:val="none" w:sz="0" w:space="0" w:color="auto"/>
                                    <w:bottom w:val="none" w:sz="0" w:space="0" w:color="auto"/>
                                    <w:right w:val="none" w:sz="0" w:space="0" w:color="auto"/>
                                  </w:divBdr>
                                  <w:divsChild>
                                    <w:div w:id="1090350399">
                                      <w:marLeft w:val="0"/>
                                      <w:marRight w:val="0"/>
                                      <w:marTop w:val="0"/>
                                      <w:marBottom w:val="0"/>
                                      <w:divBdr>
                                        <w:top w:val="none" w:sz="0" w:space="0" w:color="auto"/>
                                        <w:left w:val="none" w:sz="0" w:space="0" w:color="auto"/>
                                        <w:bottom w:val="none" w:sz="0" w:space="0" w:color="auto"/>
                                        <w:right w:val="none" w:sz="0" w:space="0" w:color="auto"/>
                                      </w:divBdr>
                                      <w:divsChild>
                                        <w:div w:id="1441073241">
                                          <w:marLeft w:val="0"/>
                                          <w:marRight w:val="0"/>
                                          <w:marTop w:val="0"/>
                                          <w:marBottom w:val="0"/>
                                          <w:divBdr>
                                            <w:top w:val="none" w:sz="0" w:space="0" w:color="auto"/>
                                            <w:left w:val="none" w:sz="0" w:space="0" w:color="auto"/>
                                            <w:bottom w:val="none" w:sz="0" w:space="0" w:color="auto"/>
                                            <w:right w:val="none" w:sz="0" w:space="0" w:color="auto"/>
                                          </w:divBdr>
                                          <w:divsChild>
                                            <w:div w:id="1115514763">
                                              <w:marLeft w:val="0"/>
                                              <w:marRight w:val="0"/>
                                              <w:marTop w:val="0"/>
                                              <w:marBottom w:val="0"/>
                                              <w:divBdr>
                                                <w:top w:val="none" w:sz="0" w:space="0" w:color="auto"/>
                                                <w:left w:val="none" w:sz="0" w:space="0" w:color="auto"/>
                                                <w:bottom w:val="none" w:sz="0" w:space="0" w:color="auto"/>
                                                <w:right w:val="none" w:sz="0" w:space="0" w:color="auto"/>
                                              </w:divBdr>
                                              <w:divsChild>
                                                <w:div w:id="8146851">
                                                  <w:marLeft w:val="0"/>
                                                  <w:marRight w:val="0"/>
                                                  <w:marTop w:val="0"/>
                                                  <w:marBottom w:val="0"/>
                                                  <w:divBdr>
                                                    <w:top w:val="none" w:sz="0" w:space="0" w:color="auto"/>
                                                    <w:left w:val="none" w:sz="0" w:space="0" w:color="auto"/>
                                                    <w:bottom w:val="none" w:sz="0" w:space="0" w:color="auto"/>
                                                    <w:right w:val="none" w:sz="0" w:space="0" w:color="auto"/>
                                                  </w:divBdr>
                                                  <w:divsChild>
                                                    <w:div w:id="511914971">
                                                      <w:marLeft w:val="-210"/>
                                                      <w:marRight w:val="-75"/>
                                                      <w:marTop w:val="0"/>
                                                      <w:marBottom w:val="0"/>
                                                      <w:divBdr>
                                                        <w:top w:val="none" w:sz="0" w:space="0" w:color="auto"/>
                                                        <w:left w:val="none" w:sz="0" w:space="0" w:color="auto"/>
                                                        <w:bottom w:val="none" w:sz="0" w:space="0" w:color="auto"/>
                                                        <w:right w:val="none" w:sz="0" w:space="0" w:color="auto"/>
                                                      </w:divBdr>
                                                      <w:divsChild>
                                                        <w:div w:id="1661932249">
                                                          <w:marLeft w:val="0"/>
                                                          <w:marRight w:val="0"/>
                                                          <w:marTop w:val="0"/>
                                                          <w:marBottom w:val="0"/>
                                                          <w:divBdr>
                                                            <w:top w:val="none" w:sz="0" w:space="0" w:color="auto"/>
                                                            <w:left w:val="none" w:sz="0" w:space="0" w:color="auto"/>
                                                            <w:bottom w:val="none" w:sz="0" w:space="0" w:color="auto"/>
                                                            <w:right w:val="none" w:sz="0" w:space="0" w:color="auto"/>
                                                          </w:divBdr>
                                                          <w:divsChild>
                                                            <w:div w:id="977418003">
                                                              <w:marLeft w:val="0"/>
                                                              <w:marRight w:val="0"/>
                                                              <w:marTop w:val="0"/>
                                                              <w:marBottom w:val="0"/>
                                                              <w:divBdr>
                                                                <w:top w:val="none" w:sz="0" w:space="0" w:color="auto"/>
                                                                <w:left w:val="none" w:sz="0" w:space="0" w:color="auto"/>
                                                                <w:bottom w:val="none" w:sz="0" w:space="0" w:color="auto"/>
                                                                <w:right w:val="none" w:sz="0" w:space="0" w:color="auto"/>
                                                              </w:divBdr>
                                                              <w:divsChild>
                                                                <w:div w:id="377826268">
                                                                  <w:marLeft w:val="0"/>
                                                                  <w:marRight w:val="0"/>
                                                                  <w:marTop w:val="0"/>
                                                                  <w:marBottom w:val="0"/>
                                                                  <w:divBdr>
                                                                    <w:top w:val="none" w:sz="0" w:space="0" w:color="auto"/>
                                                                    <w:left w:val="none" w:sz="0" w:space="0" w:color="auto"/>
                                                                    <w:bottom w:val="none" w:sz="0" w:space="0" w:color="auto"/>
                                                                    <w:right w:val="none" w:sz="0" w:space="0" w:color="auto"/>
                                                                  </w:divBdr>
                                                                  <w:divsChild>
                                                                    <w:div w:id="586304171">
                                                                      <w:marLeft w:val="0"/>
                                                                      <w:marRight w:val="0"/>
                                                                      <w:marTop w:val="0"/>
                                                                      <w:marBottom w:val="0"/>
                                                                      <w:divBdr>
                                                                        <w:top w:val="none" w:sz="0" w:space="0" w:color="auto"/>
                                                                        <w:left w:val="none" w:sz="0" w:space="0" w:color="auto"/>
                                                                        <w:bottom w:val="none" w:sz="0" w:space="0" w:color="auto"/>
                                                                        <w:right w:val="none" w:sz="0" w:space="0" w:color="auto"/>
                                                                      </w:divBdr>
                                                                      <w:divsChild>
                                                                        <w:div w:id="158467651">
                                                                          <w:marLeft w:val="0"/>
                                                                          <w:marRight w:val="0"/>
                                                                          <w:marTop w:val="0"/>
                                                                          <w:marBottom w:val="0"/>
                                                                          <w:divBdr>
                                                                            <w:top w:val="none" w:sz="0" w:space="0" w:color="auto"/>
                                                                            <w:left w:val="none" w:sz="0" w:space="0" w:color="auto"/>
                                                                            <w:bottom w:val="none" w:sz="0" w:space="0" w:color="auto"/>
                                                                            <w:right w:val="none" w:sz="0" w:space="0" w:color="auto"/>
                                                                          </w:divBdr>
                                                                        </w:div>
                                                                        <w:div w:id="397702820">
                                                                          <w:marLeft w:val="0"/>
                                                                          <w:marRight w:val="0"/>
                                                                          <w:marTop w:val="0"/>
                                                                          <w:marBottom w:val="0"/>
                                                                          <w:divBdr>
                                                                            <w:top w:val="none" w:sz="0" w:space="0" w:color="auto"/>
                                                                            <w:left w:val="none" w:sz="0" w:space="0" w:color="auto"/>
                                                                            <w:bottom w:val="none" w:sz="0" w:space="0" w:color="auto"/>
                                                                            <w:right w:val="none" w:sz="0" w:space="0" w:color="auto"/>
                                                                          </w:divBdr>
                                                                        </w:div>
                                                                        <w:div w:id="542644655">
                                                                          <w:marLeft w:val="0"/>
                                                                          <w:marRight w:val="0"/>
                                                                          <w:marTop w:val="0"/>
                                                                          <w:marBottom w:val="0"/>
                                                                          <w:divBdr>
                                                                            <w:top w:val="none" w:sz="0" w:space="0" w:color="auto"/>
                                                                            <w:left w:val="none" w:sz="0" w:space="0" w:color="auto"/>
                                                                            <w:bottom w:val="none" w:sz="0" w:space="0" w:color="auto"/>
                                                                            <w:right w:val="none" w:sz="0" w:space="0" w:color="auto"/>
                                                                          </w:divBdr>
                                                                        </w:div>
                                                                        <w:div w:id="679897022">
                                                                          <w:marLeft w:val="0"/>
                                                                          <w:marRight w:val="0"/>
                                                                          <w:marTop w:val="0"/>
                                                                          <w:marBottom w:val="0"/>
                                                                          <w:divBdr>
                                                                            <w:top w:val="none" w:sz="0" w:space="0" w:color="auto"/>
                                                                            <w:left w:val="none" w:sz="0" w:space="0" w:color="auto"/>
                                                                            <w:bottom w:val="none" w:sz="0" w:space="0" w:color="auto"/>
                                                                            <w:right w:val="none" w:sz="0" w:space="0" w:color="auto"/>
                                                                          </w:divBdr>
                                                                        </w:div>
                                                                        <w:div w:id="722026491">
                                                                          <w:marLeft w:val="0"/>
                                                                          <w:marRight w:val="0"/>
                                                                          <w:marTop w:val="0"/>
                                                                          <w:marBottom w:val="0"/>
                                                                          <w:divBdr>
                                                                            <w:top w:val="none" w:sz="0" w:space="0" w:color="auto"/>
                                                                            <w:left w:val="none" w:sz="0" w:space="0" w:color="auto"/>
                                                                            <w:bottom w:val="none" w:sz="0" w:space="0" w:color="auto"/>
                                                                            <w:right w:val="none" w:sz="0" w:space="0" w:color="auto"/>
                                                                          </w:divBdr>
                                                                        </w:div>
                                                                        <w:div w:id="760416829">
                                                                          <w:marLeft w:val="0"/>
                                                                          <w:marRight w:val="0"/>
                                                                          <w:marTop w:val="0"/>
                                                                          <w:marBottom w:val="0"/>
                                                                          <w:divBdr>
                                                                            <w:top w:val="none" w:sz="0" w:space="0" w:color="auto"/>
                                                                            <w:left w:val="none" w:sz="0" w:space="0" w:color="auto"/>
                                                                            <w:bottom w:val="none" w:sz="0" w:space="0" w:color="auto"/>
                                                                            <w:right w:val="none" w:sz="0" w:space="0" w:color="auto"/>
                                                                          </w:divBdr>
                                                                        </w:div>
                                                                        <w:div w:id="839151849">
                                                                          <w:marLeft w:val="0"/>
                                                                          <w:marRight w:val="0"/>
                                                                          <w:marTop w:val="0"/>
                                                                          <w:marBottom w:val="0"/>
                                                                          <w:divBdr>
                                                                            <w:top w:val="none" w:sz="0" w:space="0" w:color="auto"/>
                                                                            <w:left w:val="none" w:sz="0" w:space="0" w:color="auto"/>
                                                                            <w:bottom w:val="none" w:sz="0" w:space="0" w:color="auto"/>
                                                                            <w:right w:val="none" w:sz="0" w:space="0" w:color="auto"/>
                                                                          </w:divBdr>
                                                                        </w:div>
                                                                        <w:div w:id="1040200672">
                                                                          <w:marLeft w:val="0"/>
                                                                          <w:marRight w:val="0"/>
                                                                          <w:marTop w:val="0"/>
                                                                          <w:marBottom w:val="0"/>
                                                                          <w:divBdr>
                                                                            <w:top w:val="none" w:sz="0" w:space="0" w:color="auto"/>
                                                                            <w:left w:val="none" w:sz="0" w:space="0" w:color="auto"/>
                                                                            <w:bottom w:val="none" w:sz="0" w:space="0" w:color="auto"/>
                                                                            <w:right w:val="none" w:sz="0" w:space="0" w:color="auto"/>
                                                                          </w:divBdr>
                                                                        </w:div>
                                                                        <w:div w:id="1054503648">
                                                                          <w:marLeft w:val="0"/>
                                                                          <w:marRight w:val="0"/>
                                                                          <w:marTop w:val="0"/>
                                                                          <w:marBottom w:val="0"/>
                                                                          <w:divBdr>
                                                                            <w:top w:val="none" w:sz="0" w:space="0" w:color="auto"/>
                                                                            <w:left w:val="none" w:sz="0" w:space="0" w:color="auto"/>
                                                                            <w:bottom w:val="none" w:sz="0" w:space="0" w:color="auto"/>
                                                                            <w:right w:val="none" w:sz="0" w:space="0" w:color="auto"/>
                                                                          </w:divBdr>
                                                                        </w:div>
                                                                        <w:div w:id="1096049726">
                                                                          <w:marLeft w:val="0"/>
                                                                          <w:marRight w:val="0"/>
                                                                          <w:marTop w:val="0"/>
                                                                          <w:marBottom w:val="0"/>
                                                                          <w:divBdr>
                                                                            <w:top w:val="none" w:sz="0" w:space="0" w:color="auto"/>
                                                                            <w:left w:val="none" w:sz="0" w:space="0" w:color="auto"/>
                                                                            <w:bottom w:val="none" w:sz="0" w:space="0" w:color="auto"/>
                                                                            <w:right w:val="none" w:sz="0" w:space="0" w:color="auto"/>
                                                                          </w:divBdr>
                                                                        </w:div>
                                                                        <w:div w:id="1138304344">
                                                                          <w:marLeft w:val="0"/>
                                                                          <w:marRight w:val="0"/>
                                                                          <w:marTop w:val="0"/>
                                                                          <w:marBottom w:val="0"/>
                                                                          <w:divBdr>
                                                                            <w:top w:val="none" w:sz="0" w:space="0" w:color="auto"/>
                                                                            <w:left w:val="none" w:sz="0" w:space="0" w:color="auto"/>
                                                                            <w:bottom w:val="none" w:sz="0" w:space="0" w:color="auto"/>
                                                                            <w:right w:val="none" w:sz="0" w:space="0" w:color="auto"/>
                                                                          </w:divBdr>
                                                                        </w:div>
                                                                        <w:div w:id="1337269776">
                                                                          <w:marLeft w:val="0"/>
                                                                          <w:marRight w:val="0"/>
                                                                          <w:marTop w:val="0"/>
                                                                          <w:marBottom w:val="0"/>
                                                                          <w:divBdr>
                                                                            <w:top w:val="none" w:sz="0" w:space="0" w:color="auto"/>
                                                                            <w:left w:val="none" w:sz="0" w:space="0" w:color="auto"/>
                                                                            <w:bottom w:val="none" w:sz="0" w:space="0" w:color="auto"/>
                                                                            <w:right w:val="none" w:sz="0" w:space="0" w:color="auto"/>
                                                                          </w:divBdr>
                                                                        </w:div>
                                                                        <w:div w:id="1342464953">
                                                                          <w:marLeft w:val="0"/>
                                                                          <w:marRight w:val="0"/>
                                                                          <w:marTop w:val="0"/>
                                                                          <w:marBottom w:val="0"/>
                                                                          <w:divBdr>
                                                                            <w:top w:val="none" w:sz="0" w:space="0" w:color="auto"/>
                                                                            <w:left w:val="none" w:sz="0" w:space="0" w:color="auto"/>
                                                                            <w:bottom w:val="none" w:sz="0" w:space="0" w:color="auto"/>
                                                                            <w:right w:val="none" w:sz="0" w:space="0" w:color="auto"/>
                                                                          </w:divBdr>
                                                                        </w:div>
                                                                        <w:div w:id="1476416242">
                                                                          <w:marLeft w:val="0"/>
                                                                          <w:marRight w:val="0"/>
                                                                          <w:marTop w:val="0"/>
                                                                          <w:marBottom w:val="0"/>
                                                                          <w:divBdr>
                                                                            <w:top w:val="none" w:sz="0" w:space="0" w:color="auto"/>
                                                                            <w:left w:val="none" w:sz="0" w:space="0" w:color="auto"/>
                                                                            <w:bottom w:val="none" w:sz="0" w:space="0" w:color="auto"/>
                                                                            <w:right w:val="none" w:sz="0" w:space="0" w:color="auto"/>
                                                                          </w:divBdr>
                                                                        </w:div>
                                                                        <w:div w:id="1635597578">
                                                                          <w:marLeft w:val="0"/>
                                                                          <w:marRight w:val="0"/>
                                                                          <w:marTop w:val="0"/>
                                                                          <w:marBottom w:val="0"/>
                                                                          <w:divBdr>
                                                                            <w:top w:val="none" w:sz="0" w:space="0" w:color="auto"/>
                                                                            <w:left w:val="none" w:sz="0" w:space="0" w:color="auto"/>
                                                                            <w:bottom w:val="none" w:sz="0" w:space="0" w:color="auto"/>
                                                                            <w:right w:val="none" w:sz="0" w:space="0" w:color="auto"/>
                                                                          </w:divBdr>
                                                                        </w:div>
                                                                        <w:div w:id="1763405936">
                                                                          <w:marLeft w:val="0"/>
                                                                          <w:marRight w:val="0"/>
                                                                          <w:marTop w:val="0"/>
                                                                          <w:marBottom w:val="0"/>
                                                                          <w:divBdr>
                                                                            <w:top w:val="none" w:sz="0" w:space="0" w:color="auto"/>
                                                                            <w:left w:val="none" w:sz="0" w:space="0" w:color="auto"/>
                                                                            <w:bottom w:val="none" w:sz="0" w:space="0" w:color="auto"/>
                                                                            <w:right w:val="none" w:sz="0" w:space="0" w:color="auto"/>
                                                                          </w:divBdr>
                                                                        </w:div>
                                                                        <w:div w:id="182743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2540486">
      <w:bodyDiv w:val="1"/>
      <w:marLeft w:val="0"/>
      <w:marRight w:val="0"/>
      <w:marTop w:val="0"/>
      <w:marBottom w:val="0"/>
      <w:divBdr>
        <w:top w:val="none" w:sz="0" w:space="0" w:color="auto"/>
        <w:left w:val="none" w:sz="0" w:space="0" w:color="auto"/>
        <w:bottom w:val="none" w:sz="0" w:space="0" w:color="auto"/>
        <w:right w:val="none" w:sz="0" w:space="0" w:color="auto"/>
      </w:divBdr>
      <w:divsChild>
        <w:div w:id="2076470816">
          <w:marLeft w:val="547"/>
          <w:marRight w:val="0"/>
          <w:marTop w:val="154"/>
          <w:marBottom w:val="120"/>
          <w:divBdr>
            <w:top w:val="none" w:sz="0" w:space="0" w:color="auto"/>
            <w:left w:val="none" w:sz="0" w:space="0" w:color="auto"/>
            <w:bottom w:val="none" w:sz="0" w:space="0" w:color="auto"/>
            <w:right w:val="none" w:sz="0" w:space="0" w:color="auto"/>
          </w:divBdr>
        </w:div>
      </w:divsChild>
    </w:div>
    <w:div w:id="1637756784">
      <w:bodyDiv w:val="1"/>
      <w:marLeft w:val="0"/>
      <w:marRight w:val="0"/>
      <w:marTop w:val="0"/>
      <w:marBottom w:val="0"/>
      <w:divBdr>
        <w:top w:val="none" w:sz="0" w:space="0" w:color="auto"/>
        <w:left w:val="none" w:sz="0" w:space="0" w:color="auto"/>
        <w:bottom w:val="none" w:sz="0" w:space="0" w:color="auto"/>
        <w:right w:val="none" w:sz="0" w:space="0" w:color="auto"/>
      </w:divBdr>
    </w:div>
    <w:div w:id="1715960334">
      <w:bodyDiv w:val="1"/>
      <w:marLeft w:val="0"/>
      <w:marRight w:val="0"/>
      <w:marTop w:val="0"/>
      <w:marBottom w:val="0"/>
      <w:divBdr>
        <w:top w:val="none" w:sz="0" w:space="0" w:color="auto"/>
        <w:left w:val="none" w:sz="0" w:space="0" w:color="auto"/>
        <w:bottom w:val="none" w:sz="0" w:space="0" w:color="auto"/>
        <w:right w:val="none" w:sz="0" w:space="0" w:color="auto"/>
      </w:divBdr>
    </w:div>
    <w:div w:id="1780641769">
      <w:bodyDiv w:val="1"/>
      <w:marLeft w:val="0"/>
      <w:marRight w:val="0"/>
      <w:marTop w:val="0"/>
      <w:marBottom w:val="0"/>
      <w:divBdr>
        <w:top w:val="none" w:sz="0" w:space="0" w:color="auto"/>
        <w:left w:val="none" w:sz="0" w:space="0" w:color="auto"/>
        <w:bottom w:val="none" w:sz="0" w:space="0" w:color="auto"/>
        <w:right w:val="none" w:sz="0" w:space="0" w:color="auto"/>
      </w:divBdr>
      <w:divsChild>
        <w:div w:id="118887051">
          <w:marLeft w:val="0"/>
          <w:marRight w:val="0"/>
          <w:marTop w:val="0"/>
          <w:marBottom w:val="0"/>
          <w:divBdr>
            <w:top w:val="none" w:sz="0" w:space="0" w:color="auto"/>
            <w:left w:val="none" w:sz="0" w:space="0" w:color="auto"/>
            <w:bottom w:val="none" w:sz="0" w:space="0" w:color="auto"/>
            <w:right w:val="none" w:sz="0" w:space="0" w:color="auto"/>
          </w:divBdr>
          <w:divsChild>
            <w:div w:id="1115052962">
              <w:marLeft w:val="0"/>
              <w:marRight w:val="0"/>
              <w:marTop w:val="0"/>
              <w:marBottom w:val="0"/>
              <w:divBdr>
                <w:top w:val="none" w:sz="0" w:space="0" w:color="auto"/>
                <w:left w:val="none" w:sz="0" w:space="0" w:color="auto"/>
                <w:bottom w:val="none" w:sz="0" w:space="0" w:color="auto"/>
                <w:right w:val="none" w:sz="0" w:space="0" w:color="auto"/>
              </w:divBdr>
              <w:divsChild>
                <w:div w:id="352416497">
                  <w:marLeft w:val="0"/>
                  <w:marRight w:val="0"/>
                  <w:marTop w:val="0"/>
                  <w:marBottom w:val="0"/>
                  <w:divBdr>
                    <w:top w:val="none" w:sz="0" w:space="0" w:color="auto"/>
                    <w:left w:val="none" w:sz="0" w:space="0" w:color="auto"/>
                    <w:bottom w:val="none" w:sz="0" w:space="0" w:color="auto"/>
                    <w:right w:val="none" w:sz="0" w:space="0" w:color="auto"/>
                  </w:divBdr>
                  <w:divsChild>
                    <w:div w:id="1170027347">
                      <w:marLeft w:val="0"/>
                      <w:marRight w:val="0"/>
                      <w:marTop w:val="0"/>
                      <w:marBottom w:val="0"/>
                      <w:divBdr>
                        <w:top w:val="none" w:sz="0" w:space="0" w:color="auto"/>
                        <w:left w:val="none" w:sz="0" w:space="0" w:color="auto"/>
                        <w:bottom w:val="none" w:sz="0" w:space="0" w:color="auto"/>
                        <w:right w:val="none" w:sz="0" w:space="0" w:color="auto"/>
                      </w:divBdr>
                      <w:divsChild>
                        <w:div w:id="680277157">
                          <w:marLeft w:val="0"/>
                          <w:marRight w:val="0"/>
                          <w:marTop w:val="0"/>
                          <w:marBottom w:val="0"/>
                          <w:divBdr>
                            <w:top w:val="none" w:sz="0" w:space="0" w:color="auto"/>
                            <w:left w:val="none" w:sz="0" w:space="0" w:color="auto"/>
                            <w:bottom w:val="none" w:sz="0" w:space="0" w:color="auto"/>
                            <w:right w:val="none" w:sz="0" w:space="0" w:color="auto"/>
                          </w:divBdr>
                          <w:divsChild>
                            <w:div w:id="382605084">
                              <w:marLeft w:val="0"/>
                              <w:marRight w:val="0"/>
                              <w:marTop w:val="0"/>
                              <w:marBottom w:val="0"/>
                              <w:divBdr>
                                <w:top w:val="none" w:sz="0" w:space="0" w:color="auto"/>
                                <w:left w:val="none" w:sz="0" w:space="0" w:color="auto"/>
                                <w:bottom w:val="none" w:sz="0" w:space="0" w:color="auto"/>
                                <w:right w:val="none" w:sz="0" w:space="0" w:color="auto"/>
                              </w:divBdr>
                              <w:divsChild>
                                <w:div w:id="145173731">
                                  <w:marLeft w:val="0"/>
                                  <w:marRight w:val="0"/>
                                  <w:marTop w:val="0"/>
                                  <w:marBottom w:val="0"/>
                                  <w:divBdr>
                                    <w:top w:val="none" w:sz="0" w:space="0" w:color="auto"/>
                                    <w:left w:val="none" w:sz="0" w:space="0" w:color="auto"/>
                                    <w:bottom w:val="none" w:sz="0" w:space="0" w:color="auto"/>
                                    <w:right w:val="none" w:sz="0" w:space="0" w:color="auto"/>
                                  </w:divBdr>
                                  <w:divsChild>
                                    <w:div w:id="1787116325">
                                      <w:marLeft w:val="0"/>
                                      <w:marRight w:val="0"/>
                                      <w:marTop w:val="180"/>
                                      <w:marBottom w:val="180"/>
                                      <w:divBdr>
                                        <w:top w:val="none" w:sz="0" w:space="0" w:color="auto"/>
                                        <w:left w:val="none" w:sz="0" w:space="0" w:color="auto"/>
                                        <w:bottom w:val="none" w:sz="0" w:space="0" w:color="auto"/>
                                        <w:right w:val="none" w:sz="0" w:space="0" w:color="auto"/>
                                      </w:divBdr>
                                      <w:divsChild>
                                        <w:div w:id="1464273079">
                                          <w:marLeft w:val="0"/>
                                          <w:marRight w:val="0"/>
                                          <w:marTop w:val="0"/>
                                          <w:marBottom w:val="0"/>
                                          <w:divBdr>
                                            <w:top w:val="none" w:sz="0" w:space="0" w:color="auto"/>
                                            <w:left w:val="none" w:sz="0" w:space="0" w:color="auto"/>
                                            <w:bottom w:val="none" w:sz="0" w:space="0" w:color="auto"/>
                                            <w:right w:val="none" w:sz="0" w:space="0" w:color="auto"/>
                                          </w:divBdr>
                                          <w:divsChild>
                                            <w:div w:id="146366990">
                                              <w:marLeft w:val="0"/>
                                              <w:marRight w:val="0"/>
                                              <w:marTop w:val="0"/>
                                              <w:marBottom w:val="0"/>
                                              <w:divBdr>
                                                <w:top w:val="none" w:sz="0" w:space="0" w:color="auto"/>
                                                <w:left w:val="none" w:sz="0" w:space="0" w:color="auto"/>
                                                <w:bottom w:val="none" w:sz="0" w:space="0" w:color="auto"/>
                                                <w:right w:val="none" w:sz="0" w:space="0" w:color="auto"/>
                                              </w:divBdr>
                                              <w:divsChild>
                                                <w:div w:id="298146531">
                                                  <w:marLeft w:val="0"/>
                                                  <w:marRight w:val="0"/>
                                                  <w:marTop w:val="0"/>
                                                  <w:marBottom w:val="0"/>
                                                  <w:divBdr>
                                                    <w:top w:val="none" w:sz="0" w:space="0" w:color="auto"/>
                                                    <w:left w:val="none" w:sz="0" w:space="0" w:color="auto"/>
                                                    <w:bottom w:val="none" w:sz="0" w:space="0" w:color="auto"/>
                                                    <w:right w:val="none" w:sz="0" w:space="0" w:color="auto"/>
                                                  </w:divBdr>
                                                </w:div>
                                                <w:div w:id="1450395106">
                                                  <w:marLeft w:val="0"/>
                                                  <w:marRight w:val="0"/>
                                                  <w:marTop w:val="0"/>
                                                  <w:marBottom w:val="0"/>
                                                  <w:divBdr>
                                                    <w:top w:val="none" w:sz="0" w:space="0" w:color="auto"/>
                                                    <w:left w:val="none" w:sz="0" w:space="0" w:color="auto"/>
                                                    <w:bottom w:val="none" w:sz="0" w:space="0" w:color="auto"/>
                                                    <w:right w:val="none" w:sz="0" w:space="0" w:color="auto"/>
                                                  </w:divBdr>
                                                </w:div>
                                                <w:div w:id="1571036672">
                                                  <w:marLeft w:val="0"/>
                                                  <w:marRight w:val="0"/>
                                                  <w:marTop w:val="0"/>
                                                  <w:marBottom w:val="0"/>
                                                  <w:divBdr>
                                                    <w:top w:val="none" w:sz="0" w:space="0" w:color="auto"/>
                                                    <w:left w:val="none" w:sz="0" w:space="0" w:color="auto"/>
                                                    <w:bottom w:val="none" w:sz="0" w:space="0" w:color="auto"/>
                                                    <w:right w:val="none" w:sz="0" w:space="0" w:color="auto"/>
                                                  </w:divBdr>
                                                </w:div>
                                                <w:div w:id="195848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2872751">
      <w:bodyDiv w:val="1"/>
      <w:marLeft w:val="0"/>
      <w:marRight w:val="0"/>
      <w:marTop w:val="0"/>
      <w:marBottom w:val="0"/>
      <w:divBdr>
        <w:top w:val="none" w:sz="0" w:space="0" w:color="auto"/>
        <w:left w:val="none" w:sz="0" w:space="0" w:color="auto"/>
        <w:bottom w:val="none" w:sz="0" w:space="0" w:color="auto"/>
        <w:right w:val="none" w:sz="0" w:space="0" w:color="auto"/>
      </w:divBdr>
    </w:div>
    <w:div w:id="1793094517">
      <w:bodyDiv w:val="1"/>
      <w:marLeft w:val="0"/>
      <w:marRight w:val="0"/>
      <w:marTop w:val="0"/>
      <w:marBottom w:val="0"/>
      <w:divBdr>
        <w:top w:val="none" w:sz="0" w:space="0" w:color="auto"/>
        <w:left w:val="none" w:sz="0" w:space="0" w:color="auto"/>
        <w:bottom w:val="none" w:sz="0" w:space="0" w:color="auto"/>
        <w:right w:val="none" w:sz="0" w:space="0" w:color="auto"/>
      </w:divBdr>
      <w:divsChild>
        <w:div w:id="1022559262">
          <w:marLeft w:val="0"/>
          <w:marRight w:val="0"/>
          <w:marTop w:val="0"/>
          <w:marBottom w:val="0"/>
          <w:divBdr>
            <w:top w:val="none" w:sz="0" w:space="0" w:color="auto"/>
            <w:left w:val="none" w:sz="0" w:space="0" w:color="auto"/>
            <w:bottom w:val="none" w:sz="0" w:space="0" w:color="auto"/>
            <w:right w:val="none" w:sz="0" w:space="0" w:color="auto"/>
          </w:divBdr>
          <w:divsChild>
            <w:div w:id="521239325">
              <w:marLeft w:val="0"/>
              <w:marRight w:val="0"/>
              <w:marTop w:val="300"/>
              <w:marBottom w:val="0"/>
              <w:divBdr>
                <w:top w:val="none" w:sz="0" w:space="0" w:color="auto"/>
                <w:left w:val="none" w:sz="0" w:space="0" w:color="auto"/>
                <w:bottom w:val="none" w:sz="0" w:space="0" w:color="auto"/>
                <w:right w:val="none" w:sz="0" w:space="0" w:color="auto"/>
              </w:divBdr>
              <w:divsChild>
                <w:div w:id="1405486985">
                  <w:marLeft w:val="0"/>
                  <w:marRight w:val="0"/>
                  <w:marTop w:val="0"/>
                  <w:marBottom w:val="0"/>
                  <w:divBdr>
                    <w:top w:val="none" w:sz="0" w:space="0" w:color="auto"/>
                    <w:left w:val="none" w:sz="0" w:space="0" w:color="auto"/>
                    <w:bottom w:val="none" w:sz="0" w:space="0" w:color="auto"/>
                    <w:right w:val="none" w:sz="0" w:space="0" w:color="auto"/>
                  </w:divBdr>
                  <w:divsChild>
                    <w:div w:id="1904480820">
                      <w:marLeft w:val="0"/>
                      <w:marRight w:val="0"/>
                      <w:marTop w:val="0"/>
                      <w:marBottom w:val="0"/>
                      <w:divBdr>
                        <w:top w:val="none" w:sz="0" w:space="0" w:color="auto"/>
                        <w:left w:val="none" w:sz="0" w:space="0" w:color="auto"/>
                        <w:bottom w:val="none" w:sz="0" w:space="0" w:color="auto"/>
                        <w:right w:val="none" w:sz="0" w:space="0" w:color="auto"/>
                      </w:divBdr>
                      <w:divsChild>
                        <w:div w:id="203194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321246">
      <w:bodyDiv w:val="1"/>
      <w:marLeft w:val="0"/>
      <w:marRight w:val="0"/>
      <w:marTop w:val="0"/>
      <w:marBottom w:val="0"/>
      <w:divBdr>
        <w:top w:val="none" w:sz="0" w:space="0" w:color="auto"/>
        <w:left w:val="none" w:sz="0" w:space="0" w:color="auto"/>
        <w:bottom w:val="none" w:sz="0" w:space="0" w:color="auto"/>
        <w:right w:val="none" w:sz="0" w:space="0" w:color="auto"/>
      </w:divBdr>
    </w:div>
    <w:div w:id="1828864993">
      <w:bodyDiv w:val="1"/>
      <w:marLeft w:val="0"/>
      <w:marRight w:val="0"/>
      <w:marTop w:val="0"/>
      <w:marBottom w:val="0"/>
      <w:divBdr>
        <w:top w:val="none" w:sz="0" w:space="0" w:color="auto"/>
        <w:left w:val="none" w:sz="0" w:space="0" w:color="auto"/>
        <w:bottom w:val="none" w:sz="0" w:space="0" w:color="auto"/>
        <w:right w:val="none" w:sz="0" w:space="0" w:color="auto"/>
      </w:divBdr>
    </w:div>
    <w:div w:id="1886865541">
      <w:bodyDiv w:val="1"/>
      <w:marLeft w:val="0"/>
      <w:marRight w:val="0"/>
      <w:marTop w:val="0"/>
      <w:marBottom w:val="0"/>
      <w:divBdr>
        <w:top w:val="none" w:sz="0" w:space="0" w:color="auto"/>
        <w:left w:val="none" w:sz="0" w:space="0" w:color="auto"/>
        <w:bottom w:val="none" w:sz="0" w:space="0" w:color="auto"/>
        <w:right w:val="none" w:sz="0" w:space="0" w:color="auto"/>
      </w:divBdr>
    </w:div>
    <w:div w:id="1952204589">
      <w:bodyDiv w:val="1"/>
      <w:marLeft w:val="0"/>
      <w:marRight w:val="0"/>
      <w:marTop w:val="0"/>
      <w:marBottom w:val="0"/>
      <w:divBdr>
        <w:top w:val="none" w:sz="0" w:space="0" w:color="auto"/>
        <w:left w:val="none" w:sz="0" w:space="0" w:color="auto"/>
        <w:bottom w:val="none" w:sz="0" w:space="0" w:color="auto"/>
        <w:right w:val="none" w:sz="0" w:space="0" w:color="auto"/>
      </w:divBdr>
    </w:div>
    <w:div w:id="1977031656">
      <w:bodyDiv w:val="1"/>
      <w:marLeft w:val="0"/>
      <w:marRight w:val="0"/>
      <w:marTop w:val="0"/>
      <w:marBottom w:val="0"/>
      <w:divBdr>
        <w:top w:val="none" w:sz="0" w:space="0" w:color="auto"/>
        <w:left w:val="none" w:sz="0" w:space="0" w:color="auto"/>
        <w:bottom w:val="none" w:sz="0" w:space="0" w:color="auto"/>
        <w:right w:val="none" w:sz="0" w:space="0" w:color="auto"/>
      </w:divBdr>
    </w:div>
    <w:div w:id="2007977540">
      <w:bodyDiv w:val="1"/>
      <w:marLeft w:val="0"/>
      <w:marRight w:val="0"/>
      <w:marTop w:val="0"/>
      <w:marBottom w:val="0"/>
      <w:divBdr>
        <w:top w:val="none" w:sz="0" w:space="0" w:color="auto"/>
        <w:left w:val="none" w:sz="0" w:space="0" w:color="auto"/>
        <w:bottom w:val="none" w:sz="0" w:space="0" w:color="auto"/>
        <w:right w:val="none" w:sz="0" w:space="0" w:color="auto"/>
      </w:divBdr>
    </w:div>
    <w:div w:id="2023699138">
      <w:bodyDiv w:val="1"/>
      <w:marLeft w:val="0"/>
      <w:marRight w:val="0"/>
      <w:marTop w:val="0"/>
      <w:marBottom w:val="0"/>
      <w:divBdr>
        <w:top w:val="none" w:sz="0" w:space="0" w:color="auto"/>
        <w:left w:val="none" w:sz="0" w:space="0" w:color="auto"/>
        <w:bottom w:val="none" w:sz="0" w:space="0" w:color="auto"/>
        <w:right w:val="none" w:sz="0" w:space="0" w:color="auto"/>
      </w:divBdr>
      <w:divsChild>
        <w:div w:id="364411709">
          <w:marLeft w:val="0"/>
          <w:marRight w:val="0"/>
          <w:marTop w:val="0"/>
          <w:marBottom w:val="0"/>
          <w:divBdr>
            <w:top w:val="none" w:sz="0" w:space="0" w:color="auto"/>
            <w:left w:val="none" w:sz="0" w:space="0" w:color="auto"/>
            <w:bottom w:val="none" w:sz="0" w:space="0" w:color="auto"/>
            <w:right w:val="none" w:sz="0" w:space="0" w:color="auto"/>
          </w:divBdr>
          <w:divsChild>
            <w:div w:id="567377082">
              <w:marLeft w:val="0"/>
              <w:marRight w:val="0"/>
              <w:marTop w:val="0"/>
              <w:marBottom w:val="0"/>
              <w:divBdr>
                <w:top w:val="none" w:sz="0" w:space="0" w:color="auto"/>
                <w:left w:val="none" w:sz="0" w:space="0" w:color="auto"/>
                <w:bottom w:val="none" w:sz="0" w:space="0" w:color="auto"/>
                <w:right w:val="none" w:sz="0" w:space="0" w:color="auto"/>
              </w:divBdr>
              <w:divsChild>
                <w:div w:id="711424957">
                  <w:marLeft w:val="0"/>
                  <w:marRight w:val="0"/>
                  <w:marTop w:val="0"/>
                  <w:marBottom w:val="0"/>
                  <w:divBdr>
                    <w:top w:val="none" w:sz="0" w:space="0" w:color="auto"/>
                    <w:left w:val="none" w:sz="0" w:space="0" w:color="auto"/>
                    <w:bottom w:val="none" w:sz="0" w:space="0" w:color="auto"/>
                    <w:right w:val="none" w:sz="0" w:space="0" w:color="auto"/>
                  </w:divBdr>
                  <w:divsChild>
                    <w:div w:id="2020035647">
                      <w:marLeft w:val="0"/>
                      <w:marRight w:val="0"/>
                      <w:marTop w:val="0"/>
                      <w:marBottom w:val="0"/>
                      <w:divBdr>
                        <w:top w:val="none" w:sz="0" w:space="0" w:color="auto"/>
                        <w:left w:val="none" w:sz="0" w:space="0" w:color="auto"/>
                        <w:bottom w:val="none" w:sz="0" w:space="0" w:color="auto"/>
                        <w:right w:val="none" w:sz="0" w:space="0" w:color="auto"/>
                      </w:divBdr>
                      <w:divsChild>
                        <w:div w:id="1013609049">
                          <w:marLeft w:val="0"/>
                          <w:marRight w:val="0"/>
                          <w:marTop w:val="0"/>
                          <w:marBottom w:val="0"/>
                          <w:divBdr>
                            <w:top w:val="none" w:sz="0" w:space="0" w:color="auto"/>
                            <w:left w:val="none" w:sz="0" w:space="0" w:color="auto"/>
                            <w:bottom w:val="none" w:sz="0" w:space="0" w:color="auto"/>
                            <w:right w:val="none" w:sz="0" w:space="0" w:color="auto"/>
                          </w:divBdr>
                          <w:divsChild>
                            <w:div w:id="208687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0814458">
      <w:bodyDiv w:val="1"/>
      <w:marLeft w:val="0"/>
      <w:marRight w:val="0"/>
      <w:marTop w:val="0"/>
      <w:marBottom w:val="0"/>
      <w:divBdr>
        <w:top w:val="none" w:sz="0" w:space="0" w:color="auto"/>
        <w:left w:val="none" w:sz="0" w:space="0" w:color="auto"/>
        <w:bottom w:val="none" w:sz="0" w:space="0" w:color="auto"/>
        <w:right w:val="none" w:sz="0" w:space="0" w:color="auto"/>
      </w:divBdr>
    </w:div>
    <w:div w:id="2070031247">
      <w:bodyDiv w:val="1"/>
      <w:marLeft w:val="0"/>
      <w:marRight w:val="0"/>
      <w:marTop w:val="0"/>
      <w:marBottom w:val="0"/>
      <w:divBdr>
        <w:top w:val="none" w:sz="0" w:space="0" w:color="auto"/>
        <w:left w:val="none" w:sz="0" w:space="0" w:color="auto"/>
        <w:bottom w:val="none" w:sz="0" w:space="0" w:color="auto"/>
        <w:right w:val="none" w:sz="0" w:space="0" w:color="auto"/>
      </w:divBdr>
      <w:divsChild>
        <w:div w:id="1402678392">
          <w:marLeft w:val="547"/>
          <w:marRight w:val="0"/>
          <w:marTop w:val="154"/>
          <w:marBottom w:val="120"/>
          <w:divBdr>
            <w:top w:val="none" w:sz="0" w:space="0" w:color="auto"/>
            <w:left w:val="none" w:sz="0" w:space="0" w:color="auto"/>
            <w:bottom w:val="none" w:sz="0" w:space="0" w:color="auto"/>
            <w:right w:val="none" w:sz="0" w:space="0" w:color="auto"/>
          </w:divBdr>
        </w:div>
      </w:divsChild>
    </w:div>
    <w:div w:id="2110618385">
      <w:bodyDiv w:val="1"/>
      <w:marLeft w:val="0"/>
      <w:marRight w:val="0"/>
      <w:marTop w:val="0"/>
      <w:marBottom w:val="0"/>
      <w:divBdr>
        <w:top w:val="none" w:sz="0" w:space="0" w:color="auto"/>
        <w:left w:val="none" w:sz="0" w:space="0" w:color="auto"/>
        <w:bottom w:val="none" w:sz="0" w:space="0" w:color="auto"/>
        <w:right w:val="none" w:sz="0" w:space="0" w:color="auto"/>
      </w:divBdr>
      <w:divsChild>
        <w:div w:id="922766131">
          <w:marLeft w:val="0"/>
          <w:marRight w:val="0"/>
          <w:marTop w:val="0"/>
          <w:marBottom w:val="0"/>
          <w:divBdr>
            <w:top w:val="none" w:sz="0" w:space="0" w:color="auto"/>
            <w:left w:val="none" w:sz="0" w:space="0" w:color="auto"/>
            <w:bottom w:val="none" w:sz="0" w:space="0" w:color="auto"/>
            <w:right w:val="none" w:sz="0" w:space="0" w:color="auto"/>
          </w:divBdr>
          <w:divsChild>
            <w:div w:id="551964275">
              <w:marLeft w:val="0"/>
              <w:marRight w:val="0"/>
              <w:marTop w:val="0"/>
              <w:marBottom w:val="0"/>
              <w:divBdr>
                <w:top w:val="none" w:sz="0" w:space="0" w:color="auto"/>
                <w:left w:val="none" w:sz="0" w:space="0" w:color="auto"/>
                <w:bottom w:val="none" w:sz="0" w:space="0" w:color="auto"/>
                <w:right w:val="none" w:sz="0" w:space="0" w:color="auto"/>
              </w:divBdr>
              <w:divsChild>
                <w:div w:id="1958293345">
                  <w:marLeft w:val="0"/>
                  <w:marRight w:val="0"/>
                  <w:marTop w:val="0"/>
                  <w:marBottom w:val="0"/>
                  <w:divBdr>
                    <w:top w:val="none" w:sz="0" w:space="0" w:color="auto"/>
                    <w:left w:val="none" w:sz="0" w:space="0" w:color="auto"/>
                    <w:bottom w:val="none" w:sz="0" w:space="0" w:color="auto"/>
                    <w:right w:val="none" w:sz="0" w:space="0" w:color="auto"/>
                  </w:divBdr>
                  <w:divsChild>
                    <w:div w:id="1809322525">
                      <w:marLeft w:val="0"/>
                      <w:marRight w:val="0"/>
                      <w:marTop w:val="0"/>
                      <w:marBottom w:val="0"/>
                      <w:divBdr>
                        <w:top w:val="none" w:sz="0" w:space="0" w:color="auto"/>
                        <w:left w:val="none" w:sz="0" w:space="0" w:color="auto"/>
                        <w:bottom w:val="none" w:sz="0" w:space="0" w:color="auto"/>
                        <w:right w:val="none" w:sz="0" w:space="0" w:color="auto"/>
                      </w:divBdr>
                      <w:divsChild>
                        <w:div w:id="1632053320">
                          <w:marLeft w:val="0"/>
                          <w:marRight w:val="0"/>
                          <w:marTop w:val="0"/>
                          <w:marBottom w:val="0"/>
                          <w:divBdr>
                            <w:top w:val="none" w:sz="0" w:space="0" w:color="auto"/>
                            <w:left w:val="none" w:sz="0" w:space="0" w:color="auto"/>
                            <w:bottom w:val="none" w:sz="0" w:space="0" w:color="auto"/>
                            <w:right w:val="none" w:sz="0" w:space="0" w:color="auto"/>
                          </w:divBdr>
                          <w:divsChild>
                            <w:div w:id="1691104809">
                              <w:marLeft w:val="0"/>
                              <w:marRight w:val="0"/>
                              <w:marTop w:val="0"/>
                              <w:marBottom w:val="0"/>
                              <w:divBdr>
                                <w:top w:val="none" w:sz="0" w:space="0" w:color="auto"/>
                                <w:left w:val="none" w:sz="0" w:space="0" w:color="auto"/>
                                <w:bottom w:val="none" w:sz="0" w:space="0" w:color="auto"/>
                                <w:right w:val="none" w:sz="0" w:space="0" w:color="auto"/>
                              </w:divBdr>
                              <w:divsChild>
                                <w:div w:id="1005549038">
                                  <w:marLeft w:val="0"/>
                                  <w:marRight w:val="0"/>
                                  <w:marTop w:val="0"/>
                                  <w:marBottom w:val="0"/>
                                  <w:divBdr>
                                    <w:top w:val="none" w:sz="0" w:space="0" w:color="auto"/>
                                    <w:left w:val="none" w:sz="0" w:space="0" w:color="auto"/>
                                    <w:bottom w:val="none" w:sz="0" w:space="0" w:color="auto"/>
                                    <w:right w:val="none" w:sz="0" w:space="0" w:color="auto"/>
                                  </w:divBdr>
                                  <w:divsChild>
                                    <w:div w:id="905334234">
                                      <w:marLeft w:val="0"/>
                                      <w:marRight w:val="0"/>
                                      <w:marTop w:val="0"/>
                                      <w:marBottom w:val="0"/>
                                      <w:divBdr>
                                        <w:top w:val="none" w:sz="0" w:space="0" w:color="auto"/>
                                        <w:left w:val="none" w:sz="0" w:space="0" w:color="auto"/>
                                        <w:bottom w:val="none" w:sz="0" w:space="0" w:color="auto"/>
                                        <w:right w:val="none" w:sz="0" w:space="0" w:color="auto"/>
                                      </w:divBdr>
                                      <w:divsChild>
                                        <w:div w:id="1854756901">
                                          <w:marLeft w:val="0"/>
                                          <w:marRight w:val="0"/>
                                          <w:marTop w:val="0"/>
                                          <w:marBottom w:val="0"/>
                                          <w:divBdr>
                                            <w:top w:val="none" w:sz="0" w:space="0" w:color="auto"/>
                                            <w:left w:val="none" w:sz="0" w:space="0" w:color="auto"/>
                                            <w:bottom w:val="none" w:sz="0" w:space="0" w:color="auto"/>
                                            <w:right w:val="none" w:sz="0" w:space="0" w:color="auto"/>
                                          </w:divBdr>
                                          <w:divsChild>
                                            <w:div w:id="500433863">
                                              <w:marLeft w:val="0"/>
                                              <w:marRight w:val="0"/>
                                              <w:marTop w:val="0"/>
                                              <w:marBottom w:val="0"/>
                                              <w:divBdr>
                                                <w:top w:val="none" w:sz="0" w:space="0" w:color="auto"/>
                                                <w:left w:val="none" w:sz="0" w:space="0" w:color="auto"/>
                                                <w:bottom w:val="none" w:sz="0" w:space="0" w:color="auto"/>
                                                <w:right w:val="none" w:sz="0" w:space="0" w:color="auto"/>
                                              </w:divBdr>
                                              <w:divsChild>
                                                <w:div w:id="190460949">
                                                  <w:marLeft w:val="0"/>
                                                  <w:marRight w:val="0"/>
                                                  <w:marTop w:val="0"/>
                                                  <w:marBottom w:val="0"/>
                                                  <w:divBdr>
                                                    <w:top w:val="none" w:sz="0" w:space="0" w:color="auto"/>
                                                    <w:left w:val="none" w:sz="0" w:space="0" w:color="auto"/>
                                                    <w:bottom w:val="none" w:sz="0" w:space="0" w:color="auto"/>
                                                    <w:right w:val="none" w:sz="0" w:space="0" w:color="auto"/>
                                                  </w:divBdr>
                                                  <w:divsChild>
                                                    <w:div w:id="436828075">
                                                      <w:marLeft w:val="-210"/>
                                                      <w:marRight w:val="-75"/>
                                                      <w:marTop w:val="0"/>
                                                      <w:marBottom w:val="0"/>
                                                      <w:divBdr>
                                                        <w:top w:val="none" w:sz="0" w:space="0" w:color="auto"/>
                                                        <w:left w:val="none" w:sz="0" w:space="0" w:color="auto"/>
                                                        <w:bottom w:val="none" w:sz="0" w:space="0" w:color="auto"/>
                                                        <w:right w:val="none" w:sz="0" w:space="0" w:color="auto"/>
                                                      </w:divBdr>
                                                      <w:divsChild>
                                                        <w:div w:id="582303942">
                                                          <w:marLeft w:val="0"/>
                                                          <w:marRight w:val="0"/>
                                                          <w:marTop w:val="0"/>
                                                          <w:marBottom w:val="0"/>
                                                          <w:divBdr>
                                                            <w:top w:val="none" w:sz="0" w:space="0" w:color="auto"/>
                                                            <w:left w:val="none" w:sz="0" w:space="0" w:color="auto"/>
                                                            <w:bottom w:val="none" w:sz="0" w:space="0" w:color="auto"/>
                                                            <w:right w:val="none" w:sz="0" w:space="0" w:color="auto"/>
                                                          </w:divBdr>
                                                          <w:divsChild>
                                                            <w:div w:id="1613826106">
                                                              <w:marLeft w:val="0"/>
                                                              <w:marRight w:val="0"/>
                                                              <w:marTop w:val="0"/>
                                                              <w:marBottom w:val="0"/>
                                                              <w:divBdr>
                                                                <w:top w:val="none" w:sz="0" w:space="0" w:color="auto"/>
                                                                <w:left w:val="none" w:sz="0" w:space="0" w:color="auto"/>
                                                                <w:bottom w:val="none" w:sz="0" w:space="0" w:color="auto"/>
                                                                <w:right w:val="none" w:sz="0" w:space="0" w:color="auto"/>
                                                              </w:divBdr>
                                                              <w:divsChild>
                                                                <w:div w:id="1641373979">
                                                                  <w:marLeft w:val="0"/>
                                                                  <w:marRight w:val="0"/>
                                                                  <w:marTop w:val="0"/>
                                                                  <w:marBottom w:val="0"/>
                                                                  <w:divBdr>
                                                                    <w:top w:val="none" w:sz="0" w:space="0" w:color="auto"/>
                                                                    <w:left w:val="none" w:sz="0" w:space="0" w:color="auto"/>
                                                                    <w:bottom w:val="none" w:sz="0" w:space="0" w:color="auto"/>
                                                                    <w:right w:val="none" w:sz="0" w:space="0" w:color="auto"/>
                                                                  </w:divBdr>
                                                                  <w:divsChild>
                                                                    <w:div w:id="336427820">
                                                                      <w:marLeft w:val="0"/>
                                                                      <w:marRight w:val="0"/>
                                                                      <w:marTop w:val="0"/>
                                                                      <w:marBottom w:val="0"/>
                                                                      <w:divBdr>
                                                                        <w:top w:val="none" w:sz="0" w:space="0" w:color="auto"/>
                                                                        <w:left w:val="none" w:sz="0" w:space="0" w:color="auto"/>
                                                                        <w:bottom w:val="none" w:sz="0" w:space="0" w:color="auto"/>
                                                                        <w:right w:val="none" w:sz="0" w:space="0" w:color="auto"/>
                                                                      </w:divBdr>
                                                                      <w:divsChild>
                                                                        <w:div w:id="602151585">
                                                                          <w:marLeft w:val="0"/>
                                                                          <w:marRight w:val="0"/>
                                                                          <w:marTop w:val="0"/>
                                                                          <w:marBottom w:val="0"/>
                                                                          <w:divBdr>
                                                                            <w:top w:val="none" w:sz="0" w:space="0" w:color="auto"/>
                                                                            <w:left w:val="none" w:sz="0" w:space="0" w:color="auto"/>
                                                                            <w:bottom w:val="none" w:sz="0" w:space="0" w:color="auto"/>
                                                                            <w:right w:val="none" w:sz="0" w:space="0" w:color="auto"/>
                                                                          </w:divBdr>
                                                                        </w:div>
                                                                        <w:div w:id="1065181566">
                                                                          <w:marLeft w:val="0"/>
                                                                          <w:marRight w:val="0"/>
                                                                          <w:marTop w:val="0"/>
                                                                          <w:marBottom w:val="0"/>
                                                                          <w:divBdr>
                                                                            <w:top w:val="none" w:sz="0" w:space="0" w:color="auto"/>
                                                                            <w:left w:val="none" w:sz="0" w:space="0" w:color="auto"/>
                                                                            <w:bottom w:val="none" w:sz="0" w:space="0" w:color="auto"/>
                                                                            <w:right w:val="none" w:sz="0" w:space="0" w:color="auto"/>
                                                                          </w:divBdr>
                                                                        </w:div>
                                                                        <w:div w:id="1381587076">
                                                                          <w:marLeft w:val="0"/>
                                                                          <w:marRight w:val="0"/>
                                                                          <w:marTop w:val="0"/>
                                                                          <w:marBottom w:val="0"/>
                                                                          <w:divBdr>
                                                                            <w:top w:val="none" w:sz="0" w:space="0" w:color="auto"/>
                                                                            <w:left w:val="none" w:sz="0" w:space="0" w:color="auto"/>
                                                                            <w:bottom w:val="none" w:sz="0" w:space="0" w:color="auto"/>
                                                                            <w:right w:val="none" w:sz="0" w:space="0" w:color="auto"/>
                                                                          </w:divBdr>
                                                                        </w:div>
                                                                        <w:div w:id="17703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6637062">
      <w:bodyDiv w:val="1"/>
      <w:marLeft w:val="0"/>
      <w:marRight w:val="0"/>
      <w:marTop w:val="0"/>
      <w:marBottom w:val="0"/>
      <w:divBdr>
        <w:top w:val="none" w:sz="0" w:space="0" w:color="auto"/>
        <w:left w:val="none" w:sz="0" w:space="0" w:color="auto"/>
        <w:bottom w:val="none" w:sz="0" w:space="0" w:color="auto"/>
        <w:right w:val="none" w:sz="0" w:space="0" w:color="auto"/>
      </w:divBdr>
      <w:divsChild>
        <w:div w:id="179856768">
          <w:marLeft w:val="1166"/>
          <w:marRight w:val="0"/>
          <w:marTop w:val="134"/>
          <w:marBottom w:val="120"/>
          <w:divBdr>
            <w:top w:val="none" w:sz="0" w:space="0" w:color="auto"/>
            <w:left w:val="none" w:sz="0" w:space="0" w:color="auto"/>
            <w:bottom w:val="none" w:sz="0" w:space="0" w:color="auto"/>
            <w:right w:val="none" w:sz="0" w:space="0" w:color="auto"/>
          </w:divBdr>
        </w:div>
        <w:div w:id="552620925">
          <w:marLeft w:val="1166"/>
          <w:marRight w:val="0"/>
          <w:marTop w:val="134"/>
          <w:marBottom w:val="120"/>
          <w:divBdr>
            <w:top w:val="none" w:sz="0" w:space="0" w:color="auto"/>
            <w:left w:val="none" w:sz="0" w:space="0" w:color="auto"/>
            <w:bottom w:val="none" w:sz="0" w:space="0" w:color="auto"/>
            <w:right w:val="none" w:sz="0" w:space="0" w:color="auto"/>
          </w:divBdr>
        </w:div>
        <w:div w:id="791899853">
          <w:marLeft w:val="1166"/>
          <w:marRight w:val="0"/>
          <w:marTop w:val="134"/>
          <w:marBottom w:val="120"/>
          <w:divBdr>
            <w:top w:val="none" w:sz="0" w:space="0" w:color="auto"/>
            <w:left w:val="none" w:sz="0" w:space="0" w:color="auto"/>
            <w:bottom w:val="none" w:sz="0" w:space="0" w:color="auto"/>
            <w:right w:val="none" w:sz="0" w:space="0" w:color="auto"/>
          </w:divBdr>
        </w:div>
        <w:div w:id="2061175086">
          <w:marLeft w:val="1166"/>
          <w:marRight w:val="0"/>
          <w:marTop w:val="134"/>
          <w:marBottom w:val="120"/>
          <w:divBdr>
            <w:top w:val="none" w:sz="0" w:space="0" w:color="auto"/>
            <w:left w:val="none" w:sz="0" w:space="0" w:color="auto"/>
            <w:bottom w:val="none" w:sz="0" w:space="0" w:color="auto"/>
            <w:right w:val="none" w:sz="0" w:space="0" w:color="auto"/>
          </w:divBdr>
        </w:div>
      </w:divsChild>
    </w:div>
    <w:div w:id="212318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324" Type="http://schemas.openxmlformats.org/officeDocument/2006/relationships/image" Target="media/image291.png"/><Relationship Id="rId531" Type="http://schemas.openxmlformats.org/officeDocument/2006/relationships/image" Target="media/image488.png"/><Relationship Id="rId170" Type="http://schemas.openxmlformats.org/officeDocument/2006/relationships/image" Target="media/image147.png"/><Relationship Id="rId268" Type="http://schemas.openxmlformats.org/officeDocument/2006/relationships/image" Target="media/image239.png"/><Relationship Id="rId475" Type="http://schemas.openxmlformats.org/officeDocument/2006/relationships/image" Target="media/image432.png"/><Relationship Id="rId32" Type="http://schemas.microsoft.com/office/2016/09/relationships/commentsIds" Target="commentsIds.xml"/><Relationship Id="rId128" Type="http://schemas.openxmlformats.org/officeDocument/2006/relationships/image" Target="media/image109.png"/><Relationship Id="rId335" Type="http://schemas.openxmlformats.org/officeDocument/2006/relationships/image" Target="media/image302.png"/><Relationship Id="rId542" Type="http://schemas.openxmlformats.org/officeDocument/2006/relationships/image" Target="media/image498.png"/><Relationship Id="rId181" Type="http://schemas.openxmlformats.org/officeDocument/2006/relationships/image" Target="media/image158.png"/><Relationship Id="rId402" Type="http://schemas.openxmlformats.org/officeDocument/2006/relationships/image" Target="media/image366.png"/><Relationship Id="rId279" Type="http://schemas.openxmlformats.org/officeDocument/2006/relationships/image" Target="media/image249.png"/><Relationship Id="rId486" Type="http://schemas.openxmlformats.org/officeDocument/2006/relationships/image" Target="media/image443.png"/><Relationship Id="rId43" Type="http://schemas.openxmlformats.org/officeDocument/2006/relationships/image" Target="media/image26.png"/><Relationship Id="rId139" Type="http://schemas.openxmlformats.org/officeDocument/2006/relationships/image" Target="media/image120.png"/><Relationship Id="rId346" Type="http://schemas.openxmlformats.org/officeDocument/2006/relationships/image" Target="media/image313.png"/><Relationship Id="rId553" Type="http://schemas.openxmlformats.org/officeDocument/2006/relationships/image" Target="media/image509.png"/><Relationship Id="rId192" Type="http://schemas.openxmlformats.org/officeDocument/2006/relationships/image" Target="media/image168.png"/><Relationship Id="rId206" Type="http://schemas.openxmlformats.org/officeDocument/2006/relationships/image" Target="media/image180.png"/><Relationship Id="rId413" Type="http://schemas.openxmlformats.org/officeDocument/2006/relationships/image" Target="media/image375.png"/><Relationship Id="rId497" Type="http://schemas.openxmlformats.org/officeDocument/2006/relationships/image" Target="media/image454.png"/><Relationship Id="rId357" Type="http://schemas.openxmlformats.org/officeDocument/2006/relationships/image" Target="media/image323.png"/><Relationship Id="rId54" Type="http://schemas.openxmlformats.org/officeDocument/2006/relationships/image" Target="media/image37.png"/><Relationship Id="rId217" Type="http://schemas.openxmlformats.org/officeDocument/2006/relationships/image" Target="media/image190.png"/><Relationship Id="rId564" Type="http://schemas.openxmlformats.org/officeDocument/2006/relationships/theme" Target="theme/theme1.xml"/><Relationship Id="rId424" Type="http://schemas.openxmlformats.org/officeDocument/2006/relationships/image" Target="media/image383.png"/><Relationship Id="rId23" Type="http://schemas.openxmlformats.org/officeDocument/2006/relationships/image" Target="media/image9.png"/><Relationship Id="rId119" Type="http://schemas.openxmlformats.org/officeDocument/2006/relationships/hyperlink" Target="https://localhost:6516" TargetMode="External"/><Relationship Id="rId270" Type="http://schemas.openxmlformats.org/officeDocument/2006/relationships/image" Target="media/image241.png"/><Relationship Id="rId326" Type="http://schemas.openxmlformats.org/officeDocument/2006/relationships/image" Target="media/image293.png"/><Relationship Id="rId533" Type="http://schemas.openxmlformats.org/officeDocument/2006/relationships/image" Target="media/image490.png"/><Relationship Id="rId65" Type="http://schemas.openxmlformats.org/officeDocument/2006/relationships/image" Target="media/image48.png"/><Relationship Id="rId130" Type="http://schemas.openxmlformats.org/officeDocument/2006/relationships/image" Target="media/image111.png"/><Relationship Id="rId368" Type="http://schemas.openxmlformats.org/officeDocument/2006/relationships/image" Target="media/image334.png"/><Relationship Id="rId172" Type="http://schemas.openxmlformats.org/officeDocument/2006/relationships/image" Target="media/image149.png"/><Relationship Id="rId228" Type="http://schemas.openxmlformats.org/officeDocument/2006/relationships/image" Target="media/image201.png"/><Relationship Id="rId435" Type="http://schemas.openxmlformats.org/officeDocument/2006/relationships/image" Target="media/image394.png"/><Relationship Id="rId477" Type="http://schemas.openxmlformats.org/officeDocument/2006/relationships/image" Target="media/image434.png"/><Relationship Id="rId281" Type="http://schemas.openxmlformats.org/officeDocument/2006/relationships/image" Target="media/image251.png"/><Relationship Id="rId337" Type="http://schemas.openxmlformats.org/officeDocument/2006/relationships/image" Target="media/image304.png"/><Relationship Id="rId502" Type="http://schemas.openxmlformats.org/officeDocument/2006/relationships/image" Target="media/image459.pn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22.png"/><Relationship Id="rId379" Type="http://schemas.openxmlformats.org/officeDocument/2006/relationships/image" Target="media/image345.png"/><Relationship Id="rId544" Type="http://schemas.openxmlformats.org/officeDocument/2006/relationships/image" Target="media/image500.png"/><Relationship Id="rId7" Type="http://schemas.openxmlformats.org/officeDocument/2006/relationships/endnotes" Target="endnotes.xml"/><Relationship Id="rId183" Type="http://schemas.openxmlformats.org/officeDocument/2006/relationships/image" Target="media/image160.png"/><Relationship Id="rId239" Type="http://schemas.openxmlformats.org/officeDocument/2006/relationships/image" Target="media/image212.png"/><Relationship Id="rId390" Type="http://schemas.openxmlformats.org/officeDocument/2006/relationships/hyperlink" Target="file:///\\TMPrint01" TargetMode="External"/><Relationship Id="rId404" Type="http://schemas.openxmlformats.org/officeDocument/2006/relationships/image" Target="media/image367.png"/><Relationship Id="rId446" Type="http://schemas.openxmlformats.org/officeDocument/2006/relationships/image" Target="media/image404.png"/><Relationship Id="rId250" Type="http://schemas.openxmlformats.org/officeDocument/2006/relationships/image" Target="media/image223.png"/><Relationship Id="rId292" Type="http://schemas.openxmlformats.org/officeDocument/2006/relationships/image" Target="media/image262.png"/><Relationship Id="rId306" Type="http://schemas.openxmlformats.org/officeDocument/2006/relationships/image" Target="media/image274.png"/><Relationship Id="rId488" Type="http://schemas.openxmlformats.org/officeDocument/2006/relationships/image" Target="media/image445.png"/><Relationship Id="rId45" Type="http://schemas.openxmlformats.org/officeDocument/2006/relationships/image" Target="media/image28.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315.png"/><Relationship Id="rId513" Type="http://schemas.openxmlformats.org/officeDocument/2006/relationships/image" Target="media/image470.png"/><Relationship Id="rId555" Type="http://schemas.openxmlformats.org/officeDocument/2006/relationships/hyperlink" Target="http://www.checkyourlogs.net" TargetMode="External"/><Relationship Id="rId152" Type="http://schemas.openxmlformats.org/officeDocument/2006/relationships/image" Target="media/image132.png"/><Relationship Id="rId194" Type="http://schemas.openxmlformats.org/officeDocument/2006/relationships/image" Target="media/image170.png"/><Relationship Id="rId208" Type="http://schemas.openxmlformats.org/officeDocument/2006/relationships/image" Target="media/image182.png"/><Relationship Id="rId415" Type="http://schemas.openxmlformats.org/officeDocument/2006/relationships/image" Target="media/image376.png"/><Relationship Id="rId457" Type="http://schemas.openxmlformats.org/officeDocument/2006/relationships/image" Target="media/image415.png"/><Relationship Id="rId261" Type="http://schemas.openxmlformats.org/officeDocument/2006/relationships/image" Target="media/image232.png"/><Relationship Id="rId499" Type="http://schemas.openxmlformats.org/officeDocument/2006/relationships/image" Target="media/image456.png"/><Relationship Id="rId14" Type="http://schemas.openxmlformats.org/officeDocument/2006/relationships/footer" Target="footer3.xml"/><Relationship Id="rId56" Type="http://schemas.openxmlformats.org/officeDocument/2006/relationships/image" Target="media/image39.png"/><Relationship Id="rId317" Type="http://schemas.openxmlformats.org/officeDocument/2006/relationships/image" Target="media/image284.png"/><Relationship Id="rId359" Type="http://schemas.openxmlformats.org/officeDocument/2006/relationships/image" Target="media/image325.png"/><Relationship Id="rId524" Type="http://schemas.openxmlformats.org/officeDocument/2006/relationships/image" Target="media/image481.png"/><Relationship Id="rId98" Type="http://schemas.openxmlformats.org/officeDocument/2006/relationships/image" Target="media/image81.png"/><Relationship Id="rId121" Type="http://schemas.openxmlformats.org/officeDocument/2006/relationships/image" Target="media/image103.png"/><Relationship Id="rId163" Type="http://schemas.openxmlformats.org/officeDocument/2006/relationships/image" Target="media/image140.png"/><Relationship Id="rId219" Type="http://schemas.openxmlformats.org/officeDocument/2006/relationships/image" Target="media/image192.png"/><Relationship Id="rId370" Type="http://schemas.openxmlformats.org/officeDocument/2006/relationships/image" Target="media/image336.png"/><Relationship Id="rId426" Type="http://schemas.openxmlformats.org/officeDocument/2006/relationships/image" Target="media/image385.png"/><Relationship Id="rId230" Type="http://schemas.openxmlformats.org/officeDocument/2006/relationships/image" Target="media/image203.png"/><Relationship Id="rId468" Type="http://schemas.openxmlformats.org/officeDocument/2006/relationships/image" Target="media/image426.png"/><Relationship Id="rId25" Type="http://schemas.openxmlformats.org/officeDocument/2006/relationships/image" Target="media/image11.png"/><Relationship Id="rId67" Type="http://schemas.openxmlformats.org/officeDocument/2006/relationships/image" Target="media/image50.png"/><Relationship Id="rId272" Type="http://schemas.openxmlformats.org/officeDocument/2006/relationships/image" Target="media/image243.png"/><Relationship Id="rId328" Type="http://schemas.openxmlformats.org/officeDocument/2006/relationships/image" Target="media/image295.png"/><Relationship Id="rId535" Type="http://schemas.openxmlformats.org/officeDocument/2006/relationships/image" Target="media/image492.png"/><Relationship Id="rId132" Type="http://schemas.openxmlformats.org/officeDocument/2006/relationships/image" Target="media/image113.png"/><Relationship Id="rId174" Type="http://schemas.openxmlformats.org/officeDocument/2006/relationships/image" Target="media/image151.png"/><Relationship Id="rId381" Type="http://schemas.openxmlformats.org/officeDocument/2006/relationships/image" Target="media/image347.png"/><Relationship Id="rId241" Type="http://schemas.openxmlformats.org/officeDocument/2006/relationships/image" Target="media/image214.png"/><Relationship Id="rId437" Type="http://schemas.openxmlformats.org/officeDocument/2006/relationships/image" Target="media/image396.png"/><Relationship Id="rId479" Type="http://schemas.openxmlformats.org/officeDocument/2006/relationships/image" Target="media/image436.png"/><Relationship Id="rId36" Type="http://schemas.openxmlformats.org/officeDocument/2006/relationships/image" Target="media/image19.png"/><Relationship Id="rId283" Type="http://schemas.openxmlformats.org/officeDocument/2006/relationships/image" Target="media/image253.png"/><Relationship Id="rId339" Type="http://schemas.openxmlformats.org/officeDocument/2006/relationships/image" Target="media/image306.png"/><Relationship Id="rId490" Type="http://schemas.openxmlformats.org/officeDocument/2006/relationships/image" Target="media/image447.png"/><Relationship Id="rId504" Type="http://schemas.openxmlformats.org/officeDocument/2006/relationships/image" Target="media/image461.png"/><Relationship Id="rId546" Type="http://schemas.openxmlformats.org/officeDocument/2006/relationships/image" Target="media/image502.png"/><Relationship Id="rId78" Type="http://schemas.openxmlformats.org/officeDocument/2006/relationships/image" Target="media/image61.png"/><Relationship Id="rId101" Type="http://schemas.openxmlformats.org/officeDocument/2006/relationships/image" Target="media/image84.png"/><Relationship Id="rId143" Type="http://schemas.openxmlformats.org/officeDocument/2006/relationships/image" Target="media/image124.png"/><Relationship Id="rId185" Type="http://schemas.openxmlformats.org/officeDocument/2006/relationships/image" Target="media/image162.png"/><Relationship Id="rId350" Type="http://schemas.openxmlformats.org/officeDocument/2006/relationships/hyperlink" Target="http://localhost" TargetMode="External"/><Relationship Id="rId406" Type="http://schemas.openxmlformats.org/officeDocument/2006/relationships/image" Target="media/image369.png"/><Relationship Id="rId9" Type="http://schemas.openxmlformats.org/officeDocument/2006/relationships/header" Target="header1.xml"/><Relationship Id="rId210" Type="http://schemas.openxmlformats.org/officeDocument/2006/relationships/hyperlink" Target="https://localhost" TargetMode="External"/><Relationship Id="rId392" Type="http://schemas.openxmlformats.org/officeDocument/2006/relationships/image" Target="media/image357.png"/><Relationship Id="rId448" Type="http://schemas.openxmlformats.org/officeDocument/2006/relationships/image" Target="media/image406.png"/><Relationship Id="rId252" Type="http://schemas.openxmlformats.org/officeDocument/2006/relationships/image" Target="media/image225.png"/><Relationship Id="rId294" Type="http://schemas.openxmlformats.org/officeDocument/2006/relationships/image" Target="media/image264.png"/><Relationship Id="rId308" Type="http://schemas.openxmlformats.org/officeDocument/2006/relationships/image" Target="media/image276.png"/><Relationship Id="rId515" Type="http://schemas.openxmlformats.org/officeDocument/2006/relationships/image" Target="media/image472.png"/><Relationship Id="rId47" Type="http://schemas.openxmlformats.org/officeDocument/2006/relationships/image" Target="media/image30.png"/><Relationship Id="rId89" Type="http://schemas.openxmlformats.org/officeDocument/2006/relationships/image" Target="media/image72.png"/><Relationship Id="rId112" Type="http://schemas.openxmlformats.org/officeDocument/2006/relationships/image" Target="media/image95.png"/><Relationship Id="rId154" Type="http://schemas.openxmlformats.org/officeDocument/2006/relationships/image" Target="media/image133.png"/><Relationship Id="rId361" Type="http://schemas.openxmlformats.org/officeDocument/2006/relationships/image" Target="media/image327.png"/><Relationship Id="rId557" Type="http://schemas.openxmlformats.org/officeDocument/2006/relationships/header" Target="header4.xml"/><Relationship Id="rId196" Type="http://schemas.openxmlformats.org/officeDocument/2006/relationships/image" Target="media/image171.png"/><Relationship Id="rId417" Type="http://schemas.openxmlformats.org/officeDocument/2006/relationships/hyperlink" Target="https://www.microsoft.com/en-us/download/details.aspx?id=55319" TargetMode="External"/><Relationship Id="rId459" Type="http://schemas.openxmlformats.org/officeDocument/2006/relationships/image" Target="media/image417.png"/><Relationship Id="rId16" Type="http://schemas.openxmlformats.org/officeDocument/2006/relationships/image" Target="media/image3.png"/><Relationship Id="rId221" Type="http://schemas.openxmlformats.org/officeDocument/2006/relationships/image" Target="media/image194.png"/><Relationship Id="rId263" Type="http://schemas.openxmlformats.org/officeDocument/2006/relationships/image" Target="media/image234.png"/><Relationship Id="rId319" Type="http://schemas.openxmlformats.org/officeDocument/2006/relationships/image" Target="media/image286.png"/><Relationship Id="rId470" Type="http://schemas.openxmlformats.org/officeDocument/2006/relationships/image" Target="media/image427.png"/><Relationship Id="rId526" Type="http://schemas.openxmlformats.org/officeDocument/2006/relationships/image" Target="media/image483.png"/><Relationship Id="rId58" Type="http://schemas.openxmlformats.org/officeDocument/2006/relationships/image" Target="media/image41.png"/><Relationship Id="rId123" Type="http://schemas.openxmlformats.org/officeDocument/2006/relationships/image" Target="media/image105.png"/><Relationship Id="rId330" Type="http://schemas.openxmlformats.org/officeDocument/2006/relationships/image" Target="media/image297.png"/><Relationship Id="rId165" Type="http://schemas.openxmlformats.org/officeDocument/2006/relationships/image" Target="media/image142.png"/><Relationship Id="rId372" Type="http://schemas.openxmlformats.org/officeDocument/2006/relationships/image" Target="media/image338.png"/><Relationship Id="rId428" Type="http://schemas.openxmlformats.org/officeDocument/2006/relationships/image" Target="media/image387.png"/><Relationship Id="rId232" Type="http://schemas.openxmlformats.org/officeDocument/2006/relationships/image" Target="media/image205.png"/><Relationship Id="rId274" Type="http://schemas.openxmlformats.org/officeDocument/2006/relationships/image" Target="media/image245.png"/><Relationship Id="rId481" Type="http://schemas.openxmlformats.org/officeDocument/2006/relationships/image" Target="media/image438.png"/><Relationship Id="rId27" Type="http://schemas.openxmlformats.org/officeDocument/2006/relationships/image" Target="media/image13.png"/><Relationship Id="rId69" Type="http://schemas.openxmlformats.org/officeDocument/2006/relationships/image" Target="media/image52.png"/><Relationship Id="rId134" Type="http://schemas.openxmlformats.org/officeDocument/2006/relationships/image" Target="media/image115.png"/><Relationship Id="rId537" Type="http://schemas.openxmlformats.org/officeDocument/2006/relationships/image" Target="media/image494.png"/><Relationship Id="rId80" Type="http://schemas.openxmlformats.org/officeDocument/2006/relationships/image" Target="media/image63.png"/><Relationship Id="rId176" Type="http://schemas.openxmlformats.org/officeDocument/2006/relationships/image" Target="media/image153.png"/><Relationship Id="rId341" Type="http://schemas.openxmlformats.org/officeDocument/2006/relationships/image" Target="media/image308.png"/><Relationship Id="rId383" Type="http://schemas.openxmlformats.org/officeDocument/2006/relationships/image" Target="media/image349.png"/><Relationship Id="rId439" Type="http://schemas.openxmlformats.org/officeDocument/2006/relationships/image" Target="media/image398.png"/><Relationship Id="rId201" Type="http://schemas.openxmlformats.org/officeDocument/2006/relationships/image" Target="media/image176.png"/><Relationship Id="rId243" Type="http://schemas.openxmlformats.org/officeDocument/2006/relationships/image" Target="media/image216.png"/><Relationship Id="rId285" Type="http://schemas.openxmlformats.org/officeDocument/2006/relationships/image" Target="media/image255.png"/><Relationship Id="rId450" Type="http://schemas.openxmlformats.org/officeDocument/2006/relationships/image" Target="media/image408.png"/><Relationship Id="rId506" Type="http://schemas.openxmlformats.org/officeDocument/2006/relationships/image" Target="media/image463.png"/><Relationship Id="rId38" Type="http://schemas.openxmlformats.org/officeDocument/2006/relationships/image" Target="media/image21.png"/><Relationship Id="rId103" Type="http://schemas.openxmlformats.org/officeDocument/2006/relationships/image" Target="media/image86.png"/><Relationship Id="rId310" Type="http://schemas.openxmlformats.org/officeDocument/2006/relationships/image" Target="media/image277.png"/><Relationship Id="rId492" Type="http://schemas.openxmlformats.org/officeDocument/2006/relationships/image" Target="media/image449.png"/><Relationship Id="rId548" Type="http://schemas.openxmlformats.org/officeDocument/2006/relationships/image" Target="media/image504.png"/><Relationship Id="rId91" Type="http://schemas.openxmlformats.org/officeDocument/2006/relationships/image" Target="media/image74.png"/><Relationship Id="rId145" Type="http://schemas.openxmlformats.org/officeDocument/2006/relationships/hyperlink" Target="https://localhost" TargetMode="External"/><Relationship Id="rId187" Type="http://schemas.openxmlformats.org/officeDocument/2006/relationships/image" Target="media/image164.png"/><Relationship Id="rId352" Type="http://schemas.openxmlformats.org/officeDocument/2006/relationships/image" Target="media/image318.png"/><Relationship Id="rId394" Type="http://schemas.openxmlformats.org/officeDocument/2006/relationships/hyperlink" Target="file:///\\TMPrint01" TargetMode="External"/><Relationship Id="rId408" Type="http://schemas.openxmlformats.org/officeDocument/2006/relationships/image" Target="media/image371.png"/><Relationship Id="rId212" Type="http://schemas.openxmlformats.org/officeDocument/2006/relationships/image" Target="media/image185.png"/><Relationship Id="rId254" Type="http://schemas.openxmlformats.org/officeDocument/2006/relationships/image" Target="media/image227.png"/><Relationship Id="rId49" Type="http://schemas.openxmlformats.org/officeDocument/2006/relationships/image" Target="media/image32.png"/><Relationship Id="rId114" Type="http://schemas.openxmlformats.org/officeDocument/2006/relationships/image" Target="media/image97.png"/><Relationship Id="rId296" Type="http://schemas.openxmlformats.org/officeDocument/2006/relationships/image" Target="media/image266.png"/><Relationship Id="rId461" Type="http://schemas.openxmlformats.org/officeDocument/2006/relationships/image" Target="media/image419.png"/><Relationship Id="rId517" Type="http://schemas.openxmlformats.org/officeDocument/2006/relationships/image" Target="media/image474.png"/><Relationship Id="rId559" Type="http://schemas.openxmlformats.org/officeDocument/2006/relationships/footer" Target="footer4.xml"/><Relationship Id="rId60" Type="http://schemas.openxmlformats.org/officeDocument/2006/relationships/image" Target="media/image43.png"/><Relationship Id="rId156" Type="http://schemas.openxmlformats.org/officeDocument/2006/relationships/image" Target="media/image135.png"/><Relationship Id="rId198" Type="http://schemas.openxmlformats.org/officeDocument/2006/relationships/image" Target="media/image173.png"/><Relationship Id="rId321" Type="http://schemas.openxmlformats.org/officeDocument/2006/relationships/image" Target="media/image288.png"/><Relationship Id="rId363" Type="http://schemas.openxmlformats.org/officeDocument/2006/relationships/image" Target="media/image329.png"/><Relationship Id="rId419" Type="http://schemas.openxmlformats.org/officeDocument/2006/relationships/image" Target="media/image378.png"/><Relationship Id="rId223" Type="http://schemas.openxmlformats.org/officeDocument/2006/relationships/image" Target="media/image196.png"/><Relationship Id="rId430" Type="http://schemas.openxmlformats.org/officeDocument/2006/relationships/image" Target="media/image389.png"/><Relationship Id="rId18" Type="http://schemas.openxmlformats.org/officeDocument/2006/relationships/image" Target="media/image5.png"/><Relationship Id="rId265" Type="http://schemas.openxmlformats.org/officeDocument/2006/relationships/image" Target="media/image236.png"/><Relationship Id="rId472" Type="http://schemas.openxmlformats.org/officeDocument/2006/relationships/image" Target="media/image429.png"/><Relationship Id="rId528" Type="http://schemas.openxmlformats.org/officeDocument/2006/relationships/image" Target="media/image485.png"/><Relationship Id="rId125" Type="http://schemas.openxmlformats.org/officeDocument/2006/relationships/hyperlink" Target="https://localhost" TargetMode="External"/><Relationship Id="rId167" Type="http://schemas.openxmlformats.org/officeDocument/2006/relationships/image" Target="media/image144.png"/><Relationship Id="rId332" Type="http://schemas.openxmlformats.org/officeDocument/2006/relationships/image" Target="media/image299.png"/><Relationship Id="rId374" Type="http://schemas.openxmlformats.org/officeDocument/2006/relationships/image" Target="media/image340.png"/><Relationship Id="rId71" Type="http://schemas.openxmlformats.org/officeDocument/2006/relationships/image" Target="media/image54.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15.png"/><Relationship Id="rId276" Type="http://schemas.openxmlformats.org/officeDocument/2006/relationships/image" Target="media/image246.png"/><Relationship Id="rId441" Type="http://schemas.openxmlformats.org/officeDocument/2006/relationships/image" Target="media/image400.png"/><Relationship Id="rId483" Type="http://schemas.openxmlformats.org/officeDocument/2006/relationships/image" Target="media/image440.png"/><Relationship Id="rId539" Type="http://schemas.openxmlformats.org/officeDocument/2006/relationships/image" Target="media/image495.png"/><Relationship Id="rId40" Type="http://schemas.openxmlformats.org/officeDocument/2006/relationships/image" Target="media/image23.png"/><Relationship Id="rId136" Type="http://schemas.openxmlformats.org/officeDocument/2006/relationships/image" Target="media/image117.png"/><Relationship Id="rId178" Type="http://schemas.openxmlformats.org/officeDocument/2006/relationships/image" Target="media/image155.png"/><Relationship Id="rId301" Type="http://schemas.openxmlformats.org/officeDocument/2006/relationships/hyperlink" Target="https://learn.microsoft.com/en-us/azure/migrate/tutorial-assess-webapps?pivots=asp-net" TargetMode="External"/><Relationship Id="rId343" Type="http://schemas.openxmlformats.org/officeDocument/2006/relationships/image" Target="media/image310.png"/><Relationship Id="rId550" Type="http://schemas.openxmlformats.org/officeDocument/2006/relationships/image" Target="media/image506.png"/><Relationship Id="rId82" Type="http://schemas.openxmlformats.org/officeDocument/2006/relationships/image" Target="media/image65.png"/><Relationship Id="rId203" Type="http://schemas.openxmlformats.org/officeDocument/2006/relationships/image" Target="media/image178.png"/><Relationship Id="rId385" Type="http://schemas.openxmlformats.org/officeDocument/2006/relationships/image" Target="media/image351.png"/><Relationship Id="rId245" Type="http://schemas.openxmlformats.org/officeDocument/2006/relationships/image" Target="media/image218.png"/><Relationship Id="rId287" Type="http://schemas.openxmlformats.org/officeDocument/2006/relationships/image" Target="media/image257.png"/><Relationship Id="rId410" Type="http://schemas.openxmlformats.org/officeDocument/2006/relationships/image" Target="media/image372.png"/><Relationship Id="rId452" Type="http://schemas.openxmlformats.org/officeDocument/2006/relationships/image" Target="media/image410.png"/><Relationship Id="rId494" Type="http://schemas.openxmlformats.org/officeDocument/2006/relationships/image" Target="media/image451.png"/><Relationship Id="rId508" Type="http://schemas.openxmlformats.org/officeDocument/2006/relationships/image" Target="media/image465.png"/><Relationship Id="rId105" Type="http://schemas.openxmlformats.org/officeDocument/2006/relationships/image" Target="media/image88.png"/><Relationship Id="rId147" Type="http://schemas.openxmlformats.org/officeDocument/2006/relationships/image" Target="media/image127.png"/><Relationship Id="rId312" Type="http://schemas.openxmlformats.org/officeDocument/2006/relationships/image" Target="media/image279.png"/><Relationship Id="rId354" Type="http://schemas.openxmlformats.org/officeDocument/2006/relationships/image" Target="media/image320.png"/><Relationship Id="rId51" Type="http://schemas.openxmlformats.org/officeDocument/2006/relationships/image" Target="media/image34.png"/><Relationship Id="rId93" Type="http://schemas.openxmlformats.org/officeDocument/2006/relationships/image" Target="media/image76.png"/><Relationship Id="rId189" Type="http://schemas.openxmlformats.org/officeDocument/2006/relationships/image" Target="media/image165.png"/><Relationship Id="rId396" Type="http://schemas.openxmlformats.org/officeDocument/2006/relationships/image" Target="media/image360.png"/><Relationship Id="rId561" Type="http://schemas.openxmlformats.org/officeDocument/2006/relationships/header" Target="header6.xml"/><Relationship Id="rId214" Type="http://schemas.openxmlformats.org/officeDocument/2006/relationships/image" Target="media/image187.png"/><Relationship Id="rId256" Type="http://schemas.openxmlformats.org/officeDocument/2006/relationships/hyperlink" Target="https://tmwac01.techmentor.com" TargetMode="External"/><Relationship Id="rId298" Type="http://schemas.openxmlformats.org/officeDocument/2006/relationships/image" Target="media/image268.png"/><Relationship Id="rId421" Type="http://schemas.openxmlformats.org/officeDocument/2006/relationships/image" Target="media/image380.png"/><Relationship Id="rId463" Type="http://schemas.openxmlformats.org/officeDocument/2006/relationships/image" Target="media/image421.png"/><Relationship Id="rId519" Type="http://schemas.openxmlformats.org/officeDocument/2006/relationships/image" Target="media/image476.png"/><Relationship Id="rId116" Type="http://schemas.openxmlformats.org/officeDocument/2006/relationships/image" Target="media/image99.png"/><Relationship Id="rId158" Type="http://schemas.openxmlformats.org/officeDocument/2006/relationships/oleObject" Target="embeddings/oleObject1.bin"/><Relationship Id="rId323" Type="http://schemas.openxmlformats.org/officeDocument/2006/relationships/image" Target="media/image290.png"/><Relationship Id="rId530" Type="http://schemas.openxmlformats.org/officeDocument/2006/relationships/image" Target="media/image487.png"/><Relationship Id="rId20" Type="http://schemas.openxmlformats.org/officeDocument/2006/relationships/image" Target="media/image7.png"/><Relationship Id="rId62" Type="http://schemas.openxmlformats.org/officeDocument/2006/relationships/image" Target="media/image45.png"/><Relationship Id="rId365" Type="http://schemas.openxmlformats.org/officeDocument/2006/relationships/image" Target="media/image331.png"/><Relationship Id="rId225" Type="http://schemas.openxmlformats.org/officeDocument/2006/relationships/image" Target="media/image198.png"/><Relationship Id="rId267" Type="http://schemas.openxmlformats.org/officeDocument/2006/relationships/image" Target="media/image238.png"/><Relationship Id="rId432" Type="http://schemas.openxmlformats.org/officeDocument/2006/relationships/image" Target="media/image391.png"/><Relationship Id="rId474" Type="http://schemas.openxmlformats.org/officeDocument/2006/relationships/image" Target="media/image431.png"/><Relationship Id="rId127" Type="http://schemas.openxmlformats.org/officeDocument/2006/relationships/image" Target="media/image108.png"/><Relationship Id="rId31" Type="http://schemas.microsoft.com/office/2011/relationships/commentsExtended" Target="commentsExtended.xml"/><Relationship Id="rId73" Type="http://schemas.openxmlformats.org/officeDocument/2006/relationships/image" Target="media/image56.png"/><Relationship Id="rId169" Type="http://schemas.openxmlformats.org/officeDocument/2006/relationships/image" Target="media/image146.png"/><Relationship Id="rId334" Type="http://schemas.openxmlformats.org/officeDocument/2006/relationships/image" Target="media/image301.png"/><Relationship Id="rId376" Type="http://schemas.openxmlformats.org/officeDocument/2006/relationships/image" Target="media/image342.png"/><Relationship Id="rId541" Type="http://schemas.openxmlformats.org/officeDocument/2006/relationships/image" Target="media/image497.png"/><Relationship Id="rId4" Type="http://schemas.openxmlformats.org/officeDocument/2006/relationships/settings" Target="settings.xml"/><Relationship Id="rId180" Type="http://schemas.openxmlformats.org/officeDocument/2006/relationships/image" Target="media/image157.png"/><Relationship Id="rId236" Type="http://schemas.openxmlformats.org/officeDocument/2006/relationships/image" Target="media/image209.png"/><Relationship Id="rId278" Type="http://schemas.openxmlformats.org/officeDocument/2006/relationships/image" Target="media/image248.png"/><Relationship Id="rId401" Type="http://schemas.openxmlformats.org/officeDocument/2006/relationships/image" Target="media/image365.png"/><Relationship Id="rId443" Type="http://schemas.openxmlformats.org/officeDocument/2006/relationships/image" Target="media/image402.png"/><Relationship Id="rId303" Type="http://schemas.openxmlformats.org/officeDocument/2006/relationships/image" Target="media/image271.png"/><Relationship Id="rId485" Type="http://schemas.openxmlformats.org/officeDocument/2006/relationships/image" Target="media/image442.png"/><Relationship Id="rId42" Type="http://schemas.openxmlformats.org/officeDocument/2006/relationships/image" Target="media/image25.png"/><Relationship Id="rId84" Type="http://schemas.openxmlformats.org/officeDocument/2006/relationships/image" Target="media/image67.png"/><Relationship Id="rId138" Type="http://schemas.openxmlformats.org/officeDocument/2006/relationships/image" Target="media/image119.png"/><Relationship Id="rId345" Type="http://schemas.openxmlformats.org/officeDocument/2006/relationships/image" Target="media/image312.png"/><Relationship Id="rId387" Type="http://schemas.openxmlformats.org/officeDocument/2006/relationships/image" Target="media/image353.png"/><Relationship Id="rId510" Type="http://schemas.openxmlformats.org/officeDocument/2006/relationships/image" Target="media/image467.png"/><Relationship Id="rId552" Type="http://schemas.openxmlformats.org/officeDocument/2006/relationships/image" Target="media/image508.png"/><Relationship Id="rId191" Type="http://schemas.openxmlformats.org/officeDocument/2006/relationships/image" Target="media/image167.png"/><Relationship Id="rId205" Type="http://schemas.openxmlformats.org/officeDocument/2006/relationships/image" Target="media/image179.png"/><Relationship Id="rId247" Type="http://schemas.openxmlformats.org/officeDocument/2006/relationships/image" Target="media/image220.png"/><Relationship Id="rId412" Type="http://schemas.openxmlformats.org/officeDocument/2006/relationships/image" Target="media/image374.png"/><Relationship Id="rId107" Type="http://schemas.openxmlformats.org/officeDocument/2006/relationships/image" Target="media/image90.png"/><Relationship Id="rId289" Type="http://schemas.openxmlformats.org/officeDocument/2006/relationships/image" Target="media/image259.png"/><Relationship Id="rId454" Type="http://schemas.openxmlformats.org/officeDocument/2006/relationships/image" Target="media/image412.png"/><Relationship Id="rId496" Type="http://schemas.openxmlformats.org/officeDocument/2006/relationships/image" Target="media/image453.png"/><Relationship Id="rId11" Type="http://schemas.openxmlformats.org/officeDocument/2006/relationships/footer" Target="footer1.xml"/><Relationship Id="rId53" Type="http://schemas.openxmlformats.org/officeDocument/2006/relationships/image" Target="media/image36.png"/><Relationship Id="rId149" Type="http://schemas.openxmlformats.org/officeDocument/2006/relationships/image" Target="media/image129.png"/><Relationship Id="rId314" Type="http://schemas.openxmlformats.org/officeDocument/2006/relationships/image" Target="media/image281.png"/><Relationship Id="rId356" Type="http://schemas.openxmlformats.org/officeDocument/2006/relationships/image" Target="media/image322.png"/><Relationship Id="rId398" Type="http://schemas.openxmlformats.org/officeDocument/2006/relationships/image" Target="media/image362.png"/><Relationship Id="rId521" Type="http://schemas.openxmlformats.org/officeDocument/2006/relationships/image" Target="media/image478.png"/><Relationship Id="rId563" Type="http://schemas.openxmlformats.org/officeDocument/2006/relationships/fontTable" Target="fontTable.xml"/><Relationship Id="rId95" Type="http://schemas.openxmlformats.org/officeDocument/2006/relationships/image" Target="media/image78.png"/><Relationship Id="rId160" Type="http://schemas.openxmlformats.org/officeDocument/2006/relationships/image" Target="media/image138.png"/><Relationship Id="rId216" Type="http://schemas.openxmlformats.org/officeDocument/2006/relationships/image" Target="media/image189.png"/><Relationship Id="rId423" Type="http://schemas.openxmlformats.org/officeDocument/2006/relationships/image" Target="media/image382.png"/><Relationship Id="rId258" Type="http://schemas.openxmlformats.org/officeDocument/2006/relationships/hyperlink" Target="mailto:TMAZAdmin@Checkyourlogs.net" TargetMode="External"/><Relationship Id="rId465" Type="http://schemas.openxmlformats.org/officeDocument/2006/relationships/image" Target="media/image423.png"/><Relationship Id="rId22" Type="http://schemas.openxmlformats.org/officeDocument/2006/relationships/hyperlink" Target="http://www.github.com/dkawula" TargetMode="External"/><Relationship Id="rId64" Type="http://schemas.openxmlformats.org/officeDocument/2006/relationships/image" Target="media/image47.png"/><Relationship Id="rId118" Type="http://schemas.openxmlformats.org/officeDocument/2006/relationships/image" Target="media/image101.png"/><Relationship Id="rId325" Type="http://schemas.openxmlformats.org/officeDocument/2006/relationships/image" Target="media/image292.png"/><Relationship Id="rId367" Type="http://schemas.openxmlformats.org/officeDocument/2006/relationships/image" Target="media/image333.png"/><Relationship Id="rId532" Type="http://schemas.openxmlformats.org/officeDocument/2006/relationships/image" Target="media/image489.png"/><Relationship Id="rId171" Type="http://schemas.openxmlformats.org/officeDocument/2006/relationships/image" Target="media/image148.png"/><Relationship Id="rId227" Type="http://schemas.openxmlformats.org/officeDocument/2006/relationships/image" Target="media/image200.png"/><Relationship Id="rId269" Type="http://schemas.openxmlformats.org/officeDocument/2006/relationships/image" Target="media/image240.png"/><Relationship Id="rId434" Type="http://schemas.openxmlformats.org/officeDocument/2006/relationships/image" Target="media/image393.png"/><Relationship Id="rId476" Type="http://schemas.openxmlformats.org/officeDocument/2006/relationships/image" Target="media/image433.png"/><Relationship Id="rId33" Type="http://schemas.openxmlformats.org/officeDocument/2006/relationships/image" Target="media/image16.png"/><Relationship Id="rId129" Type="http://schemas.openxmlformats.org/officeDocument/2006/relationships/image" Target="media/image110.png"/><Relationship Id="rId280" Type="http://schemas.openxmlformats.org/officeDocument/2006/relationships/image" Target="media/image250.png"/><Relationship Id="rId336" Type="http://schemas.openxmlformats.org/officeDocument/2006/relationships/image" Target="media/image303.png"/><Relationship Id="rId501" Type="http://schemas.openxmlformats.org/officeDocument/2006/relationships/image" Target="media/image458.png"/><Relationship Id="rId543" Type="http://schemas.openxmlformats.org/officeDocument/2006/relationships/image" Target="media/image499.png"/><Relationship Id="rId75" Type="http://schemas.openxmlformats.org/officeDocument/2006/relationships/image" Target="media/image58.png"/><Relationship Id="rId140" Type="http://schemas.openxmlformats.org/officeDocument/2006/relationships/image" Target="media/image121.png"/><Relationship Id="rId182" Type="http://schemas.openxmlformats.org/officeDocument/2006/relationships/image" Target="media/image159.png"/><Relationship Id="rId378" Type="http://schemas.openxmlformats.org/officeDocument/2006/relationships/image" Target="media/image344.png"/><Relationship Id="rId403" Type="http://schemas.openxmlformats.org/officeDocument/2006/relationships/hyperlink" Target="file:///\\tmprint01-old\c$\post-install\tmprint01.printerexport" TargetMode="External"/><Relationship Id="rId6" Type="http://schemas.openxmlformats.org/officeDocument/2006/relationships/footnotes" Target="footnotes.xml"/><Relationship Id="rId238" Type="http://schemas.openxmlformats.org/officeDocument/2006/relationships/image" Target="media/image211.png"/><Relationship Id="rId445" Type="http://schemas.openxmlformats.org/officeDocument/2006/relationships/hyperlink" Target="file:///\\tmdhcp01\c$\windows\system32\dhcp" TargetMode="External"/><Relationship Id="rId487" Type="http://schemas.openxmlformats.org/officeDocument/2006/relationships/image" Target="media/image444.png"/><Relationship Id="rId291" Type="http://schemas.openxmlformats.org/officeDocument/2006/relationships/image" Target="media/image261.png"/><Relationship Id="rId305" Type="http://schemas.openxmlformats.org/officeDocument/2006/relationships/image" Target="media/image273.png"/><Relationship Id="rId347" Type="http://schemas.openxmlformats.org/officeDocument/2006/relationships/image" Target="media/image314.png"/><Relationship Id="rId512" Type="http://schemas.openxmlformats.org/officeDocument/2006/relationships/image" Target="media/image469.pn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31.png"/><Relationship Id="rId389" Type="http://schemas.openxmlformats.org/officeDocument/2006/relationships/image" Target="media/image355.png"/><Relationship Id="rId554" Type="http://schemas.openxmlformats.org/officeDocument/2006/relationships/image" Target="media/image510.png"/><Relationship Id="rId193" Type="http://schemas.openxmlformats.org/officeDocument/2006/relationships/image" Target="media/image169.png"/><Relationship Id="rId207" Type="http://schemas.openxmlformats.org/officeDocument/2006/relationships/image" Target="media/image181.png"/><Relationship Id="rId249" Type="http://schemas.openxmlformats.org/officeDocument/2006/relationships/image" Target="media/image222.png"/><Relationship Id="rId414" Type="http://schemas.openxmlformats.org/officeDocument/2006/relationships/hyperlink" Target="file:///\\tmprint01" TargetMode="External"/><Relationship Id="rId456" Type="http://schemas.openxmlformats.org/officeDocument/2006/relationships/image" Target="media/image414.png"/><Relationship Id="rId498" Type="http://schemas.openxmlformats.org/officeDocument/2006/relationships/image" Target="media/image455.png"/><Relationship Id="rId13" Type="http://schemas.openxmlformats.org/officeDocument/2006/relationships/header" Target="header3.xml"/><Relationship Id="rId109" Type="http://schemas.openxmlformats.org/officeDocument/2006/relationships/image" Target="media/image92.png"/><Relationship Id="rId260" Type="http://schemas.openxmlformats.org/officeDocument/2006/relationships/image" Target="media/image231.png"/><Relationship Id="rId316" Type="http://schemas.openxmlformats.org/officeDocument/2006/relationships/image" Target="media/image283.png"/><Relationship Id="rId523" Type="http://schemas.openxmlformats.org/officeDocument/2006/relationships/image" Target="media/image480.pn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2.png"/><Relationship Id="rId358" Type="http://schemas.openxmlformats.org/officeDocument/2006/relationships/image" Target="media/image324.png"/><Relationship Id="rId162" Type="http://schemas.openxmlformats.org/officeDocument/2006/relationships/hyperlink" Target="mailto:TMAZADmin@Checkyourlogs.net" TargetMode="External"/><Relationship Id="rId218" Type="http://schemas.openxmlformats.org/officeDocument/2006/relationships/image" Target="media/image191.png"/><Relationship Id="rId425" Type="http://schemas.openxmlformats.org/officeDocument/2006/relationships/image" Target="media/image384.png"/><Relationship Id="rId467" Type="http://schemas.openxmlformats.org/officeDocument/2006/relationships/image" Target="media/image425.png"/><Relationship Id="rId271" Type="http://schemas.openxmlformats.org/officeDocument/2006/relationships/image" Target="media/image242.png"/><Relationship Id="rId24" Type="http://schemas.openxmlformats.org/officeDocument/2006/relationships/image" Target="media/image10.png"/><Relationship Id="rId66" Type="http://schemas.openxmlformats.org/officeDocument/2006/relationships/image" Target="media/image49.png"/><Relationship Id="rId131" Type="http://schemas.openxmlformats.org/officeDocument/2006/relationships/image" Target="media/image112.png"/><Relationship Id="rId327" Type="http://schemas.openxmlformats.org/officeDocument/2006/relationships/image" Target="media/image294.png"/><Relationship Id="rId369" Type="http://schemas.openxmlformats.org/officeDocument/2006/relationships/image" Target="media/image335.png"/><Relationship Id="rId534" Type="http://schemas.openxmlformats.org/officeDocument/2006/relationships/image" Target="media/image491.png"/><Relationship Id="rId173" Type="http://schemas.openxmlformats.org/officeDocument/2006/relationships/image" Target="media/image150.png"/><Relationship Id="rId229" Type="http://schemas.openxmlformats.org/officeDocument/2006/relationships/image" Target="media/image202.png"/><Relationship Id="rId380" Type="http://schemas.openxmlformats.org/officeDocument/2006/relationships/image" Target="media/image346.png"/><Relationship Id="rId436" Type="http://schemas.openxmlformats.org/officeDocument/2006/relationships/image" Target="media/image395.png"/><Relationship Id="rId240" Type="http://schemas.openxmlformats.org/officeDocument/2006/relationships/image" Target="media/image213.png"/><Relationship Id="rId478" Type="http://schemas.openxmlformats.org/officeDocument/2006/relationships/image" Target="media/image435.png"/><Relationship Id="rId35" Type="http://schemas.openxmlformats.org/officeDocument/2006/relationships/image" Target="media/image18.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338" Type="http://schemas.openxmlformats.org/officeDocument/2006/relationships/image" Target="media/image305.png"/><Relationship Id="rId503" Type="http://schemas.openxmlformats.org/officeDocument/2006/relationships/image" Target="media/image460.png"/><Relationship Id="rId545" Type="http://schemas.openxmlformats.org/officeDocument/2006/relationships/image" Target="media/image501.png"/><Relationship Id="rId8" Type="http://schemas.openxmlformats.org/officeDocument/2006/relationships/image" Target="media/image1.png"/><Relationship Id="rId142" Type="http://schemas.openxmlformats.org/officeDocument/2006/relationships/image" Target="media/image123.png"/><Relationship Id="rId184" Type="http://schemas.openxmlformats.org/officeDocument/2006/relationships/image" Target="media/image161.png"/><Relationship Id="rId391" Type="http://schemas.openxmlformats.org/officeDocument/2006/relationships/image" Target="media/image356.png"/><Relationship Id="rId405" Type="http://schemas.openxmlformats.org/officeDocument/2006/relationships/image" Target="media/image368.png"/><Relationship Id="rId447" Type="http://schemas.openxmlformats.org/officeDocument/2006/relationships/image" Target="media/image405.png"/><Relationship Id="rId251" Type="http://schemas.openxmlformats.org/officeDocument/2006/relationships/image" Target="media/image224.png"/><Relationship Id="rId489" Type="http://schemas.openxmlformats.org/officeDocument/2006/relationships/image" Target="media/image446.png"/><Relationship Id="rId46" Type="http://schemas.openxmlformats.org/officeDocument/2006/relationships/image" Target="media/image29.png"/><Relationship Id="rId293" Type="http://schemas.openxmlformats.org/officeDocument/2006/relationships/image" Target="media/image263.png"/><Relationship Id="rId307" Type="http://schemas.openxmlformats.org/officeDocument/2006/relationships/image" Target="media/image275.png"/><Relationship Id="rId349" Type="http://schemas.openxmlformats.org/officeDocument/2006/relationships/image" Target="media/image316.png"/><Relationship Id="rId514" Type="http://schemas.openxmlformats.org/officeDocument/2006/relationships/image" Target="media/image471.png"/><Relationship Id="rId556" Type="http://schemas.openxmlformats.org/officeDocument/2006/relationships/hyperlink" Target="http://www.mvpdays.com" TargetMode="External"/><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hyperlink" Target="http://localhost" TargetMode="External"/><Relationship Id="rId195" Type="http://schemas.openxmlformats.org/officeDocument/2006/relationships/hyperlink" Target="https://localhost" TargetMode="External"/><Relationship Id="rId209" Type="http://schemas.openxmlformats.org/officeDocument/2006/relationships/image" Target="media/image183.png"/><Relationship Id="rId360" Type="http://schemas.openxmlformats.org/officeDocument/2006/relationships/image" Target="media/image326.png"/><Relationship Id="rId416" Type="http://schemas.openxmlformats.org/officeDocument/2006/relationships/hyperlink" Target="https://regale.cloud/Microsoft/viewer/1265/universal-print/index.html" TargetMode="External"/><Relationship Id="rId220" Type="http://schemas.openxmlformats.org/officeDocument/2006/relationships/image" Target="media/image193.png"/><Relationship Id="rId458" Type="http://schemas.openxmlformats.org/officeDocument/2006/relationships/image" Target="media/image416.png"/><Relationship Id="rId15" Type="http://schemas.openxmlformats.org/officeDocument/2006/relationships/image" Target="media/image2.png"/><Relationship Id="rId57" Type="http://schemas.openxmlformats.org/officeDocument/2006/relationships/image" Target="media/image40.png"/><Relationship Id="rId262" Type="http://schemas.openxmlformats.org/officeDocument/2006/relationships/image" Target="media/image233.png"/><Relationship Id="rId318" Type="http://schemas.openxmlformats.org/officeDocument/2006/relationships/image" Target="media/image285.png"/><Relationship Id="rId525" Type="http://schemas.openxmlformats.org/officeDocument/2006/relationships/image" Target="media/image482.png"/><Relationship Id="rId99" Type="http://schemas.openxmlformats.org/officeDocument/2006/relationships/image" Target="media/image82.png"/><Relationship Id="rId122" Type="http://schemas.openxmlformats.org/officeDocument/2006/relationships/image" Target="media/image104.png"/><Relationship Id="rId164" Type="http://schemas.openxmlformats.org/officeDocument/2006/relationships/image" Target="media/image141.png"/><Relationship Id="rId371" Type="http://schemas.openxmlformats.org/officeDocument/2006/relationships/image" Target="media/image337.png"/><Relationship Id="rId427" Type="http://schemas.openxmlformats.org/officeDocument/2006/relationships/image" Target="media/image386.png"/><Relationship Id="rId469" Type="http://schemas.openxmlformats.org/officeDocument/2006/relationships/hyperlink" Target="file:///\\tmdc04\c$\windows\system32\dns" TargetMode="External"/><Relationship Id="rId26" Type="http://schemas.openxmlformats.org/officeDocument/2006/relationships/image" Target="media/image12.png"/><Relationship Id="rId231" Type="http://schemas.openxmlformats.org/officeDocument/2006/relationships/image" Target="media/image204.png"/><Relationship Id="rId273" Type="http://schemas.openxmlformats.org/officeDocument/2006/relationships/image" Target="media/image244.png"/><Relationship Id="rId329" Type="http://schemas.openxmlformats.org/officeDocument/2006/relationships/image" Target="media/image296.png"/><Relationship Id="rId480" Type="http://schemas.openxmlformats.org/officeDocument/2006/relationships/image" Target="media/image437.png"/><Relationship Id="rId536" Type="http://schemas.openxmlformats.org/officeDocument/2006/relationships/image" Target="media/image493.png"/><Relationship Id="rId68" Type="http://schemas.openxmlformats.org/officeDocument/2006/relationships/image" Target="media/image51.png"/><Relationship Id="rId133" Type="http://schemas.openxmlformats.org/officeDocument/2006/relationships/image" Target="media/image114.png"/><Relationship Id="rId175" Type="http://schemas.openxmlformats.org/officeDocument/2006/relationships/image" Target="media/image152.png"/><Relationship Id="rId340" Type="http://schemas.openxmlformats.org/officeDocument/2006/relationships/image" Target="media/image307.png"/><Relationship Id="rId200" Type="http://schemas.openxmlformats.org/officeDocument/2006/relationships/image" Target="media/image175.png"/><Relationship Id="rId382" Type="http://schemas.openxmlformats.org/officeDocument/2006/relationships/image" Target="media/image348.png"/><Relationship Id="rId438" Type="http://schemas.openxmlformats.org/officeDocument/2006/relationships/image" Target="media/image397.png"/><Relationship Id="rId242" Type="http://schemas.openxmlformats.org/officeDocument/2006/relationships/image" Target="media/image215.png"/><Relationship Id="rId284" Type="http://schemas.openxmlformats.org/officeDocument/2006/relationships/image" Target="media/image254.png"/><Relationship Id="rId491" Type="http://schemas.openxmlformats.org/officeDocument/2006/relationships/image" Target="media/image448.png"/><Relationship Id="rId505" Type="http://schemas.openxmlformats.org/officeDocument/2006/relationships/image" Target="media/image462.png"/><Relationship Id="rId37" Type="http://schemas.openxmlformats.org/officeDocument/2006/relationships/image" Target="media/image20.png"/><Relationship Id="rId79" Type="http://schemas.openxmlformats.org/officeDocument/2006/relationships/image" Target="media/image62.png"/><Relationship Id="rId102" Type="http://schemas.openxmlformats.org/officeDocument/2006/relationships/image" Target="media/image85.png"/><Relationship Id="rId144" Type="http://schemas.openxmlformats.org/officeDocument/2006/relationships/image" Target="media/image125.png"/><Relationship Id="rId547" Type="http://schemas.openxmlformats.org/officeDocument/2006/relationships/image" Target="media/image503.png"/><Relationship Id="rId90" Type="http://schemas.openxmlformats.org/officeDocument/2006/relationships/image" Target="media/image73.png"/><Relationship Id="rId186" Type="http://schemas.openxmlformats.org/officeDocument/2006/relationships/image" Target="media/image163.png"/><Relationship Id="rId351" Type="http://schemas.openxmlformats.org/officeDocument/2006/relationships/image" Target="media/image317.png"/><Relationship Id="rId393" Type="http://schemas.openxmlformats.org/officeDocument/2006/relationships/image" Target="media/image358.png"/><Relationship Id="rId407" Type="http://schemas.openxmlformats.org/officeDocument/2006/relationships/image" Target="media/image370.png"/><Relationship Id="rId449" Type="http://schemas.openxmlformats.org/officeDocument/2006/relationships/image" Target="media/image407.png"/><Relationship Id="rId211" Type="http://schemas.openxmlformats.org/officeDocument/2006/relationships/image" Target="media/image184.png"/><Relationship Id="rId253" Type="http://schemas.openxmlformats.org/officeDocument/2006/relationships/image" Target="media/image226.png"/><Relationship Id="rId295" Type="http://schemas.openxmlformats.org/officeDocument/2006/relationships/image" Target="media/image265.png"/><Relationship Id="rId309" Type="http://schemas.openxmlformats.org/officeDocument/2006/relationships/hyperlink" Target="https://go.microsoft.com/fwlink/?linkid=2091900" TargetMode="External"/><Relationship Id="rId460" Type="http://schemas.openxmlformats.org/officeDocument/2006/relationships/image" Target="media/image418.png"/><Relationship Id="rId516" Type="http://schemas.openxmlformats.org/officeDocument/2006/relationships/image" Target="media/image473.png"/><Relationship Id="rId48" Type="http://schemas.openxmlformats.org/officeDocument/2006/relationships/image" Target="media/image31.png"/><Relationship Id="rId113" Type="http://schemas.openxmlformats.org/officeDocument/2006/relationships/image" Target="media/image96.png"/><Relationship Id="rId320" Type="http://schemas.openxmlformats.org/officeDocument/2006/relationships/image" Target="media/image287.png"/><Relationship Id="rId558" Type="http://schemas.openxmlformats.org/officeDocument/2006/relationships/header" Target="header5.xml"/><Relationship Id="rId155" Type="http://schemas.openxmlformats.org/officeDocument/2006/relationships/image" Target="media/image134.png"/><Relationship Id="rId197" Type="http://schemas.openxmlformats.org/officeDocument/2006/relationships/image" Target="media/image172.png"/><Relationship Id="rId362" Type="http://schemas.openxmlformats.org/officeDocument/2006/relationships/image" Target="media/image328.png"/><Relationship Id="rId418" Type="http://schemas.openxmlformats.org/officeDocument/2006/relationships/image" Target="media/image377.png"/><Relationship Id="rId222" Type="http://schemas.openxmlformats.org/officeDocument/2006/relationships/image" Target="media/image195.png"/><Relationship Id="rId264" Type="http://schemas.openxmlformats.org/officeDocument/2006/relationships/image" Target="media/image235.png"/><Relationship Id="rId471" Type="http://schemas.openxmlformats.org/officeDocument/2006/relationships/image" Target="media/image428.png"/><Relationship Id="rId17" Type="http://schemas.openxmlformats.org/officeDocument/2006/relationships/image" Target="media/image4.png"/><Relationship Id="rId59" Type="http://schemas.openxmlformats.org/officeDocument/2006/relationships/image" Target="media/image42.png"/><Relationship Id="rId124" Type="http://schemas.openxmlformats.org/officeDocument/2006/relationships/image" Target="media/image106.png"/><Relationship Id="rId527" Type="http://schemas.openxmlformats.org/officeDocument/2006/relationships/image" Target="media/image484.png"/><Relationship Id="rId70" Type="http://schemas.openxmlformats.org/officeDocument/2006/relationships/image" Target="media/image53.png"/><Relationship Id="rId166" Type="http://schemas.openxmlformats.org/officeDocument/2006/relationships/image" Target="media/image143.png"/><Relationship Id="rId331" Type="http://schemas.openxmlformats.org/officeDocument/2006/relationships/image" Target="media/image298.png"/><Relationship Id="rId373" Type="http://schemas.openxmlformats.org/officeDocument/2006/relationships/image" Target="media/image339.png"/><Relationship Id="rId429" Type="http://schemas.openxmlformats.org/officeDocument/2006/relationships/image" Target="media/image388.png"/><Relationship Id="rId1" Type="http://schemas.openxmlformats.org/officeDocument/2006/relationships/customXml" Target="../customXml/item1.xml"/><Relationship Id="rId233" Type="http://schemas.openxmlformats.org/officeDocument/2006/relationships/image" Target="media/image206.png"/><Relationship Id="rId440" Type="http://schemas.openxmlformats.org/officeDocument/2006/relationships/image" Target="media/image399.png"/><Relationship Id="rId28" Type="http://schemas.openxmlformats.org/officeDocument/2006/relationships/image" Target="media/image14.png"/><Relationship Id="rId275" Type="http://schemas.openxmlformats.org/officeDocument/2006/relationships/hyperlink" Target="http://localhost" TargetMode="External"/><Relationship Id="rId300" Type="http://schemas.openxmlformats.org/officeDocument/2006/relationships/hyperlink" Target="https://learn.microsoft.com/en-us/azure/migrate/concepts-azure-webapps-assessment-calculation" TargetMode="External"/><Relationship Id="rId482" Type="http://schemas.openxmlformats.org/officeDocument/2006/relationships/image" Target="media/image439.png"/><Relationship Id="rId538" Type="http://schemas.openxmlformats.org/officeDocument/2006/relationships/hyperlink" Target="https://www.systemcenterdudes.com/inplace-os-upgrade-sccm-server/" TargetMode="External"/><Relationship Id="rId81" Type="http://schemas.openxmlformats.org/officeDocument/2006/relationships/image" Target="media/image64.png"/><Relationship Id="rId135" Type="http://schemas.openxmlformats.org/officeDocument/2006/relationships/image" Target="media/image116.png"/><Relationship Id="rId177" Type="http://schemas.openxmlformats.org/officeDocument/2006/relationships/image" Target="media/image154.png"/><Relationship Id="rId342" Type="http://schemas.openxmlformats.org/officeDocument/2006/relationships/image" Target="media/image309.png"/><Relationship Id="rId384" Type="http://schemas.openxmlformats.org/officeDocument/2006/relationships/image" Target="media/image350.png"/><Relationship Id="rId202" Type="http://schemas.openxmlformats.org/officeDocument/2006/relationships/image" Target="media/image177.png"/><Relationship Id="rId244" Type="http://schemas.openxmlformats.org/officeDocument/2006/relationships/image" Target="media/image217.png"/><Relationship Id="rId39" Type="http://schemas.openxmlformats.org/officeDocument/2006/relationships/image" Target="media/image22.png"/><Relationship Id="rId286" Type="http://schemas.openxmlformats.org/officeDocument/2006/relationships/image" Target="media/image256.png"/><Relationship Id="rId451" Type="http://schemas.openxmlformats.org/officeDocument/2006/relationships/image" Target="media/image409.png"/><Relationship Id="rId493" Type="http://schemas.openxmlformats.org/officeDocument/2006/relationships/image" Target="media/image450.png"/><Relationship Id="rId507" Type="http://schemas.openxmlformats.org/officeDocument/2006/relationships/image" Target="media/image464.png"/><Relationship Id="rId549" Type="http://schemas.openxmlformats.org/officeDocument/2006/relationships/image" Target="media/image505.png"/><Relationship Id="rId50" Type="http://schemas.openxmlformats.org/officeDocument/2006/relationships/image" Target="media/image33.png"/><Relationship Id="rId104" Type="http://schemas.openxmlformats.org/officeDocument/2006/relationships/image" Target="media/image87.png"/><Relationship Id="rId146" Type="http://schemas.openxmlformats.org/officeDocument/2006/relationships/image" Target="media/image126.png"/><Relationship Id="rId188" Type="http://schemas.openxmlformats.org/officeDocument/2006/relationships/hyperlink" Target="https://localhost" TargetMode="External"/><Relationship Id="rId311" Type="http://schemas.openxmlformats.org/officeDocument/2006/relationships/image" Target="media/image278.png"/><Relationship Id="rId353" Type="http://schemas.openxmlformats.org/officeDocument/2006/relationships/image" Target="media/image319.png"/><Relationship Id="rId395" Type="http://schemas.openxmlformats.org/officeDocument/2006/relationships/image" Target="media/image359.png"/><Relationship Id="rId409" Type="http://schemas.openxmlformats.org/officeDocument/2006/relationships/hyperlink" Target="file:///\\tmprint02" TargetMode="External"/><Relationship Id="rId560" Type="http://schemas.openxmlformats.org/officeDocument/2006/relationships/footer" Target="footer5.xml"/><Relationship Id="rId92" Type="http://schemas.openxmlformats.org/officeDocument/2006/relationships/image" Target="media/image75.png"/><Relationship Id="rId213" Type="http://schemas.openxmlformats.org/officeDocument/2006/relationships/image" Target="media/image186.png"/><Relationship Id="rId420" Type="http://schemas.openxmlformats.org/officeDocument/2006/relationships/image" Target="media/image379.png"/><Relationship Id="rId255" Type="http://schemas.openxmlformats.org/officeDocument/2006/relationships/image" Target="media/image228.png"/><Relationship Id="rId297" Type="http://schemas.openxmlformats.org/officeDocument/2006/relationships/image" Target="media/image267.png"/><Relationship Id="rId462" Type="http://schemas.openxmlformats.org/officeDocument/2006/relationships/image" Target="media/image420.png"/><Relationship Id="rId518" Type="http://schemas.openxmlformats.org/officeDocument/2006/relationships/image" Target="media/image475.png"/><Relationship Id="rId115" Type="http://schemas.openxmlformats.org/officeDocument/2006/relationships/image" Target="media/image98.png"/><Relationship Id="rId157" Type="http://schemas.openxmlformats.org/officeDocument/2006/relationships/image" Target="media/image136.png"/><Relationship Id="rId322" Type="http://schemas.openxmlformats.org/officeDocument/2006/relationships/image" Target="media/image289.png"/><Relationship Id="rId364" Type="http://schemas.openxmlformats.org/officeDocument/2006/relationships/image" Target="media/image330.png"/><Relationship Id="rId61" Type="http://schemas.openxmlformats.org/officeDocument/2006/relationships/image" Target="media/image44.png"/><Relationship Id="rId199" Type="http://schemas.openxmlformats.org/officeDocument/2006/relationships/image" Target="media/image174.png"/><Relationship Id="rId19" Type="http://schemas.openxmlformats.org/officeDocument/2006/relationships/image" Target="media/image6.png"/><Relationship Id="rId224" Type="http://schemas.openxmlformats.org/officeDocument/2006/relationships/image" Target="media/image197.png"/><Relationship Id="rId266" Type="http://schemas.openxmlformats.org/officeDocument/2006/relationships/image" Target="media/image237.png"/><Relationship Id="rId431" Type="http://schemas.openxmlformats.org/officeDocument/2006/relationships/image" Target="media/image390.png"/><Relationship Id="rId473" Type="http://schemas.openxmlformats.org/officeDocument/2006/relationships/image" Target="media/image430.png"/><Relationship Id="rId529" Type="http://schemas.openxmlformats.org/officeDocument/2006/relationships/image" Target="media/image486.png"/><Relationship Id="rId30" Type="http://schemas.openxmlformats.org/officeDocument/2006/relationships/comments" Target="comments.xml"/><Relationship Id="rId126" Type="http://schemas.openxmlformats.org/officeDocument/2006/relationships/image" Target="media/image107.png"/><Relationship Id="rId168" Type="http://schemas.openxmlformats.org/officeDocument/2006/relationships/image" Target="media/image145.png"/><Relationship Id="rId333" Type="http://schemas.openxmlformats.org/officeDocument/2006/relationships/image" Target="media/image300.png"/><Relationship Id="rId540" Type="http://schemas.openxmlformats.org/officeDocument/2006/relationships/image" Target="media/image496.png"/><Relationship Id="rId72" Type="http://schemas.openxmlformats.org/officeDocument/2006/relationships/image" Target="media/image55.png"/><Relationship Id="rId375" Type="http://schemas.openxmlformats.org/officeDocument/2006/relationships/image" Target="media/image341.png"/><Relationship Id="rId3" Type="http://schemas.openxmlformats.org/officeDocument/2006/relationships/styles" Target="styles.xml"/><Relationship Id="rId235" Type="http://schemas.openxmlformats.org/officeDocument/2006/relationships/image" Target="media/image208.png"/><Relationship Id="rId277" Type="http://schemas.openxmlformats.org/officeDocument/2006/relationships/image" Target="media/image247.png"/><Relationship Id="rId400" Type="http://schemas.openxmlformats.org/officeDocument/2006/relationships/image" Target="media/image364.png"/><Relationship Id="rId442" Type="http://schemas.openxmlformats.org/officeDocument/2006/relationships/image" Target="media/image401.png"/><Relationship Id="rId484" Type="http://schemas.openxmlformats.org/officeDocument/2006/relationships/image" Target="media/image441.png"/><Relationship Id="rId137" Type="http://schemas.openxmlformats.org/officeDocument/2006/relationships/image" Target="media/image118.png"/><Relationship Id="rId302" Type="http://schemas.openxmlformats.org/officeDocument/2006/relationships/image" Target="media/image270.png"/><Relationship Id="rId344" Type="http://schemas.openxmlformats.org/officeDocument/2006/relationships/image" Target="media/image311.png"/><Relationship Id="rId41" Type="http://schemas.openxmlformats.org/officeDocument/2006/relationships/image" Target="media/image24.png"/><Relationship Id="rId83" Type="http://schemas.openxmlformats.org/officeDocument/2006/relationships/image" Target="media/image66.png"/><Relationship Id="rId179" Type="http://schemas.openxmlformats.org/officeDocument/2006/relationships/image" Target="media/image156.png"/><Relationship Id="rId386" Type="http://schemas.openxmlformats.org/officeDocument/2006/relationships/image" Target="media/image352.png"/><Relationship Id="rId551" Type="http://schemas.openxmlformats.org/officeDocument/2006/relationships/image" Target="media/image507.png"/><Relationship Id="rId190" Type="http://schemas.openxmlformats.org/officeDocument/2006/relationships/image" Target="media/image166.png"/><Relationship Id="rId204" Type="http://schemas.openxmlformats.org/officeDocument/2006/relationships/hyperlink" Target="https://localhost" TargetMode="External"/><Relationship Id="rId246" Type="http://schemas.openxmlformats.org/officeDocument/2006/relationships/image" Target="media/image219.png"/><Relationship Id="rId288" Type="http://schemas.openxmlformats.org/officeDocument/2006/relationships/image" Target="media/image258.png"/><Relationship Id="rId411" Type="http://schemas.openxmlformats.org/officeDocument/2006/relationships/image" Target="media/image373.png"/><Relationship Id="rId453" Type="http://schemas.openxmlformats.org/officeDocument/2006/relationships/image" Target="media/image411.png"/><Relationship Id="rId509" Type="http://schemas.openxmlformats.org/officeDocument/2006/relationships/image" Target="media/image466.png"/><Relationship Id="rId106" Type="http://schemas.openxmlformats.org/officeDocument/2006/relationships/image" Target="media/image89.png"/><Relationship Id="rId313" Type="http://schemas.openxmlformats.org/officeDocument/2006/relationships/image" Target="media/image280.png"/><Relationship Id="rId495" Type="http://schemas.openxmlformats.org/officeDocument/2006/relationships/image" Target="media/image452.png"/><Relationship Id="rId10" Type="http://schemas.openxmlformats.org/officeDocument/2006/relationships/header" Target="header2.xml"/><Relationship Id="rId52" Type="http://schemas.openxmlformats.org/officeDocument/2006/relationships/image" Target="media/image35.png"/><Relationship Id="rId94" Type="http://schemas.openxmlformats.org/officeDocument/2006/relationships/image" Target="media/image77.png"/><Relationship Id="rId148" Type="http://schemas.openxmlformats.org/officeDocument/2006/relationships/image" Target="media/image128.png"/><Relationship Id="rId355" Type="http://schemas.openxmlformats.org/officeDocument/2006/relationships/image" Target="media/image321.png"/><Relationship Id="rId397" Type="http://schemas.openxmlformats.org/officeDocument/2006/relationships/image" Target="media/image361.png"/><Relationship Id="rId520" Type="http://schemas.openxmlformats.org/officeDocument/2006/relationships/image" Target="media/image477.png"/><Relationship Id="rId562" Type="http://schemas.openxmlformats.org/officeDocument/2006/relationships/footer" Target="footer6.xml"/><Relationship Id="rId215" Type="http://schemas.openxmlformats.org/officeDocument/2006/relationships/image" Target="media/image188.png"/><Relationship Id="rId257" Type="http://schemas.openxmlformats.org/officeDocument/2006/relationships/image" Target="media/image229.png"/><Relationship Id="rId422" Type="http://schemas.openxmlformats.org/officeDocument/2006/relationships/image" Target="media/image381.png"/><Relationship Id="rId464" Type="http://schemas.openxmlformats.org/officeDocument/2006/relationships/image" Target="media/image422.png"/><Relationship Id="rId299" Type="http://schemas.openxmlformats.org/officeDocument/2006/relationships/image" Target="media/image269.png"/><Relationship Id="rId63" Type="http://schemas.openxmlformats.org/officeDocument/2006/relationships/image" Target="media/image46.png"/><Relationship Id="rId159" Type="http://schemas.openxmlformats.org/officeDocument/2006/relationships/image" Target="media/image137.png"/><Relationship Id="rId366" Type="http://schemas.openxmlformats.org/officeDocument/2006/relationships/image" Target="media/image332.png"/><Relationship Id="rId226" Type="http://schemas.openxmlformats.org/officeDocument/2006/relationships/image" Target="media/image199.png"/><Relationship Id="rId433" Type="http://schemas.openxmlformats.org/officeDocument/2006/relationships/image" Target="media/image392.png"/><Relationship Id="rId74" Type="http://schemas.openxmlformats.org/officeDocument/2006/relationships/image" Target="media/image57.png"/><Relationship Id="rId377" Type="http://schemas.openxmlformats.org/officeDocument/2006/relationships/image" Target="media/image343.png"/><Relationship Id="rId500" Type="http://schemas.openxmlformats.org/officeDocument/2006/relationships/image" Target="media/image457.png"/><Relationship Id="rId5" Type="http://schemas.openxmlformats.org/officeDocument/2006/relationships/webSettings" Target="webSettings.xml"/><Relationship Id="rId237" Type="http://schemas.openxmlformats.org/officeDocument/2006/relationships/image" Target="media/image210.png"/><Relationship Id="rId444" Type="http://schemas.openxmlformats.org/officeDocument/2006/relationships/image" Target="media/image403.png"/><Relationship Id="rId290" Type="http://schemas.openxmlformats.org/officeDocument/2006/relationships/image" Target="media/image260.png"/><Relationship Id="rId304" Type="http://schemas.openxmlformats.org/officeDocument/2006/relationships/image" Target="media/image272.png"/><Relationship Id="rId388" Type="http://schemas.openxmlformats.org/officeDocument/2006/relationships/image" Target="media/image354.png"/><Relationship Id="rId511" Type="http://schemas.openxmlformats.org/officeDocument/2006/relationships/image" Target="media/image468.png"/><Relationship Id="rId85" Type="http://schemas.openxmlformats.org/officeDocument/2006/relationships/image" Target="media/image68.png"/><Relationship Id="rId150" Type="http://schemas.openxmlformats.org/officeDocument/2006/relationships/image" Target="media/image130.png"/><Relationship Id="rId248" Type="http://schemas.openxmlformats.org/officeDocument/2006/relationships/image" Target="media/image221.png"/><Relationship Id="rId455" Type="http://schemas.openxmlformats.org/officeDocument/2006/relationships/image" Target="media/image413.png"/><Relationship Id="rId12" Type="http://schemas.openxmlformats.org/officeDocument/2006/relationships/footer" Target="footer2.xml"/><Relationship Id="rId108" Type="http://schemas.openxmlformats.org/officeDocument/2006/relationships/image" Target="media/image91.png"/><Relationship Id="rId315" Type="http://schemas.openxmlformats.org/officeDocument/2006/relationships/image" Target="media/image282.png"/><Relationship Id="rId522" Type="http://schemas.openxmlformats.org/officeDocument/2006/relationships/image" Target="media/image479.png"/><Relationship Id="rId96" Type="http://schemas.openxmlformats.org/officeDocument/2006/relationships/image" Target="media/image79.png"/><Relationship Id="rId161" Type="http://schemas.openxmlformats.org/officeDocument/2006/relationships/image" Target="media/image139.png"/><Relationship Id="rId399" Type="http://schemas.openxmlformats.org/officeDocument/2006/relationships/image" Target="media/image363.png"/><Relationship Id="rId259" Type="http://schemas.openxmlformats.org/officeDocument/2006/relationships/image" Target="media/image230.png"/><Relationship Id="rId466" Type="http://schemas.openxmlformats.org/officeDocument/2006/relationships/image" Target="media/image4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552BF-2E21-4692-8246-5CA220C1A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958</Words>
  <Characters>125163</Characters>
  <Application>Microsoft Office Word</Application>
  <DocSecurity>4</DocSecurity>
  <Lines>1043</Lines>
  <Paragraphs>293</Paragraphs>
  <ScaleCrop>false</ScaleCrop>
  <Company/>
  <LinksUpToDate>false</LinksUpToDate>
  <CharactersWithSpaces>146828</CharactersWithSpaces>
  <SharedDoc>false</SharedDoc>
  <HLinks>
    <vt:vector size="642" baseType="variant">
      <vt:variant>
        <vt:i4>2752634</vt:i4>
      </vt:variant>
      <vt:variant>
        <vt:i4>558</vt:i4>
      </vt:variant>
      <vt:variant>
        <vt:i4>0</vt:i4>
      </vt:variant>
      <vt:variant>
        <vt:i4>5</vt:i4>
      </vt:variant>
      <vt:variant>
        <vt:lpwstr>http://www.mvpdays.com/</vt:lpwstr>
      </vt:variant>
      <vt:variant>
        <vt:lpwstr/>
      </vt:variant>
      <vt:variant>
        <vt:i4>6094871</vt:i4>
      </vt:variant>
      <vt:variant>
        <vt:i4>555</vt:i4>
      </vt:variant>
      <vt:variant>
        <vt:i4>0</vt:i4>
      </vt:variant>
      <vt:variant>
        <vt:i4>5</vt:i4>
      </vt:variant>
      <vt:variant>
        <vt:lpwstr>http://www.checkyourlogs.net/</vt:lpwstr>
      </vt:variant>
      <vt:variant>
        <vt:lpwstr/>
      </vt:variant>
      <vt:variant>
        <vt:i4>4194382</vt:i4>
      </vt:variant>
      <vt:variant>
        <vt:i4>552</vt:i4>
      </vt:variant>
      <vt:variant>
        <vt:i4>0</vt:i4>
      </vt:variant>
      <vt:variant>
        <vt:i4>5</vt:i4>
      </vt:variant>
      <vt:variant>
        <vt:lpwstr>https://www.systemcenterdudes.com/inplace-os-upgrade-sccm-server/</vt:lpwstr>
      </vt:variant>
      <vt:variant>
        <vt:lpwstr/>
      </vt:variant>
      <vt:variant>
        <vt:i4>3801189</vt:i4>
      </vt:variant>
      <vt:variant>
        <vt:i4>549</vt:i4>
      </vt:variant>
      <vt:variant>
        <vt:i4>0</vt:i4>
      </vt:variant>
      <vt:variant>
        <vt:i4>5</vt:i4>
      </vt:variant>
      <vt:variant>
        <vt:lpwstr>\\tmdc04\c$\windows\system32\dns</vt:lpwstr>
      </vt:variant>
      <vt:variant>
        <vt:lpwstr/>
      </vt:variant>
      <vt:variant>
        <vt:i4>5505024</vt:i4>
      </vt:variant>
      <vt:variant>
        <vt:i4>546</vt:i4>
      </vt:variant>
      <vt:variant>
        <vt:i4>0</vt:i4>
      </vt:variant>
      <vt:variant>
        <vt:i4>5</vt:i4>
      </vt:variant>
      <vt:variant>
        <vt:lpwstr>\\tmdhcp01\c$\windows\system32\dhcp</vt:lpwstr>
      </vt:variant>
      <vt:variant>
        <vt:lpwstr/>
      </vt:variant>
      <vt:variant>
        <vt:i4>6881315</vt:i4>
      </vt:variant>
      <vt:variant>
        <vt:i4>543</vt:i4>
      </vt:variant>
      <vt:variant>
        <vt:i4>0</vt:i4>
      </vt:variant>
      <vt:variant>
        <vt:i4>5</vt:i4>
      </vt:variant>
      <vt:variant>
        <vt:lpwstr>https://www.microsoft.com/en-us/download/details.aspx?id=55319</vt:lpwstr>
      </vt:variant>
      <vt:variant>
        <vt:lpwstr/>
      </vt:variant>
      <vt:variant>
        <vt:i4>4653056</vt:i4>
      </vt:variant>
      <vt:variant>
        <vt:i4>540</vt:i4>
      </vt:variant>
      <vt:variant>
        <vt:i4>0</vt:i4>
      </vt:variant>
      <vt:variant>
        <vt:i4>5</vt:i4>
      </vt:variant>
      <vt:variant>
        <vt:lpwstr>https://regale.cloud/Microsoft/viewer/1265/universal-print/index.html</vt:lpwstr>
      </vt:variant>
      <vt:variant>
        <vt:lpwstr>/0/0</vt:lpwstr>
      </vt:variant>
      <vt:variant>
        <vt:i4>1900613</vt:i4>
      </vt:variant>
      <vt:variant>
        <vt:i4>537</vt:i4>
      </vt:variant>
      <vt:variant>
        <vt:i4>0</vt:i4>
      </vt:variant>
      <vt:variant>
        <vt:i4>5</vt:i4>
      </vt:variant>
      <vt:variant>
        <vt:lpwstr>\\tmprint01</vt:lpwstr>
      </vt:variant>
      <vt:variant>
        <vt:lpwstr/>
      </vt:variant>
      <vt:variant>
        <vt:i4>1900613</vt:i4>
      </vt:variant>
      <vt:variant>
        <vt:i4>534</vt:i4>
      </vt:variant>
      <vt:variant>
        <vt:i4>0</vt:i4>
      </vt:variant>
      <vt:variant>
        <vt:i4>5</vt:i4>
      </vt:variant>
      <vt:variant>
        <vt:lpwstr>\\tmprint02</vt:lpwstr>
      </vt:variant>
      <vt:variant>
        <vt:lpwstr/>
      </vt:variant>
      <vt:variant>
        <vt:i4>5308524</vt:i4>
      </vt:variant>
      <vt:variant>
        <vt:i4>531</vt:i4>
      </vt:variant>
      <vt:variant>
        <vt:i4>0</vt:i4>
      </vt:variant>
      <vt:variant>
        <vt:i4>5</vt:i4>
      </vt:variant>
      <vt:variant>
        <vt:lpwstr>\\tmprint01-old\c$\post-install\tmprint01.printerexport</vt:lpwstr>
      </vt:variant>
      <vt:variant>
        <vt:lpwstr/>
      </vt:variant>
      <vt:variant>
        <vt:i4>1900613</vt:i4>
      </vt:variant>
      <vt:variant>
        <vt:i4>528</vt:i4>
      </vt:variant>
      <vt:variant>
        <vt:i4>0</vt:i4>
      </vt:variant>
      <vt:variant>
        <vt:i4>5</vt:i4>
      </vt:variant>
      <vt:variant>
        <vt:lpwstr>\\TMPrint01</vt:lpwstr>
      </vt:variant>
      <vt:variant>
        <vt:lpwstr/>
      </vt:variant>
      <vt:variant>
        <vt:i4>1900613</vt:i4>
      </vt:variant>
      <vt:variant>
        <vt:i4>525</vt:i4>
      </vt:variant>
      <vt:variant>
        <vt:i4>0</vt:i4>
      </vt:variant>
      <vt:variant>
        <vt:i4>5</vt:i4>
      </vt:variant>
      <vt:variant>
        <vt:lpwstr>\\TMPrint01</vt:lpwstr>
      </vt:variant>
      <vt:variant>
        <vt:lpwstr/>
      </vt:variant>
      <vt:variant>
        <vt:i4>5439516</vt:i4>
      </vt:variant>
      <vt:variant>
        <vt:i4>522</vt:i4>
      </vt:variant>
      <vt:variant>
        <vt:i4>0</vt:i4>
      </vt:variant>
      <vt:variant>
        <vt:i4>5</vt:i4>
      </vt:variant>
      <vt:variant>
        <vt:lpwstr>http://localhost/</vt:lpwstr>
      </vt:variant>
      <vt:variant>
        <vt:lpwstr/>
      </vt:variant>
      <vt:variant>
        <vt:i4>2490487</vt:i4>
      </vt:variant>
      <vt:variant>
        <vt:i4>519</vt:i4>
      </vt:variant>
      <vt:variant>
        <vt:i4>0</vt:i4>
      </vt:variant>
      <vt:variant>
        <vt:i4>5</vt:i4>
      </vt:variant>
      <vt:variant>
        <vt:lpwstr>https://go.microsoft.com/fwlink/?linkid=2091900</vt:lpwstr>
      </vt:variant>
      <vt:variant>
        <vt:lpwstr/>
      </vt:variant>
      <vt:variant>
        <vt:i4>8192042</vt:i4>
      </vt:variant>
      <vt:variant>
        <vt:i4>516</vt:i4>
      </vt:variant>
      <vt:variant>
        <vt:i4>0</vt:i4>
      </vt:variant>
      <vt:variant>
        <vt:i4>5</vt:i4>
      </vt:variant>
      <vt:variant>
        <vt:lpwstr>https://learn.microsoft.com/en-us/azure/migrate/tutorial-assess-webapps?pivots=asp-net</vt:lpwstr>
      </vt:variant>
      <vt:variant>
        <vt:lpwstr/>
      </vt:variant>
      <vt:variant>
        <vt:i4>4784216</vt:i4>
      </vt:variant>
      <vt:variant>
        <vt:i4>513</vt:i4>
      </vt:variant>
      <vt:variant>
        <vt:i4>0</vt:i4>
      </vt:variant>
      <vt:variant>
        <vt:i4>5</vt:i4>
      </vt:variant>
      <vt:variant>
        <vt:lpwstr>https://learn.microsoft.com/en-us/azure/migrate/concepts-azure-webapps-assessment-calculation</vt:lpwstr>
      </vt:variant>
      <vt:variant>
        <vt:lpwstr/>
      </vt:variant>
      <vt:variant>
        <vt:i4>5439516</vt:i4>
      </vt:variant>
      <vt:variant>
        <vt:i4>510</vt:i4>
      </vt:variant>
      <vt:variant>
        <vt:i4>0</vt:i4>
      </vt:variant>
      <vt:variant>
        <vt:i4>5</vt:i4>
      </vt:variant>
      <vt:variant>
        <vt:lpwstr>http://localhost/</vt:lpwstr>
      </vt:variant>
      <vt:variant>
        <vt:lpwstr/>
      </vt:variant>
      <vt:variant>
        <vt:i4>6488151</vt:i4>
      </vt:variant>
      <vt:variant>
        <vt:i4>507</vt:i4>
      </vt:variant>
      <vt:variant>
        <vt:i4>0</vt:i4>
      </vt:variant>
      <vt:variant>
        <vt:i4>5</vt:i4>
      </vt:variant>
      <vt:variant>
        <vt:lpwstr>mailto:TMAZAdmin@Checkyourlogs.net</vt:lpwstr>
      </vt:variant>
      <vt:variant>
        <vt:lpwstr/>
      </vt:variant>
      <vt:variant>
        <vt:i4>6488107</vt:i4>
      </vt:variant>
      <vt:variant>
        <vt:i4>504</vt:i4>
      </vt:variant>
      <vt:variant>
        <vt:i4>0</vt:i4>
      </vt:variant>
      <vt:variant>
        <vt:i4>5</vt:i4>
      </vt:variant>
      <vt:variant>
        <vt:lpwstr>https://tmwac01.techmentor.com/</vt:lpwstr>
      </vt:variant>
      <vt:variant>
        <vt:lpwstr/>
      </vt:variant>
      <vt:variant>
        <vt:i4>2818104</vt:i4>
      </vt:variant>
      <vt:variant>
        <vt:i4>501</vt:i4>
      </vt:variant>
      <vt:variant>
        <vt:i4>0</vt:i4>
      </vt:variant>
      <vt:variant>
        <vt:i4>5</vt:i4>
      </vt:variant>
      <vt:variant>
        <vt:lpwstr>https://localhost/</vt:lpwstr>
      </vt:variant>
      <vt:variant>
        <vt:lpwstr/>
      </vt:variant>
      <vt:variant>
        <vt:i4>2818104</vt:i4>
      </vt:variant>
      <vt:variant>
        <vt:i4>498</vt:i4>
      </vt:variant>
      <vt:variant>
        <vt:i4>0</vt:i4>
      </vt:variant>
      <vt:variant>
        <vt:i4>5</vt:i4>
      </vt:variant>
      <vt:variant>
        <vt:lpwstr>https://localhost/</vt:lpwstr>
      </vt:variant>
      <vt:variant>
        <vt:lpwstr/>
      </vt:variant>
      <vt:variant>
        <vt:i4>2818104</vt:i4>
      </vt:variant>
      <vt:variant>
        <vt:i4>495</vt:i4>
      </vt:variant>
      <vt:variant>
        <vt:i4>0</vt:i4>
      </vt:variant>
      <vt:variant>
        <vt:i4>5</vt:i4>
      </vt:variant>
      <vt:variant>
        <vt:lpwstr>https://localhost/</vt:lpwstr>
      </vt:variant>
      <vt:variant>
        <vt:lpwstr/>
      </vt:variant>
      <vt:variant>
        <vt:i4>2818104</vt:i4>
      </vt:variant>
      <vt:variant>
        <vt:i4>492</vt:i4>
      </vt:variant>
      <vt:variant>
        <vt:i4>0</vt:i4>
      </vt:variant>
      <vt:variant>
        <vt:i4>5</vt:i4>
      </vt:variant>
      <vt:variant>
        <vt:lpwstr>https://localhost/</vt:lpwstr>
      </vt:variant>
      <vt:variant>
        <vt:lpwstr/>
      </vt:variant>
      <vt:variant>
        <vt:i4>6488151</vt:i4>
      </vt:variant>
      <vt:variant>
        <vt:i4>489</vt:i4>
      </vt:variant>
      <vt:variant>
        <vt:i4>0</vt:i4>
      </vt:variant>
      <vt:variant>
        <vt:i4>5</vt:i4>
      </vt:variant>
      <vt:variant>
        <vt:lpwstr>mailto:TMAZADmin@Checkyourlogs.net</vt:lpwstr>
      </vt:variant>
      <vt:variant>
        <vt:lpwstr/>
      </vt:variant>
      <vt:variant>
        <vt:i4>5439516</vt:i4>
      </vt:variant>
      <vt:variant>
        <vt:i4>483</vt:i4>
      </vt:variant>
      <vt:variant>
        <vt:i4>0</vt:i4>
      </vt:variant>
      <vt:variant>
        <vt:i4>5</vt:i4>
      </vt:variant>
      <vt:variant>
        <vt:lpwstr>http://localhost/</vt:lpwstr>
      </vt:variant>
      <vt:variant>
        <vt:lpwstr/>
      </vt:variant>
      <vt:variant>
        <vt:i4>2818104</vt:i4>
      </vt:variant>
      <vt:variant>
        <vt:i4>480</vt:i4>
      </vt:variant>
      <vt:variant>
        <vt:i4>0</vt:i4>
      </vt:variant>
      <vt:variant>
        <vt:i4>5</vt:i4>
      </vt:variant>
      <vt:variant>
        <vt:lpwstr>https://localhost/</vt:lpwstr>
      </vt:variant>
      <vt:variant>
        <vt:lpwstr/>
      </vt:variant>
      <vt:variant>
        <vt:i4>2818104</vt:i4>
      </vt:variant>
      <vt:variant>
        <vt:i4>477</vt:i4>
      </vt:variant>
      <vt:variant>
        <vt:i4>0</vt:i4>
      </vt:variant>
      <vt:variant>
        <vt:i4>5</vt:i4>
      </vt:variant>
      <vt:variant>
        <vt:lpwstr>https://localhost/</vt:lpwstr>
      </vt:variant>
      <vt:variant>
        <vt:lpwstr/>
      </vt:variant>
      <vt:variant>
        <vt:i4>3997759</vt:i4>
      </vt:variant>
      <vt:variant>
        <vt:i4>474</vt:i4>
      </vt:variant>
      <vt:variant>
        <vt:i4>0</vt:i4>
      </vt:variant>
      <vt:variant>
        <vt:i4>5</vt:i4>
      </vt:variant>
      <vt:variant>
        <vt:lpwstr>https://localhost:6516/</vt:lpwstr>
      </vt:variant>
      <vt:variant>
        <vt:lpwstr/>
      </vt:variant>
      <vt:variant>
        <vt:i4>5439565</vt:i4>
      </vt:variant>
      <vt:variant>
        <vt:i4>471</vt:i4>
      </vt:variant>
      <vt:variant>
        <vt:i4>0</vt:i4>
      </vt:variant>
      <vt:variant>
        <vt:i4>5</vt:i4>
      </vt:variant>
      <vt:variant>
        <vt:lpwstr>http://www.github.com/dkawula</vt:lpwstr>
      </vt:variant>
      <vt:variant>
        <vt:lpwstr/>
      </vt:variant>
      <vt:variant>
        <vt:i4>1966130</vt:i4>
      </vt:variant>
      <vt:variant>
        <vt:i4>464</vt:i4>
      </vt:variant>
      <vt:variant>
        <vt:i4>0</vt:i4>
      </vt:variant>
      <vt:variant>
        <vt:i4>5</vt:i4>
      </vt:variant>
      <vt:variant>
        <vt:lpwstr/>
      </vt:variant>
      <vt:variant>
        <vt:lpwstr>_Toc182301135</vt:lpwstr>
      </vt:variant>
      <vt:variant>
        <vt:i4>1966130</vt:i4>
      </vt:variant>
      <vt:variant>
        <vt:i4>458</vt:i4>
      </vt:variant>
      <vt:variant>
        <vt:i4>0</vt:i4>
      </vt:variant>
      <vt:variant>
        <vt:i4>5</vt:i4>
      </vt:variant>
      <vt:variant>
        <vt:lpwstr/>
      </vt:variant>
      <vt:variant>
        <vt:lpwstr>_Toc182301134</vt:lpwstr>
      </vt:variant>
      <vt:variant>
        <vt:i4>1966130</vt:i4>
      </vt:variant>
      <vt:variant>
        <vt:i4>452</vt:i4>
      </vt:variant>
      <vt:variant>
        <vt:i4>0</vt:i4>
      </vt:variant>
      <vt:variant>
        <vt:i4>5</vt:i4>
      </vt:variant>
      <vt:variant>
        <vt:lpwstr/>
      </vt:variant>
      <vt:variant>
        <vt:lpwstr>_Toc182301133</vt:lpwstr>
      </vt:variant>
      <vt:variant>
        <vt:i4>1966130</vt:i4>
      </vt:variant>
      <vt:variant>
        <vt:i4>446</vt:i4>
      </vt:variant>
      <vt:variant>
        <vt:i4>0</vt:i4>
      </vt:variant>
      <vt:variant>
        <vt:i4>5</vt:i4>
      </vt:variant>
      <vt:variant>
        <vt:lpwstr/>
      </vt:variant>
      <vt:variant>
        <vt:lpwstr>_Toc182301132</vt:lpwstr>
      </vt:variant>
      <vt:variant>
        <vt:i4>1966130</vt:i4>
      </vt:variant>
      <vt:variant>
        <vt:i4>440</vt:i4>
      </vt:variant>
      <vt:variant>
        <vt:i4>0</vt:i4>
      </vt:variant>
      <vt:variant>
        <vt:i4>5</vt:i4>
      </vt:variant>
      <vt:variant>
        <vt:lpwstr/>
      </vt:variant>
      <vt:variant>
        <vt:lpwstr>_Toc182301131</vt:lpwstr>
      </vt:variant>
      <vt:variant>
        <vt:i4>1966130</vt:i4>
      </vt:variant>
      <vt:variant>
        <vt:i4>434</vt:i4>
      </vt:variant>
      <vt:variant>
        <vt:i4>0</vt:i4>
      </vt:variant>
      <vt:variant>
        <vt:i4>5</vt:i4>
      </vt:variant>
      <vt:variant>
        <vt:lpwstr/>
      </vt:variant>
      <vt:variant>
        <vt:lpwstr>_Toc182301130</vt:lpwstr>
      </vt:variant>
      <vt:variant>
        <vt:i4>2031666</vt:i4>
      </vt:variant>
      <vt:variant>
        <vt:i4>428</vt:i4>
      </vt:variant>
      <vt:variant>
        <vt:i4>0</vt:i4>
      </vt:variant>
      <vt:variant>
        <vt:i4>5</vt:i4>
      </vt:variant>
      <vt:variant>
        <vt:lpwstr/>
      </vt:variant>
      <vt:variant>
        <vt:lpwstr>_Toc182301129</vt:lpwstr>
      </vt:variant>
      <vt:variant>
        <vt:i4>2031666</vt:i4>
      </vt:variant>
      <vt:variant>
        <vt:i4>422</vt:i4>
      </vt:variant>
      <vt:variant>
        <vt:i4>0</vt:i4>
      </vt:variant>
      <vt:variant>
        <vt:i4>5</vt:i4>
      </vt:variant>
      <vt:variant>
        <vt:lpwstr/>
      </vt:variant>
      <vt:variant>
        <vt:lpwstr>_Toc182301128</vt:lpwstr>
      </vt:variant>
      <vt:variant>
        <vt:i4>2031666</vt:i4>
      </vt:variant>
      <vt:variant>
        <vt:i4>416</vt:i4>
      </vt:variant>
      <vt:variant>
        <vt:i4>0</vt:i4>
      </vt:variant>
      <vt:variant>
        <vt:i4>5</vt:i4>
      </vt:variant>
      <vt:variant>
        <vt:lpwstr/>
      </vt:variant>
      <vt:variant>
        <vt:lpwstr>_Toc182301127</vt:lpwstr>
      </vt:variant>
      <vt:variant>
        <vt:i4>2031666</vt:i4>
      </vt:variant>
      <vt:variant>
        <vt:i4>410</vt:i4>
      </vt:variant>
      <vt:variant>
        <vt:i4>0</vt:i4>
      </vt:variant>
      <vt:variant>
        <vt:i4>5</vt:i4>
      </vt:variant>
      <vt:variant>
        <vt:lpwstr/>
      </vt:variant>
      <vt:variant>
        <vt:lpwstr>_Toc182301126</vt:lpwstr>
      </vt:variant>
      <vt:variant>
        <vt:i4>2031666</vt:i4>
      </vt:variant>
      <vt:variant>
        <vt:i4>404</vt:i4>
      </vt:variant>
      <vt:variant>
        <vt:i4>0</vt:i4>
      </vt:variant>
      <vt:variant>
        <vt:i4>5</vt:i4>
      </vt:variant>
      <vt:variant>
        <vt:lpwstr/>
      </vt:variant>
      <vt:variant>
        <vt:lpwstr>_Toc182301125</vt:lpwstr>
      </vt:variant>
      <vt:variant>
        <vt:i4>2031666</vt:i4>
      </vt:variant>
      <vt:variant>
        <vt:i4>398</vt:i4>
      </vt:variant>
      <vt:variant>
        <vt:i4>0</vt:i4>
      </vt:variant>
      <vt:variant>
        <vt:i4>5</vt:i4>
      </vt:variant>
      <vt:variant>
        <vt:lpwstr/>
      </vt:variant>
      <vt:variant>
        <vt:lpwstr>_Toc182301124</vt:lpwstr>
      </vt:variant>
      <vt:variant>
        <vt:i4>2031666</vt:i4>
      </vt:variant>
      <vt:variant>
        <vt:i4>392</vt:i4>
      </vt:variant>
      <vt:variant>
        <vt:i4>0</vt:i4>
      </vt:variant>
      <vt:variant>
        <vt:i4>5</vt:i4>
      </vt:variant>
      <vt:variant>
        <vt:lpwstr/>
      </vt:variant>
      <vt:variant>
        <vt:lpwstr>_Toc182301123</vt:lpwstr>
      </vt:variant>
      <vt:variant>
        <vt:i4>2031666</vt:i4>
      </vt:variant>
      <vt:variant>
        <vt:i4>386</vt:i4>
      </vt:variant>
      <vt:variant>
        <vt:i4>0</vt:i4>
      </vt:variant>
      <vt:variant>
        <vt:i4>5</vt:i4>
      </vt:variant>
      <vt:variant>
        <vt:lpwstr/>
      </vt:variant>
      <vt:variant>
        <vt:lpwstr>_Toc182301122</vt:lpwstr>
      </vt:variant>
      <vt:variant>
        <vt:i4>2031666</vt:i4>
      </vt:variant>
      <vt:variant>
        <vt:i4>380</vt:i4>
      </vt:variant>
      <vt:variant>
        <vt:i4>0</vt:i4>
      </vt:variant>
      <vt:variant>
        <vt:i4>5</vt:i4>
      </vt:variant>
      <vt:variant>
        <vt:lpwstr/>
      </vt:variant>
      <vt:variant>
        <vt:lpwstr>_Toc182301121</vt:lpwstr>
      </vt:variant>
      <vt:variant>
        <vt:i4>2031666</vt:i4>
      </vt:variant>
      <vt:variant>
        <vt:i4>374</vt:i4>
      </vt:variant>
      <vt:variant>
        <vt:i4>0</vt:i4>
      </vt:variant>
      <vt:variant>
        <vt:i4>5</vt:i4>
      </vt:variant>
      <vt:variant>
        <vt:lpwstr/>
      </vt:variant>
      <vt:variant>
        <vt:lpwstr>_Toc182301120</vt:lpwstr>
      </vt:variant>
      <vt:variant>
        <vt:i4>1835058</vt:i4>
      </vt:variant>
      <vt:variant>
        <vt:i4>368</vt:i4>
      </vt:variant>
      <vt:variant>
        <vt:i4>0</vt:i4>
      </vt:variant>
      <vt:variant>
        <vt:i4>5</vt:i4>
      </vt:variant>
      <vt:variant>
        <vt:lpwstr/>
      </vt:variant>
      <vt:variant>
        <vt:lpwstr>_Toc182301119</vt:lpwstr>
      </vt:variant>
      <vt:variant>
        <vt:i4>1835058</vt:i4>
      </vt:variant>
      <vt:variant>
        <vt:i4>362</vt:i4>
      </vt:variant>
      <vt:variant>
        <vt:i4>0</vt:i4>
      </vt:variant>
      <vt:variant>
        <vt:i4>5</vt:i4>
      </vt:variant>
      <vt:variant>
        <vt:lpwstr/>
      </vt:variant>
      <vt:variant>
        <vt:lpwstr>_Toc182301118</vt:lpwstr>
      </vt:variant>
      <vt:variant>
        <vt:i4>1835058</vt:i4>
      </vt:variant>
      <vt:variant>
        <vt:i4>356</vt:i4>
      </vt:variant>
      <vt:variant>
        <vt:i4>0</vt:i4>
      </vt:variant>
      <vt:variant>
        <vt:i4>5</vt:i4>
      </vt:variant>
      <vt:variant>
        <vt:lpwstr/>
      </vt:variant>
      <vt:variant>
        <vt:lpwstr>_Toc182301117</vt:lpwstr>
      </vt:variant>
      <vt:variant>
        <vt:i4>1835058</vt:i4>
      </vt:variant>
      <vt:variant>
        <vt:i4>350</vt:i4>
      </vt:variant>
      <vt:variant>
        <vt:i4>0</vt:i4>
      </vt:variant>
      <vt:variant>
        <vt:i4>5</vt:i4>
      </vt:variant>
      <vt:variant>
        <vt:lpwstr/>
      </vt:variant>
      <vt:variant>
        <vt:lpwstr>_Toc182301116</vt:lpwstr>
      </vt:variant>
      <vt:variant>
        <vt:i4>1835058</vt:i4>
      </vt:variant>
      <vt:variant>
        <vt:i4>344</vt:i4>
      </vt:variant>
      <vt:variant>
        <vt:i4>0</vt:i4>
      </vt:variant>
      <vt:variant>
        <vt:i4>5</vt:i4>
      </vt:variant>
      <vt:variant>
        <vt:lpwstr/>
      </vt:variant>
      <vt:variant>
        <vt:lpwstr>_Toc182301115</vt:lpwstr>
      </vt:variant>
      <vt:variant>
        <vt:i4>1835058</vt:i4>
      </vt:variant>
      <vt:variant>
        <vt:i4>338</vt:i4>
      </vt:variant>
      <vt:variant>
        <vt:i4>0</vt:i4>
      </vt:variant>
      <vt:variant>
        <vt:i4>5</vt:i4>
      </vt:variant>
      <vt:variant>
        <vt:lpwstr/>
      </vt:variant>
      <vt:variant>
        <vt:lpwstr>_Toc182301114</vt:lpwstr>
      </vt:variant>
      <vt:variant>
        <vt:i4>1835058</vt:i4>
      </vt:variant>
      <vt:variant>
        <vt:i4>332</vt:i4>
      </vt:variant>
      <vt:variant>
        <vt:i4>0</vt:i4>
      </vt:variant>
      <vt:variant>
        <vt:i4>5</vt:i4>
      </vt:variant>
      <vt:variant>
        <vt:lpwstr/>
      </vt:variant>
      <vt:variant>
        <vt:lpwstr>_Toc182301113</vt:lpwstr>
      </vt:variant>
      <vt:variant>
        <vt:i4>1835058</vt:i4>
      </vt:variant>
      <vt:variant>
        <vt:i4>326</vt:i4>
      </vt:variant>
      <vt:variant>
        <vt:i4>0</vt:i4>
      </vt:variant>
      <vt:variant>
        <vt:i4>5</vt:i4>
      </vt:variant>
      <vt:variant>
        <vt:lpwstr/>
      </vt:variant>
      <vt:variant>
        <vt:lpwstr>_Toc182301112</vt:lpwstr>
      </vt:variant>
      <vt:variant>
        <vt:i4>1835058</vt:i4>
      </vt:variant>
      <vt:variant>
        <vt:i4>320</vt:i4>
      </vt:variant>
      <vt:variant>
        <vt:i4>0</vt:i4>
      </vt:variant>
      <vt:variant>
        <vt:i4>5</vt:i4>
      </vt:variant>
      <vt:variant>
        <vt:lpwstr/>
      </vt:variant>
      <vt:variant>
        <vt:lpwstr>_Toc182301111</vt:lpwstr>
      </vt:variant>
      <vt:variant>
        <vt:i4>1835058</vt:i4>
      </vt:variant>
      <vt:variant>
        <vt:i4>314</vt:i4>
      </vt:variant>
      <vt:variant>
        <vt:i4>0</vt:i4>
      </vt:variant>
      <vt:variant>
        <vt:i4>5</vt:i4>
      </vt:variant>
      <vt:variant>
        <vt:lpwstr/>
      </vt:variant>
      <vt:variant>
        <vt:lpwstr>_Toc182301110</vt:lpwstr>
      </vt:variant>
      <vt:variant>
        <vt:i4>1900594</vt:i4>
      </vt:variant>
      <vt:variant>
        <vt:i4>308</vt:i4>
      </vt:variant>
      <vt:variant>
        <vt:i4>0</vt:i4>
      </vt:variant>
      <vt:variant>
        <vt:i4>5</vt:i4>
      </vt:variant>
      <vt:variant>
        <vt:lpwstr/>
      </vt:variant>
      <vt:variant>
        <vt:lpwstr>_Toc182301109</vt:lpwstr>
      </vt:variant>
      <vt:variant>
        <vt:i4>1900594</vt:i4>
      </vt:variant>
      <vt:variant>
        <vt:i4>302</vt:i4>
      </vt:variant>
      <vt:variant>
        <vt:i4>0</vt:i4>
      </vt:variant>
      <vt:variant>
        <vt:i4>5</vt:i4>
      </vt:variant>
      <vt:variant>
        <vt:lpwstr/>
      </vt:variant>
      <vt:variant>
        <vt:lpwstr>_Toc182301108</vt:lpwstr>
      </vt:variant>
      <vt:variant>
        <vt:i4>1900594</vt:i4>
      </vt:variant>
      <vt:variant>
        <vt:i4>296</vt:i4>
      </vt:variant>
      <vt:variant>
        <vt:i4>0</vt:i4>
      </vt:variant>
      <vt:variant>
        <vt:i4>5</vt:i4>
      </vt:variant>
      <vt:variant>
        <vt:lpwstr/>
      </vt:variant>
      <vt:variant>
        <vt:lpwstr>_Toc182301107</vt:lpwstr>
      </vt:variant>
      <vt:variant>
        <vt:i4>1900594</vt:i4>
      </vt:variant>
      <vt:variant>
        <vt:i4>290</vt:i4>
      </vt:variant>
      <vt:variant>
        <vt:i4>0</vt:i4>
      </vt:variant>
      <vt:variant>
        <vt:i4>5</vt:i4>
      </vt:variant>
      <vt:variant>
        <vt:lpwstr/>
      </vt:variant>
      <vt:variant>
        <vt:lpwstr>_Toc182301106</vt:lpwstr>
      </vt:variant>
      <vt:variant>
        <vt:i4>1900594</vt:i4>
      </vt:variant>
      <vt:variant>
        <vt:i4>284</vt:i4>
      </vt:variant>
      <vt:variant>
        <vt:i4>0</vt:i4>
      </vt:variant>
      <vt:variant>
        <vt:i4>5</vt:i4>
      </vt:variant>
      <vt:variant>
        <vt:lpwstr/>
      </vt:variant>
      <vt:variant>
        <vt:lpwstr>_Toc182301105</vt:lpwstr>
      </vt:variant>
      <vt:variant>
        <vt:i4>1900594</vt:i4>
      </vt:variant>
      <vt:variant>
        <vt:i4>278</vt:i4>
      </vt:variant>
      <vt:variant>
        <vt:i4>0</vt:i4>
      </vt:variant>
      <vt:variant>
        <vt:i4>5</vt:i4>
      </vt:variant>
      <vt:variant>
        <vt:lpwstr/>
      </vt:variant>
      <vt:variant>
        <vt:lpwstr>_Toc182301104</vt:lpwstr>
      </vt:variant>
      <vt:variant>
        <vt:i4>1900594</vt:i4>
      </vt:variant>
      <vt:variant>
        <vt:i4>272</vt:i4>
      </vt:variant>
      <vt:variant>
        <vt:i4>0</vt:i4>
      </vt:variant>
      <vt:variant>
        <vt:i4>5</vt:i4>
      </vt:variant>
      <vt:variant>
        <vt:lpwstr/>
      </vt:variant>
      <vt:variant>
        <vt:lpwstr>_Toc182301103</vt:lpwstr>
      </vt:variant>
      <vt:variant>
        <vt:i4>1900594</vt:i4>
      </vt:variant>
      <vt:variant>
        <vt:i4>266</vt:i4>
      </vt:variant>
      <vt:variant>
        <vt:i4>0</vt:i4>
      </vt:variant>
      <vt:variant>
        <vt:i4>5</vt:i4>
      </vt:variant>
      <vt:variant>
        <vt:lpwstr/>
      </vt:variant>
      <vt:variant>
        <vt:lpwstr>_Toc182301102</vt:lpwstr>
      </vt:variant>
      <vt:variant>
        <vt:i4>1900594</vt:i4>
      </vt:variant>
      <vt:variant>
        <vt:i4>260</vt:i4>
      </vt:variant>
      <vt:variant>
        <vt:i4>0</vt:i4>
      </vt:variant>
      <vt:variant>
        <vt:i4>5</vt:i4>
      </vt:variant>
      <vt:variant>
        <vt:lpwstr/>
      </vt:variant>
      <vt:variant>
        <vt:lpwstr>_Toc182301101</vt:lpwstr>
      </vt:variant>
      <vt:variant>
        <vt:i4>1900594</vt:i4>
      </vt:variant>
      <vt:variant>
        <vt:i4>254</vt:i4>
      </vt:variant>
      <vt:variant>
        <vt:i4>0</vt:i4>
      </vt:variant>
      <vt:variant>
        <vt:i4>5</vt:i4>
      </vt:variant>
      <vt:variant>
        <vt:lpwstr/>
      </vt:variant>
      <vt:variant>
        <vt:lpwstr>_Toc182301100</vt:lpwstr>
      </vt:variant>
      <vt:variant>
        <vt:i4>1310771</vt:i4>
      </vt:variant>
      <vt:variant>
        <vt:i4>248</vt:i4>
      </vt:variant>
      <vt:variant>
        <vt:i4>0</vt:i4>
      </vt:variant>
      <vt:variant>
        <vt:i4>5</vt:i4>
      </vt:variant>
      <vt:variant>
        <vt:lpwstr/>
      </vt:variant>
      <vt:variant>
        <vt:lpwstr>_Toc182301099</vt:lpwstr>
      </vt:variant>
      <vt:variant>
        <vt:i4>1310771</vt:i4>
      </vt:variant>
      <vt:variant>
        <vt:i4>242</vt:i4>
      </vt:variant>
      <vt:variant>
        <vt:i4>0</vt:i4>
      </vt:variant>
      <vt:variant>
        <vt:i4>5</vt:i4>
      </vt:variant>
      <vt:variant>
        <vt:lpwstr/>
      </vt:variant>
      <vt:variant>
        <vt:lpwstr>_Toc182301098</vt:lpwstr>
      </vt:variant>
      <vt:variant>
        <vt:i4>1310771</vt:i4>
      </vt:variant>
      <vt:variant>
        <vt:i4>236</vt:i4>
      </vt:variant>
      <vt:variant>
        <vt:i4>0</vt:i4>
      </vt:variant>
      <vt:variant>
        <vt:i4>5</vt:i4>
      </vt:variant>
      <vt:variant>
        <vt:lpwstr/>
      </vt:variant>
      <vt:variant>
        <vt:lpwstr>_Toc182301097</vt:lpwstr>
      </vt:variant>
      <vt:variant>
        <vt:i4>1310771</vt:i4>
      </vt:variant>
      <vt:variant>
        <vt:i4>230</vt:i4>
      </vt:variant>
      <vt:variant>
        <vt:i4>0</vt:i4>
      </vt:variant>
      <vt:variant>
        <vt:i4>5</vt:i4>
      </vt:variant>
      <vt:variant>
        <vt:lpwstr/>
      </vt:variant>
      <vt:variant>
        <vt:lpwstr>_Toc182301096</vt:lpwstr>
      </vt:variant>
      <vt:variant>
        <vt:i4>1310771</vt:i4>
      </vt:variant>
      <vt:variant>
        <vt:i4>224</vt:i4>
      </vt:variant>
      <vt:variant>
        <vt:i4>0</vt:i4>
      </vt:variant>
      <vt:variant>
        <vt:i4>5</vt:i4>
      </vt:variant>
      <vt:variant>
        <vt:lpwstr/>
      </vt:variant>
      <vt:variant>
        <vt:lpwstr>_Toc182301095</vt:lpwstr>
      </vt:variant>
      <vt:variant>
        <vt:i4>1310771</vt:i4>
      </vt:variant>
      <vt:variant>
        <vt:i4>218</vt:i4>
      </vt:variant>
      <vt:variant>
        <vt:i4>0</vt:i4>
      </vt:variant>
      <vt:variant>
        <vt:i4>5</vt:i4>
      </vt:variant>
      <vt:variant>
        <vt:lpwstr/>
      </vt:variant>
      <vt:variant>
        <vt:lpwstr>_Toc182301094</vt:lpwstr>
      </vt:variant>
      <vt:variant>
        <vt:i4>1310771</vt:i4>
      </vt:variant>
      <vt:variant>
        <vt:i4>212</vt:i4>
      </vt:variant>
      <vt:variant>
        <vt:i4>0</vt:i4>
      </vt:variant>
      <vt:variant>
        <vt:i4>5</vt:i4>
      </vt:variant>
      <vt:variant>
        <vt:lpwstr/>
      </vt:variant>
      <vt:variant>
        <vt:lpwstr>_Toc182301093</vt:lpwstr>
      </vt:variant>
      <vt:variant>
        <vt:i4>1310771</vt:i4>
      </vt:variant>
      <vt:variant>
        <vt:i4>206</vt:i4>
      </vt:variant>
      <vt:variant>
        <vt:i4>0</vt:i4>
      </vt:variant>
      <vt:variant>
        <vt:i4>5</vt:i4>
      </vt:variant>
      <vt:variant>
        <vt:lpwstr/>
      </vt:variant>
      <vt:variant>
        <vt:lpwstr>_Toc182301092</vt:lpwstr>
      </vt:variant>
      <vt:variant>
        <vt:i4>1310771</vt:i4>
      </vt:variant>
      <vt:variant>
        <vt:i4>200</vt:i4>
      </vt:variant>
      <vt:variant>
        <vt:i4>0</vt:i4>
      </vt:variant>
      <vt:variant>
        <vt:i4>5</vt:i4>
      </vt:variant>
      <vt:variant>
        <vt:lpwstr/>
      </vt:variant>
      <vt:variant>
        <vt:lpwstr>_Toc182301091</vt:lpwstr>
      </vt:variant>
      <vt:variant>
        <vt:i4>1310771</vt:i4>
      </vt:variant>
      <vt:variant>
        <vt:i4>194</vt:i4>
      </vt:variant>
      <vt:variant>
        <vt:i4>0</vt:i4>
      </vt:variant>
      <vt:variant>
        <vt:i4>5</vt:i4>
      </vt:variant>
      <vt:variant>
        <vt:lpwstr/>
      </vt:variant>
      <vt:variant>
        <vt:lpwstr>_Toc182301090</vt:lpwstr>
      </vt:variant>
      <vt:variant>
        <vt:i4>1376307</vt:i4>
      </vt:variant>
      <vt:variant>
        <vt:i4>188</vt:i4>
      </vt:variant>
      <vt:variant>
        <vt:i4>0</vt:i4>
      </vt:variant>
      <vt:variant>
        <vt:i4>5</vt:i4>
      </vt:variant>
      <vt:variant>
        <vt:lpwstr/>
      </vt:variant>
      <vt:variant>
        <vt:lpwstr>_Toc182301089</vt:lpwstr>
      </vt:variant>
      <vt:variant>
        <vt:i4>1376307</vt:i4>
      </vt:variant>
      <vt:variant>
        <vt:i4>182</vt:i4>
      </vt:variant>
      <vt:variant>
        <vt:i4>0</vt:i4>
      </vt:variant>
      <vt:variant>
        <vt:i4>5</vt:i4>
      </vt:variant>
      <vt:variant>
        <vt:lpwstr/>
      </vt:variant>
      <vt:variant>
        <vt:lpwstr>_Toc182301088</vt:lpwstr>
      </vt:variant>
      <vt:variant>
        <vt:i4>1376307</vt:i4>
      </vt:variant>
      <vt:variant>
        <vt:i4>176</vt:i4>
      </vt:variant>
      <vt:variant>
        <vt:i4>0</vt:i4>
      </vt:variant>
      <vt:variant>
        <vt:i4>5</vt:i4>
      </vt:variant>
      <vt:variant>
        <vt:lpwstr/>
      </vt:variant>
      <vt:variant>
        <vt:lpwstr>_Toc182301087</vt:lpwstr>
      </vt:variant>
      <vt:variant>
        <vt:i4>1376307</vt:i4>
      </vt:variant>
      <vt:variant>
        <vt:i4>170</vt:i4>
      </vt:variant>
      <vt:variant>
        <vt:i4>0</vt:i4>
      </vt:variant>
      <vt:variant>
        <vt:i4>5</vt:i4>
      </vt:variant>
      <vt:variant>
        <vt:lpwstr/>
      </vt:variant>
      <vt:variant>
        <vt:lpwstr>_Toc182301086</vt:lpwstr>
      </vt:variant>
      <vt:variant>
        <vt:i4>1376307</vt:i4>
      </vt:variant>
      <vt:variant>
        <vt:i4>164</vt:i4>
      </vt:variant>
      <vt:variant>
        <vt:i4>0</vt:i4>
      </vt:variant>
      <vt:variant>
        <vt:i4>5</vt:i4>
      </vt:variant>
      <vt:variant>
        <vt:lpwstr/>
      </vt:variant>
      <vt:variant>
        <vt:lpwstr>_Toc182301085</vt:lpwstr>
      </vt:variant>
      <vt:variant>
        <vt:i4>1376307</vt:i4>
      </vt:variant>
      <vt:variant>
        <vt:i4>158</vt:i4>
      </vt:variant>
      <vt:variant>
        <vt:i4>0</vt:i4>
      </vt:variant>
      <vt:variant>
        <vt:i4>5</vt:i4>
      </vt:variant>
      <vt:variant>
        <vt:lpwstr/>
      </vt:variant>
      <vt:variant>
        <vt:lpwstr>_Toc182301084</vt:lpwstr>
      </vt:variant>
      <vt:variant>
        <vt:i4>1376307</vt:i4>
      </vt:variant>
      <vt:variant>
        <vt:i4>152</vt:i4>
      </vt:variant>
      <vt:variant>
        <vt:i4>0</vt:i4>
      </vt:variant>
      <vt:variant>
        <vt:i4>5</vt:i4>
      </vt:variant>
      <vt:variant>
        <vt:lpwstr/>
      </vt:variant>
      <vt:variant>
        <vt:lpwstr>_Toc182301083</vt:lpwstr>
      </vt:variant>
      <vt:variant>
        <vt:i4>1376307</vt:i4>
      </vt:variant>
      <vt:variant>
        <vt:i4>146</vt:i4>
      </vt:variant>
      <vt:variant>
        <vt:i4>0</vt:i4>
      </vt:variant>
      <vt:variant>
        <vt:i4>5</vt:i4>
      </vt:variant>
      <vt:variant>
        <vt:lpwstr/>
      </vt:variant>
      <vt:variant>
        <vt:lpwstr>_Toc182301082</vt:lpwstr>
      </vt:variant>
      <vt:variant>
        <vt:i4>1376307</vt:i4>
      </vt:variant>
      <vt:variant>
        <vt:i4>140</vt:i4>
      </vt:variant>
      <vt:variant>
        <vt:i4>0</vt:i4>
      </vt:variant>
      <vt:variant>
        <vt:i4>5</vt:i4>
      </vt:variant>
      <vt:variant>
        <vt:lpwstr/>
      </vt:variant>
      <vt:variant>
        <vt:lpwstr>_Toc182301081</vt:lpwstr>
      </vt:variant>
      <vt:variant>
        <vt:i4>1376307</vt:i4>
      </vt:variant>
      <vt:variant>
        <vt:i4>134</vt:i4>
      </vt:variant>
      <vt:variant>
        <vt:i4>0</vt:i4>
      </vt:variant>
      <vt:variant>
        <vt:i4>5</vt:i4>
      </vt:variant>
      <vt:variant>
        <vt:lpwstr/>
      </vt:variant>
      <vt:variant>
        <vt:lpwstr>_Toc182301080</vt:lpwstr>
      </vt:variant>
      <vt:variant>
        <vt:i4>1703987</vt:i4>
      </vt:variant>
      <vt:variant>
        <vt:i4>128</vt:i4>
      </vt:variant>
      <vt:variant>
        <vt:i4>0</vt:i4>
      </vt:variant>
      <vt:variant>
        <vt:i4>5</vt:i4>
      </vt:variant>
      <vt:variant>
        <vt:lpwstr/>
      </vt:variant>
      <vt:variant>
        <vt:lpwstr>_Toc182301079</vt:lpwstr>
      </vt:variant>
      <vt:variant>
        <vt:i4>1703987</vt:i4>
      </vt:variant>
      <vt:variant>
        <vt:i4>122</vt:i4>
      </vt:variant>
      <vt:variant>
        <vt:i4>0</vt:i4>
      </vt:variant>
      <vt:variant>
        <vt:i4>5</vt:i4>
      </vt:variant>
      <vt:variant>
        <vt:lpwstr/>
      </vt:variant>
      <vt:variant>
        <vt:lpwstr>_Toc182301078</vt:lpwstr>
      </vt:variant>
      <vt:variant>
        <vt:i4>1703987</vt:i4>
      </vt:variant>
      <vt:variant>
        <vt:i4>116</vt:i4>
      </vt:variant>
      <vt:variant>
        <vt:i4>0</vt:i4>
      </vt:variant>
      <vt:variant>
        <vt:i4>5</vt:i4>
      </vt:variant>
      <vt:variant>
        <vt:lpwstr/>
      </vt:variant>
      <vt:variant>
        <vt:lpwstr>_Toc182301077</vt:lpwstr>
      </vt:variant>
      <vt:variant>
        <vt:i4>1703987</vt:i4>
      </vt:variant>
      <vt:variant>
        <vt:i4>110</vt:i4>
      </vt:variant>
      <vt:variant>
        <vt:i4>0</vt:i4>
      </vt:variant>
      <vt:variant>
        <vt:i4>5</vt:i4>
      </vt:variant>
      <vt:variant>
        <vt:lpwstr/>
      </vt:variant>
      <vt:variant>
        <vt:lpwstr>_Toc182301076</vt:lpwstr>
      </vt:variant>
      <vt:variant>
        <vt:i4>1703987</vt:i4>
      </vt:variant>
      <vt:variant>
        <vt:i4>104</vt:i4>
      </vt:variant>
      <vt:variant>
        <vt:i4>0</vt:i4>
      </vt:variant>
      <vt:variant>
        <vt:i4>5</vt:i4>
      </vt:variant>
      <vt:variant>
        <vt:lpwstr/>
      </vt:variant>
      <vt:variant>
        <vt:lpwstr>_Toc182301075</vt:lpwstr>
      </vt:variant>
      <vt:variant>
        <vt:i4>1703987</vt:i4>
      </vt:variant>
      <vt:variant>
        <vt:i4>98</vt:i4>
      </vt:variant>
      <vt:variant>
        <vt:i4>0</vt:i4>
      </vt:variant>
      <vt:variant>
        <vt:i4>5</vt:i4>
      </vt:variant>
      <vt:variant>
        <vt:lpwstr/>
      </vt:variant>
      <vt:variant>
        <vt:lpwstr>_Toc182301074</vt:lpwstr>
      </vt:variant>
      <vt:variant>
        <vt:i4>1703987</vt:i4>
      </vt:variant>
      <vt:variant>
        <vt:i4>92</vt:i4>
      </vt:variant>
      <vt:variant>
        <vt:i4>0</vt:i4>
      </vt:variant>
      <vt:variant>
        <vt:i4>5</vt:i4>
      </vt:variant>
      <vt:variant>
        <vt:lpwstr/>
      </vt:variant>
      <vt:variant>
        <vt:lpwstr>_Toc182301073</vt:lpwstr>
      </vt:variant>
      <vt:variant>
        <vt:i4>1703987</vt:i4>
      </vt:variant>
      <vt:variant>
        <vt:i4>86</vt:i4>
      </vt:variant>
      <vt:variant>
        <vt:i4>0</vt:i4>
      </vt:variant>
      <vt:variant>
        <vt:i4>5</vt:i4>
      </vt:variant>
      <vt:variant>
        <vt:lpwstr/>
      </vt:variant>
      <vt:variant>
        <vt:lpwstr>_Toc182301072</vt:lpwstr>
      </vt:variant>
      <vt:variant>
        <vt:i4>1703987</vt:i4>
      </vt:variant>
      <vt:variant>
        <vt:i4>80</vt:i4>
      </vt:variant>
      <vt:variant>
        <vt:i4>0</vt:i4>
      </vt:variant>
      <vt:variant>
        <vt:i4>5</vt:i4>
      </vt:variant>
      <vt:variant>
        <vt:lpwstr/>
      </vt:variant>
      <vt:variant>
        <vt:lpwstr>_Toc182301071</vt:lpwstr>
      </vt:variant>
      <vt:variant>
        <vt:i4>1703987</vt:i4>
      </vt:variant>
      <vt:variant>
        <vt:i4>74</vt:i4>
      </vt:variant>
      <vt:variant>
        <vt:i4>0</vt:i4>
      </vt:variant>
      <vt:variant>
        <vt:i4>5</vt:i4>
      </vt:variant>
      <vt:variant>
        <vt:lpwstr/>
      </vt:variant>
      <vt:variant>
        <vt:lpwstr>_Toc182301070</vt:lpwstr>
      </vt:variant>
      <vt:variant>
        <vt:i4>1769523</vt:i4>
      </vt:variant>
      <vt:variant>
        <vt:i4>68</vt:i4>
      </vt:variant>
      <vt:variant>
        <vt:i4>0</vt:i4>
      </vt:variant>
      <vt:variant>
        <vt:i4>5</vt:i4>
      </vt:variant>
      <vt:variant>
        <vt:lpwstr/>
      </vt:variant>
      <vt:variant>
        <vt:lpwstr>_Toc182301069</vt:lpwstr>
      </vt:variant>
      <vt:variant>
        <vt:i4>1769523</vt:i4>
      </vt:variant>
      <vt:variant>
        <vt:i4>62</vt:i4>
      </vt:variant>
      <vt:variant>
        <vt:i4>0</vt:i4>
      </vt:variant>
      <vt:variant>
        <vt:i4>5</vt:i4>
      </vt:variant>
      <vt:variant>
        <vt:lpwstr/>
      </vt:variant>
      <vt:variant>
        <vt:lpwstr>_Toc182301068</vt:lpwstr>
      </vt:variant>
      <vt:variant>
        <vt:i4>1769523</vt:i4>
      </vt:variant>
      <vt:variant>
        <vt:i4>56</vt:i4>
      </vt:variant>
      <vt:variant>
        <vt:i4>0</vt:i4>
      </vt:variant>
      <vt:variant>
        <vt:i4>5</vt:i4>
      </vt:variant>
      <vt:variant>
        <vt:lpwstr/>
      </vt:variant>
      <vt:variant>
        <vt:lpwstr>_Toc182301067</vt:lpwstr>
      </vt:variant>
      <vt:variant>
        <vt:i4>1769523</vt:i4>
      </vt:variant>
      <vt:variant>
        <vt:i4>50</vt:i4>
      </vt:variant>
      <vt:variant>
        <vt:i4>0</vt:i4>
      </vt:variant>
      <vt:variant>
        <vt:i4>5</vt:i4>
      </vt:variant>
      <vt:variant>
        <vt:lpwstr/>
      </vt:variant>
      <vt:variant>
        <vt:lpwstr>_Toc182301066</vt:lpwstr>
      </vt:variant>
      <vt:variant>
        <vt:i4>1769523</vt:i4>
      </vt:variant>
      <vt:variant>
        <vt:i4>44</vt:i4>
      </vt:variant>
      <vt:variant>
        <vt:i4>0</vt:i4>
      </vt:variant>
      <vt:variant>
        <vt:i4>5</vt:i4>
      </vt:variant>
      <vt:variant>
        <vt:lpwstr/>
      </vt:variant>
      <vt:variant>
        <vt:lpwstr>_Toc182301065</vt:lpwstr>
      </vt:variant>
      <vt:variant>
        <vt:i4>1769523</vt:i4>
      </vt:variant>
      <vt:variant>
        <vt:i4>38</vt:i4>
      </vt:variant>
      <vt:variant>
        <vt:i4>0</vt:i4>
      </vt:variant>
      <vt:variant>
        <vt:i4>5</vt:i4>
      </vt:variant>
      <vt:variant>
        <vt:lpwstr/>
      </vt:variant>
      <vt:variant>
        <vt:lpwstr>_Toc182301064</vt:lpwstr>
      </vt:variant>
      <vt:variant>
        <vt:i4>1769523</vt:i4>
      </vt:variant>
      <vt:variant>
        <vt:i4>32</vt:i4>
      </vt:variant>
      <vt:variant>
        <vt:i4>0</vt:i4>
      </vt:variant>
      <vt:variant>
        <vt:i4>5</vt:i4>
      </vt:variant>
      <vt:variant>
        <vt:lpwstr/>
      </vt:variant>
      <vt:variant>
        <vt:lpwstr>_Toc182301063</vt:lpwstr>
      </vt:variant>
      <vt:variant>
        <vt:i4>1769523</vt:i4>
      </vt:variant>
      <vt:variant>
        <vt:i4>26</vt:i4>
      </vt:variant>
      <vt:variant>
        <vt:i4>0</vt:i4>
      </vt:variant>
      <vt:variant>
        <vt:i4>5</vt:i4>
      </vt:variant>
      <vt:variant>
        <vt:lpwstr/>
      </vt:variant>
      <vt:variant>
        <vt:lpwstr>_Toc182301062</vt:lpwstr>
      </vt:variant>
      <vt:variant>
        <vt:i4>1769523</vt:i4>
      </vt:variant>
      <vt:variant>
        <vt:i4>20</vt:i4>
      </vt:variant>
      <vt:variant>
        <vt:i4>0</vt:i4>
      </vt:variant>
      <vt:variant>
        <vt:i4>5</vt:i4>
      </vt:variant>
      <vt:variant>
        <vt:lpwstr/>
      </vt:variant>
      <vt:variant>
        <vt:lpwstr>_Toc182301061</vt:lpwstr>
      </vt:variant>
      <vt:variant>
        <vt:i4>1769523</vt:i4>
      </vt:variant>
      <vt:variant>
        <vt:i4>14</vt:i4>
      </vt:variant>
      <vt:variant>
        <vt:i4>0</vt:i4>
      </vt:variant>
      <vt:variant>
        <vt:i4>5</vt:i4>
      </vt:variant>
      <vt:variant>
        <vt:lpwstr/>
      </vt:variant>
      <vt:variant>
        <vt:lpwstr>_Toc182301060</vt:lpwstr>
      </vt:variant>
      <vt:variant>
        <vt:i4>1572915</vt:i4>
      </vt:variant>
      <vt:variant>
        <vt:i4>8</vt:i4>
      </vt:variant>
      <vt:variant>
        <vt:i4>0</vt:i4>
      </vt:variant>
      <vt:variant>
        <vt:i4>5</vt:i4>
      </vt:variant>
      <vt:variant>
        <vt:lpwstr/>
      </vt:variant>
      <vt:variant>
        <vt:lpwstr>_Toc182301059</vt:lpwstr>
      </vt:variant>
      <vt:variant>
        <vt:i4>1572915</vt:i4>
      </vt:variant>
      <vt:variant>
        <vt:i4>2</vt:i4>
      </vt:variant>
      <vt:variant>
        <vt:i4>0</vt:i4>
      </vt:variant>
      <vt:variant>
        <vt:i4>5</vt:i4>
      </vt:variant>
      <vt:variant>
        <vt:lpwstr/>
      </vt:variant>
      <vt:variant>
        <vt:lpwstr>_Toc1823010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5-18T04:53:00Z</dcterms:created>
  <dcterms:modified xsi:type="dcterms:W3CDTF">2024-11-1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fbd43c577b8750a297e365d732b6780cef272135c01dc234eac009710e57c6</vt:lpwstr>
  </property>
</Properties>
</file>